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727E99" w14:textId="79E6013D" w:rsidR="00596CC2" w:rsidRDefault="00596CC2" w:rsidP="00596CC2">
      <w:pPr>
        <w:pStyle w:val="BodyText"/>
        <w:jc w:val="center"/>
        <w:rPr>
          <w:b/>
          <w:bCs/>
          <w:sz w:val="96"/>
          <w:szCs w:val="96"/>
        </w:rPr>
      </w:pPr>
      <w:r>
        <w:rPr>
          <w:noProof/>
        </w:rPr>
        <w:drawing>
          <wp:anchor distT="0" distB="0" distL="114300" distR="114300" simplePos="0" relativeHeight="251659264" behindDoc="0" locked="0" layoutInCell="1" allowOverlap="1" wp14:anchorId="07CA7C7F" wp14:editId="01E09BAE">
            <wp:simplePos x="0" y="0"/>
            <wp:positionH relativeFrom="margin">
              <wp:align>center</wp:align>
            </wp:positionH>
            <wp:positionV relativeFrom="paragraph">
              <wp:posOffset>0</wp:posOffset>
            </wp:positionV>
            <wp:extent cx="1581150" cy="1581150"/>
            <wp:effectExtent l="0" t="0" r="0" b="0"/>
            <wp:wrapNone/>
            <wp:docPr id="722089351" name="Picture 1" descr="A close up of a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828325" name="Picture 1" descr="A close up of a flag&#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1150" cy="1581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ED8CCA" w14:textId="77777777" w:rsidR="00596CC2" w:rsidRDefault="00596CC2" w:rsidP="00596CC2">
      <w:pPr>
        <w:pStyle w:val="BodyText"/>
        <w:jc w:val="center"/>
        <w:rPr>
          <w:b/>
          <w:bCs/>
          <w:sz w:val="96"/>
          <w:szCs w:val="96"/>
        </w:rPr>
      </w:pPr>
    </w:p>
    <w:p w14:paraId="3D1D2E22" w14:textId="57A7C5CF" w:rsidR="00596CC2" w:rsidRPr="00B264F0" w:rsidRDefault="00596CC2" w:rsidP="00B264F0">
      <w:pPr>
        <w:pStyle w:val="Heading1"/>
        <w:rPr>
          <w:sz w:val="96"/>
          <w:szCs w:val="96"/>
        </w:rPr>
      </w:pPr>
      <w:bookmarkStart w:id="0" w:name="_Toc216166867"/>
      <w:r w:rsidRPr="00B264F0">
        <w:rPr>
          <w:sz w:val="96"/>
          <w:szCs w:val="96"/>
        </w:rPr>
        <w:t>WePEG</w:t>
      </w:r>
      <w:r w:rsidRPr="00B264F0">
        <w:rPr>
          <w:rStyle w:val="BodyTextChar"/>
          <w:sz w:val="96"/>
          <w:szCs w:val="96"/>
        </w:rPr>
        <w:t>1</w:t>
      </w:r>
      <w:r w:rsidRPr="00B264F0">
        <w:rPr>
          <w:sz w:val="96"/>
          <w:szCs w:val="96"/>
        </w:rPr>
        <w:t>787</w:t>
      </w:r>
      <w:r w:rsidR="00B264F0">
        <w:rPr>
          <w:sz w:val="96"/>
          <w:szCs w:val="96"/>
        </w:rPr>
        <w:t xml:space="preserve"> </w:t>
      </w:r>
      <w:bookmarkEnd w:id="0"/>
    </w:p>
    <w:p w14:paraId="730555BD" w14:textId="77777777" w:rsidR="00596CC2" w:rsidRDefault="00596CC2" w:rsidP="00596CC2">
      <w:pPr>
        <w:pStyle w:val="Body"/>
        <w:jc w:val="center"/>
        <w:rPr>
          <w:sz w:val="48"/>
          <w:szCs w:val="48"/>
        </w:rPr>
      </w:pPr>
      <w:r w:rsidRPr="00FF383F">
        <w:rPr>
          <w:b/>
          <w:bCs/>
          <w:sz w:val="48"/>
          <w:szCs w:val="48"/>
          <w:u w:val="single"/>
        </w:rPr>
        <w:t>We</w:t>
      </w:r>
      <w:r w:rsidRPr="00FF383F">
        <w:rPr>
          <w:b/>
          <w:bCs/>
          <w:sz w:val="48"/>
          <w:szCs w:val="48"/>
        </w:rPr>
        <w:t xml:space="preserve"> </w:t>
      </w:r>
      <w:r w:rsidRPr="00FF383F">
        <w:rPr>
          <w:sz w:val="48"/>
          <w:szCs w:val="48"/>
        </w:rPr>
        <w:t>the People’s</w:t>
      </w:r>
      <w:r w:rsidRPr="00FF383F">
        <w:rPr>
          <w:b/>
          <w:bCs/>
          <w:sz w:val="48"/>
          <w:szCs w:val="48"/>
        </w:rPr>
        <w:t xml:space="preserve"> </w:t>
      </w:r>
      <w:r w:rsidRPr="00FF383F">
        <w:rPr>
          <w:b/>
          <w:bCs/>
          <w:sz w:val="48"/>
          <w:szCs w:val="48"/>
          <w:u w:val="single"/>
        </w:rPr>
        <w:t>P</w:t>
      </w:r>
      <w:r w:rsidRPr="00FF383F">
        <w:rPr>
          <w:sz w:val="48"/>
          <w:szCs w:val="48"/>
        </w:rPr>
        <w:t xml:space="preserve">rinciples of </w:t>
      </w:r>
      <w:r w:rsidRPr="00FF383F">
        <w:rPr>
          <w:b/>
          <w:bCs/>
          <w:sz w:val="48"/>
          <w:szCs w:val="48"/>
          <w:u w:val="single"/>
        </w:rPr>
        <w:t>E</w:t>
      </w:r>
      <w:r w:rsidRPr="00FF383F">
        <w:rPr>
          <w:sz w:val="48"/>
          <w:szCs w:val="48"/>
        </w:rPr>
        <w:t>ffective</w:t>
      </w:r>
      <w:r w:rsidRPr="00FF383F">
        <w:rPr>
          <w:b/>
          <w:bCs/>
          <w:sz w:val="48"/>
          <w:szCs w:val="48"/>
        </w:rPr>
        <w:t xml:space="preserve"> </w:t>
      </w:r>
      <w:r w:rsidRPr="00FF383F">
        <w:rPr>
          <w:b/>
          <w:bCs/>
          <w:sz w:val="48"/>
          <w:szCs w:val="48"/>
          <w:u w:val="single"/>
        </w:rPr>
        <w:t>G</w:t>
      </w:r>
      <w:r w:rsidRPr="00FF383F">
        <w:rPr>
          <w:sz w:val="48"/>
          <w:szCs w:val="48"/>
        </w:rPr>
        <w:t>overning</w:t>
      </w:r>
    </w:p>
    <w:p w14:paraId="75F61ADB" w14:textId="77777777" w:rsidR="00596CC2" w:rsidRDefault="00596CC2" w:rsidP="00596CC2">
      <w:pPr>
        <w:pStyle w:val="BodyText"/>
        <w:jc w:val="center"/>
        <w:rPr>
          <w:b/>
          <w:bCs/>
        </w:rPr>
      </w:pPr>
    </w:p>
    <w:p w14:paraId="3C3C7B98" w14:textId="31C7B4B6" w:rsidR="00596CC2" w:rsidRPr="00526D8C" w:rsidRDefault="00596CC2" w:rsidP="00B264F0">
      <w:pPr>
        <w:pStyle w:val="BodyText"/>
        <w:rPr>
          <w:sz w:val="28"/>
          <w:szCs w:val="28"/>
        </w:rPr>
      </w:pPr>
      <w:r w:rsidRPr="00526D8C">
        <w:rPr>
          <w:sz w:val="28"/>
          <w:szCs w:val="28"/>
        </w:rPr>
        <w:t xml:space="preserve">For the first time, a candidate has a tool to show </w:t>
      </w:r>
      <w:r w:rsidR="00492D7D" w:rsidRPr="00526D8C">
        <w:rPr>
          <w:sz w:val="28"/>
          <w:szCs w:val="28"/>
        </w:rPr>
        <w:t>‘</w:t>
      </w:r>
      <w:r w:rsidR="00492D7D" w:rsidRPr="00526D8C">
        <w:rPr>
          <w:i/>
          <w:iCs/>
          <w:sz w:val="28"/>
          <w:szCs w:val="28"/>
        </w:rPr>
        <w:t>we the people’</w:t>
      </w:r>
      <w:r w:rsidR="00B264F0" w:rsidRPr="00526D8C">
        <w:rPr>
          <w:sz w:val="28"/>
          <w:szCs w:val="28"/>
        </w:rPr>
        <w:t xml:space="preserve"> exactly how they will govern and how </w:t>
      </w:r>
      <w:r w:rsidR="00492D7D" w:rsidRPr="00526D8C">
        <w:rPr>
          <w:sz w:val="28"/>
          <w:szCs w:val="28"/>
        </w:rPr>
        <w:t>‘</w:t>
      </w:r>
      <w:r w:rsidR="00492D7D" w:rsidRPr="00526D8C">
        <w:rPr>
          <w:i/>
          <w:iCs/>
          <w:sz w:val="28"/>
          <w:szCs w:val="28"/>
        </w:rPr>
        <w:t>we the people’</w:t>
      </w:r>
      <w:r w:rsidR="00B264F0" w:rsidRPr="00526D8C">
        <w:rPr>
          <w:sz w:val="28"/>
          <w:szCs w:val="28"/>
        </w:rPr>
        <w:t xml:space="preserve"> can measure whether</w:t>
      </w:r>
      <w:r w:rsidRPr="00526D8C">
        <w:rPr>
          <w:sz w:val="28"/>
          <w:szCs w:val="28"/>
        </w:rPr>
        <w:t xml:space="preserve"> the</w:t>
      </w:r>
      <w:r w:rsidR="00B264F0" w:rsidRPr="00526D8C">
        <w:rPr>
          <w:sz w:val="28"/>
          <w:szCs w:val="28"/>
        </w:rPr>
        <w:t xml:space="preserve"> candidates</w:t>
      </w:r>
      <w:r w:rsidRPr="00526D8C">
        <w:rPr>
          <w:sz w:val="28"/>
          <w:szCs w:val="28"/>
        </w:rPr>
        <w:t xml:space="preserve"> uphold their campaign promises</w:t>
      </w:r>
      <w:r w:rsidR="00B264F0" w:rsidRPr="00526D8C">
        <w:rPr>
          <w:sz w:val="28"/>
          <w:szCs w:val="28"/>
        </w:rPr>
        <w:t xml:space="preserve">. </w:t>
      </w:r>
      <w:r w:rsidR="00492D7D" w:rsidRPr="00526D8C">
        <w:rPr>
          <w:b/>
          <w:bCs/>
          <w:sz w:val="28"/>
          <w:szCs w:val="28"/>
        </w:rPr>
        <w:t>Patriots</w:t>
      </w:r>
      <w:r w:rsidR="00492D7D" w:rsidRPr="00526D8C">
        <w:rPr>
          <w:sz w:val="28"/>
          <w:szCs w:val="28"/>
        </w:rPr>
        <w:t xml:space="preserve"> uphold our USA, and also now have an inviolate set of principles in great detail to stand on.</w:t>
      </w:r>
    </w:p>
    <w:p w14:paraId="5176EFA0" w14:textId="55976CD0" w:rsidR="00DF650D" w:rsidRPr="00526D8C" w:rsidRDefault="00B264F0" w:rsidP="00B264F0">
      <w:pPr>
        <w:pStyle w:val="BodyText"/>
        <w:rPr>
          <w:sz w:val="28"/>
          <w:szCs w:val="28"/>
        </w:rPr>
      </w:pPr>
      <w:r w:rsidRPr="00526D8C">
        <w:rPr>
          <w:b/>
          <w:bCs/>
          <w:sz w:val="28"/>
          <w:szCs w:val="28"/>
        </w:rPr>
        <w:t>WePEG1787</w:t>
      </w:r>
      <w:r w:rsidRPr="00526D8C">
        <w:rPr>
          <w:sz w:val="28"/>
          <w:szCs w:val="28"/>
        </w:rPr>
        <w:t xml:space="preserve"> substitutes </w:t>
      </w:r>
      <w:r w:rsidRPr="00526D8C">
        <w:rPr>
          <w:i/>
          <w:iCs/>
          <w:sz w:val="28"/>
          <w:szCs w:val="28"/>
        </w:rPr>
        <w:t>Governing Principles</w:t>
      </w:r>
      <w:r w:rsidRPr="00526D8C">
        <w:rPr>
          <w:sz w:val="28"/>
          <w:szCs w:val="28"/>
        </w:rPr>
        <w:t xml:space="preserve">, the </w:t>
      </w:r>
      <w:r w:rsidRPr="00526D8C">
        <w:rPr>
          <w:i/>
          <w:iCs/>
          <w:sz w:val="28"/>
          <w:szCs w:val="28"/>
        </w:rPr>
        <w:t>Laws of Nature</w:t>
      </w:r>
      <w:r w:rsidRPr="00526D8C">
        <w:rPr>
          <w:sz w:val="28"/>
          <w:szCs w:val="28"/>
        </w:rPr>
        <w:t xml:space="preserve"> that determine all outcomes, for human whims, ideology, political </w:t>
      </w:r>
      <w:r w:rsidR="002F3216" w:rsidRPr="00526D8C">
        <w:rPr>
          <w:sz w:val="28"/>
          <w:szCs w:val="28"/>
        </w:rPr>
        <w:t>party</w:t>
      </w:r>
      <w:r w:rsidRPr="00526D8C">
        <w:rPr>
          <w:sz w:val="28"/>
          <w:szCs w:val="28"/>
        </w:rPr>
        <w:t xml:space="preserve"> kings, and despotic rulers. </w:t>
      </w:r>
    </w:p>
    <w:p w14:paraId="03D4AC6A" w14:textId="3757CF3C" w:rsidR="00B264F0" w:rsidRPr="00526D8C" w:rsidRDefault="00DF650D" w:rsidP="00B264F0">
      <w:pPr>
        <w:pStyle w:val="BodyText"/>
        <w:rPr>
          <w:sz w:val="28"/>
          <w:szCs w:val="28"/>
        </w:rPr>
      </w:pPr>
      <w:r w:rsidRPr="00526D8C">
        <w:rPr>
          <w:b/>
          <w:bCs/>
          <w:sz w:val="28"/>
          <w:szCs w:val="28"/>
        </w:rPr>
        <w:t>WePEG1787</w:t>
      </w:r>
      <w:r w:rsidR="00B264F0" w:rsidRPr="00526D8C">
        <w:rPr>
          <w:sz w:val="28"/>
          <w:szCs w:val="28"/>
        </w:rPr>
        <w:t xml:space="preserve"> is a return to what our Founders created in 1787 and, for the first time, </w:t>
      </w:r>
      <w:r w:rsidR="00B264F0" w:rsidRPr="00526D8C">
        <w:rPr>
          <w:b/>
          <w:bCs/>
          <w:sz w:val="28"/>
          <w:szCs w:val="28"/>
        </w:rPr>
        <w:t>a vehicle for ‘</w:t>
      </w:r>
      <w:r w:rsidR="00B264F0" w:rsidRPr="00526D8C">
        <w:rPr>
          <w:b/>
          <w:bCs/>
          <w:i/>
          <w:iCs/>
          <w:sz w:val="28"/>
          <w:szCs w:val="28"/>
        </w:rPr>
        <w:t>we the people’</w:t>
      </w:r>
      <w:r w:rsidR="00B264F0" w:rsidRPr="00526D8C">
        <w:rPr>
          <w:b/>
          <w:bCs/>
          <w:sz w:val="28"/>
          <w:szCs w:val="28"/>
        </w:rPr>
        <w:t xml:space="preserve"> to exercise our sovereignty</w:t>
      </w:r>
      <w:r w:rsidR="00B264F0" w:rsidRPr="00526D8C">
        <w:rPr>
          <w:sz w:val="28"/>
          <w:szCs w:val="28"/>
        </w:rPr>
        <w:t>.</w:t>
      </w:r>
    </w:p>
    <w:p w14:paraId="10344AB1" w14:textId="2A160B44" w:rsidR="00B264F0" w:rsidRPr="00526D8C" w:rsidRDefault="00B264F0" w:rsidP="00B264F0">
      <w:pPr>
        <w:pStyle w:val="BodyText"/>
        <w:rPr>
          <w:sz w:val="28"/>
          <w:szCs w:val="28"/>
        </w:rPr>
      </w:pPr>
      <w:r w:rsidRPr="00526D8C">
        <w:rPr>
          <w:sz w:val="28"/>
          <w:szCs w:val="28"/>
        </w:rPr>
        <w:t xml:space="preserve">It is a paradigm shift that we cannot fully implement in 2026 due to existing </w:t>
      </w:r>
      <w:r w:rsidR="00DF650D" w:rsidRPr="00526D8C">
        <w:rPr>
          <w:sz w:val="28"/>
          <w:szCs w:val="28"/>
        </w:rPr>
        <w:t xml:space="preserve">election </w:t>
      </w:r>
      <w:r w:rsidRPr="00526D8C">
        <w:rPr>
          <w:sz w:val="28"/>
          <w:szCs w:val="28"/>
        </w:rPr>
        <w:t>laws and norms. Still, it will elect enough righteous candidates to finish the job for 2028, when we elect our first ‘</w:t>
      </w:r>
      <w:r w:rsidRPr="00526D8C">
        <w:rPr>
          <w:i/>
          <w:iCs/>
          <w:sz w:val="28"/>
          <w:szCs w:val="28"/>
        </w:rPr>
        <w:t>Laws of Nature POTUS</w:t>
      </w:r>
      <w:r w:rsidRPr="00526D8C">
        <w:rPr>
          <w:sz w:val="28"/>
          <w:szCs w:val="28"/>
        </w:rPr>
        <w:t>,’ seeking and stewerding the best outcomes for the most people for posterity.</w:t>
      </w:r>
    </w:p>
    <w:p w14:paraId="06DF1889" w14:textId="51410E3C" w:rsidR="00CB003E" w:rsidRPr="00526D8C" w:rsidRDefault="00CB003E" w:rsidP="00B264F0">
      <w:pPr>
        <w:pStyle w:val="BodyText"/>
        <w:jc w:val="center"/>
        <w:rPr>
          <w:b/>
          <w:bCs/>
          <w:sz w:val="28"/>
          <w:szCs w:val="28"/>
        </w:rPr>
      </w:pPr>
      <w:r w:rsidRPr="00526D8C">
        <w:rPr>
          <w:b/>
          <w:bCs/>
          <w:sz w:val="28"/>
          <w:szCs w:val="28"/>
        </w:rPr>
        <w:t xml:space="preserve">WePEG1787 is divided into six subject Groups: </w:t>
      </w:r>
    </w:p>
    <w:p w14:paraId="421BB6B1" w14:textId="10F6473B" w:rsidR="00596CC2" w:rsidRPr="00526D8C" w:rsidRDefault="00CB003E" w:rsidP="00B264F0">
      <w:pPr>
        <w:pStyle w:val="BodyText"/>
        <w:jc w:val="center"/>
        <w:rPr>
          <w:sz w:val="28"/>
          <w:szCs w:val="28"/>
        </w:rPr>
      </w:pPr>
      <w:r w:rsidRPr="00526D8C">
        <w:rPr>
          <w:i/>
          <w:iCs/>
          <w:sz w:val="28"/>
          <w:szCs w:val="28"/>
        </w:rPr>
        <w:t xml:space="preserve">Liberty, Political War, Life in Liberty, Government in Liberty, </w:t>
      </w:r>
      <w:r w:rsidRPr="00526D8C">
        <w:rPr>
          <w:i/>
          <w:iCs/>
          <w:sz w:val="28"/>
          <w:szCs w:val="28"/>
        </w:rPr>
        <w:br/>
        <w:t>the Federalist Papers, and the Body of Christ</w:t>
      </w:r>
      <w:r w:rsidR="00526D8C">
        <w:rPr>
          <w:i/>
          <w:iCs/>
          <w:sz w:val="28"/>
          <w:szCs w:val="28"/>
        </w:rPr>
        <w:t xml:space="preserve"> </w:t>
      </w:r>
      <w:r w:rsidR="00526D8C" w:rsidRPr="00526D8C">
        <w:rPr>
          <w:sz w:val="28"/>
          <w:szCs w:val="28"/>
        </w:rPr>
        <w:t>(optional)</w:t>
      </w:r>
      <w:r w:rsidRPr="00526D8C">
        <w:rPr>
          <w:sz w:val="28"/>
          <w:szCs w:val="28"/>
        </w:rPr>
        <w:t>.</w:t>
      </w:r>
    </w:p>
    <w:p w14:paraId="0D077025" w14:textId="21991FD7" w:rsidR="00CB003E" w:rsidRPr="00526D8C" w:rsidRDefault="0051554A" w:rsidP="00B264F0">
      <w:pPr>
        <w:pStyle w:val="BodyText"/>
        <w:jc w:val="center"/>
        <w:rPr>
          <w:sz w:val="28"/>
          <w:szCs w:val="28"/>
        </w:rPr>
      </w:pPr>
      <w:r w:rsidRPr="00526D8C">
        <w:rPr>
          <w:sz w:val="28"/>
          <w:szCs w:val="28"/>
        </w:rPr>
        <w:t xml:space="preserve">Inside, there are </w:t>
      </w:r>
      <w:r w:rsidR="00492D7D" w:rsidRPr="00526D8C">
        <w:rPr>
          <w:sz w:val="28"/>
          <w:szCs w:val="28"/>
        </w:rPr>
        <w:t>2</w:t>
      </w:r>
      <w:r w:rsidR="00B652EF" w:rsidRPr="00526D8C">
        <w:rPr>
          <w:sz w:val="28"/>
          <w:szCs w:val="28"/>
        </w:rPr>
        <w:t>3</w:t>
      </w:r>
      <w:r w:rsidR="00492D7D" w:rsidRPr="00526D8C">
        <w:rPr>
          <w:sz w:val="28"/>
          <w:szCs w:val="28"/>
        </w:rPr>
        <w:t xml:space="preserve"> </w:t>
      </w:r>
      <w:r w:rsidR="00492D7D" w:rsidRPr="00526D8C">
        <w:rPr>
          <w:i/>
          <w:iCs/>
          <w:sz w:val="28"/>
          <w:szCs w:val="28"/>
        </w:rPr>
        <w:t>Governing Principles</w:t>
      </w:r>
      <w:r w:rsidRPr="00526D8C">
        <w:rPr>
          <w:sz w:val="28"/>
          <w:szCs w:val="28"/>
        </w:rPr>
        <w:t xml:space="preserve">, </w:t>
      </w:r>
      <w:r w:rsidR="00492D7D" w:rsidRPr="00526D8C">
        <w:rPr>
          <w:sz w:val="28"/>
          <w:szCs w:val="28"/>
        </w:rPr>
        <w:t xml:space="preserve">119 subsets, </w:t>
      </w:r>
      <w:r w:rsidRPr="00526D8C">
        <w:rPr>
          <w:sz w:val="28"/>
          <w:szCs w:val="28"/>
        </w:rPr>
        <w:t xml:space="preserve">and 2,400+ Statements, </w:t>
      </w:r>
      <w:r w:rsidR="00492D7D" w:rsidRPr="00526D8C">
        <w:rPr>
          <w:sz w:val="28"/>
          <w:szCs w:val="28"/>
        </w:rPr>
        <w:t>each to be scored 0 to 10</w:t>
      </w:r>
      <w:r w:rsidR="00CB003E" w:rsidRPr="00526D8C">
        <w:rPr>
          <w:sz w:val="28"/>
          <w:szCs w:val="28"/>
        </w:rPr>
        <w:t xml:space="preserve"> </w:t>
      </w:r>
      <w:r w:rsidR="00492D7D" w:rsidRPr="00526D8C">
        <w:rPr>
          <w:sz w:val="28"/>
          <w:szCs w:val="28"/>
        </w:rPr>
        <w:t xml:space="preserve">in agreement </w:t>
      </w:r>
      <w:r w:rsidR="00CB003E" w:rsidRPr="00526D8C">
        <w:rPr>
          <w:sz w:val="28"/>
          <w:szCs w:val="28"/>
        </w:rPr>
        <w:t xml:space="preserve">by every candidate. </w:t>
      </w:r>
    </w:p>
    <w:p w14:paraId="77A17E47" w14:textId="1738CB0D" w:rsidR="00CB003E" w:rsidRPr="00526D8C" w:rsidRDefault="00CB003E" w:rsidP="00B264F0">
      <w:pPr>
        <w:pStyle w:val="BodyText"/>
        <w:jc w:val="center"/>
        <w:rPr>
          <w:b/>
          <w:bCs/>
          <w:sz w:val="28"/>
          <w:szCs w:val="28"/>
        </w:rPr>
      </w:pPr>
      <w:r w:rsidRPr="00526D8C">
        <w:rPr>
          <w:b/>
          <w:bCs/>
          <w:sz w:val="28"/>
          <w:szCs w:val="28"/>
        </w:rPr>
        <w:t xml:space="preserve">No </w:t>
      </w:r>
      <w:r w:rsidR="00B652EF" w:rsidRPr="00526D8C">
        <w:rPr>
          <w:b/>
          <w:bCs/>
          <w:sz w:val="28"/>
          <w:szCs w:val="28"/>
        </w:rPr>
        <w:t>candidate</w:t>
      </w:r>
      <w:r w:rsidRPr="00526D8C">
        <w:rPr>
          <w:b/>
          <w:bCs/>
          <w:sz w:val="28"/>
          <w:szCs w:val="28"/>
        </w:rPr>
        <w:t xml:space="preserve"> is exempt.</w:t>
      </w:r>
    </w:p>
    <w:p w14:paraId="40CEE2C0" w14:textId="2486ABD3" w:rsidR="00526D8C" w:rsidRPr="00526D8C" w:rsidRDefault="00526D8C" w:rsidP="00B264F0">
      <w:pPr>
        <w:pStyle w:val="BodyText"/>
        <w:jc w:val="center"/>
        <w:rPr>
          <w:sz w:val="28"/>
          <w:szCs w:val="28"/>
        </w:rPr>
      </w:pPr>
      <w:r>
        <w:rPr>
          <w:sz w:val="28"/>
          <w:szCs w:val="28"/>
        </w:rPr>
        <w:t xml:space="preserve">(The </w:t>
      </w:r>
      <w:r w:rsidRPr="00526D8C">
        <w:rPr>
          <w:i/>
          <w:iCs/>
          <w:sz w:val="28"/>
          <w:szCs w:val="28"/>
        </w:rPr>
        <w:t>Body of Christ</w:t>
      </w:r>
      <w:r>
        <w:rPr>
          <w:sz w:val="28"/>
          <w:szCs w:val="28"/>
        </w:rPr>
        <w:t xml:space="preserve"> is optional because there is no litmus test for </w:t>
      </w:r>
      <w:r w:rsidRPr="00526D8C">
        <w:rPr>
          <w:i/>
          <w:iCs/>
          <w:sz w:val="28"/>
          <w:szCs w:val="28"/>
        </w:rPr>
        <w:t>Christianity</w:t>
      </w:r>
      <w:r>
        <w:rPr>
          <w:sz w:val="28"/>
          <w:szCs w:val="28"/>
        </w:rPr>
        <w:t>.)</w:t>
      </w:r>
    </w:p>
    <w:p w14:paraId="1E170C6E" w14:textId="61F1F5D7" w:rsidR="00A86408" w:rsidRPr="00C31004" w:rsidRDefault="00C31004" w:rsidP="00A86408">
      <w:pPr>
        <w:pStyle w:val="Heading1"/>
        <w:spacing w:before="240"/>
        <w:rPr>
          <w:i/>
          <w:iCs/>
          <w:sz w:val="52"/>
          <w:szCs w:val="52"/>
        </w:rPr>
      </w:pPr>
      <w:bookmarkStart w:id="1" w:name="_Toc216166868"/>
      <w:r w:rsidRPr="00C31004">
        <w:rPr>
          <w:iCs/>
          <w:sz w:val="52"/>
          <w:szCs w:val="52"/>
        </w:rPr>
        <w:lastRenderedPageBreak/>
        <w:t>Instructions</w:t>
      </w:r>
      <w:bookmarkEnd w:id="1"/>
    </w:p>
    <w:p w14:paraId="6469398B" w14:textId="77777777" w:rsidR="00A86408" w:rsidRPr="008E6EFA" w:rsidRDefault="00A86408" w:rsidP="00A86408">
      <w:pPr>
        <w:pStyle w:val="Heading1"/>
      </w:pPr>
      <w:bookmarkStart w:id="2" w:name="_Toc216166869"/>
      <w:r w:rsidRPr="008E6EFA">
        <w:t>Shorthand</w:t>
      </w:r>
      <w:bookmarkEnd w:id="2"/>
    </w:p>
    <w:p w14:paraId="33D178EA" w14:textId="5E353801" w:rsidR="00A86408" w:rsidRDefault="00A86408" w:rsidP="00A86408">
      <w:pPr>
        <w:pStyle w:val="BodyText"/>
      </w:pPr>
      <w:r>
        <w:t xml:space="preserve">We use shorthand to slow down the cancel culture online: </w:t>
      </w:r>
      <w:r w:rsidRPr="00DF15C6">
        <w:rPr>
          <w:b/>
          <w:bCs/>
        </w:rPr>
        <w:t>DOI</w:t>
      </w:r>
      <w:r>
        <w:t xml:space="preserve"> = Declaration of Independence, </w:t>
      </w:r>
      <w:r w:rsidRPr="00DF15C6">
        <w:rPr>
          <w:b/>
          <w:bCs/>
        </w:rPr>
        <w:t>WTP</w:t>
      </w:r>
      <w:r>
        <w:t xml:space="preserve"> = we the people, </w:t>
      </w:r>
      <w:r w:rsidRPr="00DF15C6">
        <w:rPr>
          <w:b/>
          <w:bCs/>
        </w:rPr>
        <w:t>COTUS</w:t>
      </w:r>
      <w:r>
        <w:t xml:space="preserve"> = our Constitution, </w:t>
      </w:r>
      <w:r w:rsidRPr="005B742D">
        <w:rPr>
          <w:b/>
          <w:bCs/>
        </w:rPr>
        <w:t>1A, 2A, etc.</w:t>
      </w:r>
      <w:r w:rsidRPr="005B742D">
        <w:t xml:space="preserve"> </w:t>
      </w:r>
      <w:r>
        <w:t xml:space="preserve">= COTUS Amendments, </w:t>
      </w:r>
      <w:r w:rsidRPr="00193937">
        <w:rPr>
          <w:b/>
          <w:bCs/>
        </w:rPr>
        <w:t>POTUS</w:t>
      </w:r>
      <w:r>
        <w:t xml:space="preserve"> = President, </w:t>
      </w:r>
      <w:r w:rsidRPr="00DF15C6">
        <w:rPr>
          <w:b/>
          <w:bCs/>
        </w:rPr>
        <w:t>P#</w:t>
      </w:r>
      <w:r>
        <w:rPr>
          <w:b/>
          <w:bCs/>
        </w:rPr>
        <w:t xml:space="preserve"> </w:t>
      </w:r>
      <w:r w:rsidRPr="00E63E3C">
        <w:t>=</w:t>
      </w:r>
      <w:r>
        <w:rPr>
          <w:b/>
          <w:bCs/>
        </w:rPr>
        <w:t xml:space="preserve"> </w:t>
      </w:r>
      <w:r>
        <w:t xml:space="preserve">a President, </w:t>
      </w:r>
      <w:r w:rsidRPr="00DF15C6">
        <w:rPr>
          <w:b/>
          <w:bCs/>
        </w:rPr>
        <w:t>SCOTUS</w:t>
      </w:r>
      <w:r>
        <w:t xml:space="preserve"> = our Supreme Court, </w:t>
      </w:r>
      <w:r w:rsidR="00152087" w:rsidRPr="00152087">
        <w:rPr>
          <w:b/>
          <w:bCs/>
        </w:rPr>
        <w:t>Political</w:t>
      </w:r>
      <w:r w:rsidR="00152087">
        <w:t xml:space="preserve"> </w:t>
      </w:r>
      <w:r w:rsidR="00152087" w:rsidRPr="00152087">
        <w:rPr>
          <w:b/>
          <w:bCs/>
        </w:rPr>
        <w:t>Party</w:t>
      </w:r>
      <w:r w:rsidR="00152087">
        <w:t xml:space="preserve"> = Groups formed to exercise government power, </w:t>
      </w:r>
      <w:r w:rsidR="00152087" w:rsidRPr="00152087">
        <w:rPr>
          <w:b/>
          <w:bCs/>
        </w:rPr>
        <w:t>Political</w:t>
      </w:r>
      <w:r w:rsidR="00152087">
        <w:t xml:space="preserve"> </w:t>
      </w:r>
      <w:r w:rsidR="00CB003E">
        <w:rPr>
          <w:b/>
          <w:bCs/>
        </w:rPr>
        <w:t>Faction</w:t>
      </w:r>
      <w:r>
        <w:t xml:space="preserve"> =</w:t>
      </w:r>
      <w:r w:rsidR="00152087">
        <w:t xml:space="preserve"> temporary groups formed to influence the elements of our Founding</w:t>
      </w:r>
      <w:r w:rsidR="007F6666">
        <w:t>,</w:t>
      </w:r>
      <w:r w:rsidR="00CB003E">
        <w:t>.</w:t>
      </w:r>
      <w:r w:rsidR="00C36301">
        <w:t xml:space="preserve"> </w:t>
      </w:r>
      <w:r w:rsidR="00C36301" w:rsidRPr="00C36301">
        <w:rPr>
          <w:b/>
          <w:bCs/>
        </w:rPr>
        <w:t>Blue Party</w:t>
      </w:r>
      <w:r w:rsidR="00C36301">
        <w:t xml:space="preserve"> = the Donkey Party, </w:t>
      </w:r>
      <w:r w:rsidR="00C36301" w:rsidRPr="00C36301">
        <w:rPr>
          <w:b/>
          <w:bCs/>
        </w:rPr>
        <w:t>Red Party</w:t>
      </w:r>
      <w:r w:rsidR="00C36301">
        <w:t xml:space="preserve"> = the Elephant Party,</w:t>
      </w:r>
      <w:r w:rsidRPr="00DF650D">
        <w:rPr>
          <w:color w:val="EE0000"/>
        </w:rPr>
        <w:t xml:space="preserve"> </w:t>
      </w:r>
      <w:r w:rsidRPr="00FE5AFE">
        <w:rPr>
          <w:b/>
          <w:bCs/>
        </w:rPr>
        <w:t>Believers</w:t>
      </w:r>
      <w:r>
        <w:t xml:space="preserve"> = Holy Bible</w:t>
      </w:r>
      <w:r w:rsidR="00C36301">
        <w:t xml:space="preserve"> God</w:t>
      </w:r>
      <w:r w:rsidR="00FB47ED">
        <w:t xml:space="preserve"> followers</w:t>
      </w:r>
      <w:r>
        <w:t>,</w:t>
      </w:r>
      <w:r w:rsidR="007F2164">
        <w:t xml:space="preserve"> </w:t>
      </w:r>
      <w:r w:rsidRPr="00DF15C6">
        <w:rPr>
          <w:b/>
          <w:bCs/>
        </w:rPr>
        <w:t>PSYOP</w:t>
      </w:r>
      <w:r>
        <w:t xml:space="preserve"> = psychological operation to indoctrinate, </w:t>
      </w:r>
      <w:r w:rsidRPr="00DF15C6">
        <w:rPr>
          <w:b/>
          <w:bCs/>
        </w:rPr>
        <w:t>GL</w:t>
      </w:r>
      <w:r>
        <w:t xml:space="preserve"> = gaslighting</w:t>
      </w:r>
      <w:r w:rsidR="00FB47ED">
        <w:t>.</w:t>
      </w:r>
    </w:p>
    <w:p w14:paraId="2D390905" w14:textId="77777777" w:rsidR="00035495" w:rsidRDefault="00035495" w:rsidP="00035495">
      <w:pPr>
        <w:pStyle w:val="Heading1"/>
      </w:pPr>
      <w:bookmarkStart w:id="3" w:name="_Toc216166870"/>
      <w:r>
        <w:t>Scoring WePEG1787</w:t>
      </w:r>
      <w:bookmarkEnd w:id="3"/>
    </w:p>
    <w:p w14:paraId="650B451E" w14:textId="77777777" w:rsidR="00FB47ED" w:rsidRDefault="00FB47ED" w:rsidP="00FB47ED">
      <w:pPr>
        <w:spacing w:before="100" w:beforeAutospacing="1" w:after="100" w:afterAutospacing="1" w:line="240" w:lineRule="auto"/>
        <w:rPr>
          <w:rFonts w:ascii="Times New Roman" w:hAnsi="Times New Roman"/>
          <w:b/>
          <w:bCs/>
          <w:color w:val="auto"/>
        </w:rPr>
        <w:sectPr w:rsidR="00FB47ED" w:rsidSect="00931B8C">
          <w:headerReference w:type="default" r:id="rId9"/>
          <w:footerReference w:type="default" r:id="rId10"/>
          <w:pgSz w:w="12240" w:h="15840" w:code="1"/>
          <w:pgMar w:top="720" w:right="1080" w:bottom="720" w:left="1080" w:header="576" w:footer="720" w:gutter="0"/>
          <w:cols w:space="720"/>
          <w:titlePg/>
          <w:docGrid w:linePitch="360"/>
        </w:sectPr>
      </w:pPr>
    </w:p>
    <w:p w14:paraId="317B2E7F" w14:textId="2954F003" w:rsidR="00B264F0" w:rsidRDefault="00FB47ED" w:rsidP="00FB47ED">
      <w:pPr>
        <w:spacing w:line="312" w:lineRule="auto"/>
        <w:rPr>
          <w:rFonts w:cstheme="minorHAnsi"/>
          <w:color w:val="auto"/>
        </w:rPr>
      </w:pPr>
      <w:r w:rsidRPr="007B2ECA">
        <w:rPr>
          <w:rFonts w:cstheme="minorHAnsi"/>
          <w:b/>
          <w:bCs/>
          <w:color w:val="auto"/>
        </w:rPr>
        <w:t>WePEG1787</w:t>
      </w:r>
      <w:r w:rsidRPr="007B2ECA">
        <w:rPr>
          <w:rFonts w:cstheme="minorHAnsi"/>
          <w:color w:val="auto"/>
        </w:rPr>
        <w:t xml:space="preserve"> has fou</w:t>
      </w:r>
      <w:r w:rsidR="00D119C1">
        <w:rPr>
          <w:rFonts w:cstheme="minorHAnsi"/>
          <w:color w:val="auto"/>
        </w:rPr>
        <w:t>r levels</w:t>
      </w:r>
      <w:r w:rsidR="000C576F">
        <w:rPr>
          <w:rFonts w:cstheme="minorHAnsi"/>
          <w:color w:val="auto"/>
        </w:rPr>
        <w:t xml:space="preserve"> for easy </w:t>
      </w:r>
      <w:r w:rsidR="00D119C1">
        <w:rPr>
          <w:rFonts w:cstheme="minorHAnsi"/>
          <w:color w:val="auto"/>
        </w:rPr>
        <w:t>scoring</w:t>
      </w:r>
      <w:r w:rsidRPr="007B2ECA">
        <w:rPr>
          <w:rFonts w:cstheme="minorHAnsi"/>
          <w:color w:val="auto"/>
        </w:rPr>
        <w:t xml:space="preserve">: </w:t>
      </w:r>
    </w:p>
    <w:p w14:paraId="4D084CEF" w14:textId="15197B88" w:rsidR="00B264F0" w:rsidRDefault="00FB47ED" w:rsidP="00FB47ED">
      <w:pPr>
        <w:spacing w:line="312" w:lineRule="auto"/>
        <w:rPr>
          <w:rFonts w:cstheme="minorHAnsi"/>
          <w:color w:val="auto"/>
        </w:rPr>
      </w:pPr>
      <w:r w:rsidRPr="007B2ECA">
        <w:rPr>
          <w:rFonts w:cstheme="minorHAnsi"/>
          <w:b/>
          <w:bCs/>
          <w:color w:val="auto"/>
        </w:rPr>
        <w:t>GROUPs</w:t>
      </w:r>
    </w:p>
    <w:p w14:paraId="03B5A4AF" w14:textId="0DA4C16A" w:rsidR="00B264F0" w:rsidRDefault="00FB47ED" w:rsidP="00FB47ED">
      <w:pPr>
        <w:spacing w:line="312" w:lineRule="auto"/>
        <w:rPr>
          <w:rFonts w:cstheme="minorHAnsi"/>
          <w:color w:val="auto"/>
        </w:rPr>
      </w:pPr>
      <w:r w:rsidRPr="007B2ECA">
        <w:rPr>
          <w:rFonts w:cstheme="minorHAnsi"/>
          <w:b/>
          <w:bCs/>
          <w:color w:val="auto"/>
        </w:rPr>
        <w:t>Principle</w:t>
      </w:r>
      <w:r w:rsidRPr="007B2ECA">
        <w:rPr>
          <w:rFonts w:cstheme="minorHAnsi"/>
          <w:b/>
          <w:bCs/>
          <w:color w:val="000000"/>
        </w:rPr>
        <w:t>s</w:t>
      </w:r>
      <w:r w:rsidRPr="007B2ECA">
        <w:rPr>
          <w:rFonts w:cstheme="minorHAnsi"/>
          <w:color w:val="auto"/>
        </w:rPr>
        <w:t xml:space="preserve"> </w:t>
      </w:r>
    </w:p>
    <w:p w14:paraId="20FE2B48" w14:textId="049CAB0C" w:rsidR="00B264F0" w:rsidRDefault="00FB47ED" w:rsidP="00FB47ED">
      <w:pPr>
        <w:spacing w:line="312" w:lineRule="auto"/>
        <w:rPr>
          <w:rFonts w:cstheme="minorHAnsi"/>
          <w:color w:val="auto"/>
        </w:rPr>
      </w:pPr>
      <w:r w:rsidRPr="007B2ECA">
        <w:rPr>
          <w:rFonts w:cstheme="minorHAnsi"/>
          <w:b/>
          <w:bCs/>
          <w:color w:val="auto"/>
        </w:rPr>
        <w:t>Sets</w:t>
      </w:r>
      <w:r w:rsidRPr="007B2ECA">
        <w:rPr>
          <w:rFonts w:cstheme="minorHAnsi"/>
          <w:color w:val="auto"/>
        </w:rPr>
        <w:t xml:space="preserve"> within </w:t>
      </w:r>
      <w:r w:rsidRPr="007B2ECA">
        <w:rPr>
          <w:rFonts w:cstheme="minorHAnsi"/>
          <w:b/>
          <w:bCs/>
          <w:color w:val="auto"/>
        </w:rPr>
        <w:t>Principles</w:t>
      </w:r>
      <w:r w:rsidRPr="007B2ECA">
        <w:rPr>
          <w:rFonts w:cstheme="minorHAnsi"/>
          <w:color w:val="auto"/>
        </w:rPr>
        <w:t xml:space="preserve"> </w:t>
      </w:r>
    </w:p>
    <w:p w14:paraId="67973D14" w14:textId="5ED4C3F5" w:rsidR="00FB47ED" w:rsidRPr="007B2ECA" w:rsidRDefault="00FB47ED" w:rsidP="00FB47ED">
      <w:pPr>
        <w:spacing w:line="312" w:lineRule="auto"/>
        <w:rPr>
          <w:rFonts w:cstheme="minorHAnsi"/>
          <w:color w:val="auto"/>
        </w:rPr>
      </w:pPr>
      <w:r w:rsidRPr="007B2ECA">
        <w:rPr>
          <w:rFonts w:cstheme="minorHAnsi"/>
          <w:b/>
          <w:bCs/>
          <w:color w:val="auto"/>
        </w:rPr>
        <w:t>Statements</w:t>
      </w:r>
      <w:r w:rsidRPr="007B2ECA">
        <w:rPr>
          <w:rFonts w:cstheme="minorHAnsi"/>
          <w:color w:val="auto"/>
        </w:rPr>
        <w:t xml:space="preserve"> within </w:t>
      </w:r>
      <w:r w:rsidRPr="007B2ECA">
        <w:rPr>
          <w:rFonts w:cstheme="minorHAnsi"/>
          <w:b/>
          <w:bCs/>
          <w:color w:val="auto"/>
        </w:rPr>
        <w:t>Sets</w:t>
      </w:r>
    </w:p>
    <w:p w14:paraId="300F264C" w14:textId="7AC499AA" w:rsidR="00FB47ED" w:rsidRDefault="00FB47ED" w:rsidP="00FB47ED">
      <w:pPr>
        <w:spacing w:line="312" w:lineRule="auto"/>
        <w:rPr>
          <w:rFonts w:cstheme="minorHAnsi"/>
          <w:color w:val="auto"/>
        </w:rPr>
      </w:pPr>
      <w:r w:rsidRPr="007B2ECA">
        <w:rPr>
          <w:rFonts w:cstheme="minorHAnsi"/>
          <w:color w:val="auto"/>
        </w:rPr>
        <w:t xml:space="preserve">Every level has two ‘underline’ marks (‘__’) to score </w:t>
      </w:r>
      <w:r w:rsidRPr="00D119C1">
        <w:rPr>
          <w:rFonts w:cstheme="minorHAnsi"/>
          <w:b/>
          <w:bCs/>
          <w:color w:val="C00000"/>
        </w:rPr>
        <w:t>0</w:t>
      </w:r>
      <w:r w:rsidRPr="007B2ECA">
        <w:rPr>
          <w:rFonts w:cstheme="minorHAnsi"/>
          <w:color w:val="auto"/>
        </w:rPr>
        <w:t xml:space="preserve"> to </w:t>
      </w:r>
      <w:r w:rsidRPr="00D119C1">
        <w:rPr>
          <w:rFonts w:cstheme="minorHAnsi"/>
          <w:b/>
          <w:bCs/>
          <w:color w:val="C00000"/>
        </w:rPr>
        <w:t>10</w:t>
      </w:r>
      <w:r w:rsidRPr="007B2ECA">
        <w:rPr>
          <w:rFonts w:cstheme="minorHAnsi"/>
          <w:color w:val="auto"/>
        </w:rPr>
        <w:t xml:space="preserve"> in disagreement or agreement.</w:t>
      </w:r>
    </w:p>
    <w:p w14:paraId="0666850A" w14:textId="069D3035" w:rsidR="00DF650D" w:rsidRPr="000C576F" w:rsidRDefault="00DF650D" w:rsidP="00FB47ED">
      <w:pPr>
        <w:spacing w:line="312" w:lineRule="auto"/>
        <w:rPr>
          <w:rFonts w:cstheme="minorHAnsi"/>
          <w:color w:val="auto"/>
          <w:sz w:val="32"/>
          <w:szCs w:val="32"/>
        </w:rPr>
      </w:pPr>
      <w:r w:rsidRPr="000C576F">
        <w:rPr>
          <w:rFonts w:cstheme="minorHAnsi"/>
          <w:b/>
          <w:bCs/>
          <w:color w:val="auto"/>
          <w:sz w:val="32"/>
          <w:szCs w:val="32"/>
        </w:rPr>
        <w:t>Scoring</w:t>
      </w:r>
    </w:p>
    <w:p w14:paraId="1192E7D2" w14:textId="508C5D8B" w:rsidR="00D119C1" w:rsidRDefault="00D119C1" w:rsidP="00FB47ED">
      <w:pPr>
        <w:spacing w:line="312" w:lineRule="auto"/>
        <w:rPr>
          <w:rFonts w:cstheme="minorHAnsi"/>
          <w:b/>
          <w:bCs/>
          <w:color w:val="C00000"/>
        </w:rPr>
      </w:pPr>
      <w:r>
        <w:rPr>
          <w:rFonts w:cstheme="minorHAnsi"/>
          <w:color w:val="auto"/>
        </w:rPr>
        <w:t xml:space="preserve">Score in bold </w:t>
      </w:r>
      <w:r w:rsidRPr="00D119C1">
        <w:rPr>
          <w:rFonts w:cstheme="minorHAnsi"/>
          <w:b/>
          <w:bCs/>
          <w:color w:val="C00000"/>
        </w:rPr>
        <w:t>Red</w:t>
      </w:r>
      <w:r>
        <w:rPr>
          <w:rFonts w:cstheme="minorHAnsi"/>
          <w:color w:val="auto"/>
        </w:rPr>
        <w:t xml:space="preserve">. The </w:t>
      </w:r>
      <w:r w:rsidRPr="00D119C1">
        <w:rPr>
          <w:rFonts w:cstheme="minorHAnsi"/>
          <w:b/>
          <w:bCs/>
          <w:color w:val="C00000"/>
        </w:rPr>
        <w:t>Flag Red</w:t>
      </w:r>
      <w:r w:rsidRPr="00D119C1">
        <w:rPr>
          <w:rFonts w:cstheme="minorHAnsi"/>
          <w:color w:val="C00000"/>
        </w:rPr>
        <w:t xml:space="preserve"> </w:t>
      </w:r>
      <w:r>
        <w:rPr>
          <w:rFonts w:cstheme="minorHAnsi"/>
          <w:color w:val="auto"/>
        </w:rPr>
        <w:t xml:space="preserve">is in the color palette. </w:t>
      </w:r>
      <w:r w:rsidRPr="00D119C1">
        <w:rPr>
          <w:rFonts w:cstheme="minorHAnsi"/>
          <w:b/>
          <w:bCs/>
          <w:color w:val="auto"/>
        </w:rPr>
        <w:t>G</w:t>
      </w:r>
      <w:r>
        <w:rPr>
          <w:rFonts w:cstheme="minorHAnsi"/>
          <w:b/>
          <w:bCs/>
          <w:color w:val="auto"/>
        </w:rPr>
        <w:t>ROUPS</w:t>
      </w:r>
      <w:r>
        <w:rPr>
          <w:rFonts w:cstheme="minorHAnsi"/>
          <w:color w:val="auto"/>
        </w:rPr>
        <w:t xml:space="preserve">, </w:t>
      </w:r>
      <w:r w:rsidRPr="00D119C1">
        <w:rPr>
          <w:rFonts w:cstheme="minorHAnsi"/>
          <w:b/>
          <w:bCs/>
          <w:color w:val="auto"/>
        </w:rPr>
        <w:t>Principles</w:t>
      </w:r>
      <w:r>
        <w:rPr>
          <w:rFonts w:cstheme="minorHAnsi"/>
          <w:color w:val="auto"/>
        </w:rPr>
        <w:t xml:space="preserve">, and </w:t>
      </w:r>
      <w:r w:rsidRPr="00D119C1">
        <w:rPr>
          <w:rFonts w:cstheme="minorHAnsi"/>
          <w:b/>
          <w:bCs/>
          <w:color w:val="auto"/>
        </w:rPr>
        <w:t>Sets</w:t>
      </w:r>
      <w:r>
        <w:rPr>
          <w:rFonts w:cstheme="minorHAnsi"/>
          <w:color w:val="auto"/>
        </w:rPr>
        <w:t xml:space="preserve"> can be scored as a unit if all Statements are </w:t>
      </w:r>
      <w:r w:rsidRPr="00D119C1">
        <w:rPr>
          <w:rFonts w:cstheme="minorHAnsi"/>
          <w:b/>
          <w:bCs/>
          <w:color w:val="C00000"/>
        </w:rPr>
        <w:t>0</w:t>
      </w:r>
      <w:r>
        <w:rPr>
          <w:rFonts w:cstheme="minorHAnsi"/>
          <w:color w:val="auto"/>
        </w:rPr>
        <w:t xml:space="preserve"> or </w:t>
      </w:r>
      <w:r w:rsidRPr="00D119C1">
        <w:rPr>
          <w:rFonts w:cstheme="minorHAnsi"/>
          <w:b/>
          <w:bCs/>
          <w:color w:val="C00000"/>
        </w:rPr>
        <w:t>10</w:t>
      </w:r>
      <w:r>
        <w:rPr>
          <w:rFonts w:cstheme="minorHAnsi"/>
          <w:b/>
          <w:bCs/>
          <w:color w:val="C00000"/>
        </w:rPr>
        <w:t>.</w:t>
      </w:r>
    </w:p>
    <w:p w14:paraId="554BF4CA" w14:textId="30218BA0" w:rsidR="008321F1" w:rsidRPr="000C576F" w:rsidRDefault="00D119C1" w:rsidP="00FB47ED">
      <w:pPr>
        <w:spacing w:line="312" w:lineRule="auto"/>
        <w:rPr>
          <w:rFonts w:cstheme="minorHAnsi"/>
        </w:rPr>
      </w:pPr>
      <w:r w:rsidRPr="00D119C1">
        <w:rPr>
          <w:rFonts w:cstheme="minorHAnsi"/>
        </w:rPr>
        <w:t>Otherw</w:t>
      </w:r>
      <w:r>
        <w:rPr>
          <w:rFonts w:cstheme="minorHAnsi"/>
        </w:rPr>
        <w:t>i</w:t>
      </w:r>
      <w:r w:rsidRPr="00D119C1">
        <w:rPr>
          <w:rFonts w:cstheme="minorHAnsi"/>
        </w:rPr>
        <w:t>se, place an “</w:t>
      </w:r>
      <w:r w:rsidRPr="00D119C1">
        <w:rPr>
          <w:rFonts w:cstheme="minorHAnsi"/>
          <w:b/>
          <w:bCs/>
          <w:color w:val="C00000"/>
        </w:rPr>
        <w:t>X</w:t>
      </w:r>
      <w:r w:rsidRPr="00D119C1">
        <w:rPr>
          <w:rFonts w:cstheme="minorHAnsi"/>
        </w:rPr>
        <w:t xml:space="preserve">’ to indicate some </w:t>
      </w:r>
      <w:r>
        <w:rPr>
          <w:rFonts w:cstheme="minorHAnsi"/>
        </w:rPr>
        <w:t>S</w:t>
      </w:r>
      <w:r w:rsidRPr="00D119C1">
        <w:rPr>
          <w:rFonts w:cstheme="minorHAnsi"/>
        </w:rPr>
        <w:t>tatements</w:t>
      </w:r>
      <w:r>
        <w:rPr>
          <w:rFonts w:cstheme="minorHAnsi"/>
        </w:rPr>
        <w:t xml:space="preserve"> are scored individually. Also, if left blank, a </w:t>
      </w:r>
      <w:r w:rsidRPr="00D119C1">
        <w:rPr>
          <w:rFonts w:cstheme="minorHAnsi"/>
          <w:b/>
          <w:bCs/>
          <w:color w:val="C00000"/>
        </w:rPr>
        <w:t>10</w:t>
      </w:r>
      <w:r>
        <w:rPr>
          <w:rFonts w:cstheme="minorHAnsi"/>
        </w:rPr>
        <w:t xml:space="preserve"> is assumed.</w:t>
      </w:r>
    </w:p>
    <w:p w14:paraId="28D9078B" w14:textId="635B3C33" w:rsidR="00D119C1" w:rsidRPr="000C576F" w:rsidRDefault="00D119C1" w:rsidP="00FB47ED">
      <w:pPr>
        <w:spacing w:line="312" w:lineRule="auto"/>
        <w:rPr>
          <w:rFonts w:cstheme="minorHAnsi"/>
          <w:b/>
          <w:bCs/>
          <w:sz w:val="32"/>
          <w:szCs w:val="32"/>
        </w:rPr>
      </w:pPr>
      <w:r w:rsidRPr="000C576F">
        <w:rPr>
          <w:rFonts w:cstheme="minorHAnsi"/>
          <w:b/>
          <w:bCs/>
          <w:sz w:val="32"/>
          <w:szCs w:val="32"/>
        </w:rPr>
        <w:t>Example</w:t>
      </w:r>
    </w:p>
    <w:p w14:paraId="27FAF4A9" w14:textId="77777777" w:rsidR="00D119C1" w:rsidRPr="007B2ECA" w:rsidRDefault="00D119C1" w:rsidP="00D119C1">
      <w:pPr>
        <w:spacing w:line="312" w:lineRule="auto"/>
        <w:rPr>
          <w:rFonts w:cstheme="minorHAnsi"/>
          <w:color w:val="auto"/>
        </w:rPr>
      </w:pPr>
      <w:r w:rsidRPr="00D119C1">
        <w:rPr>
          <w:rFonts w:cstheme="minorHAnsi"/>
          <w:b/>
          <w:bCs/>
        </w:rPr>
        <w:t xml:space="preserve">Score </w:t>
      </w:r>
      <w:r w:rsidRPr="007B2ECA">
        <w:rPr>
          <w:rFonts w:cstheme="minorHAnsi"/>
          <w:b/>
          <w:bCs/>
          <w:color w:val="B31942"/>
        </w:rPr>
        <w:t xml:space="preserve">10, X, </w:t>
      </w:r>
      <w:r w:rsidRPr="00D119C1">
        <w:rPr>
          <w:rFonts w:cstheme="minorHAnsi"/>
          <w:b/>
          <w:bCs/>
        </w:rPr>
        <w:t>or</w:t>
      </w:r>
      <w:r w:rsidRPr="007B2ECA">
        <w:rPr>
          <w:rFonts w:cstheme="minorHAnsi"/>
          <w:b/>
          <w:bCs/>
          <w:color w:val="B31942"/>
        </w:rPr>
        <w:t xml:space="preserve"> 0</w:t>
      </w:r>
      <w:r>
        <w:rPr>
          <w:rFonts w:cstheme="minorHAnsi"/>
          <w:b/>
          <w:bCs/>
          <w:color w:val="B31942"/>
        </w:rPr>
        <w:t xml:space="preserve"> </w:t>
      </w:r>
      <w:r w:rsidRPr="00D119C1">
        <w:rPr>
          <w:rFonts w:cstheme="minorHAnsi"/>
          <w:b/>
          <w:bCs/>
        </w:rPr>
        <w:t>on the following:</w:t>
      </w:r>
    </w:p>
    <w:p w14:paraId="4316F7D0" w14:textId="7DCC7CB4" w:rsidR="00FB47ED" w:rsidRPr="007B2ECA" w:rsidRDefault="007B2ECA" w:rsidP="00FB47ED">
      <w:pPr>
        <w:spacing w:line="312" w:lineRule="auto"/>
        <w:rPr>
          <w:rFonts w:cstheme="minorHAnsi"/>
          <w:color w:val="auto"/>
        </w:rPr>
      </w:pPr>
      <w:r>
        <w:rPr>
          <w:rFonts w:cstheme="minorHAnsi"/>
          <w:b/>
          <w:bCs/>
          <w:color w:val="B31942"/>
        </w:rPr>
        <w:t xml:space="preserve">Group: </w:t>
      </w:r>
      <w:r w:rsidR="00FB47ED" w:rsidRPr="007B2ECA">
        <w:rPr>
          <w:rFonts w:cstheme="minorHAnsi"/>
          <w:b/>
          <w:bCs/>
          <w:color w:val="auto"/>
        </w:rPr>
        <w:t xml:space="preserve">TRUTH AND LIBERTY __ </w:t>
      </w:r>
    </w:p>
    <w:p w14:paraId="79D2BB84" w14:textId="79B5A0EA" w:rsidR="00FB47ED" w:rsidRPr="007B2ECA" w:rsidRDefault="007B2ECA" w:rsidP="00FB47ED">
      <w:pPr>
        <w:spacing w:line="312" w:lineRule="auto"/>
        <w:rPr>
          <w:rFonts w:cstheme="minorHAnsi"/>
          <w:color w:val="auto"/>
        </w:rPr>
      </w:pPr>
      <w:r>
        <w:rPr>
          <w:rFonts w:cstheme="minorHAnsi"/>
          <w:b/>
          <w:bCs/>
          <w:color w:val="B31942"/>
        </w:rPr>
        <w:t xml:space="preserve">Principle: </w:t>
      </w:r>
      <w:r w:rsidR="00FB47ED" w:rsidRPr="007B2ECA">
        <w:rPr>
          <w:rFonts w:cstheme="minorHAnsi"/>
          <w:b/>
          <w:bCs/>
          <w:color w:val="auto"/>
        </w:rPr>
        <w:t xml:space="preserve">Principle 1: Truth and Liberty __ </w:t>
      </w:r>
    </w:p>
    <w:p w14:paraId="1EF31961" w14:textId="2F36733E" w:rsidR="000C576F" w:rsidRDefault="007B2ECA" w:rsidP="00FB47ED">
      <w:pPr>
        <w:spacing w:line="312" w:lineRule="auto"/>
        <w:rPr>
          <w:rFonts w:cstheme="minorHAnsi"/>
          <w:color w:val="auto"/>
        </w:rPr>
      </w:pPr>
      <w:r>
        <w:rPr>
          <w:rFonts w:cstheme="minorHAnsi"/>
          <w:b/>
          <w:bCs/>
          <w:color w:val="B31942"/>
        </w:rPr>
        <w:t xml:space="preserve">Set: </w:t>
      </w:r>
      <w:r w:rsidR="00FB47ED" w:rsidRPr="007B2ECA">
        <w:rPr>
          <w:rFonts w:cstheme="minorHAnsi"/>
          <w:b/>
          <w:bCs/>
        </w:rPr>
        <w:t xml:space="preserve">P1 Set 1: </w:t>
      </w:r>
      <w:r w:rsidR="00FB47ED" w:rsidRPr="007B2ECA">
        <w:rPr>
          <w:rFonts w:cstheme="minorHAnsi"/>
          <w:b/>
          <w:bCs/>
          <w:color w:val="auto"/>
        </w:rPr>
        <w:t>Found</w:t>
      </w:r>
      <w:r w:rsidR="00823EEC">
        <w:rPr>
          <w:rFonts w:cstheme="minorHAnsi"/>
          <w:b/>
          <w:bCs/>
          <w:color w:val="auto"/>
        </w:rPr>
        <w:t xml:space="preserve">ers’ </w:t>
      </w:r>
      <w:r w:rsidR="00FB47ED" w:rsidRPr="007B2ECA">
        <w:rPr>
          <w:rFonts w:cstheme="minorHAnsi"/>
          <w:b/>
          <w:bCs/>
          <w:color w:val="auto"/>
        </w:rPr>
        <w:t xml:space="preserve">Failures </w:t>
      </w:r>
      <w:r w:rsidR="00FB47ED" w:rsidRPr="007B2ECA">
        <w:rPr>
          <w:rFonts w:cstheme="minorHAnsi"/>
          <w:color w:val="auto"/>
        </w:rPr>
        <w:t xml:space="preserve">__ </w:t>
      </w:r>
    </w:p>
    <w:p w14:paraId="64CE2DA1" w14:textId="1986B579" w:rsidR="00FB47ED" w:rsidRPr="000C576F" w:rsidRDefault="000C576F" w:rsidP="00FB47ED">
      <w:pPr>
        <w:spacing w:line="312" w:lineRule="auto"/>
        <w:outlineLvl w:val="2"/>
        <w:rPr>
          <w:rFonts w:cstheme="minorHAnsi"/>
          <w:b/>
          <w:bCs/>
          <w:color w:val="auto"/>
          <w:sz w:val="32"/>
          <w:szCs w:val="32"/>
        </w:rPr>
      </w:pPr>
      <w:r>
        <w:rPr>
          <w:rFonts w:cstheme="minorHAnsi"/>
          <w:b/>
          <w:bCs/>
          <w:color w:val="auto"/>
          <w:sz w:val="32"/>
          <w:szCs w:val="32"/>
        </w:rPr>
        <w:t xml:space="preserve">Scoring </w:t>
      </w:r>
      <w:r w:rsidR="00FB47ED" w:rsidRPr="000C576F">
        <w:rPr>
          <w:rFonts w:cstheme="minorHAnsi"/>
          <w:b/>
          <w:bCs/>
          <w:color w:val="auto"/>
          <w:sz w:val="32"/>
          <w:szCs w:val="32"/>
        </w:rPr>
        <w:t xml:space="preserve">Individual </w:t>
      </w:r>
      <w:r w:rsidR="00DF650D" w:rsidRPr="000C576F">
        <w:rPr>
          <w:rFonts w:cstheme="minorHAnsi"/>
          <w:b/>
          <w:bCs/>
          <w:color w:val="auto"/>
          <w:sz w:val="32"/>
          <w:szCs w:val="32"/>
        </w:rPr>
        <w:t xml:space="preserve">Principle </w:t>
      </w:r>
      <w:r w:rsidR="00FB47ED" w:rsidRPr="000C576F">
        <w:rPr>
          <w:rFonts w:cstheme="minorHAnsi"/>
          <w:b/>
          <w:bCs/>
          <w:color w:val="auto"/>
          <w:sz w:val="32"/>
          <w:szCs w:val="32"/>
        </w:rPr>
        <w:t>Statements:</w:t>
      </w:r>
    </w:p>
    <w:p w14:paraId="54B9769E" w14:textId="7A20C532" w:rsidR="00FB47ED" w:rsidRPr="007B2ECA" w:rsidRDefault="00FB47ED" w:rsidP="00FB47ED">
      <w:pPr>
        <w:spacing w:line="312" w:lineRule="auto"/>
        <w:rPr>
          <w:rFonts w:cstheme="minorHAnsi"/>
          <w:color w:val="auto"/>
        </w:rPr>
      </w:pPr>
      <w:r w:rsidRPr="00D119C1">
        <w:rPr>
          <w:rFonts w:cstheme="minorHAnsi"/>
          <w:b/>
          <w:bCs/>
        </w:rPr>
        <w:t>Score</w:t>
      </w:r>
      <w:r w:rsidRPr="007B2ECA">
        <w:rPr>
          <w:rFonts w:cstheme="minorHAnsi"/>
          <w:color w:val="auto"/>
        </w:rPr>
        <w:t xml:space="preserve"> </w:t>
      </w:r>
      <w:r w:rsidRPr="007B2ECA">
        <w:rPr>
          <w:rFonts w:cstheme="minorHAnsi"/>
          <w:b/>
          <w:bCs/>
          <w:color w:val="B31942"/>
        </w:rPr>
        <w:t>0-9</w:t>
      </w:r>
      <w:r w:rsidR="00EB54BD">
        <w:rPr>
          <w:rFonts w:cstheme="minorHAnsi"/>
          <w:b/>
          <w:bCs/>
          <w:color w:val="B31942"/>
        </w:rPr>
        <w:t xml:space="preserve"> </w:t>
      </w:r>
      <w:r w:rsidR="00EB54BD" w:rsidRPr="00D119C1">
        <w:rPr>
          <w:rFonts w:cstheme="minorHAnsi"/>
          <w:b/>
          <w:bCs/>
        </w:rPr>
        <w:t>or</w:t>
      </w:r>
      <w:r w:rsidRPr="00D119C1">
        <w:rPr>
          <w:rFonts w:cstheme="minorHAnsi"/>
          <w:b/>
          <w:bCs/>
        </w:rPr>
        <w:t xml:space="preserve"> Blank = </w:t>
      </w:r>
      <w:r w:rsidRPr="007B2ECA">
        <w:rPr>
          <w:rFonts w:cstheme="minorHAnsi"/>
          <w:b/>
          <w:bCs/>
          <w:color w:val="B31942"/>
        </w:rPr>
        <w:t>10. </w:t>
      </w:r>
    </w:p>
    <w:p w14:paraId="6A087246" w14:textId="7A02112F" w:rsidR="00FB47ED" w:rsidRPr="007B2ECA" w:rsidRDefault="00FB47ED" w:rsidP="00FB47ED">
      <w:pPr>
        <w:spacing w:line="312" w:lineRule="auto"/>
        <w:rPr>
          <w:rFonts w:cstheme="minorHAnsi"/>
          <w:color w:val="auto"/>
        </w:rPr>
      </w:pPr>
      <w:r w:rsidRPr="007B2ECA">
        <w:rPr>
          <w:rFonts w:cstheme="minorHAnsi"/>
          <w:color w:val="auto"/>
        </w:rPr>
        <w:t>1.</w:t>
      </w:r>
      <w:permStart w:id="1073299634" w:edGrp="everyone"/>
      <w:r w:rsidR="00823EEC">
        <w:rPr>
          <w:rStyle w:val="SubtleEmphasis"/>
          <w:b/>
          <w:bCs/>
          <w:color w:val="000000" w:themeColor="text1"/>
        </w:rPr>
        <w:t xml:space="preserve"> </w:t>
      </w:r>
      <w:permEnd w:id="1073299634"/>
      <w:r w:rsidR="00D119C1" w:rsidRPr="00DB0EF9">
        <w:rPr>
          <w:rStyle w:val="ListParagraphChar"/>
          <w:b/>
          <w:bCs/>
          <w:color w:val="C00000"/>
          <w:u w:val="single"/>
        </w:rPr>
        <w:t xml:space="preserve">8 </w:t>
      </w:r>
      <w:r w:rsidRPr="007B2ECA">
        <w:rPr>
          <w:rFonts w:cstheme="minorHAnsi"/>
          <w:b/>
          <w:bCs/>
          <w:color w:val="auto"/>
        </w:rPr>
        <w:t>The Destruction of Truth</w:t>
      </w:r>
      <w:r w:rsidRPr="007B2ECA">
        <w:rPr>
          <w:rFonts w:cstheme="minorHAnsi"/>
          <w:color w:val="auto"/>
        </w:rPr>
        <w:t xml:space="preserve">. Our </w:t>
      </w:r>
      <w:r w:rsidR="000E0BDE">
        <w:rPr>
          <w:rFonts w:cstheme="minorHAnsi"/>
          <w:color w:val="auto"/>
        </w:rPr>
        <w:t>Founders</w:t>
      </w:r>
      <w:r w:rsidR="00823EEC">
        <w:rPr>
          <w:rFonts w:cstheme="minorHAnsi"/>
          <w:color w:val="auto"/>
        </w:rPr>
        <w:t xml:space="preserve"> </w:t>
      </w:r>
      <w:r w:rsidRPr="007B2ECA">
        <w:rPr>
          <w:rFonts w:cstheme="minorHAnsi"/>
          <w:color w:val="auto"/>
        </w:rPr>
        <w:t xml:space="preserve">never foresaw the end of Truth, the bedrock of WTP’s </w:t>
      </w:r>
      <w:r w:rsidRPr="007B2ECA">
        <w:rPr>
          <w:rFonts w:cstheme="minorHAnsi"/>
          <w:i/>
          <w:iCs/>
          <w:color w:val="auto"/>
        </w:rPr>
        <w:t>Liberty</w:t>
      </w:r>
      <w:r w:rsidRPr="007B2ECA">
        <w:rPr>
          <w:rFonts w:cstheme="minorHAnsi"/>
          <w:color w:val="auto"/>
        </w:rPr>
        <w:t xml:space="preserve">. </w:t>
      </w:r>
    </w:p>
    <w:p w14:paraId="5BAD4872" w14:textId="77777777" w:rsidR="00FB47ED" w:rsidRPr="00D119C1" w:rsidRDefault="00FB47ED" w:rsidP="00FB47ED">
      <w:pPr>
        <w:spacing w:line="312" w:lineRule="auto"/>
        <w:rPr>
          <w:rFonts w:cstheme="minorHAnsi"/>
          <w:color w:val="auto"/>
          <w:sz w:val="16"/>
          <w:szCs w:val="16"/>
        </w:rPr>
      </w:pPr>
    </w:p>
    <w:p w14:paraId="6114D054" w14:textId="79C2D0C7" w:rsidR="00FB47ED" w:rsidRPr="00823EEC" w:rsidRDefault="00FB47ED" w:rsidP="00FB47ED">
      <w:pPr>
        <w:spacing w:line="312" w:lineRule="auto"/>
        <w:rPr>
          <w:rFonts w:cstheme="minorHAnsi"/>
        </w:rPr>
      </w:pPr>
      <w:r w:rsidRPr="00823EEC">
        <w:rPr>
          <w:rFonts w:cstheme="minorHAnsi"/>
          <w:b/>
          <w:bCs/>
        </w:rPr>
        <w:t xml:space="preserve">The space will also accept a short message explaining the </w:t>
      </w:r>
      <w:r w:rsidR="00DF650D">
        <w:rPr>
          <w:rFonts w:cstheme="minorHAnsi"/>
          <w:b/>
          <w:bCs/>
        </w:rPr>
        <w:t>score</w:t>
      </w:r>
      <w:r w:rsidR="007B2ECA" w:rsidRPr="00823EEC">
        <w:rPr>
          <w:rFonts w:cstheme="minorHAnsi"/>
          <w:b/>
          <w:bCs/>
        </w:rPr>
        <w:t>:</w:t>
      </w:r>
    </w:p>
    <w:p w14:paraId="423B9515" w14:textId="3C5A2253" w:rsidR="00FB47ED" w:rsidRDefault="00FB47ED" w:rsidP="00CB003E">
      <w:pPr>
        <w:spacing w:line="312" w:lineRule="auto"/>
        <w:rPr>
          <w:rFonts w:cstheme="minorHAnsi"/>
          <w:color w:val="auto"/>
        </w:rPr>
      </w:pPr>
      <w:r w:rsidRPr="007B2ECA">
        <w:rPr>
          <w:rFonts w:cstheme="minorHAnsi"/>
          <w:color w:val="auto"/>
        </w:rPr>
        <w:t>2._</w:t>
      </w:r>
      <w:r w:rsidR="00EB54BD">
        <w:rPr>
          <w:rFonts w:cstheme="minorHAnsi"/>
          <w:b/>
          <w:bCs/>
          <w:color w:val="B31942"/>
          <w:u w:val="single"/>
        </w:rPr>
        <w:t>8</w:t>
      </w:r>
      <w:r w:rsidRPr="007B2ECA">
        <w:rPr>
          <w:rFonts w:cstheme="minorHAnsi"/>
          <w:color w:val="auto"/>
        </w:rPr>
        <w:t xml:space="preserve"> </w:t>
      </w:r>
      <w:r w:rsidR="005F341D">
        <w:rPr>
          <w:rFonts w:cstheme="minorHAnsi"/>
          <w:b/>
          <w:bCs/>
          <w:color w:val="B31942"/>
        </w:rPr>
        <w:t>Security requires options</w:t>
      </w:r>
      <w:r w:rsidRPr="007B2ECA">
        <w:rPr>
          <w:rFonts w:cstheme="minorHAnsi"/>
          <w:color w:val="B31942"/>
        </w:rPr>
        <w:t>.</w:t>
      </w:r>
      <w:r w:rsidRPr="007B2ECA">
        <w:rPr>
          <w:rFonts w:cstheme="minorHAnsi"/>
          <w:color w:val="auto"/>
        </w:rPr>
        <w:t xml:space="preserve"> </w:t>
      </w:r>
      <w:r w:rsidRPr="007B2ECA">
        <w:rPr>
          <w:rFonts w:cstheme="minorHAnsi"/>
          <w:b/>
          <w:bCs/>
          <w:color w:val="auto"/>
        </w:rPr>
        <w:t>The Destruction of Truth</w:t>
      </w:r>
      <w:r w:rsidRPr="007B2ECA">
        <w:rPr>
          <w:rFonts w:cstheme="minorHAnsi"/>
          <w:color w:val="auto"/>
        </w:rPr>
        <w:t xml:space="preserve">. Our </w:t>
      </w:r>
      <w:r w:rsidR="000E0BDE">
        <w:rPr>
          <w:rFonts w:cstheme="minorHAnsi"/>
          <w:color w:val="auto"/>
        </w:rPr>
        <w:t>Founders</w:t>
      </w:r>
      <w:r w:rsidR="00823EEC">
        <w:rPr>
          <w:rFonts w:cstheme="minorHAnsi"/>
          <w:color w:val="auto"/>
        </w:rPr>
        <w:t xml:space="preserve"> </w:t>
      </w:r>
      <w:r w:rsidRPr="007B2ECA">
        <w:rPr>
          <w:rFonts w:cstheme="minorHAnsi"/>
          <w:color w:val="auto"/>
        </w:rPr>
        <w:t xml:space="preserve">never foresaw the end of Truth, the bedrock of WTP’s </w:t>
      </w:r>
      <w:r w:rsidRPr="007B2ECA">
        <w:rPr>
          <w:rFonts w:cstheme="minorHAnsi"/>
          <w:i/>
          <w:iCs/>
          <w:color w:val="auto"/>
        </w:rPr>
        <w:t>Liberty</w:t>
      </w:r>
      <w:r w:rsidRPr="007B2ECA">
        <w:rPr>
          <w:rFonts w:cstheme="minorHAnsi"/>
          <w:color w:val="auto"/>
        </w:rPr>
        <w:t xml:space="preserve">. </w:t>
      </w:r>
    </w:p>
    <w:p w14:paraId="782FB1A9" w14:textId="77777777" w:rsidR="001F5F12" w:rsidRPr="00D119C1" w:rsidRDefault="001F5F12" w:rsidP="00CB003E">
      <w:pPr>
        <w:spacing w:line="312" w:lineRule="auto"/>
        <w:rPr>
          <w:rFonts w:cstheme="minorHAnsi"/>
          <w:color w:val="auto"/>
          <w:sz w:val="16"/>
          <w:szCs w:val="16"/>
        </w:rPr>
      </w:pPr>
    </w:p>
    <w:p w14:paraId="7D9EB565" w14:textId="643FE128" w:rsidR="001F5F12" w:rsidRPr="008321F1" w:rsidRDefault="001F5F12" w:rsidP="00CB003E">
      <w:pPr>
        <w:spacing w:line="312" w:lineRule="auto"/>
        <w:rPr>
          <w:rFonts w:cstheme="minorHAnsi"/>
          <w:color w:val="auto"/>
        </w:rPr>
      </w:pPr>
      <w:r w:rsidRPr="008321F1">
        <w:rPr>
          <w:rFonts w:cstheme="minorHAnsi"/>
          <w:color w:val="auto"/>
        </w:rPr>
        <w:t xml:space="preserve">When </w:t>
      </w:r>
      <w:r w:rsidR="00D119C1" w:rsidRPr="008321F1">
        <w:rPr>
          <w:rFonts w:cstheme="minorHAnsi"/>
          <w:color w:val="auto"/>
        </w:rPr>
        <w:t>you're finished scoring, please save the file as a PDF with your name</w:t>
      </w:r>
      <w:r w:rsidRPr="008321F1">
        <w:rPr>
          <w:rFonts w:cstheme="minorHAnsi"/>
          <w:color w:val="auto"/>
        </w:rPr>
        <w:t xml:space="preserve"> and post it on your website</w:t>
      </w:r>
      <w:r w:rsidR="00D119C1" w:rsidRPr="008321F1">
        <w:rPr>
          <w:rFonts w:cstheme="minorHAnsi"/>
          <w:color w:val="auto"/>
        </w:rPr>
        <w:t xml:space="preserve"> for all to see.</w:t>
      </w:r>
    </w:p>
    <w:p w14:paraId="404ED888" w14:textId="5D4FA59B" w:rsidR="008321F1" w:rsidRPr="008321F1" w:rsidRDefault="008321F1" w:rsidP="00CB003E">
      <w:pPr>
        <w:spacing w:line="312" w:lineRule="auto"/>
        <w:rPr>
          <w:rFonts w:cstheme="minorHAnsi"/>
          <w:color w:val="auto"/>
        </w:rPr>
      </w:pPr>
      <w:r w:rsidRPr="008321F1">
        <w:rPr>
          <w:rFonts w:cstheme="minorHAnsi"/>
          <w:color w:val="auto"/>
        </w:rPr>
        <w:t xml:space="preserve">You can see an example at </w:t>
      </w:r>
      <w:hyperlink r:id="rId11" w:history="1">
        <w:r w:rsidRPr="008321F1">
          <w:rPr>
            <w:rStyle w:val="Hyperlink"/>
            <w:rFonts w:cstheme="minorHAnsi"/>
          </w:rPr>
          <w:t>www.godstp.com</w:t>
        </w:r>
      </w:hyperlink>
    </w:p>
    <w:p w14:paraId="7782F306" w14:textId="77777777" w:rsidR="00D119C1" w:rsidRDefault="00D119C1" w:rsidP="00CB003E">
      <w:pPr>
        <w:spacing w:line="312" w:lineRule="auto"/>
        <w:rPr>
          <w:rFonts w:cstheme="minorHAnsi"/>
          <w:b/>
          <w:bCs/>
          <w:color w:val="auto"/>
        </w:rPr>
      </w:pPr>
    </w:p>
    <w:p w14:paraId="7C678B74" w14:textId="75B22DC1" w:rsidR="00D119C1" w:rsidRDefault="00D119C1">
      <w:pPr>
        <w:spacing w:line="312" w:lineRule="auto"/>
        <w:ind w:firstLine="720"/>
        <w:rPr>
          <w:rFonts w:cstheme="minorHAnsi"/>
          <w:b/>
          <w:bCs/>
          <w:color w:val="auto"/>
        </w:rPr>
      </w:pPr>
      <w:r>
        <w:rPr>
          <w:rFonts w:cstheme="minorHAnsi"/>
          <w:b/>
          <w:bCs/>
          <w:color w:val="auto"/>
        </w:rPr>
        <w:br w:type="page"/>
      </w:r>
    </w:p>
    <w:p w14:paraId="4F9239A0" w14:textId="77777777" w:rsidR="00D119C1" w:rsidRPr="001F5F12" w:rsidRDefault="00D119C1" w:rsidP="00CB003E">
      <w:pPr>
        <w:spacing w:line="312" w:lineRule="auto"/>
        <w:rPr>
          <w:rFonts w:cstheme="minorHAnsi"/>
          <w:b/>
          <w:bCs/>
          <w:color w:val="auto"/>
        </w:rPr>
        <w:sectPr w:rsidR="00D119C1" w:rsidRPr="001F5F12" w:rsidSect="00FB47ED">
          <w:type w:val="continuous"/>
          <w:pgSz w:w="12240" w:h="15840" w:code="1"/>
          <w:pgMar w:top="720" w:right="1080" w:bottom="720" w:left="1080" w:header="576" w:footer="720" w:gutter="0"/>
          <w:cols w:num="2" w:space="720"/>
          <w:titlePg/>
          <w:docGrid w:linePitch="360"/>
        </w:sectPr>
      </w:pPr>
    </w:p>
    <w:bookmarkStart w:id="4" w:name="_Toc216166871" w:displacedByCustomXml="next"/>
    <w:sdt>
      <w:sdtPr>
        <w:rPr>
          <w:rFonts w:asciiTheme="minorHAnsi" w:eastAsia="Times New Roman" w:hAnsiTheme="minorHAnsi" w:cs="Times New Roman"/>
          <w:b w:val="0"/>
          <w:sz w:val="24"/>
          <w:szCs w:val="24"/>
        </w:rPr>
        <w:id w:val="1493306087"/>
        <w:docPartObj>
          <w:docPartGallery w:val="Table of Contents"/>
          <w:docPartUnique/>
        </w:docPartObj>
      </w:sdtPr>
      <w:sdtEndPr>
        <w:rPr>
          <w:bCs/>
          <w:noProof/>
        </w:rPr>
      </w:sdtEndPr>
      <w:sdtContent>
        <w:p w14:paraId="3F8572E7" w14:textId="77777777" w:rsidR="00633A4C" w:rsidRPr="00B52F8C" w:rsidRDefault="00633A4C" w:rsidP="00633A4C">
          <w:pPr>
            <w:pStyle w:val="Heading1"/>
          </w:pPr>
          <w:r>
            <w:t>TABLE OF CONTENTS</w:t>
          </w:r>
          <w:bookmarkEnd w:id="4"/>
        </w:p>
        <w:p w14:paraId="40956E65" w14:textId="1C09588B" w:rsidR="005F51BB" w:rsidRDefault="00B52F8C">
          <w:pPr>
            <w:pStyle w:val="TOC1"/>
            <w:tabs>
              <w:tab w:val="right" w:leader="dot" w:pos="10070"/>
            </w:tabs>
            <w:rPr>
              <w:rFonts w:eastAsiaTheme="minorEastAsia" w:cstheme="minorBidi"/>
              <w:b w:val="0"/>
              <w:noProof/>
              <w:color w:val="auto"/>
              <w:kern w:val="2"/>
              <w14:ligatures w14:val="standardContextual"/>
            </w:rPr>
          </w:pPr>
          <w:r>
            <w:fldChar w:fldCharType="begin"/>
          </w:r>
          <w:r>
            <w:instrText xml:space="preserve"> TOC \o "1-2" \h \z \u </w:instrText>
          </w:r>
          <w:r>
            <w:fldChar w:fldCharType="separate"/>
          </w:r>
          <w:hyperlink w:anchor="_Toc216166867" w:history="1">
            <w:r w:rsidR="005F51BB" w:rsidRPr="002F4D63">
              <w:rPr>
                <w:rStyle w:val="Hyperlink"/>
                <w:noProof/>
              </w:rPr>
              <w:t xml:space="preserve">WePEG1787 </w:t>
            </w:r>
            <w:r w:rsidR="005F51BB" w:rsidRPr="002F4D63">
              <w:rPr>
                <w:rStyle w:val="Hyperlink"/>
                <w:iCs/>
                <w:noProof/>
              </w:rPr>
              <w:t>____</w:t>
            </w:r>
            <w:r w:rsidR="005F51BB">
              <w:rPr>
                <w:noProof/>
                <w:webHidden/>
              </w:rPr>
              <w:tab/>
            </w:r>
            <w:r w:rsidR="005F51BB">
              <w:rPr>
                <w:noProof/>
                <w:webHidden/>
              </w:rPr>
              <w:fldChar w:fldCharType="begin"/>
            </w:r>
            <w:r w:rsidR="005F51BB">
              <w:rPr>
                <w:noProof/>
                <w:webHidden/>
              </w:rPr>
              <w:instrText xml:space="preserve"> PAGEREF _Toc216166867 \h </w:instrText>
            </w:r>
            <w:r w:rsidR="005F51BB">
              <w:rPr>
                <w:noProof/>
                <w:webHidden/>
              </w:rPr>
            </w:r>
            <w:r w:rsidR="005F51BB">
              <w:rPr>
                <w:noProof/>
                <w:webHidden/>
              </w:rPr>
              <w:fldChar w:fldCharType="separate"/>
            </w:r>
            <w:r w:rsidR="005F51BB">
              <w:rPr>
                <w:noProof/>
                <w:webHidden/>
              </w:rPr>
              <w:t>1</w:t>
            </w:r>
            <w:r w:rsidR="005F51BB">
              <w:rPr>
                <w:noProof/>
                <w:webHidden/>
              </w:rPr>
              <w:fldChar w:fldCharType="end"/>
            </w:r>
          </w:hyperlink>
        </w:p>
        <w:p w14:paraId="3FB8FA66" w14:textId="029B5AEB" w:rsidR="005F51BB" w:rsidRDefault="005F51BB">
          <w:pPr>
            <w:pStyle w:val="TOC1"/>
            <w:tabs>
              <w:tab w:val="right" w:leader="dot" w:pos="10070"/>
            </w:tabs>
            <w:rPr>
              <w:rFonts w:eastAsiaTheme="minorEastAsia" w:cstheme="minorBidi"/>
              <w:b w:val="0"/>
              <w:noProof/>
              <w:color w:val="auto"/>
              <w:kern w:val="2"/>
              <w14:ligatures w14:val="standardContextual"/>
            </w:rPr>
          </w:pPr>
          <w:hyperlink w:anchor="_Toc216166868" w:history="1">
            <w:r w:rsidRPr="002F4D63">
              <w:rPr>
                <w:rStyle w:val="Hyperlink"/>
                <w:iCs/>
                <w:noProof/>
              </w:rPr>
              <w:t>Instructions</w:t>
            </w:r>
            <w:r>
              <w:rPr>
                <w:noProof/>
                <w:webHidden/>
              </w:rPr>
              <w:tab/>
            </w:r>
            <w:r>
              <w:rPr>
                <w:noProof/>
                <w:webHidden/>
              </w:rPr>
              <w:fldChar w:fldCharType="begin"/>
            </w:r>
            <w:r>
              <w:rPr>
                <w:noProof/>
                <w:webHidden/>
              </w:rPr>
              <w:instrText xml:space="preserve"> PAGEREF _Toc216166868 \h </w:instrText>
            </w:r>
            <w:r>
              <w:rPr>
                <w:noProof/>
                <w:webHidden/>
              </w:rPr>
            </w:r>
            <w:r>
              <w:rPr>
                <w:noProof/>
                <w:webHidden/>
              </w:rPr>
              <w:fldChar w:fldCharType="separate"/>
            </w:r>
            <w:r>
              <w:rPr>
                <w:noProof/>
                <w:webHidden/>
              </w:rPr>
              <w:t>2</w:t>
            </w:r>
            <w:r>
              <w:rPr>
                <w:noProof/>
                <w:webHidden/>
              </w:rPr>
              <w:fldChar w:fldCharType="end"/>
            </w:r>
          </w:hyperlink>
        </w:p>
        <w:p w14:paraId="366AEF80" w14:textId="78E0037B" w:rsidR="005F51BB" w:rsidRDefault="005F51BB">
          <w:pPr>
            <w:pStyle w:val="TOC1"/>
            <w:tabs>
              <w:tab w:val="right" w:leader="dot" w:pos="10070"/>
            </w:tabs>
            <w:rPr>
              <w:rFonts w:eastAsiaTheme="minorEastAsia" w:cstheme="minorBidi"/>
              <w:b w:val="0"/>
              <w:noProof/>
              <w:color w:val="auto"/>
              <w:kern w:val="2"/>
              <w14:ligatures w14:val="standardContextual"/>
            </w:rPr>
          </w:pPr>
          <w:hyperlink w:anchor="_Toc216166869" w:history="1">
            <w:r w:rsidRPr="002F4D63">
              <w:rPr>
                <w:rStyle w:val="Hyperlink"/>
                <w:noProof/>
              </w:rPr>
              <w:t>Shorthand</w:t>
            </w:r>
            <w:r>
              <w:rPr>
                <w:noProof/>
                <w:webHidden/>
              </w:rPr>
              <w:tab/>
            </w:r>
            <w:r>
              <w:rPr>
                <w:noProof/>
                <w:webHidden/>
              </w:rPr>
              <w:fldChar w:fldCharType="begin"/>
            </w:r>
            <w:r>
              <w:rPr>
                <w:noProof/>
                <w:webHidden/>
              </w:rPr>
              <w:instrText xml:space="preserve"> PAGEREF _Toc216166869 \h </w:instrText>
            </w:r>
            <w:r>
              <w:rPr>
                <w:noProof/>
                <w:webHidden/>
              </w:rPr>
            </w:r>
            <w:r>
              <w:rPr>
                <w:noProof/>
                <w:webHidden/>
              </w:rPr>
              <w:fldChar w:fldCharType="separate"/>
            </w:r>
            <w:r>
              <w:rPr>
                <w:noProof/>
                <w:webHidden/>
              </w:rPr>
              <w:t>2</w:t>
            </w:r>
            <w:r>
              <w:rPr>
                <w:noProof/>
                <w:webHidden/>
              </w:rPr>
              <w:fldChar w:fldCharType="end"/>
            </w:r>
          </w:hyperlink>
        </w:p>
        <w:p w14:paraId="3F72D02D" w14:textId="26EA6882" w:rsidR="005F51BB" w:rsidRDefault="005F51BB">
          <w:pPr>
            <w:pStyle w:val="TOC1"/>
            <w:tabs>
              <w:tab w:val="right" w:leader="dot" w:pos="10070"/>
            </w:tabs>
            <w:rPr>
              <w:rFonts w:eastAsiaTheme="minorEastAsia" w:cstheme="minorBidi"/>
              <w:b w:val="0"/>
              <w:noProof/>
              <w:color w:val="auto"/>
              <w:kern w:val="2"/>
              <w14:ligatures w14:val="standardContextual"/>
            </w:rPr>
          </w:pPr>
          <w:hyperlink w:anchor="_Toc216166870" w:history="1">
            <w:r w:rsidRPr="002F4D63">
              <w:rPr>
                <w:rStyle w:val="Hyperlink"/>
                <w:noProof/>
              </w:rPr>
              <w:t>Scoring WePEG1787</w:t>
            </w:r>
            <w:r>
              <w:rPr>
                <w:noProof/>
                <w:webHidden/>
              </w:rPr>
              <w:tab/>
            </w:r>
            <w:r>
              <w:rPr>
                <w:noProof/>
                <w:webHidden/>
              </w:rPr>
              <w:fldChar w:fldCharType="begin"/>
            </w:r>
            <w:r>
              <w:rPr>
                <w:noProof/>
                <w:webHidden/>
              </w:rPr>
              <w:instrText xml:space="preserve"> PAGEREF _Toc216166870 \h </w:instrText>
            </w:r>
            <w:r>
              <w:rPr>
                <w:noProof/>
                <w:webHidden/>
              </w:rPr>
            </w:r>
            <w:r>
              <w:rPr>
                <w:noProof/>
                <w:webHidden/>
              </w:rPr>
              <w:fldChar w:fldCharType="separate"/>
            </w:r>
            <w:r>
              <w:rPr>
                <w:noProof/>
                <w:webHidden/>
              </w:rPr>
              <w:t>2</w:t>
            </w:r>
            <w:r>
              <w:rPr>
                <w:noProof/>
                <w:webHidden/>
              </w:rPr>
              <w:fldChar w:fldCharType="end"/>
            </w:r>
          </w:hyperlink>
        </w:p>
        <w:p w14:paraId="32A91D8C" w14:textId="72E778E5" w:rsidR="005F51BB" w:rsidRDefault="005F51BB">
          <w:pPr>
            <w:pStyle w:val="TOC1"/>
            <w:tabs>
              <w:tab w:val="right" w:leader="dot" w:pos="10070"/>
            </w:tabs>
            <w:rPr>
              <w:rFonts w:eastAsiaTheme="minorEastAsia" w:cstheme="minorBidi"/>
              <w:b w:val="0"/>
              <w:noProof/>
              <w:color w:val="auto"/>
              <w:kern w:val="2"/>
              <w14:ligatures w14:val="standardContextual"/>
            </w:rPr>
          </w:pPr>
          <w:hyperlink w:anchor="_Toc216166871" w:history="1">
            <w:r w:rsidRPr="002F4D63">
              <w:rPr>
                <w:rStyle w:val="Hyperlink"/>
                <w:noProof/>
              </w:rPr>
              <w:t>TABLE OF CONTENTS</w:t>
            </w:r>
            <w:r>
              <w:rPr>
                <w:noProof/>
                <w:webHidden/>
              </w:rPr>
              <w:tab/>
            </w:r>
            <w:r>
              <w:rPr>
                <w:noProof/>
                <w:webHidden/>
              </w:rPr>
              <w:fldChar w:fldCharType="begin"/>
            </w:r>
            <w:r>
              <w:rPr>
                <w:noProof/>
                <w:webHidden/>
              </w:rPr>
              <w:instrText xml:space="preserve"> PAGEREF _Toc216166871 \h </w:instrText>
            </w:r>
            <w:r>
              <w:rPr>
                <w:noProof/>
                <w:webHidden/>
              </w:rPr>
            </w:r>
            <w:r>
              <w:rPr>
                <w:noProof/>
                <w:webHidden/>
              </w:rPr>
              <w:fldChar w:fldCharType="separate"/>
            </w:r>
            <w:r>
              <w:rPr>
                <w:noProof/>
                <w:webHidden/>
              </w:rPr>
              <w:t>3</w:t>
            </w:r>
            <w:r>
              <w:rPr>
                <w:noProof/>
                <w:webHidden/>
              </w:rPr>
              <w:fldChar w:fldCharType="end"/>
            </w:r>
          </w:hyperlink>
        </w:p>
        <w:p w14:paraId="1CDF5D7A" w14:textId="2220D69D" w:rsidR="005F51BB" w:rsidRDefault="005F51BB">
          <w:pPr>
            <w:pStyle w:val="TOC1"/>
            <w:tabs>
              <w:tab w:val="right" w:leader="dot" w:pos="10070"/>
            </w:tabs>
            <w:rPr>
              <w:rFonts w:eastAsiaTheme="minorEastAsia" w:cstheme="minorBidi"/>
              <w:b w:val="0"/>
              <w:noProof/>
              <w:color w:val="auto"/>
              <w:kern w:val="2"/>
              <w14:ligatures w14:val="standardContextual"/>
            </w:rPr>
          </w:pPr>
          <w:hyperlink w:anchor="_Toc216166872" w:history="1">
            <w:r w:rsidRPr="002F4D63">
              <w:rPr>
                <w:rStyle w:val="Hyperlink"/>
                <w:noProof/>
              </w:rPr>
              <w:t xml:space="preserve">GROUP 1: LIBERTY </w:t>
            </w:r>
            <w:r w:rsidRPr="002F4D63">
              <w:rPr>
                <w:rStyle w:val="Hyperlink"/>
                <w:iCs/>
                <w:noProof/>
              </w:rPr>
              <w:t>__</w:t>
            </w:r>
            <w:r>
              <w:rPr>
                <w:noProof/>
                <w:webHidden/>
              </w:rPr>
              <w:tab/>
            </w:r>
            <w:r>
              <w:rPr>
                <w:noProof/>
                <w:webHidden/>
              </w:rPr>
              <w:fldChar w:fldCharType="begin"/>
            </w:r>
            <w:r>
              <w:rPr>
                <w:noProof/>
                <w:webHidden/>
              </w:rPr>
              <w:instrText xml:space="preserve"> PAGEREF _Toc216166872 \h </w:instrText>
            </w:r>
            <w:r>
              <w:rPr>
                <w:noProof/>
                <w:webHidden/>
              </w:rPr>
            </w:r>
            <w:r>
              <w:rPr>
                <w:noProof/>
                <w:webHidden/>
              </w:rPr>
              <w:fldChar w:fldCharType="separate"/>
            </w:r>
            <w:r>
              <w:rPr>
                <w:noProof/>
                <w:webHidden/>
              </w:rPr>
              <w:t>5</w:t>
            </w:r>
            <w:r>
              <w:rPr>
                <w:noProof/>
                <w:webHidden/>
              </w:rPr>
              <w:fldChar w:fldCharType="end"/>
            </w:r>
          </w:hyperlink>
        </w:p>
        <w:p w14:paraId="4011CE16" w14:textId="0EAB08BC" w:rsidR="005F51BB" w:rsidRDefault="005F51BB">
          <w:pPr>
            <w:pStyle w:val="TOC2"/>
            <w:tabs>
              <w:tab w:val="right" w:leader="dot" w:pos="10070"/>
            </w:tabs>
            <w:rPr>
              <w:rFonts w:eastAsiaTheme="minorEastAsia" w:cstheme="minorBidi"/>
              <w:noProof/>
              <w:color w:val="auto"/>
              <w:kern w:val="2"/>
              <w14:ligatures w14:val="standardContextual"/>
            </w:rPr>
          </w:pPr>
          <w:hyperlink w:anchor="_Toc216166873" w:history="1">
            <w:r w:rsidRPr="002F4D63">
              <w:rPr>
                <w:rStyle w:val="Hyperlink"/>
                <w:noProof/>
              </w:rPr>
              <w:t xml:space="preserve">Principle 1: WTP’s Liberty and Sovereignty </w:t>
            </w:r>
            <w:r w:rsidRPr="002F4D63">
              <w:rPr>
                <w:rStyle w:val="Hyperlink"/>
                <w:iCs/>
                <w:noProof/>
              </w:rPr>
              <w:t>__</w:t>
            </w:r>
            <w:r>
              <w:rPr>
                <w:noProof/>
                <w:webHidden/>
              </w:rPr>
              <w:tab/>
            </w:r>
            <w:r>
              <w:rPr>
                <w:noProof/>
                <w:webHidden/>
              </w:rPr>
              <w:fldChar w:fldCharType="begin"/>
            </w:r>
            <w:r>
              <w:rPr>
                <w:noProof/>
                <w:webHidden/>
              </w:rPr>
              <w:instrText xml:space="preserve"> PAGEREF _Toc216166873 \h </w:instrText>
            </w:r>
            <w:r>
              <w:rPr>
                <w:noProof/>
                <w:webHidden/>
              </w:rPr>
            </w:r>
            <w:r>
              <w:rPr>
                <w:noProof/>
                <w:webHidden/>
              </w:rPr>
              <w:fldChar w:fldCharType="separate"/>
            </w:r>
            <w:r>
              <w:rPr>
                <w:noProof/>
                <w:webHidden/>
              </w:rPr>
              <w:t>5</w:t>
            </w:r>
            <w:r>
              <w:rPr>
                <w:noProof/>
                <w:webHidden/>
              </w:rPr>
              <w:fldChar w:fldCharType="end"/>
            </w:r>
          </w:hyperlink>
        </w:p>
        <w:p w14:paraId="061C07C0" w14:textId="4D12144C" w:rsidR="005F51BB" w:rsidRDefault="005F51BB">
          <w:pPr>
            <w:pStyle w:val="TOC2"/>
            <w:tabs>
              <w:tab w:val="right" w:leader="dot" w:pos="10070"/>
            </w:tabs>
            <w:rPr>
              <w:rFonts w:eastAsiaTheme="minorEastAsia" w:cstheme="minorBidi"/>
              <w:noProof/>
              <w:color w:val="auto"/>
              <w:kern w:val="2"/>
              <w14:ligatures w14:val="standardContextual"/>
            </w:rPr>
          </w:pPr>
          <w:hyperlink w:anchor="_Toc216166874" w:history="1">
            <w:r w:rsidRPr="002F4D63">
              <w:rPr>
                <w:rStyle w:val="Hyperlink"/>
                <w:noProof/>
              </w:rPr>
              <w:t xml:space="preserve">Principle 2: WTP’s Rights </w:t>
            </w:r>
            <w:r w:rsidRPr="002F4D63">
              <w:rPr>
                <w:rStyle w:val="Hyperlink"/>
                <w:iCs/>
                <w:noProof/>
              </w:rPr>
              <w:t>__</w:t>
            </w:r>
            <w:r>
              <w:rPr>
                <w:noProof/>
                <w:webHidden/>
              </w:rPr>
              <w:tab/>
            </w:r>
            <w:r>
              <w:rPr>
                <w:noProof/>
                <w:webHidden/>
              </w:rPr>
              <w:fldChar w:fldCharType="begin"/>
            </w:r>
            <w:r>
              <w:rPr>
                <w:noProof/>
                <w:webHidden/>
              </w:rPr>
              <w:instrText xml:space="preserve"> PAGEREF _Toc216166874 \h </w:instrText>
            </w:r>
            <w:r>
              <w:rPr>
                <w:noProof/>
                <w:webHidden/>
              </w:rPr>
            </w:r>
            <w:r>
              <w:rPr>
                <w:noProof/>
                <w:webHidden/>
              </w:rPr>
              <w:fldChar w:fldCharType="separate"/>
            </w:r>
            <w:r>
              <w:rPr>
                <w:noProof/>
                <w:webHidden/>
              </w:rPr>
              <w:t>14</w:t>
            </w:r>
            <w:r>
              <w:rPr>
                <w:noProof/>
                <w:webHidden/>
              </w:rPr>
              <w:fldChar w:fldCharType="end"/>
            </w:r>
          </w:hyperlink>
        </w:p>
        <w:p w14:paraId="7C61F77C" w14:textId="54A5024D" w:rsidR="005F51BB" w:rsidRDefault="005F51BB">
          <w:pPr>
            <w:pStyle w:val="TOC2"/>
            <w:tabs>
              <w:tab w:val="right" w:leader="dot" w:pos="10070"/>
            </w:tabs>
            <w:rPr>
              <w:rFonts w:eastAsiaTheme="minorEastAsia" w:cstheme="minorBidi"/>
              <w:noProof/>
              <w:color w:val="auto"/>
              <w:kern w:val="2"/>
              <w14:ligatures w14:val="standardContextual"/>
            </w:rPr>
          </w:pPr>
          <w:hyperlink w:anchor="_Toc216166875" w:history="1">
            <w:r w:rsidRPr="002F4D63">
              <w:rPr>
                <w:rStyle w:val="Hyperlink"/>
                <w:noProof/>
              </w:rPr>
              <w:t xml:space="preserve">Principle 3: Truth and Liberty </w:t>
            </w:r>
            <w:r w:rsidRPr="002F4D63">
              <w:rPr>
                <w:rStyle w:val="Hyperlink"/>
                <w:iCs/>
                <w:noProof/>
              </w:rPr>
              <w:t>__</w:t>
            </w:r>
            <w:r>
              <w:rPr>
                <w:noProof/>
                <w:webHidden/>
              </w:rPr>
              <w:tab/>
            </w:r>
            <w:r>
              <w:rPr>
                <w:noProof/>
                <w:webHidden/>
              </w:rPr>
              <w:fldChar w:fldCharType="begin"/>
            </w:r>
            <w:r>
              <w:rPr>
                <w:noProof/>
                <w:webHidden/>
              </w:rPr>
              <w:instrText xml:space="preserve"> PAGEREF _Toc216166875 \h </w:instrText>
            </w:r>
            <w:r>
              <w:rPr>
                <w:noProof/>
                <w:webHidden/>
              </w:rPr>
            </w:r>
            <w:r>
              <w:rPr>
                <w:noProof/>
                <w:webHidden/>
              </w:rPr>
              <w:fldChar w:fldCharType="separate"/>
            </w:r>
            <w:r>
              <w:rPr>
                <w:noProof/>
                <w:webHidden/>
              </w:rPr>
              <w:t>19</w:t>
            </w:r>
            <w:r>
              <w:rPr>
                <w:noProof/>
                <w:webHidden/>
              </w:rPr>
              <w:fldChar w:fldCharType="end"/>
            </w:r>
          </w:hyperlink>
        </w:p>
        <w:p w14:paraId="55604CBA" w14:textId="5907579F" w:rsidR="005F51BB" w:rsidRDefault="005F51BB">
          <w:pPr>
            <w:pStyle w:val="TOC2"/>
            <w:tabs>
              <w:tab w:val="right" w:leader="dot" w:pos="10070"/>
            </w:tabs>
            <w:rPr>
              <w:rFonts w:eastAsiaTheme="minorEastAsia" w:cstheme="minorBidi"/>
              <w:noProof/>
              <w:color w:val="auto"/>
              <w:kern w:val="2"/>
              <w14:ligatures w14:val="standardContextual"/>
            </w:rPr>
          </w:pPr>
          <w:hyperlink w:anchor="_Toc216166876" w:history="1">
            <w:r w:rsidRPr="002F4D63">
              <w:rPr>
                <w:rStyle w:val="Hyperlink"/>
                <w:noProof/>
              </w:rPr>
              <w:t xml:space="preserve">Principle 4: Election Integrity </w:t>
            </w:r>
            <w:r w:rsidRPr="002F4D63">
              <w:rPr>
                <w:rStyle w:val="Hyperlink"/>
                <w:iCs/>
                <w:noProof/>
              </w:rPr>
              <w:t>__</w:t>
            </w:r>
            <w:r>
              <w:rPr>
                <w:noProof/>
                <w:webHidden/>
              </w:rPr>
              <w:tab/>
            </w:r>
            <w:r>
              <w:rPr>
                <w:noProof/>
                <w:webHidden/>
              </w:rPr>
              <w:fldChar w:fldCharType="begin"/>
            </w:r>
            <w:r>
              <w:rPr>
                <w:noProof/>
                <w:webHidden/>
              </w:rPr>
              <w:instrText xml:space="preserve"> PAGEREF _Toc216166876 \h </w:instrText>
            </w:r>
            <w:r>
              <w:rPr>
                <w:noProof/>
                <w:webHidden/>
              </w:rPr>
            </w:r>
            <w:r>
              <w:rPr>
                <w:noProof/>
                <w:webHidden/>
              </w:rPr>
              <w:fldChar w:fldCharType="separate"/>
            </w:r>
            <w:r>
              <w:rPr>
                <w:noProof/>
                <w:webHidden/>
              </w:rPr>
              <w:t>25</w:t>
            </w:r>
            <w:r>
              <w:rPr>
                <w:noProof/>
                <w:webHidden/>
              </w:rPr>
              <w:fldChar w:fldCharType="end"/>
            </w:r>
          </w:hyperlink>
        </w:p>
        <w:p w14:paraId="6A6C5EFF" w14:textId="2345B794" w:rsidR="005F51BB" w:rsidRDefault="005F51BB">
          <w:pPr>
            <w:pStyle w:val="TOC2"/>
            <w:tabs>
              <w:tab w:val="right" w:leader="dot" w:pos="10070"/>
            </w:tabs>
            <w:rPr>
              <w:rFonts w:eastAsiaTheme="minorEastAsia" w:cstheme="minorBidi"/>
              <w:noProof/>
              <w:color w:val="auto"/>
              <w:kern w:val="2"/>
              <w14:ligatures w14:val="standardContextual"/>
            </w:rPr>
          </w:pPr>
          <w:hyperlink w:anchor="_Toc216166877" w:history="1">
            <w:r w:rsidRPr="002F4D63">
              <w:rPr>
                <w:rStyle w:val="Hyperlink"/>
                <w:noProof/>
              </w:rPr>
              <w:t xml:space="preserve">Principle 5: Election Process </w:t>
            </w:r>
            <w:r w:rsidRPr="002F4D63">
              <w:rPr>
                <w:rStyle w:val="Hyperlink"/>
                <w:iCs/>
                <w:noProof/>
              </w:rPr>
              <w:t>__</w:t>
            </w:r>
            <w:r>
              <w:rPr>
                <w:noProof/>
                <w:webHidden/>
              </w:rPr>
              <w:tab/>
            </w:r>
            <w:r>
              <w:rPr>
                <w:noProof/>
                <w:webHidden/>
              </w:rPr>
              <w:fldChar w:fldCharType="begin"/>
            </w:r>
            <w:r>
              <w:rPr>
                <w:noProof/>
                <w:webHidden/>
              </w:rPr>
              <w:instrText xml:space="preserve"> PAGEREF _Toc216166877 \h </w:instrText>
            </w:r>
            <w:r>
              <w:rPr>
                <w:noProof/>
                <w:webHidden/>
              </w:rPr>
            </w:r>
            <w:r>
              <w:rPr>
                <w:noProof/>
                <w:webHidden/>
              </w:rPr>
              <w:fldChar w:fldCharType="separate"/>
            </w:r>
            <w:r>
              <w:rPr>
                <w:noProof/>
                <w:webHidden/>
              </w:rPr>
              <w:t>34</w:t>
            </w:r>
            <w:r>
              <w:rPr>
                <w:noProof/>
                <w:webHidden/>
              </w:rPr>
              <w:fldChar w:fldCharType="end"/>
            </w:r>
          </w:hyperlink>
        </w:p>
        <w:p w14:paraId="5A855E43" w14:textId="587DD6FE" w:rsidR="005F51BB" w:rsidRDefault="005F51BB">
          <w:pPr>
            <w:pStyle w:val="TOC1"/>
            <w:tabs>
              <w:tab w:val="right" w:leader="dot" w:pos="10070"/>
            </w:tabs>
            <w:rPr>
              <w:rFonts w:eastAsiaTheme="minorEastAsia" w:cstheme="minorBidi"/>
              <w:b w:val="0"/>
              <w:noProof/>
              <w:color w:val="auto"/>
              <w:kern w:val="2"/>
              <w14:ligatures w14:val="standardContextual"/>
            </w:rPr>
          </w:pPr>
          <w:hyperlink w:anchor="_Toc216166878" w:history="1">
            <w:r w:rsidRPr="002F4D63">
              <w:rPr>
                <w:rStyle w:val="Hyperlink"/>
                <w:noProof/>
              </w:rPr>
              <w:t xml:space="preserve">GROUP 2: POLITICAL WAR </w:t>
            </w:r>
            <w:r w:rsidRPr="002F4D63">
              <w:rPr>
                <w:rStyle w:val="Hyperlink"/>
                <w:iCs/>
                <w:noProof/>
              </w:rPr>
              <w:t>__</w:t>
            </w:r>
            <w:r>
              <w:rPr>
                <w:noProof/>
                <w:webHidden/>
              </w:rPr>
              <w:tab/>
            </w:r>
            <w:r>
              <w:rPr>
                <w:noProof/>
                <w:webHidden/>
              </w:rPr>
              <w:fldChar w:fldCharType="begin"/>
            </w:r>
            <w:r>
              <w:rPr>
                <w:noProof/>
                <w:webHidden/>
              </w:rPr>
              <w:instrText xml:space="preserve"> PAGEREF _Toc216166878 \h </w:instrText>
            </w:r>
            <w:r>
              <w:rPr>
                <w:noProof/>
                <w:webHidden/>
              </w:rPr>
            </w:r>
            <w:r>
              <w:rPr>
                <w:noProof/>
                <w:webHidden/>
              </w:rPr>
              <w:fldChar w:fldCharType="separate"/>
            </w:r>
            <w:r>
              <w:rPr>
                <w:noProof/>
                <w:webHidden/>
              </w:rPr>
              <w:t>42</w:t>
            </w:r>
            <w:r>
              <w:rPr>
                <w:noProof/>
                <w:webHidden/>
              </w:rPr>
              <w:fldChar w:fldCharType="end"/>
            </w:r>
          </w:hyperlink>
        </w:p>
        <w:p w14:paraId="497E1352" w14:textId="1B1F23C8" w:rsidR="005F51BB" w:rsidRDefault="005F51BB">
          <w:pPr>
            <w:pStyle w:val="TOC2"/>
            <w:tabs>
              <w:tab w:val="right" w:leader="dot" w:pos="10070"/>
            </w:tabs>
            <w:rPr>
              <w:rFonts w:eastAsiaTheme="minorEastAsia" w:cstheme="minorBidi"/>
              <w:noProof/>
              <w:color w:val="auto"/>
              <w:kern w:val="2"/>
              <w14:ligatures w14:val="standardContextual"/>
            </w:rPr>
          </w:pPr>
          <w:hyperlink w:anchor="_Toc216166879" w:history="1">
            <w:r w:rsidRPr="002F4D63">
              <w:rPr>
                <w:rStyle w:val="Hyperlink"/>
                <w:noProof/>
              </w:rPr>
              <w:t xml:space="preserve">Principle 6: The Enemy GL PSYOP Platitudes </w:t>
            </w:r>
            <w:r w:rsidRPr="002F4D63">
              <w:rPr>
                <w:rStyle w:val="Hyperlink"/>
                <w:iCs/>
                <w:noProof/>
              </w:rPr>
              <w:t>__</w:t>
            </w:r>
            <w:r>
              <w:rPr>
                <w:noProof/>
                <w:webHidden/>
              </w:rPr>
              <w:tab/>
            </w:r>
            <w:r>
              <w:rPr>
                <w:noProof/>
                <w:webHidden/>
              </w:rPr>
              <w:fldChar w:fldCharType="begin"/>
            </w:r>
            <w:r>
              <w:rPr>
                <w:noProof/>
                <w:webHidden/>
              </w:rPr>
              <w:instrText xml:space="preserve"> PAGEREF _Toc216166879 \h </w:instrText>
            </w:r>
            <w:r>
              <w:rPr>
                <w:noProof/>
                <w:webHidden/>
              </w:rPr>
            </w:r>
            <w:r>
              <w:rPr>
                <w:noProof/>
                <w:webHidden/>
              </w:rPr>
              <w:fldChar w:fldCharType="separate"/>
            </w:r>
            <w:r>
              <w:rPr>
                <w:noProof/>
                <w:webHidden/>
              </w:rPr>
              <w:t>42</w:t>
            </w:r>
            <w:r>
              <w:rPr>
                <w:noProof/>
                <w:webHidden/>
              </w:rPr>
              <w:fldChar w:fldCharType="end"/>
            </w:r>
          </w:hyperlink>
        </w:p>
        <w:p w14:paraId="04B8089C" w14:textId="36D684D5" w:rsidR="005F51BB" w:rsidRDefault="005F51BB">
          <w:pPr>
            <w:pStyle w:val="TOC2"/>
            <w:tabs>
              <w:tab w:val="right" w:leader="dot" w:pos="10070"/>
            </w:tabs>
            <w:rPr>
              <w:rFonts w:eastAsiaTheme="minorEastAsia" w:cstheme="minorBidi"/>
              <w:noProof/>
              <w:color w:val="auto"/>
              <w:kern w:val="2"/>
              <w14:ligatures w14:val="standardContextual"/>
            </w:rPr>
          </w:pPr>
          <w:hyperlink w:anchor="_Toc216166880" w:history="1">
            <w:r w:rsidRPr="002F4D63">
              <w:rPr>
                <w:rStyle w:val="Hyperlink"/>
                <w:noProof/>
              </w:rPr>
              <w:t xml:space="preserve">Principle 7: Power and Corruption </w:t>
            </w:r>
            <w:r w:rsidRPr="002F4D63">
              <w:rPr>
                <w:rStyle w:val="Hyperlink"/>
                <w:iCs/>
                <w:noProof/>
              </w:rPr>
              <w:t>__</w:t>
            </w:r>
            <w:r>
              <w:rPr>
                <w:noProof/>
                <w:webHidden/>
              </w:rPr>
              <w:tab/>
            </w:r>
            <w:r>
              <w:rPr>
                <w:noProof/>
                <w:webHidden/>
              </w:rPr>
              <w:fldChar w:fldCharType="begin"/>
            </w:r>
            <w:r>
              <w:rPr>
                <w:noProof/>
                <w:webHidden/>
              </w:rPr>
              <w:instrText xml:space="preserve"> PAGEREF _Toc216166880 \h </w:instrText>
            </w:r>
            <w:r>
              <w:rPr>
                <w:noProof/>
                <w:webHidden/>
              </w:rPr>
            </w:r>
            <w:r>
              <w:rPr>
                <w:noProof/>
                <w:webHidden/>
              </w:rPr>
              <w:fldChar w:fldCharType="separate"/>
            </w:r>
            <w:r>
              <w:rPr>
                <w:noProof/>
                <w:webHidden/>
              </w:rPr>
              <w:t>45</w:t>
            </w:r>
            <w:r>
              <w:rPr>
                <w:noProof/>
                <w:webHidden/>
              </w:rPr>
              <w:fldChar w:fldCharType="end"/>
            </w:r>
          </w:hyperlink>
        </w:p>
        <w:p w14:paraId="232EF7A7" w14:textId="07000779" w:rsidR="005F51BB" w:rsidRDefault="005F51BB">
          <w:pPr>
            <w:pStyle w:val="TOC2"/>
            <w:tabs>
              <w:tab w:val="right" w:leader="dot" w:pos="10070"/>
            </w:tabs>
            <w:rPr>
              <w:rFonts w:eastAsiaTheme="minorEastAsia" w:cstheme="minorBidi"/>
              <w:noProof/>
              <w:color w:val="auto"/>
              <w:kern w:val="2"/>
              <w14:ligatures w14:val="standardContextual"/>
            </w:rPr>
          </w:pPr>
          <w:hyperlink w:anchor="_Toc216166881" w:history="1">
            <w:r w:rsidRPr="002F4D63">
              <w:rPr>
                <w:rStyle w:val="Hyperlink"/>
                <w:noProof/>
              </w:rPr>
              <w:t>Principle 8: Anti-</w:t>
            </w:r>
            <w:r w:rsidRPr="002F4D63">
              <w:rPr>
                <w:rStyle w:val="Hyperlink"/>
                <w:bCs/>
                <w:noProof/>
              </w:rPr>
              <w:t>Life</w:t>
            </w:r>
            <w:r w:rsidRPr="002F4D63">
              <w:rPr>
                <w:rStyle w:val="Hyperlink"/>
                <w:noProof/>
              </w:rPr>
              <w:t xml:space="preserve"> GL PSYOP </w:t>
            </w:r>
            <w:r w:rsidRPr="002F4D63">
              <w:rPr>
                <w:rStyle w:val="Hyperlink"/>
                <w:iCs/>
                <w:noProof/>
              </w:rPr>
              <w:t>__</w:t>
            </w:r>
            <w:r>
              <w:rPr>
                <w:noProof/>
                <w:webHidden/>
              </w:rPr>
              <w:tab/>
            </w:r>
            <w:r>
              <w:rPr>
                <w:noProof/>
                <w:webHidden/>
              </w:rPr>
              <w:fldChar w:fldCharType="begin"/>
            </w:r>
            <w:r>
              <w:rPr>
                <w:noProof/>
                <w:webHidden/>
              </w:rPr>
              <w:instrText xml:space="preserve"> PAGEREF _Toc216166881 \h </w:instrText>
            </w:r>
            <w:r>
              <w:rPr>
                <w:noProof/>
                <w:webHidden/>
              </w:rPr>
            </w:r>
            <w:r>
              <w:rPr>
                <w:noProof/>
                <w:webHidden/>
              </w:rPr>
              <w:fldChar w:fldCharType="separate"/>
            </w:r>
            <w:r>
              <w:rPr>
                <w:noProof/>
                <w:webHidden/>
              </w:rPr>
              <w:t>50</w:t>
            </w:r>
            <w:r>
              <w:rPr>
                <w:noProof/>
                <w:webHidden/>
              </w:rPr>
              <w:fldChar w:fldCharType="end"/>
            </w:r>
          </w:hyperlink>
        </w:p>
        <w:p w14:paraId="5BDF973C" w14:textId="43F1AD16" w:rsidR="005F51BB" w:rsidRDefault="005F51BB">
          <w:pPr>
            <w:pStyle w:val="TOC2"/>
            <w:tabs>
              <w:tab w:val="right" w:leader="dot" w:pos="10070"/>
            </w:tabs>
            <w:rPr>
              <w:rFonts w:eastAsiaTheme="minorEastAsia" w:cstheme="minorBidi"/>
              <w:noProof/>
              <w:color w:val="auto"/>
              <w:kern w:val="2"/>
              <w14:ligatures w14:val="standardContextual"/>
            </w:rPr>
          </w:pPr>
          <w:hyperlink w:anchor="_Toc216166882" w:history="1">
            <w:r w:rsidRPr="002F4D63">
              <w:rPr>
                <w:rStyle w:val="Hyperlink"/>
                <w:noProof/>
              </w:rPr>
              <w:t xml:space="preserve">Principle 9: Science GL PSYOP Weapons </w:t>
            </w:r>
            <w:r w:rsidRPr="002F4D63">
              <w:rPr>
                <w:rStyle w:val="Hyperlink"/>
                <w:iCs/>
                <w:noProof/>
              </w:rPr>
              <w:t>__</w:t>
            </w:r>
            <w:r>
              <w:rPr>
                <w:noProof/>
                <w:webHidden/>
              </w:rPr>
              <w:tab/>
            </w:r>
            <w:r>
              <w:rPr>
                <w:noProof/>
                <w:webHidden/>
              </w:rPr>
              <w:fldChar w:fldCharType="begin"/>
            </w:r>
            <w:r>
              <w:rPr>
                <w:noProof/>
                <w:webHidden/>
              </w:rPr>
              <w:instrText xml:space="preserve"> PAGEREF _Toc216166882 \h </w:instrText>
            </w:r>
            <w:r>
              <w:rPr>
                <w:noProof/>
                <w:webHidden/>
              </w:rPr>
            </w:r>
            <w:r>
              <w:rPr>
                <w:noProof/>
                <w:webHidden/>
              </w:rPr>
              <w:fldChar w:fldCharType="separate"/>
            </w:r>
            <w:r>
              <w:rPr>
                <w:noProof/>
                <w:webHidden/>
              </w:rPr>
              <w:t>58</w:t>
            </w:r>
            <w:r>
              <w:rPr>
                <w:noProof/>
                <w:webHidden/>
              </w:rPr>
              <w:fldChar w:fldCharType="end"/>
            </w:r>
          </w:hyperlink>
        </w:p>
        <w:p w14:paraId="2BB9C346" w14:textId="2D050E6F" w:rsidR="005F51BB" w:rsidRDefault="005F51BB">
          <w:pPr>
            <w:pStyle w:val="TOC1"/>
            <w:tabs>
              <w:tab w:val="right" w:leader="dot" w:pos="10070"/>
            </w:tabs>
            <w:rPr>
              <w:rFonts w:eastAsiaTheme="minorEastAsia" w:cstheme="minorBidi"/>
              <w:b w:val="0"/>
              <w:noProof/>
              <w:color w:val="auto"/>
              <w:kern w:val="2"/>
              <w14:ligatures w14:val="standardContextual"/>
            </w:rPr>
          </w:pPr>
          <w:hyperlink w:anchor="_Toc216166883" w:history="1">
            <w:r w:rsidRPr="002F4D63">
              <w:rPr>
                <w:rStyle w:val="Hyperlink"/>
                <w:noProof/>
              </w:rPr>
              <w:t xml:space="preserve">GROUP 3: LIFE IN LIBERTY </w:t>
            </w:r>
            <w:r w:rsidRPr="002F4D63">
              <w:rPr>
                <w:rStyle w:val="Hyperlink"/>
                <w:iCs/>
                <w:noProof/>
              </w:rPr>
              <w:t>__</w:t>
            </w:r>
            <w:r>
              <w:rPr>
                <w:noProof/>
                <w:webHidden/>
              </w:rPr>
              <w:tab/>
            </w:r>
            <w:r>
              <w:rPr>
                <w:noProof/>
                <w:webHidden/>
              </w:rPr>
              <w:fldChar w:fldCharType="begin"/>
            </w:r>
            <w:r>
              <w:rPr>
                <w:noProof/>
                <w:webHidden/>
              </w:rPr>
              <w:instrText xml:space="preserve"> PAGEREF _Toc216166883 \h </w:instrText>
            </w:r>
            <w:r>
              <w:rPr>
                <w:noProof/>
                <w:webHidden/>
              </w:rPr>
            </w:r>
            <w:r>
              <w:rPr>
                <w:noProof/>
                <w:webHidden/>
              </w:rPr>
              <w:fldChar w:fldCharType="separate"/>
            </w:r>
            <w:r>
              <w:rPr>
                <w:noProof/>
                <w:webHidden/>
              </w:rPr>
              <w:t>62</w:t>
            </w:r>
            <w:r>
              <w:rPr>
                <w:noProof/>
                <w:webHidden/>
              </w:rPr>
              <w:fldChar w:fldCharType="end"/>
            </w:r>
          </w:hyperlink>
        </w:p>
        <w:p w14:paraId="10850C2E" w14:textId="58490BEA" w:rsidR="005F51BB" w:rsidRDefault="005F51BB">
          <w:pPr>
            <w:pStyle w:val="TOC2"/>
            <w:tabs>
              <w:tab w:val="right" w:leader="dot" w:pos="10070"/>
            </w:tabs>
            <w:rPr>
              <w:rFonts w:eastAsiaTheme="minorEastAsia" w:cstheme="minorBidi"/>
              <w:noProof/>
              <w:color w:val="auto"/>
              <w:kern w:val="2"/>
              <w14:ligatures w14:val="standardContextual"/>
            </w:rPr>
          </w:pPr>
          <w:hyperlink w:anchor="_Toc216166884" w:history="1">
            <w:r w:rsidRPr="002F4D63">
              <w:rPr>
                <w:rStyle w:val="Hyperlink"/>
                <w:noProof/>
              </w:rPr>
              <w:t xml:space="preserve">Principle 10 Unifying Believers and Non-believers </w:t>
            </w:r>
            <w:r w:rsidRPr="002F4D63">
              <w:rPr>
                <w:rStyle w:val="Hyperlink"/>
                <w:iCs/>
                <w:noProof/>
              </w:rPr>
              <w:t>__</w:t>
            </w:r>
            <w:r>
              <w:rPr>
                <w:noProof/>
                <w:webHidden/>
              </w:rPr>
              <w:tab/>
            </w:r>
            <w:r>
              <w:rPr>
                <w:noProof/>
                <w:webHidden/>
              </w:rPr>
              <w:fldChar w:fldCharType="begin"/>
            </w:r>
            <w:r>
              <w:rPr>
                <w:noProof/>
                <w:webHidden/>
              </w:rPr>
              <w:instrText xml:space="preserve"> PAGEREF _Toc216166884 \h </w:instrText>
            </w:r>
            <w:r>
              <w:rPr>
                <w:noProof/>
                <w:webHidden/>
              </w:rPr>
            </w:r>
            <w:r>
              <w:rPr>
                <w:noProof/>
                <w:webHidden/>
              </w:rPr>
              <w:fldChar w:fldCharType="separate"/>
            </w:r>
            <w:r>
              <w:rPr>
                <w:noProof/>
                <w:webHidden/>
              </w:rPr>
              <w:t>62</w:t>
            </w:r>
            <w:r>
              <w:rPr>
                <w:noProof/>
                <w:webHidden/>
              </w:rPr>
              <w:fldChar w:fldCharType="end"/>
            </w:r>
          </w:hyperlink>
        </w:p>
        <w:p w14:paraId="5B30F995" w14:textId="0FE04C6F" w:rsidR="005F51BB" w:rsidRDefault="005F51BB">
          <w:pPr>
            <w:pStyle w:val="TOC2"/>
            <w:tabs>
              <w:tab w:val="right" w:leader="dot" w:pos="10070"/>
            </w:tabs>
            <w:rPr>
              <w:rFonts w:eastAsiaTheme="minorEastAsia" w:cstheme="minorBidi"/>
              <w:noProof/>
              <w:color w:val="auto"/>
              <w:kern w:val="2"/>
              <w14:ligatures w14:val="standardContextual"/>
            </w:rPr>
          </w:pPr>
          <w:hyperlink w:anchor="_Toc216166885" w:history="1">
            <w:r w:rsidRPr="002F4D63">
              <w:rPr>
                <w:rStyle w:val="Hyperlink"/>
                <w:noProof/>
              </w:rPr>
              <w:t xml:space="preserve">Principle 11: </w:t>
            </w:r>
            <w:r w:rsidRPr="002F4D63">
              <w:rPr>
                <w:rStyle w:val="Hyperlink"/>
                <w:bCs/>
                <w:noProof/>
              </w:rPr>
              <w:t>Life</w:t>
            </w:r>
            <w:r w:rsidRPr="002F4D63">
              <w:rPr>
                <w:rStyle w:val="Hyperlink"/>
                <w:noProof/>
              </w:rPr>
              <w:t xml:space="preserve"> in Liberty </w:t>
            </w:r>
            <w:r w:rsidRPr="002F4D63">
              <w:rPr>
                <w:rStyle w:val="Hyperlink"/>
                <w:iCs/>
                <w:noProof/>
              </w:rPr>
              <w:t>__</w:t>
            </w:r>
            <w:r>
              <w:rPr>
                <w:noProof/>
                <w:webHidden/>
              </w:rPr>
              <w:tab/>
            </w:r>
            <w:r>
              <w:rPr>
                <w:noProof/>
                <w:webHidden/>
              </w:rPr>
              <w:fldChar w:fldCharType="begin"/>
            </w:r>
            <w:r>
              <w:rPr>
                <w:noProof/>
                <w:webHidden/>
              </w:rPr>
              <w:instrText xml:space="preserve"> PAGEREF _Toc216166885 \h </w:instrText>
            </w:r>
            <w:r>
              <w:rPr>
                <w:noProof/>
                <w:webHidden/>
              </w:rPr>
            </w:r>
            <w:r>
              <w:rPr>
                <w:noProof/>
                <w:webHidden/>
              </w:rPr>
              <w:fldChar w:fldCharType="separate"/>
            </w:r>
            <w:r>
              <w:rPr>
                <w:noProof/>
                <w:webHidden/>
              </w:rPr>
              <w:t>70</w:t>
            </w:r>
            <w:r>
              <w:rPr>
                <w:noProof/>
                <w:webHidden/>
              </w:rPr>
              <w:fldChar w:fldCharType="end"/>
            </w:r>
          </w:hyperlink>
        </w:p>
        <w:p w14:paraId="00E39DCD" w14:textId="12025EA6" w:rsidR="005F51BB" w:rsidRDefault="005F51BB">
          <w:pPr>
            <w:pStyle w:val="TOC2"/>
            <w:tabs>
              <w:tab w:val="right" w:leader="dot" w:pos="10070"/>
            </w:tabs>
            <w:rPr>
              <w:rFonts w:eastAsiaTheme="minorEastAsia" w:cstheme="minorBidi"/>
              <w:noProof/>
              <w:color w:val="auto"/>
              <w:kern w:val="2"/>
              <w14:ligatures w14:val="standardContextual"/>
            </w:rPr>
          </w:pPr>
          <w:hyperlink w:anchor="_Toc216166886" w:history="1">
            <w:r w:rsidRPr="002F4D63">
              <w:rPr>
                <w:rStyle w:val="Hyperlink"/>
                <w:noProof/>
              </w:rPr>
              <w:t xml:space="preserve">Principle 12: WTP’s </w:t>
            </w:r>
            <w:r w:rsidRPr="002F4D63">
              <w:rPr>
                <w:rStyle w:val="Hyperlink"/>
                <w:iCs/>
                <w:noProof/>
              </w:rPr>
              <w:t>Liberty</w:t>
            </w:r>
            <w:r w:rsidRPr="002F4D63">
              <w:rPr>
                <w:rStyle w:val="Hyperlink"/>
                <w:noProof/>
              </w:rPr>
              <w:t xml:space="preserve"> in Our DOI </w:t>
            </w:r>
            <w:r w:rsidRPr="002F4D63">
              <w:rPr>
                <w:rStyle w:val="Hyperlink"/>
                <w:iCs/>
                <w:noProof/>
              </w:rPr>
              <w:t>__</w:t>
            </w:r>
            <w:r>
              <w:rPr>
                <w:noProof/>
                <w:webHidden/>
              </w:rPr>
              <w:tab/>
            </w:r>
            <w:r>
              <w:rPr>
                <w:noProof/>
                <w:webHidden/>
              </w:rPr>
              <w:fldChar w:fldCharType="begin"/>
            </w:r>
            <w:r>
              <w:rPr>
                <w:noProof/>
                <w:webHidden/>
              </w:rPr>
              <w:instrText xml:space="preserve"> PAGEREF _Toc216166886 \h </w:instrText>
            </w:r>
            <w:r>
              <w:rPr>
                <w:noProof/>
                <w:webHidden/>
              </w:rPr>
            </w:r>
            <w:r>
              <w:rPr>
                <w:noProof/>
                <w:webHidden/>
              </w:rPr>
              <w:fldChar w:fldCharType="separate"/>
            </w:r>
            <w:r>
              <w:rPr>
                <w:noProof/>
                <w:webHidden/>
              </w:rPr>
              <w:t>77</w:t>
            </w:r>
            <w:r>
              <w:rPr>
                <w:noProof/>
                <w:webHidden/>
              </w:rPr>
              <w:fldChar w:fldCharType="end"/>
            </w:r>
          </w:hyperlink>
        </w:p>
        <w:p w14:paraId="37297EB1" w14:textId="1226F0D9" w:rsidR="005F51BB" w:rsidRDefault="005F51BB">
          <w:pPr>
            <w:pStyle w:val="TOC2"/>
            <w:tabs>
              <w:tab w:val="right" w:leader="dot" w:pos="10070"/>
            </w:tabs>
            <w:rPr>
              <w:rFonts w:eastAsiaTheme="minorEastAsia" w:cstheme="minorBidi"/>
              <w:noProof/>
              <w:color w:val="auto"/>
              <w:kern w:val="2"/>
              <w14:ligatures w14:val="standardContextual"/>
            </w:rPr>
          </w:pPr>
          <w:hyperlink w:anchor="_Toc216166887" w:history="1">
            <w:r w:rsidRPr="002F4D63">
              <w:rPr>
                <w:rStyle w:val="Hyperlink"/>
                <w:noProof/>
              </w:rPr>
              <w:t xml:space="preserve">Principle 13 Liberty-Civics Populism </w:t>
            </w:r>
            <w:r w:rsidRPr="002F4D63">
              <w:rPr>
                <w:rStyle w:val="Hyperlink"/>
                <w:iCs/>
                <w:noProof/>
              </w:rPr>
              <w:t>__</w:t>
            </w:r>
            <w:r>
              <w:rPr>
                <w:noProof/>
                <w:webHidden/>
              </w:rPr>
              <w:tab/>
            </w:r>
            <w:r>
              <w:rPr>
                <w:noProof/>
                <w:webHidden/>
              </w:rPr>
              <w:fldChar w:fldCharType="begin"/>
            </w:r>
            <w:r>
              <w:rPr>
                <w:noProof/>
                <w:webHidden/>
              </w:rPr>
              <w:instrText xml:space="preserve"> PAGEREF _Toc216166887 \h </w:instrText>
            </w:r>
            <w:r>
              <w:rPr>
                <w:noProof/>
                <w:webHidden/>
              </w:rPr>
            </w:r>
            <w:r>
              <w:rPr>
                <w:noProof/>
                <w:webHidden/>
              </w:rPr>
              <w:fldChar w:fldCharType="separate"/>
            </w:r>
            <w:r>
              <w:rPr>
                <w:noProof/>
                <w:webHidden/>
              </w:rPr>
              <w:t>84</w:t>
            </w:r>
            <w:r>
              <w:rPr>
                <w:noProof/>
                <w:webHidden/>
              </w:rPr>
              <w:fldChar w:fldCharType="end"/>
            </w:r>
          </w:hyperlink>
        </w:p>
        <w:p w14:paraId="4DEE0F23" w14:textId="405EF2F5" w:rsidR="005F51BB" w:rsidRDefault="005F51BB">
          <w:pPr>
            <w:pStyle w:val="TOC1"/>
            <w:tabs>
              <w:tab w:val="right" w:leader="dot" w:pos="10070"/>
            </w:tabs>
            <w:rPr>
              <w:rFonts w:eastAsiaTheme="minorEastAsia" w:cstheme="minorBidi"/>
              <w:b w:val="0"/>
              <w:noProof/>
              <w:color w:val="auto"/>
              <w:kern w:val="2"/>
              <w14:ligatures w14:val="standardContextual"/>
            </w:rPr>
          </w:pPr>
          <w:hyperlink w:anchor="_Toc216166888" w:history="1">
            <w:r w:rsidRPr="002F4D63">
              <w:rPr>
                <w:rStyle w:val="Hyperlink"/>
                <w:noProof/>
              </w:rPr>
              <w:t xml:space="preserve">GROUP 4: GOVERNMENT in LIBERTY </w:t>
            </w:r>
            <w:r w:rsidRPr="002F4D63">
              <w:rPr>
                <w:rStyle w:val="Hyperlink"/>
                <w:iCs/>
                <w:noProof/>
              </w:rPr>
              <w:t>__</w:t>
            </w:r>
            <w:r>
              <w:rPr>
                <w:noProof/>
                <w:webHidden/>
              </w:rPr>
              <w:tab/>
            </w:r>
            <w:r>
              <w:rPr>
                <w:noProof/>
                <w:webHidden/>
              </w:rPr>
              <w:fldChar w:fldCharType="begin"/>
            </w:r>
            <w:r>
              <w:rPr>
                <w:noProof/>
                <w:webHidden/>
              </w:rPr>
              <w:instrText xml:space="preserve"> PAGEREF _Toc216166888 \h </w:instrText>
            </w:r>
            <w:r>
              <w:rPr>
                <w:noProof/>
                <w:webHidden/>
              </w:rPr>
            </w:r>
            <w:r>
              <w:rPr>
                <w:noProof/>
                <w:webHidden/>
              </w:rPr>
              <w:fldChar w:fldCharType="separate"/>
            </w:r>
            <w:r>
              <w:rPr>
                <w:noProof/>
                <w:webHidden/>
              </w:rPr>
              <w:t>90</w:t>
            </w:r>
            <w:r>
              <w:rPr>
                <w:noProof/>
                <w:webHidden/>
              </w:rPr>
              <w:fldChar w:fldCharType="end"/>
            </w:r>
          </w:hyperlink>
        </w:p>
        <w:p w14:paraId="40C797EB" w14:textId="099378D5" w:rsidR="005F51BB" w:rsidRDefault="005F51BB">
          <w:pPr>
            <w:pStyle w:val="TOC2"/>
            <w:tabs>
              <w:tab w:val="right" w:leader="dot" w:pos="10070"/>
            </w:tabs>
            <w:rPr>
              <w:rFonts w:eastAsiaTheme="minorEastAsia" w:cstheme="minorBidi"/>
              <w:noProof/>
              <w:color w:val="auto"/>
              <w:kern w:val="2"/>
              <w14:ligatures w14:val="standardContextual"/>
            </w:rPr>
          </w:pPr>
          <w:hyperlink w:anchor="_Toc216166889" w:history="1">
            <w:r w:rsidRPr="002F4D63">
              <w:rPr>
                <w:rStyle w:val="Hyperlink"/>
                <w:noProof/>
              </w:rPr>
              <w:t xml:space="preserve">Principle 14: WTP’s Liberty Government </w:t>
            </w:r>
            <w:r w:rsidRPr="002F4D63">
              <w:rPr>
                <w:rStyle w:val="Hyperlink"/>
                <w:iCs/>
                <w:noProof/>
              </w:rPr>
              <w:t>__</w:t>
            </w:r>
            <w:r>
              <w:rPr>
                <w:noProof/>
                <w:webHidden/>
              </w:rPr>
              <w:tab/>
            </w:r>
            <w:r>
              <w:rPr>
                <w:noProof/>
                <w:webHidden/>
              </w:rPr>
              <w:fldChar w:fldCharType="begin"/>
            </w:r>
            <w:r>
              <w:rPr>
                <w:noProof/>
                <w:webHidden/>
              </w:rPr>
              <w:instrText xml:space="preserve"> PAGEREF _Toc216166889 \h </w:instrText>
            </w:r>
            <w:r>
              <w:rPr>
                <w:noProof/>
                <w:webHidden/>
              </w:rPr>
            </w:r>
            <w:r>
              <w:rPr>
                <w:noProof/>
                <w:webHidden/>
              </w:rPr>
              <w:fldChar w:fldCharType="separate"/>
            </w:r>
            <w:r>
              <w:rPr>
                <w:noProof/>
                <w:webHidden/>
              </w:rPr>
              <w:t>90</w:t>
            </w:r>
            <w:r>
              <w:rPr>
                <w:noProof/>
                <w:webHidden/>
              </w:rPr>
              <w:fldChar w:fldCharType="end"/>
            </w:r>
          </w:hyperlink>
        </w:p>
        <w:p w14:paraId="441BE2EB" w14:textId="07ADF06C" w:rsidR="005F51BB" w:rsidRDefault="005F51BB">
          <w:pPr>
            <w:pStyle w:val="TOC2"/>
            <w:tabs>
              <w:tab w:val="right" w:leader="dot" w:pos="10070"/>
            </w:tabs>
            <w:rPr>
              <w:rFonts w:eastAsiaTheme="minorEastAsia" w:cstheme="minorBidi"/>
              <w:noProof/>
              <w:color w:val="auto"/>
              <w:kern w:val="2"/>
              <w14:ligatures w14:val="standardContextual"/>
            </w:rPr>
          </w:pPr>
          <w:hyperlink w:anchor="_Toc216166890" w:history="1">
            <w:r w:rsidRPr="002F4D63">
              <w:rPr>
                <w:rStyle w:val="Hyperlink"/>
                <w:noProof/>
              </w:rPr>
              <w:t xml:space="preserve">Principle 15: Liberty and Capitalism </w:t>
            </w:r>
            <w:r w:rsidRPr="002F4D63">
              <w:rPr>
                <w:rStyle w:val="Hyperlink"/>
                <w:iCs/>
                <w:noProof/>
              </w:rPr>
              <w:t>__</w:t>
            </w:r>
            <w:r>
              <w:rPr>
                <w:noProof/>
                <w:webHidden/>
              </w:rPr>
              <w:tab/>
            </w:r>
            <w:r>
              <w:rPr>
                <w:noProof/>
                <w:webHidden/>
              </w:rPr>
              <w:fldChar w:fldCharType="begin"/>
            </w:r>
            <w:r>
              <w:rPr>
                <w:noProof/>
                <w:webHidden/>
              </w:rPr>
              <w:instrText xml:space="preserve"> PAGEREF _Toc216166890 \h </w:instrText>
            </w:r>
            <w:r>
              <w:rPr>
                <w:noProof/>
                <w:webHidden/>
              </w:rPr>
            </w:r>
            <w:r>
              <w:rPr>
                <w:noProof/>
                <w:webHidden/>
              </w:rPr>
              <w:fldChar w:fldCharType="separate"/>
            </w:r>
            <w:r>
              <w:rPr>
                <w:noProof/>
                <w:webHidden/>
              </w:rPr>
              <w:t>97</w:t>
            </w:r>
            <w:r>
              <w:rPr>
                <w:noProof/>
                <w:webHidden/>
              </w:rPr>
              <w:fldChar w:fldCharType="end"/>
            </w:r>
          </w:hyperlink>
        </w:p>
        <w:p w14:paraId="7CDD3552" w14:textId="4016203D" w:rsidR="005F51BB" w:rsidRDefault="005F51BB">
          <w:pPr>
            <w:pStyle w:val="TOC2"/>
            <w:tabs>
              <w:tab w:val="right" w:leader="dot" w:pos="10070"/>
            </w:tabs>
            <w:rPr>
              <w:rFonts w:eastAsiaTheme="minorEastAsia" w:cstheme="minorBidi"/>
              <w:noProof/>
              <w:color w:val="auto"/>
              <w:kern w:val="2"/>
              <w14:ligatures w14:val="standardContextual"/>
            </w:rPr>
          </w:pPr>
          <w:hyperlink w:anchor="_Toc216166891" w:history="1">
            <w:r w:rsidRPr="002F4D63">
              <w:rPr>
                <w:rStyle w:val="Hyperlink"/>
                <w:noProof/>
              </w:rPr>
              <w:t xml:space="preserve">Principle 16: Government Branches </w:t>
            </w:r>
            <w:r w:rsidRPr="002F4D63">
              <w:rPr>
                <w:rStyle w:val="Hyperlink"/>
                <w:iCs/>
                <w:noProof/>
              </w:rPr>
              <w:t>__</w:t>
            </w:r>
            <w:r>
              <w:rPr>
                <w:noProof/>
                <w:webHidden/>
              </w:rPr>
              <w:tab/>
            </w:r>
            <w:r>
              <w:rPr>
                <w:noProof/>
                <w:webHidden/>
              </w:rPr>
              <w:fldChar w:fldCharType="begin"/>
            </w:r>
            <w:r>
              <w:rPr>
                <w:noProof/>
                <w:webHidden/>
              </w:rPr>
              <w:instrText xml:space="preserve"> PAGEREF _Toc216166891 \h </w:instrText>
            </w:r>
            <w:r>
              <w:rPr>
                <w:noProof/>
                <w:webHidden/>
              </w:rPr>
            </w:r>
            <w:r>
              <w:rPr>
                <w:noProof/>
                <w:webHidden/>
              </w:rPr>
              <w:fldChar w:fldCharType="separate"/>
            </w:r>
            <w:r>
              <w:rPr>
                <w:noProof/>
                <w:webHidden/>
              </w:rPr>
              <w:t>101</w:t>
            </w:r>
            <w:r>
              <w:rPr>
                <w:noProof/>
                <w:webHidden/>
              </w:rPr>
              <w:fldChar w:fldCharType="end"/>
            </w:r>
          </w:hyperlink>
        </w:p>
        <w:p w14:paraId="4D5396D4" w14:textId="3B028B97" w:rsidR="005F51BB" w:rsidRDefault="005F51BB">
          <w:pPr>
            <w:pStyle w:val="TOC2"/>
            <w:tabs>
              <w:tab w:val="right" w:leader="dot" w:pos="10070"/>
            </w:tabs>
            <w:rPr>
              <w:rFonts w:eastAsiaTheme="minorEastAsia" w:cstheme="minorBidi"/>
              <w:noProof/>
              <w:color w:val="auto"/>
              <w:kern w:val="2"/>
              <w14:ligatures w14:val="standardContextual"/>
            </w:rPr>
          </w:pPr>
          <w:hyperlink w:anchor="_Toc216166892" w:history="1">
            <w:r w:rsidRPr="002F4D63">
              <w:rPr>
                <w:rStyle w:val="Hyperlink"/>
                <w:noProof/>
              </w:rPr>
              <w:t xml:space="preserve">Principle 17: Government Failure </w:t>
            </w:r>
            <w:r w:rsidRPr="002F4D63">
              <w:rPr>
                <w:rStyle w:val="Hyperlink"/>
                <w:iCs/>
                <w:noProof/>
              </w:rPr>
              <w:t>__</w:t>
            </w:r>
            <w:r>
              <w:rPr>
                <w:noProof/>
                <w:webHidden/>
              </w:rPr>
              <w:tab/>
            </w:r>
            <w:r>
              <w:rPr>
                <w:noProof/>
                <w:webHidden/>
              </w:rPr>
              <w:fldChar w:fldCharType="begin"/>
            </w:r>
            <w:r>
              <w:rPr>
                <w:noProof/>
                <w:webHidden/>
              </w:rPr>
              <w:instrText xml:space="preserve"> PAGEREF _Toc216166892 \h </w:instrText>
            </w:r>
            <w:r>
              <w:rPr>
                <w:noProof/>
                <w:webHidden/>
              </w:rPr>
            </w:r>
            <w:r>
              <w:rPr>
                <w:noProof/>
                <w:webHidden/>
              </w:rPr>
              <w:fldChar w:fldCharType="separate"/>
            </w:r>
            <w:r>
              <w:rPr>
                <w:noProof/>
                <w:webHidden/>
              </w:rPr>
              <w:t>106</w:t>
            </w:r>
            <w:r>
              <w:rPr>
                <w:noProof/>
                <w:webHidden/>
              </w:rPr>
              <w:fldChar w:fldCharType="end"/>
            </w:r>
          </w:hyperlink>
        </w:p>
        <w:p w14:paraId="1ACE2F97" w14:textId="23131260" w:rsidR="005F51BB" w:rsidRDefault="005F51BB">
          <w:pPr>
            <w:pStyle w:val="TOC2"/>
            <w:tabs>
              <w:tab w:val="right" w:leader="dot" w:pos="10070"/>
            </w:tabs>
            <w:rPr>
              <w:rFonts w:eastAsiaTheme="minorEastAsia" w:cstheme="minorBidi"/>
              <w:noProof/>
              <w:color w:val="auto"/>
              <w:kern w:val="2"/>
              <w14:ligatures w14:val="standardContextual"/>
            </w:rPr>
          </w:pPr>
          <w:hyperlink w:anchor="_Toc216166893" w:history="1">
            <w:r w:rsidRPr="002F4D63">
              <w:rPr>
                <w:rStyle w:val="Hyperlink"/>
                <w:noProof/>
              </w:rPr>
              <w:t xml:space="preserve">Principle 18: Dismantling Government </w:t>
            </w:r>
            <w:r w:rsidRPr="002F4D63">
              <w:rPr>
                <w:rStyle w:val="Hyperlink"/>
                <w:iCs/>
                <w:noProof/>
              </w:rPr>
              <w:t>__</w:t>
            </w:r>
            <w:r>
              <w:rPr>
                <w:noProof/>
                <w:webHidden/>
              </w:rPr>
              <w:tab/>
            </w:r>
            <w:r>
              <w:rPr>
                <w:noProof/>
                <w:webHidden/>
              </w:rPr>
              <w:fldChar w:fldCharType="begin"/>
            </w:r>
            <w:r>
              <w:rPr>
                <w:noProof/>
                <w:webHidden/>
              </w:rPr>
              <w:instrText xml:space="preserve"> PAGEREF _Toc216166893 \h </w:instrText>
            </w:r>
            <w:r>
              <w:rPr>
                <w:noProof/>
                <w:webHidden/>
              </w:rPr>
            </w:r>
            <w:r>
              <w:rPr>
                <w:noProof/>
                <w:webHidden/>
              </w:rPr>
              <w:fldChar w:fldCharType="separate"/>
            </w:r>
            <w:r>
              <w:rPr>
                <w:noProof/>
                <w:webHidden/>
              </w:rPr>
              <w:t>119</w:t>
            </w:r>
            <w:r>
              <w:rPr>
                <w:noProof/>
                <w:webHidden/>
              </w:rPr>
              <w:fldChar w:fldCharType="end"/>
            </w:r>
          </w:hyperlink>
        </w:p>
        <w:p w14:paraId="73046EE5" w14:textId="09EABB28" w:rsidR="005F51BB" w:rsidRDefault="005F51BB">
          <w:pPr>
            <w:pStyle w:val="TOC1"/>
            <w:tabs>
              <w:tab w:val="right" w:leader="dot" w:pos="10070"/>
            </w:tabs>
            <w:rPr>
              <w:rFonts w:eastAsiaTheme="minorEastAsia" w:cstheme="minorBidi"/>
              <w:b w:val="0"/>
              <w:noProof/>
              <w:color w:val="auto"/>
              <w:kern w:val="2"/>
              <w14:ligatures w14:val="standardContextual"/>
            </w:rPr>
          </w:pPr>
          <w:hyperlink w:anchor="_Toc216166894" w:history="1">
            <w:r w:rsidRPr="002F4D63">
              <w:rPr>
                <w:rStyle w:val="Hyperlink"/>
                <w:noProof/>
              </w:rPr>
              <w:t xml:space="preserve">GROUP 5: FEDERALIST PAPERS </w:t>
            </w:r>
            <w:r w:rsidRPr="002F4D63">
              <w:rPr>
                <w:rStyle w:val="Hyperlink"/>
                <w:iCs/>
                <w:noProof/>
              </w:rPr>
              <w:t>__</w:t>
            </w:r>
            <w:r>
              <w:rPr>
                <w:noProof/>
                <w:webHidden/>
              </w:rPr>
              <w:tab/>
            </w:r>
            <w:r>
              <w:rPr>
                <w:noProof/>
                <w:webHidden/>
              </w:rPr>
              <w:fldChar w:fldCharType="begin"/>
            </w:r>
            <w:r>
              <w:rPr>
                <w:noProof/>
                <w:webHidden/>
              </w:rPr>
              <w:instrText xml:space="preserve"> PAGEREF _Toc216166894 \h </w:instrText>
            </w:r>
            <w:r>
              <w:rPr>
                <w:noProof/>
                <w:webHidden/>
              </w:rPr>
            </w:r>
            <w:r>
              <w:rPr>
                <w:noProof/>
                <w:webHidden/>
              </w:rPr>
              <w:fldChar w:fldCharType="separate"/>
            </w:r>
            <w:r>
              <w:rPr>
                <w:noProof/>
                <w:webHidden/>
              </w:rPr>
              <w:t>123</w:t>
            </w:r>
            <w:r>
              <w:rPr>
                <w:noProof/>
                <w:webHidden/>
              </w:rPr>
              <w:fldChar w:fldCharType="end"/>
            </w:r>
          </w:hyperlink>
        </w:p>
        <w:p w14:paraId="0C1F4C7E" w14:textId="5434BDA7" w:rsidR="005F51BB" w:rsidRDefault="005F51BB">
          <w:pPr>
            <w:pStyle w:val="TOC2"/>
            <w:tabs>
              <w:tab w:val="right" w:leader="dot" w:pos="10070"/>
            </w:tabs>
            <w:rPr>
              <w:rFonts w:eastAsiaTheme="minorEastAsia" w:cstheme="minorBidi"/>
              <w:noProof/>
              <w:color w:val="auto"/>
              <w:kern w:val="2"/>
              <w14:ligatures w14:val="standardContextual"/>
            </w:rPr>
          </w:pPr>
          <w:hyperlink w:anchor="_Toc216166895" w:history="1">
            <w:r w:rsidRPr="002F4D63">
              <w:rPr>
                <w:rStyle w:val="Hyperlink"/>
                <w:noProof/>
              </w:rPr>
              <w:t xml:space="preserve">Principle 19: Federalist Papers Group 1 </w:t>
            </w:r>
            <w:r w:rsidRPr="002F4D63">
              <w:rPr>
                <w:rStyle w:val="Hyperlink"/>
                <w:iCs/>
                <w:noProof/>
              </w:rPr>
              <w:t>__</w:t>
            </w:r>
            <w:r>
              <w:rPr>
                <w:noProof/>
                <w:webHidden/>
              </w:rPr>
              <w:tab/>
            </w:r>
            <w:r>
              <w:rPr>
                <w:noProof/>
                <w:webHidden/>
              </w:rPr>
              <w:fldChar w:fldCharType="begin"/>
            </w:r>
            <w:r>
              <w:rPr>
                <w:noProof/>
                <w:webHidden/>
              </w:rPr>
              <w:instrText xml:space="preserve"> PAGEREF _Toc216166895 \h </w:instrText>
            </w:r>
            <w:r>
              <w:rPr>
                <w:noProof/>
                <w:webHidden/>
              </w:rPr>
            </w:r>
            <w:r>
              <w:rPr>
                <w:noProof/>
                <w:webHidden/>
              </w:rPr>
              <w:fldChar w:fldCharType="separate"/>
            </w:r>
            <w:r>
              <w:rPr>
                <w:noProof/>
                <w:webHidden/>
              </w:rPr>
              <w:t>123</w:t>
            </w:r>
            <w:r>
              <w:rPr>
                <w:noProof/>
                <w:webHidden/>
              </w:rPr>
              <w:fldChar w:fldCharType="end"/>
            </w:r>
          </w:hyperlink>
        </w:p>
        <w:p w14:paraId="27C636A5" w14:textId="28B1FF47" w:rsidR="005F51BB" w:rsidRDefault="005F51BB">
          <w:pPr>
            <w:pStyle w:val="TOC2"/>
            <w:tabs>
              <w:tab w:val="right" w:leader="dot" w:pos="10070"/>
            </w:tabs>
            <w:rPr>
              <w:rFonts w:eastAsiaTheme="minorEastAsia" w:cstheme="minorBidi"/>
              <w:noProof/>
              <w:color w:val="auto"/>
              <w:kern w:val="2"/>
              <w14:ligatures w14:val="standardContextual"/>
            </w:rPr>
          </w:pPr>
          <w:hyperlink w:anchor="_Toc216166896" w:history="1">
            <w:r w:rsidRPr="002F4D63">
              <w:rPr>
                <w:rStyle w:val="Hyperlink"/>
                <w:noProof/>
              </w:rPr>
              <w:t xml:space="preserve">Principle 20: Federalist Papers Group 2 </w:t>
            </w:r>
            <w:r w:rsidRPr="002F4D63">
              <w:rPr>
                <w:rStyle w:val="Hyperlink"/>
                <w:iCs/>
                <w:noProof/>
              </w:rPr>
              <w:t>__</w:t>
            </w:r>
            <w:r>
              <w:rPr>
                <w:noProof/>
                <w:webHidden/>
              </w:rPr>
              <w:tab/>
            </w:r>
            <w:r>
              <w:rPr>
                <w:noProof/>
                <w:webHidden/>
              </w:rPr>
              <w:fldChar w:fldCharType="begin"/>
            </w:r>
            <w:r>
              <w:rPr>
                <w:noProof/>
                <w:webHidden/>
              </w:rPr>
              <w:instrText xml:space="preserve"> PAGEREF _Toc216166896 \h </w:instrText>
            </w:r>
            <w:r>
              <w:rPr>
                <w:noProof/>
                <w:webHidden/>
              </w:rPr>
            </w:r>
            <w:r>
              <w:rPr>
                <w:noProof/>
                <w:webHidden/>
              </w:rPr>
              <w:fldChar w:fldCharType="separate"/>
            </w:r>
            <w:r>
              <w:rPr>
                <w:noProof/>
                <w:webHidden/>
              </w:rPr>
              <w:t>129</w:t>
            </w:r>
            <w:r>
              <w:rPr>
                <w:noProof/>
                <w:webHidden/>
              </w:rPr>
              <w:fldChar w:fldCharType="end"/>
            </w:r>
          </w:hyperlink>
        </w:p>
        <w:p w14:paraId="7A2B2C9B" w14:textId="0A7C9857" w:rsidR="005F51BB" w:rsidRDefault="005F51BB">
          <w:pPr>
            <w:pStyle w:val="TOC2"/>
            <w:tabs>
              <w:tab w:val="right" w:leader="dot" w:pos="10070"/>
            </w:tabs>
            <w:rPr>
              <w:rFonts w:eastAsiaTheme="minorEastAsia" w:cstheme="minorBidi"/>
              <w:noProof/>
              <w:color w:val="auto"/>
              <w:kern w:val="2"/>
              <w14:ligatures w14:val="standardContextual"/>
            </w:rPr>
          </w:pPr>
          <w:hyperlink w:anchor="_Toc216166897" w:history="1">
            <w:r w:rsidRPr="002F4D63">
              <w:rPr>
                <w:rStyle w:val="Hyperlink"/>
                <w:noProof/>
              </w:rPr>
              <w:t xml:space="preserve">Principle 21: Federalist Papers Group 3 </w:t>
            </w:r>
            <w:r w:rsidRPr="002F4D63">
              <w:rPr>
                <w:rStyle w:val="Hyperlink"/>
                <w:iCs/>
                <w:noProof/>
              </w:rPr>
              <w:t>__</w:t>
            </w:r>
            <w:r>
              <w:rPr>
                <w:noProof/>
                <w:webHidden/>
              </w:rPr>
              <w:tab/>
            </w:r>
            <w:r>
              <w:rPr>
                <w:noProof/>
                <w:webHidden/>
              </w:rPr>
              <w:fldChar w:fldCharType="begin"/>
            </w:r>
            <w:r>
              <w:rPr>
                <w:noProof/>
                <w:webHidden/>
              </w:rPr>
              <w:instrText xml:space="preserve"> PAGEREF _Toc216166897 \h </w:instrText>
            </w:r>
            <w:r>
              <w:rPr>
                <w:noProof/>
                <w:webHidden/>
              </w:rPr>
            </w:r>
            <w:r>
              <w:rPr>
                <w:noProof/>
                <w:webHidden/>
              </w:rPr>
              <w:fldChar w:fldCharType="separate"/>
            </w:r>
            <w:r>
              <w:rPr>
                <w:noProof/>
                <w:webHidden/>
              </w:rPr>
              <w:t>138</w:t>
            </w:r>
            <w:r>
              <w:rPr>
                <w:noProof/>
                <w:webHidden/>
              </w:rPr>
              <w:fldChar w:fldCharType="end"/>
            </w:r>
          </w:hyperlink>
        </w:p>
        <w:p w14:paraId="655B4040" w14:textId="67E45CE2" w:rsidR="005F51BB" w:rsidRDefault="005F51BB">
          <w:pPr>
            <w:pStyle w:val="TOC2"/>
            <w:tabs>
              <w:tab w:val="right" w:leader="dot" w:pos="10070"/>
            </w:tabs>
            <w:rPr>
              <w:rFonts w:eastAsiaTheme="minorEastAsia" w:cstheme="minorBidi"/>
              <w:noProof/>
              <w:color w:val="auto"/>
              <w:kern w:val="2"/>
              <w14:ligatures w14:val="standardContextual"/>
            </w:rPr>
          </w:pPr>
          <w:hyperlink w:anchor="_Toc216166898" w:history="1">
            <w:r w:rsidRPr="002F4D63">
              <w:rPr>
                <w:rStyle w:val="Hyperlink"/>
                <w:noProof/>
              </w:rPr>
              <w:t xml:space="preserve">Principle 22: Federalist Papers Group 4 </w:t>
            </w:r>
            <w:r w:rsidRPr="002F4D63">
              <w:rPr>
                <w:rStyle w:val="Hyperlink"/>
                <w:iCs/>
                <w:noProof/>
              </w:rPr>
              <w:t>__</w:t>
            </w:r>
            <w:r>
              <w:rPr>
                <w:noProof/>
                <w:webHidden/>
              </w:rPr>
              <w:tab/>
            </w:r>
            <w:r>
              <w:rPr>
                <w:noProof/>
                <w:webHidden/>
              </w:rPr>
              <w:fldChar w:fldCharType="begin"/>
            </w:r>
            <w:r>
              <w:rPr>
                <w:noProof/>
                <w:webHidden/>
              </w:rPr>
              <w:instrText xml:space="preserve"> PAGEREF _Toc216166898 \h </w:instrText>
            </w:r>
            <w:r>
              <w:rPr>
                <w:noProof/>
                <w:webHidden/>
              </w:rPr>
            </w:r>
            <w:r>
              <w:rPr>
                <w:noProof/>
                <w:webHidden/>
              </w:rPr>
              <w:fldChar w:fldCharType="separate"/>
            </w:r>
            <w:r>
              <w:rPr>
                <w:noProof/>
                <w:webHidden/>
              </w:rPr>
              <w:t>141</w:t>
            </w:r>
            <w:r>
              <w:rPr>
                <w:noProof/>
                <w:webHidden/>
              </w:rPr>
              <w:fldChar w:fldCharType="end"/>
            </w:r>
          </w:hyperlink>
        </w:p>
        <w:p w14:paraId="78BCC085" w14:textId="39C7D7FF" w:rsidR="005F51BB" w:rsidRDefault="005F51BB">
          <w:pPr>
            <w:pStyle w:val="TOC1"/>
            <w:tabs>
              <w:tab w:val="right" w:leader="dot" w:pos="10070"/>
            </w:tabs>
            <w:rPr>
              <w:rFonts w:eastAsiaTheme="minorEastAsia" w:cstheme="minorBidi"/>
              <w:b w:val="0"/>
              <w:noProof/>
              <w:color w:val="auto"/>
              <w:kern w:val="2"/>
              <w14:ligatures w14:val="standardContextual"/>
            </w:rPr>
          </w:pPr>
          <w:hyperlink w:anchor="_Toc216166899" w:history="1">
            <w:r w:rsidRPr="002F4D63">
              <w:rPr>
                <w:rStyle w:val="Hyperlink"/>
                <w:noProof/>
              </w:rPr>
              <w:t>GROUP 6: THE BODY OF CHRIST</w:t>
            </w:r>
            <w:r>
              <w:rPr>
                <w:noProof/>
                <w:webHidden/>
              </w:rPr>
              <w:tab/>
            </w:r>
            <w:r>
              <w:rPr>
                <w:noProof/>
                <w:webHidden/>
              </w:rPr>
              <w:fldChar w:fldCharType="begin"/>
            </w:r>
            <w:r>
              <w:rPr>
                <w:noProof/>
                <w:webHidden/>
              </w:rPr>
              <w:instrText xml:space="preserve"> PAGEREF _Toc216166899 \h </w:instrText>
            </w:r>
            <w:r>
              <w:rPr>
                <w:noProof/>
                <w:webHidden/>
              </w:rPr>
            </w:r>
            <w:r>
              <w:rPr>
                <w:noProof/>
                <w:webHidden/>
              </w:rPr>
              <w:fldChar w:fldCharType="separate"/>
            </w:r>
            <w:r>
              <w:rPr>
                <w:noProof/>
                <w:webHidden/>
              </w:rPr>
              <w:t>144</w:t>
            </w:r>
            <w:r>
              <w:rPr>
                <w:noProof/>
                <w:webHidden/>
              </w:rPr>
              <w:fldChar w:fldCharType="end"/>
            </w:r>
          </w:hyperlink>
        </w:p>
        <w:p w14:paraId="7C32B662" w14:textId="62ABAD9C" w:rsidR="005F51BB" w:rsidRDefault="005F51BB">
          <w:pPr>
            <w:pStyle w:val="TOC2"/>
            <w:tabs>
              <w:tab w:val="right" w:leader="dot" w:pos="10070"/>
            </w:tabs>
            <w:rPr>
              <w:rFonts w:eastAsiaTheme="minorEastAsia" w:cstheme="minorBidi"/>
              <w:noProof/>
              <w:color w:val="auto"/>
              <w:kern w:val="2"/>
              <w14:ligatures w14:val="standardContextual"/>
            </w:rPr>
          </w:pPr>
          <w:hyperlink w:anchor="_Toc216166900" w:history="1">
            <w:r w:rsidRPr="002F4D63">
              <w:rPr>
                <w:rStyle w:val="Hyperlink"/>
                <w:noProof/>
              </w:rPr>
              <w:t xml:space="preserve">Principle 23: The Body of Christ </w:t>
            </w:r>
            <w:r w:rsidRPr="002F4D63">
              <w:rPr>
                <w:rStyle w:val="Hyperlink"/>
                <w:iCs/>
                <w:noProof/>
              </w:rPr>
              <w:t>__</w:t>
            </w:r>
            <w:r>
              <w:rPr>
                <w:noProof/>
                <w:webHidden/>
              </w:rPr>
              <w:tab/>
            </w:r>
            <w:r>
              <w:rPr>
                <w:noProof/>
                <w:webHidden/>
              </w:rPr>
              <w:fldChar w:fldCharType="begin"/>
            </w:r>
            <w:r>
              <w:rPr>
                <w:noProof/>
                <w:webHidden/>
              </w:rPr>
              <w:instrText xml:space="preserve"> PAGEREF _Toc216166900 \h </w:instrText>
            </w:r>
            <w:r>
              <w:rPr>
                <w:noProof/>
                <w:webHidden/>
              </w:rPr>
            </w:r>
            <w:r>
              <w:rPr>
                <w:noProof/>
                <w:webHidden/>
              </w:rPr>
              <w:fldChar w:fldCharType="separate"/>
            </w:r>
            <w:r>
              <w:rPr>
                <w:noProof/>
                <w:webHidden/>
              </w:rPr>
              <w:t>144</w:t>
            </w:r>
            <w:r>
              <w:rPr>
                <w:noProof/>
                <w:webHidden/>
              </w:rPr>
              <w:fldChar w:fldCharType="end"/>
            </w:r>
          </w:hyperlink>
        </w:p>
        <w:p w14:paraId="3074AAB7" w14:textId="13C734AD" w:rsidR="00ED2F45" w:rsidRPr="005F51BB" w:rsidRDefault="00B52F8C" w:rsidP="005F51BB">
          <w:r>
            <w:fldChar w:fldCharType="end"/>
          </w:r>
        </w:p>
        <w:permStart w:id="990334104" w:edGrp="everyone" w:displacedByCustomXml="next"/>
        <w:permEnd w:id="990334104" w:displacedByCustomXml="next"/>
      </w:sdtContent>
    </w:sdt>
    <w:p w14:paraId="0E149B60" w14:textId="0CFB23B6" w:rsidR="005B742D" w:rsidRDefault="000242B8" w:rsidP="005B742D">
      <w:pPr>
        <w:pStyle w:val="Heading1"/>
      </w:pPr>
      <w:bookmarkStart w:id="5" w:name="_Toc216166872"/>
      <w:r>
        <w:lastRenderedPageBreak/>
        <w:t>G</w:t>
      </w:r>
      <w:r w:rsidR="00E63E3C">
        <w:t>ROUP</w:t>
      </w:r>
      <w:r>
        <w:t xml:space="preserve"> 1: </w:t>
      </w:r>
      <w:r w:rsidR="00E63E3C">
        <w:t>LIBERTY</w:t>
      </w:r>
      <w:r w:rsidR="007F6666">
        <w:t xml:space="preserve"> </w:t>
      </w:r>
      <w:permStart w:id="260251663" w:edGrp="everyone"/>
      <w:r w:rsidR="007F6666" w:rsidRPr="007F6666">
        <w:rPr>
          <w:rStyle w:val="SubtleEmphasis"/>
        </w:rPr>
        <w:t>__</w:t>
      </w:r>
      <w:bookmarkEnd w:id="5"/>
      <w:permEnd w:id="260251663"/>
    </w:p>
    <w:p w14:paraId="06CBE041" w14:textId="0DFE6616" w:rsidR="00EB54BD" w:rsidRPr="00B56324" w:rsidRDefault="00EB54BD" w:rsidP="00EB54BD">
      <w:pPr>
        <w:pStyle w:val="Heading2"/>
        <w:rPr>
          <w:iCs/>
          <w:color w:val="404040" w:themeColor="text1" w:themeTint="BF"/>
        </w:rPr>
      </w:pPr>
      <w:bookmarkStart w:id="6" w:name="_Toc216166873"/>
      <w:r w:rsidRPr="00372287">
        <w:t xml:space="preserve">Principle </w:t>
      </w:r>
      <w:r w:rsidR="008317C9">
        <w:t>1</w:t>
      </w:r>
      <w:r>
        <w:t>:</w:t>
      </w:r>
      <w:r w:rsidRPr="00372287">
        <w:t xml:space="preserve"> </w:t>
      </w:r>
      <w:r>
        <w:t xml:space="preserve">WTP’s </w:t>
      </w:r>
      <w:r w:rsidR="00D047E2">
        <w:t xml:space="preserve">Liberty and </w:t>
      </w:r>
      <w:r>
        <w:t>Sovereignt</w:t>
      </w:r>
      <w:r w:rsidRPr="00372287">
        <w:t>y</w:t>
      </w:r>
      <w:r>
        <w:t xml:space="preserve"> </w:t>
      </w:r>
      <w:permStart w:id="140381050" w:edGrp="everyone"/>
      <w:r w:rsidRPr="00380A91">
        <w:rPr>
          <w:rStyle w:val="SubtleEmphasis"/>
        </w:rPr>
        <w:t>__</w:t>
      </w:r>
      <w:bookmarkEnd w:id="6"/>
      <w:permEnd w:id="140381050"/>
    </w:p>
    <w:p w14:paraId="646B294B" w14:textId="4F843495" w:rsidR="00C36301" w:rsidRPr="00B56324" w:rsidRDefault="00C36301" w:rsidP="00C36301">
      <w:pPr>
        <w:pStyle w:val="Heading3"/>
      </w:pPr>
      <w:bookmarkStart w:id="7" w:name="_Hlk195956887"/>
      <w:bookmarkStart w:id="8" w:name="_Hlk195962745"/>
      <w:r w:rsidRPr="00B56324">
        <w:t>P</w:t>
      </w:r>
      <w:r>
        <w:t>1</w:t>
      </w:r>
      <w:r w:rsidRPr="00B56324">
        <w:t xml:space="preserve"> Set </w:t>
      </w:r>
      <w:r>
        <w:t>1</w:t>
      </w:r>
      <w:r w:rsidRPr="00B56324">
        <w:t xml:space="preserve">: </w:t>
      </w:r>
      <w:r>
        <w:t>Pr</w:t>
      </w:r>
      <w:r w:rsidR="00444D08">
        <w:t>eamble</w:t>
      </w:r>
      <w:r w:rsidRPr="00B56324">
        <w:t xml:space="preserve"> </w:t>
      </w:r>
      <w:permStart w:id="1861159491" w:edGrp="everyone"/>
      <w:r w:rsidRPr="00B56324">
        <w:rPr>
          <w:rStyle w:val="SubtleEmphasis"/>
          <w:color w:val="000000" w:themeColor="text1"/>
        </w:rPr>
        <w:t>__</w:t>
      </w:r>
      <w:permEnd w:id="1861159491"/>
    </w:p>
    <w:bookmarkEnd w:id="7"/>
    <w:p w14:paraId="26B11CF7" w14:textId="77777777" w:rsidR="00444D08" w:rsidRDefault="00C36301" w:rsidP="00E6132A">
      <w:pPr>
        <w:pStyle w:val="ListParagraph"/>
        <w:numPr>
          <w:ilvl w:val="0"/>
          <w:numId w:val="57"/>
        </w:numPr>
      </w:pPr>
      <w:permStart w:id="1422279702" w:edGrp="everyone"/>
      <w:r w:rsidRPr="00E6132A">
        <w:rPr>
          <w:rStyle w:val="SubtleEmphasis"/>
          <w:color w:val="000000" w:themeColor="text1"/>
        </w:rPr>
        <w:t>__</w:t>
      </w:r>
      <w:permEnd w:id="1422279702"/>
      <w:r w:rsidRPr="00B56324">
        <w:t xml:space="preserve"> </w:t>
      </w:r>
      <w:r>
        <w:t xml:space="preserve">Our USA is about WTP’s </w:t>
      </w:r>
      <w:r w:rsidRPr="00E6132A">
        <w:rPr>
          <w:i/>
        </w:rPr>
        <w:t>Liberty</w:t>
      </w:r>
      <w:r>
        <w:t xml:space="preserve"> and </w:t>
      </w:r>
      <w:r w:rsidRPr="00E6132A">
        <w:rPr>
          <w:i/>
        </w:rPr>
        <w:t>So</w:t>
      </w:r>
      <w:permStart w:id="1635603366" w:edGrp="everyone"/>
      <w:permEnd w:id="1635603366"/>
      <w:r w:rsidRPr="00E6132A">
        <w:rPr>
          <w:i/>
        </w:rPr>
        <w:t>vereignty</w:t>
      </w:r>
      <w:r>
        <w:t xml:space="preserve">, full stop. </w:t>
      </w:r>
    </w:p>
    <w:p w14:paraId="0E6B575C" w14:textId="15E40CDF" w:rsidR="00444D08" w:rsidRPr="00EA7F4F" w:rsidRDefault="00444D08" w:rsidP="00E6132A">
      <w:pPr>
        <w:pStyle w:val="ListParagraph"/>
        <w:numPr>
          <w:ilvl w:val="0"/>
          <w:numId w:val="57"/>
        </w:numPr>
      </w:pPr>
      <w:permStart w:id="662779764" w:edGrp="everyone"/>
      <w:r w:rsidRPr="00444D08">
        <w:rPr>
          <w:rStyle w:val="SubtleEmphasis"/>
        </w:rPr>
        <w:t>__</w:t>
      </w:r>
      <w:permEnd w:id="662779764"/>
      <w:r>
        <w:t xml:space="preserve"> </w:t>
      </w:r>
      <w:r w:rsidR="00C36301" w:rsidRPr="00EA7F4F">
        <w:t xml:space="preserve">That is why the thirteen States declared war </w:t>
      </w:r>
      <w:r w:rsidRPr="00EA7F4F">
        <w:t xml:space="preserve">in 1776 </w:t>
      </w:r>
      <w:r w:rsidR="00C36301" w:rsidRPr="00EA7F4F">
        <w:t xml:space="preserve">against the British </w:t>
      </w:r>
      <w:r w:rsidRPr="00EA7F4F">
        <w:t>E</w:t>
      </w:r>
      <w:r w:rsidR="00C36301" w:rsidRPr="00EA7F4F">
        <w:t>mpire. Not for a new greedy ruling class, but for the first time in world history, a Liberty Nation</w:t>
      </w:r>
      <w:r w:rsidRPr="00EA7F4F">
        <w:t xml:space="preserve"> was created </w:t>
      </w:r>
      <w:r w:rsidR="00C36301" w:rsidRPr="00EA7F4F">
        <w:t xml:space="preserve">where Believers are free to </w:t>
      </w:r>
      <w:r w:rsidRPr="00EA7F4F">
        <w:t xml:space="preserve">image God to </w:t>
      </w:r>
      <w:r w:rsidR="00C36301" w:rsidRPr="00EA7F4F">
        <w:t xml:space="preserve">get all we can into Heaven. </w:t>
      </w:r>
    </w:p>
    <w:p w14:paraId="15ED73AC" w14:textId="0362AAEA" w:rsidR="00444D08" w:rsidRPr="00EA7F4F" w:rsidRDefault="00444D08" w:rsidP="00E6132A">
      <w:pPr>
        <w:pStyle w:val="ListParagraph"/>
        <w:numPr>
          <w:ilvl w:val="0"/>
          <w:numId w:val="57"/>
        </w:numPr>
      </w:pPr>
      <w:permStart w:id="1813129874" w:edGrp="everyone"/>
      <w:r>
        <w:rPr>
          <w:rStyle w:val="SubtleEmphasis"/>
        </w:rPr>
        <w:t>__</w:t>
      </w:r>
      <w:permEnd w:id="1813129874"/>
      <w:r w:rsidRPr="00444D08">
        <w:t xml:space="preserve"> </w:t>
      </w:r>
      <w:r w:rsidRPr="00EA7F4F">
        <w:t>And o</w:t>
      </w:r>
      <w:r w:rsidR="00C36301" w:rsidRPr="00EA7F4F">
        <w:t>ur USA is a very</w:t>
      </w:r>
      <w:r w:rsidRPr="00EA7F4F">
        <w:t xml:space="preserve"> unique,</w:t>
      </w:r>
      <w:r w:rsidR="00C36301" w:rsidRPr="00EA7F4F">
        <w:t xml:space="preserve"> </w:t>
      </w:r>
      <w:r w:rsidR="00ED2F45" w:rsidRPr="00EA7F4F">
        <w:t>exception</w:t>
      </w:r>
      <w:r w:rsidR="00C36301" w:rsidRPr="00EA7F4F">
        <w:t>al nation</w:t>
      </w:r>
      <w:r w:rsidRPr="00EA7F4F">
        <w:t xml:space="preserve"> for </w:t>
      </w:r>
      <w:r w:rsidR="00C36301" w:rsidRPr="00EA7F4F">
        <w:t xml:space="preserve">all citizens, Believers or not, to be </w:t>
      </w:r>
      <w:r w:rsidRPr="00EA7F4F">
        <w:t>‘</w:t>
      </w:r>
      <w:r w:rsidR="00C36301" w:rsidRPr="00EA7F4F">
        <w:t xml:space="preserve">all </w:t>
      </w:r>
      <w:r w:rsidRPr="00EA7F4F">
        <w:t>we</w:t>
      </w:r>
      <w:r w:rsidR="00C36301" w:rsidRPr="00EA7F4F">
        <w:t xml:space="preserve"> can be</w:t>
      </w:r>
      <w:r w:rsidRPr="00EA7F4F">
        <w:t>’</w:t>
      </w:r>
      <w:r w:rsidR="00C36301" w:rsidRPr="00EA7F4F">
        <w:t xml:space="preserve"> </w:t>
      </w:r>
      <w:r w:rsidRPr="00EA7F4F">
        <w:t>with</w:t>
      </w:r>
      <w:r w:rsidR="00C36301" w:rsidRPr="00EA7F4F">
        <w:t xml:space="preserve"> a government driven by the Laws of Nature that determine all outcomes, never human whims, ideologies, political parties, or despotic rulers.</w:t>
      </w:r>
      <w:r w:rsidRPr="00EA7F4F">
        <w:t xml:space="preserve"> </w:t>
      </w:r>
    </w:p>
    <w:p w14:paraId="396A4C07" w14:textId="7B438714" w:rsidR="00C36301" w:rsidRPr="00EA7F4F" w:rsidRDefault="00444D08" w:rsidP="00E6132A">
      <w:pPr>
        <w:pStyle w:val="ListParagraph"/>
        <w:numPr>
          <w:ilvl w:val="0"/>
          <w:numId w:val="57"/>
        </w:numPr>
      </w:pPr>
      <w:permStart w:id="1098081518" w:edGrp="everyone"/>
      <w:r>
        <w:rPr>
          <w:rStyle w:val="SubtleEmphasis"/>
        </w:rPr>
        <w:t>__</w:t>
      </w:r>
      <w:permEnd w:id="1098081518"/>
      <w:r w:rsidRPr="00444D08">
        <w:t xml:space="preserve"> </w:t>
      </w:r>
      <w:r w:rsidRPr="00EA7F4F">
        <w:t>The Laws of Nature are what our DOI stands on</w:t>
      </w:r>
      <w:r w:rsidR="00ED2F45" w:rsidRPr="00EA7F4F">
        <w:t>,</w:t>
      </w:r>
      <w:r w:rsidRPr="00EA7F4F">
        <w:t xml:space="preserve"> but no one until now has made the connection. WePEG1787 is a new paradigm for our time.</w:t>
      </w:r>
    </w:p>
    <w:p w14:paraId="05AE01C9" w14:textId="2CD9FF83" w:rsidR="00C36301" w:rsidRDefault="00C36301" w:rsidP="00E6132A">
      <w:pPr>
        <w:pStyle w:val="ListParagraph"/>
        <w:numPr>
          <w:ilvl w:val="0"/>
          <w:numId w:val="57"/>
        </w:numPr>
      </w:pPr>
      <w:permStart w:id="1157259905" w:edGrp="everyone"/>
      <w:r w:rsidRPr="00B419F7">
        <w:rPr>
          <w:rStyle w:val="SubtleEmphasis"/>
        </w:rPr>
        <w:t>__</w:t>
      </w:r>
      <w:permEnd w:id="1157259905"/>
      <w:r>
        <w:t xml:space="preserve"> And after the </w:t>
      </w:r>
      <w:r w:rsidRPr="00E6132A">
        <w:rPr>
          <w:i/>
        </w:rPr>
        <w:t>War for Independence</w:t>
      </w:r>
      <w:r>
        <w:t xml:space="preserve">, political </w:t>
      </w:r>
      <w:r w:rsidR="002F3216">
        <w:t>parties</w:t>
      </w:r>
      <w:r>
        <w:t xml:space="preserve"> </w:t>
      </w:r>
      <w:r w:rsidR="00ED2F45">
        <w:t>became enemy #1 of Liberty, and WTP are under sie</w:t>
      </w:r>
      <w:r w:rsidR="00444D08">
        <w:t>ge</w:t>
      </w:r>
      <w:r>
        <w:t xml:space="preserve">. </w:t>
      </w:r>
    </w:p>
    <w:p w14:paraId="70CF5FD7" w14:textId="504466C6" w:rsidR="00C36301" w:rsidRDefault="00C36301" w:rsidP="00E6132A">
      <w:pPr>
        <w:pStyle w:val="ListParagraph"/>
        <w:numPr>
          <w:ilvl w:val="0"/>
          <w:numId w:val="57"/>
        </w:numPr>
      </w:pPr>
      <w:permStart w:id="883888566" w:edGrp="everyone"/>
      <w:r w:rsidRPr="00C36301">
        <w:rPr>
          <w:rStyle w:val="SubtleEmphasis"/>
        </w:rPr>
        <w:t>__</w:t>
      </w:r>
      <w:permEnd w:id="883888566"/>
      <w:r>
        <w:t xml:space="preserve"> The P46 adm</w:t>
      </w:r>
      <w:r w:rsidR="00ED2F45">
        <w:t>in</w:t>
      </w:r>
      <w:r>
        <w:t xml:space="preserve">istration was not only worse than </w:t>
      </w:r>
      <w:r w:rsidRPr="00E6132A">
        <w:rPr>
          <w:i/>
        </w:rPr>
        <w:t>King George</w:t>
      </w:r>
      <w:r>
        <w:t xml:space="preserve">, </w:t>
      </w:r>
      <w:r w:rsidR="00ED2F45">
        <w:t xml:space="preserve">but </w:t>
      </w:r>
      <w:r>
        <w:t>it was part of the ‘</w:t>
      </w:r>
      <w:r w:rsidRPr="00E6132A">
        <w:rPr>
          <w:i/>
        </w:rPr>
        <w:t>New World Order</w:t>
      </w:r>
      <w:r>
        <w:t>,</w:t>
      </w:r>
      <w:r w:rsidR="00ED2F45">
        <w:t>'</w:t>
      </w:r>
      <w:r>
        <w:t xml:space="preserve"> surrende</w:t>
      </w:r>
      <w:r w:rsidR="00ED2F45">
        <w:t>r</w:t>
      </w:r>
      <w:r>
        <w:t>ing our USA to the world.</w:t>
      </w:r>
      <w:r w:rsidR="00444D08">
        <w:t xml:space="preserve"> </w:t>
      </w:r>
    </w:p>
    <w:p w14:paraId="3304C07F" w14:textId="33ACDAD6" w:rsidR="00444D08" w:rsidRPr="007B7B3E" w:rsidRDefault="00444D08" w:rsidP="00E6132A">
      <w:pPr>
        <w:pStyle w:val="ListParagraph"/>
        <w:numPr>
          <w:ilvl w:val="0"/>
          <w:numId w:val="57"/>
        </w:numPr>
      </w:pPr>
      <w:permStart w:id="1267083074" w:edGrp="everyone"/>
      <w:r>
        <w:rPr>
          <w:rStyle w:val="SubtleEmphasis"/>
        </w:rPr>
        <w:t xml:space="preserve">__ </w:t>
      </w:r>
      <w:permEnd w:id="1267083074"/>
      <w:r w:rsidRPr="007B7B3E">
        <w:t>Treason does not seem possible on our ‘free speech Political stage,’ but the result is the same – political parties ha</w:t>
      </w:r>
      <w:r w:rsidR="00ED2F45" w:rsidRPr="007B7B3E">
        <w:t>ve</w:t>
      </w:r>
      <w:r w:rsidRPr="007B7B3E">
        <w:t xml:space="preserve"> taken total control </w:t>
      </w:r>
      <w:r w:rsidR="00ED2F45" w:rsidRPr="007B7B3E">
        <w:t xml:space="preserve">of </w:t>
      </w:r>
      <w:r w:rsidRPr="007B7B3E">
        <w:t>WTP’s daily lives.</w:t>
      </w:r>
    </w:p>
    <w:p w14:paraId="7E1C08E5" w14:textId="412048DB" w:rsidR="00C36301" w:rsidRDefault="00C36301" w:rsidP="00E6132A">
      <w:pPr>
        <w:pStyle w:val="ListParagraph"/>
        <w:numPr>
          <w:ilvl w:val="0"/>
          <w:numId w:val="57"/>
        </w:numPr>
      </w:pPr>
      <w:permStart w:id="207954755" w:edGrp="everyone"/>
      <w:r w:rsidRPr="00C36301">
        <w:rPr>
          <w:rStyle w:val="SubtleEmphasis"/>
        </w:rPr>
        <w:t>__</w:t>
      </w:r>
      <w:permEnd w:id="207954755"/>
      <w:r w:rsidRPr="00C36301">
        <w:t xml:space="preserve"> </w:t>
      </w:r>
      <w:r>
        <w:t xml:space="preserve">Our Founders knew political </w:t>
      </w:r>
      <w:r w:rsidR="00B419F7">
        <w:t>factions</w:t>
      </w:r>
      <w:r>
        <w:t xml:space="preserve">/parties </w:t>
      </w:r>
      <w:r w:rsidR="00444D08">
        <w:t>c</w:t>
      </w:r>
      <w:r>
        <w:t xml:space="preserve">ould destroy </w:t>
      </w:r>
      <w:r w:rsidRPr="00E6132A">
        <w:rPr>
          <w:i/>
        </w:rPr>
        <w:t>Liberty</w:t>
      </w:r>
      <w:r>
        <w:t xml:space="preserve">. That is why </w:t>
      </w:r>
      <w:r w:rsidR="00444D08">
        <w:t xml:space="preserve">Benjamin </w:t>
      </w:r>
      <w:r>
        <w:t>Franklin said to Mrs. Powell, “</w:t>
      </w:r>
      <w:r w:rsidRPr="00E6132A">
        <w:rPr>
          <w:i/>
        </w:rPr>
        <w:t>A Republic, if you can keep it</w:t>
      </w:r>
      <w:r>
        <w:t>.”</w:t>
      </w:r>
    </w:p>
    <w:p w14:paraId="0E7F0F87" w14:textId="4BE20E0A" w:rsidR="00444D08" w:rsidRPr="006635D6" w:rsidRDefault="00444D08" w:rsidP="00E6132A">
      <w:pPr>
        <w:pStyle w:val="ListParagraph"/>
        <w:numPr>
          <w:ilvl w:val="0"/>
          <w:numId w:val="57"/>
        </w:numPr>
      </w:pPr>
      <w:permStart w:id="681522910" w:edGrp="everyone"/>
      <w:r>
        <w:rPr>
          <w:rStyle w:val="SubtleEmphasis"/>
        </w:rPr>
        <w:t>__</w:t>
      </w:r>
      <w:permEnd w:id="681522910"/>
      <w:r w:rsidRPr="00444D08">
        <w:t xml:space="preserve"> </w:t>
      </w:r>
      <w:r w:rsidRPr="006635D6">
        <w:t>If WTP do not drive political party power out of every level of our governments in 2026-2028 with ballots, WTP’s Liberty will require another shooting war.</w:t>
      </w:r>
    </w:p>
    <w:p w14:paraId="59FDF584" w14:textId="7BC32601" w:rsidR="00444D08" w:rsidRPr="006635D6" w:rsidRDefault="00444D08" w:rsidP="00E6132A">
      <w:pPr>
        <w:pStyle w:val="ListParagraph"/>
        <w:numPr>
          <w:ilvl w:val="0"/>
          <w:numId w:val="57"/>
        </w:numPr>
      </w:pPr>
      <w:permStart w:id="216281117" w:edGrp="everyone"/>
      <w:r>
        <w:rPr>
          <w:rStyle w:val="SubtleEmphasis"/>
        </w:rPr>
        <w:t>__</w:t>
      </w:r>
      <w:permEnd w:id="216281117"/>
      <w:r w:rsidRPr="00444D08">
        <w:t xml:space="preserve"> </w:t>
      </w:r>
      <w:r w:rsidRPr="006635D6">
        <w:t>WePEG1787 is the only strategy that can accomplish that</w:t>
      </w:r>
      <w:r w:rsidR="00ED2F45" w:rsidRPr="006635D6">
        <w:t>;</w:t>
      </w:r>
      <w:r w:rsidRPr="006635D6">
        <w:t xml:space="preserve"> it is our WMD that cannot lose.</w:t>
      </w:r>
    </w:p>
    <w:p w14:paraId="2FF95E3C" w14:textId="601FBBCC" w:rsidR="00444D08" w:rsidRPr="00B56324" w:rsidRDefault="00444D08" w:rsidP="00444D08">
      <w:pPr>
        <w:pStyle w:val="Heading3"/>
      </w:pPr>
      <w:r w:rsidRPr="00B56324">
        <w:t>P</w:t>
      </w:r>
      <w:r>
        <w:t>1</w:t>
      </w:r>
      <w:r w:rsidRPr="00B56324">
        <w:t xml:space="preserve"> Set </w:t>
      </w:r>
      <w:r>
        <w:t>2</w:t>
      </w:r>
      <w:r w:rsidRPr="00B56324">
        <w:t>:</w:t>
      </w:r>
      <w:r>
        <w:t xml:space="preserve"> </w:t>
      </w:r>
      <w:r w:rsidRPr="00B56324">
        <w:t xml:space="preserve">Political </w:t>
      </w:r>
      <w:r w:rsidR="00B270C2">
        <w:t>Factions</w:t>
      </w:r>
      <w:r>
        <w:t>/Parties</w:t>
      </w:r>
      <w:r w:rsidRPr="00B56324">
        <w:t xml:space="preserve"> </w:t>
      </w:r>
      <w:permStart w:id="1411672816" w:edGrp="everyone"/>
      <w:r w:rsidRPr="00B56324">
        <w:rPr>
          <w:rStyle w:val="SubtleEmphasis"/>
          <w:color w:val="000000" w:themeColor="text1"/>
        </w:rPr>
        <w:t>__</w:t>
      </w:r>
      <w:permEnd w:id="1411672816"/>
    </w:p>
    <w:p w14:paraId="148E338D" w14:textId="77777777" w:rsidR="00C36301" w:rsidRPr="00C04129" w:rsidRDefault="00C36301" w:rsidP="00E6132A">
      <w:pPr>
        <w:pStyle w:val="ListParagraph"/>
        <w:numPr>
          <w:ilvl w:val="0"/>
          <w:numId w:val="150"/>
        </w:numPr>
      </w:pPr>
      <w:permStart w:id="2014789602" w:edGrp="everyone"/>
      <w:r w:rsidRPr="00B56324">
        <w:rPr>
          <w:rStyle w:val="SubtleEmphasis"/>
        </w:rPr>
        <w:t>__</w:t>
      </w:r>
      <w:permEnd w:id="2014789602"/>
      <w:r>
        <w:t xml:space="preserve"> </w:t>
      </w:r>
      <w:r w:rsidRPr="00C04129">
        <w:t>John Adams wrote, “</w:t>
      </w:r>
      <w:r w:rsidRPr="00ED2F45">
        <w:t>There is nothing which I dread so much as the division of the republic into two great parties... It is to be dreaded as the greatest political evil under our Constitution</w:t>
      </w:r>
      <w:r w:rsidRPr="00444D08">
        <w:t>.”</w:t>
      </w:r>
    </w:p>
    <w:p w14:paraId="2E5C7387" w14:textId="7ED57BA9" w:rsidR="00C36301" w:rsidRPr="00EA7F4F" w:rsidRDefault="00C36301" w:rsidP="007B7B3E">
      <w:pPr>
        <w:pStyle w:val="ListParagraph"/>
        <w:numPr>
          <w:ilvl w:val="0"/>
          <w:numId w:val="57"/>
        </w:numPr>
      </w:pPr>
      <w:permStart w:id="1034698577" w:edGrp="everyone"/>
      <w:r w:rsidRPr="007B7B3E">
        <w:rPr>
          <w:rStyle w:val="SubtleEmphasis"/>
          <w:color w:val="000000" w:themeColor="text1"/>
        </w:rPr>
        <w:t>__</w:t>
      </w:r>
      <w:permEnd w:id="1034698577"/>
      <w:r w:rsidRPr="00B56324">
        <w:t xml:space="preserve"> </w:t>
      </w:r>
      <w:r w:rsidRPr="00EA7F4F">
        <w:t xml:space="preserve">George Washington wrote, “the alternate domination of one </w:t>
      </w:r>
      <w:r w:rsidR="002F3216" w:rsidRPr="00EA7F4F">
        <w:t>party</w:t>
      </w:r>
      <w:r w:rsidRPr="00EA7F4F">
        <w:t xml:space="preserve"> over another”, leading to revenge politics, ultimately drives citizens to seek a tyrant who promises order.”</w:t>
      </w:r>
    </w:p>
    <w:p w14:paraId="2BC8CA93" w14:textId="50632D4A" w:rsidR="00C36301" w:rsidRPr="00EA7F4F" w:rsidRDefault="00C36301" w:rsidP="007B7B3E">
      <w:pPr>
        <w:pStyle w:val="ListParagraph"/>
      </w:pPr>
      <w:permStart w:id="1262565451" w:edGrp="everyone"/>
      <w:r w:rsidRPr="007B7B3E">
        <w:rPr>
          <w:rStyle w:val="SubtleEmphasis"/>
          <w:iCs/>
          <w:color w:val="000000" w:themeColor="text1"/>
        </w:rPr>
        <w:t>__</w:t>
      </w:r>
      <w:permEnd w:id="1262565451"/>
      <w:r w:rsidRPr="007B7B3E">
        <w:t xml:space="preserve"> </w:t>
      </w:r>
      <w:r w:rsidR="00444D08" w:rsidRPr="00EA7F4F">
        <w:t xml:space="preserve">Our Founders knew that </w:t>
      </w:r>
      <w:r w:rsidR="00ED2F45" w:rsidRPr="00EA7F4F">
        <w:t>factions</w:t>
      </w:r>
      <w:r w:rsidRPr="00EA7F4F">
        <w:t xml:space="preserve">/parties historically destroyed their republics: Athens fell because rival </w:t>
      </w:r>
      <w:r w:rsidR="002F3216" w:rsidRPr="00EA7F4F">
        <w:t>parties</w:t>
      </w:r>
      <w:r w:rsidRPr="00EA7F4F">
        <w:t xml:space="preserve"> cannibalized one another. Rome collapsed under violent </w:t>
      </w:r>
      <w:r w:rsidR="002F3216" w:rsidRPr="00EA7F4F">
        <w:t>party</w:t>
      </w:r>
      <w:r w:rsidRPr="00EA7F4F">
        <w:t xml:space="preserve"> leaders—Marius, Sulla, Caesar—who turned republican institutions into weapons. Florence during the Renaissance was torn apart by competing </w:t>
      </w:r>
      <w:r w:rsidR="002F3216" w:rsidRPr="00EA7F4F">
        <w:t>parties</w:t>
      </w:r>
      <w:r w:rsidRPr="00EA7F4F">
        <w:t xml:space="preserve"> (Guelphs and Ghibellines). </w:t>
      </w:r>
    </w:p>
    <w:p w14:paraId="51103CA6" w14:textId="032DECBD" w:rsidR="00C36301" w:rsidRPr="006635D6" w:rsidRDefault="00C36301" w:rsidP="00E6132A">
      <w:pPr>
        <w:pStyle w:val="ListParagraph"/>
        <w:numPr>
          <w:ilvl w:val="0"/>
          <w:numId w:val="57"/>
        </w:numPr>
      </w:pPr>
      <w:permStart w:id="1304779216" w:edGrp="everyone"/>
      <w:r w:rsidRPr="00E6132A">
        <w:rPr>
          <w:rStyle w:val="SubtleEmphasis"/>
          <w:color w:val="000000" w:themeColor="text1"/>
        </w:rPr>
        <w:t>__</w:t>
      </w:r>
      <w:permEnd w:id="1304779216"/>
      <w:r w:rsidRPr="00B56324">
        <w:t xml:space="preserve"> </w:t>
      </w:r>
      <w:r w:rsidRPr="007B7B3E">
        <w:t xml:space="preserve">Hamilton warned: “The </w:t>
      </w:r>
      <w:r w:rsidR="002F3216" w:rsidRPr="007B7B3E">
        <w:t>parties</w:t>
      </w:r>
      <w:r w:rsidRPr="007B7B3E">
        <w:t xml:space="preserve"> of ancient republics produced more disorders than the wars of monarchies” (Federalist No. 9).</w:t>
      </w:r>
    </w:p>
    <w:p w14:paraId="76F37E93" w14:textId="7AB6BDCB" w:rsidR="00C36301" w:rsidRPr="006635D6" w:rsidRDefault="00C36301" w:rsidP="00E6132A">
      <w:pPr>
        <w:pStyle w:val="ListParagraph"/>
        <w:numPr>
          <w:ilvl w:val="0"/>
          <w:numId w:val="57"/>
        </w:numPr>
      </w:pPr>
      <w:permStart w:id="947520893" w:edGrp="everyone"/>
      <w:r w:rsidRPr="00E6132A">
        <w:rPr>
          <w:rStyle w:val="SubtleEmphasis"/>
          <w:color w:val="000000" w:themeColor="text1"/>
        </w:rPr>
        <w:t>__</w:t>
      </w:r>
      <w:permEnd w:id="947520893"/>
      <w:r w:rsidRPr="00B56324">
        <w:t xml:space="preserve"> </w:t>
      </w:r>
      <w:r w:rsidRPr="007B7B3E">
        <w:t xml:space="preserve">Madison, in Federalist 10, argued that “democracies fail because majority </w:t>
      </w:r>
      <w:r w:rsidR="002F3216" w:rsidRPr="007B7B3E">
        <w:t>parties</w:t>
      </w:r>
      <w:r w:rsidRPr="007B7B3E">
        <w:t xml:space="preserve"> seize power, crush minorities, and violate rights—hence the need for a large republic with </w:t>
      </w:r>
      <w:r w:rsidRPr="007B7B3E">
        <w:lastRenderedPageBreak/>
        <w:t>institutional guardrails.”</w:t>
      </w:r>
      <w:r w:rsidR="00ED2F45" w:rsidRPr="007B7B3E">
        <w:t xml:space="preserve"> That is our ‘ruthless rules of reality.’</w:t>
      </w:r>
    </w:p>
    <w:p w14:paraId="764BB82C" w14:textId="5794E634" w:rsidR="00C36301" w:rsidRPr="00B56324" w:rsidRDefault="00C36301" w:rsidP="00E6132A">
      <w:pPr>
        <w:pStyle w:val="ListParagraph"/>
        <w:numPr>
          <w:ilvl w:val="0"/>
          <w:numId w:val="57"/>
        </w:numPr>
      </w:pPr>
      <w:permStart w:id="1845374651" w:edGrp="everyone"/>
      <w:r w:rsidRPr="00E6132A">
        <w:rPr>
          <w:rStyle w:val="SubtleEmphasis"/>
          <w:color w:val="000000" w:themeColor="text1"/>
        </w:rPr>
        <w:t>__</w:t>
      </w:r>
      <w:permEnd w:id="1845374651"/>
      <w:r w:rsidRPr="00B56324">
        <w:t xml:space="preserve"> </w:t>
      </w:r>
      <w:r w:rsidRPr="007B7B3E">
        <w:t xml:space="preserve">Both Washington and Hamilton warned that “foreign nations would exploit </w:t>
      </w:r>
      <w:r w:rsidR="002F3216" w:rsidRPr="007B7B3E">
        <w:t>party</w:t>
      </w:r>
      <w:r w:rsidRPr="007B7B3E">
        <w:t>al divisions.” In the 1790s, Britain and France already sought to manipulate American political groups.</w:t>
      </w:r>
    </w:p>
    <w:p w14:paraId="51E56A0B" w14:textId="77777777" w:rsidR="00C36301" w:rsidRDefault="00C36301" w:rsidP="00E6132A">
      <w:pPr>
        <w:pStyle w:val="ListParagraph"/>
        <w:numPr>
          <w:ilvl w:val="0"/>
          <w:numId w:val="57"/>
        </w:numPr>
      </w:pPr>
      <w:permStart w:id="1113869048" w:edGrp="everyone"/>
      <w:r w:rsidRPr="00B56324">
        <w:rPr>
          <w:rStyle w:val="SubtleEmphasis"/>
        </w:rPr>
        <w:t>__</w:t>
      </w:r>
      <w:permEnd w:id="1113869048"/>
      <w:r>
        <w:t xml:space="preserve"> Political Parties rose to prominence in the early 1800s. P1 said in his farewell address, “</w:t>
      </w:r>
      <w:r w:rsidRPr="00E6132A">
        <w:rPr>
          <w:i/>
        </w:rPr>
        <w:t>The spirit of party… is the worst enemy of popular government</w:t>
      </w:r>
      <w:r>
        <w:t xml:space="preserve">.” </w:t>
      </w:r>
    </w:p>
    <w:p w14:paraId="6921FDC9" w14:textId="60971A53" w:rsidR="00C36301" w:rsidRDefault="00C36301" w:rsidP="00E6132A">
      <w:pPr>
        <w:pStyle w:val="ListParagraph"/>
        <w:numPr>
          <w:ilvl w:val="0"/>
          <w:numId w:val="57"/>
        </w:numPr>
      </w:pPr>
      <w:permStart w:id="848460812" w:edGrp="everyone"/>
      <w:r>
        <w:rPr>
          <w:rStyle w:val="SubtleEmphasis"/>
        </w:rPr>
        <w:t>__</w:t>
      </w:r>
      <w:permEnd w:id="848460812"/>
      <w:r w:rsidRPr="00B56324">
        <w:t xml:space="preserve"> </w:t>
      </w:r>
      <w:r>
        <w:t xml:space="preserve">Washington was warning against institutional, permanent machines that put their own success above the </w:t>
      </w:r>
      <w:r w:rsidR="00444D08">
        <w:t>WTP</w:t>
      </w:r>
      <w:r>
        <w:t>’s welfare.</w:t>
      </w:r>
    </w:p>
    <w:p w14:paraId="58120765" w14:textId="76C42727" w:rsidR="00C36301" w:rsidRDefault="00C36301" w:rsidP="00E6132A">
      <w:pPr>
        <w:pStyle w:val="ListParagraph"/>
        <w:numPr>
          <w:ilvl w:val="0"/>
          <w:numId w:val="57"/>
        </w:numPr>
      </w:pPr>
      <w:permStart w:id="1626095485" w:edGrp="everyone"/>
      <w:r w:rsidRPr="006635D6">
        <w:rPr>
          <w:rStyle w:val="SubtleEmphasis"/>
        </w:rPr>
        <w:t>__</w:t>
      </w:r>
      <w:permEnd w:id="1626095485"/>
      <w:r>
        <w:t xml:space="preserve"> The 18</w:t>
      </w:r>
      <w:r w:rsidRPr="00E6132A">
        <w:rPr>
          <w:vertAlign w:val="superscript"/>
        </w:rPr>
        <w:t>th</w:t>
      </w:r>
      <w:r>
        <w:t xml:space="preserve">-century parties </w:t>
      </w:r>
      <w:r w:rsidR="00444D08">
        <w:t>became</w:t>
      </w:r>
      <w:r>
        <w:t xml:space="preserve"> permanent, institutionalized, nation-wide, organized power, and entrenched loyalties.</w:t>
      </w:r>
    </w:p>
    <w:p w14:paraId="46B2A5CD" w14:textId="77777777" w:rsidR="00C36301" w:rsidRDefault="00C36301" w:rsidP="00E6132A">
      <w:pPr>
        <w:pStyle w:val="ListParagraph"/>
        <w:numPr>
          <w:ilvl w:val="0"/>
          <w:numId w:val="57"/>
        </w:numPr>
      </w:pPr>
      <w:permStart w:id="84882334" w:edGrp="everyone"/>
      <w:r w:rsidRPr="00B56324">
        <w:rPr>
          <w:rStyle w:val="SubtleEmphasis"/>
        </w:rPr>
        <w:t>__</w:t>
      </w:r>
      <w:permEnd w:id="84882334"/>
      <w:r>
        <w:t xml:space="preserve"> The problems our Founders associated with political parties </w:t>
      </w:r>
      <w:proofErr w:type="gramStart"/>
      <w:r>
        <w:t>are:</w:t>
      </w:r>
      <w:proofErr w:type="gramEnd"/>
      <w:r>
        <w:t xml:space="preserve"> standing armies of operatives; they incentivized division over unity; they replaced local, rational debate with national propaganda. </w:t>
      </w:r>
      <w:r w:rsidRPr="00E6132A">
        <w:rPr>
          <w:b/>
          <w:bCs/>
        </w:rPr>
        <w:t>They made ambition, not virtue, the primary qualification for leadership</w:t>
      </w:r>
      <w:r>
        <w:t xml:space="preserve">. They threatened the common good with rigid party loyalty. They incentivized division over unity. Permanent parties were considered a pathway to tyranny, corruption, and decay of republican virtue. </w:t>
      </w:r>
    </w:p>
    <w:p w14:paraId="4E8F89D4" w14:textId="5E1F058B" w:rsidR="00C36301" w:rsidRPr="00ED2F45" w:rsidRDefault="00C36301" w:rsidP="00E6132A">
      <w:pPr>
        <w:pStyle w:val="ListParagraph"/>
        <w:numPr>
          <w:ilvl w:val="0"/>
          <w:numId w:val="57"/>
        </w:numPr>
      </w:pPr>
      <w:permStart w:id="1496082941" w:edGrp="everyone"/>
      <w:r w:rsidRPr="006635D6">
        <w:rPr>
          <w:rStyle w:val="SubtleEmphasis"/>
        </w:rPr>
        <w:t>__</w:t>
      </w:r>
      <w:permEnd w:id="1496082941"/>
      <w:r>
        <w:t xml:space="preserve"> History has now proved our </w:t>
      </w:r>
      <w:r w:rsidRPr="00ED2F45">
        <w:t>Founders were right, but they could not stop it.</w:t>
      </w:r>
      <w:r w:rsidR="00444D08" w:rsidRPr="00ED2F45">
        <w:t xml:space="preserve"> </w:t>
      </w:r>
    </w:p>
    <w:p w14:paraId="73A77A7B" w14:textId="32ABF246" w:rsidR="00C36301" w:rsidRDefault="00C36301" w:rsidP="00E6132A">
      <w:pPr>
        <w:pStyle w:val="ListParagraph"/>
        <w:numPr>
          <w:ilvl w:val="0"/>
          <w:numId w:val="57"/>
        </w:numPr>
      </w:pPr>
      <w:permStart w:id="1610513555" w:edGrp="everyone"/>
      <w:r w:rsidRPr="006635D6">
        <w:rPr>
          <w:rStyle w:val="SubtleEmphasis"/>
        </w:rPr>
        <w:t>__</w:t>
      </w:r>
      <w:permEnd w:id="1610513555"/>
      <w:r w:rsidRPr="00ED2F45">
        <w:t xml:space="preserve"> </w:t>
      </w:r>
      <w:r w:rsidR="00444D08" w:rsidRPr="00ED2F45">
        <w:t xml:space="preserve">Therefore, WTP must, or all is lost. </w:t>
      </w:r>
      <w:r w:rsidRPr="00E6132A">
        <w:rPr>
          <w:b/>
          <w:bCs/>
        </w:rPr>
        <w:t>G</w:t>
      </w:r>
      <w:r w:rsidR="00ED2F45" w:rsidRPr="00E6132A">
        <w:rPr>
          <w:b/>
          <w:bCs/>
        </w:rPr>
        <w:t>ROUP</w:t>
      </w:r>
      <w:r w:rsidRPr="00E6132A">
        <w:rPr>
          <w:b/>
          <w:bCs/>
        </w:rPr>
        <w:t xml:space="preserve"> </w:t>
      </w:r>
      <w:r w:rsidR="00ED2F45" w:rsidRPr="00E6132A">
        <w:rPr>
          <w:b/>
          <w:bCs/>
        </w:rPr>
        <w:t>2</w:t>
      </w:r>
      <w:r w:rsidRPr="00E6132A">
        <w:rPr>
          <w:b/>
          <w:bCs/>
        </w:rPr>
        <w:t xml:space="preserve">: </w:t>
      </w:r>
      <w:r w:rsidRPr="00E6132A">
        <w:rPr>
          <w:b/>
          <w:bCs/>
          <w:caps/>
        </w:rPr>
        <w:t>Political War</w:t>
      </w:r>
      <w:r w:rsidRPr="00ED2F45">
        <w:t xml:space="preserve"> </w:t>
      </w:r>
      <w:r w:rsidRPr="00444D08">
        <w:t>dives</w:t>
      </w:r>
      <w:r w:rsidRPr="00B56324">
        <w:t xml:space="preserve"> into the battles, but political </w:t>
      </w:r>
      <w:r>
        <w:t>parties</w:t>
      </w:r>
      <w:r w:rsidRPr="00B56324">
        <w:t xml:space="preserve"> are so deeply embedded </w:t>
      </w:r>
      <w:r>
        <w:t>in all aspects of our government that we must understand them.</w:t>
      </w:r>
    </w:p>
    <w:p w14:paraId="7A660AA8" w14:textId="594B9B41" w:rsidR="00C36301" w:rsidRDefault="00D047E2" w:rsidP="00C36301">
      <w:pPr>
        <w:pStyle w:val="Heading3"/>
      </w:pPr>
      <w:r w:rsidRPr="00A30F39">
        <w:t>P</w:t>
      </w:r>
      <w:r>
        <w:t>1</w:t>
      </w:r>
      <w:r w:rsidRPr="00A30F39">
        <w:t xml:space="preserve"> </w:t>
      </w:r>
      <w:r>
        <w:t>S</w:t>
      </w:r>
      <w:r w:rsidRPr="00A30F39">
        <w:t xml:space="preserve">et </w:t>
      </w:r>
      <w:r w:rsidR="00444D08">
        <w:t>3</w:t>
      </w:r>
      <w:r w:rsidRPr="00A30F39">
        <w:t xml:space="preserve">: </w:t>
      </w:r>
      <w:r>
        <w:t xml:space="preserve">Our </w:t>
      </w:r>
      <w:r w:rsidR="00395121">
        <w:t>Founders</w:t>
      </w:r>
      <w:r>
        <w:t xml:space="preserve"> Six Oversights </w:t>
      </w:r>
      <w:permStart w:id="394413781" w:edGrp="everyone"/>
      <w:r w:rsidRPr="00380A91">
        <w:rPr>
          <w:rStyle w:val="SubtleEmphasis"/>
        </w:rPr>
        <w:t>__</w:t>
      </w:r>
      <w:permEnd w:id="394413781"/>
    </w:p>
    <w:p w14:paraId="0C8EEB17" w14:textId="40E444EC" w:rsidR="00D047E2" w:rsidRDefault="00C36301" w:rsidP="00E6132A">
      <w:pPr>
        <w:pStyle w:val="ListParagraph"/>
        <w:numPr>
          <w:ilvl w:val="0"/>
          <w:numId w:val="147"/>
        </w:numPr>
      </w:pPr>
      <w:permStart w:id="1719542284" w:edGrp="everyone"/>
      <w:r>
        <w:rPr>
          <w:rStyle w:val="SubtleEmphasis"/>
        </w:rPr>
        <w:t>__</w:t>
      </w:r>
      <w:permEnd w:id="1719542284"/>
      <w:r w:rsidRPr="00C36301">
        <w:t xml:space="preserve"> </w:t>
      </w:r>
      <w:r w:rsidR="00D047E2">
        <w:t xml:space="preserve">Our DOI holds WTP’s </w:t>
      </w:r>
      <w:r w:rsidR="00D047E2" w:rsidRPr="00ED2F45">
        <w:t>Liberty</w:t>
      </w:r>
      <w:r w:rsidR="00D047E2">
        <w:t>, not our COTUS: “</w:t>
      </w:r>
      <w:r w:rsidR="00D047E2" w:rsidRPr="00ED2F45">
        <w:t>We hold these truths to be self-evident, that all men are created equal, that they are endowed by their Creator with certain unalienable Rights, that among these are Life, Liberty, and the pursuit of Happiness</w:t>
      </w:r>
      <w:r w:rsidR="00D047E2" w:rsidRPr="00D047E2">
        <w:t>.</w:t>
      </w:r>
      <w:r w:rsidR="00D047E2">
        <w:t>”</w:t>
      </w:r>
    </w:p>
    <w:p w14:paraId="66F4C290" w14:textId="57A1C844" w:rsidR="00D047E2" w:rsidRPr="006635D6" w:rsidRDefault="00D047E2" w:rsidP="00EA7F4F">
      <w:pPr>
        <w:pStyle w:val="ListParagraph"/>
        <w:numPr>
          <w:ilvl w:val="0"/>
          <w:numId w:val="147"/>
        </w:numPr>
      </w:pPr>
      <w:permStart w:id="1574785391" w:edGrp="everyone"/>
      <w:r w:rsidRPr="00EA7F4F">
        <w:rPr>
          <w:rStyle w:val="SubtleEmphasis"/>
          <w:iCs/>
          <w:color w:val="000000" w:themeColor="text1"/>
        </w:rPr>
        <w:t>__</w:t>
      </w:r>
      <w:permEnd w:id="1574785391"/>
      <w:r w:rsidRPr="006635D6">
        <w:t xml:space="preserve"> King George of England disagreed, so WTP went to war for the self-evident Truth. Today’s ‘King George’ is the Blue Party, and nothing short of putting the Blue Party on the scrap heap of history is sustainable for WTP’s Liberty to survive. </w:t>
      </w:r>
    </w:p>
    <w:p w14:paraId="58E4CCED" w14:textId="2F84E64D" w:rsidR="00D047E2" w:rsidRPr="00EA7F4F" w:rsidRDefault="00D047E2" w:rsidP="00E6132A">
      <w:pPr>
        <w:pStyle w:val="ListParagraph"/>
        <w:numPr>
          <w:ilvl w:val="0"/>
          <w:numId w:val="147"/>
        </w:numPr>
      </w:pPr>
      <w:permStart w:id="1672554797" w:edGrp="everyone"/>
      <w:r>
        <w:rPr>
          <w:rStyle w:val="SubtleEmphasis"/>
        </w:rPr>
        <w:t>__</w:t>
      </w:r>
      <w:permEnd w:id="1672554797"/>
      <w:r w:rsidRPr="00D047E2">
        <w:t xml:space="preserve"> </w:t>
      </w:r>
      <w:r w:rsidRPr="00EA7F4F">
        <w:t>We start with our Founders' six oversights in creating Liberty that they could not have foreseen</w:t>
      </w:r>
      <w:r w:rsidR="00444D08" w:rsidRPr="00EA7F4F">
        <w:t>. U</w:t>
      </w:r>
      <w:r w:rsidRPr="00EA7F4F">
        <w:t>nless WTP correct</w:t>
      </w:r>
      <w:r w:rsidR="00ED2F45" w:rsidRPr="00EA7F4F">
        <w:t>s them in accordance</w:t>
      </w:r>
      <w:r w:rsidRPr="00EA7F4F">
        <w:t xml:space="preserve"> with </w:t>
      </w:r>
      <w:r w:rsidR="00ED2F45" w:rsidRPr="00EA7F4F">
        <w:t xml:space="preserve">the </w:t>
      </w:r>
      <w:r w:rsidRPr="00EA7F4F">
        <w:t xml:space="preserve">WePEG1787 Governing Principles, all will be lost again. We </w:t>
      </w:r>
      <w:r w:rsidR="00444D08" w:rsidRPr="00EA7F4F">
        <w:t>see today</w:t>
      </w:r>
      <w:r w:rsidRPr="00EA7F4F">
        <w:t xml:space="preserve"> how P46 destroyed everything P45 accomplished. </w:t>
      </w:r>
    </w:p>
    <w:p w14:paraId="6A579636" w14:textId="490A6B26" w:rsidR="00D047E2" w:rsidRDefault="00D047E2" w:rsidP="00E6132A">
      <w:pPr>
        <w:pStyle w:val="ListParagraph"/>
        <w:numPr>
          <w:ilvl w:val="0"/>
          <w:numId w:val="147"/>
        </w:numPr>
      </w:pPr>
      <w:permStart w:id="424614203" w:edGrp="everyone"/>
      <w:r>
        <w:rPr>
          <w:rStyle w:val="SubtleEmphasis"/>
        </w:rPr>
        <w:t>__</w:t>
      </w:r>
      <w:permEnd w:id="424614203"/>
      <w:r w:rsidRPr="00D047E2">
        <w:t xml:space="preserve"> </w:t>
      </w:r>
      <w:r>
        <w:t>The political party pickleball match every two years to decide which party gets to rob our treasury must end today.</w:t>
      </w:r>
    </w:p>
    <w:p w14:paraId="5591D006" w14:textId="2887C2A2" w:rsidR="00D047E2" w:rsidRDefault="00D047E2" w:rsidP="00E6132A">
      <w:pPr>
        <w:pStyle w:val="ListParagraph"/>
        <w:numPr>
          <w:ilvl w:val="0"/>
          <w:numId w:val="147"/>
        </w:numPr>
      </w:pPr>
      <w:permStart w:id="1199065598" w:edGrp="everyone"/>
      <w:r>
        <w:rPr>
          <w:rStyle w:val="SubtleEmphasis"/>
        </w:rPr>
        <w:t>__</w:t>
      </w:r>
      <w:permEnd w:id="1199065598"/>
      <w:r w:rsidRPr="00D047E2">
        <w:t xml:space="preserve"> </w:t>
      </w:r>
      <w:r>
        <w:t xml:space="preserve">Our Founders made six huge oversights in designing </w:t>
      </w:r>
      <w:r w:rsidRPr="00E6132A">
        <w:rPr>
          <w:i/>
        </w:rPr>
        <w:t>Liberty</w:t>
      </w:r>
      <w:r>
        <w:t xml:space="preserve"> in our DOI/COTUS that WTP must redeem in 2026</w:t>
      </w:r>
      <w:r w:rsidR="00444D08">
        <w:t xml:space="preserve"> - 2028</w:t>
      </w:r>
      <w:r>
        <w:t xml:space="preserve"> with </w:t>
      </w:r>
      <w:r w:rsidRPr="00E6132A">
        <w:rPr>
          <w:b/>
          <w:bCs/>
        </w:rPr>
        <w:t>WePEG1787</w:t>
      </w:r>
      <w:r>
        <w:t>.</w:t>
      </w:r>
    </w:p>
    <w:p w14:paraId="55E6581C" w14:textId="77777777" w:rsidR="00D047E2" w:rsidRDefault="00D047E2" w:rsidP="00E6132A">
      <w:pPr>
        <w:pStyle w:val="ListParagraph"/>
      </w:pPr>
      <w:permStart w:id="67636290" w:edGrp="everyone"/>
      <w:r w:rsidRPr="00380A91">
        <w:rPr>
          <w:rStyle w:val="SubtleEmphasis"/>
        </w:rPr>
        <w:t>__</w:t>
      </w:r>
      <w:permEnd w:id="67636290"/>
      <w:r>
        <w:t xml:space="preserve"> </w:t>
      </w:r>
      <w:r w:rsidRPr="00823EEC">
        <w:rPr>
          <w:b/>
          <w:bCs/>
        </w:rPr>
        <w:t>One</w:t>
      </w:r>
      <w:r>
        <w:t xml:space="preserve">: </w:t>
      </w:r>
      <w:r w:rsidRPr="00823EEC">
        <w:rPr>
          <w:b/>
          <w:bCs/>
        </w:rPr>
        <w:t>The Destruction of Truth</w:t>
      </w:r>
      <w:r>
        <w:t xml:space="preserve">. Our Founders never foresaw the end of Truth, the bedrock of WTP’s </w:t>
      </w:r>
      <w:r w:rsidRPr="00823EEC">
        <w:rPr>
          <w:i/>
        </w:rPr>
        <w:t>Liberty</w:t>
      </w:r>
      <w:r>
        <w:t>. We live in an era defined by scholars as ‘</w:t>
      </w:r>
      <w:r w:rsidRPr="00823EEC">
        <w:rPr>
          <w:i/>
        </w:rPr>
        <w:t>there is no such thing as ‘universal truth</w:t>
      </w:r>
      <w:r>
        <w:t xml:space="preserve">.’’ </w:t>
      </w:r>
    </w:p>
    <w:p w14:paraId="00CF1386" w14:textId="455AA84B" w:rsidR="00D047E2" w:rsidRDefault="00D047E2" w:rsidP="00E6132A">
      <w:pPr>
        <w:pStyle w:val="ListParagraph"/>
      </w:pPr>
      <w:permStart w:id="1656493509" w:edGrp="everyone"/>
      <w:r w:rsidRPr="00380A91">
        <w:rPr>
          <w:rStyle w:val="SubtleEmphasis"/>
        </w:rPr>
        <w:t>__</w:t>
      </w:r>
      <w:permEnd w:id="1656493509"/>
      <w:r>
        <w:t xml:space="preserve"> The problem is that if the definition is true, it MUST be false if there is no </w:t>
      </w:r>
      <w:r w:rsidR="00444D08">
        <w:t>T</w:t>
      </w:r>
      <w:r>
        <w:t xml:space="preserve">ruth. That is how </w:t>
      </w:r>
      <w:r>
        <w:lastRenderedPageBreak/>
        <w:t xml:space="preserve">convoluted our political parties have become. </w:t>
      </w:r>
    </w:p>
    <w:p w14:paraId="232CBDFE" w14:textId="1883EE11" w:rsidR="00D047E2" w:rsidRDefault="00D047E2" w:rsidP="00E6132A">
      <w:pPr>
        <w:pStyle w:val="ListParagraph"/>
      </w:pPr>
      <w:permStart w:id="1386891240" w:edGrp="everyone"/>
      <w:r w:rsidRPr="00380A91">
        <w:rPr>
          <w:rStyle w:val="SubtleEmphasis"/>
        </w:rPr>
        <w:t>__</w:t>
      </w:r>
      <w:permEnd w:id="1386891240"/>
      <w:r>
        <w:t xml:space="preserve"> </w:t>
      </w:r>
      <w:r w:rsidR="00444D08">
        <w:t>After P16, t</w:t>
      </w:r>
      <w:r>
        <w:t xml:space="preserve">he </w:t>
      </w:r>
      <w:r w:rsidRPr="00444D08">
        <w:rPr>
          <w:i/>
        </w:rPr>
        <w:t>Industrial Revolution</w:t>
      </w:r>
      <w:r>
        <w:t xml:space="preserve"> and</w:t>
      </w:r>
      <w:r w:rsidR="00444D08">
        <w:t xml:space="preserve"> the birth of</w:t>
      </w:r>
      <w:r>
        <w:t xml:space="preserve"> </w:t>
      </w:r>
      <w:r w:rsidRPr="00444D08">
        <w:rPr>
          <w:i/>
        </w:rPr>
        <w:t>psychology</w:t>
      </w:r>
      <w:r w:rsidR="00444D08">
        <w:t xml:space="preserve">, manipulating people’s minds, </w:t>
      </w:r>
      <w:r>
        <w:t>changed the world’s governing and birthed Communism in the mid-1800s</w:t>
      </w:r>
      <w:r w:rsidR="00444D08">
        <w:t>, a false flag designed to win people over with empty promises and then crush them.</w:t>
      </w:r>
      <w:r>
        <w:t xml:space="preserve"> </w:t>
      </w:r>
      <w:r w:rsidR="00444D08">
        <w:t xml:space="preserve">And </w:t>
      </w:r>
      <w:r>
        <w:t xml:space="preserve">WTP’s death spiral without Truth </w:t>
      </w:r>
      <w:r w:rsidR="00444D08">
        <w:t>was launched.</w:t>
      </w:r>
    </w:p>
    <w:p w14:paraId="0681899A" w14:textId="39C36AAA" w:rsidR="00D047E2" w:rsidRPr="006B4DA2" w:rsidRDefault="00D047E2" w:rsidP="00E6132A">
      <w:pPr>
        <w:pStyle w:val="ListParagraph"/>
      </w:pPr>
      <w:permStart w:id="1110865792" w:edGrp="everyone"/>
      <w:r w:rsidRPr="00380A91">
        <w:rPr>
          <w:rStyle w:val="SubtleEmphasis"/>
        </w:rPr>
        <w:t>__</w:t>
      </w:r>
      <w:permEnd w:id="1110865792"/>
      <w:r w:rsidRPr="008B2A1E">
        <w:t xml:space="preserve"> </w:t>
      </w:r>
      <w:r w:rsidRPr="00823EEC">
        <w:rPr>
          <w:b/>
          <w:bCs/>
        </w:rPr>
        <w:t>Two</w:t>
      </w:r>
      <w:r>
        <w:t xml:space="preserve">: </w:t>
      </w:r>
      <w:r w:rsidRPr="00823EEC">
        <w:rPr>
          <w:b/>
          <w:bCs/>
        </w:rPr>
        <w:t>Assumption of Virtuous Leaders</w:t>
      </w:r>
      <w:r w:rsidRPr="008B2A1E">
        <w:t xml:space="preserve">. Our </w:t>
      </w:r>
      <w:r>
        <w:t xml:space="preserve">Founders </w:t>
      </w:r>
      <w:r w:rsidRPr="008B2A1E">
        <w:t xml:space="preserve">assumed </w:t>
      </w:r>
      <w:r>
        <w:t xml:space="preserve">that constitutional checks and balances, combined with virtuous leaders, </w:t>
      </w:r>
      <w:r w:rsidRPr="008B2A1E">
        <w:t>would prevent corruption and tyranny.</w:t>
      </w:r>
      <w:r>
        <w:t xml:space="preserve"> They were </w:t>
      </w:r>
      <w:r w:rsidR="00444D08">
        <w:t xml:space="preserve">dead </w:t>
      </w:r>
      <w:r>
        <w:t>wrong.</w:t>
      </w:r>
    </w:p>
    <w:p w14:paraId="32888D22" w14:textId="77777777" w:rsidR="00D047E2" w:rsidRDefault="00D047E2" w:rsidP="00E6132A">
      <w:pPr>
        <w:pStyle w:val="ListParagraph"/>
      </w:pPr>
      <w:permStart w:id="2011960830" w:edGrp="everyone"/>
      <w:r w:rsidRPr="00380A91">
        <w:rPr>
          <w:rStyle w:val="SubtleEmphasis"/>
        </w:rPr>
        <w:t>__</w:t>
      </w:r>
      <w:permEnd w:id="2011960830"/>
      <w:r w:rsidRPr="008B2A1E">
        <w:t xml:space="preserve"> Over time, politicians learned how to game the system: </w:t>
      </w:r>
      <w:proofErr w:type="gramStart"/>
      <w:r w:rsidRPr="008B2A1E">
        <w:t>gerrymandering</w:t>
      </w:r>
      <w:proofErr w:type="gramEnd"/>
      <w:r w:rsidRPr="008B2A1E">
        <w:t xml:space="preserve"> districts, passing complex laws few understand, using executive orders beyond original intentions, and building massive bureaucracies</w:t>
      </w:r>
      <w:r>
        <w:t xml:space="preserve"> that destroyed </w:t>
      </w:r>
      <w:r w:rsidRPr="000E0BDE">
        <w:rPr>
          <w:i/>
        </w:rPr>
        <w:t xml:space="preserve">Life, Liberty, and the pursuit of </w:t>
      </w:r>
      <w:r>
        <w:rPr>
          <w:i/>
        </w:rPr>
        <w:t>H</w:t>
      </w:r>
      <w:r w:rsidRPr="000E0BDE">
        <w:rPr>
          <w:i/>
        </w:rPr>
        <w:t>appiness</w:t>
      </w:r>
      <w:r>
        <w:t>.</w:t>
      </w:r>
    </w:p>
    <w:p w14:paraId="3B9B2BAE" w14:textId="77777777" w:rsidR="00D047E2" w:rsidRDefault="00D047E2" w:rsidP="00E6132A">
      <w:pPr>
        <w:pStyle w:val="ListParagraph"/>
      </w:pPr>
      <w:permStart w:id="920087159" w:edGrp="everyone"/>
      <w:r w:rsidRPr="00380A91">
        <w:rPr>
          <w:rStyle w:val="SubtleEmphasis"/>
        </w:rPr>
        <w:t>__</w:t>
      </w:r>
      <w:permEnd w:id="920087159"/>
      <w:r w:rsidRPr="008B2A1E">
        <w:t xml:space="preserve"> </w:t>
      </w:r>
      <w:r>
        <w:t>Our Founders</w:t>
      </w:r>
      <w:r w:rsidRPr="008B2A1E">
        <w:t xml:space="preserve"> underestimated how much human ambition could manipulate even a carefully designed system.</w:t>
      </w:r>
    </w:p>
    <w:p w14:paraId="4AE777A2" w14:textId="6F634AA7" w:rsidR="00D047E2" w:rsidRPr="006B4DA2" w:rsidRDefault="00D047E2" w:rsidP="00E6132A">
      <w:pPr>
        <w:pStyle w:val="ListParagraph"/>
      </w:pPr>
      <w:permStart w:id="1358197135" w:edGrp="everyone"/>
      <w:r w:rsidRPr="00380A91">
        <w:rPr>
          <w:rStyle w:val="SubtleEmphasis"/>
        </w:rPr>
        <w:t>__</w:t>
      </w:r>
      <w:permEnd w:id="1358197135"/>
      <w:r w:rsidRPr="008B2A1E">
        <w:t xml:space="preserve"> </w:t>
      </w:r>
      <w:r w:rsidRPr="005931A0">
        <w:rPr>
          <w:b/>
          <w:bCs/>
        </w:rPr>
        <w:t>Three</w:t>
      </w:r>
      <w:r>
        <w:t xml:space="preserve">: </w:t>
      </w:r>
      <w:r w:rsidRPr="005931A0">
        <w:rPr>
          <w:b/>
          <w:bCs/>
        </w:rPr>
        <w:t>Underestimat</w:t>
      </w:r>
      <w:r>
        <w:rPr>
          <w:b/>
          <w:bCs/>
        </w:rPr>
        <w:t>ing</w:t>
      </w:r>
      <w:r w:rsidRPr="005931A0">
        <w:rPr>
          <w:b/>
          <w:bCs/>
        </w:rPr>
        <w:t xml:space="preserve"> Party </w:t>
      </w:r>
      <w:r w:rsidR="002F3216">
        <w:rPr>
          <w:b/>
          <w:bCs/>
        </w:rPr>
        <w:t>Part</w:t>
      </w:r>
      <w:r w:rsidR="00ED2F45">
        <w:rPr>
          <w:b/>
          <w:bCs/>
        </w:rPr>
        <w:t>isanship</w:t>
      </w:r>
      <w:r w:rsidRPr="008B2A1E">
        <w:t xml:space="preserve">. </w:t>
      </w:r>
      <w:r>
        <w:t>Our Founders believed t</w:t>
      </w:r>
      <w:r w:rsidRPr="008B2A1E">
        <w:t xml:space="preserve">he </w:t>
      </w:r>
      <w:r>
        <w:t xml:space="preserve">Republic's complex design </w:t>
      </w:r>
      <w:r w:rsidRPr="008B2A1E">
        <w:t xml:space="preserve">would prevent dangerous </w:t>
      </w:r>
      <w:r>
        <w:t>political parties</w:t>
      </w:r>
      <w:r w:rsidRPr="008B2A1E">
        <w:t xml:space="preserve"> from dominating</w:t>
      </w:r>
      <w:r>
        <w:t xml:space="preserve"> our government.</w:t>
      </w:r>
    </w:p>
    <w:p w14:paraId="2CE553AD" w14:textId="77777777" w:rsidR="00D047E2" w:rsidRDefault="00D047E2" w:rsidP="00E6132A">
      <w:pPr>
        <w:pStyle w:val="ListParagraph"/>
      </w:pPr>
      <w:permStart w:id="1899853164" w:edGrp="everyone"/>
      <w:r w:rsidRPr="00380A91">
        <w:rPr>
          <w:rStyle w:val="SubtleEmphasis"/>
        </w:rPr>
        <w:t>__</w:t>
      </w:r>
      <w:permEnd w:id="1899853164"/>
      <w:r w:rsidRPr="008B2A1E">
        <w:t xml:space="preserve"> Political parties quickly </w:t>
      </w:r>
      <w:r>
        <w:t>took root</w:t>
      </w:r>
      <w:r w:rsidRPr="008B2A1E">
        <w:t xml:space="preserve"> (Federalists vs. Democratic-Republicans by the 1790s), and today, </w:t>
      </w:r>
      <w:r>
        <w:t xml:space="preserve">the </w:t>
      </w:r>
      <w:r w:rsidRPr="008B2A1E">
        <w:t xml:space="preserve">partisan division is </w:t>
      </w:r>
      <w:r>
        <w:t>the</w:t>
      </w:r>
      <w:r w:rsidRPr="008B2A1E">
        <w:t xml:space="preserve"> dominant force nationally.</w:t>
      </w:r>
    </w:p>
    <w:p w14:paraId="74C7D4CF" w14:textId="4440CAD2" w:rsidR="00D047E2" w:rsidRDefault="00D047E2" w:rsidP="00E6132A">
      <w:pPr>
        <w:pStyle w:val="ListParagraph"/>
      </w:pPr>
      <w:permStart w:id="981673840" w:edGrp="everyone"/>
      <w:r w:rsidRPr="00CB355E">
        <w:rPr>
          <w:rStyle w:val="SubtleEmphasis"/>
        </w:rPr>
        <w:t>__</w:t>
      </w:r>
      <w:permEnd w:id="981673840"/>
      <w:r>
        <w:t xml:space="preserve"> Our Founders believed</w:t>
      </w:r>
      <w:r w:rsidRPr="008B2A1E">
        <w:t xml:space="preserve"> th</w:t>
      </w:r>
      <w:r>
        <w:t xml:space="preserve">eir complex </w:t>
      </w:r>
      <w:r w:rsidRPr="008B2A1E">
        <w:t xml:space="preserve">system </w:t>
      </w:r>
      <w:r>
        <w:t xml:space="preserve">of separated powers </w:t>
      </w:r>
      <w:r w:rsidRPr="008B2A1E">
        <w:t xml:space="preserve">would dilute </w:t>
      </w:r>
      <w:r>
        <w:t>political parties’ power</w:t>
      </w:r>
      <w:r w:rsidRPr="008B2A1E">
        <w:t xml:space="preserve">; instead, parties nationalized power and deepened </w:t>
      </w:r>
      <w:r>
        <w:t xml:space="preserve">the </w:t>
      </w:r>
      <w:r w:rsidRPr="008B2A1E">
        <w:t>divisions</w:t>
      </w:r>
      <w:r>
        <w:t xml:space="preserve"> we see today at their worst. </w:t>
      </w:r>
    </w:p>
    <w:p w14:paraId="313BF58C" w14:textId="55D280E6" w:rsidR="00D047E2" w:rsidRPr="00EA7F4F" w:rsidRDefault="00D047E2" w:rsidP="00E6132A">
      <w:pPr>
        <w:pStyle w:val="ListParagraph"/>
      </w:pPr>
      <w:permStart w:id="1468273646" w:edGrp="everyone"/>
      <w:r>
        <w:rPr>
          <w:rStyle w:val="SubtleEmphasis"/>
        </w:rPr>
        <w:t>_</w:t>
      </w:r>
      <w:r w:rsidR="00F4798B">
        <w:rPr>
          <w:rStyle w:val="SubtleEmphasis"/>
        </w:rPr>
        <w:t>_</w:t>
      </w:r>
      <w:permEnd w:id="1468273646"/>
      <w:r w:rsidR="00F4798B" w:rsidRPr="00F4798B">
        <w:t xml:space="preserve"> </w:t>
      </w:r>
      <w:r w:rsidRPr="005E5A20">
        <w:t>It is now crystal clear that political parties are the enemy of Liberty, full stop. Our Founders did not have that evidence</w:t>
      </w:r>
      <w:r w:rsidR="00ED2F45" w:rsidRPr="005E5A20">
        <w:t>;</w:t>
      </w:r>
      <w:r w:rsidR="00444D08" w:rsidRPr="005E5A20">
        <w:t xml:space="preserve"> WTP have 250 years of evidence.</w:t>
      </w:r>
    </w:p>
    <w:p w14:paraId="6447C882" w14:textId="2A8DABC4" w:rsidR="00D047E2" w:rsidRDefault="00D047E2" w:rsidP="00E6132A">
      <w:pPr>
        <w:pStyle w:val="ListParagraph"/>
      </w:pPr>
      <w:permStart w:id="1408582048" w:edGrp="everyone"/>
      <w:r w:rsidRPr="00380A91">
        <w:rPr>
          <w:rStyle w:val="SubtleEmphasis"/>
        </w:rPr>
        <w:t>__</w:t>
      </w:r>
      <w:permEnd w:id="1408582048"/>
      <w:r>
        <w:t xml:space="preserve"> </w:t>
      </w:r>
      <w:r w:rsidRPr="00ED2F45">
        <w:t>Four: Elastic Interpretation of ‘</w:t>
      </w:r>
      <w:r w:rsidRPr="00ED2F45">
        <w:rPr>
          <w:i/>
        </w:rPr>
        <w:t>Necessary and Proper</w:t>
      </w:r>
      <w:r w:rsidRPr="00ED2F45">
        <w:t>.’</w:t>
      </w:r>
    </w:p>
    <w:p w14:paraId="30E41C76" w14:textId="68619FBD" w:rsidR="00D047E2" w:rsidRDefault="00D047E2" w:rsidP="00E6132A">
      <w:pPr>
        <w:pStyle w:val="ListParagraph"/>
      </w:pPr>
      <w:permStart w:id="736245654" w:edGrp="everyone"/>
      <w:r w:rsidRPr="00380A91">
        <w:rPr>
          <w:rStyle w:val="SubtleEmphasis"/>
        </w:rPr>
        <w:t>__</w:t>
      </w:r>
      <w:permEnd w:id="736245654"/>
      <w:r w:rsidRPr="008B2A1E">
        <w:t xml:space="preserve"> </w:t>
      </w:r>
      <w:r w:rsidR="00444D08">
        <w:t>SCOTUS</w:t>
      </w:r>
      <w:r w:rsidRPr="008B2A1E">
        <w:t xml:space="preserve"> and Congress have used </w:t>
      </w:r>
      <w:r>
        <w:t>elasticity</w:t>
      </w:r>
      <w:r w:rsidRPr="008B2A1E">
        <w:t xml:space="preserve"> to justify enormous federal expansion (e.g., agencies like the IRS, EPA, </w:t>
      </w:r>
      <w:r>
        <w:t xml:space="preserve">and </w:t>
      </w:r>
      <w:r w:rsidRPr="008B2A1E">
        <w:t>Department of Education—none explicitly foreseen).</w:t>
      </w:r>
    </w:p>
    <w:p w14:paraId="3A24B0A9" w14:textId="77777777" w:rsidR="00D047E2" w:rsidRDefault="00D047E2" w:rsidP="00E6132A">
      <w:pPr>
        <w:pStyle w:val="ListParagraph"/>
      </w:pPr>
      <w:permStart w:id="145440224" w:edGrp="everyone"/>
      <w:r w:rsidRPr="00380A91">
        <w:rPr>
          <w:rStyle w:val="SubtleEmphasis"/>
        </w:rPr>
        <w:t>__</w:t>
      </w:r>
      <w:permEnd w:id="145440224"/>
      <w:r w:rsidRPr="008B2A1E">
        <w:t xml:space="preserve"> The </w:t>
      </w:r>
      <w:r>
        <w:t>‘</w:t>
      </w:r>
      <w:r w:rsidRPr="005931A0">
        <w:rPr>
          <w:i/>
        </w:rPr>
        <w:t>necessary and proper</w:t>
      </w:r>
      <w:r>
        <w:t>’</w:t>
      </w:r>
      <w:r w:rsidRPr="008B2A1E">
        <w:t xml:space="preserve"> idea stretched beyond original limits, leading to federal overreach.</w:t>
      </w:r>
      <w:r>
        <w:t xml:space="preserve"> </w:t>
      </w:r>
    </w:p>
    <w:p w14:paraId="2C9A1C69" w14:textId="04B1B7A7" w:rsidR="00D047E2" w:rsidRPr="00CB355E" w:rsidRDefault="00D047E2" w:rsidP="00E6132A">
      <w:pPr>
        <w:pStyle w:val="ListParagraph"/>
      </w:pPr>
      <w:permStart w:id="532051736" w:edGrp="everyone"/>
      <w:r w:rsidRPr="00380A91">
        <w:rPr>
          <w:rStyle w:val="SubtleEmphasis"/>
        </w:rPr>
        <w:t>__</w:t>
      </w:r>
      <w:permEnd w:id="532051736"/>
      <w:r>
        <w:t xml:space="preserve"> </w:t>
      </w:r>
      <w:r w:rsidRPr="0048029F">
        <w:rPr>
          <w:b/>
          <w:bCs/>
        </w:rPr>
        <w:t>Five</w:t>
      </w:r>
      <w:r w:rsidRPr="0048029F">
        <w:t xml:space="preserve">: </w:t>
      </w:r>
      <w:r w:rsidRPr="00934262">
        <w:rPr>
          <w:b/>
          <w:bCs/>
        </w:rPr>
        <w:t>The Rise of the Administrative State</w:t>
      </w:r>
      <w:r w:rsidRPr="0048029F">
        <w:t xml:space="preserve">. Our </w:t>
      </w:r>
      <w:r>
        <w:t xml:space="preserve">Founders </w:t>
      </w:r>
      <w:r w:rsidRPr="0048029F">
        <w:t>envisioned government branches checking each other openly and politically.</w:t>
      </w:r>
      <w:r>
        <w:t xml:space="preserve"> They were wrong.</w:t>
      </w:r>
    </w:p>
    <w:p w14:paraId="2F40B9E5" w14:textId="37C732B4" w:rsidR="00D047E2" w:rsidRDefault="00D047E2" w:rsidP="00E6132A">
      <w:pPr>
        <w:pStyle w:val="ListParagraph"/>
      </w:pPr>
      <w:permStart w:id="959775394" w:edGrp="everyone"/>
      <w:r w:rsidRPr="00380A91">
        <w:rPr>
          <w:rStyle w:val="SubtleEmphasis"/>
        </w:rPr>
        <w:t>__</w:t>
      </w:r>
      <w:permEnd w:id="959775394"/>
      <w:r w:rsidRPr="008B2A1E">
        <w:t xml:space="preserve"> Unelected bureaucracies (the </w:t>
      </w:r>
      <w:r>
        <w:t>‘</w:t>
      </w:r>
      <w:r w:rsidRPr="008B2A1E">
        <w:t>fourth branch</w:t>
      </w:r>
      <w:r>
        <w:t>’</w:t>
      </w:r>
      <w:r w:rsidRPr="008B2A1E">
        <w:t xml:space="preserve">) now wield massive power over </w:t>
      </w:r>
      <w:r>
        <w:t xml:space="preserve">our </w:t>
      </w:r>
      <w:r w:rsidRPr="008B2A1E">
        <w:t xml:space="preserve">daily </w:t>
      </w:r>
      <w:r>
        <w:rPr>
          <w:i/>
        </w:rPr>
        <w:t>L</w:t>
      </w:r>
      <w:r w:rsidRPr="00FC197E">
        <w:rPr>
          <w:i/>
        </w:rPr>
        <w:t>i</w:t>
      </w:r>
      <w:r>
        <w:rPr>
          <w:i/>
        </w:rPr>
        <w:t>v</w:t>
      </w:r>
      <w:r w:rsidRPr="00FC197E">
        <w:rPr>
          <w:i/>
        </w:rPr>
        <w:t>e</w:t>
      </w:r>
      <w:r>
        <w:rPr>
          <w:i/>
        </w:rPr>
        <w:t>s</w:t>
      </w:r>
      <w:r w:rsidRPr="008B2A1E">
        <w:t xml:space="preserve">, often without </w:t>
      </w:r>
      <w:r>
        <w:t xml:space="preserve">any </w:t>
      </w:r>
      <w:r w:rsidRPr="008B2A1E">
        <w:t xml:space="preserve">accountability. </w:t>
      </w:r>
    </w:p>
    <w:p w14:paraId="6128402F" w14:textId="3CAC254F" w:rsidR="00D047E2" w:rsidRDefault="00D047E2" w:rsidP="00E6132A">
      <w:pPr>
        <w:pStyle w:val="ListParagraph"/>
      </w:pPr>
      <w:permStart w:id="1737820235" w:edGrp="everyone"/>
      <w:r w:rsidRPr="00380A91">
        <w:rPr>
          <w:rStyle w:val="SubtleEmphasis"/>
        </w:rPr>
        <w:t>__</w:t>
      </w:r>
      <w:permEnd w:id="1737820235"/>
      <w:r>
        <w:t xml:space="preserve"> Our </w:t>
      </w:r>
      <w:r w:rsidRPr="00E03EB9">
        <w:t>Found</w:t>
      </w:r>
      <w:r>
        <w:t xml:space="preserve">ers </w:t>
      </w:r>
      <w:r w:rsidRPr="008B2A1E">
        <w:t>did</w:t>
      </w:r>
      <w:r>
        <w:t xml:space="preserve"> not</w:t>
      </w:r>
      <w:r w:rsidRPr="008B2A1E">
        <w:t xml:space="preserve"> anticipate how a permanent civil service and regulatory bodies could dilute </w:t>
      </w:r>
      <w:r>
        <w:t>libertarian</w:t>
      </w:r>
      <w:r w:rsidRPr="008B2A1E">
        <w:t xml:space="preserve"> control.</w:t>
      </w:r>
    </w:p>
    <w:p w14:paraId="60333B8A" w14:textId="3EC5463D" w:rsidR="00D047E2" w:rsidRPr="00CB355E" w:rsidRDefault="00D047E2" w:rsidP="00E6132A">
      <w:pPr>
        <w:pStyle w:val="ListParagraph"/>
      </w:pPr>
      <w:permStart w:id="2110446" w:edGrp="everyone"/>
      <w:r w:rsidRPr="00380A91">
        <w:rPr>
          <w:rStyle w:val="SubtleEmphasis"/>
        </w:rPr>
        <w:t>__</w:t>
      </w:r>
      <w:permEnd w:id="2110446"/>
      <w:r w:rsidRPr="008B2A1E">
        <w:t xml:space="preserve"> </w:t>
      </w:r>
      <w:r w:rsidRPr="00B26493">
        <w:rPr>
          <w:b/>
          <w:bCs/>
        </w:rPr>
        <w:t xml:space="preserve">Six: </w:t>
      </w:r>
      <w:bookmarkStart w:id="9" w:name="_Hlk198650009"/>
      <w:r w:rsidRPr="00B26493">
        <w:rPr>
          <w:b/>
          <w:bCs/>
        </w:rPr>
        <w:t>Erosion of State Sovereignty</w:t>
      </w:r>
      <w:bookmarkEnd w:id="9"/>
      <w:r w:rsidRPr="00B26493">
        <w:rPr>
          <w:b/>
          <w:bCs/>
        </w:rPr>
        <w:t>.</w:t>
      </w:r>
      <w:r>
        <w:t xml:space="preserve"> Our Founders</w:t>
      </w:r>
      <w:r w:rsidRPr="0048029F">
        <w:t xml:space="preserve"> </w:t>
      </w:r>
      <w:r w:rsidRPr="00FC197E">
        <w:t>promised</w:t>
      </w:r>
      <w:r w:rsidRPr="0048029F">
        <w:t xml:space="preserve"> </w:t>
      </w:r>
      <w:r w:rsidRPr="00FC197E">
        <w:t xml:space="preserve">that </w:t>
      </w:r>
      <w:r w:rsidR="00444D08">
        <w:t>S</w:t>
      </w:r>
      <w:r>
        <w:t>tates</w:t>
      </w:r>
      <w:r w:rsidRPr="00FC197E">
        <w:t xml:space="preserve"> would retain significant, meaningful powers</w:t>
      </w:r>
      <w:r w:rsidRPr="0048029F">
        <w:t xml:space="preserve"> (Federalist 45, 46).</w:t>
      </w:r>
    </w:p>
    <w:p w14:paraId="28800FA0" w14:textId="77777777" w:rsidR="00D047E2" w:rsidRPr="008B2A1E" w:rsidRDefault="00D047E2" w:rsidP="00E6132A">
      <w:pPr>
        <w:pStyle w:val="ListParagraph"/>
      </w:pPr>
      <w:permStart w:id="890395047" w:edGrp="everyone"/>
      <w:r w:rsidRPr="00380A91">
        <w:rPr>
          <w:rStyle w:val="SubtleEmphasis"/>
        </w:rPr>
        <w:t>__</w:t>
      </w:r>
      <w:permEnd w:id="890395047"/>
      <w:r w:rsidRPr="008B2A1E">
        <w:t xml:space="preserve"> Especially after the Civil War and the New Deal, the federal government dominated areas once seen as purely state matters (education, health, welfare, marriage laws).</w:t>
      </w:r>
    </w:p>
    <w:p w14:paraId="53E43594" w14:textId="77777777" w:rsidR="00D047E2" w:rsidRDefault="00D047E2" w:rsidP="00E6132A">
      <w:pPr>
        <w:pStyle w:val="ListParagraph"/>
      </w:pPr>
      <w:permStart w:id="1588204974" w:edGrp="everyone"/>
      <w:r w:rsidRPr="00380A91">
        <w:rPr>
          <w:rStyle w:val="SubtleEmphasis"/>
        </w:rPr>
        <w:t>__</w:t>
      </w:r>
      <w:permEnd w:id="1588204974"/>
      <w:r w:rsidRPr="008B2A1E">
        <w:t xml:space="preserve"> </w:t>
      </w:r>
      <w:r>
        <w:t>States</w:t>
      </w:r>
      <w:r w:rsidRPr="008B2A1E">
        <w:t xml:space="preserve"> became more dependent on federal money and less independent politically.</w:t>
      </w:r>
    </w:p>
    <w:p w14:paraId="74E86167" w14:textId="4BE3D790" w:rsidR="00D047E2" w:rsidRPr="0048029F" w:rsidRDefault="00D047E2" w:rsidP="00E6132A">
      <w:pPr>
        <w:pStyle w:val="ListParagraph"/>
      </w:pPr>
      <w:permStart w:id="1979256998" w:edGrp="everyone"/>
      <w:r w:rsidRPr="003D35AF">
        <w:rPr>
          <w:rStyle w:val="SubtleEmphasis"/>
        </w:rPr>
        <w:t>__</w:t>
      </w:r>
      <w:permEnd w:id="1979256998"/>
      <w:r>
        <w:t xml:space="preserve"> </w:t>
      </w:r>
      <w:r w:rsidRPr="0048029F">
        <w:t xml:space="preserve">The Federalist Papers offered a brilliant, idealistic vision. But they underestimated human ambition, </w:t>
      </w:r>
      <w:r>
        <w:t>party</w:t>
      </w:r>
      <w:r w:rsidRPr="0048029F">
        <w:t xml:space="preserve"> loyalty, and the appetite for centralization</w:t>
      </w:r>
      <w:r>
        <w:t xml:space="preserve"> of power.</w:t>
      </w:r>
    </w:p>
    <w:p w14:paraId="11EDA92D" w14:textId="77777777" w:rsidR="00D047E2" w:rsidRDefault="00D047E2" w:rsidP="00E6132A">
      <w:pPr>
        <w:pStyle w:val="ListParagraph"/>
      </w:pPr>
      <w:permStart w:id="2025413594" w:edGrp="everyone"/>
      <w:r w:rsidRPr="00380A91">
        <w:rPr>
          <w:rStyle w:val="SubtleEmphasis"/>
        </w:rPr>
        <w:lastRenderedPageBreak/>
        <w:t>__</w:t>
      </w:r>
      <w:permEnd w:id="2025413594"/>
      <w:r w:rsidRPr="0048029F">
        <w:t xml:space="preserve"> </w:t>
      </w:r>
      <w:r>
        <w:t xml:space="preserve">Our Founders </w:t>
      </w:r>
      <w:r w:rsidRPr="0048029F">
        <w:t>designed a government assuming citizens and leaders would guard their own freedoms</w:t>
      </w:r>
      <w:r>
        <w:t>;</w:t>
      </w:r>
      <w:r w:rsidRPr="0048029F">
        <w:t xml:space="preserve"> over time, apathy, partisanship, and government growth changed the balanc</w:t>
      </w:r>
      <w:r>
        <w:t>e.</w:t>
      </w:r>
    </w:p>
    <w:p w14:paraId="657FE775" w14:textId="1E6F7B63" w:rsidR="00D047E2" w:rsidRDefault="00D047E2" w:rsidP="00E6132A">
      <w:pPr>
        <w:pStyle w:val="ListParagraph"/>
      </w:pPr>
      <w:permStart w:id="1643525008" w:edGrp="everyone"/>
      <w:r w:rsidRPr="00380A91">
        <w:rPr>
          <w:rStyle w:val="SubtleEmphasis"/>
        </w:rPr>
        <w:t>__</w:t>
      </w:r>
      <w:permEnd w:id="1643525008"/>
      <w:r w:rsidRPr="0048029F">
        <w:t xml:space="preserve"> </w:t>
      </w:r>
      <w:r>
        <w:t xml:space="preserve">Only </w:t>
      </w:r>
      <w:r w:rsidRPr="003659A7">
        <w:rPr>
          <w:b/>
          <w:bCs/>
        </w:rPr>
        <w:t>WePEG1787</w:t>
      </w:r>
      <w:r w:rsidRPr="0048029F">
        <w:t xml:space="preserve"> </w:t>
      </w:r>
      <w:r>
        <w:t>can c</w:t>
      </w:r>
      <w:r w:rsidRPr="0048029F">
        <w:t>orrect the six oversights.</w:t>
      </w:r>
    </w:p>
    <w:p w14:paraId="5666D403" w14:textId="49835997" w:rsidR="00EB54BD" w:rsidRPr="00372287" w:rsidRDefault="00EB54BD" w:rsidP="00EB54BD">
      <w:pPr>
        <w:pStyle w:val="Heading3"/>
      </w:pPr>
      <w:r>
        <w:t>P1</w:t>
      </w:r>
      <w:r w:rsidRPr="00372287">
        <w:t xml:space="preserve"> </w:t>
      </w:r>
      <w:r>
        <w:t>S</w:t>
      </w:r>
      <w:r w:rsidRPr="00372287">
        <w:t xml:space="preserve">et </w:t>
      </w:r>
      <w:r w:rsidR="00444D08">
        <w:t>4</w:t>
      </w:r>
      <w:r w:rsidRPr="00372287">
        <w:t>: WTP</w:t>
      </w:r>
      <w:r>
        <w:t xml:space="preserve">’s Governments </w:t>
      </w:r>
      <w:r w:rsidRPr="00372287">
        <w:rPr>
          <w:rFonts w:eastAsiaTheme="minorEastAsia" w:cstheme="minorBidi"/>
          <w:szCs w:val="22"/>
        </w:rPr>
        <w:t>__</w:t>
      </w:r>
    </w:p>
    <w:p w14:paraId="41E04BFC" w14:textId="77777777" w:rsidR="00EB54BD" w:rsidRPr="00372287" w:rsidRDefault="00EB54BD" w:rsidP="00E6132A">
      <w:pPr>
        <w:pStyle w:val="ListParagraph"/>
        <w:numPr>
          <w:ilvl w:val="0"/>
          <w:numId w:val="93"/>
        </w:numPr>
      </w:pPr>
      <w:permStart w:id="1380582985" w:edGrp="everyone"/>
      <w:r w:rsidRPr="00380A91">
        <w:rPr>
          <w:rStyle w:val="SubtleEmphasis"/>
        </w:rPr>
        <w:t>__</w:t>
      </w:r>
      <w:permEnd w:id="1380582985"/>
      <w:r w:rsidRPr="00372287">
        <w:t xml:space="preserve"> </w:t>
      </w:r>
      <w:r w:rsidRPr="00372287">
        <w:rPr>
          <w:rStyle w:val="ListParagraphChar"/>
        </w:rPr>
        <w:t>WTP live in a unique nation</w:t>
      </w:r>
      <w:r>
        <w:rPr>
          <w:rStyle w:val="ListParagraphChar"/>
        </w:rPr>
        <w:t>, like</w:t>
      </w:r>
      <w:r w:rsidRPr="00372287">
        <w:rPr>
          <w:rStyle w:val="ListParagraphChar"/>
        </w:rPr>
        <w:t xml:space="preserve"> the Matryoshka Nesting dolls: </w:t>
      </w:r>
      <w:r>
        <w:rPr>
          <w:rStyle w:val="ListParagraphChar"/>
        </w:rPr>
        <w:t xml:space="preserve">towns and </w:t>
      </w:r>
      <w:r w:rsidRPr="00372287">
        <w:rPr>
          <w:rStyle w:val="ListParagraphChar"/>
        </w:rPr>
        <w:t xml:space="preserve">cities inside counties inside </w:t>
      </w:r>
      <w:r>
        <w:rPr>
          <w:rStyle w:val="ListParagraphChar"/>
        </w:rPr>
        <w:t>states</w:t>
      </w:r>
      <w:r w:rsidRPr="00372287">
        <w:rPr>
          <w:rStyle w:val="ListParagraphChar"/>
        </w:rPr>
        <w:t xml:space="preserve"> inside a mighty </w:t>
      </w:r>
      <w:r>
        <w:rPr>
          <w:rStyle w:val="ListParagraphChar"/>
        </w:rPr>
        <w:t xml:space="preserve">federal </w:t>
      </w:r>
      <w:r w:rsidRPr="00372287">
        <w:rPr>
          <w:rStyle w:val="ListParagraphChar"/>
        </w:rPr>
        <w:t>nation</w:t>
      </w:r>
      <w:r>
        <w:rPr>
          <w:rStyle w:val="ListParagraphChar"/>
        </w:rPr>
        <w:t>,</w:t>
      </w:r>
      <w:r w:rsidRPr="00372287">
        <w:rPr>
          <w:rStyle w:val="ListParagraphChar"/>
        </w:rPr>
        <w:t xml:space="preserve"> </w:t>
      </w:r>
      <w:r>
        <w:rPr>
          <w:rStyle w:val="ListParagraphChar"/>
        </w:rPr>
        <w:t>each</w:t>
      </w:r>
      <w:r w:rsidRPr="00372287">
        <w:rPr>
          <w:rStyle w:val="ListParagraphChar"/>
        </w:rPr>
        <w:t xml:space="preserve"> with </w:t>
      </w:r>
      <w:r>
        <w:rPr>
          <w:rStyle w:val="ListParagraphChar"/>
        </w:rPr>
        <w:t>its</w:t>
      </w:r>
      <w:r w:rsidRPr="00372287">
        <w:rPr>
          <w:rStyle w:val="ListParagraphChar"/>
        </w:rPr>
        <w:t xml:space="preserve"> hand in our </w:t>
      </w:r>
      <w:r w:rsidRPr="00E6132A">
        <w:rPr>
          <w:rStyle w:val="ListParagraphChar"/>
          <w:i/>
          <w:iCs/>
        </w:rPr>
        <w:t>Lives</w:t>
      </w:r>
      <w:r w:rsidRPr="00372287">
        <w:rPr>
          <w:rStyle w:val="ListParagraphChar"/>
        </w:rPr>
        <w:t>.</w:t>
      </w:r>
    </w:p>
    <w:p w14:paraId="54CFD4AB" w14:textId="4DA223FA" w:rsidR="00EB54BD" w:rsidRDefault="00EB54BD" w:rsidP="00E6132A">
      <w:pPr>
        <w:pStyle w:val="ListParagraph"/>
        <w:rPr>
          <w:rStyle w:val="ListParagraphChar"/>
        </w:rPr>
      </w:pPr>
      <w:permStart w:id="1559171715" w:edGrp="everyone"/>
      <w:r w:rsidRPr="00380A91">
        <w:rPr>
          <w:rStyle w:val="SubtleEmphasis"/>
        </w:rPr>
        <w:t>__</w:t>
      </w:r>
      <w:permEnd w:id="1559171715"/>
      <w:r w:rsidRPr="00372287">
        <w:t xml:space="preserve"> </w:t>
      </w:r>
      <w:r w:rsidRPr="00372287">
        <w:rPr>
          <w:rStyle w:val="ListParagraphChar"/>
        </w:rPr>
        <w:t>The reason for th</w:t>
      </w:r>
      <w:r>
        <w:rPr>
          <w:rStyle w:val="ListParagraphChar"/>
        </w:rPr>
        <w:t>at</w:t>
      </w:r>
      <w:r w:rsidRPr="00372287">
        <w:rPr>
          <w:rStyle w:val="ListParagraphChar"/>
        </w:rPr>
        <w:t xml:space="preserve"> structure is </w:t>
      </w:r>
      <w:r>
        <w:rPr>
          <w:rStyle w:val="ListParagraphChar"/>
        </w:rPr>
        <w:t xml:space="preserve">a </w:t>
      </w:r>
      <w:r w:rsidRPr="00823EEC">
        <w:rPr>
          <w:rStyle w:val="ListParagraphChar"/>
          <w:i/>
          <w:iCs/>
        </w:rPr>
        <w:t>Law of Nature</w:t>
      </w:r>
      <w:r>
        <w:rPr>
          <w:rStyle w:val="ListParagraphChar"/>
        </w:rPr>
        <w:t xml:space="preserve"> </w:t>
      </w:r>
      <w:r w:rsidRPr="00372287">
        <w:rPr>
          <w:rStyle w:val="ListParagraphChar"/>
        </w:rPr>
        <w:t xml:space="preserve">to maximize and protect WTP’s </w:t>
      </w:r>
      <w:r>
        <w:rPr>
          <w:rStyle w:val="ListParagraphChar"/>
          <w:i/>
          <w:iCs/>
        </w:rPr>
        <w:t>Liberty</w:t>
      </w:r>
      <w:r>
        <w:rPr>
          <w:rStyle w:val="ListParagraphChar"/>
        </w:rPr>
        <w:t xml:space="preserve"> with </w:t>
      </w:r>
      <w:r w:rsidR="00D047E2">
        <w:rPr>
          <w:rStyle w:val="ListParagraphChar"/>
        </w:rPr>
        <w:t>our</w:t>
      </w:r>
      <w:r>
        <w:rPr>
          <w:rStyle w:val="ListParagraphChar"/>
        </w:rPr>
        <w:t xml:space="preserve"> representatives in the closest level of government</w:t>
      </w:r>
      <w:r w:rsidR="00D047E2">
        <w:rPr>
          <w:rStyle w:val="ListParagraphChar"/>
        </w:rPr>
        <w:t>,</w:t>
      </w:r>
      <w:r>
        <w:rPr>
          <w:rStyle w:val="ListParagraphChar"/>
        </w:rPr>
        <w:t xml:space="preserve"> solving what they can best with their loyalty to their local citizens.</w:t>
      </w:r>
    </w:p>
    <w:p w14:paraId="441E80F5" w14:textId="4AF97469" w:rsidR="00EB54BD" w:rsidRDefault="00EB54BD" w:rsidP="00E6132A">
      <w:pPr>
        <w:pStyle w:val="ListParagraph"/>
        <w:rPr>
          <w:rStyle w:val="ListParagraphChar"/>
        </w:rPr>
      </w:pPr>
      <w:permStart w:id="550790711" w:edGrp="everyone"/>
      <w:r w:rsidRPr="00216B2E">
        <w:rPr>
          <w:rStyle w:val="SubtleEmphasis"/>
        </w:rPr>
        <w:t>__</w:t>
      </w:r>
      <w:permEnd w:id="550790711"/>
      <w:r>
        <w:rPr>
          <w:rStyle w:val="ListParagraphChar"/>
        </w:rPr>
        <w:t xml:space="preserve"> When our representatives' loyalty is to a political party seeking power, it has the opposite effect; it becomes easier to control WTP. That is where WTP have failed our </w:t>
      </w:r>
      <w:r w:rsidRPr="00C25048">
        <w:rPr>
          <w:rStyle w:val="ListParagraphChar"/>
        </w:rPr>
        <w:t>Found</w:t>
      </w:r>
      <w:r>
        <w:rPr>
          <w:rStyle w:val="ListParagraphChar"/>
        </w:rPr>
        <w:t>ers</w:t>
      </w:r>
      <w:r w:rsidR="00444D08">
        <w:rPr>
          <w:rStyle w:val="ListParagraphChar"/>
        </w:rPr>
        <w:t xml:space="preserve"> (and our God)</w:t>
      </w:r>
      <w:r>
        <w:rPr>
          <w:rStyle w:val="ListParagraphChar"/>
        </w:rPr>
        <w:t xml:space="preserve"> in surrendering our </w:t>
      </w:r>
      <w:r w:rsidRPr="00B56324">
        <w:rPr>
          <w:rStyle w:val="ListParagraphChar"/>
          <w:i/>
          <w:iCs/>
        </w:rPr>
        <w:t>Liberty</w:t>
      </w:r>
      <w:r>
        <w:rPr>
          <w:rStyle w:val="ListParagraphChar"/>
        </w:rPr>
        <w:t xml:space="preserve"> to political parties.</w:t>
      </w:r>
    </w:p>
    <w:p w14:paraId="614612DD" w14:textId="77777777" w:rsidR="00EB54BD" w:rsidRDefault="00EB54BD" w:rsidP="00E6132A">
      <w:pPr>
        <w:pStyle w:val="ListParagraph"/>
      </w:pPr>
      <w:permStart w:id="1721779977" w:edGrp="everyone"/>
      <w:r w:rsidRPr="00216B2E">
        <w:rPr>
          <w:rStyle w:val="SubtleEmphasis"/>
        </w:rPr>
        <w:t>__</w:t>
      </w:r>
      <w:permEnd w:id="1721779977"/>
      <w:r>
        <w:rPr>
          <w:rStyle w:val="ListParagraphChar"/>
        </w:rPr>
        <w:t xml:space="preserve"> </w:t>
      </w:r>
      <w:r w:rsidRPr="001F7BB3">
        <w:rPr>
          <w:rStyle w:val="ListParagraphChar"/>
          <w:b/>
          <w:bCs/>
        </w:rPr>
        <w:t>WTP’s job</w:t>
      </w:r>
      <w:r>
        <w:rPr>
          <w:rStyle w:val="ListParagraphChar"/>
          <w:b/>
          <w:bCs/>
        </w:rPr>
        <w:t xml:space="preserve"> is</w:t>
      </w:r>
      <w:r w:rsidRPr="001F7BB3">
        <w:rPr>
          <w:rStyle w:val="ListParagraphChar"/>
          <w:b/>
          <w:bCs/>
        </w:rPr>
        <w:t xml:space="preserve"> to elect representatives loyal only to WTP’s </w:t>
      </w:r>
      <w:r w:rsidRPr="001F7BB3">
        <w:rPr>
          <w:rStyle w:val="ListParagraphChar"/>
          <w:b/>
          <w:bCs/>
          <w:i/>
          <w:iCs/>
        </w:rPr>
        <w:t xml:space="preserve">Liberty </w:t>
      </w:r>
      <w:r w:rsidRPr="001F7BB3">
        <w:rPr>
          <w:rStyle w:val="ListParagraphChar"/>
          <w:b/>
          <w:bCs/>
        </w:rPr>
        <w:t>and security</w:t>
      </w:r>
      <w:r>
        <w:rPr>
          <w:rStyle w:val="ListParagraphChar"/>
        </w:rPr>
        <w:t xml:space="preserve">. </w:t>
      </w:r>
      <w:r w:rsidRPr="00C25048">
        <w:rPr>
          <w:rStyle w:val="ListParagraphChar"/>
          <w:b/>
          <w:bCs/>
        </w:rPr>
        <w:t>WePEG1787</w:t>
      </w:r>
      <w:r>
        <w:rPr>
          <w:rStyle w:val="ListParagraphChar"/>
        </w:rPr>
        <w:t xml:space="preserve"> is the only strategy that assures our </w:t>
      </w:r>
      <w:r w:rsidRPr="00C04129">
        <w:rPr>
          <w:rStyle w:val="ListParagraphChar"/>
          <w:i/>
          <w:iCs/>
        </w:rPr>
        <w:t>Liberty</w:t>
      </w:r>
      <w:r>
        <w:rPr>
          <w:rStyle w:val="ListParagraphChar"/>
        </w:rPr>
        <w:t xml:space="preserve"> for posterity.</w:t>
      </w:r>
    </w:p>
    <w:p w14:paraId="5ADC6984" w14:textId="71223010" w:rsidR="00EB54BD" w:rsidRDefault="00EB54BD" w:rsidP="00E6132A">
      <w:pPr>
        <w:pStyle w:val="ListParagraph"/>
      </w:pPr>
      <w:permStart w:id="1437299871" w:edGrp="everyone"/>
      <w:r w:rsidRPr="00380A91">
        <w:rPr>
          <w:rStyle w:val="SubtleEmphasis"/>
        </w:rPr>
        <w:t>__</w:t>
      </w:r>
      <w:permEnd w:id="1437299871"/>
      <w:r>
        <w:t xml:space="preserve"> WTP’s thirteen sovereign states formed our USA, which resulted in a four-year process of identifying threats and opportunities and assigning powers over WTP to the lowest level of government that maximizes security, </w:t>
      </w:r>
      <w:r w:rsidRPr="00372287">
        <w:rPr>
          <w:i/>
        </w:rPr>
        <w:t>Liberty</w:t>
      </w:r>
      <w:r>
        <w:t>, and opportunity.</w:t>
      </w:r>
    </w:p>
    <w:p w14:paraId="54C8C54B" w14:textId="3B621493" w:rsidR="00EB54BD" w:rsidRDefault="00EB54BD" w:rsidP="00E6132A">
      <w:pPr>
        <w:pStyle w:val="ListParagraph"/>
      </w:pPr>
      <w:permStart w:id="250676243" w:edGrp="everyone"/>
      <w:r>
        <w:rPr>
          <w:rStyle w:val="SubtleEmphasis"/>
        </w:rPr>
        <w:t>__</w:t>
      </w:r>
      <w:permEnd w:id="250676243"/>
      <w:r w:rsidRPr="00B56324">
        <w:t xml:space="preserve"> </w:t>
      </w:r>
      <w:r w:rsidRPr="00621A47">
        <w:rPr>
          <w:i/>
        </w:rPr>
        <w:t>Liberty</w:t>
      </w:r>
      <w:r>
        <w:t xml:space="preserve"> demands that local governments do all they can and let problems work their way up, </w:t>
      </w:r>
      <w:r w:rsidRPr="00626C68">
        <w:t xml:space="preserve">not </w:t>
      </w:r>
      <w:r w:rsidR="00444D08">
        <w:t xml:space="preserve">to </w:t>
      </w:r>
      <w:r>
        <w:t xml:space="preserve">be </w:t>
      </w:r>
      <w:r w:rsidRPr="00626C68">
        <w:t xml:space="preserve">imagined at the top </w:t>
      </w:r>
      <w:r>
        <w:t xml:space="preserve">by </w:t>
      </w:r>
      <w:r w:rsidRPr="00626C68">
        <w:t xml:space="preserve">political </w:t>
      </w:r>
      <w:r>
        <w:t>parties to push money down to their part</w:t>
      </w:r>
      <w:r w:rsidR="0033431F">
        <w:t>y activists.</w:t>
      </w:r>
    </w:p>
    <w:p w14:paraId="11B61F5F" w14:textId="77777777" w:rsidR="0033431F" w:rsidRDefault="00EB54BD" w:rsidP="00E6132A">
      <w:pPr>
        <w:pStyle w:val="ListParagraph"/>
      </w:pPr>
      <w:permStart w:id="470499536" w:edGrp="everyone"/>
      <w:r w:rsidRPr="00216B2E">
        <w:rPr>
          <w:rStyle w:val="SubtleEmphasis"/>
        </w:rPr>
        <w:t>__</w:t>
      </w:r>
      <w:permEnd w:id="470499536"/>
      <w:r>
        <w:t xml:space="preserve"> Our problem today is that our Founders failed to foresee the enemies of </w:t>
      </w:r>
      <w:r>
        <w:rPr>
          <w:i/>
        </w:rPr>
        <w:t>Liberty</w:t>
      </w:r>
      <w:r>
        <w:t xml:space="preserve"> - political parties, overwhelming our representatives, </w:t>
      </w:r>
      <w:r w:rsidRPr="00372287">
        <w:t>and</w:t>
      </w:r>
      <w:r>
        <w:t xml:space="preserve"> the result has almost led to the total destruction of our USA. </w:t>
      </w:r>
    </w:p>
    <w:p w14:paraId="3545AE01" w14:textId="652D5611" w:rsidR="00EB54BD" w:rsidRDefault="0033431F" w:rsidP="00E6132A">
      <w:pPr>
        <w:pStyle w:val="ListParagraph"/>
      </w:pPr>
      <w:permStart w:id="2069199419" w:edGrp="everyone"/>
      <w:r>
        <w:rPr>
          <w:rStyle w:val="SubtleEmphasis"/>
        </w:rPr>
        <w:t>__</w:t>
      </w:r>
      <w:permEnd w:id="2069199419"/>
      <w:r w:rsidRPr="0033431F">
        <w:t xml:space="preserve"> </w:t>
      </w:r>
      <w:r w:rsidR="00EB54BD">
        <w:t xml:space="preserve">WTP are equally to blame for failing to protect our </w:t>
      </w:r>
      <w:r w:rsidR="00EB54BD" w:rsidRPr="00EB54BD">
        <w:rPr>
          <w:i/>
        </w:rPr>
        <w:t>Liberty</w:t>
      </w:r>
      <w:r w:rsidR="00EB54BD">
        <w:t>.</w:t>
      </w:r>
      <w:r w:rsidR="00D047E2">
        <w:t xml:space="preserve"> </w:t>
      </w:r>
      <w:r w:rsidR="00D047E2" w:rsidRPr="00444D08">
        <w:rPr>
          <w:b/>
          <w:bCs/>
        </w:rPr>
        <w:t>That must change today</w:t>
      </w:r>
      <w:r w:rsidR="00D047E2">
        <w:t>.</w:t>
      </w:r>
    </w:p>
    <w:p w14:paraId="4D313B72" w14:textId="3DD1C69C" w:rsidR="00EB54BD" w:rsidRDefault="00EB54BD" w:rsidP="00E6132A">
      <w:pPr>
        <w:pStyle w:val="ListParagraph"/>
        <w:rPr>
          <w:rStyle w:val="ListParagraphChar"/>
        </w:rPr>
      </w:pPr>
      <w:permStart w:id="1813004411" w:edGrp="everyone"/>
      <w:r w:rsidRPr="00216B2E">
        <w:rPr>
          <w:rStyle w:val="SubtleEmphasis"/>
        </w:rPr>
        <w:t>__</w:t>
      </w:r>
      <w:permEnd w:id="1813004411"/>
      <w:r>
        <w:t xml:space="preserve"> </w:t>
      </w:r>
      <w:r>
        <w:rPr>
          <w:rStyle w:val="ListParagraphChar"/>
        </w:rPr>
        <w:t>After P16’s ‘</w:t>
      </w:r>
      <w:r w:rsidRPr="00621A47">
        <w:rPr>
          <w:rStyle w:val="ListParagraphChar"/>
          <w:i/>
          <w:iCs/>
        </w:rPr>
        <w:t>new birth of freedom</w:t>
      </w:r>
      <w:r>
        <w:rPr>
          <w:rStyle w:val="ListParagraphChar"/>
        </w:rPr>
        <w:t xml:space="preserve">,’ the Industrial Revolution fueled the Golden Age of our USA, which lasted until 1913, when political </w:t>
      </w:r>
      <w:r w:rsidR="0033431F">
        <w:rPr>
          <w:rStyle w:val="ListParagraphChar"/>
        </w:rPr>
        <w:t>parties</w:t>
      </w:r>
      <w:r>
        <w:rPr>
          <w:rStyle w:val="ListParagraphChar"/>
        </w:rPr>
        <w:t xml:space="preserve"> regained control over </w:t>
      </w:r>
      <w:r w:rsidRPr="00AE6D61">
        <w:rPr>
          <w:rStyle w:val="ListParagraphChar"/>
        </w:rPr>
        <w:t>WTP’s</w:t>
      </w:r>
      <w:r>
        <w:rPr>
          <w:rStyle w:val="ListParagraphChar"/>
        </w:rPr>
        <w:t xml:space="preserve"> federal government and our </w:t>
      </w:r>
      <w:r w:rsidRPr="0033431F">
        <w:rPr>
          <w:rStyle w:val="ListParagraphChar"/>
          <w:i/>
          <w:iCs/>
        </w:rPr>
        <w:t>lives</w:t>
      </w:r>
      <w:r>
        <w:rPr>
          <w:rStyle w:val="ListParagraphChar"/>
        </w:rPr>
        <w:t xml:space="preserve"> with the 16A (IRS). That was the beginning of our death march to the end of our </w:t>
      </w:r>
      <w:r w:rsidRPr="00372287">
        <w:rPr>
          <w:rStyle w:val="ListParagraphChar"/>
          <w:i/>
          <w:iCs/>
        </w:rPr>
        <w:t>Liberty</w:t>
      </w:r>
      <w:r>
        <w:rPr>
          <w:rStyle w:val="ListParagraphChar"/>
        </w:rPr>
        <w:t xml:space="preserve"> today.</w:t>
      </w:r>
    </w:p>
    <w:p w14:paraId="74C27182" w14:textId="696DE75F" w:rsidR="00EB54BD" w:rsidRDefault="00EB54BD" w:rsidP="00E6132A">
      <w:pPr>
        <w:pStyle w:val="ListParagraph"/>
        <w:rPr>
          <w:rStyle w:val="ListParagraphChar"/>
        </w:rPr>
      </w:pPr>
      <w:permStart w:id="316042941" w:edGrp="everyone"/>
      <w:r w:rsidRPr="00380A91">
        <w:rPr>
          <w:rStyle w:val="SubtleEmphasis"/>
        </w:rPr>
        <w:t>__</w:t>
      </w:r>
      <w:permEnd w:id="316042941"/>
      <w:r>
        <w:rPr>
          <w:rStyle w:val="ListParagraphChar"/>
        </w:rPr>
        <w:t xml:space="preserve"> </w:t>
      </w:r>
      <w:r>
        <w:t xml:space="preserve">Thanks to our Founders' design, by the skin of our teeth, WTP were able to stop the final step toward destroying our </w:t>
      </w:r>
      <w:r>
        <w:rPr>
          <w:rStyle w:val="ListParagraphChar"/>
          <w:i/>
          <w:iCs/>
        </w:rPr>
        <w:t>Liberty</w:t>
      </w:r>
      <w:r>
        <w:rPr>
          <w:rStyle w:val="ListParagraphChar"/>
        </w:rPr>
        <w:t xml:space="preserve"> in the 2024 election. P45/47 stopped the bleeding; now, WTP must redeem our nation, states, and local governments.</w:t>
      </w:r>
    </w:p>
    <w:p w14:paraId="6289740C" w14:textId="77777777" w:rsidR="00EB54BD" w:rsidRPr="00372287" w:rsidRDefault="00EB54BD" w:rsidP="00E6132A">
      <w:pPr>
        <w:pStyle w:val="ListParagraph"/>
      </w:pPr>
      <w:permStart w:id="1789409112" w:edGrp="everyone"/>
      <w:r w:rsidRPr="00216B2E">
        <w:rPr>
          <w:rStyle w:val="SubtleEmphasis"/>
        </w:rPr>
        <w:t>__</w:t>
      </w:r>
      <w:permEnd w:id="1789409112"/>
      <w:r>
        <w:rPr>
          <w:rStyle w:val="ListParagraphChar"/>
        </w:rPr>
        <w:t xml:space="preserve"> Our Founders would have gone to war to stop the 16A and Progressivism. If WTP do not reestablish our USA’s </w:t>
      </w:r>
      <w:r w:rsidRPr="003E7C93">
        <w:rPr>
          <w:rStyle w:val="ListParagraphChar"/>
          <w:b/>
          <w:bCs/>
        </w:rPr>
        <w:t>1776 Creation</w:t>
      </w:r>
      <w:r>
        <w:rPr>
          <w:rStyle w:val="ListParagraphChar"/>
        </w:rPr>
        <w:t xml:space="preserve"> of Governing Principles for </w:t>
      </w:r>
      <w:r w:rsidRPr="00C25048">
        <w:rPr>
          <w:rStyle w:val="ListParagraphChar"/>
          <w:i/>
          <w:iCs/>
        </w:rPr>
        <w:t>Liberty</w:t>
      </w:r>
      <w:r>
        <w:rPr>
          <w:rStyle w:val="ListParagraphChar"/>
        </w:rPr>
        <w:t xml:space="preserve">, the enemies of </w:t>
      </w:r>
      <w:r w:rsidRPr="00372287">
        <w:rPr>
          <w:rStyle w:val="ListParagraphChar"/>
          <w:i/>
          <w:iCs/>
        </w:rPr>
        <w:t>Liberty</w:t>
      </w:r>
      <w:r>
        <w:rPr>
          <w:rStyle w:val="ListParagraphChar"/>
        </w:rPr>
        <w:t xml:space="preserve"> will be back; they never give up, it is their DNA.</w:t>
      </w:r>
    </w:p>
    <w:p w14:paraId="4E35D8E2" w14:textId="5267380F" w:rsidR="00EB54BD" w:rsidRPr="00A30F39" w:rsidRDefault="00EB54BD" w:rsidP="00EB54BD">
      <w:pPr>
        <w:pStyle w:val="Heading3"/>
      </w:pPr>
      <w:r>
        <w:t>P1</w:t>
      </w:r>
      <w:r w:rsidRPr="00A30F39">
        <w:t xml:space="preserve"> </w:t>
      </w:r>
      <w:r>
        <w:t>S</w:t>
      </w:r>
      <w:r w:rsidRPr="00A30F39">
        <w:t xml:space="preserve">et </w:t>
      </w:r>
      <w:r w:rsidR="00444D08">
        <w:t>5</w:t>
      </w:r>
      <w:r w:rsidRPr="00A30F39">
        <w:t>: WTP</w:t>
      </w:r>
      <w:r>
        <w:t xml:space="preserve"> </w:t>
      </w:r>
      <w:r w:rsidR="0033431F">
        <w:t xml:space="preserve">Are </w:t>
      </w:r>
      <w:r>
        <w:t xml:space="preserve">Under Siege </w:t>
      </w:r>
      <w:permStart w:id="2018968582" w:edGrp="everyone"/>
      <w:r w:rsidRPr="00380A91">
        <w:rPr>
          <w:rStyle w:val="SubtleEmphasis"/>
        </w:rPr>
        <w:t>__</w:t>
      </w:r>
      <w:permEnd w:id="2018968582"/>
    </w:p>
    <w:bookmarkEnd w:id="8"/>
    <w:p w14:paraId="02CE3EDB" w14:textId="14789614" w:rsidR="00EB54BD" w:rsidRPr="00372287" w:rsidRDefault="00EB54BD" w:rsidP="00E6132A">
      <w:pPr>
        <w:pStyle w:val="ListParagraph"/>
        <w:numPr>
          <w:ilvl w:val="0"/>
          <w:numId w:val="35"/>
        </w:numPr>
      </w:pPr>
      <w:permStart w:id="1647124670" w:edGrp="everyone"/>
      <w:r w:rsidRPr="00380A91">
        <w:rPr>
          <w:rStyle w:val="SubtleEmphasis"/>
        </w:rPr>
        <w:t>__</w:t>
      </w:r>
      <w:permEnd w:id="1647124670"/>
      <w:r w:rsidRPr="00A30F39">
        <w:t xml:space="preserve"> </w:t>
      </w:r>
      <w:r w:rsidRPr="00E6132A">
        <w:rPr>
          <w:b/>
          <w:bCs/>
        </w:rPr>
        <w:t>WePEG1787</w:t>
      </w:r>
      <w:r>
        <w:t xml:space="preserve"> opens with WTP’s predicament because it frames WTP’s mission, precisely as was the case for </w:t>
      </w:r>
      <w:r w:rsidRPr="00E6132A">
        <w:rPr>
          <w:i/>
        </w:rPr>
        <w:t xml:space="preserve">Liberty </w:t>
      </w:r>
      <w:r>
        <w:t xml:space="preserve">in our DOI in 1776. </w:t>
      </w:r>
    </w:p>
    <w:p w14:paraId="3D4E087D" w14:textId="688A1010" w:rsidR="00EB54BD" w:rsidRDefault="00EB54BD" w:rsidP="00E6132A">
      <w:pPr>
        <w:pStyle w:val="ListParagraph"/>
      </w:pPr>
      <w:permStart w:id="234369220" w:edGrp="everyone"/>
      <w:r w:rsidRPr="00380A91">
        <w:rPr>
          <w:rStyle w:val="SubtleEmphasis"/>
        </w:rPr>
        <w:t>__</w:t>
      </w:r>
      <w:permEnd w:id="234369220"/>
      <w:r>
        <w:t xml:space="preserve"> WTP are at the precipice of losing our </w:t>
      </w:r>
      <w:r w:rsidRPr="00270F33">
        <w:rPr>
          <w:i/>
        </w:rPr>
        <w:t>Liberty</w:t>
      </w:r>
      <w:r>
        <w:rPr>
          <w:i/>
        </w:rPr>
        <w:t xml:space="preserve"> </w:t>
      </w:r>
      <w:r w:rsidRPr="000B6CFE">
        <w:t xml:space="preserve">to political </w:t>
      </w:r>
      <w:r w:rsidR="0033431F">
        <w:t>parties</w:t>
      </w:r>
      <w:r w:rsidRPr="000B6CFE">
        <w:t xml:space="preserve">, </w:t>
      </w:r>
      <w:r>
        <w:t xml:space="preserve">and thanks to our Founders' </w:t>
      </w:r>
      <w:r>
        <w:lastRenderedPageBreak/>
        <w:t>design, WTP can still redeem it with ballots instead of muskets.</w:t>
      </w:r>
      <w:r w:rsidRPr="00270F33">
        <w:t xml:space="preserve"> </w:t>
      </w:r>
    </w:p>
    <w:p w14:paraId="75A86E56" w14:textId="77777777" w:rsidR="00EB54BD" w:rsidRPr="00270F33" w:rsidRDefault="00EB54BD" w:rsidP="00E6132A">
      <w:pPr>
        <w:pStyle w:val="ListParagraph"/>
      </w:pPr>
      <w:permStart w:id="2036229816" w:edGrp="everyone"/>
      <w:r w:rsidRPr="00380A91">
        <w:rPr>
          <w:rStyle w:val="SubtleEmphasis"/>
        </w:rPr>
        <w:t>__</w:t>
      </w:r>
      <w:permEnd w:id="2036229816"/>
      <w:r>
        <w:t xml:space="preserve"> The 2020 election put our USA on the brink of destruction, and the only thing that saved our USA was all the safeguards our Founders created in our DOI/COTUS.</w:t>
      </w:r>
    </w:p>
    <w:p w14:paraId="599DE2A9" w14:textId="77777777" w:rsidR="00EB54BD" w:rsidRPr="00372287" w:rsidRDefault="00EB54BD" w:rsidP="00E6132A">
      <w:pPr>
        <w:pStyle w:val="ListParagraph"/>
        <w:numPr>
          <w:ilvl w:val="0"/>
          <w:numId w:val="35"/>
        </w:numPr>
      </w:pPr>
      <w:permStart w:id="2016640077" w:edGrp="everyone"/>
      <w:r w:rsidRPr="00380A91">
        <w:rPr>
          <w:rStyle w:val="SubtleEmphasis"/>
        </w:rPr>
        <w:t>__</w:t>
      </w:r>
      <w:permEnd w:id="2016640077"/>
      <w:r>
        <w:t xml:space="preserve"> Had P45/47 lost the 2024 election, our </w:t>
      </w:r>
      <w:r w:rsidRPr="00E6132A">
        <w:rPr>
          <w:i/>
        </w:rPr>
        <w:t xml:space="preserve">Liberty </w:t>
      </w:r>
      <w:r>
        <w:t>would all be gone forever.</w:t>
      </w:r>
    </w:p>
    <w:p w14:paraId="2E3611AD" w14:textId="6C4787FE" w:rsidR="00EB54BD" w:rsidRDefault="00EB54BD" w:rsidP="00E6132A">
      <w:pPr>
        <w:pStyle w:val="ListParagraph"/>
        <w:numPr>
          <w:ilvl w:val="0"/>
          <w:numId w:val="35"/>
        </w:numPr>
      </w:pPr>
      <w:permStart w:id="372066519" w:edGrp="everyone"/>
      <w:r w:rsidRPr="00380A91">
        <w:rPr>
          <w:rStyle w:val="SubtleEmphasis"/>
        </w:rPr>
        <w:t>__</w:t>
      </w:r>
      <w:permEnd w:id="372066519"/>
      <w:r>
        <w:t xml:space="preserve"> </w:t>
      </w:r>
      <w:r w:rsidRPr="00270F33">
        <w:t>The only method WTP have to correct our failure to elect representatives committed to our</w:t>
      </w:r>
      <w:r>
        <w:t xml:space="preserve"> </w:t>
      </w:r>
      <w:r w:rsidRPr="00E6132A">
        <w:rPr>
          <w:i/>
        </w:rPr>
        <w:t xml:space="preserve">Liberty </w:t>
      </w:r>
      <w:r w:rsidRPr="00270F33">
        <w:t>is to control our Election Process to elect only DOI/COTUS/</w:t>
      </w:r>
      <w:r w:rsidRPr="00E6132A">
        <w:rPr>
          <w:b/>
          <w:bCs/>
        </w:rPr>
        <w:t>WePEG1787</w:t>
      </w:r>
      <w:r w:rsidRPr="00270F33">
        <w:t xml:space="preserve"> representatives</w:t>
      </w:r>
      <w:r>
        <w:t>.</w:t>
      </w:r>
    </w:p>
    <w:p w14:paraId="6B50E78C" w14:textId="77777777" w:rsidR="00EB54BD" w:rsidRDefault="00EB54BD" w:rsidP="00E6132A">
      <w:pPr>
        <w:pStyle w:val="ListParagraph"/>
        <w:numPr>
          <w:ilvl w:val="0"/>
          <w:numId w:val="35"/>
        </w:numPr>
      </w:pPr>
      <w:permStart w:id="1491412485" w:edGrp="everyone"/>
      <w:r w:rsidRPr="00380A91">
        <w:rPr>
          <w:rStyle w:val="SubtleEmphasis"/>
        </w:rPr>
        <w:t>__</w:t>
      </w:r>
      <w:permEnd w:id="1491412485"/>
      <w:r>
        <w:t xml:space="preserve"> The ‘</w:t>
      </w:r>
      <w:r w:rsidRPr="00E6132A">
        <w:rPr>
          <w:i/>
        </w:rPr>
        <w:t>pen or the sword’</w:t>
      </w:r>
      <w:r>
        <w:t xml:space="preserve"> is not a difficult decision; the lack of courage for the sword to vote for </w:t>
      </w:r>
      <w:r w:rsidRPr="00E6132A">
        <w:rPr>
          <w:i/>
        </w:rPr>
        <w:t xml:space="preserve">Liberty </w:t>
      </w:r>
      <w:r>
        <w:t xml:space="preserve">is our challenge. </w:t>
      </w:r>
      <w:r w:rsidRPr="00E6132A">
        <w:rPr>
          <w:i/>
        </w:rPr>
        <w:t>Liberty</w:t>
      </w:r>
      <w:r>
        <w:t xml:space="preserve"> is independence and self-activation, not blind dependence on government. </w:t>
      </w:r>
    </w:p>
    <w:p w14:paraId="19CFCD90" w14:textId="00BA8090" w:rsidR="00EB54BD" w:rsidRDefault="00EB54BD" w:rsidP="00E6132A">
      <w:pPr>
        <w:pStyle w:val="ListParagraph"/>
        <w:numPr>
          <w:ilvl w:val="0"/>
          <w:numId w:val="35"/>
        </w:numPr>
      </w:pPr>
      <w:permStart w:id="1476549743" w:edGrp="everyone"/>
      <w:r w:rsidRPr="00144D9C">
        <w:rPr>
          <w:rStyle w:val="SubtleEmphasis"/>
        </w:rPr>
        <w:t>__</w:t>
      </w:r>
      <w:permEnd w:id="1476549743"/>
      <w:r>
        <w:t xml:space="preserve"> Saving </w:t>
      </w:r>
      <w:r w:rsidRPr="00E6132A">
        <w:rPr>
          <w:i/>
        </w:rPr>
        <w:t>Liberty</w:t>
      </w:r>
      <w:r>
        <w:t xml:space="preserve"> for posterity requires 100 million citizens to vote for it in 2026. There are 160 million </w:t>
      </w:r>
      <w:r w:rsidR="00444D08">
        <w:t xml:space="preserve">Believers </w:t>
      </w:r>
      <w:r>
        <w:t xml:space="preserve">of voting age with a duty to protect </w:t>
      </w:r>
      <w:r w:rsidRPr="00E6132A">
        <w:rPr>
          <w:i/>
        </w:rPr>
        <w:t>Religious Liberty</w:t>
      </w:r>
      <w:r>
        <w:t xml:space="preserve"> inside </w:t>
      </w:r>
      <w:r w:rsidRPr="00E6132A">
        <w:rPr>
          <w:i/>
        </w:rPr>
        <w:t>Social Liberty</w:t>
      </w:r>
      <w:r>
        <w:t>.</w:t>
      </w:r>
    </w:p>
    <w:p w14:paraId="190D7C22" w14:textId="77777777" w:rsidR="0033431F" w:rsidRDefault="00EB54BD" w:rsidP="00E6132A">
      <w:pPr>
        <w:pStyle w:val="ListParagraph"/>
        <w:numPr>
          <w:ilvl w:val="0"/>
          <w:numId w:val="35"/>
        </w:numPr>
      </w:pPr>
      <w:permStart w:id="1650097766" w:edGrp="everyone"/>
      <w:r>
        <w:rPr>
          <w:rStyle w:val="SubtleEmphasis"/>
        </w:rPr>
        <w:t>__</w:t>
      </w:r>
      <w:permEnd w:id="1650097766"/>
      <w:r w:rsidRPr="00C04129">
        <w:t xml:space="preserve"> </w:t>
      </w:r>
      <w:r w:rsidRPr="00E6132A">
        <w:rPr>
          <w:b/>
          <w:bCs/>
        </w:rPr>
        <w:t>WePEG 1787</w:t>
      </w:r>
      <w:r>
        <w:t xml:space="preserve"> is the only unifying process </w:t>
      </w:r>
      <w:r w:rsidRPr="00E6132A">
        <w:rPr>
          <w:b/>
          <w:bCs/>
        </w:rPr>
        <w:t>because candidates score it rather than embrace it</w:t>
      </w:r>
      <w:r>
        <w:t xml:space="preserve">. Every candidate can score it. WTP then choose </w:t>
      </w:r>
      <w:r w:rsidRPr="00E6132A">
        <w:rPr>
          <w:i/>
        </w:rPr>
        <w:t>Liberty</w:t>
      </w:r>
      <w:r>
        <w:t xml:space="preserve"> candidates or not at the ballot box.</w:t>
      </w:r>
    </w:p>
    <w:p w14:paraId="540DCFC6" w14:textId="15D2EDE1" w:rsidR="00EB54BD" w:rsidRDefault="0033431F" w:rsidP="00E6132A">
      <w:pPr>
        <w:pStyle w:val="ListParagraph"/>
        <w:numPr>
          <w:ilvl w:val="0"/>
          <w:numId w:val="35"/>
        </w:numPr>
      </w:pPr>
      <w:permStart w:id="990268715" w:edGrp="everyone"/>
      <w:r>
        <w:rPr>
          <w:rStyle w:val="SubtleEmphasis"/>
        </w:rPr>
        <w:t>__</w:t>
      </w:r>
      <w:permEnd w:id="990268715"/>
      <w:r w:rsidRPr="0033431F">
        <w:t xml:space="preserve"> </w:t>
      </w:r>
      <w:r w:rsidR="00EB54BD">
        <w:t xml:space="preserve">With </w:t>
      </w:r>
      <w:r w:rsidR="00EB54BD" w:rsidRPr="00E6132A">
        <w:rPr>
          <w:b/>
          <w:bCs/>
        </w:rPr>
        <w:t>WePEG1787</w:t>
      </w:r>
      <w:r w:rsidR="00EB54BD">
        <w:t>, every candidate can</w:t>
      </w:r>
      <w:r w:rsidR="00EB54BD" w:rsidRPr="00621A47">
        <w:t xml:space="preserve"> </w:t>
      </w:r>
      <w:r w:rsidR="00EB54BD">
        <w:t>run their campaign on what is ‘</w:t>
      </w:r>
      <w:r w:rsidR="00EB54BD" w:rsidRPr="00E6132A">
        <w:rPr>
          <w:i/>
        </w:rPr>
        <w:t>right</w:t>
      </w:r>
      <w:r w:rsidR="00EB54BD">
        <w:t>,’ not on</w:t>
      </w:r>
      <w:r w:rsidR="00EB54BD" w:rsidRPr="00372287">
        <w:t xml:space="preserve"> the personal destruction of an opponent.</w:t>
      </w:r>
    </w:p>
    <w:p w14:paraId="30E8BD31" w14:textId="77777777" w:rsidR="00EB54BD" w:rsidRPr="00270F33" w:rsidRDefault="00EB54BD" w:rsidP="00E6132A">
      <w:pPr>
        <w:pStyle w:val="ListParagraph"/>
        <w:numPr>
          <w:ilvl w:val="0"/>
          <w:numId w:val="35"/>
        </w:numPr>
      </w:pPr>
      <w:permStart w:id="1381959445" w:edGrp="everyone"/>
      <w:r w:rsidRPr="00144D9C">
        <w:rPr>
          <w:rStyle w:val="SubtleEmphasis"/>
        </w:rPr>
        <w:t>__</w:t>
      </w:r>
      <w:permEnd w:id="1381959445"/>
      <w:r>
        <w:t xml:space="preserve"> Instead of going to war, WTP simply share </w:t>
      </w:r>
      <w:r w:rsidRPr="00E6132A">
        <w:rPr>
          <w:b/>
          <w:bCs/>
        </w:rPr>
        <w:t xml:space="preserve">WePEG1787’s </w:t>
      </w:r>
      <w:r w:rsidRPr="00270F33">
        <w:t>existence</w:t>
      </w:r>
      <w:r>
        <w:t xml:space="preserve"> with everyone we know</w:t>
      </w:r>
      <w:r w:rsidRPr="00270F33">
        <w:t xml:space="preserve"> </w:t>
      </w:r>
      <w:r>
        <w:t xml:space="preserve">to educate people about </w:t>
      </w:r>
      <w:r w:rsidRPr="00E6132A">
        <w:rPr>
          <w:i/>
        </w:rPr>
        <w:t>Liberty</w:t>
      </w:r>
      <w:r>
        <w:t xml:space="preserve"> and the importance of voting for it.</w:t>
      </w:r>
    </w:p>
    <w:p w14:paraId="6BAEC79B" w14:textId="77777777" w:rsidR="00EB54BD" w:rsidRPr="00372287" w:rsidRDefault="00EB54BD" w:rsidP="00E6132A">
      <w:pPr>
        <w:pStyle w:val="ListParagraph"/>
        <w:numPr>
          <w:ilvl w:val="0"/>
          <w:numId w:val="35"/>
        </w:numPr>
      </w:pPr>
      <w:permStart w:id="1487370119" w:edGrp="everyone"/>
      <w:r w:rsidRPr="00380A91">
        <w:rPr>
          <w:rStyle w:val="SubtleEmphasis"/>
        </w:rPr>
        <w:t>__</w:t>
      </w:r>
      <w:permEnd w:id="1487370119"/>
      <w:r>
        <w:t xml:space="preserve"> Our enemies never give up. If WTP do not re-establish what our Founders created AND </w:t>
      </w:r>
      <w:r w:rsidRPr="00E6132A">
        <w:rPr>
          <w:b/>
          <w:bCs/>
        </w:rPr>
        <w:t>repair what they could not foresee in their future</w:t>
      </w:r>
      <w:r>
        <w:t xml:space="preserve">, WTP will not be this lucky the next time. Three strikes, and we are out. </w:t>
      </w:r>
    </w:p>
    <w:p w14:paraId="2B2C781A" w14:textId="77777777" w:rsidR="00EB54BD" w:rsidRDefault="00EB54BD" w:rsidP="00E6132A">
      <w:pPr>
        <w:pStyle w:val="ListParagraph"/>
        <w:numPr>
          <w:ilvl w:val="0"/>
          <w:numId w:val="35"/>
        </w:numPr>
      </w:pPr>
      <w:permStart w:id="631994610" w:edGrp="everyone"/>
      <w:r w:rsidRPr="00144D9C">
        <w:rPr>
          <w:rStyle w:val="SubtleEmphasis"/>
        </w:rPr>
        <w:t>__</w:t>
      </w:r>
      <w:permEnd w:id="631994610"/>
      <w:r>
        <w:t xml:space="preserve"> The Holy Bible played a significant role in our Founders’ </w:t>
      </w:r>
      <w:r w:rsidRPr="00E6132A">
        <w:rPr>
          <w:b/>
          <w:bCs/>
        </w:rPr>
        <w:t>1776 Creation</w:t>
      </w:r>
      <w:r>
        <w:t xml:space="preserve">; WTP cannot ignore it. Our Founders counted on WTP’s untethered 1A right to religion to keep our USA alive. </w:t>
      </w:r>
    </w:p>
    <w:p w14:paraId="64083B69" w14:textId="77777777" w:rsidR="00EB54BD" w:rsidRDefault="00EB54BD" w:rsidP="00E6132A">
      <w:pPr>
        <w:pStyle w:val="ListParagraph"/>
        <w:numPr>
          <w:ilvl w:val="0"/>
          <w:numId w:val="35"/>
        </w:numPr>
      </w:pPr>
      <w:r w:rsidRPr="00BF39F8">
        <w:t xml:space="preserve">      </w:t>
      </w:r>
      <w:r>
        <w:t xml:space="preserve">(For Believers, the Body of Christ is a massive army for </w:t>
      </w:r>
      <w:r w:rsidRPr="00E6132A">
        <w:rPr>
          <w:i/>
        </w:rPr>
        <w:t>Liberty</w:t>
      </w:r>
      <w:r>
        <w:t xml:space="preserve"> because </w:t>
      </w:r>
      <w:r w:rsidRPr="00E6132A">
        <w:rPr>
          <w:i/>
        </w:rPr>
        <w:t>Religious</w:t>
      </w:r>
      <w:r>
        <w:t xml:space="preserve"> </w:t>
      </w:r>
      <w:r w:rsidRPr="00E6132A">
        <w:rPr>
          <w:i/>
        </w:rPr>
        <w:t>Liberty</w:t>
      </w:r>
      <w:r>
        <w:t xml:space="preserve"> only exists inside </w:t>
      </w:r>
      <w:r w:rsidRPr="00E6132A">
        <w:rPr>
          <w:i/>
        </w:rPr>
        <w:t>Social</w:t>
      </w:r>
      <w:r>
        <w:t xml:space="preserve"> </w:t>
      </w:r>
      <w:r w:rsidRPr="00E6132A">
        <w:rPr>
          <w:i/>
        </w:rPr>
        <w:t>Liberty</w:t>
      </w:r>
      <w:r>
        <w:t>; it cannot stand alone.)</w:t>
      </w:r>
    </w:p>
    <w:p w14:paraId="2ADC0D4D" w14:textId="77777777" w:rsidR="00EB54BD" w:rsidRDefault="00EB54BD" w:rsidP="00E6132A">
      <w:pPr>
        <w:pStyle w:val="ListParagraph"/>
        <w:numPr>
          <w:ilvl w:val="0"/>
          <w:numId w:val="35"/>
        </w:numPr>
      </w:pPr>
      <w:permStart w:id="778709926" w:edGrp="everyone"/>
      <w:r w:rsidRPr="00BF39F8">
        <w:rPr>
          <w:rStyle w:val="SubtleEmphasis"/>
        </w:rPr>
        <w:t>__</w:t>
      </w:r>
      <w:permEnd w:id="778709926"/>
      <w:r>
        <w:t xml:space="preserve"> It is absurd to believe that Believers must not use our strength in faith to save our ‘</w:t>
      </w:r>
      <w:r w:rsidRPr="00E6132A">
        <w:rPr>
          <w:i/>
        </w:rPr>
        <w:t xml:space="preserve">One Nation under God’ </w:t>
      </w:r>
      <w:r>
        <w:t>to protect our right to worship and image God freely.</w:t>
      </w:r>
    </w:p>
    <w:p w14:paraId="60CE6C98" w14:textId="51C87701" w:rsidR="00EB54BD" w:rsidRPr="00372287" w:rsidRDefault="00EB54BD" w:rsidP="00E6132A">
      <w:pPr>
        <w:pStyle w:val="ListParagraph"/>
        <w:numPr>
          <w:ilvl w:val="0"/>
          <w:numId w:val="35"/>
        </w:numPr>
      </w:pPr>
      <w:permStart w:id="442761259" w:edGrp="everyone"/>
      <w:r w:rsidRPr="00380A91">
        <w:rPr>
          <w:rStyle w:val="SubtleEmphasis"/>
        </w:rPr>
        <w:t>__</w:t>
      </w:r>
      <w:permEnd w:id="442761259"/>
      <w:r>
        <w:t xml:space="preserve"> </w:t>
      </w:r>
      <w:r w:rsidR="00444D08">
        <w:t>And u</w:t>
      </w:r>
      <w:r>
        <w:t>nlike Heaven, our USA was created for everyone, God or no God, like the sun and the rain are for everyone. In addition, our Founders knew the depravity governments could inflict with the words ‘</w:t>
      </w:r>
      <w:r w:rsidRPr="00E6132A">
        <w:rPr>
          <w:i/>
        </w:rPr>
        <w:t xml:space="preserve">God says.’ </w:t>
      </w:r>
      <w:r>
        <w:t>That is the point of the Establishment Clause in our 1A.</w:t>
      </w:r>
    </w:p>
    <w:p w14:paraId="6A28FB07" w14:textId="77777777" w:rsidR="00EB54BD" w:rsidRPr="00372287" w:rsidRDefault="00EB54BD" w:rsidP="00E6132A">
      <w:pPr>
        <w:pStyle w:val="ListParagraph"/>
        <w:numPr>
          <w:ilvl w:val="0"/>
          <w:numId w:val="35"/>
        </w:numPr>
      </w:pPr>
      <w:permStart w:id="1914971317" w:edGrp="everyone"/>
      <w:r w:rsidRPr="00380A91">
        <w:rPr>
          <w:rStyle w:val="SubtleEmphasis"/>
        </w:rPr>
        <w:t>__</w:t>
      </w:r>
      <w:permEnd w:id="1914971317"/>
      <w:r>
        <w:t xml:space="preserve"> WTP’s Founders carefully considered the </w:t>
      </w:r>
      <w:r w:rsidRPr="00E6132A">
        <w:rPr>
          <w:i/>
        </w:rPr>
        <w:t>War for Independence</w:t>
      </w:r>
      <w:r>
        <w:t xml:space="preserve"> in 1776; today, it is no different. Thought and re-education are required; WTP must ‘</w:t>
      </w:r>
      <w:r w:rsidRPr="00E6132A">
        <w:rPr>
          <w:b/>
          <w:bCs/>
          <w:i/>
        </w:rPr>
        <w:t>put in the work’</w:t>
      </w:r>
      <w:r>
        <w:t xml:space="preserve"> of distributing </w:t>
      </w:r>
      <w:r w:rsidRPr="00E6132A">
        <w:rPr>
          <w:b/>
          <w:bCs/>
        </w:rPr>
        <w:t>WePEG1787</w:t>
      </w:r>
      <w:r>
        <w:t xml:space="preserve"> to all our candidates and associates for scoring; it is the best education of </w:t>
      </w:r>
      <w:r w:rsidRPr="00E6132A">
        <w:rPr>
          <w:i/>
        </w:rPr>
        <w:t xml:space="preserve">Liberty </w:t>
      </w:r>
      <w:r>
        <w:t>that exists because it is our WMD, and we cannot lose.</w:t>
      </w:r>
    </w:p>
    <w:p w14:paraId="41332664" w14:textId="499B5C08" w:rsidR="00EB54BD" w:rsidRPr="00372287" w:rsidRDefault="00EB54BD" w:rsidP="00E6132A">
      <w:pPr>
        <w:pStyle w:val="ListParagraph"/>
        <w:numPr>
          <w:ilvl w:val="0"/>
          <w:numId w:val="35"/>
        </w:numPr>
      </w:pPr>
      <w:permStart w:id="217383048" w:edGrp="everyone"/>
      <w:r w:rsidRPr="00380A91">
        <w:rPr>
          <w:rStyle w:val="SubtleEmphasis"/>
        </w:rPr>
        <w:t>__</w:t>
      </w:r>
      <w:permEnd w:id="217383048"/>
      <w:r>
        <w:t xml:space="preserve"> WTP are under siege and must engage starting today to redeem our USA and restore it to its founding on government by inviolate Principles, not human whims, ideologies, </w:t>
      </w:r>
      <w:r w:rsidR="0033431F">
        <w:t xml:space="preserve">political parties, </w:t>
      </w:r>
      <w:r>
        <w:t>or despots.</w:t>
      </w:r>
    </w:p>
    <w:p w14:paraId="6254A4EA" w14:textId="77777777" w:rsidR="00EB54BD" w:rsidRPr="00372287" w:rsidRDefault="00EB54BD" w:rsidP="00E6132A">
      <w:pPr>
        <w:pStyle w:val="ListParagraph"/>
        <w:numPr>
          <w:ilvl w:val="0"/>
          <w:numId w:val="35"/>
        </w:numPr>
      </w:pPr>
      <w:permStart w:id="963982737" w:edGrp="everyone"/>
      <w:r w:rsidRPr="00380A91">
        <w:rPr>
          <w:rStyle w:val="SubtleEmphasis"/>
        </w:rPr>
        <w:t>__</w:t>
      </w:r>
      <w:permEnd w:id="963982737"/>
      <w:r>
        <w:t xml:space="preserve"> </w:t>
      </w:r>
      <w:r w:rsidRPr="00E6132A">
        <w:rPr>
          <w:b/>
          <w:bCs/>
        </w:rPr>
        <w:t>WePEG1787</w:t>
      </w:r>
      <w:r>
        <w:t xml:space="preserve"> is the only strategy to unite WTP in and for </w:t>
      </w:r>
      <w:r w:rsidRPr="00E6132A">
        <w:rPr>
          <w:i/>
        </w:rPr>
        <w:t>Liberty</w:t>
      </w:r>
      <w:r>
        <w:t xml:space="preserve">. Our enemies have exploited WTP’s trust in </w:t>
      </w:r>
      <w:r w:rsidRPr="00E6132A">
        <w:rPr>
          <w:i/>
        </w:rPr>
        <w:t>Liberty,</w:t>
      </w:r>
      <w:r>
        <w:t xml:space="preserve"> and we must unite to redeem it by </w:t>
      </w:r>
      <w:r w:rsidRPr="00E6132A">
        <w:rPr>
          <w:b/>
          <w:bCs/>
        </w:rPr>
        <w:t>demanding that all candidates score WePEG1787 to earn WTP’s votes</w:t>
      </w:r>
      <w:r>
        <w:t xml:space="preserve">. </w:t>
      </w:r>
    </w:p>
    <w:p w14:paraId="644795FF" w14:textId="5DC01808" w:rsidR="00EB54BD" w:rsidRPr="00270F33" w:rsidRDefault="00EB54BD" w:rsidP="00EB54BD">
      <w:pPr>
        <w:pStyle w:val="Heading3"/>
      </w:pPr>
      <w:r>
        <w:lastRenderedPageBreak/>
        <w:t>P1</w:t>
      </w:r>
      <w:r w:rsidRPr="00A30F39">
        <w:t xml:space="preserve"> </w:t>
      </w:r>
      <w:r>
        <w:t>S</w:t>
      </w:r>
      <w:r w:rsidRPr="00A30F39">
        <w:t xml:space="preserve">et </w:t>
      </w:r>
      <w:r w:rsidR="00444D08">
        <w:t>6</w:t>
      </w:r>
      <w:r w:rsidRPr="00A30F39">
        <w:t xml:space="preserve">: </w:t>
      </w:r>
      <w:r>
        <w:t xml:space="preserve">WePEG1787 in Action </w:t>
      </w:r>
      <w:permStart w:id="197341877" w:edGrp="everyone"/>
      <w:r w:rsidRPr="00380A91">
        <w:rPr>
          <w:rStyle w:val="SubtleEmphasis"/>
        </w:rPr>
        <w:t>__</w:t>
      </w:r>
      <w:permEnd w:id="197341877"/>
    </w:p>
    <w:p w14:paraId="2952548B" w14:textId="77777777" w:rsidR="00EB54BD" w:rsidRPr="00372287" w:rsidRDefault="00EB54BD" w:rsidP="00E6132A">
      <w:pPr>
        <w:pStyle w:val="ListParagraph"/>
        <w:numPr>
          <w:ilvl w:val="0"/>
          <w:numId w:val="90"/>
        </w:numPr>
      </w:pPr>
      <w:permStart w:id="2119182304" w:edGrp="everyone"/>
      <w:r w:rsidRPr="00380A91">
        <w:rPr>
          <w:rStyle w:val="SubtleEmphasis"/>
        </w:rPr>
        <w:t>__</w:t>
      </w:r>
      <w:permEnd w:id="2119182304"/>
      <w:r>
        <w:t xml:space="preserve"> </w:t>
      </w:r>
      <w:r w:rsidRPr="00270F33">
        <w:t xml:space="preserve">Our </w:t>
      </w:r>
      <w:r>
        <w:t xml:space="preserve">Founders </w:t>
      </w:r>
      <w:r w:rsidRPr="00270F33">
        <w:t>designed our USA government, starting with ‘</w:t>
      </w:r>
      <w:r w:rsidRPr="00E6132A">
        <w:rPr>
          <w:i/>
        </w:rPr>
        <w:t>no king,’</w:t>
      </w:r>
      <w:r w:rsidRPr="00270F33">
        <w:t xml:space="preserve"> </w:t>
      </w:r>
      <w:r>
        <w:t>no ‘</w:t>
      </w:r>
      <w:r w:rsidRPr="00E6132A">
        <w:rPr>
          <w:i/>
        </w:rPr>
        <w:t>God says</w:t>
      </w:r>
      <w:r>
        <w:t xml:space="preserve">,’ </w:t>
      </w:r>
      <w:r w:rsidRPr="00270F33">
        <w:t>and ‘</w:t>
      </w:r>
      <w:r w:rsidRPr="00E6132A">
        <w:rPr>
          <w:i/>
        </w:rPr>
        <w:t>no Democracy’</w:t>
      </w:r>
      <w:r w:rsidRPr="00270F33">
        <w:t xml:space="preserve"> in the</w:t>
      </w:r>
      <w:r>
        <w:t>ir</w:t>
      </w:r>
      <w:r w:rsidRPr="00270F33">
        <w:t xml:space="preserve"> search for </w:t>
      </w:r>
      <w:r w:rsidRPr="00E6132A">
        <w:rPr>
          <w:i/>
        </w:rPr>
        <w:t>Liberty</w:t>
      </w:r>
      <w:r w:rsidRPr="00270F33">
        <w:t xml:space="preserve">. The entire point of our DOI/COTUS is to stop the mob rule of </w:t>
      </w:r>
      <w:r w:rsidRPr="00E6132A">
        <w:rPr>
          <w:i/>
        </w:rPr>
        <w:t>Democracy</w:t>
      </w:r>
      <w:r w:rsidRPr="00270F33">
        <w:t xml:space="preserve"> and the power of a despotic ruler, the enemies of </w:t>
      </w:r>
      <w:r w:rsidRPr="00E6132A">
        <w:rPr>
          <w:i/>
        </w:rPr>
        <w:t>Liberty</w:t>
      </w:r>
      <w:r w:rsidRPr="00270F33">
        <w:t xml:space="preserve">. Our </w:t>
      </w:r>
      <w:r>
        <w:t xml:space="preserve">Founders </w:t>
      </w:r>
      <w:r w:rsidRPr="00270F33">
        <w:t xml:space="preserve">knew </w:t>
      </w:r>
      <w:r w:rsidRPr="00E6132A">
        <w:rPr>
          <w:i/>
        </w:rPr>
        <w:t>kings, ‘God says,’ and Democracy</w:t>
      </w:r>
      <w:r w:rsidRPr="001F7BB3">
        <w:t xml:space="preserve"> </w:t>
      </w:r>
      <w:r>
        <w:t>are</w:t>
      </w:r>
      <w:r w:rsidRPr="001F7BB3">
        <w:t xml:space="preserve"> fatal to </w:t>
      </w:r>
      <w:r w:rsidRPr="00E6132A">
        <w:rPr>
          <w:i/>
        </w:rPr>
        <w:t>Liberty.</w:t>
      </w:r>
      <w:r w:rsidRPr="00E6132A">
        <w:rPr>
          <w:color w:val="C00000"/>
        </w:rPr>
        <w:t xml:space="preserve"> </w:t>
      </w:r>
    </w:p>
    <w:p w14:paraId="56822A77" w14:textId="77777777" w:rsidR="00EB54BD" w:rsidRPr="00372287" w:rsidRDefault="00EB54BD" w:rsidP="00E6132A">
      <w:pPr>
        <w:pStyle w:val="ListParagraph"/>
        <w:numPr>
          <w:ilvl w:val="0"/>
          <w:numId w:val="35"/>
        </w:numPr>
      </w:pPr>
      <w:permStart w:id="1674410671" w:edGrp="everyone"/>
      <w:r w:rsidRPr="00380A91">
        <w:rPr>
          <w:rStyle w:val="SubtleEmphasis"/>
        </w:rPr>
        <w:t>__</w:t>
      </w:r>
      <w:permEnd w:id="1674410671"/>
      <w:r>
        <w:t xml:space="preserve"> As created in 1787, WTP own our representatives, and they</w:t>
      </w:r>
      <w:r w:rsidRPr="00E6132A">
        <w:rPr>
          <w:b/>
          <w:bCs/>
        </w:rPr>
        <w:t xml:space="preserve"> </w:t>
      </w:r>
      <w:r w:rsidRPr="00626C68">
        <w:t>control our government</w:t>
      </w:r>
      <w:r>
        <w:t xml:space="preserve">. </w:t>
      </w:r>
      <w:r w:rsidRPr="00E6132A">
        <w:rPr>
          <w:b/>
          <w:bCs/>
        </w:rPr>
        <w:t>WTP have no power to change a failing government instantly</w:t>
      </w:r>
      <w:r>
        <w:t xml:space="preserve">; stability and thought are that important, and our Founders were that fearful of </w:t>
      </w:r>
      <w:r w:rsidRPr="00E6132A">
        <w:rPr>
          <w:i/>
        </w:rPr>
        <w:t>Democracy</w:t>
      </w:r>
      <w:r>
        <w:t>.</w:t>
      </w:r>
    </w:p>
    <w:p w14:paraId="5AA40C7E" w14:textId="750294B7" w:rsidR="00EB54BD" w:rsidRDefault="00EB54BD" w:rsidP="00E6132A">
      <w:pPr>
        <w:pStyle w:val="ListParagraph"/>
      </w:pPr>
      <w:permStart w:id="937495333" w:edGrp="everyone"/>
      <w:r w:rsidRPr="00380A91">
        <w:rPr>
          <w:rStyle w:val="SubtleEmphasis"/>
        </w:rPr>
        <w:t>__</w:t>
      </w:r>
      <w:permEnd w:id="937495333"/>
      <w:r>
        <w:t xml:space="preserve"> What our Founders could not foresee is the failure of </w:t>
      </w:r>
      <w:r w:rsidR="00444D08">
        <w:t>Believers</w:t>
      </w:r>
      <w:r>
        <w:t xml:space="preserve"> as the moral compass of our USA. Since 313 A.D., with </w:t>
      </w:r>
      <w:r w:rsidRPr="00270F33">
        <w:t>the</w:t>
      </w:r>
      <w:r>
        <w:t xml:space="preserve"> Roman Empire’s</w:t>
      </w:r>
      <w:r w:rsidRPr="00270F33">
        <w:t xml:space="preserve"> Edict of Milan</w:t>
      </w:r>
      <w:r>
        <w:t xml:space="preserve">, civilized government and Christianity were joined at the hip until our USA created </w:t>
      </w:r>
      <w:r w:rsidRPr="00540DA7">
        <w:rPr>
          <w:i/>
        </w:rPr>
        <w:t>Liberty</w:t>
      </w:r>
      <w:r>
        <w:t xml:space="preserve"> in free will.</w:t>
      </w:r>
    </w:p>
    <w:p w14:paraId="2C284FBD" w14:textId="77777777" w:rsidR="00444D08" w:rsidRDefault="00EB54BD" w:rsidP="00E6132A">
      <w:pPr>
        <w:pStyle w:val="ListParagraph"/>
      </w:pPr>
      <w:permStart w:id="782123993" w:edGrp="everyone"/>
      <w:r w:rsidRPr="00BF39F8">
        <w:rPr>
          <w:rStyle w:val="SubtleEmphasis"/>
        </w:rPr>
        <w:t>__</w:t>
      </w:r>
      <w:permEnd w:id="782123993"/>
      <w:r>
        <w:t xml:space="preserve"> Had our Founders foresaw, our 1A would have said, ‘</w:t>
      </w:r>
      <w:r w:rsidRPr="00270F33">
        <w:t xml:space="preserve">Congress shall </w:t>
      </w:r>
      <w:r>
        <w:t>make</w:t>
      </w:r>
      <w:r w:rsidRPr="00270F33">
        <w:t xml:space="preserve"> no law </w:t>
      </w:r>
      <w:r>
        <w:t>resp</w:t>
      </w:r>
      <w:r w:rsidRPr="00270F33">
        <w:t xml:space="preserve">ecting the establishment of </w:t>
      </w:r>
      <w:r w:rsidRPr="00270F33">
        <w:rPr>
          <w:b/>
          <w:bCs/>
        </w:rPr>
        <w:t>an</w:t>
      </w:r>
      <w:r>
        <w:rPr>
          <w:b/>
          <w:bCs/>
        </w:rPr>
        <w:t>y</w:t>
      </w:r>
      <w:r w:rsidRPr="00270F33">
        <w:rPr>
          <w:b/>
          <w:bCs/>
        </w:rPr>
        <w:t xml:space="preserve"> ideology</w:t>
      </w:r>
      <w:r w:rsidRPr="00270F33">
        <w:t xml:space="preserve"> </w:t>
      </w:r>
      <w:r>
        <w:t xml:space="preserve">. . .’ </w:t>
      </w:r>
    </w:p>
    <w:p w14:paraId="628021E0" w14:textId="71B3C04C" w:rsidR="00EB54BD" w:rsidRDefault="00444D08" w:rsidP="00E6132A">
      <w:pPr>
        <w:pStyle w:val="ListParagraph"/>
      </w:pPr>
      <w:permStart w:id="92418274" w:edGrp="everyone"/>
      <w:r>
        <w:rPr>
          <w:rStyle w:val="SubtleEmphasis"/>
        </w:rPr>
        <w:t>__</w:t>
      </w:r>
      <w:permEnd w:id="92418274"/>
      <w:r w:rsidRPr="00444D08">
        <w:t xml:space="preserve"> </w:t>
      </w:r>
      <w:r w:rsidR="00EB54BD">
        <w:t>The point of the Establishment Clause was to prevent ‘</w:t>
      </w:r>
      <w:r w:rsidR="00EB54BD" w:rsidRPr="00270F33">
        <w:rPr>
          <w:i/>
        </w:rPr>
        <w:t>God says</w:t>
      </w:r>
      <w:r w:rsidR="00EB54BD">
        <w:t xml:space="preserve">’ in government. The Holy Roman Empire and the Salem Witch Trials were front and center on their minds for the damage religion could do to </w:t>
      </w:r>
      <w:r w:rsidR="00EB54BD" w:rsidRPr="00270F33">
        <w:rPr>
          <w:i/>
        </w:rPr>
        <w:t>Liberty</w:t>
      </w:r>
      <w:r w:rsidR="00EB54BD">
        <w:t xml:space="preserve"> with ‘</w:t>
      </w:r>
      <w:r w:rsidR="00EB54BD" w:rsidRPr="00C25048">
        <w:rPr>
          <w:i/>
        </w:rPr>
        <w:t>God says</w:t>
      </w:r>
      <w:r w:rsidR="00EB54BD">
        <w:t>’ in government.</w:t>
      </w:r>
    </w:p>
    <w:p w14:paraId="68A081FD" w14:textId="61CCC131" w:rsidR="00EB54BD" w:rsidRDefault="00EB54BD" w:rsidP="00E6132A">
      <w:pPr>
        <w:pStyle w:val="ListParagraph"/>
      </w:pPr>
      <w:permStart w:id="945101883" w:edGrp="everyone"/>
      <w:r w:rsidRPr="00380A91">
        <w:rPr>
          <w:rStyle w:val="SubtleEmphasis"/>
        </w:rPr>
        <w:t>__</w:t>
      </w:r>
      <w:permEnd w:id="945101883"/>
      <w:r w:rsidRPr="00270F33">
        <w:t xml:space="preserve"> </w:t>
      </w:r>
      <w:r>
        <w:t>But Christianity was the only ideology recognized by our Founders at the time. And yet today, ‘</w:t>
      </w:r>
      <w:r w:rsidRPr="00270F33">
        <w:rPr>
          <w:i/>
        </w:rPr>
        <w:t>Karl Marx says</w:t>
      </w:r>
      <w:r>
        <w:rPr>
          <w:i/>
        </w:rPr>
        <w:t>,</w:t>
      </w:r>
      <w:r>
        <w:t xml:space="preserve">’ is the only foundation </w:t>
      </w:r>
      <w:r w:rsidR="00444D08">
        <w:t>for the Blue Party</w:t>
      </w:r>
      <w:r>
        <w:t>.</w:t>
      </w:r>
    </w:p>
    <w:p w14:paraId="70A7AB29" w14:textId="77777777" w:rsidR="00EB54BD" w:rsidRDefault="00EB54BD" w:rsidP="00E6132A">
      <w:pPr>
        <w:pStyle w:val="ListParagraph"/>
      </w:pPr>
      <w:permStart w:id="1967158926" w:edGrp="everyone"/>
      <w:r w:rsidRPr="00380A91">
        <w:rPr>
          <w:rStyle w:val="SubtleEmphasis"/>
        </w:rPr>
        <w:t>__</w:t>
      </w:r>
      <w:permEnd w:id="1967158926"/>
      <w:r>
        <w:t xml:space="preserve"> The </w:t>
      </w:r>
      <w:r w:rsidRPr="00270F33">
        <w:rPr>
          <w:i/>
        </w:rPr>
        <w:t>Progressivism</w:t>
      </w:r>
      <w:r>
        <w:t xml:space="preserve"> ideology is an alternate form of government that is the opposite of </w:t>
      </w:r>
      <w:r w:rsidRPr="00270F33">
        <w:rPr>
          <w:i/>
        </w:rPr>
        <w:t>Liberty</w:t>
      </w:r>
      <w:r>
        <w:t xml:space="preserve"> and, by definition, is unDOI/COTUS on its face. </w:t>
      </w:r>
    </w:p>
    <w:p w14:paraId="6B5E4571" w14:textId="237A5499" w:rsidR="00EB54BD" w:rsidRPr="00270F33" w:rsidRDefault="00EB54BD" w:rsidP="00E6132A">
      <w:pPr>
        <w:pStyle w:val="ListParagraph"/>
      </w:pPr>
      <w:permStart w:id="1193161859" w:edGrp="everyone"/>
      <w:r w:rsidRPr="00626C68">
        <w:rPr>
          <w:rStyle w:val="SubtleEmphasis"/>
        </w:rPr>
        <w:t>__</w:t>
      </w:r>
      <w:permEnd w:id="1193161859"/>
      <w:r w:rsidRPr="00626C68">
        <w:t xml:space="preserve"> </w:t>
      </w:r>
      <w:r>
        <w:t xml:space="preserve">P28 introduced Progressivism to WTP’s government in 1913. Our Founders would have gone to war to stop it. It is so dangerous and instituted in our government that it </w:t>
      </w:r>
      <w:r w:rsidRPr="00C25048">
        <w:t>has its own group</w:t>
      </w:r>
      <w:r>
        <w:t xml:space="preserve"> in </w:t>
      </w:r>
      <w:r w:rsidRPr="00ED2F45">
        <w:rPr>
          <w:b/>
          <w:bCs/>
          <w:caps/>
        </w:rPr>
        <w:t>WePEG1787</w:t>
      </w:r>
      <w:r w:rsidRPr="00ED2F45">
        <w:rPr>
          <w:caps/>
        </w:rPr>
        <w:t xml:space="preserve">: </w:t>
      </w:r>
      <w:r w:rsidRPr="00ED2F45">
        <w:rPr>
          <w:b/>
          <w:bCs/>
          <w:caps/>
        </w:rPr>
        <w:t xml:space="preserve">Group </w:t>
      </w:r>
      <w:r w:rsidR="00ED2F45" w:rsidRPr="00ED2F45">
        <w:rPr>
          <w:b/>
          <w:bCs/>
          <w:caps/>
        </w:rPr>
        <w:t>2</w:t>
      </w:r>
      <w:r w:rsidRPr="00ED2F45">
        <w:rPr>
          <w:b/>
          <w:bCs/>
          <w:caps/>
        </w:rPr>
        <w:t>: Political War</w:t>
      </w:r>
      <w:r w:rsidRPr="00ED2F45">
        <w:rPr>
          <w:caps/>
        </w:rPr>
        <w:t>.</w:t>
      </w:r>
    </w:p>
    <w:p w14:paraId="1A9B0281" w14:textId="2B67E304" w:rsidR="00EB54BD" w:rsidRPr="00372287" w:rsidRDefault="00EB54BD" w:rsidP="00E6132A">
      <w:pPr>
        <w:pStyle w:val="ListParagraph"/>
        <w:numPr>
          <w:ilvl w:val="0"/>
          <w:numId w:val="35"/>
        </w:numPr>
      </w:pPr>
      <w:permStart w:id="233072229" w:edGrp="everyone"/>
      <w:r w:rsidRPr="00BF39F8">
        <w:rPr>
          <w:rStyle w:val="SubtleEmphasis"/>
        </w:rPr>
        <w:t>__</w:t>
      </w:r>
      <w:permEnd w:id="233072229"/>
      <w:r>
        <w:t xml:space="preserve"> What our Founders failed to foresee was political </w:t>
      </w:r>
      <w:r w:rsidR="00444D08">
        <w:t>parties</w:t>
      </w:r>
      <w:r>
        <w:t xml:space="preserve"> supported by all the world’s enemies taking control of WTP’s representatives through a GL PSYOP </w:t>
      </w:r>
      <w:r w:rsidR="0033431F">
        <w:t>against</w:t>
      </w:r>
      <w:r>
        <w:t xml:space="preserve"> WTP and manipulating our election process to guarantee their stronghold over WTP. </w:t>
      </w:r>
    </w:p>
    <w:p w14:paraId="47BBCB7B" w14:textId="22D3AB93" w:rsidR="00EB54BD" w:rsidRPr="00372287" w:rsidRDefault="00EB54BD" w:rsidP="00E6132A">
      <w:pPr>
        <w:pStyle w:val="ListParagraph"/>
        <w:numPr>
          <w:ilvl w:val="0"/>
          <w:numId w:val="35"/>
        </w:numPr>
      </w:pPr>
      <w:permStart w:id="1805207896" w:edGrp="everyone"/>
      <w:r w:rsidRPr="00380A91">
        <w:rPr>
          <w:rStyle w:val="SubtleEmphasis"/>
        </w:rPr>
        <w:t>__</w:t>
      </w:r>
      <w:permEnd w:id="1805207896"/>
      <w:r w:rsidRPr="00BF39F8">
        <w:t xml:space="preserve"> </w:t>
      </w:r>
      <w:r>
        <w:t xml:space="preserve">When WTP lose our representatives to political </w:t>
      </w:r>
      <w:r w:rsidR="0033431F">
        <w:t>party</w:t>
      </w:r>
      <w:r>
        <w:t xml:space="preserve"> ideology, we then lose our SCOTUS and then our USA. </w:t>
      </w:r>
    </w:p>
    <w:p w14:paraId="173E8981" w14:textId="0DFC418C" w:rsidR="00EB54BD" w:rsidRPr="00540DA7" w:rsidRDefault="00EB54BD" w:rsidP="00EB54BD">
      <w:pPr>
        <w:pStyle w:val="Heading3"/>
      </w:pPr>
      <w:r w:rsidRPr="00540DA7">
        <w:t>P</w:t>
      </w:r>
      <w:r>
        <w:t>1</w:t>
      </w:r>
      <w:r w:rsidRPr="00540DA7">
        <w:t xml:space="preserve"> Set </w:t>
      </w:r>
      <w:r w:rsidR="00444D08">
        <w:t>7</w:t>
      </w:r>
      <w:r w:rsidRPr="00540DA7">
        <w:t xml:space="preserve">: Our Founders </w:t>
      </w:r>
      <w:r>
        <w:t xml:space="preserve">Had to </w:t>
      </w:r>
      <w:r w:rsidR="00D047E2">
        <w:t>Compromise</w:t>
      </w:r>
      <w:r w:rsidRPr="00540DA7">
        <w:t xml:space="preserve"> </w:t>
      </w:r>
      <w:permStart w:id="453077719" w:edGrp="everyone"/>
      <w:r w:rsidRPr="00540DA7">
        <w:rPr>
          <w:rStyle w:val="SubtleEmphasis"/>
          <w:color w:val="000000" w:themeColor="text1"/>
        </w:rPr>
        <w:t>__</w:t>
      </w:r>
      <w:permEnd w:id="453077719"/>
    </w:p>
    <w:p w14:paraId="552DE624" w14:textId="77777777" w:rsidR="00EB54BD" w:rsidRPr="00EA7F4F" w:rsidRDefault="00EB54BD" w:rsidP="00E6132A">
      <w:pPr>
        <w:pStyle w:val="ListParagraph"/>
        <w:numPr>
          <w:ilvl w:val="0"/>
          <w:numId w:val="143"/>
        </w:numPr>
      </w:pPr>
      <w:permStart w:id="1774209191" w:edGrp="everyone"/>
      <w:r w:rsidRPr="00E6132A">
        <w:rPr>
          <w:rStyle w:val="SubtleEmphasis"/>
          <w:color w:val="000000" w:themeColor="text1"/>
        </w:rPr>
        <w:t>__</w:t>
      </w:r>
      <w:permEnd w:id="1774209191"/>
      <w:r w:rsidRPr="00152087">
        <w:t xml:space="preserve"> </w:t>
      </w:r>
      <w:r w:rsidRPr="00EA7F4F">
        <w:t>Creating Liberty for the first time required enormous compromise, and many problems were pushed down the road, slavery being the most significant.</w:t>
      </w:r>
    </w:p>
    <w:p w14:paraId="5CE2C978" w14:textId="77777777" w:rsidR="00EB54BD" w:rsidRPr="00EA7F4F" w:rsidRDefault="00EB54BD" w:rsidP="00E6132A">
      <w:pPr>
        <w:pStyle w:val="ListParagraph"/>
        <w:numPr>
          <w:ilvl w:val="0"/>
          <w:numId w:val="143"/>
        </w:numPr>
      </w:pPr>
      <w:permStart w:id="1746617594" w:edGrp="everyone"/>
      <w:r w:rsidRPr="00E6132A">
        <w:rPr>
          <w:rStyle w:val="SubtleEmphasis"/>
          <w:color w:val="000000" w:themeColor="text1"/>
        </w:rPr>
        <w:t>__</w:t>
      </w:r>
      <w:permEnd w:id="1746617594"/>
      <w:r w:rsidRPr="00152087">
        <w:t xml:space="preserve"> </w:t>
      </w:r>
      <w:r w:rsidRPr="00EA7F4F">
        <w:t xml:space="preserve">Our leaders finally went to war to end slavery, but that is the wrong view. The Civil War granted Liberty to a group of people who had been denied. </w:t>
      </w:r>
    </w:p>
    <w:p w14:paraId="0357EAFF" w14:textId="77777777" w:rsidR="00EB54BD" w:rsidRPr="00EA7F4F" w:rsidRDefault="00EB54BD" w:rsidP="00E6132A">
      <w:pPr>
        <w:pStyle w:val="ListParagraph"/>
        <w:numPr>
          <w:ilvl w:val="0"/>
          <w:numId w:val="143"/>
        </w:numPr>
      </w:pPr>
      <w:permStart w:id="92559155" w:edGrp="everyone"/>
      <w:r w:rsidRPr="00E6132A">
        <w:rPr>
          <w:rStyle w:val="SubtleEmphasis"/>
          <w:color w:val="000000" w:themeColor="text1"/>
        </w:rPr>
        <w:t>__</w:t>
      </w:r>
      <w:permEnd w:id="92559155"/>
      <w:r w:rsidRPr="00152087">
        <w:t xml:space="preserve"> </w:t>
      </w:r>
      <w:r w:rsidRPr="00EA7F4F">
        <w:t>WePEG1787 is today's WMD to reclaim WTP’s Liberty at the ballot box so that WTP can avoid a shooting war to defeat the political parties.</w:t>
      </w:r>
    </w:p>
    <w:p w14:paraId="5EDEE96A" w14:textId="270C43EE" w:rsidR="00EB54BD" w:rsidRPr="00EA7F4F" w:rsidRDefault="00EB54BD" w:rsidP="00E6132A">
      <w:pPr>
        <w:pStyle w:val="ListParagraph"/>
        <w:numPr>
          <w:ilvl w:val="0"/>
          <w:numId w:val="143"/>
        </w:numPr>
      </w:pPr>
      <w:permStart w:id="1686374502" w:edGrp="everyone"/>
      <w:r w:rsidRPr="00E6132A">
        <w:rPr>
          <w:rStyle w:val="SubtleEmphasis"/>
          <w:color w:val="000000" w:themeColor="text1"/>
        </w:rPr>
        <w:t>__</w:t>
      </w:r>
      <w:permEnd w:id="1686374502"/>
      <w:r w:rsidRPr="00152087">
        <w:t xml:space="preserve"> </w:t>
      </w:r>
      <w:r w:rsidRPr="00EA7F4F">
        <w:t xml:space="preserve">To accomplish their goals, our Founders united around their beliefs and ultimately turned their principles into </w:t>
      </w:r>
      <w:r w:rsidR="00444D08" w:rsidRPr="00EA7F4F">
        <w:t>righteous political parties.</w:t>
      </w:r>
    </w:p>
    <w:p w14:paraId="28AD6ADD" w14:textId="77777777" w:rsidR="00EB54BD" w:rsidRPr="00EA7F4F" w:rsidRDefault="00EB54BD" w:rsidP="00E6132A">
      <w:pPr>
        <w:pStyle w:val="ListParagraph"/>
        <w:numPr>
          <w:ilvl w:val="0"/>
          <w:numId w:val="143"/>
        </w:numPr>
      </w:pPr>
      <w:permStart w:id="1817866670" w:edGrp="everyone"/>
      <w:r w:rsidRPr="00540DA7">
        <w:rPr>
          <w:rStyle w:val="SubtleEmphasis"/>
        </w:rPr>
        <w:t>__</w:t>
      </w:r>
      <w:permEnd w:id="1817866670"/>
      <w:r>
        <w:t xml:space="preserve"> </w:t>
      </w:r>
      <w:r w:rsidRPr="00EA7F4F">
        <w:t xml:space="preserve">Washington, Hamilton, John Adams, and Jay led the Federalist Party, calling for a strong </w:t>
      </w:r>
      <w:r w:rsidRPr="00EA7F4F">
        <w:lastRenderedPageBreak/>
        <w:t xml:space="preserve">Federal Government. </w:t>
      </w:r>
    </w:p>
    <w:p w14:paraId="1FE97495" w14:textId="77777777" w:rsidR="00EB54BD" w:rsidRPr="00EA7F4F" w:rsidRDefault="00EB54BD" w:rsidP="00E6132A">
      <w:pPr>
        <w:pStyle w:val="ListParagraph"/>
        <w:numPr>
          <w:ilvl w:val="0"/>
          <w:numId w:val="143"/>
        </w:numPr>
      </w:pPr>
      <w:permStart w:id="1818114564" w:edGrp="everyone"/>
      <w:r w:rsidRPr="00E6132A">
        <w:rPr>
          <w:rStyle w:val="SubtleEmphasis"/>
          <w:color w:val="000000" w:themeColor="text1"/>
        </w:rPr>
        <w:t>__</w:t>
      </w:r>
      <w:permEnd w:id="1818114564"/>
      <w:r w:rsidRPr="006635D6">
        <w:t xml:space="preserve"> </w:t>
      </w:r>
      <w:r w:rsidRPr="00EA7F4F">
        <w:t xml:space="preserve">Jefferson, Madison, and Monroe led the Democratic-Republicans, calling for states' rights and strict COTUS interpretation. </w:t>
      </w:r>
    </w:p>
    <w:p w14:paraId="5A2A38DE" w14:textId="7AF281DA" w:rsidR="00EB54BD" w:rsidRPr="00444D08" w:rsidRDefault="00EB54BD" w:rsidP="00E6132A">
      <w:pPr>
        <w:pStyle w:val="ListParagraph"/>
        <w:numPr>
          <w:ilvl w:val="0"/>
          <w:numId w:val="143"/>
        </w:numPr>
      </w:pPr>
      <w:permStart w:id="1801201205" w:edGrp="everyone"/>
      <w:r w:rsidRPr="00D232D1">
        <w:rPr>
          <w:rStyle w:val="SubtleEmphasis"/>
        </w:rPr>
        <w:t>__</w:t>
      </w:r>
      <w:permEnd w:id="1801201205"/>
      <w:r>
        <w:t xml:space="preserve"> Once settled with the ratification of our COTUS, our Founders should have shut down their </w:t>
      </w:r>
      <w:r w:rsidR="00444D08">
        <w:t>parties</w:t>
      </w:r>
      <w:r w:rsidRPr="00444D08">
        <w:t>. Instead, they were overrun by new</w:t>
      </w:r>
      <w:r w:rsidR="00444D08">
        <w:t>, unrighteous</w:t>
      </w:r>
      <w:r w:rsidRPr="00444D08">
        <w:t xml:space="preserve"> parties, a trend that continues to this day.</w:t>
      </w:r>
    </w:p>
    <w:p w14:paraId="20D47418" w14:textId="0D622B5C" w:rsidR="00EB54BD" w:rsidRPr="00152087" w:rsidRDefault="00EB54BD" w:rsidP="00E6132A">
      <w:pPr>
        <w:pStyle w:val="ListParagraph"/>
        <w:numPr>
          <w:ilvl w:val="0"/>
          <w:numId w:val="143"/>
        </w:numPr>
      </w:pPr>
      <w:permStart w:id="2115137850" w:edGrp="everyone"/>
      <w:r w:rsidRPr="00E6132A">
        <w:rPr>
          <w:rStyle w:val="SubtleEmphasis"/>
          <w:color w:val="auto"/>
        </w:rPr>
        <w:t>__</w:t>
      </w:r>
      <w:permEnd w:id="2115137850"/>
      <w:r w:rsidRPr="00152087">
        <w:t xml:space="preserve"> Our Founders thought their separated powers could contain political </w:t>
      </w:r>
      <w:r w:rsidR="00D047E2">
        <w:t>parties</w:t>
      </w:r>
      <w:r w:rsidRPr="00152087">
        <w:t>. They made a horrific mistake</w:t>
      </w:r>
      <w:r>
        <w:t>,</w:t>
      </w:r>
      <w:r w:rsidRPr="00152087">
        <w:t xml:space="preserve"> </w:t>
      </w:r>
      <w:r>
        <w:t xml:space="preserve">and today we see </w:t>
      </w:r>
      <w:r w:rsidRPr="00152087">
        <w:t xml:space="preserve">the damage political </w:t>
      </w:r>
      <w:r>
        <w:t>parties</w:t>
      </w:r>
      <w:r w:rsidRPr="00152087">
        <w:t xml:space="preserve"> acting outside our DOI/COTUS </w:t>
      </w:r>
      <w:r>
        <w:t xml:space="preserve">did </w:t>
      </w:r>
      <w:r w:rsidRPr="00152087">
        <w:t xml:space="preserve">to our </w:t>
      </w:r>
      <w:r w:rsidRPr="00E6132A">
        <w:rPr>
          <w:i/>
        </w:rPr>
        <w:t>Liberty.</w:t>
      </w:r>
      <w:r w:rsidRPr="00152087">
        <w:t xml:space="preserve"> </w:t>
      </w:r>
    </w:p>
    <w:p w14:paraId="11766F39" w14:textId="77777777" w:rsidR="00EB54BD" w:rsidRDefault="00EB54BD" w:rsidP="00E6132A">
      <w:pPr>
        <w:pStyle w:val="ListParagraph"/>
      </w:pPr>
      <w:permStart w:id="518201593" w:edGrp="everyone"/>
      <w:r w:rsidRPr="00152087">
        <w:rPr>
          <w:rStyle w:val="SubtleEmphasis"/>
          <w:color w:val="auto"/>
        </w:rPr>
        <w:t>__</w:t>
      </w:r>
      <w:permEnd w:id="518201593"/>
      <w:r w:rsidRPr="00152087">
        <w:t xml:space="preserve"> Had our Founders been able, they would have ensured that political parties had no means to exercise power inside our government at the expense of WTP, and that is where </w:t>
      </w:r>
      <w:r w:rsidRPr="00152087">
        <w:rPr>
          <w:b/>
          <w:bCs/>
        </w:rPr>
        <w:t>WePEG1787</w:t>
      </w:r>
      <w:r w:rsidRPr="00152087">
        <w:t xml:space="preserve"> starts.</w:t>
      </w:r>
    </w:p>
    <w:p w14:paraId="0795A185" w14:textId="78BB47A5" w:rsidR="00EB54BD" w:rsidRPr="00540DA7" w:rsidRDefault="00EB54BD" w:rsidP="00EB54BD">
      <w:pPr>
        <w:pStyle w:val="Heading3"/>
      </w:pPr>
      <w:r w:rsidRPr="00540DA7">
        <w:t>P</w:t>
      </w:r>
      <w:r>
        <w:t>1</w:t>
      </w:r>
      <w:r w:rsidRPr="00540DA7">
        <w:t xml:space="preserve"> Set </w:t>
      </w:r>
      <w:r w:rsidR="00856565">
        <w:t>8</w:t>
      </w:r>
      <w:r w:rsidRPr="00540DA7">
        <w:t xml:space="preserve">: </w:t>
      </w:r>
      <w:r>
        <w:t>Political Party Rights</w:t>
      </w:r>
      <w:r w:rsidRPr="00540DA7">
        <w:t xml:space="preserve"> </w:t>
      </w:r>
      <w:permStart w:id="350386451" w:edGrp="everyone"/>
      <w:r w:rsidRPr="00540DA7">
        <w:rPr>
          <w:rStyle w:val="SubtleEmphasis"/>
          <w:color w:val="000000" w:themeColor="text1"/>
        </w:rPr>
        <w:t>__</w:t>
      </w:r>
      <w:permEnd w:id="350386451"/>
    </w:p>
    <w:p w14:paraId="12622D8E" w14:textId="603D239A" w:rsidR="00EB54BD" w:rsidRPr="00540DA7" w:rsidRDefault="00EB54BD" w:rsidP="00E6132A">
      <w:pPr>
        <w:pStyle w:val="ListParagraph"/>
        <w:numPr>
          <w:ilvl w:val="0"/>
          <w:numId w:val="148"/>
        </w:numPr>
      </w:pPr>
      <w:permStart w:id="633694045" w:edGrp="everyone"/>
      <w:r w:rsidRPr="00E6132A">
        <w:rPr>
          <w:rStyle w:val="SubtleEmphasis"/>
          <w:color w:val="000000" w:themeColor="text1"/>
        </w:rPr>
        <w:t>__</w:t>
      </w:r>
      <w:permEnd w:id="633694045"/>
      <w:r w:rsidRPr="00540DA7">
        <w:t xml:space="preserve"> </w:t>
      </w:r>
      <w:r>
        <w:t>Parties</w:t>
      </w:r>
      <w:r w:rsidRPr="00540DA7">
        <w:t xml:space="preserve"> have a 1A Right to speak and assemble that WTP cannot infringe. </w:t>
      </w:r>
      <w:r w:rsidRPr="00E6132A">
        <w:rPr>
          <w:b/>
          <w:bCs/>
        </w:rPr>
        <w:t>But no one has a right to be heard</w:t>
      </w:r>
      <w:r w:rsidRPr="00540DA7">
        <w:t xml:space="preserve"> except when petitioning </w:t>
      </w:r>
      <w:r w:rsidR="00ED2F45">
        <w:t>the government about a grievance or serving on</w:t>
      </w:r>
      <w:r w:rsidRPr="00540DA7">
        <w:t xml:space="preserve"> a jury of peers in court.</w:t>
      </w:r>
    </w:p>
    <w:p w14:paraId="5B7A69F0" w14:textId="75791AA2" w:rsidR="00EB54BD" w:rsidRPr="00540DA7" w:rsidRDefault="00EB54BD" w:rsidP="00E6132A">
      <w:pPr>
        <w:pStyle w:val="ListParagraph"/>
      </w:pPr>
      <w:permStart w:id="1184328465" w:edGrp="everyone"/>
      <w:r w:rsidRPr="00540DA7">
        <w:rPr>
          <w:rStyle w:val="SubtleEmphasis"/>
          <w:color w:val="000000" w:themeColor="text1"/>
        </w:rPr>
        <w:t>__</w:t>
      </w:r>
      <w:permEnd w:id="1184328465"/>
      <w:r w:rsidRPr="00540DA7">
        <w:t xml:space="preserve"> </w:t>
      </w:r>
      <w:r w:rsidR="002F3216">
        <w:t>Parties</w:t>
      </w:r>
      <w:r w:rsidRPr="00540DA7">
        <w:t xml:space="preserve"> have zero claims to any standing inside our governments; our DOI/COTUS does not mention them and should not have allowed any group</w:t>
      </w:r>
      <w:r>
        <w:t xml:space="preserve"> or ideology</w:t>
      </w:r>
      <w:r w:rsidRPr="00540DA7">
        <w:t>, not just religion, to yield power inside our government.</w:t>
      </w:r>
    </w:p>
    <w:p w14:paraId="023F15BA" w14:textId="77777777" w:rsidR="00EB54BD" w:rsidRPr="00540DA7" w:rsidRDefault="00EB54BD" w:rsidP="00E6132A">
      <w:pPr>
        <w:pStyle w:val="ListParagraph"/>
      </w:pPr>
      <w:permStart w:id="1923615984" w:edGrp="everyone"/>
      <w:r w:rsidRPr="00540DA7">
        <w:rPr>
          <w:rStyle w:val="SubtleEmphasis"/>
          <w:color w:val="000000" w:themeColor="text1"/>
        </w:rPr>
        <w:t>__</w:t>
      </w:r>
      <w:permEnd w:id="1923615984"/>
      <w:r w:rsidRPr="00540DA7">
        <w:t xml:space="preserve"> </w:t>
      </w:r>
      <w:r w:rsidRPr="00540DA7">
        <w:rPr>
          <w:b/>
          <w:bCs/>
        </w:rPr>
        <w:t>WePEG1787</w:t>
      </w:r>
      <w:r w:rsidRPr="00540DA7">
        <w:t xml:space="preserve"> enables any group to stand for </w:t>
      </w:r>
      <w:r w:rsidRPr="00540DA7">
        <w:rPr>
          <w:i/>
        </w:rPr>
        <w:t>Liberty</w:t>
      </w:r>
      <w:r w:rsidRPr="00540DA7">
        <w:t xml:space="preserve">; </w:t>
      </w:r>
      <w:r w:rsidRPr="00540DA7">
        <w:rPr>
          <w:b/>
          <w:bCs/>
        </w:rPr>
        <w:t>no other option is constitutional.</w:t>
      </w:r>
    </w:p>
    <w:p w14:paraId="49312582" w14:textId="7922EDF9" w:rsidR="00EB54BD" w:rsidRPr="00540DA7" w:rsidRDefault="00EB54BD" w:rsidP="00E6132A">
      <w:pPr>
        <w:pStyle w:val="ListParagraph"/>
      </w:pPr>
      <w:permStart w:id="725839323" w:edGrp="everyone"/>
      <w:r w:rsidRPr="00540DA7">
        <w:rPr>
          <w:rStyle w:val="SubtleEmphasis"/>
          <w:color w:val="000000" w:themeColor="text1"/>
        </w:rPr>
        <w:t>__</w:t>
      </w:r>
      <w:permEnd w:id="725839323"/>
      <w:r w:rsidRPr="00540DA7">
        <w:t xml:space="preserve"> Congress must eliminate all application of political </w:t>
      </w:r>
      <w:r w:rsidR="00D047E2">
        <w:t>party</w:t>
      </w:r>
      <w:r w:rsidRPr="00540DA7">
        <w:t xml:space="preserve"> power in </w:t>
      </w:r>
      <w:r w:rsidR="00D047E2">
        <w:t>its</w:t>
      </w:r>
      <w:r w:rsidRPr="00540DA7">
        <w:t xml:space="preserve"> process rules. </w:t>
      </w:r>
    </w:p>
    <w:p w14:paraId="7D78DB1F" w14:textId="77777777" w:rsidR="00EB54BD" w:rsidRPr="00540DA7" w:rsidRDefault="00EB54BD" w:rsidP="00E6132A">
      <w:pPr>
        <w:pStyle w:val="ListParagraph"/>
      </w:pPr>
      <w:permStart w:id="1156466240" w:edGrp="everyone"/>
      <w:r w:rsidRPr="00540DA7">
        <w:rPr>
          <w:rStyle w:val="SubtleEmphasis"/>
          <w:color w:val="000000" w:themeColor="text1"/>
        </w:rPr>
        <w:t>__</w:t>
      </w:r>
      <w:permEnd w:id="1156466240"/>
      <w:r w:rsidRPr="00540DA7">
        <w:t xml:space="preserve"> The House Speaker and Senate Majority Leader must be stripped of all power to do anything but maintain order. WTP elect our representatives, and 100% of their loyalty must be to WTP.</w:t>
      </w:r>
    </w:p>
    <w:p w14:paraId="207B1E83" w14:textId="5452FC0B" w:rsidR="00EB54BD" w:rsidRPr="00540DA7" w:rsidRDefault="00EB54BD" w:rsidP="00E6132A">
      <w:pPr>
        <w:pStyle w:val="ListParagraph"/>
      </w:pPr>
      <w:permStart w:id="1388846296" w:edGrp="everyone"/>
      <w:r w:rsidRPr="00540DA7">
        <w:rPr>
          <w:rStyle w:val="SubtleEmphasis"/>
          <w:color w:val="000000" w:themeColor="text1"/>
        </w:rPr>
        <w:t>__</w:t>
      </w:r>
      <w:permEnd w:id="1388846296"/>
      <w:r w:rsidRPr="00540DA7">
        <w:t xml:space="preserve"> Corruption was why the 17A changed the selection of Senators to WTP, and WTP must finish the job </w:t>
      </w:r>
      <w:r w:rsidR="00856565">
        <w:t xml:space="preserve">today </w:t>
      </w:r>
      <w:r w:rsidRPr="00540DA7">
        <w:t xml:space="preserve">with </w:t>
      </w:r>
      <w:r w:rsidRPr="00540DA7">
        <w:rPr>
          <w:b/>
          <w:bCs/>
        </w:rPr>
        <w:t>WePEG1787</w:t>
      </w:r>
      <w:r w:rsidRPr="00540DA7">
        <w:t>.</w:t>
      </w:r>
    </w:p>
    <w:p w14:paraId="2E4E50F2" w14:textId="77777777" w:rsidR="00EB54BD" w:rsidRPr="00540DA7" w:rsidRDefault="00EB54BD" w:rsidP="00E6132A">
      <w:pPr>
        <w:pStyle w:val="ListParagraph"/>
      </w:pPr>
      <w:permStart w:id="2068714676" w:edGrp="everyone"/>
      <w:r w:rsidRPr="00540DA7">
        <w:rPr>
          <w:rStyle w:val="SubtleEmphasis"/>
          <w:color w:val="000000" w:themeColor="text1"/>
        </w:rPr>
        <w:t>__</w:t>
      </w:r>
      <w:permEnd w:id="2068714676"/>
      <w:r w:rsidRPr="00540DA7">
        <w:t xml:space="preserve"> Whipping votes in Congress must be eliminated. WTP are the only entity with a vested interest in any bill.</w:t>
      </w:r>
    </w:p>
    <w:p w14:paraId="0D842716" w14:textId="77777777" w:rsidR="00EB54BD" w:rsidRPr="00540DA7" w:rsidRDefault="00EB54BD" w:rsidP="00E6132A">
      <w:pPr>
        <w:pStyle w:val="ListParagraph"/>
      </w:pPr>
      <w:permStart w:id="253324945" w:edGrp="everyone"/>
      <w:r w:rsidRPr="00540DA7">
        <w:rPr>
          <w:rStyle w:val="SubtleEmphasis"/>
          <w:color w:val="000000" w:themeColor="text1"/>
        </w:rPr>
        <w:t>__</w:t>
      </w:r>
      <w:permEnd w:id="253324945"/>
      <w:r w:rsidRPr="00540DA7">
        <w:t xml:space="preserve"> Bills should be brought to the floor by simple vote, committees should be selected by experience, and leaders selected by committee vote. However, committee leaders still maintain order, with </w:t>
      </w:r>
      <w:r w:rsidRPr="00540DA7">
        <w:rPr>
          <w:i/>
        </w:rPr>
        <w:t>Liberty</w:t>
      </w:r>
      <w:r w:rsidRPr="00540DA7">
        <w:t xml:space="preserve"> as the only agenda item.</w:t>
      </w:r>
    </w:p>
    <w:p w14:paraId="21DC424C" w14:textId="77777777" w:rsidR="00EB54BD" w:rsidRPr="00540DA7" w:rsidRDefault="00EB54BD" w:rsidP="00E6132A">
      <w:pPr>
        <w:pStyle w:val="ListParagraph"/>
      </w:pPr>
      <w:permStart w:id="1994877491" w:edGrp="everyone"/>
      <w:r w:rsidRPr="00540DA7">
        <w:rPr>
          <w:rStyle w:val="SubtleEmphasis"/>
          <w:color w:val="000000" w:themeColor="text1"/>
        </w:rPr>
        <w:t>__</w:t>
      </w:r>
      <w:permEnd w:id="1994877491"/>
      <w:r w:rsidRPr="00540DA7">
        <w:t xml:space="preserve"> Transparency is also mandatory. Our Founders were very shortsighted about political </w:t>
      </w:r>
      <w:r>
        <w:t>parties</w:t>
      </w:r>
      <w:r w:rsidRPr="00540DA7">
        <w:t xml:space="preserve">. WTP must take control of our government by demanding that our representatives be loyal to only WTP’s </w:t>
      </w:r>
      <w:r w:rsidRPr="00540DA7">
        <w:rPr>
          <w:i/>
        </w:rPr>
        <w:t>Liberty</w:t>
      </w:r>
      <w:r w:rsidRPr="00540DA7">
        <w:t>, efficient government, and their constituents</w:t>
      </w:r>
      <w:r>
        <w:t xml:space="preserve">, </w:t>
      </w:r>
      <w:r w:rsidRPr="00540DA7">
        <w:t xml:space="preserve">never to ideology or </w:t>
      </w:r>
      <w:r>
        <w:t>parties</w:t>
      </w:r>
      <w:r w:rsidRPr="00540DA7">
        <w:t>, especially.</w:t>
      </w:r>
    </w:p>
    <w:p w14:paraId="19E82625" w14:textId="77777777" w:rsidR="00EB54BD" w:rsidRPr="00540DA7" w:rsidRDefault="00EB54BD" w:rsidP="00E6132A">
      <w:pPr>
        <w:pStyle w:val="ListParagraph"/>
      </w:pPr>
      <w:permStart w:id="1035490657" w:edGrp="everyone"/>
      <w:r w:rsidRPr="00540DA7">
        <w:rPr>
          <w:rStyle w:val="SubtleEmphasis"/>
          <w:color w:val="000000" w:themeColor="text1"/>
        </w:rPr>
        <w:t>__</w:t>
      </w:r>
      <w:permEnd w:id="1035490657"/>
      <w:r w:rsidRPr="00540DA7">
        <w:t xml:space="preserve"> Our representatives must be sensitive to their obligations to WTP, not political </w:t>
      </w:r>
      <w:r>
        <w:t>parties</w:t>
      </w:r>
      <w:r w:rsidRPr="00540DA7">
        <w:t xml:space="preserve"> or special interests.</w:t>
      </w:r>
    </w:p>
    <w:p w14:paraId="7A0C0652" w14:textId="77777777" w:rsidR="00EB54BD" w:rsidRPr="00540DA7" w:rsidRDefault="00EB54BD" w:rsidP="00E6132A">
      <w:pPr>
        <w:pStyle w:val="ListParagraph"/>
      </w:pPr>
      <w:permStart w:id="876900230" w:edGrp="everyone"/>
      <w:r w:rsidRPr="00540DA7">
        <w:rPr>
          <w:rStyle w:val="SubtleEmphasis"/>
          <w:color w:val="000000" w:themeColor="text1"/>
        </w:rPr>
        <w:t>__</w:t>
      </w:r>
      <w:permEnd w:id="876900230"/>
      <w:r w:rsidRPr="00540DA7">
        <w:t xml:space="preserve"> WTP must immediately end political </w:t>
      </w:r>
      <w:r>
        <w:t>parties</w:t>
      </w:r>
      <w:r w:rsidRPr="00540DA7">
        <w:t xml:space="preserve">' power by electing representatives who agree to represent their districts with </w:t>
      </w:r>
      <w:r w:rsidRPr="00540DA7">
        <w:rPr>
          <w:b/>
          <w:bCs/>
        </w:rPr>
        <w:t>WePEG1787</w:t>
      </w:r>
      <w:r w:rsidRPr="00540DA7">
        <w:t xml:space="preserve">. </w:t>
      </w:r>
      <w:r w:rsidRPr="00540DA7">
        <w:rPr>
          <w:b/>
          <w:bCs/>
        </w:rPr>
        <w:t xml:space="preserve">That will catapult our USA to incredible </w:t>
      </w:r>
      <w:r w:rsidRPr="00540DA7">
        <w:rPr>
          <w:b/>
          <w:bCs/>
        </w:rPr>
        <w:lastRenderedPageBreak/>
        <w:t>Prosperity, with our government out of the way of WTP.</w:t>
      </w:r>
    </w:p>
    <w:p w14:paraId="3A5B706D" w14:textId="77777777" w:rsidR="00EB54BD" w:rsidRPr="00540DA7" w:rsidRDefault="00EB54BD" w:rsidP="00E6132A">
      <w:pPr>
        <w:pStyle w:val="ListParagraph"/>
      </w:pPr>
      <w:permStart w:id="1807838297" w:edGrp="everyone"/>
      <w:r w:rsidRPr="00540DA7">
        <w:rPr>
          <w:rStyle w:val="SubtleEmphasis"/>
          <w:color w:val="000000" w:themeColor="text1"/>
        </w:rPr>
        <w:t>__</w:t>
      </w:r>
      <w:permEnd w:id="1807838297"/>
      <w:r w:rsidRPr="00540DA7">
        <w:t xml:space="preserve"> Then the elections are about the most qualified candidate to preserve our </w:t>
      </w:r>
      <w:r w:rsidRPr="00540DA7">
        <w:rPr>
          <w:i/>
        </w:rPr>
        <w:t>Liberty</w:t>
      </w:r>
      <w:r w:rsidRPr="00540DA7">
        <w:t>, unburdened by special interest money.</w:t>
      </w:r>
    </w:p>
    <w:p w14:paraId="60F4CA28" w14:textId="15F46618" w:rsidR="00EB54BD" w:rsidRPr="00A30F39" w:rsidRDefault="00EB54BD" w:rsidP="00EB54BD">
      <w:pPr>
        <w:pStyle w:val="Heading3"/>
      </w:pPr>
      <w:r>
        <w:t>P1</w:t>
      </w:r>
      <w:r w:rsidRPr="00A30F39">
        <w:t xml:space="preserve"> </w:t>
      </w:r>
      <w:r>
        <w:t>S</w:t>
      </w:r>
      <w:r w:rsidRPr="00A30F39">
        <w:t xml:space="preserve">et </w:t>
      </w:r>
      <w:r w:rsidR="00856565">
        <w:t>9</w:t>
      </w:r>
      <w:r w:rsidRPr="00A30F39">
        <w:t xml:space="preserve">: </w:t>
      </w:r>
      <w:r>
        <w:t>WTP’s Ownership</w:t>
      </w:r>
      <w:r w:rsidRPr="00A30F39">
        <w:t xml:space="preserve"> </w:t>
      </w:r>
      <w:permStart w:id="2113163075" w:edGrp="everyone"/>
      <w:r w:rsidRPr="00380A91">
        <w:rPr>
          <w:rStyle w:val="SubtleEmphasis"/>
        </w:rPr>
        <w:t>__</w:t>
      </w:r>
      <w:permEnd w:id="2113163075"/>
    </w:p>
    <w:p w14:paraId="29FC4217" w14:textId="77777777" w:rsidR="00EB54BD" w:rsidRPr="00372287" w:rsidRDefault="00EB54BD" w:rsidP="00E6132A">
      <w:pPr>
        <w:pStyle w:val="ListParagraph"/>
        <w:numPr>
          <w:ilvl w:val="0"/>
          <w:numId w:val="92"/>
        </w:numPr>
      </w:pPr>
      <w:permStart w:id="1582659023" w:edGrp="everyone"/>
      <w:r w:rsidRPr="00380A91">
        <w:rPr>
          <w:rStyle w:val="SubtleEmphasis"/>
        </w:rPr>
        <w:t>__</w:t>
      </w:r>
      <w:permEnd w:id="1582659023"/>
      <w:r>
        <w:t xml:space="preserve"> </w:t>
      </w:r>
      <w:r w:rsidRPr="00270F33">
        <w:t xml:space="preserve">WTP own our </w:t>
      </w:r>
      <w:r w:rsidRPr="00E6132A">
        <w:rPr>
          <w:i/>
        </w:rPr>
        <w:t>Social</w:t>
      </w:r>
      <w:r>
        <w:t xml:space="preserve"> </w:t>
      </w:r>
      <w:r w:rsidRPr="00E6132A">
        <w:rPr>
          <w:i/>
        </w:rPr>
        <w:t>Society</w:t>
      </w:r>
      <w:r>
        <w:t xml:space="preserve"> </w:t>
      </w:r>
      <w:r w:rsidRPr="00270F33">
        <w:t>and our government</w:t>
      </w:r>
      <w:r>
        <w:t xml:space="preserve"> representatives</w:t>
      </w:r>
      <w:r w:rsidRPr="00270F33">
        <w:t xml:space="preserve"> in </w:t>
      </w:r>
      <w:r w:rsidRPr="00E6132A">
        <w:rPr>
          <w:i/>
        </w:rPr>
        <w:t>Liberty</w:t>
      </w:r>
      <w:r w:rsidRPr="00270F33">
        <w:t>, paid for with WTP’s blood, not by our government. That is unique in world history and a priceless treasure WTP must value or lo</w:t>
      </w:r>
      <w:r>
        <w:t>se</w:t>
      </w:r>
      <w:r w:rsidRPr="00270F33">
        <w:t xml:space="preserve">. </w:t>
      </w:r>
    </w:p>
    <w:p w14:paraId="4D8032DD" w14:textId="77777777" w:rsidR="00EB54BD" w:rsidRPr="00EE02E3" w:rsidRDefault="00EB54BD" w:rsidP="00E6132A">
      <w:pPr>
        <w:pStyle w:val="ListParagraph"/>
      </w:pPr>
      <w:permStart w:id="762055654" w:edGrp="everyone"/>
      <w:r w:rsidRPr="00380A91">
        <w:rPr>
          <w:rStyle w:val="SubtleEmphasis"/>
        </w:rPr>
        <w:t>__</w:t>
      </w:r>
      <w:permEnd w:id="762055654"/>
      <w:r w:rsidRPr="00EE02E3">
        <w:t xml:space="preserve"> WTP’s DOI defined the justification and reason for our War for Independence</w:t>
      </w:r>
      <w:r>
        <w:t xml:space="preserve"> in 1776</w:t>
      </w:r>
      <w:r w:rsidRPr="00EE02E3">
        <w:t xml:space="preserve">: </w:t>
      </w:r>
      <w:r w:rsidRPr="00F95A15">
        <w:rPr>
          <w:i/>
        </w:rPr>
        <w:t>Liberty</w:t>
      </w:r>
      <w:r w:rsidRPr="00EE02E3">
        <w:t>.</w:t>
      </w:r>
    </w:p>
    <w:p w14:paraId="4A2C1F34" w14:textId="77777777" w:rsidR="00EB54BD" w:rsidRPr="00EE02E3" w:rsidRDefault="00EB54BD" w:rsidP="00E6132A">
      <w:pPr>
        <w:pStyle w:val="ListParagraph"/>
      </w:pPr>
      <w:permStart w:id="1482450032" w:edGrp="everyone"/>
      <w:r w:rsidRPr="00380A91">
        <w:rPr>
          <w:rStyle w:val="SubtleEmphasis"/>
        </w:rPr>
        <w:t>__</w:t>
      </w:r>
      <w:permEnd w:id="1482450032"/>
      <w:r w:rsidRPr="00EE02E3">
        <w:t xml:space="preserve"> WTP’s DOI said the following to start the quest for </w:t>
      </w:r>
      <w:r w:rsidRPr="00216D6A">
        <w:t>Liberty</w:t>
      </w:r>
      <w:r w:rsidRPr="00EE02E3">
        <w:t xml:space="preserve">, </w:t>
      </w:r>
      <w:r>
        <w:t>‘</w:t>
      </w:r>
      <w:r w:rsidRPr="00856565">
        <w:t>When in the Course of human events, it becomes necessary for one people to dissolve the political bands which have connected them with another.</w:t>
      </w:r>
      <w:r w:rsidRPr="00BE26BE">
        <w:t xml:space="preserve"> </w:t>
      </w:r>
      <w:r w:rsidRPr="00E371FF">
        <w:t>.</w:t>
      </w:r>
      <w:r>
        <w:t xml:space="preserve"> .’</w:t>
      </w:r>
      <w:r w:rsidRPr="00EE02E3">
        <w:t xml:space="preserve"> WTP broke the band with King George with our DOI</w:t>
      </w:r>
      <w:r>
        <w:t xml:space="preserve"> in 1776</w:t>
      </w:r>
      <w:r w:rsidRPr="00EE02E3">
        <w:t>.</w:t>
      </w:r>
    </w:p>
    <w:p w14:paraId="19B5DC58" w14:textId="24234330" w:rsidR="00EB54BD" w:rsidRDefault="00EB54BD" w:rsidP="00E6132A">
      <w:pPr>
        <w:pStyle w:val="ListParagraph"/>
      </w:pPr>
      <w:permStart w:id="1465538761" w:edGrp="everyone"/>
      <w:r w:rsidRPr="00380A91">
        <w:rPr>
          <w:rStyle w:val="SubtleEmphasis"/>
        </w:rPr>
        <w:t>__</w:t>
      </w:r>
      <w:permEnd w:id="1465538761"/>
      <w:r w:rsidRPr="00355C53">
        <w:t xml:space="preserve"> </w:t>
      </w:r>
      <w:r w:rsidRPr="00C64840">
        <w:t>Then</w:t>
      </w:r>
      <w:r>
        <w:t>,</w:t>
      </w:r>
      <w:r w:rsidRPr="00A30F39">
        <w:t xml:space="preserve"> </w:t>
      </w:r>
      <w:r>
        <w:t xml:space="preserve">our founders defined the Governing Principles, our COTUS, for </w:t>
      </w:r>
      <w:r>
        <w:rPr>
          <w:i/>
        </w:rPr>
        <w:t>Liberty</w:t>
      </w:r>
      <w:r>
        <w:t xml:space="preserve"> in a nation with a protective shell around thirteen sovereign </w:t>
      </w:r>
      <w:r w:rsidR="00856565">
        <w:t>S</w:t>
      </w:r>
      <w:r>
        <w:t xml:space="preserve">tates. </w:t>
      </w:r>
    </w:p>
    <w:p w14:paraId="70D2D643" w14:textId="1BCFFDFE" w:rsidR="00EB54BD" w:rsidRPr="00A30F39" w:rsidRDefault="00EB54BD" w:rsidP="00E6132A">
      <w:pPr>
        <w:pStyle w:val="ListParagraph"/>
      </w:pPr>
      <w:permStart w:id="1793292642" w:edGrp="everyone"/>
      <w:r w:rsidRPr="00380A91">
        <w:rPr>
          <w:rStyle w:val="SubtleEmphasis"/>
        </w:rPr>
        <w:t>__</w:t>
      </w:r>
      <w:permEnd w:id="1793292642"/>
      <w:r>
        <w:t xml:space="preserve"> </w:t>
      </w:r>
      <w:r w:rsidRPr="009D342D">
        <w:t xml:space="preserve">The Founding debate was between </w:t>
      </w:r>
      <w:r w:rsidR="00856565">
        <w:t>S</w:t>
      </w:r>
      <w:r w:rsidRPr="009D342D">
        <w:t xml:space="preserve">tate and federal </w:t>
      </w:r>
      <w:r>
        <w:t xml:space="preserve">government </w:t>
      </w:r>
      <w:r w:rsidRPr="009D342D">
        <w:t xml:space="preserve">power because the </w:t>
      </w:r>
      <w:r w:rsidR="00856565">
        <w:t>S</w:t>
      </w:r>
      <w:r>
        <w:t>tates</w:t>
      </w:r>
      <w:r w:rsidRPr="009D342D">
        <w:t xml:space="preserve"> were sovereign nations that formed a pact to go to war. Our DOI says </w:t>
      </w:r>
      <w:r>
        <w:t>‘</w:t>
      </w:r>
      <w:r w:rsidRPr="009D342D">
        <w:t xml:space="preserve">the </w:t>
      </w:r>
      <w:r w:rsidRPr="00651227">
        <w:rPr>
          <w:b/>
          <w:bCs/>
          <w:i/>
          <w:u w:val="single"/>
        </w:rPr>
        <w:t>u</w:t>
      </w:r>
      <w:r w:rsidRPr="00651227">
        <w:rPr>
          <w:i/>
        </w:rPr>
        <w:t xml:space="preserve">nited </w:t>
      </w:r>
      <w:r>
        <w:rPr>
          <w:i/>
        </w:rPr>
        <w:t>States</w:t>
      </w:r>
      <w:r w:rsidRPr="00651227">
        <w:rPr>
          <w:i/>
        </w:rPr>
        <w:t>,</w:t>
      </w:r>
      <w:r>
        <w:rPr>
          <w:i/>
        </w:rPr>
        <w:t>’</w:t>
      </w:r>
      <w:r w:rsidRPr="009D342D">
        <w:t xml:space="preserve"> not </w:t>
      </w:r>
      <w:r>
        <w:t>‘</w:t>
      </w:r>
      <w:r w:rsidRPr="009D342D">
        <w:t xml:space="preserve">the </w:t>
      </w:r>
      <w:r w:rsidRPr="00651227">
        <w:rPr>
          <w:b/>
          <w:bCs/>
          <w:i/>
          <w:u w:val="single"/>
        </w:rPr>
        <w:t>U</w:t>
      </w:r>
      <w:r w:rsidRPr="00651227">
        <w:rPr>
          <w:i/>
        </w:rPr>
        <w:t xml:space="preserve">nited </w:t>
      </w:r>
      <w:r>
        <w:rPr>
          <w:i/>
        </w:rPr>
        <w:t>States</w:t>
      </w:r>
      <w:r w:rsidRPr="009D342D">
        <w:t>.</w:t>
      </w:r>
      <w:r>
        <w:t>’</w:t>
      </w:r>
    </w:p>
    <w:p w14:paraId="6372AE51" w14:textId="0E3826A7" w:rsidR="00EB54BD" w:rsidRDefault="00EB54BD" w:rsidP="00E6132A">
      <w:pPr>
        <w:pStyle w:val="ListParagraph"/>
      </w:pPr>
      <w:permStart w:id="98980906" w:edGrp="everyone"/>
      <w:r w:rsidRPr="00380A91">
        <w:rPr>
          <w:rStyle w:val="SubtleEmphasis"/>
        </w:rPr>
        <w:t>__</w:t>
      </w:r>
      <w:permEnd w:id="98980906"/>
      <w:r w:rsidRPr="00A30F39">
        <w:t xml:space="preserve"> </w:t>
      </w:r>
      <w:r w:rsidRPr="00651227">
        <w:t>June 21, 1788</w:t>
      </w:r>
      <w:r w:rsidRPr="00A30F39">
        <w:t>, our Founder</w:t>
      </w:r>
      <w:r w:rsidR="00D047E2">
        <w:t>s</w:t>
      </w:r>
      <w:r w:rsidRPr="00A30F39">
        <w:t xml:space="preserve"> </w:t>
      </w:r>
      <w:r w:rsidRPr="00D06DE4">
        <w:rPr>
          <w:b/>
          <w:bCs/>
        </w:rPr>
        <w:t>delivered</w:t>
      </w:r>
      <w:r w:rsidRPr="00A30F39">
        <w:t xml:space="preserve"> </w:t>
      </w:r>
      <w:r w:rsidRPr="00372287">
        <w:rPr>
          <w:b/>
          <w:bCs/>
        </w:rPr>
        <w:t>our new government’s band with WTP</w:t>
      </w:r>
      <w:r w:rsidRPr="00A30F39">
        <w:t>: our</w:t>
      </w:r>
      <w:r>
        <w:t xml:space="preserve"> COTUS</w:t>
      </w:r>
      <w:r w:rsidRPr="00A30F39">
        <w:t xml:space="preserve"> with nothing in between it and WTP, especially </w:t>
      </w:r>
      <w:r>
        <w:t xml:space="preserve">not </w:t>
      </w:r>
      <w:r w:rsidRPr="00A30F39">
        <w:t xml:space="preserve">political </w:t>
      </w:r>
      <w:r>
        <w:t>parties</w:t>
      </w:r>
      <w:r w:rsidRPr="00A30F39">
        <w:t>.</w:t>
      </w:r>
    </w:p>
    <w:p w14:paraId="0DD0F8D8" w14:textId="44A3EF1B" w:rsidR="00D047E2" w:rsidRDefault="00D047E2" w:rsidP="00E6132A">
      <w:pPr>
        <w:pStyle w:val="ListParagraph"/>
      </w:pPr>
      <w:permStart w:id="986914598" w:edGrp="everyone"/>
      <w:r>
        <w:rPr>
          <w:rStyle w:val="SubtleEmphasis"/>
        </w:rPr>
        <w:t>__</w:t>
      </w:r>
      <w:permEnd w:id="986914598"/>
      <w:r w:rsidRPr="00D047E2">
        <w:t xml:space="preserve"> </w:t>
      </w:r>
      <w:r w:rsidRPr="00856565">
        <w:rPr>
          <w:b/>
          <w:bCs/>
        </w:rPr>
        <w:t>But WTP had no say</w:t>
      </w:r>
      <w:r>
        <w:t xml:space="preserve">; our representatives ratified the COTUS in each state. </w:t>
      </w:r>
      <w:r w:rsidRPr="00D047E2">
        <w:rPr>
          <w:b/>
          <w:bCs/>
        </w:rPr>
        <w:t>WePEG1787</w:t>
      </w:r>
      <w:r>
        <w:t xml:space="preserve"> gives WTP a voice for the first time, standing up for our unalienable rights; this is WTP’s time.</w:t>
      </w:r>
    </w:p>
    <w:p w14:paraId="41963B82" w14:textId="095FCBF0" w:rsidR="00EB54BD" w:rsidRDefault="00EB54BD" w:rsidP="00E6132A">
      <w:pPr>
        <w:pStyle w:val="ListParagraph"/>
      </w:pPr>
      <w:permStart w:id="1160202479" w:edGrp="everyone"/>
      <w:r w:rsidRPr="00380A91">
        <w:rPr>
          <w:rStyle w:val="SubtleEmphasis"/>
        </w:rPr>
        <w:t>__</w:t>
      </w:r>
      <w:permEnd w:id="1160202479"/>
      <w:r w:rsidRPr="001D4634">
        <w:t xml:space="preserve"> </w:t>
      </w:r>
      <w:r w:rsidR="00856565">
        <w:t xml:space="preserve">True </w:t>
      </w:r>
      <w:r w:rsidR="00856565" w:rsidRPr="00856565">
        <w:rPr>
          <w:i/>
        </w:rPr>
        <w:t>Liberty</w:t>
      </w:r>
      <w:r w:rsidR="00856565">
        <w:t xml:space="preserve"> </w:t>
      </w:r>
      <w:r w:rsidRPr="00DF740D">
        <w:t xml:space="preserve">lasted for one POTUS, </w:t>
      </w:r>
      <w:r>
        <w:t>P1</w:t>
      </w:r>
      <w:r w:rsidRPr="00DF740D">
        <w:t xml:space="preserve">, because political </w:t>
      </w:r>
      <w:r w:rsidR="002F3216">
        <w:t>parties</w:t>
      </w:r>
      <w:r w:rsidRPr="00DF740D">
        <w:t xml:space="preserve"> have a </w:t>
      </w:r>
      <w:r>
        <w:t>1A</w:t>
      </w:r>
      <w:r w:rsidRPr="00DF740D">
        <w:t xml:space="preserve"> right to speak</w:t>
      </w:r>
      <w:r>
        <w:t xml:space="preserve">, </w:t>
      </w:r>
      <w:r w:rsidRPr="00DF740D">
        <w:t>assemble</w:t>
      </w:r>
      <w:r>
        <w:t>, and petition grievances. And they never give up.</w:t>
      </w:r>
    </w:p>
    <w:p w14:paraId="3B75BB26" w14:textId="7296F558" w:rsidR="00EB54BD" w:rsidRDefault="00EB54BD" w:rsidP="00E6132A">
      <w:pPr>
        <w:pStyle w:val="ListParagraph"/>
      </w:pPr>
      <w:permStart w:id="885923512" w:edGrp="everyone"/>
      <w:r w:rsidRPr="00380A91">
        <w:rPr>
          <w:rStyle w:val="SubtleEmphasis"/>
        </w:rPr>
        <w:t>__</w:t>
      </w:r>
      <w:permEnd w:id="885923512"/>
      <w:r w:rsidRPr="001D4634">
        <w:t xml:space="preserve"> </w:t>
      </w:r>
      <w:r>
        <w:t xml:space="preserve">Powerful people or parties assembling against our DOI/COTUS must constitute </w:t>
      </w:r>
      <w:r w:rsidR="00ED2F45">
        <w:t xml:space="preserve">an </w:t>
      </w:r>
      <w:r w:rsidR="00856565">
        <w:t>insurrection</w:t>
      </w:r>
      <w:r w:rsidRPr="00E81DDA">
        <w:t>.</w:t>
      </w:r>
      <w:r>
        <w:t xml:space="preserve"> Conquering from within is still a conquest. After 250 years, there is nothing left to debate; </w:t>
      </w:r>
      <w:r w:rsidRPr="0041282D">
        <w:rPr>
          <w:b/>
          <w:bCs/>
          <w:i/>
        </w:rPr>
        <w:t>Liberty</w:t>
      </w:r>
      <w:r w:rsidRPr="0041282D">
        <w:rPr>
          <w:b/>
          <w:bCs/>
        </w:rPr>
        <w:t xml:space="preserve"> is the sovereign state of humans</w:t>
      </w:r>
      <w:r w:rsidR="00856565">
        <w:rPr>
          <w:b/>
          <w:bCs/>
        </w:rPr>
        <w:t xml:space="preserve"> and produces the </w:t>
      </w:r>
      <w:r w:rsidR="00ED2F45">
        <w:rPr>
          <w:b/>
          <w:bCs/>
        </w:rPr>
        <w:t>b</w:t>
      </w:r>
      <w:r w:rsidR="00856565">
        <w:rPr>
          <w:b/>
          <w:bCs/>
        </w:rPr>
        <w:t>est lives for the most people.</w:t>
      </w:r>
    </w:p>
    <w:p w14:paraId="2E99813D" w14:textId="77777777" w:rsidR="00EB54BD" w:rsidRPr="00A30F39" w:rsidRDefault="00EB54BD" w:rsidP="00E6132A">
      <w:pPr>
        <w:pStyle w:val="ListParagraph"/>
      </w:pPr>
      <w:permStart w:id="1931222921" w:edGrp="everyone"/>
      <w:r w:rsidRPr="00380A91">
        <w:rPr>
          <w:rStyle w:val="SubtleEmphasis"/>
        </w:rPr>
        <w:t>__</w:t>
      </w:r>
      <w:permEnd w:id="1931222921"/>
      <w:r w:rsidRPr="001D4634">
        <w:t xml:space="preserve"> </w:t>
      </w:r>
      <w:r>
        <w:t>All government changes must come from amendments</w:t>
      </w:r>
      <w:r w:rsidRPr="00C83FC8">
        <w:t xml:space="preserve">, and all interpretations must start with </w:t>
      </w:r>
      <w:r>
        <w:rPr>
          <w:i/>
        </w:rPr>
        <w:t xml:space="preserve">Liberty </w:t>
      </w:r>
      <w:r w:rsidRPr="00C83FC8">
        <w:t>in our DOI.</w:t>
      </w:r>
      <w:r>
        <w:t xml:space="preserve"> </w:t>
      </w:r>
      <w:r w:rsidRPr="000506FE">
        <w:t xml:space="preserve">That is the </w:t>
      </w:r>
      <w:r>
        <w:t>bedrock</w:t>
      </w:r>
      <w:r w:rsidRPr="000506FE">
        <w:t xml:space="preserve"> of our USA</w:t>
      </w:r>
      <w:r>
        <w:t>.</w:t>
      </w:r>
    </w:p>
    <w:p w14:paraId="51FFD23B" w14:textId="77777777" w:rsidR="00EB54BD" w:rsidRPr="00A30F39" w:rsidRDefault="00EB54BD" w:rsidP="00E6132A">
      <w:pPr>
        <w:pStyle w:val="ListParagraph"/>
      </w:pPr>
      <w:permStart w:id="583823795" w:edGrp="everyone"/>
      <w:r w:rsidRPr="00380A91">
        <w:rPr>
          <w:rStyle w:val="SubtleEmphasis"/>
        </w:rPr>
        <w:t>__</w:t>
      </w:r>
      <w:permEnd w:id="583823795"/>
      <w:r w:rsidRPr="00A30F39">
        <w:t xml:space="preserve"> Forty-</w:t>
      </w:r>
      <w:r>
        <w:t>seven</w:t>
      </w:r>
      <w:r w:rsidRPr="00A30F39">
        <w:t xml:space="preserve"> presidents later, </w:t>
      </w:r>
      <w:r w:rsidRPr="0041282D">
        <w:rPr>
          <w:b/>
          <w:bCs/>
        </w:rPr>
        <w:t xml:space="preserve">it is time to dissolve the bands with political </w:t>
      </w:r>
      <w:r>
        <w:rPr>
          <w:b/>
          <w:bCs/>
        </w:rPr>
        <w:t>parties</w:t>
      </w:r>
      <w:r w:rsidRPr="00A30F39">
        <w:t xml:space="preserve"> and restore WTP’s </w:t>
      </w:r>
      <w:r w:rsidRPr="00295922">
        <w:rPr>
          <w:i/>
        </w:rPr>
        <w:t>Social</w:t>
      </w:r>
      <w:r>
        <w:t xml:space="preserve"> </w:t>
      </w:r>
      <w:r>
        <w:rPr>
          <w:i/>
        </w:rPr>
        <w:t>S</w:t>
      </w:r>
      <w:r w:rsidRPr="00295922">
        <w:rPr>
          <w:i/>
        </w:rPr>
        <w:t>ociety</w:t>
      </w:r>
      <w:r w:rsidRPr="00A30F39">
        <w:t xml:space="preserve"> to its founding without them because they have evolved from</w:t>
      </w:r>
      <w:r>
        <w:t xml:space="preserve"> being the</w:t>
      </w:r>
      <w:r w:rsidRPr="00A30F39">
        <w:t xml:space="preserve"> internal enemies of WTP to the Trojan Horses of all the </w:t>
      </w:r>
      <w:r>
        <w:t xml:space="preserve">worldwide </w:t>
      </w:r>
      <w:r w:rsidRPr="00A30F39">
        <w:t xml:space="preserve">external enemies of </w:t>
      </w:r>
      <w:r>
        <w:t xml:space="preserve">our </w:t>
      </w:r>
      <w:r w:rsidRPr="00A30F39">
        <w:t xml:space="preserve">USA. </w:t>
      </w:r>
    </w:p>
    <w:p w14:paraId="5E310FCD" w14:textId="77777777" w:rsidR="00EB54BD" w:rsidRPr="00A45994" w:rsidRDefault="00EB54BD" w:rsidP="00E6132A">
      <w:pPr>
        <w:pStyle w:val="ListParagraph"/>
      </w:pPr>
      <w:permStart w:id="1437489726" w:edGrp="everyone"/>
      <w:r w:rsidRPr="00380A91">
        <w:rPr>
          <w:rStyle w:val="SubtleEmphasis"/>
        </w:rPr>
        <w:t>__</w:t>
      </w:r>
      <w:permEnd w:id="1437489726"/>
      <w:r w:rsidRPr="00A30F39">
        <w:t xml:space="preserve"> </w:t>
      </w:r>
      <w:r>
        <w:t>Our</w:t>
      </w:r>
      <w:r w:rsidRPr="00A45994">
        <w:t xml:space="preserve"> </w:t>
      </w:r>
      <w:r>
        <w:t xml:space="preserve">Founders </w:t>
      </w:r>
      <w:r w:rsidRPr="00A45994">
        <w:t xml:space="preserve">never envisioned the world as it is today and failed to build in protections against political </w:t>
      </w:r>
      <w:r>
        <w:t>parties</w:t>
      </w:r>
      <w:r w:rsidRPr="00A45994">
        <w:t xml:space="preserve"> that are about to finally destroy our USA if </w:t>
      </w:r>
      <w:r w:rsidRPr="00EE02E3">
        <w:rPr>
          <w:b/>
          <w:bCs/>
        </w:rPr>
        <w:t>WePEG1787</w:t>
      </w:r>
      <w:r w:rsidRPr="00A45994">
        <w:t xml:space="preserve"> and </w:t>
      </w:r>
      <w:r w:rsidRPr="00F70C7F">
        <w:rPr>
          <w:i/>
        </w:rPr>
        <w:t xml:space="preserve">Liberty-Civics </w:t>
      </w:r>
      <w:r>
        <w:rPr>
          <w:i/>
        </w:rPr>
        <w:t xml:space="preserve">Populism </w:t>
      </w:r>
      <w:r w:rsidRPr="00A45994">
        <w:t>do not win the 202</w:t>
      </w:r>
      <w:r>
        <w:t>6</w:t>
      </w:r>
      <w:r w:rsidRPr="00A45994">
        <w:t xml:space="preserve"> election in a total landslide</w:t>
      </w:r>
      <w:r>
        <w:t xml:space="preserve"> victory</w:t>
      </w:r>
      <w:r w:rsidRPr="00A45994">
        <w:t xml:space="preserve">. </w:t>
      </w:r>
    </w:p>
    <w:p w14:paraId="1B381AAB" w14:textId="77777777" w:rsidR="00EB54BD" w:rsidRPr="00A30F39" w:rsidRDefault="00EB54BD" w:rsidP="00E6132A">
      <w:pPr>
        <w:pStyle w:val="ListParagraph"/>
      </w:pPr>
      <w:permStart w:id="639267244" w:edGrp="everyone"/>
      <w:r w:rsidRPr="00380A91">
        <w:rPr>
          <w:rStyle w:val="SubtleEmphasis"/>
        </w:rPr>
        <w:t>__</w:t>
      </w:r>
      <w:permEnd w:id="639267244"/>
      <w:r w:rsidRPr="00A45994">
        <w:t xml:space="preserve"> </w:t>
      </w:r>
      <w:r w:rsidRPr="00EE02E3">
        <w:rPr>
          <w:b/>
          <w:bCs/>
        </w:rPr>
        <w:t>WePEG1787</w:t>
      </w:r>
      <w:r w:rsidRPr="00A45994">
        <w:t xml:space="preserve"> and </w:t>
      </w:r>
      <w:r w:rsidRPr="00F70C7F">
        <w:rPr>
          <w:i/>
        </w:rPr>
        <w:t xml:space="preserve">Liberty-Civics </w:t>
      </w:r>
      <w:r>
        <w:rPr>
          <w:i/>
        </w:rPr>
        <w:t xml:space="preserve">Populism </w:t>
      </w:r>
      <w:r w:rsidRPr="00A30F39">
        <w:t xml:space="preserve">build </w:t>
      </w:r>
      <w:r>
        <w:t>o</w:t>
      </w:r>
      <w:r w:rsidRPr="00A30F39">
        <w:t xml:space="preserve">n the protections for the same </w:t>
      </w:r>
      <w:r>
        <w:t>C</w:t>
      </w:r>
      <w:r w:rsidRPr="00A30F39">
        <w:t xml:space="preserve">onstitutional </w:t>
      </w:r>
      <w:r>
        <w:t>R</w:t>
      </w:r>
      <w:r w:rsidRPr="00A30F39">
        <w:t xml:space="preserve">epresentative </w:t>
      </w:r>
      <w:r>
        <w:t>R</w:t>
      </w:r>
      <w:r w:rsidRPr="00A30F39">
        <w:t>epublic that made our USA the greatest nation on earth.</w:t>
      </w:r>
    </w:p>
    <w:p w14:paraId="5263DAE0" w14:textId="77777777" w:rsidR="00EB54BD" w:rsidRPr="00491F50" w:rsidRDefault="00EB54BD" w:rsidP="00E6132A">
      <w:pPr>
        <w:pStyle w:val="ListParagraph"/>
      </w:pPr>
      <w:permStart w:id="2058901285" w:edGrp="everyone"/>
      <w:r w:rsidRPr="00380A91">
        <w:rPr>
          <w:rStyle w:val="SubtleEmphasis"/>
        </w:rPr>
        <w:lastRenderedPageBreak/>
        <w:t>__</w:t>
      </w:r>
      <w:permEnd w:id="2058901285"/>
      <w:r w:rsidRPr="00A30F39">
        <w:t xml:space="preserve"> </w:t>
      </w:r>
      <w:r w:rsidRPr="00626C68">
        <w:t xml:space="preserve">With that restoration, our USA will leap to the greatest </w:t>
      </w:r>
      <w:r w:rsidRPr="00626C68">
        <w:rPr>
          <w:i/>
        </w:rPr>
        <w:t>Liberty</w:t>
      </w:r>
      <w:r w:rsidRPr="00626C68">
        <w:t xml:space="preserve"> ever seen!</w:t>
      </w:r>
      <w:r>
        <w:t xml:space="preserve"> </w:t>
      </w:r>
    </w:p>
    <w:p w14:paraId="5BD0AB86" w14:textId="77777777" w:rsidR="00EB54BD" w:rsidRPr="00A30F39" w:rsidRDefault="00EB54BD" w:rsidP="00E6132A">
      <w:pPr>
        <w:pStyle w:val="ListParagraph"/>
      </w:pPr>
      <w:permStart w:id="462450799" w:edGrp="everyone"/>
      <w:r w:rsidRPr="00380A91">
        <w:rPr>
          <w:rStyle w:val="SubtleEmphasis"/>
        </w:rPr>
        <w:t>__</w:t>
      </w:r>
      <w:permEnd w:id="462450799"/>
      <w:r w:rsidRPr="00A30F39">
        <w:t xml:space="preserve"> In </w:t>
      </w:r>
      <w:r>
        <w:rPr>
          <w:i/>
        </w:rPr>
        <w:t>Liberty</w:t>
      </w:r>
      <w:r w:rsidRPr="00A30F39">
        <w:t xml:space="preserve">, the big </w:t>
      </w:r>
      <w:r>
        <w:t xml:space="preserve">Venn </w:t>
      </w:r>
      <w:r w:rsidRPr="00A30F39">
        <w:t>circle is WTP, and our government is a small circle inside the WTP circle. That is unique in the world and</w:t>
      </w:r>
      <w:r w:rsidRPr="0028703F">
        <w:t>, therefore,</w:t>
      </w:r>
      <w:r w:rsidRPr="00A30F39">
        <w:t xml:space="preserve"> easy to miss. </w:t>
      </w:r>
    </w:p>
    <w:p w14:paraId="6F511FF3" w14:textId="77777777" w:rsidR="00EB54BD" w:rsidRPr="00A30F39" w:rsidRDefault="00EB54BD" w:rsidP="00E6132A">
      <w:pPr>
        <w:pStyle w:val="ListParagraph"/>
      </w:pPr>
      <w:permStart w:id="1289827706" w:edGrp="everyone"/>
      <w:r w:rsidRPr="00380A91">
        <w:rPr>
          <w:rStyle w:val="SubtleEmphasis"/>
        </w:rPr>
        <w:t>__</w:t>
      </w:r>
      <w:permEnd w:id="1289827706"/>
      <w:r w:rsidRPr="00A30F39">
        <w:t xml:space="preserve"> Our political </w:t>
      </w:r>
      <w:r>
        <w:t>parties</w:t>
      </w:r>
      <w:r w:rsidRPr="00A30F39">
        <w:t xml:space="preserve"> have drawn their own </w:t>
      </w:r>
      <w:r>
        <w:t xml:space="preserve">Venn </w:t>
      </w:r>
      <w:r w:rsidRPr="00A30F39">
        <w:t>circle and</w:t>
      </w:r>
      <w:r>
        <w:t xml:space="preserve"> put our government inside their circle,</w:t>
      </w:r>
      <w:r w:rsidRPr="00A30F39">
        <w:t xml:space="preserve"> </w:t>
      </w:r>
      <w:r>
        <w:t xml:space="preserve">and then they put </w:t>
      </w:r>
      <w:r w:rsidRPr="00A30F39">
        <w:t xml:space="preserve">WTP inside their government circle. That is the nature of those seeking to rule </w:t>
      </w:r>
      <w:r>
        <w:t>WTP</w:t>
      </w:r>
      <w:r w:rsidRPr="00A30F39">
        <w:t xml:space="preserve">. </w:t>
      </w:r>
    </w:p>
    <w:p w14:paraId="1643992D" w14:textId="411C79CC" w:rsidR="00EB54BD" w:rsidRPr="00A30F39" w:rsidRDefault="00EB54BD" w:rsidP="00E6132A">
      <w:pPr>
        <w:pStyle w:val="ListParagraph"/>
      </w:pPr>
      <w:permStart w:id="241635081" w:edGrp="everyone"/>
      <w:r w:rsidRPr="00380A91">
        <w:rPr>
          <w:rStyle w:val="SubtleEmphasis"/>
        </w:rPr>
        <w:t>__</w:t>
      </w:r>
      <w:permEnd w:id="241635081"/>
      <w:r w:rsidRPr="00A30F39">
        <w:t xml:space="preserve"> </w:t>
      </w:r>
      <w:r w:rsidRPr="00651227">
        <w:rPr>
          <w:b/>
          <w:bCs/>
        </w:rPr>
        <w:t>WePEG1787</w:t>
      </w:r>
      <w:r w:rsidRPr="00A30F39">
        <w:t xml:space="preserve"> and </w:t>
      </w:r>
      <w:r w:rsidRPr="00F70C7F">
        <w:rPr>
          <w:i/>
        </w:rPr>
        <w:t xml:space="preserve">Liberty-Civics </w:t>
      </w:r>
      <w:r>
        <w:rPr>
          <w:i/>
        </w:rPr>
        <w:t xml:space="preserve">Populism </w:t>
      </w:r>
      <w:r w:rsidRPr="00610AB3">
        <w:t>define</w:t>
      </w:r>
      <w:r w:rsidRPr="00A30F39">
        <w:t xml:space="preserve"> WTP and </w:t>
      </w:r>
      <w:r>
        <w:rPr>
          <w:i/>
        </w:rPr>
        <w:t>Liberty</w:t>
      </w:r>
      <w:r>
        <w:t xml:space="preserve"> </w:t>
      </w:r>
      <w:r w:rsidRPr="00A30F39">
        <w:t>for the first time beyond just the R</w:t>
      </w:r>
      <w:r>
        <w:t>ight</w:t>
      </w:r>
      <w:r w:rsidRPr="00A30F39">
        <w:t xml:space="preserve"> to </w:t>
      </w:r>
      <w:r w:rsidRPr="00651227">
        <w:rPr>
          <w:i/>
        </w:rPr>
        <w:t>Liberty</w:t>
      </w:r>
      <w:r>
        <w:t xml:space="preserve">. </w:t>
      </w:r>
      <w:r w:rsidRPr="00651227">
        <w:rPr>
          <w:b/>
          <w:bCs/>
        </w:rPr>
        <w:t>WePEG1787</w:t>
      </w:r>
      <w:r w:rsidRPr="00901247">
        <w:rPr>
          <w:b/>
          <w:bCs/>
        </w:rPr>
        <w:t xml:space="preserve"> moves the debate out of the political </w:t>
      </w:r>
      <w:r>
        <w:rPr>
          <w:b/>
          <w:bCs/>
        </w:rPr>
        <w:t>parties</w:t>
      </w:r>
      <w:r w:rsidRPr="00901247">
        <w:rPr>
          <w:b/>
          <w:bCs/>
        </w:rPr>
        <w:t>' theatre of war into WTP’s WMD</w:t>
      </w:r>
      <w:r>
        <w:t>, Governing P</w:t>
      </w:r>
      <w:r w:rsidRPr="00A30F39">
        <w:t>rinciples</w:t>
      </w:r>
      <w:r>
        <w:t>, and TRUTH,</w:t>
      </w:r>
      <w:r w:rsidRPr="00A30F39">
        <w:t xml:space="preserve"> where political </w:t>
      </w:r>
      <w:r w:rsidR="002F3216">
        <w:t>parties</w:t>
      </w:r>
      <w:r w:rsidRPr="00A30F39">
        <w:t xml:space="preserve"> have </w:t>
      </w:r>
      <w:r>
        <w:t>zero</w:t>
      </w:r>
      <w:r w:rsidRPr="00A30F39">
        <w:t xml:space="preserve"> results.</w:t>
      </w:r>
    </w:p>
    <w:p w14:paraId="3A581C67" w14:textId="3978460B" w:rsidR="00EB54BD" w:rsidRDefault="00EB54BD" w:rsidP="00E6132A">
      <w:pPr>
        <w:pStyle w:val="ListParagraph"/>
      </w:pPr>
      <w:permStart w:id="1756968051" w:edGrp="everyone"/>
      <w:r w:rsidRPr="00380A91">
        <w:rPr>
          <w:rStyle w:val="SubtleEmphasis"/>
        </w:rPr>
        <w:t>__</w:t>
      </w:r>
      <w:permEnd w:id="1756968051"/>
      <w:r w:rsidRPr="00A30F39">
        <w:t xml:space="preserve"> All the benefits of </w:t>
      </w:r>
      <w:r>
        <w:rPr>
          <w:i/>
        </w:rPr>
        <w:t>Liberty</w:t>
      </w:r>
      <w:r>
        <w:t xml:space="preserve"> in</w:t>
      </w:r>
      <w:r w:rsidRPr="00A30F39">
        <w:t xml:space="preserve"> our society and all the damage done by political </w:t>
      </w:r>
      <w:r>
        <w:t>parties</w:t>
      </w:r>
      <w:r w:rsidRPr="00A30F39">
        <w:t xml:space="preserve"> in </w:t>
      </w:r>
      <w:r>
        <w:t xml:space="preserve">our </w:t>
      </w:r>
      <w:r w:rsidRPr="00A30F39">
        <w:t>government are</w:t>
      </w:r>
      <w:r>
        <w:t xml:space="preserve"> ignored today by our </w:t>
      </w:r>
      <w:r w:rsidR="00D047E2">
        <w:t xml:space="preserve">mainstream </w:t>
      </w:r>
      <w:r>
        <w:t>media</w:t>
      </w:r>
      <w:r w:rsidR="00D047E2">
        <w:t xml:space="preserve">, which today is the enemy of </w:t>
      </w:r>
      <w:r w:rsidR="00D047E2" w:rsidRPr="00D047E2">
        <w:rPr>
          <w:i/>
        </w:rPr>
        <w:t>Liberty</w:t>
      </w:r>
      <w:r w:rsidR="00D047E2">
        <w:t>. WTP’s only strategy is to shun them in their 1A rights.</w:t>
      </w:r>
    </w:p>
    <w:p w14:paraId="61467914" w14:textId="77777777" w:rsidR="00EB54BD" w:rsidRPr="00A30F39" w:rsidRDefault="00EB54BD" w:rsidP="00E6132A">
      <w:pPr>
        <w:pStyle w:val="ListParagraph"/>
      </w:pPr>
      <w:permStart w:id="138246775" w:edGrp="everyone"/>
      <w:r w:rsidRPr="0041282D">
        <w:rPr>
          <w:rStyle w:val="SubtleEmphasis"/>
        </w:rPr>
        <w:t>__</w:t>
      </w:r>
      <w:permEnd w:id="138246775"/>
      <w:r w:rsidRPr="0041282D">
        <w:t xml:space="preserve"> </w:t>
      </w:r>
      <w:r w:rsidRPr="00EE02E3">
        <w:t xml:space="preserve">Unfortunately, our Founders took it for granted that our DOI/COTUS was sufficient, and at the time, it probably was. But the world changed, and the destructive </w:t>
      </w:r>
      <w:r>
        <w:t>‘</w:t>
      </w:r>
      <w:r w:rsidRPr="00EE02E3">
        <w:t>-isms</w:t>
      </w:r>
      <w:r>
        <w:t>’</w:t>
      </w:r>
      <w:r w:rsidRPr="00EE02E3">
        <w:t xml:space="preserve"> developed, especially Progressivism in political </w:t>
      </w:r>
      <w:r>
        <w:t>parties</w:t>
      </w:r>
      <w:r w:rsidRPr="00EE02E3">
        <w:t>, destroying our USA today.</w:t>
      </w:r>
    </w:p>
    <w:p w14:paraId="679FD00D" w14:textId="77777777" w:rsidR="00EB54BD" w:rsidRPr="00A30F39" w:rsidRDefault="00EB54BD" w:rsidP="00E6132A">
      <w:pPr>
        <w:pStyle w:val="ListParagraph"/>
      </w:pPr>
      <w:permStart w:id="109013899" w:edGrp="everyone"/>
      <w:r w:rsidRPr="00380A91">
        <w:rPr>
          <w:rStyle w:val="SubtleEmphasis"/>
        </w:rPr>
        <w:t>__</w:t>
      </w:r>
      <w:permEnd w:id="109013899"/>
      <w:r w:rsidRPr="00A30F39">
        <w:t xml:space="preserve"> WTP </w:t>
      </w:r>
      <w:r>
        <w:t xml:space="preserve">are smarter and </w:t>
      </w:r>
      <w:r w:rsidRPr="00A30F39">
        <w:t>better</w:t>
      </w:r>
      <w:r>
        <w:t xml:space="preserve"> </w:t>
      </w:r>
      <w:r w:rsidRPr="00A30F39">
        <w:t xml:space="preserve">than any of our governments. What </w:t>
      </w:r>
      <w:r>
        <w:t>WTP refer</w:t>
      </w:r>
      <w:r w:rsidRPr="00A30F39">
        <w:t xml:space="preserve"> to as </w:t>
      </w:r>
      <w:r>
        <w:t>‘</w:t>
      </w:r>
      <w:r w:rsidRPr="00EE02E3">
        <w:rPr>
          <w:i/>
        </w:rPr>
        <w:t>the private sector</w:t>
      </w:r>
      <w:r>
        <w:t>’</w:t>
      </w:r>
      <w:r w:rsidRPr="00A30F39">
        <w:t xml:space="preserve"> is</w:t>
      </w:r>
      <w:r>
        <w:t>,</w:t>
      </w:r>
      <w:r w:rsidRPr="00A30F39">
        <w:t xml:space="preserve"> in fact</w:t>
      </w:r>
      <w:r>
        <w:t>,</w:t>
      </w:r>
      <w:r w:rsidRPr="00A30F39">
        <w:t xml:space="preserve"> </w:t>
      </w:r>
      <w:r>
        <w:t xml:space="preserve">all </w:t>
      </w:r>
      <w:r w:rsidRPr="00A30F39">
        <w:t xml:space="preserve">WTP. Our government is the </w:t>
      </w:r>
      <w:r>
        <w:t>‘</w:t>
      </w:r>
      <w:r w:rsidRPr="00EE02E3">
        <w:rPr>
          <w:i/>
        </w:rPr>
        <w:t>sector</w:t>
      </w:r>
      <w:r>
        <w:t>’</w:t>
      </w:r>
      <w:r w:rsidRPr="00A30F39">
        <w:t xml:space="preserve"> and part of WTP’s </w:t>
      </w:r>
      <w:r>
        <w:t xml:space="preserve">societal </w:t>
      </w:r>
      <w:r w:rsidRPr="00A30F39">
        <w:t xml:space="preserve">fabric. </w:t>
      </w:r>
      <w:r>
        <w:t>WTP must burn t</w:t>
      </w:r>
      <w:r w:rsidRPr="00A30F39">
        <w:t xml:space="preserve">hat concept </w:t>
      </w:r>
      <w:r>
        <w:t xml:space="preserve">into our </w:t>
      </w:r>
      <w:r w:rsidRPr="00A30F39">
        <w:t xml:space="preserve">hearts. </w:t>
      </w:r>
    </w:p>
    <w:p w14:paraId="78FD701D" w14:textId="77777777" w:rsidR="00EB54BD" w:rsidRPr="00A30F39" w:rsidRDefault="00EB54BD" w:rsidP="00E6132A">
      <w:pPr>
        <w:pStyle w:val="ListParagraph"/>
      </w:pPr>
      <w:permStart w:id="877746413" w:edGrp="everyone"/>
      <w:r w:rsidRPr="00380A91">
        <w:rPr>
          <w:rStyle w:val="SubtleEmphasis"/>
        </w:rPr>
        <w:t>__</w:t>
      </w:r>
      <w:permEnd w:id="877746413"/>
      <w:r w:rsidRPr="00A30F39">
        <w:t xml:space="preserve"> WTP have hearts and minds; our government does not. It is an </w:t>
      </w:r>
      <w:r>
        <w:t>in</w:t>
      </w:r>
      <w:r w:rsidRPr="00A30F39">
        <w:t>human bureaucracy.</w:t>
      </w:r>
    </w:p>
    <w:p w14:paraId="2DC3103B" w14:textId="77777777" w:rsidR="00EB54BD" w:rsidRPr="00A30F39" w:rsidRDefault="00EB54BD" w:rsidP="00E6132A">
      <w:pPr>
        <w:pStyle w:val="ListParagraph"/>
      </w:pPr>
      <w:permStart w:id="197609283" w:edGrp="everyone"/>
      <w:r w:rsidRPr="00380A91">
        <w:rPr>
          <w:rStyle w:val="SubtleEmphasis"/>
        </w:rPr>
        <w:t>__</w:t>
      </w:r>
      <w:permEnd w:id="197609283"/>
      <w:r w:rsidRPr="00A30F39">
        <w:t xml:space="preserve"> WTP must never put an inhuman bureaucracy in charge of our </w:t>
      </w:r>
      <w:r w:rsidRPr="00851A04">
        <w:rPr>
          <w:i/>
        </w:rPr>
        <w:t>Li</w:t>
      </w:r>
      <w:r>
        <w:rPr>
          <w:i/>
        </w:rPr>
        <w:t>ve</w:t>
      </w:r>
      <w:r w:rsidRPr="002A3873">
        <w:rPr>
          <w:i/>
        </w:rPr>
        <w:t>s</w:t>
      </w:r>
      <w:r w:rsidRPr="00A30F39">
        <w:t>.</w:t>
      </w:r>
    </w:p>
    <w:p w14:paraId="2F527F7A" w14:textId="77777777" w:rsidR="00EB54BD" w:rsidRPr="00A30F39" w:rsidRDefault="00EB54BD" w:rsidP="00E6132A">
      <w:pPr>
        <w:pStyle w:val="ListParagraph"/>
      </w:pPr>
      <w:permStart w:id="1178275652" w:edGrp="everyone"/>
      <w:r w:rsidRPr="00380A91">
        <w:rPr>
          <w:rStyle w:val="SubtleEmphasis"/>
        </w:rPr>
        <w:t>__</w:t>
      </w:r>
      <w:permEnd w:id="1178275652"/>
      <w:r w:rsidRPr="00A30F39">
        <w:t xml:space="preserve"> There is nothing WTP cannot do better and cheaper in </w:t>
      </w:r>
      <w:r>
        <w:rPr>
          <w:i/>
        </w:rPr>
        <w:t>Liberty</w:t>
      </w:r>
      <w:r>
        <w:t xml:space="preserve"> </w:t>
      </w:r>
      <w:r w:rsidRPr="00A30F39">
        <w:t xml:space="preserve">than </w:t>
      </w:r>
      <w:r w:rsidRPr="008657CB">
        <w:t>the government can</w:t>
      </w:r>
      <w:r>
        <w:t>,</w:t>
      </w:r>
      <w:r w:rsidRPr="008657CB">
        <w:t xml:space="preserve"> except defense</w:t>
      </w:r>
      <w:r>
        <w:t xml:space="preserve">, </w:t>
      </w:r>
      <w:r w:rsidRPr="008657CB">
        <w:t>maintaining order</w:t>
      </w:r>
      <w:r>
        <w:t>, interstate issues,</w:t>
      </w:r>
      <w:r w:rsidRPr="008657CB">
        <w:t xml:space="preserve"> and infrastructure. That defines the amount of </w:t>
      </w:r>
      <w:r>
        <w:rPr>
          <w:i/>
        </w:rPr>
        <w:t>Liberty</w:t>
      </w:r>
      <w:r w:rsidRPr="008657CB">
        <w:t xml:space="preserve"> that WTP</w:t>
      </w:r>
      <w:r>
        <w:t xml:space="preserve"> </w:t>
      </w:r>
      <w:r w:rsidRPr="00A30F39">
        <w:t>concede to our government.</w:t>
      </w:r>
    </w:p>
    <w:p w14:paraId="0AF12F35" w14:textId="77777777" w:rsidR="00EB54BD" w:rsidRPr="00A30F39" w:rsidRDefault="00EB54BD" w:rsidP="00E6132A">
      <w:pPr>
        <w:pStyle w:val="ListParagraph"/>
      </w:pPr>
      <w:permStart w:id="1163794564" w:edGrp="everyone"/>
      <w:r w:rsidRPr="00380A91">
        <w:rPr>
          <w:rStyle w:val="SubtleEmphasis"/>
        </w:rPr>
        <w:t>__</w:t>
      </w:r>
      <w:permEnd w:id="1163794564"/>
      <w:r w:rsidRPr="00A30F39">
        <w:t xml:space="preserve"> WTP have millions of brains </w:t>
      </w:r>
      <w:r>
        <w:t xml:space="preserve">and </w:t>
      </w:r>
      <w:r w:rsidRPr="00A30F39">
        <w:t xml:space="preserve">the </w:t>
      </w:r>
      <w:r>
        <w:t>most innovative, experienced, and</w:t>
      </w:r>
      <w:r w:rsidRPr="00211407">
        <w:t xml:space="preserve"> </w:t>
      </w:r>
      <w:r w:rsidRPr="00A30F39">
        <w:t xml:space="preserve">accomplished people. </w:t>
      </w:r>
    </w:p>
    <w:p w14:paraId="61ACCD75" w14:textId="77777777" w:rsidR="00EB54BD" w:rsidRPr="00A30F39" w:rsidRDefault="00EB54BD" w:rsidP="00E6132A">
      <w:pPr>
        <w:pStyle w:val="ListParagraph"/>
      </w:pPr>
      <w:permStart w:id="1733168554" w:edGrp="everyone"/>
      <w:r w:rsidRPr="00380A91">
        <w:rPr>
          <w:rStyle w:val="SubtleEmphasis"/>
        </w:rPr>
        <w:t>__</w:t>
      </w:r>
      <w:permEnd w:id="1733168554"/>
      <w:r w:rsidRPr="00A30F39">
        <w:t xml:space="preserve"> Our government has only the few brains we elect and hire. There is no comparison.</w:t>
      </w:r>
    </w:p>
    <w:p w14:paraId="3D52ED1A" w14:textId="77777777" w:rsidR="00EB54BD" w:rsidRPr="00A30F39" w:rsidRDefault="00EB54BD" w:rsidP="00E6132A">
      <w:pPr>
        <w:pStyle w:val="ListParagraph"/>
      </w:pPr>
      <w:permStart w:id="475348385" w:edGrp="everyone"/>
      <w:r w:rsidRPr="00380A91">
        <w:rPr>
          <w:rStyle w:val="SubtleEmphasis"/>
        </w:rPr>
        <w:t>__</w:t>
      </w:r>
      <w:permEnd w:id="475348385"/>
      <w:r w:rsidRPr="00A30F39">
        <w:t xml:space="preserve"> WTP must elect only </w:t>
      </w:r>
      <w:r>
        <w:t xml:space="preserve">representatives skilled at </w:t>
      </w:r>
      <w:r>
        <w:rPr>
          <w:i/>
        </w:rPr>
        <w:t>Liberty</w:t>
      </w:r>
      <w:r>
        <w:t>, who are never skilled at bureaucracy, and who have never had</w:t>
      </w:r>
      <w:r w:rsidRPr="00A30F39">
        <w:t xml:space="preserve"> an ulterior motive against WTP, such as our political </w:t>
      </w:r>
      <w:r>
        <w:t>parties</w:t>
      </w:r>
      <w:r w:rsidRPr="00A30F39">
        <w:t>.</w:t>
      </w:r>
    </w:p>
    <w:p w14:paraId="315ED1FE" w14:textId="77777777" w:rsidR="00EB54BD" w:rsidRDefault="00EB54BD" w:rsidP="00E6132A">
      <w:pPr>
        <w:pStyle w:val="ListParagraph"/>
      </w:pPr>
      <w:permStart w:id="925122758" w:edGrp="everyone"/>
      <w:r w:rsidRPr="00380A91">
        <w:rPr>
          <w:rStyle w:val="SubtleEmphasis"/>
        </w:rPr>
        <w:t>__</w:t>
      </w:r>
      <w:permEnd w:id="925122758"/>
      <w:r w:rsidRPr="00A30F39">
        <w:t xml:space="preserve"> </w:t>
      </w:r>
      <w:r>
        <w:t>WTP must never allow our voice</w:t>
      </w:r>
      <w:r w:rsidRPr="00A84DE0">
        <w:t>, with ALL the answers to every issue, to be weakened, ignored,</w:t>
      </w:r>
      <w:r>
        <w:t xml:space="preserve"> </w:t>
      </w:r>
      <w:r w:rsidRPr="00A30F39">
        <w:t xml:space="preserve">or suppressed. </w:t>
      </w:r>
    </w:p>
    <w:p w14:paraId="1DAAC50F" w14:textId="77777777" w:rsidR="00EB54BD" w:rsidRPr="00A30F39" w:rsidRDefault="00EB54BD" w:rsidP="00E6132A">
      <w:pPr>
        <w:pStyle w:val="ListParagraph"/>
      </w:pPr>
      <w:permStart w:id="1110384096" w:edGrp="everyone"/>
      <w:r w:rsidRPr="00380A91">
        <w:rPr>
          <w:rStyle w:val="SubtleEmphasis"/>
        </w:rPr>
        <w:t>__</w:t>
      </w:r>
      <w:permEnd w:id="1110384096"/>
      <w:r>
        <w:t xml:space="preserve"> </w:t>
      </w:r>
      <w:r w:rsidRPr="00A30F39">
        <w:t>WTP</w:t>
      </w:r>
      <w:r>
        <w:t>’s experts, experience, research, wisdom, etc.,</w:t>
      </w:r>
      <w:r w:rsidRPr="00A30F39">
        <w:t xml:space="preserve"> are where our representatives </w:t>
      </w:r>
      <w:r>
        <w:t>should</w:t>
      </w:r>
      <w:r w:rsidRPr="00A30F39">
        <w:t xml:space="preserve"> find </w:t>
      </w:r>
      <w:r>
        <w:t>all the answers they need</w:t>
      </w:r>
      <w:r w:rsidRPr="00A30F39">
        <w:t>.</w:t>
      </w:r>
      <w:r>
        <w:t xml:space="preserve"> </w:t>
      </w:r>
    </w:p>
    <w:p w14:paraId="3B568460" w14:textId="77777777" w:rsidR="00EB54BD" w:rsidRPr="008B183B" w:rsidRDefault="00EB54BD" w:rsidP="00E6132A">
      <w:pPr>
        <w:pStyle w:val="ListParagraph"/>
      </w:pPr>
      <w:permStart w:id="957315578" w:edGrp="everyone"/>
      <w:r w:rsidRPr="00380A91">
        <w:rPr>
          <w:rStyle w:val="SubtleEmphasis"/>
        </w:rPr>
        <w:t>__</w:t>
      </w:r>
      <w:permEnd w:id="957315578"/>
      <w:r w:rsidRPr="00A30F39">
        <w:t xml:space="preserve"> </w:t>
      </w:r>
      <w:r w:rsidRPr="00EE02E3">
        <w:t>Somewhere in WTP, the best answer will always rise to the top through research, experience, or trial and error. The COVID</w:t>
      </w:r>
      <w:r>
        <w:t>-19</w:t>
      </w:r>
      <w:r w:rsidRPr="00EE02E3">
        <w:t xml:space="preserve"> debacle is the perfect example. </w:t>
      </w:r>
      <w:r w:rsidRPr="0041282D">
        <w:t>Non-government doctors and researchers revealed significant benefits</w:t>
      </w:r>
      <w:r>
        <w:t xml:space="preserve"> but</w:t>
      </w:r>
      <w:r w:rsidRPr="0041282D">
        <w:t xml:space="preserve"> were silenced and threatened by political rulers for their own gain.</w:t>
      </w:r>
      <w:r w:rsidRPr="00EE02E3">
        <w:t xml:space="preserve"> Never again!</w:t>
      </w:r>
    </w:p>
    <w:p w14:paraId="01212BFF" w14:textId="77777777" w:rsidR="00EB54BD" w:rsidRPr="00A30F39" w:rsidRDefault="00EB54BD" w:rsidP="00E6132A">
      <w:pPr>
        <w:pStyle w:val="ListParagraph"/>
      </w:pPr>
      <w:permStart w:id="894835300" w:edGrp="everyone"/>
      <w:r w:rsidRPr="00380A91">
        <w:rPr>
          <w:rStyle w:val="SubtleEmphasis"/>
        </w:rPr>
        <w:t>__</w:t>
      </w:r>
      <w:permEnd w:id="894835300"/>
      <w:r w:rsidRPr="00773769">
        <w:t xml:space="preserve"> </w:t>
      </w:r>
      <w:r w:rsidRPr="00A30F39">
        <w:t xml:space="preserve">WTP must have a set of </w:t>
      </w:r>
      <w:r>
        <w:t>Governing P</w:t>
      </w:r>
      <w:r w:rsidRPr="00A30F39">
        <w:t xml:space="preserve">rinciples </w:t>
      </w:r>
      <w:r>
        <w:t xml:space="preserve">around which to unite as a society. These principles must be above our codified law, and WTP must be universally defined as </w:t>
      </w:r>
      <w:r w:rsidRPr="00216D6A">
        <w:rPr>
          <w:i/>
        </w:rPr>
        <w:t>Liberty</w:t>
      </w:r>
      <w:r w:rsidRPr="00A30F39">
        <w:t xml:space="preserve">. </w:t>
      </w:r>
    </w:p>
    <w:p w14:paraId="70A1964C" w14:textId="77777777" w:rsidR="00EB54BD" w:rsidRPr="00626C68" w:rsidRDefault="00EB54BD" w:rsidP="00E6132A">
      <w:pPr>
        <w:pStyle w:val="ListParagraph"/>
      </w:pPr>
      <w:permStart w:id="456476743" w:edGrp="everyone"/>
      <w:r w:rsidRPr="00380A91">
        <w:rPr>
          <w:rStyle w:val="SubtleEmphasis"/>
        </w:rPr>
        <w:t>__</w:t>
      </w:r>
      <w:permEnd w:id="456476743"/>
      <w:r w:rsidRPr="00A30F39">
        <w:t xml:space="preserve"> Representatives making law</w:t>
      </w:r>
      <w:r>
        <w:t>s</w:t>
      </w:r>
      <w:r w:rsidRPr="00A30F39">
        <w:t xml:space="preserve"> must have a larger structure that defines our </w:t>
      </w:r>
      <w:r>
        <w:rPr>
          <w:i/>
        </w:rPr>
        <w:t>Liberty</w:t>
      </w:r>
      <w:r>
        <w:t xml:space="preserve"> </w:t>
      </w:r>
      <w:r w:rsidRPr="00A30F39">
        <w:t xml:space="preserve">to fit laws </w:t>
      </w:r>
      <w:r w:rsidRPr="00A30F39">
        <w:lastRenderedPageBreak/>
        <w:t xml:space="preserve">into </w:t>
      </w:r>
      <w:r w:rsidRPr="00626C68">
        <w:t xml:space="preserve">and agree to that structure in a sworn oath. </w:t>
      </w:r>
    </w:p>
    <w:p w14:paraId="020FD873" w14:textId="77777777" w:rsidR="00EB54BD" w:rsidRPr="00626C68" w:rsidRDefault="00EB54BD" w:rsidP="00E6132A">
      <w:pPr>
        <w:pStyle w:val="ListParagraph"/>
      </w:pPr>
      <w:permStart w:id="19533761" w:edGrp="everyone"/>
      <w:r w:rsidRPr="00626C68">
        <w:rPr>
          <w:rStyle w:val="SubtleEmphasis"/>
          <w:color w:val="000000" w:themeColor="text1"/>
        </w:rPr>
        <w:t>__</w:t>
      </w:r>
      <w:permEnd w:id="19533761"/>
      <w:r w:rsidRPr="00626C68">
        <w:t xml:space="preserve"> </w:t>
      </w:r>
      <w:r w:rsidRPr="00626C68">
        <w:rPr>
          <w:b/>
          <w:bCs/>
        </w:rPr>
        <w:t>WePEG1787</w:t>
      </w:r>
      <w:r w:rsidRPr="00626C68">
        <w:t xml:space="preserve"> and our DOI/COTUS are the complete structure</w:t>
      </w:r>
      <w:r>
        <w:t>;</w:t>
      </w:r>
      <w:r w:rsidRPr="00626C68">
        <w:t xml:space="preserve"> </w:t>
      </w:r>
      <w:r>
        <w:t>representatives</w:t>
      </w:r>
      <w:r w:rsidRPr="00626C68">
        <w:t xml:space="preserve"> must swear </w:t>
      </w:r>
      <w:r>
        <w:t xml:space="preserve">an oath to our founding and the Truth </w:t>
      </w:r>
      <w:r w:rsidRPr="00626C68">
        <w:t>to earn WTP’s</w:t>
      </w:r>
      <w:r>
        <w:t xml:space="preserve"> </w:t>
      </w:r>
      <w:r w:rsidRPr="00626C68">
        <w:t xml:space="preserve">votes. It does not take a law or an amendment; </w:t>
      </w:r>
      <w:r w:rsidRPr="00626C68">
        <w:rPr>
          <w:i/>
        </w:rPr>
        <w:t>Liberty-Civics Populism</w:t>
      </w:r>
      <w:r w:rsidRPr="00626C68">
        <w:t xml:space="preserve"> with </w:t>
      </w:r>
      <w:r w:rsidRPr="00626C68">
        <w:rPr>
          <w:b/>
          <w:bCs/>
        </w:rPr>
        <w:t>WePEG1787</w:t>
      </w:r>
      <w:r w:rsidRPr="00626C68">
        <w:t xml:space="preserve"> is the answer; just do it because WTP own it.</w:t>
      </w:r>
    </w:p>
    <w:p w14:paraId="34EF75F1" w14:textId="77777777" w:rsidR="00EB54BD" w:rsidRPr="00626C68" w:rsidRDefault="00EB54BD" w:rsidP="00E6132A">
      <w:pPr>
        <w:pStyle w:val="ListParagraph"/>
      </w:pPr>
      <w:permStart w:id="792347269" w:edGrp="everyone"/>
      <w:r w:rsidRPr="00626C68">
        <w:rPr>
          <w:rStyle w:val="SubtleEmphasis"/>
          <w:color w:val="000000" w:themeColor="text1"/>
        </w:rPr>
        <w:t>__</w:t>
      </w:r>
      <w:permEnd w:id="792347269"/>
      <w:r w:rsidRPr="00626C68">
        <w:t xml:space="preserve"> WTP’s Governing Principles must be in WTP’s and our representatives’ hearts. </w:t>
      </w:r>
    </w:p>
    <w:p w14:paraId="618C60F0" w14:textId="77777777" w:rsidR="00EB54BD" w:rsidRPr="00A30F39" w:rsidRDefault="00EB54BD" w:rsidP="00E6132A">
      <w:pPr>
        <w:pStyle w:val="ListParagraph"/>
      </w:pPr>
      <w:permStart w:id="1149699723" w:edGrp="everyone"/>
      <w:r w:rsidRPr="00626C68">
        <w:rPr>
          <w:rStyle w:val="SubtleEmphasis"/>
          <w:color w:val="000000" w:themeColor="text1"/>
        </w:rPr>
        <w:t>__</w:t>
      </w:r>
      <w:permEnd w:id="1149699723"/>
      <w:r w:rsidRPr="00626C68">
        <w:t xml:space="preserve"> Governing Principles</w:t>
      </w:r>
      <w:r w:rsidRPr="00A30F39">
        <w:t xml:space="preserve"> must be measurable and repeatable, not ideologies or theories that must fail WTP.</w:t>
      </w:r>
    </w:p>
    <w:p w14:paraId="616FC57B" w14:textId="77777777" w:rsidR="00EB54BD" w:rsidRPr="00A30F39" w:rsidRDefault="00EB54BD" w:rsidP="00E6132A">
      <w:pPr>
        <w:pStyle w:val="ListParagraph"/>
      </w:pPr>
      <w:permStart w:id="813054043" w:edGrp="everyone"/>
      <w:r w:rsidRPr="00380A91">
        <w:rPr>
          <w:rStyle w:val="SubtleEmphasis"/>
        </w:rPr>
        <w:t>__</w:t>
      </w:r>
      <w:permEnd w:id="813054043"/>
      <w:r w:rsidRPr="00A30F39">
        <w:t xml:space="preserve"> WTP must be unbending in our commitment to </w:t>
      </w:r>
      <w:r>
        <w:rPr>
          <w:i/>
        </w:rPr>
        <w:t>Liberty</w:t>
      </w:r>
      <w:r>
        <w:t xml:space="preserve"> </w:t>
      </w:r>
      <w:r w:rsidRPr="00A30F39">
        <w:t xml:space="preserve">and reject as a society all the fringe issues tearing our USA apart by political </w:t>
      </w:r>
      <w:r>
        <w:t>parties</w:t>
      </w:r>
      <w:r w:rsidRPr="00A30F39">
        <w:t xml:space="preserve"> to weaken and destroy </w:t>
      </w:r>
      <w:r>
        <w:t>WTP</w:t>
      </w:r>
      <w:r w:rsidRPr="00A30F39">
        <w:t>.</w:t>
      </w:r>
    </w:p>
    <w:p w14:paraId="17F7E7E9" w14:textId="77777777" w:rsidR="00EB54BD" w:rsidRPr="00A30F39" w:rsidRDefault="00EB54BD" w:rsidP="00E6132A">
      <w:pPr>
        <w:pStyle w:val="ListParagraph"/>
      </w:pPr>
      <w:permStart w:id="98779570" w:edGrp="everyone"/>
      <w:r w:rsidRPr="00380A91">
        <w:rPr>
          <w:rStyle w:val="SubtleEmphasis"/>
        </w:rPr>
        <w:t>__</w:t>
      </w:r>
      <w:permEnd w:id="98779570"/>
      <w:r w:rsidRPr="00A30F39">
        <w:t xml:space="preserve"> </w:t>
      </w:r>
      <w:r>
        <w:rPr>
          <w:i/>
        </w:rPr>
        <w:t>Liberty</w:t>
      </w:r>
      <w:r>
        <w:t xml:space="preserve"> requires</w:t>
      </w:r>
      <w:r w:rsidRPr="00A30F39">
        <w:t xml:space="preserve"> a society that wants </w:t>
      </w:r>
      <w:r>
        <w:t>it</w:t>
      </w:r>
      <w:r w:rsidRPr="00A30F39">
        <w:t xml:space="preserve"> and wants to do the right thing most of the time. Otherwise, government law enforcement becomes oppressive and allows the enem</w:t>
      </w:r>
      <w:r>
        <w:t>ies</w:t>
      </w:r>
      <w:r w:rsidRPr="00A30F39">
        <w:t xml:space="preserve"> of </w:t>
      </w:r>
      <w:r>
        <w:rPr>
          <w:i/>
        </w:rPr>
        <w:t>Liberty</w:t>
      </w:r>
      <w:r>
        <w:t xml:space="preserve"> </w:t>
      </w:r>
      <w:r w:rsidRPr="00A30F39">
        <w:t>to take ownership.</w:t>
      </w:r>
    </w:p>
    <w:p w14:paraId="1C88A286" w14:textId="77777777" w:rsidR="00EB54BD" w:rsidRDefault="00EB54BD" w:rsidP="00E6132A">
      <w:pPr>
        <w:pStyle w:val="ListParagraph"/>
      </w:pPr>
      <w:permStart w:id="292638048" w:edGrp="everyone"/>
      <w:r w:rsidRPr="00380A91">
        <w:rPr>
          <w:rStyle w:val="SubtleEmphasis"/>
        </w:rPr>
        <w:t>__</w:t>
      </w:r>
      <w:permEnd w:id="292638048"/>
      <w:r w:rsidRPr="00A30F39">
        <w:t xml:space="preserve"> </w:t>
      </w:r>
      <w:r>
        <w:t>WTP’s</w:t>
      </w:r>
      <w:r w:rsidRPr="00A30F39">
        <w:t xml:space="preserve"> question is, who oversees </w:t>
      </w:r>
      <w:r w:rsidRPr="00651227">
        <w:rPr>
          <w:b/>
          <w:bCs/>
        </w:rPr>
        <w:t>WePEG1787</w:t>
      </w:r>
      <w:r w:rsidRPr="00A30F39">
        <w:t xml:space="preserve"> for posterity? The answer is </w:t>
      </w:r>
      <w:r>
        <w:t xml:space="preserve">that </w:t>
      </w:r>
      <w:r w:rsidRPr="00A30F39">
        <w:t xml:space="preserve">the </w:t>
      </w:r>
      <w:r w:rsidRPr="00D047E2">
        <w:rPr>
          <w:i/>
        </w:rPr>
        <w:t>Laws of Nature</w:t>
      </w:r>
      <w:r w:rsidRPr="00A30F39">
        <w:t xml:space="preserve"> reveal what works. When anyone has an addition from research and can prove it, </w:t>
      </w:r>
      <w:r>
        <w:t xml:space="preserve">the </w:t>
      </w:r>
      <w:r w:rsidRPr="00EE02E3">
        <w:rPr>
          <w:b/>
          <w:bCs/>
        </w:rPr>
        <w:t>WePEG1787</w:t>
      </w:r>
      <w:r>
        <w:t xml:space="preserve"> board</w:t>
      </w:r>
      <w:r w:rsidRPr="00A30F39">
        <w:t xml:space="preserve"> can add it to </w:t>
      </w:r>
      <w:r w:rsidRPr="00EE02E3">
        <w:rPr>
          <w:b/>
          <w:bCs/>
        </w:rPr>
        <w:t>WePEG1787</w:t>
      </w:r>
      <w:r w:rsidRPr="00A30F39">
        <w:t>.</w:t>
      </w:r>
      <w:r>
        <w:t xml:space="preserve"> </w:t>
      </w:r>
    </w:p>
    <w:p w14:paraId="40CFB018" w14:textId="77777777" w:rsidR="00EB54BD" w:rsidRDefault="00EB54BD" w:rsidP="00E6132A">
      <w:pPr>
        <w:pStyle w:val="ListParagraph"/>
      </w:pPr>
      <w:permStart w:id="1895379063" w:edGrp="everyone"/>
      <w:r w:rsidRPr="00380A91">
        <w:rPr>
          <w:rStyle w:val="SubtleEmphasis"/>
        </w:rPr>
        <w:t>__</w:t>
      </w:r>
      <w:permEnd w:id="1895379063"/>
      <w:r>
        <w:t xml:space="preserve"> </w:t>
      </w:r>
      <w:r w:rsidRPr="00EE02E3">
        <w:rPr>
          <w:b/>
          <w:bCs/>
        </w:rPr>
        <w:t>WePEG1787</w:t>
      </w:r>
      <w:r>
        <w:t xml:space="preserve"> must always be owned by WTP, along with our DOI/COTUS, and never by our government.</w:t>
      </w:r>
    </w:p>
    <w:p w14:paraId="2034B04A" w14:textId="33216803" w:rsidR="00856565" w:rsidRPr="00B56324" w:rsidRDefault="00856565" w:rsidP="00856565">
      <w:pPr>
        <w:pStyle w:val="Heading2"/>
        <w:rPr>
          <w:iCs/>
          <w:color w:val="404040" w:themeColor="text1" w:themeTint="BF"/>
        </w:rPr>
      </w:pPr>
      <w:bookmarkStart w:id="10" w:name="_Toc216166874"/>
      <w:r w:rsidRPr="00372287">
        <w:t xml:space="preserve">Principle </w:t>
      </w:r>
      <w:r>
        <w:t>2:</w:t>
      </w:r>
      <w:r w:rsidRPr="00372287">
        <w:t xml:space="preserve"> </w:t>
      </w:r>
      <w:r>
        <w:t xml:space="preserve">WTP’s Rights </w:t>
      </w:r>
      <w:permStart w:id="85095761" w:edGrp="everyone"/>
      <w:r w:rsidRPr="00380A91">
        <w:rPr>
          <w:rStyle w:val="SubtleEmphasis"/>
        </w:rPr>
        <w:t>__</w:t>
      </w:r>
      <w:bookmarkEnd w:id="10"/>
      <w:permEnd w:id="85095761"/>
    </w:p>
    <w:p w14:paraId="7AA35225" w14:textId="2DEA3792" w:rsidR="00EB54BD" w:rsidRPr="00A30F39" w:rsidRDefault="00EB54BD" w:rsidP="00EB54BD">
      <w:pPr>
        <w:pStyle w:val="Heading3"/>
      </w:pPr>
      <w:r>
        <w:t>P</w:t>
      </w:r>
      <w:r w:rsidR="00856565">
        <w:t>2</w:t>
      </w:r>
      <w:r>
        <w:t xml:space="preserve"> Set </w:t>
      </w:r>
      <w:r w:rsidR="00856565">
        <w:t>1</w:t>
      </w:r>
      <w:r>
        <w:t>:</w:t>
      </w:r>
      <w:r w:rsidRPr="006F1578">
        <w:t xml:space="preserve"> Rights</w:t>
      </w:r>
      <w:r w:rsidRPr="00A30F39">
        <w:t xml:space="preserve"> </w:t>
      </w:r>
      <w:permStart w:id="268437567" w:edGrp="everyone"/>
      <w:r w:rsidRPr="00380A91">
        <w:rPr>
          <w:rStyle w:val="SubtleEmphasis"/>
        </w:rPr>
        <w:t>__</w:t>
      </w:r>
      <w:permEnd w:id="268437567"/>
    </w:p>
    <w:p w14:paraId="669355F1" w14:textId="69C4B7B3" w:rsidR="00EB54BD" w:rsidRDefault="00EB54BD" w:rsidP="00E6132A">
      <w:pPr>
        <w:pStyle w:val="ListParagraph"/>
        <w:numPr>
          <w:ilvl w:val="0"/>
          <w:numId w:val="55"/>
        </w:numPr>
      </w:pPr>
      <w:permStart w:id="619401221" w:edGrp="everyone"/>
      <w:r w:rsidRPr="00380A91">
        <w:rPr>
          <w:rStyle w:val="SubtleEmphasis"/>
        </w:rPr>
        <w:t>__</w:t>
      </w:r>
      <w:permEnd w:id="619401221"/>
      <w:r w:rsidRPr="00A30F39">
        <w:t xml:space="preserve"> </w:t>
      </w:r>
      <w:r>
        <w:t>As stated above, o</w:t>
      </w:r>
      <w:r w:rsidRPr="00A30F39">
        <w:t xml:space="preserve">ur DOI says, </w:t>
      </w:r>
      <w:r>
        <w:t>‘</w:t>
      </w:r>
      <w:r w:rsidR="00ED2F45">
        <w:t>..</w:t>
      </w:r>
      <w:r w:rsidRPr="00D06DE4">
        <w:t xml:space="preserve">. </w:t>
      </w:r>
      <w:r w:rsidRPr="00ED2F45">
        <w:t xml:space="preserve">that all men are created equal </w:t>
      </w:r>
      <w:r w:rsidR="00ED2F45" w:rsidRPr="00ED2F45">
        <w:t>…</w:t>
      </w:r>
      <w:r w:rsidRPr="00ED2F45">
        <w:t xml:space="preserve"> that they are endowed by their Creator with certain unalienable rights, that among these are Life, Liberty, and the pursuit of Happiness</w:t>
      </w:r>
      <w:r w:rsidRPr="006F1578">
        <w:t>.</w:t>
      </w:r>
      <w:r>
        <w:t xml:space="preserve">’ </w:t>
      </w:r>
    </w:p>
    <w:p w14:paraId="3D54EC2C" w14:textId="77777777" w:rsidR="00EB54BD" w:rsidRDefault="00EB54BD" w:rsidP="00E6132A">
      <w:pPr>
        <w:pStyle w:val="ListParagraph"/>
        <w:numPr>
          <w:ilvl w:val="0"/>
          <w:numId w:val="55"/>
        </w:numPr>
      </w:pPr>
      <w:permStart w:id="1667986381" w:edGrp="everyone"/>
      <w:r w:rsidRPr="00380A91">
        <w:rPr>
          <w:rStyle w:val="SubtleEmphasis"/>
        </w:rPr>
        <w:t>__</w:t>
      </w:r>
      <w:permEnd w:id="1667986381"/>
      <w:r w:rsidRPr="00524C78">
        <w:t xml:space="preserve"> </w:t>
      </w:r>
      <w:r w:rsidRPr="00E6132A">
        <w:rPr>
          <w:i/>
        </w:rPr>
        <w:t>Unalienable</w:t>
      </w:r>
      <w:r w:rsidRPr="004578AC">
        <w:t xml:space="preserve"> means no one can take away or give away WTP’s </w:t>
      </w:r>
      <w:r>
        <w:t>R</w:t>
      </w:r>
      <w:r w:rsidRPr="004578AC">
        <w:t>ights except in justice by a jury of our peers. And yet, WTP let it happen with blind eye</w:t>
      </w:r>
      <w:r>
        <w:t>s at the ballot box</w:t>
      </w:r>
      <w:r w:rsidRPr="004578AC">
        <w:t>.</w:t>
      </w:r>
    </w:p>
    <w:p w14:paraId="7DF523DB" w14:textId="0EBDE901" w:rsidR="00EB54BD" w:rsidRPr="00A30F39" w:rsidRDefault="00EB54BD" w:rsidP="00E6132A">
      <w:pPr>
        <w:pStyle w:val="ListParagraph"/>
        <w:numPr>
          <w:ilvl w:val="0"/>
          <w:numId w:val="55"/>
        </w:numPr>
      </w:pPr>
      <w:permStart w:id="2130974720" w:edGrp="everyone"/>
      <w:r w:rsidRPr="00380A91">
        <w:rPr>
          <w:rStyle w:val="SubtleEmphasis"/>
        </w:rPr>
        <w:t>__</w:t>
      </w:r>
      <w:permEnd w:id="2130974720"/>
      <w:r w:rsidRPr="00524C78">
        <w:t xml:space="preserve"> </w:t>
      </w:r>
      <w:r w:rsidRPr="00A30F39">
        <w:t xml:space="preserve">WTP’s </w:t>
      </w:r>
      <w:r>
        <w:t>first Right is to protect</w:t>
      </w:r>
      <w:r w:rsidRPr="00A30F39">
        <w:t xml:space="preserve"> against the intrusion of our governments into </w:t>
      </w:r>
      <w:r w:rsidR="00856565">
        <w:t>WTP’s</w:t>
      </w:r>
      <w:r>
        <w:t xml:space="preserve"> daily</w:t>
      </w:r>
      <w:r w:rsidRPr="00A30F39">
        <w:t xml:space="preserve"> lives. </w:t>
      </w:r>
    </w:p>
    <w:p w14:paraId="406D7A86" w14:textId="33E38980" w:rsidR="00EB54BD" w:rsidRDefault="00EB54BD" w:rsidP="00E6132A">
      <w:pPr>
        <w:pStyle w:val="ListParagraph"/>
      </w:pPr>
      <w:permStart w:id="1567622146" w:edGrp="everyone"/>
      <w:r w:rsidRPr="00380A91">
        <w:rPr>
          <w:rStyle w:val="SubtleEmphasis"/>
        </w:rPr>
        <w:t>__</w:t>
      </w:r>
      <w:permEnd w:id="1567622146"/>
      <w:r w:rsidRPr="00A30F39">
        <w:t xml:space="preserve"> </w:t>
      </w:r>
      <w:r>
        <w:t xml:space="preserve">WTP bought those </w:t>
      </w:r>
      <w:r w:rsidR="00D047E2">
        <w:t>R</w:t>
      </w:r>
      <w:r>
        <w:t xml:space="preserve">ights </w:t>
      </w:r>
      <w:r w:rsidRPr="00A30F39">
        <w:t xml:space="preserve">with blood and souls, </w:t>
      </w:r>
      <w:r>
        <w:t xml:space="preserve">with </w:t>
      </w:r>
      <w:r w:rsidRPr="00A30F39">
        <w:t xml:space="preserve">over a million souls to date. </w:t>
      </w:r>
    </w:p>
    <w:p w14:paraId="43024B29" w14:textId="77777777" w:rsidR="00EB54BD" w:rsidRDefault="00EB54BD" w:rsidP="00E6132A">
      <w:pPr>
        <w:pStyle w:val="ListParagraph"/>
      </w:pPr>
      <w:permStart w:id="1992893885" w:edGrp="everyone"/>
      <w:r w:rsidRPr="00380A91">
        <w:rPr>
          <w:rStyle w:val="SubtleEmphasis"/>
        </w:rPr>
        <w:t>__</w:t>
      </w:r>
      <w:permEnd w:id="1992893885"/>
      <w:r w:rsidRPr="00524C78">
        <w:t xml:space="preserve"> </w:t>
      </w:r>
      <w:r w:rsidRPr="005B742D">
        <w:t xml:space="preserve">The </w:t>
      </w:r>
      <w:r>
        <w:t>‘</w:t>
      </w:r>
      <w:r w:rsidRPr="005B742D">
        <w:rPr>
          <w:i/>
        </w:rPr>
        <w:t>endowment</w:t>
      </w:r>
      <w:r>
        <w:t>’</w:t>
      </w:r>
      <w:r w:rsidRPr="005B742D">
        <w:t xml:space="preserve"> of </w:t>
      </w:r>
      <w:r>
        <w:t xml:space="preserve">WTP’s </w:t>
      </w:r>
      <w:r w:rsidRPr="006F1578">
        <w:rPr>
          <w:i/>
        </w:rPr>
        <w:t>unalienable</w:t>
      </w:r>
      <w:r>
        <w:t xml:space="preserve"> R</w:t>
      </w:r>
      <w:r w:rsidRPr="005B742D">
        <w:t>ights</w:t>
      </w:r>
      <w:r>
        <w:t xml:space="preserve"> is a moral claim; </w:t>
      </w:r>
      <w:r w:rsidRPr="006F1578">
        <w:rPr>
          <w:i/>
        </w:rPr>
        <w:t>unalienable</w:t>
      </w:r>
      <w:r>
        <w:t xml:space="preserve"> R</w:t>
      </w:r>
      <w:r w:rsidRPr="005B742D">
        <w:t>ights</w:t>
      </w:r>
      <w:r>
        <w:t xml:space="preserve"> have no power themselves. </w:t>
      </w:r>
      <w:r w:rsidRPr="00D06DE4">
        <w:rPr>
          <w:b/>
          <w:bCs/>
        </w:rPr>
        <w:t xml:space="preserve">WTP must want </w:t>
      </w:r>
      <w:r>
        <w:rPr>
          <w:b/>
          <w:bCs/>
        </w:rPr>
        <w:t xml:space="preserve">them </w:t>
      </w:r>
      <w:r w:rsidRPr="00D06DE4">
        <w:rPr>
          <w:b/>
          <w:bCs/>
        </w:rPr>
        <w:t>enough to die for them and teach others</w:t>
      </w:r>
      <w:r>
        <w:t xml:space="preserve">. </w:t>
      </w:r>
    </w:p>
    <w:p w14:paraId="4A0A2DA0" w14:textId="77777777" w:rsidR="00EB54BD" w:rsidRDefault="00EB54BD" w:rsidP="00E6132A">
      <w:pPr>
        <w:pStyle w:val="ListParagraph"/>
      </w:pPr>
      <w:permStart w:id="1703873448" w:edGrp="everyone"/>
      <w:r w:rsidRPr="00380A91">
        <w:rPr>
          <w:rStyle w:val="SubtleEmphasis"/>
        </w:rPr>
        <w:t>__</w:t>
      </w:r>
      <w:permEnd w:id="1703873448"/>
      <w:r w:rsidRPr="005B742D">
        <w:t xml:space="preserve"> </w:t>
      </w:r>
      <w:r>
        <w:t xml:space="preserve">The Achilles heel of </w:t>
      </w:r>
      <w:r w:rsidRPr="004578AC">
        <w:rPr>
          <w:i/>
        </w:rPr>
        <w:t>Liberty</w:t>
      </w:r>
      <w:r>
        <w:t xml:space="preserve"> is that it allows for political parties to demagogue it to death. </w:t>
      </w:r>
      <w:r w:rsidRPr="00856565">
        <w:rPr>
          <w:b/>
          <w:bCs/>
        </w:rPr>
        <w:t>But only if WTP listen</w:t>
      </w:r>
      <w:r>
        <w:t>.</w:t>
      </w:r>
    </w:p>
    <w:p w14:paraId="038522C7" w14:textId="4DE9C5A7" w:rsidR="00EB54BD" w:rsidRDefault="00EB54BD" w:rsidP="00E6132A">
      <w:pPr>
        <w:pStyle w:val="ListParagraph"/>
      </w:pPr>
      <w:permStart w:id="1557354277" w:edGrp="everyone"/>
      <w:r w:rsidRPr="00380A91">
        <w:rPr>
          <w:rStyle w:val="SubtleEmphasis"/>
        </w:rPr>
        <w:t>__</w:t>
      </w:r>
      <w:permEnd w:id="1557354277"/>
      <w:r w:rsidRPr="00524C78">
        <w:t xml:space="preserve"> </w:t>
      </w:r>
      <w:r>
        <w:t>WTP</w:t>
      </w:r>
      <w:r w:rsidRPr="00A30F39">
        <w:t xml:space="preserve"> </w:t>
      </w:r>
      <w:r>
        <w:t>were</w:t>
      </w:r>
      <w:r w:rsidRPr="00A30F39">
        <w:t xml:space="preserve"> one election away </w:t>
      </w:r>
      <w:r>
        <w:t xml:space="preserve">in 2024 </w:t>
      </w:r>
      <w:r w:rsidRPr="00A30F39">
        <w:t xml:space="preserve">from </w:t>
      </w:r>
      <w:r>
        <w:t xml:space="preserve">losing our </w:t>
      </w:r>
      <w:r w:rsidRPr="00EF029B">
        <w:rPr>
          <w:i/>
        </w:rPr>
        <w:t>Liberty</w:t>
      </w:r>
      <w:r>
        <w:t xml:space="preserve"> Rights</w:t>
      </w:r>
      <w:r w:rsidRPr="00A30F39">
        <w:t xml:space="preserve"> to political </w:t>
      </w:r>
      <w:r>
        <w:t xml:space="preserve">parties, Progressivism, and malfeasance. </w:t>
      </w:r>
      <w:r w:rsidRPr="0041282D">
        <w:t xml:space="preserve">WTP preserved it until 2026, </w:t>
      </w:r>
      <w:r w:rsidRPr="0041282D">
        <w:rPr>
          <w:b/>
        </w:rPr>
        <w:t xml:space="preserve">and </w:t>
      </w:r>
      <w:r w:rsidR="00D047E2">
        <w:rPr>
          <w:b/>
        </w:rPr>
        <w:t>WTP</w:t>
      </w:r>
      <w:r>
        <w:rPr>
          <w:b/>
        </w:rPr>
        <w:t xml:space="preserve"> must permanently eliminate the political </w:t>
      </w:r>
      <w:r w:rsidRPr="00BE26BE">
        <w:rPr>
          <w:b/>
          <w:bCs/>
        </w:rPr>
        <w:t>parties</w:t>
      </w:r>
      <w:r>
        <w:rPr>
          <w:b/>
          <w:bCs/>
        </w:rPr>
        <w:t>'</w:t>
      </w:r>
      <w:r w:rsidRPr="00BE26BE">
        <w:rPr>
          <w:b/>
          <w:bCs/>
        </w:rPr>
        <w:t xml:space="preserve"> </w:t>
      </w:r>
      <w:r>
        <w:rPr>
          <w:b/>
        </w:rPr>
        <w:t>power</w:t>
      </w:r>
      <w:r w:rsidRPr="0041282D">
        <w:rPr>
          <w:b/>
        </w:rPr>
        <w:t>.</w:t>
      </w:r>
      <w:r>
        <w:t xml:space="preserve"> </w:t>
      </w:r>
    </w:p>
    <w:p w14:paraId="2593E2FE" w14:textId="77777777" w:rsidR="00EB54BD" w:rsidRPr="006F1578" w:rsidRDefault="00EB54BD" w:rsidP="00E6132A">
      <w:pPr>
        <w:pStyle w:val="ListParagraph"/>
      </w:pPr>
      <w:permStart w:id="2063680739" w:edGrp="everyone"/>
      <w:r w:rsidRPr="00380A91">
        <w:rPr>
          <w:rStyle w:val="SubtleEmphasis"/>
        </w:rPr>
        <w:t>__</w:t>
      </w:r>
      <w:permEnd w:id="2063680739"/>
      <w:r w:rsidRPr="00A30F39">
        <w:t xml:space="preserve"> </w:t>
      </w:r>
      <w:r w:rsidRPr="006F1578">
        <w:t xml:space="preserve">WTP can </w:t>
      </w:r>
      <w:r>
        <w:t>and must defeat</w:t>
      </w:r>
      <w:r w:rsidRPr="006F1578">
        <w:t xml:space="preserve"> political </w:t>
      </w:r>
      <w:r>
        <w:t>parties</w:t>
      </w:r>
      <w:r w:rsidRPr="006F1578">
        <w:t xml:space="preserve"> with </w:t>
      </w:r>
      <w:r w:rsidRPr="00643AB8">
        <w:rPr>
          <w:b/>
          <w:bCs/>
        </w:rPr>
        <w:t>WePEG1787</w:t>
      </w:r>
      <w:r w:rsidRPr="006F1578">
        <w:t xml:space="preserve"> and </w:t>
      </w:r>
      <w:r w:rsidRPr="006F1578">
        <w:rPr>
          <w:i/>
        </w:rPr>
        <w:t>Liberty-Civics Populism</w:t>
      </w:r>
      <w:r w:rsidRPr="006F1578">
        <w:t>.</w:t>
      </w:r>
    </w:p>
    <w:p w14:paraId="3577F4AE" w14:textId="5A866D5F" w:rsidR="00EB54BD" w:rsidRPr="00A30F39" w:rsidRDefault="00EB54BD" w:rsidP="00E6132A">
      <w:pPr>
        <w:pStyle w:val="ListParagraph"/>
      </w:pPr>
      <w:permStart w:id="359673839" w:edGrp="everyone"/>
      <w:r w:rsidRPr="00380A91">
        <w:rPr>
          <w:rStyle w:val="SubtleEmphasis"/>
        </w:rPr>
        <w:t>__</w:t>
      </w:r>
      <w:permEnd w:id="359673839"/>
      <w:r w:rsidRPr="00A30F39">
        <w:t xml:space="preserve"> WTP’s </w:t>
      </w:r>
      <w:r>
        <w:rPr>
          <w:i/>
        </w:rPr>
        <w:t xml:space="preserve">Liberty </w:t>
      </w:r>
      <w:r>
        <w:t>is</w:t>
      </w:r>
      <w:r w:rsidRPr="00A30F39">
        <w:t xml:space="preserve"> defined by two kinds of </w:t>
      </w:r>
      <w:r>
        <w:t xml:space="preserve">Rights: </w:t>
      </w:r>
      <w:r w:rsidRPr="00643AB8">
        <w:rPr>
          <w:i/>
        </w:rPr>
        <w:t>Unalienable</w:t>
      </w:r>
      <w:r>
        <w:t xml:space="preserve"> in our DOI and ratified</w:t>
      </w:r>
      <w:r w:rsidR="00856565">
        <w:t xml:space="preserve"> Rights</w:t>
      </w:r>
      <w:r>
        <w:t xml:space="preserve"> in our DOI/COTUS. </w:t>
      </w:r>
      <w:r w:rsidRPr="00A30F39">
        <w:t>I</w:t>
      </w:r>
      <w:r>
        <w:t>t is not a Right, full stop, if it isn’t in WTP’s DOI or COTUS</w:t>
      </w:r>
      <w:r w:rsidRPr="00365103">
        <w:t>.</w:t>
      </w:r>
    </w:p>
    <w:p w14:paraId="55F278D9" w14:textId="77777777" w:rsidR="00EB54BD" w:rsidRDefault="00EB54BD" w:rsidP="00E6132A">
      <w:pPr>
        <w:pStyle w:val="ListParagraph"/>
      </w:pPr>
      <w:permStart w:id="622621974" w:edGrp="everyone"/>
      <w:r w:rsidRPr="00380A91">
        <w:rPr>
          <w:rStyle w:val="SubtleEmphasis"/>
        </w:rPr>
        <w:t>__</w:t>
      </w:r>
      <w:permEnd w:id="622621974"/>
      <w:r w:rsidRPr="00A30F39">
        <w:t xml:space="preserve"> WTP’s Right to </w:t>
      </w:r>
      <w:r>
        <w:rPr>
          <w:i/>
        </w:rPr>
        <w:t xml:space="preserve">Liberty </w:t>
      </w:r>
      <w:r>
        <w:t xml:space="preserve">is held in our DOI based on a declared TRUTH, never to be infringed by </w:t>
      </w:r>
      <w:r>
        <w:lastRenderedPageBreak/>
        <w:t xml:space="preserve">our governments. </w:t>
      </w:r>
    </w:p>
    <w:p w14:paraId="5212FB2A" w14:textId="77777777" w:rsidR="00EB54BD" w:rsidRDefault="00EB54BD" w:rsidP="00E6132A">
      <w:pPr>
        <w:pStyle w:val="ListParagraph"/>
      </w:pPr>
      <w:permStart w:id="1028222337" w:edGrp="everyone"/>
      <w:r w:rsidRPr="00380A91">
        <w:rPr>
          <w:rStyle w:val="SubtleEmphasis"/>
        </w:rPr>
        <w:t>__</w:t>
      </w:r>
      <w:permEnd w:id="1028222337"/>
      <w:r w:rsidRPr="000449AC">
        <w:t xml:space="preserve"> The</w:t>
      </w:r>
      <w:r>
        <w:t xml:space="preserve"> ‘</w:t>
      </w:r>
      <w:r>
        <w:rPr>
          <w:i/>
        </w:rPr>
        <w:t>P</w:t>
      </w:r>
      <w:r w:rsidRPr="006F1578">
        <w:rPr>
          <w:i/>
        </w:rPr>
        <w:t>ursuit</w:t>
      </w:r>
      <w:r>
        <w:t xml:space="preserve">’ is the </w:t>
      </w:r>
      <w:r w:rsidRPr="00EF029B">
        <w:rPr>
          <w:i/>
        </w:rPr>
        <w:t>Happiness</w:t>
      </w:r>
      <w:r>
        <w:t xml:space="preserve"> </w:t>
      </w:r>
      <w:r w:rsidRPr="00C91904">
        <w:rPr>
          <w:i/>
        </w:rPr>
        <w:t>Right</w:t>
      </w:r>
      <w:r>
        <w:t xml:space="preserve">, not the outcome. Our political parties’ attempt to control </w:t>
      </w:r>
      <w:r>
        <w:rPr>
          <w:i/>
        </w:rPr>
        <w:t>H</w:t>
      </w:r>
      <w:r w:rsidRPr="00C91904">
        <w:rPr>
          <w:i/>
        </w:rPr>
        <w:t>appiness</w:t>
      </w:r>
      <w:r>
        <w:t xml:space="preserve"> by the government has almost </w:t>
      </w:r>
      <w:r w:rsidRPr="00A30F39">
        <w:t>destroyed</w:t>
      </w:r>
      <w:r>
        <w:t xml:space="preserve"> all WTP’s Rights.</w:t>
      </w:r>
    </w:p>
    <w:p w14:paraId="3D3A6E66" w14:textId="77777777" w:rsidR="00EB54BD" w:rsidRPr="00A30F39" w:rsidRDefault="00EB54BD" w:rsidP="00E6132A">
      <w:pPr>
        <w:pStyle w:val="ListParagraph"/>
      </w:pPr>
      <w:permStart w:id="1757492326" w:edGrp="everyone"/>
      <w:r w:rsidRPr="00380A91">
        <w:rPr>
          <w:rStyle w:val="SubtleEmphasis"/>
        </w:rPr>
        <w:t>__</w:t>
      </w:r>
      <w:permEnd w:id="1757492326"/>
      <w:r w:rsidRPr="00A30F39">
        <w:t xml:space="preserve"> Too much </w:t>
      </w:r>
      <w:r>
        <w:t>‘</w:t>
      </w:r>
      <w:r w:rsidRPr="00EF029B">
        <w:rPr>
          <w:i/>
        </w:rPr>
        <w:t>Pursuit of Happiness</w:t>
      </w:r>
      <w:r>
        <w:t>’</w:t>
      </w:r>
      <w:r w:rsidRPr="00A30F39">
        <w:t xml:space="preserve"> has been taken away from WTP by our governments and given away by WTP.</w:t>
      </w:r>
      <w:r>
        <w:t xml:space="preserve"> </w:t>
      </w:r>
    </w:p>
    <w:p w14:paraId="05AA075D" w14:textId="77777777" w:rsidR="00EB54BD" w:rsidRDefault="00EB54BD" w:rsidP="00E6132A">
      <w:pPr>
        <w:pStyle w:val="ListParagraph"/>
      </w:pPr>
      <w:permStart w:id="161219443" w:edGrp="everyone"/>
      <w:r w:rsidRPr="00380A91">
        <w:rPr>
          <w:rStyle w:val="SubtleEmphasis"/>
        </w:rPr>
        <w:t>__</w:t>
      </w:r>
      <w:permEnd w:id="161219443"/>
      <w:r w:rsidRPr="00A30F39">
        <w:t xml:space="preserve"> Rights apply to every citizen</w:t>
      </w:r>
      <w:r>
        <w:t>,</w:t>
      </w:r>
      <w:r w:rsidRPr="00A30F39">
        <w:t xml:space="preserve"> but </w:t>
      </w:r>
      <w:r w:rsidRPr="00D06DE4">
        <w:rPr>
          <w:b/>
          <w:bCs/>
        </w:rPr>
        <w:t>only DOI Rights are unalienable</w:t>
      </w:r>
      <w:r w:rsidRPr="00A30F39">
        <w:t xml:space="preserve">. </w:t>
      </w:r>
    </w:p>
    <w:p w14:paraId="66E93920" w14:textId="1A791DED" w:rsidR="00EB54BD" w:rsidRPr="00A30F39" w:rsidRDefault="00EB54BD" w:rsidP="00E6132A">
      <w:pPr>
        <w:pStyle w:val="ListParagraph"/>
      </w:pPr>
      <w:permStart w:id="785779623" w:edGrp="everyone"/>
      <w:r w:rsidRPr="00380A91">
        <w:rPr>
          <w:rStyle w:val="SubtleEmphasis"/>
        </w:rPr>
        <w:t>__</w:t>
      </w:r>
      <w:permEnd w:id="785779623"/>
      <w:r w:rsidRPr="00524C78">
        <w:t xml:space="preserve"> </w:t>
      </w:r>
      <w:r w:rsidRPr="00A30F39">
        <w:t>WTP’s</w:t>
      </w:r>
      <w:r>
        <w:t xml:space="preserve"> COTUS</w:t>
      </w:r>
      <w:r w:rsidRPr="00A30F39">
        <w:t xml:space="preserve"> </w:t>
      </w:r>
      <w:r>
        <w:t xml:space="preserve">Rights </w:t>
      </w:r>
      <w:r w:rsidRPr="00A30F39">
        <w:t>can be changed</w:t>
      </w:r>
      <w:r>
        <w:t>, as history reveals</w:t>
      </w:r>
      <w:r w:rsidRPr="00A30F39">
        <w:t>.</w:t>
      </w:r>
    </w:p>
    <w:p w14:paraId="12F050A1" w14:textId="20C66403" w:rsidR="00EB54BD" w:rsidRPr="00A30F39" w:rsidRDefault="00EB54BD" w:rsidP="00E6132A">
      <w:pPr>
        <w:pStyle w:val="ListParagraph"/>
      </w:pPr>
      <w:permStart w:id="228468331" w:edGrp="everyone"/>
      <w:r w:rsidRPr="00380A91">
        <w:rPr>
          <w:rStyle w:val="SubtleEmphasis"/>
        </w:rPr>
        <w:t>__</w:t>
      </w:r>
      <w:permEnd w:id="228468331"/>
      <w:r w:rsidRPr="00524C78">
        <w:t xml:space="preserve"> </w:t>
      </w:r>
      <w:r w:rsidRPr="00A30F39">
        <w:t xml:space="preserve">State constitutions </w:t>
      </w:r>
      <w:r>
        <w:t xml:space="preserve">also must be reviewed to protect WTP’s </w:t>
      </w:r>
      <w:r w:rsidR="00856565">
        <w:t>S</w:t>
      </w:r>
      <w:r>
        <w:t>tate Rights</w:t>
      </w:r>
      <w:r w:rsidRPr="00A30F39">
        <w:t>.</w:t>
      </w:r>
    </w:p>
    <w:p w14:paraId="2851E850" w14:textId="77777777" w:rsidR="00EB54BD" w:rsidRPr="00A30F39" w:rsidRDefault="00EB54BD" w:rsidP="00E6132A">
      <w:pPr>
        <w:pStyle w:val="ListParagraph"/>
      </w:pPr>
      <w:permStart w:id="1304582388" w:edGrp="everyone"/>
      <w:r w:rsidRPr="00380A91">
        <w:rPr>
          <w:rStyle w:val="SubtleEmphasis"/>
        </w:rPr>
        <w:t>__</w:t>
      </w:r>
      <w:permEnd w:id="1304582388"/>
      <w:r w:rsidRPr="00A30F39">
        <w:t xml:space="preserve"> </w:t>
      </w:r>
      <w:r w:rsidRPr="005B742D">
        <w:t xml:space="preserve">Our </w:t>
      </w:r>
      <w:r>
        <w:t>1A</w:t>
      </w:r>
      <w:r w:rsidRPr="005B742D">
        <w:t xml:space="preserve"> in the Bill of Rights gives WTP the Right </w:t>
      </w:r>
      <w:r w:rsidRPr="0041282D">
        <w:rPr>
          <w:i/>
        </w:rPr>
        <w:t>to petition the Government for a redress of grievances</w:t>
      </w:r>
      <w:r w:rsidRPr="000B6CFE">
        <w:t>.</w:t>
      </w:r>
      <w:r>
        <w:t>’</w:t>
      </w:r>
      <w:r w:rsidRPr="005B742D">
        <w:t xml:space="preserve"> </w:t>
      </w:r>
    </w:p>
    <w:p w14:paraId="694A04E6" w14:textId="76B439E3" w:rsidR="00EB54BD" w:rsidRPr="00A30F39" w:rsidRDefault="00EB54BD" w:rsidP="00E6132A">
      <w:pPr>
        <w:pStyle w:val="ListParagraph"/>
      </w:pPr>
      <w:permStart w:id="716911670" w:edGrp="everyone"/>
      <w:r w:rsidRPr="00380A91">
        <w:rPr>
          <w:rStyle w:val="SubtleEmphasis"/>
        </w:rPr>
        <w:t>__</w:t>
      </w:r>
      <w:permEnd w:id="716911670"/>
      <w:r w:rsidRPr="00A30F39">
        <w:t xml:space="preserve"> </w:t>
      </w:r>
      <w:r w:rsidRPr="00626C68">
        <w:t>There is zero Right to petition our government</w:t>
      </w:r>
      <w:r w:rsidRPr="00626C68">
        <w:rPr>
          <w:b/>
          <w:bCs/>
        </w:rPr>
        <w:t xml:space="preserve"> for a favor</w:t>
      </w:r>
      <w:r w:rsidRPr="009F12C0">
        <w:t>.</w:t>
      </w:r>
      <w:r w:rsidRPr="00A30F39">
        <w:t xml:space="preserve"> </w:t>
      </w:r>
      <w:r>
        <w:t>WTP must reject t</w:t>
      </w:r>
      <w:r w:rsidRPr="00A30F39">
        <w:t>hat practice</w:t>
      </w:r>
      <w:r>
        <w:t xml:space="preserve"> </w:t>
      </w:r>
      <w:r w:rsidRPr="00A30F39">
        <w:t xml:space="preserve">forever. That is the problem with political </w:t>
      </w:r>
      <w:r>
        <w:t>parties</w:t>
      </w:r>
      <w:r w:rsidRPr="00A30F39">
        <w:t xml:space="preserve"> and how they have perverted our government so completely. </w:t>
      </w:r>
      <w:r w:rsidRPr="00626C68">
        <w:rPr>
          <w:b/>
          <w:bCs/>
        </w:rPr>
        <w:t xml:space="preserve">They </w:t>
      </w:r>
      <w:r w:rsidR="00856565">
        <w:rPr>
          <w:b/>
          <w:bCs/>
        </w:rPr>
        <w:t>use</w:t>
      </w:r>
      <w:r w:rsidRPr="00626C68">
        <w:rPr>
          <w:b/>
          <w:bCs/>
        </w:rPr>
        <w:t xml:space="preserve"> corrupt favors</w:t>
      </w:r>
      <w:r w:rsidR="00856565">
        <w:rPr>
          <w:b/>
          <w:bCs/>
        </w:rPr>
        <w:t xml:space="preserve"> as currency</w:t>
      </w:r>
      <w:r w:rsidRPr="00A30F39">
        <w:t>.</w:t>
      </w:r>
    </w:p>
    <w:p w14:paraId="57AAE277" w14:textId="637BD560" w:rsidR="00EB54BD" w:rsidRPr="00A30F39" w:rsidRDefault="00EB54BD" w:rsidP="00E6132A">
      <w:pPr>
        <w:pStyle w:val="ListParagraph"/>
      </w:pPr>
      <w:permStart w:id="230247949" w:edGrp="everyone"/>
      <w:r w:rsidRPr="00380A91">
        <w:rPr>
          <w:rStyle w:val="SubtleEmphasis"/>
        </w:rPr>
        <w:t>__</w:t>
      </w:r>
      <w:permEnd w:id="230247949"/>
      <w:r w:rsidRPr="00A30F39">
        <w:t xml:space="preserve"> </w:t>
      </w:r>
      <w:r w:rsidRPr="00E81E06">
        <w:rPr>
          <w:b/>
          <w:bCs/>
        </w:rPr>
        <w:t>WePEG</w:t>
      </w:r>
      <w:r>
        <w:rPr>
          <w:b/>
          <w:bCs/>
        </w:rPr>
        <w:t>1787</w:t>
      </w:r>
      <w:r w:rsidRPr="00E81E06">
        <w:rPr>
          <w:b/>
          <w:bCs/>
        </w:rPr>
        <w:t xml:space="preserve"> is the only</w:t>
      </w:r>
      <w:r>
        <w:rPr>
          <w:b/>
          <w:bCs/>
        </w:rPr>
        <w:t xml:space="preserve"> weapon and</w:t>
      </w:r>
      <w:r w:rsidRPr="00E81E06">
        <w:rPr>
          <w:b/>
          <w:bCs/>
        </w:rPr>
        <w:t xml:space="preserve"> source of courage</w:t>
      </w:r>
      <w:r w:rsidRPr="00A30F39">
        <w:t xml:space="preserve"> </w:t>
      </w:r>
      <w:r w:rsidRPr="00D471B8">
        <w:rPr>
          <w:b/>
          <w:bCs/>
        </w:rPr>
        <w:t>for WTP</w:t>
      </w:r>
      <w:r w:rsidRPr="00A30F39">
        <w:t xml:space="preserve"> to step up as a group in </w:t>
      </w:r>
      <w:r w:rsidRPr="00F70C7F">
        <w:rPr>
          <w:i/>
        </w:rPr>
        <w:t xml:space="preserve">Liberty-Civics </w:t>
      </w:r>
      <w:r>
        <w:rPr>
          <w:i/>
        </w:rPr>
        <w:t>Populism</w:t>
      </w:r>
      <w:r w:rsidRPr="00A30F39">
        <w:t xml:space="preserve"> and put political</w:t>
      </w:r>
      <w:r>
        <w:t xml:space="preserve"> </w:t>
      </w:r>
      <w:r w:rsidR="00D047E2">
        <w:t xml:space="preserve">party </w:t>
      </w:r>
      <w:r>
        <w:t>power</w:t>
      </w:r>
      <w:r w:rsidRPr="00A30F39">
        <w:t xml:space="preserve"> on the scrap</w:t>
      </w:r>
      <w:r>
        <w:t xml:space="preserve"> </w:t>
      </w:r>
      <w:r w:rsidRPr="00A30F39">
        <w:t>heap of history.</w:t>
      </w:r>
    </w:p>
    <w:p w14:paraId="51BED32F" w14:textId="23E82060" w:rsidR="00EB54BD" w:rsidRPr="00A30F39" w:rsidRDefault="00EB54BD" w:rsidP="00E6132A">
      <w:pPr>
        <w:pStyle w:val="ListParagraph"/>
      </w:pPr>
      <w:permStart w:id="405239182" w:edGrp="everyone"/>
      <w:r w:rsidRPr="00380A91">
        <w:rPr>
          <w:rStyle w:val="SubtleEmphasis"/>
        </w:rPr>
        <w:t>__</w:t>
      </w:r>
      <w:permEnd w:id="405239182"/>
      <w:r w:rsidRPr="00A30F39">
        <w:t xml:space="preserve"> </w:t>
      </w:r>
      <w:r w:rsidRPr="00EF029B">
        <w:t xml:space="preserve">Emotion is part of human creation. </w:t>
      </w:r>
      <w:r>
        <w:t>However,</w:t>
      </w:r>
      <w:r w:rsidRPr="00EF029B">
        <w:t xml:space="preserve"> emotion alone can be very destructive to WTP and must not be accepted by WTP in government debate. Emotion is the Achilles</w:t>
      </w:r>
      <w:r w:rsidR="00D047E2">
        <w:t>' heel of D</w:t>
      </w:r>
      <w:r w:rsidRPr="00EF029B">
        <w:t>emocracy</w:t>
      </w:r>
      <w:r>
        <w:t>, which is</w:t>
      </w:r>
      <w:r w:rsidRPr="00EF029B">
        <w:t xml:space="preserve"> why it is so unstable.</w:t>
      </w:r>
    </w:p>
    <w:p w14:paraId="20B897C1" w14:textId="77777777" w:rsidR="00EB54BD" w:rsidRDefault="00EB54BD" w:rsidP="00E6132A">
      <w:pPr>
        <w:pStyle w:val="ListParagraph"/>
      </w:pPr>
      <w:permStart w:id="2015704527" w:edGrp="everyone"/>
      <w:r w:rsidRPr="00380A91">
        <w:rPr>
          <w:rStyle w:val="SubtleEmphasis"/>
        </w:rPr>
        <w:t>__</w:t>
      </w:r>
      <w:permEnd w:id="2015704527"/>
      <w:r w:rsidRPr="00A30F39">
        <w:t xml:space="preserve"> No group</w:t>
      </w:r>
      <w:r>
        <w:t>, including men or women, can have its own constitutional Rights that discriminate</w:t>
      </w:r>
      <w:r w:rsidRPr="00A30F39">
        <w:t xml:space="preserve"> against everyone else. </w:t>
      </w:r>
    </w:p>
    <w:p w14:paraId="64A28D3F" w14:textId="77777777" w:rsidR="00EB54BD" w:rsidRDefault="00EB54BD" w:rsidP="00E6132A">
      <w:pPr>
        <w:pStyle w:val="ListParagraph"/>
      </w:pPr>
      <w:permStart w:id="538658661" w:edGrp="everyone"/>
      <w:r w:rsidRPr="00380A91">
        <w:rPr>
          <w:rStyle w:val="SubtleEmphasis"/>
        </w:rPr>
        <w:t>__</w:t>
      </w:r>
      <w:permEnd w:id="538658661"/>
      <w:r w:rsidRPr="00524C78">
        <w:t xml:space="preserve"> </w:t>
      </w:r>
      <w:r>
        <w:t xml:space="preserve">Our Founders discriminated against slaves and women’s suffrage Rights. Without those compromises, there would be no USA. </w:t>
      </w:r>
      <w:r w:rsidRPr="00626C68">
        <w:rPr>
          <w:b/>
          <w:bCs/>
        </w:rPr>
        <w:t>That was the state of the world at the time</w:t>
      </w:r>
      <w:r>
        <w:t xml:space="preserve">. </w:t>
      </w:r>
    </w:p>
    <w:p w14:paraId="4B118453" w14:textId="77777777" w:rsidR="00EB54BD" w:rsidRDefault="00EB54BD" w:rsidP="00E6132A">
      <w:pPr>
        <w:pStyle w:val="ListParagraph"/>
      </w:pPr>
      <w:permStart w:id="1580933374" w:edGrp="everyone"/>
      <w:r w:rsidRPr="00380A91">
        <w:rPr>
          <w:rStyle w:val="SubtleEmphasis"/>
        </w:rPr>
        <w:t>__</w:t>
      </w:r>
      <w:permEnd w:id="1580933374"/>
      <w:r w:rsidRPr="00524C78">
        <w:t xml:space="preserve"> </w:t>
      </w:r>
      <w:r>
        <w:t xml:space="preserve">WTP’s DOI/COTUS allowed WTP to resolve both hideous failures and is a cause for celebration, not condemnation of our USA. </w:t>
      </w:r>
    </w:p>
    <w:p w14:paraId="7A0E4734" w14:textId="77777777" w:rsidR="00EB54BD" w:rsidRDefault="00EB54BD" w:rsidP="00E6132A">
      <w:pPr>
        <w:pStyle w:val="ListParagraph"/>
      </w:pPr>
      <w:permStart w:id="640361044" w:edGrp="everyone"/>
      <w:r w:rsidRPr="00380A91">
        <w:rPr>
          <w:rStyle w:val="SubtleEmphasis"/>
        </w:rPr>
        <w:t>__</w:t>
      </w:r>
      <w:permEnd w:id="640361044"/>
      <w:r w:rsidRPr="00524C78">
        <w:t xml:space="preserve"> </w:t>
      </w:r>
      <w:r>
        <w:t xml:space="preserve">Political parties seeking power must silence the Truth of our USA’s creation of </w:t>
      </w:r>
      <w:r w:rsidRPr="00EF029B">
        <w:rPr>
          <w:i/>
        </w:rPr>
        <w:t>Liberty</w:t>
      </w:r>
      <w:r>
        <w:t xml:space="preserve"> for the first time in history and its greatness.</w:t>
      </w:r>
    </w:p>
    <w:p w14:paraId="10CE9B0B" w14:textId="12301865" w:rsidR="00EB54BD" w:rsidRPr="00A30F39" w:rsidRDefault="00EB54BD" w:rsidP="00EB54BD">
      <w:pPr>
        <w:pStyle w:val="Heading3"/>
      </w:pPr>
      <w:r>
        <w:t>P</w:t>
      </w:r>
      <w:r w:rsidR="00856565">
        <w:t>2</w:t>
      </w:r>
      <w:r w:rsidRPr="00A30F39">
        <w:t xml:space="preserve"> </w:t>
      </w:r>
      <w:r>
        <w:t>S</w:t>
      </w:r>
      <w:r w:rsidRPr="00A30F39">
        <w:t xml:space="preserve">et </w:t>
      </w:r>
      <w:r w:rsidR="00856565">
        <w:t>2</w:t>
      </w:r>
      <w:r w:rsidRPr="00A30F39">
        <w:t xml:space="preserve">: </w:t>
      </w:r>
      <w:r>
        <w:t>M</w:t>
      </w:r>
      <w:r w:rsidRPr="00A30F39">
        <w:t xml:space="preserve">egaphone </w:t>
      </w:r>
      <w:r>
        <w:t>R</w:t>
      </w:r>
      <w:r w:rsidRPr="00A30F39">
        <w:t xml:space="preserve">ights </w:t>
      </w:r>
      <w:permStart w:id="2068719758" w:edGrp="everyone"/>
      <w:r w:rsidRPr="00380A91">
        <w:rPr>
          <w:rStyle w:val="SubtleEmphasis"/>
        </w:rPr>
        <w:t>__</w:t>
      </w:r>
      <w:permEnd w:id="2068719758"/>
    </w:p>
    <w:p w14:paraId="611E9FEE" w14:textId="068E8D0D" w:rsidR="00EB54BD" w:rsidRPr="00A30F39" w:rsidRDefault="00EB54BD" w:rsidP="00E6132A">
      <w:pPr>
        <w:pStyle w:val="ListParagraph"/>
        <w:numPr>
          <w:ilvl w:val="0"/>
          <w:numId w:val="56"/>
        </w:numPr>
      </w:pPr>
      <w:permStart w:id="659297531" w:edGrp="everyone"/>
      <w:r w:rsidRPr="00380A91">
        <w:rPr>
          <w:rStyle w:val="SubtleEmphasis"/>
        </w:rPr>
        <w:t>__</w:t>
      </w:r>
      <w:permEnd w:id="659297531"/>
      <w:r w:rsidRPr="00A30F39">
        <w:t xml:space="preserve"> A </w:t>
      </w:r>
      <w:r>
        <w:t>major</w:t>
      </w:r>
      <w:r w:rsidRPr="00A30F39">
        <w:t xml:space="preserve"> political problem today is </w:t>
      </w:r>
      <w:r>
        <w:t>‘</w:t>
      </w:r>
      <w:r w:rsidRPr="00E6132A">
        <w:rPr>
          <w:i/>
        </w:rPr>
        <w:t>megaphone rights</w:t>
      </w:r>
      <w:r>
        <w:t>’</w:t>
      </w:r>
      <w:r w:rsidRPr="00A30F39">
        <w:t xml:space="preserve"> championed by the </w:t>
      </w:r>
      <w:r w:rsidR="00856565">
        <w:t>Blue Party</w:t>
      </w:r>
      <w:r w:rsidRPr="00A30F39">
        <w:t>.</w:t>
      </w:r>
    </w:p>
    <w:p w14:paraId="6EEA4A5F" w14:textId="7DC583AC" w:rsidR="00EB54BD" w:rsidRDefault="00EB54BD" w:rsidP="00E6132A">
      <w:pPr>
        <w:pStyle w:val="ListParagraph"/>
      </w:pPr>
      <w:permStart w:id="333347278" w:edGrp="everyone"/>
      <w:r w:rsidRPr="00380A91">
        <w:rPr>
          <w:rStyle w:val="SubtleEmphasis"/>
        </w:rPr>
        <w:t>__</w:t>
      </w:r>
      <w:permEnd w:id="333347278"/>
      <w:r w:rsidRPr="00A30F39">
        <w:t xml:space="preserve"> </w:t>
      </w:r>
      <w:r>
        <w:t>‘</w:t>
      </w:r>
      <w:r w:rsidRPr="00AC5712">
        <w:rPr>
          <w:i/>
        </w:rPr>
        <w:t>Megaphone rights</w:t>
      </w:r>
      <w:r>
        <w:t>’</w:t>
      </w:r>
      <w:r w:rsidRPr="00A30F39">
        <w:t xml:space="preserve"> are created by a </w:t>
      </w:r>
      <w:r>
        <w:t>representative</w:t>
      </w:r>
      <w:r w:rsidR="00856565">
        <w:t xml:space="preserve"> </w:t>
      </w:r>
      <w:r w:rsidRPr="00A30F39">
        <w:t xml:space="preserve">yelling loudly, </w:t>
      </w:r>
      <w:r>
        <w:t>‘</w:t>
      </w:r>
      <w:r w:rsidRPr="00AC5712">
        <w:rPr>
          <w:i/>
        </w:rPr>
        <w:t>We have the right</w:t>
      </w:r>
      <w:r w:rsidRPr="00A30F39">
        <w:t>!</w:t>
      </w:r>
      <w:r>
        <w:t>’</w:t>
      </w:r>
    </w:p>
    <w:p w14:paraId="2D340158" w14:textId="63614CE3" w:rsidR="00EB54BD" w:rsidRPr="00A30F39" w:rsidRDefault="00EB54BD" w:rsidP="00E6132A">
      <w:pPr>
        <w:pStyle w:val="ListParagraph"/>
      </w:pPr>
      <w:permStart w:id="2126323726" w:edGrp="everyone"/>
      <w:r w:rsidRPr="00380A91">
        <w:rPr>
          <w:rStyle w:val="SubtleEmphasis"/>
        </w:rPr>
        <w:t>__</w:t>
      </w:r>
      <w:permEnd w:id="2126323726"/>
      <w:r w:rsidRPr="00A30F39">
        <w:t xml:space="preserve"> All </w:t>
      </w:r>
      <w:r w:rsidR="00856565">
        <w:t xml:space="preserve">that </w:t>
      </w:r>
      <w:r>
        <w:t>Megaphone Rights are missing is any validity or foundation</w:t>
      </w:r>
      <w:r w:rsidRPr="00A30F39">
        <w:t xml:space="preserve"> except for emotion, like children crying out, </w:t>
      </w:r>
      <w:r>
        <w:t>‘</w:t>
      </w:r>
      <w:r w:rsidRPr="00AC5712">
        <w:rPr>
          <w:i/>
        </w:rPr>
        <w:t>I want that</w:t>
      </w:r>
      <w:r w:rsidRPr="00A30F39">
        <w:t>.</w:t>
      </w:r>
      <w:r>
        <w:t>’</w:t>
      </w:r>
      <w:r w:rsidRPr="00A30F39">
        <w:t xml:space="preserve"> WTP do</w:t>
      </w:r>
      <w:r>
        <w:t xml:space="preserve"> </w:t>
      </w:r>
      <w:r w:rsidRPr="00A30F39">
        <w:t>n</w:t>
      </w:r>
      <w:r>
        <w:t>o</w:t>
      </w:r>
      <w:r w:rsidRPr="00A30F39">
        <w:t>t tolerate that in our parenting</w:t>
      </w:r>
      <w:r>
        <w:t>;</w:t>
      </w:r>
      <w:r w:rsidRPr="00A30F39">
        <w:t xml:space="preserve"> we should</w:t>
      </w:r>
      <w:r>
        <w:t xml:space="preserve"> </w:t>
      </w:r>
      <w:r w:rsidRPr="00A30F39">
        <w:t>n</w:t>
      </w:r>
      <w:r>
        <w:t>o</w:t>
      </w:r>
      <w:r w:rsidRPr="00A30F39">
        <w:t>t tolerate it in our civics.</w:t>
      </w:r>
    </w:p>
    <w:p w14:paraId="3F2456EC" w14:textId="77777777" w:rsidR="00EB54BD" w:rsidRDefault="00EB54BD" w:rsidP="00E6132A">
      <w:pPr>
        <w:pStyle w:val="ListParagraph"/>
      </w:pPr>
      <w:permStart w:id="1800089241" w:edGrp="everyone"/>
      <w:r w:rsidRPr="00380A91">
        <w:rPr>
          <w:rStyle w:val="SubtleEmphasis"/>
        </w:rPr>
        <w:t>__</w:t>
      </w:r>
      <w:permEnd w:id="1800089241"/>
      <w:r w:rsidRPr="00A30F39">
        <w:t xml:space="preserve"> Anyone using the phrase</w:t>
      </w:r>
      <w:r>
        <w:t xml:space="preserve"> ‘</w:t>
      </w:r>
      <w:r w:rsidRPr="00AC5712">
        <w:rPr>
          <w:i/>
        </w:rPr>
        <w:t>we have the right</w:t>
      </w:r>
      <w:r>
        <w:t>’ as an argument</w:t>
      </w:r>
      <w:r w:rsidRPr="00A30F39">
        <w:t xml:space="preserve"> is without a case.</w:t>
      </w:r>
      <w:r>
        <w:t xml:space="preserve"> DOI/COTUS</w:t>
      </w:r>
      <w:r w:rsidRPr="00A30F39">
        <w:t xml:space="preserve"> Rights require a lot of work to establish</w:t>
      </w:r>
      <w:r>
        <w:t>; shouting</w:t>
      </w:r>
      <w:r w:rsidRPr="00A30F39">
        <w:t xml:space="preserve"> </w:t>
      </w:r>
      <w:r>
        <w:t>‘</w:t>
      </w:r>
      <w:r w:rsidRPr="00856565">
        <w:rPr>
          <w:i/>
        </w:rPr>
        <w:t>rights</w:t>
      </w:r>
      <w:r>
        <w:t>’</w:t>
      </w:r>
      <w:r w:rsidRPr="00A30F39">
        <w:t xml:space="preserve"> is an insult to millions of dead souls.</w:t>
      </w:r>
    </w:p>
    <w:p w14:paraId="70278049" w14:textId="77777777" w:rsidR="00EB54BD" w:rsidRPr="00A30F39" w:rsidRDefault="00EB54BD" w:rsidP="00E6132A">
      <w:pPr>
        <w:pStyle w:val="ListParagraph"/>
      </w:pPr>
      <w:permStart w:id="942016586" w:edGrp="everyone"/>
      <w:r w:rsidRPr="00380A91">
        <w:rPr>
          <w:rStyle w:val="SubtleEmphasis"/>
        </w:rPr>
        <w:t>__</w:t>
      </w:r>
      <w:permEnd w:id="942016586"/>
      <w:r w:rsidRPr="00975778">
        <w:t xml:space="preserve"> </w:t>
      </w:r>
      <w:r w:rsidRPr="00A30F39">
        <w:t>Without the work</w:t>
      </w:r>
      <w:r>
        <w:t xml:space="preserve"> a Right requires</w:t>
      </w:r>
      <w:r w:rsidRPr="00A30F39">
        <w:t xml:space="preserve">, a </w:t>
      </w:r>
      <w:r>
        <w:t>‘</w:t>
      </w:r>
      <w:r w:rsidRPr="00AC5712">
        <w:rPr>
          <w:i/>
        </w:rPr>
        <w:t>privilege</w:t>
      </w:r>
      <w:r>
        <w:t>’</w:t>
      </w:r>
      <w:r w:rsidRPr="00A30F39">
        <w:t xml:space="preserve"> is the only option. The only </w:t>
      </w:r>
      <w:r>
        <w:t xml:space="preserve">acceptable </w:t>
      </w:r>
      <w:r w:rsidRPr="00A30F39">
        <w:t xml:space="preserve">megaphone call is, </w:t>
      </w:r>
      <w:r>
        <w:t>‘</w:t>
      </w:r>
      <w:r w:rsidRPr="00AC5712">
        <w:rPr>
          <w:i/>
        </w:rPr>
        <w:t>We would like the privilege</w:t>
      </w:r>
      <w:r w:rsidRPr="00A30F39">
        <w:t xml:space="preserve"> . . . </w:t>
      </w:r>
      <w:r>
        <w:t>‘</w:t>
      </w:r>
      <w:r w:rsidRPr="00A30F39">
        <w:t xml:space="preserve"> </w:t>
      </w:r>
    </w:p>
    <w:p w14:paraId="36716795" w14:textId="77777777" w:rsidR="00EB54BD" w:rsidRDefault="00EB54BD" w:rsidP="00E6132A">
      <w:pPr>
        <w:pStyle w:val="ListParagraph"/>
      </w:pPr>
      <w:permStart w:id="1576754928" w:edGrp="everyone"/>
      <w:r w:rsidRPr="00380A91">
        <w:rPr>
          <w:rStyle w:val="SubtleEmphasis"/>
        </w:rPr>
        <w:t>__</w:t>
      </w:r>
      <w:permEnd w:id="1576754928"/>
      <w:r w:rsidRPr="00A30F39">
        <w:t xml:space="preserve"> </w:t>
      </w:r>
      <w:r>
        <w:t>WTP’s</w:t>
      </w:r>
      <w:r w:rsidRPr="00A30F39">
        <w:t xml:space="preserve"> representatives do not have the time to advance </w:t>
      </w:r>
      <w:r w:rsidRPr="00AC5712">
        <w:rPr>
          <w:i/>
        </w:rPr>
        <w:t>Megaphone Rights</w:t>
      </w:r>
      <w:r>
        <w:t>, so any representative using that phrase anywhere but in a call for an amendment first</w:t>
      </w:r>
      <w:r w:rsidRPr="00A30F39">
        <w:t xml:space="preserve"> should be </w:t>
      </w:r>
      <w:r w:rsidRPr="00A30F39">
        <w:lastRenderedPageBreak/>
        <w:t xml:space="preserve">voted out. </w:t>
      </w:r>
    </w:p>
    <w:p w14:paraId="379F8ABB" w14:textId="0D647C91" w:rsidR="00EB54BD" w:rsidRPr="00C95393" w:rsidRDefault="00EB54BD" w:rsidP="00EB54BD">
      <w:pPr>
        <w:pStyle w:val="Heading3"/>
        <w:rPr>
          <w:iCs/>
          <w:color w:val="404040" w:themeColor="text1" w:themeTint="BF"/>
        </w:rPr>
      </w:pPr>
      <w:r>
        <w:t>P</w:t>
      </w:r>
      <w:r w:rsidR="00856565">
        <w:t>2</w:t>
      </w:r>
      <w:r>
        <w:t xml:space="preserve"> Set </w:t>
      </w:r>
      <w:r w:rsidR="00856565">
        <w:t>3</w:t>
      </w:r>
      <w:r>
        <w:t>:</w:t>
      </w:r>
      <w:r w:rsidRPr="006F1578">
        <w:t xml:space="preserve"> </w:t>
      </w:r>
      <w:r>
        <w:t>Healthcare</w:t>
      </w:r>
      <w:r w:rsidRPr="00A30F39">
        <w:t xml:space="preserve"> </w:t>
      </w:r>
      <w:permStart w:id="206913773" w:edGrp="everyone"/>
      <w:r w:rsidRPr="00C95393">
        <w:rPr>
          <w:rStyle w:val="SubtleEmphasis"/>
        </w:rPr>
        <w:t>__</w:t>
      </w:r>
      <w:permEnd w:id="206913773"/>
    </w:p>
    <w:p w14:paraId="7E9A0C56" w14:textId="77777777" w:rsidR="00EB54BD" w:rsidRDefault="00EB54BD" w:rsidP="00E6132A">
      <w:pPr>
        <w:pStyle w:val="ListParagraph"/>
        <w:numPr>
          <w:ilvl w:val="0"/>
          <w:numId w:val="129"/>
        </w:numPr>
      </w:pPr>
      <w:permStart w:id="424566203" w:edGrp="everyone"/>
      <w:r w:rsidRPr="00C95393">
        <w:rPr>
          <w:rStyle w:val="SubtleEmphasis"/>
        </w:rPr>
        <w:t>__</w:t>
      </w:r>
      <w:permEnd w:id="424566203"/>
      <w:r w:rsidRPr="00722EF8">
        <w:t xml:space="preserve"> </w:t>
      </w:r>
      <w:r>
        <w:t xml:space="preserve">Healthcare demonstrates the sovereignty of WTP’s </w:t>
      </w:r>
      <w:r w:rsidRPr="00E6132A">
        <w:rPr>
          <w:i/>
        </w:rPr>
        <w:t>Liberty</w:t>
      </w:r>
      <w:r>
        <w:t>.</w:t>
      </w:r>
    </w:p>
    <w:p w14:paraId="76D8285D" w14:textId="7217CF3B" w:rsidR="00EB54BD" w:rsidRDefault="00EB54BD" w:rsidP="00E6132A">
      <w:pPr>
        <w:pStyle w:val="ListParagraph"/>
        <w:numPr>
          <w:ilvl w:val="0"/>
          <w:numId w:val="129"/>
        </w:numPr>
      </w:pPr>
      <w:permStart w:id="1676235850" w:edGrp="everyone"/>
      <w:r w:rsidRPr="00D21A74">
        <w:rPr>
          <w:rStyle w:val="SubtleEmphasis"/>
        </w:rPr>
        <w:t>__</w:t>
      </w:r>
      <w:permEnd w:id="1676235850"/>
      <w:r>
        <w:t xml:space="preserve"> Healthcare keeps WTP alive; it is an essential responsibility for WTP's health. And WTP once again gave away our </w:t>
      </w:r>
      <w:r w:rsidRPr="00E6132A">
        <w:rPr>
          <w:i/>
        </w:rPr>
        <w:t>Liberty</w:t>
      </w:r>
      <w:r>
        <w:t xml:space="preserve"> to the Federal Government, the first time being the 16A with the IRS. And again, with a big Blue Party lie</w:t>
      </w:r>
      <w:r w:rsidR="00D047E2">
        <w:t>, the un-</w:t>
      </w:r>
      <w:r w:rsidR="00D047E2" w:rsidRPr="00E6132A">
        <w:rPr>
          <w:i/>
        </w:rPr>
        <w:t>Affordable Care Act</w:t>
      </w:r>
      <w:r w:rsidR="00D047E2">
        <w:t xml:space="preserve"> </w:t>
      </w:r>
      <w:r w:rsidR="00D047E2" w:rsidRPr="00417D4C">
        <w:t>(ACA)</w:t>
      </w:r>
      <w:r w:rsidR="00D047E2">
        <w:t>.</w:t>
      </w:r>
    </w:p>
    <w:p w14:paraId="5D9171FE" w14:textId="77777777" w:rsidR="00EB54BD" w:rsidRDefault="00EB54BD" w:rsidP="00E6132A">
      <w:pPr>
        <w:pStyle w:val="ListParagraph"/>
        <w:numPr>
          <w:ilvl w:val="0"/>
          <w:numId w:val="129"/>
        </w:numPr>
      </w:pPr>
      <w:permStart w:id="797129849" w:edGrp="everyone"/>
      <w:r>
        <w:rPr>
          <w:rStyle w:val="SubtleEmphasis"/>
        </w:rPr>
        <w:t>__</w:t>
      </w:r>
      <w:permEnd w:id="797129849"/>
      <w:r w:rsidRPr="00D21A74">
        <w:t xml:space="preserve"> </w:t>
      </w:r>
      <w:r w:rsidRPr="00EC3370">
        <w:t>Healthcare is the ultimate</w:t>
      </w:r>
      <w:r>
        <w:t xml:space="preserve"> Blue Party</w:t>
      </w:r>
      <w:r w:rsidRPr="00EC3370">
        <w:t xml:space="preserve"> ‘</w:t>
      </w:r>
      <w:r w:rsidRPr="00E6132A">
        <w:rPr>
          <w:i/>
        </w:rPr>
        <w:t>Megaphone Right</w:t>
      </w:r>
      <w:r w:rsidRPr="00EC3370">
        <w:t xml:space="preserve">.’ </w:t>
      </w:r>
      <w:r>
        <w:t>And it i</w:t>
      </w:r>
      <w:r w:rsidRPr="00EC3370">
        <w:t xml:space="preserve">s the exact opposite: the destruction of WTP’s </w:t>
      </w:r>
      <w:r w:rsidRPr="00E6132A">
        <w:rPr>
          <w:i/>
        </w:rPr>
        <w:t>Liberty</w:t>
      </w:r>
      <w:r w:rsidRPr="00EC3370">
        <w:t>.</w:t>
      </w:r>
      <w:r>
        <w:t xml:space="preserve"> </w:t>
      </w:r>
    </w:p>
    <w:p w14:paraId="2FCF0101" w14:textId="77777777" w:rsidR="00EB54BD" w:rsidRPr="00DB0EF9" w:rsidRDefault="00EB54BD" w:rsidP="00E6132A">
      <w:pPr>
        <w:pStyle w:val="ListParagraph"/>
        <w:numPr>
          <w:ilvl w:val="0"/>
          <w:numId w:val="129"/>
        </w:numPr>
      </w:pPr>
      <w:permStart w:id="117991697" w:edGrp="everyone"/>
      <w:r>
        <w:rPr>
          <w:rStyle w:val="SubtleEmphasis"/>
        </w:rPr>
        <w:t>__</w:t>
      </w:r>
      <w:permEnd w:id="117991697"/>
      <w:r w:rsidRPr="00D21A74">
        <w:t xml:space="preserve"> </w:t>
      </w:r>
      <w:r w:rsidRPr="00DB0EF9">
        <w:t xml:space="preserve">And the Red Party could not save WTP. That is the prima facie case for why WTP cannot put our lives in their hands. </w:t>
      </w:r>
    </w:p>
    <w:p w14:paraId="33665423" w14:textId="77777777" w:rsidR="00EB54BD" w:rsidRPr="00EA7F4F" w:rsidRDefault="00EB54BD" w:rsidP="00E6132A">
      <w:pPr>
        <w:pStyle w:val="ListParagraph"/>
        <w:numPr>
          <w:ilvl w:val="0"/>
          <w:numId w:val="129"/>
        </w:numPr>
      </w:pPr>
      <w:permStart w:id="2087327457" w:edGrp="everyone"/>
      <w:r>
        <w:rPr>
          <w:rStyle w:val="SubtleEmphasis"/>
        </w:rPr>
        <w:t>__</w:t>
      </w:r>
      <w:permEnd w:id="2087327457"/>
      <w:r w:rsidRPr="00EA7F4F">
        <w:t xml:space="preserve"> The first question is, where did the Federal Government get the right to federalize our healthcare system? </w:t>
      </w:r>
    </w:p>
    <w:p w14:paraId="77B69535" w14:textId="77777777" w:rsidR="00EB54BD" w:rsidRDefault="00EB54BD" w:rsidP="00E6132A">
      <w:pPr>
        <w:pStyle w:val="ListParagraph"/>
        <w:numPr>
          <w:ilvl w:val="0"/>
          <w:numId w:val="129"/>
        </w:numPr>
      </w:pPr>
      <w:permStart w:id="1412782961" w:edGrp="everyone"/>
      <w:r w:rsidRPr="00D21A74">
        <w:rPr>
          <w:rStyle w:val="SubtleEmphasis"/>
        </w:rPr>
        <w:t>__</w:t>
      </w:r>
      <w:permEnd w:id="1412782961"/>
      <w:r>
        <w:t xml:space="preserve"> Once again, our SCOTUS failed us by making a decision that did not need to be made. Chief Justice Roberts should have resigned after making a decision he knew was wrong and did not need to be made. </w:t>
      </w:r>
    </w:p>
    <w:p w14:paraId="328711EF" w14:textId="77777777" w:rsidR="00EB54BD" w:rsidRPr="00EA7F4F" w:rsidRDefault="00EB54BD" w:rsidP="00E6132A">
      <w:pPr>
        <w:pStyle w:val="ListParagraph"/>
        <w:numPr>
          <w:ilvl w:val="0"/>
          <w:numId w:val="129"/>
        </w:numPr>
      </w:pPr>
      <w:permStart w:id="2053446049" w:edGrp="everyone"/>
      <w:r>
        <w:rPr>
          <w:rStyle w:val="SubtleEmphasis"/>
        </w:rPr>
        <w:t>__</w:t>
      </w:r>
      <w:permEnd w:id="2053446049"/>
      <w:r w:rsidRPr="00EA7F4F">
        <w:t xml:space="preserve"> The Blue Party's journey through the COTUS with their ACA reveals their depravity and determination. They pitched the ACA under the Commerce Clause, Article I, Section 8, Clause 3. But that failed because it was making commerce, not regulating it.</w:t>
      </w:r>
    </w:p>
    <w:p w14:paraId="02C7C516" w14:textId="53F8FBE4" w:rsidR="00EB54BD" w:rsidRPr="005E5A20" w:rsidRDefault="00EB54BD" w:rsidP="00E6132A">
      <w:pPr>
        <w:pStyle w:val="ListParagraph"/>
        <w:numPr>
          <w:ilvl w:val="0"/>
          <w:numId w:val="129"/>
        </w:numPr>
      </w:pPr>
      <w:permStart w:id="1177314145" w:edGrp="everyone"/>
      <w:r>
        <w:rPr>
          <w:rStyle w:val="SubtleEmphasis"/>
        </w:rPr>
        <w:t>__</w:t>
      </w:r>
      <w:permEnd w:id="1177314145"/>
      <w:r w:rsidRPr="00EA7F4F">
        <w:t xml:space="preserve"> </w:t>
      </w:r>
      <w:r w:rsidRPr="005E5A20">
        <w:t xml:space="preserve">Then they switched to the </w:t>
      </w:r>
      <w:r w:rsidRPr="00DD355F">
        <w:rPr>
          <w:i/>
          <w:iCs w:val="0"/>
        </w:rPr>
        <w:t>Necessary and Proper Clause</w:t>
      </w:r>
      <w:r w:rsidRPr="005E5A20">
        <w:t xml:space="preserve">, Article I, Section 8, Clause 18. That failed because they were creating the necessity – the existing healthcare </w:t>
      </w:r>
      <w:r w:rsidR="00DD355F">
        <w:t>system was actually working quite well.</w:t>
      </w:r>
    </w:p>
    <w:p w14:paraId="44E08681" w14:textId="019C1C73" w:rsidR="00EB54BD" w:rsidRPr="00EA7F4F" w:rsidRDefault="00EB54BD" w:rsidP="00E6132A">
      <w:pPr>
        <w:pStyle w:val="ListParagraph"/>
        <w:numPr>
          <w:ilvl w:val="0"/>
          <w:numId w:val="129"/>
        </w:numPr>
      </w:pPr>
      <w:permStart w:id="531635525" w:edGrp="everyone"/>
      <w:r>
        <w:rPr>
          <w:rStyle w:val="SubtleEmphasis"/>
        </w:rPr>
        <w:t>__</w:t>
      </w:r>
      <w:permEnd w:id="531635525"/>
      <w:r w:rsidRPr="00EA7F4F">
        <w:t xml:space="preserve"> All the Blue Party had left was the Power to Tax, Article I, Section 8, Clause 1. They completely shifted the ACA from healthcare to a tax.</w:t>
      </w:r>
    </w:p>
    <w:p w14:paraId="7494CE77" w14:textId="77777777" w:rsidR="00EB54BD" w:rsidRPr="00EA7F4F" w:rsidRDefault="00EB54BD" w:rsidP="00E6132A">
      <w:pPr>
        <w:pStyle w:val="ListParagraph"/>
        <w:numPr>
          <w:ilvl w:val="0"/>
          <w:numId w:val="129"/>
        </w:numPr>
      </w:pPr>
      <w:permStart w:id="823990694" w:edGrp="everyone"/>
      <w:r>
        <w:rPr>
          <w:rStyle w:val="SubtleEmphasis"/>
        </w:rPr>
        <w:t>__</w:t>
      </w:r>
      <w:permEnd w:id="823990694"/>
      <w:r w:rsidRPr="00EA7F4F">
        <w:t xml:space="preserve"> The problem was that the IRS taxes income; it does not dictate how to create income. The Blue Party was exposed as a giant lie; it forced the court to rule that our government could not compel activity, and the IRS could not enforce collection.</w:t>
      </w:r>
    </w:p>
    <w:p w14:paraId="0BC1A6A4" w14:textId="77777777" w:rsidR="00EB54BD" w:rsidRPr="00EA7F4F" w:rsidRDefault="00EB54BD" w:rsidP="00E6132A">
      <w:pPr>
        <w:pStyle w:val="ListParagraph"/>
        <w:numPr>
          <w:ilvl w:val="0"/>
          <w:numId w:val="129"/>
        </w:numPr>
      </w:pPr>
      <w:permStart w:id="1518739766" w:edGrp="everyone"/>
      <w:r>
        <w:rPr>
          <w:rStyle w:val="SubtleEmphasis"/>
        </w:rPr>
        <w:t>__</w:t>
      </w:r>
      <w:permEnd w:id="1518739766"/>
      <w:r w:rsidRPr="00EA7F4F">
        <w:t xml:space="preserve"> The bottom line is, the Blue Party destroyed WTP’s working healthcare system for political power and fought to the death in a government shutdown to keep the massive, corrupt, and temporary subsidies in place. </w:t>
      </w:r>
    </w:p>
    <w:p w14:paraId="1F229B5A" w14:textId="3BE451BD" w:rsidR="00EB54BD" w:rsidRPr="00EA7F4F" w:rsidRDefault="00EB54BD" w:rsidP="00E6132A">
      <w:pPr>
        <w:pStyle w:val="ListParagraph"/>
        <w:numPr>
          <w:ilvl w:val="0"/>
          <w:numId w:val="129"/>
        </w:numPr>
      </w:pPr>
      <w:permStart w:id="1689723514" w:edGrp="everyone"/>
      <w:r>
        <w:rPr>
          <w:rStyle w:val="SubtleEmphasis"/>
        </w:rPr>
        <w:t>__</w:t>
      </w:r>
      <w:permEnd w:id="1689723514"/>
      <w:r w:rsidRPr="00EA7F4F">
        <w:t xml:space="preserve"> The Blue Party forfeited its right to exist</w:t>
      </w:r>
      <w:r w:rsidR="00D047E2" w:rsidRPr="00EA7F4F">
        <w:t xml:space="preserve"> with the ACA</w:t>
      </w:r>
      <w:r w:rsidRPr="00EA7F4F">
        <w:t>. By not saving WTP, the Red Party also forfeited itself.</w:t>
      </w:r>
    </w:p>
    <w:p w14:paraId="0DAE80E6" w14:textId="77777777" w:rsidR="00EB54BD" w:rsidRPr="00E80BB0" w:rsidRDefault="00EB54BD" w:rsidP="00E6132A">
      <w:pPr>
        <w:pStyle w:val="ListParagraph"/>
        <w:numPr>
          <w:ilvl w:val="0"/>
          <w:numId w:val="129"/>
        </w:numPr>
      </w:pPr>
      <w:permStart w:id="1357204099" w:edGrp="everyone"/>
      <w:r w:rsidRPr="00C95393">
        <w:rPr>
          <w:rStyle w:val="SubtleEmphasis"/>
        </w:rPr>
        <w:t>__</w:t>
      </w:r>
      <w:permEnd w:id="1357204099"/>
      <w:r w:rsidRPr="00C95393">
        <w:t xml:space="preserve"> </w:t>
      </w:r>
      <w:r>
        <w:t xml:space="preserve">The fact is, </w:t>
      </w:r>
      <w:r w:rsidRPr="00C95393">
        <w:t>100% of health</w:t>
      </w:r>
      <w:r>
        <w:t>care</w:t>
      </w:r>
      <w:r w:rsidRPr="00C95393">
        <w:t xml:space="preserve"> knowledge </w:t>
      </w:r>
      <w:r>
        <w:t>exists in WTP</w:t>
      </w:r>
      <w:r w:rsidRPr="00C95393">
        <w:t>.</w:t>
      </w:r>
    </w:p>
    <w:p w14:paraId="7A93A9AE" w14:textId="77777777" w:rsidR="00EB54BD" w:rsidRPr="00E80BB0" w:rsidRDefault="00EB54BD" w:rsidP="00E6132A">
      <w:pPr>
        <w:pStyle w:val="ListParagraph"/>
      </w:pPr>
      <w:permStart w:id="1462705686" w:edGrp="everyone"/>
      <w:r w:rsidRPr="00C95393">
        <w:rPr>
          <w:rStyle w:val="SubtleEmphasis"/>
        </w:rPr>
        <w:t>__</w:t>
      </w:r>
      <w:permEnd w:id="1462705686"/>
      <w:r w:rsidRPr="00C95393">
        <w:t xml:space="preserve"> Unless a representative is a doctor, which only a handful have ever been, they have nothing to say</w:t>
      </w:r>
      <w:r>
        <w:t xml:space="preserve"> about healthcare</w:t>
      </w:r>
      <w:r w:rsidRPr="00C95393">
        <w:t>.</w:t>
      </w:r>
      <w:r>
        <w:t xml:space="preserve"> </w:t>
      </w:r>
      <w:r w:rsidRPr="00C95393">
        <w:t xml:space="preserve">There are no circumstances </w:t>
      </w:r>
      <w:r>
        <w:t xml:space="preserve">under </w:t>
      </w:r>
      <w:r w:rsidRPr="00C95393">
        <w:t>wh</w:t>
      </w:r>
      <w:r>
        <w:t>ich</w:t>
      </w:r>
      <w:r w:rsidRPr="00C95393">
        <w:t xml:space="preserve"> WTP can allow our government access to our health</w:t>
      </w:r>
      <w:r>
        <w:t>care again</w:t>
      </w:r>
      <w:r w:rsidRPr="00C95393">
        <w:t>. It is the ultimate control opportunity.</w:t>
      </w:r>
      <w:r>
        <w:t xml:space="preserve"> And WTP almost lost everything with the un-</w:t>
      </w:r>
      <w:r w:rsidRPr="00D21A74">
        <w:rPr>
          <w:i/>
        </w:rPr>
        <w:t>Affordable Care Act</w:t>
      </w:r>
      <w:r>
        <w:t xml:space="preserve"> </w:t>
      </w:r>
      <w:r w:rsidRPr="00417D4C">
        <w:t>(ACA)</w:t>
      </w:r>
      <w:r>
        <w:t xml:space="preserve"> big lie.</w:t>
      </w:r>
    </w:p>
    <w:p w14:paraId="0DE165E9" w14:textId="77777777" w:rsidR="00EB54BD" w:rsidRDefault="00EB54BD" w:rsidP="00E6132A">
      <w:pPr>
        <w:pStyle w:val="ListParagraph"/>
      </w:pPr>
      <w:permStart w:id="317526353" w:edGrp="everyone"/>
      <w:r w:rsidRPr="00C95393">
        <w:rPr>
          <w:rStyle w:val="SubtleEmphasis"/>
        </w:rPr>
        <w:t>__</w:t>
      </w:r>
      <w:permEnd w:id="317526353"/>
      <w:r w:rsidRPr="00C95393">
        <w:t xml:space="preserve"> </w:t>
      </w:r>
      <w:r w:rsidRPr="00417D4C">
        <w:t xml:space="preserve">The Business Sector </w:t>
      </w:r>
      <w:r>
        <w:t xml:space="preserve">historically </w:t>
      </w:r>
      <w:r w:rsidRPr="00417D4C">
        <w:t xml:space="preserve">provided healthcare insurance as part of </w:t>
      </w:r>
      <w:r>
        <w:t>its</w:t>
      </w:r>
      <w:r w:rsidRPr="00417D4C">
        <w:t xml:space="preserve"> wage package. But they faked ‘</w:t>
      </w:r>
      <w:r w:rsidRPr="00D21A74">
        <w:rPr>
          <w:i/>
        </w:rPr>
        <w:t>health insurance</w:t>
      </w:r>
      <w:r>
        <w:rPr>
          <w:i/>
        </w:rPr>
        <w:t>,’</w:t>
      </w:r>
      <w:r w:rsidRPr="00417D4C">
        <w:t xml:space="preserve"> so </w:t>
      </w:r>
      <w:r>
        <w:t>it wasn'</w:t>
      </w:r>
      <w:r w:rsidRPr="00417D4C">
        <w:t>t mobile</w:t>
      </w:r>
      <w:r>
        <w:t xml:space="preserve"> for the employee.</w:t>
      </w:r>
    </w:p>
    <w:p w14:paraId="1B0F4C20" w14:textId="77777777" w:rsidR="00EB54BD" w:rsidRDefault="00EB54BD" w:rsidP="00E6132A">
      <w:pPr>
        <w:pStyle w:val="ListParagraph"/>
      </w:pPr>
      <w:permStart w:id="299963076" w:edGrp="everyone"/>
      <w:r>
        <w:rPr>
          <w:rStyle w:val="SubtleEmphasis"/>
        </w:rPr>
        <w:t>__</w:t>
      </w:r>
      <w:permEnd w:id="299963076"/>
      <w:r w:rsidRPr="00D21A74">
        <w:t xml:space="preserve"> </w:t>
      </w:r>
      <w:r>
        <w:t xml:space="preserve">Since small businesses did not have enough people to pay for healthcare, many employees </w:t>
      </w:r>
      <w:r>
        <w:lastRenderedPageBreak/>
        <w:t xml:space="preserve">were left out. </w:t>
      </w:r>
    </w:p>
    <w:p w14:paraId="34E82F1C" w14:textId="77777777" w:rsidR="00EB54BD" w:rsidRDefault="00EB54BD" w:rsidP="00E6132A">
      <w:pPr>
        <w:pStyle w:val="ListParagraph"/>
      </w:pPr>
      <w:permStart w:id="942277983" w:edGrp="everyone"/>
      <w:r>
        <w:rPr>
          <w:rStyle w:val="SubtleEmphasis"/>
        </w:rPr>
        <w:t>__</w:t>
      </w:r>
      <w:permEnd w:id="942277983"/>
      <w:r w:rsidRPr="00D21A74">
        <w:t xml:space="preserve"> </w:t>
      </w:r>
      <w:r>
        <w:t>Membership hospitals like Kaiser Permanente emerged to fill the void.</w:t>
      </w:r>
    </w:p>
    <w:p w14:paraId="4A640396" w14:textId="38759A69" w:rsidR="00EB54BD" w:rsidRPr="00EA7F4F" w:rsidRDefault="00EB54BD" w:rsidP="00E6132A">
      <w:pPr>
        <w:pStyle w:val="ListParagraph"/>
      </w:pPr>
      <w:permStart w:id="1684176329" w:edGrp="everyone"/>
      <w:r>
        <w:rPr>
          <w:rStyle w:val="SubtleEmphasis"/>
        </w:rPr>
        <w:t>__</w:t>
      </w:r>
      <w:permEnd w:id="1684176329"/>
      <w:r w:rsidRPr="00D21A74">
        <w:t xml:space="preserve"> </w:t>
      </w:r>
      <w:r w:rsidRPr="00EA7F4F">
        <w:t>It seems like every time the free market starts to solve a problem, the Blue Party jumps in to capture it as they see another power grab opportunity</w:t>
      </w:r>
      <w:r w:rsidR="00856565" w:rsidRPr="00EA7F4F">
        <w:t xml:space="preserve"> going away.</w:t>
      </w:r>
    </w:p>
    <w:p w14:paraId="79EA7717" w14:textId="705561F7" w:rsidR="00EB54BD" w:rsidRPr="00E80BB0" w:rsidRDefault="00EB54BD" w:rsidP="00E6132A">
      <w:pPr>
        <w:pStyle w:val="ListParagraph"/>
      </w:pPr>
      <w:permStart w:id="1969254086" w:edGrp="everyone"/>
      <w:r w:rsidRPr="00C95393">
        <w:rPr>
          <w:rStyle w:val="SubtleEmphasis"/>
        </w:rPr>
        <w:t>__</w:t>
      </w:r>
      <w:permEnd w:id="1969254086"/>
      <w:r w:rsidRPr="00C95393">
        <w:t xml:space="preserve"> </w:t>
      </w:r>
      <w:r w:rsidRPr="00417D4C">
        <w:t xml:space="preserve">When a political </w:t>
      </w:r>
      <w:r>
        <w:t>party</w:t>
      </w:r>
      <w:r w:rsidRPr="00417D4C">
        <w:t xml:space="preserve"> started pushing for government</w:t>
      </w:r>
      <w:r>
        <w:t xml:space="preserve"> health</w:t>
      </w:r>
      <w:r w:rsidRPr="00417D4C">
        <w:t xml:space="preserve"> insurance for everyone, the Business Sector switched from contributing to the ‘</w:t>
      </w:r>
      <w:r w:rsidRPr="00D06DE4">
        <w:rPr>
          <w:i/>
        </w:rPr>
        <w:t xml:space="preserve">low tax </w:t>
      </w:r>
      <w:r>
        <w:rPr>
          <w:i/>
        </w:rPr>
        <w:t>party</w:t>
      </w:r>
      <w:r w:rsidRPr="00D06DE4">
        <w:rPr>
          <w:i/>
        </w:rPr>
        <w:t>’</w:t>
      </w:r>
      <w:r w:rsidRPr="00417D4C">
        <w:t xml:space="preserve"> </w:t>
      </w:r>
      <w:r w:rsidR="00856565">
        <w:t xml:space="preserve">(Red) </w:t>
      </w:r>
      <w:r w:rsidRPr="00417D4C">
        <w:t>to the ‘</w:t>
      </w:r>
      <w:r w:rsidRPr="00D06DE4">
        <w:rPr>
          <w:i/>
        </w:rPr>
        <w:t xml:space="preserve">megaphone healthcare </w:t>
      </w:r>
      <w:r>
        <w:rPr>
          <w:i/>
        </w:rPr>
        <w:t>party</w:t>
      </w:r>
      <w:r w:rsidR="00856565">
        <w:rPr>
          <w:i/>
        </w:rPr>
        <w:t>’ (Blue); m</w:t>
      </w:r>
      <w:r w:rsidRPr="00417D4C">
        <w:t xml:space="preserve">oving a </w:t>
      </w:r>
      <w:r>
        <w:t>high</w:t>
      </w:r>
      <w:r w:rsidRPr="00417D4C">
        <w:t xml:space="preserve"> cost to WTP’s government was too good to </w:t>
      </w:r>
      <w:r>
        <w:t>pass up. That was a huge political gain for the Blue Party at WTP’s expense.</w:t>
      </w:r>
    </w:p>
    <w:p w14:paraId="32E7B93F" w14:textId="77777777" w:rsidR="00EB54BD" w:rsidRPr="00722EF8" w:rsidRDefault="00EB54BD" w:rsidP="00E6132A">
      <w:pPr>
        <w:pStyle w:val="ListParagraph"/>
      </w:pPr>
      <w:permStart w:id="976910452" w:edGrp="everyone"/>
      <w:r w:rsidRPr="00C95393">
        <w:rPr>
          <w:rStyle w:val="SubtleEmphasis"/>
        </w:rPr>
        <w:t>__</w:t>
      </w:r>
      <w:permEnd w:id="976910452"/>
      <w:r w:rsidRPr="00F4798B">
        <w:t xml:space="preserve"> </w:t>
      </w:r>
      <w:r w:rsidRPr="00417D4C">
        <w:t xml:space="preserve">The </w:t>
      </w:r>
      <w:r>
        <w:t>un-</w:t>
      </w:r>
      <w:r w:rsidRPr="00D21A74">
        <w:rPr>
          <w:i/>
        </w:rPr>
        <w:t>Affordable Care Act</w:t>
      </w:r>
      <w:r w:rsidRPr="00417D4C">
        <w:t xml:space="preserve"> </w:t>
      </w:r>
      <w:r>
        <w:t>i</w:t>
      </w:r>
      <w:r w:rsidRPr="00417D4C">
        <w:t>s an unmitigated disaster, which is the best our governments can do without free market forces that control all outcomes.</w:t>
      </w:r>
    </w:p>
    <w:p w14:paraId="547ACBF7" w14:textId="6CF00A82" w:rsidR="00EB54BD" w:rsidRPr="00C95393" w:rsidRDefault="00EB54BD" w:rsidP="00E6132A">
      <w:pPr>
        <w:pStyle w:val="ListParagraph"/>
      </w:pPr>
      <w:permStart w:id="1053390093" w:edGrp="everyone"/>
      <w:r w:rsidRPr="00C95393">
        <w:rPr>
          <w:rStyle w:val="SubtleEmphasis"/>
        </w:rPr>
        <w:t>__</w:t>
      </w:r>
      <w:permEnd w:id="1053390093"/>
      <w:r w:rsidRPr="00C95393">
        <w:t xml:space="preserve"> </w:t>
      </w:r>
      <w:r w:rsidRPr="00D06DE4">
        <w:rPr>
          <w:b/>
          <w:bCs/>
        </w:rPr>
        <w:t>WePEG1787</w:t>
      </w:r>
      <w:r w:rsidRPr="00417D4C">
        <w:t xml:space="preserve"> ends political </w:t>
      </w:r>
      <w:r>
        <w:t xml:space="preserve">party power and opens the floodgates to efficiency, competition, and all the other benefits free markets provide in healthcare, which </w:t>
      </w:r>
      <w:r w:rsidRPr="00417D4C">
        <w:t xml:space="preserve">are almost destroyed at present. </w:t>
      </w:r>
    </w:p>
    <w:p w14:paraId="05EFA112" w14:textId="1642F332" w:rsidR="00EB54BD" w:rsidRPr="00EF029B" w:rsidRDefault="00EB54BD" w:rsidP="00EB54BD">
      <w:pPr>
        <w:pStyle w:val="Heading3"/>
      </w:pPr>
      <w:r>
        <w:t>P</w:t>
      </w:r>
      <w:r w:rsidR="00856565">
        <w:t>2</w:t>
      </w:r>
      <w:r>
        <w:t xml:space="preserve"> Set </w:t>
      </w:r>
      <w:r w:rsidR="00856565">
        <w:t>4</w:t>
      </w:r>
      <w:r>
        <w:t>:</w:t>
      </w:r>
      <w:r w:rsidRPr="006F1578">
        <w:t xml:space="preserve"> </w:t>
      </w:r>
      <w:r>
        <w:t>Privileges</w:t>
      </w:r>
      <w:r w:rsidRPr="00A30F39">
        <w:t xml:space="preserve"> </w:t>
      </w:r>
      <w:permStart w:id="904677845" w:edGrp="everyone"/>
      <w:r w:rsidRPr="00380A91">
        <w:rPr>
          <w:rStyle w:val="SubtleEmphasis"/>
        </w:rPr>
        <w:t>__</w:t>
      </w:r>
      <w:permEnd w:id="904677845"/>
    </w:p>
    <w:p w14:paraId="5502D6F3" w14:textId="77777777" w:rsidR="00EB54BD" w:rsidRDefault="00EB54BD" w:rsidP="00E6132A">
      <w:pPr>
        <w:pStyle w:val="ListParagraph"/>
        <w:numPr>
          <w:ilvl w:val="0"/>
          <w:numId w:val="89"/>
        </w:numPr>
      </w:pPr>
      <w:permStart w:id="2085316177" w:edGrp="everyone"/>
      <w:r w:rsidRPr="00380A91">
        <w:rPr>
          <w:rStyle w:val="SubtleEmphasis"/>
        </w:rPr>
        <w:t>__</w:t>
      </w:r>
      <w:permEnd w:id="2085316177"/>
      <w:r w:rsidRPr="00A30F39">
        <w:t xml:space="preserve"> </w:t>
      </w:r>
      <w:r w:rsidRPr="00E6132A">
        <w:rPr>
          <w:b/>
          <w:bCs/>
        </w:rPr>
        <w:t>Every law passed by our governments creates or restricts a ‘</w:t>
      </w:r>
      <w:r w:rsidRPr="00E6132A">
        <w:rPr>
          <w:b/>
          <w:bCs/>
          <w:i/>
        </w:rPr>
        <w:t>privilege</w:t>
      </w:r>
      <w:r w:rsidRPr="00E6132A">
        <w:rPr>
          <w:b/>
          <w:bCs/>
        </w:rPr>
        <w:t>,’</w:t>
      </w:r>
      <w:r w:rsidRPr="00A30F39">
        <w:t xml:space="preserve"> </w:t>
      </w:r>
      <w:r w:rsidRPr="00E6132A">
        <w:rPr>
          <w:b/>
          <w:bCs/>
        </w:rPr>
        <w:t>never a Right</w:t>
      </w:r>
      <w:r w:rsidRPr="00A30F39">
        <w:t xml:space="preserve">. </w:t>
      </w:r>
      <w:r w:rsidRPr="00EF029B">
        <w:t xml:space="preserve">For example, driving a motor vehicle is not a Right. All </w:t>
      </w:r>
      <w:r>
        <w:t>states</w:t>
      </w:r>
      <w:r w:rsidRPr="00EF029B">
        <w:t xml:space="preserve"> declare it a </w:t>
      </w:r>
      <w:r>
        <w:t>‘</w:t>
      </w:r>
      <w:r w:rsidRPr="00E6132A">
        <w:rPr>
          <w:i/>
        </w:rPr>
        <w:t>privilege</w:t>
      </w:r>
      <w:r w:rsidRPr="00EF029B">
        <w:t>.</w:t>
      </w:r>
      <w:r>
        <w:t>’</w:t>
      </w:r>
    </w:p>
    <w:p w14:paraId="68FD16F2" w14:textId="77777777" w:rsidR="00EB54BD" w:rsidRPr="00E80BB0" w:rsidRDefault="00EB54BD" w:rsidP="00E6132A">
      <w:pPr>
        <w:pStyle w:val="ListParagraph"/>
        <w:numPr>
          <w:ilvl w:val="0"/>
          <w:numId w:val="89"/>
        </w:numPr>
      </w:pPr>
      <w:permStart w:id="1697935716" w:edGrp="everyone"/>
      <w:r w:rsidRPr="00380A91">
        <w:rPr>
          <w:rStyle w:val="SubtleEmphasis"/>
        </w:rPr>
        <w:t>__</w:t>
      </w:r>
      <w:permEnd w:id="1697935716"/>
      <w:r w:rsidRPr="00722EF8">
        <w:t xml:space="preserve"> </w:t>
      </w:r>
      <w:r>
        <w:t>T</w:t>
      </w:r>
      <w:r w:rsidRPr="00A30F39">
        <w:t xml:space="preserve">he </w:t>
      </w:r>
      <w:r w:rsidRPr="00E6132A">
        <w:rPr>
          <w:i/>
        </w:rPr>
        <w:t>Civil Rights Act of 1964</w:t>
      </w:r>
      <w:r w:rsidRPr="00A30F39">
        <w:t xml:space="preserve"> is a </w:t>
      </w:r>
      <w:r w:rsidRPr="00E6132A">
        <w:rPr>
          <w:i/>
        </w:rPr>
        <w:t>privilege</w:t>
      </w:r>
      <w:r w:rsidRPr="00A30F39">
        <w:t xml:space="preserve"> </w:t>
      </w:r>
      <w:r>
        <w:t>our representatives</w:t>
      </w:r>
      <w:r w:rsidRPr="00A30F39">
        <w:t xml:space="preserve"> can overturn.</w:t>
      </w:r>
      <w:r>
        <w:t xml:space="preserve"> The Blue Party prevented it from becoming a Right to keep the weapon in play. </w:t>
      </w:r>
    </w:p>
    <w:p w14:paraId="5066269E" w14:textId="589FEF67" w:rsidR="00EB54BD" w:rsidRPr="00A30F39" w:rsidRDefault="00EB54BD" w:rsidP="00E6132A">
      <w:pPr>
        <w:pStyle w:val="ListParagraph"/>
        <w:numPr>
          <w:ilvl w:val="0"/>
          <w:numId w:val="89"/>
        </w:numPr>
      </w:pPr>
      <w:permStart w:id="1204104399" w:edGrp="everyone"/>
      <w:r w:rsidRPr="00380A91">
        <w:rPr>
          <w:rStyle w:val="SubtleEmphasis"/>
        </w:rPr>
        <w:t>__</w:t>
      </w:r>
      <w:permEnd w:id="1204104399"/>
      <w:r w:rsidRPr="00417D4C">
        <w:t xml:space="preserve"> </w:t>
      </w:r>
      <w:r>
        <w:t xml:space="preserve">WTP should have made it an Amendment, but the political </w:t>
      </w:r>
      <w:r w:rsidR="002F3216">
        <w:t>parties</w:t>
      </w:r>
      <w:r>
        <w:t xml:space="preserve"> have usurped WTP’s power.</w:t>
      </w:r>
      <w:r w:rsidRPr="00A30F39">
        <w:t xml:space="preserve"> </w:t>
      </w:r>
    </w:p>
    <w:p w14:paraId="79E45A08" w14:textId="77777777" w:rsidR="00EB54BD" w:rsidRPr="00A30F39" w:rsidRDefault="00EB54BD" w:rsidP="00E6132A">
      <w:pPr>
        <w:pStyle w:val="ListParagraph"/>
      </w:pPr>
      <w:permStart w:id="289619962" w:edGrp="everyone"/>
      <w:r w:rsidRPr="00380A91">
        <w:rPr>
          <w:rStyle w:val="SubtleEmphasis"/>
        </w:rPr>
        <w:t>__</w:t>
      </w:r>
      <w:permEnd w:id="289619962"/>
      <w:r w:rsidRPr="00A30F39">
        <w:t xml:space="preserve"> The </w:t>
      </w:r>
      <w:r>
        <w:t>right to practice religion is a right for every citizen; it is not a group r</w:t>
      </w:r>
      <w:r w:rsidRPr="00A30F39">
        <w:t>ight for those who practice.</w:t>
      </w:r>
    </w:p>
    <w:p w14:paraId="485ECE8E" w14:textId="77777777" w:rsidR="00EB54BD" w:rsidRDefault="00EB54BD" w:rsidP="00E6132A">
      <w:pPr>
        <w:pStyle w:val="ListParagraph"/>
      </w:pPr>
      <w:permStart w:id="1612543312" w:edGrp="everyone"/>
      <w:r w:rsidRPr="00380A91">
        <w:rPr>
          <w:rStyle w:val="SubtleEmphasis"/>
        </w:rPr>
        <w:t>__</w:t>
      </w:r>
      <w:permEnd w:id="1612543312"/>
      <w:r w:rsidRPr="00A30F39">
        <w:t xml:space="preserve"> </w:t>
      </w:r>
      <w:r>
        <w:t>Groups that form to exercise religion are no different than groups that form to speak on any subject, such</w:t>
      </w:r>
      <w:r w:rsidRPr="00A30F39">
        <w:t xml:space="preserve"> as climate change. Everyone can </w:t>
      </w:r>
      <w:r>
        <w:t>form groups; there</w:t>
      </w:r>
      <w:r w:rsidRPr="00A30F39">
        <w:t xml:space="preserve"> is an enumerated Right to assemble and speak.</w:t>
      </w:r>
      <w:r>
        <w:t xml:space="preserve"> </w:t>
      </w:r>
    </w:p>
    <w:p w14:paraId="50C2EF66" w14:textId="77777777" w:rsidR="00D047E2" w:rsidRDefault="00EB54BD" w:rsidP="00E6132A">
      <w:pPr>
        <w:pStyle w:val="ListParagraph"/>
      </w:pPr>
      <w:permStart w:id="298396327" w:edGrp="everyone"/>
      <w:r w:rsidRPr="0082671D">
        <w:rPr>
          <w:rStyle w:val="SubtleEmphasis"/>
        </w:rPr>
        <w:t>__</w:t>
      </w:r>
      <w:permEnd w:id="298396327"/>
      <w:r w:rsidRPr="0082671D">
        <w:t xml:space="preserve"> </w:t>
      </w:r>
      <w:r w:rsidR="00D047E2">
        <w:t>But r</w:t>
      </w:r>
      <w:r>
        <w:t xml:space="preserve">eligion has </w:t>
      </w:r>
      <w:r w:rsidRPr="00626C68">
        <w:rPr>
          <w:b/>
          <w:bCs/>
        </w:rPr>
        <w:t>an enumerated Right</w:t>
      </w:r>
      <w:r>
        <w:t xml:space="preserve"> to assemble and speak because our Founders knew it would greatly benefit our </w:t>
      </w:r>
      <w:r w:rsidRPr="00417D4C">
        <w:t xml:space="preserve">society. There is nothing our government can do to religion that is unique to it, nor tax </w:t>
      </w:r>
      <w:r>
        <w:t>it</w:t>
      </w:r>
      <w:r w:rsidRPr="00417D4C">
        <w:t xml:space="preserve"> because </w:t>
      </w:r>
      <w:r>
        <w:t>it is</w:t>
      </w:r>
      <w:r w:rsidRPr="00417D4C">
        <w:t xml:space="preserve"> ‘sovereign’ in that respect. </w:t>
      </w:r>
    </w:p>
    <w:p w14:paraId="7826FBEB" w14:textId="2943ECC9" w:rsidR="00EB54BD" w:rsidRPr="00722EF8" w:rsidRDefault="00D047E2" w:rsidP="00E6132A">
      <w:pPr>
        <w:pStyle w:val="ListParagraph"/>
      </w:pPr>
      <w:permStart w:id="2119709201" w:edGrp="everyone"/>
      <w:r>
        <w:rPr>
          <w:rStyle w:val="SubtleEmphasis"/>
        </w:rPr>
        <w:t>__</w:t>
      </w:r>
      <w:permEnd w:id="2119709201"/>
      <w:r w:rsidRPr="006635D6">
        <w:t xml:space="preserve"> </w:t>
      </w:r>
      <w:r w:rsidR="00EB54BD" w:rsidRPr="00417D4C">
        <w:t xml:space="preserve">No church has ever been taxed. </w:t>
      </w:r>
      <w:r>
        <w:t xml:space="preserve">The </w:t>
      </w:r>
      <w:r w:rsidR="00856565">
        <w:t xml:space="preserve">Blue Party’s </w:t>
      </w:r>
      <w:r>
        <w:t>‘</w:t>
      </w:r>
      <w:r w:rsidRPr="00D047E2">
        <w:rPr>
          <w:i/>
        </w:rPr>
        <w:t>501c3 non-profit</w:t>
      </w:r>
      <w:r>
        <w:t>” weapon was never enforceable. The SCOTUS finally got that one right recently.</w:t>
      </w:r>
    </w:p>
    <w:p w14:paraId="0A9B5A83" w14:textId="60AD87FE" w:rsidR="00EB54BD" w:rsidRPr="00EF029B" w:rsidRDefault="00EB54BD" w:rsidP="00E6132A">
      <w:pPr>
        <w:pStyle w:val="ListParagraph"/>
      </w:pPr>
      <w:permStart w:id="815878380" w:edGrp="everyone"/>
      <w:r w:rsidRPr="00380A91">
        <w:rPr>
          <w:rStyle w:val="SubtleEmphasis"/>
        </w:rPr>
        <w:t>__</w:t>
      </w:r>
      <w:permEnd w:id="815878380"/>
      <w:r w:rsidRPr="00EF029B">
        <w:t xml:space="preserve"> </w:t>
      </w:r>
      <w:r>
        <w:t>WTP’s</w:t>
      </w:r>
      <w:r w:rsidRPr="00EF029B">
        <w:t xml:space="preserve"> COTUS has a process to </w:t>
      </w:r>
      <w:r>
        <w:t>amend</w:t>
      </w:r>
      <w:r w:rsidRPr="00EF029B">
        <w:t xml:space="preserve"> it</w:t>
      </w:r>
      <w:r>
        <w:t xml:space="preserve">, </w:t>
      </w:r>
      <w:r w:rsidRPr="00856565">
        <w:rPr>
          <w:b/>
          <w:bCs/>
        </w:rPr>
        <w:t>but it omits WTP</w:t>
      </w:r>
      <w:r>
        <w:t xml:space="preserve">. That is how much our Founders feared Democracy. </w:t>
      </w:r>
      <w:r w:rsidRPr="00EF029B">
        <w:t xml:space="preserve">Today, citizens over 18 years of age have </w:t>
      </w:r>
      <w:r>
        <w:t>the</w:t>
      </w:r>
      <w:r w:rsidRPr="00EF029B">
        <w:t xml:space="preserve"> </w:t>
      </w:r>
      <w:r>
        <w:t>R</w:t>
      </w:r>
      <w:r w:rsidRPr="00EF029B">
        <w:t xml:space="preserve">ight to vote. But it is not an unalienable right like </w:t>
      </w:r>
      <w:r w:rsidRPr="00EF029B">
        <w:rPr>
          <w:i/>
        </w:rPr>
        <w:t xml:space="preserve">Life, Liberty, and </w:t>
      </w:r>
      <w:r>
        <w:rPr>
          <w:i/>
        </w:rPr>
        <w:t>the p</w:t>
      </w:r>
      <w:r w:rsidRPr="00EF029B">
        <w:rPr>
          <w:i/>
        </w:rPr>
        <w:t xml:space="preserve">ursuit of </w:t>
      </w:r>
      <w:r>
        <w:rPr>
          <w:i/>
        </w:rPr>
        <w:t>H</w:t>
      </w:r>
      <w:r w:rsidRPr="00EF029B">
        <w:rPr>
          <w:i/>
        </w:rPr>
        <w:t>appiness</w:t>
      </w:r>
      <w:r w:rsidRPr="00EF029B">
        <w:t>.</w:t>
      </w:r>
    </w:p>
    <w:p w14:paraId="04EC1C0D" w14:textId="77777777" w:rsidR="00EB54BD" w:rsidRPr="00A30F39" w:rsidRDefault="00EB54BD" w:rsidP="00E6132A">
      <w:pPr>
        <w:pStyle w:val="ListParagraph"/>
      </w:pPr>
      <w:permStart w:id="708398923" w:edGrp="everyone"/>
      <w:r w:rsidRPr="00380A91">
        <w:rPr>
          <w:rStyle w:val="SubtleEmphasis"/>
        </w:rPr>
        <w:t>__</w:t>
      </w:r>
      <w:permEnd w:id="708398923"/>
      <w:r w:rsidRPr="00EF029B">
        <w:t xml:space="preserve"> The point of our DOI is to illustrate that </w:t>
      </w:r>
      <w:r>
        <w:t>everyone's unalienable Rights</w:t>
      </w:r>
      <w:r w:rsidRPr="00EF029B">
        <w:t xml:space="preserve"> must come from something unchangeable above everyone, especially those who seek to rule us. That is our DOI. </w:t>
      </w:r>
    </w:p>
    <w:p w14:paraId="70FCC4A2" w14:textId="3AC83966" w:rsidR="00EB54BD" w:rsidRPr="00C91904" w:rsidRDefault="00EB54BD" w:rsidP="00E6132A">
      <w:pPr>
        <w:pStyle w:val="ListParagraph"/>
      </w:pPr>
      <w:permStart w:id="1460555239" w:edGrp="everyone"/>
      <w:r w:rsidRPr="00380A91">
        <w:rPr>
          <w:rStyle w:val="SubtleEmphasis"/>
        </w:rPr>
        <w:t>__</w:t>
      </w:r>
      <w:permEnd w:id="1460555239"/>
      <w:r w:rsidRPr="00C91904">
        <w:t xml:space="preserve"> The hierarchy of our government system</w:t>
      </w:r>
      <w:r w:rsidR="00ED2F45">
        <w:t>,</w:t>
      </w:r>
      <w:r w:rsidRPr="00C91904">
        <w:t xml:space="preserve"> as designed</w:t>
      </w:r>
      <w:r>
        <w:t>,</w:t>
      </w:r>
      <w:r w:rsidRPr="00C91904">
        <w:t xml:space="preserve"> is: [The bestower of Liberty] &gt; [WTP] &gt; [limited Federal Government] &gt; [limited state government] &gt; [limited local government]. </w:t>
      </w:r>
    </w:p>
    <w:p w14:paraId="2C10779C" w14:textId="45FDE212" w:rsidR="00EB54BD" w:rsidRPr="00C91904" w:rsidRDefault="00EB54BD" w:rsidP="00E6132A">
      <w:pPr>
        <w:pStyle w:val="ListParagraph"/>
      </w:pPr>
      <w:permStart w:id="2032942383" w:edGrp="everyone"/>
      <w:r w:rsidRPr="00380A91">
        <w:rPr>
          <w:rStyle w:val="SubtleEmphasis"/>
        </w:rPr>
        <w:t>__</w:t>
      </w:r>
      <w:permEnd w:id="2032942383"/>
      <w:r w:rsidRPr="00C91904">
        <w:t xml:space="preserve"> The political </w:t>
      </w:r>
      <w:r w:rsidR="00856565">
        <w:t>parties</w:t>
      </w:r>
      <w:r w:rsidRPr="00C91904">
        <w:t xml:space="preserve"> have changed the hierarchy to: [political </w:t>
      </w:r>
      <w:r w:rsidR="00856565">
        <w:t>parties</w:t>
      </w:r>
      <w:r w:rsidRPr="00C91904">
        <w:t xml:space="preserve">] &gt; [Communist </w:t>
      </w:r>
      <w:r w:rsidRPr="00C91904">
        <w:lastRenderedPageBreak/>
        <w:t>Manifesto] &gt; [</w:t>
      </w:r>
      <w:r>
        <w:t>Party</w:t>
      </w:r>
      <w:r w:rsidRPr="00C91904">
        <w:t xml:space="preserve"> Representations] &gt; [bloated federal government] &gt; [bloated state government] &gt; [controlled</w:t>
      </w:r>
      <w:r>
        <w:t xml:space="preserve"> </w:t>
      </w:r>
      <w:r w:rsidRPr="00C91904">
        <w:t>local government] &gt; [we the sheep].</w:t>
      </w:r>
    </w:p>
    <w:p w14:paraId="5E6C59C4" w14:textId="2F23BD4B" w:rsidR="00EB54BD" w:rsidRPr="00C91904" w:rsidRDefault="00EB54BD" w:rsidP="00E6132A">
      <w:pPr>
        <w:pStyle w:val="ListParagraph"/>
      </w:pPr>
      <w:permStart w:id="25321564" w:edGrp="everyone"/>
      <w:r w:rsidRPr="00380A91">
        <w:rPr>
          <w:rStyle w:val="SubtleEmphasis"/>
        </w:rPr>
        <w:t>__</w:t>
      </w:r>
      <w:permEnd w:id="25321564"/>
      <w:r w:rsidRPr="00C91904">
        <w:t xml:space="preserve"> The hierarchy should never be changed to give the government more power over WTP.</w:t>
      </w:r>
    </w:p>
    <w:p w14:paraId="7DBC936F" w14:textId="02EE7E69" w:rsidR="00EB54BD" w:rsidRPr="00856565" w:rsidRDefault="00EB54BD" w:rsidP="00E6132A">
      <w:pPr>
        <w:pStyle w:val="ListParagraph"/>
        <w:rPr>
          <w:b/>
          <w:bCs/>
        </w:rPr>
      </w:pPr>
      <w:permStart w:id="1695840096" w:edGrp="everyone"/>
      <w:r w:rsidRPr="00380A91">
        <w:rPr>
          <w:rStyle w:val="SubtleEmphasis"/>
        </w:rPr>
        <w:t>__</w:t>
      </w:r>
      <w:permEnd w:id="1695840096"/>
      <w:r w:rsidRPr="00C91904">
        <w:t xml:space="preserve"> Any group wanting a different </w:t>
      </w:r>
      <w:r>
        <w:t>‘</w:t>
      </w:r>
      <w:r w:rsidRPr="00C91904">
        <w:rPr>
          <w:i/>
        </w:rPr>
        <w:t>bestower of Liberty</w:t>
      </w:r>
      <w:r>
        <w:t>’</w:t>
      </w:r>
      <w:r w:rsidRPr="00C91904">
        <w:t xml:space="preserve"> placed above WTP MUST state their </w:t>
      </w:r>
      <w:r>
        <w:t>‘</w:t>
      </w:r>
      <w:r w:rsidRPr="00C91904">
        <w:rPr>
          <w:i/>
        </w:rPr>
        <w:t>bestower</w:t>
      </w:r>
      <w:r>
        <w:t>’</w:t>
      </w:r>
      <w:r w:rsidRPr="00C91904">
        <w:t xml:space="preserve"> and then rally WTP to embrace it. </w:t>
      </w:r>
      <w:r w:rsidR="00D047E2" w:rsidRPr="00856565">
        <w:rPr>
          <w:b/>
          <w:bCs/>
        </w:rPr>
        <w:t>Progressivism has never presented its “</w:t>
      </w:r>
      <w:r w:rsidR="00D047E2" w:rsidRPr="00856565">
        <w:rPr>
          <w:b/>
          <w:bCs/>
          <w:i/>
        </w:rPr>
        <w:t>bestower</w:t>
      </w:r>
      <w:r w:rsidR="00D047E2" w:rsidRPr="00856565">
        <w:rPr>
          <w:b/>
          <w:bCs/>
        </w:rPr>
        <w:t>.”</w:t>
      </w:r>
      <w:r w:rsidRPr="00856565">
        <w:rPr>
          <w:b/>
          <w:bCs/>
        </w:rPr>
        <w:t xml:space="preserve"> </w:t>
      </w:r>
    </w:p>
    <w:p w14:paraId="4671045B" w14:textId="77777777" w:rsidR="00EB54BD" w:rsidRDefault="00EB54BD" w:rsidP="00E6132A">
      <w:pPr>
        <w:pStyle w:val="ListParagraph"/>
      </w:pPr>
      <w:permStart w:id="1866744461" w:edGrp="everyone"/>
      <w:r w:rsidRPr="00380A91">
        <w:rPr>
          <w:rStyle w:val="SubtleEmphasis"/>
        </w:rPr>
        <w:t>__</w:t>
      </w:r>
      <w:permEnd w:id="1866744461"/>
      <w:r w:rsidRPr="00C91904">
        <w:t xml:space="preserve"> </w:t>
      </w:r>
      <w:r w:rsidRPr="00E03EB9">
        <w:rPr>
          <w:b/>
          <w:bCs/>
        </w:rPr>
        <w:t>WePEG1787</w:t>
      </w:r>
      <w:r w:rsidRPr="00C91904">
        <w:t xml:space="preserve"> with </w:t>
      </w:r>
      <w:r w:rsidRPr="00C91904">
        <w:rPr>
          <w:i/>
        </w:rPr>
        <w:t>Liberty-Civics Populism</w:t>
      </w:r>
      <w:r w:rsidRPr="00C91904">
        <w:t xml:space="preserve"> is the only strategy to restore the hierarchy our </w:t>
      </w:r>
      <w:r>
        <w:t xml:space="preserve">Founders </w:t>
      </w:r>
      <w:r w:rsidRPr="00C91904">
        <w:t xml:space="preserve">created: </w:t>
      </w:r>
      <w:r w:rsidRPr="00C91904">
        <w:rPr>
          <w:i/>
        </w:rPr>
        <w:t>Liberty</w:t>
      </w:r>
      <w:r w:rsidRPr="00C91904">
        <w:t>. Not because they created it</w:t>
      </w:r>
      <w:r>
        <w:t>, but because it is the only societal structure that works for WTP, not for</w:t>
      </w:r>
      <w:r w:rsidRPr="00C91904">
        <w:t xml:space="preserve"> the </w:t>
      </w:r>
      <w:r>
        <w:t xml:space="preserve">would-be </w:t>
      </w:r>
      <w:r w:rsidRPr="00C91904">
        <w:t>rulers.</w:t>
      </w:r>
    </w:p>
    <w:p w14:paraId="78C0FAC9" w14:textId="25B98110" w:rsidR="00EB54BD" w:rsidRDefault="00EB54BD" w:rsidP="00EB54BD">
      <w:pPr>
        <w:pStyle w:val="Heading3"/>
      </w:pPr>
      <w:r>
        <w:t>P</w:t>
      </w:r>
      <w:r w:rsidR="00856565">
        <w:t>2</w:t>
      </w:r>
      <w:r>
        <w:t xml:space="preserve"> Set </w:t>
      </w:r>
      <w:r w:rsidR="00856565">
        <w:t>5</w:t>
      </w:r>
      <w:r>
        <w:t xml:space="preserve">: Other Unalienable Rights </w:t>
      </w:r>
      <w:permStart w:id="1956251390" w:edGrp="everyone"/>
      <w:r w:rsidRPr="009D43BF">
        <w:rPr>
          <w:rStyle w:val="SubtleEmphasis"/>
        </w:rPr>
        <w:t>__</w:t>
      </w:r>
      <w:permEnd w:id="1956251390"/>
    </w:p>
    <w:p w14:paraId="1E61E828" w14:textId="1C36BC00" w:rsidR="00EB54BD" w:rsidRDefault="00EB54BD" w:rsidP="00E6132A">
      <w:pPr>
        <w:pStyle w:val="ListParagraph"/>
        <w:numPr>
          <w:ilvl w:val="0"/>
          <w:numId w:val="123"/>
        </w:numPr>
      </w:pPr>
      <w:permStart w:id="469790007" w:edGrp="everyone"/>
      <w:r w:rsidRPr="0082671D">
        <w:rPr>
          <w:rStyle w:val="SubtleEmphasis"/>
        </w:rPr>
        <w:t>__</w:t>
      </w:r>
      <w:permEnd w:id="469790007"/>
      <w:r w:rsidRPr="0082671D">
        <w:t xml:space="preserve"> </w:t>
      </w:r>
      <w:r w:rsidR="00D047E2">
        <w:t>Our DOI implies eight additional unalienable rights.</w:t>
      </w:r>
    </w:p>
    <w:p w14:paraId="2D14192E" w14:textId="77777777" w:rsidR="00EB54BD" w:rsidRDefault="00EB54BD" w:rsidP="00E6132A">
      <w:pPr>
        <w:pStyle w:val="ListParagraph"/>
        <w:numPr>
          <w:ilvl w:val="0"/>
          <w:numId w:val="123"/>
        </w:numPr>
      </w:pPr>
      <w:permStart w:id="81013602" w:edGrp="everyone"/>
      <w:r w:rsidRPr="000515F2">
        <w:rPr>
          <w:rStyle w:val="SubtleEmphasis"/>
        </w:rPr>
        <w:t>__</w:t>
      </w:r>
      <w:permEnd w:id="81013602"/>
      <w:r w:rsidRPr="000515F2">
        <w:t xml:space="preserve"> </w:t>
      </w:r>
      <w:r w:rsidRPr="00E6132A">
        <w:rPr>
          <w:b/>
          <w:bCs/>
        </w:rPr>
        <w:t>Freedom of conscience</w:t>
      </w:r>
      <w:r>
        <w:t xml:space="preserve"> – the right to think, believe, and worship freely.</w:t>
      </w:r>
    </w:p>
    <w:p w14:paraId="7716BA99" w14:textId="77777777" w:rsidR="00EB54BD" w:rsidRDefault="00EB54BD" w:rsidP="00E6132A">
      <w:pPr>
        <w:pStyle w:val="ListParagraph"/>
        <w:numPr>
          <w:ilvl w:val="0"/>
          <w:numId w:val="123"/>
        </w:numPr>
      </w:pPr>
      <w:permStart w:id="1578462717" w:edGrp="everyone"/>
      <w:r w:rsidRPr="000515F2">
        <w:rPr>
          <w:rStyle w:val="SubtleEmphasis"/>
        </w:rPr>
        <w:t>__</w:t>
      </w:r>
      <w:permEnd w:id="1578462717"/>
      <w:r w:rsidRPr="000515F2">
        <w:t xml:space="preserve"> </w:t>
      </w:r>
      <w:r w:rsidRPr="00E6132A">
        <w:rPr>
          <w:b/>
          <w:bCs/>
        </w:rPr>
        <w:t>Right to self-defense</w:t>
      </w:r>
      <w:r>
        <w:t xml:space="preserve"> – the natural right to protect one's life </w:t>
      </w:r>
      <w:r w:rsidRPr="00E6132A">
        <w:rPr>
          <w:b/>
          <w:bCs/>
        </w:rPr>
        <w:t>and property</w:t>
      </w:r>
      <w:r>
        <w:t>.</w:t>
      </w:r>
    </w:p>
    <w:p w14:paraId="3E0164F6" w14:textId="77777777" w:rsidR="00EB54BD" w:rsidRDefault="00EB54BD" w:rsidP="00E6132A">
      <w:pPr>
        <w:pStyle w:val="ListParagraph"/>
        <w:numPr>
          <w:ilvl w:val="0"/>
          <w:numId w:val="123"/>
        </w:numPr>
      </w:pPr>
      <w:permStart w:id="1265380376" w:edGrp="everyone"/>
      <w:r w:rsidRPr="000515F2">
        <w:rPr>
          <w:rStyle w:val="SubtleEmphasis"/>
        </w:rPr>
        <w:t>__</w:t>
      </w:r>
      <w:permEnd w:id="1265380376"/>
      <w:r w:rsidRPr="000515F2">
        <w:t xml:space="preserve"> </w:t>
      </w:r>
      <w:r w:rsidRPr="00E6132A">
        <w:rPr>
          <w:b/>
          <w:bCs/>
        </w:rPr>
        <w:t>Right to property</w:t>
      </w:r>
      <w:r>
        <w:t xml:space="preserve"> – the right to own, use, and dispose of possessions lawfully acquired.</w:t>
      </w:r>
    </w:p>
    <w:p w14:paraId="568B0210" w14:textId="77777777" w:rsidR="00EB54BD" w:rsidRDefault="00EB54BD" w:rsidP="00E6132A">
      <w:pPr>
        <w:pStyle w:val="ListParagraph"/>
        <w:numPr>
          <w:ilvl w:val="0"/>
          <w:numId w:val="123"/>
        </w:numPr>
      </w:pPr>
      <w:permStart w:id="769789353" w:edGrp="everyone"/>
      <w:r w:rsidRPr="000515F2">
        <w:rPr>
          <w:rStyle w:val="SubtleEmphasis"/>
        </w:rPr>
        <w:t>__</w:t>
      </w:r>
      <w:permEnd w:id="769789353"/>
      <w:r w:rsidRPr="000515F2">
        <w:t xml:space="preserve"> </w:t>
      </w:r>
      <w:r w:rsidRPr="00E6132A">
        <w:rPr>
          <w:b/>
          <w:bCs/>
        </w:rPr>
        <w:t>Right of Family</w:t>
      </w:r>
      <w:r>
        <w:t xml:space="preserve"> – the right to form and maintain Family relationships.</w:t>
      </w:r>
    </w:p>
    <w:p w14:paraId="2DDB11B4" w14:textId="77777777" w:rsidR="00EB54BD" w:rsidRDefault="00EB54BD" w:rsidP="00E6132A">
      <w:pPr>
        <w:pStyle w:val="ListParagraph"/>
        <w:numPr>
          <w:ilvl w:val="0"/>
          <w:numId w:val="123"/>
        </w:numPr>
      </w:pPr>
      <w:permStart w:id="978463647" w:edGrp="everyone"/>
      <w:r w:rsidRPr="000515F2">
        <w:rPr>
          <w:rStyle w:val="SubtleEmphasis"/>
        </w:rPr>
        <w:t>__</w:t>
      </w:r>
      <w:permEnd w:id="978463647"/>
      <w:r w:rsidRPr="000515F2">
        <w:t xml:space="preserve"> </w:t>
      </w:r>
      <w:r w:rsidRPr="00E6132A">
        <w:rPr>
          <w:b/>
          <w:bCs/>
        </w:rPr>
        <w:t>Right to seek Truth</w:t>
      </w:r>
      <w:r>
        <w:t xml:space="preserve"> – the freedom to learn, inquire, and express ideas.</w:t>
      </w:r>
    </w:p>
    <w:p w14:paraId="484303D3" w14:textId="77777777" w:rsidR="00EB54BD" w:rsidRDefault="00EB54BD" w:rsidP="00E6132A">
      <w:pPr>
        <w:pStyle w:val="ListParagraph"/>
        <w:numPr>
          <w:ilvl w:val="0"/>
          <w:numId w:val="123"/>
        </w:numPr>
      </w:pPr>
      <w:permStart w:id="685525281" w:edGrp="everyone"/>
      <w:r w:rsidRPr="000515F2">
        <w:rPr>
          <w:rStyle w:val="SubtleEmphasis"/>
        </w:rPr>
        <w:t>__</w:t>
      </w:r>
      <w:permEnd w:id="685525281"/>
      <w:r w:rsidRPr="000515F2">
        <w:t xml:space="preserve"> </w:t>
      </w:r>
      <w:r w:rsidRPr="00E6132A">
        <w:rPr>
          <w:b/>
          <w:bCs/>
        </w:rPr>
        <w:t>Right to personal integrity</w:t>
      </w:r>
      <w:r>
        <w:t xml:space="preserve"> – protection against torture, coercion, or involuntary servitude.</w:t>
      </w:r>
    </w:p>
    <w:p w14:paraId="4DF6A2E6" w14:textId="77777777" w:rsidR="00EB54BD" w:rsidRDefault="00EB54BD" w:rsidP="00E6132A">
      <w:pPr>
        <w:pStyle w:val="ListParagraph"/>
        <w:numPr>
          <w:ilvl w:val="0"/>
          <w:numId w:val="123"/>
        </w:numPr>
      </w:pPr>
      <w:permStart w:id="563377520" w:edGrp="everyone"/>
      <w:r w:rsidRPr="000515F2">
        <w:rPr>
          <w:rStyle w:val="SubtleEmphasis"/>
        </w:rPr>
        <w:t>__</w:t>
      </w:r>
      <w:permEnd w:id="563377520"/>
      <w:r w:rsidRPr="000515F2">
        <w:t xml:space="preserve"> </w:t>
      </w:r>
      <w:r w:rsidRPr="00E6132A">
        <w:rPr>
          <w:b/>
          <w:bCs/>
        </w:rPr>
        <w:t>Right to voluntary association</w:t>
      </w:r>
      <w:r>
        <w:t xml:space="preserve"> – freedom to assemble and associate with others.</w:t>
      </w:r>
    </w:p>
    <w:p w14:paraId="09D424F4" w14:textId="77777777" w:rsidR="00EB54BD" w:rsidRPr="000515F2" w:rsidRDefault="00EB54BD" w:rsidP="00E6132A">
      <w:pPr>
        <w:pStyle w:val="ListParagraph"/>
        <w:numPr>
          <w:ilvl w:val="0"/>
          <w:numId w:val="123"/>
        </w:numPr>
      </w:pPr>
      <w:permStart w:id="1178368513" w:edGrp="everyone"/>
      <w:r w:rsidRPr="000515F2">
        <w:rPr>
          <w:rStyle w:val="SubtleEmphasis"/>
        </w:rPr>
        <w:t>__</w:t>
      </w:r>
      <w:permEnd w:id="1178368513"/>
      <w:r w:rsidRPr="000515F2">
        <w:t xml:space="preserve"> </w:t>
      </w:r>
      <w:r w:rsidRPr="00E6132A">
        <w:rPr>
          <w:b/>
          <w:bCs/>
        </w:rPr>
        <w:t>Right to work and create</w:t>
      </w:r>
      <w:r>
        <w:t xml:space="preserve"> – the right to labor, innovate, and benefit from one’s efforts.</w:t>
      </w:r>
    </w:p>
    <w:p w14:paraId="2A9A5E7D" w14:textId="7EA07FE0" w:rsidR="00EB54BD" w:rsidRPr="002E1D96" w:rsidRDefault="00EB54BD" w:rsidP="00EB54BD">
      <w:pPr>
        <w:pStyle w:val="Heading3"/>
      </w:pPr>
      <w:r>
        <w:t>P</w:t>
      </w:r>
      <w:r w:rsidR="00856565">
        <w:t>2</w:t>
      </w:r>
      <w:r>
        <w:t xml:space="preserve"> S</w:t>
      </w:r>
      <w:r w:rsidRPr="002E1D96">
        <w:t>et</w:t>
      </w:r>
      <w:r>
        <w:t xml:space="preserve"> </w:t>
      </w:r>
      <w:r w:rsidR="00856565">
        <w:t>6</w:t>
      </w:r>
      <w:r>
        <w:t xml:space="preserve">: Entitlements </w:t>
      </w:r>
      <w:permStart w:id="1977056944" w:edGrp="everyone"/>
      <w:r w:rsidRPr="00380A91">
        <w:rPr>
          <w:rStyle w:val="SubtleEmphasis"/>
        </w:rPr>
        <w:t>__</w:t>
      </w:r>
      <w:permEnd w:id="1977056944"/>
    </w:p>
    <w:p w14:paraId="7F279D93" w14:textId="77777777" w:rsidR="00EB54BD" w:rsidRDefault="00EB54BD" w:rsidP="00E6132A">
      <w:pPr>
        <w:pStyle w:val="ListParagraph"/>
        <w:numPr>
          <w:ilvl w:val="0"/>
          <w:numId w:val="61"/>
        </w:numPr>
      </w:pPr>
      <w:permStart w:id="550260625" w:edGrp="everyone"/>
      <w:r w:rsidRPr="00380A91">
        <w:rPr>
          <w:rStyle w:val="SubtleEmphasis"/>
        </w:rPr>
        <w:t>__</w:t>
      </w:r>
      <w:permEnd w:id="550260625"/>
      <w:r>
        <w:t xml:space="preserve"> </w:t>
      </w:r>
      <w:r w:rsidRPr="00E6132A">
        <w:rPr>
          <w:i/>
        </w:rPr>
        <w:t>Liberty</w:t>
      </w:r>
      <w:r>
        <w:t xml:space="preserve"> is like a muscle; it will atrophy and weaken if we do not use it. </w:t>
      </w:r>
    </w:p>
    <w:p w14:paraId="2DD50B23" w14:textId="40C9E9B9" w:rsidR="00EB54BD" w:rsidRDefault="00EB54BD" w:rsidP="00E6132A">
      <w:pPr>
        <w:pStyle w:val="ListParagraph"/>
      </w:pPr>
      <w:permStart w:id="1203401046" w:edGrp="everyone"/>
      <w:r w:rsidRPr="00380A91">
        <w:rPr>
          <w:rStyle w:val="SubtleEmphasis"/>
        </w:rPr>
        <w:t>__</w:t>
      </w:r>
      <w:permEnd w:id="1203401046"/>
      <w:r>
        <w:t xml:space="preserve"> Everything our governments do for WTP that is a personal responsibility weakens WTP and destroys our </w:t>
      </w:r>
      <w:r w:rsidRPr="00216D6A">
        <w:rPr>
          <w:i/>
        </w:rPr>
        <w:t>Liberty</w:t>
      </w:r>
      <w:r>
        <w:t>, our USA, our states, our counties, and our cities because they are the wrong venue</w:t>
      </w:r>
      <w:r w:rsidR="00856565">
        <w:t xml:space="preserve"> for responsibility.</w:t>
      </w:r>
    </w:p>
    <w:p w14:paraId="61190592" w14:textId="5C4ABC6F" w:rsidR="00EB54BD" w:rsidRPr="002E1D96" w:rsidRDefault="00EB54BD" w:rsidP="00E6132A">
      <w:pPr>
        <w:pStyle w:val="ListParagraph"/>
      </w:pPr>
      <w:permStart w:id="75704832" w:edGrp="everyone"/>
      <w:r w:rsidRPr="00380A91">
        <w:rPr>
          <w:rStyle w:val="SubtleEmphasis"/>
        </w:rPr>
        <w:t>__</w:t>
      </w:r>
      <w:permEnd w:id="75704832"/>
      <w:r>
        <w:t xml:space="preserve"> Governments cannot provide financial security or</w:t>
      </w:r>
      <w:r w:rsidRPr="002E1D96">
        <w:t xml:space="preserve"> health security for WTP because they do not know how</w:t>
      </w:r>
      <w:r>
        <w:t xml:space="preserve"> to do so</w:t>
      </w:r>
      <w:r w:rsidRPr="002E1D96">
        <w:t>.</w:t>
      </w:r>
      <w:r>
        <w:t xml:space="preserve"> </w:t>
      </w:r>
      <w:r w:rsidRPr="002E1D96">
        <w:t>Any decent retirement fund manager could fix Social Security in an hour.</w:t>
      </w:r>
      <w:r>
        <w:t xml:space="preserve"> Someone should go to jail for Social Security</w:t>
      </w:r>
      <w:r w:rsidR="00D047E2">
        <w:t xml:space="preserve"> (discussed later).</w:t>
      </w:r>
    </w:p>
    <w:p w14:paraId="17F7934C" w14:textId="77777777" w:rsidR="00EB54BD" w:rsidRPr="002E1D96" w:rsidRDefault="00EB54BD" w:rsidP="00E6132A">
      <w:pPr>
        <w:pStyle w:val="ListParagraph"/>
      </w:pPr>
      <w:permStart w:id="1815484152" w:edGrp="everyone"/>
      <w:r w:rsidRPr="00380A91">
        <w:rPr>
          <w:rStyle w:val="SubtleEmphasis"/>
        </w:rPr>
        <w:t>__</w:t>
      </w:r>
      <w:permEnd w:id="1815484152"/>
      <w:r>
        <w:t xml:space="preserve"> </w:t>
      </w:r>
      <w:r w:rsidRPr="002E1D96">
        <w:t>It is imperative that WTP get rid of everything our government</w:t>
      </w:r>
      <w:r>
        <w:t>s</w:t>
      </w:r>
      <w:r w:rsidRPr="002E1D96">
        <w:t xml:space="preserve"> do for WTP because it is </w:t>
      </w:r>
      <w:r>
        <w:t xml:space="preserve">unconstitutional, the worst </w:t>
      </w:r>
      <w:r w:rsidRPr="002E1D96">
        <w:t>way to do it</w:t>
      </w:r>
      <w:r>
        <w:t>,</w:t>
      </w:r>
      <w:r w:rsidRPr="002E1D96">
        <w:t xml:space="preserve"> </w:t>
      </w:r>
      <w:r>
        <w:t>and</w:t>
      </w:r>
      <w:r w:rsidRPr="002E1D96">
        <w:t xml:space="preserve"> always the </w:t>
      </w:r>
      <w:r>
        <w:t>most significan</w:t>
      </w:r>
      <w:r w:rsidRPr="002E1D96">
        <w:t xml:space="preserve">t reduction of our </w:t>
      </w:r>
      <w:r w:rsidRPr="00471462">
        <w:rPr>
          <w:i/>
        </w:rPr>
        <w:t>Liberty</w:t>
      </w:r>
      <w:r>
        <w:t xml:space="preserve"> </w:t>
      </w:r>
      <w:r w:rsidRPr="002E1D96">
        <w:t>possible.</w:t>
      </w:r>
      <w:r>
        <w:t xml:space="preserve"> </w:t>
      </w:r>
    </w:p>
    <w:p w14:paraId="0FDA9B9C" w14:textId="77777777" w:rsidR="00EB54BD" w:rsidRDefault="00EB54BD" w:rsidP="00E6132A">
      <w:pPr>
        <w:pStyle w:val="ListParagraph"/>
      </w:pPr>
      <w:permStart w:id="23801234" w:edGrp="everyone"/>
      <w:r w:rsidRPr="00380A91">
        <w:rPr>
          <w:rStyle w:val="SubtleEmphasis"/>
        </w:rPr>
        <w:t>__</w:t>
      </w:r>
      <w:permEnd w:id="23801234"/>
      <w:r>
        <w:t xml:space="preserve"> </w:t>
      </w:r>
      <w:r w:rsidRPr="002E1D96">
        <w:t xml:space="preserve">It is imperative that WTP </w:t>
      </w:r>
      <w:r>
        <w:t>eliminate</w:t>
      </w:r>
      <w:r w:rsidRPr="002E1D96">
        <w:t xml:space="preserve"> every program and weapon our federal government now uses against WTP. </w:t>
      </w:r>
    </w:p>
    <w:p w14:paraId="509070B5" w14:textId="64063974" w:rsidR="00EB54BD" w:rsidRPr="005931A0" w:rsidRDefault="00EB54BD" w:rsidP="00EB54BD">
      <w:pPr>
        <w:pStyle w:val="Heading3"/>
      </w:pPr>
      <w:r w:rsidRPr="00A30F39">
        <w:t>P</w:t>
      </w:r>
      <w:r w:rsidR="00856565">
        <w:t>2</w:t>
      </w:r>
      <w:r w:rsidRPr="00A30F39">
        <w:t xml:space="preserve"> </w:t>
      </w:r>
      <w:r>
        <w:t>S</w:t>
      </w:r>
      <w:r w:rsidRPr="00A30F39">
        <w:t xml:space="preserve">et </w:t>
      </w:r>
      <w:r w:rsidR="00856565">
        <w:t>7</w:t>
      </w:r>
      <w:r w:rsidRPr="00A30F39">
        <w:t xml:space="preserve">: </w:t>
      </w:r>
      <w:r>
        <w:t xml:space="preserve">Our Battle to the Death for Liberty  </w:t>
      </w:r>
      <w:r w:rsidRPr="00380A91">
        <w:rPr>
          <w:rStyle w:val="SubtleEmphasis"/>
        </w:rPr>
        <w:t>__</w:t>
      </w:r>
    </w:p>
    <w:p w14:paraId="5040C311" w14:textId="77777777" w:rsidR="00EB54BD" w:rsidRDefault="00EB54BD" w:rsidP="00E6132A">
      <w:pPr>
        <w:pStyle w:val="ListParagraph"/>
        <w:numPr>
          <w:ilvl w:val="0"/>
          <w:numId w:val="131"/>
        </w:numPr>
      </w:pPr>
      <w:permStart w:id="384771695" w:edGrp="everyone"/>
      <w:r w:rsidRPr="00E60491">
        <w:rPr>
          <w:rStyle w:val="SubtleEmphasis"/>
        </w:rPr>
        <w:t>__</w:t>
      </w:r>
      <w:permEnd w:id="384771695"/>
      <w:r w:rsidRPr="00E60491">
        <w:t xml:space="preserve"> </w:t>
      </w:r>
      <w:r>
        <w:t>This is WTP’s time to fulfill, for the first time in our USA history, what our Founders designed in 1787:</w:t>
      </w:r>
      <w:r w:rsidRPr="00E6132A">
        <w:rPr>
          <w:i/>
        </w:rPr>
        <w:t xml:space="preserve"> Liberty</w:t>
      </w:r>
      <w:r>
        <w:t>, but they failed to protect or fully implement it.</w:t>
      </w:r>
    </w:p>
    <w:p w14:paraId="5F8851EB" w14:textId="77777777" w:rsidR="00EB54BD" w:rsidRDefault="00EB54BD" w:rsidP="00E6132A">
      <w:pPr>
        <w:pStyle w:val="ListParagraph"/>
        <w:numPr>
          <w:ilvl w:val="0"/>
          <w:numId w:val="131"/>
        </w:numPr>
      </w:pPr>
      <w:permStart w:id="1884096518" w:edGrp="everyone"/>
      <w:r>
        <w:rPr>
          <w:rStyle w:val="SubtleEmphasis"/>
        </w:rPr>
        <w:t>__</w:t>
      </w:r>
      <w:permEnd w:id="1884096518"/>
      <w:r w:rsidRPr="00823EEC">
        <w:t xml:space="preserve"> </w:t>
      </w:r>
      <w:r>
        <w:t xml:space="preserve">That means our Founders were right, but they could not make it all work as planned because it required compromise. For example, ending the ownership of certain people did not </w:t>
      </w:r>
      <w:r>
        <w:lastRenderedPageBreak/>
        <w:t xml:space="preserve">happen until the Civil War. </w:t>
      </w:r>
    </w:p>
    <w:p w14:paraId="0BBB900C" w14:textId="77777777" w:rsidR="00EB54BD" w:rsidRDefault="00EB54BD" w:rsidP="00E6132A">
      <w:pPr>
        <w:pStyle w:val="ListParagraph"/>
        <w:numPr>
          <w:ilvl w:val="0"/>
          <w:numId w:val="131"/>
        </w:numPr>
      </w:pPr>
      <w:permStart w:id="131692979" w:edGrp="everyone"/>
      <w:r>
        <w:rPr>
          <w:rStyle w:val="SubtleEmphasis"/>
        </w:rPr>
        <w:t>__</w:t>
      </w:r>
      <w:permEnd w:id="131692979"/>
      <w:r w:rsidRPr="00823EEC">
        <w:t xml:space="preserve"> </w:t>
      </w:r>
      <w:r>
        <w:t xml:space="preserve">But it did happen, and today, WTP face our most significant challenge yet. And WTP must overwhelm the ballot box like never before, or the death spiral of </w:t>
      </w:r>
      <w:r w:rsidRPr="00E6132A">
        <w:rPr>
          <w:i/>
        </w:rPr>
        <w:t>Liberty</w:t>
      </w:r>
      <w:r>
        <w:t xml:space="preserve"> we were in will continue.</w:t>
      </w:r>
    </w:p>
    <w:p w14:paraId="3591D083" w14:textId="77777777" w:rsidR="00EB54BD" w:rsidRPr="006635D6" w:rsidRDefault="00EB54BD" w:rsidP="00E6132A">
      <w:pPr>
        <w:pStyle w:val="ListParagraph"/>
        <w:numPr>
          <w:ilvl w:val="0"/>
          <w:numId w:val="131"/>
        </w:numPr>
      </w:pPr>
      <w:permStart w:id="652298058" w:edGrp="everyone"/>
      <w:r>
        <w:rPr>
          <w:rStyle w:val="SubtleEmphasis"/>
        </w:rPr>
        <w:t>__</w:t>
      </w:r>
      <w:permEnd w:id="652298058"/>
      <w:r w:rsidRPr="006635D6">
        <w:t xml:space="preserve"> WTP choose our representatives, and when political parties take control of elections, WTP loose our sovereignty. That must end today.</w:t>
      </w:r>
    </w:p>
    <w:p w14:paraId="35F8F540" w14:textId="0560CECE" w:rsidR="00EB54BD" w:rsidRPr="00166CC8" w:rsidRDefault="00EB54BD" w:rsidP="00E6132A">
      <w:pPr>
        <w:pStyle w:val="ListParagraph"/>
        <w:numPr>
          <w:ilvl w:val="0"/>
          <w:numId w:val="131"/>
        </w:numPr>
      </w:pPr>
      <w:permStart w:id="523121053" w:edGrp="everyone"/>
      <w:r>
        <w:rPr>
          <w:rStyle w:val="SubtleEmphasis"/>
        </w:rPr>
        <w:t>__</w:t>
      </w:r>
      <w:permEnd w:id="523121053"/>
      <w:r w:rsidRPr="00166CC8">
        <w:t xml:space="preserve"> P45/47 and MAGA stopped the bleeding by capturing the Red </w:t>
      </w:r>
      <w:r w:rsidR="002F3216" w:rsidRPr="00166CC8">
        <w:t>Party</w:t>
      </w:r>
      <w:r w:rsidRPr="00166CC8">
        <w:t xml:space="preserve">, and all of the political </w:t>
      </w:r>
      <w:r w:rsidR="00D047E2" w:rsidRPr="00166CC8">
        <w:t>party</w:t>
      </w:r>
      <w:r w:rsidRPr="00166CC8">
        <w:t xml:space="preserve"> malfeasance embedded to the core of our governments is being revealed. All we have to do to see it is look.</w:t>
      </w:r>
    </w:p>
    <w:p w14:paraId="2AE572EA" w14:textId="77777777" w:rsidR="00EB54BD" w:rsidRPr="00166CC8" w:rsidRDefault="00EB54BD" w:rsidP="00E6132A">
      <w:pPr>
        <w:pStyle w:val="ListParagraph"/>
        <w:numPr>
          <w:ilvl w:val="0"/>
          <w:numId w:val="131"/>
        </w:numPr>
      </w:pPr>
      <w:permStart w:id="39397411" w:edGrp="everyone"/>
      <w:r>
        <w:rPr>
          <w:rStyle w:val="SubtleEmphasis"/>
        </w:rPr>
        <w:t>__</w:t>
      </w:r>
      <w:permEnd w:id="39397411"/>
      <w:r w:rsidRPr="00823EEC">
        <w:t xml:space="preserve"> </w:t>
      </w:r>
      <w:r w:rsidRPr="00166CC8">
        <w:t>The stakes have never been higher; we face a battle to the death of Liberty against all the evil in the world. No one can set out in 2026 or 2028.</w:t>
      </w:r>
    </w:p>
    <w:p w14:paraId="3F764C9B" w14:textId="606C4D76" w:rsidR="00EB54BD" w:rsidRDefault="00EB54BD" w:rsidP="00E6132A">
      <w:pPr>
        <w:pStyle w:val="ListParagraph"/>
        <w:numPr>
          <w:ilvl w:val="0"/>
          <w:numId w:val="131"/>
        </w:numPr>
      </w:pPr>
      <w:permStart w:id="2011635669" w:edGrp="everyone"/>
      <w:r w:rsidRPr="00823EEC">
        <w:rPr>
          <w:rStyle w:val="SubtleEmphasis"/>
        </w:rPr>
        <w:t>__</w:t>
      </w:r>
      <w:permEnd w:id="2011635669"/>
      <w:r>
        <w:t xml:space="preserve"> WTP are still the sovereign owners of our </w:t>
      </w:r>
      <w:r w:rsidRPr="00E6132A">
        <w:rPr>
          <w:i/>
        </w:rPr>
        <w:t>Representative, Constitutional Republic</w:t>
      </w:r>
      <w:r>
        <w:t xml:space="preserve">, because we can still choose our representatives if we stop voting fraud. The question is, </w:t>
      </w:r>
      <w:r w:rsidRPr="00E6132A">
        <w:rPr>
          <w:b/>
          <w:bCs/>
          <w:i/>
        </w:rPr>
        <w:t>what do we do then</w:t>
      </w:r>
      <w:r>
        <w:t xml:space="preserve">? </w:t>
      </w:r>
      <w:r w:rsidRPr="00E6132A">
        <w:rPr>
          <w:b/>
          <w:bCs/>
        </w:rPr>
        <w:t>WePEG1787</w:t>
      </w:r>
      <w:r>
        <w:t xml:space="preserve"> reveals and solves that problem; </w:t>
      </w:r>
      <w:r w:rsidRPr="00E6132A">
        <w:rPr>
          <w:b/>
          <w:bCs/>
        </w:rPr>
        <w:t xml:space="preserve">it is our WMD if </w:t>
      </w:r>
      <w:r w:rsidR="00856565" w:rsidRPr="00E6132A">
        <w:rPr>
          <w:b/>
          <w:bCs/>
        </w:rPr>
        <w:t>WTP</w:t>
      </w:r>
      <w:r w:rsidRPr="00E6132A">
        <w:rPr>
          <w:b/>
          <w:bCs/>
        </w:rPr>
        <w:t xml:space="preserve"> want it</w:t>
      </w:r>
      <w:r>
        <w:t>.</w:t>
      </w:r>
    </w:p>
    <w:p w14:paraId="091F3D77" w14:textId="1B4AE32D" w:rsidR="00C04129" w:rsidRPr="0048029F" w:rsidRDefault="00C04129" w:rsidP="00C04129">
      <w:pPr>
        <w:pStyle w:val="Heading2"/>
        <w:rPr>
          <w:rStyle w:val="BodyTextChar"/>
        </w:rPr>
      </w:pPr>
      <w:bookmarkStart w:id="11" w:name="_Toc216166875"/>
      <w:r w:rsidRPr="00372287">
        <w:t xml:space="preserve">Principle </w:t>
      </w:r>
      <w:r w:rsidR="00856565">
        <w:t>3</w:t>
      </w:r>
      <w:r>
        <w:t>:</w:t>
      </w:r>
      <w:r w:rsidRPr="00372287">
        <w:t xml:space="preserve"> Truth </w:t>
      </w:r>
      <w:r>
        <w:t>and</w:t>
      </w:r>
      <w:r w:rsidRPr="00372287">
        <w:t xml:space="preserve"> Liberty </w:t>
      </w:r>
      <w:permStart w:id="1710717976" w:edGrp="everyone"/>
      <w:r w:rsidRPr="00380A91">
        <w:rPr>
          <w:rStyle w:val="SubtleEmphasis"/>
        </w:rPr>
        <w:t>__</w:t>
      </w:r>
      <w:bookmarkEnd w:id="11"/>
      <w:permEnd w:id="1710717976"/>
    </w:p>
    <w:p w14:paraId="65EEB9E0" w14:textId="4DDBD673" w:rsidR="00D21A74" w:rsidRPr="005931A0" w:rsidRDefault="00D21A74" w:rsidP="00D21A74">
      <w:pPr>
        <w:pStyle w:val="Heading3"/>
      </w:pPr>
      <w:r w:rsidRPr="00A30F39">
        <w:t>P</w:t>
      </w:r>
      <w:r w:rsidR="00856565">
        <w:t>3</w:t>
      </w:r>
      <w:r w:rsidRPr="00A30F39">
        <w:t xml:space="preserve"> </w:t>
      </w:r>
      <w:r>
        <w:t>S</w:t>
      </w:r>
      <w:r w:rsidRPr="00A30F39">
        <w:t xml:space="preserve">et </w:t>
      </w:r>
      <w:r w:rsidR="00BD3BDD">
        <w:t>1</w:t>
      </w:r>
      <w:r w:rsidRPr="00A30F39">
        <w:t xml:space="preserve">: </w:t>
      </w:r>
      <w:r>
        <w:t xml:space="preserve">Life, Liberty, and the pursuit of Happiness  </w:t>
      </w:r>
      <w:r w:rsidRPr="00380A91">
        <w:rPr>
          <w:rStyle w:val="SubtleEmphasis"/>
        </w:rPr>
        <w:t>__</w:t>
      </w:r>
    </w:p>
    <w:p w14:paraId="125DA384" w14:textId="77777777" w:rsidR="00D21A74" w:rsidRPr="006635D6" w:rsidRDefault="00D21A74" w:rsidP="00E6132A">
      <w:pPr>
        <w:pStyle w:val="ListParagraph"/>
        <w:numPr>
          <w:ilvl w:val="0"/>
          <w:numId w:val="144"/>
        </w:numPr>
      </w:pPr>
      <w:permStart w:id="801918274" w:edGrp="everyone"/>
      <w:r>
        <w:rPr>
          <w:rStyle w:val="SubtleEmphasis"/>
        </w:rPr>
        <w:t>__</w:t>
      </w:r>
      <w:permEnd w:id="801918274"/>
      <w:r w:rsidRPr="00823EEC">
        <w:t xml:space="preserve"> </w:t>
      </w:r>
      <w:r w:rsidRPr="006635D6">
        <w:t>WTP must start at Liberty itself. Liberty is the sovereign state of humankind, and it is the only form of government that allows the best outcomes for the most people, full stop. No other form of government has ever lifted everyone, and most have limited Life’s potential except for the elite.</w:t>
      </w:r>
    </w:p>
    <w:p w14:paraId="2D56A9F7" w14:textId="77777777" w:rsidR="00D21A74" w:rsidRDefault="00D21A74" w:rsidP="00E6132A">
      <w:pPr>
        <w:pStyle w:val="ListParagraph"/>
        <w:numPr>
          <w:ilvl w:val="0"/>
          <w:numId w:val="131"/>
        </w:numPr>
      </w:pPr>
      <w:permStart w:id="1346522639" w:edGrp="everyone"/>
      <w:r>
        <w:rPr>
          <w:rStyle w:val="SubtleEmphasis"/>
        </w:rPr>
        <w:t>__</w:t>
      </w:r>
      <w:permEnd w:id="1346522639"/>
      <w:r w:rsidRPr="00823EEC">
        <w:t xml:space="preserve"> </w:t>
      </w:r>
      <w:r>
        <w:t xml:space="preserve">Our DOI holds our </w:t>
      </w:r>
      <w:r w:rsidRPr="00E6132A">
        <w:rPr>
          <w:i/>
        </w:rPr>
        <w:t>Liberty</w:t>
      </w:r>
      <w:r>
        <w:t xml:space="preserve">, not our COTUS. Our COTUS limits our government's infringement on our </w:t>
      </w:r>
      <w:r w:rsidRPr="00E6132A">
        <w:rPr>
          <w:i/>
        </w:rPr>
        <w:t>Liberty,</w:t>
      </w:r>
      <w:r>
        <w:t xml:space="preserve"> and the two documents must never be separated.</w:t>
      </w:r>
    </w:p>
    <w:p w14:paraId="70C3263E" w14:textId="77777777" w:rsidR="00D21A74" w:rsidRPr="006635D6" w:rsidRDefault="00D21A74" w:rsidP="00E6132A">
      <w:pPr>
        <w:pStyle w:val="ListParagraph"/>
        <w:numPr>
          <w:ilvl w:val="0"/>
          <w:numId w:val="131"/>
        </w:numPr>
      </w:pPr>
      <w:permStart w:id="593567926" w:edGrp="everyone"/>
      <w:r>
        <w:rPr>
          <w:rStyle w:val="SubtleEmphasis"/>
        </w:rPr>
        <w:t>__</w:t>
      </w:r>
      <w:permEnd w:id="593567926"/>
      <w:r w:rsidRPr="006635D6">
        <w:t xml:space="preserve"> Our DOI says, “to assume among the powers of the earth, the separate and equal station to which the Laws of Nature and of Nature's God entitle them.”</w:t>
      </w:r>
    </w:p>
    <w:p w14:paraId="099F1D9A" w14:textId="0F8CABFE" w:rsidR="00D21A74" w:rsidRPr="006635D6" w:rsidRDefault="00D21A74" w:rsidP="00E6132A">
      <w:pPr>
        <w:pStyle w:val="ListParagraph"/>
        <w:numPr>
          <w:ilvl w:val="0"/>
          <w:numId w:val="131"/>
        </w:numPr>
      </w:pPr>
      <w:permStart w:id="1560224114" w:edGrp="everyone"/>
      <w:r>
        <w:rPr>
          <w:rStyle w:val="SubtleEmphasis"/>
        </w:rPr>
        <w:t>__</w:t>
      </w:r>
      <w:permEnd w:id="1560224114"/>
      <w:r w:rsidRPr="006635D6">
        <w:t xml:space="preserve"> Here is what has been missing from the beginning - the Laws of Nature determine all outcomes (Nature’s God); they are inviolate, and the point is that our representatives are to seek and steward what works best for the most citizens, not people’s whims, ideologies, </w:t>
      </w:r>
      <w:r w:rsidR="00BD3BDD" w:rsidRPr="006635D6">
        <w:t>parties</w:t>
      </w:r>
      <w:r w:rsidRPr="006635D6">
        <w:t>, or despotic kings seeking power. That is the bedrock of our USA’s founding.</w:t>
      </w:r>
    </w:p>
    <w:p w14:paraId="2A4930E8" w14:textId="1277FEBC" w:rsidR="00BD3BDD" w:rsidRPr="006635D6" w:rsidRDefault="00BD3BDD" w:rsidP="00E6132A">
      <w:pPr>
        <w:pStyle w:val="ListParagraph"/>
        <w:numPr>
          <w:ilvl w:val="0"/>
          <w:numId w:val="131"/>
        </w:numPr>
      </w:pPr>
      <w:permStart w:id="1998092415" w:edGrp="everyone"/>
      <w:r>
        <w:rPr>
          <w:rStyle w:val="SubtleEmphasis"/>
        </w:rPr>
        <w:t>__</w:t>
      </w:r>
      <w:permEnd w:id="1998092415"/>
      <w:r w:rsidRPr="006635D6">
        <w:t xml:space="preserve"> Nature’s God is used because Nature’s Laws are for everyone, like the sun and the rain. They do not require Christianity to partake, nor do they require the Holy Bible God to work; all WTP can see the results</w:t>
      </w:r>
      <w:r w:rsidR="00856565" w:rsidRPr="006635D6">
        <w:t xml:space="preserve"> for ourselves</w:t>
      </w:r>
      <w:r w:rsidRPr="006635D6">
        <w:t>.</w:t>
      </w:r>
    </w:p>
    <w:p w14:paraId="5D0A2FF4" w14:textId="7608E503" w:rsidR="00BD3BDD" w:rsidRPr="006635D6" w:rsidRDefault="00BD3BDD" w:rsidP="00E6132A">
      <w:pPr>
        <w:pStyle w:val="ListParagraph"/>
        <w:numPr>
          <w:ilvl w:val="0"/>
          <w:numId w:val="131"/>
        </w:numPr>
      </w:pPr>
      <w:permStart w:id="394404486" w:edGrp="everyone"/>
      <w:r>
        <w:rPr>
          <w:rStyle w:val="SubtleEmphasis"/>
        </w:rPr>
        <w:t>__</w:t>
      </w:r>
      <w:permEnd w:id="394404486"/>
      <w:r w:rsidRPr="006635D6">
        <w:t xml:space="preserve"> For example, in electricity, Voltage = Current times Resistance</w:t>
      </w:r>
      <w:r w:rsidR="00D047E2" w:rsidRPr="006635D6">
        <w:t xml:space="preserve"> without exception </w:t>
      </w:r>
      <w:r w:rsidRPr="006635D6">
        <w:t xml:space="preserve">(V-IR). In physics, Force = Mass times Acceleration </w:t>
      </w:r>
      <w:r w:rsidR="00D047E2" w:rsidRPr="006635D6">
        <w:t>without exception (F = MA); we cannot see voltage or force, but we can see what they do</w:t>
      </w:r>
      <w:r w:rsidRPr="006635D6">
        <w:t>.</w:t>
      </w:r>
    </w:p>
    <w:p w14:paraId="51A07861" w14:textId="23698A99" w:rsidR="00BD3BDD" w:rsidRPr="006635D6" w:rsidRDefault="00BD3BDD" w:rsidP="00E6132A">
      <w:pPr>
        <w:pStyle w:val="ListParagraph"/>
        <w:numPr>
          <w:ilvl w:val="0"/>
          <w:numId w:val="131"/>
        </w:numPr>
      </w:pPr>
      <w:permStart w:id="1604606643" w:edGrp="everyone"/>
      <w:r>
        <w:rPr>
          <w:rStyle w:val="SubtleEmphasis"/>
        </w:rPr>
        <w:t>__</w:t>
      </w:r>
      <w:permEnd w:id="1604606643"/>
      <w:r w:rsidRPr="006635D6">
        <w:t xml:space="preserve"> That is the bedrock of </w:t>
      </w:r>
      <w:r w:rsidR="00ED2F45" w:rsidRPr="006635D6">
        <w:t>o</w:t>
      </w:r>
      <w:r w:rsidR="00395121" w:rsidRPr="006635D6">
        <w:t>ur Founders</w:t>
      </w:r>
      <w:r w:rsidRPr="006635D6">
        <w:t>' government design – what works best for the most in Liberty.</w:t>
      </w:r>
    </w:p>
    <w:p w14:paraId="383F40D6" w14:textId="77777777" w:rsidR="00D21A74" w:rsidRDefault="00D21A74" w:rsidP="00E6132A">
      <w:pPr>
        <w:pStyle w:val="ListParagraph"/>
        <w:numPr>
          <w:ilvl w:val="0"/>
          <w:numId w:val="131"/>
        </w:numPr>
      </w:pPr>
      <w:permStart w:id="1034431538" w:edGrp="everyone"/>
      <w:r w:rsidRPr="000E0BDE">
        <w:rPr>
          <w:rStyle w:val="SubtleEmphasis"/>
        </w:rPr>
        <w:t>__</w:t>
      </w:r>
      <w:permEnd w:id="1034431538"/>
      <w:r w:rsidRPr="000E0BDE">
        <w:t xml:space="preserve"> </w:t>
      </w:r>
      <w:r w:rsidRPr="00E6132A">
        <w:rPr>
          <w:i/>
        </w:rPr>
        <w:t>Life, Liberty, and the pursuit of Happiness</w:t>
      </w:r>
      <w:r w:rsidRPr="00A94891">
        <w:t xml:space="preserve"> </w:t>
      </w:r>
      <w:r w:rsidRPr="00621A47">
        <w:t>for all</w:t>
      </w:r>
      <w:r w:rsidRPr="00A94891">
        <w:t xml:space="preserve"> </w:t>
      </w:r>
      <w:r w:rsidRPr="00B4283C">
        <w:t xml:space="preserve">in our DOI are the bedrock of our </w:t>
      </w:r>
      <w:r w:rsidRPr="00E6132A">
        <w:rPr>
          <w:i/>
        </w:rPr>
        <w:t>Liberty</w:t>
      </w:r>
      <w:r w:rsidRPr="00B4283C">
        <w:t xml:space="preserve">, and everything in </w:t>
      </w:r>
      <w:r w:rsidRPr="00E6132A">
        <w:rPr>
          <w:i/>
        </w:rPr>
        <w:t xml:space="preserve">Life </w:t>
      </w:r>
      <w:r w:rsidRPr="00B4283C">
        <w:t xml:space="preserve">starts with </w:t>
      </w:r>
      <w:r w:rsidRPr="00E6132A">
        <w:rPr>
          <w:i/>
        </w:rPr>
        <w:t>Liberty</w:t>
      </w:r>
      <w:r w:rsidRPr="00B4283C">
        <w:t xml:space="preserve">. </w:t>
      </w:r>
    </w:p>
    <w:p w14:paraId="6DA72BCE" w14:textId="77777777" w:rsidR="00D21A74" w:rsidRDefault="00D21A74" w:rsidP="00E6132A">
      <w:pPr>
        <w:pStyle w:val="ListParagraph"/>
        <w:numPr>
          <w:ilvl w:val="0"/>
          <w:numId w:val="131"/>
        </w:numPr>
      </w:pPr>
      <w:permStart w:id="389024168" w:edGrp="everyone"/>
      <w:r w:rsidRPr="000E0BDE">
        <w:rPr>
          <w:rStyle w:val="SubtleEmphasis"/>
        </w:rPr>
        <w:lastRenderedPageBreak/>
        <w:t>__</w:t>
      </w:r>
      <w:permEnd w:id="389024168"/>
      <w:r w:rsidRPr="000E0BDE">
        <w:t xml:space="preserve"> </w:t>
      </w:r>
      <w:r>
        <w:t xml:space="preserve">WTP must defend </w:t>
      </w:r>
      <w:r w:rsidRPr="00E6132A">
        <w:rPr>
          <w:i/>
        </w:rPr>
        <w:t>Liberty</w:t>
      </w:r>
      <w:r>
        <w:t xml:space="preserve"> at all costs </w:t>
      </w:r>
      <w:r w:rsidRPr="00B4283C">
        <w:t xml:space="preserve">and define </w:t>
      </w:r>
      <w:r w:rsidRPr="00E6132A">
        <w:rPr>
          <w:i/>
        </w:rPr>
        <w:t>Life</w:t>
      </w:r>
      <w:r w:rsidRPr="00B4283C">
        <w:t xml:space="preserve"> to maximize it</w:t>
      </w:r>
      <w:r>
        <w:t>s value</w:t>
      </w:r>
      <w:r w:rsidRPr="00B4283C">
        <w:t>.</w:t>
      </w:r>
    </w:p>
    <w:p w14:paraId="4148646A" w14:textId="77777777" w:rsidR="00D21A74" w:rsidRPr="00E6132A" w:rsidRDefault="00D21A74" w:rsidP="00E6132A">
      <w:pPr>
        <w:pStyle w:val="ListParagraph"/>
        <w:numPr>
          <w:ilvl w:val="0"/>
          <w:numId w:val="131"/>
        </w:numPr>
        <w:rPr>
          <w:rStyle w:val="SubtleEmphasis"/>
          <w:iCs/>
          <w:color w:val="000000" w:themeColor="text1"/>
        </w:rPr>
      </w:pPr>
      <w:permStart w:id="838664853" w:edGrp="everyone"/>
      <w:r>
        <w:rPr>
          <w:rStyle w:val="SubtleEmphasis"/>
        </w:rPr>
        <w:t>__</w:t>
      </w:r>
      <w:permEnd w:id="838664853"/>
      <w:r w:rsidRPr="000E0BDE">
        <w:t xml:space="preserve"> </w:t>
      </w:r>
      <w:r w:rsidRPr="00B4283C">
        <w:t>The point</w:t>
      </w:r>
      <w:r>
        <w:t xml:space="preserve"> of ‘</w:t>
      </w:r>
      <w:r w:rsidRPr="00E6132A">
        <w:rPr>
          <w:i/>
        </w:rPr>
        <w:t>Happiness</w:t>
      </w:r>
      <w:r>
        <w:t>’</w:t>
      </w:r>
      <w:r w:rsidRPr="00B4283C">
        <w:t xml:space="preserve"> </w:t>
      </w:r>
      <w:r>
        <w:t xml:space="preserve">in our DOI </w:t>
      </w:r>
      <w:r w:rsidRPr="00B4283C">
        <w:t xml:space="preserve">is that the government can never provide </w:t>
      </w:r>
      <w:r w:rsidRPr="00E6132A">
        <w:rPr>
          <w:i/>
        </w:rPr>
        <w:t>Happiness</w:t>
      </w:r>
      <w:r w:rsidRPr="00B4283C">
        <w:t xml:space="preserve"> for </w:t>
      </w:r>
      <w:r>
        <w:t xml:space="preserve">its </w:t>
      </w:r>
      <w:r w:rsidRPr="00B4283C">
        <w:t xml:space="preserve">citizens; </w:t>
      </w:r>
      <w:r>
        <w:t>happiness</w:t>
      </w:r>
      <w:r w:rsidRPr="00B4283C">
        <w:t xml:space="preserve"> only happens when WTP are free to exercise our faith, philosophy, or any other idea that does not harm others.</w:t>
      </w:r>
      <w:permStart w:id="605164902" w:edGrp="everyone"/>
    </w:p>
    <w:p w14:paraId="1141039D" w14:textId="77777777" w:rsidR="00D21A74" w:rsidRPr="006635D6" w:rsidRDefault="00D21A74" w:rsidP="00E6132A">
      <w:pPr>
        <w:pStyle w:val="ListParagraph"/>
        <w:numPr>
          <w:ilvl w:val="0"/>
          <w:numId w:val="131"/>
        </w:numPr>
      </w:pPr>
      <w:r>
        <w:rPr>
          <w:rStyle w:val="SubtleEmphasis"/>
        </w:rPr>
        <w:t>__</w:t>
      </w:r>
      <w:permEnd w:id="605164902"/>
      <w:r w:rsidRPr="000E0BDE">
        <w:t xml:space="preserve"> </w:t>
      </w:r>
      <w:r w:rsidRPr="006635D6">
        <w:t>Liberty is the only form of government that WTP volunteer to die for.</w:t>
      </w:r>
    </w:p>
    <w:p w14:paraId="06344DFE" w14:textId="77777777" w:rsidR="00D21A74" w:rsidRDefault="00D21A74" w:rsidP="00E6132A">
      <w:pPr>
        <w:pStyle w:val="ListParagraph"/>
      </w:pPr>
      <w:permStart w:id="1912360764" w:edGrp="everyone"/>
      <w:r w:rsidRPr="005828BB">
        <w:rPr>
          <w:rStyle w:val="SubtleEmphasis"/>
        </w:rPr>
        <w:t>__</w:t>
      </w:r>
      <w:permEnd w:id="1912360764"/>
      <w:r w:rsidRPr="005828BB">
        <w:t xml:space="preserve"> </w:t>
      </w:r>
      <w:r w:rsidRPr="000E0BDE">
        <w:rPr>
          <w:i/>
        </w:rPr>
        <w:t>Life</w:t>
      </w:r>
      <w:r>
        <w:t xml:space="preserve"> must be sacrosanct in </w:t>
      </w:r>
      <w:r w:rsidRPr="000E0BDE">
        <w:rPr>
          <w:i/>
        </w:rPr>
        <w:t>Liberty</w:t>
      </w:r>
      <w:r>
        <w:t>; without the highest value, WTP discount ourselves to animals.</w:t>
      </w:r>
    </w:p>
    <w:p w14:paraId="1FA0C658" w14:textId="77777777" w:rsidR="00D21A74" w:rsidRPr="006635D6" w:rsidRDefault="00D21A74" w:rsidP="00E6132A">
      <w:pPr>
        <w:pStyle w:val="ListParagraph"/>
      </w:pPr>
      <w:permStart w:id="1730170220" w:edGrp="everyone"/>
      <w:r>
        <w:rPr>
          <w:rStyle w:val="SubtleEmphasis"/>
        </w:rPr>
        <w:t>__</w:t>
      </w:r>
      <w:permEnd w:id="1730170220"/>
      <w:r w:rsidRPr="006635D6">
        <w:t xml:space="preserve"> WTP are sovereign over our Liberty government in design, and our charge is to protect our Liberty at all costs by voting for it by who we nominate and elect in 2026 and 2028.</w:t>
      </w:r>
    </w:p>
    <w:p w14:paraId="75E5D2DD" w14:textId="2952BA55" w:rsidR="00D21A74" w:rsidRPr="006635D6" w:rsidRDefault="00D21A74" w:rsidP="00E6132A">
      <w:pPr>
        <w:pStyle w:val="ListParagraph"/>
      </w:pPr>
      <w:permStart w:id="353250440" w:edGrp="everyone"/>
      <w:r>
        <w:rPr>
          <w:rStyle w:val="SubtleEmphasis"/>
        </w:rPr>
        <w:t>__</w:t>
      </w:r>
      <w:permEnd w:id="353250440"/>
      <w:r w:rsidRPr="000E0BDE">
        <w:t xml:space="preserve"> </w:t>
      </w:r>
      <w:r w:rsidRPr="006635D6">
        <w:t xml:space="preserve">Our Founders and WTP have failed Liberty miserably, and it is time to reclaim </w:t>
      </w:r>
      <w:r w:rsidR="00ED2F45" w:rsidRPr="006635D6">
        <w:t xml:space="preserve">WTP's </w:t>
      </w:r>
      <w:r w:rsidRPr="006635D6">
        <w:t xml:space="preserve">sovereignty at the ballot box. </w:t>
      </w:r>
    </w:p>
    <w:p w14:paraId="0CD771A2" w14:textId="24803BE3" w:rsidR="00D21A74" w:rsidRPr="006635D6" w:rsidRDefault="00D21A74" w:rsidP="00E6132A">
      <w:pPr>
        <w:pStyle w:val="ListParagraph"/>
      </w:pPr>
      <w:permStart w:id="699168486" w:edGrp="everyone"/>
      <w:r>
        <w:rPr>
          <w:rStyle w:val="SubtleEmphasis"/>
        </w:rPr>
        <w:t>__</w:t>
      </w:r>
      <w:permEnd w:id="699168486"/>
      <w:r w:rsidRPr="000E0BDE">
        <w:t xml:space="preserve"> </w:t>
      </w:r>
      <w:r w:rsidRPr="006635D6">
        <w:t xml:space="preserve">WTP choose our representatives, and when political </w:t>
      </w:r>
      <w:r w:rsidR="002F3216" w:rsidRPr="006635D6">
        <w:t>parties</w:t>
      </w:r>
      <w:r w:rsidRPr="006635D6">
        <w:t xml:space="preserve"> take control of elections, WTP loose our sovereignty. That must end today.</w:t>
      </w:r>
    </w:p>
    <w:p w14:paraId="0E85C019" w14:textId="06C30F50" w:rsidR="00C04129" w:rsidRPr="005931A0" w:rsidRDefault="00C04129" w:rsidP="00C04129">
      <w:pPr>
        <w:pStyle w:val="Heading3"/>
      </w:pPr>
      <w:r w:rsidRPr="00A30F39">
        <w:t>P</w:t>
      </w:r>
      <w:r w:rsidR="00856565">
        <w:t>3</w:t>
      </w:r>
      <w:r w:rsidRPr="00A30F39">
        <w:t xml:space="preserve"> </w:t>
      </w:r>
      <w:r>
        <w:t>S</w:t>
      </w:r>
      <w:r w:rsidRPr="00A30F39">
        <w:t xml:space="preserve">et </w:t>
      </w:r>
      <w:r w:rsidR="00BD3BDD">
        <w:t>2</w:t>
      </w:r>
      <w:r w:rsidRPr="00A30F39">
        <w:t xml:space="preserve">: </w:t>
      </w:r>
      <w:r w:rsidR="00EB54BD">
        <w:t>Liberty and the Laws of Nature</w:t>
      </w:r>
      <w:r>
        <w:t xml:space="preserve"> </w:t>
      </w:r>
      <w:permStart w:id="597957140" w:edGrp="everyone"/>
      <w:r w:rsidRPr="00380A91">
        <w:rPr>
          <w:rStyle w:val="SubtleEmphasis"/>
        </w:rPr>
        <w:t>__</w:t>
      </w:r>
      <w:permEnd w:id="597957140"/>
    </w:p>
    <w:p w14:paraId="5F5E5444" w14:textId="2DE16FA9" w:rsidR="00B56324" w:rsidRPr="00E6132A" w:rsidRDefault="00C04129" w:rsidP="00E6132A">
      <w:pPr>
        <w:pStyle w:val="ListParagraph"/>
        <w:numPr>
          <w:ilvl w:val="0"/>
          <w:numId w:val="149"/>
        </w:numPr>
        <w:rPr>
          <w:rStyle w:val="SubtleEmphasis"/>
          <w:iCs/>
          <w:color w:val="000000" w:themeColor="text1"/>
        </w:rPr>
      </w:pPr>
      <w:permStart w:id="1977184913" w:edGrp="everyone"/>
      <w:r w:rsidRPr="00380A91">
        <w:rPr>
          <w:rStyle w:val="SubtleEmphasis"/>
        </w:rPr>
        <w:t>__</w:t>
      </w:r>
      <w:permEnd w:id="1977184913"/>
      <w:r w:rsidRPr="00B56324">
        <w:t xml:space="preserve"> </w:t>
      </w:r>
      <w:r>
        <w:t xml:space="preserve">Our Founders spent four years researching and creating self-government in </w:t>
      </w:r>
      <w:r w:rsidRPr="00E6132A">
        <w:rPr>
          <w:i/>
        </w:rPr>
        <w:t>Liberty</w:t>
      </w:r>
      <w:r>
        <w:t xml:space="preserve"> for WTP for the first time in history. </w:t>
      </w:r>
      <w:permStart w:id="1676216068" w:edGrp="everyone"/>
    </w:p>
    <w:p w14:paraId="262CBD8D" w14:textId="061872FD" w:rsidR="00B56324" w:rsidRPr="002C2AF2" w:rsidRDefault="00B56324" w:rsidP="00E6132A">
      <w:pPr>
        <w:pStyle w:val="ListParagraph"/>
      </w:pPr>
      <w:r>
        <w:rPr>
          <w:rStyle w:val="SubtleEmphasis"/>
        </w:rPr>
        <w:t>__</w:t>
      </w:r>
      <w:permEnd w:id="1676216068"/>
      <w:r w:rsidRPr="002C2AF2">
        <w:t xml:space="preserve"> The difference between 1776 and 2026 is light-years of experience and history. WTP are finally ready to exercise our </w:t>
      </w:r>
      <w:r w:rsidR="00BD3BDD" w:rsidRPr="002C2AF2">
        <w:t xml:space="preserve">sovereign </w:t>
      </w:r>
      <w:r w:rsidRPr="002C2AF2">
        <w:t xml:space="preserve">ownership power, and all the winds are blowing in WTP’s direction; this is our moment in history to stand with the 1776 Continental Army and remove political </w:t>
      </w:r>
      <w:r w:rsidR="00BD3BDD" w:rsidRPr="002C2AF2">
        <w:t>party</w:t>
      </w:r>
      <w:r w:rsidRPr="002C2AF2">
        <w:t xml:space="preserve"> power, today’s </w:t>
      </w:r>
      <w:r w:rsidR="00856565" w:rsidRPr="002C2AF2">
        <w:t>King</w:t>
      </w:r>
      <w:r w:rsidRPr="002C2AF2">
        <w:t>, from our government.</w:t>
      </w:r>
    </w:p>
    <w:p w14:paraId="5653DACC" w14:textId="23333E2B" w:rsidR="00B56324" w:rsidRPr="002C2AF2" w:rsidRDefault="00B56324" w:rsidP="00E6132A">
      <w:pPr>
        <w:pStyle w:val="ListParagraph"/>
      </w:pPr>
      <w:permStart w:id="1876173585" w:edGrp="everyone"/>
      <w:r>
        <w:rPr>
          <w:rStyle w:val="SubtleEmphasis"/>
        </w:rPr>
        <w:t>__</w:t>
      </w:r>
      <w:permEnd w:id="1876173585"/>
      <w:r w:rsidRPr="00B56324">
        <w:t xml:space="preserve"> </w:t>
      </w:r>
      <w:r w:rsidRPr="002C2AF2">
        <w:t>We do not need a leader or speaker because the Laws of Nature speak for us in WePEG1787.</w:t>
      </w:r>
    </w:p>
    <w:p w14:paraId="2D8B46FC" w14:textId="29F9F85A" w:rsidR="00C04129" w:rsidRPr="002C2AF2" w:rsidRDefault="00C04129" w:rsidP="00E6132A">
      <w:pPr>
        <w:pStyle w:val="ListParagraph"/>
      </w:pPr>
      <w:permStart w:id="1376808261" w:edGrp="everyone"/>
      <w:r>
        <w:rPr>
          <w:rStyle w:val="SubtleEmphasis"/>
        </w:rPr>
        <w:t>__</w:t>
      </w:r>
      <w:permEnd w:id="1376808261"/>
      <w:r w:rsidRPr="00B56324">
        <w:t xml:space="preserve"> </w:t>
      </w:r>
      <w:r w:rsidRPr="002C2AF2">
        <w:t>Liberty is the sovereign state of humankind</w:t>
      </w:r>
      <w:r w:rsidR="00B56324" w:rsidRPr="002C2AF2">
        <w:t xml:space="preserve">; it is a Law of Nature that </w:t>
      </w:r>
      <w:r w:rsidRPr="002C2AF2">
        <w:t>produces the best outcomes for the most because it is where all the brainpower exists. Government</w:t>
      </w:r>
      <w:r w:rsidR="00B56324" w:rsidRPr="002C2AF2">
        <w:t>s have</w:t>
      </w:r>
      <w:r w:rsidRPr="002C2AF2">
        <w:t xml:space="preserve"> no brains.</w:t>
      </w:r>
    </w:p>
    <w:p w14:paraId="79527AB8" w14:textId="77777777" w:rsidR="00B56324" w:rsidRPr="002C2AF2" w:rsidRDefault="00C04129" w:rsidP="00E6132A">
      <w:pPr>
        <w:pStyle w:val="ListParagraph"/>
      </w:pPr>
      <w:permStart w:id="1190092384" w:edGrp="everyone"/>
      <w:r>
        <w:rPr>
          <w:rStyle w:val="SubtleEmphasis"/>
        </w:rPr>
        <w:t>__</w:t>
      </w:r>
      <w:permEnd w:id="1190092384"/>
      <w:r w:rsidRPr="00B56324">
        <w:t xml:space="preserve"> </w:t>
      </w:r>
      <w:r w:rsidRPr="002C2AF2">
        <w:t xml:space="preserve">For Believers, God created Liberty in Eden when He told Adam and Eve to ‘subdue the earth.” The only way to do that is to unpack the Laws of Nature that hold the universe together and determine all outcomes. </w:t>
      </w:r>
    </w:p>
    <w:p w14:paraId="24F8DA3A" w14:textId="75B960AB" w:rsidR="00C04129" w:rsidRPr="002C2AF2" w:rsidRDefault="00B56324" w:rsidP="00E6132A">
      <w:pPr>
        <w:pStyle w:val="ListParagraph"/>
      </w:pPr>
      <w:permStart w:id="1373505170" w:edGrp="everyone"/>
      <w:r>
        <w:rPr>
          <w:rStyle w:val="SubtleEmphasis"/>
        </w:rPr>
        <w:t>__</w:t>
      </w:r>
      <w:permEnd w:id="1373505170"/>
      <w:r w:rsidRPr="00B56324">
        <w:t xml:space="preserve"> </w:t>
      </w:r>
      <w:r w:rsidRPr="002C2AF2">
        <w:t>Gravity, molecular attraction, physics, thermodynamics, chemistry, etc., are never doubted. Economics and Social laws also exist to be studied and unpacked.</w:t>
      </w:r>
    </w:p>
    <w:p w14:paraId="28A62346" w14:textId="10FA9C89" w:rsidR="00C04129" w:rsidRPr="002C2AF2" w:rsidRDefault="00C04129" w:rsidP="00E6132A">
      <w:pPr>
        <w:pStyle w:val="ListParagraph"/>
      </w:pPr>
      <w:permStart w:id="168434199" w:edGrp="everyone"/>
      <w:r>
        <w:rPr>
          <w:rStyle w:val="SubtleEmphasis"/>
        </w:rPr>
        <w:t>__</w:t>
      </w:r>
      <w:permEnd w:id="168434199"/>
      <w:r w:rsidRPr="00C04129">
        <w:t xml:space="preserve"> </w:t>
      </w:r>
      <w:r w:rsidRPr="002C2AF2">
        <w:t>God or no God, the Laws of Nature our DOI stands on are provably true for everyone. That is the point of the reference to Nature’s God; the Laws of Nature are above all humans.</w:t>
      </w:r>
    </w:p>
    <w:p w14:paraId="18A5E144" w14:textId="07AA9A9C" w:rsidR="00C04129" w:rsidRPr="002C2AF2" w:rsidRDefault="00C04129" w:rsidP="00E6132A">
      <w:pPr>
        <w:pStyle w:val="ListParagraph"/>
      </w:pPr>
      <w:permStart w:id="366160021" w:edGrp="everyone"/>
      <w:r>
        <w:rPr>
          <w:rStyle w:val="SubtleEmphasis"/>
        </w:rPr>
        <w:t>__</w:t>
      </w:r>
      <w:permEnd w:id="366160021"/>
      <w:r w:rsidRPr="002C2AF2">
        <w:t xml:space="preserve"> Our Founders created a Liberty government designed to be guided by what works, the Laws of Nature, never human whims, ideologies, political </w:t>
      </w:r>
      <w:r w:rsidR="00152087" w:rsidRPr="002C2AF2">
        <w:t>parties</w:t>
      </w:r>
      <w:r w:rsidRPr="002C2AF2">
        <w:t xml:space="preserve">, nor despotic rulers. </w:t>
      </w:r>
    </w:p>
    <w:p w14:paraId="3ABED9E9" w14:textId="1ED6D735" w:rsidR="00C04129" w:rsidRPr="002C2AF2" w:rsidRDefault="00C04129" w:rsidP="00E6132A">
      <w:pPr>
        <w:pStyle w:val="ListParagraph"/>
      </w:pPr>
      <w:permStart w:id="232219381" w:edGrp="everyone"/>
      <w:r>
        <w:rPr>
          <w:rStyle w:val="SubtleEmphasis"/>
        </w:rPr>
        <w:t>__</w:t>
      </w:r>
      <w:permEnd w:id="232219381"/>
      <w:r w:rsidRPr="002C2AF2">
        <w:t xml:space="preserve"> Our representatives are to be seekers and stewards of the Laws of Nature.</w:t>
      </w:r>
    </w:p>
    <w:p w14:paraId="608ABAC6" w14:textId="0E8ED8E0" w:rsidR="00C04129" w:rsidRDefault="00C04129" w:rsidP="00E6132A">
      <w:pPr>
        <w:pStyle w:val="ListParagraph"/>
      </w:pPr>
      <w:permStart w:id="498209993" w:edGrp="everyone"/>
      <w:r>
        <w:rPr>
          <w:rStyle w:val="SubtleEmphasis"/>
        </w:rPr>
        <w:t>__</w:t>
      </w:r>
      <w:permEnd w:id="498209993"/>
      <w:r w:rsidRPr="00C04129">
        <w:t xml:space="preserve"> </w:t>
      </w:r>
      <w:r>
        <w:t xml:space="preserve">Any change from </w:t>
      </w:r>
      <w:r w:rsidR="00856565">
        <w:t>WTP’s</w:t>
      </w:r>
      <w:r>
        <w:t xml:space="preserve"> 1787 creation must provide equal or greater intelligence and proof that allows change through an amendment to our COTUS. Any effort less than that can only lead to WTP’s loss of </w:t>
      </w:r>
      <w:r w:rsidRPr="00C04129">
        <w:rPr>
          <w:i/>
        </w:rPr>
        <w:t>Liberty</w:t>
      </w:r>
      <w:r>
        <w:t>.</w:t>
      </w:r>
    </w:p>
    <w:p w14:paraId="7217EDFC" w14:textId="28C23B2B" w:rsidR="00C04129" w:rsidRPr="002C2AF2" w:rsidRDefault="00C04129" w:rsidP="00E6132A">
      <w:pPr>
        <w:pStyle w:val="ListParagraph"/>
      </w:pPr>
      <w:permStart w:id="1918645851" w:edGrp="everyone"/>
      <w:r>
        <w:rPr>
          <w:rStyle w:val="SubtleEmphasis"/>
        </w:rPr>
        <w:t>__</w:t>
      </w:r>
      <w:permEnd w:id="1918645851"/>
      <w:r w:rsidRPr="00C04129">
        <w:t xml:space="preserve"> </w:t>
      </w:r>
      <w:r w:rsidRPr="002C2AF2">
        <w:t xml:space="preserve">There are six failed amendments: Congressional Apportionment, 1787; Titles of Nobility, 1810; Corwin Amendment, 1861; Child Labor Amendment, 1924; Equal Rights Amendment, </w:t>
      </w:r>
      <w:r w:rsidRPr="002C2AF2">
        <w:lastRenderedPageBreak/>
        <w:t xml:space="preserve">1972; District of Columbia Voting Rights, 1974. They illustrate that our representatives understood our COTUS protections until Roe v. Wade, 1973. </w:t>
      </w:r>
    </w:p>
    <w:p w14:paraId="7297311F" w14:textId="77777777" w:rsidR="00C04129" w:rsidRPr="002C2AF2" w:rsidRDefault="00C04129" w:rsidP="00E6132A">
      <w:pPr>
        <w:pStyle w:val="ListParagraph"/>
      </w:pPr>
      <w:permStart w:id="1068108865" w:edGrp="everyone"/>
      <w:r>
        <w:rPr>
          <w:rStyle w:val="SubtleEmphasis"/>
        </w:rPr>
        <w:t>__</w:t>
      </w:r>
      <w:permEnd w:id="1068108865"/>
      <w:r w:rsidRPr="00C04129">
        <w:t xml:space="preserve"> </w:t>
      </w:r>
      <w:r w:rsidRPr="002C2AF2">
        <w:t xml:space="preserve">Our SCOTUS got way over its head in Roe v. Wade by stretching and parsing existing Rights beyond their ‘black letter’ meaning. </w:t>
      </w:r>
    </w:p>
    <w:p w14:paraId="0B88914D" w14:textId="00E7FDEF" w:rsidR="00C04129" w:rsidRDefault="00C04129" w:rsidP="00E6132A">
      <w:pPr>
        <w:pStyle w:val="ListParagraph"/>
      </w:pPr>
      <w:permStart w:id="58873217" w:edGrp="everyone"/>
      <w:r>
        <w:rPr>
          <w:rStyle w:val="SubtleEmphasis"/>
        </w:rPr>
        <w:t>__</w:t>
      </w:r>
      <w:permEnd w:id="58873217"/>
      <w:r w:rsidRPr="00C04129">
        <w:t xml:space="preserve"> </w:t>
      </w:r>
      <w:r w:rsidRPr="002C2AF2">
        <w:t xml:space="preserve">That is the fruit of </w:t>
      </w:r>
      <w:proofErr w:type="gramStart"/>
      <w:r w:rsidRPr="002C2AF2">
        <w:t xml:space="preserve">political </w:t>
      </w:r>
      <w:r w:rsidR="00BD3BDD" w:rsidRPr="002C2AF2">
        <w:t>party</w:t>
      </w:r>
      <w:proofErr w:type="gramEnd"/>
      <w:r w:rsidRPr="002C2AF2">
        <w:t xml:space="preserve"> power controlling our representatives and our SCOTUS.</w:t>
      </w:r>
    </w:p>
    <w:p w14:paraId="7BCCE28B" w14:textId="74565CE2" w:rsidR="00C04129" w:rsidRDefault="00C04129" w:rsidP="00E6132A">
      <w:pPr>
        <w:pStyle w:val="ListParagraph"/>
      </w:pPr>
      <w:permStart w:id="1268780457" w:edGrp="everyone"/>
      <w:r w:rsidRPr="00D232D1">
        <w:rPr>
          <w:rStyle w:val="SubtleEmphasis"/>
        </w:rPr>
        <w:t>__</w:t>
      </w:r>
      <w:permEnd w:id="1268780457"/>
      <w:r>
        <w:t xml:space="preserve"> To restore our USA to its perfect founding, we must understand what went wrong and how it happened.</w:t>
      </w:r>
    </w:p>
    <w:p w14:paraId="0CDA4E7E" w14:textId="6662F577" w:rsidR="00C04129" w:rsidRDefault="00C04129" w:rsidP="00C04129">
      <w:pPr>
        <w:pStyle w:val="Heading3"/>
      </w:pPr>
      <w:r w:rsidRPr="00A30F39">
        <w:t>P</w:t>
      </w:r>
      <w:r w:rsidR="00856565">
        <w:t>3</w:t>
      </w:r>
      <w:r w:rsidRPr="00A30F39">
        <w:t xml:space="preserve"> </w:t>
      </w:r>
      <w:r>
        <w:t>S</w:t>
      </w:r>
      <w:r w:rsidRPr="00A30F39">
        <w:t xml:space="preserve">et </w:t>
      </w:r>
      <w:r w:rsidR="00D047E2">
        <w:t>3</w:t>
      </w:r>
      <w:r w:rsidRPr="00A30F39">
        <w:t xml:space="preserve">: </w:t>
      </w:r>
      <w:r>
        <w:t xml:space="preserve">More </w:t>
      </w:r>
      <w:r w:rsidR="00D047E2">
        <w:t>Laws of Nature</w:t>
      </w:r>
      <w:r>
        <w:t xml:space="preserve"> </w:t>
      </w:r>
      <w:permStart w:id="2054292342" w:edGrp="everyone"/>
      <w:r w:rsidRPr="00380A91">
        <w:rPr>
          <w:rStyle w:val="SubtleEmphasis"/>
        </w:rPr>
        <w:t>__</w:t>
      </w:r>
      <w:permEnd w:id="2054292342"/>
    </w:p>
    <w:p w14:paraId="2E01F391" w14:textId="77777777" w:rsidR="00C04129" w:rsidRDefault="00C04129" w:rsidP="00E6132A">
      <w:pPr>
        <w:pStyle w:val="ListParagraph"/>
        <w:numPr>
          <w:ilvl w:val="0"/>
          <w:numId w:val="140"/>
        </w:numPr>
      </w:pPr>
      <w:permStart w:id="594376228" w:edGrp="everyone"/>
      <w:r w:rsidRPr="00B8625D">
        <w:rPr>
          <w:rStyle w:val="SubtleEmphasis"/>
        </w:rPr>
        <w:t>__</w:t>
      </w:r>
      <w:permEnd w:id="594376228"/>
      <w:r w:rsidRPr="00B8625D">
        <w:t xml:space="preserve"> </w:t>
      </w:r>
      <w:r w:rsidRPr="00E6132A">
        <w:rPr>
          <w:b/>
          <w:bCs/>
        </w:rPr>
        <w:t>Universal Morality</w:t>
      </w:r>
      <w:r>
        <w:t xml:space="preserve">: Objective moral truths apply to all humans, regardless of culture or time. God is not required to know that morality is a </w:t>
      </w:r>
      <w:r w:rsidRPr="00E6132A">
        <w:rPr>
          <w:i/>
        </w:rPr>
        <w:t>Law of Nature</w:t>
      </w:r>
      <w:r>
        <w:t>. It is proven experience.</w:t>
      </w:r>
    </w:p>
    <w:p w14:paraId="1BE9D992" w14:textId="77777777" w:rsidR="00C04129" w:rsidRDefault="00C04129" w:rsidP="00E6132A">
      <w:pPr>
        <w:pStyle w:val="ListParagraph"/>
        <w:numPr>
          <w:ilvl w:val="0"/>
          <w:numId w:val="102"/>
        </w:numPr>
      </w:pPr>
      <w:permStart w:id="665868768" w:edGrp="everyone"/>
      <w:r w:rsidRPr="00B8625D">
        <w:rPr>
          <w:rStyle w:val="SubtleEmphasis"/>
        </w:rPr>
        <w:t>__</w:t>
      </w:r>
      <w:permEnd w:id="665868768"/>
      <w:r w:rsidRPr="00B8625D">
        <w:t xml:space="preserve"> </w:t>
      </w:r>
      <w:r w:rsidRPr="00E6132A">
        <w:rPr>
          <w:b/>
          <w:bCs/>
        </w:rPr>
        <w:t>Reason Discovers Law</w:t>
      </w:r>
      <w:r>
        <w:t>: Humans can discover natural laws through reason and reflection on human nature and purpose</w:t>
      </w:r>
      <w:r w:rsidRPr="00E6132A">
        <w:rPr>
          <w:b/>
          <w:bCs/>
        </w:rPr>
        <w:t xml:space="preserve"> </w:t>
      </w:r>
      <w:r w:rsidRPr="000E0BDE">
        <w:t>(i.e., experience).</w:t>
      </w:r>
    </w:p>
    <w:p w14:paraId="754C6BFC" w14:textId="77777777" w:rsidR="00C04129" w:rsidRDefault="00C04129" w:rsidP="00E6132A">
      <w:pPr>
        <w:pStyle w:val="ListParagraph"/>
        <w:numPr>
          <w:ilvl w:val="0"/>
          <w:numId w:val="102"/>
        </w:numPr>
      </w:pPr>
      <w:permStart w:id="1609439946" w:edGrp="everyone"/>
      <w:r w:rsidRPr="00B8625D">
        <w:rPr>
          <w:rStyle w:val="SubtleEmphasis"/>
        </w:rPr>
        <w:t>__</w:t>
      </w:r>
      <w:permEnd w:id="1609439946"/>
      <w:r w:rsidRPr="00B8625D">
        <w:t xml:space="preserve"> </w:t>
      </w:r>
      <w:r w:rsidRPr="00E6132A">
        <w:rPr>
          <w:b/>
          <w:bCs/>
        </w:rPr>
        <w:t>Law Above Governments</w:t>
      </w:r>
      <w:r>
        <w:t>: Human (civil) laws must align with natural law to be just. If a human law contradicts Natural Law, it is unjust and may be resisted.</w:t>
      </w:r>
    </w:p>
    <w:p w14:paraId="0FD79A5C" w14:textId="77777777" w:rsidR="00C04129" w:rsidRDefault="00C04129" w:rsidP="00E6132A">
      <w:pPr>
        <w:pStyle w:val="ListParagraph"/>
        <w:numPr>
          <w:ilvl w:val="0"/>
          <w:numId w:val="102"/>
        </w:numPr>
      </w:pPr>
      <w:permStart w:id="1888486349" w:edGrp="everyone"/>
      <w:r w:rsidRPr="00B8625D">
        <w:rPr>
          <w:rStyle w:val="SubtleEmphasis"/>
        </w:rPr>
        <w:t>__</w:t>
      </w:r>
      <w:permEnd w:id="1888486349"/>
      <w:r w:rsidRPr="00B8625D">
        <w:t xml:space="preserve"> </w:t>
      </w:r>
      <w:r w:rsidRPr="00E6132A">
        <w:rPr>
          <w:b/>
          <w:bCs/>
        </w:rPr>
        <w:t>Rooted in Human Nature</w:t>
      </w:r>
      <w:r>
        <w:t>: Natural Law is based on what fulfills human nature—</w:t>
      </w:r>
      <w:r w:rsidRPr="00E6132A">
        <w:rPr>
          <w:i/>
        </w:rPr>
        <w:t>Life</w:t>
      </w:r>
      <w:r>
        <w:t>, procreation, truth, community, and rational conduct.</w:t>
      </w:r>
    </w:p>
    <w:p w14:paraId="5D497FFB" w14:textId="77777777" w:rsidR="00C04129" w:rsidRDefault="00C04129" w:rsidP="00E6132A">
      <w:pPr>
        <w:pStyle w:val="ListParagraph"/>
        <w:numPr>
          <w:ilvl w:val="0"/>
          <w:numId w:val="102"/>
        </w:numPr>
      </w:pPr>
      <w:permStart w:id="596862042" w:edGrp="everyone"/>
      <w:r w:rsidRPr="0082671D">
        <w:rPr>
          <w:rStyle w:val="SubtleEmphasis"/>
        </w:rPr>
        <w:t>__</w:t>
      </w:r>
      <w:permEnd w:id="596862042"/>
      <w:r w:rsidRPr="00B8625D">
        <w:t xml:space="preserve"> </w:t>
      </w:r>
      <w:r w:rsidRPr="00E6132A">
        <w:rPr>
          <w:b/>
          <w:bCs/>
        </w:rPr>
        <w:t>God or Nature as Source</w:t>
      </w:r>
      <w:r>
        <w:t xml:space="preserve">: Many traditions, including Christian thinkers, see </w:t>
      </w:r>
      <w:r w:rsidRPr="00E6132A">
        <w:rPr>
          <w:i/>
        </w:rPr>
        <w:t xml:space="preserve">Natural Law </w:t>
      </w:r>
      <w:r>
        <w:t xml:space="preserve">as ordained by God and revealed through creation, i.e., </w:t>
      </w:r>
      <w:r w:rsidRPr="00E6132A">
        <w:rPr>
          <w:b/>
          <w:bCs/>
        </w:rPr>
        <w:t>WTP can see it</w:t>
      </w:r>
      <w:r>
        <w:t xml:space="preserve">. </w:t>
      </w:r>
      <w:r w:rsidRPr="00E6132A">
        <w:rPr>
          <w:b/>
          <w:bCs/>
        </w:rPr>
        <w:t>That is what matters.</w:t>
      </w:r>
    </w:p>
    <w:p w14:paraId="3DACBC88" w14:textId="45CA3A46" w:rsidR="00C04129" w:rsidRPr="00A30F39" w:rsidRDefault="00C04129" w:rsidP="00C04129">
      <w:pPr>
        <w:pStyle w:val="Heading3"/>
      </w:pPr>
      <w:bookmarkStart w:id="12" w:name="_Hlk196711650"/>
      <w:r w:rsidRPr="00A30F39">
        <w:t>P</w:t>
      </w:r>
      <w:r w:rsidR="00856565">
        <w:t>3</w:t>
      </w:r>
      <w:r w:rsidRPr="00A30F39">
        <w:t xml:space="preserve"> </w:t>
      </w:r>
      <w:r>
        <w:t>S</w:t>
      </w:r>
      <w:r w:rsidRPr="00A30F39">
        <w:t xml:space="preserve">et </w:t>
      </w:r>
      <w:r w:rsidR="00D047E2">
        <w:t>4</w:t>
      </w:r>
      <w:r w:rsidRPr="00A30F39">
        <w:t>: The Principle of TRUTH</w:t>
      </w:r>
      <w:r>
        <w:t xml:space="preserve"> </w:t>
      </w:r>
      <w:permStart w:id="1556563554" w:edGrp="everyone"/>
      <w:r w:rsidRPr="00380A91">
        <w:rPr>
          <w:rStyle w:val="SubtleEmphasis"/>
        </w:rPr>
        <w:t>__</w:t>
      </w:r>
      <w:permEnd w:id="1556563554"/>
    </w:p>
    <w:bookmarkEnd w:id="12"/>
    <w:p w14:paraId="26C98453" w14:textId="481215AA" w:rsidR="00C04129" w:rsidRDefault="00C04129" w:rsidP="00E6132A">
      <w:pPr>
        <w:pStyle w:val="ListParagraph"/>
        <w:numPr>
          <w:ilvl w:val="0"/>
          <w:numId w:val="153"/>
        </w:numPr>
      </w:pPr>
      <w:permStart w:id="1417937387" w:edGrp="everyone"/>
      <w:r w:rsidRPr="00380A91">
        <w:rPr>
          <w:rStyle w:val="SubtleEmphasis"/>
        </w:rPr>
        <w:t>__</w:t>
      </w:r>
      <w:permEnd w:id="1417937387"/>
      <w:r w:rsidRPr="00A30F39">
        <w:t xml:space="preserve"> TRUTH is the heart of </w:t>
      </w:r>
      <w:r>
        <w:t xml:space="preserve">Governing </w:t>
      </w:r>
      <w:r w:rsidRPr="00A30F39">
        <w:t xml:space="preserve">Principles and </w:t>
      </w:r>
      <w:r w:rsidRPr="000E0BDE">
        <w:t xml:space="preserve">the </w:t>
      </w:r>
      <w:r w:rsidRPr="00E6132A">
        <w:rPr>
          <w:b/>
          <w:bCs/>
          <w:i/>
        </w:rPr>
        <w:t>Laws of Nature</w:t>
      </w:r>
      <w:r>
        <w:t xml:space="preserve"> our Founders relied on, assuming our representatives were righteous and always would be in their faith-based ‘</w:t>
      </w:r>
      <w:r w:rsidR="00856565">
        <w:t>S</w:t>
      </w:r>
      <w:r>
        <w:t xml:space="preserve">tates.’ </w:t>
      </w:r>
      <w:r w:rsidR="00856565">
        <w:t>O</w:t>
      </w:r>
      <w:r w:rsidR="00ED2F45">
        <w:t>ur</w:t>
      </w:r>
      <w:r w:rsidR="00856565">
        <w:t xml:space="preserve"> Founders</w:t>
      </w:r>
      <w:r w:rsidRPr="000E0BDE">
        <w:t xml:space="preserve"> were dead wrong.</w:t>
      </w:r>
    </w:p>
    <w:p w14:paraId="1BE6329B" w14:textId="78D5EC6D" w:rsidR="00C04129" w:rsidRPr="00767D3C" w:rsidRDefault="00C04129" w:rsidP="00E6132A">
      <w:pPr>
        <w:pStyle w:val="ListParagraph"/>
        <w:numPr>
          <w:ilvl w:val="0"/>
          <w:numId w:val="102"/>
        </w:numPr>
      </w:pPr>
      <w:permStart w:id="1956130141" w:edGrp="everyone"/>
      <w:r w:rsidRPr="00E525D7">
        <w:rPr>
          <w:rStyle w:val="SubtleEmphasis"/>
        </w:rPr>
        <w:t>__</w:t>
      </w:r>
      <w:permEnd w:id="1956130141"/>
      <w:r w:rsidRPr="00B52E6A">
        <w:t xml:space="preserve"> Our Found</w:t>
      </w:r>
      <w:r>
        <w:t>er</w:t>
      </w:r>
      <w:r w:rsidRPr="00B52E6A">
        <w:t xml:space="preserve">s did not invent the </w:t>
      </w:r>
      <w:r w:rsidRPr="00E6132A">
        <w:rPr>
          <w:i/>
        </w:rPr>
        <w:t>Laws of Nature</w:t>
      </w:r>
      <w:r w:rsidRPr="00B52E6A">
        <w:t>, and WTP must have a better understanding</w:t>
      </w:r>
      <w:r w:rsidR="00ED2F45">
        <w:t xml:space="preserve"> of them</w:t>
      </w:r>
      <w:r w:rsidRPr="00B52E6A">
        <w:t>.</w:t>
      </w:r>
      <w:r w:rsidRPr="00767D3C">
        <w:t xml:space="preserve"> </w:t>
      </w:r>
    </w:p>
    <w:p w14:paraId="69301E9A" w14:textId="77777777" w:rsidR="00C04129" w:rsidRDefault="00C04129" w:rsidP="00E6132A">
      <w:pPr>
        <w:pStyle w:val="ListParagraph"/>
        <w:numPr>
          <w:ilvl w:val="0"/>
          <w:numId w:val="102"/>
        </w:numPr>
      </w:pPr>
      <w:permStart w:id="780279737" w:edGrp="everyone"/>
      <w:r w:rsidRPr="003E4623">
        <w:rPr>
          <w:rStyle w:val="SubtleEmphasis"/>
        </w:rPr>
        <w:t>__</w:t>
      </w:r>
      <w:permEnd w:id="780279737"/>
      <w:r w:rsidRPr="00574939">
        <w:t xml:space="preserve"> The </w:t>
      </w:r>
      <w:r w:rsidRPr="00E6132A">
        <w:rPr>
          <w:i/>
        </w:rPr>
        <w:t>Laws of Nature</w:t>
      </w:r>
      <w:r w:rsidRPr="00574939">
        <w:t xml:space="preserve"> are the forces that hold the universe together and determine all outcomes. Gravity, physics, chemistry, thermodynamics, electricity, etc., are well understood as inviolate; no one questions them. </w:t>
      </w:r>
    </w:p>
    <w:p w14:paraId="7612DFEB" w14:textId="77777777" w:rsidR="00C04129" w:rsidRPr="00574939" w:rsidRDefault="00C04129" w:rsidP="00E6132A">
      <w:pPr>
        <w:pStyle w:val="ListParagraph"/>
        <w:numPr>
          <w:ilvl w:val="0"/>
          <w:numId w:val="102"/>
        </w:numPr>
      </w:pPr>
      <w:permStart w:id="340788460" w:edGrp="everyone"/>
      <w:r w:rsidRPr="00FC197E">
        <w:rPr>
          <w:rStyle w:val="SubtleEmphasis"/>
        </w:rPr>
        <w:t>__</w:t>
      </w:r>
      <w:permEnd w:id="340788460"/>
      <w:r w:rsidRPr="00FC197E">
        <w:t xml:space="preserve"> </w:t>
      </w:r>
      <w:r w:rsidRPr="00574939">
        <w:t>There are also Economic and Social laws that are more complicated because they involve personal decisions, but they are still there for discovery.</w:t>
      </w:r>
    </w:p>
    <w:p w14:paraId="4D2542BD" w14:textId="77777777" w:rsidR="00C04129" w:rsidRDefault="00C04129" w:rsidP="00E6132A">
      <w:pPr>
        <w:pStyle w:val="ListParagraph"/>
        <w:numPr>
          <w:ilvl w:val="0"/>
          <w:numId w:val="102"/>
        </w:numPr>
      </w:pPr>
      <w:permStart w:id="231890900" w:edGrp="everyone"/>
      <w:r w:rsidRPr="003E4623">
        <w:rPr>
          <w:rStyle w:val="SubtleEmphasis"/>
        </w:rPr>
        <w:t>__</w:t>
      </w:r>
      <w:permEnd w:id="231890900"/>
      <w:r w:rsidRPr="003E4623">
        <w:t xml:space="preserve"> </w:t>
      </w:r>
      <w:r w:rsidRPr="00E6132A">
        <w:rPr>
          <w:i/>
        </w:rPr>
        <w:t>Liberty</w:t>
      </w:r>
      <w:r>
        <w:t xml:space="preserve"> is a Law of Nature. Ancient Greek philosophers like Aristotle believed that everything has a purpose and that justice serves that purpose. Cicero declared true law is the ‘</w:t>
      </w:r>
      <w:r w:rsidRPr="00E6132A">
        <w:rPr>
          <w:i/>
        </w:rPr>
        <w:t>right reason in agreement with nature</w:t>
      </w:r>
      <w:r>
        <w:t xml:space="preserve">.’ </w:t>
      </w:r>
    </w:p>
    <w:p w14:paraId="297E3CFB" w14:textId="77777777" w:rsidR="00C04129" w:rsidRDefault="00C04129" w:rsidP="00E6132A">
      <w:pPr>
        <w:pStyle w:val="ListParagraph"/>
        <w:numPr>
          <w:ilvl w:val="0"/>
          <w:numId w:val="102"/>
        </w:numPr>
      </w:pPr>
      <w:permStart w:id="453846872" w:edGrp="everyone"/>
      <w:r w:rsidRPr="00E525D7">
        <w:rPr>
          <w:rStyle w:val="SubtleEmphasis"/>
        </w:rPr>
        <w:t>__</w:t>
      </w:r>
      <w:permEnd w:id="453846872"/>
      <w:r w:rsidRPr="00E525D7">
        <w:t xml:space="preserve"> </w:t>
      </w:r>
      <w:r>
        <w:t>Saint Thomas Aquinas (1250 A.D.) argued that natural law is part of God’s eternal law, written into man's heart. While all grand theories, the monarchical governments in the world have never allowed their testing.</w:t>
      </w:r>
    </w:p>
    <w:p w14:paraId="6AF6275F" w14:textId="77777777" w:rsidR="00C04129" w:rsidRDefault="00C04129" w:rsidP="00E6132A">
      <w:pPr>
        <w:pStyle w:val="ListParagraph"/>
        <w:numPr>
          <w:ilvl w:val="0"/>
          <w:numId w:val="102"/>
        </w:numPr>
      </w:pPr>
      <w:permStart w:id="667682216" w:edGrp="everyone"/>
      <w:r w:rsidRPr="00E525D7">
        <w:rPr>
          <w:rStyle w:val="SubtleEmphasis"/>
        </w:rPr>
        <w:t>__</w:t>
      </w:r>
      <w:permEnd w:id="667682216"/>
      <w:r w:rsidRPr="00F4798B">
        <w:t xml:space="preserve"> </w:t>
      </w:r>
      <w:r>
        <w:t xml:space="preserve">Our Founders liberated themselves to articulate that </w:t>
      </w:r>
      <w:r w:rsidRPr="00E6132A">
        <w:rPr>
          <w:i/>
        </w:rPr>
        <w:t>Liberty</w:t>
      </w:r>
      <w:r>
        <w:t xml:space="preserve"> is the sovereign state of humans in the </w:t>
      </w:r>
      <w:r w:rsidRPr="00E6132A">
        <w:rPr>
          <w:i/>
        </w:rPr>
        <w:t>Laws of Nature</w:t>
      </w:r>
      <w:r>
        <w:t xml:space="preserve">. They then articulated </w:t>
      </w:r>
      <w:r w:rsidRPr="00E6132A">
        <w:rPr>
          <w:i/>
        </w:rPr>
        <w:t>Liberty</w:t>
      </w:r>
      <w:r>
        <w:t xml:space="preserve"> and its government in our DOI and COTUS. </w:t>
      </w:r>
    </w:p>
    <w:p w14:paraId="00515E94" w14:textId="5A3D5E49" w:rsidR="00C04129" w:rsidRDefault="00C04129" w:rsidP="00E6132A">
      <w:pPr>
        <w:pStyle w:val="ListParagraph"/>
        <w:numPr>
          <w:ilvl w:val="0"/>
          <w:numId w:val="102"/>
        </w:numPr>
      </w:pPr>
      <w:permStart w:id="1431386708" w:edGrp="everyone"/>
      <w:r w:rsidRPr="00B8625D">
        <w:rPr>
          <w:rStyle w:val="SubtleEmphasis"/>
        </w:rPr>
        <w:lastRenderedPageBreak/>
        <w:t>__</w:t>
      </w:r>
      <w:permEnd w:id="1431386708"/>
      <w:r w:rsidRPr="00B8625D">
        <w:t xml:space="preserve"> </w:t>
      </w:r>
      <w:r>
        <w:t xml:space="preserve">Two hundred fifty years later, experience has proven what is correct and what isn’t. </w:t>
      </w:r>
      <w:r w:rsidRPr="00E6132A">
        <w:rPr>
          <w:i/>
        </w:rPr>
        <w:t>Liberty</w:t>
      </w:r>
      <w:r>
        <w:t xml:space="preserve"> is no longer a debate; it has produced the greatest nation on earth. Then, political </w:t>
      </w:r>
      <w:r w:rsidR="00152087">
        <w:t>parties</w:t>
      </w:r>
      <w:r>
        <w:t xml:space="preserve"> seeking power with the false flag of Progressivism have almost destroyed it.</w:t>
      </w:r>
    </w:p>
    <w:p w14:paraId="4CA5F901" w14:textId="77777777" w:rsidR="00C04129" w:rsidRDefault="00C04129" w:rsidP="00E6132A">
      <w:pPr>
        <w:pStyle w:val="ListParagraph"/>
        <w:numPr>
          <w:ilvl w:val="0"/>
          <w:numId w:val="102"/>
        </w:numPr>
      </w:pPr>
      <w:permStart w:id="32391155" w:edGrp="everyone"/>
      <w:r w:rsidRPr="00B8625D">
        <w:rPr>
          <w:rStyle w:val="SubtleEmphasis"/>
        </w:rPr>
        <w:t>__</w:t>
      </w:r>
      <w:permEnd w:id="32391155"/>
      <w:r w:rsidRPr="00574939">
        <w:t xml:space="preserve"> </w:t>
      </w:r>
      <w:r w:rsidRPr="00E6132A">
        <w:rPr>
          <w:b/>
          <w:bCs/>
        </w:rPr>
        <w:t>WePEG1787</w:t>
      </w:r>
      <w:r w:rsidRPr="00574939">
        <w:t xml:space="preserve"> simply asks that our Progressive representatives enumerate their foundation in the same detail</w:t>
      </w:r>
      <w:r>
        <w:t xml:space="preserve"> and demonstrate where it has worked</w:t>
      </w:r>
      <w:r w:rsidRPr="00574939">
        <w:t>.</w:t>
      </w:r>
    </w:p>
    <w:p w14:paraId="164E7FC6" w14:textId="77777777" w:rsidR="00C04129" w:rsidRPr="00A30F39" w:rsidRDefault="00C04129" w:rsidP="00E6132A">
      <w:pPr>
        <w:pStyle w:val="ListParagraph"/>
      </w:pPr>
      <w:permStart w:id="450657522" w:edGrp="everyone"/>
      <w:r w:rsidRPr="00380A91">
        <w:rPr>
          <w:rStyle w:val="SubtleEmphasis"/>
        </w:rPr>
        <w:t>__</w:t>
      </w:r>
      <w:permEnd w:id="450657522"/>
      <w:r w:rsidRPr="00A30F39">
        <w:t xml:space="preserve"> The Principle of TRUTH is that our entire system of government, elections, hiring, confirmation, </w:t>
      </w:r>
      <w:r>
        <w:t xml:space="preserve">and serving WTP </w:t>
      </w:r>
      <w:r w:rsidRPr="000E0BDE">
        <w:t>MUST make TRUTH sacrosanct,</w:t>
      </w:r>
      <w:r w:rsidRPr="005828BB">
        <w:t xml:space="preserve"> i.e., </w:t>
      </w:r>
      <w:r w:rsidRPr="000E0BDE">
        <w:rPr>
          <w:b/>
          <w:bCs/>
        </w:rPr>
        <w:t>so true as to be immune from criticism or violation</w:t>
      </w:r>
      <w:r>
        <w:t>.</w:t>
      </w:r>
    </w:p>
    <w:p w14:paraId="5C8879B6" w14:textId="77777777" w:rsidR="00C04129" w:rsidRPr="00A30F39" w:rsidRDefault="00C04129" w:rsidP="00E6132A">
      <w:pPr>
        <w:pStyle w:val="ListParagraph"/>
      </w:pPr>
      <w:permStart w:id="1662470421" w:edGrp="everyone"/>
      <w:r w:rsidRPr="00380A91">
        <w:rPr>
          <w:rStyle w:val="SubtleEmphasis"/>
        </w:rPr>
        <w:t>__</w:t>
      </w:r>
      <w:permEnd w:id="1662470421"/>
      <w:r w:rsidRPr="00A30F39">
        <w:t xml:space="preserve"> </w:t>
      </w:r>
      <w:r>
        <w:t>Our Founders created our USA and died for the Principle of ‘</w:t>
      </w:r>
      <w:r w:rsidRPr="00945688">
        <w:rPr>
          <w:i/>
        </w:rPr>
        <w:t>we hold these truths to be self-evident,</w:t>
      </w:r>
      <w:r>
        <w:t>’</w:t>
      </w:r>
      <w:r w:rsidRPr="00A30F39">
        <w:t xml:space="preserve"> declared in our DOI. </w:t>
      </w:r>
      <w:r>
        <w:t xml:space="preserve">WTP must couple our DOI to our DOI/COTUS and add </w:t>
      </w:r>
      <w:r w:rsidRPr="00372287">
        <w:rPr>
          <w:b/>
          <w:bCs/>
        </w:rPr>
        <w:t>WePEG1787</w:t>
      </w:r>
      <w:r>
        <w:t xml:space="preserve"> for modern times.</w:t>
      </w:r>
    </w:p>
    <w:p w14:paraId="7AB23074" w14:textId="77777777" w:rsidR="00C04129" w:rsidRPr="00A30F39" w:rsidRDefault="00C04129" w:rsidP="00E6132A">
      <w:pPr>
        <w:pStyle w:val="ListParagraph"/>
      </w:pPr>
      <w:permStart w:id="990666772" w:edGrp="everyone"/>
      <w:r w:rsidRPr="00380A91">
        <w:rPr>
          <w:rStyle w:val="SubtleEmphasis"/>
        </w:rPr>
        <w:t>__</w:t>
      </w:r>
      <w:permEnd w:id="990666772"/>
      <w:r w:rsidRPr="00A30F39">
        <w:t xml:space="preserve"> The failure to protect TRUTH is a </w:t>
      </w:r>
      <w:r>
        <w:t>massiv</w:t>
      </w:r>
      <w:r w:rsidRPr="00A30F39">
        <w:t xml:space="preserve">e </w:t>
      </w:r>
      <w:r>
        <w:t>oversight by our Founders</w:t>
      </w:r>
      <w:r w:rsidRPr="00A30F39">
        <w:t xml:space="preserve">. Without the TRUTH in </w:t>
      </w:r>
      <w:r>
        <w:t>government and debate</w:t>
      </w:r>
      <w:r w:rsidRPr="00A30F39">
        <w:t xml:space="preserve">, WTP have nothing. </w:t>
      </w:r>
    </w:p>
    <w:p w14:paraId="20F9BD37" w14:textId="41DC115A" w:rsidR="00C04129" w:rsidRPr="00A30F39" w:rsidRDefault="00C04129" w:rsidP="00E6132A">
      <w:pPr>
        <w:pStyle w:val="ListParagraph"/>
      </w:pPr>
      <w:permStart w:id="675050784" w:edGrp="everyone"/>
      <w:r w:rsidRPr="00380A91">
        <w:rPr>
          <w:rStyle w:val="SubtleEmphasis"/>
        </w:rPr>
        <w:t>__</w:t>
      </w:r>
      <w:permEnd w:id="675050784"/>
      <w:r w:rsidRPr="00A30F39">
        <w:t xml:space="preserve"> Our </w:t>
      </w:r>
      <w:r>
        <w:t xml:space="preserve">Founders </w:t>
      </w:r>
      <w:r w:rsidRPr="00A30F39">
        <w:t>assumed TRUTH was an integral part of the fabric of our society</w:t>
      </w:r>
      <w:r>
        <w:t>,</w:t>
      </w:r>
      <w:r w:rsidRPr="00A30F39">
        <w:t xml:space="preserve"> and </w:t>
      </w:r>
      <w:r>
        <w:t>WTP</w:t>
      </w:r>
      <w:r w:rsidRPr="00A30F39">
        <w:t xml:space="preserve"> would demand it in </w:t>
      </w:r>
      <w:r>
        <w:t>our</w:t>
      </w:r>
      <w:r w:rsidRPr="00A30F39">
        <w:t xml:space="preserve"> representatives.</w:t>
      </w:r>
      <w:r>
        <w:t xml:space="preserve"> Today, </w:t>
      </w:r>
      <w:r w:rsidR="00856565">
        <w:t>the Blue</w:t>
      </w:r>
      <w:r w:rsidR="00ED2F45">
        <w:t xml:space="preserve"> </w:t>
      </w:r>
      <w:r w:rsidR="00856565">
        <w:t>Party</w:t>
      </w:r>
      <w:r w:rsidRPr="005E79DC">
        <w:t xml:space="preserve"> has eviscerated the TRUTH in their </w:t>
      </w:r>
      <w:r>
        <w:t>GL PSYOP</w:t>
      </w:r>
      <w:r w:rsidRPr="005E79DC">
        <w:t>S</w:t>
      </w:r>
      <w:r>
        <w:t xml:space="preserve"> designed to destroy WTP’s </w:t>
      </w:r>
      <w:r w:rsidRPr="00621A47">
        <w:rPr>
          <w:i/>
        </w:rPr>
        <w:t>Liberty</w:t>
      </w:r>
      <w:r>
        <w:t>.</w:t>
      </w:r>
    </w:p>
    <w:p w14:paraId="27DCB030" w14:textId="4E9E6310" w:rsidR="00C04129" w:rsidRPr="00A30F39" w:rsidRDefault="00C04129" w:rsidP="00E6132A">
      <w:pPr>
        <w:pStyle w:val="ListParagraph"/>
      </w:pPr>
      <w:permStart w:id="713576267" w:edGrp="everyone"/>
      <w:r w:rsidRPr="00380A91">
        <w:rPr>
          <w:rStyle w:val="SubtleEmphasis"/>
        </w:rPr>
        <w:t>__</w:t>
      </w:r>
      <w:permEnd w:id="713576267"/>
      <w:r w:rsidRPr="00A30F39">
        <w:t xml:space="preserve"> Had our </w:t>
      </w:r>
      <w:r>
        <w:t xml:space="preserve">Founders </w:t>
      </w:r>
      <w:r w:rsidRPr="00A30F39">
        <w:t xml:space="preserve">known </w:t>
      </w:r>
      <w:r>
        <w:t>political</w:t>
      </w:r>
      <w:r w:rsidR="00152087">
        <w:t xml:space="preserve"> parties</w:t>
      </w:r>
      <w:r>
        <w:t xml:space="preserve"> could </w:t>
      </w:r>
      <w:r w:rsidRPr="00A30F39">
        <w:t>silence</w:t>
      </w:r>
      <w:r>
        <w:t xml:space="preserve"> the TRUTH</w:t>
      </w:r>
      <w:r w:rsidRPr="00A30F39">
        <w:t xml:space="preserve">, they would have </w:t>
      </w:r>
      <w:r>
        <w:t>built in</w:t>
      </w:r>
      <w:r w:rsidRPr="00A30F39">
        <w:t xml:space="preserve"> protections </w:t>
      </w:r>
      <w:r>
        <w:t>in our government and</w:t>
      </w:r>
      <w:r w:rsidRPr="00A30F39">
        <w:t xml:space="preserve"> civics.</w:t>
      </w:r>
      <w:r>
        <w:t xml:space="preserve"> </w:t>
      </w:r>
      <w:r w:rsidRPr="000E0BDE">
        <w:rPr>
          <w:b/>
          <w:bCs/>
        </w:rPr>
        <w:t>WePEG1787</w:t>
      </w:r>
      <w:r>
        <w:t xml:space="preserve"> corrects that oversight.</w:t>
      </w:r>
    </w:p>
    <w:p w14:paraId="585FE6AC" w14:textId="53837611" w:rsidR="00C04129" w:rsidRDefault="00C04129" w:rsidP="00E6132A">
      <w:pPr>
        <w:pStyle w:val="ListParagraph"/>
      </w:pPr>
      <w:permStart w:id="1495159728" w:edGrp="everyone"/>
      <w:r w:rsidRPr="00380A91">
        <w:rPr>
          <w:rStyle w:val="SubtleEmphasis"/>
        </w:rPr>
        <w:t>__</w:t>
      </w:r>
      <w:permEnd w:id="1495159728"/>
      <w:r w:rsidRPr="00A30F39">
        <w:t xml:space="preserve"> The </w:t>
      </w:r>
      <w:r>
        <w:t>1A</w:t>
      </w:r>
      <w:r w:rsidRPr="00A30F39">
        <w:t xml:space="preserve"> exists to protect political speech. But it was meant for dissent and alternat</w:t>
      </w:r>
      <w:r>
        <w:t xml:space="preserve">ive viewpoints, not for malfeasance, libel, </w:t>
      </w:r>
      <w:r w:rsidR="00856565">
        <w:t>and</w:t>
      </w:r>
      <w:r w:rsidRPr="00A30F39">
        <w:t xml:space="preserve"> slander. </w:t>
      </w:r>
    </w:p>
    <w:p w14:paraId="72212807" w14:textId="64417210" w:rsidR="00C04129" w:rsidRPr="00A30F39" w:rsidRDefault="00C04129" w:rsidP="00C04129">
      <w:pPr>
        <w:pStyle w:val="Heading3"/>
      </w:pPr>
      <w:r w:rsidRPr="00A30F39">
        <w:t>P</w:t>
      </w:r>
      <w:r w:rsidR="00856565">
        <w:t>3</w:t>
      </w:r>
      <w:r w:rsidRPr="00A30F39">
        <w:t xml:space="preserve"> </w:t>
      </w:r>
      <w:r>
        <w:t>S</w:t>
      </w:r>
      <w:r w:rsidRPr="00A30F39">
        <w:t xml:space="preserve">et </w:t>
      </w:r>
      <w:r w:rsidR="00D047E2">
        <w:t>5</w:t>
      </w:r>
      <w:r w:rsidRPr="00A30F39">
        <w:t xml:space="preserve">: </w:t>
      </w:r>
      <w:r>
        <w:t xml:space="preserve">Lying for Political Gain </w:t>
      </w:r>
      <w:permStart w:id="198332127" w:edGrp="everyone"/>
      <w:r w:rsidRPr="00380A91">
        <w:rPr>
          <w:rStyle w:val="SubtleEmphasis"/>
        </w:rPr>
        <w:t>__</w:t>
      </w:r>
      <w:permEnd w:id="198332127"/>
    </w:p>
    <w:p w14:paraId="7D0982AF" w14:textId="77777777" w:rsidR="00C04129" w:rsidRPr="00A30F39" w:rsidRDefault="00C04129" w:rsidP="00E6132A">
      <w:pPr>
        <w:pStyle w:val="ListParagraph"/>
        <w:numPr>
          <w:ilvl w:val="0"/>
          <w:numId w:val="141"/>
        </w:numPr>
      </w:pPr>
      <w:permStart w:id="760753178" w:edGrp="everyone"/>
      <w:r w:rsidRPr="00380A91">
        <w:rPr>
          <w:rStyle w:val="SubtleEmphasis"/>
        </w:rPr>
        <w:t>__</w:t>
      </w:r>
      <w:permEnd w:id="760753178"/>
      <w:r w:rsidRPr="00A30F39">
        <w:t xml:space="preserve"> </w:t>
      </w:r>
      <w:r w:rsidRPr="00136D5F">
        <w:t>Lying for political gain must have a prohibitive cost because great loss results monetarily and civically.</w:t>
      </w:r>
    </w:p>
    <w:p w14:paraId="70E77460" w14:textId="77777777" w:rsidR="00C04129" w:rsidRPr="00A30F39" w:rsidRDefault="00C04129" w:rsidP="00E6132A">
      <w:pPr>
        <w:pStyle w:val="ListParagraph"/>
      </w:pPr>
      <w:permStart w:id="889455310" w:edGrp="everyone"/>
      <w:r w:rsidRPr="00380A91">
        <w:rPr>
          <w:rStyle w:val="SubtleEmphasis"/>
        </w:rPr>
        <w:t>__</w:t>
      </w:r>
      <w:permEnd w:id="889455310"/>
      <w:r w:rsidRPr="00A30F39">
        <w:t xml:space="preserve"> No one should be allowed to intentionally lie</w:t>
      </w:r>
      <w:r>
        <w:t xml:space="preserve"> or ‘</w:t>
      </w:r>
      <w:r w:rsidRPr="00372287">
        <w:rPr>
          <w:i/>
        </w:rPr>
        <w:t>manage the truth loosely</w:t>
      </w:r>
      <w:r>
        <w:t>’ in our government, seeking office, or</w:t>
      </w:r>
      <w:r w:rsidRPr="00A30F39">
        <w:t xml:space="preserve"> in our free press. The stakes are too high; there must be consequences.</w:t>
      </w:r>
    </w:p>
    <w:p w14:paraId="7A686A00" w14:textId="24A96B8B" w:rsidR="00C04129" w:rsidRPr="00A30F39" w:rsidRDefault="00C04129" w:rsidP="00E6132A">
      <w:pPr>
        <w:pStyle w:val="ListParagraph"/>
      </w:pPr>
      <w:permStart w:id="1412968112" w:edGrp="everyone"/>
      <w:r w:rsidRPr="00380A91">
        <w:rPr>
          <w:rStyle w:val="SubtleEmphasis"/>
        </w:rPr>
        <w:t>__</w:t>
      </w:r>
      <w:permEnd w:id="1412968112"/>
      <w:r w:rsidRPr="00A30F39">
        <w:t xml:space="preserve"> </w:t>
      </w:r>
      <w:r w:rsidRPr="00621A47">
        <w:rPr>
          <w:b/>
          <w:bCs/>
        </w:rPr>
        <w:t xml:space="preserve">Political </w:t>
      </w:r>
      <w:r w:rsidR="00D047E2">
        <w:rPr>
          <w:b/>
          <w:bCs/>
        </w:rPr>
        <w:t>party</w:t>
      </w:r>
      <w:r w:rsidRPr="00621A47">
        <w:rPr>
          <w:b/>
          <w:bCs/>
        </w:rPr>
        <w:t xml:space="preserve"> power is the main reason for lying to WTP</w:t>
      </w:r>
      <w:r w:rsidRPr="00A30F39">
        <w:t xml:space="preserve">. Add </w:t>
      </w:r>
      <w:r w:rsidRPr="00372287">
        <w:rPr>
          <w:b/>
          <w:bCs/>
        </w:rPr>
        <w:t>WePEG1787</w:t>
      </w:r>
      <w:r w:rsidRPr="00A30F39">
        <w:t xml:space="preserve"> and remove the protections, goals, and financing of lying, and there isn’t mu</w:t>
      </w:r>
      <w:r>
        <w:t>ch</w:t>
      </w:r>
      <w:r w:rsidRPr="00A30F39">
        <w:t xml:space="preserve"> left to make pervasive lying to WTP worth it or electable.</w:t>
      </w:r>
      <w:r>
        <w:t xml:space="preserve"> </w:t>
      </w:r>
    </w:p>
    <w:p w14:paraId="12B78E32" w14:textId="77777777" w:rsidR="00C04129" w:rsidRDefault="00C04129" w:rsidP="00E6132A">
      <w:pPr>
        <w:pStyle w:val="ListParagraph"/>
      </w:pPr>
      <w:permStart w:id="1044742040" w:edGrp="everyone"/>
      <w:r w:rsidRPr="00380A91">
        <w:rPr>
          <w:rStyle w:val="SubtleEmphasis"/>
        </w:rPr>
        <w:t>__</w:t>
      </w:r>
      <w:permEnd w:id="1044742040"/>
      <w:r w:rsidRPr="00A30F39">
        <w:t xml:space="preserve"> Fraud, slander, and libel are illegal except in our civics, thanks to our SCOTUS giving away WTP’s </w:t>
      </w:r>
      <w:r>
        <w:t xml:space="preserve">foundation of TRUTH, </w:t>
      </w:r>
      <w:r w:rsidRPr="00136D5F">
        <w:rPr>
          <w:b/>
          <w:bCs/>
        </w:rPr>
        <w:t>and it must be restored with</w:t>
      </w:r>
      <w:r>
        <w:t xml:space="preserve"> </w:t>
      </w:r>
      <w:r w:rsidRPr="00E03EB9">
        <w:rPr>
          <w:b/>
          <w:bCs/>
        </w:rPr>
        <w:t>WePEG1787</w:t>
      </w:r>
      <w:r>
        <w:t>.</w:t>
      </w:r>
    </w:p>
    <w:p w14:paraId="26D6C1F2" w14:textId="236844E1" w:rsidR="00C04129" w:rsidRDefault="00C04129" w:rsidP="00E6132A">
      <w:pPr>
        <w:pStyle w:val="ListParagraph"/>
      </w:pPr>
      <w:permStart w:id="1301497909" w:edGrp="everyone"/>
      <w:r w:rsidRPr="00380A91">
        <w:rPr>
          <w:rStyle w:val="SubtleEmphasis"/>
        </w:rPr>
        <w:t>__</w:t>
      </w:r>
      <w:permEnd w:id="1301497909"/>
      <w:r>
        <w:t xml:space="preserve"> The lack of TRUTH-based Governing Principles allows our SCOTUS to make bad decision</w:t>
      </w:r>
      <w:r w:rsidRPr="00372287">
        <w:t xml:space="preserve">s. WTP must </w:t>
      </w:r>
      <w:r>
        <w:t>amend the Governing Principles, such as TRUTH and LiFE, in</w:t>
      </w:r>
      <w:r w:rsidRPr="00372287">
        <w:t xml:space="preserve"> our DOI/COTUS.</w:t>
      </w:r>
      <w:r>
        <w:t xml:space="preserve"> Until then, </w:t>
      </w:r>
      <w:r w:rsidRPr="00621A47">
        <w:rPr>
          <w:b/>
          <w:bCs/>
        </w:rPr>
        <w:t>WePEG1787</w:t>
      </w:r>
      <w:r>
        <w:t xml:space="preserve"> is the only solution.</w:t>
      </w:r>
    </w:p>
    <w:p w14:paraId="17DB3A15" w14:textId="6265967E" w:rsidR="00C04129" w:rsidRPr="00621A47" w:rsidRDefault="00C04129" w:rsidP="00E6132A">
      <w:pPr>
        <w:pStyle w:val="ListParagraph"/>
      </w:pPr>
      <w:permStart w:id="1078400125" w:edGrp="everyone"/>
      <w:r w:rsidRPr="00380A91">
        <w:rPr>
          <w:rStyle w:val="SubtleEmphasis"/>
        </w:rPr>
        <w:t>__</w:t>
      </w:r>
      <w:permEnd w:id="1078400125"/>
      <w:r>
        <w:t xml:space="preserve"> </w:t>
      </w:r>
      <w:r w:rsidRPr="00136D5F">
        <w:rPr>
          <w:b/>
          <w:bCs/>
        </w:rPr>
        <w:t>Candidates must agree to score</w:t>
      </w:r>
      <w:r>
        <w:t xml:space="preserve"> </w:t>
      </w:r>
      <w:r w:rsidRPr="00372287">
        <w:rPr>
          <w:b/>
          <w:bCs/>
        </w:rPr>
        <w:t>WePEG1787</w:t>
      </w:r>
      <w:r w:rsidRPr="00A30F39">
        <w:t xml:space="preserve"> </w:t>
      </w:r>
      <w:r w:rsidRPr="00136D5F">
        <w:rPr>
          <w:b/>
          <w:bCs/>
        </w:rPr>
        <w:t>to get our vote</w:t>
      </w:r>
      <w:r>
        <w:t>.</w:t>
      </w:r>
      <w:r w:rsidRPr="00A30F39">
        <w:t xml:space="preserve"> </w:t>
      </w:r>
      <w:r>
        <w:t xml:space="preserve">WTP do not need </w:t>
      </w:r>
      <w:r w:rsidRPr="00A30F39">
        <w:t xml:space="preserve">a </w:t>
      </w:r>
      <w:r>
        <w:t>DOI/</w:t>
      </w:r>
      <w:r w:rsidRPr="00A30F39">
        <w:t>COTUS amendment</w:t>
      </w:r>
      <w:r>
        <w:t xml:space="preserve">; </w:t>
      </w:r>
      <w:r w:rsidRPr="00136D5F">
        <w:rPr>
          <w:b/>
          <w:bCs/>
        </w:rPr>
        <w:t>WTP own our USA</w:t>
      </w:r>
      <w:r>
        <w:t>.</w:t>
      </w:r>
      <w:r w:rsidRPr="00A30F39">
        <w:t xml:space="preserve"> </w:t>
      </w:r>
      <w:r>
        <w:t>I</w:t>
      </w:r>
      <w:r w:rsidRPr="00A30F39">
        <w:t xml:space="preserve">f </w:t>
      </w:r>
      <w:r>
        <w:t xml:space="preserve">WTP ignore political </w:t>
      </w:r>
      <w:r w:rsidR="00152087">
        <w:t>parties</w:t>
      </w:r>
      <w:r>
        <w:t xml:space="preserve"> and elect candidates loyal to their districts, it will neuter </w:t>
      </w:r>
      <w:r w:rsidR="00152087">
        <w:t>political parties</w:t>
      </w:r>
      <w:r>
        <w:t xml:space="preserve">. </w:t>
      </w:r>
      <w:r w:rsidRPr="005D46AC">
        <w:rPr>
          <w:b/>
          <w:bCs/>
        </w:rPr>
        <w:t xml:space="preserve">All it takes is WTP to shun political </w:t>
      </w:r>
      <w:r w:rsidR="00152087">
        <w:rPr>
          <w:b/>
          <w:bCs/>
        </w:rPr>
        <w:t>parties</w:t>
      </w:r>
      <w:r w:rsidRPr="00621A47">
        <w:t xml:space="preserve">. </w:t>
      </w:r>
      <w:r w:rsidRPr="005D46AC">
        <w:t>They add nothing to</w:t>
      </w:r>
      <w:r>
        <w:t xml:space="preserve"> our</w:t>
      </w:r>
      <w:r w:rsidRPr="005D46AC">
        <w:t xml:space="preserve"> </w:t>
      </w:r>
      <w:r w:rsidRPr="00216D6A">
        <w:rPr>
          <w:i/>
        </w:rPr>
        <w:t>Liberty</w:t>
      </w:r>
      <w:r>
        <w:t>; they destroy it.</w:t>
      </w:r>
    </w:p>
    <w:p w14:paraId="504FF0F3" w14:textId="34DA6D66" w:rsidR="00C04129" w:rsidRPr="00621A47" w:rsidRDefault="00C04129" w:rsidP="00E6132A">
      <w:pPr>
        <w:pStyle w:val="ListParagraph"/>
      </w:pPr>
      <w:permStart w:id="498478256" w:edGrp="everyone"/>
      <w:r w:rsidRPr="008F143C">
        <w:rPr>
          <w:rStyle w:val="SubtleEmphasis"/>
        </w:rPr>
        <w:t>__</w:t>
      </w:r>
      <w:permEnd w:id="498478256"/>
      <w:r>
        <w:t xml:space="preserve"> </w:t>
      </w:r>
      <w:r w:rsidRPr="005D46AC">
        <w:rPr>
          <w:b/>
          <w:bCs/>
        </w:rPr>
        <w:t>WePEG1787</w:t>
      </w:r>
      <w:r>
        <w:t xml:space="preserve"> </w:t>
      </w:r>
      <w:r w:rsidRPr="00621A47">
        <w:t>ends our candidates' need for money</w:t>
      </w:r>
      <w:r>
        <w:t>,</w:t>
      </w:r>
      <w:r w:rsidRPr="00621A47">
        <w:t xml:space="preserve"> the only reason to run as a partisan</w:t>
      </w:r>
      <w:r>
        <w:t>.</w:t>
      </w:r>
      <w:r w:rsidR="00856565">
        <w:t xml:space="preserve"> </w:t>
      </w:r>
      <w:r w:rsidR="00856565">
        <w:lastRenderedPageBreak/>
        <w:t xml:space="preserve">Posting their </w:t>
      </w:r>
      <w:r w:rsidR="00856565" w:rsidRPr="00856565">
        <w:rPr>
          <w:b/>
          <w:bCs/>
        </w:rPr>
        <w:t>WePEG1787</w:t>
      </w:r>
      <w:r w:rsidR="00856565">
        <w:t xml:space="preserve"> scores tells their constituents everything they need to know about their candidates.</w:t>
      </w:r>
    </w:p>
    <w:p w14:paraId="25DB7265" w14:textId="77777777" w:rsidR="00C04129" w:rsidRPr="00372287" w:rsidRDefault="00C04129" w:rsidP="00E6132A">
      <w:pPr>
        <w:pStyle w:val="ListParagraph"/>
      </w:pPr>
      <w:permStart w:id="1535452421" w:edGrp="everyone"/>
      <w:r w:rsidRPr="00380A91">
        <w:rPr>
          <w:rStyle w:val="SubtleEmphasis"/>
        </w:rPr>
        <w:t>__</w:t>
      </w:r>
      <w:permEnd w:id="1535452421"/>
      <w:r w:rsidRPr="00372287">
        <w:t xml:space="preserve"> Honest debate </w:t>
      </w:r>
      <w:r>
        <w:t>makes</w:t>
      </w:r>
      <w:r w:rsidRPr="00372287">
        <w:t xml:space="preserve"> each </w:t>
      </w:r>
      <w:r>
        <w:t>candidate</w:t>
      </w:r>
      <w:r w:rsidRPr="00372287">
        <w:t>’s case, not telling lies and demonizing WTP.</w:t>
      </w:r>
    </w:p>
    <w:p w14:paraId="18500304" w14:textId="722737DD" w:rsidR="00C04129" w:rsidRDefault="00C04129" w:rsidP="00E6132A">
      <w:pPr>
        <w:pStyle w:val="ListParagraph"/>
      </w:pPr>
      <w:permStart w:id="142826652" w:edGrp="everyone"/>
      <w:r w:rsidRPr="00380A91">
        <w:rPr>
          <w:rStyle w:val="SubtleEmphasis"/>
        </w:rPr>
        <w:t>__</w:t>
      </w:r>
      <w:permEnd w:id="142826652"/>
      <w:r w:rsidRPr="00372287">
        <w:t xml:space="preserve"> Transparency and Principles are </w:t>
      </w:r>
      <w:r>
        <w:t>our government's only sure and practical strategy to enforce TRUTH</w:t>
      </w:r>
      <w:r w:rsidRPr="00372287">
        <w:t xml:space="preserve">. </w:t>
      </w:r>
    </w:p>
    <w:p w14:paraId="32500133" w14:textId="77777777" w:rsidR="00856565" w:rsidRDefault="00C04129" w:rsidP="00E6132A">
      <w:pPr>
        <w:pStyle w:val="ListParagraph"/>
      </w:pPr>
      <w:permStart w:id="642151969" w:edGrp="everyone"/>
      <w:r w:rsidRPr="00380A91">
        <w:rPr>
          <w:rStyle w:val="SubtleEmphasis"/>
        </w:rPr>
        <w:t>__</w:t>
      </w:r>
      <w:permEnd w:id="642151969"/>
      <w:r w:rsidRPr="00372287">
        <w:t xml:space="preserve"> </w:t>
      </w:r>
      <w:r>
        <w:t xml:space="preserve">Once again, our SCOTUS is responsible for severe damage to our USA. </w:t>
      </w:r>
      <w:r w:rsidRPr="00C04129">
        <w:t>Thornhill v. Alabama</w:t>
      </w:r>
      <w:r>
        <w:t xml:space="preserve">, 1940; </w:t>
      </w:r>
      <w:r w:rsidRPr="00C04129">
        <w:t>Yates v. United States</w:t>
      </w:r>
      <w:r>
        <w:t xml:space="preserve">, 1957; </w:t>
      </w:r>
      <w:r w:rsidRPr="00C04129">
        <w:t>New York Times v. Sullivan</w:t>
      </w:r>
      <w:r>
        <w:t>, 1964. “</w:t>
      </w:r>
      <w:r w:rsidRPr="00D047E2">
        <w:rPr>
          <w:i/>
        </w:rPr>
        <w:t xml:space="preserve">Political debate must remain </w:t>
      </w:r>
      <w:r w:rsidR="00D047E2">
        <w:rPr>
          <w:i/>
        </w:rPr>
        <w:t>'</w:t>
      </w:r>
      <w:r w:rsidRPr="00D047E2">
        <w:rPr>
          <w:i/>
        </w:rPr>
        <w:t>uninhibited, robust, and wide-open</w:t>
      </w:r>
      <w:r w:rsidRPr="00C04129">
        <w:t>.</w:t>
      </w:r>
      <w:r w:rsidR="00D047E2">
        <w:t>’</w:t>
      </w:r>
      <w:r w:rsidRPr="00C04129">
        <w:t xml:space="preserve"> </w:t>
      </w:r>
    </w:p>
    <w:p w14:paraId="63CEDA2B" w14:textId="4DC5EE9A" w:rsidR="00C04129" w:rsidRDefault="00856565" w:rsidP="00E6132A">
      <w:pPr>
        <w:pStyle w:val="ListParagraph"/>
      </w:pPr>
      <w:permStart w:id="821240808" w:edGrp="everyone"/>
      <w:r>
        <w:rPr>
          <w:rStyle w:val="SubtleEmphasis"/>
        </w:rPr>
        <w:t>__</w:t>
      </w:r>
      <w:permEnd w:id="821240808"/>
      <w:r w:rsidRPr="00856565">
        <w:t xml:space="preserve"> </w:t>
      </w:r>
      <w:r w:rsidR="00C04129" w:rsidRPr="00C04129">
        <w:t>Public officials cannot sue for defamation unless they prove actual malice</w:t>
      </w:r>
      <w:r w:rsidR="00C04129">
        <w:t xml:space="preserve">. </w:t>
      </w:r>
      <w:r w:rsidR="00D047E2">
        <w:t xml:space="preserve">But that is not the issue – </w:t>
      </w:r>
      <w:r w:rsidR="00D047E2" w:rsidRPr="00856565">
        <w:rPr>
          <w:b/>
          <w:bCs/>
        </w:rPr>
        <w:t>WTP are the victims when our representatives lie</w:t>
      </w:r>
      <w:r w:rsidR="00D047E2">
        <w:t xml:space="preserve">, not the opponent. </w:t>
      </w:r>
    </w:p>
    <w:p w14:paraId="545C1480" w14:textId="464636D2" w:rsidR="00C04129" w:rsidRPr="002C2AF2" w:rsidRDefault="00C04129" w:rsidP="00E6132A">
      <w:pPr>
        <w:pStyle w:val="ListParagraph"/>
      </w:pPr>
      <w:permStart w:id="952700679" w:edGrp="everyone"/>
      <w:r>
        <w:rPr>
          <w:rStyle w:val="SubtleEmphasis"/>
        </w:rPr>
        <w:t>__</w:t>
      </w:r>
      <w:permEnd w:id="952700679"/>
      <w:r w:rsidRPr="002C2AF2">
        <w:t xml:space="preserve"> Our Founders' focus was the absolute right to criticize our government in the 1A. Our SCOTUS, not WTP nor our representatives, expanded the criticism of our government to the level of the ‘Politics of Personal Destruction,’ now the norm among political </w:t>
      </w:r>
      <w:r w:rsidR="00152087" w:rsidRPr="002C2AF2">
        <w:t>parties</w:t>
      </w:r>
      <w:r w:rsidRPr="002C2AF2">
        <w:t xml:space="preserve">. </w:t>
      </w:r>
    </w:p>
    <w:p w14:paraId="05DB253E" w14:textId="0030B772" w:rsidR="00C04129" w:rsidRPr="002C2AF2" w:rsidRDefault="00C04129" w:rsidP="00E6132A">
      <w:pPr>
        <w:pStyle w:val="ListParagraph"/>
      </w:pPr>
      <w:permStart w:id="1390237813" w:edGrp="everyone"/>
      <w:r>
        <w:rPr>
          <w:rStyle w:val="SubtleEmphasis"/>
        </w:rPr>
        <w:t>__</w:t>
      </w:r>
      <w:permEnd w:id="1390237813"/>
      <w:r w:rsidRPr="002C2AF2">
        <w:t xml:space="preserve"> </w:t>
      </w:r>
      <w:r w:rsidRPr="002C2AF2">
        <w:rPr>
          <w:b/>
          <w:bCs/>
        </w:rPr>
        <w:t>WePEG1787</w:t>
      </w:r>
      <w:r w:rsidRPr="002C2AF2">
        <w:t xml:space="preserve"> is the immediate solution that provides a rebuttal that leaves the accusers naked.</w:t>
      </w:r>
      <w:r w:rsidR="00D047E2" w:rsidRPr="002C2AF2">
        <w:t xml:space="preserve"> WePEG1787 is WTP’s WMD in demanding Truth.</w:t>
      </w:r>
    </w:p>
    <w:p w14:paraId="5D54EBF3" w14:textId="0C6C2627" w:rsidR="00C04129" w:rsidRPr="00372287" w:rsidRDefault="00C04129" w:rsidP="00C04129">
      <w:pPr>
        <w:pStyle w:val="Heading3"/>
      </w:pPr>
      <w:r w:rsidRPr="00A30F39">
        <w:t>P</w:t>
      </w:r>
      <w:r w:rsidR="00856565">
        <w:t>3</w:t>
      </w:r>
      <w:r w:rsidRPr="00A30F39">
        <w:t xml:space="preserve"> </w:t>
      </w:r>
      <w:r>
        <w:t>S</w:t>
      </w:r>
      <w:r w:rsidRPr="00A30F39">
        <w:t xml:space="preserve">et </w:t>
      </w:r>
      <w:r w:rsidR="00D047E2">
        <w:t>6</w:t>
      </w:r>
      <w:r w:rsidRPr="00A30F39">
        <w:t xml:space="preserve">: </w:t>
      </w:r>
      <w:r>
        <w:t xml:space="preserve">Truth in Political Speech and the Free Press </w:t>
      </w:r>
      <w:permStart w:id="912004498" w:edGrp="everyone"/>
      <w:r w:rsidRPr="00380A91">
        <w:rPr>
          <w:rStyle w:val="SubtleEmphasis"/>
        </w:rPr>
        <w:t>__</w:t>
      </w:r>
      <w:permEnd w:id="912004498"/>
    </w:p>
    <w:p w14:paraId="570CBBAC" w14:textId="49C76E27" w:rsidR="00C04129" w:rsidRDefault="00C04129" w:rsidP="00E6132A">
      <w:pPr>
        <w:pStyle w:val="ListParagraph"/>
        <w:numPr>
          <w:ilvl w:val="0"/>
          <w:numId w:val="98"/>
        </w:numPr>
      </w:pPr>
      <w:permStart w:id="2004435758" w:edGrp="everyone"/>
      <w:r>
        <w:rPr>
          <w:rStyle w:val="SubtleEmphasis"/>
        </w:rPr>
        <w:t>__</w:t>
      </w:r>
      <w:permEnd w:id="2004435758"/>
      <w:r w:rsidRPr="00C04129">
        <w:t xml:space="preserve"> </w:t>
      </w:r>
      <w:r w:rsidRPr="00372287">
        <w:t xml:space="preserve">Another </w:t>
      </w:r>
      <w:r>
        <w:t>huge</w:t>
      </w:r>
      <w:r w:rsidRPr="00372287">
        <w:t xml:space="preserve"> mistake of our </w:t>
      </w:r>
      <w:r>
        <w:t xml:space="preserve">Founders was the failure to anticipate a monopoly press biased against WTP’s </w:t>
      </w:r>
      <w:r w:rsidRPr="00E6132A">
        <w:rPr>
          <w:i/>
        </w:rPr>
        <w:t>Liberty</w:t>
      </w:r>
      <w:r>
        <w:t xml:space="preserve"> </w:t>
      </w:r>
      <w:r w:rsidR="00856565">
        <w:t>that</w:t>
      </w:r>
      <w:r>
        <w:t xml:space="preserve"> would abandon the TRUTH.</w:t>
      </w:r>
    </w:p>
    <w:p w14:paraId="1E889372" w14:textId="77777777" w:rsidR="00C04129" w:rsidRPr="00372287" w:rsidRDefault="00C04129" w:rsidP="00E6132A">
      <w:pPr>
        <w:pStyle w:val="ListParagraph"/>
      </w:pPr>
      <w:permStart w:id="1536190666" w:edGrp="everyone"/>
      <w:r w:rsidRPr="00380A91">
        <w:rPr>
          <w:rStyle w:val="SubtleEmphasis"/>
        </w:rPr>
        <w:t>__</w:t>
      </w:r>
      <w:permEnd w:id="1536190666"/>
      <w:r>
        <w:t xml:space="preserve"> </w:t>
      </w:r>
      <w:r w:rsidRPr="00372287">
        <w:t xml:space="preserve">The free press was </w:t>
      </w:r>
      <w:r>
        <w:t>integral to</w:t>
      </w:r>
      <w:r w:rsidRPr="00372287">
        <w:t xml:space="preserve"> </w:t>
      </w:r>
      <w:r>
        <w:t>WTP’s</w:t>
      </w:r>
      <w:r w:rsidRPr="00372287">
        <w:t xml:space="preserve"> victory over the British. What </w:t>
      </w:r>
      <w:r>
        <w:t xml:space="preserve">WTP </w:t>
      </w:r>
      <w:r w:rsidRPr="00372287">
        <w:t xml:space="preserve">missed </w:t>
      </w:r>
      <w:r>
        <w:t xml:space="preserve">after the war </w:t>
      </w:r>
      <w:r w:rsidRPr="00372287">
        <w:t xml:space="preserve">was that they did it for their own power, not </w:t>
      </w:r>
      <w:r w:rsidRPr="00372287">
        <w:rPr>
          <w:i/>
        </w:rPr>
        <w:t>WTP’s Liberty</w:t>
      </w:r>
      <w:r>
        <w:rPr>
          <w:i/>
        </w:rPr>
        <w:t xml:space="preserve">, </w:t>
      </w:r>
      <w:r w:rsidRPr="00372287">
        <w:t>which we see today.</w:t>
      </w:r>
    </w:p>
    <w:p w14:paraId="788D4DB5" w14:textId="77777777" w:rsidR="00C04129" w:rsidRPr="00372287" w:rsidRDefault="00C04129" w:rsidP="00E6132A">
      <w:pPr>
        <w:pStyle w:val="ListParagraph"/>
      </w:pPr>
      <w:permStart w:id="569979794" w:edGrp="everyone"/>
      <w:r w:rsidRPr="00380A91">
        <w:rPr>
          <w:rStyle w:val="SubtleEmphasis"/>
        </w:rPr>
        <w:t>__</w:t>
      </w:r>
      <w:permEnd w:id="569979794"/>
      <w:r w:rsidRPr="00372287">
        <w:t xml:space="preserve"> Had our </w:t>
      </w:r>
      <w:r>
        <w:t xml:space="preserve">Founders </w:t>
      </w:r>
      <w:r w:rsidRPr="00372287">
        <w:t>known, they would have built</w:t>
      </w:r>
      <w:r>
        <w:t xml:space="preserve"> </w:t>
      </w:r>
      <w:r w:rsidRPr="00372287">
        <w:t xml:space="preserve">in protections for the TRUTH, starting with the credible verification of stories printed. That used to be the norm in the free press. Today, unsubstantiated </w:t>
      </w:r>
      <w:r>
        <w:t>leaks and rumors are the norm in the mainstream press</w:t>
      </w:r>
      <w:r w:rsidRPr="00372287">
        <w:t xml:space="preserve">. </w:t>
      </w:r>
    </w:p>
    <w:p w14:paraId="5FEB1C07" w14:textId="77777777" w:rsidR="00C04129" w:rsidRPr="00372287" w:rsidRDefault="00C04129" w:rsidP="00E6132A">
      <w:pPr>
        <w:pStyle w:val="ListParagraph"/>
      </w:pPr>
      <w:permStart w:id="1646598070" w:edGrp="everyone"/>
      <w:r w:rsidRPr="00380A91">
        <w:rPr>
          <w:rStyle w:val="SubtleEmphasis"/>
        </w:rPr>
        <w:t>__</w:t>
      </w:r>
      <w:permEnd w:id="1646598070"/>
      <w:r w:rsidRPr="00867B05">
        <w:t xml:space="preserve"> </w:t>
      </w:r>
      <w:r w:rsidRPr="00372287">
        <w:t xml:space="preserve">Since today’s mainstream press </w:t>
      </w:r>
      <w:r>
        <w:t xml:space="preserve">is </w:t>
      </w:r>
      <w:r w:rsidRPr="00372287">
        <w:t>a propaganda machine of the Progressives, WTP must do our own verification of stories and start rejecting outright all forms of corrupt legacy media.</w:t>
      </w:r>
      <w:r w:rsidRPr="00372287">
        <w:rPr>
          <w:i/>
        </w:rPr>
        <w:t xml:space="preserve"> </w:t>
      </w:r>
    </w:p>
    <w:p w14:paraId="599F1B5F" w14:textId="77777777" w:rsidR="00C04129" w:rsidRPr="00372287" w:rsidRDefault="00C04129" w:rsidP="00E6132A">
      <w:pPr>
        <w:pStyle w:val="ListParagraph"/>
      </w:pPr>
      <w:permStart w:id="1522620343" w:edGrp="everyone"/>
      <w:r w:rsidRPr="00380A91">
        <w:rPr>
          <w:rStyle w:val="SubtleEmphasis"/>
        </w:rPr>
        <w:t>__</w:t>
      </w:r>
      <w:permEnd w:id="1522620343"/>
      <w:r w:rsidRPr="00372287">
        <w:t xml:space="preserve"> If the press does not validate a story, WTP must ignore it, like </w:t>
      </w:r>
      <w:r>
        <w:t>‘</w:t>
      </w:r>
      <w:r w:rsidRPr="005D46AC">
        <w:rPr>
          <w:i/>
        </w:rPr>
        <w:t>hearsay</w:t>
      </w:r>
      <w:r>
        <w:t>’</w:t>
      </w:r>
      <w:r w:rsidRPr="00372287">
        <w:t xml:space="preserve"> in court. </w:t>
      </w:r>
    </w:p>
    <w:p w14:paraId="47E9FBC1" w14:textId="77777777" w:rsidR="00C04129" w:rsidRPr="00372287" w:rsidRDefault="00C04129" w:rsidP="00E6132A">
      <w:pPr>
        <w:pStyle w:val="ListParagraph"/>
      </w:pPr>
      <w:permStart w:id="229590040" w:edGrp="everyone"/>
      <w:r w:rsidRPr="00380A91">
        <w:rPr>
          <w:rStyle w:val="SubtleEmphasis"/>
        </w:rPr>
        <w:t>__</w:t>
      </w:r>
      <w:permEnd w:id="229590040"/>
      <w:r w:rsidRPr="00372287">
        <w:t xml:space="preserve"> The greatest media GL PSYOP is the emotional claims that lovers of </w:t>
      </w:r>
      <w:r w:rsidRPr="00372287">
        <w:rPr>
          <w:i/>
        </w:rPr>
        <w:t>Liberty</w:t>
      </w:r>
      <w:r>
        <w:rPr>
          <w:i/>
        </w:rPr>
        <w:t xml:space="preserve"> </w:t>
      </w:r>
      <w:r w:rsidRPr="00372287">
        <w:t xml:space="preserve">are evil. In the </w:t>
      </w:r>
      <w:r w:rsidRPr="00372287">
        <w:rPr>
          <w:rFonts w:cstheme="minorHAnsi"/>
        </w:rPr>
        <w:t>Progressive GL PSYOP</w:t>
      </w:r>
      <w:r w:rsidRPr="00372287">
        <w:t xml:space="preserve">, fighting evil has no limits on what it can </w:t>
      </w:r>
      <w:r>
        <w:t>‘</w:t>
      </w:r>
      <w:r w:rsidRPr="005D46AC">
        <w:rPr>
          <w:i/>
        </w:rPr>
        <w:t>morally</w:t>
      </w:r>
      <w:r>
        <w:t>’</w:t>
      </w:r>
      <w:r w:rsidRPr="00372287">
        <w:t xml:space="preserve"> do.</w:t>
      </w:r>
    </w:p>
    <w:p w14:paraId="766BF8B2" w14:textId="77777777" w:rsidR="00C04129" w:rsidRPr="00372287" w:rsidRDefault="00C04129" w:rsidP="00E6132A">
      <w:pPr>
        <w:pStyle w:val="ListParagraph"/>
      </w:pPr>
      <w:permStart w:id="1902724790" w:edGrp="everyone"/>
      <w:r w:rsidRPr="00380A91">
        <w:rPr>
          <w:rStyle w:val="SubtleEmphasis"/>
        </w:rPr>
        <w:t>__</w:t>
      </w:r>
      <w:permEnd w:id="1902724790"/>
      <w:r w:rsidRPr="00372287">
        <w:t xml:space="preserve"> So</w:t>
      </w:r>
      <w:r>
        <w:t>,</w:t>
      </w:r>
      <w:r w:rsidRPr="00372287">
        <w:t xml:space="preserve"> WTP, are we evil? If not, vote the </w:t>
      </w:r>
      <w:r>
        <w:t xml:space="preserve">Progressives </w:t>
      </w:r>
      <w:r w:rsidRPr="00372287">
        <w:t>out of office.</w:t>
      </w:r>
    </w:p>
    <w:p w14:paraId="2730BFD9" w14:textId="70D32022" w:rsidR="00C04129" w:rsidRDefault="00C04129" w:rsidP="00C04129">
      <w:pPr>
        <w:pStyle w:val="Heading3"/>
      </w:pPr>
      <w:r w:rsidRPr="00D23739">
        <w:t>P</w:t>
      </w:r>
      <w:r w:rsidR="00856565">
        <w:t>3</w:t>
      </w:r>
      <w:r w:rsidRPr="00D23739">
        <w:t xml:space="preserve"> </w:t>
      </w:r>
      <w:r>
        <w:t>S</w:t>
      </w:r>
      <w:r w:rsidRPr="00D23739">
        <w:t xml:space="preserve">et </w:t>
      </w:r>
      <w:r w:rsidR="00D047E2">
        <w:t>7</w:t>
      </w:r>
      <w:r w:rsidRPr="00D23739">
        <w:t xml:space="preserve">: </w:t>
      </w:r>
      <w:r>
        <w:t xml:space="preserve">Free </w:t>
      </w:r>
      <w:r w:rsidRPr="00D23739">
        <w:t>Speech</w:t>
      </w:r>
      <w:r>
        <w:t xml:space="preserve"> </w:t>
      </w:r>
      <w:permStart w:id="1274827666" w:edGrp="everyone"/>
      <w:r w:rsidRPr="00380A91">
        <w:rPr>
          <w:rStyle w:val="SubtleEmphasis"/>
        </w:rPr>
        <w:t>__</w:t>
      </w:r>
      <w:permEnd w:id="1274827666"/>
    </w:p>
    <w:p w14:paraId="143CB2FD" w14:textId="77777777" w:rsidR="00C04129" w:rsidRDefault="00C04129" w:rsidP="00E6132A">
      <w:pPr>
        <w:pStyle w:val="ListParagraph"/>
        <w:numPr>
          <w:ilvl w:val="0"/>
          <w:numId w:val="36"/>
        </w:numPr>
      </w:pPr>
      <w:permStart w:id="716247912" w:edGrp="everyone"/>
      <w:r w:rsidRPr="00380A91">
        <w:rPr>
          <w:rStyle w:val="SubtleEmphasis"/>
        </w:rPr>
        <w:t>__</w:t>
      </w:r>
      <w:permEnd w:id="716247912"/>
      <w:r>
        <w:t xml:space="preserve"> Speech includes verbal and written expression and is integral to governing and electing representatives.</w:t>
      </w:r>
    </w:p>
    <w:p w14:paraId="77AB4E80" w14:textId="77777777" w:rsidR="00C04129" w:rsidRDefault="00C04129" w:rsidP="00E6132A">
      <w:pPr>
        <w:pStyle w:val="ListParagraph"/>
      </w:pPr>
      <w:permStart w:id="1265787815" w:edGrp="everyone"/>
      <w:r w:rsidRPr="00380A91">
        <w:rPr>
          <w:rStyle w:val="SubtleEmphasis"/>
        </w:rPr>
        <w:t>__</w:t>
      </w:r>
      <w:permEnd w:id="1265787815"/>
      <w:r>
        <w:t xml:space="preserve"> </w:t>
      </w:r>
      <w:r w:rsidRPr="00372287">
        <w:rPr>
          <w:i/>
        </w:rPr>
        <w:t>Liberty</w:t>
      </w:r>
      <w:r>
        <w:t xml:space="preserve"> is not possible without untethered speech in society.</w:t>
      </w:r>
    </w:p>
    <w:p w14:paraId="01EF865B" w14:textId="77777777" w:rsidR="00C04129" w:rsidRPr="00C04129" w:rsidRDefault="00C04129" w:rsidP="00E6132A">
      <w:pPr>
        <w:pStyle w:val="ListParagraph"/>
      </w:pPr>
      <w:permStart w:id="1801212378" w:edGrp="everyone"/>
      <w:r w:rsidRPr="00380A91">
        <w:rPr>
          <w:rStyle w:val="SubtleEmphasis"/>
        </w:rPr>
        <w:t>__</w:t>
      </w:r>
      <w:permEnd w:id="1801212378"/>
      <w:r>
        <w:t xml:space="preserve"> The 1A states, ‘</w:t>
      </w:r>
      <w:r w:rsidRPr="00527301">
        <w:rPr>
          <w:i/>
        </w:rPr>
        <w:t>Congress shall make no law . . . abridging the freedom of speech</w:t>
      </w:r>
      <w:r>
        <w:t xml:space="preserve"> . . .’ No government can abridge freedom of speech and still have </w:t>
      </w:r>
      <w:r w:rsidRPr="00372287">
        <w:rPr>
          <w:i/>
        </w:rPr>
        <w:t>Liberty.</w:t>
      </w:r>
    </w:p>
    <w:p w14:paraId="14F8A748" w14:textId="386138D6" w:rsidR="00C04129" w:rsidRPr="002C2AF2" w:rsidRDefault="00C04129" w:rsidP="00E6132A">
      <w:pPr>
        <w:pStyle w:val="ListParagraph"/>
      </w:pPr>
      <w:permStart w:id="1952202395" w:edGrp="everyone"/>
      <w:r>
        <w:rPr>
          <w:rStyle w:val="SubtleEmphasis"/>
        </w:rPr>
        <w:t>_</w:t>
      </w:r>
      <w:r w:rsidR="00F4798B">
        <w:rPr>
          <w:rStyle w:val="SubtleEmphasis"/>
        </w:rPr>
        <w:t>_</w:t>
      </w:r>
      <w:permEnd w:id="1952202395"/>
      <w:r w:rsidR="00F4798B" w:rsidRPr="00F4798B">
        <w:t xml:space="preserve"> </w:t>
      </w:r>
      <w:r w:rsidRPr="002C2AF2">
        <w:t xml:space="preserve">The 1A does not protect speech that does serious harm. The idea that political competition is exempt from the harms caused by false speech is absurd. Truth must be the measure, not malice. </w:t>
      </w:r>
    </w:p>
    <w:p w14:paraId="5D01FC4A" w14:textId="2DA8CA26" w:rsidR="00C04129" w:rsidRDefault="00C04129" w:rsidP="00E6132A">
      <w:pPr>
        <w:pStyle w:val="ListParagraph"/>
      </w:pPr>
      <w:permStart w:id="746456922" w:edGrp="everyone"/>
      <w:r>
        <w:rPr>
          <w:rStyle w:val="SubtleEmphasis"/>
        </w:rPr>
        <w:lastRenderedPageBreak/>
        <w:t>__</w:t>
      </w:r>
      <w:permEnd w:id="746456922"/>
      <w:r w:rsidRPr="00C04129">
        <w:t xml:space="preserve"> </w:t>
      </w:r>
      <w:r>
        <w:t>WTP must restore Truth to political competition.</w:t>
      </w:r>
    </w:p>
    <w:p w14:paraId="30389BAC" w14:textId="77777777" w:rsidR="00C04129" w:rsidRDefault="00C04129" w:rsidP="00E6132A">
      <w:pPr>
        <w:pStyle w:val="ListParagraph"/>
      </w:pPr>
      <w:permStart w:id="470688196" w:edGrp="everyone"/>
      <w:r w:rsidRPr="00380A91">
        <w:rPr>
          <w:rStyle w:val="SubtleEmphasis"/>
        </w:rPr>
        <w:t>__</w:t>
      </w:r>
      <w:permEnd w:id="470688196"/>
      <w:r>
        <w:t xml:space="preserve"> </w:t>
      </w:r>
      <w:r w:rsidRPr="00372287">
        <w:t>Here is what is missing</w:t>
      </w:r>
      <w:r>
        <w:t xml:space="preserve"> today</w:t>
      </w:r>
      <w:r w:rsidRPr="00372287">
        <w:t>:</w:t>
      </w:r>
      <w:r>
        <w:rPr>
          <w:b/>
          <w:bCs/>
        </w:rPr>
        <w:t xml:space="preserve"> t</w:t>
      </w:r>
      <w:r w:rsidRPr="00372287">
        <w:rPr>
          <w:b/>
          <w:bCs/>
        </w:rPr>
        <w:t>he right to speak does not include any right to be heard</w:t>
      </w:r>
      <w:r>
        <w:t>. That is where everyone goes wrong. A ‘</w:t>
      </w:r>
      <w:r w:rsidRPr="00527301">
        <w:rPr>
          <w:i/>
        </w:rPr>
        <w:t>trial with a jury of our peers</w:t>
      </w:r>
      <w:r>
        <w:t>’ and ‘</w:t>
      </w:r>
      <w:r w:rsidRPr="00527301">
        <w:rPr>
          <w:i/>
        </w:rPr>
        <w:t xml:space="preserve">petitioning </w:t>
      </w:r>
      <w:r>
        <w:rPr>
          <w:i/>
        </w:rPr>
        <w:t xml:space="preserve">government for </w:t>
      </w:r>
      <w:r w:rsidRPr="00527301">
        <w:rPr>
          <w:i/>
        </w:rPr>
        <w:t>our grievances</w:t>
      </w:r>
      <w:r>
        <w:t xml:space="preserve">’ are </w:t>
      </w:r>
      <w:r w:rsidRPr="000E0BDE">
        <w:t>the only enumerated Rights to be heard.</w:t>
      </w:r>
      <w:r>
        <w:t xml:space="preserve"> </w:t>
      </w:r>
    </w:p>
    <w:p w14:paraId="06B8D879" w14:textId="4D18F859" w:rsidR="00C04129" w:rsidRDefault="00C04129" w:rsidP="00E6132A">
      <w:pPr>
        <w:pStyle w:val="ListParagraph"/>
      </w:pPr>
      <w:permStart w:id="2008753270" w:edGrp="everyone"/>
      <w:r w:rsidRPr="00574939">
        <w:rPr>
          <w:rStyle w:val="SubtleEmphasis"/>
        </w:rPr>
        <w:t>__</w:t>
      </w:r>
      <w:permEnd w:id="2008753270"/>
      <w:r>
        <w:t xml:space="preserve"> The problem with most political </w:t>
      </w:r>
      <w:r w:rsidR="00152087">
        <w:t>parties</w:t>
      </w:r>
      <w:r>
        <w:t xml:space="preserve">' attempts to remake society for their own benefit is that </w:t>
      </w:r>
      <w:r w:rsidRPr="00372287">
        <w:rPr>
          <w:b/>
          <w:bCs/>
        </w:rPr>
        <w:t>they have no right to be heard</w:t>
      </w:r>
      <w:r>
        <w:t xml:space="preserve">. If a man wants to live as a woman, that is a choice of free will. But there is no right to control anyone else's thoughts in the activity. WTP have zero obligation to accommodate another person’s whims in the public square. </w:t>
      </w:r>
    </w:p>
    <w:p w14:paraId="7C555C44" w14:textId="361C55F4" w:rsidR="00C04129" w:rsidRDefault="00C04129" w:rsidP="00E6132A">
      <w:pPr>
        <w:pStyle w:val="ListParagraph"/>
      </w:pPr>
      <w:permStart w:id="307124973" w:edGrp="everyone"/>
      <w:r w:rsidRPr="00574939">
        <w:rPr>
          <w:rStyle w:val="SubtleEmphasis"/>
        </w:rPr>
        <w:t>__</w:t>
      </w:r>
      <w:permEnd w:id="307124973"/>
      <w:r>
        <w:t xml:space="preserve"> So why would a representative take up the call to pass a law to force WTP to change our </w:t>
      </w:r>
      <w:r w:rsidRPr="00851A04">
        <w:rPr>
          <w:i/>
        </w:rPr>
        <w:t>Li</w:t>
      </w:r>
      <w:r>
        <w:rPr>
          <w:i/>
        </w:rPr>
        <w:t>ve</w:t>
      </w:r>
      <w:r w:rsidRPr="002A3873">
        <w:rPr>
          <w:i/>
        </w:rPr>
        <w:t>s</w:t>
      </w:r>
      <w:r>
        <w:t xml:space="preserve"> for a man who wants to live as a woman when 80%+ of his voters say no? Political </w:t>
      </w:r>
      <w:r w:rsidR="00D047E2">
        <w:t>party</w:t>
      </w:r>
      <w:r>
        <w:t xml:space="preserve"> power is the only answer because they must dismantle our </w:t>
      </w:r>
      <w:r w:rsidRPr="004C66BF">
        <w:rPr>
          <w:i/>
        </w:rPr>
        <w:t>Liberty</w:t>
      </w:r>
      <w:r>
        <w:t xml:space="preserve"> society. </w:t>
      </w:r>
    </w:p>
    <w:p w14:paraId="71C19363" w14:textId="3E7A2505" w:rsidR="00C04129" w:rsidRDefault="00C04129" w:rsidP="00E6132A">
      <w:pPr>
        <w:pStyle w:val="ListParagraph"/>
      </w:pPr>
      <w:permStart w:id="689639475" w:edGrp="everyone"/>
      <w:r w:rsidRPr="00380A91">
        <w:rPr>
          <w:rStyle w:val="SubtleEmphasis"/>
        </w:rPr>
        <w:t>__</w:t>
      </w:r>
      <w:permEnd w:id="689639475"/>
      <w:r>
        <w:t xml:space="preserve"> WTP’s answer is to permanently remove the political </w:t>
      </w:r>
      <w:r w:rsidR="00152087">
        <w:t>parties</w:t>
      </w:r>
      <w:r>
        <w:t xml:space="preserve"> from government power and solve thousands of problems simultaneously.</w:t>
      </w:r>
    </w:p>
    <w:p w14:paraId="580DEC9D" w14:textId="1AB14714" w:rsidR="00C04129" w:rsidRPr="00372287" w:rsidRDefault="00C04129" w:rsidP="00E6132A">
      <w:pPr>
        <w:pStyle w:val="ListParagraph"/>
      </w:pPr>
      <w:permStart w:id="1653347087" w:edGrp="everyone"/>
      <w:r w:rsidRPr="00380A91">
        <w:rPr>
          <w:rStyle w:val="SubtleEmphasis"/>
        </w:rPr>
        <w:t>__</w:t>
      </w:r>
      <w:permEnd w:id="1653347087"/>
      <w:r>
        <w:t xml:space="preserve"> </w:t>
      </w:r>
      <w:r w:rsidRPr="00856565">
        <w:t>WTP are responsible for the fabric of our society, not our government.</w:t>
      </w:r>
    </w:p>
    <w:p w14:paraId="293B18D4" w14:textId="7102D25D" w:rsidR="00C04129" w:rsidRPr="00A30F39" w:rsidRDefault="00C04129" w:rsidP="00C04129">
      <w:pPr>
        <w:pStyle w:val="Heading3"/>
      </w:pPr>
      <w:r w:rsidRPr="00A30F39">
        <w:t>P</w:t>
      </w:r>
      <w:r w:rsidR="00856565">
        <w:t>3</w:t>
      </w:r>
      <w:r w:rsidRPr="00A30F39">
        <w:t xml:space="preserve"> </w:t>
      </w:r>
      <w:r>
        <w:t>S</w:t>
      </w:r>
      <w:r w:rsidRPr="00A30F39">
        <w:t xml:space="preserve">et </w:t>
      </w:r>
      <w:r w:rsidR="00D047E2">
        <w:t>8</w:t>
      </w:r>
      <w:r w:rsidRPr="00A30F39">
        <w:t xml:space="preserve">: </w:t>
      </w:r>
      <w:r>
        <w:t>S</w:t>
      </w:r>
      <w:r w:rsidRPr="00A30F39">
        <w:t xml:space="preserve">wearing an </w:t>
      </w:r>
      <w:r>
        <w:t>O</w:t>
      </w:r>
      <w:r w:rsidRPr="00A30F39">
        <w:t xml:space="preserve">ath </w:t>
      </w:r>
      <w:permStart w:id="1351111460" w:edGrp="everyone"/>
      <w:r w:rsidRPr="00380A91">
        <w:rPr>
          <w:rStyle w:val="SubtleEmphasis"/>
        </w:rPr>
        <w:t>__</w:t>
      </w:r>
      <w:permEnd w:id="1351111460"/>
    </w:p>
    <w:p w14:paraId="5B345607" w14:textId="77777777" w:rsidR="00C04129" w:rsidRDefault="00C04129" w:rsidP="00E6132A">
      <w:pPr>
        <w:pStyle w:val="ListParagraph"/>
        <w:numPr>
          <w:ilvl w:val="0"/>
          <w:numId w:val="37"/>
        </w:numPr>
      </w:pPr>
      <w:permStart w:id="1348469327" w:edGrp="everyone"/>
      <w:r w:rsidRPr="00380A91">
        <w:rPr>
          <w:rStyle w:val="SubtleEmphasis"/>
        </w:rPr>
        <w:t>__</w:t>
      </w:r>
      <w:permEnd w:id="1348469327"/>
      <w:r w:rsidRPr="00A30F39">
        <w:t xml:space="preserve"> ALL </w:t>
      </w:r>
      <w:r>
        <w:t>civic</w:t>
      </w:r>
      <w:r w:rsidRPr="00A30F39">
        <w:t xml:space="preserve"> speech must include </w:t>
      </w:r>
      <w:r>
        <w:t>up front</w:t>
      </w:r>
      <w:r w:rsidRPr="00A30F39">
        <w:t xml:space="preserve"> an oath when filing for election, swearing the same as in legal testimony, </w:t>
      </w:r>
      <w:r>
        <w:t>‘</w:t>
      </w:r>
      <w:r w:rsidRPr="00856565">
        <w:t>I promise to tell the TRUTH, the whole TRUTH and nothing but the TRUTH, subject to the punishment of fraud, slander, and libel laws</w:t>
      </w:r>
      <w:r w:rsidRPr="00823EEC">
        <w:t>.</w:t>
      </w:r>
      <w:r>
        <w:t>’</w:t>
      </w:r>
      <w:r w:rsidRPr="00A30F39">
        <w:t xml:space="preserve"> That</w:t>
      </w:r>
      <w:r>
        <w:t xml:space="preserve"> is the point of </w:t>
      </w:r>
      <w:r w:rsidRPr="00E6132A">
        <w:rPr>
          <w:b/>
          <w:bCs/>
        </w:rPr>
        <w:t>WePEG1787</w:t>
      </w:r>
      <w:r>
        <w:t xml:space="preserve">: if candidates want our vote, </w:t>
      </w:r>
      <w:r w:rsidRPr="00856565">
        <w:t>they must pledge to tell the TRUTH</w:t>
      </w:r>
      <w:r>
        <w:t xml:space="preserve">. </w:t>
      </w:r>
    </w:p>
    <w:p w14:paraId="70D63ABE" w14:textId="06EC1605" w:rsidR="00856565" w:rsidRPr="002C2AF2" w:rsidRDefault="00856565" w:rsidP="00E6132A">
      <w:pPr>
        <w:pStyle w:val="ListParagraph"/>
        <w:numPr>
          <w:ilvl w:val="0"/>
          <w:numId w:val="37"/>
        </w:numPr>
      </w:pPr>
      <w:permStart w:id="219891292" w:edGrp="everyone"/>
      <w:r>
        <w:rPr>
          <w:rStyle w:val="SubtleEmphasis"/>
        </w:rPr>
        <w:t>__</w:t>
      </w:r>
      <w:permEnd w:id="219891292"/>
      <w:r w:rsidRPr="002C2AF2">
        <w:t xml:space="preserve"> Scoring this section a 10 constitutes a candidate’s pledge to the Truth.</w:t>
      </w:r>
    </w:p>
    <w:p w14:paraId="01D542A8" w14:textId="77C8592C" w:rsidR="00C04129" w:rsidRDefault="00C04129" w:rsidP="00E6132A">
      <w:pPr>
        <w:pStyle w:val="ListParagraph"/>
      </w:pPr>
      <w:permStart w:id="1621437274" w:edGrp="everyone"/>
      <w:r w:rsidRPr="00380A91">
        <w:rPr>
          <w:rStyle w:val="SubtleEmphasis"/>
        </w:rPr>
        <w:t>__</w:t>
      </w:r>
      <w:permEnd w:id="1621437274"/>
      <w:r w:rsidRPr="00A30F39">
        <w:t xml:space="preserve"> Every elected office includes an oath of office that typically references upholding our</w:t>
      </w:r>
      <w:r>
        <w:t xml:space="preserve"> COTUS</w:t>
      </w:r>
      <w:r w:rsidRPr="00A30F39">
        <w:t xml:space="preserve">. But none of the oaths include telling the TRUTH. </w:t>
      </w:r>
      <w:r w:rsidRPr="00A45994">
        <w:t>I</w:t>
      </w:r>
      <w:r>
        <w:t>nterestingly,</w:t>
      </w:r>
      <w:r w:rsidRPr="00A45994">
        <w:t xml:space="preserve"> Congress can lie to WTP</w:t>
      </w:r>
      <w:r>
        <w:t>,</w:t>
      </w:r>
      <w:r w:rsidRPr="00A45994">
        <w:t xml:space="preserve"> but WTP cannot lie to </w:t>
      </w:r>
      <w:r w:rsidR="00856565">
        <w:t>Congress</w:t>
      </w:r>
      <w:r w:rsidRPr="00A45994">
        <w:t>.</w:t>
      </w:r>
    </w:p>
    <w:p w14:paraId="6D6AE106" w14:textId="77777777" w:rsidR="00C04129" w:rsidRPr="00A45994" w:rsidRDefault="00C04129" w:rsidP="00E6132A">
      <w:pPr>
        <w:pStyle w:val="ListParagraph"/>
      </w:pPr>
      <w:permStart w:id="1201735394" w:edGrp="everyone"/>
      <w:r w:rsidRPr="00274644">
        <w:rPr>
          <w:rStyle w:val="SubtleEmphasis"/>
        </w:rPr>
        <w:t>__</w:t>
      </w:r>
      <w:permEnd w:id="1201735394"/>
      <w:r>
        <w:t xml:space="preserve"> Since Progressivism is an alternate form of government with zero enumerated Governing Principles, i.e., Communism with lipstick, by definition, it is unconstitutional, and WTP must put it on the scrap heap of history at the ballot box.</w:t>
      </w:r>
    </w:p>
    <w:p w14:paraId="384793A6" w14:textId="77777777" w:rsidR="00C04129" w:rsidRDefault="00C04129" w:rsidP="00E6132A">
      <w:pPr>
        <w:pStyle w:val="ListParagraph"/>
      </w:pPr>
      <w:permStart w:id="579142072" w:edGrp="everyone"/>
      <w:r w:rsidRPr="00380A91">
        <w:rPr>
          <w:rStyle w:val="SubtleEmphasis"/>
        </w:rPr>
        <w:t>__</w:t>
      </w:r>
      <w:permEnd w:id="579142072"/>
      <w:r w:rsidRPr="00A30F39">
        <w:t xml:space="preserve"> The principles of the TRUTH must be scored a 10 by our representatives and candidates</w:t>
      </w:r>
      <w:r>
        <w:t>, and if not upheld in their service, they must,</w:t>
      </w:r>
      <w:r w:rsidRPr="00A30F39">
        <w:t xml:space="preserve"> at a minimum, not be re-elected. </w:t>
      </w:r>
    </w:p>
    <w:p w14:paraId="2CF82A70" w14:textId="77777777" w:rsidR="00C04129" w:rsidRDefault="00C04129" w:rsidP="00E6132A">
      <w:pPr>
        <w:pStyle w:val="ListParagraph"/>
      </w:pPr>
      <w:permStart w:id="187984335" w:edGrp="everyone"/>
      <w:r w:rsidRPr="00380A91">
        <w:rPr>
          <w:rStyle w:val="SubtleEmphasis"/>
        </w:rPr>
        <w:t>__</w:t>
      </w:r>
      <w:permEnd w:id="187984335"/>
      <w:r>
        <w:t xml:space="preserve"> Political speech has no more right to be heard than any other speech, and all damage caused by political speech must be subject to civil damages and restraint. </w:t>
      </w:r>
    </w:p>
    <w:p w14:paraId="4780CA14" w14:textId="77777777" w:rsidR="00C04129" w:rsidRPr="00A30F39" w:rsidRDefault="00C04129" w:rsidP="00E6132A">
      <w:pPr>
        <w:pStyle w:val="ListParagraph"/>
      </w:pPr>
      <w:permStart w:id="273482795" w:edGrp="everyone"/>
      <w:r w:rsidRPr="00380A91">
        <w:rPr>
          <w:rStyle w:val="SubtleEmphasis"/>
        </w:rPr>
        <w:t>__</w:t>
      </w:r>
      <w:permEnd w:id="273482795"/>
      <w:r>
        <w:t xml:space="preserve"> I</w:t>
      </w:r>
      <w:r w:rsidRPr="00A30F39">
        <w:t xml:space="preserve">f WTP </w:t>
      </w:r>
      <w:r>
        <w:t>are damaged by representative malfeasance and lies, it must be actionable by removal from office, monetary penalties, and damage suits by the individuals affected.</w:t>
      </w:r>
    </w:p>
    <w:p w14:paraId="32D52E5E" w14:textId="77777777" w:rsidR="00C04129" w:rsidRPr="00A30F39" w:rsidRDefault="00C04129" w:rsidP="00E6132A">
      <w:pPr>
        <w:pStyle w:val="ListParagraph"/>
      </w:pPr>
      <w:permStart w:id="697503518" w:edGrp="everyone"/>
      <w:r w:rsidRPr="00380A91">
        <w:rPr>
          <w:rStyle w:val="SubtleEmphasis"/>
        </w:rPr>
        <w:t>__</w:t>
      </w:r>
      <w:permEnd w:id="697503518"/>
      <w:r w:rsidRPr="00A30F39">
        <w:t xml:space="preserve"> </w:t>
      </w:r>
      <w:r w:rsidRPr="004B5774">
        <w:t>All candidates, representatives, and department heads must swear an oath of TRUTH to WTP and each other with punishment as a consequence.</w:t>
      </w:r>
    </w:p>
    <w:p w14:paraId="3760A277" w14:textId="77777777" w:rsidR="00C04129" w:rsidRPr="00A30F39" w:rsidRDefault="00C04129" w:rsidP="00E6132A">
      <w:pPr>
        <w:pStyle w:val="ListParagraph"/>
      </w:pPr>
      <w:permStart w:id="1616002050" w:edGrp="everyone"/>
      <w:r w:rsidRPr="00380A91">
        <w:rPr>
          <w:rStyle w:val="SubtleEmphasis"/>
        </w:rPr>
        <w:t>__</w:t>
      </w:r>
      <w:permEnd w:id="1616002050"/>
      <w:r w:rsidRPr="00A30F39">
        <w:t xml:space="preserve"> The oath would specifically apply to the politics of personal destruction. Malicious lies against an opposing candidate must not be tolerated. Elections should be decided on </w:t>
      </w:r>
      <w:r>
        <w:t>P</w:t>
      </w:r>
      <w:r w:rsidRPr="00A30F39">
        <w:t xml:space="preserve">rinciples first, then experience, and then character. </w:t>
      </w:r>
      <w:r>
        <w:t>P</w:t>
      </w:r>
      <w:r w:rsidRPr="00A30F39">
        <w:t>rincipled and experienced people usually have good character and will step up in a principled election process.</w:t>
      </w:r>
    </w:p>
    <w:p w14:paraId="114592AA" w14:textId="77777777" w:rsidR="00C04129" w:rsidRPr="00A30F39" w:rsidRDefault="00C04129" w:rsidP="00E6132A">
      <w:pPr>
        <w:pStyle w:val="ListParagraph"/>
      </w:pPr>
      <w:permStart w:id="1583113741" w:edGrp="everyone"/>
      <w:r w:rsidRPr="00380A91">
        <w:rPr>
          <w:rStyle w:val="SubtleEmphasis"/>
        </w:rPr>
        <w:t>__</w:t>
      </w:r>
      <w:permEnd w:id="1583113741"/>
      <w:r w:rsidRPr="00A30F39">
        <w:t xml:space="preserve"> No NGO should be allowed to modify, edit, or restrict political speech and maintain any </w:t>
      </w:r>
      <w:r>
        <w:t xml:space="preserve">1A </w:t>
      </w:r>
      <w:r>
        <w:lastRenderedPageBreak/>
        <w:t>R</w:t>
      </w:r>
      <w:r w:rsidRPr="00A30F39">
        <w:t xml:space="preserve">ight as a press or news organization, full stop. </w:t>
      </w:r>
    </w:p>
    <w:p w14:paraId="351838A8" w14:textId="77777777" w:rsidR="00C04129" w:rsidRPr="00A30F39" w:rsidRDefault="00C04129" w:rsidP="00E6132A">
      <w:pPr>
        <w:pStyle w:val="ListParagraph"/>
      </w:pPr>
      <w:permStart w:id="125240126" w:edGrp="everyone"/>
      <w:r w:rsidRPr="00380A91">
        <w:rPr>
          <w:rStyle w:val="SubtleEmphasis"/>
        </w:rPr>
        <w:t>__</w:t>
      </w:r>
      <w:permEnd w:id="125240126"/>
      <w:r w:rsidRPr="00A30F39">
        <w:t xml:space="preserve"> Disparaging private</w:t>
      </w:r>
      <w:r>
        <w:t>-citizen civic groups with lies must be a class-</w:t>
      </w:r>
      <w:r w:rsidRPr="00A30F39">
        <w:t xml:space="preserve">action lawsuit. Dissension must be expressed in the context of </w:t>
      </w:r>
      <w:r>
        <w:t>P</w:t>
      </w:r>
      <w:r w:rsidRPr="00A30F39">
        <w:t>rinciples and evidenc</w:t>
      </w:r>
      <w:r>
        <w:t xml:space="preserve">e, </w:t>
      </w:r>
      <w:r w:rsidRPr="001C6C39">
        <w:t>full stop.</w:t>
      </w:r>
    </w:p>
    <w:p w14:paraId="7D426802" w14:textId="77777777" w:rsidR="00C04129" w:rsidRDefault="00C04129" w:rsidP="00E6132A">
      <w:pPr>
        <w:pStyle w:val="ListParagraph"/>
      </w:pPr>
      <w:permStart w:id="1169556791" w:edGrp="everyone"/>
      <w:r w:rsidRPr="00380A91">
        <w:rPr>
          <w:rStyle w:val="SubtleEmphasis"/>
        </w:rPr>
        <w:t>__</w:t>
      </w:r>
      <w:permEnd w:id="1169556791"/>
      <w:r w:rsidRPr="00A30F39">
        <w:t xml:space="preserve"> The rhetoric of </w:t>
      </w:r>
      <w:r>
        <w:t xml:space="preserve">political </w:t>
      </w:r>
      <w:r w:rsidRPr="00A30F39">
        <w:t xml:space="preserve">debate has been allowed to </w:t>
      </w:r>
      <w:r>
        <w:t xml:space="preserve">demonize WTP as evil in the love of </w:t>
      </w:r>
      <w:r w:rsidRPr="00823EEC">
        <w:rPr>
          <w:i/>
        </w:rPr>
        <w:t>Liberty</w:t>
      </w:r>
      <w:r>
        <w:t>.</w:t>
      </w:r>
    </w:p>
    <w:p w14:paraId="779D12E7" w14:textId="77777777" w:rsidR="00C04129" w:rsidRPr="00A30F39" w:rsidRDefault="00C04129" w:rsidP="00E6132A">
      <w:pPr>
        <w:pStyle w:val="ListParagraph"/>
      </w:pPr>
      <w:permStart w:id="1946039729" w:edGrp="everyone"/>
      <w:r w:rsidRPr="00380A91">
        <w:rPr>
          <w:rStyle w:val="SubtleEmphasis"/>
        </w:rPr>
        <w:t>__</w:t>
      </w:r>
      <w:permEnd w:id="1946039729"/>
      <w:r>
        <w:t xml:space="preserve"> </w:t>
      </w:r>
      <w:r w:rsidRPr="00621A47">
        <w:t xml:space="preserve">WTP must stand up and end </w:t>
      </w:r>
      <w:r>
        <w:t>government lies</w:t>
      </w:r>
      <w:r w:rsidRPr="00621A47">
        <w:t xml:space="preserve"> with action, Principles, and votes as our duty enumerated in our DOI. WTP </w:t>
      </w:r>
      <w:r>
        <w:t>took action</w:t>
      </w:r>
      <w:r w:rsidRPr="00621A47">
        <w:t xml:space="preserve"> in 1776, and it is time to use </w:t>
      </w:r>
      <w:r>
        <w:t>ballot action</w:t>
      </w:r>
      <w:r w:rsidRPr="00621A47">
        <w:t xml:space="preserve"> today for the same reasons.</w:t>
      </w:r>
    </w:p>
    <w:p w14:paraId="5FEB239F" w14:textId="77777777" w:rsidR="00C04129" w:rsidRDefault="00C04129" w:rsidP="00E6132A">
      <w:pPr>
        <w:pStyle w:val="ListParagraph"/>
      </w:pPr>
      <w:permStart w:id="1469199195" w:edGrp="everyone"/>
      <w:r w:rsidRPr="00380A91">
        <w:rPr>
          <w:rStyle w:val="SubtleEmphasis"/>
        </w:rPr>
        <w:t>__</w:t>
      </w:r>
      <w:permEnd w:id="1469199195"/>
      <w:r w:rsidRPr="00A30F39">
        <w:t xml:space="preserve"> Defending </w:t>
      </w:r>
      <w:r w:rsidRPr="00621A47">
        <w:rPr>
          <w:i/>
        </w:rPr>
        <w:t>Liberty</w:t>
      </w:r>
      <w:r w:rsidRPr="00A30F39">
        <w:t xml:space="preserve"> and traditions that have served WTP well </w:t>
      </w:r>
      <w:r>
        <w:t>are to be applauded,</w:t>
      </w:r>
      <w:r w:rsidRPr="00A30F39">
        <w:t xml:space="preserve"> and WTP must stand up and act, not just </w:t>
      </w:r>
      <w:r>
        <w:t>‘</w:t>
      </w:r>
      <w:r w:rsidRPr="004C66BF">
        <w:rPr>
          <w:i/>
        </w:rPr>
        <w:t>be heard.</w:t>
      </w:r>
      <w:r>
        <w:rPr>
          <w:i/>
        </w:rPr>
        <w:t>’</w:t>
      </w:r>
      <w:r w:rsidRPr="00A30F39">
        <w:t xml:space="preserve"> </w:t>
      </w:r>
    </w:p>
    <w:p w14:paraId="5AC286C4" w14:textId="6368ECE4" w:rsidR="00C04129" w:rsidRPr="00275634" w:rsidRDefault="00C04129" w:rsidP="00E6132A">
      <w:pPr>
        <w:pStyle w:val="ListParagraph"/>
      </w:pPr>
      <w:permStart w:id="450655400" w:edGrp="everyone"/>
      <w:r w:rsidRPr="00380A91">
        <w:rPr>
          <w:rStyle w:val="SubtleEmphasis"/>
        </w:rPr>
        <w:t>__</w:t>
      </w:r>
      <w:permEnd w:id="450655400"/>
      <w:r>
        <w:t xml:space="preserve"> </w:t>
      </w:r>
      <w:r w:rsidRPr="00A30F39">
        <w:t xml:space="preserve">WTP are all </w:t>
      </w:r>
      <w:r>
        <w:t>here</w:t>
      </w:r>
      <w:r w:rsidRPr="00A30F39">
        <w:t xml:space="preserve"> to </w:t>
      </w:r>
      <w:r>
        <w:t xml:space="preserve">restore </w:t>
      </w:r>
      <w:r w:rsidRPr="00216D6A">
        <w:rPr>
          <w:i/>
        </w:rPr>
        <w:t>Liberty</w:t>
      </w:r>
      <w:r w:rsidRPr="00A30F39">
        <w:t xml:space="preserve"> when our representatives are loyal to political </w:t>
      </w:r>
      <w:r w:rsidR="00D047E2">
        <w:t>parties</w:t>
      </w:r>
      <w:r w:rsidRPr="00A30F39">
        <w:t xml:space="preserve"> and do not care.</w:t>
      </w:r>
      <w:r>
        <w:t xml:space="preserve"> WTP must</w:t>
      </w:r>
      <w:r w:rsidRPr="00A45994">
        <w:t xml:space="preserve"> reject the labels of racist, bigot, intolerant</w:t>
      </w:r>
      <w:r>
        <w:t>, etc.,</w:t>
      </w:r>
      <w:r w:rsidRPr="00A45994">
        <w:t xml:space="preserve"> as weapons of political debate. </w:t>
      </w:r>
      <w:r w:rsidRPr="00621A47">
        <w:t>That is a GL PSYOP weapon of the Progressives discussed in their own principles section. It never results in a more functional society</w:t>
      </w:r>
      <w:r>
        <w:t>; it just creates</w:t>
      </w:r>
      <w:r w:rsidRPr="00621A47">
        <w:t xml:space="preserve"> more division, which is their goal.</w:t>
      </w:r>
    </w:p>
    <w:p w14:paraId="73B8FEA4" w14:textId="77777777" w:rsidR="00C04129" w:rsidRPr="00877579" w:rsidRDefault="00C04129" w:rsidP="00E6132A">
      <w:pPr>
        <w:pStyle w:val="ListParagraph"/>
      </w:pPr>
      <w:permStart w:id="1873107242" w:edGrp="everyone"/>
      <w:r w:rsidRPr="00380A91">
        <w:rPr>
          <w:rStyle w:val="SubtleEmphasis"/>
        </w:rPr>
        <w:t>__</w:t>
      </w:r>
      <w:permEnd w:id="1873107242"/>
      <w:r w:rsidRPr="00275634">
        <w:t xml:space="preserve"> The politics of personal destruction must be punished severely. </w:t>
      </w:r>
    </w:p>
    <w:p w14:paraId="7D6E5F24" w14:textId="719D3CD7" w:rsidR="00C04129" w:rsidRPr="00ED2F45" w:rsidRDefault="00C04129" w:rsidP="00E6132A">
      <w:pPr>
        <w:pStyle w:val="ListParagraph"/>
      </w:pPr>
      <w:permStart w:id="1069293751" w:edGrp="everyone"/>
      <w:r w:rsidRPr="00380A91">
        <w:rPr>
          <w:rStyle w:val="SubtleEmphasis"/>
        </w:rPr>
        <w:t>__</w:t>
      </w:r>
      <w:permEnd w:id="1069293751"/>
      <w:r>
        <w:t xml:space="preserve"> </w:t>
      </w:r>
      <w:r w:rsidRPr="009B7B19">
        <w:rPr>
          <w:b/>
          <w:bCs/>
        </w:rPr>
        <w:t>It should be easy to see that a WePEG</w:t>
      </w:r>
      <w:r>
        <w:rPr>
          <w:b/>
          <w:bCs/>
        </w:rPr>
        <w:t>1787</w:t>
      </w:r>
      <w:r w:rsidRPr="009B7B19">
        <w:rPr>
          <w:b/>
          <w:bCs/>
        </w:rPr>
        <w:t xml:space="preserve"> government and society</w:t>
      </w:r>
      <w:r>
        <w:t xml:space="preserve"> eliminates almost all the nonsense political </w:t>
      </w:r>
      <w:r w:rsidR="00D047E2">
        <w:t>parties</w:t>
      </w:r>
      <w:r>
        <w:t xml:space="preserve"> bring into our </w:t>
      </w:r>
      <w:r>
        <w:rPr>
          <w:i/>
        </w:rPr>
        <w:t>s</w:t>
      </w:r>
      <w:r w:rsidRPr="00B8625D">
        <w:rPr>
          <w:i/>
        </w:rPr>
        <w:t>ociety</w:t>
      </w:r>
      <w:r>
        <w:t xml:space="preserve"> and elections.</w:t>
      </w:r>
    </w:p>
    <w:p w14:paraId="4A6C2EF7" w14:textId="77777777" w:rsidR="00856565" w:rsidRPr="005B742D" w:rsidRDefault="00856565" w:rsidP="00856565">
      <w:pPr>
        <w:pStyle w:val="Heading2"/>
      </w:pPr>
      <w:bookmarkStart w:id="13" w:name="_Toc216166876"/>
      <w:bookmarkStart w:id="14" w:name="_Toc112248979"/>
      <w:bookmarkStart w:id="15" w:name="_Hlk195691996"/>
      <w:r w:rsidRPr="005B742D">
        <w:t xml:space="preserve">Principle </w:t>
      </w:r>
      <w:r>
        <w:t>4</w:t>
      </w:r>
      <w:r w:rsidRPr="005B742D">
        <w:t xml:space="preserve">: Election Integrity </w:t>
      </w:r>
      <w:permStart w:id="1049768724" w:edGrp="everyone"/>
      <w:r w:rsidRPr="00380A91">
        <w:rPr>
          <w:rStyle w:val="SubtleEmphasis"/>
        </w:rPr>
        <w:t>__</w:t>
      </w:r>
      <w:bookmarkEnd w:id="13"/>
      <w:permEnd w:id="1049768724"/>
    </w:p>
    <w:p w14:paraId="33528975" w14:textId="77777777" w:rsidR="00856565" w:rsidRPr="00621A47" w:rsidRDefault="00856565" w:rsidP="00856565">
      <w:pPr>
        <w:pStyle w:val="BodyText"/>
        <w:jc w:val="center"/>
        <w:rPr>
          <w:b/>
          <w:bCs/>
        </w:rPr>
      </w:pPr>
      <w:bookmarkStart w:id="16" w:name="_Hlk168667548"/>
      <w:bookmarkStart w:id="17" w:name="_Hlk125809411"/>
      <w:r w:rsidRPr="00621A47">
        <w:rPr>
          <w:b/>
          <w:bCs/>
        </w:rPr>
        <w:t xml:space="preserve">DOI/COTUS Article IV, Section 4: </w:t>
      </w:r>
    </w:p>
    <w:p w14:paraId="00700B2D" w14:textId="77777777" w:rsidR="00856565" w:rsidRPr="00621A47" w:rsidRDefault="00856565" w:rsidP="00856565">
      <w:pPr>
        <w:pStyle w:val="BodyText"/>
        <w:jc w:val="center"/>
      </w:pPr>
      <w:r>
        <w:t>‘</w:t>
      </w:r>
      <w:r w:rsidRPr="00621A47">
        <w:rPr>
          <w:i/>
          <w:iCs/>
        </w:rPr>
        <w:t xml:space="preserve">The United </w:t>
      </w:r>
      <w:r>
        <w:rPr>
          <w:i/>
          <w:iCs/>
        </w:rPr>
        <w:t>States</w:t>
      </w:r>
      <w:r w:rsidRPr="00621A47">
        <w:rPr>
          <w:i/>
          <w:iCs/>
        </w:rPr>
        <w:t xml:space="preserve"> shall guarantee to every State in this Union</w:t>
      </w:r>
      <w:r w:rsidRPr="00621A47">
        <w:t xml:space="preserve"> </w:t>
      </w:r>
      <w:r w:rsidRPr="00621A47">
        <w:rPr>
          <w:i/>
          <w:iCs/>
        </w:rPr>
        <w:t xml:space="preserve">a </w:t>
      </w:r>
      <w:r w:rsidRPr="00621A47">
        <w:rPr>
          <w:b/>
          <w:bCs/>
          <w:i/>
          <w:iCs/>
        </w:rPr>
        <w:t>Republican Form of Government</w:t>
      </w:r>
      <w:r w:rsidRPr="00621A47">
        <w:t xml:space="preserve"> . </w:t>
      </w:r>
      <w:bookmarkEnd w:id="16"/>
      <w:r w:rsidRPr="00621A47">
        <w:t>. .</w:t>
      </w:r>
      <w:r>
        <w:t>’</w:t>
      </w:r>
    </w:p>
    <w:p w14:paraId="65695D44" w14:textId="77777777" w:rsidR="00856565" w:rsidRPr="006476A4" w:rsidRDefault="00856565" w:rsidP="00856565">
      <w:pPr>
        <w:pStyle w:val="Heading3"/>
      </w:pPr>
      <w:r w:rsidRPr="006476A4">
        <w:t>P</w:t>
      </w:r>
      <w:r>
        <w:t>4</w:t>
      </w:r>
      <w:r w:rsidRPr="006476A4">
        <w:t xml:space="preserve"> </w:t>
      </w:r>
      <w:r>
        <w:t>S</w:t>
      </w:r>
      <w:r w:rsidRPr="006476A4">
        <w:t xml:space="preserve">et </w:t>
      </w:r>
      <w:r>
        <w:t>1</w:t>
      </w:r>
      <w:r w:rsidRPr="006476A4">
        <w:t xml:space="preserve">: </w:t>
      </w:r>
      <w:r>
        <w:t>Election Malfeasance</w:t>
      </w:r>
      <w:r w:rsidRPr="006476A4">
        <w:t xml:space="preserve"> as </w:t>
      </w:r>
      <w:r>
        <w:t xml:space="preserve">Political </w:t>
      </w:r>
      <w:r w:rsidRPr="006476A4">
        <w:t xml:space="preserve">War </w:t>
      </w:r>
      <w:permStart w:id="901342582" w:edGrp="everyone"/>
      <w:r w:rsidRPr="00380A91">
        <w:rPr>
          <w:rStyle w:val="SubtleEmphasis"/>
        </w:rPr>
        <w:t>__</w:t>
      </w:r>
      <w:permEnd w:id="901342582"/>
      <w:r w:rsidRPr="006476A4">
        <w:t xml:space="preserve"> </w:t>
      </w:r>
    </w:p>
    <w:p w14:paraId="162BE215" w14:textId="77777777" w:rsidR="00856565" w:rsidRDefault="00856565" w:rsidP="00E6132A">
      <w:pPr>
        <w:pStyle w:val="ListParagraph"/>
        <w:numPr>
          <w:ilvl w:val="0"/>
          <w:numId w:val="94"/>
        </w:numPr>
      </w:pPr>
      <w:permStart w:id="378170188" w:edGrp="everyone"/>
      <w:r w:rsidRPr="00380A91">
        <w:rPr>
          <w:rStyle w:val="SubtleEmphasis"/>
        </w:rPr>
        <w:t>__</w:t>
      </w:r>
      <w:permEnd w:id="378170188"/>
      <w:r w:rsidRPr="00235DE2">
        <w:t xml:space="preserve"> </w:t>
      </w:r>
      <w:r w:rsidRPr="006476A4">
        <w:t xml:space="preserve">The </w:t>
      </w:r>
      <w:r>
        <w:t>‘</w:t>
      </w:r>
      <w:r w:rsidRPr="00E6132A">
        <w:rPr>
          <w:i/>
        </w:rPr>
        <w:t>Republican Form of Government</w:t>
      </w:r>
      <w:r>
        <w:t>’</w:t>
      </w:r>
      <w:r w:rsidRPr="006476A4">
        <w:t xml:space="preserve"> means </w:t>
      </w:r>
      <w:r w:rsidRPr="00E6132A">
        <w:rPr>
          <w:b/>
          <w:bCs/>
        </w:rPr>
        <w:t>WTP own our elections</w:t>
      </w:r>
      <w:r w:rsidRPr="006476A4">
        <w:t xml:space="preserve"> </w:t>
      </w:r>
      <w:r w:rsidRPr="00E6132A">
        <w:rPr>
          <w:b/>
          <w:bCs/>
        </w:rPr>
        <w:t>and government</w:t>
      </w:r>
      <w:r w:rsidRPr="006476A4">
        <w:t>.</w:t>
      </w:r>
      <w:r>
        <w:t xml:space="preserve"> </w:t>
      </w:r>
    </w:p>
    <w:p w14:paraId="2C8CFF8B" w14:textId="77777777" w:rsidR="00856565" w:rsidRDefault="00856565" w:rsidP="00E6132A">
      <w:pPr>
        <w:pStyle w:val="ListParagraph"/>
        <w:numPr>
          <w:ilvl w:val="0"/>
          <w:numId w:val="94"/>
        </w:numPr>
      </w:pPr>
      <w:permStart w:id="923489760" w:edGrp="everyone"/>
      <w:r>
        <w:rPr>
          <w:rStyle w:val="SubtleEmphasis"/>
        </w:rPr>
        <w:t>__</w:t>
      </w:r>
      <w:permEnd w:id="923489760"/>
      <w:r w:rsidRPr="00445736">
        <w:t xml:space="preserve"> </w:t>
      </w:r>
      <w:r>
        <w:t xml:space="preserve">The word </w:t>
      </w:r>
      <w:r w:rsidRPr="00E6132A">
        <w:rPr>
          <w:i/>
        </w:rPr>
        <w:t>Republic</w:t>
      </w:r>
      <w:r>
        <w:t xml:space="preserve"> holds our ownership and sovereignty, along with our right to own property.</w:t>
      </w:r>
    </w:p>
    <w:p w14:paraId="38344F03" w14:textId="77777777" w:rsidR="00856565" w:rsidRDefault="00856565" w:rsidP="00E6132A">
      <w:pPr>
        <w:pStyle w:val="ListParagraph"/>
        <w:numPr>
          <w:ilvl w:val="0"/>
          <w:numId w:val="94"/>
        </w:numPr>
      </w:pPr>
      <w:permStart w:id="1876368261" w:edGrp="everyone"/>
      <w:r w:rsidRPr="00445736">
        <w:rPr>
          <w:rStyle w:val="SubtleEmphasis"/>
        </w:rPr>
        <w:t>__</w:t>
      </w:r>
      <w:permEnd w:id="1876368261"/>
      <w:r>
        <w:t xml:space="preserve"> </w:t>
      </w:r>
      <w:r w:rsidRPr="00621A47">
        <w:t>Calling our USA a ‘</w:t>
      </w:r>
      <w:r w:rsidRPr="00E6132A">
        <w:rPr>
          <w:i/>
        </w:rPr>
        <w:t>Democracy</w:t>
      </w:r>
      <w:r w:rsidRPr="00621A47">
        <w:t xml:space="preserve">’ forfeits WTP’s ownership to the </w:t>
      </w:r>
      <w:r w:rsidRPr="00E6132A">
        <w:rPr>
          <w:b/>
          <w:bCs/>
        </w:rPr>
        <w:t>‘</w:t>
      </w:r>
      <w:r w:rsidRPr="00E6132A">
        <w:rPr>
          <w:b/>
          <w:bCs/>
          <w:i/>
        </w:rPr>
        <w:t>frightful despots</w:t>
      </w:r>
      <w:r w:rsidRPr="00E6132A">
        <w:rPr>
          <w:b/>
          <w:bCs/>
        </w:rPr>
        <w:t>’ P1 warned us about</w:t>
      </w:r>
      <w:r w:rsidRPr="00621A47">
        <w:t>. Never use the word ‘</w:t>
      </w:r>
      <w:r w:rsidRPr="00E6132A">
        <w:rPr>
          <w:i/>
        </w:rPr>
        <w:t>Democracy</w:t>
      </w:r>
      <w:r w:rsidRPr="00621A47">
        <w:t>’ with our USA.</w:t>
      </w:r>
    </w:p>
    <w:p w14:paraId="49C805EC" w14:textId="549C77A4" w:rsidR="00856565" w:rsidRDefault="00856565" w:rsidP="00E6132A">
      <w:pPr>
        <w:pStyle w:val="ListParagraph"/>
        <w:numPr>
          <w:ilvl w:val="0"/>
          <w:numId w:val="94"/>
        </w:numPr>
      </w:pPr>
      <w:permStart w:id="260406860" w:edGrp="everyone"/>
      <w:r w:rsidRPr="00274644">
        <w:rPr>
          <w:rStyle w:val="SubtleEmphasis"/>
        </w:rPr>
        <w:t>__</w:t>
      </w:r>
      <w:permEnd w:id="260406860"/>
      <w:r>
        <w:t xml:space="preserve"> Without the TRUTH of ‘free and fair’ elections, WTP’s DOI/COTUS is useless, and WTP become subject to our political </w:t>
      </w:r>
      <w:r w:rsidR="002F3216">
        <w:t>party</w:t>
      </w:r>
      <w:r>
        <w:t xml:space="preserve"> ‘king.’ The common phrase for rigged elections is ‘</w:t>
      </w:r>
      <w:r w:rsidRPr="00E6132A">
        <w:rPr>
          <w:i/>
        </w:rPr>
        <w:t>banana republic</w:t>
      </w:r>
      <w:r>
        <w:t>.’</w:t>
      </w:r>
    </w:p>
    <w:p w14:paraId="199814CA" w14:textId="4722D419" w:rsidR="00856565" w:rsidRDefault="00856565" w:rsidP="00E6132A">
      <w:pPr>
        <w:pStyle w:val="ListParagraph"/>
        <w:numPr>
          <w:ilvl w:val="0"/>
          <w:numId w:val="94"/>
        </w:numPr>
      </w:pPr>
      <w:permStart w:id="1232277766" w:edGrp="everyone"/>
      <w:r w:rsidRPr="00274644">
        <w:rPr>
          <w:rStyle w:val="SubtleEmphasis"/>
        </w:rPr>
        <w:t>__</w:t>
      </w:r>
      <w:permEnd w:id="1232277766"/>
      <w:r>
        <w:t xml:space="preserve"> Election</w:t>
      </w:r>
      <w:r w:rsidRPr="00621A47">
        <w:t xml:space="preserve"> Malfeasance </w:t>
      </w:r>
      <w:r>
        <w:t xml:space="preserve">is so pervasive that the political </w:t>
      </w:r>
      <w:r w:rsidR="002F3216">
        <w:t>parties</w:t>
      </w:r>
      <w:r>
        <w:t xml:space="preserve"> behind it must be prosecuted to the fullest extent of the law. </w:t>
      </w:r>
    </w:p>
    <w:p w14:paraId="7A624BFE" w14:textId="22A6E6CA" w:rsidR="00856565" w:rsidRPr="00621A47" w:rsidRDefault="00856565" w:rsidP="00E6132A">
      <w:pPr>
        <w:pStyle w:val="ListParagraph"/>
        <w:numPr>
          <w:ilvl w:val="0"/>
          <w:numId w:val="94"/>
        </w:numPr>
      </w:pPr>
      <w:permStart w:id="1390418884" w:edGrp="everyone"/>
      <w:r w:rsidRPr="00274644">
        <w:rPr>
          <w:rStyle w:val="SubtleEmphasis"/>
        </w:rPr>
        <w:t>__</w:t>
      </w:r>
      <w:permEnd w:id="1390418884"/>
      <w:r>
        <w:t xml:space="preserve"> </w:t>
      </w:r>
      <w:r w:rsidRPr="00621A47">
        <w:t xml:space="preserve">Election Malfeasance is proof of the total failure of our political </w:t>
      </w:r>
      <w:r w:rsidR="002F3216">
        <w:t>parties</w:t>
      </w:r>
      <w:r w:rsidRPr="00621A47">
        <w:t xml:space="preserve"> to govern for </w:t>
      </w:r>
      <w:r w:rsidRPr="00E6132A">
        <w:rPr>
          <w:i/>
        </w:rPr>
        <w:t>Liberty</w:t>
      </w:r>
      <w:r>
        <w:t>.</w:t>
      </w:r>
    </w:p>
    <w:p w14:paraId="280A3B79" w14:textId="77777777" w:rsidR="00856565" w:rsidRDefault="00856565" w:rsidP="00E6132A">
      <w:pPr>
        <w:pStyle w:val="ListParagraph"/>
      </w:pPr>
      <w:permStart w:id="20720952" w:edGrp="everyone"/>
      <w:r w:rsidRPr="00380A91">
        <w:rPr>
          <w:rStyle w:val="SubtleEmphasis"/>
        </w:rPr>
        <w:t>__</w:t>
      </w:r>
      <w:permEnd w:id="20720952"/>
      <w:r>
        <w:t xml:space="preserve"> </w:t>
      </w:r>
      <w:r w:rsidRPr="00621A47">
        <w:t xml:space="preserve">It is time WTP reclaimed our birthright, starting with a demand for transparency and oversight access to every move our state election officers make, </w:t>
      </w:r>
      <w:r w:rsidRPr="00136D5F">
        <w:rPr>
          <w:b/>
          <w:bCs/>
        </w:rPr>
        <w:t>with zero exceptions</w:t>
      </w:r>
      <w:r w:rsidRPr="00621A47">
        <w:t xml:space="preserve">. </w:t>
      </w:r>
    </w:p>
    <w:p w14:paraId="2B984F86" w14:textId="63FC1A5D" w:rsidR="00856565" w:rsidRDefault="00856565" w:rsidP="00E6132A">
      <w:pPr>
        <w:pStyle w:val="ListParagraph"/>
      </w:pPr>
      <w:permStart w:id="1050902261" w:edGrp="everyone"/>
      <w:r w:rsidRPr="00F64BAE">
        <w:rPr>
          <w:rStyle w:val="SubtleEmphasis"/>
        </w:rPr>
        <w:t>__</w:t>
      </w:r>
      <w:permEnd w:id="1050902261"/>
      <w:r>
        <w:t xml:space="preserve"> </w:t>
      </w:r>
      <w:r w:rsidRPr="00E65B4C">
        <w:t xml:space="preserve">WTP’s </w:t>
      </w:r>
      <w:r w:rsidRPr="000B221A">
        <w:rPr>
          <w:b/>
          <w:bCs/>
        </w:rPr>
        <w:t>WePEG1787</w:t>
      </w:r>
      <w:r w:rsidRPr="00E65B4C">
        <w:t xml:space="preserve"> theatre of war guarantees </w:t>
      </w:r>
      <w:r>
        <w:t xml:space="preserve">WTP’s </w:t>
      </w:r>
      <w:r w:rsidRPr="00E65B4C">
        <w:t>victory in 202</w:t>
      </w:r>
      <w:r>
        <w:t>6</w:t>
      </w:r>
      <w:r w:rsidRPr="00E65B4C">
        <w:t xml:space="preserve">, our last war against political </w:t>
      </w:r>
      <w:r w:rsidR="002F3216">
        <w:t>parties</w:t>
      </w:r>
      <w:r w:rsidRPr="00E65B4C">
        <w:t>, which WTP must win.</w:t>
      </w:r>
    </w:p>
    <w:p w14:paraId="0D2F94DC" w14:textId="401C739D" w:rsidR="00856565" w:rsidRDefault="00856565" w:rsidP="00E6132A">
      <w:pPr>
        <w:pStyle w:val="ListParagraph"/>
      </w:pPr>
      <w:permStart w:id="656545390" w:edGrp="everyone"/>
      <w:r w:rsidRPr="00380A91">
        <w:rPr>
          <w:rStyle w:val="SubtleEmphasis"/>
        </w:rPr>
        <w:t>__</w:t>
      </w:r>
      <w:permEnd w:id="656545390"/>
      <w:r w:rsidRPr="00150382">
        <w:t xml:space="preserve"> </w:t>
      </w:r>
      <w:r w:rsidRPr="00D37636">
        <w:t>N</w:t>
      </w:r>
      <w:r>
        <w:t xml:space="preserve">o Blue </w:t>
      </w:r>
      <w:r w:rsidR="002F3216">
        <w:t>Party</w:t>
      </w:r>
      <w:r>
        <w:t xml:space="preserve"> representative should be elected at any level in 2026 unless they see the light </w:t>
      </w:r>
      <w:r>
        <w:lastRenderedPageBreak/>
        <w:t xml:space="preserve">of </w:t>
      </w:r>
      <w:r w:rsidRPr="00216D6A">
        <w:rPr>
          <w:i/>
        </w:rPr>
        <w:t>Liberty</w:t>
      </w:r>
      <w:r>
        <w:t xml:space="preserve">, score high on </w:t>
      </w:r>
      <w:r w:rsidRPr="00183024">
        <w:rPr>
          <w:b/>
          <w:bCs/>
        </w:rPr>
        <w:t>WEPEG</w:t>
      </w:r>
      <w:r>
        <w:rPr>
          <w:b/>
          <w:bCs/>
        </w:rPr>
        <w:t>1787</w:t>
      </w:r>
      <w:r>
        <w:t xml:space="preserve">, and prove they mean it. </w:t>
      </w:r>
    </w:p>
    <w:p w14:paraId="756E72D7" w14:textId="77777777" w:rsidR="00856565" w:rsidRDefault="00856565" w:rsidP="00E6132A">
      <w:pPr>
        <w:pStyle w:val="ListParagraph"/>
      </w:pPr>
      <w:permStart w:id="117854927" w:edGrp="everyone"/>
      <w:r w:rsidRPr="00380A91">
        <w:rPr>
          <w:rStyle w:val="SubtleEmphasis"/>
        </w:rPr>
        <w:t>__</w:t>
      </w:r>
      <w:permEnd w:id="117854927"/>
      <w:r w:rsidRPr="00BF36D6">
        <w:t xml:space="preserve"> Voting in </w:t>
      </w:r>
      <w:r>
        <w:t xml:space="preserve">2026 </w:t>
      </w:r>
      <w:r w:rsidRPr="00BF36D6">
        <w:t xml:space="preserve">is war because our only hope is </w:t>
      </w:r>
      <w:r>
        <w:t>an overwhelming turnout</w:t>
      </w:r>
      <w:r w:rsidRPr="00BF36D6">
        <w:t xml:space="preserve"> of WTP</w:t>
      </w:r>
      <w:r>
        <w:t xml:space="preserve"> for </w:t>
      </w:r>
      <w:r w:rsidRPr="00216D6A">
        <w:rPr>
          <w:i/>
        </w:rPr>
        <w:t>Liberty</w:t>
      </w:r>
      <w:r>
        <w:t xml:space="preserve"> at the ballot box and throughout the voting process</w:t>
      </w:r>
      <w:r w:rsidRPr="00BF36D6">
        <w:t>.</w:t>
      </w:r>
      <w:r>
        <w:t xml:space="preserve"> </w:t>
      </w:r>
    </w:p>
    <w:p w14:paraId="2938A7C7" w14:textId="77EE8BB8" w:rsidR="00856565" w:rsidRDefault="00856565" w:rsidP="00E6132A">
      <w:pPr>
        <w:pStyle w:val="ListParagraph"/>
      </w:pPr>
      <w:permStart w:id="2046901795" w:edGrp="everyone"/>
      <w:r w:rsidRPr="00380A91">
        <w:rPr>
          <w:rStyle w:val="SubtleEmphasis"/>
        </w:rPr>
        <w:t>__</w:t>
      </w:r>
      <w:permEnd w:id="2046901795"/>
      <w:r w:rsidRPr="00BF36D6">
        <w:t xml:space="preserve"> </w:t>
      </w:r>
      <w:r>
        <w:t xml:space="preserve">The courts cannot save WTP because our political </w:t>
      </w:r>
      <w:r w:rsidR="002F3216">
        <w:t>parties</w:t>
      </w:r>
      <w:r>
        <w:t xml:space="preserve"> have never passed the amendments to our DOI/COTUS needed to guarantee free and fair elections. Their refusal to allow complete transparency in elections is prima facie evidence of their guilt. </w:t>
      </w:r>
    </w:p>
    <w:p w14:paraId="7D8958ED" w14:textId="77777777" w:rsidR="00856565" w:rsidRDefault="00856565" w:rsidP="00E6132A">
      <w:pPr>
        <w:pStyle w:val="ListParagraph"/>
      </w:pPr>
      <w:permStart w:id="2124709636" w:edGrp="everyone"/>
      <w:r w:rsidRPr="005828BB">
        <w:rPr>
          <w:rStyle w:val="SubtleEmphasis"/>
        </w:rPr>
        <w:t>__</w:t>
      </w:r>
      <w:permEnd w:id="2124709636"/>
      <w:r w:rsidRPr="00F64BAE">
        <w:t xml:space="preserve"> Believe it or not, ‘</w:t>
      </w:r>
      <w:r w:rsidRPr="00136D5F">
        <w:rPr>
          <w:i/>
        </w:rPr>
        <w:t>black letter federal law’</w:t>
      </w:r>
      <w:r w:rsidRPr="00F64BAE">
        <w:t xml:space="preserve"> (no wiggle room) forbids proprietary software and internet connections </w:t>
      </w:r>
      <w:r>
        <w:t xml:space="preserve">in machines </w:t>
      </w:r>
      <w:r w:rsidRPr="00F64BAE">
        <w:t xml:space="preserve">for federal elections (POTUS and Congress). Yet every machine used not only has both but can </w:t>
      </w:r>
      <w:r>
        <w:t xml:space="preserve">also </w:t>
      </w:r>
      <w:r w:rsidRPr="00F64BAE">
        <w:t xml:space="preserve">change votes. </w:t>
      </w:r>
    </w:p>
    <w:p w14:paraId="192581EC" w14:textId="79E16F9B" w:rsidR="00856565" w:rsidRDefault="00856565" w:rsidP="00E6132A">
      <w:pPr>
        <w:pStyle w:val="ListParagraph"/>
      </w:pPr>
      <w:permStart w:id="1257469414" w:edGrp="everyone"/>
      <w:r w:rsidRPr="00136D5F">
        <w:rPr>
          <w:rStyle w:val="SubtleEmphasis"/>
        </w:rPr>
        <w:t>__</w:t>
      </w:r>
      <w:permEnd w:id="1257469414"/>
      <w:r w:rsidRPr="00136D5F">
        <w:t xml:space="preserve"> </w:t>
      </w:r>
      <w:r>
        <w:t>T</w:t>
      </w:r>
      <w:r w:rsidRPr="00F64BAE">
        <w:t>he mainstream media, Secretar</w:t>
      </w:r>
      <w:r>
        <w:t>ie</w:t>
      </w:r>
      <w:r w:rsidRPr="00F64BAE">
        <w:t xml:space="preserve">s of State, and political </w:t>
      </w:r>
      <w:r w:rsidR="002F3216">
        <w:t>parties</w:t>
      </w:r>
      <w:r w:rsidRPr="00F64BAE">
        <w:t xml:space="preserve"> do nothing to protect WTP’s Right to vot</w:t>
      </w:r>
      <w:r>
        <w:t>e.</w:t>
      </w:r>
    </w:p>
    <w:p w14:paraId="4EF5FE18" w14:textId="77777777" w:rsidR="00856565" w:rsidRPr="006476A4" w:rsidRDefault="00856565" w:rsidP="00E6132A">
      <w:pPr>
        <w:pStyle w:val="ListParagraph"/>
      </w:pPr>
      <w:permStart w:id="1397381511" w:edGrp="everyone"/>
      <w:r w:rsidRPr="00380A91">
        <w:rPr>
          <w:rStyle w:val="SubtleEmphasis"/>
        </w:rPr>
        <w:t>__</w:t>
      </w:r>
      <w:permEnd w:id="1397381511"/>
      <w:r>
        <w:t xml:space="preserve"> </w:t>
      </w:r>
      <w:r w:rsidRPr="003659A7">
        <w:t>Election Integrity must be the battleground of WTP’s 2026 War for Independence</w:t>
      </w:r>
      <w:r w:rsidRPr="006476A4">
        <w:t xml:space="preserve"> </w:t>
      </w:r>
      <w:r>
        <w:t>to restore</w:t>
      </w:r>
      <w:r w:rsidRPr="006476A4">
        <w:t xml:space="preserve"> </w:t>
      </w:r>
      <w:r w:rsidRPr="003659A7">
        <w:rPr>
          <w:i/>
        </w:rPr>
        <w:t>Liberty</w:t>
      </w:r>
      <w:r w:rsidRPr="006476A4">
        <w:t>.</w:t>
      </w:r>
    </w:p>
    <w:p w14:paraId="4E21C3DF" w14:textId="02D9C2EE" w:rsidR="00856565" w:rsidRPr="006476A4" w:rsidRDefault="00856565" w:rsidP="00E6132A">
      <w:pPr>
        <w:pStyle w:val="ListParagraph"/>
      </w:pPr>
      <w:permStart w:id="1742107364" w:edGrp="everyone"/>
      <w:r w:rsidRPr="00380A91">
        <w:rPr>
          <w:rStyle w:val="SubtleEmphasis"/>
        </w:rPr>
        <w:t>__</w:t>
      </w:r>
      <w:permEnd w:id="1742107364"/>
      <w:r w:rsidRPr="006476A4">
        <w:rPr>
          <w:b/>
          <w:bCs/>
        </w:rPr>
        <w:t xml:space="preserve"> </w:t>
      </w:r>
      <w:r w:rsidRPr="006476A4">
        <w:t>Fighting</w:t>
      </w:r>
      <w:r w:rsidRPr="006476A4">
        <w:rPr>
          <w:b/>
          <w:bCs/>
        </w:rPr>
        <w:t> </w:t>
      </w:r>
      <w:r w:rsidRPr="006476A4">
        <w:t>WTP’s 202</w:t>
      </w:r>
      <w:r>
        <w:t>6/28</w:t>
      </w:r>
      <w:r w:rsidRPr="006476A4">
        <w:t xml:space="preserve"> War for Independence in the political </w:t>
      </w:r>
      <w:r w:rsidR="002F3216">
        <w:t>party</w:t>
      </w:r>
      <w:r w:rsidRPr="006476A4">
        <w:t xml:space="preserve"> theatre of war to regain WTP’s </w:t>
      </w:r>
      <w:r>
        <w:t>‘</w:t>
      </w:r>
      <w:r w:rsidRPr="005828BB">
        <w:rPr>
          <w:i/>
        </w:rPr>
        <w:t>right to consent</w:t>
      </w:r>
      <w:r>
        <w:t>’</w:t>
      </w:r>
      <w:r w:rsidRPr="006476A4">
        <w:t xml:space="preserve"> is </w:t>
      </w:r>
      <w:r>
        <w:t>futile</w:t>
      </w:r>
      <w:r w:rsidRPr="006476A4">
        <w:t xml:space="preserve"> because WTP are outgunned in th</w:t>
      </w:r>
      <w:r>
        <w:t>eir</w:t>
      </w:r>
      <w:r w:rsidRPr="006476A4">
        <w:t xml:space="preserve"> theatre.</w:t>
      </w:r>
    </w:p>
    <w:p w14:paraId="00642419" w14:textId="77777777" w:rsidR="00856565" w:rsidRPr="006476A4" w:rsidRDefault="00856565" w:rsidP="00E6132A">
      <w:pPr>
        <w:pStyle w:val="ListParagraph"/>
      </w:pPr>
      <w:permStart w:id="7144103" w:edGrp="everyone"/>
      <w:r w:rsidRPr="00380A91">
        <w:rPr>
          <w:rStyle w:val="SubtleEmphasis"/>
        </w:rPr>
        <w:t>__</w:t>
      </w:r>
      <w:permEnd w:id="7144103"/>
      <w:r w:rsidRPr="007637E4">
        <w:t xml:space="preserve"> </w:t>
      </w:r>
      <w:r w:rsidRPr="006476A4">
        <w:t>WTP’s war in 202</w:t>
      </w:r>
      <w:r>
        <w:t>6/28</w:t>
      </w:r>
      <w:r w:rsidRPr="006476A4">
        <w:t xml:space="preserve"> must be fought in WTP’s theatre, where inviolate Principles</w:t>
      </w:r>
      <w:r>
        <w:t xml:space="preserve">, </w:t>
      </w:r>
      <w:r w:rsidRPr="005828BB">
        <w:rPr>
          <w:b/>
          <w:bCs/>
        </w:rPr>
        <w:t>WePEG1787</w:t>
      </w:r>
      <w:r>
        <w:t>,</w:t>
      </w:r>
      <w:r w:rsidRPr="006476A4">
        <w:t xml:space="preserve"> are </w:t>
      </w:r>
      <w:r>
        <w:t>our</w:t>
      </w:r>
      <w:r w:rsidRPr="006476A4">
        <w:t xml:space="preserve"> WMD</w:t>
      </w:r>
      <w:r>
        <w:t xml:space="preserve"> and cannot be defeated.</w:t>
      </w:r>
    </w:p>
    <w:p w14:paraId="1CC97DA5" w14:textId="466633F7" w:rsidR="00856565" w:rsidRPr="006476A4" w:rsidRDefault="00856565" w:rsidP="00E6132A">
      <w:pPr>
        <w:pStyle w:val="ListParagraph"/>
      </w:pPr>
      <w:permStart w:id="945192379" w:edGrp="everyone"/>
      <w:r w:rsidRPr="00380A91">
        <w:rPr>
          <w:rStyle w:val="SubtleEmphasis"/>
        </w:rPr>
        <w:t>__</w:t>
      </w:r>
      <w:permEnd w:id="945192379"/>
      <w:r w:rsidRPr="006476A4">
        <w:t xml:space="preserve"> Our USA is the only nation where elections shape the entire world; our USA’s enemies are all-in with unlimited funds against WTP in </w:t>
      </w:r>
      <w:r>
        <w:t>our</w:t>
      </w:r>
      <w:r w:rsidRPr="006476A4">
        <w:t xml:space="preserve"> 202</w:t>
      </w:r>
      <w:r>
        <w:t>6/28</w:t>
      </w:r>
      <w:r w:rsidRPr="006476A4">
        <w:t xml:space="preserve"> </w:t>
      </w:r>
      <w:r>
        <w:t>war</w:t>
      </w:r>
      <w:r w:rsidRPr="006476A4">
        <w:t>. The</w:t>
      </w:r>
      <w:r>
        <w:t xml:space="preserve"> enemy’s</w:t>
      </w:r>
      <w:r w:rsidRPr="006476A4">
        <w:t xml:space="preserve"> Trojan Horse is </w:t>
      </w:r>
      <w:r>
        <w:t xml:space="preserve">the political </w:t>
      </w:r>
      <w:r w:rsidR="002F3216">
        <w:t>parties</w:t>
      </w:r>
      <w:r>
        <w:t>.</w:t>
      </w:r>
    </w:p>
    <w:p w14:paraId="78E5DD02" w14:textId="77777777" w:rsidR="00856565" w:rsidRPr="006476A4" w:rsidRDefault="00856565" w:rsidP="00E6132A">
      <w:pPr>
        <w:pStyle w:val="ListParagraph"/>
      </w:pPr>
      <w:permStart w:id="1342726098" w:edGrp="everyone"/>
      <w:r w:rsidRPr="00380A91">
        <w:rPr>
          <w:rStyle w:val="SubtleEmphasis"/>
        </w:rPr>
        <w:t>__</w:t>
      </w:r>
      <w:permEnd w:id="1342726098"/>
      <w:r w:rsidRPr="006476A4">
        <w:t xml:space="preserve"> For </w:t>
      </w:r>
      <w:r>
        <w:t xml:space="preserve">only </w:t>
      </w:r>
      <w:r w:rsidRPr="006476A4">
        <w:t>one more election, ballots are WTP’s ammunition</w:t>
      </w:r>
      <w:r>
        <w:t>. I</w:t>
      </w:r>
      <w:r w:rsidRPr="006476A4">
        <w:t xml:space="preserve">f </w:t>
      </w:r>
      <w:r>
        <w:t>un</w:t>
      </w:r>
      <w:r w:rsidRPr="006476A4">
        <w:t xml:space="preserve">successful, </w:t>
      </w:r>
      <w:r>
        <w:t>‘</w:t>
      </w:r>
      <w:r w:rsidRPr="00816455">
        <w:rPr>
          <w:i/>
        </w:rPr>
        <w:t>politics by other means</w:t>
      </w:r>
      <w:r>
        <w:t>’</w:t>
      </w:r>
      <w:r w:rsidRPr="006476A4">
        <w:t xml:space="preserve"> (Carl von Clausewitz) is the only option.</w:t>
      </w:r>
    </w:p>
    <w:p w14:paraId="255C9B8D" w14:textId="77777777" w:rsidR="00856565" w:rsidRPr="006476A4" w:rsidRDefault="00856565" w:rsidP="00E6132A">
      <w:pPr>
        <w:pStyle w:val="ListParagraph"/>
      </w:pPr>
      <w:permStart w:id="1846231386" w:edGrp="everyone"/>
      <w:r w:rsidRPr="00380A91">
        <w:rPr>
          <w:rStyle w:val="SubtleEmphasis"/>
        </w:rPr>
        <w:t>__</w:t>
      </w:r>
      <w:permEnd w:id="1846231386"/>
      <w:r w:rsidRPr="006476A4">
        <w:t xml:space="preserve"> It is not enough to vote in 202</w:t>
      </w:r>
      <w:r>
        <w:t>6</w:t>
      </w:r>
      <w:r w:rsidRPr="006476A4">
        <w:t xml:space="preserve">: </w:t>
      </w:r>
      <w:r w:rsidRPr="00B07803">
        <w:rPr>
          <w:b/>
          <w:bCs/>
        </w:rPr>
        <w:t xml:space="preserve">WTP must fight to the death against </w:t>
      </w:r>
      <w:r>
        <w:rPr>
          <w:b/>
          <w:bCs/>
        </w:rPr>
        <w:t>E</w:t>
      </w:r>
      <w:r w:rsidRPr="00B07803">
        <w:rPr>
          <w:b/>
          <w:bCs/>
        </w:rPr>
        <w:t xml:space="preserve">lection </w:t>
      </w:r>
      <w:r>
        <w:rPr>
          <w:b/>
          <w:bCs/>
        </w:rPr>
        <w:t>M</w:t>
      </w:r>
      <w:r w:rsidRPr="00B07803">
        <w:rPr>
          <w:b/>
          <w:bCs/>
        </w:rPr>
        <w:t>alfeasance</w:t>
      </w:r>
      <w:r>
        <w:t>. O</w:t>
      </w:r>
      <w:r w:rsidRPr="006476A4">
        <w:t xml:space="preserve">ur </w:t>
      </w:r>
      <w:r w:rsidRPr="00216D6A">
        <w:rPr>
          <w:i/>
        </w:rPr>
        <w:t>Liberty</w:t>
      </w:r>
      <w:r>
        <w:t xml:space="preserve"> is</w:t>
      </w:r>
      <w:r w:rsidRPr="006476A4">
        <w:t xml:space="preserve"> at stake.</w:t>
      </w:r>
      <w:r>
        <w:t xml:space="preserve"> </w:t>
      </w:r>
      <w:r w:rsidRPr="006476A4">
        <w:t xml:space="preserve">WTP must project our power today to get that done </w:t>
      </w:r>
      <w:r>
        <w:t>in November</w:t>
      </w:r>
      <w:r w:rsidRPr="006476A4">
        <w:t xml:space="preserve">. </w:t>
      </w:r>
    </w:p>
    <w:p w14:paraId="6CC83395" w14:textId="77777777" w:rsidR="00856565" w:rsidRPr="006476A4" w:rsidRDefault="00856565" w:rsidP="00E6132A">
      <w:pPr>
        <w:pStyle w:val="ListParagraph"/>
      </w:pPr>
      <w:permStart w:id="602238753" w:edGrp="everyone"/>
      <w:r w:rsidRPr="00380A91">
        <w:rPr>
          <w:rStyle w:val="SubtleEmphasis"/>
        </w:rPr>
        <w:t>__</w:t>
      </w:r>
      <w:permEnd w:id="602238753"/>
      <w:r w:rsidRPr="006476A4">
        <w:t xml:space="preserve"> </w:t>
      </w:r>
      <w:r w:rsidRPr="00396452">
        <w:t xml:space="preserve">Rallying behind </w:t>
      </w:r>
      <w:r w:rsidRPr="00B07803">
        <w:rPr>
          <w:b/>
          <w:bCs/>
        </w:rPr>
        <w:t>WePEG</w:t>
      </w:r>
      <w:r>
        <w:rPr>
          <w:b/>
          <w:bCs/>
        </w:rPr>
        <w:t>1787</w:t>
      </w:r>
      <w:r w:rsidRPr="00396452">
        <w:t xml:space="preserve"> is the only unifying flag WTP have to project power</w:t>
      </w:r>
      <w:r w:rsidRPr="006476A4">
        <w:t>.</w:t>
      </w:r>
    </w:p>
    <w:p w14:paraId="576FC048" w14:textId="77777777" w:rsidR="00856565" w:rsidRPr="006476A4" w:rsidRDefault="00856565" w:rsidP="00E6132A">
      <w:pPr>
        <w:pStyle w:val="ListParagraph"/>
      </w:pPr>
      <w:permStart w:id="1265507654" w:edGrp="everyone"/>
      <w:r w:rsidRPr="00380A91">
        <w:rPr>
          <w:rStyle w:val="SubtleEmphasis"/>
        </w:rPr>
        <w:t>__</w:t>
      </w:r>
      <w:permEnd w:id="1265507654"/>
      <w:r w:rsidRPr="006476A4">
        <w:t xml:space="preserve"> </w:t>
      </w:r>
      <w:r w:rsidRPr="005828BB">
        <w:rPr>
          <w:b/>
          <w:bCs/>
        </w:rPr>
        <w:t>WePEG1787</w:t>
      </w:r>
      <w:r w:rsidRPr="006476A4">
        <w:t xml:space="preserve"> </w:t>
      </w:r>
      <w:r>
        <w:t>wins</w:t>
      </w:r>
      <w:r w:rsidRPr="006476A4">
        <w:t xml:space="preserve"> all the so-called </w:t>
      </w:r>
      <w:r>
        <w:t>‘</w:t>
      </w:r>
      <w:r w:rsidRPr="00136D5F">
        <w:rPr>
          <w:i/>
        </w:rPr>
        <w:t>social issues</w:t>
      </w:r>
      <w:r>
        <w:t>’</w:t>
      </w:r>
      <w:r w:rsidRPr="006476A4">
        <w:t xml:space="preserve"> </w:t>
      </w:r>
      <w:r w:rsidRPr="00E07BA9">
        <w:t>with inviolate Principles</w:t>
      </w:r>
      <w:r>
        <w:t xml:space="preserve"> of </w:t>
      </w:r>
      <w:r w:rsidRPr="00851A04">
        <w:rPr>
          <w:i/>
        </w:rPr>
        <w:t>Life</w:t>
      </w:r>
      <w:r>
        <w:t xml:space="preserve"> (the </w:t>
      </w:r>
      <w:r w:rsidRPr="00851A04">
        <w:rPr>
          <w:i/>
        </w:rPr>
        <w:t>Life</w:t>
      </w:r>
      <w:r>
        <w:t xml:space="preserve"> Group) </w:t>
      </w:r>
      <w:r w:rsidRPr="00E07BA9">
        <w:t>that cannot be defeated in a fair election</w:t>
      </w:r>
      <w:r>
        <w:t xml:space="preserve">. </w:t>
      </w:r>
    </w:p>
    <w:p w14:paraId="75306C62" w14:textId="29C228E9" w:rsidR="00856565" w:rsidRPr="006476A4" w:rsidRDefault="00856565" w:rsidP="00E6132A">
      <w:pPr>
        <w:pStyle w:val="ListParagraph"/>
      </w:pPr>
      <w:permStart w:id="897606370" w:edGrp="everyone"/>
      <w:r w:rsidRPr="00380A91">
        <w:rPr>
          <w:rStyle w:val="SubtleEmphasis"/>
        </w:rPr>
        <w:t>__</w:t>
      </w:r>
      <w:permEnd w:id="897606370"/>
      <w:r w:rsidRPr="006476A4">
        <w:t xml:space="preserve"> </w:t>
      </w:r>
      <w:r w:rsidRPr="00EE17AA">
        <w:t xml:space="preserve">WTP’s </w:t>
      </w:r>
      <w:r>
        <w:t xml:space="preserve">immediate </w:t>
      </w:r>
      <w:r w:rsidRPr="00EE17AA">
        <w:t xml:space="preserve">problem is that the </w:t>
      </w:r>
      <w:r>
        <w:t xml:space="preserve">political </w:t>
      </w:r>
      <w:r w:rsidR="002F3216">
        <w:t>parties</w:t>
      </w:r>
      <w:r w:rsidRPr="00EE17AA">
        <w:t xml:space="preserve"> control </w:t>
      </w:r>
      <w:r>
        <w:t>too many</w:t>
      </w:r>
      <w:r w:rsidRPr="00EE17AA">
        <w:t xml:space="preserve"> ballots</w:t>
      </w:r>
      <w:r>
        <w:t xml:space="preserve"> without the people and the courts. Voting is an individual choice, not to be coerced, stolen, or fabricated for political power.</w:t>
      </w:r>
    </w:p>
    <w:p w14:paraId="5DBAF0D3" w14:textId="77777777" w:rsidR="00856565" w:rsidRPr="006476A4" w:rsidRDefault="00856565" w:rsidP="00E6132A">
      <w:pPr>
        <w:pStyle w:val="ListParagraph"/>
      </w:pPr>
      <w:permStart w:id="1939366197" w:edGrp="everyone"/>
      <w:r w:rsidRPr="00380A91">
        <w:rPr>
          <w:rStyle w:val="SubtleEmphasis"/>
        </w:rPr>
        <w:t>__</w:t>
      </w:r>
      <w:permEnd w:id="1939366197"/>
      <w:r w:rsidRPr="006476A4">
        <w:t xml:space="preserve"> The enem</w:t>
      </w:r>
      <w:r>
        <w:t xml:space="preserve">y’s </w:t>
      </w:r>
      <w:r w:rsidRPr="006476A4">
        <w:t>GL</w:t>
      </w:r>
      <w:r>
        <w:t>-</w:t>
      </w:r>
      <w:r w:rsidRPr="006476A4">
        <w:t>PSYOP</w:t>
      </w:r>
      <w:r>
        <w:t xml:space="preserve"> against </w:t>
      </w:r>
      <w:r w:rsidRPr="00216D6A">
        <w:rPr>
          <w:i/>
        </w:rPr>
        <w:t>Liberty</w:t>
      </w:r>
      <w:r>
        <w:t xml:space="preserve"> </w:t>
      </w:r>
      <w:r w:rsidRPr="006476A4">
        <w:t xml:space="preserve">is 99.9% responsible </w:t>
      </w:r>
      <w:r>
        <w:t>for all</w:t>
      </w:r>
      <w:r w:rsidRPr="006476A4">
        <w:t xml:space="preserve"> </w:t>
      </w:r>
      <w:r>
        <w:t xml:space="preserve">Election Malfeasance </w:t>
      </w:r>
      <w:r w:rsidRPr="006476A4">
        <w:t>being buried and denied</w:t>
      </w:r>
      <w:r>
        <w:t xml:space="preserve"> in the mainstream. </w:t>
      </w:r>
      <w:r w:rsidRPr="005828BB">
        <w:t>That is about to change.</w:t>
      </w:r>
    </w:p>
    <w:p w14:paraId="67B5A6FE" w14:textId="0A79EF02" w:rsidR="00856565" w:rsidRPr="006476A4" w:rsidRDefault="00856565" w:rsidP="00E6132A">
      <w:pPr>
        <w:pStyle w:val="ListParagraph"/>
      </w:pPr>
      <w:permStart w:id="2071229477" w:edGrp="everyone"/>
      <w:r w:rsidRPr="00380A91">
        <w:rPr>
          <w:rStyle w:val="SubtleEmphasis"/>
        </w:rPr>
        <w:t>__</w:t>
      </w:r>
      <w:permEnd w:id="2071229477"/>
      <w:r w:rsidRPr="006476A4">
        <w:t xml:space="preserve"> Get rid of the enemy</w:t>
      </w:r>
      <w:r>
        <w:t xml:space="preserve"> political </w:t>
      </w:r>
      <w:r w:rsidR="002F3216">
        <w:t>parties</w:t>
      </w:r>
      <w:r w:rsidRPr="006476A4">
        <w:t xml:space="preserve">, substitute </w:t>
      </w:r>
      <w:r w:rsidRPr="005828BB">
        <w:rPr>
          <w:b/>
          <w:bCs/>
        </w:rPr>
        <w:t>WePEG1787</w:t>
      </w:r>
      <w:r w:rsidRPr="006476A4">
        <w:rPr>
          <w:b/>
          <w:bCs/>
        </w:rPr>
        <w:t>,</w:t>
      </w:r>
      <w:r w:rsidRPr="006476A4">
        <w:t xml:space="preserve"> and </w:t>
      </w:r>
      <w:r>
        <w:t xml:space="preserve">Election Malfeasance </w:t>
      </w:r>
      <w:r w:rsidRPr="006476A4">
        <w:t>will be eradicated.</w:t>
      </w:r>
    </w:p>
    <w:p w14:paraId="3ED43E08" w14:textId="77777777" w:rsidR="00856565" w:rsidRPr="006476A4" w:rsidRDefault="00856565" w:rsidP="00E6132A">
      <w:pPr>
        <w:pStyle w:val="ListParagraph"/>
      </w:pPr>
      <w:permStart w:id="1495533083" w:edGrp="everyone"/>
      <w:r w:rsidRPr="00380A91">
        <w:rPr>
          <w:rStyle w:val="SubtleEmphasis"/>
        </w:rPr>
        <w:t>__</w:t>
      </w:r>
      <w:permEnd w:id="1495533083"/>
      <w:r w:rsidRPr="006476A4">
        <w:t xml:space="preserve"> Every war WTP have ever fought </w:t>
      </w:r>
      <w:r>
        <w:t xml:space="preserve">has </w:t>
      </w:r>
      <w:r w:rsidRPr="006476A4">
        <w:t xml:space="preserve">had a deciding battle that turned the tide for WTP’s </w:t>
      </w:r>
      <w:r w:rsidRPr="00216D6A">
        <w:rPr>
          <w:i/>
        </w:rPr>
        <w:t>Liberty</w:t>
      </w:r>
      <w:r w:rsidRPr="006476A4">
        <w:t>.</w:t>
      </w:r>
      <w:r>
        <w:t xml:space="preserve"> </w:t>
      </w:r>
      <w:r w:rsidRPr="006476A4">
        <w:t>WTP’s 202</w:t>
      </w:r>
      <w:r>
        <w:t>6</w:t>
      </w:r>
      <w:r w:rsidRPr="006476A4">
        <w:t xml:space="preserve"> election is </w:t>
      </w:r>
      <w:r>
        <w:t>today’s ‘</w:t>
      </w:r>
      <w:r w:rsidRPr="00C74EA7">
        <w:rPr>
          <w:i/>
        </w:rPr>
        <w:t xml:space="preserve">crossing </w:t>
      </w:r>
      <w:r>
        <w:rPr>
          <w:i/>
        </w:rPr>
        <w:t xml:space="preserve">of </w:t>
      </w:r>
      <w:r w:rsidRPr="00C74EA7">
        <w:rPr>
          <w:i/>
        </w:rPr>
        <w:t>the Delaware</w:t>
      </w:r>
      <w:r w:rsidRPr="006476A4">
        <w:t>,</w:t>
      </w:r>
      <w:r>
        <w:t>’</w:t>
      </w:r>
      <w:r w:rsidRPr="006476A4">
        <w:t xml:space="preserve"> </w:t>
      </w:r>
      <w:r>
        <w:t>‘the ‘</w:t>
      </w:r>
      <w:r w:rsidRPr="00C74EA7">
        <w:rPr>
          <w:i/>
        </w:rPr>
        <w:t>Battle of Gettysburg</w:t>
      </w:r>
      <w:r w:rsidRPr="006476A4">
        <w:t>,</w:t>
      </w:r>
      <w:r>
        <w:t>’</w:t>
      </w:r>
      <w:r w:rsidRPr="006476A4">
        <w:t xml:space="preserve"> and </w:t>
      </w:r>
      <w:r>
        <w:t>‘</w:t>
      </w:r>
      <w:r w:rsidRPr="00C74EA7">
        <w:rPr>
          <w:i/>
        </w:rPr>
        <w:t>Normandy Beach</w:t>
      </w:r>
      <w:r w:rsidRPr="006476A4">
        <w:t>.</w:t>
      </w:r>
      <w:r>
        <w:t xml:space="preserve">’ </w:t>
      </w:r>
      <w:r w:rsidRPr="00136D5F">
        <w:rPr>
          <w:b/>
          <w:bCs/>
        </w:rPr>
        <w:t>WTP must stand and fight in huge numbers.</w:t>
      </w:r>
    </w:p>
    <w:p w14:paraId="6F5C97FD" w14:textId="77777777" w:rsidR="00856565" w:rsidRPr="006476A4" w:rsidRDefault="00856565" w:rsidP="00E6132A">
      <w:pPr>
        <w:pStyle w:val="ListParagraph"/>
      </w:pPr>
      <w:permStart w:id="1792681094" w:edGrp="everyone"/>
      <w:r w:rsidRPr="00380A91">
        <w:rPr>
          <w:rStyle w:val="SubtleEmphasis"/>
        </w:rPr>
        <w:t>__</w:t>
      </w:r>
      <w:permEnd w:id="1792681094"/>
      <w:r w:rsidRPr="006476A4">
        <w:t xml:space="preserve"> WTP must give all we have to defeat the enemies of </w:t>
      </w:r>
      <w:r w:rsidRPr="00216D6A">
        <w:rPr>
          <w:i/>
        </w:rPr>
        <w:t>Liberty</w:t>
      </w:r>
      <w:r>
        <w:t xml:space="preserve">. One million souls have died defending it so far; it is that valuable, </w:t>
      </w:r>
      <w:r w:rsidRPr="00E57D9A">
        <w:t>full stop.</w:t>
      </w:r>
    </w:p>
    <w:p w14:paraId="4E3FB201" w14:textId="77777777" w:rsidR="00856565" w:rsidRPr="006476A4" w:rsidRDefault="00856565" w:rsidP="00E6132A">
      <w:pPr>
        <w:pStyle w:val="ListParagraph"/>
      </w:pPr>
      <w:permStart w:id="828271607" w:edGrp="everyone"/>
      <w:r w:rsidRPr="00380A91">
        <w:rPr>
          <w:rStyle w:val="SubtleEmphasis"/>
        </w:rPr>
        <w:t>__</w:t>
      </w:r>
      <w:permEnd w:id="828271607"/>
      <w:r w:rsidRPr="006476A4">
        <w:t xml:space="preserve"> WTP must be ready to do whatever it takes to win a lasting victory. That is our battle cry, not </w:t>
      </w:r>
      <w:r w:rsidRPr="006476A4">
        <w:lastRenderedPageBreak/>
        <w:t>a grievance petition</w:t>
      </w:r>
      <w:r>
        <w:t>. M</w:t>
      </w:r>
      <w:r w:rsidRPr="006476A4">
        <w:t>any of our representatives are the enemy of WTP’s</w:t>
      </w:r>
      <w:r w:rsidRPr="006476A4">
        <w:rPr>
          <w:b/>
          <w:bCs/>
        </w:rPr>
        <w:t xml:space="preserve"> </w:t>
      </w:r>
      <w:r>
        <w:t>Liberty, and WTP must vote them out.</w:t>
      </w:r>
    </w:p>
    <w:p w14:paraId="7C9CBC2F" w14:textId="6753F46A" w:rsidR="00856565" w:rsidRPr="006476A4" w:rsidRDefault="00856565" w:rsidP="00E6132A">
      <w:pPr>
        <w:pStyle w:val="ListParagraph"/>
      </w:pPr>
      <w:permStart w:id="370963787" w:edGrp="everyone"/>
      <w:r w:rsidRPr="00380A91">
        <w:rPr>
          <w:rStyle w:val="SubtleEmphasis"/>
        </w:rPr>
        <w:t>__</w:t>
      </w:r>
      <w:permEnd w:id="370963787"/>
      <w:r w:rsidRPr="006476A4">
        <w:t xml:space="preserve"> In 202</w:t>
      </w:r>
      <w:r>
        <w:t>6</w:t>
      </w:r>
      <w:r w:rsidRPr="006476A4">
        <w:t>, WTP must put all representatives working against WTP on the scrap heap of history</w:t>
      </w:r>
      <w:r>
        <w:t>,</w:t>
      </w:r>
      <w:r w:rsidRPr="006476A4">
        <w:t xml:space="preserve"> regardless of political </w:t>
      </w:r>
      <w:r w:rsidR="002F3216">
        <w:t>party</w:t>
      </w:r>
      <w:r w:rsidRPr="006476A4">
        <w:t>.</w:t>
      </w:r>
    </w:p>
    <w:p w14:paraId="23EC3F87" w14:textId="77777777" w:rsidR="00856565" w:rsidRPr="006476A4" w:rsidRDefault="00856565" w:rsidP="00E6132A">
      <w:pPr>
        <w:pStyle w:val="ListParagraph"/>
      </w:pPr>
      <w:permStart w:id="64179067" w:edGrp="everyone"/>
      <w:r w:rsidRPr="00380A91">
        <w:rPr>
          <w:rStyle w:val="SubtleEmphasis"/>
        </w:rPr>
        <w:t>__</w:t>
      </w:r>
      <w:permEnd w:id="64179067"/>
      <w:r w:rsidRPr="006476A4">
        <w:t xml:space="preserve"> With our governments and media all in against </w:t>
      </w:r>
      <w:r w:rsidRPr="00216D6A">
        <w:rPr>
          <w:i/>
        </w:rPr>
        <w:t>Liberty</w:t>
      </w:r>
      <w:r w:rsidRPr="006476A4">
        <w:t>, WTP are short of time</w:t>
      </w:r>
      <w:r>
        <w:t xml:space="preserve"> and must ‘pyramid’ the message across our society for victory.</w:t>
      </w:r>
    </w:p>
    <w:p w14:paraId="394DD99D" w14:textId="77777777" w:rsidR="00856565" w:rsidRPr="006476A4" w:rsidRDefault="00856565" w:rsidP="00E6132A">
      <w:pPr>
        <w:pStyle w:val="ListParagraph"/>
      </w:pPr>
      <w:permStart w:id="1206785019" w:edGrp="everyone"/>
      <w:r w:rsidRPr="00380A91">
        <w:rPr>
          <w:rStyle w:val="SubtleEmphasis"/>
        </w:rPr>
        <w:t>__</w:t>
      </w:r>
      <w:permEnd w:id="1206785019"/>
      <w:r w:rsidRPr="006476A4">
        <w:t xml:space="preserve"> Every ballot Principle presented here that is not incorporated before the 202</w:t>
      </w:r>
      <w:r>
        <w:t>6</w:t>
      </w:r>
      <w:r w:rsidRPr="006476A4">
        <w:t xml:space="preserve"> election must be supervised and inspected for </w:t>
      </w:r>
      <w:r>
        <w:t>malfeasance</w:t>
      </w:r>
      <w:r w:rsidRPr="006476A4">
        <w:t xml:space="preserve"> by a </w:t>
      </w:r>
      <w:r>
        <w:t>‘</w:t>
      </w:r>
      <w:r w:rsidRPr="006476A4">
        <w:t>WTP army</w:t>
      </w:r>
      <w:r>
        <w:t>’</w:t>
      </w:r>
      <w:r w:rsidRPr="006476A4">
        <w:t xml:space="preserve"> of </w:t>
      </w:r>
      <w:r>
        <w:t xml:space="preserve">election process </w:t>
      </w:r>
      <w:r w:rsidRPr="006476A4">
        <w:t xml:space="preserve">watchers. </w:t>
      </w:r>
    </w:p>
    <w:p w14:paraId="7AA21F05" w14:textId="6E19D6C2" w:rsidR="00856565" w:rsidRPr="006476A4" w:rsidRDefault="00856565" w:rsidP="00E6132A">
      <w:pPr>
        <w:pStyle w:val="ListParagraph"/>
      </w:pPr>
      <w:permStart w:id="1047069316" w:edGrp="everyone"/>
      <w:r w:rsidRPr="00380A91">
        <w:rPr>
          <w:rStyle w:val="SubtleEmphasis"/>
        </w:rPr>
        <w:t>__</w:t>
      </w:r>
      <w:permEnd w:id="1047069316"/>
      <w:r w:rsidRPr="006476A4">
        <w:t xml:space="preserve"> All conservative organizations should </w:t>
      </w:r>
      <w:r>
        <w:t xml:space="preserve">make Election Malfeasance their number one topic. Political </w:t>
      </w:r>
      <w:r w:rsidR="002F3216">
        <w:t>parties</w:t>
      </w:r>
      <w:r>
        <w:t>’ cowardice in recognizing Election Malfeasance reveals</w:t>
      </w:r>
      <w:r w:rsidRPr="006476A4">
        <w:t xml:space="preserve"> that they are in it for the power and money, not </w:t>
      </w:r>
      <w:r>
        <w:t>a</w:t>
      </w:r>
      <w:r w:rsidRPr="006476A4">
        <w:t xml:space="preserve"> victory for WTP. </w:t>
      </w:r>
    </w:p>
    <w:p w14:paraId="388CEB7E" w14:textId="77777777" w:rsidR="00856565" w:rsidRPr="006476A4" w:rsidRDefault="00856565" w:rsidP="00E6132A">
      <w:pPr>
        <w:pStyle w:val="ListParagraph"/>
      </w:pPr>
      <w:permStart w:id="1027816623" w:edGrp="everyone"/>
      <w:r w:rsidRPr="00380A91">
        <w:rPr>
          <w:rStyle w:val="SubtleEmphasis"/>
        </w:rPr>
        <w:t>__</w:t>
      </w:r>
      <w:permEnd w:id="1027816623"/>
      <w:r w:rsidRPr="006476A4">
        <w:t xml:space="preserve"> </w:t>
      </w:r>
      <w:r>
        <w:t>WTP’s</w:t>
      </w:r>
      <w:r w:rsidRPr="006476A4">
        <w:t xml:space="preserve"> army must be massive</w:t>
      </w:r>
      <w:r>
        <w:t>, and it will be when WTP sees</w:t>
      </w:r>
      <w:r w:rsidRPr="006476A4">
        <w:t xml:space="preserve"> the facts.</w:t>
      </w:r>
    </w:p>
    <w:p w14:paraId="1133112D" w14:textId="62753180" w:rsidR="00856565" w:rsidRDefault="00856565" w:rsidP="00E6132A">
      <w:pPr>
        <w:pStyle w:val="ListParagraph"/>
      </w:pPr>
      <w:permStart w:id="1529960325" w:edGrp="everyone"/>
      <w:r w:rsidRPr="00380A91">
        <w:rPr>
          <w:rStyle w:val="SubtleEmphasis"/>
        </w:rPr>
        <w:t>__</w:t>
      </w:r>
      <w:permEnd w:id="1529960325"/>
      <w:r w:rsidRPr="006476A4">
        <w:t xml:space="preserve"> WTP must start </w:t>
      </w:r>
      <w:r>
        <w:t>loading our ballot ammunition today</w:t>
      </w:r>
      <w:r w:rsidRPr="006476A4">
        <w:t xml:space="preserve"> with the </w:t>
      </w:r>
      <w:r w:rsidRPr="005828BB">
        <w:rPr>
          <w:b/>
          <w:bCs/>
        </w:rPr>
        <w:t>WePEG1787</w:t>
      </w:r>
      <w:r>
        <w:t xml:space="preserve"> </w:t>
      </w:r>
      <w:r w:rsidRPr="006476A4">
        <w:t xml:space="preserve">Election Integrity Principles and draw the battle away from the political </w:t>
      </w:r>
      <w:r w:rsidR="002F3216">
        <w:t>party</w:t>
      </w:r>
      <w:r w:rsidRPr="006476A4">
        <w:t xml:space="preserve"> theatre of war</w:t>
      </w:r>
      <w:r>
        <w:t>.</w:t>
      </w:r>
      <w:r w:rsidRPr="006476A4">
        <w:t xml:space="preserve"> </w:t>
      </w:r>
    </w:p>
    <w:p w14:paraId="6F269B00" w14:textId="77777777" w:rsidR="00856565" w:rsidRPr="004307CA" w:rsidRDefault="00856565" w:rsidP="00856565">
      <w:pPr>
        <w:pStyle w:val="Heading3"/>
        <w:rPr>
          <w:rFonts w:eastAsiaTheme="minorEastAsia" w:cstheme="minorBidi"/>
          <w:spacing w:val="15"/>
          <w:sz w:val="22"/>
          <w:szCs w:val="22"/>
        </w:rPr>
      </w:pPr>
      <w:r w:rsidRPr="00E2041E">
        <w:t>P</w:t>
      </w:r>
      <w:r>
        <w:t>4</w:t>
      </w:r>
      <w:r w:rsidRPr="00E2041E">
        <w:t xml:space="preserve"> </w:t>
      </w:r>
      <w:r>
        <w:t>S</w:t>
      </w:r>
      <w:r w:rsidRPr="00E2041E">
        <w:t xml:space="preserve">et </w:t>
      </w:r>
      <w:r>
        <w:t>2</w:t>
      </w:r>
      <w:r w:rsidRPr="00E2041E">
        <w:t xml:space="preserve">: </w:t>
      </w:r>
      <w:r>
        <w:t>Ending Unfair Elections</w:t>
      </w:r>
      <w:r w:rsidRPr="00E2041E">
        <w:t xml:space="preserve"> </w:t>
      </w:r>
      <w:permStart w:id="191395734" w:edGrp="everyone"/>
      <w:r w:rsidRPr="00380A91">
        <w:rPr>
          <w:rStyle w:val="SubtleEmphasis"/>
        </w:rPr>
        <w:t>__</w:t>
      </w:r>
      <w:permEnd w:id="191395734"/>
    </w:p>
    <w:p w14:paraId="37153CEC" w14:textId="1AD2289F" w:rsidR="00856565" w:rsidRDefault="00856565" w:rsidP="00E6132A">
      <w:pPr>
        <w:pStyle w:val="ListParagraph"/>
        <w:numPr>
          <w:ilvl w:val="0"/>
          <w:numId w:val="9"/>
        </w:numPr>
      </w:pPr>
      <w:permStart w:id="1265520379" w:edGrp="everyone"/>
      <w:r w:rsidRPr="00380A91">
        <w:rPr>
          <w:rStyle w:val="SubtleEmphasis"/>
        </w:rPr>
        <w:t>__</w:t>
      </w:r>
      <w:permEnd w:id="1265520379"/>
      <w:r>
        <w:t xml:space="preserve"> WTP’s elections are in chaos because of the hunger for political </w:t>
      </w:r>
      <w:r w:rsidR="002F3216">
        <w:t>party</w:t>
      </w:r>
      <w:r>
        <w:t xml:space="preserve"> power, the media GL-PSYOP, and too many moving parts to an election. </w:t>
      </w:r>
      <w:r w:rsidRPr="005828BB">
        <w:t xml:space="preserve">With honest </w:t>
      </w:r>
      <w:r w:rsidRPr="00E6132A">
        <w:rPr>
          <w:b/>
          <w:bCs/>
        </w:rPr>
        <w:t>WePEG1787</w:t>
      </w:r>
      <w:r w:rsidRPr="005828BB">
        <w:t xml:space="preserve"> representatives and election officials, there is no Election Malfeasance,</w:t>
      </w:r>
      <w:r w:rsidRPr="00E6132A">
        <w:rPr>
          <w:b/>
          <w:bCs/>
        </w:rPr>
        <w:t xml:space="preserve"> </w:t>
      </w:r>
      <w:r w:rsidRPr="00E57D9A">
        <w:t>full stop.</w:t>
      </w:r>
    </w:p>
    <w:p w14:paraId="44CEEF31" w14:textId="77777777" w:rsidR="00856565" w:rsidRPr="00767D3C" w:rsidRDefault="00856565" w:rsidP="00E6132A">
      <w:pPr>
        <w:pStyle w:val="ListParagraph"/>
      </w:pPr>
      <w:permStart w:id="1542923024" w:edGrp="everyone"/>
      <w:r w:rsidRPr="00380A91">
        <w:rPr>
          <w:rStyle w:val="SubtleEmphasis"/>
        </w:rPr>
        <w:t>__</w:t>
      </w:r>
      <w:permEnd w:id="1542923024"/>
      <w:r w:rsidRPr="00135862">
        <w:t xml:space="preserve"> </w:t>
      </w:r>
      <w:r>
        <w:t>One huge problem is the GL-PSYOP the mainstream media is running by refusing to investigate and report Election Malfeasance</w:t>
      </w:r>
      <w:r w:rsidRPr="00767D3C">
        <w:t xml:space="preserve">. </w:t>
      </w:r>
    </w:p>
    <w:p w14:paraId="51BB1340" w14:textId="3D79892D" w:rsidR="00856565" w:rsidRDefault="00856565" w:rsidP="00E6132A">
      <w:pPr>
        <w:pStyle w:val="ListParagraph"/>
      </w:pPr>
      <w:permStart w:id="472939455" w:edGrp="everyone"/>
      <w:r w:rsidRPr="00380A91">
        <w:rPr>
          <w:rStyle w:val="SubtleEmphasis"/>
        </w:rPr>
        <w:t>__</w:t>
      </w:r>
      <w:permEnd w:id="472939455"/>
      <w:r w:rsidRPr="00B53280">
        <w:t xml:space="preserve"> </w:t>
      </w:r>
      <w:r>
        <w:t>The free press was the last line of defense in our founding, and if WTP do not have an active, truthful media, all is lost. WTP must spread the word ourselves, person</w:t>
      </w:r>
      <w:r w:rsidR="00ED2F45">
        <w:t>-to-</w:t>
      </w:r>
      <w:r>
        <w:t>person.</w:t>
      </w:r>
    </w:p>
    <w:p w14:paraId="10DE6009" w14:textId="77777777" w:rsidR="00856565" w:rsidRDefault="00856565" w:rsidP="00E6132A">
      <w:pPr>
        <w:pStyle w:val="ListParagraph"/>
      </w:pPr>
      <w:permStart w:id="703154324" w:edGrp="everyone"/>
      <w:r w:rsidRPr="00380A91">
        <w:rPr>
          <w:rStyle w:val="SubtleEmphasis"/>
        </w:rPr>
        <w:t>__</w:t>
      </w:r>
      <w:permEnd w:id="703154324"/>
      <w:r w:rsidRPr="00873204">
        <w:t xml:space="preserve"> </w:t>
      </w:r>
      <w:r w:rsidRPr="00945688">
        <w:rPr>
          <w:b/>
          <w:bCs/>
        </w:rPr>
        <w:t>Any person who denies universal Blue State Election Malfeasance is willfully uninformed.</w:t>
      </w:r>
      <w:r>
        <w:t xml:space="preserve"> Anyone will find it if they look. </w:t>
      </w:r>
      <w:r w:rsidRPr="005828BB">
        <w:t xml:space="preserve">A good start is </w:t>
      </w:r>
      <w:hyperlink r:id="rId12" w:history="1">
        <w:r w:rsidRPr="005828BB">
          <w:rPr>
            <w:rStyle w:val="Hyperlink"/>
            <w:rFonts w:cs="Cambria"/>
          </w:rPr>
          <w:t>https://unite4freedom.com/</w:t>
        </w:r>
      </w:hyperlink>
      <w:r w:rsidRPr="005828BB">
        <w:t xml:space="preserve">. They have spent $millions of dollars analyzing 24 Blue State Voter rolls. </w:t>
      </w:r>
      <w:hyperlink r:id="rId13" w:history="1">
        <w:r w:rsidRPr="005828BB">
          <w:rPr>
            <w:rStyle w:val="Hyperlink"/>
            <w:rFonts w:cs="Cambria"/>
          </w:rPr>
          <w:t>https://causeofamerica.org/</w:t>
        </w:r>
      </w:hyperlink>
      <w:r w:rsidRPr="005828BB">
        <w:t xml:space="preserve"> is another group spending $millions of dollars to expose Election Malfeasance.</w:t>
      </w:r>
      <w:r>
        <w:t xml:space="preserve"> For CA, </w:t>
      </w:r>
      <w:hyperlink r:id="rId14" w:history="1">
        <w:r w:rsidRPr="00F523AB">
          <w:rPr>
            <w:rStyle w:val="Hyperlink"/>
            <w:rFonts w:cs="Cambria"/>
          </w:rPr>
          <w:t>https://www.eip-ca.com/index.htm</w:t>
        </w:r>
      </w:hyperlink>
      <w:r>
        <w:t xml:space="preserve"> is an excellent source.</w:t>
      </w:r>
      <w:r w:rsidRPr="005828BB">
        <w:t xml:space="preserve"> </w:t>
      </w:r>
      <w:r w:rsidRPr="00136D5F">
        <w:rPr>
          <w:b/>
          <w:bCs/>
        </w:rPr>
        <w:t>WTP must open our eyes.</w:t>
      </w:r>
    </w:p>
    <w:p w14:paraId="3E16EE52" w14:textId="77777777" w:rsidR="00856565" w:rsidRDefault="00856565" w:rsidP="00E6132A">
      <w:pPr>
        <w:pStyle w:val="ListParagraph"/>
      </w:pPr>
      <w:permStart w:id="1396399592" w:edGrp="everyone"/>
      <w:r w:rsidRPr="00380A91">
        <w:rPr>
          <w:rStyle w:val="SubtleEmphasis"/>
        </w:rPr>
        <w:t>__</w:t>
      </w:r>
      <w:permEnd w:id="1396399592"/>
      <w:r w:rsidRPr="005D768D">
        <w:t xml:space="preserve"> </w:t>
      </w:r>
      <w:r>
        <w:t xml:space="preserve">Election chaos is possible because there is no </w:t>
      </w:r>
      <w:r w:rsidRPr="0044496D">
        <w:t xml:space="preserve">DOI/COTUS </w:t>
      </w:r>
      <w:r>
        <w:t xml:space="preserve">election </w:t>
      </w:r>
      <w:r w:rsidRPr="0044496D">
        <w:t>foundation to stand on</w:t>
      </w:r>
      <w:r>
        <w:t xml:space="preserve">; our founders gave the states control of the election process. </w:t>
      </w:r>
      <w:r w:rsidRPr="005828BB">
        <w:t xml:space="preserve">That, combined with the right to take </w:t>
      </w:r>
      <w:r w:rsidRPr="00851A04">
        <w:rPr>
          <w:i/>
        </w:rPr>
        <w:t>Life</w:t>
      </w:r>
      <w:r w:rsidRPr="005828BB">
        <w:t xml:space="preserve">, </w:t>
      </w:r>
      <w:r>
        <w:t>proves</w:t>
      </w:r>
      <w:r w:rsidRPr="005828BB">
        <w:t xml:space="preserve"> that WTP and our </w:t>
      </w:r>
      <w:r>
        <w:t>states</w:t>
      </w:r>
      <w:r w:rsidRPr="005828BB">
        <w:t xml:space="preserve"> are sovereign</w:t>
      </w:r>
      <w:r>
        <w:t xml:space="preserve"> except for enumerated issues</w:t>
      </w:r>
      <w:r w:rsidRPr="005828BB">
        <w:t xml:space="preserve">. Our federal government was designed only to protect the </w:t>
      </w:r>
      <w:r>
        <w:t>states</w:t>
      </w:r>
      <w:r w:rsidRPr="005828BB">
        <w:t xml:space="preserve"> and WTP, not </w:t>
      </w:r>
      <w:r>
        <w:t xml:space="preserve">to </w:t>
      </w:r>
      <w:r w:rsidRPr="005828BB">
        <w:t xml:space="preserve">own and control us. </w:t>
      </w:r>
    </w:p>
    <w:p w14:paraId="10C18A59" w14:textId="77777777" w:rsidR="00856565" w:rsidRDefault="00856565" w:rsidP="00E6132A">
      <w:pPr>
        <w:pStyle w:val="ListParagraph"/>
      </w:pPr>
      <w:permStart w:id="462312353" w:edGrp="everyone"/>
      <w:r w:rsidRPr="00380A91">
        <w:rPr>
          <w:rStyle w:val="SubtleEmphasis"/>
        </w:rPr>
        <w:t>__</w:t>
      </w:r>
      <w:permEnd w:id="462312353"/>
      <w:r>
        <w:t xml:space="preserve"> The right to vote was not included </w:t>
      </w:r>
      <w:r w:rsidRPr="00856558">
        <w:t xml:space="preserve">in </w:t>
      </w:r>
      <w:r>
        <w:t>our</w:t>
      </w:r>
      <w:r w:rsidRPr="00856558">
        <w:t xml:space="preserve"> original DOI/COTUS </w:t>
      </w:r>
      <w:r>
        <w:t xml:space="preserve">or the Bill of Rights. </w:t>
      </w:r>
      <w:r w:rsidRPr="006D23C5">
        <w:t>Women did not get the Right to vote until the 19</w:t>
      </w:r>
      <w:r w:rsidRPr="00945688">
        <w:rPr>
          <w:vertAlign w:val="superscript"/>
        </w:rPr>
        <w:t>th</w:t>
      </w:r>
      <w:r w:rsidRPr="006D23C5">
        <w:t xml:space="preserve"> Amendment in 1920.</w:t>
      </w:r>
    </w:p>
    <w:p w14:paraId="6BE5218A" w14:textId="77777777" w:rsidR="00856565" w:rsidRDefault="00856565" w:rsidP="00E6132A">
      <w:pPr>
        <w:pStyle w:val="ListParagraph"/>
      </w:pPr>
      <w:permStart w:id="365654467" w:edGrp="everyone"/>
      <w:r w:rsidRPr="00380A91">
        <w:rPr>
          <w:rStyle w:val="SubtleEmphasis"/>
        </w:rPr>
        <w:t>__</w:t>
      </w:r>
      <w:permEnd w:id="365654467"/>
      <w:r>
        <w:t xml:space="preserve"> WTP ratified the 15th, 17th, 19th, and 26th Amendments </w:t>
      </w:r>
      <w:r w:rsidRPr="00E73F0C">
        <w:t>to create voting Rights</w:t>
      </w:r>
      <w:r>
        <w:t xml:space="preserve"> for those many states that discriminated, but those amendments did nothing to clarify the election process for all WTP. </w:t>
      </w:r>
    </w:p>
    <w:p w14:paraId="5044A797" w14:textId="63AB16C4" w:rsidR="00856565" w:rsidRDefault="00856565" w:rsidP="00E6132A">
      <w:pPr>
        <w:pStyle w:val="ListParagraph"/>
      </w:pPr>
      <w:permStart w:id="833250251" w:edGrp="everyone"/>
      <w:r w:rsidRPr="00380A91">
        <w:rPr>
          <w:rStyle w:val="SubtleEmphasis"/>
        </w:rPr>
        <w:t>__</w:t>
      </w:r>
      <w:permEnd w:id="833250251"/>
      <w:r>
        <w:t xml:space="preserve"> </w:t>
      </w:r>
      <w:r w:rsidRPr="006034D8">
        <w:t xml:space="preserve">The ONLY benefactor of </w:t>
      </w:r>
      <w:r>
        <w:t xml:space="preserve">Election Malfeasance </w:t>
      </w:r>
      <w:r w:rsidRPr="006034D8">
        <w:t xml:space="preserve">is political </w:t>
      </w:r>
      <w:r w:rsidR="002F3216">
        <w:t>parties</w:t>
      </w:r>
      <w:r w:rsidRPr="006034D8">
        <w:t xml:space="preserve"> robbing WTP of our </w:t>
      </w:r>
      <w:r w:rsidRPr="00216D6A">
        <w:rPr>
          <w:i/>
        </w:rPr>
        <w:t>Liberty</w:t>
      </w:r>
      <w:r w:rsidRPr="006034D8">
        <w:t xml:space="preserve">. WTP must put them on the scrap heap of history. </w:t>
      </w:r>
    </w:p>
    <w:p w14:paraId="74DE1A74" w14:textId="75B9FD1E" w:rsidR="00856565" w:rsidRDefault="00856565" w:rsidP="00E6132A">
      <w:pPr>
        <w:pStyle w:val="ListParagraph"/>
      </w:pPr>
      <w:permStart w:id="950344419" w:edGrp="everyone"/>
      <w:r w:rsidRPr="00380A91">
        <w:rPr>
          <w:rStyle w:val="SubtleEmphasis"/>
        </w:rPr>
        <w:lastRenderedPageBreak/>
        <w:t>__</w:t>
      </w:r>
      <w:permEnd w:id="950344419"/>
      <w:r w:rsidRPr="00736944">
        <w:t xml:space="preserve"> </w:t>
      </w:r>
      <w:r>
        <w:t>W</w:t>
      </w:r>
      <w:r w:rsidRPr="00736944">
        <w:t xml:space="preserve">hile the </w:t>
      </w:r>
      <w:r>
        <w:t>states</w:t>
      </w:r>
      <w:r w:rsidRPr="00736944">
        <w:t xml:space="preserve"> </w:t>
      </w:r>
      <w:r>
        <w:t>control election procedure, the goal should never change—</w:t>
      </w:r>
      <w:r w:rsidRPr="00736944">
        <w:t>free and fair elections</w:t>
      </w:r>
      <w:r>
        <w:t xml:space="preserve"> for WTP</w:t>
      </w:r>
      <w:r w:rsidRPr="00736944">
        <w:t xml:space="preserve">, not political </w:t>
      </w:r>
      <w:r w:rsidR="002F3216">
        <w:t>party</w:t>
      </w:r>
      <w:r w:rsidRPr="00736944">
        <w:t xml:space="preserve"> benefit.</w:t>
      </w:r>
      <w:r>
        <w:t xml:space="preserve"> </w:t>
      </w:r>
      <w:r w:rsidRPr="005828BB">
        <w:rPr>
          <w:b/>
          <w:bCs/>
        </w:rPr>
        <w:t>WePEG1787</w:t>
      </w:r>
      <w:r>
        <w:t xml:space="preserve"> is the only solution.</w:t>
      </w:r>
    </w:p>
    <w:p w14:paraId="07A9C2BD" w14:textId="77777777" w:rsidR="00856565" w:rsidRDefault="00856565" w:rsidP="00E6132A">
      <w:pPr>
        <w:pStyle w:val="ListParagraph"/>
      </w:pPr>
      <w:permStart w:id="1841982680" w:edGrp="everyone"/>
      <w:r w:rsidRPr="00380A91">
        <w:rPr>
          <w:rStyle w:val="SubtleEmphasis"/>
        </w:rPr>
        <w:t>__</w:t>
      </w:r>
      <w:permEnd w:id="1841982680"/>
      <w:r>
        <w:t xml:space="preserve"> The 2020 and 2022 elections were ripe with Election Malfeasance (as was 2016), but no one knew how to fight it because WTP never dreamed elections could be so disrupted. The last two years of investigation revealed that the volcano of Election Malfeasance is about to explode.</w:t>
      </w:r>
    </w:p>
    <w:p w14:paraId="16A08409" w14:textId="77777777" w:rsidR="00856565" w:rsidRDefault="00856565" w:rsidP="00E6132A">
      <w:pPr>
        <w:pStyle w:val="ListParagraph"/>
      </w:pPr>
      <w:permStart w:id="440476517" w:edGrp="everyone"/>
      <w:r w:rsidRPr="00380A91">
        <w:rPr>
          <w:rStyle w:val="SubtleEmphasis"/>
        </w:rPr>
        <w:t>__</w:t>
      </w:r>
      <w:permEnd w:id="440476517"/>
      <w:r>
        <w:t xml:space="preserve"> T</w:t>
      </w:r>
      <w:r w:rsidRPr="006034D8">
        <w:t>he</w:t>
      </w:r>
      <w:r>
        <w:t xml:space="preserve"> </w:t>
      </w:r>
      <w:r w:rsidRPr="00945688">
        <w:rPr>
          <w:b/>
          <w:bCs/>
        </w:rPr>
        <w:t>Achilles heel for Election Malfeasance</w:t>
      </w:r>
      <w:r>
        <w:t xml:space="preserve"> is that WTP’s states must certify all elections.</w:t>
      </w:r>
    </w:p>
    <w:p w14:paraId="26F609AA" w14:textId="77777777" w:rsidR="00856565" w:rsidRDefault="00856565" w:rsidP="00E6132A">
      <w:pPr>
        <w:pStyle w:val="ListParagraph"/>
      </w:pPr>
      <w:permStart w:id="180844615" w:edGrp="everyone"/>
      <w:r w:rsidRPr="00380A91">
        <w:rPr>
          <w:rStyle w:val="SubtleEmphasis"/>
        </w:rPr>
        <w:t>__</w:t>
      </w:r>
      <w:permEnd w:id="180844615"/>
      <w:r>
        <w:t xml:space="preserve"> </w:t>
      </w:r>
      <w:r w:rsidRPr="00A93F3E">
        <w:t>The only strategy t</w:t>
      </w:r>
      <w:r>
        <w:t>o</w:t>
      </w:r>
      <w:r w:rsidRPr="00A93F3E">
        <w:t xml:space="preserve"> stop election malfeasance is to </w:t>
      </w:r>
      <w:r>
        <w:t>prevent</w:t>
      </w:r>
      <w:r w:rsidRPr="00A93F3E">
        <w:t xml:space="preserve"> the certification of an unfair election</w:t>
      </w:r>
      <w:r>
        <w:t xml:space="preserve">. </w:t>
      </w:r>
      <w:r w:rsidRPr="00945688">
        <w:rPr>
          <w:b/>
          <w:bCs/>
        </w:rPr>
        <w:t>If enforced nationwide, WTP can overpower the malfeasance.</w:t>
      </w:r>
      <w:r>
        <w:t xml:space="preserve"> </w:t>
      </w:r>
    </w:p>
    <w:p w14:paraId="47DD81AB" w14:textId="77777777" w:rsidR="00856565" w:rsidRDefault="00856565" w:rsidP="00E6132A">
      <w:pPr>
        <w:pStyle w:val="ListParagraph"/>
      </w:pPr>
      <w:permStart w:id="332941877" w:edGrp="everyone"/>
      <w:r w:rsidRPr="00380A91">
        <w:rPr>
          <w:rStyle w:val="SubtleEmphasis"/>
        </w:rPr>
        <w:t>__</w:t>
      </w:r>
      <w:permEnd w:id="332941877"/>
      <w:r>
        <w:t xml:space="preserve"> The key is to file complaints when the malfeasance is found; it is too late to sue after an election, except to prove the malfeasance after it is too late. </w:t>
      </w:r>
      <w:r w:rsidRPr="005828BB">
        <w:t xml:space="preserve">Post-election remedies do not seem to exist, </w:t>
      </w:r>
      <w:r>
        <w:t>which</w:t>
      </w:r>
      <w:r w:rsidRPr="005828BB">
        <w:t xml:space="preserve"> is the next job of WTP’s </w:t>
      </w:r>
      <w:r w:rsidRPr="00E03EB9">
        <w:rPr>
          <w:b/>
          <w:bCs/>
        </w:rPr>
        <w:t>WePEG1787</w:t>
      </w:r>
      <w:r w:rsidRPr="005828BB">
        <w:t xml:space="preserve"> representatives.</w:t>
      </w:r>
    </w:p>
    <w:p w14:paraId="17C45ED5" w14:textId="3B41D214" w:rsidR="00856565" w:rsidRDefault="00856565" w:rsidP="00E6132A">
      <w:pPr>
        <w:pStyle w:val="ListParagraph"/>
      </w:pPr>
      <w:permStart w:id="1510308080" w:edGrp="everyone"/>
      <w:r w:rsidRPr="00380A91">
        <w:rPr>
          <w:rStyle w:val="SubtleEmphasis"/>
        </w:rPr>
        <w:t>__</w:t>
      </w:r>
      <w:permEnd w:id="1510308080"/>
      <w:r>
        <w:t xml:space="preserve"> T</w:t>
      </w:r>
      <w:r w:rsidRPr="00C42A2A">
        <w:t xml:space="preserve">here are two separate elections every two years: a federal and a state/local election, with very different laws, and that is our </w:t>
      </w:r>
      <w:r>
        <w:t>only solution</w:t>
      </w:r>
      <w:r w:rsidRPr="00C42A2A">
        <w:t>.</w:t>
      </w:r>
      <w:r>
        <w:t xml:space="preserve"> </w:t>
      </w:r>
      <w:r w:rsidRPr="005828BB">
        <w:t xml:space="preserve">The </w:t>
      </w:r>
      <w:r>
        <w:t>most significan</w:t>
      </w:r>
      <w:r w:rsidRPr="005828BB">
        <w:t>t discovery of the last two years is that almost no one knew that. They assumed state law was supreme in elections and never argued federal law in time.</w:t>
      </w:r>
      <w:r>
        <w:t xml:space="preserve"> </w:t>
      </w:r>
      <w:r w:rsidRPr="00472B68">
        <w:t xml:space="preserve">The </w:t>
      </w:r>
      <w:r>
        <w:t xml:space="preserve">political </w:t>
      </w:r>
      <w:r w:rsidR="002F3216">
        <w:t>parties</w:t>
      </w:r>
      <w:r>
        <w:t xml:space="preserve"> </w:t>
      </w:r>
      <w:r w:rsidRPr="00472B68">
        <w:t xml:space="preserve">exploited the ignorance. </w:t>
      </w:r>
    </w:p>
    <w:p w14:paraId="6376BF75" w14:textId="77777777" w:rsidR="00856565" w:rsidRDefault="00856565" w:rsidP="00E6132A">
      <w:pPr>
        <w:pStyle w:val="ListParagraph"/>
      </w:pPr>
      <w:permStart w:id="1932864914" w:edGrp="everyone"/>
      <w:r w:rsidRPr="00380A91">
        <w:rPr>
          <w:rStyle w:val="SubtleEmphasis"/>
        </w:rPr>
        <w:t>__</w:t>
      </w:r>
      <w:permEnd w:id="1932864914"/>
      <w:r>
        <w:t xml:space="preserve"> Every election for the POTUS or members of Congress MUST follow federal law, </w:t>
      </w:r>
      <w:r w:rsidRPr="00945688">
        <w:rPr>
          <w:b/>
          <w:bCs/>
        </w:rPr>
        <w:t xml:space="preserve">which the </w:t>
      </w:r>
      <w:r>
        <w:rPr>
          <w:b/>
          <w:bCs/>
        </w:rPr>
        <w:t>states</w:t>
      </w:r>
      <w:r w:rsidRPr="00945688">
        <w:rPr>
          <w:b/>
          <w:bCs/>
        </w:rPr>
        <w:t xml:space="preserve"> have ignored since intelligent machines were added to the process</w:t>
      </w:r>
      <w:r>
        <w:t>. If the two elections are run together, they MUST comply with federal law in EVERY aspect of the election. That is the law, and WTP must start pounding that drum non-stop.</w:t>
      </w:r>
    </w:p>
    <w:p w14:paraId="5D9BE08A" w14:textId="77777777" w:rsidR="00856565" w:rsidRPr="00EA4A66" w:rsidRDefault="00856565" w:rsidP="00E6132A">
      <w:pPr>
        <w:pStyle w:val="ListParagraph"/>
      </w:pPr>
      <w:permStart w:id="1014373085" w:edGrp="everyone"/>
      <w:r w:rsidRPr="00380A91">
        <w:rPr>
          <w:rStyle w:val="SubtleEmphasis"/>
        </w:rPr>
        <w:t>__</w:t>
      </w:r>
      <w:permEnd w:id="1014373085"/>
      <w:r w:rsidRPr="00EA4A66">
        <w:t xml:space="preserve"> </w:t>
      </w:r>
      <w:r w:rsidRPr="00046B97">
        <w:t xml:space="preserve">The fundamental federal law is the HELP AMERICA VOTE ACT (HAVA) PUBLIC LAW 107–252—OCT. 29, 2002. HAVA Article III spells out black letter law standards for voting machines, voter roll accuracy, and election audits. HAVA can be downloaded from </w:t>
      </w:r>
      <w:hyperlink r:id="rId15" w:history="1">
        <w:r w:rsidRPr="00136D5F">
          <w:rPr>
            <w:color w:val="0070C0"/>
          </w:rPr>
          <w:t>https://www.govinfo.gov/</w:t>
        </w:r>
      </w:hyperlink>
      <w:r w:rsidRPr="00046B97">
        <w:t xml:space="preserve">. </w:t>
      </w:r>
      <w:r w:rsidRPr="00136D5F">
        <w:rPr>
          <w:b/>
          <w:bCs/>
        </w:rPr>
        <w:t xml:space="preserve">The </w:t>
      </w:r>
      <w:r w:rsidRPr="00945688">
        <w:rPr>
          <w:b/>
          <w:bCs/>
        </w:rPr>
        <w:t>HAVA Article III is a must-read</w:t>
      </w:r>
      <w:r w:rsidRPr="00046B97">
        <w:t>.</w:t>
      </w:r>
    </w:p>
    <w:p w14:paraId="400203B2" w14:textId="77777777" w:rsidR="00856565" w:rsidRDefault="00856565" w:rsidP="00E6132A">
      <w:pPr>
        <w:pStyle w:val="ListParagraph"/>
      </w:pPr>
      <w:permStart w:id="938879019" w:edGrp="everyone"/>
      <w:r w:rsidRPr="00380A91">
        <w:rPr>
          <w:rStyle w:val="SubtleEmphasis"/>
        </w:rPr>
        <w:t>__</w:t>
      </w:r>
      <w:permEnd w:id="938879019"/>
      <w:r w:rsidRPr="007A5C2B">
        <w:t xml:space="preserve"> Not a single </w:t>
      </w:r>
      <w:r>
        <w:t xml:space="preserve">voting or counting </w:t>
      </w:r>
      <w:r w:rsidRPr="007A5C2B">
        <w:t>machine used today</w:t>
      </w:r>
      <w:r>
        <w:t>,</w:t>
      </w:r>
      <w:r w:rsidRPr="007A5C2B">
        <w:t xml:space="preserve"> </w:t>
      </w:r>
      <w:r>
        <w:t xml:space="preserve">nor does any state voter roll </w:t>
      </w:r>
      <w:r w:rsidRPr="007A5C2B">
        <w:t>compl</w:t>
      </w:r>
      <w:r>
        <w:t>y</w:t>
      </w:r>
      <w:r w:rsidRPr="007A5C2B">
        <w:t xml:space="preserve"> with </w:t>
      </w:r>
      <w:r>
        <w:t>HAVA law standards</w:t>
      </w:r>
      <w:r w:rsidRPr="007A5C2B">
        <w:t xml:space="preserve">, and </w:t>
      </w:r>
      <w:r>
        <w:t xml:space="preserve">at present, </w:t>
      </w:r>
      <w:r w:rsidRPr="007A5C2B">
        <w:t xml:space="preserve">no </w:t>
      </w:r>
      <w:r>
        <w:t xml:space="preserve">federal </w:t>
      </w:r>
      <w:r w:rsidRPr="007A5C2B">
        <w:t xml:space="preserve">election </w:t>
      </w:r>
      <w:r>
        <w:t xml:space="preserve">or joint election </w:t>
      </w:r>
      <w:r w:rsidRPr="007A5C2B">
        <w:t xml:space="preserve">in </w:t>
      </w:r>
      <w:r>
        <w:t xml:space="preserve">our USA can be certified </w:t>
      </w:r>
      <w:r w:rsidRPr="00927AC0">
        <w:t xml:space="preserve">legally </w:t>
      </w:r>
      <w:r w:rsidRPr="00D11B39">
        <w:t>(nor ever could</w:t>
      </w:r>
      <w:r>
        <w:t xml:space="preserve"> after HAVA, </w:t>
      </w:r>
      <w:r w:rsidRPr="00E57D9A">
        <w:t>full stop</w:t>
      </w:r>
      <w:r>
        <w:t>)</w:t>
      </w:r>
      <w:r w:rsidRPr="00E57D9A">
        <w:t>.</w:t>
      </w:r>
    </w:p>
    <w:p w14:paraId="28549D48" w14:textId="77777777" w:rsidR="00856565" w:rsidRDefault="00856565" w:rsidP="00E6132A">
      <w:pPr>
        <w:pStyle w:val="ListParagraph"/>
      </w:pPr>
      <w:permStart w:id="1241318635" w:edGrp="everyone"/>
      <w:r w:rsidRPr="00380A91">
        <w:rPr>
          <w:rStyle w:val="SubtleEmphasis"/>
        </w:rPr>
        <w:t>__</w:t>
      </w:r>
      <w:permEnd w:id="1241318635"/>
      <w:r w:rsidRPr="006355D6">
        <w:t xml:space="preserve"> Every voting machine has proprietary software that cannot be examined, and every </w:t>
      </w:r>
      <w:r>
        <w:t xml:space="preserve">voting </w:t>
      </w:r>
      <w:r w:rsidRPr="006355D6">
        <w:t xml:space="preserve">machine opened has </w:t>
      </w:r>
      <w:r>
        <w:t>an illegal internet modem; every voting machine used today is unlawful for federal elections.</w:t>
      </w:r>
    </w:p>
    <w:p w14:paraId="51228FEC" w14:textId="77777777" w:rsidR="00856565" w:rsidRDefault="00856565" w:rsidP="00E6132A">
      <w:pPr>
        <w:pStyle w:val="ListParagraph"/>
      </w:pPr>
      <w:permStart w:id="1821772696" w:edGrp="everyone"/>
      <w:r w:rsidRPr="00380A91">
        <w:rPr>
          <w:rStyle w:val="SubtleEmphasis"/>
        </w:rPr>
        <w:t>__</w:t>
      </w:r>
      <w:permEnd w:id="1821772696"/>
      <w:r w:rsidRPr="00301CE7">
        <w:t xml:space="preserve"> </w:t>
      </w:r>
      <w:r>
        <w:t xml:space="preserve">It has also been proven that every machine can be hacked with nothing more than Windows software. Internet connectivity is illegal, </w:t>
      </w:r>
      <w:r w:rsidRPr="00E57D9A">
        <w:t>full stop.</w:t>
      </w:r>
      <w:r>
        <w:t xml:space="preserve"> Yet all machines have it.</w:t>
      </w:r>
    </w:p>
    <w:p w14:paraId="35F8367D" w14:textId="77777777" w:rsidR="00856565" w:rsidRDefault="00856565" w:rsidP="00E6132A">
      <w:pPr>
        <w:pStyle w:val="ListParagraph"/>
      </w:pPr>
      <w:permStart w:id="2063883953" w:edGrp="everyone"/>
      <w:r w:rsidRPr="00380A91">
        <w:rPr>
          <w:rStyle w:val="SubtleEmphasis"/>
        </w:rPr>
        <w:t>__</w:t>
      </w:r>
      <w:permEnd w:id="2063883953"/>
      <w:r w:rsidRPr="00301CE7">
        <w:t xml:space="preserve"> </w:t>
      </w:r>
      <w:r>
        <w:t>Every machine’s ‘</w:t>
      </w:r>
      <w:r w:rsidRPr="005828BB">
        <w:rPr>
          <w:i/>
        </w:rPr>
        <w:t>Cast Vote Report’</w:t>
      </w:r>
      <w:r>
        <w:t xml:space="preserve"> (CRV) reveals malfeasance in our elections. Failure to reveal the CRVs violates federal election audit laws. </w:t>
      </w:r>
    </w:p>
    <w:p w14:paraId="0E4F2684" w14:textId="77777777" w:rsidR="00856565" w:rsidRDefault="00856565" w:rsidP="00E6132A">
      <w:pPr>
        <w:pStyle w:val="ListParagraph"/>
      </w:pPr>
      <w:permStart w:id="64629809" w:edGrp="everyone"/>
      <w:r w:rsidRPr="00380A91">
        <w:rPr>
          <w:rStyle w:val="SubtleEmphasis"/>
        </w:rPr>
        <w:t>__</w:t>
      </w:r>
      <w:permEnd w:id="64629809"/>
      <w:r w:rsidRPr="00C944D9">
        <w:t xml:space="preserve"> </w:t>
      </w:r>
      <w:r w:rsidRPr="00206912">
        <w:t>HAVA restricts the voter roll error rate to 1 in 10,000,000 ballot positions. If a ballot has 80 marks, that is 1/125,000</w:t>
      </w:r>
      <w:r>
        <w:t>, or 0</w:t>
      </w:r>
      <w:r w:rsidRPr="00206912">
        <w:t>.0008%. That is min</w:t>
      </w:r>
      <w:r>
        <w:t>u</w:t>
      </w:r>
      <w:r w:rsidRPr="00206912">
        <w:t xml:space="preserve">scule. For example, </w:t>
      </w:r>
      <w:r>
        <w:t>HAVA legally allows Illinois</w:t>
      </w:r>
      <w:r w:rsidRPr="00206912">
        <w:t xml:space="preserve"> to have </w:t>
      </w:r>
      <w:r>
        <w:t>fewer</w:t>
      </w:r>
      <w:r w:rsidRPr="00206912">
        <w:t xml:space="preserve"> than 45 errors in its voter roll, yet it has 589,985 entries with error</w:t>
      </w:r>
      <w:r>
        <w:t>s.</w:t>
      </w:r>
    </w:p>
    <w:p w14:paraId="0D8545E9" w14:textId="77777777" w:rsidR="00856565" w:rsidRPr="00B31383" w:rsidRDefault="00856565" w:rsidP="00E6132A">
      <w:pPr>
        <w:pStyle w:val="ListParagraph"/>
      </w:pPr>
      <w:permStart w:id="602157316" w:edGrp="everyone"/>
      <w:r w:rsidRPr="00380A91">
        <w:rPr>
          <w:rStyle w:val="SubtleEmphasis"/>
        </w:rPr>
        <w:t>__</w:t>
      </w:r>
      <w:permEnd w:id="602157316"/>
      <w:r w:rsidRPr="00B31383">
        <w:t xml:space="preserve"> </w:t>
      </w:r>
      <w:r>
        <w:t xml:space="preserve">Corrupted voter roll entries </w:t>
      </w:r>
      <w:r w:rsidRPr="00633F6B">
        <w:t>are used to add false ballots to the system.</w:t>
      </w:r>
      <w:r w:rsidRPr="00767D3C">
        <w:t xml:space="preserve"> </w:t>
      </w:r>
    </w:p>
    <w:p w14:paraId="4CD7B8B6" w14:textId="093F1468" w:rsidR="00856565" w:rsidRPr="00B31383" w:rsidRDefault="00856565" w:rsidP="00E6132A">
      <w:pPr>
        <w:pStyle w:val="ListParagraph"/>
      </w:pPr>
      <w:permStart w:id="286678148" w:edGrp="everyone"/>
      <w:r w:rsidRPr="00380A91">
        <w:rPr>
          <w:rStyle w:val="SubtleEmphasis"/>
        </w:rPr>
        <w:t>__</w:t>
      </w:r>
      <w:permEnd w:id="286678148"/>
      <w:r w:rsidRPr="00B31383">
        <w:t xml:space="preserve"> The issue is not just the lack of compliance with HAVA; it is the mountain of evidence that the machines and voter rolls are manipulated to secure Blue </w:t>
      </w:r>
      <w:r w:rsidR="002F3216">
        <w:t>Party</w:t>
      </w:r>
      <w:r w:rsidRPr="00B31383">
        <w:t xml:space="preserve"> victories.</w:t>
      </w:r>
    </w:p>
    <w:p w14:paraId="0AD5F962" w14:textId="77777777" w:rsidR="00856565" w:rsidRPr="00B31383" w:rsidRDefault="00856565" w:rsidP="00E6132A">
      <w:pPr>
        <w:pStyle w:val="ListParagraph"/>
      </w:pPr>
      <w:permStart w:id="1624251352" w:edGrp="everyone"/>
      <w:r w:rsidRPr="00380A91">
        <w:rPr>
          <w:rStyle w:val="SubtleEmphasis"/>
        </w:rPr>
        <w:lastRenderedPageBreak/>
        <w:t>__</w:t>
      </w:r>
      <w:permEnd w:id="1624251352"/>
      <w:r w:rsidRPr="00B31383">
        <w:t xml:space="preserve"> WTP MUST make election integrity an issue for every candidate in 202</w:t>
      </w:r>
      <w:r>
        <w:t>6</w:t>
      </w:r>
      <w:r w:rsidRPr="00B31383">
        <w:t xml:space="preserve">, or </w:t>
      </w:r>
      <w:r w:rsidRPr="00216D6A">
        <w:rPr>
          <w:i/>
        </w:rPr>
        <w:t>Liberty</w:t>
      </w:r>
      <w:r w:rsidRPr="00B31383">
        <w:t xml:space="preserve"> will be lost forever</w:t>
      </w:r>
      <w:r>
        <w:t xml:space="preserve">, </w:t>
      </w:r>
      <w:r w:rsidRPr="00B31383">
        <w:t>full stop.</w:t>
      </w:r>
    </w:p>
    <w:p w14:paraId="4DCCE138" w14:textId="77777777" w:rsidR="00856565" w:rsidRPr="00B31383" w:rsidRDefault="00856565" w:rsidP="00E6132A">
      <w:pPr>
        <w:pStyle w:val="ListParagraph"/>
      </w:pPr>
      <w:permStart w:id="718495183" w:edGrp="everyone"/>
      <w:r w:rsidRPr="00380A91">
        <w:rPr>
          <w:rStyle w:val="SubtleEmphasis"/>
        </w:rPr>
        <w:t>__</w:t>
      </w:r>
      <w:permEnd w:id="718495183"/>
      <w:r w:rsidRPr="00B31383">
        <w:t xml:space="preserve"> Voter roll and voting machine malfeasance </w:t>
      </w:r>
      <w:r>
        <w:t xml:space="preserve">have already been proven to be against federal law beyond a reasonable doubt, </w:t>
      </w:r>
      <w:r w:rsidRPr="00B31383">
        <w:t xml:space="preserve">and every state that violates federal election law </w:t>
      </w:r>
      <w:r>
        <w:t>must</w:t>
      </w:r>
      <w:r w:rsidRPr="00B31383">
        <w:t xml:space="preserve"> be sued for a </w:t>
      </w:r>
      <w:r>
        <w:t>‘</w:t>
      </w:r>
      <w:r w:rsidRPr="00B31383">
        <w:t>cease and desist</w:t>
      </w:r>
      <w:r>
        <w:t>’</w:t>
      </w:r>
      <w:r w:rsidRPr="00B31383">
        <w:t xml:space="preserve"> order immediately. </w:t>
      </w:r>
    </w:p>
    <w:p w14:paraId="47E8F929" w14:textId="77777777" w:rsidR="00856565" w:rsidRDefault="00856565" w:rsidP="00E6132A">
      <w:pPr>
        <w:pStyle w:val="ListParagraph"/>
      </w:pPr>
      <w:permStart w:id="523974399" w:edGrp="everyone"/>
      <w:r w:rsidRPr="00380A91">
        <w:rPr>
          <w:rStyle w:val="SubtleEmphasis"/>
        </w:rPr>
        <w:t>__</w:t>
      </w:r>
      <w:permEnd w:id="523974399"/>
      <w:r w:rsidRPr="00B31383">
        <w:t xml:space="preserve"> </w:t>
      </w:r>
      <w:r w:rsidRPr="005828BB">
        <w:t>Here is the rub</w:t>
      </w:r>
      <w:r>
        <w:t xml:space="preserve">: </w:t>
      </w:r>
      <w:r w:rsidRPr="008B7ECD">
        <w:t xml:space="preserve">WTP’s damages are in our </w:t>
      </w:r>
      <w:r>
        <w:t>DOI/</w:t>
      </w:r>
      <w:r w:rsidRPr="008B7ECD">
        <w:t>COTUS, not our</w:t>
      </w:r>
      <w:r>
        <w:t xml:space="preserve"> few</w:t>
      </w:r>
      <w:r w:rsidRPr="008B7ECD">
        <w:t xml:space="preserve"> laws.</w:t>
      </w:r>
      <w:r>
        <w:t xml:space="preserve"> Interfering with a citizen’s Right to choose WTP’s representatives violates WTP’s civil rights. </w:t>
      </w:r>
      <w:r w:rsidRPr="00136D5F">
        <w:rPr>
          <w:b/>
          <w:bCs/>
        </w:rPr>
        <w:t>A Right without a remedy is not a Right</w:t>
      </w:r>
      <w:r>
        <w:t>, so WTP must engage in huge numbers to remove representatives who fail to protect our right to choose our representatives.</w:t>
      </w:r>
    </w:p>
    <w:p w14:paraId="4FAB6F3D" w14:textId="79B5B7FD" w:rsidR="00856565" w:rsidRDefault="00856565" w:rsidP="00E6132A">
      <w:pPr>
        <w:pStyle w:val="ListParagraph"/>
      </w:pPr>
      <w:permStart w:id="1932543997" w:edGrp="everyone"/>
      <w:r w:rsidRPr="00380A91">
        <w:rPr>
          <w:rStyle w:val="SubtleEmphasis"/>
        </w:rPr>
        <w:t>__</w:t>
      </w:r>
      <w:permEnd w:id="1932543997"/>
      <w:r>
        <w:t xml:space="preserve"> HAVA gives only the US Attorney General the right to enforce election malfeasance in federal court. There is no greater condemnation of political </w:t>
      </w:r>
      <w:r w:rsidR="002F3216">
        <w:t>party</w:t>
      </w:r>
      <w:r>
        <w:t xml:space="preserve"> power than Blue </w:t>
      </w:r>
      <w:r w:rsidR="002F3216">
        <w:t>Party</w:t>
      </w:r>
      <w:r>
        <w:t xml:space="preserve"> loyal Attorney Generals refusing to enforce federal election law. That is the norm today.</w:t>
      </w:r>
    </w:p>
    <w:p w14:paraId="7ED74CBA" w14:textId="4978F949" w:rsidR="00856565" w:rsidRDefault="00856565" w:rsidP="00E6132A">
      <w:pPr>
        <w:pStyle w:val="ListParagraph"/>
      </w:pPr>
      <w:permStart w:id="2002926672" w:edGrp="everyone"/>
      <w:r w:rsidRPr="00136D5F">
        <w:rPr>
          <w:rStyle w:val="SubtleEmphasis"/>
        </w:rPr>
        <w:t>__</w:t>
      </w:r>
      <w:permEnd w:id="2002926672"/>
      <w:r w:rsidRPr="00767D3C">
        <w:t xml:space="preserve"> But, as a DOI/COTUS violation, citizens can sue for the Rights violation in federal court. Yet neither political </w:t>
      </w:r>
      <w:r w:rsidR="002F3216">
        <w:t>party</w:t>
      </w:r>
      <w:r w:rsidRPr="00767D3C">
        <w:t xml:space="preserve"> is lifting a finger for free and fair election</w:t>
      </w:r>
      <w:r>
        <w:t>s.</w:t>
      </w:r>
    </w:p>
    <w:p w14:paraId="24A7660C" w14:textId="42129804" w:rsidR="00856565" w:rsidRPr="00767D3C" w:rsidRDefault="00856565" w:rsidP="00E6132A">
      <w:pPr>
        <w:pStyle w:val="ListParagraph"/>
      </w:pPr>
      <w:permStart w:id="1222318136" w:edGrp="everyone"/>
      <w:r w:rsidRPr="00136D5F">
        <w:rPr>
          <w:rStyle w:val="SubtleEmphasis"/>
        </w:rPr>
        <w:t>__</w:t>
      </w:r>
      <w:permEnd w:id="1222318136"/>
      <w:r w:rsidRPr="00767D3C">
        <w:t xml:space="preserve"> </w:t>
      </w:r>
      <w:r w:rsidRPr="003659A7">
        <w:t xml:space="preserve">If neither </w:t>
      </w:r>
      <w:r w:rsidR="002F3216">
        <w:t>party</w:t>
      </w:r>
      <w:r w:rsidRPr="003659A7">
        <w:t xml:space="preserve"> will stand for WTP’s Right to select our representatives, they must be sentenced to the scrap heap of history</w:t>
      </w:r>
      <w:r w:rsidRPr="00767D3C">
        <w:t>.</w:t>
      </w:r>
    </w:p>
    <w:p w14:paraId="4502922E" w14:textId="708511ED" w:rsidR="00856565" w:rsidRDefault="00856565" w:rsidP="00E6132A">
      <w:pPr>
        <w:pStyle w:val="ListParagraph"/>
      </w:pPr>
      <w:permStart w:id="1590044396" w:edGrp="everyone"/>
      <w:r w:rsidRPr="00380A91">
        <w:rPr>
          <w:rStyle w:val="SubtleEmphasis"/>
        </w:rPr>
        <w:t>__</w:t>
      </w:r>
      <w:permEnd w:id="1590044396"/>
      <w:r>
        <w:t xml:space="preserve"> HAVA also requires each state to establish an election grievance procedure. But that is for injured voters, not system malfeasance. </w:t>
      </w:r>
      <w:r w:rsidRPr="005828BB">
        <w:t xml:space="preserve">All WTP can do is file grievances with a state election official; there is no clear path to the courts. Again, </w:t>
      </w:r>
      <w:r>
        <w:t xml:space="preserve">the political </w:t>
      </w:r>
      <w:r w:rsidR="002F3216">
        <w:t>party</w:t>
      </w:r>
      <w:r>
        <w:t>'s</w:t>
      </w:r>
      <w:r w:rsidRPr="005828BB">
        <w:t xml:space="preserve"> power is supreme against WTP. </w:t>
      </w:r>
    </w:p>
    <w:p w14:paraId="0EAED4EB" w14:textId="1647D9EA" w:rsidR="00856565" w:rsidRPr="00FA03EF" w:rsidRDefault="00856565" w:rsidP="00E6132A">
      <w:pPr>
        <w:pStyle w:val="ListParagraph"/>
      </w:pPr>
      <w:permStart w:id="566316794" w:edGrp="everyone"/>
      <w:r w:rsidRPr="005828BB">
        <w:rPr>
          <w:rStyle w:val="SubtleEmphasis"/>
        </w:rPr>
        <w:t>__</w:t>
      </w:r>
      <w:permEnd w:id="566316794"/>
      <w:r w:rsidRPr="005828BB">
        <w:t xml:space="preserve"> The only answer is a massive WTP army with </w:t>
      </w:r>
      <w:r w:rsidRPr="005828BB">
        <w:rPr>
          <w:b/>
          <w:bCs/>
        </w:rPr>
        <w:t>WePEG1787</w:t>
      </w:r>
      <w:r w:rsidRPr="005828BB">
        <w:t xml:space="preserve">, creating an unbeatable force for honest elections and then adding the laws needed to protect WTP, not political </w:t>
      </w:r>
      <w:r w:rsidR="002F3216">
        <w:t>parties</w:t>
      </w:r>
      <w:r w:rsidRPr="005828BB">
        <w:t>.</w:t>
      </w:r>
    </w:p>
    <w:p w14:paraId="642AE58E" w14:textId="77777777" w:rsidR="00856565" w:rsidRPr="00F80F57" w:rsidRDefault="00856565" w:rsidP="00856565">
      <w:pPr>
        <w:pStyle w:val="Heading3"/>
      </w:pPr>
      <w:r w:rsidRPr="00F80F57">
        <w:t>P</w:t>
      </w:r>
      <w:r>
        <w:t>4</w:t>
      </w:r>
      <w:r w:rsidRPr="00F80F57">
        <w:t xml:space="preserve"> </w:t>
      </w:r>
      <w:r>
        <w:t>S</w:t>
      </w:r>
      <w:r w:rsidRPr="00F80F57">
        <w:t xml:space="preserve">et </w:t>
      </w:r>
      <w:r>
        <w:t>3</w:t>
      </w:r>
      <w:r w:rsidRPr="00F80F57">
        <w:t xml:space="preserve">: Free, Fair, </w:t>
      </w:r>
      <w:r>
        <w:t xml:space="preserve">Honest, </w:t>
      </w:r>
      <w:r w:rsidRPr="00F80F57">
        <w:t xml:space="preserve">and Accurate Elections </w:t>
      </w:r>
      <w:permStart w:id="650601012" w:edGrp="everyone"/>
      <w:r w:rsidRPr="00380A91">
        <w:rPr>
          <w:rStyle w:val="SubtleEmphasis"/>
        </w:rPr>
        <w:t>__</w:t>
      </w:r>
      <w:permEnd w:id="650601012"/>
    </w:p>
    <w:p w14:paraId="5CB55C8A" w14:textId="77777777" w:rsidR="00856565" w:rsidRDefault="00856565" w:rsidP="00E6132A">
      <w:pPr>
        <w:pStyle w:val="ListParagraph"/>
        <w:numPr>
          <w:ilvl w:val="0"/>
          <w:numId w:val="10"/>
        </w:numPr>
      </w:pPr>
      <w:permStart w:id="219172018" w:edGrp="everyone"/>
      <w:r w:rsidRPr="00380A91">
        <w:rPr>
          <w:rStyle w:val="SubtleEmphasis"/>
        </w:rPr>
        <w:t>__</w:t>
      </w:r>
      <w:permEnd w:id="219172018"/>
      <w:r w:rsidRPr="006476A4">
        <w:t xml:space="preserve"> </w:t>
      </w:r>
      <w:r>
        <w:t xml:space="preserve">Our governments start with WTP electing our representatives to manage our governments. </w:t>
      </w:r>
    </w:p>
    <w:p w14:paraId="34ABFFD0" w14:textId="706C75ED" w:rsidR="00856565" w:rsidRDefault="00856565" w:rsidP="00E6132A">
      <w:pPr>
        <w:pStyle w:val="ListParagraph"/>
      </w:pPr>
      <w:permStart w:id="1431858835" w:edGrp="everyone"/>
      <w:r w:rsidRPr="00380A91">
        <w:rPr>
          <w:rStyle w:val="SubtleEmphasis"/>
        </w:rPr>
        <w:t>__</w:t>
      </w:r>
      <w:permEnd w:id="1431858835"/>
      <w:r w:rsidRPr="00CD3C12">
        <w:t xml:space="preserve"> </w:t>
      </w:r>
      <w:r>
        <w:t>I</w:t>
      </w:r>
      <w:r w:rsidRPr="001F5EBA">
        <w:t>f WTP do</w:t>
      </w:r>
      <w:r>
        <w:t xml:space="preserve"> not get the representatives we voted for, a death spiral begins, as</w:t>
      </w:r>
      <w:r w:rsidRPr="001F5EBA">
        <w:t xml:space="preserve"> is now </w:t>
      </w:r>
      <w:r>
        <w:t>apparent</w:t>
      </w:r>
      <w:r w:rsidRPr="001F5EBA">
        <w:t xml:space="preserve">. </w:t>
      </w:r>
      <w:r w:rsidRPr="00D86614">
        <w:t xml:space="preserve">The only reason to cheat in elections is to circumvent the people's will for political </w:t>
      </w:r>
      <w:r w:rsidR="002F3216">
        <w:t>party</w:t>
      </w:r>
      <w:r w:rsidRPr="00D86614">
        <w:t xml:space="preserve"> power and plunder</w:t>
      </w:r>
      <w:r w:rsidRPr="00C81873">
        <w:t>.</w:t>
      </w:r>
    </w:p>
    <w:p w14:paraId="458194B2" w14:textId="77777777" w:rsidR="00856565" w:rsidRDefault="00856565" w:rsidP="00E6132A">
      <w:pPr>
        <w:pStyle w:val="ListParagraph"/>
      </w:pPr>
      <w:permStart w:id="1774278897" w:edGrp="everyone"/>
      <w:r w:rsidRPr="00380A91">
        <w:rPr>
          <w:rStyle w:val="SubtleEmphasis"/>
        </w:rPr>
        <w:t>__</w:t>
      </w:r>
      <w:permEnd w:id="1774278897"/>
      <w:r>
        <w:t xml:space="preserve"> Honest elections require honest representatives, honest election workers, and transparency to verify everything. Federal law requires a complete audit process to be conducted and made public. </w:t>
      </w:r>
      <w:r w:rsidRPr="00136D5F">
        <w:rPr>
          <w:b/>
          <w:bCs/>
        </w:rPr>
        <w:t xml:space="preserve">All Blue </w:t>
      </w:r>
      <w:r>
        <w:rPr>
          <w:b/>
          <w:bCs/>
        </w:rPr>
        <w:t>States and cities</w:t>
      </w:r>
      <w:r w:rsidRPr="00136D5F">
        <w:rPr>
          <w:b/>
          <w:bCs/>
        </w:rPr>
        <w:t xml:space="preserve"> refuse to follow that law.</w:t>
      </w:r>
    </w:p>
    <w:p w14:paraId="17324B1B" w14:textId="77777777" w:rsidR="00856565" w:rsidRDefault="00856565" w:rsidP="00E6132A">
      <w:pPr>
        <w:pStyle w:val="ListParagraph"/>
      </w:pPr>
      <w:permStart w:id="414455025" w:edGrp="everyone"/>
      <w:r w:rsidRPr="00380A91">
        <w:rPr>
          <w:rStyle w:val="SubtleEmphasis"/>
        </w:rPr>
        <w:t>__</w:t>
      </w:r>
      <w:permEnd w:id="414455025"/>
      <w:r w:rsidRPr="00E2041E">
        <w:t xml:space="preserve"> </w:t>
      </w:r>
      <w:r w:rsidRPr="00136D5F">
        <w:t>The county election officer should be elected by WTP; they must answer to WTP.</w:t>
      </w:r>
    </w:p>
    <w:p w14:paraId="7F78077F" w14:textId="77777777" w:rsidR="00856565" w:rsidRDefault="00856565" w:rsidP="00E6132A">
      <w:pPr>
        <w:pStyle w:val="ListParagraph"/>
      </w:pPr>
      <w:permStart w:id="57216954" w:edGrp="everyone"/>
      <w:r w:rsidRPr="00380A91">
        <w:rPr>
          <w:rStyle w:val="SubtleEmphasis"/>
        </w:rPr>
        <w:t>__</w:t>
      </w:r>
      <w:permEnd w:id="57216954"/>
      <w:r>
        <w:t xml:space="preserve"> Every state must do everything possible to ‘</w:t>
      </w:r>
      <w:r w:rsidRPr="0079365C">
        <w:rPr>
          <w:i/>
        </w:rPr>
        <w:t>malfeasance-proof</w:t>
      </w:r>
      <w:r>
        <w:t xml:space="preserve"> elections using best practices in WTP’s voter rolls, ballots, election tasks, and ballot counting.</w:t>
      </w:r>
    </w:p>
    <w:p w14:paraId="3AC49849" w14:textId="77777777" w:rsidR="00856565" w:rsidRDefault="00856565" w:rsidP="00E6132A">
      <w:pPr>
        <w:pStyle w:val="ListParagraph"/>
      </w:pPr>
      <w:permStart w:id="30555506" w:edGrp="everyone"/>
      <w:r w:rsidRPr="00380A91">
        <w:rPr>
          <w:rStyle w:val="SubtleEmphasis"/>
        </w:rPr>
        <w:t>__</w:t>
      </w:r>
      <w:permEnd w:id="30555506"/>
      <w:r>
        <w:t xml:space="preserve"> Elections must be protected because they are easily corrupted. WTP’s election officials must be proactive; it is too late after the election.</w:t>
      </w:r>
    </w:p>
    <w:p w14:paraId="2312F9D2" w14:textId="77777777" w:rsidR="00856565" w:rsidRDefault="00856565" w:rsidP="00E6132A">
      <w:pPr>
        <w:pStyle w:val="ListParagraph"/>
      </w:pPr>
      <w:permStart w:id="1499603054" w:edGrp="everyone"/>
      <w:r w:rsidRPr="00380A91">
        <w:rPr>
          <w:rStyle w:val="SubtleEmphasis"/>
        </w:rPr>
        <w:t>__</w:t>
      </w:r>
      <w:permEnd w:id="1499603054"/>
      <w:r>
        <w:t xml:space="preserve"> With honest state and local representatives loyal to our DOI/COTUS/</w:t>
      </w:r>
      <w:r w:rsidRPr="00E03EB9">
        <w:rPr>
          <w:b/>
          <w:bCs/>
        </w:rPr>
        <w:t>WePEG1787</w:t>
      </w:r>
      <w:r>
        <w:t xml:space="preserve"> </w:t>
      </w:r>
      <w:r w:rsidRPr="00216D6A">
        <w:rPr>
          <w:i/>
        </w:rPr>
        <w:t>Liberty</w:t>
      </w:r>
      <w:r>
        <w:t>, no large-scale Election Malfeasance will exist.</w:t>
      </w:r>
    </w:p>
    <w:p w14:paraId="2A06A3D7" w14:textId="77777777" w:rsidR="00856565" w:rsidRDefault="00856565" w:rsidP="00E6132A">
      <w:pPr>
        <w:pStyle w:val="ListParagraph"/>
      </w:pPr>
      <w:permStart w:id="533266608" w:edGrp="everyone"/>
      <w:r w:rsidRPr="00380A91">
        <w:rPr>
          <w:rStyle w:val="SubtleEmphasis"/>
        </w:rPr>
        <w:t>__</w:t>
      </w:r>
      <w:permEnd w:id="533266608"/>
      <w:r>
        <w:t xml:space="preserve"> With verified honest voter rolls, a voter ID number, every ballot accounted for, and transparency in everything WTP’s election officials do, starting with making the morning </w:t>
      </w:r>
      <w:r>
        <w:lastRenderedPageBreak/>
        <w:t>coffee, there can be no large-scale Election Malfeasance.</w:t>
      </w:r>
    </w:p>
    <w:p w14:paraId="5BC82B92" w14:textId="77777777" w:rsidR="00856565" w:rsidRDefault="00856565" w:rsidP="00E6132A">
      <w:pPr>
        <w:pStyle w:val="ListParagraph"/>
      </w:pPr>
      <w:permStart w:id="2000177232" w:edGrp="everyone"/>
      <w:r w:rsidRPr="00380A91">
        <w:rPr>
          <w:rStyle w:val="SubtleEmphasis"/>
        </w:rPr>
        <w:t>__</w:t>
      </w:r>
      <w:permEnd w:id="2000177232"/>
      <w:r w:rsidRPr="00627726">
        <w:t xml:space="preserve"> </w:t>
      </w:r>
      <w:r w:rsidRPr="00FA03EF">
        <w:t xml:space="preserve">Federal </w:t>
      </w:r>
      <w:r>
        <w:t>e</w:t>
      </w:r>
      <w:r w:rsidRPr="00FA03EF">
        <w:t xml:space="preserve">lection </w:t>
      </w:r>
      <w:r>
        <w:t>l</w:t>
      </w:r>
      <w:r w:rsidRPr="00FA03EF">
        <w:t xml:space="preserve">aw is completely ignored in Blue </w:t>
      </w:r>
      <w:r>
        <w:t>states</w:t>
      </w:r>
      <w:r w:rsidRPr="00FA03EF">
        <w:t xml:space="preserve"> and cities, and WTP must demand that ALL voting procedures comply with federal law before the November 202</w:t>
      </w:r>
      <w:r>
        <w:t>6</w:t>
      </w:r>
      <w:r w:rsidRPr="00FA03EF">
        <w:t xml:space="preserve"> electio</w:t>
      </w:r>
      <w:r>
        <w:t xml:space="preserve">n, </w:t>
      </w:r>
      <w:r w:rsidRPr="00FA03EF">
        <w:t>full stop.</w:t>
      </w:r>
    </w:p>
    <w:p w14:paraId="293C7049" w14:textId="77777777" w:rsidR="00856565" w:rsidRDefault="00856565" w:rsidP="00E6132A">
      <w:pPr>
        <w:pStyle w:val="ListParagraph"/>
      </w:pPr>
      <w:permStart w:id="167128263" w:edGrp="everyone"/>
      <w:r w:rsidRPr="00380A91">
        <w:rPr>
          <w:rStyle w:val="SubtleEmphasis"/>
        </w:rPr>
        <w:t>__</w:t>
      </w:r>
      <w:permEnd w:id="167128263"/>
      <w:r w:rsidRPr="00CD3C12">
        <w:t xml:space="preserve"> </w:t>
      </w:r>
      <w:r>
        <w:t xml:space="preserve">Any representative who does not get behind Election Integrity </w:t>
      </w:r>
      <w:r w:rsidRPr="001A352C">
        <w:t xml:space="preserve">with </w:t>
      </w:r>
      <w:r>
        <w:t>complete</w:t>
      </w:r>
      <w:r w:rsidRPr="001A352C">
        <w:t xml:space="preserve"> transparency</w:t>
      </w:r>
      <w:r>
        <w:t xml:space="preserve"> cannot get a vote from WTP.</w:t>
      </w:r>
    </w:p>
    <w:p w14:paraId="0EAC57BF" w14:textId="77777777" w:rsidR="00856565" w:rsidRPr="00EC2BA9" w:rsidRDefault="00856565" w:rsidP="00E6132A">
      <w:pPr>
        <w:pStyle w:val="ListParagraph"/>
      </w:pPr>
      <w:permStart w:id="241654119" w:edGrp="everyone"/>
      <w:r w:rsidRPr="00380A91">
        <w:rPr>
          <w:rStyle w:val="SubtleEmphasis"/>
        </w:rPr>
        <w:t>__</w:t>
      </w:r>
      <w:permEnd w:id="241654119"/>
      <w:r>
        <w:t xml:space="preserve"> </w:t>
      </w:r>
      <w:r w:rsidRPr="00EC2BA9">
        <w:rPr>
          <w:b/>
          <w:bCs/>
        </w:rPr>
        <w:t>WTP own our elections</w:t>
      </w:r>
      <w:r w:rsidRPr="00EC2BA9">
        <w:t xml:space="preserve">, </w:t>
      </w:r>
      <w:r>
        <w:t xml:space="preserve">as stated in the above </w:t>
      </w:r>
      <w:r w:rsidRPr="00EE17AA">
        <w:t xml:space="preserve">DOI/COTUS </w:t>
      </w:r>
      <w:r>
        <w:t xml:space="preserve">Guarantee, </w:t>
      </w:r>
      <w:r w:rsidRPr="006476A4">
        <w:t xml:space="preserve">and </w:t>
      </w:r>
      <w:r>
        <w:t>WTP</w:t>
      </w:r>
      <w:r w:rsidRPr="006476A4">
        <w:t xml:space="preserve"> have the right to oversee every step</w:t>
      </w:r>
      <w:r>
        <w:t>, and we must use that right to survive.</w:t>
      </w:r>
    </w:p>
    <w:p w14:paraId="04AEE8D9" w14:textId="50F05745" w:rsidR="00856565" w:rsidRDefault="00856565" w:rsidP="00E6132A">
      <w:pPr>
        <w:pStyle w:val="ListParagraph"/>
      </w:pPr>
      <w:permStart w:id="533808433" w:edGrp="everyone"/>
      <w:r w:rsidRPr="00380A91">
        <w:rPr>
          <w:rStyle w:val="SubtleEmphasis"/>
        </w:rPr>
        <w:t>__</w:t>
      </w:r>
      <w:permEnd w:id="533808433"/>
      <w:r w:rsidRPr="006476A4">
        <w:t xml:space="preserve"> </w:t>
      </w:r>
      <w:r w:rsidRPr="00C6571F">
        <w:t xml:space="preserve">Today, WTP’s Blue </w:t>
      </w:r>
      <w:r w:rsidR="002F3216">
        <w:t>Party</w:t>
      </w:r>
      <w:r w:rsidRPr="00C6571F">
        <w:t xml:space="preserve">-owned government is doing everything possible to neuter WTP’s DOI right to consent and provide free and fair elections. </w:t>
      </w:r>
    </w:p>
    <w:p w14:paraId="4527719F" w14:textId="77777777" w:rsidR="00856565" w:rsidRPr="006476A4" w:rsidRDefault="00856565" w:rsidP="00E6132A">
      <w:pPr>
        <w:pStyle w:val="ListParagraph"/>
      </w:pPr>
      <w:permStart w:id="1215132037" w:edGrp="everyone"/>
      <w:r w:rsidRPr="00380A91">
        <w:rPr>
          <w:rStyle w:val="SubtleEmphasis"/>
        </w:rPr>
        <w:t>__</w:t>
      </w:r>
      <w:permEnd w:id="1215132037"/>
      <w:r>
        <w:t xml:space="preserve"> </w:t>
      </w:r>
      <w:r w:rsidRPr="006476A4">
        <w:t>Election Integrity is WTP’s #1 mission in 202</w:t>
      </w:r>
      <w:r>
        <w:t xml:space="preserve">6, and </w:t>
      </w:r>
      <w:r w:rsidRPr="00166625">
        <w:rPr>
          <w:b/>
          <w:bCs/>
        </w:rPr>
        <w:t>all WTP must join the fight</w:t>
      </w:r>
      <w:r w:rsidRPr="006476A4">
        <w:t>.</w:t>
      </w:r>
    </w:p>
    <w:p w14:paraId="153EC1B9" w14:textId="77777777" w:rsidR="00856565" w:rsidRPr="006476A4" w:rsidRDefault="00856565" w:rsidP="00E6132A">
      <w:pPr>
        <w:pStyle w:val="ListParagraph"/>
      </w:pPr>
      <w:permStart w:id="1313166937" w:edGrp="everyone"/>
      <w:r w:rsidRPr="00380A91">
        <w:rPr>
          <w:rStyle w:val="SubtleEmphasis"/>
        </w:rPr>
        <w:t>__</w:t>
      </w:r>
      <w:permEnd w:id="1313166937"/>
      <w:r w:rsidRPr="006476A4">
        <w:t xml:space="preserve"> Counties have enormous power over elections</w:t>
      </w:r>
      <w:r>
        <w:t>,</w:t>
      </w:r>
      <w:r w:rsidRPr="006476A4">
        <w:t xml:space="preserve"> and WTP have the most power over our local counties; WTP must exercise that power</w:t>
      </w:r>
      <w:r>
        <w:t xml:space="preserve"> by every means possible.</w:t>
      </w:r>
    </w:p>
    <w:p w14:paraId="239A8B55" w14:textId="060FDA9D" w:rsidR="00856565" w:rsidRPr="006476A4" w:rsidRDefault="00856565" w:rsidP="00E6132A">
      <w:pPr>
        <w:pStyle w:val="ListParagraph"/>
      </w:pPr>
      <w:permStart w:id="1036260664" w:edGrp="everyone"/>
      <w:r w:rsidRPr="00380A91">
        <w:rPr>
          <w:rStyle w:val="SubtleEmphasis"/>
        </w:rPr>
        <w:t>__</w:t>
      </w:r>
      <w:permEnd w:id="1036260664"/>
      <w:r w:rsidRPr="006476A4">
        <w:t xml:space="preserve"> </w:t>
      </w:r>
      <w:r w:rsidRPr="00C6571F">
        <w:t xml:space="preserve">The mainstream media have successfully but falsely discredited and buried the political </w:t>
      </w:r>
      <w:r w:rsidR="002F3216">
        <w:t>parties</w:t>
      </w:r>
      <w:r w:rsidRPr="00C6571F">
        <w:t xml:space="preserve">’ </w:t>
      </w:r>
      <w:r w:rsidRPr="00BB27EC">
        <w:t>Election Malfeasance</w:t>
      </w:r>
      <w:r w:rsidRPr="00C6571F">
        <w:t>.</w:t>
      </w:r>
    </w:p>
    <w:p w14:paraId="7AE00D66" w14:textId="77184EED" w:rsidR="00856565" w:rsidRPr="006476A4" w:rsidRDefault="00856565" w:rsidP="00E6132A">
      <w:pPr>
        <w:pStyle w:val="ListParagraph"/>
      </w:pPr>
      <w:permStart w:id="475728012" w:edGrp="everyone"/>
      <w:r w:rsidRPr="00380A91">
        <w:rPr>
          <w:rStyle w:val="SubtleEmphasis"/>
        </w:rPr>
        <w:t>__</w:t>
      </w:r>
      <w:permEnd w:id="475728012"/>
      <w:r w:rsidRPr="006476A4">
        <w:t xml:space="preserve"> </w:t>
      </w:r>
      <w:r w:rsidRPr="00C6571F">
        <w:t xml:space="preserve">Political </w:t>
      </w:r>
      <w:r w:rsidR="002F3216">
        <w:t>parties</w:t>
      </w:r>
      <w:r w:rsidRPr="00C6571F">
        <w:t xml:space="preserve"> are the only defenders of </w:t>
      </w:r>
      <w:r w:rsidRPr="00BB27EC">
        <w:t>Election Malfeasance</w:t>
      </w:r>
      <w:r>
        <w:t xml:space="preserve"> and</w:t>
      </w:r>
      <w:r w:rsidRPr="00C6571F">
        <w:t xml:space="preserve"> refuse t</w:t>
      </w:r>
      <w:r>
        <w:t>o be transparent</w:t>
      </w:r>
      <w:r w:rsidRPr="00C6571F">
        <w:t>. There is a prima faci</w:t>
      </w:r>
      <w:r>
        <w:t>e case for malfeasance; WTP are</w:t>
      </w:r>
      <w:r w:rsidRPr="00C6571F">
        <w:t xml:space="preserve"> turning over the rocks and exposing it.</w:t>
      </w:r>
    </w:p>
    <w:p w14:paraId="006EF3E0" w14:textId="77777777" w:rsidR="00856565" w:rsidRPr="006476A4" w:rsidRDefault="00856565" w:rsidP="00E6132A">
      <w:pPr>
        <w:pStyle w:val="ListParagraph"/>
      </w:pPr>
      <w:permStart w:id="1218721343" w:edGrp="everyone"/>
      <w:r w:rsidRPr="00380A91">
        <w:rPr>
          <w:rStyle w:val="SubtleEmphasis"/>
        </w:rPr>
        <w:t>__</w:t>
      </w:r>
      <w:permEnd w:id="1218721343"/>
      <w:r w:rsidRPr="006476A4">
        <w:t xml:space="preserve"> WTP must seek the TRUTH with all the evidence in an open forum. </w:t>
      </w:r>
      <w:r>
        <w:t>Election Malfeasance</w:t>
      </w:r>
      <w:r w:rsidRPr="006476A4">
        <w:t xml:space="preserve"> </w:t>
      </w:r>
      <w:r>
        <w:t>has been</w:t>
      </w:r>
      <w:r w:rsidRPr="006476A4">
        <w:t xml:space="preserve"> assumed for the past decade or two because most WTP do not vote for our </w:t>
      </w:r>
      <w:r>
        <w:t xml:space="preserve">own </w:t>
      </w:r>
      <w:r w:rsidRPr="006476A4">
        <w:t>destruction.</w:t>
      </w:r>
    </w:p>
    <w:p w14:paraId="3B8E888E" w14:textId="49F8F176" w:rsidR="00856565" w:rsidRPr="006476A4" w:rsidRDefault="00856565" w:rsidP="00E6132A">
      <w:pPr>
        <w:pStyle w:val="ListParagraph"/>
      </w:pPr>
      <w:permStart w:id="550853064" w:edGrp="everyone"/>
      <w:r w:rsidRPr="00380A91">
        <w:rPr>
          <w:rStyle w:val="SubtleEmphasis"/>
        </w:rPr>
        <w:t>__</w:t>
      </w:r>
      <w:permEnd w:id="550853064"/>
      <w:r w:rsidRPr="006476A4">
        <w:t xml:space="preserve"> Any</w:t>
      </w:r>
      <w:r>
        <w:t xml:space="preserve"> citizen </w:t>
      </w:r>
      <w:r w:rsidRPr="006476A4">
        <w:t xml:space="preserve">denying the hard evidence of </w:t>
      </w:r>
      <w:r>
        <w:t xml:space="preserve">Election Malfeasance </w:t>
      </w:r>
      <w:r w:rsidRPr="006476A4">
        <w:t xml:space="preserve">is intentionally living in a bubble, likely afraid the false truth </w:t>
      </w:r>
      <w:r>
        <w:t xml:space="preserve">in the </w:t>
      </w:r>
      <w:r w:rsidRPr="00396452">
        <w:t xml:space="preserve">Blue </w:t>
      </w:r>
      <w:r w:rsidR="002F3216">
        <w:t>Party</w:t>
      </w:r>
      <w:r>
        <w:t xml:space="preserve"> </w:t>
      </w:r>
      <w:r w:rsidRPr="006476A4">
        <w:t>they have supported for generations is blowing up our greatest nation on earth</w:t>
      </w:r>
      <w:r>
        <w:t xml:space="preserve"> right before their eyes.</w:t>
      </w:r>
    </w:p>
    <w:p w14:paraId="6619818F" w14:textId="77777777" w:rsidR="00856565" w:rsidRPr="006476A4" w:rsidRDefault="00856565" w:rsidP="00E6132A">
      <w:pPr>
        <w:pStyle w:val="ListParagraph"/>
      </w:pPr>
      <w:permStart w:id="819158623" w:edGrp="everyone"/>
      <w:r w:rsidRPr="00380A91">
        <w:rPr>
          <w:rStyle w:val="SubtleEmphasis"/>
        </w:rPr>
        <w:t>__</w:t>
      </w:r>
      <w:permEnd w:id="819158623"/>
      <w:r w:rsidRPr="006476A4">
        <w:t xml:space="preserve"> WTP’s lives are at stake in </w:t>
      </w:r>
      <w:r>
        <w:t>every election</w:t>
      </w:r>
      <w:r w:rsidRPr="006476A4">
        <w:t xml:space="preserve">, and the damage and danger of </w:t>
      </w:r>
      <w:r>
        <w:t>E</w:t>
      </w:r>
      <w:r w:rsidRPr="00BB27EC">
        <w:t xml:space="preserve">lection </w:t>
      </w:r>
      <w:r>
        <w:t>M</w:t>
      </w:r>
      <w:r w:rsidRPr="00BB27EC">
        <w:t>alfeasance</w:t>
      </w:r>
      <w:r>
        <w:t xml:space="preserve"> </w:t>
      </w:r>
      <w:r w:rsidRPr="006476A4">
        <w:t>are enormous.</w:t>
      </w:r>
    </w:p>
    <w:p w14:paraId="7B8C254F" w14:textId="55BF04ED" w:rsidR="00856565" w:rsidRPr="006476A4" w:rsidRDefault="00856565" w:rsidP="00E6132A">
      <w:pPr>
        <w:pStyle w:val="ListParagraph"/>
      </w:pPr>
      <w:permStart w:id="1336942722" w:edGrp="everyone"/>
      <w:r w:rsidRPr="00380A91">
        <w:rPr>
          <w:rStyle w:val="SubtleEmphasis"/>
        </w:rPr>
        <w:t>__</w:t>
      </w:r>
      <w:permEnd w:id="1336942722"/>
      <w:r w:rsidRPr="006476A4">
        <w:t xml:space="preserve"> </w:t>
      </w:r>
      <w:r>
        <w:t>E</w:t>
      </w:r>
      <w:r w:rsidRPr="00BB27EC">
        <w:t xml:space="preserve">lection </w:t>
      </w:r>
      <w:r>
        <w:t>M</w:t>
      </w:r>
      <w:r w:rsidRPr="00BB27EC">
        <w:t>alfeasance</w:t>
      </w:r>
      <w:r>
        <w:t xml:space="preserve"> </w:t>
      </w:r>
      <w:r w:rsidRPr="00C6571F">
        <w:t xml:space="preserve">is the number one reason WTP must put political </w:t>
      </w:r>
      <w:r w:rsidR="002F3216">
        <w:t>parties</w:t>
      </w:r>
      <w:r w:rsidRPr="00C6571F">
        <w:t xml:space="preserve"> on the scrap heap of history; they are the only benef</w:t>
      </w:r>
      <w:r>
        <w:t>iciaries</w:t>
      </w:r>
      <w:r w:rsidRPr="00C6571F">
        <w:t xml:space="preserve">. </w:t>
      </w:r>
    </w:p>
    <w:p w14:paraId="4A804A26" w14:textId="7DBB3EA6" w:rsidR="00856565" w:rsidRPr="006476A4" w:rsidRDefault="00856565" w:rsidP="00E6132A">
      <w:pPr>
        <w:pStyle w:val="ListParagraph"/>
      </w:pPr>
      <w:permStart w:id="2020821276" w:edGrp="everyone"/>
      <w:r w:rsidRPr="00380A91">
        <w:rPr>
          <w:rStyle w:val="SubtleEmphasis"/>
        </w:rPr>
        <w:t>__</w:t>
      </w:r>
      <w:permEnd w:id="2020821276"/>
      <w:r w:rsidRPr="006476A4">
        <w:t xml:space="preserve"> Free, fair, and honest elections are mandatory, not optional, but only WTP can ensure they are delivered; </w:t>
      </w:r>
      <w:r w:rsidRPr="00C6571F">
        <w:t xml:space="preserve">political </w:t>
      </w:r>
      <w:r w:rsidR="002F3216">
        <w:t>parties</w:t>
      </w:r>
      <w:r w:rsidRPr="00C6571F">
        <w:t xml:space="preserve"> have zero interest in eliminating </w:t>
      </w:r>
      <w:r w:rsidRPr="003743DC">
        <w:t>Election Malfeasance</w:t>
      </w:r>
      <w:r w:rsidRPr="00C6571F">
        <w:t>.</w:t>
      </w:r>
    </w:p>
    <w:p w14:paraId="36A976C9" w14:textId="77777777" w:rsidR="00856565" w:rsidRPr="006476A4" w:rsidRDefault="00856565" w:rsidP="00E6132A">
      <w:pPr>
        <w:pStyle w:val="ListParagraph"/>
      </w:pPr>
      <w:permStart w:id="274681160" w:edGrp="everyone"/>
      <w:r w:rsidRPr="00380A91">
        <w:rPr>
          <w:rStyle w:val="SubtleEmphasis"/>
        </w:rPr>
        <w:t>__</w:t>
      </w:r>
      <w:permEnd w:id="274681160"/>
      <w:r w:rsidRPr="006476A4">
        <w:t xml:space="preserve"> All </w:t>
      </w:r>
      <w:r>
        <w:t>states</w:t>
      </w:r>
      <w:r w:rsidRPr="006476A4">
        <w:t xml:space="preserve"> must implement the harshest penalties for </w:t>
      </w:r>
      <w:r>
        <w:t>malfeasance</w:t>
      </w:r>
      <w:r w:rsidRPr="006476A4">
        <w:t xml:space="preserve"> possible; </w:t>
      </w:r>
      <w:r w:rsidRPr="00396452">
        <w:rPr>
          <w:b/>
          <w:bCs/>
        </w:rPr>
        <w:t>that must be an election promise for every candidate to get WTP’s vote</w:t>
      </w:r>
      <w:r w:rsidRPr="006476A4">
        <w:t xml:space="preserve">. </w:t>
      </w:r>
    </w:p>
    <w:p w14:paraId="1E3ED4D6" w14:textId="77777777" w:rsidR="00856565" w:rsidRPr="006476A4" w:rsidRDefault="00856565" w:rsidP="00E6132A">
      <w:pPr>
        <w:pStyle w:val="ListParagraph"/>
      </w:pPr>
      <w:permStart w:id="247141877" w:edGrp="everyone"/>
      <w:r w:rsidRPr="00380A91">
        <w:rPr>
          <w:rStyle w:val="SubtleEmphasis"/>
        </w:rPr>
        <w:t>__</w:t>
      </w:r>
      <w:permEnd w:id="247141877"/>
      <w:r w:rsidRPr="006476A4">
        <w:t xml:space="preserve"> WTP must hold </w:t>
      </w:r>
      <w:r>
        <w:t>e</w:t>
      </w:r>
      <w:r w:rsidRPr="006476A4">
        <w:t xml:space="preserve">very candidate accountable for </w:t>
      </w:r>
      <w:r>
        <w:t>e</w:t>
      </w:r>
      <w:r w:rsidRPr="006476A4">
        <w:t xml:space="preserve">lection Integrity support and post their </w:t>
      </w:r>
      <w:r w:rsidRPr="0079365C">
        <w:rPr>
          <w:b/>
          <w:bCs/>
        </w:rPr>
        <w:t>WePEG1787</w:t>
      </w:r>
      <w:r w:rsidRPr="006476A4">
        <w:t xml:space="preserve"> score</w:t>
      </w:r>
      <w:r>
        <w:t xml:space="preserve"> on their website.</w:t>
      </w:r>
    </w:p>
    <w:p w14:paraId="6B77EB15" w14:textId="77777777" w:rsidR="00856565" w:rsidRPr="006A5F17" w:rsidRDefault="00856565" w:rsidP="00E6132A">
      <w:pPr>
        <w:pStyle w:val="ListParagraph"/>
      </w:pPr>
      <w:permStart w:id="392062859" w:edGrp="everyone"/>
      <w:r w:rsidRPr="00380A91">
        <w:rPr>
          <w:rStyle w:val="SubtleEmphasis"/>
        </w:rPr>
        <w:t>__</w:t>
      </w:r>
      <w:permEnd w:id="392062859"/>
      <w:r w:rsidRPr="006476A4">
        <w:t xml:space="preserve"> WTP must </w:t>
      </w:r>
      <w:r>
        <w:t>start working</w:t>
      </w:r>
      <w:r w:rsidRPr="006476A4">
        <w:t xml:space="preserve"> today with </w:t>
      </w:r>
      <w:r w:rsidRPr="0079365C">
        <w:rPr>
          <w:b/>
          <w:bCs/>
        </w:rPr>
        <w:t>WePEG1787</w:t>
      </w:r>
      <w:r>
        <w:t xml:space="preserve"> </w:t>
      </w:r>
      <w:r w:rsidRPr="006476A4">
        <w:t>to accomplish that.</w:t>
      </w:r>
    </w:p>
    <w:p w14:paraId="7282808F" w14:textId="77777777" w:rsidR="00856565" w:rsidRPr="006476A4" w:rsidRDefault="00856565" w:rsidP="00856565">
      <w:pPr>
        <w:pStyle w:val="Heading3"/>
      </w:pPr>
      <w:bookmarkStart w:id="18" w:name="_Hlk125809666"/>
      <w:bookmarkEnd w:id="17"/>
      <w:r w:rsidRPr="006476A4">
        <w:t>P</w:t>
      </w:r>
      <w:r>
        <w:t>4</w:t>
      </w:r>
      <w:r w:rsidRPr="006476A4">
        <w:t xml:space="preserve"> </w:t>
      </w:r>
      <w:r>
        <w:t>S</w:t>
      </w:r>
      <w:r w:rsidRPr="006476A4">
        <w:t xml:space="preserve">et </w:t>
      </w:r>
      <w:r>
        <w:t>4</w:t>
      </w:r>
      <w:r w:rsidRPr="006476A4">
        <w:t xml:space="preserve">: </w:t>
      </w:r>
      <w:r>
        <w:t xml:space="preserve">Voting Districts </w:t>
      </w:r>
      <w:permStart w:id="19808486" w:edGrp="everyone"/>
      <w:r w:rsidRPr="00380A91">
        <w:rPr>
          <w:rStyle w:val="SubtleEmphasis"/>
        </w:rPr>
        <w:t>__</w:t>
      </w:r>
      <w:bookmarkEnd w:id="18"/>
      <w:permEnd w:id="19808486"/>
    </w:p>
    <w:p w14:paraId="138AD893" w14:textId="0D290513" w:rsidR="00856565" w:rsidRDefault="00856565" w:rsidP="00E6132A">
      <w:pPr>
        <w:pStyle w:val="ListParagraph"/>
        <w:numPr>
          <w:ilvl w:val="0"/>
          <w:numId w:val="11"/>
        </w:numPr>
      </w:pPr>
      <w:permStart w:id="319958195" w:edGrp="everyone"/>
      <w:r w:rsidRPr="00380A91">
        <w:rPr>
          <w:rStyle w:val="SubtleEmphasis"/>
        </w:rPr>
        <w:t>__</w:t>
      </w:r>
      <w:permEnd w:id="319958195"/>
      <w:r w:rsidRPr="006476A4">
        <w:t xml:space="preserve"> </w:t>
      </w:r>
      <w:r w:rsidRPr="00B4283C">
        <w:t xml:space="preserve">Political </w:t>
      </w:r>
      <w:r w:rsidR="002F3216">
        <w:t>parties</w:t>
      </w:r>
      <w:r w:rsidRPr="00B4283C">
        <w:t xml:space="preserve"> </w:t>
      </w:r>
      <w:r w:rsidRPr="006476A4">
        <w:t>are not mentioned in our DOI/COTUS and have zero enumerated election rights.</w:t>
      </w:r>
      <w:r>
        <w:t xml:space="preserve"> </w:t>
      </w:r>
      <w:r w:rsidRPr="006476A4">
        <w:t>Yet they</w:t>
      </w:r>
      <w:r>
        <w:t xml:space="preserve">, </w:t>
      </w:r>
      <w:r w:rsidRPr="00A22F4A">
        <w:t>not WTP</w:t>
      </w:r>
      <w:r>
        <w:t>,</w:t>
      </w:r>
      <w:r w:rsidRPr="006476A4">
        <w:t xml:space="preserve"> control congressional and state assembly districts. </w:t>
      </w:r>
      <w:r>
        <w:t>Removing</w:t>
      </w:r>
      <w:r w:rsidRPr="006476A4">
        <w:t xml:space="preserve"> political </w:t>
      </w:r>
      <w:r w:rsidR="002F3216">
        <w:t>parties</w:t>
      </w:r>
      <w:r w:rsidRPr="006476A4">
        <w:t xml:space="preserve"> requires </w:t>
      </w:r>
      <w:r w:rsidR="00ED2F45">
        <w:t>redrawing district boundaries along</w:t>
      </w:r>
      <w:r w:rsidRPr="006476A4">
        <w:t xml:space="preserve"> city borders.</w:t>
      </w:r>
      <w:r>
        <w:t xml:space="preserve"> Cities and towns are where WTP live, not voting districts.</w:t>
      </w:r>
    </w:p>
    <w:p w14:paraId="50A34529" w14:textId="77777777" w:rsidR="00856565" w:rsidRPr="006476A4" w:rsidRDefault="00856565" w:rsidP="00E6132A">
      <w:pPr>
        <w:pStyle w:val="ListParagraph"/>
      </w:pPr>
      <w:permStart w:id="1678008665" w:edGrp="everyone"/>
      <w:r w:rsidRPr="00380A91">
        <w:rPr>
          <w:rStyle w:val="SubtleEmphasis"/>
        </w:rPr>
        <w:lastRenderedPageBreak/>
        <w:t>__</w:t>
      </w:r>
      <w:permEnd w:id="1678008665"/>
      <w:r w:rsidRPr="00BE30A9">
        <w:t xml:space="preserve"> The next census is </w:t>
      </w:r>
      <w:r>
        <w:t>five</w:t>
      </w:r>
      <w:r w:rsidRPr="00BE30A9">
        <w:t xml:space="preserve"> years away, but steps must be taken for WTP to take control of redistricting.</w:t>
      </w:r>
      <w:r>
        <w:t xml:space="preserve"> Until then, WTP must elect </w:t>
      </w:r>
      <w:r w:rsidRPr="0079365C">
        <w:rPr>
          <w:b/>
          <w:bCs/>
        </w:rPr>
        <w:t>WePEG1787</w:t>
      </w:r>
      <w:r>
        <w:t xml:space="preserve"> candidates.</w:t>
      </w:r>
    </w:p>
    <w:p w14:paraId="22A113DB" w14:textId="77777777" w:rsidR="00856565" w:rsidRPr="006476A4" w:rsidRDefault="00856565" w:rsidP="00E6132A">
      <w:pPr>
        <w:pStyle w:val="ListParagraph"/>
      </w:pPr>
      <w:permStart w:id="471754882" w:edGrp="everyone"/>
      <w:r w:rsidRPr="00380A91">
        <w:rPr>
          <w:rStyle w:val="SubtleEmphasis"/>
        </w:rPr>
        <w:t>__</w:t>
      </w:r>
      <w:permEnd w:id="471754882"/>
      <w:r w:rsidRPr="006476A4">
        <w:t xml:space="preserve"> </w:t>
      </w:r>
      <w:r>
        <w:t>State</w:t>
      </w:r>
      <w:r w:rsidRPr="006476A4">
        <w:t xml:space="preserve"> governing boards should group cities and towns by population and divide </w:t>
      </w:r>
      <w:r>
        <w:t xml:space="preserve">them into </w:t>
      </w:r>
      <w:r w:rsidRPr="006476A4">
        <w:t xml:space="preserve">as few cities as possible. </w:t>
      </w:r>
      <w:r w:rsidRPr="0079365C">
        <w:rPr>
          <w:b/>
          <w:bCs/>
        </w:rPr>
        <w:t>WePEG1787</w:t>
      </w:r>
      <w:r w:rsidRPr="006476A4">
        <w:t xml:space="preserve"> representatives will efficiently resolve county overlaps.</w:t>
      </w:r>
    </w:p>
    <w:p w14:paraId="188389DC" w14:textId="7CDD5EB0" w:rsidR="00856565" w:rsidRPr="006476A4" w:rsidRDefault="00856565" w:rsidP="00E6132A">
      <w:pPr>
        <w:pStyle w:val="ListParagraph"/>
      </w:pPr>
      <w:permStart w:id="1088561992" w:edGrp="everyone"/>
      <w:r w:rsidRPr="00380A91">
        <w:rPr>
          <w:rStyle w:val="SubtleEmphasis"/>
        </w:rPr>
        <w:t>__</w:t>
      </w:r>
      <w:permEnd w:id="1088561992"/>
      <w:r w:rsidRPr="006476A4">
        <w:t xml:space="preserve"> There is zero reason for a state to fund partisan election primaries, and many DOI/COTUS reasons not to because political </w:t>
      </w:r>
      <w:r w:rsidR="002F3216">
        <w:t>parties</w:t>
      </w:r>
      <w:r w:rsidRPr="006476A4">
        <w:t xml:space="preserve"> complicate free and fair elections.</w:t>
      </w:r>
    </w:p>
    <w:p w14:paraId="094C7379" w14:textId="2B52EC9C" w:rsidR="00856565" w:rsidRPr="006476A4" w:rsidRDefault="00856565" w:rsidP="00E6132A">
      <w:pPr>
        <w:pStyle w:val="ListParagraph"/>
      </w:pPr>
      <w:permStart w:id="1789478482" w:edGrp="everyone"/>
      <w:r w:rsidRPr="00380A91">
        <w:rPr>
          <w:rStyle w:val="SubtleEmphasis"/>
        </w:rPr>
        <w:t>__</w:t>
      </w:r>
      <w:permEnd w:id="1789478482"/>
      <w:r w:rsidRPr="006476A4">
        <w:t xml:space="preserve"> Political </w:t>
      </w:r>
      <w:r w:rsidR="002F3216">
        <w:t>parties</w:t>
      </w:r>
      <w:r w:rsidRPr="006476A4">
        <w:t xml:space="preserve"> have copyright and property law protection of their name. </w:t>
      </w:r>
      <w:r>
        <w:t>T</w:t>
      </w:r>
      <w:r w:rsidRPr="006476A4">
        <w:t xml:space="preserve">hey can control who joins their </w:t>
      </w:r>
      <w:r w:rsidR="002F3216">
        <w:t>party</w:t>
      </w:r>
      <w:r w:rsidRPr="006476A4">
        <w:t xml:space="preserve"> and carries their flag.</w:t>
      </w:r>
    </w:p>
    <w:p w14:paraId="54F6A56C" w14:textId="34710C91" w:rsidR="00856565" w:rsidRPr="006476A4" w:rsidRDefault="00856565" w:rsidP="00E6132A">
      <w:pPr>
        <w:pStyle w:val="ListParagraph"/>
      </w:pPr>
      <w:permStart w:id="1325093361" w:edGrp="everyone"/>
      <w:r w:rsidRPr="00380A91">
        <w:rPr>
          <w:rStyle w:val="SubtleEmphasis"/>
        </w:rPr>
        <w:t>__</w:t>
      </w:r>
      <w:permEnd w:id="1325093361"/>
      <w:r w:rsidRPr="006476A4">
        <w:t xml:space="preserve"> </w:t>
      </w:r>
      <w:r>
        <w:t>T</w:t>
      </w:r>
      <w:r w:rsidRPr="006476A4">
        <w:t>he</w:t>
      </w:r>
      <w:r>
        <w:t xml:space="preserve"> Red </w:t>
      </w:r>
      <w:r w:rsidR="002F3216">
        <w:t>Party</w:t>
      </w:r>
      <w:r w:rsidRPr="006476A4">
        <w:t xml:space="preserve"> </w:t>
      </w:r>
      <w:r>
        <w:t>has</w:t>
      </w:r>
      <w:r w:rsidRPr="006476A4">
        <w:t xml:space="preserve"> never enforced that </w:t>
      </w:r>
      <w:r>
        <w:t>R</w:t>
      </w:r>
      <w:r w:rsidRPr="006476A4">
        <w:t xml:space="preserve">ight because political </w:t>
      </w:r>
      <w:r w:rsidR="002F3216">
        <w:t>party</w:t>
      </w:r>
      <w:r w:rsidRPr="006476A4">
        <w:t xml:space="preserve"> power has been allowed to enter into WTP’s elections and Congressional procedure rules, and they pushed out WTP as their focus.</w:t>
      </w:r>
      <w:r>
        <w:t xml:space="preserve"> </w:t>
      </w:r>
    </w:p>
    <w:p w14:paraId="1535107B" w14:textId="77777777" w:rsidR="00856565" w:rsidRPr="006476A4" w:rsidRDefault="00856565" w:rsidP="00E6132A">
      <w:pPr>
        <w:pStyle w:val="ListParagraph"/>
      </w:pPr>
      <w:permStart w:id="1046359784" w:edGrp="everyone"/>
      <w:r w:rsidRPr="00380A91">
        <w:rPr>
          <w:rStyle w:val="SubtleEmphasis"/>
        </w:rPr>
        <w:t>__</w:t>
      </w:r>
      <w:permEnd w:id="1046359784"/>
      <w:r w:rsidRPr="006476A4">
        <w:t xml:space="preserve"> </w:t>
      </w:r>
      <w:r w:rsidRPr="0079365C">
        <w:rPr>
          <w:b/>
          <w:bCs/>
        </w:rPr>
        <w:t>WePEG1787</w:t>
      </w:r>
      <w:r w:rsidRPr="006476A4">
        <w:t xml:space="preserve"> restores WTP’s right to consent and reconnect our representatives to </w:t>
      </w:r>
      <w:r>
        <w:t>our</w:t>
      </w:r>
      <w:r w:rsidRPr="006476A4">
        <w:t xml:space="preserve"> districts.</w:t>
      </w:r>
    </w:p>
    <w:p w14:paraId="2FC5F5E8" w14:textId="2B3078B4" w:rsidR="00856565" w:rsidRPr="006476A4" w:rsidRDefault="00856565" w:rsidP="00E6132A">
      <w:pPr>
        <w:pStyle w:val="ListParagraph"/>
      </w:pPr>
      <w:permStart w:id="496382792" w:edGrp="everyone"/>
      <w:r w:rsidRPr="00380A91">
        <w:rPr>
          <w:rStyle w:val="SubtleEmphasis"/>
        </w:rPr>
        <w:t>__</w:t>
      </w:r>
      <w:permEnd w:id="496382792"/>
      <w:r w:rsidRPr="006476A4">
        <w:t xml:space="preserve"> If political </w:t>
      </w:r>
      <w:r w:rsidR="002F3216">
        <w:t>parties</w:t>
      </w:r>
      <w:r w:rsidRPr="006476A4">
        <w:t xml:space="preserve"> want to have their </w:t>
      </w:r>
      <w:r>
        <w:t>own process for deciding</w:t>
      </w:r>
      <w:r w:rsidRPr="006476A4">
        <w:t xml:space="preserve"> who can run for office with their </w:t>
      </w:r>
      <w:r w:rsidR="002F3216">
        <w:t>party</w:t>
      </w:r>
      <w:r w:rsidRPr="006476A4">
        <w:t xml:space="preserve"> name endorsement, they are free to do so.</w:t>
      </w:r>
    </w:p>
    <w:p w14:paraId="58779A19" w14:textId="70E3E5CA" w:rsidR="00856565" w:rsidRPr="006476A4" w:rsidRDefault="00856565" w:rsidP="00E6132A">
      <w:pPr>
        <w:pStyle w:val="ListParagraph"/>
      </w:pPr>
      <w:permStart w:id="858275981" w:edGrp="everyone"/>
      <w:r w:rsidRPr="00380A91">
        <w:rPr>
          <w:rStyle w:val="SubtleEmphasis"/>
        </w:rPr>
        <w:t>__</w:t>
      </w:r>
      <w:permEnd w:id="858275981"/>
      <w:r w:rsidRPr="006476A4">
        <w:t xml:space="preserve"> WTP are </w:t>
      </w:r>
      <w:r>
        <w:t xml:space="preserve">also </w:t>
      </w:r>
      <w:r w:rsidRPr="006476A4">
        <w:t>free t</w:t>
      </w:r>
      <w:r>
        <w:t>o</w:t>
      </w:r>
      <w:r w:rsidRPr="006476A4">
        <w:t xml:space="preserve"> ignore political </w:t>
      </w:r>
      <w:r w:rsidR="002F3216">
        <w:t>parties</w:t>
      </w:r>
      <w:r w:rsidRPr="006476A4">
        <w:t xml:space="preserve"> and </w:t>
      </w:r>
      <w:r>
        <w:t>elect</w:t>
      </w:r>
      <w:r w:rsidRPr="006476A4">
        <w:t xml:space="preserve"> </w:t>
      </w:r>
      <w:r w:rsidRPr="0079365C">
        <w:rPr>
          <w:b/>
          <w:bCs/>
        </w:rPr>
        <w:t>WePEG1787</w:t>
      </w:r>
      <w:r w:rsidRPr="006476A4">
        <w:t xml:space="preserve"> candidates. Political </w:t>
      </w:r>
      <w:r w:rsidR="002F3216">
        <w:t>parties</w:t>
      </w:r>
      <w:r w:rsidRPr="006476A4">
        <w:t xml:space="preserve"> add nothing to WTP’s </w:t>
      </w:r>
      <w:r w:rsidRPr="00216D6A">
        <w:rPr>
          <w:i/>
        </w:rPr>
        <w:t>Liberty</w:t>
      </w:r>
      <w:r w:rsidRPr="006476A4">
        <w:t>; they have destroyed it.</w:t>
      </w:r>
    </w:p>
    <w:p w14:paraId="7F5FA298" w14:textId="77777777" w:rsidR="00856565" w:rsidRPr="006476A4" w:rsidRDefault="00856565" w:rsidP="00E6132A">
      <w:pPr>
        <w:pStyle w:val="ListParagraph"/>
      </w:pPr>
      <w:permStart w:id="197736044" w:edGrp="everyone"/>
      <w:r w:rsidRPr="00380A91">
        <w:rPr>
          <w:rStyle w:val="SubtleEmphasis"/>
        </w:rPr>
        <w:t>__</w:t>
      </w:r>
      <w:permEnd w:id="197736044"/>
      <w:r w:rsidRPr="006476A4">
        <w:t xml:space="preserve"> Any candidate who does not endorse </w:t>
      </w:r>
      <w:r w:rsidRPr="0079365C">
        <w:rPr>
          <w:b/>
          <w:bCs/>
        </w:rPr>
        <w:t>WePEG1787</w:t>
      </w:r>
      <w:r w:rsidRPr="006476A4">
        <w:t xml:space="preserve"> is no one WTP can trust or tolerate to represent WTP.</w:t>
      </w:r>
    </w:p>
    <w:p w14:paraId="12EDA88B" w14:textId="23BD2E61" w:rsidR="00856565" w:rsidRPr="006476A4" w:rsidRDefault="00856565" w:rsidP="00E6132A">
      <w:pPr>
        <w:pStyle w:val="ListParagraph"/>
      </w:pPr>
      <w:permStart w:id="1097026866" w:edGrp="everyone"/>
      <w:r w:rsidRPr="00380A91">
        <w:rPr>
          <w:rStyle w:val="SubtleEmphasis"/>
        </w:rPr>
        <w:t>__</w:t>
      </w:r>
      <w:permEnd w:id="1097026866"/>
      <w:r w:rsidRPr="006476A4">
        <w:t xml:space="preserve"> With </w:t>
      </w:r>
      <w:r w:rsidRPr="0079365C">
        <w:rPr>
          <w:b/>
          <w:bCs/>
        </w:rPr>
        <w:t>WePEG1787</w:t>
      </w:r>
      <w:r w:rsidRPr="006476A4">
        <w:t xml:space="preserve"> </w:t>
      </w:r>
      <w:r>
        <w:t xml:space="preserve">adopted </w:t>
      </w:r>
      <w:r w:rsidRPr="006476A4">
        <w:t xml:space="preserve">and political </w:t>
      </w:r>
      <w:r w:rsidR="002F3216">
        <w:t>parties</w:t>
      </w:r>
      <w:r w:rsidRPr="006476A4">
        <w:t xml:space="preserve"> on the scrap heap, elections will be</w:t>
      </w:r>
      <w:r>
        <w:t xml:space="preserve"> honest, </w:t>
      </w:r>
      <w:r w:rsidRPr="006476A4">
        <w:t>local</w:t>
      </w:r>
      <w:r>
        <w:t>,</w:t>
      </w:r>
      <w:r w:rsidRPr="006476A4">
        <w:t xml:space="preserve"> and s</w:t>
      </w:r>
      <w:r>
        <w:t>traightforward</w:t>
      </w:r>
      <w:r w:rsidRPr="006476A4">
        <w:t>.</w:t>
      </w:r>
    </w:p>
    <w:p w14:paraId="426791C5" w14:textId="77777777" w:rsidR="00856565" w:rsidRPr="006476A4" w:rsidRDefault="00856565" w:rsidP="00E6132A">
      <w:pPr>
        <w:pStyle w:val="ListParagraph"/>
      </w:pPr>
      <w:permStart w:id="869879857" w:edGrp="everyone"/>
      <w:r w:rsidRPr="00380A91">
        <w:rPr>
          <w:rStyle w:val="SubtleEmphasis"/>
        </w:rPr>
        <w:t>__</w:t>
      </w:r>
      <w:permEnd w:id="869879857"/>
      <w:r w:rsidRPr="006476A4">
        <w:t xml:space="preserve"> Elections are serious business</w:t>
      </w:r>
      <w:r>
        <w:t>;</w:t>
      </w:r>
      <w:r w:rsidRPr="006476A4">
        <w:t xml:space="preserve"> candidates should be principled and accomplished people who can easily demonstrate it to WTP. </w:t>
      </w:r>
    </w:p>
    <w:p w14:paraId="1A501207" w14:textId="0EF4FFCE" w:rsidR="00856565" w:rsidRPr="006476A4" w:rsidRDefault="00856565" w:rsidP="00E6132A">
      <w:pPr>
        <w:pStyle w:val="ListParagraph"/>
      </w:pPr>
      <w:permStart w:id="601580007" w:edGrp="everyone"/>
      <w:r w:rsidRPr="00380A91">
        <w:rPr>
          <w:rStyle w:val="SubtleEmphasis"/>
        </w:rPr>
        <w:t>__</w:t>
      </w:r>
      <w:permEnd w:id="601580007"/>
      <w:r w:rsidRPr="006476A4">
        <w:t xml:space="preserve"> Millions of dollars and personal destruction become a thing of the past with </w:t>
      </w:r>
      <w:r w:rsidRPr="0079365C">
        <w:rPr>
          <w:b/>
          <w:bCs/>
        </w:rPr>
        <w:t>WePEG1787</w:t>
      </w:r>
      <w:r w:rsidRPr="006476A4">
        <w:t xml:space="preserve"> and without political </w:t>
      </w:r>
      <w:r w:rsidR="002F3216">
        <w:t>parties</w:t>
      </w:r>
      <w:r w:rsidRPr="006476A4">
        <w:t xml:space="preserve">. </w:t>
      </w:r>
    </w:p>
    <w:p w14:paraId="0CD059C2" w14:textId="77777777" w:rsidR="00856565" w:rsidRPr="006476A4" w:rsidRDefault="00856565" w:rsidP="00E6132A">
      <w:pPr>
        <w:pStyle w:val="ListParagraph"/>
      </w:pPr>
      <w:permStart w:id="586285243" w:edGrp="everyone"/>
      <w:r w:rsidRPr="00380A91">
        <w:rPr>
          <w:rStyle w:val="SubtleEmphasis"/>
        </w:rPr>
        <w:t>__</w:t>
      </w:r>
      <w:permEnd w:id="586285243"/>
      <w:r w:rsidRPr="006476A4">
        <w:t xml:space="preserve"> When candidates publish their </w:t>
      </w:r>
      <w:r w:rsidRPr="0079365C">
        <w:rPr>
          <w:b/>
          <w:bCs/>
        </w:rPr>
        <w:t>WePEG1787</w:t>
      </w:r>
      <w:r w:rsidRPr="006476A4">
        <w:t xml:space="preserve"> scores and resumes, they should create a blog where they speak for themselves, and WTP will ignore all the other advertising that consumes money against the best interests of WTP. When WTP </w:t>
      </w:r>
      <w:r>
        <w:t>set our Liberty free</w:t>
      </w:r>
      <w:r w:rsidRPr="006476A4">
        <w:t>, our USA will prosper like never before.</w:t>
      </w:r>
    </w:p>
    <w:p w14:paraId="30101855" w14:textId="77777777" w:rsidR="00856565" w:rsidRPr="006476A4" w:rsidRDefault="00856565" w:rsidP="00856565">
      <w:pPr>
        <w:pStyle w:val="Heading3"/>
      </w:pPr>
      <w:r w:rsidRPr="006476A4">
        <w:t>P</w:t>
      </w:r>
      <w:r>
        <w:t>4</w:t>
      </w:r>
      <w:r w:rsidRPr="006476A4">
        <w:t xml:space="preserve"> </w:t>
      </w:r>
      <w:r>
        <w:t>S</w:t>
      </w:r>
      <w:r w:rsidRPr="006476A4">
        <w:t xml:space="preserve">et </w:t>
      </w:r>
      <w:r>
        <w:t>5</w:t>
      </w:r>
      <w:r w:rsidRPr="006476A4">
        <w:t>: Citizen</w:t>
      </w:r>
      <w:r>
        <w:t xml:space="preserve"> Voting </w:t>
      </w:r>
      <w:permStart w:id="1259804421" w:edGrp="everyone"/>
      <w:r w:rsidRPr="00380A91">
        <w:rPr>
          <w:rStyle w:val="SubtleEmphasis"/>
        </w:rPr>
        <w:t>__</w:t>
      </w:r>
      <w:permEnd w:id="1259804421"/>
    </w:p>
    <w:p w14:paraId="748238D6" w14:textId="15D6F647" w:rsidR="00856565" w:rsidRDefault="00856565" w:rsidP="00E6132A">
      <w:pPr>
        <w:pStyle w:val="ListParagraph"/>
        <w:numPr>
          <w:ilvl w:val="0"/>
          <w:numId w:val="12"/>
        </w:numPr>
      </w:pPr>
      <w:permStart w:id="1406799237" w:edGrp="everyone"/>
      <w:r w:rsidRPr="00380A91">
        <w:rPr>
          <w:rStyle w:val="SubtleEmphasis"/>
        </w:rPr>
        <w:t>__</w:t>
      </w:r>
      <w:permEnd w:id="1406799237"/>
      <w:r w:rsidRPr="006476A4">
        <w:t xml:space="preserve"> </w:t>
      </w:r>
      <w:r>
        <w:t xml:space="preserve">Our founders never envisioned political </w:t>
      </w:r>
      <w:r w:rsidR="002F3216">
        <w:t>party</w:t>
      </w:r>
      <w:r>
        <w:t xml:space="preserve"> power over WTP</w:t>
      </w:r>
      <w:r w:rsidR="00ED2F45">
        <w:t>, nor did they envision</w:t>
      </w:r>
      <w:r>
        <w:t xml:space="preserve"> a political </w:t>
      </w:r>
      <w:r w:rsidR="002F3216">
        <w:t>party</w:t>
      </w:r>
      <w:r>
        <w:t xml:space="preserve"> destroying everything a million patriots have died for: </w:t>
      </w:r>
      <w:r w:rsidRPr="00E6132A">
        <w:rPr>
          <w:i/>
        </w:rPr>
        <w:t>Liberty</w:t>
      </w:r>
      <w:r>
        <w:t xml:space="preserve">. </w:t>
      </w:r>
    </w:p>
    <w:p w14:paraId="42CB6047" w14:textId="77777777" w:rsidR="00856565" w:rsidRDefault="00856565" w:rsidP="00E6132A">
      <w:pPr>
        <w:pStyle w:val="ListParagraph"/>
      </w:pPr>
      <w:permStart w:id="992902320" w:edGrp="everyone"/>
      <w:r w:rsidRPr="00380A91">
        <w:rPr>
          <w:rStyle w:val="SubtleEmphasis"/>
        </w:rPr>
        <w:t>__</w:t>
      </w:r>
      <w:permEnd w:id="992902320"/>
      <w:r w:rsidRPr="008E5742">
        <w:t xml:space="preserve"> Our DOI/COTUS gave</w:t>
      </w:r>
      <w:r>
        <w:t xml:space="preserve"> the states the right to control the election process</w:t>
      </w:r>
      <w:r w:rsidRPr="008E5742">
        <w:t>.</w:t>
      </w:r>
      <w:r>
        <w:t xml:space="preserve"> Amendments have been added only to end discrimination in voting rights. </w:t>
      </w:r>
    </w:p>
    <w:p w14:paraId="0F396B6C" w14:textId="77777777" w:rsidR="00856565" w:rsidRDefault="00856565" w:rsidP="00E6132A">
      <w:pPr>
        <w:pStyle w:val="ListParagraph"/>
      </w:pPr>
      <w:permStart w:id="806310474" w:edGrp="everyone"/>
      <w:r w:rsidRPr="0079365C">
        <w:rPr>
          <w:rStyle w:val="SubtleEmphasis"/>
        </w:rPr>
        <w:t>__</w:t>
      </w:r>
      <w:permEnd w:id="806310474"/>
      <w:r w:rsidRPr="0079365C">
        <w:t xml:space="preserve"> Stop and think about federal vs. state power in our founding. The </w:t>
      </w:r>
      <w:r>
        <w:t>states</w:t>
      </w:r>
      <w:r w:rsidRPr="0079365C">
        <w:t xml:space="preserve"> fought with all they had to maintain their independent sovereignty, and nothing emphasized that more than controlling who could vote and take </w:t>
      </w:r>
      <w:r w:rsidRPr="00851A04">
        <w:rPr>
          <w:i/>
        </w:rPr>
        <w:t>Life</w:t>
      </w:r>
      <w:r w:rsidRPr="0079365C">
        <w:t xml:space="preserve"> in justice.</w:t>
      </w:r>
      <w:r>
        <w:t xml:space="preserve"> </w:t>
      </w:r>
    </w:p>
    <w:p w14:paraId="28DAC9BB" w14:textId="0BEEEA72" w:rsidR="00856565" w:rsidRDefault="00856565" w:rsidP="00E6132A">
      <w:pPr>
        <w:pStyle w:val="ListParagraph"/>
      </w:pPr>
      <w:permStart w:id="437584125" w:edGrp="everyone"/>
      <w:r w:rsidRPr="00380A91">
        <w:rPr>
          <w:rStyle w:val="SubtleEmphasis"/>
        </w:rPr>
        <w:t>__</w:t>
      </w:r>
      <w:permEnd w:id="437584125"/>
      <w:r w:rsidRPr="00B3661E">
        <w:t xml:space="preserve"> </w:t>
      </w:r>
      <w:r>
        <w:t xml:space="preserve">Our federal government was designed to protect the states from larger enemies and interstate crimes, </w:t>
      </w:r>
      <w:r w:rsidRPr="00AF6421">
        <w:t>not to homogenize WTP into a state of uniform equity to be ruled</w:t>
      </w:r>
      <w:r>
        <w:t xml:space="preserve"> as the </w:t>
      </w:r>
      <w:r>
        <w:lastRenderedPageBreak/>
        <w:t xml:space="preserve">Blue </w:t>
      </w:r>
      <w:r w:rsidR="002F3216">
        <w:t>Party</w:t>
      </w:r>
      <w:r>
        <w:t xml:space="preserve"> has accomplished with Progressivism, the antithesis to </w:t>
      </w:r>
      <w:r w:rsidRPr="0079365C">
        <w:rPr>
          <w:i/>
        </w:rPr>
        <w:t>Liberty</w:t>
      </w:r>
      <w:r>
        <w:t>.</w:t>
      </w:r>
    </w:p>
    <w:p w14:paraId="6C79C6F3" w14:textId="77777777" w:rsidR="00856565" w:rsidRDefault="00856565" w:rsidP="00E6132A">
      <w:pPr>
        <w:pStyle w:val="ListParagraph"/>
      </w:pPr>
      <w:permStart w:id="847455718" w:edGrp="everyone"/>
      <w:r w:rsidRPr="00380A91">
        <w:rPr>
          <w:rStyle w:val="SubtleEmphasis"/>
        </w:rPr>
        <w:t>__</w:t>
      </w:r>
      <w:permEnd w:id="847455718"/>
      <w:r w:rsidRPr="001F3DA3">
        <w:t xml:space="preserve"> But once </w:t>
      </w:r>
      <w:r>
        <w:t>installed</w:t>
      </w:r>
      <w:r w:rsidRPr="001F3DA3">
        <w:t>, it is very difficult to overthrow in the courts</w:t>
      </w:r>
      <w:r>
        <w:t xml:space="preserve"> because our courts have lost </w:t>
      </w:r>
      <w:r w:rsidRPr="00216D6A">
        <w:rPr>
          <w:i/>
        </w:rPr>
        <w:t>Liberty</w:t>
      </w:r>
      <w:r>
        <w:rPr>
          <w:i/>
        </w:rPr>
        <w:t xml:space="preserve"> </w:t>
      </w:r>
      <w:r>
        <w:t xml:space="preserve">as the reason for our DOI/COTUS. </w:t>
      </w:r>
    </w:p>
    <w:p w14:paraId="16D24513" w14:textId="3A0247BD" w:rsidR="00856565" w:rsidRDefault="00856565" w:rsidP="00E6132A">
      <w:pPr>
        <w:pStyle w:val="ListParagraph"/>
      </w:pPr>
      <w:permStart w:id="418259693" w:edGrp="everyone"/>
      <w:r w:rsidRPr="00380A91">
        <w:rPr>
          <w:rStyle w:val="SubtleEmphasis"/>
        </w:rPr>
        <w:t>__</w:t>
      </w:r>
      <w:permEnd w:id="418259693"/>
      <w:r w:rsidRPr="00AC59D2">
        <w:t xml:space="preserve"> </w:t>
      </w:r>
      <w:r w:rsidRPr="00E123DA">
        <w:t>WTP’s biggest problem is not who can vote</w:t>
      </w:r>
      <w:r>
        <w:t xml:space="preserve"> but</w:t>
      </w:r>
      <w:r w:rsidRPr="00E123DA">
        <w:t xml:space="preserve"> who to vote for</w:t>
      </w:r>
      <w:r w:rsidRPr="00C015A2">
        <w:t xml:space="preserve"> – political </w:t>
      </w:r>
      <w:r w:rsidR="002F3216">
        <w:t>party</w:t>
      </w:r>
      <w:r w:rsidRPr="00C015A2">
        <w:t xml:space="preserve"> tyrants or </w:t>
      </w:r>
      <w:r w:rsidRPr="00216D6A">
        <w:rPr>
          <w:i/>
        </w:rPr>
        <w:t>Liberty</w:t>
      </w:r>
      <w:r>
        <w:t xml:space="preserve">, i.e., </w:t>
      </w:r>
      <w:r w:rsidRPr="0079365C">
        <w:rPr>
          <w:b/>
          <w:bCs/>
        </w:rPr>
        <w:t>WePEG1787</w:t>
      </w:r>
      <w:r>
        <w:t xml:space="preserve"> candidates representing WTP’s best interest.</w:t>
      </w:r>
    </w:p>
    <w:p w14:paraId="1BB0B9DA" w14:textId="494A75BD" w:rsidR="00856565" w:rsidRDefault="00856565" w:rsidP="00E6132A">
      <w:pPr>
        <w:pStyle w:val="ListParagraph"/>
      </w:pPr>
      <w:permStart w:id="141916114" w:edGrp="everyone"/>
      <w:r w:rsidRPr="00380A91">
        <w:rPr>
          <w:rStyle w:val="SubtleEmphasis"/>
        </w:rPr>
        <w:t>__</w:t>
      </w:r>
      <w:permEnd w:id="141916114"/>
      <w:r w:rsidRPr="00627726">
        <w:t xml:space="preserve"> </w:t>
      </w:r>
      <w:r w:rsidRPr="00412A02">
        <w:t xml:space="preserve">The Blue </w:t>
      </w:r>
      <w:r w:rsidR="002F3216">
        <w:t>Party</w:t>
      </w:r>
      <w:r w:rsidRPr="00412A02">
        <w:t xml:space="preserve"> policies are so unpopular, less than 3</w:t>
      </w:r>
      <w:r>
        <w:t>5</w:t>
      </w:r>
      <w:r w:rsidRPr="00412A02">
        <w:t xml:space="preserve">%, that they cannot possibly win an election fairly. WTP must </w:t>
      </w:r>
      <w:r>
        <w:t xml:space="preserve">demand that </w:t>
      </w:r>
      <w:r w:rsidRPr="008C371E">
        <w:t xml:space="preserve">the rule of </w:t>
      </w:r>
      <w:r>
        <w:t xml:space="preserve">election </w:t>
      </w:r>
      <w:r w:rsidRPr="008C371E">
        <w:t xml:space="preserve">law </w:t>
      </w:r>
      <w:r>
        <w:t>be enforced</w:t>
      </w:r>
      <w:r w:rsidRPr="00412A02">
        <w:t>, and it will still take a massive effort to succeed.</w:t>
      </w:r>
    </w:p>
    <w:p w14:paraId="65D6B2C4" w14:textId="72B2BE8F" w:rsidR="00856565" w:rsidRDefault="00856565" w:rsidP="00E6132A">
      <w:pPr>
        <w:pStyle w:val="ListParagraph"/>
      </w:pPr>
      <w:permStart w:id="1785035843" w:edGrp="everyone"/>
      <w:r w:rsidRPr="00380A91">
        <w:rPr>
          <w:rStyle w:val="SubtleEmphasis"/>
        </w:rPr>
        <w:t>__</w:t>
      </w:r>
      <w:permEnd w:id="1785035843"/>
      <w:r w:rsidRPr="002E2A03">
        <w:t xml:space="preserve"> </w:t>
      </w:r>
      <w:r w:rsidRPr="006476A4">
        <w:t>Only citizens of our USA have the right to vote</w:t>
      </w:r>
      <w:r>
        <w:t xml:space="preserve"> in federal elections as enumerated in </w:t>
      </w:r>
      <w:r w:rsidR="00ED2F45">
        <w:t xml:space="preserve">the </w:t>
      </w:r>
      <w:r w:rsidRPr="00C204D5">
        <w:t>1996 US Code Title 18 - CRIMES AND CRIMINAL PROCEDURE PART I – CRIMES CHAPTER 29 - ELECTIONS AND POLITICAL ACTIVITIES Sec. 611 - Voting by aliens</w:t>
      </w:r>
      <w:r>
        <w:t xml:space="preserve">. </w:t>
      </w:r>
      <w:r w:rsidRPr="0079365C">
        <w:rPr>
          <w:b/>
          <w:bCs/>
        </w:rPr>
        <w:t>Non-citizen residents, legal or illegal,</w:t>
      </w:r>
      <w:r>
        <w:rPr>
          <w:b/>
          <w:bCs/>
        </w:rPr>
        <w:t xml:space="preserve"> </w:t>
      </w:r>
      <w:r w:rsidRPr="0079365C">
        <w:rPr>
          <w:b/>
          <w:bCs/>
        </w:rPr>
        <w:t xml:space="preserve">cannot vote for POTUS or Congress– full stop. </w:t>
      </w:r>
    </w:p>
    <w:p w14:paraId="7894E97C" w14:textId="77777777" w:rsidR="00856565" w:rsidRDefault="00856565" w:rsidP="00E6132A">
      <w:pPr>
        <w:pStyle w:val="ListParagraph"/>
      </w:pPr>
      <w:permStart w:id="1709594778" w:edGrp="everyone"/>
      <w:r w:rsidRPr="00380A91">
        <w:rPr>
          <w:rStyle w:val="SubtleEmphasis"/>
        </w:rPr>
        <w:t>__</w:t>
      </w:r>
      <w:permEnd w:id="1709594778"/>
      <w:r w:rsidRPr="00164D95">
        <w:t xml:space="preserve"> </w:t>
      </w:r>
      <w:r>
        <w:t xml:space="preserve">If states allow non-citizen residents to vote, they must have two separate voting systems from start to finish to comply with federal law. </w:t>
      </w:r>
      <w:r w:rsidRPr="0079365C">
        <w:t xml:space="preserve">Blue </w:t>
      </w:r>
      <w:r>
        <w:t>states</w:t>
      </w:r>
      <w:r w:rsidRPr="0079365C">
        <w:t xml:space="preserve"> and cities simply ignore federal election law, and WTP must take a stand large enough to shame election officials into compliance or stop certification of the election.</w:t>
      </w:r>
    </w:p>
    <w:p w14:paraId="03CE238D" w14:textId="53EFB070" w:rsidR="00856565" w:rsidRPr="006476A4" w:rsidRDefault="00856565" w:rsidP="00E6132A">
      <w:pPr>
        <w:pStyle w:val="ListParagraph"/>
      </w:pPr>
      <w:permStart w:id="971340168" w:edGrp="everyone"/>
      <w:r w:rsidRPr="00380A91">
        <w:rPr>
          <w:rStyle w:val="SubtleEmphasis"/>
        </w:rPr>
        <w:t>__</w:t>
      </w:r>
      <w:permEnd w:id="971340168"/>
      <w:r w:rsidRPr="00BD6402">
        <w:t xml:space="preserve"> If non-citizens are </w:t>
      </w:r>
      <w:r>
        <w:t>in</w:t>
      </w:r>
      <w:r w:rsidRPr="00BD6402">
        <w:t xml:space="preserve"> the voter roll</w:t>
      </w:r>
      <w:r>
        <w:t>s, t</w:t>
      </w:r>
      <w:r w:rsidRPr="0069700F">
        <w:t>hat voter roll cannot be used in federal elections</w:t>
      </w:r>
      <w:r>
        <w:t>,</w:t>
      </w:r>
      <w:r w:rsidRPr="0069700F">
        <w:t xml:space="preserve"> full stop. </w:t>
      </w:r>
      <w:r w:rsidRPr="0079365C">
        <w:t xml:space="preserve">And yet, </w:t>
      </w:r>
      <w:r>
        <w:t xml:space="preserve">both </w:t>
      </w:r>
      <w:r w:rsidR="002F3216">
        <w:t>parties</w:t>
      </w:r>
      <w:r w:rsidRPr="0079365C">
        <w:t xml:space="preserve"> ignore the la</w:t>
      </w:r>
      <w:r>
        <w:t xml:space="preserve">w. </w:t>
      </w:r>
      <w:r w:rsidRPr="0079365C">
        <w:t>WTP must take a stand against the lawlessness.</w:t>
      </w:r>
    </w:p>
    <w:p w14:paraId="1636821C" w14:textId="77777777" w:rsidR="00856565" w:rsidRPr="006476A4" w:rsidRDefault="00856565" w:rsidP="00E6132A">
      <w:pPr>
        <w:pStyle w:val="ListParagraph"/>
      </w:pPr>
      <w:permStart w:id="1238194984" w:edGrp="everyone"/>
      <w:r w:rsidRPr="00380A91">
        <w:rPr>
          <w:rStyle w:val="SubtleEmphasis"/>
        </w:rPr>
        <w:t>__</w:t>
      </w:r>
      <w:permEnd w:id="1238194984"/>
      <w:r w:rsidRPr="006476A4">
        <w:t xml:space="preserve"> </w:t>
      </w:r>
      <w:r>
        <w:t>Election officials</w:t>
      </w:r>
      <w:r w:rsidRPr="006476A4">
        <w:t xml:space="preserve"> must add the city, county, and state where a person was born to the voter registration form and validate</w:t>
      </w:r>
      <w:r>
        <w:t xml:space="preserve"> it, </w:t>
      </w:r>
      <w:r w:rsidRPr="00716CB5">
        <w:t>full stop.</w:t>
      </w:r>
      <w:r>
        <w:t xml:space="preserve"> </w:t>
      </w:r>
    </w:p>
    <w:p w14:paraId="442A3441" w14:textId="4E4559B4" w:rsidR="00856565" w:rsidRPr="006476A4" w:rsidRDefault="00856565" w:rsidP="00E6132A">
      <w:pPr>
        <w:pStyle w:val="ListParagraph"/>
      </w:pPr>
      <w:permStart w:id="1685945121" w:edGrp="everyone"/>
      <w:r w:rsidRPr="00380A91">
        <w:rPr>
          <w:rStyle w:val="SubtleEmphasis"/>
        </w:rPr>
        <w:t>__</w:t>
      </w:r>
      <w:permEnd w:id="1685945121"/>
      <w:r w:rsidRPr="006476A4">
        <w:t xml:space="preserve"> Political </w:t>
      </w:r>
      <w:r w:rsidR="002F3216">
        <w:t>party</w:t>
      </w:r>
      <w:r w:rsidRPr="006476A4">
        <w:t xml:space="preserve"> open borders have created a voting crisis for WTP and our USA</w:t>
      </w:r>
      <w:r w:rsidR="00ED2F45">
        <w:t>,</w:t>
      </w:r>
      <w:r w:rsidRPr="006476A4">
        <w:t xml:space="preserve"> with perhaps </w:t>
      </w:r>
      <w:r>
        <w:t>20</w:t>
      </w:r>
      <w:r w:rsidRPr="006476A4">
        <w:t xml:space="preserve"> million potential fraudulent voters.</w:t>
      </w:r>
    </w:p>
    <w:p w14:paraId="2223716A" w14:textId="77777777" w:rsidR="00856565" w:rsidRPr="006476A4" w:rsidRDefault="00856565" w:rsidP="00E6132A">
      <w:pPr>
        <w:pStyle w:val="ListParagraph"/>
      </w:pPr>
      <w:permStart w:id="1440445336" w:edGrp="everyone"/>
      <w:r w:rsidRPr="00380A91">
        <w:rPr>
          <w:rStyle w:val="SubtleEmphasis"/>
        </w:rPr>
        <w:t>__</w:t>
      </w:r>
      <w:permEnd w:id="1440445336"/>
      <w:r w:rsidRPr="006476A4">
        <w:t xml:space="preserve"> Anyone facilitating a non-citizen to vote</w:t>
      </w:r>
      <w:r>
        <w:t xml:space="preserve"> in a federal election must be severely punished, especially among the election officials</w:t>
      </w:r>
      <w:r w:rsidRPr="006476A4">
        <w:t xml:space="preserve">. </w:t>
      </w:r>
      <w:r w:rsidRPr="00136D5F">
        <w:rPr>
          <w:b/>
          <w:bCs/>
        </w:rPr>
        <w:t>It is an attempt to overthrow WTP’s righteous government</w:t>
      </w:r>
      <w:r w:rsidRPr="006476A4">
        <w:t xml:space="preserve">. </w:t>
      </w:r>
    </w:p>
    <w:p w14:paraId="44C2B424" w14:textId="77777777" w:rsidR="00856565" w:rsidRPr="006476A4" w:rsidRDefault="00856565" w:rsidP="00E6132A">
      <w:pPr>
        <w:pStyle w:val="ListParagraph"/>
      </w:pPr>
      <w:permStart w:id="1813019201" w:edGrp="everyone"/>
      <w:r w:rsidRPr="00380A91">
        <w:rPr>
          <w:rStyle w:val="SubtleEmphasis"/>
        </w:rPr>
        <w:t>__</w:t>
      </w:r>
      <w:permEnd w:id="1813019201"/>
      <w:r w:rsidRPr="006476A4">
        <w:t xml:space="preserve"> </w:t>
      </w:r>
      <w:r w:rsidRPr="002B6008">
        <w:t xml:space="preserve">Almost every person alive </w:t>
      </w:r>
      <w:r>
        <w:t xml:space="preserve">in the USA today </w:t>
      </w:r>
      <w:r w:rsidRPr="002B6008">
        <w:t>has a birth registration.</w:t>
      </w:r>
      <w:r>
        <w:t xml:space="preserve"> Our election officials</w:t>
      </w:r>
      <w:r w:rsidRPr="006476A4">
        <w:t xml:space="preserve"> must take steps to validate citizenship</w:t>
      </w:r>
      <w:r>
        <w:t xml:space="preserve"> for federal elections</w:t>
      </w:r>
      <w:r w:rsidRPr="006476A4">
        <w:t>, but they do nothing</w:t>
      </w:r>
      <w:r>
        <w:t>,</w:t>
      </w:r>
      <w:r w:rsidRPr="006476A4">
        <w:t xml:space="preserve"> as if citizenship is the one thing that WTP may not defend. That is suicide. </w:t>
      </w:r>
    </w:p>
    <w:p w14:paraId="7C85B19A" w14:textId="77777777" w:rsidR="00856565" w:rsidRPr="006476A4" w:rsidRDefault="00856565" w:rsidP="00856565">
      <w:pPr>
        <w:pStyle w:val="Heading3"/>
      </w:pPr>
      <w:r w:rsidRPr="006476A4">
        <w:rPr>
          <w:rFonts w:eastAsia="Times New Roman"/>
        </w:rPr>
        <w:t>P</w:t>
      </w:r>
      <w:r>
        <w:rPr>
          <w:rFonts w:eastAsia="Times New Roman"/>
        </w:rPr>
        <w:t>4</w:t>
      </w:r>
      <w:r w:rsidRPr="006476A4">
        <w:rPr>
          <w:rFonts w:eastAsia="Times New Roman"/>
        </w:rPr>
        <w:t xml:space="preserve"> </w:t>
      </w:r>
      <w:r>
        <w:rPr>
          <w:rFonts w:eastAsia="Times New Roman"/>
        </w:rPr>
        <w:t>S</w:t>
      </w:r>
      <w:r w:rsidRPr="006476A4">
        <w:rPr>
          <w:rFonts w:eastAsia="Times New Roman"/>
        </w:rPr>
        <w:t xml:space="preserve">et </w:t>
      </w:r>
      <w:r>
        <w:rPr>
          <w:rFonts w:eastAsia="Times New Roman"/>
        </w:rPr>
        <w:t>6</w:t>
      </w:r>
      <w:r w:rsidRPr="006476A4">
        <w:rPr>
          <w:rFonts w:eastAsia="Times New Roman"/>
        </w:rPr>
        <w:t>: Voter Rolls</w:t>
      </w:r>
      <w:r>
        <w:rPr>
          <w:rFonts w:eastAsia="Times New Roman"/>
        </w:rPr>
        <w:t xml:space="preserve"> (the database) </w:t>
      </w:r>
      <w:permStart w:id="573667179" w:edGrp="everyone"/>
      <w:r w:rsidRPr="00380A91">
        <w:rPr>
          <w:rStyle w:val="SubtleEmphasis"/>
        </w:rPr>
        <w:t>__</w:t>
      </w:r>
      <w:permEnd w:id="573667179"/>
    </w:p>
    <w:p w14:paraId="2FFB49B2" w14:textId="77777777" w:rsidR="00856565" w:rsidRDefault="00856565" w:rsidP="00E6132A">
      <w:pPr>
        <w:pStyle w:val="ListParagraph"/>
        <w:numPr>
          <w:ilvl w:val="0"/>
          <w:numId w:val="13"/>
        </w:numPr>
      </w:pPr>
      <w:permStart w:id="1920819559" w:edGrp="everyone"/>
      <w:r w:rsidRPr="00380A91">
        <w:rPr>
          <w:rStyle w:val="SubtleEmphasis"/>
        </w:rPr>
        <w:t>__</w:t>
      </w:r>
      <w:permEnd w:id="1920819559"/>
      <w:r w:rsidRPr="006476A4">
        <w:t xml:space="preserve"> </w:t>
      </w:r>
      <w:r>
        <w:t xml:space="preserve">Everything in voting starts with voter registration and the voter rolls. ‘One legal voter, one legal vote’ is the first control against election malfeasance. Therefore, </w:t>
      </w:r>
      <w:r w:rsidRPr="0079365C">
        <w:t>the voter roll must be accurate,</w:t>
      </w:r>
      <w:r>
        <w:t xml:space="preserve"> and HAVA requires it to be within 99.02% accurate. The USA average is 88%.</w:t>
      </w:r>
    </w:p>
    <w:p w14:paraId="5647091B" w14:textId="45D81093" w:rsidR="00856565" w:rsidRDefault="00856565" w:rsidP="00E6132A">
      <w:pPr>
        <w:pStyle w:val="ListParagraph"/>
      </w:pPr>
      <w:permStart w:id="387787472" w:edGrp="everyone"/>
      <w:r w:rsidRPr="00380A91">
        <w:rPr>
          <w:rStyle w:val="SubtleEmphasis"/>
        </w:rPr>
        <w:t>__</w:t>
      </w:r>
      <w:permEnd w:id="387787472"/>
      <w:r w:rsidRPr="00DA6770">
        <w:t xml:space="preserve"> That means the state election offices must work hard to obey the law. HAVA is not a suggestion; WTP are facing political </w:t>
      </w:r>
      <w:r w:rsidR="002F3216">
        <w:t>party</w:t>
      </w:r>
      <w:r w:rsidRPr="00DA6770">
        <w:t xml:space="preserve"> arrogance and lawlessness that WTP must defeat in November, or all is lost.</w:t>
      </w:r>
      <w:r>
        <w:t xml:space="preserve"> </w:t>
      </w:r>
    </w:p>
    <w:p w14:paraId="7E3529AC" w14:textId="77777777" w:rsidR="00856565" w:rsidRDefault="00856565" w:rsidP="00E6132A">
      <w:pPr>
        <w:pStyle w:val="ListParagraph"/>
      </w:pPr>
      <w:permStart w:id="2054494535" w:edGrp="everyone"/>
      <w:r w:rsidRPr="00380A91">
        <w:rPr>
          <w:rStyle w:val="SubtleEmphasis"/>
        </w:rPr>
        <w:t>__</w:t>
      </w:r>
      <w:permEnd w:id="2054494535"/>
      <w:r w:rsidRPr="0068348C">
        <w:t xml:space="preserve"> </w:t>
      </w:r>
      <w:r w:rsidRPr="00F10B1E">
        <w:t xml:space="preserve">Every state must have a separate voter roll for non-citizens. </w:t>
      </w:r>
      <w:r>
        <w:t>HAVA does not allow for any other option.</w:t>
      </w:r>
    </w:p>
    <w:p w14:paraId="588C95A8" w14:textId="77777777" w:rsidR="00856565" w:rsidRDefault="00856565" w:rsidP="00E6132A">
      <w:pPr>
        <w:pStyle w:val="ListParagraph"/>
      </w:pPr>
      <w:permStart w:id="1510232238" w:edGrp="everyone"/>
      <w:r w:rsidRPr="00380A91">
        <w:rPr>
          <w:rStyle w:val="SubtleEmphasis"/>
        </w:rPr>
        <w:t>__</w:t>
      </w:r>
      <w:permEnd w:id="1510232238"/>
      <w:r w:rsidRPr="00AD14DD">
        <w:t xml:space="preserve"> The National Voter Registration Act </w:t>
      </w:r>
      <w:r>
        <w:t>o</w:t>
      </w:r>
      <w:r w:rsidRPr="00AD14DD">
        <w:t>f 1993 (NVRA)</w:t>
      </w:r>
      <w:r>
        <w:t xml:space="preserve"> was the beginning of the end of accurate voter rolls. It is also known as the ‘</w:t>
      </w:r>
      <w:r w:rsidRPr="0079365C">
        <w:rPr>
          <w:i/>
        </w:rPr>
        <w:t>Motor Voter Law’</w:t>
      </w:r>
      <w:r>
        <w:t xml:space="preserve"> and expressly applies to federal </w:t>
      </w:r>
      <w:r>
        <w:lastRenderedPageBreak/>
        <w:t>elections in the 44 states with voter registration requirements. ID</w:t>
      </w:r>
      <w:r w:rsidRPr="00AD14DD">
        <w:t>, M</w:t>
      </w:r>
      <w:r>
        <w:t>N</w:t>
      </w:r>
      <w:r w:rsidRPr="00AD14DD">
        <w:t>, N</w:t>
      </w:r>
      <w:r>
        <w:t>H</w:t>
      </w:r>
      <w:r w:rsidRPr="00AD14DD">
        <w:t>, N</w:t>
      </w:r>
      <w:r>
        <w:t>D</w:t>
      </w:r>
      <w:r w:rsidRPr="00AD14DD">
        <w:t>, W</w:t>
      </w:r>
      <w:r>
        <w:t>I</w:t>
      </w:r>
      <w:r w:rsidRPr="00AD14DD">
        <w:t>, and W</w:t>
      </w:r>
      <w:r>
        <w:t>Y have no registration restrictions and are exempt from NVRA. That illustrates the state's sovereignty when holding elections.</w:t>
      </w:r>
    </w:p>
    <w:p w14:paraId="245636B5" w14:textId="77777777" w:rsidR="00856565" w:rsidRDefault="00856565" w:rsidP="00E6132A">
      <w:pPr>
        <w:pStyle w:val="ListParagraph"/>
      </w:pPr>
      <w:permStart w:id="1441218562" w:edGrp="everyone"/>
      <w:r w:rsidRPr="00380A91">
        <w:rPr>
          <w:rStyle w:val="SubtleEmphasis"/>
        </w:rPr>
        <w:t>__</w:t>
      </w:r>
      <w:permEnd w:id="1441218562"/>
      <w:r w:rsidRPr="00AD14DD">
        <w:t xml:space="preserve"> </w:t>
      </w:r>
      <w:r>
        <w:t xml:space="preserve">NVRA requires that state DMV applications, both driver's license and ID, automatically become a new voter registration or a change in voter registration </w:t>
      </w:r>
      <w:r w:rsidRPr="00A50404">
        <w:t>IF the registration section is signed</w:t>
      </w:r>
      <w:r>
        <w:t>. NVRA also requires that all address changes be sent to the voter roll managers.</w:t>
      </w:r>
    </w:p>
    <w:p w14:paraId="1A7D8E14" w14:textId="77777777" w:rsidR="00856565" w:rsidRPr="006476A4" w:rsidRDefault="00856565" w:rsidP="00E6132A">
      <w:pPr>
        <w:pStyle w:val="ListParagraph"/>
      </w:pPr>
      <w:permStart w:id="1132015830" w:edGrp="everyone"/>
      <w:r w:rsidRPr="00380A91">
        <w:rPr>
          <w:rStyle w:val="SubtleEmphasis"/>
        </w:rPr>
        <w:t>__</w:t>
      </w:r>
      <w:permEnd w:id="1132015830"/>
      <w:r w:rsidRPr="000B74A4">
        <w:t xml:space="preserve"> </w:t>
      </w:r>
      <w:r>
        <w:t>Today, NRVA is intentional election chaos; there is no other description. Why? Because there is no synergy between the DMV and the voter roll. No one is in charge of the DMV registration process, nor of what is received at the voter roll.</w:t>
      </w:r>
    </w:p>
    <w:p w14:paraId="5DC06450" w14:textId="77777777" w:rsidR="00856565" w:rsidRPr="006476A4" w:rsidRDefault="00856565" w:rsidP="00E6132A">
      <w:pPr>
        <w:pStyle w:val="ListParagraph"/>
      </w:pPr>
      <w:permStart w:id="999960987" w:edGrp="everyone"/>
      <w:r w:rsidRPr="00380A91">
        <w:rPr>
          <w:rStyle w:val="SubtleEmphasis"/>
        </w:rPr>
        <w:t>__</w:t>
      </w:r>
      <w:permEnd w:id="999960987"/>
      <w:r w:rsidRPr="006476A4">
        <w:t xml:space="preserve"> All </w:t>
      </w:r>
      <w:r>
        <w:t>voters</w:t>
      </w:r>
      <w:r w:rsidRPr="006476A4">
        <w:t xml:space="preserve"> must have an entry in the voter roll database to receive a ballot.</w:t>
      </w:r>
    </w:p>
    <w:p w14:paraId="38D5431B" w14:textId="77777777" w:rsidR="00856565" w:rsidRPr="006476A4" w:rsidRDefault="00856565" w:rsidP="00E6132A">
      <w:pPr>
        <w:pStyle w:val="ListParagraph"/>
      </w:pPr>
      <w:permStart w:id="1043426836" w:edGrp="everyone"/>
      <w:r w:rsidRPr="00380A91">
        <w:rPr>
          <w:rStyle w:val="SubtleEmphasis"/>
        </w:rPr>
        <w:t>__</w:t>
      </w:r>
      <w:permEnd w:id="1043426836"/>
      <w:r w:rsidRPr="006476A4">
        <w:t xml:space="preserve"> All </w:t>
      </w:r>
      <w:r w:rsidRPr="00B760EB">
        <w:t>malfeasance</w:t>
      </w:r>
      <w:r w:rsidRPr="006476A4">
        <w:t xml:space="preserve"> starts with the voter roll; it must be correct at all costs.</w:t>
      </w:r>
    </w:p>
    <w:p w14:paraId="687C27D1" w14:textId="77777777" w:rsidR="00856565" w:rsidRPr="006476A4" w:rsidRDefault="00856565" w:rsidP="00E6132A">
      <w:pPr>
        <w:pStyle w:val="ListParagraph"/>
      </w:pPr>
      <w:permStart w:id="458424717" w:edGrp="everyone"/>
      <w:r w:rsidRPr="00380A91">
        <w:rPr>
          <w:rStyle w:val="SubtleEmphasis"/>
        </w:rPr>
        <w:t>__</w:t>
      </w:r>
      <w:permEnd w:id="458424717"/>
      <w:r w:rsidRPr="006476A4">
        <w:t xml:space="preserve"> There is </w:t>
      </w:r>
      <w:r>
        <w:t xml:space="preserve">no excuse for corrupt, outdated, or flawed voter databases except </w:t>
      </w:r>
      <w:r w:rsidRPr="00D03C51">
        <w:t>malfeasance</w:t>
      </w:r>
      <w:r w:rsidRPr="006476A4">
        <w:t>.</w:t>
      </w:r>
    </w:p>
    <w:p w14:paraId="7E1061ED" w14:textId="77777777" w:rsidR="00856565" w:rsidRPr="006476A4" w:rsidRDefault="00856565" w:rsidP="00E6132A">
      <w:pPr>
        <w:pStyle w:val="ListParagraph"/>
      </w:pPr>
      <w:permStart w:id="453199743" w:edGrp="everyone"/>
      <w:r w:rsidRPr="00380A91">
        <w:rPr>
          <w:rStyle w:val="SubtleEmphasis"/>
        </w:rPr>
        <w:t>__</w:t>
      </w:r>
      <w:permEnd w:id="453199743"/>
      <w:r w:rsidRPr="006476A4">
        <w:t xml:space="preserve"> Every state and county must reveal and monitor the voter roll management process.</w:t>
      </w:r>
    </w:p>
    <w:p w14:paraId="5589BB9B" w14:textId="77777777" w:rsidR="00856565" w:rsidRPr="006476A4" w:rsidRDefault="00856565" w:rsidP="00E6132A">
      <w:pPr>
        <w:pStyle w:val="ListParagraph"/>
      </w:pPr>
      <w:permStart w:id="354314360" w:edGrp="everyone"/>
      <w:r w:rsidRPr="00380A91">
        <w:rPr>
          <w:rStyle w:val="SubtleEmphasis"/>
        </w:rPr>
        <w:t>__</w:t>
      </w:r>
      <w:permEnd w:id="354314360"/>
      <w:r w:rsidRPr="006476A4">
        <w:t xml:space="preserve"> Monitoring the voter roll process is new </w:t>
      </w:r>
      <w:r>
        <w:t>and a work in progress. Election officials</w:t>
      </w:r>
      <w:r w:rsidRPr="006476A4">
        <w:t xml:space="preserve"> must open the process for review.</w:t>
      </w:r>
    </w:p>
    <w:p w14:paraId="1FEF028D" w14:textId="77777777" w:rsidR="00856565" w:rsidRPr="006476A4" w:rsidRDefault="00856565" w:rsidP="00E6132A">
      <w:pPr>
        <w:pStyle w:val="ListParagraph"/>
      </w:pPr>
      <w:permStart w:id="1578787922" w:edGrp="everyone"/>
      <w:r w:rsidRPr="00380A91">
        <w:rPr>
          <w:rStyle w:val="SubtleEmphasis"/>
        </w:rPr>
        <w:t>__</w:t>
      </w:r>
      <w:permEnd w:id="1578787922"/>
      <w:r w:rsidRPr="006476A4">
        <w:t xml:space="preserve"> </w:t>
      </w:r>
      <w:r w:rsidRPr="009079F6">
        <w:t>Step one is that every county must include a data analysis expert to enforce voter roll integrity.</w:t>
      </w:r>
    </w:p>
    <w:p w14:paraId="2F419B83" w14:textId="77777777" w:rsidR="00856565" w:rsidRPr="006476A4" w:rsidRDefault="00856565" w:rsidP="00E6132A">
      <w:pPr>
        <w:pStyle w:val="ListParagraph"/>
      </w:pPr>
      <w:permStart w:id="24125575" w:edGrp="everyone"/>
      <w:r w:rsidRPr="00380A91">
        <w:rPr>
          <w:rStyle w:val="SubtleEmphasis"/>
        </w:rPr>
        <w:t>__</w:t>
      </w:r>
      <w:permEnd w:id="24125575"/>
      <w:r w:rsidRPr="006476A4">
        <w:t xml:space="preserve"> A real-time reporting system for daily numeric and source changes in the voter roll must become public information</w:t>
      </w:r>
      <w:r>
        <w:t>,</w:t>
      </w:r>
      <w:r w:rsidRPr="006476A4">
        <w:t xml:space="preserve"> and abnormal changes must be investigated.</w:t>
      </w:r>
    </w:p>
    <w:p w14:paraId="02F7C497" w14:textId="77777777" w:rsidR="00856565" w:rsidRPr="006476A4" w:rsidRDefault="00856565" w:rsidP="00E6132A">
      <w:pPr>
        <w:pStyle w:val="ListParagraph"/>
      </w:pPr>
      <w:permStart w:id="250825232" w:edGrp="everyone"/>
      <w:r w:rsidRPr="00380A91">
        <w:rPr>
          <w:rStyle w:val="SubtleEmphasis"/>
        </w:rPr>
        <w:t>__</w:t>
      </w:r>
      <w:permEnd w:id="250825232"/>
      <w:r w:rsidRPr="006476A4">
        <w:t xml:space="preserve"> Voter roll databases are enormous</w:t>
      </w:r>
      <w:r>
        <w:t xml:space="preserve"> electronic files</w:t>
      </w:r>
      <w:r w:rsidRPr="006476A4">
        <w:t xml:space="preserve"> and must be accessible to oversight; credentialed database analyst experts must be allowed free access to the database by appointment for defined examinations and </w:t>
      </w:r>
      <w:r>
        <w:t xml:space="preserve">oversight </w:t>
      </w:r>
      <w:r w:rsidRPr="006476A4">
        <w:t>suggestions.</w:t>
      </w:r>
    </w:p>
    <w:p w14:paraId="763D79B8" w14:textId="77777777" w:rsidR="00856565" w:rsidRPr="006476A4" w:rsidRDefault="00856565" w:rsidP="00E6132A">
      <w:pPr>
        <w:pStyle w:val="ListParagraph"/>
      </w:pPr>
      <w:permStart w:id="1067991822" w:edGrp="everyone"/>
      <w:r w:rsidRPr="00380A91">
        <w:rPr>
          <w:rStyle w:val="SubtleEmphasis"/>
        </w:rPr>
        <w:t>__</w:t>
      </w:r>
      <w:permEnd w:id="1067991822"/>
      <w:r w:rsidRPr="006476A4">
        <w:t xml:space="preserve"> Expert examination audits are</w:t>
      </w:r>
      <w:r>
        <w:t xml:space="preserve"> collaborative </w:t>
      </w:r>
      <w:r w:rsidRPr="006476A4">
        <w:t xml:space="preserve">and more accurate than </w:t>
      </w:r>
      <w:r>
        <w:t>providing others with a copy of the database</w:t>
      </w:r>
      <w:r w:rsidRPr="006476A4">
        <w:t xml:space="preserve"> for oversight.</w:t>
      </w:r>
      <w:r>
        <w:t xml:space="preserve"> That database is obsolete the next day.</w:t>
      </w:r>
    </w:p>
    <w:p w14:paraId="2F736FC6" w14:textId="77777777" w:rsidR="00856565" w:rsidRPr="0082480C" w:rsidRDefault="00856565" w:rsidP="00E6132A">
      <w:pPr>
        <w:pStyle w:val="ListParagraph"/>
      </w:pPr>
      <w:permStart w:id="534447247" w:edGrp="everyone"/>
      <w:r w:rsidRPr="00380A91">
        <w:rPr>
          <w:rStyle w:val="SubtleEmphasis"/>
        </w:rPr>
        <w:t>__</w:t>
      </w:r>
      <w:permEnd w:id="534447247"/>
      <w:r w:rsidRPr="006476A4">
        <w:t xml:space="preserve"> </w:t>
      </w:r>
      <w:r w:rsidRPr="0082480C">
        <w:t xml:space="preserve">With voter and ballot ID numbers, </w:t>
      </w:r>
      <w:r>
        <w:t>election officials can enforce the one-voter-one-ballot rule throug</w:t>
      </w:r>
      <w:r w:rsidRPr="0082480C">
        <w:t>h a chain of custody.</w:t>
      </w:r>
    </w:p>
    <w:p w14:paraId="7A93C6EF" w14:textId="77777777" w:rsidR="00856565" w:rsidRPr="006476A4" w:rsidRDefault="00856565" w:rsidP="00E6132A">
      <w:pPr>
        <w:pStyle w:val="ListParagraph"/>
      </w:pPr>
      <w:permStart w:id="226033947" w:edGrp="everyone"/>
      <w:r w:rsidRPr="00380A91">
        <w:rPr>
          <w:rStyle w:val="SubtleEmphasis"/>
        </w:rPr>
        <w:t>__</w:t>
      </w:r>
      <w:permEnd w:id="226033947"/>
      <w:r w:rsidRPr="006476A4">
        <w:t xml:space="preserve"> All </w:t>
      </w:r>
      <w:r>
        <w:t>states</w:t>
      </w:r>
      <w:r w:rsidRPr="006476A4">
        <w:t xml:space="preserve"> have a </w:t>
      </w:r>
      <w:r>
        <w:t>‘</w:t>
      </w:r>
      <w:r w:rsidRPr="006476A4">
        <w:t>resident database</w:t>
      </w:r>
      <w:r>
        <w:t>’</w:t>
      </w:r>
      <w:r w:rsidRPr="006476A4">
        <w:t xml:space="preserve"> called the DMV</w:t>
      </w:r>
      <w:r>
        <w:t>, which is legally required</w:t>
      </w:r>
      <w:r w:rsidRPr="006476A4">
        <w:t xml:space="preserve"> to be as accurate as possible.</w:t>
      </w:r>
    </w:p>
    <w:p w14:paraId="1243AE05" w14:textId="77777777" w:rsidR="00856565" w:rsidRPr="006476A4" w:rsidRDefault="00856565" w:rsidP="00E6132A">
      <w:pPr>
        <w:pStyle w:val="ListParagraph"/>
      </w:pPr>
      <w:permStart w:id="591229366" w:edGrp="everyone"/>
      <w:r w:rsidRPr="00380A91">
        <w:rPr>
          <w:rStyle w:val="SubtleEmphasis"/>
        </w:rPr>
        <w:t>__</w:t>
      </w:r>
      <w:permEnd w:id="591229366"/>
      <w:r w:rsidRPr="006476A4">
        <w:t xml:space="preserve"> The DMV database is </w:t>
      </w:r>
      <w:r>
        <w:t>more complicated</w:t>
      </w:r>
      <w:r w:rsidRPr="006476A4">
        <w:t xml:space="preserve"> to hack than a standalone</w:t>
      </w:r>
      <w:r>
        <w:t xml:space="preserve"> voter database.</w:t>
      </w:r>
    </w:p>
    <w:p w14:paraId="4977BE92" w14:textId="77777777" w:rsidR="00856565" w:rsidRPr="006476A4" w:rsidRDefault="00856565" w:rsidP="00E6132A">
      <w:pPr>
        <w:pStyle w:val="ListParagraph"/>
      </w:pPr>
      <w:permStart w:id="1423390772" w:edGrp="everyone"/>
      <w:r w:rsidRPr="00380A91">
        <w:rPr>
          <w:rStyle w:val="SubtleEmphasis"/>
        </w:rPr>
        <w:t>__</w:t>
      </w:r>
      <w:permEnd w:id="1423390772"/>
      <w:r w:rsidRPr="006476A4">
        <w:t xml:space="preserve"> </w:t>
      </w:r>
      <w:r w:rsidRPr="00FC00D8">
        <w:t>Driving autos exposes everyone to damage, liability, or death, and addresses must be accurate for several reasons.</w:t>
      </w:r>
    </w:p>
    <w:p w14:paraId="11D6CF31" w14:textId="77777777" w:rsidR="00856565" w:rsidRPr="006476A4" w:rsidRDefault="00856565" w:rsidP="00E6132A">
      <w:pPr>
        <w:pStyle w:val="ListParagraph"/>
      </w:pPr>
      <w:permStart w:id="2075739613" w:edGrp="everyone"/>
      <w:r w:rsidRPr="00380A91">
        <w:rPr>
          <w:rStyle w:val="SubtleEmphasis"/>
        </w:rPr>
        <w:t>__</w:t>
      </w:r>
      <w:permEnd w:id="2075739613"/>
      <w:r w:rsidRPr="006476A4">
        <w:t xml:space="preserve"> DMVs also issue the non-driving IDs</w:t>
      </w:r>
      <w:r>
        <w:t xml:space="preserve"> used in every aspect of life.</w:t>
      </w:r>
    </w:p>
    <w:p w14:paraId="78D750B5" w14:textId="77777777" w:rsidR="00856565" w:rsidRDefault="00856565" w:rsidP="00E6132A">
      <w:pPr>
        <w:pStyle w:val="ListParagraph"/>
      </w:pPr>
      <w:permStart w:id="855458084" w:edGrp="everyone"/>
      <w:r w:rsidRPr="00380A91">
        <w:rPr>
          <w:rStyle w:val="SubtleEmphasis"/>
        </w:rPr>
        <w:t>__</w:t>
      </w:r>
      <w:permEnd w:id="855458084"/>
      <w:r w:rsidRPr="006476A4">
        <w:t xml:space="preserve"> The DMV database must be the source </w:t>
      </w:r>
      <w:r>
        <w:t>for all</w:t>
      </w:r>
      <w:r w:rsidRPr="006476A4">
        <w:t xml:space="preserve"> voter rolls. It is absurd to </w:t>
      </w:r>
      <w:r>
        <w:t>maintain separate ID and ballot databases</w:t>
      </w:r>
      <w:r w:rsidRPr="006476A4">
        <w:t xml:space="preserve">. </w:t>
      </w:r>
    </w:p>
    <w:p w14:paraId="77401BA6" w14:textId="77777777" w:rsidR="00856565" w:rsidRPr="006476A4" w:rsidRDefault="00856565" w:rsidP="00E6132A">
      <w:pPr>
        <w:pStyle w:val="ListParagraph"/>
      </w:pPr>
      <w:permStart w:id="1789089640" w:edGrp="everyone"/>
      <w:r w:rsidRPr="00380A91">
        <w:rPr>
          <w:rStyle w:val="SubtleEmphasis"/>
        </w:rPr>
        <w:t>__</w:t>
      </w:r>
      <w:permEnd w:id="1789089640"/>
      <w:r>
        <w:t xml:space="preserve"> </w:t>
      </w:r>
      <w:r w:rsidRPr="006476A4">
        <w:t>Existing voter rolls should all be from or compared with the DMV database.</w:t>
      </w:r>
    </w:p>
    <w:p w14:paraId="71719EB8" w14:textId="77777777" w:rsidR="00856565" w:rsidRPr="006476A4" w:rsidRDefault="00856565" w:rsidP="00E6132A">
      <w:pPr>
        <w:pStyle w:val="ListParagraph"/>
      </w:pPr>
      <w:permStart w:id="786843239" w:edGrp="everyone"/>
      <w:r w:rsidRPr="00380A91">
        <w:rPr>
          <w:rStyle w:val="SubtleEmphasis"/>
        </w:rPr>
        <w:t>__</w:t>
      </w:r>
      <w:permEnd w:id="786843239"/>
      <w:r w:rsidRPr="006476A4">
        <w:t xml:space="preserve"> Driver’s licenses are kept up to date in regular daily use and renewal, including death notices. </w:t>
      </w:r>
    </w:p>
    <w:p w14:paraId="2EE2FCF2" w14:textId="0706973C" w:rsidR="00856565" w:rsidRPr="006476A4" w:rsidRDefault="00856565" w:rsidP="00E6132A">
      <w:pPr>
        <w:pStyle w:val="ListParagraph"/>
      </w:pPr>
      <w:permStart w:id="1483884887" w:edGrp="everyone"/>
      <w:r w:rsidRPr="00380A91">
        <w:rPr>
          <w:rStyle w:val="SubtleEmphasis"/>
        </w:rPr>
        <w:t>__</w:t>
      </w:r>
      <w:permEnd w:id="1483884887"/>
      <w:r w:rsidRPr="006476A4">
        <w:t xml:space="preserve"> Voter rolls </w:t>
      </w:r>
      <w:r>
        <w:t xml:space="preserve">lack natural forces to keep them accurate, and they have been infiltrated by the enemies of WTP with little transparency or oversight, especially when political </w:t>
      </w:r>
      <w:r w:rsidR="002F3216">
        <w:t>parties</w:t>
      </w:r>
      <w:r>
        <w:t xml:space="preserve"> control the process rather than</w:t>
      </w:r>
      <w:r w:rsidRPr="006476A4">
        <w:t xml:space="preserve"> WTP.</w:t>
      </w:r>
    </w:p>
    <w:p w14:paraId="550E8C61" w14:textId="77777777" w:rsidR="00856565" w:rsidRPr="002C2AF2" w:rsidRDefault="00856565" w:rsidP="002C2AF2">
      <w:pPr>
        <w:pStyle w:val="ListParagraph"/>
      </w:pPr>
      <w:permStart w:id="117254306" w:edGrp="everyone"/>
      <w:r>
        <w:rPr>
          <w:rStyle w:val="SubtleEmphasis"/>
        </w:rPr>
        <w:lastRenderedPageBreak/>
        <w:t>__</w:t>
      </w:r>
      <w:permEnd w:id="117254306"/>
      <w:r w:rsidRPr="002C2AF2">
        <w:t xml:space="preserve"> The DMV automatically registers people applying for a license or ID to vote.</w:t>
      </w:r>
    </w:p>
    <w:p w14:paraId="2A2C557C" w14:textId="77777777" w:rsidR="00856565" w:rsidRPr="002C2AF2" w:rsidRDefault="00856565" w:rsidP="002C2AF2">
      <w:pPr>
        <w:pStyle w:val="ListParagraph"/>
      </w:pPr>
      <w:permStart w:id="252801398" w:edGrp="everyone"/>
      <w:r w:rsidRPr="002C2AF2">
        <w:rPr>
          <w:rStyle w:val="SubtleEmphasis"/>
          <w:iCs/>
          <w:color w:val="000000" w:themeColor="text1"/>
        </w:rPr>
        <w:t>__</w:t>
      </w:r>
      <w:permEnd w:id="252801398"/>
      <w:r w:rsidRPr="002C2AF2">
        <w:t xml:space="preserve"> There is zero reason the DMV database cannot also be the voter roll with an ‘eligible to vote field.’</w:t>
      </w:r>
    </w:p>
    <w:p w14:paraId="01D82D46" w14:textId="77777777" w:rsidR="00856565" w:rsidRPr="006476A4" w:rsidRDefault="00856565" w:rsidP="00E6132A">
      <w:pPr>
        <w:pStyle w:val="ListParagraph"/>
      </w:pPr>
      <w:permStart w:id="2031903286" w:edGrp="everyone"/>
      <w:r w:rsidRPr="00380A91">
        <w:rPr>
          <w:rStyle w:val="SubtleEmphasis"/>
        </w:rPr>
        <w:t>__</w:t>
      </w:r>
      <w:permEnd w:id="2031903286"/>
      <w:r w:rsidRPr="006476A4">
        <w:t xml:space="preserve"> The </w:t>
      </w:r>
      <w:r>
        <w:t>‘</w:t>
      </w:r>
      <w:r w:rsidRPr="0079365C">
        <w:rPr>
          <w:i/>
        </w:rPr>
        <w:t>eligible to vote</w:t>
      </w:r>
      <w:r>
        <w:t>’</w:t>
      </w:r>
      <w:r w:rsidRPr="006476A4">
        <w:t xml:space="preserve"> field is easily connected to other government databases, </w:t>
      </w:r>
      <w:r>
        <w:t>primari</w:t>
      </w:r>
      <w:r w:rsidRPr="006476A4">
        <w:t xml:space="preserve">ly </w:t>
      </w:r>
      <w:r>
        <w:t xml:space="preserve">address changes, </w:t>
      </w:r>
      <w:r w:rsidRPr="006476A4">
        <w:t>death rolls</w:t>
      </w:r>
      <w:r>
        <w:t>,</w:t>
      </w:r>
      <w:r w:rsidRPr="006476A4">
        <w:t xml:space="preserve"> and processed illegals, and would reveal ineligibility to vote.</w:t>
      </w:r>
    </w:p>
    <w:p w14:paraId="5D4D84E2" w14:textId="77777777" w:rsidR="00856565" w:rsidRPr="006476A4" w:rsidRDefault="00856565" w:rsidP="00E6132A">
      <w:pPr>
        <w:pStyle w:val="ListParagraph"/>
      </w:pPr>
      <w:permStart w:id="1170539935" w:edGrp="everyone"/>
      <w:r w:rsidRPr="00380A91">
        <w:rPr>
          <w:rStyle w:val="SubtleEmphasis"/>
        </w:rPr>
        <w:t>__</w:t>
      </w:r>
      <w:permEnd w:id="1170539935"/>
      <w:r w:rsidRPr="0082480C">
        <w:t xml:space="preserve"> </w:t>
      </w:r>
      <w:r w:rsidRPr="006476A4">
        <w:t xml:space="preserve">Independent voter rolls make no sense except for </w:t>
      </w:r>
      <w:r>
        <w:t>malfeasance</w:t>
      </w:r>
      <w:r w:rsidRPr="006476A4">
        <w:t>.</w:t>
      </w:r>
    </w:p>
    <w:p w14:paraId="01EFC3A0" w14:textId="77777777" w:rsidR="00856565" w:rsidRPr="006476A4" w:rsidRDefault="00856565" w:rsidP="00856565">
      <w:pPr>
        <w:pStyle w:val="Heading3"/>
      </w:pPr>
      <w:r w:rsidRPr="006476A4">
        <w:rPr>
          <w:rFonts w:eastAsia="Times New Roman"/>
        </w:rPr>
        <w:t>P</w:t>
      </w:r>
      <w:r>
        <w:rPr>
          <w:rFonts w:eastAsia="Times New Roman"/>
        </w:rPr>
        <w:t>4</w:t>
      </w:r>
      <w:r w:rsidRPr="006476A4">
        <w:rPr>
          <w:rFonts w:eastAsia="Times New Roman"/>
        </w:rPr>
        <w:t xml:space="preserve"> </w:t>
      </w:r>
      <w:r>
        <w:rPr>
          <w:rFonts w:eastAsia="Times New Roman"/>
        </w:rPr>
        <w:t>S</w:t>
      </w:r>
      <w:r w:rsidRPr="006476A4">
        <w:rPr>
          <w:rFonts w:eastAsia="Times New Roman"/>
        </w:rPr>
        <w:t xml:space="preserve">et 7: </w:t>
      </w:r>
      <w:r>
        <w:rPr>
          <w:rFonts w:eastAsia="Times New Roman"/>
        </w:rPr>
        <w:t>Malfeasance</w:t>
      </w:r>
      <w:r w:rsidRPr="006476A4">
        <w:rPr>
          <w:rFonts w:eastAsia="Times New Roman"/>
        </w:rPr>
        <w:t xml:space="preserve"> Alert!!!</w:t>
      </w:r>
      <w:r>
        <w:rPr>
          <w:rFonts w:eastAsia="Times New Roman"/>
        </w:rPr>
        <w:t xml:space="preserve"> </w:t>
      </w:r>
      <w:permStart w:id="902577380" w:edGrp="everyone"/>
      <w:r w:rsidRPr="00380A91">
        <w:rPr>
          <w:rStyle w:val="SubtleEmphasis"/>
        </w:rPr>
        <w:t>__</w:t>
      </w:r>
      <w:permEnd w:id="902577380"/>
    </w:p>
    <w:p w14:paraId="66307C5B" w14:textId="77777777" w:rsidR="00856565" w:rsidRPr="006476A4" w:rsidRDefault="00856565" w:rsidP="00E6132A">
      <w:pPr>
        <w:pStyle w:val="ListParagraph"/>
        <w:numPr>
          <w:ilvl w:val="0"/>
          <w:numId w:val="14"/>
        </w:numPr>
      </w:pPr>
      <w:permStart w:id="228752979" w:edGrp="everyone"/>
      <w:r w:rsidRPr="00380A91">
        <w:rPr>
          <w:rStyle w:val="SubtleEmphasis"/>
        </w:rPr>
        <w:t>__</w:t>
      </w:r>
      <w:permEnd w:id="228752979"/>
      <w:r w:rsidRPr="006476A4">
        <w:t xml:space="preserve"> Progressive policies are losing as much as 20% or more of their traditional voting bloc.</w:t>
      </w:r>
    </w:p>
    <w:p w14:paraId="6D1FA7D8" w14:textId="77777777" w:rsidR="00856565" w:rsidRPr="006476A4" w:rsidRDefault="00856565" w:rsidP="00E6132A">
      <w:pPr>
        <w:pStyle w:val="ListParagraph"/>
      </w:pPr>
      <w:permStart w:id="1729518800" w:edGrp="everyone"/>
      <w:r w:rsidRPr="00380A91">
        <w:rPr>
          <w:rStyle w:val="SubtleEmphasis"/>
        </w:rPr>
        <w:t>__</w:t>
      </w:r>
      <w:permEnd w:id="1729518800"/>
      <w:r w:rsidRPr="006476A4">
        <w:t xml:space="preserve"> The traditional </w:t>
      </w:r>
      <w:r>
        <w:t>malfeasance</w:t>
      </w:r>
      <w:r w:rsidRPr="006476A4">
        <w:t xml:space="preserve"> plus the current losses are a massive exercise requiring massive new entries to the voter rolls, which can only come from illegal immigrant names on the voter rolls.</w:t>
      </w:r>
    </w:p>
    <w:p w14:paraId="7276F2D1" w14:textId="77777777" w:rsidR="00856565" w:rsidRPr="006476A4" w:rsidRDefault="00856565" w:rsidP="00E6132A">
      <w:pPr>
        <w:pStyle w:val="ListParagraph"/>
      </w:pPr>
      <w:permStart w:id="1645883981" w:edGrp="everyone"/>
      <w:r w:rsidRPr="00380A91">
        <w:rPr>
          <w:rStyle w:val="SubtleEmphasis"/>
        </w:rPr>
        <w:t>__</w:t>
      </w:r>
      <w:permEnd w:id="1645883981"/>
      <w:r w:rsidRPr="006476A4">
        <w:t xml:space="preserve"> </w:t>
      </w:r>
      <w:r>
        <w:t>WTP’s election officials</w:t>
      </w:r>
      <w:r w:rsidRPr="006476A4">
        <w:t xml:space="preserve"> must keep the recent eight million or more illegal names from WTP’s voter rolls at all costs.</w:t>
      </w:r>
    </w:p>
    <w:p w14:paraId="584E24C0" w14:textId="77777777" w:rsidR="00856565" w:rsidRPr="006476A4" w:rsidRDefault="00856565" w:rsidP="00E6132A">
      <w:pPr>
        <w:pStyle w:val="ListParagraph"/>
      </w:pPr>
      <w:permStart w:id="871571689" w:edGrp="everyone"/>
      <w:r w:rsidRPr="00380A91">
        <w:rPr>
          <w:rStyle w:val="SubtleEmphasis"/>
        </w:rPr>
        <w:t>__</w:t>
      </w:r>
      <w:permEnd w:id="871571689"/>
      <w:r w:rsidRPr="006476A4">
        <w:t xml:space="preserve"> Recent activist efforts have found most of the dead people and the </w:t>
      </w:r>
      <w:r>
        <w:t>‘</w:t>
      </w:r>
      <w:r w:rsidRPr="0079365C">
        <w:rPr>
          <w:i/>
        </w:rPr>
        <w:t>moved out of district</w:t>
      </w:r>
      <w:r>
        <w:t>’</w:t>
      </w:r>
      <w:r w:rsidRPr="006476A4">
        <w:t xml:space="preserve"> that still vote; a significant new source of names is needed.</w:t>
      </w:r>
    </w:p>
    <w:p w14:paraId="48E4B816" w14:textId="77777777" w:rsidR="00856565" w:rsidRPr="006476A4" w:rsidRDefault="00856565" w:rsidP="00E6132A">
      <w:pPr>
        <w:pStyle w:val="ListParagraph"/>
      </w:pPr>
      <w:permStart w:id="599543456" w:edGrp="everyone"/>
      <w:r w:rsidRPr="00380A91">
        <w:rPr>
          <w:rStyle w:val="SubtleEmphasis"/>
        </w:rPr>
        <w:t>__</w:t>
      </w:r>
      <w:permEnd w:id="599543456"/>
      <w:r w:rsidRPr="006476A4">
        <w:t xml:space="preserve"> Now pay attention. State-issued driver's licenses and IDs </w:t>
      </w:r>
      <w:r>
        <w:t>for</w:t>
      </w:r>
      <w:r w:rsidRPr="006476A4">
        <w:t xml:space="preserve"> illegals are valid in all 50 </w:t>
      </w:r>
      <w:r>
        <w:t>states.</w:t>
      </w:r>
    </w:p>
    <w:p w14:paraId="0976F1C5" w14:textId="77777777" w:rsidR="00856565" w:rsidRPr="006476A4" w:rsidRDefault="00856565" w:rsidP="00E6132A">
      <w:pPr>
        <w:pStyle w:val="ListParagraph"/>
      </w:pPr>
      <w:permStart w:id="1848605126" w:edGrp="everyone"/>
      <w:r w:rsidRPr="00380A91">
        <w:rPr>
          <w:rStyle w:val="SubtleEmphasis"/>
        </w:rPr>
        <w:t>__</w:t>
      </w:r>
      <w:permEnd w:id="1848605126"/>
      <w:r w:rsidRPr="006476A4">
        <w:t xml:space="preserve"> </w:t>
      </w:r>
      <w:r>
        <w:t>States</w:t>
      </w:r>
      <w:r w:rsidRPr="006476A4">
        <w:t xml:space="preserve"> </w:t>
      </w:r>
      <w:r>
        <w:t>that issue standard driver licenses and IDs to non-citizens, especially the new illegal ones, are issuing ‘</w:t>
      </w:r>
      <w:r w:rsidRPr="0079365C">
        <w:rPr>
          <w:i/>
        </w:rPr>
        <w:t>federal election malfeasance passes</w:t>
      </w:r>
      <w:r>
        <w:t>.’</w:t>
      </w:r>
    </w:p>
    <w:p w14:paraId="3325DAE0" w14:textId="77777777" w:rsidR="00856565" w:rsidRPr="006476A4" w:rsidRDefault="00856565" w:rsidP="00E6132A">
      <w:pPr>
        <w:pStyle w:val="ListParagraph"/>
      </w:pPr>
      <w:permStart w:id="1379211033" w:edGrp="everyone"/>
      <w:r w:rsidRPr="00380A91">
        <w:rPr>
          <w:rStyle w:val="SubtleEmphasis"/>
        </w:rPr>
        <w:t>__</w:t>
      </w:r>
      <w:permEnd w:id="1379211033"/>
      <w:r w:rsidRPr="006476A4">
        <w:t xml:space="preserve"> Our USA has done an amazing job of giving millions of illegals a phone and </w:t>
      </w:r>
      <w:r>
        <w:t>‘</w:t>
      </w:r>
      <w:r w:rsidRPr="0079365C">
        <w:rPr>
          <w:i/>
        </w:rPr>
        <w:t>process</w:t>
      </w:r>
      <w:r>
        <w:rPr>
          <w:i/>
        </w:rPr>
        <w:t>ing</w:t>
      </w:r>
      <w:r w:rsidRPr="0079365C">
        <w:rPr>
          <w:i/>
        </w:rPr>
        <w:t xml:space="preserve"> papers</w:t>
      </w:r>
      <w:r>
        <w:rPr>
          <w:i/>
        </w:rPr>
        <w:t>’</w:t>
      </w:r>
      <w:r w:rsidRPr="006476A4">
        <w:t xml:space="preserve"> that identify them, supposedly</w:t>
      </w:r>
      <w:r>
        <w:t>,</w:t>
      </w:r>
      <w:r w:rsidRPr="006476A4">
        <w:t xml:space="preserve"> at least in our immigration court systems. </w:t>
      </w:r>
    </w:p>
    <w:p w14:paraId="4E4A81B7" w14:textId="77777777" w:rsidR="00856565" w:rsidRDefault="00856565" w:rsidP="00E6132A">
      <w:pPr>
        <w:pStyle w:val="ListParagraph"/>
      </w:pPr>
      <w:permStart w:id="1035104037" w:edGrp="everyone"/>
      <w:r w:rsidRPr="00380A91">
        <w:rPr>
          <w:rStyle w:val="SubtleEmphasis"/>
        </w:rPr>
        <w:t>__</w:t>
      </w:r>
      <w:permEnd w:id="1035104037"/>
      <w:r w:rsidRPr="006476A4">
        <w:t xml:space="preserve"> </w:t>
      </w:r>
      <w:r w:rsidRPr="004B55AA">
        <w:t>That data must be released to an oversight group</w:t>
      </w:r>
      <w:r>
        <w:t>, and strategies must be found to stop</w:t>
      </w:r>
      <w:r w:rsidRPr="006476A4">
        <w:t xml:space="preserve"> illegals from being added to our voter rolls, especially through our DMV.</w:t>
      </w:r>
    </w:p>
    <w:p w14:paraId="1B5F281E" w14:textId="77777777" w:rsidR="00856565" w:rsidRPr="006476A4" w:rsidRDefault="00856565" w:rsidP="00E6132A">
      <w:pPr>
        <w:pStyle w:val="ListParagraph"/>
      </w:pPr>
      <w:permStart w:id="532358760" w:edGrp="everyone"/>
      <w:r w:rsidRPr="00380A91">
        <w:rPr>
          <w:rStyle w:val="SubtleEmphasis"/>
        </w:rPr>
        <w:t>__</w:t>
      </w:r>
      <w:permEnd w:id="532358760"/>
      <w:r w:rsidRPr="006476A4">
        <w:t xml:space="preserve"> WTP and the House of Representatives have</w:t>
      </w:r>
      <w:r>
        <w:t>,</w:t>
      </w:r>
      <w:r w:rsidRPr="006476A4">
        <w:t xml:space="preserve"> at most, a few months to figure out how to keep </w:t>
      </w:r>
      <w:r>
        <w:t>illegals off</w:t>
      </w:r>
      <w:r w:rsidRPr="006476A4">
        <w:t xml:space="preserve"> WTP’s voter rolls.</w:t>
      </w:r>
    </w:p>
    <w:p w14:paraId="2C92CA30" w14:textId="374D4F6D" w:rsidR="00856565" w:rsidRPr="0079365C" w:rsidRDefault="00856565" w:rsidP="00E6132A">
      <w:pPr>
        <w:pStyle w:val="ListParagraph"/>
      </w:pPr>
      <w:permStart w:id="1298809268" w:edGrp="everyone"/>
      <w:r w:rsidRPr="00380A91">
        <w:rPr>
          <w:rStyle w:val="SubtleEmphasis"/>
        </w:rPr>
        <w:t>__</w:t>
      </w:r>
      <w:permEnd w:id="1298809268"/>
      <w:r w:rsidRPr="006476A4">
        <w:t xml:space="preserve"> Nothing, repeat, nothing is more critical to WTP; we are at war</w:t>
      </w:r>
      <w:r>
        <w:t xml:space="preserve"> with political </w:t>
      </w:r>
      <w:r w:rsidR="002F3216">
        <w:t>parties</w:t>
      </w:r>
      <w:r w:rsidRPr="006476A4">
        <w:t xml:space="preserve"> for our</w:t>
      </w:r>
      <w:r>
        <w:t xml:space="preserve"> USA and </w:t>
      </w:r>
      <w:r w:rsidRPr="00216D6A">
        <w:rPr>
          <w:i/>
        </w:rPr>
        <w:t>Liberty</w:t>
      </w:r>
      <w:r>
        <w:t>.</w:t>
      </w:r>
    </w:p>
    <w:p w14:paraId="5BDF498E" w14:textId="77777777" w:rsidR="00856565" w:rsidRPr="005B742D" w:rsidRDefault="00856565" w:rsidP="00856565">
      <w:pPr>
        <w:pStyle w:val="Heading2"/>
        <w:rPr>
          <w:rStyle w:val="ListParagraphChar"/>
          <w:rFonts w:eastAsiaTheme="majorEastAsia"/>
        </w:rPr>
      </w:pPr>
      <w:bookmarkStart w:id="19" w:name="_Toc216166877"/>
      <w:bookmarkStart w:id="20" w:name="_Hlk196041784"/>
      <w:r w:rsidRPr="005B742D">
        <w:t xml:space="preserve">Principle </w:t>
      </w:r>
      <w:r>
        <w:t>5</w:t>
      </w:r>
      <w:r w:rsidRPr="005B742D">
        <w:t xml:space="preserve">: Election Process </w:t>
      </w:r>
      <w:permStart w:id="754592317" w:edGrp="everyone"/>
      <w:r w:rsidRPr="00380A91">
        <w:rPr>
          <w:rStyle w:val="SubtleEmphasis"/>
        </w:rPr>
        <w:t>__</w:t>
      </w:r>
      <w:bookmarkEnd w:id="19"/>
      <w:permEnd w:id="754592317"/>
    </w:p>
    <w:bookmarkEnd w:id="20"/>
    <w:p w14:paraId="2015BE2E" w14:textId="77777777" w:rsidR="00856565" w:rsidRPr="00ED2F45" w:rsidRDefault="00856565" w:rsidP="00ED2F45">
      <w:pPr>
        <w:pStyle w:val="BodyText1"/>
      </w:pPr>
      <w:r w:rsidRPr="00ED2F45">
        <w:t xml:space="preserve">HAVA III A a (6) VOTING SYSTEM DEFINED: </w:t>
      </w:r>
      <w:r w:rsidRPr="00ED2F45">
        <w:rPr>
          <w:i/>
          <w:iCs/>
        </w:rPr>
        <w:t>(D) to maintain and produce any audit trail information; and (2) the practices and associated documentation used— (A) to identify system components and versions of such components; (B) to test the system during its development and maintenance; (C) to maintain records of system errors and defects; (D) to determine specific system changes to be made to a system after the initial qualification of the system.</w:t>
      </w:r>
      <w:r w:rsidRPr="00ED2F45">
        <w:t xml:space="preserve"> </w:t>
      </w:r>
      <w:r w:rsidRPr="00ED2F45">
        <w:br/>
        <w:t xml:space="preserve">WTP have the right to supervise everything mentioned in HAVA and demand compliance. </w:t>
      </w:r>
    </w:p>
    <w:p w14:paraId="7D2DAC45" w14:textId="492367B0" w:rsidR="00856565" w:rsidRPr="006476A4" w:rsidRDefault="00856565" w:rsidP="00856565">
      <w:pPr>
        <w:pStyle w:val="Heading3"/>
      </w:pPr>
      <w:bookmarkStart w:id="21" w:name="_Hlk125809653"/>
      <w:r>
        <w:t>P</w:t>
      </w:r>
      <w:r w:rsidR="00604AE6">
        <w:t xml:space="preserve">5 </w:t>
      </w:r>
      <w:r>
        <w:t>S</w:t>
      </w:r>
      <w:r w:rsidRPr="006476A4">
        <w:t xml:space="preserve">et 1: Adjudicating Election </w:t>
      </w:r>
      <w:r>
        <w:t>Malfeasance</w:t>
      </w:r>
      <w:r w:rsidRPr="006476A4">
        <w:t xml:space="preserve"> </w:t>
      </w:r>
      <w:permStart w:id="144514433" w:edGrp="everyone"/>
      <w:r w:rsidRPr="00380A91">
        <w:rPr>
          <w:rStyle w:val="SubtleEmphasis"/>
        </w:rPr>
        <w:t>__</w:t>
      </w:r>
      <w:bookmarkEnd w:id="21"/>
      <w:permEnd w:id="144514433"/>
    </w:p>
    <w:p w14:paraId="5C36D0CB" w14:textId="77777777" w:rsidR="00856565" w:rsidRPr="006476A4" w:rsidRDefault="00856565" w:rsidP="00E6132A">
      <w:pPr>
        <w:pStyle w:val="ListParagraph"/>
        <w:numPr>
          <w:ilvl w:val="0"/>
          <w:numId w:val="15"/>
        </w:numPr>
      </w:pPr>
      <w:permStart w:id="1542586790" w:edGrp="everyone"/>
      <w:r w:rsidRPr="00380A91">
        <w:rPr>
          <w:rStyle w:val="SubtleEmphasis"/>
        </w:rPr>
        <w:t>__</w:t>
      </w:r>
      <w:permEnd w:id="1542586790"/>
      <w:r w:rsidRPr="006476A4">
        <w:t xml:space="preserve"> There is irrefutable proof that voter roll and counting algorithms now infect elections in almost all fifty </w:t>
      </w:r>
      <w:r>
        <w:t>states</w:t>
      </w:r>
      <w:r w:rsidRPr="006476A4">
        <w:t>.</w:t>
      </w:r>
    </w:p>
    <w:p w14:paraId="3DF4F428" w14:textId="77777777" w:rsidR="00856565" w:rsidRPr="006476A4" w:rsidRDefault="00856565" w:rsidP="00E6132A">
      <w:pPr>
        <w:pStyle w:val="ListParagraph"/>
      </w:pPr>
      <w:permStart w:id="1295915207" w:edGrp="everyone"/>
      <w:r w:rsidRPr="00380A91">
        <w:rPr>
          <w:rStyle w:val="SubtleEmphasis"/>
        </w:rPr>
        <w:t>__</w:t>
      </w:r>
      <w:permEnd w:id="1295915207"/>
      <w:r w:rsidRPr="006476A4">
        <w:t xml:space="preserve"> The first problem is that abnormal behavior in a voter roll is discovered by statistical </w:t>
      </w:r>
      <w:r>
        <w:t>analysis</w:t>
      </w:r>
      <w:r w:rsidRPr="006476A4">
        <w:t xml:space="preserve">. </w:t>
      </w:r>
    </w:p>
    <w:p w14:paraId="79477865" w14:textId="77777777" w:rsidR="00856565" w:rsidRPr="006476A4" w:rsidRDefault="00856565" w:rsidP="00E6132A">
      <w:pPr>
        <w:pStyle w:val="ListParagraph"/>
      </w:pPr>
      <w:permStart w:id="303894625" w:edGrp="everyone"/>
      <w:r w:rsidRPr="00380A91">
        <w:rPr>
          <w:rStyle w:val="SubtleEmphasis"/>
        </w:rPr>
        <w:lastRenderedPageBreak/>
        <w:t>__</w:t>
      </w:r>
      <w:permEnd w:id="303894625"/>
      <w:r w:rsidRPr="006476A4">
        <w:t xml:space="preserve"> It is </w:t>
      </w:r>
      <w:r>
        <w:t>unclear</w:t>
      </w:r>
      <w:r w:rsidRPr="006476A4">
        <w:t xml:space="preserve"> that court cases </w:t>
      </w:r>
      <w:r>
        <w:t xml:space="preserve">establish what level of statistical abnormality in a voter roll becomes malfeasance beyond a </w:t>
      </w:r>
      <w:r w:rsidRPr="006476A4">
        <w:t xml:space="preserve">reasonable or statistical doubt. </w:t>
      </w:r>
    </w:p>
    <w:p w14:paraId="45E2C10A" w14:textId="77777777" w:rsidR="00856565" w:rsidRPr="006476A4" w:rsidRDefault="00856565" w:rsidP="00E6132A">
      <w:pPr>
        <w:pStyle w:val="ListParagraph"/>
      </w:pPr>
      <w:permStart w:id="1156206895" w:edGrp="everyone"/>
      <w:r w:rsidRPr="00380A91">
        <w:rPr>
          <w:rStyle w:val="SubtleEmphasis"/>
        </w:rPr>
        <w:t>__</w:t>
      </w:r>
      <w:permEnd w:id="1156206895"/>
      <w:r w:rsidRPr="006476A4">
        <w:t xml:space="preserve"> First, the punishment for election </w:t>
      </w:r>
      <w:r>
        <w:t>malfeasance</w:t>
      </w:r>
      <w:r w:rsidRPr="006476A4">
        <w:t xml:space="preserve"> must be severe as a deterrent. </w:t>
      </w:r>
    </w:p>
    <w:p w14:paraId="27146A56" w14:textId="6FF559AC" w:rsidR="00856565" w:rsidRPr="006476A4" w:rsidRDefault="00856565" w:rsidP="00E6132A">
      <w:pPr>
        <w:pStyle w:val="ListParagraph"/>
      </w:pPr>
      <w:permStart w:id="592188541" w:edGrp="everyone"/>
      <w:r w:rsidRPr="00380A91">
        <w:rPr>
          <w:rStyle w:val="SubtleEmphasis"/>
        </w:rPr>
        <w:t>__</w:t>
      </w:r>
      <w:permEnd w:id="592188541"/>
      <w:r w:rsidRPr="006476A4">
        <w:t xml:space="preserve"> The </w:t>
      </w:r>
      <w:r w:rsidRPr="00BD0497">
        <w:t>malfeasance</w:t>
      </w:r>
      <w:r w:rsidRPr="006476A4">
        <w:t xml:space="preserve"> today is so pervasive</w:t>
      </w:r>
      <w:r>
        <w:t xml:space="preserve"> that </w:t>
      </w:r>
      <w:r w:rsidRPr="006476A4">
        <w:t xml:space="preserve">a RICO case must be made against the group or political </w:t>
      </w:r>
      <w:r w:rsidR="002F3216">
        <w:t>party</w:t>
      </w:r>
      <w:r w:rsidRPr="006476A4">
        <w:t xml:space="preserve"> behind it.</w:t>
      </w:r>
    </w:p>
    <w:p w14:paraId="55402694" w14:textId="77777777" w:rsidR="00856565" w:rsidRPr="006476A4" w:rsidRDefault="00856565" w:rsidP="00E6132A">
      <w:pPr>
        <w:pStyle w:val="ListParagraph"/>
      </w:pPr>
      <w:permStart w:id="1425631364" w:edGrp="everyone"/>
      <w:r w:rsidRPr="00380A91">
        <w:rPr>
          <w:rStyle w:val="SubtleEmphasis"/>
        </w:rPr>
        <w:t>__</w:t>
      </w:r>
      <w:permEnd w:id="1425631364"/>
      <w:r w:rsidRPr="006476A4">
        <w:t xml:space="preserve"> The only election where time is critical is our POTUS. </w:t>
      </w:r>
    </w:p>
    <w:p w14:paraId="1914E498" w14:textId="77777777" w:rsidR="00856565" w:rsidRPr="006476A4" w:rsidRDefault="00856565" w:rsidP="00E6132A">
      <w:pPr>
        <w:pStyle w:val="ListParagraph"/>
      </w:pPr>
      <w:permStart w:id="1251488008" w:edGrp="everyone"/>
      <w:r w:rsidRPr="00380A91">
        <w:rPr>
          <w:rStyle w:val="SubtleEmphasis"/>
        </w:rPr>
        <w:t>__</w:t>
      </w:r>
      <w:permEnd w:id="1251488008"/>
      <w:r w:rsidRPr="006476A4">
        <w:t xml:space="preserve"> </w:t>
      </w:r>
      <w:r>
        <w:t>Malfeasance</w:t>
      </w:r>
      <w:r w:rsidRPr="006476A4">
        <w:t xml:space="preserve"> cannot be rewarded </w:t>
      </w:r>
      <w:r>
        <w:t xml:space="preserve">when the clock runs out in a POTUS election. Preventing malfeasance and incompetence must be a top priority, but prosecution must also </w:t>
      </w:r>
      <w:r w:rsidRPr="006476A4">
        <w:t>be included.</w:t>
      </w:r>
    </w:p>
    <w:p w14:paraId="5192531D" w14:textId="77777777" w:rsidR="00856565" w:rsidRPr="006476A4" w:rsidRDefault="00856565" w:rsidP="00E6132A">
      <w:pPr>
        <w:pStyle w:val="ListParagraph"/>
      </w:pPr>
      <w:permStart w:id="1246104638" w:edGrp="everyone"/>
      <w:r w:rsidRPr="00380A91">
        <w:rPr>
          <w:rStyle w:val="SubtleEmphasis"/>
        </w:rPr>
        <w:t>__</w:t>
      </w:r>
      <w:permEnd w:id="1246104638"/>
      <w:r w:rsidRPr="006476A4">
        <w:t xml:space="preserve"> WTP’s election process MUST be made </w:t>
      </w:r>
      <w:r>
        <w:t>malfeasance-proof</w:t>
      </w:r>
      <w:r w:rsidRPr="006476A4">
        <w:t xml:space="preserve"> ASAP.</w:t>
      </w:r>
    </w:p>
    <w:p w14:paraId="758B6CB4" w14:textId="77777777" w:rsidR="00856565" w:rsidRPr="006476A4" w:rsidRDefault="00856565" w:rsidP="00E6132A">
      <w:pPr>
        <w:pStyle w:val="ListParagraph"/>
      </w:pPr>
      <w:permStart w:id="784490606" w:edGrp="everyone"/>
      <w:r w:rsidRPr="00380A91">
        <w:rPr>
          <w:rStyle w:val="SubtleEmphasis"/>
        </w:rPr>
        <w:t>__</w:t>
      </w:r>
      <w:permEnd w:id="784490606"/>
      <w:r w:rsidRPr="006476A4">
        <w:t xml:space="preserve"> All other elections after POTUS can withstand a delay for </w:t>
      </w:r>
      <w:r w:rsidRPr="00216D6A">
        <w:rPr>
          <w:i/>
        </w:rPr>
        <w:t>Liberty</w:t>
      </w:r>
      <w:r w:rsidRPr="006476A4">
        <w:t xml:space="preserve">. </w:t>
      </w:r>
    </w:p>
    <w:p w14:paraId="00D6282F" w14:textId="77777777" w:rsidR="00856565" w:rsidRPr="006476A4" w:rsidRDefault="00856565" w:rsidP="00E6132A">
      <w:pPr>
        <w:pStyle w:val="ListParagraph"/>
      </w:pPr>
      <w:permStart w:id="1411743741" w:edGrp="everyone"/>
      <w:r w:rsidRPr="00380A91">
        <w:rPr>
          <w:rStyle w:val="SubtleEmphasis"/>
        </w:rPr>
        <w:t>__</w:t>
      </w:r>
      <w:permEnd w:id="1411743741"/>
      <w:r w:rsidRPr="006476A4">
        <w:t xml:space="preserve"> Civil court is not the answer to </w:t>
      </w:r>
      <w:r>
        <w:t xml:space="preserve">stop </w:t>
      </w:r>
      <w:r w:rsidRPr="006476A4">
        <w:t>certi</w:t>
      </w:r>
      <w:r>
        <w:t>fication of</w:t>
      </w:r>
      <w:r w:rsidRPr="006476A4">
        <w:t xml:space="preserve"> a challenged election.</w:t>
      </w:r>
    </w:p>
    <w:p w14:paraId="32D0510B" w14:textId="77777777" w:rsidR="00856565" w:rsidRPr="006476A4" w:rsidRDefault="00856565" w:rsidP="00E6132A">
      <w:pPr>
        <w:pStyle w:val="ListParagraph"/>
      </w:pPr>
      <w:permStart w:id="963519120" w:edGrp="everyone"/>
      <w:r w:rsidRPr="00380A91">
        <w:rPr>
          <w:rStyle w:val="SubtleEmphasis"/>
        </w:rPr>
        <w:t>__</w:t>
      </w:r>
      <w:permEnd w:id="963519120"/>
      <w:r w:rsidRPr="006476A4">
        <w:t xml:space="preserve"> If </w:t>
      </w:r>
      <w:r>
        <w:t>E</w:t>
      </w:r>
      <w:r w:rsidRPr="006476A4">
        <w:t xml:space="preserve">lection </w:t>
      </w:r>
      <w:r>
        <w:t>Malfeasance</w:t>
      </w:r>
      <w:r w:rsidRPr="006476A4">
        <w:t xml:space="preserve"> is alleged, it must be </w:t>
      </w:r>
      <w:r>
        <w:t>thorough</w:t>
      </w:r>
      <w:r w:rsidRPr="006476A4">
        <w:t xml:space="preserve">ly investigated and adjudicated independent of the official count and/or certification. </w:t>
      </w:r>
    </w:p>
    <w:p w14:paraId="7CC1CEC9" w14:textId="77777777" w:rsidR="00856565" w:rsidRPr="006476A4" w:rsidRDefault="00856565" w:rsidP="00E6132A">
      <w:pPr>
        <w:pStyle w:val="ListParagraph"/>
      </w:pPr>
      <w:permStart w:id="1149445257" w:edGrp="everyone"/>
      <w:r w:rsidRPr="00380A91">
        <w:rPr>
          <w:rStyle w:val="SubtleEmphasis"/>
        </w:rPr>
        <w:t>__</w:t>
      </w:r>
      <w:permEnd w:id="1149445257"/>
      <w:r w:rsidRPr="006476A4">
        <w:t xml:space="preserve"> Fraudulent players must not be allowed to run out </w:t>
      </w:r>
      <w:r>
        <w:t>the</w:t>
      </w:r>
      <w:r w:rsidRPr="006476A4">
        <w:t xml:space="preserve"> clock and be rewarded for their malfeasance.</w:t>
      </w:r>
    </w:p>
    <w:p w14:paraId="3226FEC7" w14:textId="77777777" w:rsidR="00856565" w:rsidRPr="006476A4" w:rsidRDefault="00856565" w:rsidP="00E6132A">
      <w:pPr>
        <w:pStyle w:val="ListParagraph"/>
      </w:pPr>
      <w:permStart w:id="2111325825" w:edGrp="everyone"/>
      <w:r w:rsidRPr="00380A91">
        <w:rPr>
          <w:rStyle w:val="SubtleEmphasis"/>
        </w:rPr>
        <w:t>__</w:t>
      </w:r>
      <w:permEnd w:id="2111325825"/>
      <w:r w:rsidRPr="006476A4">
        <w:t xml:space="preserve"> </w:t>
      </w:r>
      <w:r>
        <w:t>The provisionally certified candidate may take office if a seat must be filled by a specific dat</w:t>
      </w:r>
      <w:r w:rsidRPr="006476A4">
        <w:t>e</w:t>
      </w:r>
      <w:r>
        <w:t>. I</w:t>
      </w:r>
      <w:r w:rsidRPr="006476A4">
        <w:t>f the adjudication is decisive, the rightful electee must be installed (except for POTUS).</w:t>
      </w:r>
    </w:p>
    <w:p w14:paraId="1D08DD01" w14:textId="77777777" w:rsidR="00856565" w:rsidRPr="006476A4" w:rsidRDefault="00856565" w:rsidP="00E6132A">
      <w:pPr>
        <w:pStyle w:val="ListParagraph"/>
      </w:pPr>
      <w:permStart w:id="948127449" w:edGrp="everyone"/>
      <w:r w:rsidRPr="00380A91">
        <w:rPr>
          <w:rStyle w:val="SubtleEmphasis"/>
        </w:rPr>
        <w:t>__</w:t>
      </w:r>
      <w:permEnd w:id="948127449"/>
      <w:r w:rsidRPr="006476A4">
        <w:t xml:space="preserve"> The </w:t>
      </w:r>
      <w:r w:rsidRPr="00E03EB9">
        <w:rPr>
          <w:b/>
          <w:bCs/>
        </w:rPr>
        <w:t>WePEG1787</w:t>
      </w:r>
      <w:r w:rsidRPr="006476A4">
        <w:t xml:space="preserve"> Election Integrity Principles make </w:t>
      </w:r>
      <w:r>
        <w:t>malfeasance</w:t>
      </w:r>
      <w:r w:rsidRPr="006476A4">
        <w:t xml:space="preserve"> much less likely and easier to identify and prosecute.</w:t>
      </w:r>
    </w:p>
    <w:p w14:paraId="7813387D" w14:textId="77777777" w:rsidR="00856565" w:rsidRPr="006476A4" w:rsidRDefault="00856565" w:rsidP="00E6132A">
      <w:pPr>
        <w:pStyle w:val="ListParagraph"/>
      </w:pPr>
      <w:permStart w:id="1070159188" w:edGrp="everyone"/>
      <w:r w:rsidRPr="00380A91">
        <w:rPr>
          <w:rStyle w:val="SubtleEmphasis"/>
        </w:rPr>
        <w:t>__</w:t>
      </w:r>
      <w:permEnd w:id="1070159188"/>
      <w:r w:rsidRPr="006476A4">
        <w:t xml:space="preserve"> When </w:t>
      </w:r>
      <w:r>
        <w:t>probable cause for malfeasance is discovered</w:t>
      </w:r>
      <w:r w:rsidRPr="006476A4">
        <w:t xml:space="preserve">, it must be </w:t>
      </w:r>
      <w:r>
        <w:t>thorough</w:t>
      </w:r>
      <w:r w:rsidRPr="006476A4">
        <w:t xml:space="preserve">ly investigated </w:t>
      </w:r>
      <w:r>
        <w:t>publicly</w:t>
      </w:r>
      <w:r w:rsidRPr="006476A4">
        <w:t xml:space="preserve"> as a civic duty, not a crime. </w:t>
      </w:r>
    </w:p>
    <w:p w14:paraId="146B1E68" w14:textId="77777777" w:rsidR="00856565" w:rsidRPr="006476A4" w:rsidRDefault="00856565" w:rsidP="00E6132A">
      <w:pPr>
        <w:pStyle w:val="ListParagraph"/>
      </w:pPr>
      <w:permStart w:id="1791971292" w:edGrp="everyone"/>
      <w:r w:rsidRPr="00380A91">
        <w:rPr>
          <w:rStyle w:val="SubtleEmphasis"/>
        </w:rPr>
        <w:t>__</w:t>
      </w:r>
      <w:permEnd w:id="1791971292"/>
      <w:r w:rsidRPr="006476A4">
        <w:t xml:space="preserve"> If </w:t>
      </w:r>
      <w:r>
        <w:t>malfeasance</w:t>
      </w:r>
      <w:r w:rsidRPr="006476A4">
        <w:t xml:space="preserve"> is found, charges must </w:t>
      </w:r>
      <w:r>
        <w:t>be filed</w:t>
      </w:r>
      <w:r w:rsidRPr="006476A4">
        <w:t xml:space="preserve"> </w:t>
      </w:r>
      <w:r>
        <w:t xml:space="preserve">against the perpetrators, and the judicial system must be </w:t>
      </w:r>
      <w:r w:rsidRPr="006476A4">
        <w:t>activated.</w:t>
      </w:r>
    </w:p>
    <w:p w14:paraId="6C7A2D28" w14:textId="77777777" w:rsidR="00856565" w:rsidRPr="006476A4" w:rsidRDefault="00856565" w:rsidP="00E6132A">
      <w:pPr>
        <w:pStyle w:val="ListParagraph"/>
      </w:pPr>
      <w:permStart w:id="677262159" w:edGrp="everyone"/>
      <w:r w:rsidRPr="00380A91">
        <w:rPr>
          <w:rStyle w:val="SubtleEmphasis"/>
        </w:rPr>
        <w:t>__</w:t>
      </w:r>
      <w:permEnd w:id="677262159"/>
      <w:r w:rsidRPr="006476A4">
        <w:t xml:space="preserve"> Elections have no right to a defense</w:t>
      </w:r>
      <w:r>
        <w:t>; there is only one side, WTP</w:t>
      </w:r>
      <w:r w:rsidRPr="006476A4">
        <w:t>s.</w:t>
      </w:r>
    </w:p>
    <w:p w14:paraId="26234C45" w14:textId="77777777" w:rsidR="00856565" w:rsidRPr="006476A4" w:rsidRDefault="00856565" w:rsidP="00E6132A">
      <w:pPr>
        <w:pStyle w:val="ListParagraph"/>
      </w:pPr>
      <w:permStart w:id="1813133741" w:edGrp="everyone"/>
      <w:r w:rsidRPr="00380A91">
        <w:rPr>
          <w:rStyle w:val="SubtleEmphasis"/>
        </w:rPr>
        <w:t>__</w:t>
      </w:r>
      <w:permEnd w:id="1813133741"/>
      <w:r w:rsidRPr="006476A4">
        <w:t xml:space="preserve"> The state Attorney General and the county ROV have zero standing</w:t>
      </w:r>
      <w:r>
        <w:t xml:space="preserve"> and zero rights to secrecy. They</w:t>
      </w:r>
      <w:r w:rsidRPr="006476A4">
        <w:t xml:space="preserve"> must immediately investigate and submit anything </w:t>
      </w:r>
      <w:r>
        <w:t>the alleged injured candidate requests</w:t>
      </w:r>
      <w:r w:rsidRPr="006476A4">
        <w:t xml:space="preserve"> that is relevant, </w:t>
      </w:r>
      <w:r>
        <w:t xml:space="preserve">with </w:t>
      </w:r>
      <w:r w:rsidRPr="006476A4">
        <w:t xml:space="preserve">no exceptions, </w:t>
      </w:r>
      <w:r>
        <w:t>except for necessary accommodations</w:t>
      </w:r>
      <w:r w:rsidRPr="006476A4">
        <w:t xml:space="preserve"> for voter privacy. </w:t>
      </w:r>
    </w:p>
    <w:p w14:paraId="3331CCE8" w14:textId="77777777" w:rsidR="00856565" w:rsidRPr="006476A4" w:rsidRDefault="00856565" w:rsidP="00E6132A">
      <w:pPr>
        <w:pStyle w:val="ListParagraph"/>
      </w:pPr>
      <w:permStart w:id="1186668500" w:edGrp="everyone"/>
      <w:r w:rsidRPr="00380A91">
        <w:rPr>
          <w:rStyle w:val="SubtleEmphasis"/>
        </w:rPr>
        <w:t>__</w:t>
      </w:r>
      <w:permEnd w:id="1186668500"/>
      <w:r w:rsidRPr="006476A4">
        <w:t xml:space="preserve"> What AZ and GA are doing to fight election investigations </w:t>
      </w:r>
      <w:r>
        <w:t>can never</w:t>
      </w:r>
      <w:r w:rsidRPr="006476A4">
        <w:t xml:space="preserve"> be allowed again. </w:t>
      </w:r>
    </w:p>
    <w:p w14:paraId="188EB1F5" w14:textId="77777777" w:rsidR="00856565" w:rsidRPr="006476A4" w:rsidRDefault="00856565" w:rsidP="00E6132A">
      <w:pPr>
        <w:pStyle w:val="ListParagraph"/>
      </w:pPr>
      <w:permStart w:id="1009742446" w:edGrp="everyone"/>
      <w:r w:rsidRPr="00380A91">
        <w:rPr>
          <w:rStyle w:val="SubtleEmphasis"/>
        </w:rPr>
        <w:t>__</w:t>
      </w:r>
      <w:permEnd w:id="1009742446"/>
      <w:r w:rsidRPr="006476A4">
        <w:t xml:space="preserve"> The greater cause is the correct election outcome, even if it denies the </w:t>
      </w:r>
      <w:r>
        <w:t>perp's</w:t>
      </w:r>
      <w:r w:rsidRPr="006476A4">
        <w:t xml:space="preserve"> right to a fair trial. I</w:t>
      </w:r>
      <w:r>
        <w:t>s it</w:t>
      </w:r>
      <w:r w:rsidRPr="006476A4">
        <w:t xml:space="preserve"> that important, even if the perp cannot be prosecuted. But that should be unlikely.</w:t>
      </w:r>
    </w:p>
    <w:p w14:paraId="354DB708" w14:textId="2B88BA38" w:rsidR="00856565" w:rsidRPr="006476A4" w:rsidRDefault="00856565" w:rsidP="00E6132A">
      <w:pPr>
        <w:pStyle w:val="ListParagraph"/>
      </w:pPr>
      <w:permStart w:id="355416518" w:edGrp="everyone"/>
      <w:r w:rsidRPr="00380A91">
        <w:rPr>
          <w:rStyle w:val="SubtleEmphasis"/>
        </w:rPr>
        <w:t>__</w:t>
      </w:r>
      <w:permEnd w:id="355416518"/>
      <w:r w:rsidRPr="006476A4">
        <w:t xml:space="preserve"> </w:t>
      </w:r>
      <w:r>
        <w:t xml:space="preserve">The political </w:t>
      </w:r>
      <w:r w:rsidR="002F3216">
        <w:t>parties</w:t>
      </w:r>
      <w:r w:rsidRPr="006476A4">
        <w:t xml:space="preserve"> claim a right to a defense because </w:t>
      </w:r>
      <w:r>
        <w:t>of the invasion they have made into WTP’s government,</w:t>
      </w:r>
      <w:r w:rsidRPr="006476A4">
        <w:t xml:space="preserve"> and they will do anything to keep their power. WTP cannot tolerate political </w:t>
      </w:r>
      <w:r w:rsidR="002F3216">
        <w:t>party</w:t>
      </w:r>
      <w:r w:rsidRPr="006476A4">
        <w:t xml:space="preserve"> </w:t>
      </w:r>
      <w:r w:rsidRPr="001340B2">
        <w:t>malfeasance</w:t>
      </w:r>
      <w:r w:rsidRPr="006476A4">
        <w:t>.</w:t>
      </w:r>
    </w:p>
    <w:p w14:paraId="01737C23" w14:textId="77777777" w:rsidR="00856565" w:rsidRPr="006476A4" w:rsidRDefault="00856565" w:rsidP="00E6132A">
      <w:pPr>
        <w:pStyle w:val="ListParagraph"/>
      </w:pPr>
      <w:permStart w:id="2094342392" w:edGrp="everyone"/>
      <w:r w:rsidRPr="00380A91">
        <w:rPr>
          <w:rStyle w:val="SubtleEmphasis"/>
        </w:rPr>
        <w:t>__</w:t>
      </w:r>
      <w:permEnd w:id="2094342392"/>
      <w:r w:rsidRPr="006476A4">
        <w:t xml:space="preserve"> The </w:t>
      </w:r>
      <w:r>
        <w:t>election outcome is the first goal of any election integrity investigation</w:t>
      </w:r>
      <w:r w:rsidRPr="006476A4">
        <w:t xml:space="preserve">. </w:t>
      </w:r>
    </w:p>
    <w:p w14:paraId="466DF01B" w14:textId="77777777" w:rsidR="00856565" w:rsidRPr="006476A4" w:rsidRDefault="00856565" w:rsidP="00E6132A">
      <w:pPr>
        <w:pStyle w:val="ListParagraph"/>
      </w:pPr>
      <w:permStart w:id="312692391" w:edGrp="everyone"/>
      <w:r w:rsidRPr="00380A91">
        <w:rPr>
          <w:rStyle w:val="SubtleEmphasis"/>
        </w:rPr>
        <w:t>__</w:t>
      </w:r>
      <w:permEnd w:id="312692391"/>
      <w:r w:rsidRPr="006476A4">
        <w:t xml:space="preserve"> Any criminal acts that may have occurred are independent of the election outcome.</w:t>
      </w:r>
    </w:p>
    <w:p w14:paraId="02A107CB" w14:textId="77777777" w:rsidR="00856565" w:rsidRPr="006476A4" w:rsidRDefault="00856565" w:rsidP="00E6132A">
      <w:pPr>
        <w:pStyle w:val="ListParagraph"/>
      </w:pPr>
      <w:permStart w:id="1782977749" w:edGrp="everyone"/>
      <w:r w:rsidRPr="00380A91">
        <w:rPr>
          <w:rStyle w:val="SubtleEmphasis"/>
        </w:rPr>
        <w:t>__</w:t>
      </w:r>
      <w:permEnd w:id="1782977749"/>
      <w:r w:rsidRPr="006476A4">
        <w:t xml:space="preserve"> No Attorney General or ROV has any standing to interfere with an </w:t>
      </w:r>
      <w:r>
        <w:t>E</w:t>
      </w:r>
      <w:r w:rsidRPr="006476A4">
        <w:t xml:space="preserve">lection </w:t>
      </w:r>
      <w:r>
        <w:t>Malfeasance</w:t>
      </w:r>
      <w:r w:rsidRPr="006476A4">
        <w:t xml:space="preserve"> investigation; elections belong to WTP, not the state. </w:t>
      </w:r>
    </w:p>
    <w:p w14:paraId="76B4965D" w14:textId="77777777" w:rsidR="00856565" w:rsidRPr="006476A4" w:rsidRDefault="00856565" w:rsidP="00E6132A">
      <w:pPr>
        <w:pStyle w:val="ListParagraph"/>
      </w:pPr>
      <w:permStart w:id="1147952922" w:edGrp="everyone"/>
      <w:r w:rsidRPr="00380A91">
        <w:rPr>
          <w:rStyle w:val="SubtleEmphasis"/>
        </w:rPr>
        <w:lastRenderedPageBreak/>
        <w:t>__</w:t>
      </w:r>
      <w:permEnd w:id="1147952922"/>
      <w:r w:rsidRPr="006476A4">
        <w:t xml:space="preserve"> Under no circumstances can a state or ROV </w:t>
      </w:r>
      <w:r>
        <w:t>slow-walk</w:t>
      </w:r>
      <w:r w:rsidRPr="006476A4">
        <w:t xml:space="preserve"> an </w:t>
      </w:r>
      <w:r>
        <w:t>E</w:t>
      </w:r>
      <w:r w:rsidRPr="006476A4">
        <w:t xml:space="preserve">lection </w:t>
      </w:r>
      <w:r>
        <w:t>Malfeasance</w:t>
      </w:r>
      <w:r w:rsidRPr="006476A4">
        <w:t xml:space="preserve"> investigation.</w:t>
      </w:r>
    </w:p>
    <w:p w14:paraId="08F960A8" w14:textId="77777777" w:rsidR="00856565" w:rsidRPr="006476A4" w:rsidRDefault="00856565" w:rsidP="00E6132A">
      <w:pPr>
        <w:pStyle w:val="ListParagraph"/>
      </w:pPr>
      <w:permStart w:id="2054369602" w:edGrp="everyone"/>
      <w:r w:rsidRPr="00380A91">
        <w:rPr>
          <w:rStyle w:val="SubtleEmphasis"/>
        </w:rPr>
        <w:t>__</w:t>
      </w:r>
      <w:permEnd w:id="2054369602"/>
      <w:r w:rsidRPr="006476A4">
        <w:t xml:space="preserve"> If any individuals are accused of wrongdoing, they have their individual DOI/COTUS rights </w:t>
      </w:r>
      <w:r>
        <w:t>of</w:t>
      </w:r>
      <w:r w:rsidRPr="006476A4">
        <w:t xml:space="preserve"> self-incrimination</w:t>
      </w:r>
      <w:r>
        <w:t>,</w:t>
      </w:r>
      <w:r w:rsidRPr="006476A4">
        <w:t xml:space="preserve"> but the </w:t>
      </w:r>
      <w:r w:rsidRPr="006476A4">
        <w:rPr>
          <w:b/>
          <w:bCs/>
        </w:rPr>
        <w:t xml:space="preserve">voting process has no right to any defense. </w:t>
      </w:r>
      <w:r w:rsidRPr="006476A4">
        <w:t xml:space="preserve">If so, where does the right come from? </w:t>
      </w:r>
    </w:p>
    <w:p w14:paraId="61FDC29A" w14:textId="77777777" w:rsidR="00856565" w:rsidRPr="006476A4" w:rsidRDefault="00856565" w:rsidP="00E6132A">
      <w:pPr>
        <w:pStyle w:val="ListParagraph"/>
      </w:pPr>
      <w:permStart w:id="908329521" w:edGrp="everyone"/>
      <w:r w:rsidRPr="00380A91">
        <w:rPr>
          <w:rStyle w:val="SubtleEmphasis"/>
        </w:rPr>
        <w:t>__</w:t>
      </w:r>
      <w:permEnd w:id="908329521"/>
      <w:r w:rsidRPr="006476A4">
        <w:t xml:space="preserve"> Our DOI/COTUS requires our government to guarantee free and fair elections.</w:t>
      </w:r>
    </w:p>
    <w:p w14:paraId="5F1F8947" w14:textId="77777777" w:rsidR="00856565" w:rsidRPr="006476A4" w:rsidRDefault="00856565" w:rsidP="00E6132A">
      <w:pPr>
        <w:pStyle w:val="ListParagraph"/>
      </w:pPr>
      <w:permStart w:id="1288702437" w:edGrp="everyone"/>
      <w:r w:rsidRPr="00380A91">
        <w:rPr>
          <w:rStyle w:val="SubtleEmphasis"/>
        </w:rPr>
        <w:t>__</w:t>
      </w:r>
      <w:permEnd w:id="1288702437"/>
      <w:r w:rsidRPr="006476A4">
        <w:t xml:space="preserve"> </w:t>
      </w:r>
      <w:r>
        <w:t>Malfeasance</w:t>
      </w:r>
      <w:r w:rsidRPr="006476A4">
        <w:t xml:space="preserve"> in a POTUS election must be punished on par with treason; it is an attempt to overthrow WTP’s government.</w:t>
      </w:r>
    </w:p>
    <w:p w14:paraId="57E241E2" w14:textId="77777777" w:rsidR="00856565" w:rsidRPr="006476A4" w:rsidRDefault="00856565" w:rsidP="00E6132A">
      <w:pPr>
        <w:pStyle w:val="ListParagraph"/>
      </w:pPr>
      <w:permStart w:id="539379740" w:edGrp="everyone"/>
      <w:r w:rsidRPr="00380A91">
        <w:rPr>
          <w:rStyle w:val="SubtleEmphasis"/>
        </w:rPr>
        <w:t>__</w:t>
      </w:r>
      <w:permEnd w:id="539379740"/>
      <w:r w:rsidRPr="006476A4">
        <w:t xml:space="preserve"> If a state does not guarantee a free and fair POTUS election, the punishment must be enormous to the perpetrators and any Attorney General or ROV that interferes with the investigation. That does not require an amendment to our DOI/COTUS.</w:t>
      </w:r>
    </w:p>
    <w:p w14:paraId="1E0653D2" w14:textId="77777777" w:rsidR="00856565" w:rsidRPr="006476A4" w:rsidRDefault="00856565" w:rsidP="00E6132A">
      <w:pPr>
        <w:pStyle w:val="ListParagraph"/>
      </w:pPr>
      <w:permStart w:id="1444493641" w:edGrp="everyone"/>
      <w:r w:rsidRPr="00380A91">
        <w:rPr>
          <w:rStyle w:val="SubtleEmphasis"/>
        </w:rPr>
        <w:t>__</w:t>
      </w:r>
      <w:permEnd w:id="1444493641"/>
      <w:r w:rsidRPr="006476A4">
        <w:t xml:space="preserve"> Election </w:t>
      </w:r>
      <w:r>
        <w:t>Malfeasance</w:t>
      </w:r>
      <w:r w:rsidRPr="006476A4">
        <w:t xml:space="preserve"> cannot go unpunished because the certification clock ran out.</w:t>
      </w:r>
    </w:p>
    <w:p w14:paraId="73CA5529" w14:textId="77777777" w:rsidR="00856565" w:rsidRPr="006476A4" w:rsidRDefault="00856565" w:rsidP="00E6132A">
      <w:pPr>
        <w:pStyle w:val="ListParagraph"/>
      </w:pPr>
      <w:permStart w:id="337201924" w:edGrp="everyone"/>
      <w:r w:rsidRPr="00380A91">
        <w:rPr>
          <w:rStyle w:val="SubtleEmphasis"/>
        </w:rPr>
        <w:t>__</w:t>
      </w:r>
      <w:permEnd w:id="337201924"/>
      <w:r w:rsidRPr="006476A4">
        <w:t xml:space="preserve"> Investigations of </w:t>
      </w:r>
      <w:r>
        <w:t>malfeasance</w:t>
      </w:r>
      <w:r w:rsidRPr="006476A4">
        <w:t xml:space="preserve"> must continue</w:t>
      </w:r>
      <w:r>
        <w:t>, and if it is proven that a president was elected fraudulently, they could be impeached. However, severe sentencing deterrents</w:t>
      </w:r>
      <w:r w:rsidRPr="006476A4">
        <w:t xml:space="preserve"> are the </w:t>
      </w:r>
      <w:r>
        <w:t>most straightforward</w:t>
      </w:r>
      <w:r w:rsidRPr="006476A4">
        <w:t xml:space="preserve"> strategy unless an amendment is passed.</w:t>
      </w:r>
    </w:p>
    <w:p w14:paraId="3431F6BD" w14:textId="77777777" w:rsidR="00856565" w:rsidRPr="006476A4" w:rsidRDefault="00856565" w:rsidP="00E6132A">
      <w:pPr>
        <w:pStyle w:val="ListParagraph"/>
      </w:pPr>
      <w:permStart w:id="846285639" w:edGrp="everyone"/>
      <w:r w:rsidRPr="00380A91">
        <w:rPr>
          <w:rStyle w:val="SubtleEmphasis"/>
        </w:rPr>
        <w:t>__</w:t>
      </w:r>
      <w:permEnd w:id="846285639"/>
      <w:r w:rsidRPr="006476A4">
        <w:t xml:space="preserve"> Anyone interfering with the investigation must be fully prosecuted.</w:t>
      </w:r>
    </w:p>
    <w:p w14:paraId="7BD3796A" w14:textId="77777777" w:rsidR="00856565" w:rsidRPr="006476A4" w:rsidRDefault="00856565" w:rsidP="00E6132A">
      <w:pPr>
        <w:pStyle w:val="ListParagraph"/>
      </w:pPr>
      <w:permStart w:id="20196571" w:edGrp="everyone"/>
      <w:r w:rsidRPr="00380A91">
        <w:rPr>
          <w:rStyle w:val="SubtleEmphasis"/>
        </w:rPr>
        <w:t>__</w:t>
      </w:r>
      <w:permEnd w:id="20196571"/>
      <w:r w:rsidRPr="006476A4">
        <w:t xml:space="preserve"> </w:t>
      </w:r>
      <w:r>
        <w:t>Malfeasance</w:t>
      </w:r>
      <w:r w:rsidRPr="006476A4">
        <w:t xml:space="preserve"> must be difficult with the Principles of Election Integrity, competent ROVs, ballot chain of custody, </w:t>
      </w:r>
      <w:r>
        <w:t>complete</w:t>
      </w:r>
      <w:r w:rsidRPr="006476A4">
        <w:t xml:space="preserve"> transparency, and </w:t>
      </w:r>
      <w:r>
        <w:t>malfeasance-proof</w:t>
      </w:r>
      <w:r w:rsidRPr="006476A4">
        <w:t xml:space="preserve"> equipment.</w:t>
      </w:r>
    </w:p>
    <w:p w14:paraId="7AE5BFA8" w14:textId="77777777" w:rsidR="00856565" w:rsidRPr="006476A4" w:rsidRDefault="00856565" w:rsidP="00E6132A">
      <w:pPr>
        <w:pStyle w:val="ListParagraph"/>
      </w:pPr>
      <w:permStart w:id="1799950963" w:edGrp="everyone"/>
      <w:r w:rsidRPr="00380A91">
        <w:rPr>
          <w:rStyle w:val="SubtleEmphasis"/>
        </w:rPr>
        <w:t>__</w:t>
      </w:r>
      <w:permEnd w:id="1799950963"/>
      <w:r w:rsidRPr="006476A4">
        <w:t xml:space="preserve"> In addition, if at the end of a fair jury trial with </w:t>
      </w:r>
      <w:r>
        <w:t>complete</w:t>
      </w:r>
      <w:r w:rsidRPr="006476A4">
        <w:t xml:space="preserve"> discovery and disclosure, enough ballots are proven to have been manipulated, the certified candidate must give up the seat immediately, return the salary paid, and be replaced with the </w:t>
      </w:r>
      <w:r>
        <w:t>actual</w:t>
      </w:r>
      <w:r w:rsidRPr="006476A4">
        <w:t xml:space="preserve"> winner (except for POTUS). </w:t>
      </w:r>
    </w:p>
    <w:p w14:paraId="5AF67C74" w14:textId="77777777" w:rsidR="00856565" w:rsidRPr="00540B14" w:rsidRDefault="00856565" w:rsidP="00E6132A">
      <w:pPr>
        <w:pStyle w:val="ListParagraph"/>
      </w:pPr>
      <w:permStart w:id="1415973126" w:edGrp="everyone"/>
      <w:r w:rsidRPr="00380A91">
        <w:rPr>
          <w:rStyle w:val="SubtleEmphasis"/>
        </w:rPr>
        <w:t>__</w:t>
      </w:r>
      <w:permEnd w:id="1415973126"/>
      <w:r w:rsidRPr="006476A4">
        <w:t xml:space="preserve"> Election lawsuits should not be heard by a judge. WTP on the jury </w:t>
      </w:r>
      <w:r>
        <w:t>are</w:t>
      </w:r>
      <w:r w:rsidRPr="006476A4">
        <w:t xml:space="preserve"> the only option because WTP own the election.</w:t>
      </w:r>
    </w:p>
    <w:p w14:paraId="3D1141B0" w14:textId="35C2606E" w:rsidR="00856565" w:rsidRPr="00DF6037" w:rsidRDefault="00856565" w:rsidP="00856565">
      <w:pPr>
        <w:pStyle w:val="Heading3"/>
        <w:rPr>
          <w:rStyle w:val="ListParagraphChar"/>
        </w:rPr>
      </w:pPr>
      <w:r>
        <w:rPr>
          <w:rFonts w:eastAsia="Times New Roman"/>
        </w:rPr>
        <w:t>P</w:t>
      </w:r>
      <w:r w:rsidR="00604AE6">
        <w:rPr>
          <w:rFonts w:eastAsia="Times New Roman"/>
        </w:rPr>
        <w:t>5</w:t>
      </w:r>
      <w:r w:rsidRPr="006476A4">
        <w:rPr>
          <w:rFonts w:eastAsia="Times New Roman"/>
        </w:rPr>
        <w:t xml:space="preserve"> </w:t>
      </w:r>
      <w:r>
        <w:rPr>
          <w:rFonts w:eastAsia="Times New Roman"/>
        </w:rPr>
        <w:t>S</w:t>
      </w:r>
      <w:r w:rsidRPr="006476A4">
        <w:rPr>
          <w:rFonts w:eastAsia="Times New Roman"/>
        </w:rPr>
        <w:t xml:space="preserve">et </w:t>
      </w:r>
      <w:r>
        <w:rPr>
          <w:rFonts w:eastAsia="Times New Roman"/>
        </w:rPr>
        <w:t>2</w:t>
      </w:r>
      <w:r w:rsidRPr="006476A4">
        <w:rPr>
          <w:rFonts w:eastAsia="Times New Roman"/>
        </w:rPr>
        <w:t>: Voter ID</w:t>
      </w:r>
      <w:r>
        <w:rPr>
          <w:rFonts w:eastAsia="Times New Roman"/>
        </w:rPr>
        <w:t xml:space="preserve"> </w:t>
      </w:r>
      <w:permStart w:id="1525483452" w:edGrp="everyone"/>
      <w:r w:rsidRPr="00380A91">
        <w:rPr>
          <w:rStyle w:val="SubtleEmphasis"/>
        </w:rPr>
        <w:t>__</w:t>
      </w:r>
      <w:permEnd w:id="1525483452"/>
    </w:p>
    <w:p w14:paraId="5A11C4B8" w14:textId="77777777" w:rsidR="00856565" w:rsidRPr="006476A4" w:rsidRDefault="00856565" w:rsidP="00E6132A">
      <w:pPr>
        <w:pStyle w:val="ListParagraph"/>
        <w:numPr>
          <w:ilvl w:val="0"/>
          <w:numId w:val="16"/>
        </w:numPr>
      </w:pPr>
      <w:permStart w:id="5847280" w:edGrp="everyone"/>
      <w:r w:rsidRPr="00380A91">
        <w:rPr>
          <w:rStyle w:val="SubtleEmphasis"/>
        </w:rPr>
        <w:t>__</w:t>
      </w:r>
      <w:permEnd w:id="5847280"/>
      <w:r w:rsidRPr="006476A4">
        <w:t xml:space="preserve"> Voter ID is mandatory for three reasons.</w:t>
      </w:r>
    </w:p>
    <w:p w14:paraId="76B4A121" w14:textId="77777777" w:rsidR="00856565" w:rsidRPr="006476A4" w:rsidRDefault="00856565" w:rsidP="00E6132A">
      <w:pPr>
        <w:pStyle w:val="ListParagraph"/>
      </w:pPr>
      <w:permStart w:id="332403829" w:edGrp="everyone"/>
      <w:r w:rsidRPr="00380A91">
        <w:rPr>
          <w:rStyle w:val="SubtleEmphasis"/>
        </w:rPr>
        <w:t>__</w:t>
      </w:r>
      <w:permEnd w:id="332403829"/>
      <w:r w:rsidRPr="006476A4">
        <w:t xml:space="preserve"> Voter ID is necessary to enforce one ballot, one vote</w:t>
      </w:r>
      <w:r>
        <w:t xml:space="preserve">, </w:t>
      </w:r>
      <w:r w:rsidRPr="00B52060">
        <w:t>full stop.</w:t>
      </w:r>
    </w:p>
    <w:p w14:paraId="0A966A79" w14:textId="77777777" w:rsidR="00856565" w:rsidRPr="006476A4" w:rsidRDefault="00856565" w:rsidP="00E6132A">
      <w:pPr>
        <w:pStyle w:val="ListParagraph"/>
      </w:pPr>
      <w:permStart w:id="2137331375" w:edGrp="everyone"/>
      <w:r w:rsidRPr="00380A91">
        <w:rPr>
          <w:rStyle w:val="SubtleEmphasis"/>
        </w:rPr>
        <w:t>__</w:t>
      </w:r>
      <w:permEnd w:id="2137331375"/>
      <w:r w:rsidRPr="006476A4">
        <w:t xml:space="preserve"> Voter ID is necessary to </w:t>
      </w:r>
      <w:r>
        <w:t>prevent ineligible individuals</w:t>
      </w:r>
      <w:r w:rsidRPr="006476A4">
        <w:t xml:space="preserve"> from casting fraudulent </w:t>
      </w:r>
      <w:r>
        <w:t>ballot</w:t>
      </w:r>
      <w:r w:rsidRPr="006476A4">
        <w:t>s.</w:t>
      </w:r>
    </w:p>
    <w:p w14:paraId="477F649F" w14:textId="77777777" w:rsidR="00856565" w:rsidRPr="006476A4" w:rsidRDefault="00856565" w:rsidP="00E6132A">
      <w:pPr>
        <w:pStyle w:val="ListParagraph"/>
      </w:pPr>
      <w:permStart w:id="1642727276" w:edGrp="everyone"/>
      <w:r w:rsidRPr="00380A91">
        <w:rPr>
          <w:rStyle w:val="SubtleEmphasis"/>
        </w:rPr>
        <w:t>__</w:t>
      </w:r>
      <w:permEnd w:id="1642727276"/>
      <w:r w:rsidRPr="006476A4">
        <w:t xml:space="preserve"> </w:t>
      </w:r>
      <w:r w:rsidRPr="00027AA0">
        <w:rPr>
          <w:b/>
          <w:bCs/>
        </w:rPr>
        <w:t>Voter ID empowers minorities to vote</w:t>
      </w:r>
      <w:r w:rsidRPr="006476A4">
        <w:t xml:space="preserve">; </w:t>
      </w:r>
      <w:r>
        <w:t>their turnout increases every time it is added</w:t>
      </w:r>
      <w:r w:rsidRPr="006476A4">
        <w:t>.</w:t>
      </w:r>
    </w:p>
    <w:p w14:paraId="7D43F83B" w14:textId="77777777" w:rsidR="00856565" w:rsidRPr="006476A4" w:rsidRDefault="00856565" w:rsidP="00E6132A">
      <w:pPr>
        <w:pStyle w:val="ListParagraph"/>
      </w:pPr>
      <w:permStart w:id="1033111076" w:edGrp="everyone"/>
      <w:r w:rsidRPr="00380A91">
        <w:rPr>
          <w:rStyle w:val="SubtleEmphasis"/>
        </w:rPr>
        <w:t>__</w:t>
      </w:r>
      <w:permEnd w:id="1033111076"/>
      <w:r w:rsidRPr="006476A4">
        <w:t xml:space="preserve"> The integrity of our elections is more important than accommodating people </w:t>
      </w:r>
      <w:r>
        <w:t xml:space="preserve">who are </w:t>
      </w:r>
      <w:r w:rsidRPr="006476A4">
        <w:t>too lazy to get an ID.</w:t>
      </w:r>
      <w:r>
        <w:t xml:space="preserve"> </w:t>
      </w:r>
      <w:r w:rsidRPr="00175DD2">
        <w:t xml:space="preserve">The arguments in Blue </w:t>
      </w:r>
      <w:r>
        <w:t>State C</w:t>
      </w:r>
      <w:r w:rsidRPr="00175DD2">
        <w:t xml:space="preserve">ourts that IDs are hard for minorities to obtain </w:t>
      </w:r>
      <w:r>
        <w:t>are</w:t>
      </w:r>
      <w:r w:rsidRPr="00175DD2">
        <w:t xml:space="preserve"> absurd and derogatory. </w:t>
      </w:r>
      <w:r>
        <w:t>They have never presented</w:t>
      </w:r>
      <w:r w:rsidRPr="00175DD2">
        <w:t xml:space="preserve"> any data to back their claims</w:t>
      </w:r>
      <w:r>
        <w:t>.</w:t>
      </w:r>
    </w:p>
    <w:p w14:paraId="3396F2C9" w14:textId="77777777" w:rsidR="00856565" w:rsidRPr="006476A4" w:rsidRDefault="00856565" w:rsidP="00E6132A">
      <w:pPr>
        <w:pStyle w:val="ListParagraph"/>
      </w:pPr>
      <w:permStart w:id="2064254965" w:edGrp="everyone"/>
      <w:r w:rsidRPr="00380A91">
        <w:rPr>
          <w:rStyle w:val="SubtleEmphasis"/>
        </w:rPr>
        <w:t>__</w:t>
      </w:r>
      <w:permEnd w:id="2064254965"/>
      <w:r w:rsidRPr="006476A4">
        <w:t xml:space="preserve"> All eligible citizens must have a DMV ID to receive a </w:t>
      </w:r>
      <w:r>
        <w:t xml:space="preserve">federal </w:t>
      </w:r>
      <w:r w:rsidRPr="006476A4">
        <w:t>ballot</w:t>
      </w:r>
      <w:r>
        <w:t>, full stop.</w:t>
      </w:r>
    </w:p>
    <w:p w14:paraId="40ECCC88" w14:textId="7D835A10" w:rsidR="00856565" w:rsidRPr="006476A4" w:rsidRDefault="00856565" w:rsidP="00E6132A">
      <w:pPr>
        <w:pStyle w:val="ListParagraph"/>
      </w:pPr>
      <w:permStart w:id="766138448" w:edGrp="everyone"/>
      <w:r w:rsidRPr="00380A91">
        <w:rPr>
          <w:rStyle w:val="SubtleEmphasis"/>
        </w:rPr>
        <w:t>__</w:t>
      </w:r>
      <w:permEnd w:id="766138448"/>
      <w:r w:rsidRPr="006476A4">
        <w:t xml:space="preserve"> There </w:t>
      </w:r>
      <w:r>
        <w:t>are</w:t>
      </w:r>
      <w:r w:rsidRPr="006476A4">
        <w:t xml:space="preserve"> zero </w:t>
      </w:r>
      <w:r>
        <w:t>arguments against Voter ID except for</w:t>
      </w:r>
      <w:r w:rsidRPr="006476A4">
        <w:t xml:space="preserve"> political </w:t>
      </w:r>
      <w:r w:rsidR="002F3216">
        <w:t>party</w:t>
      </w:r>
      <w:r w:rsidRPr="006476A4">
        <w:t xml:space="preserve"> </w:t>
      </w:r>
      <w:r w:rsidRPr="00F80727">
        <w:t>malfeasance</w:t>
      </w:r>
      <w:r w:rsidRPr="006476A4">
        <w:t>.</w:t>
      </w:r>
    </w:p>
    <w:p w14:paraId="576F4A22" w14:textId="77777777" w:rsidR="00856565" w:rsidRPr="006476A4" w:rsidRDefault="00856565" w:rsidP="00E6132A">
      <w:pPr>
        <w:pStyle w:val="ListParagraph"/>
      </w:pPr>
      <w:permStart w:id="752880721" w:edGrp="everyone"/>
      <w:r w:rsidRPr="00380A91">
        <w:rPr>
          <w:rStyle w:val="SubtleEmphasis"/>
        </w:rPr>
        <w:t>__</w:t>
      </w:r>
      <w:permEnd w:id="752880721"/>
      <w:r w:rsidRPr="006476A4">
        <w:t xml:space="preserve"> Voter ID and ballot serial numbers must replace signature checking. </w:t>
      </w:r>
    </w:p>
    <w:p w14:paraId="637BD430" w14:textId="77777777" w:rsidR="00856565" w:rsidRPr="006476A4" w:rsidRDefault="00856565" w:rsidP="00E6132A">
      <w:pPr>
        <w:pStyle w:val="ListParagraph"/>
      </w:pPr>
      <w:permStart w:id="641736546" w:edGrp="everyone"/>
      <w:r w:rsidRPr="00380A91">
        <w:rPr>
          <w:rStyle w:val="SubtleEmphasis"/>
        </w:rPr>
        <w:t>__</w:t>
      </w:r>
      <w:permEnd w:id="641736546"/>
      <w:r w:rsidRPr="006476A4">
        <w:t xml:space="preserve"> No </w:t>
      </w:r>
      <w:r>
        <w:t xml:space="preserve">non-expert </w:t>
      </w:r>
      <w:r w:rsidRPr="006476A4">
        <w:t>is qualified to decide if a voter</w:t>
      </w:r>
      <w:r>
        <w:t>'s</w:t>
      </w:r>
      <w:r w:rsidRPr="006476A4">
        <w:t xml:space="preserve"> signature is valid, especially when a touch screen is used with a fingertip to sign. </w:t>
      </w:r>
    </w:p>
    <w:p w14:paraId="20882D7A" w14:textId="77777777" w:rsidR="00856565" w:rsidRPr="006476A4" w:rsidRDefault="00856565" w:rsidP="00E6132A">
      <w:pPr>
        <w:pStyle w:val="ListParagraph"/>
      </w:pPr>
      <w:permStart w:id="490014974" w:edGrp="everyone"/>
      <w:r w:rsidRPr="00380A91">
        <w:rPr>
          <w:rStyle w:val="SubtleEmphasis"/>
        </w:rPr>
        <w:t>__</w:t>
      </w:r>
      <w:permEnd w:id="490014974"/>
      <w:r w:rsidRPr="006476A4">
        <w:t xml:space="preserve"> Signature checking is time-consuming and an open door for </w:t>
      </w:r>
      <w:r>
        <w:t>malfeasance</w:t>
      </w:r>
      <w:r w:rsidRPr="006476A4">
        <w:t xml:space="preserve">, the opposite of its intent. The </w:t>
      </w:r>
      <w:r>
        <w:t>fewer</w:t>
      </w:r>
      <w:r w:rsidRPr="006476A4">
        <w:t xml:space="preserve"> humans </w:t>
      </w:r>
      <w:r>
        <w:t xml:space="preserve">who </w:t>
      </w:r>
      <w:r w:rsidRPr="006476A4">
        <w:t>handle a ballot, the better.</w:t>
      </w:r>
    </w:p>
    <w:p w14:paraId="23455459" w14:textId="22B2F064" w:rsidR="00856565" w:rsidRPr="006476A4" w:rsidRDefault="00856565" w:rsidP="00856565">
      <w:pPr>
        <w:pStyle w:val="Heading3"/>
      </w:pPr>
      <w:bookmarkStart w:id="22" w:name="_Hlk125809545"/>
      <w:r>
        <w:lastRenderedPageBreak/>
        <w:t>P</w:t>
      </w:r>
      <w:r w:rsidR="00604AE6">
        <w:t>5</w:t>
      </w:r>
      <w:r w:rsidRPr="006476A4">
        <w:t xml:space="preserve"> </w:t>
      </w:r>
      <w:r>
        <w:t>S</w:t>
      </w:r>
      <w:r w:rsidRPr="006476A4">
        <w:t xml:space="preserve">et </w:t>
      </w:r>
      <w:r>
        <w:t>3</w:t>
      </w:r>
      <w:r w:rsidRPr="006476A4">
        <w:t>: Ballots as Legal Tender</w:t>
      </w:r>
      <w:r>
        <w:t xml:space="preserve"> </w:t>
      </w:r>
      <w:permStart w:id="486497349" w:edGrp="everyone"/>
      <w:r w:rsidRPr="00380A91">
        <w:rPr>
          <w:rStyle w:val="SubtleEmphasis"/>
        </w:rPr>
        <w:t>__</w:t>
      </w:r>
      <w:bookmarkEnd w:id="22"/>
      <w:permEnd w:id="486497349"/>
    </w:p>
    <w:p w14:paraId="35C1A88F" w14:textId="77777777" w:rsidR="00856565" w:rsidRPr="006476A4" w:rsidRDefault="00856565" w:rsidP="00E6132A">
      <w:pPr>
        <w:pStyle w:val="ListParagraph"/>
        <w:numPr>
          <w:ilvl w:val="0"/>
          <w:numId w:val="17"/>
        </w:numPr>
      </w:pPr>
      <w:permStart w:id="1877891564" w:edGrp="everyone"/>
      <w:r w:rsidRPr="00380A91">
        <w:rPr>
          <w:rStyle w:val="SubtleEmphasis"/>
        </w:rPr>
        <w:t>__</w:t>
      </w:r>
      <w:permEnd w:id="1877891564"/>
      <w:r w:rsidRPr="006476A4">
        <w:t xml:space="preserve"> Ballots are the </w:t>
      </w:r>
      <w:r>
        <w:t>‘</w:t>
      </w:r>
      <w:r w:rsidRPr="006476A4">
        <w:t>currency</w:t>
      </w:r>
      <w:r>
        <w:t>’</w:t>
      </w:r>
      <w:r w:rsidRPr="006476A4">
        <w:t xml:space="preserve"> of elections and must be a </w:t>
      </w:r>
      <w:r>
        <w:t>‘</w:t>
      </w:r>
      <w:r w:rsidRPr="006476A4">
        <w:t>legal tender</w:t>
      </w:r>
      <w:r>
        <w:t>’</w:t>
      </w:r>
      <w:r w:rsidRPr="006476A4">
        <w:t xml:space="preserve"> document.</w:t>
      </w:r>
    </w:p>
    <w:p w14:paraId="616C41B3" w14:textId="77777777" w:rsidR="00856565" w:rsidRPr="006476A4" w:rsidRDefault="00856565" w:rsidP="00E6132A">
      <w:pPr>
        <w:pStyle w:val="ListParagraph"/>
      </w:pPr>
      <w:permStart w:id="1842049054" w:edGrp="everyone"/>
      <w:r w:rsidRPr="00380A91">
        <w:rPr>
          <w:rStyle w:val="SubtleEmphasis"/>
        </w:rPr>
        <w:t>__</w:t>
      </w:r>
      <w:permEnd w:id="1842049054"/>
      <w:r w:rsidRPr="006476A4">
        <w:t xml:space="preserve"> Ballots must be legal tender for voting</w:t>
      </w:r>
      <w:r>
        <w:t>; one voter, one ballot,</w:t>
      </w:r>
      <w:r w:rsidRPr="006476A4">
        <w:t xml:space="preserve"> with a serial number.</w:t>
      </w:r>
    </w:p>
    <w:p w14:paraId="1121625F" w14:textId="77777777" w:rsidR="00856565" w:rsidRDefault="00856565" w:rsidP="00E6132A">
      <w:pPr>
        <w:pStyle w:val="ListParagraph"/>
      </w:pPr>
      <w:permStart w:id="145949799" w:edGrp="everyone"/>
      <w:r w:rsidRPr="00380A91">
        <w:rPr>
          <w:rStyle w:val="SubtleEmphasis"/>
        </w:rPr>
        <w:t>__</w:t>
      </w:r>
      <w:permEnd w:id="145949799"/>
      <w:r w:rsidRPr="006476A4">
        <w:t xml:space="preserve"> The serial number will make </w:t>
      </w:r>
      <w:r>
        <w:t>malfeasance</w:t>
      </w:r>
      <w:r w:rsidRPr="006476A4">
        <w:t xml:space="preserve"> difficult by connecting the ballot to the voter.</w:t>
      </w:r>
      <w:r>
        <w:t xml:space="preserve"> </w:t>
      </w:r>
    </w:p>
    <w:p w14:paraId="48C79108" w14:textId="77777777" w:rsidR="00856565" w:rsidRDefault="00856565" w:rsidP="00E6132A">
      <w:pPr>
        <w:pStyle w:val="ListParagraph"/>
      </w:pPr>
      <w:permStart w:id="1361909382" w:edGrp="everyone"/>
      <w:r w:rsidRPr="00380A91">
        <w:rPr>
          <w:rStyle w:val="SubtleEmphasis"/>
        </w:rPr>
        <w:t>__</w:t>
      </w:r>
      <w:permEnd w:id="1361909382"/>
      <w:r w:rsidRPr="007B7731">
        <w:t xml:space="preserve"> At present</w:t>
      </w:r>
      <w:r>
        <w:t xml:space="preserve">, </w:t>
      </w:r>
      <w:r w:rsidRPr="00C66701">
        <w:t xml:space="preserve">once a ballot is separated from the envelope or voter, there is no way to reconnect it in a </w:t>
      </w:r>
      <w:r>
        <w:t>malfeasance</w:t>
      </w:r>
      <w:r w:rsidRPr="00C66701">
        <w:t xml:space="preserve"> claim.</w:t>
      </w:r>
      <w:r>
        <w:t xml:space="preserve"> </w:t>
      </w:r>
    </w:p>
    <w:p w14:paraId="2B13B46D" w14:textId="77777777" w:rsidR="00856565" w:rsidRDefault="00856565" w:rsidP="00E6132A">
      <w:pPr>
        <w:pStyle w:val="ListParagraph"/>
      </w:pPr>
      <w:permStart w:id="1748783285" w:edGrp="everyone"/>
      <w:r w:rsidRPr="00380A91">
        <w:rPr>
          <w:rStyle w:val="SubtleEmphasis"/>
        </w:rPr>
        <w:t>__</w:t>
      </w:r>
      <w:permEnd w:id="1748783285"/>
      <w:r w:rsidRPr="00E84E3A">
        <w:t xml:space="preserve"> </w:t>
      </w:r>
      <w:r>
        <w:t>Duplicate or out-of-range serial numbers in the counting process would trigger a malfeasance investigation. The voters could be contacted without their ballots ever being seen by anyone else.</w:t>
      </w:r>
    </w:p>
    <w:p w14:paraId="2DFD8F3E" w14:textId="77777777" w:rsidR="00856565" w:rsidRPr="006476A4" w:rsidRDefault="00856565" w:rsidP="00E6132A">
      <w:pPr>
        <w:pStyle w:val="ListParagraph"/>
      </w:pPr>
      <w:permStart w:id="183319972" w:edGrp="everyone"/>
      <w:r w:rsidRPr="00380A91">
        <w:rPr>
          <w:rStyle w:val="SubtleEmphasis"/>
        </w:rPr>
        <w:t>__</w:t>
      </w:r>
      <w:permEnd w:id="183319972"/>
      <w:r w:rsidRPr="002214A5">
        <w:t xml:space="preserve"> </w:t>
      </w:r>
      <w:r>
        <w:t>WTP must demand that a ballot integrity process be implemented.</w:t>
      </w:r>
    </w:p>
    <w:p w14:paraId="736D0899" w14:textId="77777777" w:rsidR="00856565" w:rsidRPr="006476A4" w:rsidRDefault="00856565" w:rsidP="00E6132A">
      <w:pPr>
        <w:pStyle w:val="ListParagraph"/>
      </w:pPr>
      <w:permStart w:id="1744063365" w:edGrp="everyone"/>
      <w:r w:rsidRPr="00380A91">
        <w:rPr>
          <w:rStyle w:val="SubtleEmphasis"/>
        </w:rPr>
        <w:t>__</w:t>
      </w:r>
      <w:permEnd w:id="1744063365"/>
      <w:r w:rsidRPr="006476A4">
        <w:t xml:space="preserve"> All votes must be made on official material ballots.</w:t>
      </w:r>
      <w:r>
        <w:t xml:space="preserve"> </w:t>
      </w:r>
      <w:r w:rsidRPr="006476A4">
        <w:t xml:space="preserve">There are no circumstances </w:t>
      </w:r>
      <w:r>
        <w:t xml:space="preserve">under </w:t>
      </w:r>
      <w:r w:rsidRPr="006476A4">
        <w:t>wh</w:t>
      </w:r>
      <w:r>
        <w:t>ich</w:t>
      </w:r>
      <w:r w:rsidRPr="006476A4">
        <w:t xml:space="preserve"> a free and fair election is possible with electronic ballots.</w:t>
      </w:r>
    </w:p>
    <w:p w14:paraId="38EFD5EF" w14:textId="77777777" w:rsidR="00856565" w:rsidRPr="006476A4" w:rsidRDefault="00856565" w:rsidP="00E6132A">
      <w:pPr>
        <w:pStyle w:val="ListParagraph"/>
      </w:pPr>
      <w:permStart w:id="124718160" w:edGrp="everyone"/>
      <w:r w:rsidRPr="00380A91">
        <w:rPr>
          <w:rStyle w:val="SubtleEmphasis"/>
        </w:rPr>
        <w:t>__</w:t>
      </w:r>
      <w:permEnd w:id="124718160"/>
      <w:r w:rsidRPr="006476A4">
        <w:t xml:space="preserve"> Ballot paper must have embed</w:t>
      </w:r>
      <w:r>
        <w:t>ded feature</w:t>
      </w:r>
      <w:r w:rsidRPr="006476A4">
        <w:t>s</w:t>
      </w:r>
      <w:r>
        <w:t>, such as security markings or watermarks, that verify</w:t>
      </w:r>
      <w:r w:rsidRPr="006476A4">
        <w:t xml:space="preserve"> its authenticity.</w:t>
      </w:r>
    </w:p>
    <w:p w14:paraId="63EF1181" w14:textId="77777777" w:rsidR="00856565" w:rsidRPr="006476A4" w:rsidRDefault="00856565" w:rsidP="00E6132A">
      <w:pPr>
        <w:pStyle w:val="ListParagraph"/>
      </w:pPr>
      <w:permStart w:id="932736425" w:edGrp="everyone"/>
      <w:r w:rsidRPr="00380A91">
        <w:rPr>
          <w:rStyle w:val="SubtleEmphasis"/>
        </w:rPr>
        <w:t>__</w:t>
      </w:r>
      <w:permEnd w:id="932736425"/>
      <w:r w:rsidRPr="006476A4">
        <w:t xml:space="preserve"> Think of ballots as money. The Treasury Department protects </w:t>
      </w:r>
      <w:r>
        <w:t>m</w:t>
      </w:r>
      <w:r w:rsidRPr="006476A4">
        <w:t>oney from counterfeiting and works diligently and continuously to protect it. Ballots must receive equal diligence.</w:t>
      </w:r>
    </w:p>
    <w:p w14:paraId="657F8057" w14:textId="77777777" w:rsidR="00856565" w:rsidRPr="006476A4" w:rsidRDefault="00856565" w:rsidP="00E6132A">
      <w:pPr>
        <w:pStyle w:val="ListParagraph"/>
      </w:pPr>
      <w:permStart w:id="573469560" w:edGrp="everyone"/>
      <w:r w:rsidRPr="00380A91">
        <w:rPr>
          <w:rStyle w:val="SubtleEmphasis"/>
        </w:rPr>
        <w:t>__</w:t>
      </w:r>
      <w:permEnd w:id="573469560"/>
      <w:r w:rsidRPr="006476A4">
        <w:t xml:space="preserve"> Every money bill has a serial number; every ballot must have a serial number</w:t>
      </w:r>
      <w:r>
        <w:t>, and its location must be tracked with a chain of custody. Without a serial number, any fake ballot can be counted.</w:t>
      </w:r>
    </w:p>
    <w:p w14:paraId="676B7AD2" w14:textId="77777777" w:rsidR="00856565" w:rsidRPr="006476A4" w:rsidRDefault="00856565" w:rsidP="00E6132A">
      <w:pPr>
        <w:pStyle w:val="ListParagraph"/>
      </w:pPr>
      <w:permStart w:id="1313370271" w:edGrp="everyone"/>
      <w:r w:rsidRPr="00380A91">
        <w:rPr>
          <w:rStyle w:val="SubtleEmphasis"/>
        </w:rPr>
        <w:t>__</w:t>
      </w:r>
      <w:permEnd w:id="1313370271"/>
      <w:r w:rsidRPr="006476A4">
        <w:t xml:space="preserve"> Ballot return envelopes must have a </w:t>
      </w:r>
      <w:r>
        <w:t>serial number</w:t>
      </w:r>
      <w:r w:rsidRPr="006476A4">
        <w:t xml:space="preserve"> linked to the receiving voter, and the ballot in it must be linked to the envelope by its </w:t>
      </w:r>
      <w:r>
        <w:t>serial number</w:t>
      </w:r>
      <w:r w:rsidRPr="006476A4">
        <w:t xml:space="preserve"> to be accessed in a </w:t>
      </w:r>
      <w:r>
        <w:t>malfeasance</w:t>
      </w:r>
      <w:r w:rsidRPr="006476A4">
        <w:t xml:space="preserve"> inquiry. </w:t>
      </w:r>
      <w:r>
        <w:t>Barcodes cannot be used because there is no way to verify the accuracy of the reading.</w:t>
      </w:r>
    </w:p>
    <w:p w14:paraId="2153B5BD" w14:textId="77777777" w:rsidR="00856565" w:rsidRPr="006476A4" w:rsidRDefault="00856565" w:rsidP="00E6132A">
      <w:pPr>
        <w:pStyle w:val="ListParagraph"/>
      </w:pPr>
      <w:permStart w:id="2123911286" w:edGrp="everyone"/>
      <w:r w:rsidRPr="00380A91">
        <w:rPr>
          <w:rStyle w:val="SubtleEmphasis"/>
        </w:rPr>
        <w:t>__</w:t>
      </w:r>
      <w:permEnd w:id="2123911286"/>
      <w:r w:rsidRPr="006476A4">
        <w:t xml:space="preserve"> In a </w:t>
      </w:r>
      <w:r>
        <w:t>malfeasance</w:t>
      </w:r>
      <w:r w:rsidRPr="006476A4">
        <w:t xml:space="preserve"> inquiry, voters must be able to verify their ballot. </w:t>
      </w:r>
      <w:r w:rsidRPr="006A70B7">
        <w:t>Voter privacy does not transcend system integrity.</w:t>
      </w:r>
      <w:r>
        <w:t xml:space="preserve"> Either way, it is WTP’s decision and must be demanded.</w:t>
      </w:r>
    </w:p>
    <w:p w14:paraId="236FD945" w14:textId="7F3AF5F2" w:rsidR="00856565" w:rsidRPr="006476A4" w:rsidRDefault="00856565" w:rsidP="00856565">
      <w:pPr>
        <w:pStyle w:val="Heading3"/>
      </w:pPr>
      <w:bookmarkStart w:id="23" w:name="_Hlk125809565"/>
      <w:r>
        <w:t>P</w:t>
      </w:r>
      <w:r w:rsidR="00604AE6">
        <w:t>5</w:t>
      </w:r>
      <w:r w:rsidRPr="006476A4">
        <w:t xml:space="preserve"> </w:t>
      </w:r>
      <w:r>
        <w:t>S</w:t>
      </w:r>
      <w:r w:rsidRPr="006476A4">
        <w:t xml:space="preserve">et </w:t>
      </w:r>
      <w:r>
        <w:t>4</w:t>
      </w:r>
      <w:r w:rsidRPr="006476A4">
        <w:t xml:space="preserve">: Chain of Custody </w:t>
      </w:r>
      <w:permStart w:id="543234740" w:edGrp="everyone"/>
      <w:r w:rsidRPr="00380A91">
        <w:rPr>
          <w:rStyle w:val="SubtleEmphasis"/>
        </w:rPr>
        <w:t>__</w:t>
      </w:r>
      <w:bookmarkEnd w:id="23"/>
      <w:permEnd w:id="543234740"/>
    </w:p>
    <w:p w14:paraId="14EEFC18" w14:textId="77777777" w:rsidR="00856565" w:rsidRPr="006476A4" w:rsidRDefault="00856565" w:rsidP="00E6132A">
      <w:pPr>
        <w:pStyle w:val="ListParagraph"/>
        <w:numPr>
          <w:ilvl w:val="0"/>
          <w:numId w:val="18"/>
        </w:numPr>
      </w:pPr>
      <w:permStart w:id="1863797343" w:edGrp="everyone"/>
      <w:r w:rsidRPr="00380A91">
        <w:rPr>
          <w:rStyle w:val="SubtleEmphasis"/>
        </w:rPr>
        <w:t>__</w:t>
      </w:r>
      <w:permEnd w:id="1863797343"/>
      <w:r w:rsidRPr="006476A4">
        <w:t xml:space="preserve"> Election Integrity requires a strict chain of custody in handling ballot paper, unvoted ballots, and voted ballots. </w:t>
      </w:r>
    </w:p>
    <w:p w14:paraId="2F49D7E5" w14:textId="77777777" w:rsidR="00856565" w:rsidRPr="006476A4" w:rsidRDefault="00856565" w:rsidP="00E6132A">
      <w:pPr>
        <w:pStyle w:val="ListParagraph"/>
      </w:pPr>
      <w:permStart w:id="1793291507" w:edGrp="everyone"/>
      <w:r w:rsidRPr="00380A91">
        <w:rPr>
          <w:rStyle w:val="SubtleEmphasis"/>
        </w:rPr>
        <w:t>__</w:t>
      </w:r>
      <w:permEnd w:id="1793291507"/>
      <w:r w:rsidRPr="006476A4">
        <w:t xml:space="preserve"> Handling ballots without supervision and a full chain of custody must be a major crime </w:t>
      </w:r>
      <w:r>
        <w:t>punishable by severe</w:t>
      </w:r>
      <w:r w:rsidRPr="006476A4">
        <w:t xml:space="preserve"> punishment. </w:t>
      </w:r>
    </w:p>
    <w:p w14:paraId="3EEC485B" w14:textId="77777777" w:rsidR="00856565" w:rsidRPr="006476A4" w:rsidRDefault="00856565" w:rsidP="00E6132A">
      <w:pPr>
        <w:pStyle w:val="ListParagraph"/>
      </w:pPr>
      <w:permStart w:id="1256346210" w:edGrp="everyone"/>
      <w:r w:rsidRPr="00380A91">
        <w:rPr>
          <w:rStyle w:val="SubtleEmphasis"/>
        </w:rPr>
        <w:t>__</w:t>
      </w:r>
      <w:permEnd w:id="1256346210"/>
      <w:r w:rsidRPr="006476A4">
        <w:t xml:space="preserve"> Personal possession of ballots without oversight must be a major crime with a huge </w:t>
      </w:r>
      <w:r>
        <w:t>sentence</w:t>
      </w:r>
      <w:r w:rsidRPr="006476A4">
        <w:t>.</w:t>
      </w:r>
    </w:p>
    <w:p w14:paraId="09A08E93" w14:textId="77777777" w:rsidR="00856565" w:rsidRPr="006476A4" w:rsidRDefault="00856565" w:rsidP="00E6132A">
      <w:pPr>
        <w:pStyle w:val="ListParagraph"/>
      </w:pPr>
      <w:permStart w:id="1121999712" w:edGrp="everyone"/>
      <w:r w:rsidRPr="00380A91">
        <w:rPr>
          <w:rStyle w:val="SubtleEmphasis"/>
        </w:rPr>
        <w:t>__</w:t>
      </w:r>
      <w:permEnd w:id="1121999712"/>
      <w:r w:rsidRPr="006476A4">
        <w:t xml:space="preserve"> Chain of custody requires recorded numbered seals on all containers, and the workers must witness and sign off on all movement</w:t>
      </w:r>
      <w:r>
        <w:t>s</w:t>
      </w:r>
      <w:r w:rsidRPr="006476A4">
        <w:t xml:space="preserve">. WTP must </w:t>
      </w:r>
      <w:r>
        <w:t>also supervise it all</w:t>
      </w:r>
      <w:r w:rsidRPr="006476A4">
        <w:t>.</w:t>
      </w:r>
    </w:p>
    <w:p w14:paraId="6F8A43C3" w14:textId="77777777" w:rsidR="00856565" w:rsidRPr="006476A4" w:rsidRDefault="00856565" w:rsidP="00E6132A">
      <w:pPr>
        <w:pStyle w:val="ListParagraph"/>
      </w:pPr>
      <w:permStart w:id="820058721" w:edGrp="everyone"/>
      <w:r w:rsidRPr="00380A91">
        <w:rPr>
          <w:rStyle w:val="SubtleEmphasis"/>
        </w:rPr>
        <w:t>__</w:t>
      </w:r>
      <w:permEnd w:id="820058721"/>
      <w:r w:rsidRPr="006476A4">
        <w:t xml:space="preserve"> Two witnesses must watch all container openings, handlings, closings, re-tagging with new seals, and record updates.</w:t>
      </w:r>
    </w:p>
    <w:p w14:paraId="2656900B" w14:textId="77777777" w:rsidR="00856565" w:rsidRDefault="00856565" w:rsidP="00E6132A">
      <w:pPr>
        <w:pStyle w:val="ListParagraph"/>
      </w:pPr>
      <w:permStart w:id="880478339" w:edGrp="everyone"/>
      <w:r w:rsidRPr="00380A91">
        <w:rPr>
          <w:rStyle w:val="SubtleEmphasis"/>
        </w:rPr>
        <w:t>__</w:t>
      </w:r>
      <w:permEnd w:id="880478339"/>
      <w:r w:rsidRPr="006476A4">
        <w:t xml:space="preserve"> With </w:t>
      </w:r>
      <w:r>
        <w:t xml:space="preserve">a </w:t>
      </w:r>
      <w:r w:rsidRPr="006476A4">
        <w:t xml:space="preserve">chain of custody, there are no circumstances </w:t>
      </w:r>
      <w:r>
        <w:t>where</w:t>
      </w:r>
      <w:r w:rsidRPr="006476A4">
        <w:t xml:space="preserve"> </w:t>
      </w:r>
      <w:r>
        <w:t>‘</w:t>
      </w:r>
      <w:r w:rsidRPr="0079365C">
        <w:rPr>
          <w:i/>
        </w:rPr>
        <w:t>found ballots</w:t>
      </w:r>
      <w:r>
        <w:t>’</w:t>
      </w:r>
      <w:r w:rsidRPr="006476A4">
        <w:t xml:space="preserve"> can happen after an election. </w:t>
      </w:r>
    </w:p>
    <w:p w14:paraId="61E0C7BE" w14:textId="77777777" w:rsidR="00856565" w:rsidRPr="006476A4" w:rsidRDefault="00856565" w:rsidP="00E6132A">
      <w:pPr>
        <w:pStyle w:val="ListParagraph"/>
      </w:pPr>
      <w:permStart w:id="439441574" w:edGrp="everyone"/>
      <w:r w:rsidRPr="00380A91">
        <w:rPr>
          <w:rStyle w:val="SubtleEmphasis"/>
        </w:rPr>
        <w:lastRenderedPageBreak/>
        <w:t>__</w:t>
      </w:r>
      <w:permEnd w:id="439441574"/>
      <w:r w:rsidRPr="00575412">
        <w:t xml:space="preserve"> </w:t>
      </w:r>
      <w:r w:rsidRPr="003806AA">
        <w:t xml:space="preserve">It is </w:t>
      </w:r>
      <w:r>
        <w:t>a typical Blue State process that ballot harvesting does not require a chain</w:t>
      </w:r>
      <w:r w:rsidRPr="003806AA">
        <w:t xml:space="preserve"> of custody.</w:t>
      </w:r>
      <w:r>
        <w:t xml:space="preserve"> </w:t>
      </w:r>
      <w:r w:rsidRPr="00386946">
        <w:rPr>
          <w:b/>
          <w:bCs/>
        </w:rPr>
        <w:t>That must be changed before the November Election</w:t>
      </w:r>
      <w:r>
        <w:t>.</w:t>
      </w:r>
    </w:p>
    <w:p w14:paraId="075BA463" w14:textId="0265AB38" w:rsidR="00856565" w:rsidRPr="006476A4" w:rsidRDefault="00856565" w:rsidP="00856565">
      <w:pPr>
        <w:pStyle w:val="Heading3"/>
      </w:pPr>
      <w:r>
        <w:t>P</w:t>
      </w:r>
      <w:r w:rsidR="00604AE6">
        <w:t>5</w:t>
      </w:r>
      <w:r w:rsidRPr="006476A4">
        <w:t xml:space="preserve"> </w:t>
      </w:r>
      <w:r>
        <w:t>S</w:t>
      </w:r>
      <w:r w:rsidRPr="006476A4">
        <w:t xml:space="preserve">et </w:t>
      </w:r>
      <w:r>
        <w:t>5</w:t>
      </w:r>
      <w:r w:rsidRPr="006476A4">
        <w:t xml:space="preserve">: Mailing Out Ballots </w:t>
      </w:r>
      <w:permStart w:id="1425298305" w:edGrp="everyone"/>
      <w:r w:rsidRPr="00380A91">
        <w:rPr>
          <w:rStyle w:val="SubtleEmphasis"/>
        </w:rPr>
        <w:t>__</w:t>
      </w:r>
      <w:permEnd w:id="1425298305"/>
    </w:p>
    <w:p w14:paraId="61BE0DB4" w14:textId="77777777" w:rsidR="00856565" w:rsidRPr="006476A4" w:rsidRDefault="00856565" w:rsidP="00E6132A">
      <w:pPr>
        <w:pStyle w:val="ListParagraph"/>
        <w:numPr>
          <w:ilvl w:val="0"/>
          <w:numId w:val="19"/>
        </w:numPr>
      </w:pPr>
      <w:permStart w:id="1828921315" w:edGrp="everyone"/>
      <w:r w:rsidRPr="00380A91">
        <w:rPr>
          <w:rStyle w:val="SubtleEmphasis"/>
        </w:rPr>
        <w:t>__</w:t>
      </w:r>
      <w:permEnd w:id="1828921315"/>
      <w:r w:rsidRPr="006476A4">
        <w:t xml:space="preserve"> Election Integrity MUST have priority over convenience when convenience creates </w:t>
      </w:r>
      <w:r>
        <w:t>Election M</w:t>
      </w:r>
      <w:r w:rsidRPr="004551AA">
        <w:t>alfeasance</w:t>
      </w:r>
      <w:r w:rsidRPr="006476A4">
        <w:t>.</w:t>
      </w:r>
    </w:p>
    <w:p w14:paraId="5320A4E1" w14:textId="77777777" w:rsidR="00856565" w:rsidRDefault="00856565" w:rsidP="00E6132A">
      <w:pPr>
        <w:pStyle w:val="ListParagraph"/>
      </w:pPr>
      <w:permStart w:id="1078600257" w:edGrp="everyone"/>
      <w:r w:rsidRPr="00380A91">
        <w:rPr>
          <w:rStyle w:val="SubtleEmphasis"/>
        </w:rPr>
        <w:t>__</w:t>
      </w:r>
      <w:permEnd w:id="1078600257"/>
      <w:r w:rsidRPr="006476A4">
        <w:t xml:space="preserve"> </w:t>
      </w:r>
      <w:r w:rsidRPr="00A712D8">
        <w:t>Chain of custody is only possible if citizens request th</w:t>
      </w:r>
      <w:r>
        <w:t>at their ballot be mailed to a committed, expecting recipient with a valid address</w:t>
      </w:r>
      <w:r w:rsidRPr="00A712D8">
        <w:t>.</w:t>
      </w:r>
      <w:r>
        <w:t xml:space="preserve"> </w:t>
      </w:r>
    </w:p>
    <w:p w14:paraId="26623A8F" w14:textId="77777777" w:rsidR="00856565" w:rsidRPr="006476A4" w:rsidRDefault="00856565" w:rsidP="00E6132A">
      <w:pPr>
        <w:pStyle w:val="ListParagraph"/>
      </w:pPr>
      <w:permStart w:id="1966550538" w:edGrp="everyone"/>
      <w:r w:rsidRPr="00380A91">
        <w:rPr>
          <w:rStyle w:val="SubtleEmphasis"/>
        </w:rPr>
        <w:t>__</w:t>
      </w:r>
      <w:permEnd w:id="1966550538"/>
      <w:r w:rsidRPr="000D744E">
        <w:t xml:space="preserve"> </w:t>
      </w:r>
      <w:r>
        <w:t xml:space="preserve">Homeless people registering with a cross-street or general mail drop cannot receive a ballot by mail. People must vote in person with an ID if they do not have a private mailing address. </w:t>
      </w:r>
    </w:p>
    <w:p w14:paraId="216D4C3A" w14:textId="77777777" w:rsidR="00856565" w:rsidRPr="006476A4" w:rsidRDefault="00856565" w:rsidP="00E6132A">
      <w:pPr>
        <w:pStyle w:val="ListParagraph"/>
      </w:pPr>
      <w:permStart w:id="1011960180" w:edGrp="everyone"/>
      <w:r w:rsidRPr="00380A91">
        <w:rPr>
          <w:rStyle w:val="SubtleEmphasis"/>
        </w:rPr>
        <w:t>__</w:t>
      </w:r>
      <w:permEnd w:id="1011960180"/>
      <w:r w:rsidRPr="006476A4">
        <w:t xml:space="preserve"> The </w:t>
      </w:r>
      <w:r>
        <w:t>officials</w:t>
      </w:r>
      <w:r w:rsidRPr="006476A4">
        <w:t xml:space="preserve"> </w:t>
      </w:r>
      <w:proofErr w:type="gramStart"/>
      <w:r w:rsidRPr="006476A4">
        <w:t>creating</w:t>
      </w:r>
      <w:proofErr w:type="gramEnd"/>
      <w:r w:rsidRPr="006476A4">
        <w:t xml:space="preserve"> the mailing data file and everyone between them and the file must certify under penalty of perjury and </w:t>
      </w:r>
      <w:r>
        <w:t>malfeasance</w:t>
      </w:r>
      <w:r w:rsidRPr="006476A4">
        <w:t xml:space="preserve"> that the data is the official data</w:t>
      </w:r>
      <w:r>
        <w:t xml:space="preserve"> and nothing but</w:t>
      </w:r>
      <w:r w:rsidRPr="006476A4">
        <w:t xml:space="preserve">. </w:t>
      </w:r>
    </w:p>
    <w:p w14:paraId="79122376" w14:textId="77777777" w:rsidR="00856565" w:rsidRPr="006476A4" w:rsidRDefault="00856565" w:rsidP="00E6132A">
      <w:pPr>
        <w:pStyle w:val="ListParagraph"/>
      </w:pPr>
      <w:permStart w:id="2141798647" w:edGrp="everyone"/>
      <w:r w:rsidRPr="00380A91">
        <w:rPr>
          <w:rStyle w:val="SubtleEmphasis"/>
        </w:rPr>
        <w:t>__</w:t>
      </w:r>
      <w:permEnd w:id="2141798647"/>
      <w:r w:rsidRPr="006476A4">
        <w:t xml:space="preserve"> Every ballot must have a serial number</w:t>
      </w:r>
      <w:r>
        <w:t xml:space="preserve"> </w:t>
      </w:r>
      <w:r w:rsidRPr="006476A4">
        <w:t xml:space="preserve">connected to the voter. </w:t>
      </w:r>
      <w:r>
        <w:t>The mail house does this efficiently</w:t>
      </w:r>
      <w:r w:rsidRPr="006476A4">
        <w:t xml:space="preserve"> as part of the stuffing and addressing process.</w:t>
      </w:r>
      <w:r>
        <w:t xml:space="preserve"> Since no votes have been cast yet, there is no voting to see.</w:t>
      </w:r>
    </w:p>
    <w:p w14:paraId="47E75044" w14:textId="1A014014" w:rsidR="00856565" w:rsidRPr="006476A4" w:rsidRDefault="00856565" w:rsidP="00856565">
      <w:pPr>
        <w:pStyle w:val="Heading3"/>
      </w:pPr>
      <w:r>
        <w:t>P</w:t>
      </w:r>
      <w:r w:rsidR="00604AE6">
        <w:t>5</w:t>
      </w:r>
      <w:r w:rsidRPr="006476A4">
        <w:t xml:space="preserve"> </w:t>
      </w:r>
      <w:r>
        <w:t>S</w:t>
      </w:r>
      <w:r w:rsidRPr="006476A4">
        <w:t xml:space="preserve">et </w:t>
      </w:r>
      <w:r>
        <w:t>6</w:t>
      </w:r>
      <w:r w:rsidRPr="006476A4">
        <w:t xml:space="preserve">: Ballot Return Envelopes </w:t>
      </w:r>
      <w:permStart w:id="1205763579" w:edGrp="everyone"/>
      <w:r w:rsidRPr="00380A91">
        <w:rPr>
          <w:rStyle w:val="SubtleEmphasis"/>
        </w:rPr>
        <w:t>__</w:t>
      </w:r>
      <w:permEnd w:id="1205763579"/>
    </w:p>
    <w:p w14:paraId="0FFF17D9" w14:textId="77777777" w:rsidR="00856565" w:rsidRPr="006476A4" w:rsidRDefault="00856565" w:rsidP="00E6132A">
      <w:pPr>
        <w:pStyle w:val="ListParagraph"/>
        <w:numPr>
          <w:ilvl w:val="0"/>
          <w:numId w:val="20"/>
        </w:numPr>
      </w:pPr>
      <w:permStart w:id="31220645" w:edGrp="everyone"/>
      <w:r w:rsidRPr="00380A91">
        <w:rPr>
          <w:rStyle w:val="SubtleEmphasis"/>
        </w:rPr>
        <w:t>__</w:t>
      </w:r>
      <w:permEnd w:id="31220645"/>
      <w:r w:rsidRPr="006476A4">
        <w:t xml:space="preserve"> Most ballots are returned in the official </w:t>
      </w:r>
      <w:r w:rsidRPr="00E6132A">
        <w:rPr>
          <w:i/>
        </w:rPr>
        <w:t>return envelope</w:t>
      </w:r>
      <w:r w:rsidRPr="006476A4">
        <w:t xml:space="preserve"> signed by the voter.</w:t>
      </w:r>
    </w:p>
    <w:p w14:paraId="48429CD3" w14:textId="77777777" w:rsidR="00856565" w:rsidRPr="006476A4" w:rsidRDefault="00856565" w:rsidP="00E6132A">
      <w:pPr>
        <w:pStyle w:val="ListParagraph"/>
      </w:pPr>
      <w:permStart w:id="2082804813" w:edGrp="everyone"/>
      <w:r w:rsidRPr="00380A91">
        <w:rPr>
          <w:rStyle w:val="SubtleEmphasis"/>
        </w:rPr>
        <w:t>__</w:t>
      </w:r>
      <w:permEnd w:id="2082804813"/>
      <w:r w:rsidRPr="006476A4">
        <w:t xml:space="preserve"> ALL return envelope handling must have </w:t>
      </w:r>
      <w:r>
        <w:t xml:space="preserve">a </w:t>
      </w:r>
      <w:r w:rsidRPr="006476A4">
        <w:t>chain of custody certification and witnesses.</w:t>
      </w:r>
    </w:p>
    <w:p w14:paraId="3E871EF2" w14:textId="77777777" w:rsidR="00856565" w:rsidRPr="006476A4" w:rsidRDefault="00856565" w:rsidP="00E6132A">
      <w:pPr>
        <w:pStyle w:val="ListParagraph"/>
      </w:pPr>
      <w:permStart w:id="1388660605" w:edGrp="everyone"/>
      <w:r w:rsidRPr="00380A91">
        <w:rPr>
          <w:rStyle w:val="SubtleEmphasis"/>
        </w:rPr>
        <w:t>__</w:t>
      </w:r>
      <w:permEnd w:id="1388660605"/>
      <w:r w:rsidRPr="006476A4">
        <w:t xml:space="preserve"> It is impossible to maintain a chain of custody with </w:t>
      </w:r>
      <w:r>
        <w:t>USPS return mail; they cannot monitor all</w:t>
      </w:r>
      <w:r w:rsidRPr="006476A4">
        <w:t xml:space="preserve"> handling. Rural areas may need </w:t>
      </w:r>
      <w:r>
        <w:t>minor exceptions</w:t>
      </w:r>
      <w:r w:rsidRPr="006476A4">
        <w:t>.</w:t>
      </w:r>
    </w:p>
    <w:p w14:paraId="60BB1104" w14:textId="77777777" w:rsidR="00856565" w:rsidRPr="006476A4" w:rsidRDefault="00856565" w:rsidP="00E6132A">
      <w:pPr>
        <w:pStyle w:val="ListParagraph"/>
      </w:pPr>
      <w:permStart w:id="482806517" w:edGrp="everyone"/>
      <w:r w:rsidRPr="00380A91">
        <w:rPr>
          <w:rStyle w:val="SubtleEmphasis"/>
        </w:rPr>
        <w:t>__</w:t>
      </w:r>
      <w:permEnd w:id="482806517"/>
      <w:r w:rsidRPr="006476A4">
        <w:t xml:space="preserve"> It is too easy to add </w:t>
      </w:r>
      <w:r>
        <w:t>large numbers of fraudulent ballots to</w:t>
      </w:r>
      <w:r w:rsidRPr="006476A4">
        <w:t xml:space="preserve"> the mailing return system.</w:t>
      </w:r>
    </w:p>
    <w:p w14:paraId="03889DE6" w14:textId="77777777" w:rsidR="00856565" w:rsidRPr="006476A4" w:rsidRDefault="00856565" w:rsidP="00E6132A">
      <w:pPr>
        <w:pStyle w:val="ListParagraph"/>
      </w:pPr>
      <w:permStart w:id="1310137947" w:edGrp="everyone"/>
      <w:r w:rsidRPr="00380A91">
        <w:rPr>
          <w:rStyle w:val="SubtleEmphasis"/>
        </w:rPr>
        <w:t>__</w:t>
      </w:r>
      <w:permEnd w:id="1310137947"/>
      <w:r w:rsidRPr="006476A4">
        <w:t xml:space="preserve"> If returned by another person than the voter, the voter must sign the envelope. Ballot Harvesting has further information below.</w:t>
      </w:r>
    </w:p>
    <w:p w14:paraId="2B1E330F" w14:textId="77777777" w:rsidR="00856565" w:rsidRDefault="00856565" w:rsidP="00E6132A">
      <w:pPr>
        <w:pStyle w:val="ListParagraph"/>
      </w:pPr>
      <w:permStart w:id="1311255219" w:edGrp="everyone"/>
      <w:r w:rsidRPr="00380A91">
        <w:rPr>
          <w:rStyle w:val="SubtleEmphasis"/>
        </w:rPr>
        <w:t>__</w:t>
      </w:r>
      <w:permEnd w:id="1311255219"/>
      <w:r w:rsidRPr="006476A4">
        <w:t xml:space="preserve"> When unsigned return envelopes are received, they must be held separately and p</w:t>
      </w:r>
      <w:r>
        <w:t>rocessed through a serial number reader or another system that records only the envelope as received and the ballot as</w:t>
      </w:r>
      <w:r w:rsidRPr="006476A4">
        <w:t xml:space="preserve"> spoiled. </w:t>
      </w:r>
      <w:r>
        <w:t xml:space="preserve">The envelope is never opened. </w:t>
      </w:r>
    </w:p>
    <w:p w14:paraId="40998A42" w14:textId="77777777" w:rsidR="00856565" w:rsidRPr="006476A4" w:rsidRDefault="00856565" w:rsidP="00E6132A">
      <w:pPr>
        <w:pStyle w:val="ListParagraph"/>
      </w:pPr>
      <w:permStart w:id="1239761312" w:edGrp="everyone"/>
      <w:r w:rsidRPr="00380A91">
        <w:rPr>
          <w:rStyle w:val="SubtleEmphasis"/>
        </w:rPr>
        <w:t>__</w:t>
      </w:r>
      <w:permEnd w:id="1239761312"/>
      <w:r w:rsidRPr="00444946">
        <w:t xml:space="preserve"> </w:t>
      </w:r>
      <w:r w:rsidRPr="00B16304">
        <w:t xml:space="preserve">The unsigned </w:t>
      </w:r>
      <w:r>
        <w:t xml:space="preserve">ballot </w:t>
      </w:r>
      <w:r w:rsidRPr="00B16304">
        <w:t>return may not be corrected</w:t>
      </w:r>
      <w:r>
        <w:t>; it is dead</w:t>
      </w:r>
      <w:r w:rsidRPr="006476A4">
        <w:t>.</w:t>
      </w:r>
      <w:r>
        <w:t xml:space="preserve"> The voter can be contacted and allowed to vote in person, or a replacement ballot can be sent if time allows. </w:t>
      </w:r>
    </w:p>
    <w:p w14:paraId="5D59EE93" w14:textId="77777777" w:rsidR="00856565" w:rsidRPr="006476A4" w:rsidRDefault="00856565" w:rsidP="00E6132A">
      <w:pPr>
        <w:pStyle w:val="ListParagraph"/>
      </w:pPr>
      <w:permStart w:id="1471628928" w:edGrp="everyone"/>
      <w:r w:rsidRPr="00380A91">
        <w:rPr>
          <w:rStyle w:val="SubtleEmphasis"/>
        </w:rPr>
        <w:t>__</w:t>
      </w:r>
      <w:permEnd w:id="1471628928"/>
      <w:r w:rsidRPr="006476A4">
        <w:t xml:space="preserve"> Under no circumstances can unsigned envelope ballots be counted; it must be against the law.</w:t>
      </w:r>
    </w:p>
    <w:p w14:paraId="5E226D1E" w14:textId="77777777" w:rsidR="00856565" w:rsidRPr="006476A4" w:rsidRDefault="00856565" w:rsidP="00E6132A">
      <w:pPr>
        <w:pStyle w:val="ListParagraph"/>
      </w:pPr>
      <w:permStart w:id="672225089" w:edGrp="everyone"/>
      <w:r w:rsidRPr="00380A91">
        <w:rPr>
          <w:rStyle w:val="SubtleEmphasis"/>
        </w:rPr>
        <w:t>__</w:t>
      </w:r>
      <w:permEnd w:id="672225089"/>
      <w:r w:rsidRPr="006476A4">
        <w:t xml:space="preserve"> </w:t>
      </w:r>
      <w:r>
        <w:t xml:space="preserve">This highlights that poll </w:t>
      </w:r>
      <w:proofErr w:type="gramStart"/>
      <w:r>
        <w:t>watchers</w:t>
      </w:r>
      <w:proofErr w:type="gramEnd"/>
      <w:r>
        <w:t xml:space="preserve"> must watch the envelope opening and</w:t>
      </w:r>
      <w:r w:rsidRPr="006476A4">
        <w:t xml:space="preserve"> ballot counting.</w:t>
      </w:r>
    </w:p>
    <w:p w14:paraId="69C1116E" w14:textId="77777777" w:rsidR="00856565" w:rsidRPr="006476A4" w:rsidRDefault="00856565" w:rsidP="00E6132A">
      <w:pPr>
        <w:pStyle w:val="ListParagraph"/>
      </w:pPr>
      <w:permStart w:id="825035407" w:edGrp="everyone"/>
      <w:r w:rsidRPr="00380A91">
        <w:rPr>
          <w:rStyle w:val="SubtleEmphasis"/>
        </w:rPr>
        <w:t>__</w:t>
      </w:r>
      <w:permEnd w:id="825035407"/>
      <w:r w:rsidRPr="006476A4">
        <w:t xml:space="preserve"> Some ROVs track ballot mail</w:t>
      </w:r>
      <w:r>
        <w:t>-</w:t>
      </w:r>
      <w:r w:rsidRPr="006476A4">
        <w:t xml:space="preserve">out and return </w:t>
      </w:r>
      <w:r>
        <w:t>online, allowing voters to obtain a provisional replacement ballot if the ballot does not arrive. However, the ROV must not cure unsigned ballot envelopes returned to it</w:t>
      </w:r>
      <w:r w:rsidRPr="006476A4">
        <w:t>.</w:t>
      </w:r>
    </w:p>
    <w:p w14:paraId="2EC69AA1" w14:textId="52DD0CF6" w:rsidR="00856565" w:rsidRPr="006476A4" w:rsidRDefault="00856565" w:rsidP="00E6132A">
      <w:pPr>
        <w:pStyle w:val="ListParagraph"/>
      </w:pPr>
      <w:permStart w:id="2100117190" w:edGrp="everyone"/>
      <w:r w:rsidRPr="00380A91">
        <w:rPr>
          <w:rStyle w:val="SubtleEmphasis"/>
        </w:rPr>
        <w:t>__</w:t>
      </w:r>
      <w:permEnd w:id="2100117190"/>
      <w:r w:rsidRPr="006476A4">
        <w:t xml:space="preserve"> Many counties use </w:t>
      </w:r>
      <w:r w:rsidR="00604AE6">
        <w:t>different ballots for the vote center scanner and for mail-in ballots</w:t>
      </w:r>
      <w:r w:rsidRPr="006476A4">
        <w:t xml:space="preserve">, which is ridiculous. </w:t>
      </w:r>
      <w:r>
        <w:t>On average, it wastes 20% of the mailed ballots</w:t>
      </w:r>
      <w:r w:rsidRPr="006476A4">
        <w:t xml:space="preserve"> and creates 20% more possible fraudulent votes.</w:t>
      </w:r>
    </w:p>
    <w:p w14:paraId="1426DB06" w14:textId="77777777" w:rsidR="00856565" w:rsidRPr="006476A4" w:rsidRDefault="00856565" w:rsidP="00E6132A">
      <w:pPr>
        <w:pStyle w:val="ListParagraph"/>
      </w:pPr>
      <w:permStart w:id="593910273" w:edGrp="everyone"/>
      <w:r w:rsidRPr="00380A91">
        <w:rPr>
          <w:rStyle w:val="SubtleEmphasis"/>
        </w:rPr>
        <w:t>__</w:t>
      </w:r>
      <w:permEnd w:id="593910273"/>
      <w:r w:rsidRPr="006476A4">
        <w:t xml:space="preserve"> All voters receiving a mail-in ballot must </w:t>
      </w:r>
      <w:r>
        <w:t xml:space="preserve">destroy it if they have not voted. If the ballot is </w:t>
      </w:r>
      <w:r w:rsidRPr="006476A4">
        <w:lastRenderedPageBreak/>
        <w:t>passed to another person, the serial number will not match.</w:t>
      </w:r>
    </w:p>
    <w:p w14:paraId="31AD2210" w14:textId="5BB7F25E" w:rsidR="00856565" w:rsidRPr="006476A4" w:rsidRDefault="00856565" w:rsidP="00856565">
      <w:pPr>
        <w:pStyle w:val="Heading3"/>
      </w:pPr>
      <w:r>
        <w:t>P</w:t>
      </w:r>
      <w:r w:rsidR="00604AE6">
        <w:t>5</w:t>
      </w:r>
      <w:r w:rsidRPr="006476A4">
        <w:t xml:space="preserve"> </w:t>
      </w:r>
      <w:r>
        <w:t>s</w:t>
      </w:r>
      <w:r w:rsidRPr="006476A4">
        <w:t xml:space="preserve">et </w:t>
      </w:r>
      <w:r>
        <w:t>7</w:t>
      </w:r>
      <w:r w:rsidRPr="006476A4">
        <w:t xml:space="preserve">: Vote Centers </w:t>
      </w:r>
      <w:permStart w:id="351484605" w:edGrp="everyone"/>
      <w:r w:rsidRPr="00380A91">
        <w:rPr>
          <w:rStyle w:val="SubtleEmphasis"/>
        </w:rPr>
        <w:t>__</w:t>
      </w:r>
      <w:permEnd w:id="351484605"/>
    </w:p>
    <w:p w14:paraId="5A009215" w14:textId="77777777" w:rsidR="00856565" w:rsidRDefault="00856565" w:rsidP="00E6132A">
      <w:pPr>
        <w:pStyle w:val="ListParagraph"/>
        <w:numPr>
          <w:ilvl w:val="0"/>
          <w:numId w:val="21"/>
        </w:numPr>
      </w:pPr>
      <w:permStart w:id="98663532" w:edGrp="everyone"/>
      <w:r w:rsidRPr="00380A91">
        <w:rPr>
          <w:rStyle w:val="SubtleEmphasis"/>
        </w:rPr>
        <w:t>__</w:t>
      </w:r>
      <w:permEnd w:id="98663532"/>
      <w:r w:rsidRPr="006476A4">
        <w:t xml:space="preserve"> </w:t>
      </w:r>
      <w:r>
        <w:t>The historical method of handling elections was precinct groups sized to finish a count on election night, and voters visited their local precinct centers to vote. Community volunteers staffed precinct groups. Election Malfeasance was rampant in precincts until preventive measures were put in place, especially the chain of custody for everything.</w:t>
      </w:r>
    </w:p>
    <w:p w14:paraId="62F11A66" w14:textId="77777777" w:rsidR="00856565" w:rsidRPr="006476A4" w:rsidRDefault="00856565" w:rsidP="00E6132A">
      <w:pPr>
        <w:pStyle w:val="ListParagraph"/>
      </w:pPr>
      <w:permStart w:id="1219367655" w:edGrp="everyone"/>
      <w:r w:rsidRPr="00380A91">
        <w:rPr>
          <w:rStyle w:val="SubtleEmphasis"/>
        </w:rPr>
        <w:t>__</w:t>
      </w:r>
      <w:permEnd w:id="1219367655"/>
      <w:r w:rsidRPr="00D37D68">
        <w:t xml:space="preserve"> </w:t>
      </w:r>
      <w:r>
        <w:t xml:space="preserve">The only reason for county-wide voting centers is to connect the voter roll to the Internet, to be manipulated for malfeasance. </w:t>
      </w:r>
    </w:p>
    <w:p w14:paraId="568EB509" w14:textId="77777777" w:rsidR="00856565" w:rsidRPr="006476A4" w:rsidRDefault="00856565" w:rsidP="00E6132A">
      <w:pPr>
        <w:pStyle w:val="ListParagraph"/>
      </w:pPr>
      <w:permStart w:id="238099040" w:edGrp="everyone"/>
      <w:r w:rsidRPr="00380A91">
        <w:rPr>
          <w:rStyle w:val="SubtleEmphasis"/>
        </w:rPr>
        <w:t>__</w:t>
      </w:r>
      <w:permEnd w:id="238099040"/>
      <w:r w:rsidRPr="006476A4">
        <w:t xml:space="preserve"> The </w:t>
      </w:r>
      <w:r>
        <w:t>supporters of the ‘</w:t>
      </w:r>
      <w:r w:rsidRPr="0079365C">
        <w:rPr>
          <w:i/>
        </w:rPr>
        <w:t>precinct vote center</w:t>
      </w:r>
      <w:r>
        <w:t xml:space="preserve">’ system assume only honest workers will work for </w:t>
      </w:r>
      <w:r w:rsidRPr="006476A4">
        <w:t xml:space="preserve">them. History has </w:t>
      </w:r>
      <w:r>
        <w:t>shown that the precinct system can also be rife with</w:t>
      </w:r>
      <w:r w:rsidRPr="006476A4">
        <w:t xml:space="preserve"> </w:t>
      </w:r>
      <w:r w:rsidRPr="004029F8">
        <w:t>malfeasance</w:t>
      </w:r>
      <w:r w:rsidRPr="006476A4">
        <w:t>.</w:t>
      </w:r>
    </w:p>
    <w:p w14:paraId="3BC40F62" w14:textId="77777777" w:rsidR="00856565" w:rsidRPr="006476A4" w:rsidRDefault="00856565" w:rsidP="00E6132A">
      <w:pPr>
        <w:pStyle w:val="ListParagraph"/>
      </w:pPr>
      <w:permStart w:id="2121606322" w:edGrp="everyone"/>
      <w:r w:rsidRPr="00380A91">
        <w:rPr>
          <w:rStyle w:val="SubtleEmphasis"/>
        </w:rPr>
        <w:t>__</w:t>
      </w:r>
      <w:permEnd w:id="2121606322"/>
      <w:r w:rsidRPr="006476A4">
        <w:t xml:space="preserve"> Vote centers must use sealed official ballot</w:t>
      </w:r>
      <w:r>
        <w:t>s</w:t>
      </w:r>
      <w:r w:rsidRPr="006476A4">
        <w:t xml:space="preserve"> and transport containers, and poll watchers must </w:t>
      </w:r>
      <w:r>
        <w:t>observe all ballot and container handling, as well as the signing of the log sheet</w:t>
      </w:r>
      <w:r w:rsidRPr="006476A4">
        <w:t>.</w:t>
      </w:r>
    </w:p>
    <w:p w14:paraId="6B8EF8C4" w14:textId="77777777" w:rsidR="00856565" w:rsidRPr="006476A4" w:rsidRDefault="00856565" w:rsidP="00E6132A">
      <w:pPr>
        <w:pStyle w:val="ListParagraph"/>
      </w:pPr>
      <w:permStart w:id="988571672" w:edGrp="everyone"/>
      <w:r w:rsidRPr="00380A91">
        <w:rPr>
          <w:rStyle w:val="SubtleEmphasis"/>
        </w:rPr>
        <w:t>__</w:t>
      </w:r>
      <w:permEnd w:id="988571672"/>
      <w:r w:rsidRPr="006476A4">
        <w:t xml:space="preserve"> So-called </w:t>
      </w:r>
      <w:r>
        <w:t>‘</w:t>
      </w:r>
      <w:r w:rsidRPr="006476A4">
        <w:t>found</w:t>
      </w:r>
      <w:r>
        <w:t>’</w:t>
      </w:r>
      <w:r w:rsidRPr="006476A4">
        <w:t xml:space="preserve"> ballots in a recount are absurd. That is not possible with a full chain of custody.</w:t>
      </w:r>
    </w:p>
    <w:p w14:paraId="66EA730F" w14:textId="129BEB39" w:rsidR="00856565" w:rsidRPr="006476A4" w:rsidRDefault="00856565" w:rsidP="00856565">
      <w:pPr>
        <w:pStyle w:val="Heading3"/>
      </w:pPr>
      <w:r>
        <w:t>P</w:t>
      </w:r>
      <w:r w:rsidR="00604AE6">
        <w:t>5</w:t>
      </w:r>
      <w:r w:rsidRPr="006476A4">
        <w:t xml:space="preserve"> </w:t>
      </w:r>
      <w:r>
        <w:t>S</w:t>
      </w:r>
      <w:r w:rsidRPr="006476A4">
        <w:t xml:space="preserve">et </w:t>
      </w:r>
      <w:r>
        <w:t>8</w:t>
      </w:r>
      <w:r w:rsidRPr="006476A4">
        <w:t xml:space="preserve">: Drop Boxes </w:t>
      </w:r>
      <w:permStart w:id="1591694343" w:edGrp="everyone"/>
      <w:r w:rsidRPr="00380A91">
        <w:rPr>
          <w:rStyle w:val="SubtleEmphasis"/>
        </w:rPr>
        <w:t>__</w:t>
      </w:r>
      <w:permEnd w:id="1591694343"/>
    </w:p>
    <w:p w14:paraId="4B4CEA07" w14:textId="77777777" w:rsidR="00856565" w:rsidRDefault="00856565" w:rsidP="00E6132A">
      <w:pPr>
        <w:pStyle w:val="ListParagraph"/>
        <w:numPr>
          <w:ilvl w:val="0"/>
          <w:numId w:val="136"/>
        </w:numPr>
      </w:pPr>
      <w:permStart w:id="1608713591" w:edGrp="everyone"/>
      <w:r w:rsidRPr="00380A91">
        <w:rPr>
          <w:rStyle w:val="SubtleEmphasis"/>
        </w:rPr>
        <w:t>__</w:t>
      </w:r>
      <w:permEnd w:id="1608713591"/>
      <w:r w:rsidRPr="006476A4">
        <w:t xml:space="preserve"> </w:t>
      </w:r>
      <w:r w:rsidRPr="00BF3EF2">
        <w:t>Ballot harvesters must n</w:t>
      </w:r>
      <w:r>
        <w:t>ever</w:t>
      </w:r>
      <w:r w:rsidRPr="00BF3EF2">
        <w:t xml:space="preserve"> use drop boxes. All harvested ballots must be delivered to the ROV with a chain of custody.</w:t>
      </w:r>
    </w:p>
    <w:p w14:paraId="60BAF7BE" w14:textId="77777777" w:rsidR="00856565" w:rsidRPr="003558A3" w:rsidRDefault="00856565" w:rsidP="00E6132A">
      <w:pPr>
        <w:pStyle w:val="ListParagraph"/>
      </w:pPr>
      <w:permStart w:id="1489203746" w:edGrp="everyone"/>
      <w:r w:rsidRPr="00380A91">
        <w:rPr>
          <w:rStyle w:val="SubtleEmphasis"/>
        </w:rPr>
        <w:t>__</w:t>
      </w:r>
      <w:permEnd w:id="1489203746"/>
      <w:r w:rsidRPr="00BF3EF2">
        <w:rPr>
          <w:rStyle w:val="ListParagraphChar"/>
        </w:rPr>
        <w:t xml:space="preserve"> </w:t>
      </w:r>
      <w:r>
        <w:rPr>
          <w:rStyle w:val="ListParagraphChar"/>
        </w:rPr>
        <w:t>Only family members who signed on the envelope may drop ballots for someone in the drop boxes.</w:t>
      </w:r>
    </w:p>
    <w:p w14:paraId="7FBF0EC2" w14:textId="77777777" w:rsidR="00856565" w:rsidRPr="006476A4" w:rsidRDefault="00856565" w:rsidP="00E6132A">
      <w:pPr>
        <w:pStyle w:val="ListParagraph"/>
      </w:pPr>
      <w:permStart w:id="1269632922" w:edGrp="everyone"/>
      <w:r w:rsidRPr="00380A91">
        <w:rPr>
          <w:rStyle w:val="SubtleEmphasis"/>
        </w:rPr>
        <w:t>__</w:t>
      </w:r>
      <w:permEnd w:id="1269632922"/>
      <w:r w:rsidRPr="009846D7">
        <w:rPr>
          <w:rStyle w:val="ListParagraphChar"/>
        </w:rPr>
        <w:t xml:space="preserve"> </w:t>
      </w:r>
      <w:r>
        <w:t>With drop boxes, 24/7</w:t>
      </w:r>
      <w:r w:rsidRPr="006476A4">
        <w:t xml:space="preserve"> surveillance </w:t>
      </w:r>
      <w:r>
        <w:t>is</w:t>
      </w:r>
      <w:r w:rsidRPr="006476A4">
        <w:t xml:space="preserve"> mandatory for one person, one ballot.</w:t>
      </w:r>
    </w:p>
    <w:p w14:paraId="5FA62767" w14:textId="77777777" w:rsidR="00856565" w:rsidRPr="006476A4" w:rsidRDefault="00856565" w:rsidP="00E6132A">
      <w:pPr>
        <w:pStyle w:val="ListParagraph"/>
      </w:pPr>
      <w:permStart w:id="292508664" w:edGrp="everyone"/>
      <w:r w:rsidRPr="00380A91">
        <w:rPr>
          <w:rStyle w:val="SubtleEmphasis"/>
        </w:rPr>
        <w:t>__</w:t>
      </w:r>
      <w:permEnd w:id="292508664"/>
      <w:r w:rsidRPr="006476A4">
        <w:t xml:space="preserve"> Drop</w:t>
      </w:r>
      <w:r>
        <w:t>box placement must be non-partisan,</w:t>
      </w:r>
      <w:r w:rsidRPr="006476A4">
        <w:t xml:space="preserve"> with an official map for review.</w:t>
      </w:r>
    </w:p>
    <w:p w14:paraId="04428F3C" w14:textId="77777777" w:rsidR="00856565" w:rsidRPr="006476A4" w:rsidRDefault="00856565" w:rsidP="00E6132A">
      <w:pPr>
        <w:pStyle w:val="ListParagraph"/>
      </w:pPr>
      <w:permStart w:id="1962108533" w:edGrp="everyone"/>
      <w:r w:rsidRPr="00380A91">
        <w:rPr>
          <w:rStyle w:val="SubtleEmphasis"/>
        </w:rPr>
        <w:t>__</w:t>
      </w:r>
      <w:permEnd w:id="1962108533"/>
      <w:r w:rsidRPr="006476A4">
        <w:t xml:space="preserve"> Chain of custody with watchers applies to emptying all drop boxes.</w:t>
      </w:r>
    </w:p>
    <w:p w14:paraId="087DAB18" w14:textId="77777777" w:rsidR="00856565" w:rsidRPr="006476A4" w:rsidRDefault="00856565" w:rsidP="00E6132A">
      <w:pPr>
        <w:pStyle w:val="ListParagraph"/>
      </w:pPr>
      <w:permStart w:id="1712403094" w:edGrp="everyone"/>
      <w:r w:rsidRPr="00380A91">
        <w:rPr>
          <w:rStyle w:val="SubtleEmphasis"/>
        </w:rPr>
        <w:t>__</w:t>
      </w:r>
      <w:permEnd w:id="1712403094"/>
      <w:r w:rsidRPr="006476A4">
        <w:t xml:space="preserve"> If ballots are </w:t>
      </w:r>
      <w:r>
        <w:t>‘</w:t>
      </w:r>
      <w:r w:rsidRPr="006476A4">
        <w:t>found</w:t>
      </w:r>
      <w:r>
        <w:t>’</w:t>
      </w:r>
      <w:r w:rsidRPr="006476A4">
        <w:t xml:space="preserve"> outside the chain of custody, the ROV must contact the voters to verify their ballots and </w:t>
      </w:r>
      <w:r>
        <w:t>the voting location</w:t>
      </w:r>
      <w:r w:rsidRPr="006476A4">
        <w:t>. Then, the ROV must investigate the people who mishandled the ballots.</w:t>
      </w:r>
    </w:p>
    <w:p w14:paraId="58197755" w14:textId="2745E19C" w:rsidR="00856565" w:rsidRPr="006476A4" w:rsidRDefault="00856565" w:rsidP="00856565">
      <w:pPr>
        <w:pStyle w:val="Heading3"/>
      </w:pPr>
      <w:r>
        <w:t>P</w:t>
      </w:r>
      <w:r w:rsidR="00604AE6">
        <w:t>5</w:t>
      </w:r>
      <w:r w:rsidRPr="006476A4">
        <w:t xml:space="preserve"> </w:t>
      </w:r>
      <w:r>
        <w:t>S</w:t>
      </w:r>
      <w:r w:rsidRPr="006476A4">
        <w:t xml:space="preserve">et </w:t>
      </w:r>
      <w:r>
        <w:t>9</w:t>
      </w:r>
      <w:r w:rsidRPr="006476A4">
        <w:t xml:space="preserve">: Voting Periods </w:t>
      </w:r>
      <w:permStart w:id="749563361" w:edGrp="everyone"/>
      <w:r w:rsidRPr="00380A91">
        <w:rPr>
          <w:rStyle w:val="SubtleEmphasis"/>
        </w:rPr>
        <w:t>__</w:t>
      </w:r>
      <w:permEnd w:id="749563361"/>
    </w:p>
    <w:p w14:paraId="6403D9E2" w14:textId="77777777" w:rsidR="00856565" w:rsidRPr="00017AB2" w:rsidRDefault="00856565" w:rsidP="00E6132A">
      <w:pPr>
        <w:pStyle w:val="ListParagraph"/>
        <w:numPr>
          <w:ilvl w:val="0"/>
          <w:numId w:val="137"/>
        </w:numPr>
      </w:pPr>
      <w:permStart w:id="1984843326" w:edGrp="everyone"/>
      <w:r w:rsidRPr="00380A91">
        <w:rPr>
          <w:rStyle w:val="SubtleEmphasis"/>
        </w:rPr>
        <w:t>__</w:t>
      </w:r>
      <w:permEnd w:id="1984843326"/>
      <w:r w:rsidRPr="006476A4">
        <w:t xml:space="preserve"> Long periods only benefit </w:t>
      </w:r>
      <w:r w:rsidRPr="002A7ABD">
        <w:t>malfeasance</w:t>
      </w:r>
      <w:r w:rsidRPr="006476A4">
        <w:t xml:space="preserve">, never WTP. It is more difficult to inject </w:t>
      </w:r>
      <w:r>
        <w:t xml:space="preserve">large quantities of </w:t>
      </w:r>
      <w:r w:rsidRPr="006476A4">
        <w:t xml:space="preserve">fraudulent votes in a short </w:t>
      </w:r>
      <w:r>
        <w:t xml:space="preserve">voting </w:t>
      </w:r>
      <w:r w:rsidRPr="006476A4">
        <w:t>period.</w:t>
      </w:r>
    </w:p>
    <w:p w14:paraId="02CAA36C" w14:textId="77777777" w:rsidR="00856565" w:rsidRPr="006476A4" w:rsidRDefault="00856565" w:rsidP="00E6132A">
      <w:pPr>
        <w:pStyle w:val="ListParagraph"/>
      </w:pPr>
      <w:permStart w:id="1912417362" w:edGrp="everyone"/>
      <w:r w:rsidRPr="00380A91">
        <w:rPr>
          <w:rStyle w:val="SubtleEmphasis"/>
        </w:rPr>
        <w:t>__</w:t>
      </w:r>
      <w:permEnd w:id="1912417362"/>
      <w:r w:rsidRPr="006476A4">
        <w:t xml:space="preserve"> There is no reason voting cannot be convenient</w:t>
      </w:r>
      <w:r>
        <w:t xml:space="preserve">, but too long a period creates a massive burden on integrity. Large-scale </w:t>
      </w:r>
      <w:r w:rsidRPr="00994F53">
        <w:t>malfeasance</w:t>
      </w:r>
      <w:r>
        <w:t xml:space="preserve"> takes time to mask </w:t>
      </w:r>
      <w:r w:rsidRPr="006476A4">
        <w:t xml:space="preserve">as </w:t>
      </w:r>
      <w:r>
        <w:t>standard</w:t>
      </w:r>
      <w:r w:rsidRPr="006476A4">
        <w:t xml:space="preserve"> patterns. </w:t>
      </w:r>
      <w:r>
        <w:t>M</w:t>
      </w:r>
      <w:r w:rsidRPr="00152BEC">
        <w:t>alfeasance</w:t>
      </w:r>
      <w:r w:rsidRPr="006476A4">
        <w:t xml:space="preserve"> is the only reason for long voting periods.</w:t>
      </w:r>
    </w:p>
    <w:p w14:paraId="32EC246D" w14:textId="77777777" w:rsidR="00856565" w:rsidRPr="006476A4" w:rsidRDefault="00856565" w:rsidP="00E6132A">
      <w:pPr>
        <w:pStyle w:val="ListParagraph"/>
      </w:pPr>
      <w:permStart w:id="1491864825" w:edGrp="everyone"/>
      <w:r w:rsidRPr="00380A91">
        <w:rPr>
          <w:rStyle w:val="SubtleEmphasis"/>
        </w:rPr>
        <w:t>__</w:t>
      </w:r>
      <w:permEnd w:id="1491864825"/>
      <w:r w:rsidRPr="006476A4">
        <w:t xml:space="preserve"> Election </w:t>
      </w:r>
      <w:r>
        <w:t>D</w:t>
      </w:r>
      <w:r w:rsidRPr="006476A4">
        <w:t xml:space="preserve">ay in November </w:t>
      </w:r>
      <w:r>
        <w:t>for All</w:t>
      </w:r>
      <w:r w:rsidRPr="006476A4">
        <w:t xml:space="preserve"> was established by Congress in 1845 and is more of a deadline than a day. </w:t>
      </w:r>
    </w:p>
    <w:p w14:paraId="283E3A4D" w14:textId="77777777" w:rsidR="00856565" w:rsidRPr="006476A4" w:rsidRDefault="00856565" w:rsidP="00E6132A">
      <w:pPr>
        <w:pStyle w:val="ListParagraph"/>
      </w:pPr>
      <w:permStart w:id="1937924235" w:edGrp="everyone"/>
      <w:r w:rsidRPr="00380A91">
        <w:rPr>
          <w:rStyle w:val="SubtleEmphasis"/>
        </w:rPr>
        <w:t>__</w:t>
      </w:r>
      <w:permEnd w:id="1937924235"/>
      <w:r w:rsidRPr="006476A4">
        <w:t xml:space="preserve"> It was passed for the same reason</w:t>
      </w:r>
      <w:r>
        <w:t>: results are not announced until the Pacific Time Zone finishes</w:t>
      </w:r>
      <w:r w:rsidRPr="006476A4">
        <w:t xml:space="preserve"> voting; early outcomes made public affect future voting.</w:t>
      </w:r>
    </w:p>
    <w:p w14:paraId="764F5823" w14:textId="77777777" w:rsidR="00856565" w:rsidRPr="006476A4" w:rsidRDefault="00856565" w:rsidP="00E6132A">
      <w:pPr>
        <w:pStyle w:val="ListParagraph"/>
      </w:pPr>
      <w:permStart w:id="2049600872" w:edGrp="everyone"/>
      <w:r w:rsidRPr="00380A91">
        <w:rPr>
          <w:rStyle w:val="SubtleEmphasis"/>
        </w:rPr>
        <w:t>__</w:t>
      </w:r>
      <w:permEnd w:id="2049600872"/>
      <w:r w:rsidRPr="006476A4">
        <w:t xml:space="preserve"> The population of our USA is now orders of magnitude larger</w:t>
      </w:r>
      <w:r>
        <w:t>,</w:t>
      </w:r>
      <w:r w:rsidRPr="006476A4">
        <w:t xml:space="preserve"> and long lines at polling places on election day can be inconvenient and suppress voting. </w:t>
      </w:r>
    </w:p>
    <w:p w14:paraId="5CF53172" w14:textId="77777777" w:rsidR="00856565" w:rsidRPr="006476A4" w:rsidRDefault="00856565" w:rsidP="00E6132A">
      <w:pPr>
        <w:pStyle w:val="ListParagraph"/>
      </w:pPr>
      <w:permStart w:id="435044693" w:edGrp="everyone"/>
      <w:r w:rsidRPr="00380A91">
        <w:rPr>
          <w:rStyle w:val="SubtleEmphasis"/>
        </w:rPr>
        <w:lastRenderedPageBreak/>
        <w:t>__</w:t>
      </w:r>
      <w:permEnd w:id="435044693"/>
      <w:r w:rsidRPr="006476A4">
        <w:t xml:space="preserve"> Too much can happen over a long period in an election</w:t>
      </w:r>
      <w:r>
        <w:t>.</w:t>
      </w:r>
    </w:p>
    <w:p w14:paraId="4576D0A2" w14:textId="77777777" w:rsidR="00856565" w:rsidRPr="006476A4" w:rsidRDefault="00856565" w:rsidP="00E6132A">
      <w:pPr>
        <w:pStyle w:val="ListParagraph"/>
      </w:pPr>
      <w:permStart w:id="454830516" w:edGrp="everyone"/>
      <w:r w:rsidRPr="00380A91">
        <w:rPr>
          <w:rStyle w:val="SubtleEmphasis"/>
        </w:rPr>
        <w:t>__</w:t>
      </w:r>
      <w:permEnd w:id="454830516"/>
      <w:r w:rsidRPr="006476A4">
        <w:t xml:space="preserve"> One week seems right, two weeks seems maybe, and anything over that has no defensible purpose.</w:t>
      </w:r>
    </w:p>
    <w:p w14:paraId="7A2EB81B" w14:textId="214B2303" w:rsidR="00856565" w:rsidRPr="006476A4" w:rsidRDefault="00856565" w:rsidP="00856565">
      <w:pPr>
        <w:pStyle w:val="Heading3"/>
      </w:pPr>
      <w:bookmarkStart w:id="24" w:name="_Hlk125809601"/>
      <w:r>
        <w:t>P</w:t>
      </w:r>
      <w:r w:rsidR="00604AE6">
        <w:t>5</w:t>
      </w:r>
      <w:r w:rsidRPr="006476A4">
        <w:t xml:space="preserve"> </w:t>
      </w:r>
      <w:r>
        <w:t>S</w:t>
      </w:r>
      <w:r w:rsidRPr="006476A4">
        <w:t xml:space="preserve">et </w:t>
      </w:r>
      <w:r>
        <w:t>10</w:t>
      </w:r>
      <w:r w:rsidRPr="006476A4">
        <w:t xml:space="preserve">: Counting Ballots </w:t>
      </w:r>
      <w:permStart w:id="160712948" w:edGrp="everyone"/>
      <w:r w:rsidRPr="00380A91">
        <w:rPr>
          <w:rStyle w:val="SubtleEmphasis"/>
        </w:rPr>
        <w:t>__</w:t>
      </w:r>
      <w:bookmarkEnd w:id="24"/>
      <w:permEnd w:id="160712948"/>
    </w:p>
    <w:p w14:paraId="6D59DB2B" w14:textId="77777777" w:rsidR="00856565" w:rsidRDefault="00856565" w:rsidP="00E6132A">
      <w:pPr>
        <w:pStyle w:val="ListParagraph"/>
        <w:numPr>
          <w:ilvl w:val="0"/>
          <w:numId w:val="22"/>
        </w:numPr>
      </w:pPr>
      <w:permStart w:id="1778386556" w:edGrp="everyone"/>
      <w:r w:rsidRPr="00380A91">
        <w:rPr>
          <w:rStyle w:val="SubtleEmphasis"/>
        </w:rPr>
        <w:t>__</w:t>
      </w:r>
      <w:permEnd w:id="1778386556"/>
      <w:r w:rsidRPr="00986B58">
        <w:t xml:space="preserve"> </w:t>
      </w:r>
      <w:r>
        <w:t>It is impossible to make an affordable, hack-proof voting machine, and machines add nothing to the process.</w:t>
      </w:r>
    </w:p>
    <w:p w14:paraId="2B39E819" w14:textId="77777777" w:rsidR="00856565" w:rsidRDefault="00856565" w:rsidP="00E6132A">
      <w:pPr>
        <w:pStyle w:val="ListParagraph"/>
        <w:numPr>
          <w:ilvl w:val="0"/>
          <w:numId w:val="22"/>
        </w:numPr>
      </w:pPr>
      <w:permStart w:id="1378576986" w:edGrp="everyone"/>
      <w:r w:rsidRPr="0094000D">
        <w:rPr>
          <w:rStyle w:val="SubtleEmphasis"/>
        </w:rPr>
        <w:t>__</w:t>
      </w:r>
      <w:permEnd w:id="1378576986"/>
      <w:r w:rsidRPr="00C96D14">
        <w:t xml:space="preserve"> </w:t>
      </w:r>
      <w:r w:rsidRPr="00E6132A">
        <w:rPr>
          <w:b/>
          <w:bCs/>
        </w:rPr>
        <w:t>There is a simple answer to stopping voter machine fraud</w:t>
      </w:r>
      <w:r>
        <w:t xml:space="preserve"> – take a photo of the ballot before it goes into the machine. Any changes the machines make will be discovered.</w:t>
      </w:r>
    </w:p>
    <w:p w14:paraId="6789DB13" w14:textId="77777777" w:rsidR="00856565" w:rsidRPr="00986B58" w:rsidRDefault="00856565" w:rsidP="00E6132A">
      <w:pPr>
        <w:pStyle w:val="ListParagraph"/>
        <w:numPr>
          <w:ilvl w:val="0"/>
          <w:numId w:val="22"/>
        </w:numPr>
      </w:pPr>
      <w:permStart w:id="1131050994" w:edGrp="everyone"/>
      <w:r w:rsidRPr="003F64A4">
        <w:rPr>
          <w:rStyle w:val="SubtleEmphasis"/>
        </w:rPr>
        <w:t>__</w:t>
      </w:r>
      <w:permEnd w:id="1131050994"/>
      <w:r>
        <w:t xml:space="preserve"> </w:t>
      </w:r>
      <w:r w:rsidRPr="00C96D14">
        <w:t>Precinct voting with hand counting on election night has worked for years and is inexpensive</w:t>
      </w:r>
      <w:r>
        <w:t>, thanks to</w:t>
      </w:r>
      <w:r w:rsidRPr="00C96D14">
        <w:t xml:space="preserve"> volunteers</w:t>
      </w:r>
      <w:r>
        <w:t>.</w:t>
      </w:r>
    </w:p>
    <w:p w14:paraId="2EA6597F" w14:textId="77777777" w:rsidR="00856565" w:rsidRPr="00986B58" w:rsidRDefault="00856565" w:rsidP="00E6132A">
      <w:pPr>
        <w:pStyle w:val="ListParagraph"/>
      </w:pPr>
      <w:permStart w:id="1753574950" w:edGrp="everyone"/>
      <w:r w:rsidRPr="00380A91">
        <w:rPr>
          <w:rStyle w:val="SubtleEmphasis"/>
        </w:rPr>
        <w:t>__</w:t>
      </w:r>
      <w:permEnd w:id="1753574950"/>
      <w:r w:rsidRPr="00986B58">
        <w:t xml:space="preserve"> One hundred percent of existing voting machines violate federal election law and cannot be legally certified. </w:t>
      </w:r>
      <w:r>
        <w:t>That is a problem that can only be solved by hand counting.</w:t>
      </w:r>
    </w:p>
    <w:p w14:paraId="3EC41EB3" w14:textId="77777777" w:rsidR="00856565" w:rsidRPr="00C906F1" w:rsidRDefault="00856565" w:rsidP="00E6132A">
      <w:pPr>
        <w:pStyle w:val="ListParagraph"/>
      </w:pPr>
      <w:permStart w:id="770269868" w:edGrp="everyone"/>
      <w:r w:rsidRPr="00380A91">
        <w:rPr>
          <w:rStyle w:val="SubtleEmphasis"/>
        </w:rPr>
        <w:t>__</w:t>
      </w:r>
      <w:permEnd w:id="770269868"/>
      <w:r w:rsidRPr="00183E67">
        <w:t xml:space="preserve"> </w:t>
      </w:r>
      <w:r>
        <w:t xml:space="preserve">All representatives and ROVs who brought the existing voting and counting machines for WTP’s elections nationwide, and those who support them today, should be in jail for treason. They are trying to overthrow WTP’s </w:t>
      </w:r>
      <w:r w:rsidRPr="00216D6A">
        <w:rPr>
          <w:i/>
        </w:rPr>
        <w:t>Liberty</w:t>
      </w:r>
      <w:r>
        <w:t xml:space="preserve"> and rule WTP.</w:t>
      </w:r>
    </w:p>
    <w:p w14:paraId="04DA9066" w14:textId="77777777" w:rsidR="00856565" w:rsidRPr="00E157C3" w:rsidRDefault="00856565" w:rsidP="00E6132A">
      <w:pPr>
        <w:pStyle w:val="ListParagraph"/>
      </w:pPr>
      <w:permStart w:id="888482315" w:edGrp="everyone"/>
      <w:r w:rsidRPr="00380A91">
        <w:rPr>
          <w:rStyle w:val="SubtleEmphasis"/>
        </w:rPr>
        <w:t>__</w:t>
      </w:r>
      <w:permEnd w:id="888482315"/>
      <w:r w:rsidRPr="00E157C3">
        <w:t xml:space="preserve"> Today’s machines are designed for </w:t>
      </w:r>
      <w:r>
        <w:t>malfeasance</w:t>
      </w:r>
      <w:r w:rsidRPr="00E157C3">
        <w:t>. The proof is in their secrecy.</w:t>
      </w:r>
    </w:p>
    <w:p w14:paraId="4FE24496" w14:textId="77777777" w:rsidR="00856565" w:rsidRPr="00E157C3" w:rsidRDefault="00856565" w:rsidP="00E6132A">
      <w:pPr>
        <w:pStyle w:val="ListParagraph"/>
      </w:pPr>
      <w:permStart w:id="521953300" w:edGrp="everyone"/>
      <w:r w:rsidRPr="00380A91">
        <w:rPr>
          <w:rStyle w:val="SubtleEmphasis"/>
        </w:rPr>
        <w:t>__</w:t>
      </w:r>
      <w:permEnd w:id="521953300"/>
      <w:r w:rsidRPr="00E157C3">
        <w:t xml:space="preserve"> All ballots must remain in their original transport container</w:t>
      </w:r>
      <w:r>
        <w:t>s</w:t>
      </w:r>
      <w:r w:rsidRPr="00E157C3">
        <w:t xml:space="preserve"> until the end of the holding period.</w:t>
      </w:r>
    </w:p>
    <w:p w14:paraId="366E1CCA" w14:textId="77777777" w:rsidR="00856565" w:rsidRPr="00E157C3" w:rsidRDefault="00856565" w:rsidP="00E6132A">
      <w:pPr>
        <w:pStyle w:val="ListParagraph"/>
      </w:pPr>
      <w:permStart w:id="2044332862" w:edGrp="everyone"/>
      <w:r w:rsidRPr="00380A91">
        <w:rPr>
          <w:rStyle w:val="SubtleEmphasis"/>
        </w:rPr>
        <w:t>__</w:t>
      </w:r>
      <w:permEnd w:id="2044332862"/>
      <w:r w:rsidRPr="00E157C3">
        <w:t xml:space="preserve"> Reporting the results must be watched and verified, </w:t>
      </w:r>
      <w:r>
        <w:t>malfeasance</w:t>
      </w:r>
      <w:r w:rsidRPr="00E157C3">
        <w:t>-proofed, and disconnected from the internet.</w:t>
      </w:r>
    </w:p>
    <w:p w14:paraId="3953333F" w14:textId="77777777" w:rsidR="00856565" w:rsidRPr="00E157C3" w:rsidRDefault="00856565" w:rsidP="00E6132A">
      <w:pPr>
        <w:pStyle w:val="ListParagraph"/>
      </w:pPr>
      <w:permStart w:id="2095780090" w:edGrp="everyone"/>
      <w:r w:rsidRPr="00380A91">
        <w:rPr>
          <w:rStyle w:val="SubtleEmphasis"/>
        </w:rPr>
        <w:t>__</w:t>
      </w:r>
      <w:permEnd w:id="2095780090"/>
      <w:r w:rsidRPr="00E157C3">
        <w:t xml:space="preserve"> The idea of ANY interference with </w:t>
      </w:r>
      <w:r>
        <w:t>supervising</w:t>
      </w:r>
      <w:r w:rsidRPr="00E157C3">
        <w:t xml:space="preserve"> the counting is evidence of malfeasance</w:t>
      </w:r>
      <w:r>
        <w:t xml:space="preserve">, </w:t>
      </w:r>
      <w:r w:rsidRPr="00E157C3">
        <w:t>full stop.</w:t>
      </w:r>
    </w:p>
    <w:p w14:paraId="47E1C4C3" w14:textId="77777777" w:rsidR="00856565" w:rsidRPr="006476A4" w:rsidRDefault="00856565" w:rsidP="00E6132A">
      <w:pPr>
        <w:pStyle w:val="ListParagraph"/>
      </w:pPr>
      <w:permStart w:id="1541954091" w:edGrp="everyone"/>
      <w:r w:rsidRPr="00380A91">
        <w:rPr>
          <w:rStyle w:val="SubtleEmphasis"/>
        </w:rPr>
        <w:t>__</w:t>
      </w:r>
      <w:permEnd w:id="1541954091"/>
      <w:r w:rsidRPr="00E157C3">
        <w:t xml:space="preserve"> The bottom line is that the only way to get free and fair counting in elections is for WTP to overwhelm the malfeasance system. Everything starts there.</w:t>
      </w:r>
    </w:p>
    <w:p w14:paraId="3B46549E" w14:textId="1F0656F5" w:rsidR="00856565" w:rsidRPr="006476A4" w:rsidRDefault="00856565" w:rsidP="00856565">
      <w:pPr>
        <w:pStyle w:val="Heading3"/>
      </w:pPr>
      <w:bookmarkStart w:id="25" w:name="_Hlk125809617"/>
      <w:r>
        <w:t>P</w:t>
      </w:r>
      <w:r w:rsidR="00604AE6">
        <w:t>5</w:t>
      </w:r>
      <w:r w:rsidRPr="006476A4">
        <w:t xml:space="preserve"> </w:t>
      </w:r>
      <w:r>
        <w:t>S</w:t>
      </w:r>
      <w:r w:rsidRPr="006476A4">
        <w:t>et 1</w:t>
      </w:r>
      <w:r>
        <w:t>1</w:t>
      </w:r>
      <w:r w:rsidRPr="006476A4">
        <w:t xml:space="preserve">: Vote Harvesting </w:t>
      </w:r>
      <w:permStart w:id="648164189" w:edGrp="everyone"/>
      <w:r w:rsidRPr="00380A91">
        <w:rPr>
          <w:rStyle w:val="SubtleEmphasis"/>
        </w:rPr>
        <w:t>__</w:t>
      </w:r>
      <w:bookmarkEnd w:id="25"/>
      <w:permEnd w:id="648164189"/>
    </w:p>
    <w:p w14:paraId="1428FAD5" w14:textId="77777777" w:rsidR="00856565" w:rsidRPr="006476A4" w:rsidRDefault="00856565" w:rsidP="00E6132A">
      <w:pPr>
        <w:pStyle w:val="ListParagraph"/>
        <w:numPr>
          <w:ilvl w:val="0"/>
          <w:numId w:val="23"/>
        </w:numPr>
      </w:pPr>
      <w:permStart w:id="965355847" w:edGrp="everyone"/>
      <w:r w:rsidRPr="00380A91">
        <w:rPr>
          <w:rStyle w:val="SubtleEmphasis"/>
        </w:rPr>
        <w:t>__</w:t>
      </w:r>
      <w:permEnd w:id="965355847"/>
      <w:r w:rsidRPr="006476A4">
        <w:t xml:space="preserve"> Vote harvesters must be given official containers to maintain a chain of custody.</w:t>
      </w:r>
    </w:p>
    <w:p w14:paraId="032B7129" w14:textId="77777777" w:rsidR="00856565" w:rsidRPr="006476A4" w:rsidRDefault="00856565" w:rsidP="00E6132A">
      <w:pPr>
        <w:pStyle w:val="ListParagraph"/>
      </w:pPr>
      <w:permStart w:id="207051171" w:edGrp="everyone"/>
      <w:r w:rsidRPr="00380A91">
        <w:rPr>
          <w:rStyle w:val="SubtleEmphasis"/>
        </w:rPr>
        <w:t>__</w:t>
      </w:r>
      <w:permEnd w:id="207051171"/>
      <w:r w:rsidRPr="006476A4">
        <w:t xml:space="preserve"> The voter or a designated person </w:t>
      </w:r>
      <w:r>
        <w:t>is the only person</w:t>
      </w:r>
      <w:r w:rsidRPr="006476A4">
        <w:t xml:space="preserve"> who </w:t>
      </w:r>
      <w:r>
        <w:t>should</w:t>
      </w:r>
      <w:r w:rsidRPr="006476A4">
        <w:t xml:space="preserve"> handle a completed ballot </w:t>
      </w:r>
      <w:r>
        <w:t>before</w:t>
      </w:r>
      <w:r w:rsidRPr="006476A4">
        <w:t xml:space="preserve"> delivery to the ROV.</w:t>
      </w:r>
    </w:p>
    <w:p w14:paraId="34A0D2B7" w14:textId="77777777" w:rsidR="00856565" w:rsidRPr="006476A4" w:rsidRDefault="00856565" w:rsidP="00E6132A">
      <w:pPr>
        <w:pStyle w:val="ListParagraph"/>
      </w:pPr>
      <w:permStart w:id="1180189962" w:edGrp="everyone"/>
      <w:r w:rsidRPr="00380A91">
        <w:rPr>
          <w:rStyle w:val="SubtleEmphasis"/>
        </w:rPr>
        <w:t>__</w:t>
      </w:r>
      <w:permEnd w:id="1180189962"/>
      <w:r w:rsidRPr="006476A4">
        <w:t xml:space="preserve"> Ballot envelopes submitted by designated </w:t>
      </w:r>
      <w:r>
        <w:t>individuals must have the declaration signed and be kept separate in case of future alleged</w:t>
      </w:r>
      <w:r w:rsidRPr="006476A4">
        <w:t xml:space="preserve"> </w:t>
      </w:r>
      <w:r w:rsidRPr="00F90529">
        <w:t>malfeasance</w:t>
      </w:r>
      <w:r w:rsidRPr="006476A4">
        <w:t xml:space="preserve">. </w:t>
      </w:r>
    </w:p>
    <w:p w14:paraId="18C07F64" w14:textId="77777777" w:rsidR="00856565" w:rsidRPr="006476A4" w:rsidRDefault="00856565" w:rsidP="00E6132A">
      <w:pPr>
        <w:pStyle w:val="ListParagraph"/>
      </w:pPr>
      <w:permStart w:id="1193022269" w:edGrp="everyone"/>
      <w:r w:rsidRPr="00380A91">
        <w:rPr>
          <w:rStyle w:val="SubtleEmphasis"/>
        </w:rPr>
        <w:t>__</w:t>
      </w:r>
      <w:permEnd w:id="1193022269"/>
      <w:r w:rsidRPr="006476A4">
        <w:t xml:space="preserve"> Polling places have signs </w:t>
      </w:r>
      <w:r>
        <w:t>prohibiting electioneering within 100 ft</w:t>
      </w:r>
      <w:r w:rsidRPr="006476A4">
        <w:t xml:space="preserve">. When a person </w:t>
      </w:r>
      <w:r>
        <w:t>fills out their ballot, it is a ‘polling place’ wherever they are</w:t>
      </w:r>
      <w:r w:rsidRPr="006476A4">
        <w:t xml:space="preserve">. </w:t>
      </w:r>
    </w:p>
    <w:p w14:paraId="2BE3DFB1" w14:textId="77777777" w:rsidR="00856565" w:rsidRPr="006476A4" w:rsidRDefault="00856565" w:rsidP="00E6132A">
      <w:pPr>
        <w:pStyle w:val="ListParagraph"/>
      </w:pPr>
      <w:permStart w:id="4550830" w:edGrp="everyone"/>
      <w:r w:rsidRPr="00380A91">
        <w:rPr>
          <w:rStyle w:val="SubtleEmphasis"/>
        </w:rPr>
        <w:t>__</w:t>
      </w:r>
      <w:permEnd w:id="4550830"/>
      <w:r w:rsidRPr="006476A4">
        <w:t xml:space="preserve"> Strangers going into senior centers, hospitals, government housing</w:t>
      </w:r>
      <w:r>
        <w:t xml:space="preserve">, etc., also known as voter harvesting, make it </w:t>
      </w:r>
      <w:r w:rsidRPr="006476A4">
        <w:t>easy to troll for people who have not voted and influence them to vote a certain way in the presence of an electioneer. That is technically already illegal in many places</w:t>
      </w:r>
      <w:r>
        <w:t>, but it needs to be codified</w:t>
      </w:r>
      <w:r w:rsidRPr="006476A4">
        <w:t xml:space="preserve"> more strongly.</w:t>
      </w:r>
    </w:p>
    <w:p w14:paraId="60096443" w14:textId="77777777" w:rsidR="00856565" w:rsidRPr="006476A4" w:rsidRDefault="00856565" w:rsidP="00E6132A">
      <w:pPr>
        <w:pStyle w:val="ListParagraph"/>
      </w:pPr>
      <w:permStart w:id="334439042" w:edGrp="everyone"/>
      <w:r w:rsidRPr="00380A91">
        <w:rPr>
          <w:rStyle w:val="SubtleEmphasis"/>
        </w:rPr>
        <w:t>__</w:t>
      </w:r>
      <w:permEnd w:id="334439042"/>
      <w:r w:rsidRPr="006476A4">
        <w:t xml:space="preserve"> Electioneering in harvesting must be codified as </w:t>
      </w:r>
      <w:r>
        <w:t>unlawfu</w:t>
      </w:r>
      <w:r w:rsidRPr="006476A4">
        <w:t xml:space="preserve">l with a stiff penalty. Electioneering is a </w:t>
      </w:r>
      <w:r>
        <w:t>1A</w:t>
      </w:r>
      <w:r w:rsidRPr="006476A4">
        <w:t xml:space="preserve"> right</w:t>
      </w:r>
      <w:r>
        <w:t>, but handling the voted ballot is not; harvesting</w:t>
      </w:r>
      <w:r w:rsidRPr="006476A4">
        <w:t xml:space="preserve"> must be separated from </w:t>
      </w:r>
      <w:r w:rsidRPr="006476A4">
        <w:lastRenderedPageBreak/>
        <w:t>electioneering.</w:t>
      </w:r>
    </w:p>
    <w:p w14:paraId="63584BCF" w14:textId="77777777" w:rsidR="00856565" w:rsidRPr="006476A4" w:rsidRDefault="00856565" w:rsidP="00E6132A">
      <w:pPr>
        <w:pStyle w:val="ListParagraph"/>
      </w:pPr>
      <w:permStart w:id="2044017006" w:edGrp="everyone"/>
      <w:r w:rsidRPr="00380A91">
        <w:rPr>
          <w:rStyle w:val="SubtleEmphasis"/>
        </w:rPr>
        <w:t>__</w:t>
      </w:r>
      <w:permEnd w:id="2044017006"/>
      <w:r w:rsidRPr="006476A4">
        <w:t xml:space="preserve"> If harvesting must be tolerated, it must only be pick</w:t>
      </w:r>
      <w:r>
        <w:t>ed up and delivered with a chain of custody,</w:t>
      </w:r>
      <w:r w:rsidRPr="006476A4">
        <w:t xml:space="preserve"> and it must include poll watchers and be strictly a delivery service.</w:t>
      </w:r>
    </w:p>
    <w:p w14:paraId="4D612C80" w14:textId="09472B76" w:rsidR="00856565" w:rsidRPr="00D232D1" w:rsidRDefault="002C2AF2" w:rsidP="00E6132A">
      <w:pPr>
        <w:pStyle w:val="ListParagraph"/>
      </w:pPr>
      <w:permStart w:id="1930114387" w:edGrp="everyone"/>
      <w:r w:rsidRPr="002C2AF2">
        <w:rPr>
          <w:rStyle w:val="SubtleEmphasis"/>
        </w:rPr>
        <w:t>__</w:t>
      </w:r>
      <w:permEnd w:id="1930114387"/>
      <w:r w:rsidRPr="002C2AF2">
        <w:t xml:space="preserve"> </w:t>
      </w:r>
      <w:r w:rsidR="00856565" w:rsidRPr="00D232D1">
        <w:t xml:space="preserve">Additionally, harvesters must register and be trained in the applicable electioneering law, like all poll workers, notify the registrar of their destination and the date, and wait for a poll watcher to accompany them. </w:t>
      </w:r>
    </w:p>
    <w:p w14:paraId="23F4FE59" w14:textId="77777777" w:rsidR="00856565" w:rsidRPr="006476A4" w:rsidRDefault="00856565" w:rsidP="00E6132A">
      <w:pPr>
        <w:pStyle w:val="ListParagraph"/>
      </w:pPr>
      <w:permStart w:id="344592711" w:edGrp="everyone"/>
      <w:r w:rsidRPr="00380A91">
        <w:rPr>
          <w:rStyle w:val="SubtleEmphasis"/>
        </w:rPr>
        <w:t>__</w:t>
      </w:r>
      <w:permEnd w:id="344592711"/>
      <w:r w:rsidRPr="006476A4">
        <w:t xml:space="preserve"> The entire harvesting process must be watchable. </w:t>
      </w:r>
    </w:p>
    <w:p w14:paraId="08CE59A1" w14:textId="77777777" w:rsidR="00856565" w:rsidRPr="006476A4" w:rsidRDefault="00856565" w:rsidP="00E6132A">
      <w:pPr>
        <w:pStyle w:val="ListParagraph"/>
      </w:pPr>
      <w:permStart w:id="364005037" w:edGrp="everyone"/>
      <w:r w:rsidRPr="00380A91">
        <w:rPr>
          <w:rStyle w:val="SubtleEmphasis"/>
        </w:rPr>
        <w:t>__</w:t>
      </w:r>
      <w:permEnd w:id="364005037"/>
      <w:r w:rsidRPr="006476A4">
        <w:t xml:space="preserve"> Harvesters must deliver ballots directly to the ROV </w:t>
      </w:r>
      <w:r>
        <w:t>and place them in a tagged receiving container with a signed affidavit of the harvester, witnessed by the poll watcher, certifying where the ballots are from, that the ballots in the envelopes are the originals, and that</w:t>
      </w:r>
      <w:r w:rsidRPr="006476A4">
        <w:t xml:space="preserve"> no electioneering took place.</w:t>
      </w:r>
    </w:p>
    <w:p w14:paraId="6F5118ED" w14:textId="098D7716" w:rsidR="00856565" w:rsidRPr="00AC7CB4" w:rsidRDefault="00856565" w:rsidP="00856565">
      <w:pPr>
        <w:pStyle w:val="Heading3"/>
      </w:pPr>
      <w:bookmarkStart w:id="26" w:name="_Hlk196041802"/>
      <w:r>
        <w:t>P</w:t>
      </w:r>
      <w:r w:rsidR="00604AE6">
        <w:t>5</w:t>
      </w:r>
      <w:r w:rsidRPr="00AC7CB4">
        <w:t xml:space="preserve"> </w:t>
      </w:r>
      <w:r>
        <w:t>S</w:t>
      </w:r>
      <w:r w:rsidRPr="00AC7CB4">
        <w:t>et 1</w:t>
      </w:r>
      <w:r>
        <w:t>2</w:t>
      </w:r>
      <w:r w:rsidRPr="00AC7CB4">
        <w:t xml:space="preserve">: Election Process Watchers </w:t>
      </w:r>
      <w:permStart w:id="1455627397" w:edGrp="everyone"/>
      <w:r w:rsidRPr="00380A91">
        <w:rPr>
          <w:rStyle w:val="SubtleEmphasis"/>
        </w:rPr>
        <w:t>__</w:t>
      </w:r>
      <w:permEnd w:id="1455627397"/>
    </w:p>
    <w:p w14:paraId="15363915" w14:textId="77777777" w:rsidR="00856565" w:rsidRPr="006476A4" w:rsidRDefault="00856565" w:rsidP="00E6132A">
      <w:pPr>
        <w:pStyle w:val="ListParagraph"/>
        <w:numPr>
          <w:ilvl w:val="0"/>
          <w:numId w:val="24"/>
        </w:numPr>
      </w:pPr>
      <w:bookmarkStart w:id="27" w:name="_Hlk196041934"/>
      <w:bookmarkStart w:id="28" w:name="_Hlk196041842"/>
      <w:bookmarkEnd w:id="26"/>
      <w:permStart w:id="482758821" w:edGrp="everyone"/>
      <w:r w:rsidRPr="00380A91">
        <w:rPr>
          <w:rStyle w:val="SubtleEmphasis"/>
        </w:rPr>
        <w:t>__</w:t>
      </w:r>
      <w:permEnd w:id="482758821"/>
      <w:r w:rsidRPr="006476A4">
        <w:t xml:space="preserve"> Poll Watchers must be replaced with </w:t>
      </w:r>
      <w:r>
        <w:t>‘</w:t>
      </w:r>
      <w:r w:rsidRPr="006476A4">
        <w:t>Election Process Watchers.</w:t>
      </w:r>
      <w:r>
        <w:t>’</w:t>
      </w:r>
      <w:r w:rsidRPr="006476A4">
        <w:t xml:space="preserve"> The point is </w:t>
      </w:r>
      <w:r>
        <w:t xml:space="preserve">that </w:t>
      </w:r>
      <w:r w:rsidRPr="006476A4">
        <w:t>everything must be watched, not just counting</w:t>
      </w:r>
      <w:bookmarkEnd w:id="27"/>
      <w:r w:rsidRPr="006476A4">
        <w:t>.</w:t>
      </w:r>
    </w:p>
    <w:p w14:paraId="5C388D34" w14:textId="77777777" w:rsidR="00856565" w:rsidRPr="006476A4" w:rsidRDefault="00856565" w:rsidP="00E6132A">
      <w:pPr>
        <w:pStyle w:val="ListParagraph"/>
      </w:pPr>
      <w:permStart w:id="43604867" w:edGrp="everyone"/>
      <w:r w:rsidRPr="00380A91">
        <w:rPr>
          <w:rStyle w:val="SubtleEmphasis"/>
        </w:rPr>
        <w:t>__</w:t>
      </w:r>
      <w:permEnd w:id="43604867"/>
      <w:r w:rsidRPr="006476A4">
        <w:t xml:space="preserve"> WTP have the right</w:t>
      </w:r>
      <w:r>
        <w:t>,</w:t>
      </w:r>
      <w:r w:rsidRPr="006476A4">
        <w:t xml:space="preserve"> and must exercise it, to view everything ROVs do with voter rolls, ballots, and information. </w:t>
      </w:r>
    </w:p>
    <w:bookmarkEnd w:id="28"/>
    <w:p w14:paraId="008DF509" w14:textId="77777777" w:rsidR="00856565" w:rsidRPr="006476A4" w:rsidRDefault="00856565" w:rsidP="00E6132A">
      <w:pPr>
        <w:pStyle w:val="ListParagraph"/>
      </w:pPr>
      <w:permStart w:id="337077888" w:edGrp="everyone"/>
      <w:r w:rsidRPr="00380A91">
        <w:rPr>
          <w:rStyle w:val="SubtleEmphasis"/>
        </w:rPr>
        <w:t>__</w:t>
      </w:r>
      <w:permEnd w:id="337077888"/>
      <w:r w:rsidRPr="006476A4">
        <w:t xml:space="preserve"> Elections must be transparent, inspected, and watched every step of the way, not just the </w:t>
      </w:r>
      <w:r>
        <w:t>in-person voting</w:t>
      </w:r>
      <w:r w:rsidRPr="006476A4">
        <w:t xml:space="preserve"> and counting.</w:t>
      </w:r>
    </w:p>
    <w:p w14:paraId="60FE1862" w14:textId="77777777" w:rsidR="00856565" w:rsidRPr="006476A4" w:rsidRDefault="00856565" w:rsidP="00E6132A">
      <w:pPr>
        <w:pStyle w:val="ListParagraph"/>
      </w:pPr>
      <w:permStart w:id="901405923" w:edGrp="everyone"/>
      <w:r w:rsidRPr="00380A91">
        <w:rPr>
          <w:rStyle w:val="SubtleEmphasis"/>
        </w:rPr>
        <w:t>__</w:t>
      </w:r>
      <w:permEnd w:id="901405923"/>
      <w:r w:rsidRPr="006476A4">
        <w:t xml:space="preserve"> With </w:t>
      </w:r>
      <w:r>
        <w:t xml:space="preserve">a </w:t>
      </w:r>
      <w:r w:rsidRPr="006476A4">
        <w:t>chain of custody, all the links of the chain must be watched.</w:t>
      </w:r>
    </w:p>
    <w:p w14:paraId="0EFA57B3" w14:textId="77777777" w:rsidR="00856565" w:rsidRPr="006476A4" w:rsidRDefault="00856565" w:rsidP="00E6132A">
      <w:pPr>
        <w:pStyle w:val="ListParagraph"/>
      </w:pPr>
      <w:permStart w:id="2083463673" w:edGrp="everyone"/>
      <w:r w:rsidRPr="00380A91">
        <w:rPr>
          <w:rStyle w:val="SubtleEmphasis"/>
        </w:rPr>
        <w:t>__</w:t>
      </w:r>
      <w:permEnd w:id="2083463673"/>
      <w:r w:rsidRPr="006476A4">
        <w:t xml:space="preserve"> Most </w:t>
      </w:r>
      <w:r>
        <w:t>malfeasance</w:t>
      </w:r>
      <w:r w:rsidRPr="006476A4">
        <w:t xml:space="preserve"> occurs in four places</w:t>
      </w:r>
      <w:r>
        <w:t>:</w:t>
      </w:r>
      <w:r w:rsidRPr="006476A4">
        <w:t xml:space="preserve"> counterfeit voters and ballots, feeding ballots more than once, and counting scanner algorithms that change the count inside the scanner.</w:t>
      </w:r>
    </w:p>
    <w:p w14:paraId="350322C7" w14:textId="77777777" w:rsidR="00856565" w:rsidRPr="006476A4" w:rsidRDefault="00856565" w:rsidP="00E6132A">
      <w:pPr>
        <w:pStyle w:val="ListParagraph"/>
      </w:pPr>
      <w:permStart w:id="1202785038" w:edGrp="everyone"/>
      <w:r w:rsidRPr="00380A91">
        <w:rPr>
          <w:rStyle w:val="SubtleEmphasis"/>
        </w:rPr>
        <w:t>__</w:t>
      </w:r>
      <w:permEnd w:id="1202785038"/>
      <w:r w:rsidRPr="006476A4">
        <w:t xml:space="preserve"> The Principles enumerated make it very difficult to commit </w:t>
      </w:r>
      <w:r>
        <w:t>malfeasance</w:t>
      </w:r>
      <w:r w:rsidRPr="006476A4">
        <w:t xml:space="preserve"> in an election. </w:t>
      </w:r>
    </w:p>
    <w:p w14:paraId="545A0156" w14:textId="77777777" w:rsidR="00856565" w:rsidRPr="006476A4" w:rsidRDefault="00856565" w:rsidP="00E6132A">
      <w:pPr>
        <w:pStyle w:val="ListParagraph"/>
      </w:pPr>
      <w:permStart w:id="1939603925" w:edGrp="everyone"/>
      <w:r w:rsidRPr="00380A91">
        <w:rPr>
          <w:rStyle w:val="SubtleEmphasis"/>
        </w:rPr>
        <w:t>__</w:t>
      </w:r>
      <w:permEnd w:id="1939603925"/>
      <w:r w:rsidRPr="006476A4">
        <w:t xml:space="preserve"> At some point, incompetent ROV management must become criminal negligence. </w:t>
      </w:r>
    </w:p>
    <w:p w14:paraId="1BF2204E" w14:textId="77777777" w:rsidR="00856565" w:rsidRPr="006476A4" w:rsidRDefault="00856565" w:rsidP="00E6132A">
      <w:pPr>
        <w:pStyle w:val="ListParagraph"/>
      </w:pPr>
      <w:permStart w:id="1206935249" w:edGrp="everyone"/>
      <w:r w:rsidRPr="00380A91">
        <w:rPr>
          <w:rStyle w:val="SubtleEmphasis"/>
        </w:rPr>
        <w:t>__</w:t>
      </w:r>
      <w:permEnd w:id="1206935249"/>
      <w:r w:rsidRPr="006476A4">
        <w:t xml:space="preserve"> </w:t>
      </w:r>
      <w:r w:rsidRPr="0094000D">
        <w:rPr>
          <w:b/>
          <w:bCs/>
        </w:rPr>
        <w:t>WePEG1787</w:t>
      </w:r>
      <w:r w:rsidRPr="006476A4">
        <w:t xml:space="preserve"> eliminates most of our </w:t>
      </w:r>
      <w:r>
        <w:t>E</w:t>
      </w:r>
      <w:r w:rsidRPr="006476A4">
        <w:t xml:space="preserve">lection </w:t>
      </w:r>
      <w:r>
        <w:t>Malfeasance</w:t>
      </w:r>
      <w:r w:rsidRPr="006476A4">
        <w:t xml:space="preserve">. </w:t>
      </w:r>
    </w:p>
    <w:p w14:paraId="32CDFE91" w14:textId="77777777" w:rsidR="00856565" w:rsidRPr="006476A4" w:rsidRDefault="00856565" w:rsidP="00E6132A">
      <w:pPr>
        <w:pStyle w:val="ListParagraph"/>
      </w:pPr>
      <w:permStart w:id="212227624" w:edGrp="everyone"/>
      <w:r w:rsidRPr="00380A91">
        <w:rPr>
          <w:rStyle w:val="SubtleEmphasis"/>
        </w:rPr>
        <w:t>__</w:t>
      </w:r>
      <w:permEnd w:id="212227624"/>
      <w:r w:rsidRPr="006476A4">
        <w:t xml:space="preserve"> Poll watchers never catch most of the </w:t>
      </w:r>
      <w:r w:rsidRPr="00D7712C">
        <w:t>malfeasance</w:t>
      </w:r>
      <w:r w:rsidRPr="006476A4">
        <w:t xml:space="preserve"> because it happens before the counting. </w:t>
      </w:r>
    </w:p>
    <w:p w14:paraId="23ABDD4A" w14:textId="77777777" w:rsidR="00856565" w:rsidRDefault="00856565" w:rsidP="00E6132A">
      <w:pPr>
        <w:pStyle w:val="ListParagraph"/>
      </w:pPr>
      <w:permStart w:id="539505327" w:edGrp="everyone"/>
      <w:r w:rsidRPr="00380A91">
        <w:rPr>
          <w:rStyle w:val="SubtleEmphasis"/>
        </w:rPr>
        <w:t>__</w:t>
      </w:r>
      <w:permEnd w:id="539505327"/>
      <w:r w:rsidRPr="006476A4">
        <w:t xml:space="preserve"> </w:t>
      </w:r>
      <w:r>
        <w:t>‘</w:t>
      </w:r>
      <w:r w:rsidRPr="006476A4">
        <w:t>Watcher strategies</w:t>
      </w:r>
      <w:r>
        <w:t>’</w:t>
      </w:r>
      <w:r w:rsidRPr="006476A4">
        <w:t xml:space="preserve"> have not caught up with the changes in election procedure</w:t>
      </w:r>
      <w:r>
        <w:t>,</w:t>
      </w:r>
      <w:r w:rsidRPr="006476A4">
        <w:t xml:space="preserve"> so it is up to</w:t>
      </w:r>
      <w:r>
        <w:t xml:space="preserve"> </w:t>
      </w:r>
      <w:r w:rsidRPr="006476A4">
        <w:t>WTP to create all of them before the 202</w:t>
      </w:r>
      <w:r>
        <w:t>6</w:t>
      </w:r>
      <w:r w:rsidRPr="006476A4">
        <w:t xml:space="preserve"> election.</w:t>
      </w:r>
    </w:p>
    <w:p w14:paraId="135526D8" w14:textId="77777777" w:rsidR="00856565" w:rsidRDefault="00856565" w:rsidP="00E6132A">
      <w:pPr>
        <w:pStyle w:val="ListParagraph"/>
      </w:pPr>
      <w:permStart w:id="1845700022" w:edGrp="everyone"/>
      <w:r w:rsidRPr="00380A91">
        <w:rPr>
          <w:rStyle w:val="SubtleEmphasis"/>
        </w:rPr>
        <w:t>__</w:t>
      </w:r>
      <w:permEnd w:id="1845700022"/>
      <w:r w:rsidRPr="008143F3">
        <w:t xml:space="preserve"> </w:t>
      </w:r>
      <w:r w:rsidRPr="006476A4">
        <w:t>A cash register with 100 bills</w:t>
      </w:r>
      <w:r>
        <w:t>,</w:t>
      </w:r>
      <w:r w:rsidRPr="006476A4">
        <w:t xml:space="preserve"> but 20 </w:t>
      </w:r>
      <w:r>
        <w:t>are counterfeit,</w:t>
      </w:r>
      <w:r w:rsidRPr="006476A4">
        <w:t xml:space="preserve"> will have 100 bills every count if the counterfeits are not removed with an audit. That is the heart of the problem.</w:t>
      </w:r>
      <w:r>
        <w:t xml:space="preserve"> </w:t>
      </w:r>
    </w:p>
    <w:p w14:paraId="44BFE078" w14:textId="77777777" w:rsidR="00856565" w:rsidRPr="00251B56" w:rsidRDefault="00856565" w:rsidP="00856565">
      <w:pPr>
        <w:spacing w:line="312" w:lineRule="auto"/>
        <w:ind w:firstLine="720"/>
        <w:rPr>
          <w:rFonts w:eastAsiaTheme="minorEastAsia" w:cs="Cambria"/>
        </w:rPr>
      </w:pPr>
      <w:r>
        <w:br w:type="page"/>
      </w:r>
    </w:p>
    <w:p w14:paraId="38F2558C" w14:textId="7A680006" w:rsidR="00856565" w:rsidRDefault="00856565" w:rsidP="00856565">
      <w:pPr>
        <w:pStyle w:val="Heading1"/>
      </w:pPr>
      <w:bookmarkStart w:id="29" w:name="_Toc216166878"/>
      <w:r>
        <w:lastRenderedPageBreak/>
        <w:t>GROUP 2: POLITICAL WAR</w:t>
      </w:r>
      <w:r w:rsidR="007F6666">
        <w:t xml:space="preserve"> </w:t>
      </w:r>
      <w:permStart w:id="1108825328" w:edGrp="everyone"/>
      <w:r w:rsidR="007F6666" w:rsidRPr="007F6666">
        <w:rPr>
          <w:rStyle w:val="SubtleEmphasis"/>
        </w:rPr>
        <w:t>__</w:t>
      </w:r>
      <w:bookmarkEnd w:id="29"/>
      <w:permEnd w:id="1108825328"/>
    </w:p>
    <w:p w14:paraId="05C78285" w14:textId="70137B31" w:rsidR="00140640" w:rsidRPr="00CB003E" w:rsidRDefault="00CB003E" w:rsidP="00CB003E">
      <w:pPr>
        <w:pStyle w:val="BodyText"/>
        <w:jc w:val="center"/>
      </w:pPr>
      <w:r>
        <w:t>WTP must understand the depravity of the Blue Party’s GL PSYOP war waged against WTP.</w:t>
      </w:r>
    </w:p>
    <w:p w14:paraId="454B634E" w14:textId="0A0EFB43" w:rsidR="00856565" w:rsidRPr="002C2AF2" w:rsidRDefault="00856565" w:rsidP="00856565">
      <w:pPr>
        <w:pStyle w:val="Heading2"/>
        <w:rPr>
          <w:rStyle w:val="ListParagraphChar"/>
        </w:rPr>
      </w:pPr>
      <w:bookmarkStart w:id="30" w:name="_Toc216166879"/>
      <w:r>
        <w:t xml:space="preserve">Principle </w:t>
      </w:r>
      <w:r w:rsidR="00604AE6">
        <w:t>6</w:t>
      </w:r>
      <w:r>
        <w:t>: T</w:t>
      </w:r>
      <w:r w:rsidRPr="002E1D96">
        <w:t xml:space="preserve">he </w:t>
      </w:r>
      <w:r>
        <w:t xml:space="preserve">Enemy GL PSYOP Platitudes </w:t>
      </w:r>
      <w:permStart w:id="760550552" w:edGrp="everyone"/>
      <w:r w:rsidRPr="00380A91">
        <w:rPr>
          <w:rStyle w:val="SubtleEmphasis"/>
        </w:rPr>
        <w:t>__</w:t>
      </w:r>
      <w:bookmarkEnd w:id="30"/>
      <w:permEnd w:id="760550552"/>
    </w:p>
    <w:p w14:paraId="64EE75D2" w14:textId="4C227790" w:rsidR="00CB003E" w:rsidRDefault="00604AE6" w:rsidP="00CB003E">
      <w:pPr>
        <w:pStyle w:val="BodyText"/>
      </w:pPr>
      <w:r w:rsidRPr="00604AE6">
        <w:rPr>
          <w:b/>
          <w:bCs/>
        </w:rPr>
        <w:t>WTP</w:t>
      </w:r>
      <w:r w:rsidR="00CB003E" w:rsidRPr="00604AE6">
        <w:rPr>
          <w:b/>
          <w:bCs/>
        </w:rPr>
        <w:t xml:space="preserve"> must understand</w:t>
      </w:r>
      <w:r w:rsidR="00CB003E">
        <w:t xml:space="preserve"> </w:t>
      </w:r>
      <w:r w:rsidR="00CB003E" w:rsidRPr="00CB003E">
        <w:rPr>
          <w:b/>
          <w:bCs/>
        </w:rPr>
        <w:t>Gaslighting</w:t>
      </w:r>
      <w:r w:rsidR="00ED2F45">
        <w:rPr>
          <w:b/>
          <w:bCs/>
        </w:rPr>
        <w:t xml:space="preserve"> (GL)</w:t>
      </w:r>
      <w:r w:rsidR="00CB003E">
        <w:t xml:space="preserve">. Most people </w:t>
      </w:r>
      <w:r>
        <w:t>think</w:t>
      </w:r>
      <w:r w:rsidR="00CB003E">
        <w:t xml:space="preserve"> gaslighting </w:t>
      </w:r>
      <w:r>
        <w:t>i</w:t>
      </w:r>
      <w:r w:rsidR="00CB003E">
        <w:t>s a “</w:t>
      </w:r>
      <w:r w:rsidR="00CB003E" w:rsidRPr="00604AE6">
        <w:rPr>
          <w:i/>
          <w:iCs/>
        </w:rPr>
        <w:t>cool kid</w:t>
      </w:r>
      <w:r w:rsidR="00CB003E">
        <w:t xml:space="preserve">” metaphor for lying, but that hides its extremely sinister meaning as </w:t>
      </w:r>
      <w:r w:rsidR="00CB003E" w:rsidRPr="00604AE6">
        <w:rPr>
          <w:b/>
          <w:bCs/>
        </w:rPr>
        <w:t>the Blue Party WMD against WTP</w:t>
      </w:r>
      <w:r w:rsidR="00CB003E">
        <w:t>.</w:t>
      </w:r>
    </w:p>
    <w:p w14:paraId="1B56B1CD" w14:textId="5149A913" w:rsidR="00CB003E" w:rsidRPr="00CB003E" w:rsidRDefault="00CB003E" w:rsidP="00CB003E">
      <w:pPr>
        <w:pStyle w:val="BodyText"/>
      </w:pPr>
      <w:r w:rsidRPr="00CB003E">
        <w:rPr>
          <w:b/>
          <w:bCs/>
        </w:rPr>
        <w:t>GL is</w:t>
      </w:r>
      <w:r>
        <w:t>: “</w:t>
      </w:r>
      <w:r w:rsidRPr="00CB003E">
        <w:rPr>
          <w:i/>
          <w:iCs/>
        </w:rPr>
        <w:t>The psychological manipulation of a person usually over an extended period of time that causes the victim to question the validity of their own thoughts, perception of reality, or memories and typically leads to confusion, loss of confidence and self-esteem, uncertainty of one’s emotional or mental stability, and a dependency on the perpetrator</w:t>
      </w:r>
      <w:r>
        <w:t>” (Merriam-Webster).</w:t>
      </w:r>
    </w:p>
    <w:p w14:paraId="782D763B" w14:textId="0A97D63C" w:rsidR="00856565" w:rsidRPr="002E1D96" w:rsidRDefault="00856565" w:rsidP="00856565">
      <w:pPr>
        <w:pStyle w:val="Heading3"/>
      </w:pPr>
      <w:r>
        <w:t>P</w:t>
      </w:r>
      <w:r w:rsidR="00604AE6">
        <w:t>6</w:t>
      </w:r>
      <w:r>
        <w:t xml:space="preserve"> S</w:t>
      </w:r>
      <w:r w:rsidRPr="002E1D96">
        <w:t>et 1</w:t>
      </w:r>
      <w:r>
        <w:t>:</w:t>
      </w:r>
      <w:r w:rsidRPr="002E1D96">
        <w:t xml:space="preserve"> </w:t>
      </w:r>
      <w:r>
        <w:t>C</w:t>
      </w:r>
      <w:r w:rsidRPr="002E1D96">
        <w:t xml:space="preserve">all to </w:t>
      </w:r>
      <w:r>
        <w:t>A</w:t>
      </w:r>
      <w:r w:rsidRPr="002E1D96">
        <w:t>rms</w:t>
      </w:r>
      <w:r>
        <w:t xml:space="preserve"> </w:t>
      </w:r>
      <w:permStart w:id="1675298131" w:edGrp="everyone"/>
      <w:r w:rsidRPr="00380A91">
        <w:rPr>
          <w:rStyle w:val="SubtleEmphasis"/>
        </w:rPr>
        <w:t>__</w:t>
      </w:r>
      <w:permEnd w:id="1675298131"/>
    </w:p>
    <w:p w14:paraId="031DBFE8" w14:textId="4E7599F1" w:rsidR="00856565" w:rsidRDefault="00856565" w:rsidP="00E6132A">
      <w:pPr>
        <w:pStyle w:val="ListParagraph"/>
        <w:numPr>
          <w:ilvl w:val="0"/>
          <w:numId w:val="70"/>
        </w:numPr>
      </w:pPr>
      <w:permStart w:id="795882336" w:edGrp="everyone"/>
      <w:r w:rsidRPr="00380A91">
        <w:rPr>
          <w:rStyle w:val="SubtleEmphasis"/>
        </w:rPr>
        <w:t>__</w:t>
      </w:r>
      <w:permEnd w:id="795882336"/>
      <w:r>
        <w:t xml:space="preserve"> Progressivism is mentioned throughout </w:t>
      </w:r>
      <w:r w:rsidRPr="00E6132A">
        <w:rPr>
          <w:b/>
          <w:bCs/>
        </w:rPr>
        <w:t>WePEG1787</w:t>
      </w:r>
      <w:r>
        <w:t xml:space="preserve">. The bottom line is that </w:t>
      </w:r>
      <w:r w:rsidRPr="00E6132A">
        <w:rPr>
          <w:b/>
          <w:bCs/>
        </w:rPr>
        <w:t>it does not exist</w:t>
      </w:r>
      <w:r>
        <w:t xml:space="preserve">; there is no foundation except for government control of everything. What matters is the behavior of the political </w:t>
      </w:r>
      <w:r w:rsidR="002F3216">
        <w:t>parties</w:t>
      </w:r>
      <w:r>
        <w:t xml:space="preserve"> in their </w:t>
      </w:r>
      <w:r w:rsidR="00020105">
        <w:t>efforts to destroy</w:t>
      </w:r>
      <w:r>
        <w:t xml:space="preserve"> WTP’s </w:t>
      </w:r>
      <w:r w:rsidRPr="00E6132A">
        <w:rPr>
          <w:i/>
        </w:rPr>
        <w:t>Liberty</w:t>
      </w:r>
      <w:r>
        <w:t>.</w:t>
      </w:r>
    </w:p>
    <w:p w14:paraId="2757CE2C" w14:textId="173A98A2" w:rsidR="00856565" w:rsidRDefault="00856565" w:rsidP="00E6132A">
      <w:pPr>
        <w:pStyle w:val="ListParagraph"/>
        <w:numPr>
          <w:ilvl w:val="0"/>
          <w:numId w:val="70"/>
        </w:numPr>
      </w:pPr>
      <w:permStart w:id="347494419" w:edGrp="everyone"/>
      <w:r w:rsidRPr="00806EDF">
        <w:rPr>
          <w:rStyle w:val="SubtleEmphasis"/>
        </w:rPr>
        <w:t>__</w:t>
      </w:r>
      <w:permEnd w:id="347494419"/>
      <w:r w:rsidRPr="00806EDF">
        <w:t xml:space="preserve"> </w:t>
      </w:r>
      <w:r>
        <w:t>Progressivism has no principles, only platitudes: ‘</w:t>
      </w:r>
      <w:r w:rsidRPr="00E6132A">
        <w:rPr>
          <w:i/>
        </w:rPr>
        <w:t>The quality or state of being dull or insipid</w:t>
      </w:r>
      <w:r>
        <w:t>’ (</w:t>
      </w:r>
      <w:r w:rsidR="00604AE6">
        <w:t>Merriam-Webster</w:t>
      </w:r>
      <w:r>
        <w:t>).</w:t>
      </w:r>
    </w:p>
    <w:p w14:paraId="6E8D2BE0" w14:textId="77777777" w:rsidR="00856565" w:rsidRDefault="00856565" w:rsidP="00E6132A">
      <w:pPr>
        <w:pStyle w:val="ListParagraph"/>
      </w:pPr>
      <w:permStart w:id="9254184" w:edGrp="everyone"/>
      <w:r w:rsidRPr="00380A91">
        <w:rPr>
          <w:rStyle w:val="SubtleEmphasis"/>
        </w:rPr>
        <w:t>__</w:t>
      </w:r>
      <w:permEnd w:id="9254184"/>
      <w:r>
        <w:t xml:space="preserve"> WTP must understand that </w:t>
      </w:r>
      <w:r w:rsidRPr="00E03EB9">
        <w:rPr>
          <w:b/>
          <w:bCs/>
        </w:rPr>
        <w:t>WePEG1787</w:t>
      </w:r>
      <w:r>
        <w:t xml:space="preserve"> is our WMD against Progressive platitudes. WTP must defeat our enemies with our WMD, </w:t>
      </w:r>
      <w:r w:rsidRPr="00E03EB9">
        <w:rPr>
          <w:b/>
          <w:bCs/>
        </w:rPr>
        <w:t>WePEG1787</w:t>
      </w:r>
      <w:r>
        <w:t xml:space="preserve">, and </w:t>
      </w:r>
      <w:r w:rsidRPr="00F70C7F">
        <w:rPr>
          <w:i/>
        </w:rPr>
        <w:t xml:space="preserve">Liberty-Civics </w:t>
      </w:r>
      <w:r>
        <w:rPr>
          <w:i/>
        </w:rPr>
        <w:t>Populism</w:t>
      </w:r>
      <w:r>
        <w:t xml:space="preserve">. </w:t>
      </w:r>
    </w:p>
    <w:p w14:paraId="38D92291" w14:textId="0115AF84" w:rsidR="00856565" w:rsidRDefault="00856565" w:rsidP="00E6132A">
      <w:pPr>
        <w:pStyle w:val="ListParagraph"/>
      </w:pPr>
      <w:permStart w:id="1763470332" w:edGrp="everyone"/>
      <w:r w:rsidRPr="00380A91">
        <w:rPr>
          <w:rStyle w:val="SubtleEmphasis"/>
        </w:rPr>
        <w:t>__</w:t>
      </w:r>
      <w:permEnd w:id="1763470332"/>
      <w:r>
        <w:t xml:space="preserve"> </w:t>
      </w:r>
      <w:r w:rsidRPr="002E1D96">
        <w:t>The</w:t>
      </w:r>
      <w:r>
        <w:t xml:space="preserve"> enemy’s</w:t>
      </w:r>
      <w:r w:rsidRPr="002E1D96">
        <w:t xml:space="preserve"> </w:t>
      </w:r>
      <w:r>
        <w:t>platitudes</w:t>
      </w:r>
      <w:r w:rsidRPr="002E1D96">
        <w:t xml:space="preserve"> </w:t>
      </w:r>
      <w:r>
        <w:t xml:space="preserve">listed in </w:t>
      </w:r>
      <w:r w:rsidRPr="001505A8">
        <w:rPr>
          <w:b/>
          <w:bCs/>
        </w:rPr>
        <w:t>P</w:t>
      </w:r>
      <w:r w:rsidR="00604AE6">
        <w:rPr>
          <w:b/>
          <w:bCs/>
        </w:rPr>
        <w:t xml:space="preserve">6 </w:t>
      </w:r>
      <w:r w:rsidRPr="001505A8">
        <w:rPr>
          <w:b/>
          <w:bCs/>
        </w:rPr>
        <w:t xml:space="preserve">Set 2 </w:t>
      </w:r>
      <w:r w:rsidR="00020105">
        <w:rPr>
          <w:b/>
          <w:bCs/>
        </w:rPr>
        <w:t xml:space="preserve">below </w:t>
      </w:r>
      <w:r w:rsidRPr="002E1D96">
        <w:t>are inspired by</w:t>
      </w:r>
      <w:r>
        <w:t xml:space="preserve"> the book</w:t>
      </w:r>
      <w:r w:rsidRPr="002E1D96">
        <w:t xml:space="preserve"> </w:t>
      </w:r>
      <w:r>
        <w:t>‘</w:t>
      </w:r>
      <w:r w:rsidRPr="00005527">
        <w:rPr>
          <w:b/>
          <w:bCs/>
          <w:i/>
        </w:rPr>
        <w:t>On Tyranny</w:t>
      </w:r>
      <w:r>
        <w:t>’</w:t>
      </w:r>
      <w:r w:rsidRPr="002E1D96">
        <w:t xml:space="preserve"> (Penguin Random House).</w:t>
      </w:r>
    </w:p>
    <w:p w14:paraId="7D0FE79E" w14:textId="539371CD" w:rsidR="00856565" w:rsidRDefault="00856565" w:rsidP="00E6132A">
      <w:pPr>
        <w:pStyle w:val="ListParagraph"/>
      </w:pPr>
      <w:permStart w:id="1993370313" w:edGrp="everyone"/>
      <w:r w:rsidRPr="00380A91">
        <w:rPr>
          <w:rStyle w:val="SubtleEmphasis"/>
        </w:rPr>
        <w:t>__</w:t>
      </w:r>
      <w:permEnd w:id="1993370313"/>
      <w:r>
        <w:t xml:space="preserve"> Progressives </w:t>
      </w:r>
      <w:r w:rsidRPr="002E1D96">
        <w:t xml:space="preserve">cannot bring their </w:t>
      </w:r>
      <w:r>
        <w:t>platitudes</w:t>
      </w:r>
      <w:r w:rsidRPr="002E1D96">
        <w:t xml:space="preserve"> to the debate, </w:t>
      </w:r>
      <w:r w:rsidRPr="00604AE6">
        <w:rPr>
          <w:b/>
          <w:bCs/>
        </w:rPr>
        <w:t>so WTP must reveal them</w:t>
      </w:r>
      <w:r w:rsidRPr="002E1D96">
        <w:t xml:space="preserve">. </w:t>
      </w:r>
      <w:r>
        <w:t>Progressives</w:t>
      </w:r>
      <w:r w:rsidRPr="002E1D96">
        <w:t xml:space="preserve"> </w:t>
      </w:r>
      <w:r>
        <w:t>have a death grip on the</w:t>
      </w:r>
      <w:r w:rsidR="00604AE6">
        <w:t>ir platitudes</w:t>
      </w:r>
      <w:r>
        <w:t>; it is all they have</w:t>
      </w:r>
      <w:r w:rsidRPr="002E1D96">
        <w:t xml:space="preserve">. Their problem is </w:t>
      </w:r>
      <w:r w:rsidR="00020105">
        <w:t xml:space="preserve">that </w:t>
      </w:r>
      <w:r w:rsidRPr="002E1D96">
        <w:t>they cannot sell them</w:t>
      </w:r>
      <w:r>
        <w:t>. Everything they say is a lying GL PSYOP.</w:t>
      </w:r>
    </w:p>
    <w:p w14:paraId="66359B85" w14:textId="5613D6B1" w:rsidR="00856565" w:rsidRPr="002E1D96" w:rsidRDefault="00856565" w:rsidP="00E6132A">
      <w:pPr>
        <w:pStyle w:val="ListParagraph"/>
      </w:pPr>
      <w:permStart w:id="1497248656" w:edGrp="everyone"/>
      <w:r w:rsidRPr="00380A91">
        <w:rPr>
          <w:rStyle w:val="SubtleEmphasis"/>
        </w:rPr>
        <w:t>__</w:t>
      </w:r>
      <w:permEnd w:id="1497248656"/>
      <w:r>
        <w:t xml:space="preserve"> </w:t>
      </w:r>
      <w:r w:rsidRPr="002E1D96">
        <w:t xml:space="preserve">Any objective person reading these </w:t>
      </w:r>
      <w:r>
        <w:t>platitudes</w:t>
      </w:r>
      <w:r w:rsidRPr="002E1D96">
        <w:t xml:space="preserve"> will see </w:t>
      </w:r>
      <w:r>
        <w:t xml:space="preserve">why WTP must put political </w:t>
      </w:r>
      <w:r w:rsidR="002F3216">
        <w:t>parties</w:t>
      </w:r>
      <w:r>
        <w:t xml:space="preserve"> on the scrap heap of history.</w:t>
      </w:r>
    </w:p>
    <w:p w14:paraId="319C38B9" w14:textId="6ED5D47C" w:rsidR="00856565" w:rsidRDefault="00856565" w:rsidP="00E6132A">
      <w:pPr>
        <w:pStyle w:val="ListParagraph"/>
      </w:pPr>
      <w:permStart w:id="785207388" w:edGrp="everyone"/>
      <w:r w:rsidRPr="00380A91">
        <w:rPr>
          <w:rStyle w:val="SubtleEmphasis"/>
        </w:rPr>
        <w:t>__</w:t>
      </w:r>
      <w:permEnd w:id="785207388"/>
      <w:r>
        <w:t xml:space="preserve"> </w:t>
      </w:r>
      <w:r w:rsidRPr="002E1D96">
        <w:t xml:space="preserve">There is no </w:t>
      </w:r>
      <w:r>
        <w:t>‘</w:t>
      </w:r>
      <w:r w:rsidRPr="001D05B3">
        <w:rPr>
          <w:i/>
        </w:rPr>
        <w:t>correct mix</w:t>
      </w:r>
      <w:r>
        <w:t>’</w:t>
      </w:r>
      <w:r w:rsidRPr="002E1D96">
        <w:t xml:space="preserve"> of wine and poison</w:t>
      </w:r>
      <w:r w:rsidR="00020105">
        <w:t>,</w:t>
      </w:r>
      <w:r>
        <w:t xml:space="preserve"> and</w:t>
      </w:r>
      <w:r w:rsidRPr="002E1D96">
        <w:t xml:space="preserve"> no correct mix of </w:t>
      </w:r>
      <w:r>
        <w:t>‘</w:t>
      </w:r>
      <w:r w:rsidRPr="001505A8">
        <w:rPr>
          <w:i/>
        </w:rPr>
        <w:t>bipartisan</w:t>
      </w:r>
      <w:r>
        <w:t>’</w:t>
      </w:r>
      <w:r w:rsidRPr="002E1D96">
        <w:t xml:space="preserve"> either.</w:t>
      </w:r>
      <w:r>
        <w:t xml:space="preserve"> </w:t>
      </w:r>
      <w:r w:rsidRPr="00216D6A">
        <w:rPr>
          <w:i/>
        </w:rPr>
        <w:t>Liberty</w:t>
      </w:r>
      <w:r>
        <w:t xml:space="preserve"> is WTP’s foundation, with individual candidates loyal to our founding and their district. Improving the </w:t>
      </w:r>
      <w:r w:rsidRPr="00216D6A">
        <w:rPr>
          <w:i/>
        </w:rPr>
        <w:t>Liberty</w:t>
      </w:r>
      <w:r>
        <w:rPr>
          <w:i/>
        </w:rPr>
        <w:t xml:space="preserve"> </w:t>
      </w:r>
      <w:r>
        <w:t>Principles is the only point of interes</w:t>
      </w:r>
      <w:r w:rsidR="00604AE6">
        <w:t>t in our legislatures.</w:t>
      </w:r>
    </w:p>
    <w:p w14:paraId="5138F144" w14:textId="3D3D3012" w:rsidR="00856565" w:rsidRPr="002E1D96" w:rsidRDefault="00856565" w:rsidP="00856565">
      <w:pPr>
        <w:pStyle w:val="Heading3"/>
      </w:pPr>
      <w:bookmarkStart w:id="31" w:name="_Hlk125810048"/>
      <w:r>
        <w:t>P</w:t>
      </w:r>
      <w:r w:rsidR="00604AE6">
        <w:t>6</w:t>
      </w:r>
      <w:r>
        <w:t xml:space="preserve"> S</w:t>
      </w:r>
      <w:r w:rsidRPr="002E1D96">
        <w:t>et 2</w:t>
      </w:r>
      <w:r>
        <w:t>:</w:t>
      </w:r>
      <w:r w:rsidRPr="002E1D96">
        <w:t xml:space="preserve"> </w:t>
      </w:r>
      <w:r>
        <w:t>T</w:t>
      </w:r>
      <w:r w:rsidRPr="002E1D96">
        <w:t xml:space="preserve">he </w:t>
      </w:r>
      <w:r>
        <w:t>Progressive Platitudes</w:t>
      </w:r>
      <w:r w:rsidR="00020105">
        <w:t xml:space="preserve"> of </w:t>
      </w:r>
      <w:r>
        <w:t xml:space="preserve">the GL PSYOP </w:t>
      </w:r>
      <w:permStart w:id="1482767999" w:edGrp="everyone"/>
      <w:r w:rsidRPr="00380A91">
        <w:rPr>
          <w:rStyle w:val="SubtleEmphasis"/>
        </w:rPr>
        <w:t>__</w:t>
      </w:r>
      <w:bookmarkEnd w:id="31"/>
      <w:permEnd w:id="1482767999"/>
    </w:p>
    <w:p w14:paraId="108C924D" w14:textId="7F6AC95E" w:rsidR="00856565" w:rsidRPr="002E1D96" w:rsidRDefault="00856565" w:rsidP="00E6132A">
      <w:pPr>
        <w:pStyle w:val="ListParagraph"/>
        <w:numPr>
          <w:ilvl w:val="0"/>
          <w:numId w:val="71"/>
        </w:numPr>
      </w:pPr>
      <w:permStart w:id="1384337618" w:edGrp="everyone"/>
      <w:r w:rsidRPr="00380A91">
        <w:rPr>
          <w:rStyle w:val="SubtleEmphasis"/>
        </w:rPr>
        <w:t>__</w:t>
      </w:r>
      <w:permEnd w:id="1384337618"/>
      <w:r>
        <w:t xml:space="preserve"> </w:t>
      </w:r>
      <w:r w:rsidRPr="00E6132A">
        <w:rPr>
          <w:b/>
          <w:bCs/>
        </w:rPr>
        <w:t xml:space="preserve">The </w:t>
      </w:r>
      <w:r w:rsidR="00604AE6" w:rsidRPr="00E6132A">
        <w:rPr>
          <w:b/>
          <w:bCs/>
        </w:rPr>
        <w:t>Blue Party</w:t>
      </w:r>
      <w:r w:rsidRPr="00E6132A">
        <w:rPr>
          <w:b/>
          <w:bCs/>
        </w:rPr>
        <w:t>’s will is substituted for reason.</w:t>
      </w:r>
      <w:r w:rsidRPr="002E1D96">
        <w:t xml:space="preserve"> Their will is their reason, </w:t>
      </w:r>
      <w:r>
        <w:t xml:space="preserve">and they have no </w:t>
      </w:r>
      <w:r w:rsidRPr="00E6132A">
        <w:rPr>
          <w:i/>
        </w:rPr>
        <w:t>liberty</w:t>
      </w:r>
      <w:r>
        <w:t>, justice, or prosperity for all in</w:t>
      </w:r>
      <w:r w:rsidRPr="002E1D96">
        <w:t xml:space="preserve"> their </w:t>
      </w:r>
      <w:r>
        <w:t>Platitudes</w:t>
      </w:r>
      <w:r w:rsidRPr="002E1D96">
        <w:t>.</w:t>
      </w:r>
    </w:p>
    <w:p w14:paraId="7BD54A38" w14:textId="6C7B7754" w:rsidR="00856565" w:rsidRPr="002E1D96" w:rsidRDefault="00856565" w:rsidP="00E6132A">
      <w:pPr>
        <w:pStyle w:val="ListParagraph"/>
      </w:pPr>
      <w:permStart w:id="1298669034" w:edGrp="everyone"/>
      <w:r w:rsidRPr="00380A91">
        <w:rPr>
          <w:rStyle w:val="SubtleEmphasis"/>
        </w:rPr>
        <w:t>__</w:t>
      </w:r>
      <w:permEnd w:id="1298669034"/>
      <w:r>
        <w:t xml:space="preserve"> </w:t>
      </w:r>
      <w:r w:rsidRPr="001A3938">
        <w:rPr>
          <w:b/>
          <w:bCs/>
        </w:rPr>
        <w:t xml:space="preserve">The </w:t>
      </w:r>
      <w:r w:rsidR="00604AE6">
        <w:rPr>
          <w:b/>
          <w:bCs/>
        </w:rPr>
        <w:t>Blue Party</w:t>
      </w:r>
      <w:r w:rsidRPr="001A3938">
        <w:rPr>
          <w:b/>
          <w:bCs/>
        </w:rPr>
        <w:t xml:space="preserve"> substitutes the </w:t>
      </w:r>
      <w:r>
        <w:rPr>
          <w:b/>
          <w:bCs/>
        </w:rPr>
        <w:t>‘</w:t>
      </w:r>
      <w:r w:rsidRPr="00604AE6">
        <w:rPr>
          <w:b/>
          <w:bCs/>
          <w:i/>
        </w:rPr>
        <w:t>glorious myth’</w:t>
      </w:r>
      <w:r w:rsidRPr="001A3938">
        <w:rPr>
          <w:b/>
          <w:bCs/>
        </w:rPr>
        <w:t xml:space="preserve"> for objective TRUTH.</w:t>
      </w:r>
      <w:r w:rsidRPr="002E1D96">
        <w:t xml:space="preserve"> </w:t>
      </w:r>
      <w:r>
        <w:t>‘</w:t>
      </w:r>
      <w:r w:rsidRPr="002E1D96">
        <w:rPr>
          <w:i/>
        </w:rPr>
        <w:t>Freedom from fear through government</w:t>
      </w:r>
      <w:r>
        <w:t>’</w:t>
      </w:r>
      <w:r w:rsidRPr="002E1D96">
        <w:t xml:space="preserve"> and </w:t>
      </w:r>
      <w:r>
        <w:t>‘</w:t>
      </w:r>
      <w:r w:rsidRPr="002E1D96">
        <w:rPr>
          <w:i/>
        </w:rPr>
        <w:t>saving the planet</w:t>
      </w:r>
      <w:r>
        <w:t>’</w:t>
      </w:r>
      <w:r w:rsidRPr="002E1D96">
        <w:t xml:space="preserve"> are glorious myths.</w:t>
      </w:r>
    </w:p>
    <w:p w14:paraId="408D33AA" w14:textId="77777777" w:rsidR="00856565" w:rsidRPr="002E1D96" w:rsidRDefault="00856565" w:rsidP="00E6132A">
      <w:pPr>
        <w:pStyle w:val="ListParagraph"/>
      </w:pPr>
      <w:permStart w:id="1793873067" w:edGrp="everyone"/>
      <w:r w:rsidRPr="00380A91">
        <w:rPr>
          <w:rStyle w:val="SubtleEmphasis"/>
        </w:rPr>
        <w:t>__</w:t>
      </w:r>
      <w:permEnd w:id="1793873067"/>
      <w:r>
        <w:t xml:space="preserve"> </w:t>
      </w:r>
      <w:r w:rsidRPr="00223075">
        <w:t>Unity means conformance to the glorious myth</w:t>
      </w:r>
      <w:r w:rsidRPr="001A3938">
        <w:t xml:space="preserve">, not </w:t>
      </w:r>
      <w:r w:rsidRPr="00216D6A">
        <w:rPr>
          <w:i/>
        </w:rPr>
        <w:t>Liberty</w:t>
      </w:r>
      <w:r>
        <w:t>.</w:t>
      </w:r>
    </w:p>
    <w:p w14:paraId="0403DB33" w14:textId="77777777" w:rsidR="00856565" w:rsidRPr="002E1D96" w:rsidRDefault="00856565" w:rsidP="00E6132A">
      <w:pPr>
        <w:pStyle w:val="ListParagraph"/>
      </w:pPr>
      <w:permStart w:id="288054898" w:edGrp="everyone"/>
      <w:r w:rsidRPr="00380A91">
        <w:rPr>
          <w:rStyle w:val="SubtleEmphasis"/>
        </w:rPr>
        <w:t>__</w:t>
      </w:r>
      <w:permEnd w:id="288054898"/>
      <w:r>
        <w:t xml:space="preserve"> </w:t>
      </w:r>
      <w:r w:rsidRPr="001A3938">
        <w:rPr>
          <w:b/>
          <w:bCs/>
        </w:rPr>
        <w:t>Equity means everyone accepts the lowest condition;</w:t>
      </w:r>
      <w:r w:rsidRPr="002E1D96">
        <w:t xml:space="preserve"> it can never move anyone upward. One car goes 100mph, one goes 60 mph, and one goes 30 mph. </w:t>
      </w:r>
      <w:r>
        <w:t>Equity</w:t>
      </w:r>
      <w:r w:rsidRPr="002E1D96">
        <w:t xml:space="preserve"> is 30 mph. Just ask Cuba and Venezuela.</w:t>
      </w:r>
    </w:p>
    <w:p w14:paraId="22FCF039" w14:textId="13522B63" w:rsidR="00856565" w:rsidRPr="002E1D96" w:rsidRDefault="00856565" w:rsidP="00E6132A">
      <w:pPr>
        <w:pStyle w:val="ListParagraph"/>
      </w:pPr>
      <w:permStart w:id="1960343466" w:edGrp="everyone"/>
      <w:r w:rsidRPr="00380A91">
        <w:rPr>
          <w:rStyle w:val="SubtleEmphasis"/>
        </w:rPr>
        <w:lastRenderedPageBreak/>
        <w:t>__</w:t>
      </w:r>
      <w:permEnd w:id="1960343466"/>
      <w:r>
        <w:t xml:space="preserve"> </w:t>
      </w:r>
      <w:r w:rsidRPr="00F14046">
        <w:rPr>
          <w:b/>
          <w:bCs/>
        </w:rPr>
        <w:t xml:space="preserve">The </w:t>
      </w:r>
      <w:r w:rsidR="00604AE6">
        <w:rPr>
          <w:b/>
          <w:bCs/>
        </w:rPr>
        <w:t>Blue Party</w:t>
      </w:r>
      <w:r w:rsidRPr="00F14046">
        <w:rPr>
          <w:b/>
          <w:bCs/>
        </w:rPr>
        <w:t xml:space="preserve"> claims a</w:t>
      </w:r>
      <w:r>
        <w:rPr>
          <w:b/>
          <w:bCs/>
        </w:rPr>
        <w:t xml:space="preserve"> </w:t>
      </w:r>
      <w:r w:rsidRPr="00F14046">
        <w:rPr>
          <w:b/>
          <w:bCs/>
        </w:rPr>
        <w:t xml:space="preserve">monopoly on reason to guide society to a </w:t>
      </w:r>
      <w:r>
        <w:rPr>
          <w:b/>
          <w:bCs/>
        </w:rPr>
        <w:t>specific</w:t>
      </w:r>
      <w:r w:rsidRPr="00F14046">
        <w:rPr>
          <w:b/>
          <w:bCs/>
        </w:rPr>
        <w:t xml:space="preserve"> outcome, the </w:t>
      </w:r>
      <w:r w:rsidRPr="00604AE6">
        <w:rPr>
          <w:b/>
          <w:bCs/>
          <w:i/>
        </w:rPr>
        <w:t>glorious myth</w:t>
      </w:r>
      <w:r w:rsidRPr="002E1D96">
        <w:t xml:space="preserve">. </w:t>
      </w:r>
      <w:r>
        <w:t>They silence a</w:t>
      </w:r>
      <w:r w:rsidRPr="002E1D96">
        <w:t xml:space="preserve">ll other points of view because the </w:t>
      </w:r>
      <w:r>
        <w:t>enemy</w:t>
      </w:r>
      <w:r w:rsidRPr="002E1D96">
        <w:t xml:space="preserve"> has no </w:t>
      </w:r>
      <w:r w:rsidRPr="00020105">
        <w:rPr>
          <w:i/>
        </w:rPr>
        <w:t>liberty</w:t>
      </w:r>
      <w:r>
        <w:t>-minded</w:t>
      </w:r>
      <w:r w:rsidRPr="002E1D96">
        <w:t xml:space="preserve"> </w:t>
      </w:r>
      <w:r>
        <w:t>P</w:t>
      </w:r>
      <w:r w:rsidRPr="002E1D96">
        <w:t>rinciples to defend.</w:t>
      </w:r>
    </w:p>
    <w:p w14:paraId="5C987320" w14:textId="192813A3" w:rsidR="00856565" w:rsidRPr="002E1D96" w:rsidRDefault="00856565" w:rsidP="00E6132A">
      <w:pPr>
        <w:pStyle w:val="ListParagraph"/>
      </w:pPr>
      <w:permStart w:id="1272724445" w:edGrp="everyone"/>
      <w:r w:rsidRPr="00380A91">
        <w:rPr>
          <w:rStyle w:val="SubtleEmphasis"/>
        </w:rPr>
        <w:t>__</w:t>
      </w:r>
      <w:permEnd w:id="1272724445"/>
      <w:r>
        <w:t xml:space="preserve"> </w:t>
      </w:r>
      <w:r w:rsidRPr="00604AE6">
        <w:t xml:space="preserve">The </w:t>
      </w:r>
      <w:r w:rsidR="00604AE6" w:rsidRPr="00604AE6">
        <w:t>Blue Party</w:t>
      </w:r>
      <w:r w:rsidRPr="00604AE6">
        <w:t>’s power is often freely given to them by WTP</w:t>
      </w:r>
      <w:r w:rsidRPr="00F14046">
        <w:t xml:space="preserve"> </w:t>
      </w:r>
      <w:r w:rsidRPr="00604AE6">
        <w:t>for the glorious myth</w:t>
      </w:r>
      <w:r w:rsidRPr="00F14046">
        <w:t>.</w:t>
      </w:r>
      <w:r w:rsidRPr="002E1D96">
        <w:t xml:space="preserve"> </w:t>
      </w:r>
      <w:r>
        <w:t>That is the problem today.</w:t>
      </w:r>
    </w:p>
    <w:p w14:paraId="5F858A35" w14:textId="7F3DB352" w:rsidR="00856565" w:rsidRPr="002E1D96" w:rsidRDefault="00856565" w:rsidP="00E6132A">
      <w:pPr>
        <w:pStyle w:val="ListParagraph"/>
      </w:pPr>
      <w:permStart w:id="1557091756" w:edGrp="everyone"/>
      <w:r w:rsidRPr="00380A91">
        <w:rPr>
          <w:rStyle w:val="SubtleEmphasis"/>
        </w:rPr>
        <w:t>__</w:t>
      </w:r>
      <w:permEnd w:id="1557091756"/>
      <w:r>
        <w:t xml:space="preserve"> </w:t>
      </w:r>
      <w:r w:rsidRPr="00F14046">
        <w:rPr>
          <w:b/>
          <w:bCs/>
        </w:rPr>
        <w:t xml:space="preserve">The </w:t>
      </w:r>
      <w:r w:rsidR="00604AE6">
        <w:rPr>
          <w:b/>
          <w:bCs/>
        </w:rPr>
        <w:t>Blue Party</w:t>
      </w:r>
      <w:r w:rsidRPr="00F14046">
        <w:rPr>
          <w:b/>
          <w:bCs/>
        </w:rPr>
        <w:t xml:space="preserve"> must destroy the institutions of </w:t>
      </w:r>
      <w:r>
        <w:rPr>
          <w:b/>
          <w:bCs/>
        </w:rPr>
        <w:t>Liberty.</w:t>
      </w:r>
      <w:r w:rsidRPr="002E1D96">
        <w:t xml:space="preserve"> The electoral college, separation of powers, </w:t>
      </w:r>
      <w:r>
        <w:t>and federalism</w:t>
      </w:r>
      <w:r w:rsidRPr="002E1D96">
        <w:t xml:space="preserve"> are all a result of the </w:t>
      </w:r>
      <w:r>
        <w:t>P</w:t>
      </w:r>
      <w:r w:rsidRPr="002E1D96">
        <w:t xml:space="preserve">rinciples of </w:t>
      </w:r>
      <w:r w:rsidRPr="00216D6A">
        <w:rPr>
          <w:i/>
        </w:rPr>
        <w:t>Liberty</w:t>
      </w:r>
      <w:r>
        <w:t xml:space="preserve"> that WTP</w:t>
      </w:r>
      <w:r w:rsidRPr="002E1D96">
        <w:t xml:space="preserve"> must protect</w:t>
      </w:r>
      <w:r>
        <w:t xml:space="preserve"> at all costs</w:t>
      </w:r>
    </w:p>
    <w:p w14:paraId="21140F90" w14:textId="35C292BE" w:rsidR="00856565" w:rsidRPr="002E1D96" w:rsidRDefault="00856565" w:rsidP="00E6132A">
      <w:pPr>
        <w:pStyle w:val="ListParagraph"/>
      </w:pPr>
      <w:permStart w:id="342711475" w:edGrp="everyone"/>
      <w:r w:rsidRPr="00380A91">
        <w:rPr>
          <w:rStyle w:val="SubtleEmphasis"/>
        </w:rPr>
        <w:t>__</w:t>
      </w:r>
      <w:permEnd w:id="342711475"/>
      <w:r>
        <w:t xml:space="preserve"> </w:t>
      </w:r>
      <w:r w:rsidRPr="00F14046">
        <w:rPr>
          <w:b/>
          <w:bCs/>
        </w:rPr>
        <w:t xml:space="preserve">The </w:t>
      </w:r>
      <w:r w:rsidR="00604AE6">
        <w:rPr>
          <w:b/>
          <w:bCs/>
        </w:rPr>
        <w:t>Blue Party</w:t>
      </w:r>
      <w:r w:rsidRPr="00F14046">
        <w:rPr>
          <w:b/>
          <w:bCs/>
        </w:rPr>
        <w:t xml:space="preserve"> demands a one-party state by making political </w:t>
      </w:r>
      <w:r w:rsidRPr="00B1362F">
        <w:rPr>
          <w:b/>
        </w:rPr>
        <w:t xml:space="preserve">Life </w:t>
      </w:r>
      <w:r w:rsidRPr="00F14046">
        <w:rPr>
          <w:b/>
          <w:bCs/>
        </w:rPr>
        <w:t>impossible for others</w:t>
      </w:r>
      <w:r w:rsidRPr="002E1D96">
        <w:t>.</w:t>
      </w:r>
      <w:r>
        <w:t xml:space="preserve"> </w:t>
      </w:r>
      <w:r w:rsidRPr="00F14046">
        <w:t xml:space="preserve">It is so deplorable what </w:t>
      </w:r>
      <w:r>
        <w:t>they do</w:t>
      </w:r>
      <w:r w:rsidRPr="00F14046">
        <w:t xml:space="preserve"> to very good WTP. All P45/47 did was make our USA great again</w:t>
      </w:r>
      <w:r>
        <w:t>; for that,</w:t>
      </w:r>
      <w:r w:rsidRPr="00F14046">
        <w:t xml:space="preserve"> he must be destroyed. The enemy’s process is as sickening as the outcome</w:t>
      </w:r>
      <w:r w:rsidRPr="002E1D96">
        <w:t>.</w:t>
      </w:r>
    </w:p>
    <w:p w14:paraId="19A5C7E7" w14:textId="644A6333" w:rsidR="00856565" w:rsidRPr="002E1D96" w:rsidRDefault="00856565" w:rsidP="00E6132A">
      <w:pPr>
        <w:pStyle w:val="ListParagraph"/>
      </w:pPr>
      <w:permStart w:id="1250558760" w:edGrp="everyone"/>
      <w:r w:rsidRPr="00380A91">
        <w:rPr>
          <w:rStyle w:val="SubtleEmphasis"/>
        </w:rPr>
        <w:t>__</w:t>
      </w:r>
      <w:permEnd w:id="1250558760"/>
      <w:r>
        <w:t xml:space="preserve"> </w:t>
      </w:r>
      <w:r w:rsidRPr="00F14046">
        <w:rPr>
          <w:b/>
          <w:bCs/>
        </w:rPr>
        <w:t xml:space="preserve">The </w:t>
      </w:r>
      <w:r w:rsidR="00604AE6">
        <w:rPr>
          <w:b/>
          <w:bCs/>
        </w:rPr>
        <w:t>Blue Party</w:t>
      </w:r>
      <w:r w:rsidRPr="00F14046">
        <w:rPr>
          <w:b/>
          <w:bCs/>
        </w:rPr>
        <w:t xml:space="preserve"> does not have ethics; the </w:t>
      </w:r>
      <w:r w:rsidRPr="00604AE6">
        <w:rPr>
          <w:b/>
          <w:bCs/>
          <w:i/>
        </w:rPr>
        <w:t xml:space="preserve">glorious myth </w:t>
      </w:r>
      <w:r w:rsidRPr="00F14046">
        <w:rPr>
          <w:b/>
          <w:bCs/>
        </w:rPr>
        <w:t xml:space="preserve">is worth achieving at all </w:t>
      </w:r>
      <w:r>
        <w:rPr>
          <w:b/>
          <w:bCs/>
        </w:rPr>
        <w:t>costs</w:t>
      </w:r>
      <w:r w:rsidRPr="002E1D96">
        <w:t>. W</w:t>
      </w:r>
      <w:r>
        <w:t xml:space="preserve">TP are declared evil by the </w:t>
      </w:r>
      <w:r w:rsidRPr="002E1D96">
        <w:t>enemy</w:t>
      </w:r>
      <w:r>
        <w:t xml:space="preserve">, and WTP </w:t>
      </w:r>
      <w:r w:rsidRPr="002E1D96">
        <w:t>must be destroyed at all cost</w:t>
      </w:r>
      <w:r>
        <w:t>s</w:t>
      </w:r>
      <w:r w:rsidRPr="002E1D96">
        <w:t xml:space="preserve">. </w:t>
      </w:r>
      <w:r w:rsidRPr="004B50D9">
        <w:t xml:space="preserve">Ask yourself, WTP, are you evil and must be destroyed by our political </w:t>
      </w:r>
      <w:r w:rsidR="002F3216">
        <w:t>parties</w:t>
      </w:r>
      <w:r w:rsidRPr="004B50D9">
        <w:t>?</w:t>
      </w:r>
    </w:p>
    <w:p w14:paraId="07F2B26D" w14:textId="02C52891" w:rsidR="00856565" w:rsidRPr="002E1D96" w:rsidRDefault="00856565" w:rsidP="00E6132A">
      <w:pPr>
        <w:pStyle w:val="ListParagraph"/>
      </w:pPr>
      <w:permStart w:id="723025769" w:edGrp="everyone"/>
      <w:r w:rsidRPr="00380A91">
        <w:rPr>
          <w:rStyle w:val="SubtleEmphasis"/>
        </w:rPr>
        <w:t>__</w:t>
      </w:r>
      <w:permEnd w:id="723025769"/>
      <w:r>
        <w:t xml:space="preserve"> </w:t>
      </w:r>
      <w:r w:rsidRPr="00F14046">
        <w:rPr>
          <w:b/>
          <w:bCs/>
        </w:rPr>
        <w:t xml:space="preserve">The </w:t>
      </w:r>
      <w:r w:rsidR="00604AE6">
        <w:rPr>
          <w:b/>
          <w:bCs/>
        </w:rPr>
        <w:t>Blue Party</w:t>
      </w:r>
      <w:r w:rsidRPr="00F14046">
        <w:rPr>
          <w:b/>
          <w:bCs/>
        </w:rPr>
        <w:t xml:space="preserve"> does not allow anyone to stand up or stand out</w:t>
      </w:r>
      <w:r w:rsidRPr="002E1D96">
        <w:t xml:space="preserve">. Only the ruling class may speak. All </w:t>
      </w:r>
      <w:r>
        <w:t xml:space="preserve">mainstream </w:t>
      </w:r>
      <w:r w:rsidRPr="002E1D96">
        <w:t>media use the same script with zero individual thought.</w:t>
      </w:r>
    </w:p>
    <w:p w14:paraId="04B3BA58" w14:textId="24EF96D9" w:rsidR="00856565" w:rsidRPr="002E1D96" w:rsidRDefault="00856565" w:rsidP="00E6132A">
      <w:pPr>
        <w:pStyle w:val="ListParagraph"/>
      </w:pPr>
      <w:permStart w:id="1671777961" w:edGrp="everyone"/>
      <w:r w:rsidRPr="00380A91">
        <w:rPr>
          <w:rStyle w:val="SubtleEmphasis"/>
        </w:rPr>
        <w:t>__</w:t>
      </w:r>
      <w:permEnd w:id="1671777961"/>
      <w:r>
        <w:t xml:space="preserve"> </w:t>
      </w:r>
      <w:r w:rsidRPr="00F14046">
        <w:rPr>
          <w:b/>
          <w:bCs/>
        </w:rPr>
        <w:t xml:space="preserve">The </w:t>
      </w:r>
      <w:r w:rsidR="00604AE6">
        <w:rPr>
          <w:b/>
          <w:bCs/>
        </w:rPr>
        <w:t>Blue Party</w:t>
      </w:r>
      <w:r w:rsidRPr="00F14046">
        <w:rPr>
          <w:b/>
          <w:bCs/>
        </w:rPr>
        <w:t xml:space="preserve"> controls language.</w:t>
      </w:r>
      <w:r w:rsidRPr="002E1D96">
        <w:t xml:space="preserve"> Words have power. Using the </w:t>
      </w:r>
      <w:r>
        <w:t>enemy</w:t>
      </w:r>
      <w:r w:rsidRPr="002E1D96">
        <w:t xml:space="preserve">'s words is a symbol of submission </w:t>
      </w:r>
      <w:r>
        <w:t>along with</w:t>
      </w:r>
      <w:r w:rsidRPr="002E1D96">
        <w:t xml:space="preserve"> silence.</w:t>
      </w:r>
    </w:p>
    <w:p w14:paraId="7E008507" w14:textId="7CF8A322" w:rsidR="00856565" w:rsidRPr="002E1D96" w:rsidRDefault="00856565" w:rsidP="00E6132A">
      <w:pPr>
        <w:pStyle w:val="ListParagraph"/>
      </w:pPr>
      <w:permStart w:id="1954636021" w:edGrp="everyone"/>
      <w:r w:rsidRPr="00380A91">
        <w:rPr>
          <w:rStyle w:val="SubtleEmphasis"/>
        </w:rPr>
        <w:t>__</w:t>
      </w:r>
      <w:permEnd w:id="1954636021"/>
      <w:r>
        <w:t xml:space="preserve"> </w:t>
      </w:r>
      <w:r w:rsidRPr="00604AE6">
        <w:t xml:space="preserve">The </w:t>
      </w:r>
      <w:r w:rsidR="00604AE6">
        <w:t>Blue Party</w:t>
      </w:r>
      <w:r w:rsidRPr="00604AE6">
        <w:t xml:space="preserve"> uses ‘</w:t>
      </w:r>
      <w:r w:rsidRPr="00604AE6">
        <w:rPr>
          <w:i/>
        </w:rPr>
        <w:t>exceptions</w:t>
      </w:r>
      <w:r w:rsidRPr="00604AE6">
        <w:t>’ to destroy limits to their power</w:t>
      </w:r>
      <w:r w:rsidRPr="002E1D96">
        <w:t>. Th</w:t>
      </w:r>
      <w:r>
        <w:t>at</w:t>
      </w:r>
      <w:r w:rsidRPr="002E1D96">
        <w:t xml:space="preserve"> is the start of the oppression. </w:t>
      </w:r>
    </w:p>
    <w:p w14:paraId="74FC4D2F" w14:textId="6E91585C" w:rsidR="00856565" w:rsidRDefault="00856565" w:rsidP="00E6132A">
      <w:pPr>
        <w:pStyle w:val="ListParagraph"/>
      </w:pPr>
      <w:permStart w:id="1908542463" w:edGrp="everyone"/>
      <w:r w:rsidRPr="00380A91">
        <w:rPr>
          <w:rStyle w:val="SubtleEmphasis"/>
        </w:rPr>
        <w:t>__</w:t>
      </w:r>
      <w:permEnd w:id="1908542463"/>
      <w:r>
        <w:t xml:space="preserve"> </w:t>
      </w:r>
      <w:r w:rsidRPr="00604AE6">
        <w:t xml:space="preserve">The </w:t>
      </w:r>
      <w:r w:rsidR="00604AE6">
        <w:t>Blue Party</w:t>
      </w:r>
      <w:r w:rsidRPr="00604AE6">
        <w:t xml:space="preserve"> turns exceptions into permanent emergencies</w:t>
      </w:r>
      <w:r w:rsidRPr="005121EE">
        <w:t xml:space="preserve"> to trade existing freedom for false future security</w:t>
      </w:r>
      <w:r w:rsidRPr="002E1D96">
        <w:t xml:space="preserve">. </w:t>
      </w:r>
    </w:p>
    <w:p w14:paraId="0E29F6CB" w14:textId="32141CBC" w:rsidR="00856565" w:rsidRDefault="00856565" w:rsidP="00E6132A">
      <w:pPr>
        <w:pStyle w:val="ListParagraph"/>
      </w:pPr>
      <w:permStart w:id="701836948" w:edGrp="everyone"/>
      <w:r w:rsidRPr="00380A91">
        <w:rPr>
          <w:rStyle w:val="SubtleEmphasis"/>
        </w:rPr>
        <w:t>__</w:t>
      </w:r>
      <w:permEnd w:id="701836948"/>
      <w:r>
        <w:t xml:space="preserve"> </w:t>
      </w:r>
      <w:r w:rsidRPr="00604AE6">
        <w:t xml:space="preserve">The </w:t>
      </w:r>
      <w:r w:rsidR="00604AE6">
        <w:t>Blue Party</w:t>
      </w:r>
      <w:r w:rsidRPr="00604AE6">
        <w:t xml:space="preserve"> invokes terrorism and extremism to combat dissent</w:t>
      </w:r>
      <w:r w:rsidRPr="002E1D96">
        <w:t xml:space="preserve">. </w:t>
      </w:r>
      <w:r w:rsidRPr="00020105">
        <w:t>Open your eyes, WTP</w:t>
      </w:r>
      <w:r w:rsidRPr="002E1D96">
        <w:t>.</w:t>
      </w:r>
    </w:p>
    <w:p w14:paraId="7AED80D1" w14:textId="4DAE01CF" w:rsidR="00856565" w:rsidRPr="002E1D96" w:rsidRDefault="00856565" w:rsidP="00856565">
      <w:pPr>
        <w:pStyle w:val="Heading3"/>
      </w:pPr>
      <w:r>
        <w:t>P</w:t>
      </w:r>
      <w:r w:rsidR="00604AE6">
        <w:t>6</w:t>
      </w:r>
      <w:r>
        <w:t xml:space="preserve"> Set 3: About Progressivism </w:t>
      </w:r>
      <w:permStart w:id="212738270" w:edGrp="everyone"/>
      <w:r w:rsidRPr="00380A91">
        <w:rPr>
          <w:rStyle w:val="SubtleEmphasis"/>
        </w:rPr>
        <w:t>__</w:t>
      </w:r>
      <w:permEnd w:id="212738270"/>
    </w:p>
    <w:p w14:paraId="0473BF2D" w14:textId="66D82DB1" w:rsidR="00856565" w:rsidRDefault="00856565" w:rsidP="00E6132A">
      <w:pPr>
        <w:pStyle w:val="ListParagraph"/>
        <w:numPr>
          <w:ilvl w:val="0"/>
          <w:numId w:val="122"/>
        </w:numPr>
      </w:pPr>
      <w:permStart w:id="510153747" w:edGrp="everyone"/>
      <w:r w:rsidRPr="00623ABE">
        <w:rPr>
          <w:rStyle w:val="SubtleEmphasis"/>
        </w:rPr>
        <w:t>__</w:t>
      </w:r>
      <w:permEnd w:id="510153747"/>
      <w:r w:rsidRPr="00623ABE">
        <w:t xml:space="preserve"> </w:t>
      </w:r>
      <w:r>
        <w:t xml:space="preserve">The Progressivism moniker is the opposite of </w:t>
      </w:r>
      <w:r w:rsidRPr="00E6132A">
        <w:rPr>
          <w:i/>
        </w:rPr>
        <w:t>Liberty</w:t>
      </w:r>
      <w:r>
        <w:t>. Its platitudes and strategies</w:t>
      </w:r>
      <w:r w:rsidR="00020105">
        <w:t>,</w:t>
      </w:r>
      <w:r>
        <w:t xml:space="preserve"> enumerated in </w:t>
      </w:r>
      <w:r w:rsidRPr="00E6132A">
        <w:rPr>
          <w:b/>
          <w:bCs/>
        </w:rPr>
        <w:t>WePEG1787</w:t>
      </w:r>
      <w:r w:rsidRPr="00623ABE">
        <w:t xml:space="preserve">’s </w:t>
      </w:r>
      <w:r w:rsidRPr="00E6132A">
        <w:rPr>
          <w:b/>
          <w:bCs/>
        </w:rPr>
        <w:t>Political War Group</w:t>
      </w:r>
      <w:r w:rsidR="00020105" w:rsidRPr="00E6132A">
        <w:rPr>
          <w:b/>
          <w:bCs/>
        </w:rPr>
        <w:t>,</w:t>
      </w:r>
      <w:r w:rsidRPr="00623ABE">
        <w:t xml:space="preserve"> </w:t>
      </w:r>
      <w:r>
        <w:t xml:space="preserve">show it as a false flag of deceit and lies designed to subjugate WTP. </w:t>
      </w:r>
    </w:p>
    <w:p w14:paraId="6779CE87" w14:textId="64AABFC8" w:rsidR="00856565" w:rsidRDefault="00856565" w:rsidP="00E6132A">
      <w:pPr>
        <w:pStyle w:val="ListParagraph"/>
      </w:pPr>
      <w:permStart w:id="819164372" w:edGrp="everyone"/>
      <w:r w:rsidRPr="00623ABE">
        <w:rPr>
          <w:rStyle w:val="SubtleEmphasis"/>
        </w:rPr>
        <w:t>__</w:t>
      </w:r>
      <w:permEnd w:id="819164372"/>
      <w:r w:rsidRPr="00623ABE">
        <w:t xml:space="preserve"> </w:t>
      </w:r>
      <w:r>
        <w:t xml:space="preserve">It was officially brought into our USA by the </w:t>
      </w:r>
      <w:r w:rsidRPr="00604AE6">
        <w:rPr>
          <w:b/>
          <w:bCs/>
        </w:rPr>
        <w:t xml:space="preserve">Blue </w:t>
      </w:r>
      <w:r w:rsidR="002F3216" w:rsidRPr="00604AE6">
        <w:rPr>
          <w:b/>
          <w:bCs/>
        </w:rPr>
        <w:t>Party</w:t>
      </w:r>
      <w:r>
        <w:t xml:space="preserve"> in 1920, and they have perfected it to where it has infiltrated and destroyed every institution, including our churches. </w:t>
      </w:r>
    </w:p>
    <w:p w14:paraId="46F4FF30" w14:textId="460B655D" w:rsidR="00856565" w:rsidRDefault="00856565" w:rsidP="00E6132A">
      <w:pPr>
        <w:pStyle w:val="ListParagraph"/>
      </w:pPr>
      <w:permStart w:id="918248798" w:edGrp="everyone"/>
      <w:r w:rsidRPr="0082671D">
        <w:rPr>
          <w:rStyle w:val="SubtleEmphasis"/>
        </w:rPr>
        <w:t>__</w:t>
      </w:r>
      <w:permEnd w:id="918248798"/>
      <w:r w:rsidRPr="0082671D">
        <w:t xml:space="preserve"> </w:t>
      </w:r>
      <w:r>
        <w:t xml:space="preserve">Our founders never imagined Progressivism, but they hated political </w:t>
      </w:r>
      <w:r w:rsidR="002F3216">
        <w:t>parties</w:t>
      </w:r>
      <w:r>
        <w:t xml:space="preserve"> because they served their self-interest. </w:t>
      </w:r>
    </w:p>
    <w:p w14:paraId="3FEEAEBA" w14:textId="65A14121" w:rsidR="00856565" w:rsidRDefault="00856565" w:rsidP="00E6132A">
      <w:pPr>
        <w:pStyle w:val="ListParagraph"/>
      </w:pPr>
      <w:permStart w:id="1806659220" w:edGrp="everyone"/>
      <w:r w:rsidRPr="000E5F29">
        <w:rPr>
          <w:rStyle w:val="SubtleEmphasis"/>
        </w:rPr>
        <w:t>__</w:t>
      </w:r>
      <w:permEnd w:id="1806659220"/>
      <w:r w:rsidRPr="000E5F29">
        <w:t xml:space="preserve"> </w:t>
      </w:r>
      <w:r w:rsidRPr="00FA6620">
        <w:rPr>
          <w:b/>
          <w:bCs/>
        </w:rPr>
        <w:t>Federalist 10</w:t>
      </w:r>
      <w:r>
        <w:t xml:space="preserve"> eviscerates political </w:t>
      </w:r>
      <w:r w:rsidR="002F3216">
        <w:t>parties</w:t>
      </w:r>
      <w:r>
        <w:t>, and P1 calls them ‘</w:t>
      </w:r>
      <w:r w:rsidRPr="00623ABE">
        <w:rPr>
          <w:b/>
          <w:bCs/>
          <w:i/>
        </w:rPr>
        <w:t>frightful despotism</w:t>
      </w:r>
      <w:r>
        <w:t xml:space="preserve">’ in his farewell address. There were no circumstances where our founders would die fighting the British for </w:t>
      </w:r>
      <w:r w:rsidRPr="00216D6A">
        <w:rPr>
          <w:i/>
        </w:rPr>
        <w:t>Liberty</w:t>
      </w:r>
      <w:r>
        <w:t xml:space="preserve"> and then give it all back to political </w:t>
      </w:r>
      <w:r w:rsidR="002F3216">
        <w:t>parties</w:t>
      </w:r>
      <w:r>
        <w:t xml:space="preserve"> to rule us. </w:t>
      </w:r>
      <w:r w:rsidRPr="00604AE6">
        <w:rPr>
          <w:b/>
          <w:bCs/>
        </w:rPr>
        <w:t>And yet, WTP let it happen.</w:t>
      </w:r>
      <w:r>
        <w:t xml:space="preserve"> </w:t>
      </w:r>
    </w:p>
    <w:p w14:paraId="42B1EAB0" w14:textId="6EF380F1" w:rsidR="00856565" w:rsidRPr="00555A57" w:rsidRDefault="00856565" w:rsidP="00E6132A">
      <w:pPr>
        <w:pStyle w:val="ListParagraph"/>
      </w:pPr>
      <w:permStart w:id="911965513" w:edGrp="everyone"/>
      <w:r w:rsidRPr="000E5F29">
        <w:rPr>
          <w:rStyle w:val="SubtleEmphasis"/>
        </w:rPr>
        <w:t>__</w:t>
      </w:r>
      <w:permEnd w:id="911965513"/>
      <w:r w:rsidRPr="000E5F29">
        <w:t xml:space="preserve"> </w:t>
      </w:r>
      <w:r>
        <w:t xml:space="preserve">WTP must restore our USA to its founding without political </w:t>
      </w:r>
      <w:r w:rsidR="002F3216">
        <w:t>parties</w:t>
      </w:r>
      <w:r>
        <w:t>, or it will be lost forever.</w:t>
      </w:r>
    </w:p>
    <w:p w14:paraId="3E8548F7" w14:textId="77777777" w:rsidR="00856565" w:rsidRDefault="00856565" w:rsidP="00E6132A">
      <w:pPr>
        <w:pStyle w:val="ListParagraph"/>
      </w:pPr>
      <w:permStart w:id="152133811" w:edGrp="everyone"/>
      <w:r w:rsidRPr="00380A91">
        <w:rPr>
          <w:rStyle w:val="SubtleEmphasis"/>
        </w:rPr>
        <w:t>__</w:t>
      </w:r>
      <w:permEnd w:id="152133811"/>
      <w:r>
        <w:t xml:space="preserve"> </w:t>
      </w:r>
      <w:r w:rsidRPr="00604AE6">
        <w:t>Progressivism is the label the enemy’s GL PSYOP hides under</w:t>
      </w:r>
      <w:r>
        <w:t xml:space="preserve">. </w:t>
      </w:r>
    </w:p>
    <w:p w14:paraId="1A4CFC35" w14:textId="24DCF674" w:rsidR="00856565" w:rsidRDefault="00856565" w:rsidP="00E6132A">
      <w:pPr>
        <w:pStyle w:val="ListParagraph"/>
      </w:pPr>
      <w:permStart w:id="923475570" w:edGrp="everyone"/>
      <w:r w:rsidRPr="00380A91">
        <w:rPr>
          <w:rStyle w:val="SubtleEmphasis"/>
        </w:rPr>
        <w:t>__</w:t>
      </w:r>
      <w:permEnd w:id="923475570"/>
      <w:r>
        <w:t xml:space="preserve"> </w:t>
      </w:r>
      <w:r w:rsidRPr="002E1D96">
        <w:t>Progressivism</w:t>
      </w:r>
      <w:r>
        <w:t xml:space="preserve"> is the aristocratic, noble, superior self-image several senators and candidates exude in political </w:t>
      </w:r>
      <w:r w:rsidR="002F3216">
        <w:t>parties</w:t>
      </w:r>
      <w:r>
        <w:t xml:space="preserve"> as ‘</w:t>
      </w:r>
      <w:r w:rsidRPr="001D05B3">
        <w:rPr>
          <w:i/>
        </w:rPr>
        <w:t>better than the peasants who want Liberty</w:t>
      </w:r>
      <w:r>
        <w:t>.’</w:t>
      </w:r>
    </w:p>
    <w:p w14:paraId="167433E1" w14:textId="77777777" w:rsidR="00856565" w:rsidRDefault="00856565" w:rsidP="00E6132A">
      <w:pPr>
        <w:pStyle w:val="ListParagraph"/>
      </w:pPr>
      <w:permStart w:id="274812142" w:edGrp="everyone"/>
      <w:r w:rsidRPr="00380A91">
        <w:rPr>
          <w:rStyle w:val="SubtleEmphasis"/>
        </w:rPr>
        <w:lastRenderedPageBreak/>
        <w:t>__</w:t>
      </w:r>
      <w:permEnd w:id="274812142"/>
      <w:r>
        <w:t xml:space="preserve"> </w:t>
      </w:r>
      <w:r w:rsidRPr="002E1D96">
        <w:t>Progressivism</w:t>
      </w:r>
      <w:r>
        <w:t xml:space="preserve"> </w:t>
      </w:r>
      <w:r w:rsidRPr="002E1D96">
        <w:t xml:space="preserve">marked the official launch of the </w:t>
      </w:r>
      <w:r>
        <w:t>GL PSYOP</w:t>
      </w:r>
      <w:r w:rsidRPr="002E1D96">
        <w:t xml:space="preserve"> when introduced by P28</w:t>
      </w:r>
      <w:r>
        <w:t>,</w:t>
      </w:r>
      <w:r w:rsidRPr="002E1D96">
        <w:t xml:space="preserve"> and it has metastasized to unthinkable levels today with enormous amounts of enemy money smelling victory.</w:t>
      </w:r>
    </w:p>
    <w:p w14:paraId="02F7022E" w14:textId="77777777" w:rsidR="00856565" w:rsidRDefault="00856565" w:rsidP="00E6132A">
      <w:pPr>
        <w:pStyle w:val="ListParagraph"/>
      </w:pPr>
      <w:permStart w:id="1120019165" w:edGrp="everyone"/>
      <w:r w:rsidRPr="00380A91">
        <w:rPr>
          <w:rStyle w:val="SubtleEmphasis"/>
        </w:rPr>
        <w:t>__</w:t>
      </w:r>
      <w:permEnd w:id="1120019165"/>
      <w:r>
        <w:t xml:space="preserve"> </w:t>
      </w:r>
      <w:r w:rsidRPr="00604AE6">
        <w:t xml:space="preserve">Progressivism was created for the express purpose of defeating </w:t>
      </w:r>
      <w:r w:rsidRPr="00604AE6">
        <w:rPr>
          <w:i/>
        </w:rPr>
        <w:t>Liberty</w:t>
      </w:r>
      <w:r>
        <w:t xml:space="preserve"> </w:t>
      </w:r>
      <w:r w:rsidRPr="00604AE6">
        <w:t>for the benefit of the ruling class</w:t>
      </w:r>
      <w:r>
        <w:t xml:space="preserve">. In other words, </w:t>
      </w:r>
      <w:r w:rsidRPr="00604AE6">
        <w:t>it is a more sophisticated form of Marx and Engels’ Communist Manifesto</w:t>
      </w:r>
      <w:r>
        <w:t xml:space="preserve">. </w:t>
      </w:r>
    </w:p>
    <w:p w14:paraId="591B3E1B" w14:textId="0E5DC030" w:rsidR="00856565" w:rsidRDefault="00856565" w:rsidP="00E6132A">
      <w:pPr>
        <w:pStyle w:val="ListParagraph"/>
      </w:pPr>
      <w:permStart w:id="1152989919" w:edGrp="everyone"/>
      <w:r w:rsidRPr="00380A91">
        <w:rPr>
          <w:rStyle w:val="SubtleEmphasis"/>
        </w:rPr>
        <w:t>__</w:t>
      </w:r>
      <w:permEnd w:id="1152989919"/>
      <w:r>
        <w:t xml:space="preserve"> Progressivism is a philosophy with zero foundation. It is simply an alternate form of government to defeat </w:t>
      </w:r>
      <w:r w:rsidRPr="00216D6A">
        <w:rPr>
          <w:i/>
        </w:rPr>
        <w:t>Liberty</w:t>
      </w:r>
      <w:r>
        <w:t>. With no foundation, a GL PSYOP is all it must work with because it is a lie, ‘</w:t>
      </w:r>
      <w:r w:rsidRPr="001D05B3">
        <w:rPr>
          <w:i/>
        </w:rPr>
        <w:t>the glorious myth</w:t>
      </w:r>
      <w:r>
        <w:t>.’</w:t>
      </w:r>
    </w:p>
    <w:p w14:paraId="052A6FC6" w14:textId="77777777" w:rsidR="00856565" w:rsidRDefault="00856565" w:rsidP="00E6132A">
      <w:pPr>
        <w:pStyle w:val="ListParagraph"/>
      </w:pPr>
      <w:permStart w:id="1702523553" w:edGrp="everyone"/>
      <w:r w:rsidRPr="00380A91">
        <w:rPr>
          <w:rStyle w:val="SubtleEmphasis"/>
        </w:rPr>
        <w:t>__</w:t>
      </w:r>
      <w:permEnd w:id="1702523553"/>
      <w:r>
        <w:t xml:space="preserve"> The </w:t>
      </w:r>
      <w:r w:rsidRPr="00020105">
        <w:rPr>
          <w:i/>
        </w:rPr>
        <w:t>Laws of Nature</w:t>
      </w:r>
      <w:r>
        <w:t xml:space="preserve"> determine all outcomes, not leaders or theories. </w:t>
      </w:r>
      <w:r w:rsidRPr="00604AE6">
        <w:rPr>
          <w:i/>
        </w:rPr>
        <w:t>Liberty</w:t>
      </w:r>
      <w:r w:rsidRPr="00604AE6">
        <w:t xml:space="preserve"> is the </w:t>
      </w:r>
      <w:r w:rsidRPr="00604AE6">
        <w:rPr>
          <w:i/>
        </w:rPr>
        <w:t xml:space="preserve">Law of Nature </w:t>
      </w:r>
      <w:r w:rsidRPr="00604AE6">
        <w:t>that produces</w:t>
      </w:r>
      <w:r w:rsidRPr="00604AE6">
        <w:rPr>
          <w:i/>
        </w:rPr>
        <w:t xml:space="preserve"> the best outcomes</w:t>
      </w:r>
      <w:r w:rsidRPr="00604AE6">
        <w:t xml:space="preserve"> for the most WTP.</w:t>
      </w:r>
    </w:p>
    <w:p w14:paraId="480EC0DE" w14:textId="77777777" w:rsidR="00856565" w:rsidRDefault="00856565" w:rsidP="00E6132A">
      <w:pPr>
        <w:pStyle w:val="ListParagraph"/>
      </w:pPr>
      <w:permStart w:id="76427043" w:edGrp="everyone"/>
      <w:r w:rsidRPr="000F0D24">
        <w:rPr>
          <w:rStyle w:val="SubtleEmphasis"/>
        </w:rPr>
        <w:t>__</w:t>
      </w:r>
      <w:permEnd w:id="76427043"/>
      <w:r w:rsidRPr="000F0D24">
        <w:t xml:space="preserve"> </w:t>
      </w:r>
      <w:r>
        <w:t xml:space="preserve">P45/47 knew that and restored WTP’s </w:t>
      </w:r>
      <w:r w:rsidRPr="00216D6A">
        <w:rPr>
          <w:i/>
        </w:rPr>
        <w:t>Liberty</w:t>
      </w:r>
      <w:r>
        <w:t xml:space="preserve">. </w:t>
      </w:r>
      <w:r w:rsidRPr="000F0D24">
        <w:t>The GL PSYOP defeated him in 2020, and P46’s handlers switched back to corrupt Progressivism and destroyed all prosperity in a year.</w:t>
      </w:r>
    </w:p>
    <w:p w14:paraId="7909D87D" w14:textId="0D5337A5" w:rsidR="00856565" w:rsidRDefault="00856565" w:rsidP="00E6132A">
      <w:pPr>
        <w:pStyle w:val="ListParagraph"/>
      </w:pPr>
      <w:permStart w:id="1002143293" w:edGrp="everyone"/>
      <w:r w:rsidRPr="00380A91">
        <w:rPr>
          <w:rStyle w:val="SubtleEmphasis"/>
        </w:rPr>
        <w:t>__</w:t>
      </w:r>
      <w:permEnd w:id="1002143293"/>
      <w:r>
        <w:t xml:space="preserve"> The evidence is overwhelming that if political </w:t>
      </w:r>
      <w:r w:rsidR="002F3216">
        <w:t>parties</w:t>
      </w:r>
      <w:r>
        <w:t xml:space="preserve"> are not put on the scrap heap of history, a new name for the next ‘Progressivism’ will be coined, </w:t>
      </w:r>
      <w:r w:rsidRPr="00604AE6">
        <w:rPr>
          <w:b/>
          <w:bCs/>
        </w:rPr>
        <w:t>and Marx and Engels will be back</w:t>
      </w:r>
      <w:r>
        <w:t>.</w:t>
      </w:r>
    </w:p>
    <w:p w14:paraId="09C33D6F" w14:textId="489F29F8" w:rsidR="00856565" w:rsidRPr="003B30B8" w:rsidRDefault="00856565" w:rsidP="00E6132A">
      <w:pPr>
        <w:pStyle w:val="ListParagraph"/>
      </w:pPr>
      <w:permStart w:id="1270743404" w:edGrp="everyone"/>
      <w:r w:rsidRPr="00380A91">
        <w:rPr>
          <w:rStyle w:val="SubtleEmphasis"/>
        </w:rPr>
        <w:t>__</w:t>
      </w:r>
      <w:permEnd w:id="1270743404"/>
      <w:r>
        <w:t xml:space="preserve"> Wikipedia describes it well enough, ‘</w:t>
      </w:r>
      <w:r w:rsidRPr="00020105">
        <w:t>Progressivism in the United States is a political philosophy and reform movement in the United States advocating for policies that are generally considered left-wing, left-wing populist, libertarian socialist, social democratic, and environmentalist.’</w:t>
      </w:r>
      <w:r w:rsidR="00604AE6">
        <w:br/>
      </w:r>
      <w:r w:rsidRPr="00020105">
        <w:t xml:space="preserve"> In mainstream American politics, progressives generally advocate for a universal healthcare system, wage equity and labor rights, economic justice, social justice, opposition to the military-industrial complex, an increase in corporate regulation, the abolition of capital punishment, and action on climate change</w:t>
      </w:r>
      <w:r w:rsidRPr="007660A8">
        <w:t>.</w:t>
      </w:r>
      <w:r>
        <w:t>’</w:t>
      </w:r>
    </w:p>
    <w:p w14:paraId="22186EEB" w14:textId="77777777" w:rsidR="00856565" w:rsidRDefault="00856565" w:rsidP="00E6132A">
      <w:pPr>
        <w:pStyle w:val="ListParagraph"/>
      </w:pPr>
      <w:permStart w:id="48896101" w:edGrp="everyone"/>
      <w:r w:rsidRPr="00380A91">
        <w:rPr>
          <w:rStyle w:val="SubtleEmphasis"/>
        </w:rPr>
        <w:t>__</w:t>
      </w:r>
      <w:permEnd w:id="48896101"/>
      <w:r>
        <w:t xml:space="preserve"> </w:t>
      </w:r>
      <w:r w:rsidRPr="002E1D96">
        <w:t xml:space="preserve">We </w:t>
      </w:r>
      <w:r>
        <w:t>will</w:t>
      </w:r>
      <w:r w:rsidRPr="002E1D96">
        <w:t xml:space="preserve"> use a</w:t>
      </w:r>
      <w:r>
        <w:t xml:space="preserve"> </w:t>
      </w:r>
      <w:r w:rsidRPr="002E1D96">
        <w:t>biblical example because there is no</w:t>
      </w:r>
      <w:r>
        <w:t xml:space="preserve"> other example for the good side of WTP</w:t>
      </w:r>
      <w:r w:rsidRPr="002E1D96">
        <w:t xml:space="preserve">. When Israel’s </w:t>
      </w:r>
      <w:r w:rsidRPr="00D71C3A">
        <w:rPr>
          <w:i/>
        </w:rPr>
        <w:t>Entrance Generation</w:t>
      </w:r>
      <w:r w:rsidRPr="002E1D96">
        <w:t xml:space="preserve"> entered the Promised Land, they were told to destroy everyone there because the giants that inhabited it were the embodiment of evil</w:t>
      </w:r>
      <w:r>
        <w:t>. I</w:t>
      </w:r>
      <w:r w:rsidRPr="002E1D96">
        <w:t>f even a remnant w</w:t>
      </w:r>
      <w:r>
        <w:t>ere</w:t>
      </w:r>
      <w:r w:rsidRPr="002E1D96">
        <w:t xml:space="preserve"> left, it would infect Israel forever.</w:t>
      </w:r>
      <w:r>
        <w:t xml:space="preserve"> Israel did not do it, and we have the world we have today. </w:t>
      </w:r>
    </w:p>
    <w:p w14:paraId="1E63EB90" w14:textId="3DA29F98" w:rsidR="00856565" w:rsidRPr="002E1D96" w:rsidRDefault="00856565" w:rsidP="00E6132A">
      <w:pPr>
        <w:pStyle w:val="ListParagraph"/>
      </w:pPr>
      <w:permStart w:id="918298640" w:edGrp="everyone"/>
      <w:r w:rsidRPr="00380A91">
        <w:rPr>
          <w:rStyle w:val="SubtleEmphasis"/>
        </w:rPr>
        <w:t>__</w:t>
      </w:r>
      <w:permEnd w:id="918298640"/>
      <w:r>
        <w:t xml:space="preserve"> WTP cannot make that mistake again. </w:t>
      </w:r>
      <w:r w:rsidRPr="00604AE6">
        <w:t>WTP must destroy Progressivism with a massive flood of righteous ballots like never before</w:t>
      </w:r>
      <w:r>
        <w:t xml:space="preserve">. </w:t>
      </w:r>
    </w:p>
    <w:p w14:paraId="7A50C402" w14:textId="71851CEE" w:rsidR="00856565" w:rsidRPr="002E1D96" w:rsidRDefault="00856565" w:rsidP="00E6132A">
      <w:pPr>
        <w:pStyle w:val="ListParagraph"/>
      </w:pPr>
      <w:permStart w:id="609813881" w:edGrp="everyone"/>
      <w:r w:rsidRPr="00380A91">
        <w:rPr>
          <w:rStyle w:val="SubtleEmphasis"/>
        </w:rPr>
        <w:t>__</w:t>
      </w:r>
      <w:permEnd w:id="609813881"/>
      <w:r>
        <w:t xml:space="preserve"> Our political </w:t>
      </w:r>
      <w:r w:rsidR="002F3216">
        <w:t>party</w:t>
      </w:r>
      <w:r>
        <w:t xml:space="preserve"> representatives that will not embrace </w:t>
      </w:r>
      <w:r w:rsidRPr="00E03EB9">
        <w:rPr>
          <w:b/>
          <w:bCs/>
        </w:rPr>
        <w:t>WePEG1787</w:t>
      </w:r>
      <w:r>
        <w:t xml:space="preserve"> and </w:t>
      </w:r>
      <w:r w:rsidRPr="00F70C7F">
        <w:rPr>
          <w:i/>
        </w:rPr>
        <w:t xml:space="preserve">Liberty-Civics </w:t>
      </w:r>
      <w:r>
        <w:rPr>
          <w:i/>
        </w:rPr>
        <w:t>Populism</w:t>
      </w:r>
      <w:r>
        <w:t xml:space="preserve"> </w:t>
      </w:r>
      <w:r w:rsidRPr="002E1D96">
        <w:t xml:space="preserve">must be voted out of our government in the next </w:t>
      </w:r>
      <w:r>
        <w:t>three</w:t>
      </w:r>
      <w:r w:rsidRPr="002E1D96">
        <w:t xml:space="preserve"> elections. </w:t>
      </w:r>
    </w:p>
    <w:p w14:paraId="077C729F" w14:textId="77777777" w:rsidR="00856565" w:rsidRPr="002E1D96" w:rsidRDefault="00856565" w:rsidP="00E6132A">
      <w:pPr>
        <w:pStyle w:val="ListParagraph"/>
      </w:pPr>
      <w:permStart w:id="1063284134" w:edGrp="everyone"/>
      <w:r w:rsidRPr="00380A91">
        <w:rPr>
          <w:rStyle w:val="SubtleEmphasis"/>
        </w:rPr>
        <w:t>__</w:t>
      </w:r>
      <w:permEnd w:id="1063284134"/>
      <w:r>
        <w:t xml:space="preserve"> </w:t>
      </w:r>
      <w:r w:rsidRPr="002E1D96">
        <w:t>202</w:t>
      </w:r>
      <w:r>
        <w:t>6</w:t>
      </w:r>
      <w:r w:rsidRPr="002E1D96">
        <w:t xml:space="preserve"> </w:t>
      </w:r>
      <w:r>
        <w:t>must</w:t>
      </w:r>
      <w:r w:rsidRPr="002E1D96">
        <w:t xml:space="preserve"> be a scorched </w:t>
      </w:r>
      <w:r>
        <w:t xml:space="preserve">earth </w:t>
      </w:r>
      <w:r w:rsidRPr="002E1D96">
        <w:t>election</w:t>
      </w:r>
      <w:r>
        <w:t xml:space="preserve"> by WTP in </w:t>
      </w:r>
      <w:r w:rsidRPr="00216D6A">
        <w:rPr>
          <w:i/>
        </w:rPr>
        <w:t>Liberty</w:t>
      </w:r>
      <w:r>
        <w:t>; forget the wave</w:t>
      </w:r>
      <w:r w:rsidRPr="002E1D96">
        <w:t xml:space="preserve">. </w:t>
      </w:r>
    </w:p>
    <w:p w14:paraId="4C45F4D5" w14:textId="77777777" w:rsidR="00856565" w:rsidRDefault="00856565" w:rsidP="00E6132A">
      <w:pPr>
        <w:pStyle w:val="ListParagraph"/>
      </w:pPr>
      <w:permStart w:id="1840794324" w:edGrp="everyone"/>
      <w:r w:rsidRPr="00380A91">
        <w:rPr>
          <w:rStyle w:val="SubtleEmphasis"/>
        </w:rPr>
        <w:t>__</w:t>
      </w:r>
      <w:permEnd w:id="1840794324"/>
      <w:r>
        <w:t xml:space="preserve"> A considerabl</w:t>
      </w:r>
      <w:r w:rsidRPr="002E1D96">
        <w:t xml:space="preserve">e percentage of our citizens have fallen for the </w:t>
      </w:r>
      <w:r>
        <w:t>Progressivism GL PSYOP</w:t>
      </w:r>
      <w:r w:rsidRPr="002E1D96">
        <w:t xml:space="preserve"> and have turned against </w:t>
      </w:r>
      <w:r>
        <w:t>friends</w:t>
      </w:r>
      <w:r w:rsidRPr="002E1D96">
        <w:t xml:space="preserve"> and family who understand the value of </w:t>
      </w:r>
      <w:r w:rsidRPr="00216D6A">
        <w:rPr>
          <w:i/>
        </w:rPr>
        <w:t>Liberty</w:t>
      </w:r>
      <w:r>
        <w:t>.</w:t>
      </w:r>
      <w:r w:rsidRPr="002E1D96">
        <w:t xml:space="preserve"> </w:t>
      </w:r>
    </w:p>
    <w:p w14:paraId="32CE7CA0" w14:textId="5B712E85" w:rsidR="00856565" w:rsidRPr="001A2584" w:rsidRDefault="00856565" w:rsidP="00E6132A">
      <w:pPr>
        <w:pStyle w:val="ListParagraph"/>
      </w:pPr>
      <w:permStart w:id="1787781499" w:edGrp="everyone"/>
      <w:r w:rsidRPr="00380A91">
        <w:rPr>
          <w:rStyle w:val="SubtleEmphasis"/>
        </w:rPr>
        <w:t>__</w:t>
      </w:r>
      <w:permEnd w:id="1787781499"/>
      <w:r>
        <w:t xml:space="preserve"> That is sad</w:t>
      </w:r>
      <w:r w:rsidR="00020105">
        <w:t>, and that is</w:t>
      </w:r>
      <w:r>
        <w:t xml:space="preserve"> why our </w:t>
      </w:r>
      <w:r w:rsidR="00604AE6" w:rsidRPr="00604AE6">
        <w:rPr>
          <w:b/>
          <w:bCs/>
        </w:rPr>
        <w:t>WEPEG1787</w:t>
      </w:r>
      <w:r w:rsidR="00604AE6">
        <w:t xml:space="preserve"> </w:t>
      </w:r>
      <w:r>
        <w:t>strategy allows people to learn privately and figure it out for themselves with dignity</w:t>
      </w:r>
      <w:bookmarkStart w:id="32" w:name="_Hlk125810085"/>
      <w:r>
        <w:t>.</w:t>
      </w:r>
    </w:p>
    <w:p w14:paraId="368FD985" w14:textId="37B1DF46" w:rsidR="00856565" w:rsidRPr="0015048E" w:rsidRDefault="00856565" w:rsidP="00856565">
      <w:pPr>
        <w:pStyle w:val="Heading2"/>
      </w:pPr>
      <w:bookmarkStart w:id="33" w:name="_Toc216166880"/>
      <w:bookmarkEnd w:id="32"/>
      <w:r>
        <w:lastRenderedPageBreak/>
        <w:t xml:space="preserve">Principle </w:t>
      </w:r>
      <w:r w:rsidR="00604AE6">
        <w:t>7</w:t>
      </w:r>
      <w:r>
        <w:t xml:space="preserve">: Power and Corruption </w:t>
      </w:r>
      <w:permStart w:id="1946363732" w:edGrp="everyone"/>
      <w:r w:rsidRPr="00265BBF">
        <w:rPr>
          <w:rStyle w:val="SubtleEmphasis"/>
        </w:rPr>
        <w:t>__</w:t>
      </w:r>
      <w:bookmarkEnd w:id="33"/>
      <w:permEnd w:id="1946363732"/>
    </w:p>
    <w:p w14:paraId="4798A386" w14:textId="220AAA57" w:rsidR="00856565" w:rsidRDefault="00856565" w:rsidP="00856565">
      <w:pPr>
        <w:pStyle w:val="Heading3"/>
      </w:pPr>
      <w:bookmarkStart w:id="34" w:name="_Hlk125810072"/>
      <w:r>
        <w:t>P</w:t>
      </w:r>
      <w:r w:rsidR="00604AE6">
        <w:t>7</w:t>
      </w:r>
      <w:r>
        <w:t xml:space="preserve"> Set 1: The GL PSYOP </w:t>
      </w:r>
      <w:permStart w:id="1372927368" w:edGrp="everyone"/>
      <w:r w:rsidRPr="00380A91">
        <w:rPr>
          <w:rStyle w:val="SubtleEmphasis"/>
        </w:rPr>
        <w:t>__</w:t>
      </w:r>
      <w:bookmarkEnd w:id="34"/>
      <w:permEnd w:id="1372927368"/>
    </w:p>
    <w:p w14:paraId="45C62E36" w14:textId="77777777" w:rsidR="00856565" w:rsidRDefault="00856565" w:rsidP="00E6132A">
      <w:pPr>
        <w:pStyle w:val="ListParagraph"/>
        <w:numPr>
          <w:ilvl w:val="0"/>
          <w:numId w:val="72"/>
        </w:numPr>
      </w:pPr>
      <w:permStart w:id="1580037186" w:edGrp="everyone"/>
      <w:r w:rsidRPr="00380A91">
        <w:rPr>
          <w:rStyle w:val="SubtleEmphasis"/>
        </w:rPr>
        <w:t>__</w:t>
      </w:r>
      <w:permEnd w:id="1580037186"/>
      <w:r>
        <w:t xml:space="preserve"> </w:t>
      </w:r>
      <w:r w:rsidRPr="00E6132A">
        <w:rPr>
          <w:i/>
        </w:rPr>
        <w:t>Gaslighting</w:t>
      </w:r>
      <w:r>
        <w:t xml:space="preserve"> (GL) is now in WTP’s lexicon.</w:t>
      </w:r>
    </w:p>
    <w:p w14:paraId="5EE7A1FC" w14:textId="37E0ACC1" w:rsidR="00856565" w:rsidRDefault="00856565" w:rsidP="00E6132A">
      <w:pPr>
        <w:pStyle w:val="ListParagraph"/>
      </w:pPr>
      <w:permStart w:id="646736863" w:edGrp="everyone"/>
      <w:r w:rsidRPr="00380A91">
        <w:rPr>
          <w:rStyle w:val="SubtleEmphasis"/>
        </w:rPr>
        <w:t>__</w:t>
      </w:r>
      <w:permEnd w:id="646736863"/>
      <w:r>
        <w:t xml:space="preserve"> </w:t>
      </w:r>
      <w:r w:rsidR="00020105">
        <w:t xml:space="preserve">The </w:t>
      </w:r>
      <w:r w:rsidRPr="008F11C0">
        <w:t>APA Dictionary of Psychology</w:t>
      </w:r>
      <w:r w:rsidR="00020105">
        <w:t xml:space="preserve"> says</w:t>
      </w:r>
      <w:r>
        <w:t>, ‘</w:t>
      </w:r>
      <w:r w:rsidRPr="00020105">
        <w:t>Gaslighting once referred to manipulation so extreme as to induce mental illness or to justify the commitment of the gaslighted person to a psychiatric institution</w:t>
      </w:r>
      <w:r w:rsidR="00020105">
        <w:t>,</w:t>
      </w:r>
      <w:r w:rsidRPr="00020105">
        <w:t xml:space="preserve"> but is now used more generally</w:t>
      </w:r>
      <w:r>
        <w:t>.’</w:t>
      </w:r>
    </w:p>
    <w:p w14:paraId="773E2E9D" w14:textId="3BA0A61C" w:rsidR="00856565" w:rsidRDefault="00856565" w:rsidP="00E6132A">
      <w:pPr>
        <w:pStyle w:val="ListParagraph"/>
      </w:pPr>
      <w:permStart w:id="1474706187" w:edGrp="everyone"/>
      <w:r w:rsidRPr="00380A91">
        <w:rPr>
          <w:rStyle w:val="SubtleEmphasis"/>
        </w:rPr>
        <w:t>__</w:t>
      </w:r>
      <w:permEnd w:id="1474706187"/>
      <w:r>
        <w:t xml:space="preserve"> ‘</w:t>
      </w:r>
      <w:r w:rsidRPr="00C44C6C">
        <w:rPr>
          <w:i/>
        </w:rPr>
        <w:t>Now used more generally</w:t>
      </w:r>
      <w:r>
        <w:t xml:space="preserve">’ includes </w:t>
      </w:r>
      <w:r w:rsidR="00020105">
        <w:t xml:space="preserve">being </w:t>
      </w:r>
      <w:r>
        <w:t>used as a political weapon. A GL PSYOP is gaslighting a group of people, in our case, WTP, to believe up is down and down is up, i.e., ‘</w:t>
      </w:r>
      <w:r w:rsidRPr="00FF6F8E">
        <w:rPr>
          <w:i/>
        </w:rPr>
        <w:t>being subjugated without Liberty</w:t>
      </w:r>
      <w:r>
        <w:rPr>
          <w:i/>
        </w:rPr>
        <w:t>’</w:t>
      </w:r>
      <w:r>
        <w:t xml:space="preserve"> is the best </w:t>
      </w:r>
      <w:r w:rsidRPr="00851A04">
        <w:rPr>
          <w:i/>
        </w:rPr>
        <w:t>Life</w:t>
      </w:r>
      <w:r>
        <w:t xml:space="preserve">. That is no </w:t>
      </w:r>
      <w:r w:rsidRPr="00851A04">
        <w:rPr>
          <w:i/>
        </w:rPr>
        <w:t>Life</w:t>
      </w:r>
      <w:r>
        <w:t>, it is gaslighting.</w:t>
      </w:r>
    </w:p>
    <w:p w14:paraId="04F0E2FE" w14:textId="77777777" w:rsidR="00604AE6" w:rsidRDefault="00856565" w:rsidP="00E6132A">
      <w:pPr>
        <w:pStyle w:val="ListParagraph"/>
      </w:pPr>
      <w:permStart w:id="772096205" w:edGrp="everyone"/>
      <w:r w:rsidRPr="00380A91">
        <w:rPr>
          <w:rStyle w:val="SubtleEmphasis"/>
        </w:rPr>
        <w:t>__</w:t>
      </w:r>
      <w:permEnd w:id="772096205"/>
      <w:r>
        <w:t xml:space="preserve"> Our CIA is the perfector of the GL PSYOP strategy itself; it is a significant weapon to create chaos in other countries to overthrow their governments. </w:t>
      </w:r>
    </w:p>
    <w:p w14:paraId="278F36B8" w14:textId="764F8B90" w:rsidR="00856565" w:rsidRDefault="00604AE6" w:rsidP="00E6132A">
      <w:pPr>
        <w:pStyle w:val="ListParagraph"/>
      </w:pPr>
      <w:permStart w:id="745870177" w:edGrp="everyone"/>
      <w:r>
        <w:rPr>
          <w:rStyle w:val="SubtleEmphasis"/>
        </w:rPr>
        <w:t>__</w:t>
      </w:r>
      <w:permEnd w:id="745870177"/>
      <w:r w:rsidRPr="00604AE6">
        <w:t xml:space="preserve"> </w:t>
      </w:r>
      <w:r w:rsidR="00856565">
        <w:t xml:space="preserve">GL PSYOP weapons are now turned against WTP by </w:t>
      </w:r>
      <w:r>
        <w:t>the Blue Party</w:t>
      </w:r>
      <w:r w:rsidR="00856565">
        <w:t xml:space="preserve">. </w:t>
      </w:r>
    </w:p>
    <w:p w14:paraId="78E72EAF" w14:textId="56B24E4A" w:rsidR="00604AE6" w:rsidRDefault="00856565" w:rsidP="00E6132A">
      <w:pPr>
        <w:pStyle w:val="ListParagraph"/>
      </w:pPr>
      <w:permStart w:id="1571907633" w:edGrp="everyone"/>
      <w:r w:rsidRPr="00380A91">
        <w:rPr>
          <w:rStyle w:val="SubtleEmphasis"/>
        </w:rPr>
        <w:t>__</w:t>
      </w:r>
      <w:permEnd w:id="1571907633"/>
      <w:r>
        <w:t xml:space="preserve"> The GL PSYOP cannot succeed without </w:t>
      </w:r>
      <w:r w:rsidR="00604AE6">
        <w:t>the Blue Party</w:t>
      </w:r>
      <w:r>
        <w:t xml:space="preserve"> and a complicit media broadcasting the </w:t>
      </w:r>
      <w:proofErr w:type="gramStart"/>
      <w:r>
        <w:t>gaslighting</w:t>
      </w:r>
      <w:proofErr w:type="gramEnd"/>
      <w:r>
        <w:t xml:space="preserve"> 24/7/365. </w:t>
      </w:r>
    </w:p>
    <w:p w14:paraId="3C330A15" w14:textId="1B082916" w:rsidR="00856565" w:rsidRDefault="00604AE6" w:rsidP="00E6132A">
      <w:pPr>
        <w:pStyle w:val="ListParagraph"/>
      </w:pPr>
      <w:permStart w:id="2119963855" w:edGrp="everyone"/>
      <w:r>
        <w:rPr>
          <w:rStyle w:val="SubtleEmphasis"/>
        </w:rPr>
        <w:t>__</w:t>
      </w:r>
      <w:permEnd w:id="2119963855"/>
      <w:r w:rsidRPr="00604AE6">
        <w:t xml:space="preserve"> </w:t>
      </w:r>
      <w:r w:rsidR="00856565">
        <w:t xml:space="preserve">It also cannot succeed with </w:t>
      </w:r>
      <w:r w:rsidR="00856565" w:rsidRPr="00E03EB9">
        <w:rPr>
          <w:b/>
          <w:bCs/>
        </w:rPr>
        <w:t>WePEG1787</w:t>
      </w:r>
      <w:r w:rsidR="00856565">
        <w:t xml:space="preserve"> and </w:t>
      </w:r>
      <w:r w:rsidR="00856565" w:rsidRPr="00F70C7F">
        <w:rPr>
          <w:i/>
        </w:rPr>
        <w:t xml:space="preserve">Liberty-Civics </w:t>
      </w:r>
      <w:r w:rsidR="00856565">
        <w:rPr>
          <w:i/>
        </w:rPr>
        <w:t>Populism</w:t>
      </w:r>
      <w:r w:rsidR="00856565">
        <w:t>.</w:t>
      </w:r>
    </w:p>
    <w:p w14:paraId="0D16AE49" w14:textId="77777777" w:rsidR="00856565" w:rsidRDefault="00856565" w:rsidP="00E6132A">
      <w:pPr>
        <w:pStyle w:val="ListParagraph"/>
      </w:pPr>
      <w:permStart w:id="758468083" w:edGrp="everyone"/>
      <w:r w:rsidRPr="00380A91">
        <w:rPr>
          <w:rStyle w:val="SubtleEmphasis"/>
        </w:rPr>
        <w:t>__</w:t>
      </w:r>
      <w:permEnd w:id="758468083"/>
      <w:r>
        <w:t xml:space="preserve"> In our USA today, every major media network but one, plus the legacy social media, are in on the GL. </w:t>
      </w:r>
    </w:p>
    <w:p w14:paraId="3A28D427" w14:textId="4E45D8E4" w:rsidR="00856565" w:rsidRDefault="00856565" w:rsidP="00E6132A">
      <w:pPr>
        <w:pStyle w:val="ListParagraph"/>
      </w:pPr>
      <w:permStart w:id="1557099049" w:edGrp="everyone"/>
      <w:r w:rsidRPr="008A7BFC">
        <w:rPr>
          <w:rStyle w:val="SubtleEmphasis"/>
        </w:rPr>
        <w:t>__</w:t>
      </w:r>
      <w:permEnd w:id="1557099049"/>
      <w:r w:rsidRPr="008A7BFC">
        <w:t xml:space="preserve"> </w:t>
      </w:r>
      <w:r>
        <w:t xml:space="preserve">The quickest ‘tell’ is that they all use the exact </w:t>
      </w:r>
      <w:r w:rsidR="00604AE6">
        <w:t xml:space="preserve">same </w:t>
      </w:r>
      <w:r>
        <w:t xml:space="preserve">phrases. That is impossible without a central source for the day’s message and a group in lockstep. </w:t>
      </w:r>
    </w:p>
    <w:p w14:paraId="4B5FA765" w14:textId="664F9746" w:rsidR="00856565" w:rsidRDefault="00856565" w:rsidP="00E6132A">
      <w:pPr>
        <w:pStyle w:val="ListParagraph"/>
      </w:pPr>
      <w:permStart w:id="411833375" w:edGrp="everyone"/>
      <w:r w:rsidRPr="00380A91">
        <w:rPr>
          <w:rStyle w:val="SubtleEmphasis"/>
        </w:rPr>
        <w:t>__</w:t>
      </w:r>
      <w:permEnd w:id="411833375"/>
      <w:r>
        <w:t xml:space="preserve"> </w:t>
      </w:r>
      <w:r w:rsidRPr="00E03EB9">
        <w:rPr>
          <w:b/>
          <w:bCs/>
        </w:rPr>
        <w:t>WePEG1787</w:t>
      </w:r>
      <w:r>
        <w:t xml:space="preserve"> prevents a political </w:t>
      </w:r>
      <w:r w:rsidR="002F3216">
        <w:t>party</w:t>
      </w:r>
      <w:r>
        <w:t xml:space="preserve"> from whipping GL nonsense into legislation, while the GL PSYOP requires a political </w:t>
      </w:r>
      <w:r w:rsidR="002F3216">
        <w:t>party</w:t>
      </w:r>
      <w:r>
        <w:t xml:space="preserve"> to succeed. </w:t>
      </w:r>
    </w:p>
    <w:p w14:paraId="2FA5B59E" w14:textId="5655D9D7" w:rsidR="00856565" w:rsidRDefault="00856565" w:rsidP="00E6132A">
      <w:pPr>
        <w:pStyle w:val="ListParagraph"/>
      </w:pPr>
      <w:permStart w:id="258228428" w:edGrp="everyone"/>
      <w:r w:rsidRPr="00380A91">
        <w:rPr>
          <w:rStyle w:val="SubtleEmphasis"/>
        </w:rPr>
        <w:t>__</w:t>
      </w:r>
      <w:permEnd w:id="258228428"/>
      <w:r>
        <w:t xml:space="preserve"> Our Founders did not know GL PSYOPs, but they knew subjugation and tyranny. They never envisioned political </w:t>
      </w:r>
      <w:r w:rsidR="002F3216">
        <w:t>parties</w:t>
      </w:r>
      <w:r>
        <w:t xml:space="preserve"> turning against WTP or WTP letting them.</w:t>
      </w:r>
    </w:p>
    <w:p w14:paraId="033545C5" w14:textId="77777777" w:rsidR="00856565" w:rsidRDefault="00856565" w:rsidP="00E6132A">
      <w:pPr>
        <w:pStyle w:val="ListParagraph"/>
      </w:pPr>
      <w:permStart w:id="994710360" w:edGrp="everyone"/>
      <w:r w:rsidRPr="00380A91">
        <w:rPr>
          <w:rStyle w:val="SubtleEmphasis"/>
        </w:rPr>
        <w:t>__</w:t>
      </w:r>
      <w:permEnd w:id="994710360"/>
      <w:r>
        <w:t xml:space="preserve"> </w:t>
      </w:r>
      <w:r w:rsidRPr="00E03EB9">
        <w:rPr>
          <w:b/>
          <w:bCs/>
        </w:rPr>
        <w:t>WePEG1787</w:t>
      </w:r>
      <w:r>
        <w:t xml:space="preserve"> also eliminates our representatives from speaking for science in the GL PSYOP.</w:t>
      </w:r>
    </w:p>
    <w:p w14:paraId="2DC2421A" w14:textId="77777777" w:rsidR="00856565" w:rsidRDefault="00856565" w:rsidP="00E6132A">
      <w:pPr>
        <w:pStyle w:val="ListParagraph"/>
      </w:pPr>
      <w:permStart w:id="640427808" w:edGrp="everyone"/>
      <w:r w:rsidRPr="00380A91">
        <w:rPr>
          <w:rStyle w:val="SubtleEmphasis"/>
        </w:rPr>
        <w:t>__</w:t>
      </w:r>
      <w:permEnd w:id="640427808"/>
      <w:r>
        <w:t xml:space="preserve"> </w:t>
      </w:r>
      <w:r w:rsidRPr="00E03EB9">
        <w:rPr>
          <w:b/>
          <w:bCs/>
        </w:rPr>
        <w:t>WePEG1787</w:t>
      </w:r>
      <w:r>
        <w:t xml:space="preserve"> fills our government with qualified representatives who defend the fabric of our society in </w:t>
      </w:r>
      <w:r w:rsidRPr="00216D6A">
        <w:rPr>
          <w:i/>
        </w:rPr>
        <w:t>Liberty</w:t>
      </w:r>
      <w:r>
        <w:t xml:space="preserve"> </w:t>
      </w:r>
      <w:r w:rsidRPr="00604AE6">
        <w:rPr>
          <w:b/>
          <w:bCs/>
        </w:rPr>
        <w:t>and do not fall for fools talking nonsense</w:t>
      </w:r>
      <w:r>
        <w:t>.</w:t>
      </w:r>
    </w:p>
    <w:p w14:paraId="76A9F2DA" w14:textId="7641B03A" w:rsidR="00604AE6" w:rsidRDefault="00604AE6" w:rsidP="00604AE6">
      <w:pPr>
        <w:pStyle w:val="Heading3"/>
      </w:pPr>
      <w:r>
        <w:t xml:space="preserve">P7 Set 2: WOKE </w:t>
      </w:r>
      <w:permStart w:id="734668165" w:edGrp="everyone"/>
      <w:r w:rsidRPr="00380A91">
        <w:rPr>
          <w:rStyle w:val="SubtleEmphasis"/>
        </w:rPr>
        <w:t>__</w:t>
      </w:r>
      <w:permEnd w:id="734668165"/>
    </w:p>
    <w:p w14:paraId="106EA762" w14:textId="54F85F15" w:rsidR="00856565" w:rsidRDefault="00856565" w:rsidP="00E6132A">
      <w:pPr>
        <w:pStyle w:val="ListParagraph"/>
        <w:numPr>
          <w:ilvl w:val="0"/>
          <w:numId w:val="151"/>
        </w:numPr>
      </w:pPr>
      <w:permStart w:id="1445091906" w:edGrp="everyone"/>
      <w:r w:rsidRPr="00380A91">
        <w:rPr>
          <w:rStyle w:val="SubtleEmphasis"/>
        </w:rPr>
        <w:t>__</w:t>
      </w:r>
      <w:permEnd w:id="1445091906"/>
      <w:r>
        <w:t xml:space="preserve"> The most despicable GL PSYOP is trying to convince WTP for political gain that our USA is systemically racist. </w:t>
      </w:r>
      <w:r w:rsidRPr="00E6132A">
        <w:rPr>
          <w:b/>
          <w:bCs/>
        </w:rPr>
        <w:t>That is provably false</w:t>
      </w:r>
      <w:r>
        <w:t xml:space="preserve">; it is destroying the fabric of our society and destroying our USA. </w:t>
      </w:r>
      <w:r w:rsidR="00604AE6" w:rsidRPr="00E6132A">
        <w:rPr>
          <w:b/>
          <w:bCs/>
        </w:rPr>
        <w:t>P7 Set 5: Racism</w:t>
      </w:r>
      <w:r w:rsidR="00604AE6">
        <w:t xml:space="preserve"> below dives deeper into the weaponization of racism.</w:t>
      </w:r>
    </w:p>
    <w:p w14:paraId="00180D1C" w14:textId="5F2FF5EB" w:rsidR="00856565" w:rsidRDefault="00856565" w:rsidP="00E6132A">
      <w:pPr>
        <w:pStyle w:val="ListParagraph"/>
      </w:pPr>
      <w:permStart w:id="1058998223" w:edGrp="everyone"/>
      <w:r w:rsidRPr="00380A91">
        <w:rPr>
          <w:rStyle w:val="SubtleEmphasis"/>
        </w:rPr>
        <w:t>__</w:t>
      </w:r>
      <w:permEnd w:id="1058998223"/>
      <w:r>
        <w:t xml:space="preserve"> Our enemies can only go so far with the racism charge. To be effective, a positive action word must be applied to draw people in</w:t>
      </w:r>
      <w:r w:rsidR="00604AE6">
        <w:t>to the GL PSYOP</w:t>
      </w:r>
      <w:r>
        <w:t xml:space="preserve">. </w:t>
      </w:r>
      <w:r w:rsidRPr="00604AE6">
        <w:rPr>
          <w:b/>
          <w:bCs/>
        </w:rPr>
        <w:t>That word is WOKE</w:t>
      </w:r>
      <w:r>
        <w:t xml:space="preserve">. </w:t>
      </w:r>
    </w:p>
    <w:p w14:paraId="35BB889F" w14:textId="77777777" w:rsidR="00856565" w:rsidRDefault="00856565" w:rsidP="00E6132A">
      <w:pPr>
        <w:pStyle w:val="ListParagraph"/>
      </w:pPr>
      <w:permStart w:id="29893386" w:edGrp="everyone"/>
      <w:r w:rsidRPr="00380A91">
        <w:rPr>
          <w:rStyle w:val="SubtleEmphasis"/>
        </w:rPr>
        <w:t>__</w:t>
      </w:r>
      <w:permEnd w:id="29893386"/>
      <w:r w:rsidRPr="00F51128">
        <w:t xml:space="preserve"> </w:t>
      </w:r>
      <w:r>
        <w:t xml:space="preserve">Buy into the racism charge, </w:t>
      </w:r>
      <w:r w:rsidRPr="00604AE6">
        <w:rPr>
          <w:b/>
          <w:bCs/>
        </w:rPr>
        <w:t>become WOKE</w:t>
      </w:r>
      <w:r>
        <w:t>, and all is forgiven. Join the GL PSYOP and force more to engage or suffer and be punished.</w:t>
      </w:r>
    </w:p>
    <w:p w14:paraId="7674FDFF" w14:textId="77777777" w:rsidR="00856565" w:rsidRDefault="00856565" w:rsidP="00E6132A">
      <w:pPr>
        <w:pStyle w:val="ListParagraph"/>
      </w:pPr>
      <w:permStart w:id="787368752" w:edGrp="everyone"/>
      <w:r w:rsidRPr="00380A91">
        <w:rPr>
          <w:rStyle w:val="SubtleEmphasis"/>
        </w:rPr>
        <w:t>__</w:t>
      </w:r>
      <w:permEnd w:id="787368752"/>
      <w:r>
        <w:t xml:space="preserve"> </w:t>
      </w:r>
      <w:r w:rsidRPr="00F14046">
        <w:t xml:space="preserve">Notice the </w:t>
      </w:r>
      <w:r>
        <w:t>GL PSYOP</w:t>
      </w:r>
      <w:r w:rsidRPr="00F14046">
        <w:t xml:space="preserve"> does not allow a defense; WTP can</w:t>
      </w:r>
      <w:r>
        <w:t>not</w:t>
      </w:r>
      <w:r w:rsidRPr="00F14046">
        <w:t xml:space="preserve"> just say we are not racist; we must become WOKE to escape punishment</w:t>
      </w:r>
      <w:r>
        <w:t xml:space="preserve">, i.e., </w:t>
      </w:r>
      <w:r w:rsidRPr="00604AE6">
        <w:rPr>
          <w:b/>
          <w:bCs/>
        </w:rPr>
        <w:t>use their words.</w:t>
      </w:r>
    </w:p>
    <w:p w14:paraId="01411CFF" w14:textId="77777777" w:rsidR="00856565" w:rsidRDefault="00856565" w:rsidP="00E6132A">
      <w:pPr>
        <w:pStyle w:val="ListParagraph"/>
      </w:pPr>
      <w:permStart w:id="1531527711" w:edGrp="everyone"/>
      <w:r w:rsidRPr="00380A91">
        <w:rPr>
          <w:rStyle w:val="SubtleEmphasis"/>
        </w:rPr>
        <w:t>__</w:t>
      </w:r>
      <w:permEnd w:id="1531527711"/>
      <w:r>
        <w:t xml:space="preserve"> The climate change weapon is also a GL PSYOP. What is the tell? No scientist ever speaks; only the GL team speaks. </w:t>
      </w:r>
    </w:p>
    <w:p w14:paraId="3A0211C4" w14:textId="77777777" w:rsidR="00856565" w:rsidRDefault="00856565" w:rsidP="00E6132A">
      <w:pPr>
        <w:pStyle w:val="ListParagraph"/>
      </w:pPr>
      <w:permStart w:id="759907446" w:edGrp="everyone"/>
      <w:r w:rsidRPr="00380A91">
        <w:rPr>
          <w:rStyle w:val="SubtleEmphasis"/>
        </w:rPr>
        <w:lastRenderedPageBreak/>
        <w:t>__</w:t>
      </w:r>
      <w:permEnd w:id="759907446"/>
      <w:r>
        <w:t xml:space="preserve"> Science itself, justice, gender, education, food, history, and electric cars are all twisted, and the list goes on and on because GL is an industry with unlimited funds to fabricate narratives, fake studies, and make chaos, creating noise 24/7/365 through the media.</w:t>
      </w:r>
    </w:p>
    <w:p w14:paraId="7C706FB5" w14:textId="3D22BE8B" w:rsidR="00856565" w:rsidRPr="002E1D96" w:rsidRDefault="00856565" w:rsidP="00E6132A">
      <w:pPr>
        <w:pStyle w:val="ListParagraph"/>
      </w:pPr>
      <w:permStart w:id="668955809" w:edGrp="everyone"/>
      <w:r w:rsidRPr="00380A91">
        <w:rPr>
          <w:rStyle w:val="SubtleEmphasis"/>
        </w:rPr>
        <w:t>__</w:t>
      </w:r>
      <w:permEnd w:id="668955809"/>
      <w:r w:rsidRPr="00265BBF">
        <w:t xml:space="preserve"> </w:t>
      </w:r>
      <w:r w:rsidRPr="002E1D96">
        <w:t xml:space="preserve">The goal of the </w:t>
      </w:r>
      <w:r>
        <w:t xml:space="preserve">GL PSYOP that political </w:t>
      </w:r>
      <w:r w:rsidR="002F3216">
        <w:t>parties</w:t>
      </w:r>
      <w:r>
        <w:t xml:space="preserve"> are running on WTP</w:t>
      </w:r>
      <w:r w:rsidRPr="002E1D96">
        <w:t xml:space="preserve"> is to destroy virtually everything in WTP’s society</w:t>
      </w:r>
      <w:r>
        <w:t xml:space="preserve"> from within</w:t>
      </w:r>
      <w:r w:rsidRPr="002E1D96">
        <w:t xml:space="preserve">. </w:t>
      </w:r>
    </w:p>
    <w:p w14:paraId="007A6074" w14:textId="77777777" w:rsidR="00856565" w:rsidRPr="002E1D96" w:rsidRDefault="00856565" w:rsidP="00E6132A">
      <w:pPr>
        <w:pStyle w:val="ListParagraph"/>
      </w:pPr>
      <w:permStart w:id="649989951" w:edGrp="everyone"/>
      <w:r w:rsidRPr="00380A91">
        <w:rPr>
          <w:rStyle w:val="SubtleEmphasis"/>
        </w:rPr>
        <w:t>__</w:t>
      </w:r>
      <w:permEnd w:id="649989951"/>
      <w:r>
        <w:t xml:space="preserve"> </w:t>
      </w:r>
      <w:r w:rsidRPr="002E1D96">
        <w:t xml:space="preserve">The </w:t>
      </w:r>
      <w:r>
        <w:t>GL PSYOP</w:t>
      </w:r>
      <w:r w:rsidRPr="002E1D96">
        <w:t xml:space="preserve"> calls </w:t>
      </w:r>
      <w:r>
        <w:t>for all</w:t>
      </w:r>
      <w:r w:rsidRPr="002E1D96">
        <w:t xml:space="preserve"> new truth, all new definitions, all new vocabulary, all new goals, all new order, all new history, </w:t>
      </w:r>
      <w:r w:rsidRPr="00604AE6">
        <w:rPr>
          <w:b/>
          <w:bCs/>
        </w:rPr>
        <w:t>and an all-new god, the government, the new giver of Life</w:t>
      </w:r>
      <w:r w:rsidRPr="002E1D96">
        <w:t>.</w:t>
      </w:r>
    </w:p>
    <w:p w14:paraId="71D2F29E" w14:textId="6003DA93" w:rsidR="00856565" w:rsidRPr="002E1D96" w:rsidRDefault="00856565" w:rsidP="00E6132A">
      <w:pPr>
        <w:pStyle w:val="ListParagraph"/>
      </w:pPr>
      <w:permStart w:id="1493380070" w:edGrp="everyone"/>
      <w:r w:rsidRPr="00380A91">
        <w:rPr>
          <w:rStyle w:val="SubtleEmphasis"/>
        </w:rPr>
        <w:t>__</w:t>
      </w:r>
      <w:permEnd w:id="1493380070"/>
      <w:r>
        <w:t xml:space="preserve"> </w:t>
      </w:r>
      <w:r w:rsidRPr="002E1D96">
        <w:t>Changing everything is the only way to be sure all good is destroyed</w:t>
      </w:r>
      <w:r>
        <w:t xml:space="preserve">, measured by the use of the all-new </w:t>
      </w:r>
      <w:r w:rsidR="00604AE6">
        <w:t xml:space="preserve">WOKE </w:t>
      </w:r>
      <w:r>
        <w:t>vocabulary.</w:t>
      </w:r>
      <w:r w:rsidRPr="002E1D96">
        <w:t xml:space="preserve"> </w:t>
      </w:r>
    </w:p>
    <w:p w14:paraId="44B2853F" w14:textId="11813D7E" w:rsidR="00856565" w:rsidRPr="002E1D96" w:rsidRDefault="00856565" w:rsidP="00E6132A">
      <w:pPr>
        <w:pStyle w:val="ListParagraph"/>
      </w:pPr>
      <w:permStart w:id="1611288196" w:edGrp="everyone"/>
      <w:r w:rsidRPr="00380A91">
        <w:rPr>
          <w:rStyle w:val="SubtleEmphasis"/>
        </w:rPr>
        <w:t>__</w:t>
      </w:r>
      <w:permEnd w:id="1611288196"/>
      <w:r>
        <w:t xml:space="preserve"> </w:t>
      </w:r>
      <w:r w:rsidRPr="002E1D96">
        <w:t xml:space="preserve">What is all the good? </w:t>
      </w:r>
      <w:r w:rsidR="00020105" w:rsidRPr="00604AE6">
        <w:t xml:space="preserve">Only </w:t>
      </w:r>
      <w:r w:rsidRPr="00604AE6">
        <w:t xml:space="preserve">WTP’s </w:t>
      </w:r>
      <w:r w:rsidRPr="00604AE6">
        <w:rPr>
          <w:i/>
        </w:rPr>
        <w:t>Liberty, Justice, and Prosperity</w:t>
      </w:r>
      <w:r w:rsidRPr="00604AE6">
        <w:t>.</w:t>
      </w:r>
    </w:p>
    <w:p w14:paraId="0FAE8BD8" w14:textId="77777777" w:rsidR="00856565" w:rsidRPr="002E1D96" w:rsidRDefault="00856565" w:rsidP="00E6132A">
      <w:pPr>
        <w:pStyle w:val="ListParagraph"/>
      </w:pPr>
      <w:permStart w:id="1803552643" w:edGrp="everyone"/>
      <w:r w:rsidRPr="00380A91">
        <w:rPr>
          <w:rStyle w:val="SubtleEmphasis"/>
        </w:rPr>
        <w:t>__</w:t>
      </w:r>
      <w:permEnd w:id="1803552643"/>
      <w:r>
        <w:t xml:space="preserve"> </w:t>
      </w:r>
      <w:r w:rsidRPr="002E1D96">
        <w:t xml:space="preserve">The damage the </w:t>
      </w:r>
      <w:r>
        <w:t>GL PSYOP</w:t>
      </w:r>
      <w:r w:rsidRPr="002E1D96">
        <w:t xml:space="preserve"> is causing to WTP and our USA must be recognized as fatal, all revealed in their tactics. </w:t>
      </w:r>
    </w:p>
    <w:p w14:paraId="36379BA9" w14:textId="29FE4C88" w:rsidR="00856565" w:rsidRDefault="00856565" w:rsidP="00E6132A">
      <w:pPr>
        <w:pStyle w:val="ListParagraph"/>
      </w:pPr>
      <w:permStart w:id="859250560" w:edGrp="everyone"/>
      <w:r w:rsidRPr="00380A91">
        <w:rPr>
          <w:rStyle w:val="SubtleEmphasis"/>
        </w:rPr>
        <w:t>__</w:t>
      </w:r>
      <w:permEnd w:id="859250560"/>
      <w:r>
        <w:t xml:space="preserve"> </w:t>
      </w:r>
      <w:r w:rsidRPr="002E1D96">
        <w:t xml:space="preserve">Lies, </w:t>
      </w:r>
      <w:r>
        <w:t>malfeasance</w:t>
      </w:r>
      <w:r w:rsidRPr="002E1D96">
        <w:t xml:space="preserve">, deceit, and propaganda are the weapons used when a political </w:t>
      </w:r>
      <w:r w:rsidR="002F3216">
        <w:t>party</w:t>
      </w:r>
      <w:r w:rsidRPr="002E1D96">
        <w:t xml:space="preserve"> is committed to accomplish</w:t>
      </w:r>
      <w:r>
        <w:t>ing</w:t>
      </w:r>
      <w:r w:rsidRPr="002E1D96">
        <w:t xml:space="preserve"> something </w:t>
      </w:r>
      <w:r>
        <w:t xml:space="preserve">they </w:t>
      </w:r>
      <w:r w:rsidRPr="002E1D96">
        <w:t>cannot defend in public debate.</w:t>
      </w:r>
      <w:r>
        <w:t xml:space="preserve"> </w:t>
      </w:r>
    </w:p>
    <w:p w14:paraId="0E5B7318" w14:textId="5D8F063C" w:rsidR="00856565" w:rsidRPr="002E1D96" w:rsidRDefault="00856565" w:rsidP="00E6132A">
      <w:pPr>
        <w:pStyle w:val="ListParagraph"/>
      </w:pPr>
      <w:permStart w:id="1716871383" w:edGrp="everyone"/>
      <w:r w:rsidRPr="008078AB">
        <w:rPr>
          <w:rStyle w:val="SubtleEmphasis"/>
        </w:rPr>
        <w:t>__</w:t>
      </w:r>
      <w:permEnd w:id="1716871383"/>
      <w:r w:rsidRPr="008078AB">
        <w:t xml:space="preserve"> </w:t>
      </w:r>
      <w:r w:rsidRPr="002E1D96">
        <w:t xml:space="preserve">The </w:t>
      </w:r>
      <w:r>
        <w:t xml:space="preserve">political </w:t>
      </w:r>
      <w:r w:rsidR="002F3216">
        <w:t>parties</w:t>
      </w:r>
      <w:r w:rsidRPr="002E1D96">
        <w:t xml:space="preserve"> have perfected their political weapons with the help of unlimited money supplied in secret by the enemies of </w:t>
      </w:r>
      <w:r w:rsidRPr="008078AB">
        <w:rPr>
          <w:i/>
        </w:rPr>
        <w:t>Liberty, Justice, and Prosperity</w:t>
      </w:r>
      <w:r w:rsidRPr="002E1D96">
        <w:t>.</w:t>
      </w:r>
    </w:p>
    <w:p w14:paraId="655B2B3F" w14:textId="37088C44" w:rsidR="00856565" w:rsidRPr="002E1D96" w:rsidRDefault="00856565" w:rsidP="00E6132A">
      <w:pPr>
        <w:pStyle w:val="ListParagraph"/>
      </w:pPr>
      <w:permStart w:id="1149109726" w:edGrp="everyone"/>
      <w:r w:rsidRPr="00380A91">
        <w:rPr>
          <w:rStyle w:val="SubtleEmphasis"/>
        </w:rPr>
        <w:t>__</w:t>
      </w:r>
      <w:permEnd w:id="1149109726"/>
      <w:r>
        <w:t xml:space="preserve"> </w:t>
      </w:r>
      <w:r w:rsidRPr="002E1D96">
        <w:t xml:space="preserve">An enemy nation or billionaire can fund </w:t>
      </w:r>
      <w:r>
        <w:t>m</w:t>
      </w:r>
      <w:r w:rsidRPr="002E1D96">
        <w:t xml:space="preserve">illions of dollars to develop and perfect the lies and propaganda for the </w:t>
      </w:r>
      <w:r>
        <w:t xml:space="preserve">GL PSYOP </w:t>
      </w:r>
      <w:r w:rsidRPr="002E1D96">
        <w:t xml:space="preserve">with impunity. They escape scrutiny as an organization by not using their product themselves. They give it to their </w:t>
      </w:r>
      <w:r w:rsidR="002F3216">
        <w:t>parties</w:t>
      </w:r>
      <w:r w:rsidRPr="002E1D96">
        <w:t>.</w:t>
      </w:r>
    </w:p>
    <w:p w14:paraId="7596ED52" w14:textId="545FCA31" w:rsidR="00856565" w:rsidRPr="002E1D96" w:rsidRDefault="00856565" w:rsidP="00E6132A">
      <w:pPr>
        <w:pStyle w:val="ListParagraph"/>
      </w:pPr>
      <w:permStart w:id="1510627182" w:edGrp="everyone"/>
      <w:r w:rsidRPr="00380A91">
        <w:rPr>
          <w:rStyle w:val="SubtleEmphasis"/>
        </w:rPr>
        <w:t>__</w:t>
      </w:r>
      <w:permEnd w:id="1510627182"/>
      <w:r>
        <w:t xml:space="preserve"> Before the 2026 election</w:t>
      </w:r>
      <w:r w:rsidRPr="002E1D96">
        <w:t xml:space="preserve">, the umbrella of political </w:t>
      </w:r>
      <w:r w:rsidR="002F3216">
        <w:t>party</w:t>
      </w:r>
      <w:r w:rsidRPr="002E1D96">
        <w:t xml:space="preserve"> activity and disclosure must be expanded to include the intellectual products </w:t>
      </w:r>
      <w:r>
        <w:t xml:space="preserve">bought and </w:t>
      </w:r>
      <w:r w:rsidRPr="002E1D96">
        <w:t>used in political campaigns</w:t>
      </w:r>
      <w:r>
        <w:t>, which should be reported as an ‘</w:t>
      </w:r>
      <w:r w:rsidRPr="00D2532C">
        <w:rPr>
          <w:i/>
        </w:rPr>
        <w:t>in</w:t>
      </w:r>
      <w:r w:rsidR="00020105">
        <w:rPr>
          <w:i/>
        </w:rPr>
        <w:t>-</w:t>
      </w:r>
      <w:r w:rsidRPr="00D2532C">
        <w:rPr>
          <w:i/>
        </w:rPr>
        <w:t>kind</w:t>
      </w:r>
      <w:r>
        <w:t xml:space="preserve">’ contribution if not purchased. </w:t>
      </w:r>
      <w:r w:rsidRPr="00604AE6">
        <w:rPr>
          <w:b/>
          <w:bCs/>
        </w:rPr>
        <w:t>Speech writers and advisors should also be disclosed to see whose words WTP vote for</w:t>
      </w:r>
      <w:r w:rsidRPr="002E1D96">
        <w:t xml:space="preserve">. </w:t>
      </w:r>
    </w:p>
    <w:p w14:paraId="3A1B5009" w14:textId="6D7EC62E" w:rsidR="00856565" w:rsidRPr="002E1D96" w:rsidRDefault="00856565" w:rsidP="00E6132A">
      <w:pPr>
        <w:pStyle w:val="ListParagraph"/>
      </w:pPr>
      <w:permStart w:id="1898447811" w:edGrp="everyone"/>
      <w:r w:rsidRPr="00380A91">
        <w:rPr>
          <w:rStyle w:val="SubtleEmphasis"/>
        </w:rPr>
        <w:t>__</w:t>
      </w:r>
      <w:permEnd w:id="1898447811"/>
      <w:r>
        <w:t xml:space="preserve"> </w:t>
      </w:r>
      <w:r w:rsidRPr="00216D6A">
        <w:rPr>
          <w:i/>
        </w:rPr>
        <w:t>Liberty</w:t>
      </w:r>
      <w:r>
        <w:t>-minded organizations generally broadcast their thinking to raise funding as non-profits, and right-principled</w:t>
      </w:r>
      <w:r w:rsidRPr="002E1D96">
        <w:t xml:space="preserve"> candidates are quite proud of their </w:t>
      </w:r>
      <w:r>
        <w:t>founding P</w:t>
      </w:r>
      <w:r w:rsidRPr="002E1D96">
        <w:t xml:space="preserve">rinciples. </w:t>
      </w:r>
      <w:r w:rsidRPr="00604AE6">
        <w:rPr>
          <w:b/>
          <w:bCs/>
        </w:rPr>
        <w:t xml:space="preserve">There is no secret cabal for </w:t>
      </w:r>
      <w:r w:rsidRPr="00604AE6">
        <w:rPr>
          <w:b/>
          <w:bCs/>
          <w:i/>
        </w:rPr>
        <w:t>Liberty</w:t>
      </w:r>
      <w:r w:rsidRPr="00604AE6">
        <w:rPr>
          <w:b/>
          <w:bCs/>
        </w:rPr>
        <w:t xml:space="preserve">. </w:t>
      </w:r>
      <w:r w:rsidR="00604AE6">
        <w:rPr>
          <w:b/>
          <w:bCs/>
        </w:rPr>
        <w:t>That is why WePRG1787 is essential.</w:t>
      </w:r>
    </w:p>
    <w:p w14:paraId="44DA3CD1" w14:textId="77777777" w:rsidR="00856565" w:rsidRDefault="00856565" w:rsidP="00E6132A">
      <w:pPr>
        <w:pStyle w:val="ListParagraph"/>
      </w:pPr>
      <w:permStart w:id="1279092507" w:edGrp="everyone"/>
      <w:r w:rsidRPr="00380A91">
        <w:rPr>
          <w:rStyle w:val="SubtleEmphasis"/>
        </w:rPr>
        <w:t>__</w:t>
      </w:r>
      <w:permEnd w:id="1279092507"/>
      <w:r>
        <w:t xml:space="preserve"> </w:t>
      </w:r>
      <w:r w:rsidRPr="00E03EB9">
        <w:rPr>
          <w:b/>
          <w:bCs/>
        </w:rPr>
        <w:t>WePEG1787</w:t>
      </w:r>
      <w:r>
        <w:rPr>
          <w:b/>
          <w:bCs/>
          <w:i/>
        </w:rPr>
        <w:t xml:space="preserve"> </w:t>
      </w:r>
      <w:r w:rsidRPr="00495500">
        <w:t xml:space="preserve">and </w:t>
      </w:r>
      <w:r w:rsidRPr="00F70C7F">
        <w:rPr>
          <w:i/>
        </w:rPr>
        <w:t xml:space="preserve">Liberty-Civics </w:t>
      </w:r>
      <w:r>
        <w:rPr>
          <w:i/>
        </w:rPr>
        <w:t>Populism</w:t>
      </w:r>
      <w:r>
        <w:t xml:space="preserve"> is</w:t>
      </w:r>
      <w:r w:rsidRPr="002E1D96">
        <w:t xml:space="preserve"> the backbone </w:t>
      </w:r>
      <w:r>
        <w:t xml:space="preserve">for the confidence needed to stand tall for </w:t>
      </w:r>
      <w:r w:rsidRPr="00216D6A">
        <w:rPr>
          <w:i/>
        </w:rPr>
        <w:t>Liberty</w:t>
      </w:r>
      <w:r>
        <w:t xml:space="preserve">. </w:t>
      </w:r>
    </w:p>
    <w:p w14:paraId="035BE5B6" w14:textId="77777777" w:rsidR="00856565" w:rsidRPr="002E1D96" w:rsidRDefault="00856565" w:rsidP="00E6132A">
      <w:pPr>
        <w:pStyle w:val="ListParagraph"/>
      </w:pPr>
      <w:r w:rsidRPr="001A2584">
        <w:t xml:space="preserve">     </w:t>
      </w:r>
      <w:r>
        <w:t xml:space="preserve">(Believers have an additional strength to bring to bear in </w:t>
      </w:r>
      <w:r>
        <w:rPr>
          <w:i/>
        </w:rPr>
        <w:t>Godly Civics</w:t>
      </w:r>
      <w:r w:rsidRPr="002E1D96">
        <w:t>.</w:t>
      </w:r>
      <w:r>
        <w:t>)</w:t>
      </w:r>
    </w:p>
    <w:p w14:paraId="77882B0A" w14:textId="77777777" w:rsidR="00856565" w:rsidRPr="002E1D96" w:rsidRDefault="00856565" w:rsidP="00E6132A">
      <w:pPr>
        <w:pStyle w:val="ListParagraph"/>
      </w:pPr>
      <w:permStart w:id="673996653" w:edGrp="everyone"/>
      <w:r w:rsidRPr="00380A91">
        <w:rPr>
          <w:rStyle w:val="SubtleEmphasis"/>
        </w:rPr>
        <w:t>__</w:t>
      </w:r>
      <w:permEnd w:id="673996653"/>
      <w:r>
        <w:t xml:space="preserve"> </w:t>
      </w:r>
      <w:r w:rsidRPr="002E1D96">
        <w:t xml:space="preserve">In contrast, the enemies of </w:t>
      </w:r>
      <w:r w:rsidRPr="00216D6A">
        <w:rPr>
          <w:i/>
        </w:rPr>
        <w:t>Liberty</w:t>
      </w:r>
      <w:r>
        <w:t xml:space="preserve"> </w:t>
      </w:r>
      <w:r w:rsidRPr="002E1D96">
        <w:t xml:space="preserve">work through lawyers to create a </w:t>
      </w:r>
      <w:proofErr w:type="gramStart"/>
      <w:r w:rsidRPr="002E1D96">
        <w:t>façade</w:t>
      </w:r>
      <w:proofErr w:type="gramEnd"/>
      <w:r w:rsidRPr="002E1D96">
        <w:t xml:space="preserve"> of </w:t>
      </w:r>
      <w:r>
        <w:t>attorney-client</w:t>
      </w:r>
      <w:r w:rsidRPr="002E1D96">
        <w:t xml:space="preserve"> privilege to operate in secret. Transparency and sunlight are </w:t>
      </w:r>
      <w:r>
        <w:t>WTP’s</w:t>
      </w:r>
      <w:r w:rsidRPr="002E1D96">
        <w:t xml:space="preserve"> only </w:t>
      </w:r>
      <w:r w:rsidRPr="00216D6A">
        <w:rPr>
          <w:i/>
        </w:rPr>
        <w:t>Liberty</w:t>
      </w:r>
      <w:r>
        <w:t>-minded protections,</w:t>
      </w:r>
      <w:r w:rsidRPr="002E1D96">
        <w:t xml:space="preserve"> </w:t>
      </w:r>
      <w:r>
        <w:t>which WTP must demand</w:t>
      </w:r>
    </w:p>
    <w:p w14:paraId="3DE81A1D" w14:textId="77777777" w:rsidR="00856565" w:rsidRPr="002E1D96" w:rsidRDefault="00856565" w:rsidP="00E6132A">
      <w:pPr>
        <w:pStyle w:val="ListParagraph"/>
      </w:pPr>
      <w:permStart w:id="1007244157" w:edGrp="everyone"/>
      <w:r w:rsidRPr="00380A91">
        <w:rPr>
          <w:rStyle w:val="SubtleEmphasis"/>
        </w:rPr>
        <w:t>__</w:t>
      </w:r>
      <w:permEnd w:id="1007244157"/>
      <w:r>
        <w:t xml:space="preserve"> </w:t>
      </w:r>
      <w:r w:rsidRPr="002E1D96">
        <w:t xml:space="preserve">WTP composed our DOI and explained </w:t>
      </w:r>
      <w:r>
        <w:t>our grievances</w:t>
      </w:r>
      <w:r w:rsidRPr="002E1D96">
        <w:t xml:space="preserve"> and why we had the Right to overthrow the British Empire as our government.</w:t>
      </w:r>
    </w:p>
    <w:p w14:paraId="0C3EB191" w14:textId="2584E065" w:rsidR="00856565" w:rsidRPr="002E1D96" w:rsidRDefault="00856565" w:rsidP="00E6132A">
      <w:pPr>
        <w:pStyle w:val="ListParagraph"/>
      </w:pPr>
      <w:permStart w:id="172578891" w:edGrp="everyone"/>
      <w:r w:rsidRPr="00380A91">
        <w:rPr>
          <w:rStyle w:val="SubtleEmphasis"/>
        </w:rPr>
        <w:t>__</w:t>
      </w:r>
      <w:permEnd w:id="172578891"/>
      <w:r>
        <w:t xml:space="preserve"> </w:t>
      </w:r>
      <w:r w:rsidRPr="002E1D96">
        <w:t>W</w:t>
      </w:r>
      <w:r>
        <w:t>e see</w:t>
      </w:r>
      <w:r w:rsidRPr="002E1D96">
        <w:t xml:space="preserve"> the </w:t>
      </w:r>
      <w:r>
        <w:t xml:space="preserve">political </w:t>
      </w:r>
      <w:r w:rsidR="002F3216">
        <w:t>parties</w:t>
      </w:r>
      <w:r w:rsidRPr="002E1D96">
        <w:t xml:space="preserve"> simply destroying everything our </w:t>
      </w:r>
      <w:r w:rsidRPr="00E03EB9">
        <w:t>Foun</w:t>
      </w:r>
      <w:r w:rsidR="00020105">
        <w:t>d</w:t>
      </w:r>
      <w:r w:rsidRPr="00E03EB9">
        <w:t>ers</w:t>
      </w:r>
      <w:r w:rsidRPr="002E1D96">
        <w:t>, our DOI, our</w:t>
      </w:r>
      <w:r>
        <w:t xml:space="preserve"> DOI/COTUS</w:t>
      </w:r>
      <w:r w:rsidRPr="002E1D96">
        <w:t xml:space="preserve">, and the fabric of our society stand for that made our USA a </w:t>
      </w:r>
      <w:r>
        <w:t>‘</w:t>
      </w:r>
      <w:r w:rsidRPr="008521BC">
        <w:rPr>
          <w:i/>
        </w:rPr>
        <w:t>more perfect nation.</w:t>
      </w:r>
      <w:r>
        <w:t>’</w:t>
      </w:r>
      <w:r w:rsidRPr="00495500">
        <w:t xml:space="preserve"> </w:t>
      </w:r>
    </w:p>
    <w:p w14:paraId="5C2EB1C9" w14:textId="4FC13249" w:rsidR="00856565" w:rsidRDefault="00856565" w:rsidP="00E6132A">
      <w:pPr>
        <w:pStyle w:val="ListParagraph"/>
      </w:pPr>
      <w:permStart w:id="1270509049" w:edGrp="everyone"/>
      <w:r w:rsidRPr="00380A91">
        <w:rPr>
          <w:rStyle w:val="SubtleEmphasis"/>
        </w:rPr>
        <w:t>__</w:t>
      </w:r>
      <w:permEnd w:id="1270509049"/>
      <w:r>
        <w:t xml:space="preserve"> </w:t>
      </w:r>
      <w:r w:rsidRPr="002E1D96">
        <w:t>A simple question</w:t>
      </w:r>
      <w:r>
        <w:t>:</w:t>
      </w:r>
      <w:r w:rsidRPr="002E1D96">
        <w:t xml:space="preserve"> </w:t>
      </w:r>
      <w:r w:rsidRPr="002A7220">
        <w:rPr>
          <w:i/>
        </w:rPr>
        <w:t xml:space="preserve">what is the result of our political </w:t>
      </w:r>
      <w:r w:rsidR="002F3216">
        <w:rPr>
          <w:i/>
        </w:rPr>
        <w:t>parties</w:t>
      </w:r>
      <w:r w:rsidRPr="002A7220">
        <w:rPr>
          <w:i/>
        </w:rPr>
        <w:t xml:space="preserve"> today</w:t>
      </w:r>
      <w:r w:rsidRPr="002E1D96">
        <w:t xml:space="preserve">? Chaos, lawlessness, scarcity, inflation, and misery. But most of all, control over everything WTP do in </w:t>
      </w:r>
      <w:r w:rsidRPr="00851A04">
        <w:rPr>
          <w:i/>
        </w:rPr>
        <w:t>Life</w:t>
      </w:r>
      <w:r w:rsidRPr="002E1D96">
        <w:t xml:space="preserve">. </w:t>
      </w:r>
      <w:r>
        <w:t>That must end.</w:t>
      </w:r>
    </w:p>
    <w:p w14:paraId="06674902" w14:textId="0D6EE13B" w:rsidR="00856565" w:rsidRPr="00A30F39" w:rsidRDefault="00856565" w:rsidP="00856565">
      <w:pPr>
        <w:pStyle w:val="Heading3"/>
      </w:pPr>
      <w:r w:rsidRPr="00A30F39">
        <w:lastRenderedPageBreak/>
        <w:t>P</w:t>
      </w:r>
      <w:r w:rsidR="00604AE6">
        <w:t>7</w:t>
      </w:r>
      <w:r w:rsidRPr="00A30F39">
        <w:t xml:space="preserve"> </w:t>
      </w:r>
      <w:r>
        <w:t>S</w:t>
      </w:r>
      <w:r w:rsidRPr="00A30F39">
        <w:t xml:space="preserve">et </w:t>
      </w:r>
      <w:r w:rsidR="00604AE6">
        <w:t>3</w:t>
      </w:r>
      <w:r w:rsidRPr="00A30F39">
        <w:t xml:space="preserve">: </w:t>
      </w:r>
      <w:r>
        <w:t>Defeating T</w:t>
      </w:r>
      <w:r w:rsidRPr="00A30F39">
        <w:t xml:space="preserve">he </w:t>
      </w:r>
      <w:r>
        <w:t>GL PSYOP</w:t>
      </w:r>
      <w:r w:rsidRPr="00A30F39">
        <w:t xml:space="preserve"> </w:t>
      </w:r>
      <w:permStart w:id="915423847" w:edGrp="everyone"/>
      <w:r w:rsidRPr="00380A91">
        <w:rPr>
          <w:rStyle w:val="SubtleEmphasis"/>
        </w:rPr>
        <w:t>__</w:t>
      </w:r>
      <w:permEnd w:id="915423847"/>
    </w:p>
    <w:p w14:paraId="4368952A" w14:textId="4A1A0292" w:rsidR="00856565" w:rsidRPr="00A30F39" w:rsidRDefault="00856565" w:rsidP="00E6132A">
      <w:pPr>
        <w:pStyle w:val="ListParagraph"/>
        <w:numPr>
          <w:ilvl w:val="0"/>
          <w:numId w:val="38"/>
        </w:numPr>
      </w:pPr>
      <w:permStart w:id="356657605" w:edGrp="everyone"/>
      <w:r w:rsidRPr="00380A91">
        <w:rPr>
          <w:rStyle w:val="SubtleEmphasis"/>
        </w:rPr>
        <w:t>__</w:t>
      </w:r>
      <w:permEnd w:id="356657605"/>
      <w:r w:rsidRPr="00A30F39">
        <w:t xml:space="preserve"> Political </w:t>
      </w:r>
      <w:r w:rsidR="002F3216">
        <w:t>parties</w:t>
      </w:r>
      <w:r w:rsidRPr="00A30F39">
        <w:t xml:space="preserve"> attract corrupt people seeking power. The </w:t>
      </w:r>
      <w:r w:rsidR="00020105">
        <w:t>secrecy and privacy of political parties make it too easy for corruption to thrive</w:t>
      </w:r>
      <w:r w:rsidRPr="00A30F39">
        <w:t xml:space="preserve"> in our governments.</w:t>
      </w:r>
    </w:p>
    <w:p w14:paraId="1E2F3205" w14:textId="77777777" w:rsidR="00856565" w:rsidRPr="00A30F39" w:rsidRDefault="00856565" w:rsidP="00E6132A">
      <w:pPr>
        <w:pStyle w:val="ListParagraph"/>
      </w:pPr>
      <w:permStart w:id="71728309" w:edGrp="everyone"/>
      <w:r w:rsidRPr="00380A91">
        <w:rPr>
          <w:rStyle w:val="SubtleEmphasis"/>
        </w:rPr>
        <w:t>__</w:t>
      </w:r>
      <w:permEnd w:id="71728309"/>
      <w:r w:rsidRPr="00A30F39">
        <w:t xml:space="preserve"> </w:t>
      </w:r>
      <w:r w:rsidRPr="00E03EB9">
        <w:rPr>
          <w:b/>
          <w:bCs/>
        </w:rPr>
        <w:t>WePEG1787</w:t>
      </w:r>
      <w:r w:rsidRPr="00A30F39">
        <w:t xml:space="preserve"> is the only strategy that makes power and corruption difficult without interfering with</w:t>
      </w:r>
      <w:r>
        <w:t xml:space="preserve"> WTP</w:t>
      </w:r>
      <w:r w:rsidRPr="00A30F39">
        <w:t>’s business</w:t>
      </w:r>
      <w:r>
        <w:t xml:space="preserve"> and </w:t>
      </w:r>
      <w:r w:rsidRPr="00216D6A">
        <w:rPr>
          <w:i/>
        </w:rPr>
        <w:t>Liberty</w:t>
      </w:r>
      <w:r>
        <w:t>.</w:t>
      </w:r>
    </w:p>
    <w:p w14:paraId="139EA16B" w14:textId="06FCF5F3" w:rsidR="00856565" w:rsidRPr="00A30F39" w:rsidRDefault="00856565" w:rsidP="00E6132A">
      <w:pPr>
        <w:pStyle w:val="ListParagraph"/>
      </w:pPr>
      <w:permStart w:id="887885849" w:edGrp="everyone"/>
      <w:r w:rsidRPr="00380A91">
        <w:rPr>
          <w:rStyle w:val="SubtleEmphasis"/>
        </w:rPr>
        <w:t>__</w:t>
      </w:r>
      <w:permEnd w:id="887885849"/>
      <w:r w:rsidRPr="00A30F39">
        <w:t xml:space="preserve"> </w:t>
      </w:r>
      <w:r w:rsidRPr="00F70C7F">
        <w:rPr>
          <w:i/>
        </w:rPr>
        <w:t xml:space="preserve">Liberty-Civics </w:t>
      </w:r>
      <w:r>
        <w:rPr>
          <w:i/>
        </w:rPr>
        <w:t>Populism</w:t>
      </w:r>
      <w:r>
        <w:t xml:space="preserve"> </w:t>
      </w:r>
      <w:r w:rsidRPr="00A30F39">
        <w:t xml:space="preserve">with </w:t>
      </w:r>
      <w:r w:rsidRPr="00E03EB9">
        <w:rPr>
          <w:b/>
          <w:bCs/>
        </w:rPr>
        <w:t>WePEG1787</w:t>
      </w:r>
      <w:r w:rsidRPr="00A30F39">
        <w:t xml:space="preserve"> is the only strategy that can drive money, the fuel of corruption and power, out of elections and out of our government. </w:t>
      </w:r>
      <w:r w:rsidRPr="00604AE6">
        <w:rPr>
          <w:b/>
          <w:bCs/>
        </w:rPr>
        <w:t xml:space="preserve">Political </w:t>
      </w:r>
      <w:r w:rsidR="002F3216" w:rsidRPr="00604AE6">
        <w:rPr>
          <w:b/>
          <w:bCs/>
        </w:rPr>
        <w:t>parties</w:t>
      </w:r>
      <w:r w:rsidRPr="00604AE6">
        <w:rPr>
          <w:b/>
          <w:bCs/>
        </w:rPr>
        <w:t xml:space="preserve"> have no power without money</w:t>
      </w:r>
      <w:r w:rsidR="00604AE6">
        <w:t>; they must buy everything.</w:t>
      </w:r>
    </w:p>
    <w:p w14:paraId="47A330CE" w14:textId="03BBC60A" w:rsidR="00856565" w:rsidRPr="00A30F39" w:rsidRDefault="00856565" w:rsidP="00E6132A">
      <w:pPr>
        <w:pStyle w:val="ListParagraph"/>
      </w:pPr>
      <w:permStart w:id="213589187" w:edGrp="everyone"/>
      <w:r w:rsidRPr="00380A91">
        <w:rPr>
          <w:rStyle w:val="SubtleEmphasis"/>
        </w:rPr>
        <w:t>__</w:t>
      </w:r>
      <w:permEnd w:id="213589187"/>
      <w:r w:rsidRPr="00A30F39">
        <w:t xml:space="preserve"> All but three of our representatives (POTUS and two </w:t>
      </w:r>
      <w:r w:rsidR="00604AE6">
        <w:t>Senators</w:t>
      </w:r>
      <w:r w:rsidRPr="00A30F39">
        <w:t xml:space="preserve">) live with and have offices in their districts with their constituents. </w:t>
      </w:r>
    </w:p>
    <w:p w14:paraId="5A942BBF" w14:textId="62E170AE" w:rsidR="00856565" w:rsidRDefault="00856565" w:rsidP="00E6132A">
      <w:pPr>
        <w:pStyle w:val="ListParagraph"/>
      </w:pPr>
      <w:permStart w:id="427697261" w:edGrp="everyone"/>
      <w:r w:rsidRPr="00380A91">
        <w:rPr>
          <w:rStyle w:val="SubtleEmphasis"/>
        </w:rPr>
        <w:t>__</w:t>
      </w:r>
      <w:permEnd w:id="427697261"/>
      <w:r w:rsidRPr="00A30F39">
        <w:t xml:space="preserve"> </w:t>
      </w:r>
      <w:r w:rsidRPr="00BA5D10">
        <w:rPr>
          <w:b/>
          <w:bCs/>
        </w:rPr>
        <w:t>Article I, Section 4, Clause 2</w:t>
      </w:r>
      <w:r>
        <w:t>: ‘</w:t>
      </w:r>
      <w:r w:rsidRPr="00BA5D10">
        <w:rPr>
          <w:i/>
        </w:rPr>
        <w:t xml:space="preserve">The Congress shall assemble </w:t>
      </w:r>
      <w:r w:rsidRPr="00BA5D10">
        <w:rPr>
          <w:b/>
          <w:bCs/>
          <w:i/>
        </w:rPr>
        <w:t>at least once</w:t>
      </w:r>
      <w:r w:rsidRPr="00BA5D10">
        <w:rPr>
          <w:i/>
        </w:rPr>
        <w:t xml:space="preserve"> every Year.</w:t>
      </w:r>
      <w:r>
        <w:rPr>
          <w:i/>
        </w:rPr>
        <w:t>’</w:t>
      </w:r>
      <w:r w:rsidRPr="00A30F39">
        <w:t xml:space="preserve"> In our modern communication age, there is no need for our representatives to be in the capital</w:t>
      </w:r>
      <w:r>
        <w:t xml:space="preserve"> except for hearings once every year</w:t>
      </w:r>
      <w:r w:rsidRPr="00A30F39">
        <w:t xml:space="preserve">. Their job is to operate our government for WTP, not spend all day dreaming up new programs and satisfying lobbyists. </w:t>
      </w:r>
    </w:p>
    <w:p w14:paraId="015F2139" w14:textId="55A9108C" w:rsidR="00856565" w:rsidRPr="00A30F39" w:rsidRDefault="00856565" w:rsidP="00E6132A">
      <w:pPr>
        <w:pStyle w:val="ListParagraph"/>
      </w:pPr>
      <w:permStart w:id="347896947" w:edGrp="everyone"/>
      <w:r w:rsidRPr="003E5D37">
        <w:rPr>
          <w:rStyle w:val="SubtleEmphasis"/>
        </w:rPr>
        <w:t>__</w:t>
      </w:r>
      <w:permEnd w:id="347896947"/>
      <w:r w:rsidRPr="003E5D37">
        <w:t xml:space="preserve"> If lobbyists must work in fifty </w:t>
      </w:r>
      <w:r>
        <w:t>states</w:t>
      </w:r>
      <w:r w:rsidRPr="003E5D37">
        <w:t xml:space="preserve">, it will slow them down. If they have WTP watching, that will slow them down. New ideas should percolate from district experience, not </w:t>
      </w:r>
      <w:r w:rsidR="00020105">
        <w:t>from political party power strategies driven by</w:t>
      </w:r>
      <w:r w:rsidRPr="003E5D37">
        <w:t xml:space="preserve"> lobbyists.</w:t>
      </w:r>
      <w:r w:rsidR="00604AE6">
        <w:t xml:space="preserve"> </w:t>
      </w:r>
    </w:p>
    <w:p w14:paraId="398A2B39" w14:textId="10A5C0B8" w:rsidR="00856565" w:rsidRPr="00A30F39" w:rsidRDefault="00856565" w:rsidP="00E6132A">
      <w:pPr>
        <w:pStyle w:val="ListParagraph"/>
      </w:pPr>
      <w:permStart w:id="1757504971" w:edGrp="everyone"/>
      <w:r w:rsidRPr="00380A91">
        <w:rPr>
          <w:rStyle w:val="SubtleEmphasis"/>
        </w:rPr>
        <w:t>__</w:t>
      </w:r>
      <w:permEnd w:id="1757504971"/>
      <w:r w:rsidRPr="00A30F39">
        <w:t xml:space="preserve"> With political </w:t>
      </w:r>
      <w:r w:rsidR="002F3216">
        <w:t>parties</w:t>
      </w:r>
      <w:r w:rsidRPr="00A30F39">
        <w:t xml:space="preserve"> neutered</w:t>
      </w:r>
      <w:r>
        <w:t xml:space="preserve"> and all representatives homogenized for </w:t>
      </w:r>
      <w:r w:rsidRPr="00216D6A">
        <w:rPr>
          <w:i/>
        </w:rPr>
        <w:t>Liberty</w:t>
      </w:r>
      <w:r>
        <w:t xml:space="preserve"> in </w:t>
      </w:r>
      <w:r w:rsidRPr="00E03EB9">
        <w:rPr>
          <w:b/>
          <w:bCs/>
        </w:rPr>
        <w:t>WePEG1787</w:t>
      </w:r>
      <w:r>
        <w:t xml:space="preserve">, their </w:t>
      </w:r>
      <w:r w:rsidRPr="00E03EB9">
        <w:rPr>
          <w:b/>
          <w:bCs/>
        </w:rPr>
        <w:t>WePEG1787</w:t>
      </w:r>
      <w:r>
        <w:t xml:space="preserve"> scores, resumes, and positions in the community are </w:t>
      </w:r>
      <w:r w:rsidRPr="00BA5D10">
        <w:rPr>
          <w:b/>
          <w:bCs/>
        </w:rPr>
        <w:t>all that is needed to choose a representative</w:t>
      </w:r>
      <w:r w:rsidRPr="00A30F39">
        <w:t xml:space="preserve"> and evaluate their service after</w:t>
      </w:r>
      <w:r>
        <w:t>ward</w:t>
      </w:r>
      <w:r w:rsidRPr="00A30F39">
        <w:t>.</w:t>
      </w:r>
    </w:p>
    <w:p w14:paraId="04A9074C" w14:textId="07AF0461" w:rsidR="00856565" w:rsidRPr="00A30F39" w:rsidRDefault="00856565" w:rsidP="00E6132A">
      <w:pPr>
        <w:pStyle w:val="ListParagraph"/>
      </w:pPr>
      <w:permStart w:id="259666233" w:edGrp="everyone"/>
      <w:r w:rsidRPr="00380A91">
        <w:rPr>
          <w:rStyle w:val="SubtleEmphasis"/>
        </w:rPr>
        <w:t>__</w:t>
      </w:r>
      <w:permEnd w:id="259666233"/>
      <w:r w:rsidRPr="00A30F39">
        <w:t xml:space="preserve"> When WTP </w:t>
      </w:r>
      <w:r>
        <w:t xml:space="preserve">send representatives to our governments, they must be the community’s choice, not a political </w:t>
      </w:r>
      <w:r w:rsidR="002F3216">
        <w:t>party</w:t>
      </w:r>
      <w:r>
        <w:t>'s</w:t>
      </w:r>
      <w:r w:rsidRPr="00A30F39">
        <w:t xml:space="preserve">. With political </w:t>
      </w:r>
      <w:r w:rsidR="002F3216">
        <w:t>parties</w:t>
      </w:r>
      <w:r w:rsidRPr="00A30F39">
        <w:t xml:space="preserve"> neutered, representatives have no choice but </w:t>
      </w:r>
      <w:r>
        <w:t xml:space="preserve">to </w:t>
      </w:r>
      <w:r w:rsidRPr="00A30F39">
        <w:t>serve their community.</w:t>
      </w:r>
    </w:p>
    <w:p w14:paraId="6389A887" w14:textId="77777777" w:rsidR="00856565" w:rsidRPr="00A30F39" w:rsidRDefault="00856565" w:rsidP="00E6132A">
      <w:pPr>
        <w:pStyle w:val="ListParagraph"/>
      </w:pPr>
      <w:permStart w:id="1485122321" w:edGrp="everyone"/>
      <w:r w:rsidRPr="00380A91">
        <w:rPr>
          <w:rStyle w:val="SubtleEmphasis"/>
        </w:rPr>
        <w:t>__</w:t>
      </w:r>
      <w:permEnd w:id="1485122321"/>
      <w:r w:rsidRPr="00A30F39">
        <w:t xml:space="preserve"> </w:t>
      </w:r>
      <w:r>
        <w:t>The principles of transparency easily handle a government contractor bribing their way into a contract</w:t>
      </w:r>
      <w:r w:rsidRPr="00A30F39">
        <w:t>. So far, we have discussed simple corruption.</w:t>
      </w:r>
    </w:p>
    <w:p w14:paraId="33132C8B" w14:textId="4A25BAB6" w:rsidR="00856565" w:rsidRDefault="00856565" w:rsidP="00E6132A">
      <w:pPr>
        <w:pStyle w:val="ListParagraph"/>
      </w:pPr>
      <w:permStart w:id="1497791952" w:edGrp="everyone"/>
      <w:r w:rsidRPr="00380A91">
        <w:rPr>
          <w:rStyle w:val="SubtleEmphasis"/>
        </w:rPr>
        <w:t>__</w:t>
      </w:r>
      <w:permEnd w:id="1497791952"/>
      <w:r w:rsidRPr="00A30F39">
        <w:t xml:space="preserve"> The problem WTP face today is the </w:t>
      </w:r>
      <w:r>
        <w:t>GL PSYOP</w:t>
      </w:r>
      <w:r w:rsidRPr="00A30F39">
        <w:t xml:space="preserve"> of lies coming at </w:t>
      </w:r>
      <w:r>
        <w:t>WTP</w:t>
      </w:r>
      <w:r w:rsidRPr="00A30F39">
        <w:t xml:space="preserve"> like drinking from a fire hose. WTP are completely overwhelmed by the </w:t>
      </w:r>
      <w:r>
        <w:t>GL PSYOP</w:t>
      </w:r>
      <w:r w:rsidRPr="00A30F39">
        <w:t xml:space="preserve"> being fueled by </w:t>
      </w:r>
      <w:r w:rsidR="00604AE6">
        <w:t>the Blue Party</w:t>
      </w:r>
      <w:r w:rsidRPr="00A30F39">
        <w:t>.</w:t>
      </w:r>
    </w:p>
    <w:p w14:paraId="01A0A0C0" w14:textId="3E050412" w:rsidR="00856565" w:rsidRDefault="00856565" w:rsidP="00E6132A">
      <w:pPr>
        <w:pStyle w:val="ListParagraph"/>
      </w:pPr>
      <w:permStart w:id="454058938" w:edGrp="everyone"/>
      <w:r w:rsidRPr="00380A91">
        <w:rPr>
          <w:rStyle w:val="SubtleEmphasis"/>
        </w:rPr>
        <w:t>__</w:t>
      </w:r>
      <w:permEnd w:id="454058938"/>
      <w:r>
        <w:t xml:space="preserve"> </w:t>
      </w:r>
      <w:r w:rsidRPr="00FF7158">
        <w:t xml:space="preserve">The GL PSYOP would have no effect if the Principle of TRUTH </w:t>
      </w:r>
      <w:r w:rsidR="00020105">
        <w:t>was</w:t>
      </w:r>
      <w:r w:rsidRPr="00FF7158">
        <w:t xml:space="preserve"> established in the Fabric of our Society.</w:t>
      </w:r>
      <w:r w:rsidRPr="007C6349">
        <w:t xml:space="preserve"> </w:t>
      </w:r>
    </w:p>
    <w:p w14:paraId="0A438779" w14:textId="20C676E7" w:rsidR="00856565" w:rsidRDefault="00856565" w:rsidP="00E6132A">
      <w:pPr>
        <w:pStyle w:val="ListParagraph"/>
      </w:pPr>
      <w:permStart w:id="433935903" w:edGrp="everyone"/>
      <w:r w:rsidRPr="00380A91">
        <w:rPr>
          <w:rStyle w:val="SubtleEmphasis"/>
        </w:rPr>
        <w:t>__</w:t>
      </w:r>
      <w:permEnd w:id="433935903"/>
      <w:r>
        <w:t xml:space="preserve"> </w:t>
      </w:r>
      <w:r w:rsidRPr="00E03EB9">
        <w:rPr>
          <w:b/>
          <w:bCs/>
        </w:rPr>
        <w:t>WePEG1787</w:t>
      </w:r>
      <w:r w:rsidRPr="007C6349">
        <w:t xml:space="preserve"> is the only hope for defeating the </w:t>
      </w:r>
      <w:r>
        <w:t>GL PSYOP</w:t>
      </w:r>
      <w:r w:rsidRPr="007C6349">
        <w:t xml:space="preserve"> for perpetuity because </w:t>
      </w:r>
      <w:r w:rsidR="00020105">
        <w:t>i</w:t>
      </w:r>
      <w:r>
        <w:t>t codifies the whole Truth for all</w:t>
      </w:r>
      <w:r w:rsidRPr="007C6349">
        <w:t xml:space="preserve"> to see for the first time and </w:t>
      </w:r>
      <w:r>
        <w:t>gives</w:t>
      </w:r>
      <w:r w:rsidRPr="007C6349">
        <w:t xml:space="preserve"> WTP the weapons of confidence and oversight. </w:t>
      </w:r>
    </w:p>
    <w:p w14:paraId="5BB0D664" w14:textId="77777777" w:rsidR="00856565" w:rsidRDefault="00856565" w:rsidP="00E6132A">
      <w:pPr>
        <w:pStyle w:val="ListParagraph"/>
      </w:pPr>
      <w:permStart w:id="273638303" w:edGrp="everyone"/>
      <w:r w:rsidRPr="00380A91">
        <w:rPr>
          <w:rStyle w:val="SubtleEmphasis"/>
        </w:rPr>
        <w:t>__</w:t>
      </w:r>
      <w:permEnd w:id="273638303"/>
      <w:r w:rsidRPr="007C6349">
        <w:t xml:space="preserve"> Our USA was founded on the </w:t>
      </w:r>
      <w:r>
        <w:t>P</w:t>
      </w:r>
      <w:r w:rsidRPr="007C6349">
        <w:t xml:space="preserve">rinciple of TRUTH being self-evident. And yet we now live in an age defined by a self-defeating Progressive argument, </w:t>
      </w:r>
      <w:r>
        <w:t>‘</w:t>
      </w:r>
      <w:r>
        <w:rPr>
          <w:i/>
        </w:rPr>
        <w:t>T</w:t>
      </w:r>
      <w:r w:rsidRPr="00AF5A91">
        <w:rPr>
          <w:i/>
        </w:rPr>
        <w:t>here is no such thing as TRUTH</w:t>
      </w:r>
      <w:r w:rsidRPr="007C6349">
        <w:t>.</w:t>
      </w:r>
      <w:r>
        <w:t>’</w:t>
      </w:r>
      <w:r w:rsidRPr="007C6349">
        <w:t xml:space="preserve"> If that is TRUE, it must be </w:t>
      </w:r>
      <w:r>
        <w:t>FALSE</w:t>
      </w:r>
      <w:r w:rsidRPr="007C6349">
        <w:t>. That is the problem</w:t>
      </w:r>
      <w:r>
        <w:t xml:space="preserve">: </w:t>
      </w:r>
      <w:r w:rsidRPr="003E5D37">
        <w:rPr>
          <w:b/>
          <w:bCs/>
        </w:rPr>
        <w:t>Progressivism cannot be true.</w:t>
      </w:r>
      <w:r w:rsidRPr="007C6349">
        <w:t xml:space="preserve"> </w:t>
      </w:r>
    </w:p>
    <w:p w14:paraId="2A1DB0D4" w14:textId="5A15258D" w:rsidR="00856565" w:rsidRDefault="00856565" w:rsidP="00E6132A">
      <w:pPr>
        <w:pStyle w:val="ListParagraph"/>
      </w:pPr>
      <w:permStart w:id="1013996491" w:edGrp="everyone"/>
      <w:r w:rsidRPr="00380A91">
        <w:rPr>
          <w:rStyle w:val="SubtleEmphasis"/>
        </w:rPr>
        <w:t>__</w:t>
      </w:r>
      <w:permEnd w:id="1013996491"/>
      <w:r>
        <w:t xml:space="preserve"> </w:t>
      </w:r>
      <w:r w:rsidRPr="007C6349">
        <w:t xml:space="preserve">TRUTH is a </w:t>
      </w:r>
      <w:r w:rsidRPr="00020105">
        <w:rPr>
          <w:i/>
        </w:rPr>
        <w:t xml:space="preserve">Law of Nature </w:t>
      </w:r>
      <w:r w:rsidRPr="007C6349">
        <w:t>that cannot be broken without negative consequences.</w:t>
      </w:r>
      <w:r>
        <w:t xml:space="preserve"> </w:t>
      </w:r>
      <w:r w:rsidRPr="00A45994">
        <w:t xml:space="preserve">Nothing good can be built on a lie, </w:t>
      </w:r>
      <w:r>
        <w:t xml:space="preserve">yet the entire strategy of one </w:t>
      </w:r>
      <w:r w:rsidR="002F3216">
        <w:t>party</w:t>
      </w:r>
      <w:r>
        <w:t>’s GL PSYOP is</w:t>
      </w:r>
      <w:r w:rsidRPr="00A45994">
        <w:t xml:space="preserve"> so big </w:t>
      </w:r>
      <w:r>
        <w:t xml:space="preserve">and </w:t>
      </w:r>
      <w:r w:rsidRPr="00A45994">
        <w:t xml:space="preserve">repeated so often that too many good people start to believe it. </w:t>
      </w:r>
    </w:p>
    <w:p w14:paraId="501585CA" w14:textId="77777777" w:rsidR="00856565" w:rsidRPr="00A30F39" w:rsidRDefault="00856565" w:rsidP="00E6132A">
      <w:pPr>
        <w:pStyle w:val="ListParagraph"/>
      </w:pPr>
      <w:permStart w:id="1184122372" w:edGrp="everyone"/>
      <w:r w:rsidRPr="00A66A4A">
        <w:rPr>
          <w:rStyle w:val="SubtleEmphasis"/>
        </w:rPr>
        <w:t>__</w:t>
      </w:r>
      <w:permEnd w:id="1184122372"/>
      <w:r w:rsidRPr="00A66A4A">
        <w:t xml:space="preserve"> The GL PSYOP has been perfected beyond WTP’s wildest dreams</w:t>
      </w:r>
      <w:r>
        <w:t>; our founders never saw</w:t>
      </w:r>
      <w:r w:rsidRPr="00A66A4A">
        <w:t xml:space="preserve"> </w:t>
      </w:r>
      <w:r w:rsidRPr="00A66A4A">
        <w:lastRenderedPageBreak/>
        <w:t>that coming.</w:t>
      </w:r>
    </w:p>
    <w:p w14:paraId="64BA68E0" w14:textId="733F4C1D" w:rsidR="00856565" w:rsidRPr="00A30F39" w:rsidRDefault="00856565" w:rsidP="00E6132A">
      <w:pPr>
        <w:pStyle w:val="ListParagraph"/>
      </w:pPr>
      <w:permStart w:id="1216905049" w:edGrp="everyone"/>
      <w:r w:rsidRPr="00380A91">
        <w:rPr>
          <w:rStyle w:val="SubtleEmphasis"/>
        </w:rPr>
        <w:t>__</w:t>
      </w:r>
      <w:permEnd w:id="1216905049"/>
      <w:r w:rsidRPr="00A30F39">
        <w:t xml:space="preserve"> The </w:t>
      </w:r>
      <w:r>
        <w:t>P</w:t>
      </w:r>
      <w:r w:rsidRPr="00A30F39">
        <w:t xml:space="preserve">rinciple that </w:t>
      </w:r>
      <w:r>
        <w:t>‘</w:t>
      </w:r>
      <w:r w:rsidRPr="00AF5A91">
        <w:rPr>
          <w:i/>
        </w:rPr>
        <w:t>the lowest level of government that can do the work must do the work</w:t>
      </w:r>
      <w:r>
        <w:t>’</w:t>
      </w:r>
      <w:r w:rsidRPr="00A30F39">
        <w:t xml:space="preserve"> is not just about efficiency. With political </w:t>
      </w:r>
      <w:r w:rsidR="002F3216">
        <w:t>parties</w:t>
      </w:r>
      <w:r w:rsidRPr="00A30F39">
        <w:t xml:space="preserve"> neutered, the more local our government works, the more difficult it is to be corrupted </w:t>
      </w:r>
      <w:r w:rsidRPr="00D40080">
        <w:t xml:space="preserve">from the top down </w:t>
      </w:r>
      <w:r w:rsidRPr="00A30F39">
        <w:t xml:space="preserve">by the enemies of </w:t>
      </w:r>
      <w:r w:rsidRPr="00216D6A">
        <w:rPr>
          <w:i/>
        </w:rPr>
        <w:t>Liberty</w:t>
      </w:r>
      <w:r w:rsidRPr="00A30F39">
        <w:t xml:space="preserve">. </w:t>
      </w:r>
    </w:p>
    <w:p w14:paraId="5E56590D" w14:textId="6F6607A1" w:rsidR="00856565" w:rsidRDefault="00856565" w:rsidP="00E6132A">
      <w:pPr>
        <w:pStyle w:val="ListParagraph"/>
      </w:pPr>
      <w:permStart w:id="493909333" w:edGrp="everyone"/>
      <w:r w:rsidRPr="00380A91">
        <w:rPr>
          <w:rStyle w:val="SubtleEmphasis"/>
        </w:rPr>
        <w:t>__</w:t>
      </w:r>
      <w:permEnd w:id="493909333"/>
      <w:r w:rsidRPr="00A30F39">
        <w:t xml:space="preserve"> The problem is that too much of WTP’s money goes to the enemies of </w:t>
      </w:r>
      <w:r w:rsidRPr="00216D6A">
        <w:rPr>
          <w:i/>
        </w:rPr>
        <w:t>Liberty</w:t>
      </w:r>
      <w:r>
        <w:t xml:space="preserve"> </w:t>
      </w:r>
      <w:r w:rsidRPr="00A30F39">
        <w:t xml:space="preserve">and their cronies, and then some comes back to the political </w:t>
      </w:r>
      <w:r w:rsidR="002F3216">
        <w:t>parties</w:t>
      </w:r>
      <w:r w:rsidRPr="00A30F39">
        <w:t xml:space="preserve">. </w:t>
      </w:r>
    </w:p>
    <w:p w14:paraId="31A33558" w14:textId="500BBBC8" w:rsidR="00856565" w:rsidRPr="008252A1" w:rsidRDefault="00856565" w:rsidP="00E6132A">
      <w:pPr>
        <w:pStyle w:val="ListParagraph"/>
      </w:pPr>
      <w:permStart w:id="28984337" w:edGrp="everyone"/>
      <w:r w:rsidRPr="00A66A4A">
        <w:rPr>
          <w:rStyle w:val="SubtleEmphasis"/>
        </w:rPr>
        <w:t>__</w:t>
      </w:r>
      <w:permEnd w:id="28984337"/>
      <w:r w:rsidRPr="00A66A4A">
        <w:t xml:space="preserve"> Has anyone ever tracked foreign aid to Haiti and Angola to see </w:t>
      </w:r>
      <w:r w:rsidR="00020105">
        <w:t>whether some of it is</w:t>
      </w:r>
      <w:r w:rsidRPr="00A66A4A">
        <w:t xml:space="preserve"> </w:t>
      </w:r>
      <w:r>
        <w:t>returning</w:t>
      </w:r>
      <w:r w:rsidRPr="00A66A4A">
        <w:t xml:space="preserve"> to political </w:t>
      </w:r>
      <w:r w:rsidR="002F3216">
        <w:t>parties</w:t>
      </w:r>
      <w:r w:rsidRPr="00A66A4A">
        <w:t>? Has anyone ever tracked foreign aid anywhere? Has anyone ever tracked any expenditure after it was handed over? You get the picture.</w:t>
      </w:r>
    </w:p>
    <w:p w14:paraId="5D4240D7" w14:textId="6C0A94FE" w:rsidR="00856565" w:rsidRPr="00A30F39" w:rsidRDefault="00856565" w:rsidP="00856565">
      <w:pPr>
        <w:pStyle w:val="Heading3"/>
      </w:pPr>
      <w:r>
        <w:t>P</w:t>
      </w:r>
      <w:r w:rsidR="00604AE6">
        <w:t>7</w:t>
      </w:r>
      <w:r w:rsidRPr="00A30F39">
        <w:t xml:space="preserve"> </w:t>
      </w:r>
      <w:r>
        <w:t>S</w:t>
      </w:r>
      <w:r w:rsidRPr="00A30F39">
        <w:t xml:space="preserve">et </w:t>
      </w:r>
      <w:r w:rsidR="00604AE6">
        <w:t>4</w:t>
      </w:r>
      <w:r w:rsidRPr="00A30F39">
        <w:t xml:space="preserve">: the </w:t>
      </w:r>
      <w:r>
        <w:t>GL PSYOP</w:t>
      </w:r>
      <w:r w:rsidRPr="00A30F39">
        <w:t xml:space="preserve"> </w:t>
      </w:r>
      <w:r>
        <w:t>A</w:t>
      </w:r>
      <w:r w:rsidRPr="00A30F39">
        <w:t xml:space="preserve">gainst </w:t>
      </w:r>
      <w:r>
        <w:t>O</w:t>
      </w:r>
      <w:r w:rsidRPr="00A30F39">
        <w:t xml:space="preserve">ur </w:t>
      </w:r>
      <w:r>
        <w:t>H</w:t>
      </w:r>
      <w:r w:rsidRPr="00A30F39">
        <w:t xml:space="preserve">istory </w:t>
      </w:r>
      <w:permStart w:id="18161748" w:edGrp="everyone"/>
      <w:r w:rsidRPr="00380A91">
        <w:rPr>
          <w:rStyle w:val="SubtleEmphasis"/>
        </w:rPr>
        <w:t>__</w:t>
      </w:r>
      <w:permEnd w:id="18161748"/>
    </w:p>
    <w:p w14:paraId="51BE6A12" w14:textId="7930EEBC" w:rsidR="00856565" w:rsidRDefault="00856565" w:rsidP="00E6132A">
      <w:pPr>
        <w:pStyle w:val="ListParagraph"/>
        <w:numPr>
          <w:ilvl w:val="0"/>
          <w:numId w:val="48"/>
        </w:numPr>
      </w:pPr>
      <w:permStart w:id="1291419007" w:edGrp="everyone"/>
      <w:r w:rsidRPr="00380A91">
        <w:rPr>
          <w:rStyle w:val="SubtleEmphasis"/>
        </w:rPr>
        <w:t>__</w:t>
      </w:r>
      <w:permEnd w:id="1291419007"/>
      <w:r w:rsidRPr="00A30F39">
        <w:t xml:space="preserve"> </w:t>
      </w:r>
      <w:r w:rsidRPr="00A46BCA">
        <w:t xml:space="preserve">The political </w:t>
      </w:r>
      <w:r w:rsidR="002F3216">
        <w:t>party</w:t>
      </w:r>
      <w:r w:rsidRPr="00A46BCA">
        <w:t xml:space="preserve"> GL PSYOP has four other core strategies besides attacking religion. The next is to pretend to convict the world for its evil of slavery</w:t>
      </w:r>
      <w:r w:rsidR="00020105">
        <w:t>,</w:t>
      </w:r>
      <w:r w:rsidRPr="00A46BCA">
        <w:t xml:space="preserve"> and then punish WTP today in our USA. But only </w:t>
      </w:r>
      <w:r w:rsidR="00604AE6">
        <w:t xml:space="preserve">Red Party </w:t>
      </w:r>
      <w:r w:rsidRPr="00A46BCA">
        <w:t xml:space="preserve">supporters are convicted </w:t>
      </w:r>
      <w:r w:rsidR="00020105">
        <w:t>of being</w:t>
      </w:r>
      <w:r w:rsidRPr="00A46BCA">
        <w:t xml:space="preserve"> racist. </w:t>
      </w:r>
    </w:p>
    <w:p w14:paraId="10F818F2" w14:textId="732084E0" w:rsidR="00856565" w:rsidRPr="00A46BCA" w:rsidRDefault="00856565" w:rsidP="00E6132A">
      <w:pPr>
        <w:pStyle w:val="ListParagraph"/>
        <w:numPr>
          <w:ilvl w:val="0"/>
          <w:numId w:val="48"/>
        </w:numPr>
      </w:pPr>
      <w:permStart w:id="1263082192" w:edGrp="everyone"/>
      <w:r w:rsidRPr="00FF7158">
        <w:rPr>
          <w:rStyle w:val="SubtleEmphasis"/>
        </w:rPr>
        <w:t>__</w:t>
      </w:r>
      <w:permEnd w:id="1263082192"/>
      <w:r w:rsidRPr="00FF7158">
        <w:t xml:space="preserve"> What does </w:t>
      </w:r>
      <w:r w:rsidR="00604AE6">
        <w:t>the Red Party</w:t>
      </w:r>
      <w:r w:rsidRPr="00FF7158">
        <w:t xml:space="preserve"> do in response?</w:t>
      </w:r>
      <w:r w:rsidRPr="00E6132A">
        <w:rPr>
          <w:i/>
        </w:rPr>
        <w:t xml:space="preserve"> </w:t>
      </w:r>
      <w:r w:rsidRPr="00FF7158">
        <w:t xml:space="preserve">It hides because it has no Principles. </w:t>
      </w:r>
      <w:r w:rsidRPr="00E6132A">
        <w:rPr>
          <w:b/>
          <w:bCs/>
        </w:rPr>
        <w:t>WePEG1787</w:t>
      </w:r>
      <w:r w:rsidRPr="00FF7158">
        <w:t xml:space="preserve"> is the power to stand against the enemies of </w:t>
      </w:r>
      <w:r w:rsidRPr="00E6132A">
        <w:rPr>
          <w:i/>
        </w:rPr>
        <w:t>Liberty</w:t>
      </w:r>
      <w:r w:rsidRPr="00FF7158">
        <w:t>, and it will end the racis</w:t>
      </w:r>
      <w:r w:rsidR="00020105">
        <w:t>t</w:t>
      </w:r>
      <w:r w:rsidRPr="00FF7158">
        <w:t xml:space="preserve"> political weapon overnight.</w:t>
      </w:r>
    </w:p>
    <w:p w14:paraId="18E1BEAE" w14:textId="3BD8D7B5" w:rsidR="00856565" w:rsidRPr="00A46BCA" w:rsidRDefault="00856565" w:rsidP="00E6132A">
      <w:pPr>
        <w:pStyle w:val="ListParagraph"/>
      </w:pPr>
      <w:permStart w:id="1589213260" w:edGrp="everyone"/>
      <w:r w:rsidRPr="00380A91">
        <w:rPr>
          <w:rStyle w:val="SubtleEmphasis"/>
        </w:rPr>
        <w:t>__</w:t>
      </w:r>
      <w:permEnd w:id="1589213260"/>
      <w:r w:rsidRPr="00A46BCA">
        <w:t xml:space="preserve"> The </w:t>
      </w:r>
      <w:r w:rsidR="00604AE6">
        <w:t>Blue Party</w:t>
      </w:r>
      <w:r w:rsidRPr="00A46BCA">
        <w:t xml:space="preserve"> of slavery, segregation, and discrimination is responsible for slavery, segregation, and discrimination. Technically, it was the Southern </w:t>
      </w:r>
      <w:r>
        <w:t>States</w:t>
      </w:r>
      <w:r w:rsidRPr="00A46BCA">
        <w:t xml:space="preserve"> at the heart of slavery; many in the North did not follow. But today, the </w:t>
      </w:r>
      <w:r w:rsidR="002F3216">
        <w:t>party</w:t>
      </w:r>
      <w:r w:rsidRPr="00A46BCA">
        <w:t xml:space="preserve"> of slavery is unified once again behind their psychological slavery of WTP. </w:t>
      </w:r>
    </w:p>
    <w:p w14:paraId="275CC69F" w14:textId="7E2FBBB3" w:rsidR="00856565" w:rsidRPr="00A46BCA" w:rsidRDefault="00856565" w:rsidP="00E6132A">
      <w:pPr>
        <w:pStyle w:val="ListParagraph"/>
      </w:pPr>
      <w:permStart w:id="2139441810" w:edGrp="everyone"/>
      <w:r w:rsidRPr="00380A91">
        <w:rPr>
          <w:rStyle w:val="SubtleEmphasis"/>
        </w:rPr>
        <w:t>__</w:t>
      </w:r>
      <w:permEnd w:id="2139441810"/>
      <w:r w:rsidRPr="00A46BCA">
        <w:t xml:space="preserve"> 100 million WTP are going to destroy for posterity the racis</w:t>
      </w:r>
      <w:r w:rsidR="00020105">
        <w:t>t</w:t>
      </w:r>
      <w:r w:rsidRPr="00A46BCA">
        <w:t xml:space="preserve"> weapon used by political </w:t>
      </w:r>
      <w:r w:rsidR="002F3216">
        <w:t>parties</w:t>
      </w:r>
      <w:r w:rsidRPr="00A46BCA">
        <w:t>.</w:t>
      </w:r>
    </w:p>
    <w:p w14:paraId="2D3C7816" w14:textId="05730DEF" w:rsidR="00856565" w:rsidRPr="00A46BCA" w:rsidRDefault="00856565" w:rsidP="00E6132A">
      <w:pPr>
        <w:pStyle w:val="ListParagraph"/>
      </w:pPr>
      <w:permStart w:id="1220156299" w:edGrp="everyone"/>
      <w:r w:rsidRPr="00380A91">
        <w:rPr>
          <w:rStyle w:val="SubtleEmphasis"/>
        </w:rPr>
        <w:t>__</w:t>
      </w:r>
      <w:permEnd w:id="1220156299"/>
      <w:r w:rsidRPr="00A46BCA">
        <w:t xml:space="preserve"> WTP with </w:t>
      </w:r>
      <w:r w:rsidRPr="00E03EB9">
        <w:rPr>
          <w:b/>
          <w:bCs/>
        </w:rPr>
        <w:t>WePEG1787</w:t>
      </w:r>
      <w:r w:rsidRPr="00A46BCA">
        <w:t xml:space="preserve"> </w:t>
      </w:r>
      <w:r>
        <w:t>will</w:t>
      </w:r>
      <w:r w:rsidRPr="00A46BCA">
        <w:t xml:space="preserve"> demonstrate our love </w:t>
      </w:r>
      <w:r w:rsidR="00020105">
        <w:t xml:space="preserve">for the people of </w:t>
      </w:r>
      <w:r w:rsidR="00020105" w:rsidRPr="00020105">
        <w:rPr>
          <w:i/>
        </w:rPr>
        <w:t>Liberty</w:t>
      </w:r>
      <w:r w:rsidRPr="00A46BCA">
        <w:t xml:space="preserve"> by liberating everyone again. WTP are not going to talk about it</w:t>
      </w:r>
      <w:r>
        <w:t>;</w:t>
      </w:r>
      <w:r w:rsidRPr="00A46BCA">
        <w:t xml:space="preserve"> we </w:t>
      </w:r>
      <w:r>
        <w:t>will</w:t>
      </w:r>
      <w:r w:rsidRPr="00A46BCA">
        <w:t xml:space="preserve"> do it. And our USA will prosper like never before.</w:t>
      </w:r>
    </w:p>
    <w:p w14:paraId="03D7B1EC" w14:textId="792D3562" w:rsidR="00856565" w:rsidRPr="00A46BCA" w:rsidRDefault="00856565" w:rsidP="00E6132A">
      <w:pPr>
        <w:pStyle w:val="ListParagraph"/>
      </w:pPr>
      <w:permStart w:id="1305823228" w:edGrp="everyone"/>
      <w:r w:rsidRPr="00380A91">
        <w:rPr>
          <w:rStyle w:val="SubtleEmphasis"/>
        </w:rPr>
        <w:t>__</w:t>
      </w:r>
      <w:permEnd w:id="1305823228"/>
      <w:r w:rsidRPr="00A46BCA">
        <w:t xml:space="preserve"> </w:t>
      </w:r>
      <w:r>
        <w:t xml:space="preserve">The next strategy of political </w:t>
      </w:r>
      <w:r w:rsidR="002F3216">
        <w:t>parties</w:t>
      </w:r>
      <w:r>
        <w:t xml:space="preserve"> is to destroy the F</w:t>
      </w:r>
      <w:r w:rsidRPr="00A46BCA">
        <w:t xml:space="preserve">amily unit. They </w:t>
      </w:r>
      <w:r>
        <w:t>do</w:t>
      </w:r>
      <w:r w:rsidRPr="00A46BCA">
        <w:t xml:space="preserve"> th</w:t>
      </w:r>
      <w:r>
        <w:t>at</w:t>
      </w:r>
      <w:r w:rsidRPr="00A46BCA">
        <w:t xml:space="preserve"> through the public school system by taking over parents' ownership roles and parental rights. </w:t>
      </w:r>
    </w:p>
    <w:p w14:paraId="04D15A9E" w14:textId="3D9B4AA7" w:rsidR="00856565" w:rsidRPr="00A46BCA" w:rsidRDefault="00856565" w:rsidP="00E6132A">
      <w:pPr>
        <w:pStyle w:val="ListParagraph"/>
      </w:pPr>
      <w:permStart w:id="1964905545" w:edGrp="everyone"/>
      <w:r w:rsidRPr="00380A91">
        <w:rPr>
          <w:rStyle w:val="SubtleEmphasis"/>
        </w:rPr>
        <w:t>__</w:t>
      </w:r>
      <w:permEnd w:id="1964905545"/>
      <w:r w:rsidRPr="00A46BCA">
        <w:t xml:space="preserve"> The next strategy is to destroy the moral fabric of our society and devalue </w:t>
      </w:r>
      <w:r w:rsidRPr="00851A04">
        <w:rPr>
          <w:i/>
        </w:rPr>
        <w:t>Life</w:t>
      </w:r>
      <w:r w:rsidRPr="00A46BCA">
        <w:t xml:space="preserve"> itself. That is done through making sexual </w:t>
      </w:r>
      <w:r w:rsidR="00604AE6">
        <w:t>intimacy</w:t>
      </w:r>
      <w:r w:rsidRPr="00A46BCA">
        <w:t xml:space="preserve"> a public event and taking all value away from what it means in </w:t>
      </w:r>
      <w:r w:rsidRPr="00851A04">
        <w:rPr>
          <w:i/>
        </w:rPr>
        <w:t>Life</w:t>
      </w:r>
      <w:r w:rsidRPr="00A46BCA">
        <w:t xml:space="preserve"> and love. </w:t>
      </w:r>
    </w:p>
    <w:p w14:paraId="6E8E157F" w14:textId="77777777" w:rsidR="00856565" w:rsidRPr="00A30F39" w:rsidRDefault="00856565" w:rsidP="00E6132A">
      <w:pPr>
        <w:pStyle w:val="ListParagraph"/>
      </w:pPr>
      <w:permStart w:id="1628967342" w:edGrp="everyone"/>
      <w:r w:rsidRPr="00380A91">
        <w:rPr>
          <w:rStyle w:val="SubtleEmphasis"/>
        </w:rPr>
        <w:t>__</w:t>
      </w:r>
      <w:permEnd w:id="1628967342"/>
      <w:r w:rsidRPr="00A46BCA">
        <w:t xml:space="preserve"> Their </w:t>
      </w:r>
      <w:r>
        <w:t>last</w:t>
      </w:r>
      <w:r w:rsidRPr="00A46BCA">
        <w:t xml:space="preserve"> strategy is to destroy everything else in our USA society to make sure</w:t>
      </w:r>
      <w:r>
        <w:t xml:space="preserve"> they destroy all good.</w:t>
      </w:r>
    </w:p>
    <w:p w14:paraId="5BDB8885" w14:textId="5C4968F1" w:rsidR="00856565" w:rsidRPr="002E1D96" w:rsidRDefault="00856565" w:rsidP="00856565">
      <w:pPr>
        <w:pStyle w:val="Heading3"/>
      </w:pPr>
      <w:bookmarkStart w:id="35" w:name="_Toc112248965"/>
      <w:bookmarkStart w:id="36" w:name="_Toc112248961"/>
      <w:r>
        <w:t>P</w:t>
      </w:r>
      <w:r w:rsidR="00604AE6">
        <w:t>7</w:t>
      </w:r>
      <w:r>
        <w:t xml:space="preserve"> S</w:t>
      </w:r>
      <w:r w:rsidRPr="002E1D96">
        <w:t xml:space="preserve">et </w:t>
      </w:r>
      <w:r w:rsidR="00604AE6">
        <w:t>5</w:t>
      </w:r>
      <w:r>
        <w:t>:</w:t>
      </w:r>
      <w:r w:rsidRPr="002E1D96">
        <w:t xml:space="preserve"> </w:t>
      </w:r>
      <w:r>
        <w:t>Racism</w:t>
      </w:r>
      <w:r w:rsidRPr="002E1D96">
        <w:t xml:space="preserve"> </w:t>
      </w:r>
      <w:r>
        <w:t>W</w:t>
      </w:r>
      <w:r w:rsidRPr="002E1D96">
        <w:t>eapon</w:t>
      </w:r>
      <w:r>
        <w:t xml:space="preserve"> </w:t>
      </w:r>
      <w:permStart w:id="474901144" w:edGrp="everyone"/>
      <w:r w:rsidRPr="00380A91">
        <w:rPr>
          <w:rStyle w:val="SubtleEmphasis"/>
        </w:rPr>
        <w:t>__</w:t>
      </w:r>
      <w:permEnd w:id="474901144"/>
    </w:p>
    <w:p w14:paraId="10113900" w14:textId="77777777" w:rsidR="00856565" w:rsidRDefault="00856565" w:rsidP="00E6132A">
      <w:pPr>
        <w:pStyle w:val="ListParagraph"/>
        <w:numPr>
          <w:ilvl w:val="0"/>
          <w:numId w:val="84"/>
        </w:numPr>
      </w:pPr>
      <w:permStart w:id="326370497" w:edGrp="everyone"/>
      <w:r w:rsidRPr="00380A91">
        <w:rPr>
          <w:rStyle w:val="SubtleEmphasis"/>
        </w:rPr>
        <w:t>__</w:t>
      </w:r>
      <w:permEnd w:id="326370497"/>
      <w:r>
        <w:t xml:space="preserve"> Warning: we pull no punches. Principles are the only weapon that can end racism.</w:t>
      </w:r>
    </w:p>
    <w:p w14:paraId="7FC470F0" w14:textId="77777777" w:rsidR="00856565" w:rsidRDefault="00856565" w:rsidP="00E6132A">
      <w:pPr>
        <w:pStyle w:val="ListParagraph"/>
      </w:pPr>
      <w:permStart w:id="1425816114" w:edGrp="everyone"/>
      <w:r w:rsidRPr="00380A91">
        <w:rPr>
          <w:rStyle w:val="SubtleEmphasis"/>
        </w:rPr>
        <w:t>__</w:t>
      </w:r>
      <w:permEnd w:id="1425816114"/>
      <w:r>
        <w:t xml:space="preserve"> </w:t>
      </w:r>
      <w:r w:rsidRPr="007D4B1F">
        <w:t>Sadly, P44</w:t>
      </w:r>
      <w:r>
        <w:t>, instead of being the end of racism as expected with his victory after years of progress by WTP,</w:t>
      </w:r>
      <w:r w:rsidRPr="007D4B1F">
        <w:t xml:space="preserve"> put the pedal </w:t>
      </w:r>
      <w:r>
        <w:t>to the floor</w:t>
      </w:r>
      <w:r w:rsidRPr="007D4B1F">
        <w:t xml:space="preserve"> to achieve the </w:t>
      </w:r>
      <w:r w:rsidRPr="00327BF6">
        <w:t>Leftist</w:t>
      </w:r>
      <w:r>
        <w:t xml:space="preserve"> enemy</w:t>
      </w:r>
      <w:r w:rsidRPr="007D4B1F">
        <w:t>’s victory</w:t>
      </w:r>
      <w:r>
        <w:t xml:space="preserve"> with a fabricated ‘GL PSYOP racism.’ </w:t>
      </w:r>
    </w:p>
    <w:p w14:paraId="2E2DB361" w14:textId="77777777" w:rsidR="00856565" w:rsidRDefault="00856565" w:rsidP="00E6132A">
      <w:pPr>
        <w:pStyle w:val="ListParagraph"/>
      </w:pPr>
      <w:permStart w:id="1504211447" w:edGrp="everyone"/>
      <w:r w:rsidRPr="00380A91">
        <w:rPr>
          <w:rStyle w:val="SubtleEmphasis"/>
        </w:rPr>
        <w:t>__</w:t>
      </w:r>
      <w:permEnd w:id="1504211447"/>
      <w:r>
        <w:t xml:space="preserve"> At least one hundred million WTP are about to stand up and say, ‘</w:t>
      </w:r>
      <w:r>
        <w:rPr>
          <w:i/>
        </w:rPr>
        <w:t xml:space="preserve">WTP are not racist, and </w:t>
      </w:r>
      <w:r>
        <w:rPr>
          <w:i/>
        </w:rPr>
        <w:lastRenderedPageBreak/>
        <w:t xml:space="preserve">our USA in </w:t>
      </w:r>
      <w:r w:rsidRPr="00FF7158">
        <w:rPr>
          <w:b/>
          <w:bCs/>
          <w:i/>
        </w:rPr>
        <w:t>WePEG1787</w:t>
      </w:r>
      <w:r>
        <w:rPr>
          <w:i/>
        </w:rPr>
        <w:t xml:space="preserve"> and Liberty-Civics Populism is not racist;</w:t>
      </w:r>
      <w:r w:rsidRPr="00DA0636">
        <w:rPr>
          <w:i/>
        </w:rPr>
        <w:t xml:space="preserve"> it is over</w:t>
      </w:r>
      <w:r>
        <w:t>.’ We are not going to review the history of racism; it is time to heal, full stop.</w:t>
      </w:r>
    </w:p>
    <w:p w14:paraId="2A476462" w14:textId="77777777" w:rsidR="00856565" w:rsidRDefault="00856565" w:rsidP="00E6132A">
      <w:pPr>
        <w:pStyle w:val="ListParagraph"/>
      </w:pPr>
      <w:permStart w:id="1148271184" w:edGrp="everyone"/>
      <w:r w:rsidRPr="00380A91">
        <w:rPr>
          <w:rStyle w:val="SubtleEmphasis"/>
        </w:rPr>
        <w:t>__</w:t>
      </w:r>
      <w:permEnd w:id="1148271184"/>
      <w:r>
        <w:t xml:space="preserve"> WTP proved racism ended with the election of P44. A few racist ‘</w:t>
      </w:r>
      <w:r w:rsidRPr="00FF7158">
        <w:rPr>
          <w:i/>
        </w:rPr>
        <w:t>baby boomers’</w:t>
      </w:r>
      <w:r>
        <w:t xml:space="preserve"> were all that were left; young people were not tolerating it. Racism was one generation from total extinction when P44 was elected. </w:t>
      </w:r>
    </w:p>
    <w:p w14:paraId="0FE2DCC5" w14:textId="1C056C5A" w:rsidR="00856565" w:rsidRDefault="00856565" w:rsidP="00E6132A">
      <w:pPr>
        <w:pStyle w:val="ListParagraph"/>
      </w:pPr>
      <w:permStart w:id="753565495" w:edGrp="everyone"/>
      <w:r w:rsidRPr="00380A91">
        <w:rPr>
          <w:rStyle w:val="SubtleEmphasis"/>
        </w:rPr>
        <w:t>__</w:t>
      </w:r>
      <w:permEnd w:id="753565495"/>
      <w:r>
        <w:t xml:space="preserve"> Instead of celebrating his </w:t>
      </w:r>
      <w:r w:rsidRPr="00020105">
        <w:rPr>
          <w:i/>
        </w:rPr>
        <w:t xml:space="preserve">Liberty </w:t>
      </w:r>
      <w:r>
        <w:t xml:space="preserve">victory, P44 re-energized the racism GL PSYOP because they could not win without it, once again illustrating the depravity of the political </w:t>
      </w:r>
      <w:r w:rsidR="002F3216">
        <w:t>parties</w:t>
      </w:r>
      <w:r>
        <w:t>.</w:t>
      </w:r>
    </w:p>
    <w:p w14:paraId="0D3C2AE4" w14:textId="77777777" w:rsidR="00856565" w:rsidRDefault="00856565" w:rsidP="00E6132A">
      <w:pPr>
        <w:pStyle w:val="ListParagraph"/>
      </w:pPr>
      <w:permStart w:id="1926055963" w:edGrp="everyone"/>
      <w:r w:rsidRPr="00380A91">
        <w:rPr>
          <w:rStyle w:val="SubtleEmphasis"/>
        </w:rPr>
        <w:t>__</w:t>
      </w:r>
      <w:permEnd w:id="1926055963"/>
      <w:r>
        <w:t xml:space="preserve"> One proof is that examples of racism now need to be fabricated from whole cloth. If racism were rare, examples still would be easy to find and resolve; they would not need to fabricate them.</w:t>
      </w:r>
    </w:p>
    <w:p w14:paraId="58461E94" w14:textId="1BCB32CD" w:rsidR="00856565" w:rsidRDefault="00856565" w:rsidP="00E6132A">
      <w:pPr>
        <w:pStyle w:val="ListParagraph"/>
      </w:pPr>
      <w:permStart w:id="973300597" w:edGrp="everyone"/>
      <w:r w:rsidRPr="00380A91">
        <w:rPr>
          <w:rStyle w:val="SubtleEmphasis"/>
        </w:rPr>
        <w:t>__</w:t>
      </w:r>
      <w:permEnd w:id="973300597"/>
      <w:r>
        <w:t xml:space="preserve"> The case has been made that political </w:t>
      </w:r>
      <w:r w:rsidR="002F3216">
        <w:t>parties</w:t>
      </w:r>
      <w:r>
        <w:t xml:space="preserve"> must be put on the scrap heap of history</w:t>
      </w:r>
      <w:r w:rsidR="00020105">
        <w:t>;</w:t>
      </w:r>
      <w:r>
        <w:t xml:space="preserve"> re-living the most despicable act of racism is piling on.</w:t>
      </w:r>
    </w:p>
    <w:p w14:paraId="151004FC" w14:textId="512C926E" w:rsidR="00856565" w:rsidRDefault="00856565" w:rsidP="00E6132A">
      <w:pPr>
        <w:pStyle w:val="ListParagraph"/>
      </w:pPr>
      <w:permStart w:id="581317225" w:edGrp="everyone"/>
      <w:r w:rsidRPr="00380A91">
        <w:rPr>
          <w:rStyle w:val="SubtleEmphasis"/>
        </w:rPr>
        <w:t>__</w:t>
      </w:r>
      <w:permEnd w:id="581317225"/>
      <w:r>
        <w:t xml:space="preserve"> With political </w:t>
      </w:r>
      <w:r w:rsidR="002F3216">
        <w:t>parties</w:t>
      </w:r>
      <w:r>
        <w:t xml:space="preserve"> gone, the racism weapon has no purpose, and it will be gone as well.</w:t>
      </w:r>
    </w:p>
    <w:p w14:paraId="229BFCA2" w14:textId="77777777" w:rsidR="00856565" w:rsidRDefault="00856565" w:rsidP="00E6132A">
      <w:pPr>
        <w:pStyle w:val="ListParagraph"/>
      </w:pPr>
      <w:permStart w:id="76088119" w:edGrp="everyone"/>
      <w:r w:rsidRPr="00380A91">
        <w:rPr>
          <w:rStyle w:val="SubtleEmphasis"/>
        </w:rPr>
        <w:t>__</w:t>
      </w:r>
      <w:permEnd w:id="76088119"/>
      <w:r>
        <w:t xml:space="preserve"> ‘</w:t>
      </w:r>
      <w:r w:rsidRPr="00BE4737">
        <w:rPr>
          <w:i/>
        </w:rPr>
        <w:t>White privilege</w:t>
      </w:r>
      <w:r>
        <w:t>’ is, in reality, a ‘</w:t>
      </w:r>
      <w:r w:rsidRPr="00BE4737">
        <w:rPr>
          <w:i/>
        </w:rPr>
        <w:t>Liberty</w:t>
      </w:r>
      <w:r>
        <w:t xml:space="preserve">’ privilege available to everyone. </w:t>
      </w:r>
    </w:p>
    <w:p w14:paraId="55379875" w14:textId="232A7F02" w:rsidR="00856565" w:rsidRDefault="00856565" w:rsidP="00E6132A">
      <w:pPr>
        <w:pStyle w:val="ListParagraph"/>
      </w:pPr>
      <w:permStart w:id="1405231921" w:edGrp="everyone"/>
      <w:r w:rsidRPr="00380A91">
        <w:rPr>
          <w:rStyle w:val="SubtleEmphasis"/>
        </w:rPr>
        <w:t>__</w:t>
      </w:r>
      <w:permEnd w:id="1405231921"/>
      <w:r>
        <w:t xml:space="preserve"> If white privilege were real, no one of color would succeed in </w:t>
      </w:r>
      <w:r w:rsidRPr="00851A04">
        <w:rPr>
          <w:i/>
        </w:rPr>
        <w:t>Life</w:t>
      </w:r>
      <w:r>
        <w:t xml:space="preserve">. Our USA has already experienced that and ended it with the </w:t>
      </w:r>
      <w:r w:rsidRPr="00020105">
        <w:rPr>
          <w:i/>
        </w:rPr>
        <w:t>1964 Civil Rights Act</w:t>
      </w:r>
      <w:r>
        <w:t xml:space="preserve">, which </w:t>
      </w:r>
      <w:r w:rsidR="00604AE6">
        <w:t>the Blue P</w:t>
      </w:r>
      <w:r w:rsidR="002F3216">
        <w:t>arty</w:t>
      </w:r>
      <w:r>
        <w:t xml:space="preserve"> fought against.</w:t>
      </w:r>
    </w:p>
    <w:p w14:paraId="50E0B6E4" w14:textId="5D689C3E" w:rsidR="00856565" w:rsidRDefault="00856565" w:rsidP="00E6132A">
      <w:pPr>
        <w:pStyle w:val="ListParagraph"/>
      </w:pPr>
      <w:permStart w:id="1103976144" w:edGrp="everyone"/>
      <w:r w:rsidRPr="00380A91">
        <w:rPr>
          <w:rStyle w:val="SubtleEmphasis"/>
        </w:rPr>
        <w:t>__</w:t>
      </w:r>
      <w:permEnd w:id="1103976144"/>
      <w:r>
        <w:t xml:space="preserve"> Racism is another weapon being used to destroy </w:t>
      </w:r>
      <w:r w:rsidRPr="00216D6A">
        <w:rPr>
          <w:i/>
        </w:rPr>
        <w:t>Liberty</w:t>
      </w:r>
      <w:r>
        <w:t xml:space="preserve">, which raises all colors to be their best. The political </w:t>
      </w:r>
      <w:r w:rsidR="002F3216">
        <w:t>parties</w:t>
      </w:r>
      <w:r>
        <w:t xml:space="preserve"> cannot survive that.</w:t>
      </w:r>
    </w:p>
    <w:p w14:paraId="57D5225E" w14:textId="113ED217" w:rsidR="00856565" w:rsidRDefault="00856565" w:rsidP="00E6132A">
      <w:pPr>
        <w:pStyle w:val="ListParagraph"/>
      </w:pPr>
      <w:permStart w:id="951204201" w:edGrp="everyone"/>
      <w:r w:rsidRPr="00380A91">
        <w:rPr>
          <w:rStyle w:val="SubtleEmphasis"/>
        </w:rPr>
        <w:t>__</w:t>
      </w:r>
      <w:permEnd w:id="951204201"/>
      <w:r>
        <w:t xml:space="preserve"> When people of color see </w:t>
      </w:r>
      <w:r w:rsidRPr="00216D6A">
        <w:rPr>
          <w:i/>
        </w:rPr>
        <w:t>Liberty</w:t>
      </w:r>
      <w:r>
        <w:t xml:space="preserve"> in action, it will be obvious </w:t>
      </w:r>
      <w:r w:rsidR="00020105">
        <w:t xml:space="preserve">that </w:t>
      </w:r>
      <w:r>
        <w:t>the racism weapon was evil malfeasance to put everyone in slavery to our government. The politicians, the mainstream media, and all those who pushed the color weapon onto WTP will be on the sidelines watching what our USA was designed to be, having forfeited their Right to participate.</w:t>
      </w:r>
    </w:p>
    <w:p w14:paraId="26944C50" w14:textId="77777777" w:rsidR="00856565" w:rsidRDefault="00856565" w:rsidP="00E6132A">
      <w:pPr>
        <w:pStyle w:val="ListParagraph"/>
      </w:pPr>
      <w:permStart w:id="1720017538" w:edGrp="everyone"/>
      <w:r w:rsidRPr="00380A91">
        <w:rPr>
          <w:rStyle w:val="SubtleEmphasis"/>
        </w:rPr>
        <w:t>__</w:t>
      </w:r>
      <w:permEnd w:id="1720017538"/>
      <w:r>
        <w:t xml:space="preserve"> Healthcare is the only governmental interest in color identity. Minor differences in DNA among ethnic groups present health issues. </w:t>
      </w:r>
    </w:p>
    <w:p w14:paraId="22405C93" w14:textId="77777777" w:rsidR="00856565" w:rsidRDefault="00856565" w:rsidP="00E6132A">
      <w:pPr>
        <w:pStyle w:val="ListParagraph"/>
      </w:pPr>
      <w:permStart w:id="285895150" w:edGrp="everyone"/>
      <w:r w:rsidRPr="00380A91">
        <w:rPr>
          <w:rStyle w:val="SubtleEmphasis"/>
        </w:rPr>
        <w:t>__</w:t>
      </w:r>
      <w:permEnd w:id="285895150"/>
      <w:r>
        <w:t xml:space="preserve"> Identifying one's </w:t>
      </w:r>
      <w:r w:rsidRPr="00851A04">
        <w:rPr>
          <w:i/>
        </w:rPr>
        <w:t>Life</w:t>
      </w:r>
      <w:r>
        <w:t xml:space="preserve"> by color identity serves no positive purpose in </w:t>
      </w:r>
      <w:r w:rsidRPr="00851A04">
        <w:rPr>
          <w:i/>
        </w:rPr>
        <w:t>Life</w:t>
      </w:r>
      <w:r>
        <w:t xml:space="preserve">, civics, or politics. </w:t>
      </w:r>
    </w:p>
    <w:p w14:paraId="1A2C4022" w14:textId="77777777" w:rsidR="00856565" w:rsidRDefault="00856565" w:rsidP="00E6132A">
      <w:pPr>
        <w:pStyle w:val="ListParagraph"/>
      </w:pPr>
      <w:permStart w:id="1270037052" w:edGrp="everyone"/>
      <w:r w:rsidRPr="00380A91">
        <w:rPr>
          <w:rStyle w:val="SubtleEmphasis"/>
        </w:rPr>
        <w:t>__</w:t>
      </w:r>
      <w:permEnd w:id="1270037052"/>
      <w:r>
        <w:t xml:space="preserve"> As Americans in Liberty, we are 300+ million strong. As a skin color, people can become a desolate island with no purpose except self-eating hate, bringing only more exploitation. </w:t>
      </w:r>
    </w:p>
    <w:p w14:paraId="2EA50BD4" w14:textId="77777777" w:rsidR="00856565" w:rsidRDefault="00856565" w:rsidP="00E6132A">
      <w:pPr>
        <w:pStyle w:val="ListParagraph"/>
      </w:pPr>
      <w:permStart w:id="155922972" w:edGrp="everyone"/>
      <w:r w:rsidRPr="00380A91">
        <w:rPr>
          <w:rStyle w:val="SubtleEmphasis"/>
        </w:rPr>
        <w:t>__</w:t>
      </w:r>
      <w:permEnd w:id="155922972"/>
      <w:r>
        <w:t xml:space="preserve"> No good comes from hate.</w:t>
      </w:r>
    </w:p>
    <w:p w14:paraId="0CC395B1" w14:textId="77777777" w:rsidR="00856565" w:rsidRDefault="00856565" w:rsidP="00E6132A">
      <w:pPr>
        <w:pStyle w:val="ListParagraph"/>
      </w:pPr>
      <w:permStart w:id="1876324071" w:edGrp="everyone"/>
      <w:r w:rsidRPr="00380A91">
        <w:rPr>
          <w:rStyle w:val="SubtleEmphasis"/>
        </w:rPr>
        <w:t>__</w:t>
      </w:r>
      <w:permEnd w:id="1876324071"/>
      <w:r>
        <w:t xml:space="preserve"> There is zero reason to believe today that any Principles beyond those of God, citizenship, and humanity are needed or useful for any skin color.</w:t>
      </w:r>
    </w:p>
    <w:p w14:paraId="46525A54" w14:textId="77777777" w:rsidR="00856565" w:rsidRDefault="00856565" w:rsidP="00E6132A">
      <w:pPr>
        <w:pStyle w:val="ListParagraph"/>
      </w:pPr>
      <w:permStart w:id="2100763775" w:edGrp="everyone"/>
      <w:r w:rsidRPr="00380A91">
        <w:rPr>
          <w:rStyle w:val="SubtleEmphasis"/>
        </w:rPr>
        <w:t>__</w:t>
      </w:r>
      <w:permEnd w:id="2100763775"/>
      <w:r>
        <w:t xml:space="preserve"> Grouping by skin color creates a target for oppression, be it discrimination or exploitation.</w:t>
      </w:r>
    </w:p>
    <w:p w14:paraId="606016BD" w14:textId="320E6E7C" w:rsidR="00856565" w:rsidRDefault="00856565" w:rsidP="00E6132A">
      <w:pPr>
        <w:pStyle w:val="ListParagraph"/>
      </w:pPr>
      <w:permStart w:id="1574061903" w:edGrp="everyone"/>
      <w:r w:rsidRPr="00380A91">
        <w:rPr>
          <w:rStyle w:val="SubtleEmphasis"/>
        </w:rPr>
        <w:t>__</w:t>
      </w:r>
      <w:permEnd w:id="1574061903"/>
      <w:r>
        <w:t xml:space="preserve"> The most affected by racism</w:t>
      </w:r>
      <w:r w:rsidR="00020105">
        <w:t>, the</w:t>
      </w:r>
      <w:r>
        <w:t xml:space="preserve"> skin color group has voted 90%+ for racist policies such as ‘</w:t>
      </w:r>
      <w:r w:rsidRPr="00936468">
        <w:rPr>
          <w:i/>
        </w:rPr>
        <w:t>the man cannot be the house rule</w:t>
      </w:r>
      <w:r>
        <w:t xml:space="preserve">’ that destroyed their family structure. </w:t>
      </w:r>
    </w:p>
    <w:p w14:paraId="615542C6" w14:textId="6EB15260" w:rsidR="00856565" w:rsidRDefault="00856565" w:rsidP="00E6132A">
      <w:pPr>
        <w:pStyle w:val="ListParagraph"/>
      </w:pPr>
      <w:permStart w:id="767310415" w:edGrp="everyone"/>
      <w:r w:rsidRPr="00380A91">
        <w:rPr>
          <w:rStyle w:val="SubtleEmphasis"/>
        </w:rPr>
        <w:t>__</w:t>
      </w:r>
      <w:permEnd w:id="767310415"/>
      <w:r>
        <w:t xml:space="preserve"> If skin color grouping is irresistible, it must be for the benefit of the group</w:t>
      </w:r>
      <w:r w:rsidR="00020105">
        <w:t>,</w:t>
      </w:r>
      <w:r>
        <w:t xml:space="preserve"> with subjects like health issues, not to hurt others.</w:t>
      </w:r>
    </w:p>
    <w:p w14:paraId="1EEF9846" w14:textId="32F009D2" w:rsidR="00856565" w:rsidRDefault="00856565" w:rsidP="00E6132A">
      <w:pPr>
        <w:pStyle w:val="ListParagraph"/>
      </w:pPr>
      <w:permStart w:id="1171148086" w:edGrp="everyone"/>
      <w:r w:rsidRPr="00380A91">
        <w:rPr>
          <w:rStyle w:val="SubtleEmphasis"/>
        </w:rPr>
        <w:t>__</w:t>
      </w:r>
      <w:permEnd w:id="1171148086"/>
      <w:r>
        <w:t xml:space="preserve"> Grouping to hurt others is a serious problem for </w:t>
      </w:r>
      <w:r w:rsidR="00020105">
        <w:t>a</w:t>
      </w:r>
      <w:r>
        <w:t xml:space="preserve">ll humanity, especially in political </w:t>
      </w:r>
      <w:r w:rsidR="002F3216">
        <w:t>parties</w:t>
      </w:r>
      <w:r>
        <w:t xml:space="preserve">. It is sometimes presented as getting even or being owed something. If that is true, the </w:t>
      </w:r>
      <w:r w:rsidR="002F3216">
        <w:t>party</w:t>
      </w:r>
      <w:r>
        <w:t xml:space="preserve"> of racism should pay, not the WTP</w:t>
      </w:r>
      <w:r w:rsidR="00020105">
        <w:t>,</w:t>
      </w:r>
      <w:r>
        <w:t xml:space="preserve"> who ended racism.</w:t>
      </w:r>
    </w:p>
    <w:p w14:paraId="68B16FF2" w14:textId="77777777" w:rsidR="00856565" w:rsidRDefault="00856565" w:rsidP="00E6132A">
      <w:pPr>
        <w:pStyle w:val="ListParagraph"/>
      </w:pPr>
      <w:permStart w:id="1232214012" w:edGrp="everyone"/>
      <w:r w:rsidRPr="00380A91">
        <w:rPr>
          <w:rStyle w:val="SubtleEmphasis"/>
        </w:rPr>
        <w:lastRenderedPageBreak/>
        <w:t>__</w:t>
      </w:r>
      <w:permEnd w:id="1232214012"/>
      <w:r>
        <w:t xml:space="preserve"> People of color are encouraged to join the Principles of </w:t>
      </w:r>
      <w:r w:rsidRPr="00216D6A">
        <w:rPr>
          <w:i/>
        </w:rPr>
        <w:t>Liberty</w:t>
      </w:r>
      <w:r>
        <w:t>. As P45/P47 said, ‘</w:t>
      </w:r>
      <w:r w:rsidRPr="00936468">
        <w:rPr>
          <w:i/>
        </w:rPr>
        <w:t>What do you have to lose</w:t>
      </w:r>
      <w:r>
        <w:t>?’</w:t>
      </w:r>
    </w:p>
    <w:p w14:paraId="7A2091CB" w14:textId="7AF2EE32" w:rsidR="00856565" w:rsidRDefault="00856565" w:rsidP="00E6132A">
      <w:pPr>
        <w:pStyle w:val="ListParagraph"/>
      </w:pPr>
      <w:bookmarkStart w:id="37" w:name="_Hlk134258454"/>
      <w:r w:rsidRPr="001A2584">
        <w:t xml:space="preserve">     </w:t>
      </w:r>
      <w:r>
        <w:t>(Believers are the proof that systemic racism in our USA is a horrific lie of the enemy. WTP are deeply saddened that every worship center in our USA is so afraid of political retribution that it could not stand up and say no</w:t>
      </w:r>
      <w:r w:rsidR="00604AE6">
        <w:t>.</w:t>
      </w:r>
      <w:r>
        <w:t xml:space="preserve"> </w:t>
      </w:r>
      <w:r w:rsidR="00604AE6">
        <w:t>B</w:t>
      </w:r>
      <w:r>
        <w:t xml:space="preserve">elievers are not racist people. Worst of all, WTP know that very few people </w:t>
      </w:r>
      <w:r w:rsidR="00604AE6">
        <w:t xml:space="preserve">actually </w:t>
      </w:r>
      <w:r>
        <w:t>are racist.</w:t>
      </w:r>
      <w:r w:rsidR="00604AE6">
        <w:t>)</w:t>
      </w:r>
    </w:p>
    <w:p w14:paraId="4E8614C0" w14:textId="77777777" w:rsidR="00856565" w:rsidRPr="001A37B9" w:rsidRDefault="00856565" w:rsidP="00E6132A">
      <w:pPr>
        <w:pStyle w:val="ListParagraph"/>
      </w:pPr>
      <w:permStart w:id="1351705174" w:edGrp="everyone"/>
      <w:r w:rsidRPr="00380A91">
        <w:rPr>
          <w:rStyle w:val="SubtleEmphasis"/>
        </w:rPr>
        <w:t>__</w:t>
      </w:r>
      <w:permEnd w:id="1351705174"/>
      <w:r>
        <w:t xml:space="preserve"> </w:t>
      </w:r>
      <w:r w:rsidRPr="004F514C">
        <w:rPr>
          <w:b/>
          <w:bCs/>
        </w:rPr>
        <w:t>WePEG1787</w:t>
      </w:r>
      <w:r>
        <w:t xml:space="preserve"> is the only solution.</w:t>
      </w:r>
      <w:bookmarkEnd w:id="37"/>
    </w:p>
    <w:p w14:paraId="08D6FB45" w14:textId="608E819E" w:rsidR="00856565" w:rsidRDefault="00856565" w:rsidP="00856565">
      <w:pPr>
        <w:pStyle w:val="Heading2"/>
      </w:pPr>
      <w:bookmarkStart w:id="38" w:name="_Toc216166881"/>
      <w:r>
        <w:t xml:space="preserve">Principle </w:t>
      </w:r>
      <w:r w:rsidR="001C14AF">
        <w:t>8</w:t>
      </w:r>
      <w:r>
        <w:t>:</w:t>
      </w:r>
      <w:r w:rsidRPr="002E1D96">
        <w:t xml:space="preserve"> </w:t>
      </w:r>
      <w:r>
        <w:t>A</w:t>
      </w:r>
      <w:r w:rsidRPr="002E1D96">
        <w:t>nti-</w:t>
      </w:r>
      <w:r w:rsidRPr="00934C1D">
        <w:rPr>
          <w:bCs/>
        </w:rPr>
        <w:t>Life</w:t>
      </w:r>
      <w:r w:rsidRPr="002E1D96">
        <w:t xml:space="preserve"> </w:t>
      </w:r>
      <w:r>
        <w:t xml:space="preserve">GL PSYOP </w:t>
      </w:r>
      <w:permStart w:id="700473985" w:edGrp="everyone"/>
      <w:r w:rsidRPr="00380A91">
        <w:rPr>
          <w:rStyle w:val="SubtleEmphasis"/>
        </w:rPr>
        <w:t>__</w:t>
      </w:r>
      <w:bookmarkEnd w:id="38"/>
      <w:permEnd w:id="700473985"/>
    </w:p>
    <w:p w14:paraId="3A7240A9" w14:textId="28AA7CA4" w:rsidR="00856565" w:rsidRPr="002E1D96" w:rsidRDefault="00856565" w:rsidP="00856565">
      <w:pPr>
        <w:pStyle w:val="Heading3"/>
      </w:pPr>
      <w:r>
        <w:t>P</w:t>
      </w:r>
      <w:r w:rsidR="001C14AF">
        <w:t>8</w:t>
      </w:r>
      <w:r>
        <w:t xml:space="preserve"> S</w:t>
      </w:r>
      <w:r w:rsidRPr="002E1D96">
        <w:t>et 1</w:t>
      </w:r>
      <w:r>
        <w:t>: The Taking</w:t>
      </w:r>
      <w:r w:rsidRPr="002E1D96">
        <w:t xml:space="preserve"> </w:t>
      </w:r>
      <w:r w:rsidRPr="00934C1D">
        <w:rPr>
          <w:bCs/>
        </w:rPr>
        <w:t>L</w:t>
      </w:r>
      <w:r>
        <w:rPr>
          <w:bCs/>
        </w:rPr>
        <w:t>ife</w:t>
      </w:r>
      <w:r>
        <w:t xml:space="preserve"> GL PSYOP </w:t>
      </w:r>
      <w:permStart w:id="1605443998" w:edGrp="everyone"/>
      <w:r w:rsidRPr="00380A91">
        <w:rPr>
          <w:rStyle w:val="SubtleEmphasis"/>
        </w:rPr>
        <w:t>__</w:t>
      </w:r>
      <w:permEnd w:id="1605443998"/>
    </w:p>
    <w:p w14:paraId="4C276EE2" w14:textId="1A164DF1" w:rsidR="00856565" w:rsidRDefault="00856565" w:rsidP="00E6132A">
      <w:pPr>
        <w:pStyle w:val="ListParagraph"/>
        <w:numPr>
          <w:ilvl w:val="0"/>
          <w:numId w:val="78"/>
        </w:numPr>
      </w:pPr>
      <w:permStart w:id="2113741852" w:edGrp="everyone"/>
      <w:r w:rsidRPr="00380A91">
        <w:rPr>
          <w:rStyle w:val="SubtleEmphasis"/>
        </w:rPr>
        <w:t>__</w:t>
      </w:r>
      <w:permEnd w:id="2113741852"/>
      <w:r>
        <w:t xml:space="preserve"> </w:t>
      </w:r>
      <w:r w:rsidRPr="005D0EFA">
        <w:t>Our DOI</w:t>
      </w:r>
      <w:r>
        <w:t xml:space="preserve"> </w:t>
      </w:r>
      <w:r w:rsidRPr="00123715">
        <w:t xml:space="preserve">holds our </w:t>
      </w:r>
      <w:r w:rsidRPr="00E6132A">
        <w:rPr>
          <w:i/>
        </w:rPr>
        <w:t>Life</w:t>
      </w:r>
      <w:r w:rsidRPr="00123715">
        <w:t xml:space="preserve"> </w:t>
      </w:r>
      <w:r>
        <w:t xml:space="preserve">and </w:t>
      </w:r>
      <w:r w:rsidRPr="005D0EFA">
        <w:t xml:space="preserve">codifies </w:t>
      </w:r>
      <w:r>
        <w:t>WTP’s</w:t>
      </w:r>
      <w:r w:rsidRPr="005D0EFA">
        <w:t xml:space="preserve"> Right to </w:t>
      </w:r>
      <w:r w:rsidRPr="00E6132A">
        <w:rPr>
          <w:i/>
        </w:rPr>
        <w:t>Life</w:t>
      </w:r>
      <w:r>
        <w:t>.</w:t>
      </w:r>
      <w:r w:rsidRPr="005D0EFA">
        <w:t xml:space="preserve"> </w:t>
      </w:r>
    </w:p>
    <w:p w14:paraId="1FD5A5A0" w14:textId="08F23BA9" w:rsidR="00856565" w:rsidRDefault="00856565" w:rsidP="00E6132A">
      <w:pPr>
        <w:pStyle w:val="ListParagraph"/>
      </w:pPr>
      <w:permStart w:id="376314584" w:edGrp="everyone"/>
      <w:r w:rsidRPr="00380A91">
        <w:rPr>
          <w:rStyle w:val="SubtleEmphasis"/>
        </w:rPr>
        <w:t>__</w:t>
      </w:r>
      <w:permEnd w:id="376314584"/>
      <w:r w:rsidRPr="008928F1">
        <w:t xml:space="preserve"> </w:t>
      </w:r>
      <w:r w:rsidRPr="002E1D96">
        <w:t xml:space="preserve">This set covers the justifiable taking of </w:t>
      </w:r>
      <w:r w:rsidRPr="00851A04">
        <w:rPr>
          <w:i/>
        </w:rPr>
        <w:t>Life</w:t>
      </w:r>
      <w:r>
        <w:t xml:space="preserve"> and the </w:t>
      </w:r>
      <w:r w:rsidR="00604AE6">
        <w:t>Blue P</w:t>
      </w:r>
      <w:r w:rsidR="002F3216">
        <w:t>arty</w:t>
      </w:r>
      <w:r>
        <w:t xml:space="preserve"> abortion GL PSYOP.</w:t>
      </w:r>
    </w:p>
    <w:p w14:paraId="623FB693" w14:textId="70CE9599" w:rsidR="00856565" w:rsidRDefault="00856565" w:rsidP="00E6132A">
      <w:pPr>
        <w:pStyle w:val="ListParagraph"/>
      </w:pPr>
      <w:permStart w:id="295395010" w:edGrp="everyone"/>
      <w:r w:rsidRPr="00380A91">
        <w:rPr>
          <w:rStyle w:val="SubtleEmphasis"/>
        </w:rPr>
        <w:t>__</w:t>
      </w:r>
      <w:permEnd w:id="295395010"/>
      <w:r w:rsidRPr="00855402">
        <w:t xml:space="preserve"> Our DOI </w:t>
      </w:r>
      <w:r>
        <w:t>states that</w:t>
      </w:r>
      <w:r w:rsidRPr="00855402">
        <w:t xml:space="preserve"> </w:t>
      </w:r>
      <w:r w:rsidRPr="00554231">
        <w:rPr>
          <w:b/>
          <w:bCs/>
        </w:rPr>
        <w:t>we are created equal, not born equal</w:t>
      </w:r>
      <w:r w:rsidRPr="00855402">
        <w:t xml:space="preserve">. </w:t>
      </w:r>
      <w:r w:rsidRPr="002D468E">
        <w:t xml:space="preserve">The fastest decline of our society started when our SCOTUS devalued sentient </w:t>
      </w:r>
      <w:r w:rsidRPr="00851A04">
        <w:rPr>
          <w:i/>
        </w:rPr>
        <w:t>Life</w:t>
      </w:r>
      <w:r w:rsidRPr="002D468E">
        <w:t xml:space="preserve"> in Roe under pressure </w:t>
      </w:r>
      <w:r>
        <w:t>from</w:t>
      </w:r>
      <w:r w:rsidRPr="002D468E">
        <w:t xml:space="preserve"> </w:t>
      </w:r>
      <w:r w:rsidR="00604AE6">
        <w:t>the Blue Party</w:t>
      </w:r>
      <w:r w:rsidRPr="002D468E">
        <w:t xml:space="preserve"> that has used it as a political weapon ever since. </w:t>
      </w:r>
    </w:p>
    <w:p w14:paraId="414C223C" w14:textId="63154195" w:rsidR="00856565" w:rsidRPr="00855402" w:rsidRDefault="00856565" w:rsidP="00E6132A">
      <w:pPr>
        <w:pStyle w:val="ListParagraph"/>
      </w:pPr>
      <w:permStart w:id="1298272642" w:edGrp="everyone"/>
      <w:r w:rsidRPr="004F514C">
        <w:rPr>
          <w:rStyle w:val="SubtleEmphasis"/>
        </w:rPr>
        <w:t>__</w:t>
      </w:r>
      <w:permEnd w:id="1298272642"/>
      <w:r w:rsidRPr="004F514C">
        <w:t xml:space="preserve"> </w:t>
      </w:r>
      <w:r w:rsidRPr="002D468E">
        <w:t xml:space="preserve">Not for the value of </w:t>
      </w:r>
      <w:r w:rsidRPr="00851A04">
        <w:rPr>
          <w:i/>
        </w:rPr>
        <w:t>Life</w:t>
      </w:r>
      <w:r w:rsidRPr="002D468E">
        <w:t xml:space="preserve"> but for political </w:t>
      </w:r>
      <w:r w:rsidR="002F3216">
        <w:t>party</w:t>
      </w:r>
      <w:r w:rsidRPr="002D468E">
        <w:t xml:space="preserve"> power. Our SCOTUS recently corrected </w:t>
      </w:r>
      <w:r w:rsidR="00AA2645">
        <w:t>its</w:t>
      </w:r>
      <w:r w:rsidRPr="002D468E">
        <w:t xml:space="preserve"> mistakes with Dodd; now, WTP must get the political </w:t>
      </w:r>
      <w:r w:rsidR="002F3216">
        <w:t>parties</w:t>
      </w:r>
      <w:r w:rsidRPr="002D468E">
        <w:t xml:space="preserve"> out of the way so WTP can solve the issue in our </w:t>
      </w:r>
      <w:r>
        <w:t>states</w:t>
      </w:r>
      <w:r w:rsidRPr="00855402">
        <w:t>.</w:t>
      </w:r>
    </w:p>
    <w:p w14:paraId="20CA22CD" w14:textId="77777777" w:rsidR="00856565" w:rsidRPr="00E63F97" w:rsidRDefault="00856565" w:rsidP="00E6132A">
      <w:pPr>
        <w:pStyle w:val="ListParagraph"/>
      </w:pPr>
      <w:permStart w:id="647650530" w:edGrp="everyone"/>
      <w:r w:rsidRPr="00380A91">
        <w:rPr>
          <w:rStyle w:val="SubtleEmphasis"/>
        </w:rPr>
        <w:t>__</w:t>
      </w:r>
      <w:permEnd w:id="647650530"/>
      <w:r w:rsidRPr="00E63F97">
        <w:t xml:space="preserve"> Society allows for the justifiable taking of </w:t>
      </w:r>
      <w:r w:rsidRPr="00851A04">
        <w:rPr>
          <w:i/>
        </w:rPr>
        <w:t>Life</w:t>
      </w:r>
      <w:r w:rsidRPr="00E63F97">
        <w:t xml:space="preserve"> in cases such as accidents and self-defense, </w:t>
      </w:r>
      <w:r>
        <w:t>mitigating</w:t>
      </w:r>
      <w:r w:rsidRPr="00E63F97">
        <w:t xml:space="preserve"> punishment with </w:t>
      </w:r>
      <w:r>
        <w:t xml:space="preserve">criminal intent and </w:t>
      </w:r>
      <w:r w:rsidRPr="00604AE6">
        <w:rPr>
          <w:b/>
          <w:bCs/>
        </w:rPr>
        <w:t>negligence levels</w:t>
      </w:r>
      <w:r w:rsidRPr="00E63F97">
        <w:t>.</w:t>
      </w:r>
    </w:p>
    <w:p w14:paraId="05A5E57F" w14:textId="77777777" w:rsidR="00856565" w:rsidRDefault="00856565" w:rsidP="00E6132A">
      <w:pPr>
        <w:pStyle w:val="ListParagraph"/>
      </w:pPr>
      <w:permStart w:id="1152611694" w:edGrp="everyone"/>
      <w:r w:rsidRPr="00380A91">
        <w:rPr>
          <w:rStyle w:val="SubtleEmphasis"/>
        </w:rPr>
        <w:t>__</w:t>
      </w:r>
      <w:permEnd w:id="1152611694"/>
      <w:r w:rsidRPr="0080331B">
        <w:t xml:space="preserve"> It is critical to society that WTP resolve </w:t>
      </w:r>
      <w:r w:rsidRPr="00851A04">
        <w:rPr>
          <w:i/>
        </w:rPr>
        <w:t>Life</w:t>
      </w:r>
      <w:r w:rsidRPr="0080331B">
        <w:t xml:space="preserve">-taking issues in favor of the value and sanctity of sentient </w:t>
      </w:r>
      <w:r w:rsidRPr="00851A04">
        <w:rPr>
          <w:i/>
        </w:rPr>
        <w:t>Life</w:t>
      </w:r>
      <w:r w:rsidRPr="0080331B">
        <w:t xml:space="preserve"> itself. </w:t>
      </w:r>
      <w:r w:rsidRPr="00604AE6">
        <w:rPr>
          <w:b/>
          <w:bCs/>
        </w:rPr>
        <w:t>No other option is sustainable.</w:t>
      </w:r>
    </w:p>
    <w:p w14:paraId="4861F681" w14:textId="2F53AFBA" w:rsidR="00856565" w:rsidRPr="0080331B" w:rsidRDefault="00856565" w:rsidP="00E6132A">
      <w:pPr>
        <w:pStyle w:val="ListParagraph"/>
      </w:pPr>
      <w:permStart w:id="1735140329" w:edGrp="everyone"/>
      <w:r w:rsidRPr="00380A91">
        <w:rPr>
          <w:rStyle w:val="SubtleEmphasis"/>
        </w:rPr>
        <w:t>__</w:t>
      </w:r>
      <w:permEnd w:id="1735140329"/>
      <w:r w:rsidRPr="00954527">
        <w:t xml:space="preserve"> WTP must debate</w:t>
      </w:r>
      <w:r w:rsidRPr="00AA2645">
        <w:rPr>
          <w:i/>
        </w:rPr>
        <w:t xml:space="preserve"> all </w:t>
      </w:r>
      <w:r w:rsidR="00AA2645" w:rsidRPr="00AA2645">
        <w:rPr>
          <w:i/>
        </w:rPr>
        <w:t>l</w:t>
      </w:r>
      <w:r w:rsidRPr="00AA2645">
        <w:rPr>
          <w:i/>
        </w:rPr>
        <w:t>ife-taking matters in the context of justifiable exceptions to WTP’s Right to sentient Life</w:t>
      </w:r>
      <w:r w:rsidRPr="00954527">
        <w:t xml:space="preserve">, </w:t>
      </w:r>
      <w:r w:rsidRPr="00FF7158">
        <w:t xml:space="preserve">not the definition of when </w:t>
      </w:r>
      <w:r w:rsidRPr="00FF7158">
        <w:rPr>
          <w:i/>
        </w:rPr>
        <w:t>Life</w:t>
      </w:r>
      <w:r w:rsidRPr="00FF7158">
        <w:t xml:space="preserve"> begins.</w:t>
      </w:r>
      <w:r w:rsidRPr="00954527">
        <w:t xml:space="preserve"> </w:t>
      </w:r>
      <w:r w:rsidRPr="00FF7158">
        <w:rPr>
          <w:b/>
          <w:bCs/>
        </w:rPr>
        <w:t xml:space="preserve">We cannot have different meanings of </w:t>
      </w:r>
      <w:r w:rsidRPr="00FF7158">
        <w:rPr>
          <w:b/>
          <w:bCs/>
          <w:i/>
        </w:rPr>
        <w:t>Life</w:t>
      </w:r>
      <w:r w:rsidRPr="00FF7158">
        <w:rPr>
          <w:b/>
          <w:bCs/>
        </w:rPr>
        <w:t xml:space="preserve"> based on circumstances</w:t>
      </w:r>
      <w:r w:rsidRPr="00954527">
        <w:t>.</w:t>
      </w:r>
    </w:p>
    <w:p w14:paraId="713A83A2" w14:textId="7B517A62" w:rsidR="00856565" w:rsidRDefault="00856565" w:rsidP="00E6132A">
      <w:pPr>
        <w:pStyle w:val="ListParagraph"/>
      </w:pPr>
      <w:permStart w:id="1463887999" w:edGrp="everyone"/>
      <w:r w:rsidRPr="00380A91">
        <w:rPr>
          <w:rStyle w:val="SubtleEmphasis"/>
        </w:rPr>
        <w:t>__</w:t>
      </w:r>
      <w:permEnd w:id="1463887999"/>
      <w:r>
        <w:t xml:space="preserve"> </w:t>
      </w:r>
      <w:r w:rsidRPr="006A1674">
        <w:t xml:space="preserve">The voluntary </w:t>
      </w:r>
      <w:r w:rsidRPr="004F514C">
        <w:t xml:space="preserve">ending of a sentient </w:t>
      </w:r>
      <w:r w:rsidRPr="004F514C">
        <w:rPr>
          <w:i/>
        </w:rPr>
        <w:t>Life</w:t>
      </w:r>
      <w:r w:rsidRPr="004F514C">
        <w:t xml:space="preserve"> in old age does not have a billion-dollar industry promoting it (yet); only political </w:t>
      </w:r>
      <w:r w:rsidR="002F3216">
        <w:t>parties</w:t>
      </w:r>
      <w:r w:rsidRPr="004F514C">
        <w:t xml:space="preserve"> working </w:t>
      </w:r>
      <w:r w:rsidRPr="006A1674">
        <w:t xml:space="preserve">to devalue </w:t>
      </w:r>
      <w:r w:rsidRPr="00851A04">
        <w:rPr>
          <w:i/>
        </w:rPr>
        <w:t>Life</w:t>
      </w:r>
      <w:r>
        <w:t xml:space="preserve"> push the taking of </w:t>
      </w:r>
      <w:r w:rsidRPr="00851A04">
        <w:rPr>
          <w:i/>
        </w:rPr>
        <w:t>Life</w:t>
      </w:r>
      <w:r>
        <w:t xml:space="preserve"> at will.</w:t>
      </w:r>
      <w:r w:rsidRPr="006A1674">
        <w:t xml:space="preserve"> </w:t>
      </w:r>
    </w:p>
    <w:p w14:paraId="6CD8D6B5" w14:textId="77777777" w:rsidR="00856565" w:rsidRDefault="00856565" w:rsidP="00E6132A">
      <w:pPr>
        <w:pStyle w:val="ListParagraph"/>
      </w:pPr>
      <w:permStart w:id="356872116" w:edGrp="everyone"/>
      <w:r w:rsidRPr="00380A91">
        <w:rPr>
          <w:rStyle w:val="SubtleEmphasis"/>
        </w:rPr>
        <w:t>__</w:t>
      </w:r>
      <w:permEnd w:id="356872116"/>
      <w:r w:rsidRPr="00477F4A">
        <w:t xml:space="preserve"> Dragging all WTP into social issues as a political weapon </w:t>
      </w:r>
      <w:r w:rsidRPr="00604AE6">
        <w:t>that does not directly affect most WTP’s lives is destroying our society</w:t>
      </w:r>
      <w:r w:rsidRPr="00477F4A">
        <w:t>.</w:t>
      </w:r>
    </w:p>
    <w:p w14:paraId="21A014A0" w14:textId="4AA8B392" w:rsidR="00604AE6" w:rsidRPr="002C2AF2" w:rsidRDefault="00604AE6" w:rsidP="00E6132A">
      <w:pPr>
        <w:pStyle w:val="ListParagraph"/>
      </w:pPr>
      <w:permStart w:id="225988896" w:edGrp="everyone"/>
      <w:r>
        <w:rPr>
          <w:rStyle w:val="SubtleEmphasis"/>
        </w:rPr>
        <w:t>__</w:t>
      </w:r>
      <w:permEnd w:id="225988896"/>
      <w:r w:rsidRPr="002C2AF2">
        <w:t xml:space="preserve"> What is the cost of a political weapon that applies to only 1.5% of eligible women? Just look at the p46 presidency: runaway inflation, runaway crime, runaway suction from our treasury, and the collapse of our Family, our Liberty, and our nation—all for a Megaphone Right to be irresponsible, which negatively affects 100% of the population.</w:t>
      </w:r>
    </w:p>
    <w:p w14:paraId="55B1DD81" w14:textId="26A04A88" w:rsidR="00856565" w:rsidRPr="002E1D96" w:rsidRDefault="00856565" w:rsidP="00E6132A">
      <w:pPr>
        <w:pStyle w:val="ListParagraph"/>
      </w:pPr>
      <w:permStart w:id="529015316" w:edGrp="everyone"/>
      <w:r w:rsidRPr="00380A91">
        <w:rPr>
          <w:rStyle w:val="SubtleEmphasis"/>
        </w:rPr>
        <w:t>__</w:t>
      </w:r>
      <w:permEnd w:id="529015316"/>
      <w:r w:rsidRPr="008C09A3">
        <w:t xml:space="preserve"> </w:t>
      </w:r>
      <w:r w:rsidRPr="002E1D96">
        <w:t xml:space="preserve">Everyone is created equal </w:t>
      </w:r>
      <w:r>
        <w:t xml:space="preserve">under the law </w:t>
      </w:r>
      <w:r w:rsidRPr="002E1D96">
        <w:t xml:space="preserve">and entitled to </w:t>
      </w:r>
      <w:r>
        <w:t>‘</w:t>
      </w:r>
      <w:r w:rsidRPr="00E63E3C">
        <w:rPr>
          <w:i/>
        </w:rPr>
        <w:t xml:space="preserve">Life, Liberty, and the pursuit of </w:t>
      </w:r>
      <w:r>
        <w:rPr>
          <w:i/>
        </w:rPr>
        <w:t>H</w:t>
      </w:r>
      <w:r w:rsidRPr="00E63E3C">
        <w:rPr>
          <w:i/>
        </w:rPr>
        <w:t>appiness</w:t>
      </w:r>
      <w:r>
        <w:t>’</w:t>
      </w:r>
      <w:r w:rsidRPr="00D868D6">
        <w:t xml:space="preserve"> </w:t>
      </w:r>
      <w:r w:rsidRPr="002E1D96">
        <w:t xml:space="preserve">from </w:t>
      </w:r>
      <w:r w:rsidR="00AA2645">
        <w:t>the moment they are</w:t>
      </w:r>
      <w:r>
        <w:t xml:space="preserve"> created. The keyword is ‘</w:t>
      </w:r>
      <w:r w:rsidRPr="004F514C">
        <w:rPr>
          <w:i/>
        </w:rPr>
        <w:t>created</w:t>
      </w:r>
      <w:r>
        <w:t xml:space="preserve">.’ Mankind is created with the RIGHT to </w:t>
      </w:r>
      <w:r w:rsidRPr="00851A04">
        <w:rPr>
          <w:i/>
        </w:rPr>
        <w:t>Life</w:t>
      </w:r>
      <w:r>
        <w:t>.</w:t>
      </w:r>
    </w:p>
    <w:p w14:paraId="238B9287" w14:textId="77777777" w:rsidR="00856565" w:rsidRPr="002E1D96" w:rsidRDefault="00856565" w:rsidP="00E6132A">
      <w:pPr>
        <w:pStyle w:val="ListParagraph"/>
      </w:pPr>
      <w:permStart w:id="672998663" w:edGrp="everyone"/>
      <w:r w:rsidRPr="00380A91">
        <w:rPr>
          <w:rStyle w:val="SubtleEmphasis"/>
        </w:rPr>
        <w:t>__</w:t>
      </w:r>
      <w:permEnd w:id="672998663"/>
      <w:r>
        <w:t xml:space="preserve"> </w:t>
      </w:r>
      <w:r w:rsidRPr="0084680B">
        <w:t xml:space="preserve">Standing for </w:t>
      </w:r>
      <w:r w:rsidRPr="0084680B">
        <w:rPr>
          <w:i/>
        </w:rPr>
        <w:t>Life</w:t>
      </w:r>
      <w:r w:rsidRPr="0084680B">
        <w:t xml:space="preserve"> is the essence of humanity</w:t>
      </w:r>
      <w:r w:rsidRPr="00AA2645">
        <w:t>.</w:t>
      </w:r>
      <w:r w:rsidRPr="005C4547">
        <w:t xml:space="preserve"> </w:t>
      </w:r>
      <w:r w:rsidRPr="00FF7158">
        <w:t xml:space="preserve">Without it, there is no </w:t>
      </w:r>
      <w:r w:rsidRPr="00FF7158">
        <w:rPr>
          <w:i/>
        </w:rPr>
        <w:t>Life</w:t>
      </w:r>
      <w:r w:rsidRPr="00FF7158">
        <w:t>.</w:t>
      </w:r>
    </w:p>
    <w:p w14:paraId="3C8117C4" w14:textId="421C9174" w:rsidR="00856565" w:rsidRPr="002C2AF2" w:rsidRDefault="00856565" w:rsidP="00E6132A">
      <w:pPr>
        <w:pStyle w:val="ListParagraph"/>
      </w:pPr>
      <w:permStart w:id="71073413" w:edGrp="everyone"/>
      <w:r w:rsidRPr="00380A91">
        <w:rPr>
          <w:rStyle w:val="SubtleEmphasis"/>
        </w:rPr>
        <w:t>__</w:t>
      </w:r>
      <w:permEnd w:id="71073413"/>
      <w:r>
        <w:t xml:space="preserve"> </w:t>
      </w:r>
      <w:r w:rsidRPr="002C2AF2">
        <w:t xml:space="preserve">That is sufficient justification </w:t>
      </w:r>
      <w:r w:rsidR="00AA2645" w:rsidRPr="002C2AF2">
        <w:t xml:space="preserve">for Life as a society; it does not require the Holy Bible God, only </w:t>
      </w:r>
      <w:r w:rsidR="00AA2645" w:rsidRPr="002C2AF2">
        <w:lastRenderedPageBreak/>
        <w:t>a moral sense of humanity and the value of Life for everyone</w:t>
      </w:r>
      <w:r w:rsidRPr="002C2AF2">
        <w:t>.</w:t>
      </w:r>
    </w:p>
    <w:p w14:paraId="3F79820F" w14:textId="77777777" w:rsidR="00856565" w:rsidRPr="002E1D96" w:rsidRDefault="00856565" w:rsidP="00E6132A">
      <w:pPr>
        <w:pStyle w:val="ListParagraph"/>
      </w:pPr>
      <w:permStart w:id="1919964211" w:edGrp="everyone"/>
      <w:r w:rsidRPr="00380A91">
        <w:rPr>
          <w:rStyle w:val="SubtleEmphasis"/>
        </w:rPr>
        <w:t>__</w:t>
      </w:r>
      <w:permEnd w:id="1919964211"/>
      <w:r>
        <w:t xml:space="preserve"> </w:t>
      </w:r>
      <w:r w:rsidRPr="002E1D96">
        <w:t xml:space="preserve">Societies that value </w:t>
      </w:r>
      <w:r w:rsidRPr="00851A04">
        <w:rPr>
          <w:i/>
        </w:rPr>
        <w:t>Life</w:t>
      </w:r>
      <w:r>
        <w:t xml:space="preserve"> </w:t>
      </w:r>
      <w:r w:rsidRPr="002E1D96">
        <w:t>thrive</w:t>
      </w:r>
      <w:r>
        <w:t>;</w:t>
      </w:r>
      <w:r w:rsidRPr="002E1D96">
        <w:t xml:space="preserve"> those that do not </w:t>
      </w:r>
      <w:r w:rsidRPr="00AA2645">
        <w:rPr>
          <w:b/>
          <w:bCs/>
        </w:rPr>
        <w:t>become enslaved by their government</w:t>
      </w:r>
      <w:r w:rsidRPr="002E1D96">
        <w:t>.</w:t>
      </w:r>
    </w:p>
    <w:p w14:paraId="337F5AB5" w14:textId="77777777" w:rsidR="00856565" w:rsidRDefault="00856565" w:rsidP="00E6132A">
      <w:pPr>
        <w:pStyle w:val="ListParagraph"/>
      </w:pPr>
      <w:permStart w:id="2057845232" w:edGrp="everyone"/>
      <w:r w:rsidRPr="00380A91">
        <w:rPr>
          <w:rStyle w:val="SubtleEmphasis"/>
        </w:rPr>
        <w:t>__</w:t>
      </w:r>
      <w:permEnd w:id="2057845232"/>
      <w:r>
        <w:t xml:space="preserve"> </w:t>
      </w:r>
      <w:r w:rsidRPr="002E1D96">
        <w:t xml:space="preserve">When </w:t>
      </w:r>
      <w:r w:rsidRPr="00851A04">
        <w:rPr>
          <w:i/>
        </w:rPr>
        <w:t>Life</w:t>
      </w:r>
      <w:r>
        <w:t xml:space="preserve"> </w:t>
      </w:r>
      <w:r w:rsidRPr="002E1D96">
        <w:t xml:space="preserve">is cheap, </w:t>
      </w:r>
      <w:r>
        <w:t>governments</w:t>
      </w:r>
      <w:r w:rsidRPr="002E1D96">
        <w:t xml:space="preserve"> </w:t>
      </w:r>
      <w:r>
        <w:t>control</w:t>
      </w:r>
      <w:r w:rsidRPr="002E1D96">
        <w:t xml:space="preserve"> it with impunity. </w:t>
      </w:r>
    </w:p>
    <w:p w14:paraId="37C7A2C1" w14:textId="64B8C36E" w:rsidR="00856565" w:rsidRPr="002E1D96" w:rsidRDefault="00856565" w:rsidP="00E6132A">
      <w:pPr>
        <w:pStyle w:val="ListParagraph"/>
      </w:pPr>
      <w:permStart w:id="1760631098" w:edGrp="everyone"/>
      <w:r w:rsidRPr="00380A91">
        <w:rPr>
          <w:rStyle w:val="SubtleEmphasis"/>
        </w:rPr>
        <w:t>__</w:t>
      </w:r>
      <w:permEnd w:id="1760631098"/>
      <w:r>
        <w:t xml:space="preserve"> </w:t>
      </w:r>
      <w:r w:rsidRPr="002E1D96">
        <w:t xml:space="preserve">The right of WTP to take a </w:t>
      </w:r>
      <w:r w:rsidRPr="00851A04">
        <w:rPr>
          <w:i/>
        </w:rPr>
        <w:t>Life</w:t>
      </w:r>
      <w:r w:rsidRPr="002E1D96">
        <w:t xml:space="preserve"> in the name of justice is not in our</w:t>
      </w:r>
      <w:r>
        <w:t xml:space="preserve"> DOI/COTUS, and therefore, </w:t>
      </w:r>
      <w:r w:rsidRPr="004F514C">
        <w:rPr>
          <w:b/>
          <w:bCs/>
        </w:rPr>
        <w:t>WTP’s federal government has nothing to say about it</w:t>
      </w:r>
      <w:r>
        <w:t>, full stop. There is an exception for treason during war</w:t>
      </w:r>
      <w:r w:rsidR="0084680B">
        <w:t>, clearly a federal issue.</w:t>
      </w:r>
    </w:p>
    <w:p w14:paraId="00BB8728" w14:textId="7D6D599D" w:rsidR="00856565" w:rsidRPr="002E1D96" w:rsidRDefault="00856565" w:rsidP="00E6132A">
      <w:pPr>
        <w:pStyle w:val="ListParagraph"/>
      </w:pPr>
      <w:permStart w:id="1135889511" w:edGrp="everyone"/>
      <w:r w:rsidRPr="00380A91">
        <w:rPr>
          <w:rStyle w:val="SubtleEmphasis"/>
        </w:rPr>
        <w:t>__</w:t>
      </w:r>
      <w:permEnd w:id="1135889511"/>
      <w:r>
        <w:t xml:space="preserve"> Only </w:t>
      </w:r>
      <w:r w:rsidRPr="002E1D96">
        <w:t xml:space="preserve">WTP and our </w:t>
      </w:r>
      <w:r>
        <w:t>states</w:t>
      </w:r>
      <w:r w:rsidRPr="002E1D96">
        <w:t xml:space="preserve"> own the right to take </w:t>
      </w:r>
      <w:r w:rsidRPr="00851A04">
        <w:rPr>
          <w:i/>
        </w:rPr>
        <w:t>Life</w:t>
      </w:r>
      <w:r w:rsidRPr="002E1D96">
        <w:t xml:space="preserve"> in the name of justice. And </w:t>
      </w:r>
      <w:r>
        <w:t>only</w:t>
      </w:r>
      <w:r w:rsidRPr="002E1D96">
        <w:t xml:space="preserve"> in the name of justice.</w:t>
      </w:r>
      <w:r>
        <w:t xml:space="preserve"> </w:t>
      </w:r>
      <w:r w:rsidRPr="00422E49">
        <w:rPr>
          <w:b/>
          <w:bCs/>
        </w:rPr>
        <w:t xml:space="preserve">No other </w:t>
      </w:r>
      <w:r w:rsidR="00AA2645">
        <w:rPr>
          <w:b/>
          <w:bCs/>
          <w:i/>
        </w:rPr>
        <w:t>life-</w:t>
      </w:r>
      <w:r w:rsidRPr="00422E49">
        <w:rPr>
          <w:b/>
          <w:bCs/>
        </w:rPr>
        <w:t>taking can be justified with our DOI.</w:t>
      </w:r>
    </w:p>
    <w:p w14:paraId="353CB01F" w14:textId="65CC7AFB" w:rsidR="00856565" w:rsidRDefault="00856565" w:rsidP="00E6132A">
      <w:pPr>
        <w:pStyle w:val="ListParagraph"/>
      </w:pPr>
      <w:permStart w:id="143917949" w:edGrp="everyone"/>
      <w:r w:rsidRPr="00380A91">
        <w:rPr>
          <w:rStyle w:val="SubtleEmphasis"/>
        </w:rPr>
        <w:t>__</w:t>
      </w:r>
      <w:permEnd w:id="143917949"/>
      <w:r>
        <w:t xml:space="preserve"> </w:t>
      </w:r>
      <w:r w:rsidRPr="002E1D96">
        <w:t>WTP express</w:t>
      </w:r>
      <w:r w:rsidR="0084680B">
        <w:t xml:space="preserve"> </w:t>
      </w:r>
      <w:r w:rsidR="00AA2645">
        <w:t xml:space="preserve">our views on taking </w:t>
      </w:r>
      <w:r w:rsidR="00AA2645" w:rsidRPr="00AA2645">
        <w:rPr>
          <w:i/>
        </w:rPr>
        <w:t>Life</w:t>
      </w:r>
      <w:r w:rsidRPr="002E1D96">
        <w:t xml:space="preserve"> only at the state ballot box. Our federal government has no standing in taking </w:t>
      </w:r>
      <w:r w:rsidRPr="00851A04">
        <w:rPr>
          <w:i/>
        </w:rPr>
        <w:t>Life</w:t>
      </w:r>
      <w:r w:rsidRPr="002E1D96">
        <w:t xml:space="preserve"> in justice without an amendment to our</w:t>
      </w:r>
      <w:r>
        <w:t xml:space="preserve"> DOI/COTUS</w:t>
      </w:r>
      <w:r w:rsidRPr="002E1D96">
        <w:t>.</w:t>
      </w:r>
      <w:r>
        <w:t xml:space="preserve"> Our government ignores that obstacle, but that does not make it legal.</w:t>
      </w:r>
    </w:p>
    <w:p w14:paraId="743D5DA4" w14:textId="77777777" w:rsidR="00856565" w:rsidRPr="002E1D96" w:rsidRDefault="00856565" w:rsidP="00E6132A">
      <w:pPr>
        <w:pStyle w:val="ListParagraph"/>
      </w:pPr>
      <w:permStart w:id="2066439253" w:edGrp="everyone"/>
      <w:r w:rsidRPr="00380A91">
        <w:rPr>
          <w:rStyle w:val="SubtleEmphasis"/>
        </w:rPr>
        <w:t>__</w:t>
      </w:r>
      <w:permEnd w:id="2066439253"/>
      <w:r>
        <w:t xml:space="preserve"> </w:t>
      </w:r>
      <w:r w:rsidRPr="002E1D96">
        <w:t xml:space="preserve">Treason is the only enumerated Right of our federal government to take </w:t>
      </w:r>
      <w:r w:rsidRPr="00851A04">
        <w:rPr>
          <w:i/>
        </w:rPr>
        <w:t>Life</w:t>
      </w:r>
      <w:r>
        <w:t>, full stop.</w:t>
      </w:r>
    </w:p>
    <w:p w14:paraId="713E53C0" w14:textId="77777777" w:rsidR="00856565" w:rsidRPr="002E1D96" w:rsidRDefault="00856565" w:rsidP="00E6132A">
      <w:pPr>
        <w:pStyle w:val="ListParagraph"/>
      </w:pPr>
      <w:permStart w:id="1433995666" w:edGrp="everyone"/>
      <w:r w:rsidRPr="00380A91">
        <w:rPr>
          <w:rStyle w:val="SubtleEmphasis"/>
        </w:rPr>
        <w:t>__</w:t>
      </w:r>
      <w:permEnd w:id="1433995666"/>
      <w:r>
        <w:t xml:space="preserve"> </w:t>
      </w:r>
      <w:r w:rsidRPr="002E1D96">
        <w:t xml:space="preserve">All </w:t>
      </w:r>
      <w:r>
        <w:t>‘</w:t>
      </w:r>
      <w:r w:rsidRPr="004F514C">
        <w:rPr>
          <w:i/>
        </w:rPr>
        <w:t>taking Life</w:t>
      </w:r>
      <w:r>
        <w:t>’</w:t>
      </w:r>
      <w:r w:rsidRPr="002E1D96">
        <w:t xml:space="preserve"> issues must be debated in the context of justifiable exceptions to the Right to </w:t>
      </w:r>
      <w:r w:rsidRPr="00851A04">
        <w:rPr>
          <w:i/>
        </w:rPr>
        <w:t>Life</w:t>
      </w:r>
      <w:r w:rsidRPr="002E1D96">
        <w:t xml:space="preserve">, not in different definitions of when </w:t>
      </w:r>
      <w:r w:rsidRPr="00851A04">
        <w:rPr>
          <w:i/>
        </w:rPr>
        <w:t>Life</w:t>
      </w:r>
      <w:r w:rsidRPr="002E1D96">
        <w:t xml:space="preserve"> begins for a select group</w:t>
      </w:r>
      <w:r>
        <w:t xml:space="preserve">: </w:t>
      </w:r>
      <w:r w:rsidRPr="0084680B">
        <w:rPr>
          <w:i/>
        </w:rPr>
        <w:t>pregnant women</w:t>
      </w:r>
      <w:r>
        <w:t>.</w:t>
      </w:r>
    </w:p>
    <w:p w14:paraId="7F1FD605" w14:textId="4E16F0FE" w:rsidR="00856565" w:rsidRPr="002E1D96" w:rsidRDefault="00856565" w:rsidP="00E6132A">
      <w:pPr>
        <w:pStyle w:val="ListParagraph"/>
      </w:pPr>
      <w:permStart w:id="460021619" w:edGrp="everyone"/>
      <w:r w:rsidRPr="00380A91">
        <w:rPr>
          <w:rStyle w:val="SubtleEmphasis"/>
        </w:rPr>
        <w:t>__</w:t>
      </w:r>
      <w:permEnd w:id="460021619"/>
      <w:r>
        <w:t xml:space="preserve"> D</w:t>
      </w:r>
      <w:r w:rsidRPr="002E1D96">
        <w:t xml:space="preserve">ifferent definitions of </w:t>
      </w:r>
      <w:r w:rsidRPr="00851A04">
        <w:rPr>
          <w:i/>
        </w:rPr>
        <w:t>Life</w:t>
      </w:r>
      <w:r>
        <w:t>, based</w:t>
      </w:r>
      <w:r w:rsidRPr="002E1D96">
        <w:t xml:space="preserve"> on circumstances</w:t>
      </w:r>
      <w:r>
        <w:t xml:space="preserve">, desires, and convenience, </w:t>
      </w:r>
      <w:r w:rsidR="0084680B">
        <w:t>are</w:t>
      </w:r>
      <w:r>
        <w:t xml:space="preserve"> not equal justice.</w:t>
      </w:r>
    </w:p>
    <w:p w14:paraId="036285F7" w14:textId="533C12EA" w:rsidR="00856565" w:rsidRPr="002E1D96" w:rsidRDefault="00856565" w:rsidP="00E6132A">
      <w:pPr>
        <w:pStyle w:val="ListParagraph"/>
      </w:pPr>
      <w:permStart w:id="1487830053" w:edGrp="everyone"/>
      <w:r w:rsidRPr="00380A91">
        <w:rPr>
          <w:rStyle w:val="SubtleEmphasis"/>
        </w:rPr>
        <w:t>__</w:t>
      </w:r>
      <w:permEnd w:id="1487830053"/>
      <w:r>
        <w:t xml:space="preserve"> ‘</w:t>
      </w:r>
      <w:r w:rsidRPr="004F514C">
        <w:rPr>
          <w:i/>
        </w:rPr>
        <w:t>Life begins at conception</w:t>
      </w:r>
      <w:r>
        <w:t>’</w:t>
      </w:r>
      <w:r w:rsidRPr="00D868D6">
        <w:t xml:space="preserve"> </w:t>
      </w:r>
      <w:r>
        <w:t xml:space="preserve">(creation) </w:t>
      </w:r>
      <w:r w:rsidRPr="002E1D96">
        <w:t xml:space="preserve">is the only definition that will work </w:t>
      </w:r>
      <w:r>
        <w:t xml:space="preserve">for </w:t>
      </w:r>
      <w:r w:rsidR="00AA2645">
        <w:t>a</w:t>
      </w:r>
      <w:r>
        <w:t>ll</w:t>
      </w:r>
      <w:r w:rsidRPr="002E1D96">
        <w:t xml:space="preserve"> situations. </w:t>
      </w:r>
    </w:p>
    <w:p w14:paraId="7D18E814" w14:textId="35BBF443" w:rsidR="00856565" w:rsidRPr="002E1D96" w:rsidRDefault="00856565" w:rsidP="00E6132A">
      <w:pPr>
        <w:pStyle w:val="ListParagraph"/>
      </w:pPr>
      <w:permStart w:id="1860920813" w:edGrp="everyone"/>
      <w:r w:rsidRPr="00380A91">
        <w:rPr>
          <w:rStyle w:val="SubtleEmphasis"/>
        </w:rPr>
        <w:t>__</w:t>
      </w:r>
      <w:permEnd w:id="1860920813"/>
      <w:r>
        <w:t xml:space="preserve"> </w:t>
      </w:r>
      <w:r w:rsidRPr="002E1D96">
        <w:t xml:space="preserve">The </w:t>
      </w:r>
      <w:r>
        <w:t>‘</w:t>
      </w:r>
      <w:r w:rsidR="0084680B">
        <w:t>Group</w:t>
      </w:r>
      <w:r>
        <w:t>’</w:t>
      </w:r>
      <w:r w:rsidRPr="002E1D96">
        <w:t xml:space="preserve"> called </w:t>
      </w:r>
      <w:r>
        <w:t>‘</w:t>
      </w:r>
      <w:r w:rsidRPr="0084680B">
        <w:rPr>
          <w:i/>
        </w:rPr>
        <w:t>pregnant women’</w:t>
      </w:r>
      <w:r w:rsidRPr="002E1D96">
        <w:t xml:space="preserve"> cannot have its own definition of the Right to take </w:t>
      </w:r>
      <w:r w:rsidRPr="00851A04">
        <w:rPr>
          <w:i/>
        </w:rPr>
        <w:t>Life</w:t>
      </w:r>
      <w:r>
        <w:t xml:space="preserve"> </w:t>
      </w:r>
      <w:r w:rsidRPr="002E1D96">
        <w:t xml:space="preserve">because groups cannot have </w:t>
      </w:r>
      <w:r>
        <w:t xml:space="preserve">special </w:t>
      </w:r>
      <w:r w:rsidRPr="002E1D96">
        <w:t>Rights</w:t>
      </w:r>
      <w:r>
        <w:t xml:space="preserve">, only privileges. </w:t>
      </w:r>
    </w:p>
    <w:p w14:paraId="3F8C3915" w14:textId="77777777" w:rsidR="00856565" w:rsidRPr="002E1D96" w:rsidRDefault="00856565" w:rsidP="00E6132A">
      <w:pPr>
        <w:pStyle w:val="ListParagraph"/>
      </w:pPr>
      <w:permStart w:id="661982312" w:edGrp="everyone"/>
      <w:r w:rsidRPr="00380A91">
        <w:rPr>
          <w:rStyle w:val="SubtleEmphasis"/>
        </w:rPr>
        <w:t>__</w:t>
      </w:r>
      <w:permEnd w:id="661982312"/>
      <w:r>
        <w:t xml:space="preserve"> </w:t>
      </w:r>
      <w:r w:rsidRPr="002E1D96">
        <w:t xml:space="preserve">As a matter of biology (science), a fetus is not part of </w:t>
      </w:r>
      <w:r>
        <w:t xml:space="preserve">a </w:t>
      </w:r>
      <w:r w:rsidRPr="002E1D96">
        <w:t>woman’s body</w:t>
      </w:r>
      <w:r>
        <w:t>,</w:t>
      </w:r>
      <w:r w:rsidRPr="002E1D96">
        <w:t xml:space="preserve"> no matter how many times people repeat it</w:t>
      </w:r>
      <w:r>
        <w:t xml:space="preserve">, full stop. </w:t>
      </w:r>
      <w:r w:rsidRPr="002E1D96">
        <w:t>A fetus has its own DNA from both the mother and the father</w:t>
      </w:r>
      <w:r>
        <w:t xml:space="preserve">, full stop. </w:t>
      </w:r>
      <w:r w:rsidRPr="002E1D96">
        <w:t>That is science.</w:t>
      </w:r>
      <w:r>
        <w:t xml:space="preserve"> </w:t>
      </w:r>
      <w:r w:rsidRPr="004F514C">
        <w:t xml:space="preserve">That is one of many </w:t>
      </w:r>
      <w:r>
        <w:t>‘</w:t>
      </w:r>
      <w:r w:rsidRPr="004F514C">
        <w:rPr>
          <w:i/>
        </w:rPr>
        <w:t>big lies</w:t>
      </w:r>
      <w:r>
        <w:t>’</w:t>
      </w:r>
      <w:r w:rsidRPr="004F514C">
        <w:t xml:space="preserve"> </w:t>
      </w:r>
      <w:r>
        <w:t>in</w:t>
      </w:r>
      <w:r w:rsidRPr="004F514C">
        <w:t xml:space="preserve"> the abortion industry.</w:t>
      </w:r>
    </w:p>
    <w:p w14:paraId="0176B12D" w14:textId="77777777" w:rsidR="00856565" w:rsidRPr="002E1D96" w:rsidRDefault="00856565" w:rsidP="00E6132A">
      <w:pPr>
        <w:pStyle w:val="ListParagraph"/>
      </w:pPr>
      <w:permStart w:id="791479657" w:edGrp="everyone"/>
      <w:r w:rsidRPr="00380A91">
        <w:rPr>
          <w:rStyle w:val="SubtleEmphasis"/>
        </w:rPr>
        <w:t>__</w:t>
      </w:r>
      <w:permEnd w:id="791479657"/>
      <w:r>
        <w:t xml:space="preserve"> </w:t>
      </w:r>
      <w:r w:rsidRPr="002E1D96">
        <w:t xml:space="preserve">The umbilical cord, nursing, </w:t>
      </w:r>
      <w:r>
        <w:t xml:space="preserve">the bottle, </w:t>
      </w:r>
      <w:r w:rsidRPr="002E1D96">
        <w:t>and the baby spoon are different stages of the same thing</w:t>
      </w:r>
      <w:r>
        <w:t>:</w:t>
      </w:r>
      <w:r w:rsidRPr="002E1D96">
        <w:t xml:space="preserve"> feeding a child that cannot feed itself. </w:t>
      </w:r>
    </w:p>
    <w:p w14:paraId="4177B6F5" w14:textId="77777777" w:rsidR="00856565" w:rsidRPr="002E1D96" w:rsidRDefault="00856565" w:rsidP="00E6132A">
      <w:pPr>
        <w:pStyle w:val="ListParagraph"/>
      </w:pPr>
      <w:permStart w:id="146416668" w:edGrp="everyone"/>
      <w:r w:rsidRPr="00380A91">
        <w:rPr>
          <w:rStyle w:val="SubtleEmphasis"/>
        </w:rPr>
        <w:t>__</w:t>
      </w:r>
      <w:permEnd w:id="146416668"/>
      <w:r>
        <w:t xml:space="preserve"> </w:t>
      </w:r>
      <w:r w:rsidRPr="002E1D96">
        <w:t xml:space="preserve">The beginning of </w:t>
      </w:r>
      <w:r w:rsidRPr="00851A04">
        <w:rPr>
          <w:i/>
        </w:rPr>
        <w:t>Life</w:t>
      </w:r>
      <w:r w:rsidRPr="002E1D96">
        <w:t xml:space="preserve"> and when </w:t>
      </w:r>
      <w:r w:rsidRPr="00851A04">
        <w:rPr>
          <w:i/>
        </w:rPr>
        <w:t>Life</w:t>
      </w:r>
      <w:r w:rsidRPr="002E1D96">
        <w:t xml:space="preserve"> gains the protection of our DOI/COTUS are two different questions. </w:t>
      </w:r>
    </w:p>
    <w:p w14:paraId="28B2A3E8" w14:textId="77777777" w:rsidR="00856565" w:rsidRPr="002E1D96" w:rsidRDefault="00856565" w:rsidP="00E6132A">
      <w:pPr>
        <w:pStyle w:val="ListParagraph"/>
      </w:pPr>
      <w:permStart w:id="109133113" w:edGrp="everyone"/>
      <w:r w:rsidRPr="00380A91">
        <w:rPr>
          <w:rStyle w:val="SubtleEmphasis"/>
        </w:rPr>
        <w:t>__</w:t>
      </w:r>
      <w:permEnd w:id="109133113"/>
      <w:r>
        <w:t xml:space="preserve"> </w:t>
      </w:r>
      <w:r w:rsidRPr="00851A04">
        <w:rPr>
          <w:i/>
        </w:rPr>
        <w:t>Life</w:t>
      </w:r>
      <w:r w:rsidRPr="002E1D96">
        <w:t xml:space="preserve"> must gain the protection of our DOI/COTUS at conception</w:t>
      </w:r>
      <w:r>
        <w:t xml:space="preserve">; </w:t>
      </w:r>
      <w:r w:rsidRPr="002E1D96">
        <w:t>other option</w:t>
      </w:r>
      <w:r>
        <w:t>s</w:t>
      </w:r>
      <w:r w:rsidRPr="002E1D96">
        <w:t xml:space="preserve"> fail </w:t>
      </w:r>
      <w:r>
        <w:t>equal justice</w:t>
      </w:r>
      <w:r w:rsidRPr="002E1D96">
        <w:t>.</w:t>
      </w:r>
      <w:r>
        <w:t xml:space="preserve"> </w:t>
      </w:r>
    </w:p>
    <w:p w14:paraId="6846C47C" w14:textId="77777777" w:rsidR="00856565" w:rsidRDefault="00856565" w:rsidP="00E6132A">
      <w:pPr>
        <w:pStyle w:val="ListParagraph"/>
      </w:pPr>
      <w:permStart w:id="600721329" w:edGrp="everyone"/>
      <w:r w:rsidRPr="00380A91">
        <w:rPr>
          <w:rStyle w:val="SubtleEmphasis"/>
        </w:rPr>
        <w:t>__</w:t>
      </w:r>
      <w:permEnd w:id="600721329"/>
      <w:r>
        <w:t xml:space="preserve"> </w:t>
      </w:r>
      <w:r w:rsidRPr="002E1D96">
        <w:t xml:space="preserve">Our government and taking </w:t>
      </w:r>
      <w:r w:rsidRPr="00851A04">
        <w:rPr>
          <w:i/>
        </w:rPr>
        <w:t>Life</w:t>
      </w:r>
      <w:r w:rsidRPr="002E1D96">
        <w:t xml:space="preserve"> intersect in two main areas outside of criminal justice</w:t>
      </w:r>
      <w:r>
        <w:t>:</w:t>
      </w:r>
      <w:r w:rsidRPr="002E1D96">
        <w:t xml:space="preserve"> abortion and suffering in old age or illness. </w:t>
      </w:r>
      <w:r w:rsidRPr="00AA2645">
        <w:rPr>
          <w:b/>
          <w:bCs/>
        </w:rPr>
        <w:t xml:space="preserve">The value of </w:t>
      </w:r>
      <w:r w:rsidRPr="00AA2645">
        <w:rPr>
          <w:b/>
          <w:bCs/>
          <w:i/>
        </w:rPr>
        <w:t>Life</w:t>
      </w:r>
      <w:r w:rsidRPr="00AA2645">
        <w:rPr>
          <w:b/>
          <w:bCs/>
        </w:rPr>
        <w:t xml:space="preserve"> is the same in all circumstances.</w:t>
      </w:r>
    </w:p>
    <w:p w14:paraId="7DECB4A4" w14:textId="77777777" w:rsidR="00856565" w:rsidRDefault="00856565" w:rsidP="00E6132A">
      <w:pPr>
        <w:pStyle w:val="ListParagraph"/>
      </w:pPr>
      <w:permStart w:id="1727676228" w:edGrp="everyone"/>
      <w:r w:rsidRPr="00380A91">
        <w:rPr>
          <w:rStyle w:val="SubtleEmphasis"/>
        </w:rPr>
        <w:t>__</w:t>
      </w:r>
      <w:permEnd w:id="1727676228"/>
      <w:r>
        <w:t xml:space="preserve"> </w:t>
      </w:r>
      <w:r w:rsidRPr="002E1D96">
        <w:t xml:space="preserve">It is critical to WTP’s society that we resolve </w:t>
      </w:r>
      <w:r w:rsidRPr="00851A04">
        <w:rPr>
          <w:i/>
        </w:rPr>
        <w:t>Life</w:t>
      </w:r>
      <w:r w:rsidRPr="002E1D96">
        <w:t xml:space="preserve"> issues in favor of the value and sanctity of </w:t>
      </w:r>
      <w:r w:rsidRPr="00FF7158">
        <w:rPr>
          <w:i/>
        </w:rPr>
        <w:t>Life</w:t>
      </w:r>
      <w:r w:rsidRPr="002E1D96">
        <w:t xml:space="preserve"> itself</w:t>
      </w:r>
      <w:r>
        <w:t>, or someday it will be used against anyone.</w:t>
      </w:r>
    </w:p>
    <w:p w14:paraId="7CDAF17C" w14:textId="77777777" w:rsidR="00856565" w:rsidRPr="002E1D96" w:rsidRDefault="00856565" w:rsidP="00E6132A">
      <w:pPr>
        <w:pStyle w:val="ListParagraph"/>
      </w:pPr>
      <w:permStart w:id="126434651" w:edGrp="everyone"/>
      <w:r w:rsidRPr="00380A91">
        <w:rPr>
          <w:rStyle w:val="SubtleEmphasis"/>
        </w:rPr>
        <w:t>__</w:t>
      </w:r>
      <w:permEnd w:id="126434651"/>
      <w:r>
        <w:t xml:space="preserve"> </w:t>
      </w:r>
      <w:r w:rsidRPr="008D0734">
        <w:t xml:space="preserve">Personal responsibility is an integral component of </w:t>
      </w:r>
      <w:proofErr w:type="gramStart"/>
      <w:r w:rsidRPr="00216D6A">
        <w:rPr>
          <w:i/>
        </w:rPr>
        <w:t>Liberty</w:t>
      </w:r>
      <w:r w:rsidRPr="008D0734">
        <w:t>, and</w:t>
      </w:r>
      <w:proofErr w:type="gramEnd"/>
      <w:r w:rsidRPr="008D0734">
        <w:t xml:space="preserve"> taking another person’s </w:t>
      </w:r>
      <w:r w:rsidRPr="00851A04">
        <w:rPr>
          <w:i/>
        </w:rPr>
        <w:t>Life</w:t>
      </w:r>
      <w:r w:rsidRPr="008D0734">
        <w:t xml:space="preserve"> as a solution to the gross irresponsibility of getting pregnant when not wanted is unconscionable.</w:t>
      </w:r>
    </w:p>
    <w:p w14:paraId="766F1043" w14:textId="38D1257F" w:rsidR="00856565" w:rsidRDefault="00856565" w:rsidP="00E6132A">
      <w:pPr>
        <w:pStyle w:val="ListParagraph"/>
      </w:pPr>
      <w:permStart w:id="567894773" w:edGrp="everyone"/>
      <w:r w:rsidRPr="00380A91">
        <w:rPr>
          <w:rStyle w:val="SubtleEmphasis"/>
        </w:rPr>
        <w:t>__</w:t>
      </w:r>
      <w:permEnd w:id="567894773"/>
      <w:r>
        <w:t xml:space="preserve"> </w:t>
      </w:r>
      <w:r w:rsidRPr="002E1D96">
        <w:t xml:space="preserve">WTP must demand that WTP craft </w:t>
      </w:r>
      <w:r w:rsidR="00AA2645">
        <w:t xml:space="preserve">solutions to </w:t>
      </w:r>
      <w:r w:rsidR="00AA2645" w:rsidRPr="00AA2645">
        <w:rPr>
          <w:i/>
        </w:rPr>
        <w:t>Life</w:t>
      </w:r>
      <w:r w:rsidR="00AA2645">
        <w:t>-taking issues; the court must be a last resort and very cautious in intervening</w:t>
      </w:r>
      <w:r>
        <w:t xml:space="preserve"> in favor of taking </w:t>
      </w:r>
      <w:r w:rsidRPr="00851A04">
        <w:rPr>
          <w:i/>
        </w:rPr>
        <w:t>Life</w:t>
      </w:r>
      <w:r w:rsidRPr="002E1D96">
        <w:t>.</w:t>
      </w:r>
      <w:r>
        <w:t xml:space="preserve"> </w:t>
      </w:r>
    </w:p>
    <w:p w14:paraId="1DCFE20A" w14:textId="51636A9A" w:rsidR="00856565" w:rsidRDefault="00856565" w:rsidP="00E6132A">
      <w:pPr>
        <w:pStyle w:val="ListParagraph"/>
      </w:pPr>
      <w:permStart w:id="282802276" w:edGrp="everyone"/>
      <w:r w:rsidRPr="00380A91">
        <w:rPr>
          <w:rStyle w:val="SubtleEmphasis"/>
        </w:rPr>
        <w:t>__</w:t>
      </w:r>
      <w:permEnd w:id="282802276"/>
      <w:r>
        <w:t xml:space="preserve"> </w:t>
      </w:r>
      <w:r w:rsidRPr="0084680B">
        <w:rPr>
          <w:b/>
          <w:bCs/>
        </w:rPr>
        <w:t>Society must seek the end of causing unwanted pregnancy, not killing children</w:t>
      </w:r>
      <w:r w:rsidRPr="00FF7158">
        <w:t>.</w:t>
      </w:r>
      <w:r>
        <w:t xml:space="preserve"> Addiction is solved by abstinence. </w:t>
      </w:r>
      <w:r w:rsidR="00AA2645">
        <w:t>An u</w:t>
      </w:r>
      <w:r w:rsidRPr="004F514C">
        <w:t xml:space="preserve">nwanted pregnancy is solved by eliminating the step meant for </w:t>
      </w:r>
      <w:r w:rsidRPr="004F514C">
        <w:lastRenderedPageBreak/>
        <w:t>reproduction</w:t>
      </w:r>
      <w:r>
        <w:t xml:space="preserve">. That is such a small price to pay to sanctify </w:t>
      </w:r>
      <w:r w:rsidRPr="00AA2645">
        <w:rPr>
          <w:i/>
        </w:rPr>
        <w:t>Life</w:t>
      </w:r>
      <w:r>
        <w:t xml:space="preserve">. </w:t>
      </w:r>
    </w:p>
    <w:p w14:paraId="4B1F4B4F" w14:textId="0D22D17C" w:rsidR="00856565" w:rsidRDefault="00856565" w:rsidP="00E6132A">
      <w:pPr>
        <w:pStyle w:val="ListParagraph"/>
      </w:pPr>
      <w:permStart w:id="22359502" w:edGrp="everyone"/>
      <w:r w:rsidRPr="00380A91">
        <w:rPr>
          <w:rStyle w:val="SubtleEmphasis"/>
        </w:rPr>
        <w:t>__</w:t>
      </w:r>
      <w:permEnd w:id="22359502"/>
      <w:r>
        <w:t xml:space="preserve"> WTP must put political </w:t>
      </w:r>
      <w:r w:rsidR="002F3216">
        <w:t>parties</w:t>
      </w:r>
      <w:r>
        <w:t xml:space="preserve"> in favor of killing children on the scrap heap of history because it is otherwise the end of our society. </w:t>
      </w:r>
    </w:p>
    <w:p w14:paraId="0A98FFF3" w14:textId="15192598" w:rsidR="00856565" w:rsidRDefault="00856565" w:rsidP="00E6132A">
      <w:pPr>
        <w:pStyle w:val="ListParagraph"/>
      </w:pPr>
      <w:permStart w:id="444335020" w:edGrp="everyone"/>
      <w:r w:rsidRPr="004F514C">
        <w:rPr>
          <w:rStyle w:val="SubtleEmphasis"/>
        </w:rPr>
        <w:t>__</w:t>
      </w:r>
      <w:permEnd w:id="444335020"/>
      <w:r w:rsidRPr="004F514C">
        <w:t xml:space="preserve"> </w:t>
      </w:r>
      <w:r>
        <w:t xml:space="preserve">Fundraising for killing children should be unthinkable. Profiting from killing children should be unthinkable. Yet, it is the ultimate right demanded by </w:t>
      </w:r>
      <w:r w:rsidR="0084680B">
        <w:t>the Blue Party</w:t>
      </w:r>
      <w:r w:rsidR="001C14AF">
        <w:t>’s GL PSYOP.</w:t>
      </w:r>
    </w:p>
    <w:p w14:paraId="2A9FD67C" w14:textId="55E38F60" w:rsidR="00856565" w:rsidRDefault="00856565" w:rsidP="00E6132A">
      <w:pPr>
        <w:pStyle w:val="ListParagraph"/>
      </w:pPr>
      <w:permStart w:id="374744423" w:edGrp="everyone"/>
      <w:r w:rsidRPr="00380A91">
        <w:rPr>
          <w:rStyle w:val="SubtleEmphasis"/>
        </w:rPr>
        <w:t>__</w:t>
      </w:r>
      <w:permEnd w:id="374744423"/>
      <w:r>
        <w:t xml:space="preserve"> </w:t>
      </w:r>
      <w:r w:rsidR="001C14AF">
        <w:t>The Blue Party is</w:t>
      </w:r>
      <w:r>
        <w:t xml:space="preserve"> interested in ending </w:t>
      </w:r>
      <w:r w:rsidRPr="00851A04">
        <w:rPr>
          <w:i/>
        </w:rPr>
        <w:t>Life</w:t>
      </w:r>
      <w:r>
        <w:t>; it is the ultimate weapon of control and ruling.</w:t>
      </w:r>
    </w:p>
    <w:p w14:paraId="50F41848" w14:textId="71198292" w:rsidR="00856565" w:rsidRDefault="00856565" w:rsidP="00E6132A">
      <w:pPr>
        <w:pStyle w:val="ListParagraph"/>
      </w:pPr>
      <w:permStart w:id="1847021282" w:edGrp="everyone"/>
      <w:r w:rsidRPr="00380A91">
        <w:rPr>
          <w:rStyle w:val="SubtleEmphasis"/>
        </w:rPr>
        <w:t>__</w:t>
      </w:r>
      <w:permEnd w:id="1847021282"/>
      <w:r>
        <w:t xml:space="preserve"> The ultimate victory for political </w:t>
      </w:r>
      <w:r w:rsidR="002F3216">
        <w:t>parties</w:t>
      </w:r>
      <w:r>
        <w:t xml:space="preserve"> is to convince people that </w:t>
      </w:r>
      <w:r w:rsidRPr="00851A04">
        <w:rPr>
          <w:i/>
        </w:rPr>
        <w:t>Life</w:t>
      </w:r>
      <w:r>
        <w:t xml:space="preserve"> has little value at the beginning and the end. Then, they continue toward the middle until they set the value for all </w:t>
      </w:r>
      <w:r w:rsidRPr="00851A04">
        <w:rPr>
          <w:i/>
        </w:rPr>
        <w:t>Life</w:t>
      </w:r>
      <w:r>
        <w:t xml:space="preserve"> based on whether it is with or against them. That is the ultimate control of people.</w:t>
      </w:r>
    </w:p>
    <w:p w14:paraId="231BCFA9" w14:textId="77777777" w:rsidR="001C14AF" w:rsidRDefault="00856565" w:rsidP="00E6132A">
      <w:pPr>
        <w:pStyle w:val="ListParagraph"/>
      </w:pPr>
      <w:permStart w:id="2137009664" w:edGrp="everyone"/>
      <w:r w:rsidRPr="00380A91">
        <w:rPr>
          <w:rStyle w:val="SubtleEmphasis"/>
        </w:rPr>
        <w:t>__</w:t>
      </w:r>
      <w:permEnd w:id="2137009664"/>
      <w:r>
        <w:t xml:space="preserve"> The Right to take sentient </w:t>
      </w:r>
      <w:r w:rsidRPr="00851A04">
        <w:rPr>
          <w:i/>
        </w:rPr>
        <w:t>Life</w:t>
      </w:r>
      <w:r>
        <w:t xml:space="preserve"> in the name of justice is not in our DOI/COTUS; therefore, our federal government cannot do it. But political </w:t>
      </w:r>
      <w:r w:rsidR="002F3216">
        <w:t>parties</w:t>
      </w:r>
      <w:r>
        <w:t xml:space="preserve"> have circumvented WTP’s DOI/COTUS protections. </w:t>
      </w:r>
    </w:p>
    <w:p w14:paraId="3F5455B4" w14:textId="58C7C8BE" w:rsidR="00856565" w:rsidRPr="002E1D96" w:rsidRDefault="001C14AF" w:rsidP="00E6132A">
      <w:pPr>
        <w:pStyle w:val="ListParagraph"/>
      </w:pPr>
      <w:permStart w:id="35413828" w:edGrp="everyone"/>
      <w:r>
        <w:rPr>
          <w:rStyle w:val="SubtleEmphasis"/>
        </w:rPr>
        <w:t>__</w:t>
      </w:r>
      <w:permEnd w:id="35413828"/>
      <w:r w:rsidRPr="001C14AF">
        <w:t xml:space="preserve"> </w:t>
      </w:r>
      <w:r w:rsidR="00856565">
        <w:t>WTP only share that right with our states. That is the most significant argument that our DOI/COTUS keeps our federal government entirely out of WTP’s individual lives.</w:t>
      </w:r>
    </w:p>
    <w:p w14:paraId="2168A22D" w14:textId="77777777" w:rsidR="00856565" w:rsidRDefault="00856565" w:rsidP="00E6132A">
      <w:pPr>
        <w:pStyle w:val="ListParagraph"/>
      </w:pPr>
      <w:permStart w:id="1143219690" w:edGrp="everyone"/>
      <w:r w:rsidRPr="00380A91">
        <w:rPr>
          <w:rStyle w:val="SubtleEmphasis"/>
        </w:rPr>
        <w:t>__</w:t>
      </w:r>
      <w:permEnd w:id="1143219690"/>
      <w:r>
        <w:t xml:space="preserve"> </w:t>
      </w:r>
      <w:r w:rsidRPr="002E1D96">
        <w:t xml:space="preserve">WTP allow for the justifiable taking of </w:t>
      </w:r>
      <w:r w:rsidRPr="00851A04">
        <w:rPr>
          <w:i/>
        </w:rPr>
        <w:t>Life</w:t>
      </w:r>
      <w:r w:rsidRPr="002E1D96">
        <w:t xml:space="preserve"> as punishment for heinous crimes in some </w:t>
      </w:r>
      <w:r>
        <w:t>states</w:t>
      </w:r>
      <w:r w:rsidRPr="002E1D96">
        <w:t xml:space="preserve"> and not others. </w:t>
      </w:r>
      <w:r>
        <w:t xml:space="preserve">WTP must decide on abortion the same. WTP in each state vote for how we want our state society to be, one that values </w:t>
      </w:r>
      <w:r w:rsidRPr="00851A04">
        <w:rPr>
          <w:i/>
        </w:rPr>
        <w:t>Life</w:t>
      </w:r>
      <w:r>
        <w:t xml:space="preserve"> or one that doesn’t. States</w:t>
      </w:r>
      <w:r w:rsidRPr="004F514C">
        <w:t xml:space="preserve"> that devalue </w:t>
      </w:r>
      <w:r w:rsidRPr="00FF7158">
        <w:rPr>
          <w:i/>
        </w:rPr>
        <w:t>Life</w:t>
      </w:r>
      <w:r w:rsidRPr="004F514C">
        <w:t xml:space="preserve"> are failing everywhere.</w:t>
      </w:r>
    </w:p>
    <w:p w14:paraId="46224C46" w14:textId="0BCDB6BE" w:rsidR="00856565" w:rsidRPr="002E1D96" w:rsidRDefault="00856565" w:rsidP="00E6132A">
      <w:pPr>
        <w:pStyle w:val="ListParagraph"/>
      </w:pPr>
      <w:permStart w:id="1618297835" w:edGrp="everyone"/>
      <w:r w:rsidRPr="00380A91">
        <w:rPr>
          <w:rStyle w:val="SubtleEmphasis"/>
        </w:rPr>
        <w:t>__</w:t>
      </w:r>
      <w:permEnd w:id="1618297835"/>
      <w:r>
        <w:t xml:space="preserve"> </w:t>
      </w:r>
      <w:r w:rsidRPr="005C4547">
        <w:t xml:space="preserve">WTP control the value of </w:t>
      </w:r>
      <w:r w:rsidRPr="00851A04">
        <w:rPr>
          <w:i/>
        </w:rPr>
        <w:t>Life</w:t>
      </w:r>
      <w:r w:rsidRPr="005C4547">
        <w:t xml:space="preserve"> in society</w:t>
      </w:r>
      <w:r>
        <w:t>,</w:t>
      </w:r>
      <w:r w:rsidRPr="005C4547">
        <w:t xml:space="preserve"> and WTP are failing</w:t>
      </w:r>
      <w:r w:rsidR="001C14AF">
        <w:t xml:space="preserve"> badly</w:t>
      </w:r>
      <w:r w:rsidRPr="005C4547">
        <w:t xml:space="preserve"> </w:t>
      </w:r>
      <w:r>
        <w:t>to maintain its value</w:t>
      </w:r>
      <w:r w:rsidRPr="005C4547">
        <w:t>.</w:t>
      </w:r>
      <w:r w:rsidRPr="002E1D96">
        <w:t xml:space="preserve"> </w:t>
      </w:r>
    </w:p>
    <w:p w14:paraId="2CD4EE8D" w14:textId="77777777" w:rsidR="00856565" w:rsidRPr="002E1D96" w:rsidRDefault="00856565" w:rsidP="00E6132A">
      <w:pPr>
        <w:pStyle w:val="ListParagraph"/>
      </w:pPr>
      <w:permStart w:id="729689361" w:edGrp="everyone"/>
      <w:r w:rsidRPr="00380A91">
        <w:rPr>
          <w:rStyle w:val="SubtleEmphasis"/>
        </w:rPr>
        <w:t>__</w:t>
      </w:r>
      <w:permEnd w:id="729689361"/>
      <w:r>
        <w:t xml:space="preserve"> </w:t>
      </w:r>
      <w:r w:rsidRPr="002E1D96">
        <w:t xml:space="preserve">The high value of </w:t>
      </w:r>
      <w:r w:rsidRPr="00851A04">
        <w:rPr>
          <w:i/>
        </w:rPr>
        <w:t>Life</w:t>
      </w:r>
      <w:r w:rsidRPr="002E1D96">
        <w:t xml:space="preserve"> is the best position for WTP to maintain a society worth living in.</w:t>
      </w:r>
    </w:p>
    <w:p w14:paraId="7FD057E2" w14:textId="77777777" w:rsidR="00856565" w:rsidRPr="002E1D96" w:rsidRDefault="00856565" w:rsidP="00E6132A">
      <w:pPr>
        <w:pStyle w:val="ListParagraph"/>
      </w:pPr>
      <w:permStart w:id="1345604497" w:edGrp="everyone"/>
      <w:r w:rsidRPr="00380A91">
        <w:rPr>
          <w:rStyle w:val="SubtleEmphasis"/>
        </w:rPr>
        <w:t>__</w:t>
      </w:r>
      <w:permEnd w:id="1345604497"/>
      <w:r>
        <w:t xml:space="preserve"> </w:t>
      </w:r>
      <w:r w:rsidRPr="005C4547">
        <w:t xml:space="preserve">Standing for </w:t>
      </w:r>
      <w:r w:rsidRPr="00851A04">
        <w:rPr>
          <w:i/>
        </w:rPr>
        <w:t>Life</w:t>
      </w:r>
      <w:r>
        <w:t xml:space="preserve"> </w:t>
      </w:r>
      <w:r w:rsidRPr="005C4547">
        <w:t xml:space="preserve">is a moral imperative for non-believers who value </w:t>
      </w:r>
      <w:r w:rsidRPr="00216D6A">
        <w:rPr>
          <w:i/>
        </w:rPr>
        <w:t>Liberty</w:t>
      </w:r>
      <w:r>
        <w:t>.</w:t>
      </w:r>
    </w:p>
    <w:p w14:paraId="76C86FEF" w14:textId="3919F468" w:rsidR="00856565" w:rsidRDefault="00856565" w:rsidP="00E6132A">
      <w:pPr>
        <w:pStyle w:val="ListParagraph"/>
      </w:pPr>
      <w:permStart w:id="1981940358" w:edGrp="everyone"/>
      <w:r w:rsidRPr="00380A91">
        <w:rPr>
          <w:rStyle w:val="SubtleEmphasis"/>
        </w:rPr>
        <w:t>__</w:t>
      </w:r>
      <w:permEnd w:id="1981940358"/>
      <w:r>
        <w:t xml:space="preserve"> </w:t>
      </w:r>
      <w:r w:rsidRPr="001C14AF">
        <w:t xml:space="preserve">There is </w:t>
      </w:r>
      <w:r w:rsidR="001C14AF">
        <w:t>no</w:t>
      </w:r>
      <w:r w:rsidRPr="001C14AF">
        <w:t xml:space="preserve"> justice in killing a fetus. It is done for convenience only.</w:t>
      </w:r>
      <w:r w:rsidRPr="005C4547">
        <w:t xml:space="preserve"> </w:t>
      </w:r>
    </w:p>
    <w:p w14:paraId="027B2754" w14:textId="77777777" w:rsidR="00856565" w:rsidRPr="002E1D96" w:rsidRDefault="00856565" w:rsidP="00E6132A">
      <w:pPr>
        <w:pStyle w:val="ListParagraph"/>
      </w:pPr>
      <w:permStart w:id="48712375" w:edGrp="everyone"/>
      <w:r w:rsidRPr="00380A91">
        <w:rPr>
          <w:rStyle w:val="SubtleEmphasis"/>
        </w:rPr>
        <w:t>__</w:t>
      </w:r>
      <w:permEnd w:id="48712375"/>
      <w:r>
        <w:t xml:space="preserve"> Rape is the exception because it is an invasion against a person's will. Incest without rape is a dubious exception, but incest is already illegal in every state; prosecute that.</w:t>
      </w:r>
    </w:p>
    <w:p w14:paraId="49A06C99" w14:textId="6CC4854E" w:rsidR="00856565" w:rsidRDefault="00856565" w:rsidP="00E6132A">
      <w:pPr>
        <w:pStyle w:val="ListParagraph"/>
      </w:pPr>
      <w:permStart w:id="2074022068" w:edGrp="everyone"/>
      <w:r w:rsidRPr="00380A91">
        <w:rPr>
          <w:rStyle w:val="SubtleEmphasis"/>
        </w:rPr>
        <w:t>__</w:t>
      </w:r>
      <w:permEnd w:id="2074022068"/>
      <w:r>
        <w:t xml:space="preserve"> </w:t>
      </w:r>
      <w:r w:rsidRPr="002E1D96">
        <w:t xml:space="preserve">WTP in each state, holding the right to </w:t>
      </w:r>
      <w:r w:rsidRPr="00851A04">
        <w:rPr>
          <w:i/>
        </w:rPr>
        <w:t>Life</w:t>
      </w:r>
      <w:r>
        <w:t xml:space="preserve"> in our hands</w:t>
      </w:r>
      <w:r w:rsidRPr="002E1D96">
        <w:t xml:space="preserve">, </w:t>
      </w:r>
      <w:r w:rsidRPr="001C14AF">
        <w:rPr>
          <w:b/>
          <w:bCs/>
        </w:rPr>
        <w:t>can legally decide</w:t>
      </w:r>
      <w:r w:rsidRPr="002E1D96">
        <w:t xml:space="preserve"> that the convenience of killing a fetus</w:t>
      </w:r>
      <w:r>
        <w:t xml:space="preserve"> </w:t>
      </w:r>
      <w:r w:rsidRPr="002E1D96">
        <w:t>outweighs the damage done by killing it</w:t>
      </w:r>
      <w:r>
        <w:t xml:space="preserve">, </w:t>
      </w:r>
      <w:r w:rsidR="001C14AF">
        <w:t>but</w:t>
      </w:r>
      <w:r>
        <w:t xml:space="preserve"> that is an impossible bar to clear</w:t>
      </w:r>
      <w:r w:rsidR="001C14AF">
        <w:t xml:space="preserve"> in </w:t>
      </w:r>
      <w:r w:rsidR="001C14AF" w:rsidRPr="001C14AF">
        <w:rPr>
          <w:i/>
        </w:rPr>
        <w:t>Liberty</w:t>
      </w:r>
      <w:r>
        <w:t>.</w:t>
      </w:r>
    </w:p>
    <w:p w14:paraId="2A73146F" w14:textId="6AB1FB00" w:rsidR="00856565" w:rsidRDefault="00856565" w:rsidP="00E6132A">
      <w:pPr>
        <w:pStyle w:val="ListParagraph"/>
      </w:pPr>
      <w:permStart w:id="1377267938" w:edGrp="everyone"/>
      <w:r w:rsidRPr="00380A91">
        <w:rPr>
          <w:rStyle w:val="SubtleEmphasis"/>
        </w:rPr>
        <w:t>__</w:t>
      </w:r>
      <w:permEnd w:id="1377267938"/>
      <w:r>
        <w:t xml:space="preserve"> </w:t>
      </w:r>
      <w:r w:rsidR="001C14AF">
        <w:t>K</w:t>
      </w:r>
      <w:r>
        <w:t xml:space="preserve">illing a fetus without any conscience being triggered is a terrible message for society. </w:t>
      </w:r>
    </w:p>
    <w:p w14:paraId="1BE3B18E" w14:textId="313746DA" w:rsidR="00856565" w:rsidRPr="002E1D96" w:rsidRDefault="00856565" w:rsidP="00E6132A">
      <w:pPr>
        <w:pStyle w:val="ListParagraph"/>
      </w:pPr>
      <w:permStart w:id="1440623777" w:edGrp="everyone"/>
      <w:r w:rsidRPr="004F514C">
        <w:rPr>
          <w:rStyle w:val="SubtleEmphasis"/>
        </w:rPr>
        <w:t>__</w:t>
      </w:r>
      <w:permEnd w:id="1440623777"/>
      <w:r w:rsidRPr="004F514C">
        <w:t xml:space="preserve"> </w:t>
      </w:r>
      <w:r>
        <w:t xml:space="preserve">Dehumanizing the fetus is just the beginning. </w:t>
      </w:r>
      <w:r w:rsidRPr="002E1D96">
        <w:t xml:space="preserve">And WTP can see how those </w:t>
      </w:r>
      <w:r>
        <w:t>states</w:t>
      </w:r>
      <w:r w:rsidRPr="002E1D96">
        <w:t xml:space="preserve"> are </w:t>
      </w:r>
      <w:r>
        <w:t xml:space="preserve">overall </w:t>
      </w:r>
      <w:r w:rsidR="00AA2645">
        <w:t>in terms of</w:t>
      </w:r>
      <w:r>
        <w:t xml:space="preserve"> quality of </w:t>
      </w:r>
      <w:r w:rsidRPr="00851A04">
        <w:rPr>
          <w:i/>
        </w:rPr>
        <w:t>Life</w:t>
      </w:r>
      <w:r w:rsidRPr="002E1D96">
        <w:t>.</w:t>
      </w:r>
      <w:r>
        <w:t xml:space="preserve"> </w:t>
      </w:r>
    </w:p>
    <w:p w14:paraId="091F5627" w14:textId="699D2F9C" w:rsidR="00856565" w:rsidRPr="002E1D96" w:rsidRDefault="00856565" w:rsidP="00E6132A">
      <w:pPr>
        <w:pStyle w:val="ListParagraph"/>
      </w:pPr>
      <w:permStart w:id="155667661" w:edGrp="everyone"/>
      <w:r w:rsidRPr="00380A91">
        <w:rPr>
          <w:rStyle w:val="SubtleEmphasis"/>
        </w:rPr>
        <w:t>__</w:t>
      </w:r>
      <w:permEnd w:id="155667661"/>
      <w:r>
        <w:t xml:space="preserve"> </w:t>
      </w:r>
      <w:r w:rsidRPr="002E1D96">
        <w:t xml:space="preserve">It is critical to society that we resolve </w:t>
      </w:r>
      <w:r w:rsidR="00AA2645">
        <w:rPr>
          <w:i/>
        </w:rPr>
        <w:t>life-</w:t>
      </w:r>
      <w:r>
        <w:t>taking</w:t>
      </w:r>
      <w:r w:rsidRPr="002E1D96">
        <w:t xml:space="preserve"> issues in favor of the value and sanctity of </w:t>
      </w:r>
      <w:r w:rsidRPr="00851A04">
        <w:rPr>
          <w:i/>
        </w:rPr>
        <w:t>Life</w:t>
      </w:r>
      <w:r w:rsidRPr="002E1D96">
        <w:t xml:space="preserve"> itself. </w:t>
      </w:r>
    </w:p>
    <w:p w14:paraId="1238C72D" w14:textId="4360D6C5" w:rsidR="00856565" w:rsidRPr="002E1D96" w:rsidRDefault="00856565" w:rsidP="00E6132A">
      <w:pPr>
        <w:pStyle w:val="ListParagraph"/>
      </w:pPr>
      <w:permStart w:id="697116138" w:edGrp="everyone"/>
      <w:r w:rsidRPr="00380A91">
        <w:rPr>
          <w:rStyle w:val="SubtleEmphasis"/>
        </w:rPr>
        <w:t>__</w:t>
      </w:r>
      <w:permEnd w:id="697116138"/>
      <w:r>
        <w:t xml:space="preserve"> Pro-</w:t>
      </w:r>
      <w:r w:rsidRPr="00851A04">
        <w:rPr>
          <w:i/>
        </w:rPr>
        <w:t>Life</w:t>
      </w:r>
      <w:r>
        <w:t xml:space="preserve"> is a</w:t>
      </w:r>
      <w:r w:rsidR="001C14AF">
        <w:t xml:space="preserve">n awful </w:t>
      </w:r>
      <w:r>
        <w:t>choice of words. ‘</w:t>
      </w:r>
      <w:r w:rsidRPr="002E1D96">
        <w:t>Pro</w:t>
      </w:r>
      <w:r>
        <w:t>’</w:t>
      </w:r>
      <w:r w:rsidRPr="002E1D96">
        <w:t xml:space="preserve"> connotes another side worthy of recognition, </w:t>
      </w:r>
      <w:r>
        <w:t>‘</w:t>
      </w:r>
      <w:r w:rsidRPr="002E1D96">
        <w:t>Con-</w:t>
      </w:r>
      <w:r>
        <w:t>Life.’ ‘</w:t>
      </w:r>
      <w:r w:rsidRPr="00E3196E">
        <w:rPr>
          <w:b/>
          <w:bCs/>
        </w:rPr>
        <w:t xml:space="preserve">Protecting </w:t>
      </w:r>
      <w:r w:rsidRPr="00AA2645">
        <w:rPr>
          <w:bCs/>
          <w:i/>
        </w:rPr>
        <w:t>Life</w:t>
      </w:r>
      <w:r>
        <w:t xml:space="preserve">’ acknowledges an enemy and a duty to protect </w:t>
      </w:r>
      <w:r w:rsidRPr="00851A04">
        <w:rPr>
          <w:i/>
        </w:rPr>
        <w:t>Life</w:t>
      </w:r>
      <w:r>
        <w:t>.</w:t>
      </w:r>
    </w:p>
    <w:p w14:paraId="273DB4E2" w14:textId="77777777" w:rsidR="00856565" w:rsidRPr="002E1D96" w:rsidRDefault="00856565" w:rsidP="00E6132A">
      <w:pPr>
        <w:pStyle w:val="ListParagraph"/>
      </w:pPr>
      <w:permStart w:id="71526563" w:edGrp="everyone"/>
      <w:r w:rsidRPr="00380A91">
        <w:rPr>
          <w:rStyle w:val="SubtleEmphasis"/>
        </w:rPr>
        <w:t>__</w:t>
      </w:r>
      <w:permEnd w:id="71526563"/>
      <w:r>
        <w:t xml:space="preserve"> </w:t>
      </w:r>
      <w:r w:rsidRPr="002E1D96">
        <w:t xml:space="preserve">Religious arguments are not required to stand for </w:t>
      </w:r>
      <w:r w:rsidRPr="00851A04">
        <w:rPr>
          <w:i/>
        </w:rPr>
        <w:t>Life</w:t>
      </w:r>
      <w:r w:rsidRPr="002E1D96">
        <w:t xml:space="preserve">, </w:t>
      </w:r>
      <w:r w:rsidRPr="00AA2645">
        <w:rPr>
          <w:b/>
          <w:bCs/>
        </w:rPr>
        <w:t>only one’s moral humanity</w:t>
      </w:r>
      <w:r w:rsidRPr="002E1D96">
        <w:t>.</w:t>
      </w:r>
      <w:r>
        <w:t xml:space="preserve"> </w:t>
      </w:r>
    </w:p>
    <w:p w14:paraId="05510A09" w14:textId="77777777" w:rsidR="00856565" w:rsidRPr="002E1D96" w:rsidRDefault="00856565" w:rsidP="00E6132A">
      <w:pPr>
        <w:pStyle w:val="ListParagraph"/>
      </w:pPr>
      <w:permStart w:id="1890849368" w:edGrp="everyone"/>
      <w:r w:rsidRPr="00380A91">
        <w:rPr>
          <w:rStyle w:val="SubtleEmphasis"/>
        </w:rPr>
        <w:t>__</w:t>
      </w:r>
      <w:permEnd w:id="1890849368"/>
      <w:r>
        <w:t xml:space="preserve"> </w:t>
      </w:r>
      <w:r w:rsidRPr="002E1D96">
        <w:t xml:space="preserve">The </w:t>
      </w:r>
      <w:r>
        <w:t xml:space="preserve">abortion </w:t>
      </w:r>
      <w:r w:rsidRPr="002E1D96">
        <w:t>debate is about</w:t>
      </w:r>
      <w:r>
        <w:t xml:space="preserve"> </w:t>
      </w:r>
      <w:r w:rsidRPr="00851A04">
        <w:rPr>
          <w:i/>
        </w:rPr>
        <w:t>Life</w:t>
      </w:r>
      <w:r>
        <w:t xml:space="preserve"> or</w:t>
      </w:r>
      <w:r w:rsidRPr="002E1D96">
        <w:t xml:space="preserve"> death</w:t>
      </w:r>
      <w:r>
        <w:t>;</w:t>
      </w:r>
      <w:r w:rsidRPr="002E1D96">
        <w:t xml:space="preserve"> </w:t>
      </w:r>
      <w:r w:rsidRPr="00AA2645">
        <w:rPr>
          <w:b/>
          <w:bCs/>
        </w:rPr>
        <w:t>there is no neutral position.</w:t>
      </w:r>
    </w:p>
    <w:p w14:paraId="10FABD22" w14:textId="6712A66C" w:rsidR="00856565" w:rsidRPr="002E1D96" w:rsidRDefault="00856565" w:rsidP="00E6132A">
      <w:pPr>
        <w:pStyle w:val="ListParagraph"/>
      </w:pPr>
      <w:permStart w:id="1913861185" w:edGrp="everyone"/>
      <w:r w:rsidRPr="00380A91">
        <w:rPr>
          <w:rStyle w:val="SubtleEmphasis"/>
        </w:rPr>
        <w:t>__</w:t>
      </w:r>
      <w:permEnd w:id="1913861185"/>
      <w:r>
        <w:t xml:space="preserve"> </w:t>
      </w:r>
      <w:r w:rsidRPr="002E1D96">
        <w:t>Being Pro-Choice is hiding from the debate in a position of neutrality. Pro-Choice people are not neutral about their own lives</w:t>
      </w:r>
      <w:r>
        <w:t>,</w:t>
      </w:r>
      <w:r w:rsidRPr="002E1D96">
        <w:t xml:space="preserve"> and too many take that position in fear of </w:t>
      </w:r>
      <w:r>
        <w:t>political repercussions. That is sick and condemn</w:t>
      </w:r>
      <w:r w:rsidR="00AA2645">
        <w:t>able</w:t>
      </w:r>
      <w:r>
        <w:t xml:space="preserve"> to political </w:t>
      </w:r>
      <w:r w:rsidR="002F3216">
        <w:t>parties</w:t>
      </w:r>
      <w:r>
        <w:t>, full stop.</w:t>
      </w:r>
    </w:p>
    <w:p w14:paraId="7E368E39" w14:textId="5578CD79" w:rsidR="00856565" w:rsidRPr="002E1D96" w:rsidRDefault="00856565" w:rsidP="00856565">
      <w:pPr>
        <w:pStyle w:val="Heading3"/>
      </w:pPr>
      <w:bookmarkStart w:id="39" w:name="_Toc112248962"/>
      <w:r>
        <w:lastRenderedPageBreak/>
        <w:t>P</w:t>
      </w:r>
      <w:r w:rsidR="001C14AF">
        <w:t>8</w:t>
      </w:r>
      <w:r>
        <w:t xml:space="preserve"> S</w:t>
      </w:r>
      <w:r w:rsidRPr="002E1D96">
        <w:t>et 2</w:t>
      </w:r>
      <w:r>
        <w:t>:</w:t>
      </w:r>
      <w:r w:rsidRPr="002E1D96">
        <w:t xml:space="preserve"> </w:t>
      </w:r>
      <w:r>
        <w:t>U</w:t>
      </w:r>
      <w:r w:rsidRPr="002E1D96">
        <w:t xml:space="preserve">nwanted </w:t>
      </w:r>
      <w:r>
        <w:t>P</w:t>
      </w:r>
      <w:r w:rsidRPr="002E1D96">
        <w:t>regnancies</w:t>
      </w:r>
      <w:bookmarkEnd w:id="39"/>
      <w:r>
        <w:t xml:space="preserve"> </w:t>
      </w:r>
      <w:permStart w:id="2018665434" w:edGrp="everyone"/>
      <w:r w:rsidRPr="00380A91">
        <w:rPr>
          <w:rStyle w:val="SubtleEmphasis"/>
        </w:rPr>
        <w:t>__</w:t>
      </w:r>
      <w:permEnd w:id="2018665434"/>
    </w:p>
    <w:p w14:paraId="359C5BCB" w14:textId="03EADD99" w:rsidR="001C14AF" w:rsidRDefault="00856565" w:rsidP="00E6132A">
      <w:pPr>
        <w:pStyle w:val="ListParagraph"/>
        <w:numPr>
          <w:ilvl w:val="0"/>
          <w:numId w:val="79"/>
        </w:numPr>
      </w:pPr>
      <w:permStart w:id="796878398" w:edGrp="everyone"/>
      <w:r w:rsidRPr="00380A91">
        <w:rPr>
          <w:rStyle w:val="SubtleEmphasis"/>
        </w:rPr>
        <w:t>__</w:t>
      </w:r>
      <w:permEnd w:id="796878398"/>
      <w:r>
        <w:t xml:space="preserve"> </w:t>
      </w:r>
      <w:r w:rsidR="001C14AF">
        <w:t xml:space="preserve">Our worship centers have been an unmitigated disaster in the abortion issue. Being </w:t>
      </w:r>
      <w:r w:rsidR="001C14AF" w:rsidRPr="00E6132A">
        <w:rPr>
          <w:i/>
        </w:rPr>
        <w:t>‘above politics</w:t>
      </w:r>
      <w:r w:rsidR="001C14AF">
        <w:t xml:space="preserve">’ as an excuse when </w:t>
      </w:r>
      <w:r w:rsidR="001C14AF" w:rsidRPr="00E6132A">
        <w:rPr>
          <w:i/>
        </w:rPr>
        <w:t>life</w:t>
      </w:r>
      <w:r w:rsidR="001C14AF">
        <w:t xml:space="preserve"> itself is at stake is unconscionable. </w:t>
      </w:r>
    </w:p>
    <w:p w14:paraId="1F10E419" w14:textId="19C81208" w:rsidR="001C14AF" w:rsidRPr="002C2AF2" w:rsidRDefault="001C14AF" w:rsidP="002C2AF2">
      <w:pPr>
        <w:pStyle w:val="ListParagraph"/>
        <w:numPr>
          <w:ilvl w:val="0"/>
          <w:numId w:val="79"/>
        </w:numPr>
      </w:pPr>
      <w:r w:rsidRPr="00F4798B">
        <w:t xml:space="preserve">      </w:t>
      </w:r>
      <w:r w:rsidRPr="00821EC5">
        <w:t>(</w:t>
      </w:r>
      <w:r w:rsidRPr="002C2AF2">
        <w:t>WePEG1787 and Godly Civics remove that excuse, and Believers should know what their God thinks of killing innocent children.)</w:t>
      </w:r>
    </w:p>
    <w:p w14:paraId="0DFB2ED9" w14:textId="7B9AD999" w:rsidR="00856565" w:rsidRDefault="001C14AF" w:rsidP="00E6132A">
      <w:pPr>
        <w:pStyle w:val="ListParagraph"/>
        <w:numPr>
          <w:ilvl w:val="0"/>
          <w:numId w:val="79"/>
        </w:numPr>
      </w:pPr>
      <w:permStart w:id="2007373818" w:edGrp="everyone"/>
      <w:r w:rsidRPr="002C2AF2">
        <w:rPr>
          <w:rStyle w:val="SubtleEmphasis"/>
        </w:rPr>
        <w:t>__</w:t>
      </w:r>
      <w:permEnd w:id="2007373818"/>
      <w:r w:rsidRPr="001C14AF">
        <w:t xml:space="preserve"> </w:t>
      </w:r>
      <w:r w:rsidR="00856565">
        <w:t>The abortion debate is unresolved because it is a</w:t>
      </w:r>
      <w:r>
        <w:t xml:space="preserve"> necessary</w:t>
      </w:r>
      <w:r w:rsidR="00856565">
        <w:t xml:space="preserve"> </w:t>
      </w:r>
      <w:r>
        <w:t>Blue P</w:t>
      </w:r>
      <w:r w:rsidR="002F3216">
        <w:t>arty</w:t>
      </w:r>
      <w:r w:rsidR="00856565">
        <w:t xml:space="preserve"> weapon. </w:t>
      </w:r>
    </w:p>
    <w:p w14:paraId="78410455" w14:textId="03F5CF9F" w:rsidR="00856565" w:rsidRDefault="00856565" w:rsidP="00E6132A">
      <w:pPr>
        <w:pStyle w:val="ListParagraph"/>
      </w:pPr>
      <w:permStart w:id="968848069" w:edGrp="everyone"/>
      <w:r w:rsidRPr="00380A91">
        <w:rPr>
          <w:rStyle w:val="SubtleEmphasis"/>
        </w:rPr>
        <w:t>__</w:t>
      </w:r>
      <w:permEnd w:id="968848069"/>
      <w:r>
        <w:t xml:space="preserve"> It is one </w:t>
      </w:r>
      <w:r w:rsidR="002F3216">
        <w:t>party</w:t>
      </w:r>
      <w:r>
        <w:t xml:space="preserve">'s highest priority to devalue </w:t>
      </w:r>
      <w:r w:rsidRPr="00851A04">
        <w:rPr>
          <w:i/>
        </w:rPr>
        <w:t>Life</w:t>
      </w:r>
      <w:r>
        <w:t xml:space="preserve">, and the other </w:t>
      </w:r>
      <w:r w:rsidR="002F3216">
        <w:t>party</w:t>
      </w:r>
      <w:r>
        <w:t xml:space="preserve"> is flummoxed by the GL PSYOP of a ‘</w:t>
      </w:r>
      <w:r w:rsidRPr="004B50D9">
        <w:rPr>
          <w:i/>
        </w:rPr>
        <w:t>woman’s right to choose to murder</w:t>
      </w:r>
      <w:r>
        <w:t>’ because they have no Principles to stand on.</w:t>
      </w:r>
    </w:p>
    <w:p w14:paraId="71503859" w14:textId="4168A90B" w:rsidR="00856565" w:rsidRDefault="00856565" w:rsidP="00E6132A">
      <w:pPr>
        <w:pStyle w:val="ListParagraph"/>
      </w:pPr>
      <w:permStart w:id="1546483158" w:edGrp="everyone"/>
      <w:r w:rsidRPr="00380A91">
        <w:rPr>
          <w:rStyle w:val="SubtleEmphasis"/>
        </w:rPr>
        <w:t>__</w:t>
      </w:r>
      <w:permEnd w:id="1546483158"/>
      <w:r>
        <w:t xml:space="preserve"> </w:t>
      </w:r>
      <w:r w:rsidRPr="004B50D9">
        <w:rPr>
          <w:b/>
          <w:bCs/>
        </w:rPr>
        <w:t>The principled debate features the simplicity of not getting pregnant</w:t>
      </w:r>
      <w:r w:rsidRPr="005C4547">
        <w:t xml:space="preserve">. The debate should be </w:t>
      </w:r>
      <w:r>
        <w:t xml:space="preserve">about </w:t>
      </w:r>
      <w:r w:rsidRPr="005C4547">
        <w:t xml:space="preserve">sex with or without </w:t>
      </w:r>
      <w:r>
        <w:t xml:space="preserve">unprotected </w:t>
      </w:r>
      <w:r w:rsidRPr="005C4547">
        <w:t xml:space="preserve">intercourse, not birth or </w:t>
      </w:r>
      <w:r>
        <w:t>killing</w:t>
      </w:r>
      <w:r w:rsidRPr="005C4547">
        <w:t xml:space="preserve"> the fruit of carelessness. That is the sickness of political </w:t>
      </w:r>
      <w:r w:rsidR="002F3216">
        <w:t>parties</w:t>
      </w:r>
      <w:r w:rsidRPr="005C4547">
        <w:t>.</w:t>
      </w:r>
    </w:p>
    <w:p w14:paraId="2D8E97C2" w14:textId="77777777" w:rsidR="00856565" w:rsidRPr="002E1D96" w:rsidRDefault="00856565" w:rsidP="00E6132A">
      <w:pPr>
        <w:pStyle w:val="ListParagraph"/>
      </w:pPr>
      <w:permStart w:id="1520900292" w:edGrp="everyone"/>
      <w:r w:rsidRPr="00380A91">
        <w:rPr>
          <w:rStyle w:val="SubtleEmphasis"/>
        </w:rPr>
        <w:t>__</w:t>
      </w:r>
      <w:permEnd w:id="1520900292"/>
      <w:r>
        <w:t xml:space="preserve"> </w:t>
      </w:r>
      <w:r w:rsidRPr="002E1D96">
        <w:t xml:space="preserve">Conceiving an unwanted </w:t>
      </w:r>
      <w:r>
        <w:t>child</w:t>
      </w:r>
      <w:r w:rsidRPr="002E1D96">
        <w:t xml:space="preserve"> is not responsible behavior</w:t>
      </w:r>
      <w:r>
        <w:t>, and society cannot condone it.</w:t>
      </w:r>
    </w:p>
    <w:p w14:paraId="5260B6D5" w14:textId="77777777" w:rsidR="00856565" w:rsidRDefault="00856565" w:rsidP="00E6132A">
      <w:pPr>
        <w:pStyle w:val="ListParagraph"/>
      </w:pPr>
      <w:permStart w:id="845757354" w:edGrp="everyone"/>
      <w:r w:rsidRPr="00380A91">
        <w:rPr>
          <w:rStyle w:val="SubtleEmphasis"/>
        </w:rPr>
        <w:t>__</w:t>
      </w:r>
      <w:permEnd w:id="845757354"/>
      <w:r>
        <w:t xml:space="preserve"> </w:t>
      </w:r>
      <w:r w:rsidRPr="001C14AF">
        <w:t xml:space="preserve">Giving irresponsible behavior more weight than </w:t>
      </w:r>
      <w:r w:rsidRPr="001C14AF">
        <w:rPr>
          <w:i/>
        </w:rPr>
        <w:t>Life</w:t>
      </w:r>
      <w:r w:rsidRPr="001C14AF">
        <w:t xml:space="preserve"> itself destroys a society.</w:t>
      </w:r>
      <w:r w:rsidRPr="002E1D96">
        <w:t xml:space="preserve"> </w:t>
      </w:r>
    </w:p>
    <w:p w14:paraId="6352DC8C" w14:textId="140886F9" w:rsidR="00856565" w:rsidRPr="002E1D96" w:rsidRDefault="00856565" w:rsidP="00E6132A">
      <w:pPr>
        <w:pStyle w:val="ListParagraph"/>
      </w:pPr>
      <w:permStart w:id="1249467049" w:edGrp="everyone"/>
      <w:r w:rsidRPr="00380A91">
        <w:rPr>
          <w:rStyle w:val="SubtleEmphasis"/>
        </w:rPr>
        <w:t>__</w:t>
      </w:r>
      <w:permEnd w:id="1249467049"/>
      <w:r>
        <w:t xml:space="preserve"> There was an enormous effort put into a</w:t>
      </w:r>
      <w:r w:rsidR="00406F56">
        <w:t>nti-smoking advertising</w:t>
      </w:r>
      <w:r>
        <w:t>. It is time to do the same to quit making unwanted babies.</w:t>
      </w:r>
    </w:p>
    <w:p w14:paraId="7CE3D886" w14:textId="77777777" w:rsidR="00856565" w:rsidRPr="002E1D96" w:rsidRDefault="00856565" w:rsidP="00E6132A">
      <w:pPr>
        <w:pStyle w:val="ListParagraph"/>
      </w:pPr>
      <w:permStart w:id="802953712" w:edGrp="everyone"/>
      <w:r w:rsidRPr="00380A91">
        <w:rPr>
          <w:rStyle w:val="SubtleEmphasis"/>
        </w:rPr>
        <w:t>__</w:t>
      </w:r>
      <w:permEnd w:id="802953712"/>
      <w:r>
        <w:t xml:space="preserve"> </w:t>
      </w:r>
      <w:r w:rsidRPr="002E1D96">
        <w:t xml:space="preserve">The </w:t>
      </w:r>
      <w:r w:rsidRPr="00406F56">
        <w:rPr>
          <w:i/>
        </w:rPr>
        <w:t>Life</w:t>
      </w:r>
      <w:r w:rsidRPr="002E1D96">
        <w:t xml:space="preserve"> cycle begins in a </w:t>
      </w:r>
      <w:r>
        <w:t>woman’s body, and both men and women have a responsibility to prevent an unwanted pregnancy with orders</w:t>
      </w:r>
      <w:r w:rsidRPr="002E1D96">
        <w:t xml:space="preserve"> of magnitude greater priority than a momentary pleasure.</w:t>
      </w:r>
    </w:p>
    <w:p w14:paraId="4BF67B93" w14:textId="77777777" w:rsidR="00856565" w:rsidRPr="002E1D96" w:rsidRDefault="00856565" w:rsidP="00E6132A">
      <w:pPr>
        <w:pStyle w:val="ListParagraph"/>
      </w:pPr>
      <w:permStart w:id="669543915" w:edGrp="everyone"/>
      <w:r w:rsidRPr="00380A91">
        <w:rPr>
          <w:rStyle w:val="SubtleEmphasis"/>
        </w:rPr>
        <w:t>__</w:t>
      </w:r>
      <w:permEnd w:id="669543915"/>
      <w:r>
        <w:t xml:space="preserve"> </w:t>
      </w:r>
      <w:r w:rsidRPr="004D1E07">
        <w:rPr>
          <w:b/>
          <w:bCs/>
        </w:rPr>
        <w:t>Sperm is not a virus women catch</w:t>
      </w:r>
      <w:r w:rsidRPr="002E1D96">
        <w:t xml:space="preserve"> </w:t>
      </w:r>
      <w:r w:rsidRPr="004D1E07">
        <w:rPr>
          <w:b/>
          <w:bCs/>
        </w:rPr>
        <w:t>randomly</w:t>
      </w:r>
      <w:r w:rsidRPr="002E1D96">
        <w:t xml:space="preserve">; men </w:t>
      </w:r>
      <w:r>
        <w:t>must</w:t>
      </w:r>
      <w:r w:rsidRPr="002E1D96">
        <w:t xml:space="preserve"> i</w:t>
      </w:r>
      <w:r>
        <w:t>nject</w:t>
      </w:r>
      <w:r w:rsidRPr="002E1D96">
        <w:t xml:space="preserve"> it inside </w:t>
      </w:r>
      <w:r>
        <w:t>the</w:t>
      </w:r>
      <w:r w:rsidRPr="002E1D96">
        <w:t xml:space="preserve"> wom</w:t>
      </w:r>
      <w:r>
        <w:t>a</w:t>
      </w:r>
      <w:r w:rsidRPr="002E1D96">
        <w:t>n.</w:t>
      </w:r>
    </w:p>
    <w:p w14:paraId="49EF89A6" w14:textId="77777777" w:rsidR="00856565" w:rsidRPr="002E1D96" w:rsidRDefault="00856565" w:rsidP="00E6132A">
      <w:pPr>
        <w:pStyle w:val="ListParagraph"/>
      </w:pPr>
      <w:permStart w:id="885927896" w:edGrp="everyone"/>
      <w:r w:rsidRPr="00380A91">
        <w:rPr>
          <w:rStyle w:val="SubtleEmphasis"/>
        </w:rPr>
        <w:t>__</w:t>
      </w:r>
      <w:permEnd w:id="885927896"/>
      <w:r>
        <w:t xml:space="preserve"> Progressives</w:t>
      </w:r>
      <w:r w:rsidRPr="002E1D96">
        <w:t xml:space="preserve"> diminishing the value of </w:t>
      </w:r>
      <w:r w:rsidRPr="00851A04">
        <w:rPr>
          <w:i/>
        </w:rPr>
        <w:t>Life</w:t>
      </w:r>
      <w:r w:rsidRPr="002E1D96">
        <w:t xml:space="preserve"> to be lower than a roll in the sack is a society on the verge of collapse.</w:t>
      </w:r>
    </w:p>
    <w:p w14:paraId="05807794" w14:textId="77777777" w:rsidR="00856565" w:rsidRDefault="00856565" w:rsidP="00E6132A">
      <w:pPr>
        <w:pStyle w:val="ListParagraph"/>
      </w:pPr>
      <w:permStart w:id="535510857" w:edGrp="everyone"/>
      <w:r w:rsidRPr="00380A91">
        <w:rPr>
          <w:rStyle w:val="SubtleEmphasis"/>
        </w:rPr>
        <w:t>__</w:t>
      </w:r>
      <w:permEnd w:id="535510857"/>
      <w:r>
        <w:t xml:space="preserve"> </w:t>
      </w:r>
      <w:r w:rsidRPr="002E1D96">
        <w:t xml:space="preserve">Studies show that </w:t>
      </w:r>
      <w:r>
        <w:t xml:space="preserve">men cause </w:t>
      </w:r>
      <w:r w:rsidRPr="002E1D96">
        <w:t xml:space="preserve">100% of all </w:t>
      </w:r>
      <w:r>
        <w:t xml:space="preserve">unwanted </w:t>
      </w:r>
      <w:r w:rsidRPr="002E1D96">
        <w:t xml:space="preserve">pregnancies </w:t>
      </w:r>
      <w:r>
        <w:t>by</w:t>
      </w:r>
      <w:r w:rsidRPr="002E1D96">
        <w:t xml:space="preserve"> injecting sperm in</w:t>
      </w:r>
      <w:r>
        <w:t>to</w:t>
      </w:r>
      <w:r w:rsidRPr="002E1D96">
        <w:t xml:space="preserve"> a woman</w:t>
      </w:r>
      <w:r>
        <w:t>’s birth canal</w:t>
      </w:r>
      <w:r w:rsidRPr="002E1D96">
        <w:t xml:space="preserve">, so </w:t>
      </w:r>
      <w:r w:rsidRPr="004B50D9">
        <w:rPr>
          <w:b/>
          <w:bCs/>
        </w:rPr>
        <w:t>men must be the cause of unwanted pregnanc</w:t>
      </w:r>
      <w:r>
        <w:rPr>
          <w:b/>
          <w:bCs/>
        </w:rPr>
        <w:t>ies</w:t>
      </w:r>
      <w:r w:rsidRPr="004B50D9">
        <w:rPr>
          <w:b/>
          <w:bCs/>
        </w:rPr>
        <w:t>.</w:t>
      </w:r>
      <w:r>
        <w:t xml:space="preserve"> </w:t>
      </w:r>
    </w:p>
    <w:p w14:paraId="13FB5614" w14:textId="534F0FAC" w:rsidR="001C14AF" w:rsidRPr="002C2AF2" w:rsidRDefault="001C14AF" w:rsidP="00E6132A">
      <w:pPr>
        <w:pStyle w:val="ListParagraph"/>
      </w:pPr>
      <w:permStart w:id="853424199" w:edGrp="everyone"/>
      <w:r>
        <w:rPr>
          <w:rStyle w:val="SubtleEmphasis"/>
        </w:rPr>
        <w:t>__</w:t>
      </w:r>
      <w:permEnd w:id="853424199"/>
      <w:r w:rsidRPr="002C2AF2">
        <w:t xml:space="preserve"> So why does the Blue Party keep men out of the solution? Because it would limit their power.</w:t>
      </w:r>
    </w:p>
    <w:p w14:paraId="2C782D2D" w14:textId="77777777" w:rsidR="00856565" w:rsidRPr="002E1D96" w:rsidRDefault="00856565" w:rsidP="00E6132A">
      <w:pPr>
        <w:pStyle w:val="ListParagraph"/>
      </w:pPr>
      <w:permStart w:id="741040335" w:edGrp="everyone"/>
      <w:r w:rsidRPr="00380A91">
        <w:rPr>
          <w:rStyle w:val="SubtleEmphasis"/>
        </w:rPr>
        <w:t>__</w:t>
      </w:r>
      <w:permEnd w:id="741040335"/>
      <w:r>
        <w:t xml:space="preserve"> </w:t>
      </w:r>
      <w:r w:rsidRPr="002E1D96">
        <w:t xml:space="preserve">If a person shoots someone with a gun, the person is held responsible. If a man shoots </w:t>
      </w:r>
      <w:r>
        <w:t xml:space="preserve">sperm instead of bullets at </w:t>
      </w:r>
      <w:r w:rsidRPr="002E1D96">
        <w:t xml:space="preserve">a woman and creates an unwanted </w:t>
      </w:r>
      <w:r w:rsidRPr="00851A04">
        <w:rPr>
          <w:i/>
        </w:rPr>
        <w:t>Life</w:t>
      </w:r>
      <w:r w:rsidRPr="002E1D96">
        <w:t xml:space="preserve">, that man must be held </w:t>
      </w:r>
      <w:r>
        <w:t>accounta</w:t>
      </w:r>
      <w:r w:rsidRPr="002E1D96">
        <w:t>ble.</w:t>
      </w:r>
      <w:r>
        <w:t xml:space="preserve"> </w:t>
      </w:r>
      <w:r>
        <w:rPr>
          <w:b/>
          <w:bCs/>
        </w:rPr>
        <w:t>Neither t</w:t>
      </w:r>
      <w:r w:rsidRPr="004B50D9">
        <w:rPr>
          <w:b/>
          <w:bCs/>
        </w:rPr>
        <w:t xml:space="preserve">he burden </w:t>
      </w:r>
      <w:r>
        <w:rPr>
          <w:b/>
          <w:bCs/>
        </w:rPr>
        <w:t xml:space="preserve">nor the solution </w:t>
      </w:r>
      <w:r w:rsidRPr="004B50D9">
        <w:rPr>
          <w:b/>
          <w:bCs/>
        </w:rPr>
        <w:t>can be placed entirely on the woman</w:t>
      </w:r>
      <w:r>
        <w:t>.</w:t>
      </w:r>
    </w:p>
    <w:p w14:paraId="1969EAF8" w14:textId="67C916DE" w:rsidR="00856565" w:rsidRDefault="00856565" w:rsidP="00E6132A">
      <w:pPr>
        <w:pStyle w:val="ListParagraph"/>
      </w:pPr>
      <w:permStart w:id="1240563461" w:edGrp="everyone"/>
      <w:r w:rsidRPr="00380A91">
        <w:rPr>
          <w:rStyle w:val="SubtleEmphasis"/>
        </w:rPr>
        <w:t>__</w:t>
      </w:r>
      <w:permEnd w:id="1240563461"/>
      <w:r>
        <w:t xml:space="preserve"> </w:t>
      </w:r>
      <w:r w:rsidRPr="002E1D96">
        <w:t xml:space="preserve">At present, men have no standing in the fate of the </w:t>
      </w:r>
      <w:r w:rsidRPr="00851A04">
        <w:rPr>
          <w:i/>
        </w:rPr>
        <w:t>Life</w:t>
      </w:r>
      <w:r w:rsidRPr="002E1D96">
        <w:t xml:space="preserve"> they created</w:t>
      </w:r>
      <w:r>
        <w:t>,</w:t>
      </w:r>
      <w:r w:rsidRPr="002E1D96">
        <w:t xml:space="preserve"> </w:t>
      </w:r>
      <w:r>
        <w:t>which</w:t>
      </w:r>
      <w:r w:rsidRPr="002E1D96">
        <w:t xml:space="preserve"> is wrong. If </w:t>
      </w:r>
      <w:r w:rsidR="00406F56">
        <w:t>a</w:t>
      </w:r>
      <w:r w:rsidRPr="002E1D96">
        <w:t xml:space="preserve"> </w:t>
      </w:r>
      <w:r w:rsidRPr="00851A04">
        <w:rPr>
          <w:i/>
        </w:rPr>
        <w:t>Life</w:t>
      </w:r>
      <w:r>
        <w:t xml:space="preserve"> </w:t>
      </w:r>
      <w:r w:rsidRPr="002E1D96">
        <w:t xml:space="preserve">is taken to birth, child support laws exist. </w:t>
      </w:r>
    </w:p>
    <w:p w14:paraId="0F67FAD9" w14:textId="5F4CD834" w:rsidR="00856565" w:rsidRPr="002E1D96" w:rsidRDefault="00856565" w:rsidP="00E6132A">
      <w:pPr>
        <w:pStyle w:val="ListParagraph"/>
      </w:pPr>
      <w:permStart w:id="286996343" w:edGrp="everyone"/>
      <w:r w:rsidRPr="001A2584">
        <w:rPr>
          <w:rStyle w:val="SubtleEmphasis"/>
        </w:rPr>
        <w:t>__</w:t>
      </w:r>
      <w:permEnd w:id="286996343"/>
      <w:r w:rsidRPr="001A2584">
        <w:t xml:space="preserve"> </w:t>
      </w:r>
      <w:r>
        <w:t>When ending</w:t>
      </w:r>
      <w:r w:rsidRPr="002E1D96">
        <w:t xml:space="preserve"> </w:t>
      </w:r>
      <w:r w:rsidRPr="00851A04">
        <w:rPr>
          <w:i/>
        </w:rPr>
        <w:t>Life</w:t>
      </w:r>
      <w:r w:rsidRPr="002E1D96">
        <w:t>, there is a strong cas</w:t>
      </w:r>
      <w:r>
        <w:t xml:space="preserve">e </w:t>
      </w:r>
      <w:r w:rsidRPr="002E1D96">
        <w:t xml:space="preserve">that men should </w:t>
      </w:r>
      <w:r>
        <w:t>also pay a penalty</w:t>
      </w:r>
      <w:r w:rsidRPr="002E1D96">
        <w:t xml:space="preserve">. Let’s start the debate </w:t>
      </w:r>
      <w:r>
        <w:t>with a $</w:t>
      </w:r>
      <w:r w:rsidR="00406F56">
        <w:t>2</w:t>
      </w:r>
      <w:r>
        <w:t xml:space="preserve">0,000 tax for men creating </w:t>
      </w:r>
      <w:r w:rsidR="001C14AF">
        <w:t xml:space="preserve">aborted </w:t>
      </w:r>
      <w:r>
        <w:t>pregnancies</w:t>
      </w:r>
      <w:r w:rsidRPr="002E1D96">
        <w:t xml:space="preserve">. </w:t>
      </w:r>
      <w:r w:rsidR="001C14AF">
        <w:t xml:space="preserve">That is orders of magnitude less than child support. </w:t>
      </w:r>
      <w:r w:rsidRPr="002E1D96">
        <w:t xml:space="preserve">It would </w:t>
      </w:r>
      <w:r>
        <w:t xml:space="preserve">be </w:t>
      </w:r>
      <w:r w:rsidRPr="002E1D96">
        <w:t>easy to enforce with DNA.</w:t>
      </w:r>
    </w:p>
    <w:p w14:paraId="230F06A3" w14:textId="77777777" w:rsidR="00856565" w:rsidRPr="002E1D96" w:rsidRDefault="00856565" w:rsidP="00E6132A">
      <w:pPr>
        <w:pStyle w:val="ListParagraph"/>
      </w:pPr>
      <w:permStart w:id="689665776" w:edGrp="everyone"/>
      <w:r w:rsidRPr="00380A91">
        <w:rPr>
          <w:rStyle w:val="SubtleEmphasis"/>
        </w:rPr>
        <w:t>__</w:t>
      </w:r>
      <w:permEnd w:id="689665776"/>
      <w:r>
        <w:t xml:space="preserve"> </w:t>
      </w:r>
      <w:r w:rsidRPr="00BD2569">
        <w:t xml:space="preserve">Typically, unmarried men and women engaging in sexual intercourse are not doing it to create </w:t>
      </w:r>
      <w:r w:rsidRPr="00851A04">
        <w:rPr>
          <w:i/>
        </w:rPr>
        <w:t>Life</w:t>
      </w:r>
      <w:r>
        <w:t xml:space="preserve">; they are doing it for </w:t>
      </w:r>
      <w:r w:rsidRPr="00BD2569">
        <w:t>momentary pleasure. When that goes wrong, an enormous burden on the woman and our society can result.</w:t>
      </w:r>
      <w:r w:rsidRPr="002E1D96">
        <w:t xml:space="preserve"> </w:t>
      </w:r>
    </w:p>
    <w:p w14:paraId="127E70B6" w14:textId="77777777" w:rsidR="00856565" w:rsidRPr="002E1D96" w:rsidRDefault="00856565" w:rsidP="00E6132A">
      <w:pPr>
        <w:pStyle w:val="ListParagraph"/>
      </w:pPr>
      <w:permStart w:id="221214421" w:edGrp="everyone"/>
      <w:r w:rsidRPr="00380A91">
        <w:rPr>
          <w:rStyle w:val="SubtleEmphasis"/>
        </w:rPr>
        <w:t>__</w:t>
      </w:r>
      <w:permEnd w:id="221214421"/>
      <w:r>
        <w:t xml:space="preserve"> </w:t>
      </w:r>
      <w:r w:rsidRPr="002E1D96">
        <w:t>There are numerous ways to have sexual pleasure besides sexual intercourse</w:t>
      </w:r>
      <w:r>
        <w:t>;</w:t>
      </w:r>
      <w:r w:rsidRPr="002E1D96">
        <w:t xml:space="preserve"> there is no excuse for creating unwanted </w:t>
      </w:r>
      <w:r w:rsidRPr="00406F56">
        <w:rPr>
          <w:i/>
        </w:rPr>
        <w:t>Life</w:t>
      </w:r>
      <w:r>
        <w:t xml:space="preserve">, full stop. </w:t>
      </w:r>
      <w:r w:rsidRPr="003F78E3">
        <w:rPr>
          <w:b/>
          <w:bCs/>
        </w:rPr>
        <w:t xml:space="preserve">Men: keep </w:t>
      </w:r>
      <w:r>
        <w:rPr>
          <w:b/>
          <w:bCs/>
        </w:rPr>
        <w:t xml:space="preserve">your </w:t>
      </w:r>
      <w:r w:rsidRPr="003F78E3">
        <w:rPr>
          <w:b/>
          <w:bCs/>
        </w:rPr>
        <w:t>sperm at home</w:t>
      </w:r>
      <w:r>
        <w:rPr>
          <w:b/>
          <w:bCs/>
        </w:rPr>
        <w:t>!</w:t>
      </w:r>
    </w:p>
    <w:p w14:paraId="17B6B343" w14:textId="77777777" w:rsidR="00856565" w:rsidRPr="002E1D96" w:rsidRDefault="00856565" w:rsidP="00E6132A">
      <w:pPr>
        <w:pStyle w:val="ListParagraph"/>
      </w:pPr>
      <w:permStart w:id="597957360" w:edGrp="everyone"/>
      <w:r w:rsidRPr="00380A91">
        <w:rPr>
          <w:rStyle w:val="SubtleEmphasis"/>
        </w:rPr>
        <w:lastRenderedPageBreak/>
        <w:t>__</w:t>
      </w:r>
      <w:permEnd w:id="597957360"/>
      <w:r>
        <w:t xml:space="preserve"> WTP</w:t>
      </w:r>
      <w:r w:rsidRPr="002E1D96">
        <w:t xml:space="preserve"> must speak for </w:t>
      </w:r>
      <w:r w:rsidRPr="00851A04">
        <w:rPr>
          <w:i/>
        </w:rPr>
        <w:t>Life</w:t>
      </w:r>
      <w:r>
        <w:t xml:space="preserve"> </w:t>
      </w:r>
      <w:r w:rsidRPr="002E1D96">
        <w:t xml:space="preserve">as the abortion industry can buy a political voice; </w:t>
      </w:r>
      <w:r w:rsidRPr="001C14AF">
        <w:rPr>
          <w:b/>
          <w:bCs/>
        </w:rPr>
        <w:t>the unborn cannot.</w:t>
      </w:r>
    </w:p>
    <w:p w14:paraId="5707CD35" w14:textId="77777777" w:rsidR="00856565" w:rsidRPr="002E1D96" w:rsidRDefault="00856565" w:rsidP="00E6132A">
      <w:pPr>
        <w:pStyle w:val="ListParagraph"/>
      </w:pPr>
      <w:permStart w:id="1195401911" w:edGrp="everyone"/>
      <w:r w:rsidRPr="00380A91">
        <w:rPr>
          <w:rStyle w:val="SubtleEmphasis"/>
        </w:rPr>
        <w:t>__</w:t>
      </w:r>
      <w:permEnd w:id="1195401911"/>
      <w:r>
        <w:t xml:space="preserve"> </w:t>
      </w:r>
      <w:r w:rsidRPr="001C14AF">
        <w:t>For the sake of humanity, WTP must end the political influence of the abortion industry</w:t>
      </w:r>
      <w:r w:rsidRPr="002E1D96">
        <w:t>.</w:t>
      </w:r>
    </w:p>
    <w:p w14:paraId="6158491D" w14:textId="1EDFF45E" w:rsidR="00856565" w:rsidRDefault="00856565" w:rsidP="00E6132A">
      <w:pPr>
        <w:pStyle w:val="ListParagraph"/>
      </w:pPr>
      <w:permStart w:id="934623857" w:edGrp="everyone"/>
      <w:r w:rsidRPr="00380A91">
        <w:rPr>
          <w:rStyle w:val="SubtleEmphasis"/>
        </w:rPr>
        <w:t>__</w:t>
      </w:r>
      <w:permEnd w:id="934623857"/>
      <w:r>
        <w:t xml:space="preserve"> </w:t>
      </w:r>
      <w:r w:rsidRPr="002E1D96">
        <w:t xml:space="preserve">The </w:t>
      </w:r>
      <w:r>
        <w:t>i</w:t>
      </w:r>
      <w:r w:rsidRPr="002E1D96">
        <w:t>nability</w:t>
      </w:r>
      <w:r>
        <w:t xml:space="preserve"> of political </w:t>
      </w:r>
      <w:r w:rsidR="002F3216">
        <w:t>parties</w:t>
      </w:r>
      <w:r w:rsidRPr="002E1D96">
        <w:t xml:space="preserve"> to find a single ethical issue</w:t>
      </w:r>
      <w:r w:rsidR="001C14AF">
        <w:t xml:space="preserve"> with abortion</w:t>
      </w:r>
      <w:r w:rsidRPr="002E1D96">
        <w:t>, not even one, should send a chill.</w:t>
      </w:r>
    </w:p>
    <w:p w14:paraId="12F9B5BB" w14:textId="77777777" w:rsidR="00856565" w:rsidRPr="002E1D96" w:rsidRDefault="00856565" w:rsidP="00E6132A">
      <w:pPr>
        <w:pStyle w:val="ListParagraph"/>
      </w:pPr>
      <w:permStart w:id="1165256155" w:edGrp="everyone"/>
      <w:r w:rsidRPr="00380A91">
        <w:rPr>
          <w:rStyle w:val="SubtleEmphasis"/>
        </w:rPr>
        <w:t>__</w:t>
      </w:r>
      <w:permEnd w:id="1165256155"/>
      <w:r>
        <w:t xml:space="preserve"> Until not getting pregnant accidentally is the norm, we will not have a functional society.</w:t>
      </w:r>
    </w:p>
    <w:p w14:paraId="10BD7265" w14:textId="399AC7C9" w:rsidR="00856565" w:rsidRPr="002E1D96" w:rsidRDefault="00856565" w:rsidP="00E6132A">
      <w:pPr>
        <w:pStyle w:val="ListParagraph"/>
      </w:pPr>
      <w:permStart w:id="782916548" w:edGrp="everyone"/>
      <w:r w:rsidRPr="00380A91">
        <w:rPr>
          <w:rStyle w:val="SubtleEmphasis"/>
        </w:rPr>
        <w:t>__</w:t>
      </w:r>
      <w:permEnd w:id="782916548"/>
      <w:r>
        <w:t xml:space="preserve"> </w:t>
      </w:r>
      <w:r w:rsidRPr="002E1D96">
        <w:t>Politic</w:t>
      </w:r>
      <w:r w:rsidR="00406F56">
        <w:t>al</w:t>
      </w:r>
      <w:r>
        <w:t xml:space="preserve"> </w:t>
      </w:r>
      <w:r w:rsidR="002F3216">
        <w:t>parties</w:t>
      </w:r>
      <w:r w:rsidRPr="002E1D96">
        <w:t xml:space="preserve"> ha</w:t>
      </w:r>
      <w:r>
        <w:t>ve</w:t>
      </w:r>
      <w:r w:rsidRPr="002E1D96">
        <w:t xml:space="preserve"> failed </w:t>
      </w:r>
      <w:r>
        <w:t>WTP</w:t>
      </w:r>
      <w:r w:rsidRPr="002E1D96">
        <w:t xml:space="preserve"> by using </w:t>
      </w:r>
      <w:r w:rsidRPr="00851A04">
        <w:rPr>
          <w:i/>
        </w:rPr>
        <w:t>Life</w:t>
      </w:r>
      <w:r w:rsidRPr="002E1D96">
        <w:t xml:space="preserve"> issues to take political ground rather than achieving solutions</w:t>
      </w:r>
      <w:r>
        <w:t xml:space="preserve"> for the good of society.</w:t>
      </w:r>
    </w:p>
    <w:p w14:paraId="4EDA4DA7" w14:textId="5480CFC8" w:rsidR="00856565" w:rsidRDefault="00856565" w:rsidP="00E6132A">
      <w:pPr>
        <w:pStyle w:val="ListParagraph"/>
      </w:pPr>
      <w:permStart w:id="1846886783" w:edGrp="everyone"/>
      <w:r w:rsidRPr="00380A91">
        <w:rPr>
          <w:rStyle w:val="SubtleEmphasis"/>
        </w:rPr>
        <w:t>__</w:t>
      </w:r>
      <w:permEnd w:id="1846886783"/>
      <w:r w:rsidRPr="002E1D96">
        <w:t xml:space="preserve">The society </w:t>
      </w:r>
      <w:r>
        <w:t xml:space="preserve">of </w:t>
      </w:r>
      <w:r w:rsidRPr="00E03EB9">
        <w:rPr>
          <w:b/>
          <w:bCs/>
        </w:rPr>
        <w:t>WePEG1787</w:t>
      </w:r>
      <w:r>
        <w:t xml:space="preserve"> and </w:t>
      </w:r>
      <w:r w:rsidRPr="00F70C7F">
        <w:rPr>
          <w:i/>
        </w:rPr>
        <w:t xml:space="preserve">Liberty-Civics </w:t>
      </w:r>
      <w:r>
        <w:rPr>
          <w:i/>
        </w:rPr>
        <w:t>Populism</w:t>
      </w:r>
      <w:r w:rsidR="00406F56">
        <w:rPr>
          <w:i/>
        </w:rPr>
        <w:t>,</w:t>
      </w:r>
      <w:r>
        <w:t xml:space="preserve"> our Founders created</w:t>
      </w:r>
      <w:r w:rsidR="00406F56">
        <w:t>,</w:t>
      </w:r>
      <w:r w:rsidRPr="002E1D96">
        <w:t xml:space="preserve"> will draw on its </w:t>
      </w:r>
      <w:r>
        <w:t xml:space="preserve">moral </w:t>
      </w:r>
      <w:r w:rsidRPr="002E1D96">
        <w:t>humanity to reduce abortion dramatically.</w:t>
      </w:r>
    </w:p>
    <w:p w14:paraId="27E1EC04" w14:textId="77777777" w:rsidR="00856565" w:rsidRDefault="00856565" w:rsidP="00E6132A">
      <w:pPr>
        <w:pStyle w:val="ListParagraph"/>
      </w:pPr>
      <w:permStart w:id="1336692963" w:edGrp="everyone"/>
      <w:r w:rsidRPr="00380A91">
        <w:rPr>
          <w:rStyle w:val="SubtleEmphasis"/>
        </w:rPr>
        <w:t>__</w:t>
      </w:r>
      <w:permEnd w:id="1336692963"/>
      <w:r>
        <w:t xml:space="preserve"> </w:t>
      </w:r>
      <w:r w:rsidRPr="002E1D96">
        <w:t>Abortion does not need God to make it wrong and immoral</w:t>
      </w:r>
      <w:r>
        <w:t xml:space="preserve">; the damage to the adults and our society that killing </w:t>
      </w:r>
      <w:r w:rsidRPr="00851A04">
        <w:rPr>
          <w:i/>
        </w:rPr>
        <w:t>Life</w:t>
      </w:r>
      <w:r>
        <w:t xml:space="preserve"> causes is sufficient cause to mobilize WTP to eradicate 99.9% of abortions</w:t>
      </w:r>
      <w:r w:rsidRPr="002E1D96">
        <w:t xml:space="preserve"> by not getting pregnant. </w:t>
      </w:r>
    </w:p>
    <w:p w14:paraId="212821F5" w14:textId="08C0D981" w:rsidR="00856565" w:rsidRDefault="00856565" w:rsidP="00E6132A">
      <w:pPr>
        <w:pStyle w:val="ListParagraph"/>
      </w:pPr>
      <w:permStart w:id="2105767823" w:edGrp="everyone"/>
      <w:r w:rsidRPr="00380A91">
        <w:rPr>
          <w:rStyle w:val="SubtleEmphasis"/>
        </w:rPr>
        <w:t>__</w:t>
      </w:r>
      <w:permEnd w:id="2105767823"/>
      <w:r>
        <w:t xml:space="preserve"> </w:t>
      </w:r>
      <w:r w:rsidRPr="000C7C1E">
        <w:t xml:space="preserve">WTP have reached the point where a signed consent form before unmarried couples </w:t>
      </w:r>
      <w:r w:rsidR="00406F56">
        <w:t>engage in</w:t>
      </w:r>
      <w:r w:rsidRPr="000C7C1E">
        <w:t xml:space="preserve"> sexual intercourse is needed to make sure the side effects of unwanted pregnancy are understood.</w:t>
      </w:r>
      <w:r w:rsidR="001C14AF">
        <w:t xml:space="preserve"> It does not need a law; WTP can make it the norm on its own. Numerous non-profits can add the form to their teaching in </w:t>
      </w:r>
      <w:r w:rsidR="001C14AF" w:rsidRPr="001C14AF">
        <w:rPr>
          <w:i/>
        </w:rPr>
        <w:t>Liberty</w:t>
      </w:r>
      <w:r w:rsidR="001C14AF">
        <w:t>.</w:t>
      </w:r>
    </w:p>
    <w:p w14:paraId="1BAB78F1" w14:textId="77777777" w:rsidR="00856565" w:rsidRDefault="00856565" w:rsidP="00E6132A">
      <w:pPr>
        <w:pStyle w:val="ListParagraph"/>
      </w:pPr>
      <w:permStart w:id="2062503423" w:edGrp="everyone"/>
      <w:r w:rsidRPr="00380A91">
        <w:rPr>
          <w:rStyle w:val="SubtleEmphasis"/>
        </w:rPr>
        <w:t>__</w:t>
      </w:r>
      <w:permEnd w:id="2062503423"/>
      <w:r>
        <w:t xml:space="preserve"> </w:t>
      </w:r>
      <w:r w:rsidRPr="002E1D96">
        <w:t xml:space="preserve">Alcohol, passion, and promiscuity are major contributors to unwanted pregnancies. </w:t>
      </w:r>
    </w:p>
    <w:p w14:paraId="1C4B6D3A" w14:textId="77777777" w:rsidR="00856565" w:rsidRDefault="00856565" w:rsidP="00E6132A">
      <w:pPr>
        <w:pStyle w:val="ListParagraph"/>
      </w:pPr>
      <w:permStart w:id="1217348367" w:edGrp="everyone"/>
      <w:r w:rsidRPr="00380A91">
        <w:rPr>
          <w:rStyle w:val="SubtleEmphasis"/>
        </w:rPr>
        <w:t>__</w:t>
      </w:r>
      <w:permEnd w:id="1217348367"/>
      <w:r>
        <w:t xml:space="preserve"> </w:t>
      </w:r>
      <w:r w:rsidRPr="002E1D96">
        <w:t xml:space="preserve">A consent form might </w:t>
      </w:r>
      <w:r>
        <w:t>be analogous to</w:t>
      </w:r>
      <w:r w:rsidRPr="002E1D96">
        <w:t xml:space="preserve"> the waiting period to purchase a gun. </w:t>
      </w:r>
      <w:r w:rsidRPr="00FC182F">
        <w:rPr>
          <w:b/>
          <w:bCs/>
        </w:rPr>
        <w:t>Sperm control will save millions more lives than gun control</w:t>
      </w:r>
      <w:r>
        <w:t>.</w:t>
      </w:r>
    </w:p>
    <w:p w14:paraId="14A9FBFA" w14:textId="77777777" w:rsidR="00856565" w:rsidRDefault="00856565" w:rsidP="00E6132A">
      <w:pPr>
        <w:pStyle w:val="ListParagraph"/>
      </w:pPr>
      <w:permStart w:id="1921597873" w:edGrp="everyone"/>
      <w:r w:rsidRPr="00380A91">
        <w:rPr>
          <w:rStyle w:val="SubtleEmphasis"/>
        </w:rPr>
        <w:t>__</w:t>
      </w:r>
      <w:permEnd w:id="1921597873"/>
      <w:r w:rsidRPr="0084150D">
        <w:t xml:space="preserve"> </w:t>
      </w:r>
      <w:r w:rsidRPr="002E1D96">
        <w:t xml:space="preserve">The consent form would also help in </w:t>
      </w:r>
      <w:r>
        <w:t>‘</w:t>
      </w:r>
      <w:r w:rsidRPr="004B50D9">
        <w:rPr>
          <w:i/>
        </w:rPr>
        <w:t>he said, she said</w:t>
      </w:r>
      <w:r>
        <w:t>’</w:t>
      </w:r>
      <w:r w:rsidRPr="002E1D96">
        <w:t xml:space="preserve"> rape cases. </w:t>
      </w:r>
    </w:p>
    <w:p w14:paraId="5834583F" w14:textId="4E6D35EF" w:rsidR="00856565" w:rsidRPr="002E1D96" w:rsidRDefault="00856565" w:rsidP="00856565">
      <w:pPr>
        <w:pStyle w:val="Heading3"/>
      </w:pPr>
      <w:bookmarkStart w:id="40" w:name="_Hlk125810220"/>
      <w:r>
        <w:t>P</w:t>
      </w:r>
      <w:r w:rsidR="001C14AF">
        <w:t>8</w:t>
      </w:r>
      <w:r>
        <w:t xml:space="preserve"> Set 3: Intimacy and Children </w:t>
      </w:r>
      <w:permStart w:id="1976259929" w:edGrp="everyone"/>
      <w:r w:rsidRPr="00380A91">
        <w:rPr>
          <w:rStyle w:val="SubtleEmphasis"/>
        </w:rPr>
        <w:t>__</w:t>
      </w:r>
      <w:bookmarkEnd w:id="40"/>
      <w:permEnd w:id="1976259929"/>
    </w:p>
    <w:p w14:paraId="6B2A4C17" w14:textId="77777777" w:rsidR="00856565" w:rsidRPr="002E1D96" w:rsidRDefault="00856565" w:rsidP="00E6132A">
      <w:pPr>
        <w:pStyle w:val="ListParagraph"/>
        <w:numPr>
          <w:ilvl w:val="0"/>
          <w:numId w:val="80"/>
        </w:numPr>
      </w:pPr>
      <w:permStart w:id="2117077438" w:edGrp="everyone"/>
      <w:r w:rsidRPr="00380A91">
        <w:rPr>
          <w:rStyle w:val="SubtleEmphasis"/>
        </w:rPr>
        <w:t>__</w:t>
      </w:r>
      <w:permEnd w:id="2117077438"/>
      <w:r>
        <w:t xml:space="preserve"> Discussing sexual intimacy is one of the most important conversations</w:t>
      </w:r>
      <w:r w:rsidRPr="002E1D96">
        <w:t xml:space="preserve"> parents have with their children. </w:t>
      </w:r>
    </w:p>
    <w:p w14:paraId="50B5FB13" w14:textId="77777777" w:rsidR="00856565" w:rsidRDefault="00856565" w:rsidP="00E6132A">
      <w:pPr>
        <w:pStyle w:val="ListParagraph"/>
      </w:pPr>
      <w:permStart w:id="2083522296" w:edGrp="everyone"/>
      <w:r w:rsidRPr="00380A91">
        <w:rPr>
          <w:rStyle w:val="SubtleEmphasis"/>
        </w:rPr>
        <w:t>__</w:t>
      </w:r>
      <w:permEnd w:id="2083522296"/>
      <w:r>
        <w:t xml:space="preserve"> </w:t>
      </w:r>
      <w:r w:rsidRPr="00406F56">
        <w:t>Intimacy is a moral issue that only parents can teach.</w:t>
      </w:r>
      <w:r w:rsidRPr="002E1D96">
        <w:t xml:space="preserve"> </w:t>
      </w:r>
    </w:p>
    <w:p w14:paraId="706DF751" w14:textId="77777777" w:rsidR="00856565" w:rsidRPr="002E1D96" w:rsidRDefault="00856565" w:rsidP="00E6132A">
      <w:pPr>
        <w:pStyle w:val="ListParagraph"/>
      </w:pPr>
      <w:permStart w:id="1216549640" w:edGrp="everyone"/>
      <w:r w:rsidRPr="00380A91">
        <w:rPr>
          <w:rStyle w:val="SubtleEmphasis"/>
        </w:rPr>
        <w:t>__</w:t>
      </w:r>
      <w:permEnd w:id="1216549640"/>
      <w:r>
        <w:t xml:space="preserve"> </w:t>
      </w:r>
      <w:r w:rsidRPr="002E1D96">
        <w:t>Government has no morals</w:t>
      </w:r>
      <w:r>
        <w:t>; they are</w:t>
      </w:r>
      <w:r w:rsidRPr="002E1D96">
        <w:t xml:space="preserve"> inanimate.</w:t>
      </w:r>
    </w:p>
    <w:p w14:paraId="45B5E273" w14:textId="77777777" w:rsidR="00856565" w:rsidRPr="002E1D96" w:rsidRDefault="00856565" w:rsidP="00E6132A">
      <w:pPr>
        <w:pStyle w:val="ListParagraph"/>
      </w:pPr>
      <w:permStart w:id="1823364904" w:edGrp="everyone"/>
      <w:r w:rsidRPr="00380A91">
        <w:rPr>
          <w:rStyle w:val="SubtleEmphasis"/>
        </w:rPr>
        <w:t>__</w:t>
      </w:r>
      <w:permEnd w:id="1823364904"/>
      <w:r>
        <w:t xml:space="preserve"> </w:t>
      </w:r>
      <w:r w:rsidRPr="002E1D96">
        <w:t xml:space="preserve">Sex education </w:t>
      </w:r>
      <w:r>
        <w:t>biology is the only teaching public schools should be allowed to give,</w:t>
      </w:r>
      <w:r w:rsidRPr="002E1D96">
        <w:t xml:space="preserve"> and WTP must take back </w:t>
      </w:r>
      <w:r>
        <w:t>the</w:t>
      </w:r>
      <w:r w:rsidRPr="002E1D96">
        <w:t xml:space="preserve"> territory</w:t>
      </w:r>
      <w:r>
        <w:t xml:space="preserve"> beyond biology </w:t>
      </w:r>
      <w:r w:rsidRPr="002E1D96">
        <w:t>immediately.</w:t>
      </w:r>
    </w:p>
    <w:p w14:paraId="6DBD31B6" w14:textId="77777777" w:rsidR="00856565" w:rsidRDefault="00856565" w:rsidP="00E6132A">
      <w:pPr>
        <w:pStyle w:val="ListParagraph"/>
      </w:pPr>
      <w:permStart w:id="830758001" w:edGrp="everyone"/>
      <w:r w:rsidRPr="00380A91">
        <w:rPr>
          <w:rStyle w:val="SubtleEmphasis"/>
        </w:rPr>
        <w:t>__</w:t>
      </w:r>
      <w:permEnd w:id="830758001"/>
      <w:r>
        <w:t xml:space="preserve"> </w:t>
      </w:r>
      <w:r w:rsidRPr="002E1D96">
        <w:t>Women have a 95% chance of a middle</w:t>
      </w:r>
      <w:r>
        <w:t>-</w:t>
      </w:r>
      <w:r w:rsidRPr="002E1D96">
        <w:t xml:space="preserve">class </w:t>
      </w:r>
      <w:r w:rsidRPr="00406F56">
        <w:rPr>
          <w:i/>
        </w:rPr>
        <w:t>Life</w:t>
      </w:r>
      <w:r w:rsidRPr="002E1D96">
        <w:t xml:space="preserve"> by graduating from high school and waiting to get married before having a baby. </w:t>
      </w:r>
    </w:p>
    <w:p w14:paraId="0E290E74" w14:textId="63980FA6" w:rsidR="00856565" w:rsidRPr="002E1D96" w:rsidRDefault="00856565" w:rsidP="00E6132A">
      <w:pPr>
        <w:pStyle w:val="ListParagraph"/>
      </w:pPr>
      <w:permStart w:id="2027908926" w:edGrp="everyone"/>
      <w:r w:rsidRPr="00380A91">
        <w:rPr>
          <w:rStyle w:val="SubtleEmphasis"/>
        </w:rPr>
        <w:t>__</w:t>
      </w:r>
      <w:permEnd w:id="2027908926"/>
      <w:r>
        <w:t xml:space="preserve"> ‘</w:t>
      </w:r>
      <w:r w:rsidRPr="004B50D9">
        <w:rPr>
          <w:i/>
        </w:rPr>
        <w:t>Do not get pregnant</w:t>
      </w:r>
      <w:r w:rsidRPr="002E1D96">
        <w:t xml:space="preserve"> out of wedlock is the single most effective anti-poverty program there is.</w:t>
      </w:r>
    </w:p>
    <w:p w14:paraId="581C2B04" w14:textId="77777777" w:rsidR="00856565" w:rsidRPr="002E1D96" w:rsidRDefault="00856565" w:rsidP="00E6132A">
      <w:pPr>
        <w:pStyle w:val="ListParagraph"/>
      </w:pPr>
      <w:permStart w:id="122385395" w:edGrp="everyone"/>
      <w:r w:rsidRPr="00380A91">
        <w:rPr>
          <w:rStyle w:val="SubtleEmphasis"/>
        </w:rPr>
        <w:t>__</w:t>
      </w:r>
      <w:permEnd w:id="122385395"/>
      <w:r>
        <w:t xml:space="preserve"> </w:t>
      </w:r>
      <w:r w:rsidRPr="002E1D96">
        <w:t>Getting pregnant has huge consequences</w:t>
      </w:r>
      <w:r>
        <w:t>,</w:t>
      </w:r>
      <w:r w:rsidRPr="002E1D96">
        <w:t xml:space="preserve"> and the message has to be as strong as possible.</w:t>
      </w:r>
    </w:p>
    <w:p w14:paraId="4BAB1F1B" w14:textId="77777777" w:rsidR="00856565" w:rsidRPr="002E1D96" w:rsidRDefault="00856565" w:rsidP="00E6132A">
      <w:pPr>
        <w:pStyle w:val="ListParagraph"/>
      </w:pPr>
      <w:permStart w:id="154098373" w:edGrp="everyone"/>
      <w:r w:rsidRPr="00380A91">
        <w:rPr>
          <w:rStyle w:val="SubtleEmphasis"/>
        </w:rPr>
        <w:t>__</w:t>
      </w:r>
      <w:permEnd w:id="154098373"/>
      <w:r>
        <w:t xml:space="preserve"> ‘</w:t>
      </w:r>
      <w:r w:rsidRPr="004B50D9">
        <w:rPr>
          <w:i/>
        </w:rPr>
        <w:t>Don’t get pregnant</w:t>
      </w:r>
      <w:r>
        <w:t>’</w:t>
      </w:r>
      <w:r w:rsidRPr="002E1D96">
        <w:t xml:space="preserve"> has to be the lesson</w:t>
      </w:r>
      <w:r>
        <w:t>; birth</w:t>
      </w:r>
      <w:r w:rsidRPr="002E1D96">
        <w:t xml:space="preserve"> control mechanics are not enough.</w:t>
      </w:r>
    </w:p>
    <w:p w14:paraId="7ED522CD" w14:textId="77777777" w:rsidR="00856565" w:rsidRPr="002E1D96" w:rsidRDefault="00856565" w:rsidP="00E6132A">
      <w:pPr>
        <w:pStyle w:val="ListParagraph"/>
      </w:pPr>
      <w:permStart w:id="1736655161" w:edGrp="everyone"/>
      <w:r w:rsidRPr="00380A91">
        <w:rPr>
          <w:rStyle w:val="SubtleEmphasis"/>
        </w:rPr>
        <w:t>__</w:t>
      </w:r>
      <w:permEnd w:id="1736655161"/>
      <w:r>
        <w:t xml:space="preserve"> </w:t>
      </w:r>
      <w:r w:rsidRPr="002E1D96">
        <w:t>Depending on sex education in school to prevent pregnancy is a wrong-headed enterprise.</w:t>
      </w:r>
      <w:r>
        <w:t xml:space="preserve"> </w:t>
      </w:r>
      <w:r w:rsidRPr="002E1D96">
        <w:t>The school has no moral authority, only biological and technical facts.</w:t>
      </w:r>
    </w:p>
    <w:p w14:paraId="51A50410" w14:textId="77777777" w:rsidR="00856565" w:rsidRPr="002E1D96" w:rsidRDefault="00856565" w:rsidP="00E6132A">
      <w:pPr>
        <w:pStyle w:val="ListParagraph"/>
      </w:pPr>
      <w:permStart w:id="1163724968" w:edGrp="everyone"/>
      <w:r w:rsidRPr="00380A91">
        <w:rPr>
          <w:rStyle w:val="SubtleEmphasis"/>
        </w:rPr>
        <w:t>__</w:t>
      </w:r>
      <w:permEnd w:id="1163724968"/>
      <w:r>
        <w:t xml:space="preserve"> </w:t>
      </w:r>
      <w:r w:rsidRPr="002E1D96">
        <w:t xml:space="preserve">Teaching sex education in our schools beyond biology </w:t>
      </w:r>
      <w:r w:rsidRPr="004B50D9">
        <w:rPr>
          <w:b/>
          <w:bCs/>
        </w:rPr>
        <w:t>weakens the parent-child relationship</w:t>
      </w:r>
      <w:r w:rsidRPr="002E1D96">
        <w:t>.</w:t>
      </w:r>
    </w:p>
    <w:p w14:paraId="4299C1BD" w14:textId="09F26627" w:rsidR="00856565" w:rsidRPr="00A96E96" w:rsidRDefault="00856565" w:rsidP="00E6132A">
      <w:pPr>
        <w:pStyle w:val="ListParagraph"/>
      </w:pPr>
      <w:permStart w:id="456475629" w:edGrp="everyone"/>
      <w:r w:rsidRPr="00380A91">
        <w:rPr>
          <w:rStyle w:val="SubtleEmphasis"/>
        </w:rPr>
        <w:t>__</w:t>
      </w:r>
      <w:permEnd w:id="456475629"/>
      <w:r w:rsidRPr="00A96E96">
        <w:t xml:space="preserve"> If parents believe the school is doing it, the parents do not, but the school has a weak </w:t>
      </w:r>
      <w:r w:rsidRPr="00A96E96">
        <w:lastRenderedPageBreak/>
        <w:t>message and</w:t>
      </w:r>
      <w:r>
        <w:t>,</w:t>
      </w:r>
      <w:r w:rsidRPr="00A96E96">
        <w:t xml:space="preserve"> with political </w:t>
      </w:r>
      <w:r w:rsidR="002F3216">
        <w:t>parties</w:t>
      </w:r>
      <w:r w:rsidRPr="00A96E96">
        <w:t>, a dangerous message.</w:t>
      </w:r>
    </w:p>
    <w:p w14:paraId="1FAA4707" w14:textId="11D90CF5" w:rsidR="00856565" w:rsidRPr="002E1D96" w:rsidRDefault="00856565" w:rsidP="00E6132A">
      <w:pPr>
        <w:pStyle w:val="ListParagraph"/>
      </w:pPr>
      <w:permStart w:id="1809017168" w:edGrp="everyone"/>
      <w:r w:rsidRPr="00380A91">
        <w:rPr>
          <w:rStyle w:val="SubtleEmphasis"/>
        </w:rPr>
        <w:t>__</w:t>
      </w:r>
      <w:permEnd w:id="1809017168"/>
      <w:r w:rsidRPr="00A96E96">
        <w:t xml:space="preserve"> Our political </w:t>
      </w:r>
      <w:r w:rsidR="002F3216">
        <w:t>parties</w:t>
      </w:r>
      <w:r w:rsidRPr="00A96E96">
        <w:t xml:space="preserve"> have devalued sexual intimacy to animal status. That is a moral issue for WTP, not our government, and that is no excuse for </w:t>
      </w:r>
      <w:r>
        <w:t xml:space="preserve">an </w:t>
      </w:r>
      <w:r w:rsidRPr="00A96E96">
        <w:t>unwanted pregnancy.</w:t>
      </w:r>
    </w:p>
    <w:p w14:paraId="6273A970" w14:textId="74E11F90" w:rsidR="00856565" w:rsidRPr="002E1D96" w:rsidRDefault="00856565" w:rsidP="00856565">
      <w:pPr>
        <w:pStyle w:val="Heading3"/>
      </w:pPr>
      <w:bookmarkStart w:id="41" w:name="_Toc112248963"/>
      <w:bookmarkStart w:id="42" w:name="_Hlk125810231"/>
      <w:r>
        <w:t>P</w:t>
      </w:r>
      <w:r w:rsidR="001C14AF">
        <w:t>8</w:t>
      </w:r>
      <w:r>
        <w:t xml:space="preserve"> S</w:t>
      </w:r>
      <w:r w:rsidRPr="002E1D96">
        <w:t xml:space="preserve">et </w:t>
      </w:r>
      <w:r>
        <w:t>4:</w:t>
      </w:r>
      <w:r w:rsidRPr="002E1D96">
        <w:t xml:space="preserve"> </w:t>
      </w:r>
      <w:bookmarkEnd w:id="41"/>
      <w:r>
        <w:t>Wom</w:t>
      </w:r>
      <w:r w:rsidR="00406F56">
        <w:t>e</w:t>
      </w:r>
      <w:r>
        <w:t xml:space="preserve">n’s Healthcare </w:t>
      </w:r>
      <w:permStart w:id="353900699" w:edGrp="everyone"/>
      <w:r w:rsidRPr="00380A91">
        <w:rPr>
          <w:rStyle w:val="SubtleEmphasis"/>
        </w:rPr>
        <w:t>__</w:t>
      </w:r>
      <w:bookmarkEnd w:id="42"/>
      <w:permEnd w:id="353900699"/>
    </w:p>
    <w:p w14:paraId="0A381BFC" w14:textId="0AE0C2A6" w:rsidR="00856565" w:rsidRPr="002E1D96" w:rsidRDefault="00856565" w:rsidP="00E6132A">
      <w:pPr>
        <w:pStyle w:val="ListParagraph"/>
        <w:numPr>
          <w:ilvl w:val="0"/>
          <w:numId w:val="81"/>
        </w:numPr>
      </w:pPr>
      <w:permStart w:id="925783280" w:edGrp="everyone"/>
      <w:r w:rsidRPr="00380A91">
        <w:rPr>
          <w:rStyle w:val="SubtleEmphasis"/>
        </w:rPr>
        <w:t>__</w:t>
      </w:r>
      <w:permEnd w:id="925783280"/>
      <w:r>
        <w:t xml:space="preserve"> </w:t>
      </w:r>
      <w:r w:rsidRPr="002E1D96">
        <w:t xml:space="preserve">There is an </w:t>
      </w:r>
      <w:r>
        <w:t>ironic</w:t>
      </w:r>
      <w:r w:rsidRPr="002E1D96">
        <w:t xml:space="preserve"> and self-defeating argument in the </w:t>
      </w:r>
      <w:r>
        <w:t xml:space="preserve">political </w:t>
      </w:r>
      <w:r w:rsidR="002F3216">
        <w:t>parties</w:t>
      </w:r>
      <w:r>
        <w:t>’</w:t>
      </w:r>
      <w:r w:rsidRPr="002E1D96">
        <w:t xml:space="preserve"> masking the taking of </w:t>
      </w:r>
      <w:r w:rsidRPr="00E6132A">
        <w:rPr>
          <w:i/>
        </w:rPr>
        <w:t>Life</w:t>
      </w:r>
      <w:r w:rsidRPr="002E1D96">
        <w:t xml:space="preserve"> in abortion as </w:t>
      </w:r>
      <w:r w:rsidRPr="00E6132A">
        <w:rPr>
          <w:i/>
        </w:rPr>
        <w:t>women’s healthcare</w:t>
      </w:r>
      <w:r w:rsidRPr="002E1D96">
        <w:t xml:space="preserve">. </w:t>
      </w:r>
    </w:p>
    <w:p w14:paraId="25965469" w14:textId="77777777" w:rsidR="00856565" w:rsidRPr="002E1D96" w:rsidRDefault="00856565" w:rsidP="00E6132A">
      <w:pPr>
        <w:pStyle w:val="ListParagraph"/>
      </w:pPr>
      <w:permStart w:id="89722333" w:edGrp="everyone"/>
      <w:r w:rsidRPr="00380A91">
        <w:rPr>
          <w:rStyle w:val="SubtleEmphasis"/>
        </w:rPr>
        <w:t>__</w:t>
      </w:r>
      <w:permEnd w:id="89722333"/>
      <w:r>
        <w:t xml:space="preserve"> </w:t>
      </w:r>
      <w:r w:rsidRPr="002E1D96">
        <w:t>Healthcare has very high standards of care, ethics, government regulations</w:t>
      </w:r>
      <w:r>
        <w:t>, and reporting. Its oath is</w:t>
      </w:r>
      <w:r w:rsidRPr="002E1D96">
        <w:t xml:space="preserve">, </w:t>
      </w:r>
      <w:r>
        <w:t>‘</w:t>
      </w:r>
      <w:r w:rsidRPr="004B50D9">
        <w:rPr>
          <w:b/>
          <w:bCs/>
          <w:i/>
        </w:rPr>
        <w:t>First, do no harm</w:t>
      </w:r>
      <w:r w:rsidRPr="005A413D">
        <w:t>.</w:t>
      </w:r>
      <w:r>
        <w:t>’</w:t>
      </w:r>
    </w:p>
    <w:p w14:paraId="13310D06" w14:textId="77777777" w:rsidR="00856565" w:rsidRPr="002E1D96" w:rsidRDefault="00856565" w:rsidP="00E6132A">
      <w:pPr>
        <w:pStyle w:val="ListParagraph"/>
      </w:pPr>
      <w:permStart w:id="2042840611" w:edGrp="everyone"/>
      <w:r w:rsidRPr="00380A91">
        <w:rPr>
          <w:rStyle w:val="SubtleEmphasis"/>
        </w:rPr>
        <w:t>__</w:t>
      </w:r>
      <w:permEnd w:id="2042840611"/>
      <w:r>
        <w:t xml:space="preserve"> </w:t>
      </w:r>
      <w:r w:rsidRPr="002E1D96">
        <w:t xml:space="preserve">Virtually everything the healthcare industry </w:t>
      </w:r>
      <w:r>
        <w:t>treats</w:t>
      </w:r>
      <w:r w:rsidRPr="002E1D96">
        <w:t xml:space="preserve"> starts with preventive efforts to avoid the need for treatment.</w:t>
      </w:r>
      <w:r>
        <w:t xml:space="preserve"> When obesity is a problem, we go on a diet. When pregnancy is unwanted, people need to go on a ‘</w:t>
      </w:r>
      <w:r w:rsidRPr="004B50D9">
        <w:rPr>
          <w:i/>
        </w:rPr>
        <w:t>no intercourse</w:t>
      </w:r>
      <w:r>
        <w:t>’ diet.</w:t>
      </w:r>
    </w:p>
    <w:p w14:paraId="5BCD6097" w14:textId="6BBE763E" w:rsidR="00856565" w:rsidRPr="002E1D96" w:rsidRDefault="00856565" w:rsidP="00E6132A">
      <w:pPr>
        <w:pStyle w:val="ListParagraph"/>
      </w:pPr>
      <w:permStart w:id="971526363" w:edGrp="everyone"/>
      <w:r w:rsidRPr="00380A91">
        <w:rPr>
          <w:rStyle w:val="SubtleEmphasis"/>
        </w:rPr>
        <w:t>__</w:t>
      </w:r>
      <w:permEnd w:id="971526363"/>
      <w:r>
        <w:t xml:space="preserve"> </w:t>
      </w:r>
      <w:r w:rsidRPr="002E1D96">
        <w:t>There is little political</w:t>
      </w:r>
      <w:r>
        <w:t xml:space="preserve"> </w:t>
      </w:r>
      <w:r w:rsidR="002F3216">
        <w:t>party</w:t>
      </w:r>
      <w:r w:rsidRPr="002E1D96">
        <w:t xml:space="preserve"> influence involved in managing </w:t>
      </w:r>
      <w:r>
        <w:t xml:space="preserve">proper </w:t>
      </w:r>
      <w:r w:rsidRPr="002E1D96">
        <w:t>healthcare facilities.</w:t>
      </w:r>
    </w:p>
    <w:p w14:paraId="70FF70A5" w14:textId="77777777" w:rsidR="00856565" w:rsidRPr="002E1D96" w:rsidRDefault="00856565" w:rsidP="00E6132A">
      <w:pPr>
        <w:pStyle w:val="ListParagraph"/>
      </w:pPr>
      <w:permStart w:id="1554522269" w:edGrp="everyone"/>
      <w:r w:rsidRPr="00380A91">
        <w:rPr>
          <w:rStyle w:val="SubtleEmphasis"/>
        </w:rPr>
        <w:t>__</w:t>
      </w:r>
      <w:permEnd w:id="1554522269"/>
      <w:r>
        <w:t xml:space="preserve"> </w:t>
      </w:r>
      <w:r w:rsidRPr="002E1D96">
        <w:t>As a society, we do not sell body parts</w:t>
      </w:r>
      <w:r>
        <w:t>,</w:t>
      </w:r>
      <w:r w:rsidRPr="002E1D96">
        <w:t xml:space="preserve"> and </w:t>
      </w:r>
      <w:r>
        <w:t xml:space="preserve">WTP manage </w:t>
      </w:r>
      <w:r w:rsidRPr="002E1D96">
        <w:t>our blood supply as a non</w:t>
      </w:r>
      <w:r>
        <w:t>-political</w:t>
      </w:r>
      <w:r w:rsidRPr="002E1D96">
        <w:t xml:space="preserve"> entity.</w:t>
      </w:r>
    </w:p>
    <w:p w14:paraId="12916A72" w14:textId="417E188A" w:rsidR="00856565" w:rsidRPr="002E1D96" w:rsidRDefault="00856565" w:rsidP="00E6132A">
      <w:pPr>
        <w:pStyle w:val="ListParagraph"/>
      </w:pPr>
      <w:permStart w:id="876828859" w:edGrp="everyone"/>
      <w:r w:rsidRPr="00380A91">
        <w:rPr>
          <w:rStyle w:val="SubtleEmphasis"/>
        </w:rPr>
        <w:t>__</w:t>
      </w:r>
      <w:permEnd w:id="876828859"/>
      <w:r>
        <w:t xml:space="preserve"> </w:t>
      </w:r>
      <w:r w:rsidRPr="002E1D96">
        <w:t xml:space="preserve">The abortion industry makes massive profits from people’s most difficult moments with zero burden of any </w:t>
      </w:r>
      <w:r>
        <w:t>typical healthcare regulations</w:t>
      </w:r>
      <w:r w:rsidRPr="002E1D96">
        <w:t xml:space="preserve">. </w:t>
      </w:r>
      <w:r>
        <w:t xml:space="preserve">The profits then go to political </w:t>
      </w:r>
      <w:r w:rsidR="002F3216">
        <w:t>parties</w:t>
      </w:r>
      <w:r>
        <w:t xml:space="preserve"> to ensure more profits.</w:t>
      </w:r>
    </w:p>
    <w:p w14:paraId="6FAD5EAB" w14:textId="77777777" w:rsidR="00856565" w:rsidRPr="002E1D96" w:rsidRDefault="00856565" w:rsidP="00E6132A">
      <w:pPr>
        <w:pStyle w:val="ListParagraph"/>
      </w:pPr>
      <w:permStart w:id="583481875" w:edGrp="everyone"/>
      <w:r w:rsidRPr="00380A91">
        <w:rPr>
          <w:rStyle w:val="SubtleEmphasis"/>
        </w:rPr>
        <w:t>__</w:t>
      </w:r>
      <w:permEnd w:id="583481875"/>
      <w:r>
        <w:t xml:space="preserve"> If abortion were</w:t>
      </w:r>
      <w:r w:rsidRPr="002E1D96">
        <w:t xml:space="preserve"> healthcare, a serious effort would be launched to reduce abortions by orders of magnitude because there are serious repercussions</w:t>
      </w:r>
      <w:r>
        <w:t xml:space="preserve"> rarely reported.</w:t>
      </w:r>
    </w:p>
    <w:p w14:paraId="6915BC5B" w14:textId="77777777" w:rsidR="00856565" w:rsidRPr="002E1D96" w:rsidRDefault="00856565" w:rsidP="00E6132A">
      <w:pPr>
        <w:pStyle w:val="ListParagraph"/>
      </w:pPr>
      <w:permStart w:id="504258383" w:edGrp="everyone"/>
      <w:r w:rsidRPr="00380A91">
        <w:rPr>
          <w:rStyle w:val="SubtleEmphasis"/>
        </w:rPr>
        <w:t>__</w:t>
      </w:r>
      <w:permEnd w:id="504258383"/>
      <w:r>
        <w:t xml:space="preserve"> </w:t>
      </w:r>
      <w:r w:rsidRPr="002E1D96">
        <w:t>Facilitating adoption would have a natural ally in healthcare.</w:t>
      </w:r>
    </w:p>
    <w:p w14:paraId="01E7E12E" w14:textId="0F502BD5" w:rsidR="00856565" w:rsidRPr="002E1D96" w:rsidRDefault="00856565" w:rsidP="00E6132A">
      <w:pPr>
        <w:pStyle w:val="ListParagraph"/>
      </w:pPr>
      <w:permStart w:id="1922056065" w:edGrp="everyone"/>
      <w:r w:rsidRPr="00380A91">
        <w:rPr>
          <w:rStyle w:val="SubtleEmphasis"/>
        </w:rPr>
        <w:t>__</w:t>
      </w:r>
      <w:permEnd w:id="1922056065"/>
      <w:r>
        <w:t xml:space="preserve"> </w:t>
      </w:r>
      <w:r w:rsidRPr="002E1D96">
        <w:t xml:space="preserve">But the number one abortion provider has a </w:t>
      </w:r>
      <w:r w:rsidR="00406F56">
        <w:t>b</w:t>
      </w:r>
      <w:r w:rsidRPr="002E1D96">
        <w:t>illion</w:t>
      </w:r>
      <w:r w:rsidR="00406F56">
        <w:t>-dollar</w:t>
      </w:r>
      <w:r w:rsidRPr="002E1D96">
        <w:t xml:space="preserve"> revenue and is exempt from the </w:t>
      </w:r>
      <w:r>
        <w:t>usu</w:t>
      </w:r>
      <w:r w:rsidRPr="002E1D96">
        <w:t>al restrictions placed on healthcare facilities, especially in reporting deaths and undesired outcomes. It is common to transport a</w:t>
      </w:r>
      <w:r>
        <w:t>n abortion</w:t>
      </w:r>
      <w:r w:rsidRPr="002E1D96">
        <w:t xml:space="preserve"> fatality to a hospital and</w:t>
      </w:r>
      <w:r>
        <w:t xml:space="preserve"> record</w:t>
      </w:r>
      <w:r w:rsidRPr="002E1D96">
        <w:t xml:space="preserve"> the death there. </w:t>
      </w:r>
    </w:p>
    <w:p w14:paraId="37B64753" w14:textId="77777777" w:rsidR="00856565" w:rsidRPr="002E1D96" w:rsidRDefault="00856565" w:rsidP="00E6132A">
      <w:pPr>
        <w:pStyle w:val="ListParagraph"/>
      </w:pPr>
      <w:permStart w:id="165377772" w:edGrp="everyone"/>
      <w:r w:rsidRPr="00380A91">
        <w:rPr>
          <w:rStyle w:val="SubtleEmphasis"/>
        </w:rPr>
        <w:t>__</w:t>
      </w:r>
      <w:permEnd w:id="165377772"/>
      <w:r>
        <w:t xml:space="preserve"> </w:t>
      </w:r>
      <w:r w:rsidRPr="002E1D96">
        <w:t>But that is not enough. Our representatives receive campaign support</w:t>
      </w:r>
      <w:r>
        <w:t>, and in return,</w:t>
      </w:r>
      <w:r w:rsidRPr="002E1D96">
        <w:t xml:space="preserve"> our representatives pass subsidies of WTP’s money back to the number one abortion provider</w:t>
      </w:r>
      <w:r>
        <w:t>, usually masked through a middle non-profit.</w:t>
      </w:r>
    </w:p>
    <w:p w14:paraId="66DB1C09" w14:textId="77777777" w:rsidR="00856565" w:rsidRPr="002E1D96" w:rsidRDefault="00856565" w:rsidP="00E6132A">
      <w:pPr>
        <w:pStyle w:val="ListParagraph"/>
      </w:pPr>
      <w:permStart w:id="2145614128" w:edGrp="everyone"/>
      <w:r w:rsidRPr="00380A91">
        <w:rPr>
          <w:rStyle w:val="SubtleEmphasis"/>
        </w:rPr>
        <w:t>__</w:t>
      </w:r>
      <w:permEnd w:id="2145614128"/>
      <w:r>
        <w:t xml:space="preserve"> </w:t>
      </w:r>
      <w:r w:rsidRPr="002E1D96">
        <w:t>The political influence the number one provider can buy is a disgrace to humanity and a huge ethical dilemma. Especially if abortion were healthcare.</w:t>
      </w:r>
    </w:p>
    <w:p w14:paraId="7ECF70CA" w14:textId="11AE36D1" w:rsidR="00856565" w:rsidRDefault="00856565" w:rsidP="00E6132A">
      <w:pPr>
        <w:pStyle w:val="ListParagraph"/>
      </w:pPr>
      <w:permStart w:id="966619064" w:edGrp="everyone"/>
      <w:r w:rsidRPr="00380A91">
        <w:rPr>
          <w:rStyle w:val="SubtleEmphasis"/>
        </w:rPr>
        <w:t>__</w:t>
      </w:r>
      <w:permEnd w:id="966619064"/>
      <w:r>
        <w:t xml:space="preserve"> </w:t>
      </w:r>
      <w:r w:rsidRPr="002E1D96">
        <w:t>What is especially insidious is using large profits to grow market share</w:t>
      </w:r>
      <w:r>
        <w:t xml:space="preserve"> and </w:t>
      </w:r>
      <w:r w:rsidRPr="002E1D96">
        <w:t>promote abortion</w:t>
      </w:r>
      <w:r>
        <w:t xml:space="preserve"> </w:t>
      </w:r>
      <w:r w:rsidRPr="002E1D96">
        <w:t xml:space="preserve">by encouraging women to </w:t>
      </w:r>
      <w:proofErr w:type="gramStart"/>
      <w:r w:rsidRPr="002E1D96">
        <w:t>make a decision</w:t>
      </w:r>
      <w:proofErr w:type="gramEnd"/>
      <w:r w:rsidRPr="002E1D96">
        <w:t xml:space="preserve"> </w:t>
      </w:r>
      <w:r w:rsidR="00406F56">
        <w:t xml:space="preserve">that </w:t>
      </w:r>
      <w:r w:rsidRPr="002E1D96">
        <w:t xml:space="preserve">many suffer </w:t>
      </w:r>
      <w:r>
        <w:t>for</w:t>
      </w:r>
      <w:r w:rsidRPr="002E1D96">
        <w:t xml:space="preserve"> the rest of their lives. </w:t>
      </w:r>
    </w:p>
    <w:p w14:paraId="7726E852" w14:textId="77777777" w:rsidR="00856565" w:rsidRPr="002E1D96" w:rsidRDefault="00856565" w:rsidP="00E6132A">
      <w:pPr>
        <w:pStyle w:val="ListParagraph"/>
      </w:pPr>
      <w:permStart w:id="745543478" w:edGrp="everyone"/>
      <w:r w:rsidRPr="00380A91">
        <w:rPr>
          <w:rStyle w:val="SubtleEmphasis"/>
        </w:rPr>
        <w:t>__</w:t>
      </w:r>
      <w:permEnd w:id="745543478"/>
      <w:r w:rsidRPr="00BB576F">
        <w:t xml:space="preserve"> </w:t>
      </w:r>
      <w:r w:rsidRPr="002E1D96">
        <w:t>Bribing politicians to grow the scope of what is legal and controlling sex education in our schools to suppress the ethical message of not getting pregnant is morally repugnant.</w:t>
      </w:r>
    </w:p>
    <w:p w14:paraId="2AAB8435" w14:textId="3218F707" w:rsidR="00856565" w:rsidRPr="002E1D96" w:rsidRDefault="00856565" w:rsidP="00856565">
      <w:pPr>
        <w:pStyle w:val="Heading3"/>
      </w:pPr>
      <w:bookmarkStart w:id="43" w:name="_Toc112248964"/>
      <w:bookmarkStart w:id="44" w:name="_Hlk125810338"/>
      <w:r>
        <w:t>P</w:t>
      </w:r>
      <w:r w:rsidR="001C14AF">
        <w:t>8</w:t>
      </w:r>
      <w:r>
        <w:t xml:space="preserve"> S</w:t>
      </w:r>
      <w:r w:rsidRPr="002E1D96">
        <w:t xml:space="preserve">et </w:t>
      </w:r>
      <w:r>
        <w:t>5:</w:t>
      </w:r>
      <w:r w:rsidRPr="002E1D96">
        <w:t xml:space="preserve"> </w:t>
      </w:r>
      <w:bookmarkEnd w:id="43"/>
      <w:r>
        <w:t>T</w:t>
      </w:r>
      <w:r w:rsidRPr="002E1D96">
        <w:t xml:space="preserve">he Dodd </w:t>
      </w:r>
      <w:r>
        <w:t>D</w:t>
      </w:r>
      <w:r w:rsidRPr="002E1D96">
        <w:t>ecision</w:t>
      </w:r>
      <w:r>
        <w:t xml:space="preserve"> </w:t>
      </w:r>
      <w:permStart w:id="2108509625" w:edGrp="everyone"/>
      <w:r w:rsidRPr="00380A91">
        <w:rPr>
          <w:rStyle w:val="SubtleEmphasis"/>
        </w:rPr>
        <w:t>__</w:t>
      </w:r>
      <w:bookmarkEnd w:id="44"/>
      <w:permEnd w:id="2108509625"/>
    </w:p>
    <w:p w14:paraId="10FBA6D2" w14:textId="6C48D6CE" w:rsidR="00856565" w:rsidRPr="002E1D96" w:rsidRDefault="00856565" w:rsidP="00E6132A">
      <w:pPr>
        <w:pStyle w:val="ListParagraph"/>
        <w:numPr>
          <w:ilvl w:val="0"/>
          <w:numId w:val="82"/>
        </w:numPr>
      </w:pPr>
      <w:permStart w:id="1223261567" w:edGrp="everyone"/>
      <w:r w:rsidRPr="00380A91">
        <w:rPr>
          <w:rStyle w:val="SubtleEmphasis"/>
        </w:rPr>
        <w:t>__</w:t>
      </w:r>
      <w:permEnd w:id="1223261567"/>
      <w:r>
        <w:t xml:space="preserve"> </w:t>
      </w:r>
      <w:r w:rsidRPr="002E1D96">
        <w:t xml:space="preserve">Abortion is the number one </w:t>
      </w:r>
      <w:r>
        <w:t>‘</w:t>
      </w:r>
      <w:r w:rsidR="00406F56">
        <w:t>M</w:t>
      </w:r>
      <w:r w:rsidRPr="002E1D96">
        <w:t xml:space="preserve">egaphone </w:t>
      </w:r>
      <w:r w:rsidR="00406F56">
        <w:t>R</w:t>
      </w:r>
      <w:r w:rsidRPr="002E1D96">
        <w:t>ight.</w:t>
      </w:r>
      <w:r>
        <w:t>’</w:t>
      </w:r>
    </w:p>
    <w:p w14:paraId="213B774B" w14:textId="77777777" w:rsidR="00856565" w:rsidRPr="002E1D96" w:rsidRDefault="00856565" w:rsidP="00E6132A">
      <w:pPr>
        <w:pStyle w:val="ListParagraph"/>
      </w:pPr>
      <w:permStart w:id="113180908" w:edGrp="everyone"/>
      <w:r w:rsidRPr="00380A91">
        <w:rPr>
          <w:rStyle w:val="SubtleEmphasis"/>
        </w:rPr>
        <w:t>__</w:t>
      </w:r>
      <w:permEnd w:id="113180908"/>
      <w:r>
        <w:t xml:space="preserve"> </w:t>
      </w:r>
      <w:r w:rsidRPr="002E1D96">
        <w:t xml:space="preserve">The problem with taking moral issues to court is that a judge’s decision always produces a winner and a loser and never provides the win/win outcome our legislative process is designed to produce for </w:t>
      </w:r>
      <w:proofErr w:type="gramStart"/>
      <w:r w:rsidRPr="002E1D96">
        <w:t>the most</w:t>
      </w:r>
      <w:proofErr w:type="gramEnd"/>
      <w:r w:rsidRPr="002E1D96">
        <w:t xml:space="preserve"> WTP.</w:t>
      </w:r>
    </w:p>
    <w:p w14:paraId="015C4A26" w14:textId="77777777" w:rsidR="00856565" w:rsidRPr="002E1D96" w:rsidRDefault="00856565" w:rsidP="00E6132A">
      <w:pPr>
        <w:pStyle w:val="ListParagraph"/>
      </w:pPr>
      <w:permStart w:id="1150698121" w:edGrp="everyone"/>
      <w:r w:rsidRPr="00380A91">
        <w:rPr>
          <w:rStyle w:val="SubtleEmphasis"/>
        </w:rPr>
        <w:lastRenderedPageBreak/>
        <w:t>__</w:t>
      </w:r>
      <w:permEnd w:id="1150698121"/>
      <w:r>
        <w:t xml:space="preserve"> </w:t>
      </w:r>
      <w:r w:rsidRPr="002E1D96">
        <w:t xml:space="preserve">SCOTUS case 410 U.S. 113 (1973) </w:t>
      </w:r>
      <w:r>
        <w:t xml:space="preserve">was </w:t>
      </w:r>
      <w:r w:rsidRPr="002E1D96">
        <w:t>such a poorly written decision that if written by a legislature, it would be tossed by the SCOTUS as vague and ambiguous.</w:t>
      </w:r>
    </w:p>
    <w:p w14:paraId="4C95355F" w14:textId="6D41741C" w:rsidR="00856565" w:rsidRPr="002E1D96" w:rsidRDefault="00856565" w:rsidP="00E6132A">
      <w:pPr>
        <w:pStyle w:val="ListParagraph"/>
      </w:pPr>
      <w:permStart w:id="931752821" w:edGrp="everyone"/>
      <w:r w:rsidRPr="00380A91">
        <w:rPr>
          <w:rStyle w:val="SubtleEmphasis"/>
        </w:rPr>
        <w:t>__</w:t>
      </w:r>
      <w:permEnd w:id="931752821"/>
      <w:r>
        <w:t xml:space="preserve"> </w:t>
      </w:r>
      <w:r w:rsidRPr="002E1D96">
        <w:t>SCOTUS case 410 U.S. 113 (1973) was about the propriety of abortion in the case of rape – a strongly supported position</w:t>
      </w:r>
      <w:r>
        <w:t xml:space="preserve"> to justify an exception even though adoption is the best answer. </w:t>
      </w:r>
      <w:r w:rsidRPr="002E1D96">
        <w:t>How the court leaped from th</w:t>
      </w:r>
      <w:r>
        <w:t>at</w:t>
      </w:r>
      <w:r w:rsidRPr="002E1D96">
        <w:t xml:space="preserve"> case to adding words to </w:t>
      </w:r>
      <w:r>
        <w:t>our DOI/COTUS</w:t>
      </w:r>
      <w:r w:rsidRPr="002E1D96">
        <w:t xml:space="preserve"> </w:t>
      </w:r>
      <w:r w:rsidR="00406F56">
        <w:t>remains in dire need of explanation</w:t>
      </w:r>
      <w:r w:rsidRPr="002E1D96">
        <w:t xml:space="preserve">. </w:t>
      </w:r>
    </w:p>
    <w:p w14:paraId="132D65BE" w14:textId="24D71250" w:rsidR="00856565" w:rsidRDefault="00856565" w:rsidP="00E6132A">
      <w:pPr>
        <w:pStyle w:val="ListParagraph"/>
      </w:pPr>
      <w:permStart w:id="1009190693" w:edGrp="everyone"/>
      <w:r w:rsidRPr="00380A91">
        <w:rPr>
          <w:rStyle w:val="SubtleEmphasis"/>
        </w:rPr>
        <w:t>__</w:t>
      </w:r>
      <w:permEnd w:id="1009190693"/>
      <w:r>
        <w:t xml:space="preserve"> </w:t>
      </w:r>
      <w:r w:rsidRPr="002E1D96">
        <w:t xml:space="preserve">Overturning </w:t>
      </w:r>
      <w:r w:rsidR="00406F56">
        <w:t xml:space="preserve">the </w:t>
      </w:r>
      <w:r w:rsidRPr="002E1D96">
        <w:t>SCOTUS case 410 U.S. 113 (1973) only return</w:t>
      </w:r>
      <w:r>
        <w:t>ed</w:t>
      </w:r>
      <w:r w:rsidRPr="002E1D96">
        <w:t xml:space="preserve"> abortion to the </w:t>
      </w:r>
      <w:r>
        <w:t>states</w:t>
      </w:r>
      <w:r w:rsidRPr="002E1D96">
        <w:t xml:space="preserve"> where WTP have a say</w:t>
      </w:r>
      <w:r w:rsidR="00406F56">
        <w:t>,</w:t>
      </w:r>
      <w:r w:rsidRPr="002E1D96">
        <w:t xml:space="preserve"> and much abortion is already legal. Even crushing the head of a nine</w:t>
      </w:r>
      <w:r>
        <w:t>-</w:t>
      </w:r>
      <w:r w:rsidRPr="002E1D96">
        <w:t>month</w:t>
      </w:r>
      <w:r>
        <w:t>-</w:t>
      </w:r>
      <w:r w:rsidRPr="002E1D96">
        <w:t xml:space="preserve">old baby is available in some </w:t>
      </w:r>
      <w:r>
        <w:t>states</w:t>
      </w:r>
      <w:r w:rsidRPr="002E1D96">
        <w:t>. It is hard to imagine anyone being that callous</w:t>
      </w:r>
      <w:r>
        <w:t>,</w:t>
      </w:r>
      <w:r w:rsidRPr="002E1D96">
        <w:t xml:space="preserve"> but a society that condones it </w:t>
      </w:r>
      <w:r>
        <w:t>will</w:t>
      </w:r>
      <w:r w:rsidRPr="002E1D96">
        <w:t xml:space="preserve"> cease to be a society.</w:t>
      </w:r>
      <w:r>
        <w:t xml:space="preserve"> </w:t>
      </w:r>
    </w:p>
    <w:p w14:paraId="4FA4DC00" w14:textId="69E63BAA" w:rsidR="00856565" w:rsidRDefault="00856565" w:rsidP="00E6132A">
      <w:pPr>
        <w:pStyle w:val="ListParagraph"/>
      </w:pPr>
      <w:permStart w:id="1996060289" w:edGrp="everyone"/>
      <w:r w:rsidRPr="00380A91">
        <w:rPr>
          <w:rStyle w:val="SubtleEmphasis"/>
        </w:rPr>
        <w:t>__</w:t>
      </w:r>
      <w:permEnd w:id="1996060289"/>
      <w:r w:rsidRPr="00D47C2A">
        <w:t xml:space="preserve"> </w:t>
      </w:r>
      <w:r>
        <w:t>Not just because of abortion</w:t>
      </w:r>
      <w:r w:rsidR="00406F56">
        <w:t>,</w:t>
      </w:r>
      <w:r>
        <w:t xml:space="preserve"> but because the depravity ruins everything.</w:t>
      </w:r>
    </w:p>
    <w:p w14:paraId="0298CBC3" w14:textId="0CDC374B" w:rsidR="00856565" w:rsidRPr="002E1D96" w:rsidRDefault="00856565" w:rsidP="00856565">
      <w:pPr>
        <w:pStyle w:val="Heading3"/>
      </w:pPr>
      <w:bookmarkStart w:id="45" w:name="_Toc112248958"/>
      <w:bookmarkStart w:id="46" w:name="_Hlk125810365"/>
      <w:r>
        <w:t>P</w:t>
      </w:r>
      <w:r w:rsidR="001C14AF">
        <w:t>8</w:t>
      </w:r>
      <w:r>
        <w:t xml:space="preserve"> S</w:t>
      </w:r>
      <w:r w:rsidRPr="002E1D96">
        <w:t xml:space="preserve">et </w:t>
      </w:r>
      <w:r>
        <w:t>6:</w:t>
      </w:r>
      <w:r w:rsidRPr="002E1D96">
        <w:t xml:space="preserve"> </w:t>
      </w:r>
      <w:r>
        <w:t>C</w:t>
      </w:r>
      <w:r w:rsidRPr="002E1D96">
        <w:t xml:space="preserve">hild </w:t>
      </w:r>
      <w:r>
        <w:t>G</w:t>
      </w:r>
      <w:r w:rsidRPr="002E1D96">
        <w:t>ender</w:t>
      </w:r>
      <w:bookmarkEnd w:id="45"/>
      <w:r w:rsidRPr="002E1D96">
        <w:t xml:space="preserve"> </w:t>
      </w:r>
      <w:r>
        <w:t>W</w:t>
      </w:r>
      <w:r w:rsidRPr="002E1D96">
        <w:t>eapon</w:t>
      </w:r>
      <w:r>
        <w:t xml:space="preserve"> </w:t>
      </w:r>
      <w:permStart w:id="1486583721" w:edGrp="everyone"/>
      <w:r w:rsidRPr="00380A91">
        <w:rPr>
          <w:rStyle w:val="SubtleEmphasis"/>
        </w:rPr>
        <w:t>__</w:t>
      </w:r>
      <w:bookmarkEnd w:id="46"/>
      <w:permEnd w:id="1486583721"/>
    </w:p>
    <w:p w14:paraId="3ACDB090" w14:textId="59E41EFE" w:rsidR="00856565" w:rsidRPr="002E1D96" w:rsidRDefault="00856565" w:rsidP="00E6132A">
      <w:pPr>
        <w:pStyle w:val="ListParagraph"/>
        <w:numPr>
          <w:ilvl w:val="0"/>
          <w:numId w:val="83"/>
        </w:numPr>
      </w:pPr>
      <w:permStart w:id="910384669" w:edGrp="everyone"/>
      <w:r w:rsidRPr="00380A91">
        <w:rPr>
          <w:rStyle w:val="SubtleEmphasis"/>
        </w:rPr>
        <w:t>__</w:t>
      </w:r>
      <w:permEnd w:id="910384669"/>
      <w:r>
        <w:t xml:space="preserve"> This issue is a form of taking </w:t>
      </w:r>
      <w:r w:rsidRPr="00E6132A">
        <w:rPr>
          <w:i/>
        </w:rPr>
        <w:t>Life</w:t>
      </w:r>
      <w:r>
        <w:t xml:space="preserve"> and defines the sickness of today’s political </w:t>
      </w:r>
      <w:r w:rsidR="002F3216">
        <w:t>parties</w:t>
      </w:r>
      <w:r>
        <w:t>.</w:t>
      </w:r>
    </w:p>
    <w:p w14:paraId="7FFB4B0B" w14:textId="77777777" w:rsidR="00856565" w:rsidRPr="002E1D96" w:rsidRDefault="00856565" w:rsidP="00E6132A">
      <w:pPr>
        <w:pStyle w:val="ListParagraph"/>
      </w:pPr>
      <w:permStart w:id="404373491" w:edGrp="everyone"/>
      <w:r w:rsidRPr="00380A91">
        <w:rPr>
          <w:rStyle w:val="SubtleEmphasis"/>
        </w:rPr>
        <w:t>__</w:t>
      </w:r>
      <w:permEnd w:id="404373491"/>
      <w:r>
        <w:t xml:space="preserve"> </w:t>
      </w:r>
      <w:r w:rsidRPr="00FF7158">
        <w:t>It ends their right to exist as the last straw</w:t>
      </w:r>
      <w:r w:rsidRPr="002E1D96">
        <w:t>.</w:t>
      </w:r>
    </w:p>
    <w:p w14:paraId="667AE7D2" w14:textId="77777777" w:rsidR="00856565" w:rsidRPr="002E1D96" w:rsidRDefault="00856565" w:rsidP="00E6132A">
      <w:pPr>
        <w:pStyle w:val="ListParagraph"/>
      </w:pPr>
      <w:permStart w:id="812595991" w:edGrp="everyone"/>
      <w:r w:rsidRPr="00380A91">
        <w:rPr>
          <w:rStyle w:val="SubtleEmphasis"/>
        </w:rPr>
        <w:t>__</w:t>
      </w:r>
      <w:permEnd w:id="812595991"/>
      <w:r>
        <w:t xml:space="preserve"> Gender-affirming drugs and surgery in minors is</w:t>
      </w:r>
      <w:r w:rsidRPr="002E1D96">
        <w:t xml:space="preserve"> </w:t>
      </w:r>
      <w:r>
        <w:t>‘</w:t>
      </w:r>
      <w:r w:rsidRPr="004B50D9">
        <w:rPr>
          <w:i/>
        </w:rPr>
        <w:t>crossing the Rubicon</w:t>
      </w:r>
      <w:r w:rsidRPr="000B6828">
        <w:t>.</w:t>
      </w:r>
      <w:r>
        <w:t>’</w:t>
      </w:r>
      <w:r w:rsidRPr="000B6828">
        <w:t xml:space="preserve"> </w:t>
      </w:r>
      <w:r w:rsidRPr="002E1D96">
        <w:t xml:space="preserve">It is an act of war. </w:t>
      </w:r>
    </w:p>
    <w:p w14:paraId="141C42D3" w14:textId="408BC6DE" w:rsidR="00856565" w:rsidRPr="002E1D96" w:rsidRDefault="00856565" w:rsidP="00E6132A">
      <w:pPr>
        <w:pStyle w:val="ListParagraph"/>
      </w:pPr>
      <w:permStart w:id="1947161077" w:edGrp="everyone"/>
      <w:r w:rsidRPr="00380A91">
        <w:rPr>
          <w:rStyle w:val="SubtleEmphasis"/>
        </w:rPr>
        <w:t>__</w:t>
      </w:r>
      <w:permEnd w:id="1947161077"/>
      <w:r>
        <w:t xml:space="preserve"> </w:t>
      </w:r>
      <w:r w:rsidRPr="002E1D96">
        <w:t xml:space="preserve">There are no circumstances whatsoever where a surgeon’s scalpel or a drug can ever touch a minor’s organs related to changing their sex, regardless of a parent’s decision. </w:t>
      </w:r>
    </w:p>
    <w:p w14:paraId="1B3C62D5" w14:textId="6E455AE8" w:rsidR="00856565" w:rsidRPr="002E1D96" w:rsidRDefault="00856565" w:rsidP="00E6132A">
      <w:pPr>
        <w:pStyle w:val="ListParagraph"/>
      </w:pPr>
      <w:permStart w:id="1865635738" w:edGrp="everyone"/>
      <w:r w:rsidRPr="00380A91">
        <w:rPr>
          <w:rStyle w:val="SubtleEmphasis"/>
        </w:rPr>
        <w:t>__</w:t>
      </w:r>
      <w:permEnd w:id="1865635738"/>
      <w:r>
        <w:t xml:space="preserve"> Even suggesting</w:t>
      </w:r>
      <w:r w:rsidRPr="002E1D96">
        <w:t xml:space="preserve"> it is ok to do so behind a parent’s back disqualifies </w:t>
      </w:r>
      <w:r>
        <w:t xml:space="preserve">political </w:t>
      </w:r>
      <w:r w:rsidR="002F3216">
        <w:t>parties</w:t>
      </w:r>
      <w:r w:rsidRPr="002E1D96">
        <w:t xml:space="preserve"> from existing in the public square.</w:t>
      </w:r>
    </w:p>
    <w:p w14:paraId="76A85879" w14:textId="77777777" w:rsidR="00856565" w:rsidRPr="002E1D96" w:rsidRDefault="00856565" w:rsidP="00E6132A">
      <w:pPr>
        <w:pStyle w:val="ListParagraph"/>
      </w:pPr>
      <w:permStart w:id="2095667552" w:edGrp="everyone"/>
      <w:r w:rsidRPr="00380A91">
        <w:rPr>
          <w:rStyle w:val="SubtleEmphasis"/>
        </w:rPr>
        <w:t>__</w:t>
      </w:r>
      <w:permEnd w:id="2095667552"/>
      <w:r>
        <w:t xml:space="preserve"> </w:t>
      </w:r>
      <w:r w:rsidRPr="002E1D96">
        <w:t>Th</w:t>
      </w:r>
      <w:r>
        <w:t>at</w:t>
      </w:r>
      <w:r w:rsidRPr="002E1D96">
        <w:t xml:space="preserve"> issue is irreparable child abuse.</w:t>
      </w:r>
    </w:p>
    <w:p w14:paraId="335704A8" w14:textId="77777777" w:rsidR="00856565" w:rsidRPr="002E1D96" w:rsidRDefault="00856565" w:rsidP="00E6132A">
      <w:pPr>
        <w:pStyle w:val="ListParagraph"/>
      </w:pPr>
      <w:permStart w:id="2001012535" w:edGrp="everyone"/>
      <w:r w:rsidRPr="00380A91">
        <w:rPr>
          <w:rStyle w:val="SubtleEmphasis"/>
        </w:rPr>
        <w:t>__</w:t>
      </w:r>
      <w:permEnd w:id="2001012535"/>
      <w:r>
        <w:t xml:space="preserve"> </w:t>
      </w:r>
      <w:r w:rsidRPr="002E1D96">
        <w:t xml:space="preserve">The question is, what law stops it? </w:t>
      </w:r>
      <w:r>
        <w:t xml:space="preserve">Laws are not the answer. </w:t>
      </w:r>
      <w:r w:rsidRPr="004B50D9">
        <w:t>WTP must stand up in such numbers that nothing like that ever happens again</w:t>
      </w:r>
      <w:r>
        <w:t xml:space="preserve">. </w:t>
      </w:r>
    </w:p>
    <w:p w14:paraId="2C5A6DAF" w14:textId="006BC551" w:rsidR="00856565" w:rsidRDefault="00856565" w:rsidP="00E6132A">
      <w:pPr>
        <w:pStyle w:val="ListParagraph"/>
      </w:pPr>
      <w:permStart w:id="1774987695" w:edGrp="everyone"/>
      <w:r w:rsidRPr="00380A91">
        <w:rPr>
          <w:rStyle w:val="SubtleEmphasis"/>
        </w:rPr>
        <w:t>__</w:t>
      </w:r>
      <w:permEnd w:id="1774987695"/>
      <w:r>
        <w:t xml:space="preserve"> </w:t>
      </w:r>
      <w:r w:rsidRPr="002E1D96">
        <w:t>No one ever dreamed of th</w:t>
      </w:r>
      <w:r>
        <w:t>at</w:t>
      </w:r>
      <w:r w:rsidRPr="002E1D96">
        <w:t xml:space="preserve"> depravity until </w:t>
      </w:r>
      <w:r>
        <w:t xml:space="preserve">political </w:t>
      </w:r>
      <w:r w:rsidR="002F3216">
        <w:t>parties</w:t>
      </w:r>
      <w:r w:rsidRPr="002E1D96">
        <w:t xml:space="preserve"> </w:t>
      </w:r>
      <w:r>
        <w:t xml:space="preserve">used </w:t>
      </w:r>
      <w:r w:rsidRPr="002E1D96">
        <w:t xml:space="preserve">it as a </w:t>
      </w:r>
      <w:r>
        <w:t>GL PSYOP</w:t>
      </w:r>
      <w:r w:rsidRPr="002E1D96">
        <w:t xml:space="preserve"> strateg</w:t>
      </w:r>
      <w:r>
        <w:t xml:space="preserve">y. </w:t>
      </w:r>
    </w:p>
    <w:p w14:paraId="242EA572" w14:textId="77777777" w:rsidR="00856565" w:rsidRPr="002E1D96" w:rsidRDefault="00856565" w:rsidP="00E6132A">
      <w:pPr>
        <w:pStyle w:val="ListParagraph"/>
      </w:pPr>
      <w:permStart w:id="421797036" w:edGrp="everyone"/>
      <w:r w:rsidRPr="00380A91">
        <w:rPr>
          <w:rStyle w:val="SubtleEmphasis"/>
        </w:rPr>
        <w:t>__</w:t>
      </w:r>
      <w:permEnd w:id="421797036"/>
      <w:r>
        <w:t xml:space="preserve"> </w:t>
      </w:r>
      <w:r w:rsidRPr="002E1D96">
        <w:t>Th</w:t>
      </w:r>
      <w:r>
        <w:t>e abortion</w:t>
      </w:r>
      <w:r w:rsidRPr="002E1D96">
        <w:t xml:space="preserve"> movement moved too far too fast to be anything but an enemy invasion.</w:t>
      </w:r>
    </w:p>
    <w:p w14:paraId="2C8DDC35" w14:textId="00BD74FA" w:rsidR="00856565" w:rsidRPr="002E1D96" w:rsidRDefault="00856565" w:rsidP="00E6132A">
      <w:pPr>
        <w:pStyle w:val="ListParagraph"/>
      </w:pPr>
      <w:permStart w:id="1916484998" w:edGrp="everyone"/>
      <w:r w:rsidRPr="00380A91">
        <w:rPr>
          <w:rStyle w:val="SubtleEmphasis"/>
        </w:rPr>
        <w:t>__</w:t>
      </w:r>
      <w:permEnd w:id="1916484998"/>
      <w:r>
        <w:t xml:space="preserve"> </w:t>
      </w:r>
      <w:r w:rsidRPr="002E1D96">
        <w:t>One hundred percent of th</w:t>
      </w:r>
      <w:r>
        <w:t>at</w:t>
      </w:r>
      <w:r w:rsidRPr="002E1D96">
        <w:t xml:space="preserve"> effort is driven by </w:t>
      </w:r>
      <w:r>
        <w:t xml:space="preserve">political </w:t>
      </w:r>
      <w:r w:rsidR="002F3216">
        <w:t>parties</w:t>
      </w:r>
      <w:r w:rsidRPr="002E1D96">
        <w:t xml:space="preserve"> to destroy our </w:t>
      </w:r>
      <w:r>
        <w:t>F</w:t>
      </w:r>
      <w:r w:rsidRPr="002E1D96">
        <w:t>amily unit and society.</w:t>
      </w:r>
    </w:p>
    <w:p w14:paraId="5945B644" w14:textId="77777777" w:rsidR="00856565" w:rsidRPr="002E1D96" w:rsidRDefault="00856565" w:rsidP="00E6132A">
      <w:pPr>
        <w:pStyle w:val="ListParagraph"/>
      </w:pPr>
      <w:permStart w:id="1492321001" w:edGrp="everyone"/>
      <w:r w:rsidRPr="00380A91">
        <w:rPr>
          <w:rStyle w:val="SubtleEmphasis"/>
        </w:rPr>
        <w:t>__</w:t>
      </w:r>
      <w:permEnd w:id="1492321001"/>
      <w:r>
        <w:t xml:space="preserve"> </w:t>
      </w:r>
      <w:r w:rsidRPr="002E1D96">
        <w:t>Parents in WTP first failed when they allowed public schools to teach sex education beyond biology. That was the camel’s nose under the tent.</w:t>
      </w:r>
    </w:p>
    <w:p w14:paraId="626E46D0" w14:textId="77777777" w:rsidR="00856565" w:rsidRDefault="00856565" w:rsidP="00E6132A">
      <w:pPr>
        <w:pStyle w:val="ListParagraph"/>
      </w:pPr>
      <w:permStart w:id="467214898" w:edGrp="everyone"/>
      <w:r w:rsidRPr="00380A91">
        <w:rPr>
          <w:rStyle w:val="SubtleEmphasis"/>
        </w:rPr>
        <w:t>__</w:t>
      </w:r>
      <w:permEnd w:id="467214898"/>
      <w:r>
        <w:t xml:space="preserve"> </w:t>
      </w:r>
      <w:r w:rsidRPr="002E1D96">
        <w:t xml:space="preserve">Sexual intimacy is the most </w:t>
      </w:r>
      <w:r>
        <w:t>essential</w:t>
      </w:r>
      <w:r w:rsidRPr="002E1D96">
        <w:t xml:space="preserve"> discussion a parent and a child can have. </w:t>
      </w:r>
    </w:p>
    <w:p w14:paraId="3B9F79EC" w14:textId="77777777" w:rsidR="00856565" w:rsidRPr="002E1D96" w:rsidRDefault="00856565" w:rsidP="00E6132A">
      <w:pPr>
        <w:pStyle w:val="ListParagraph"/>
      </w:pPr>
      <w:permStart w:id="1226460903" w:edGrp="everyone"/>
      <w:r w:rsidRPr="00380A91">
        <w:rPr>
          <w:rStyle w:val="SubtleEmphasis"/>
        </w:rPr>
        <w:t>__</w:t>
      </w:r>
      <w:permEnd w:id="1226460903"/>
      <w:r>
        <w:t xml:space="preserve"> </w:t>
      </w:r>
      <w:r w:rsidRPr="002E1D96">
        <w:t xml:space="preserve">Only the </w:t>
      </w:r>
      <w:r>
        <w:t>Family's moral code</w:t>
      </w:r>
      <w:r w:rsidRPr="002E1D96">
        <w:t xml:space="preserve"> can shape it for the child. Now it’s gone completely.</w:t>
      </w:r>
    </w:p>
    <w:p w14:paraId="70151CD6" w14:textId="77777777" w:rsidR="00856565" w:rsidRPr="002E1D96" w:rsidRDefault="00856565" w:rsidP="00E6132A">
      <w:pPr>
        <w:pStyle w:val="ListParagraph"/>
      </w:pPr>
      <w:permStart w:id="1178612814" w:edGrp="everyone"/>
      <w:r w:rsidRPr="00380A91">
        <w:rPr>
          <w:rStyle w:val="SubtleEmphasis"/>
        </w:rPr>
        <w:t>__</w:t>
      </w:r>
      <w:permEnd w:id="1178612814"/>
      <w:r>
        <w:t xml:space="preserve"> </w:t>
      </w:r>
      <w:r w:rsidRPr="002E1D96">
        <w:t>The lack of transparency in the gender weapon identifies it as a weapon.</w:t>
      </w:r>
    </w:p>
    <w:p w14:paraId="7500303B" w14:textId="6F199DF6" w:rsidR="00856565" w:rsidRDefault="00856565" w:rsidP="00E6132A">
      <w:pPr>
        <w:pStyle w:val="ListParagraph"/>
      </w:pPr>
      <w:permStart w:id="1619402522" w:edGrp="everyone"/>
      <w:r w:rsidRPr="00380A91">
        <w:rPr>
          <w:rStyle w:val="SubtleEmphasis"/>
        </w:rPr>
        <w:t>__</w:t>
      </w:r>
      <w:permEnd w:id="1619402522"/>
      <w:r>
        <w:t xml:space="preserve"> </w:t>
      </w:r>
      <w:r w:rsidRPr="002E1D96">
        <w:t xml:space="preserve">Nothing more needs </w:t>
      </w:r>
      <w:r>
        <w:t xml:space="preserve">to be said; political </w:t>
      </w:r>
      <w:r w:rsidR="002F3216">
        <w:t>parties</w:t>
      </w:r>
      <w:r>
        <w:t xml:space="preserve"> need to be abolished and replaced with </w:t>
      </w:r>
      <w:r w:rsidRPr="00E03EB9">
        <w:rPr>
          <w:b/>
          <w:bCs/>
        </w:rPr>
        <w:t>WePEG1787</w:t>
      </w:r>
      <w:r>
        <w:t xml:space="preserve"> and </w:t>
      </w:r>
      <w:r w:rsidRPr="00F70C7F">
        <w:rPr>
          <w:i/>
        </w:rPr>
        <w:t xml:space="preserve">Liberty-Civics </w:t>
      </w:r>
      <w:r>
        <w:rPr>
          <w:i/>
        </w:rPr>
        <w:t>Populism</w:t>
      </w:r>
      <w:r>
        <w:t>.</w:t>
      </w:r>
    </w:p>
    <w:p w14:paraId="23473641" w14:textId="3810F475" w:rsidR="00856565" w:rsidRPr="00A30F39" w:rsidRDefault="00856565" w:rsidP="00856565">
      <w:pPr>
        <w:pStyle w:val="Heading3"/>
      </w:pPr>
      <w:r>
        <w:t>P</w:t>
      </w:r>
      <w:r w:rsidR="001C14AF">
        <w:t>8</w:t>
      </w:r>
      <w:r w:rsidRPr="00A30F39">
        <w:t xml:space="preserve"> </w:t>
      </w:r>
      <w:r>
        <w:t>S</w:t>
      </w:r>
      <w:r w:rsidRPr="00A30F39">
        <w:t xml:space="preserve">et </w:t>
      </w:r>
      <w:r>
        <w:t>7</w:t>
      </w:r>
      <w:r w:rsidRPr="00A30F39">
        <w:t xml:space="preserve">: </w:t>
      </w:r>
      <w:r w:rsidRPr="00B264F0">
        <w:rPr>
          <w:bCs/>
        </w:rPr>
        <w:t>The Marriage Weapon</w:t>
      </w:r>
      <w:r w:rsidRPr="00A30F39">
        <w:t xml:space="preserve"> </w:t>
      </w:r>
      <w:permStart w:id="666643793" w:edGrp="everyone"/>
      <w:r w:rsidRPr="00380A91">
        <w:rPr>
          <w:rStyle w:val="SubtleEmphasis"/>
        </w:rPr>
        <w:t>__</w:t>
      </w:r>
      <w:permEnd w:id="666643793"/>
    </w:p>
    <w:p w14:paraId="7DF927F6" w14:textId="3058B583" w:rsidR="00856565" w:rsidRPr="002C2AF2" w:rsidRDefault="00856565" w:rsidP="00E6132A">
      <w:pPr>
        <w:pStyle w:val="ListParagraph"/>
        <w:numPr>
          <w:ilvl w:val="0"/>
          <w:numId w:val="33"/>
        </w:numPr>
      </w:pPr>
      <w:permStart w:id="1930761656" w:edGrp="everyone"/>
      <w:r w:rsidRPr="00380A91">
        <w:rPr>
          <w:rStyle w:val="SubtleEmphasis"/>
        </w:rPr>
        <w:t>__</w:t>
      </w:r>
      <w:permEnd w:id="1930761656"/>
      <w:r w:rsidRPr="00A30F39">
        <w:t xml:space="preserve"> </w:t>
      </w:r>
      <w:r w:rsidRPr="002C2AF2">
        <w:t xml:space="preserve">The political </w:t>
      </w:r>
      <w:r w:rsidR="002F3216" w:rsidRPr="002C2AF2">
        <w:t>party</w:t>
      </w:r>
      <w:r w:rsidRPr="002C2AF2">
        <w:t xml:space="preserve"> weaponization of marriage must end. </w:t>
      </w:r>
      <w:r w:rsidR="001C14AF" w:rsidRPr="002C2AF2">
        <w:t xml:space="preserve">Our Worship Centers </w:t>
      </w:r>
      <w:r w:rsidRPr="002C2AF2">
        <w:t>w</w:t>
      </w:r>
      <w:r w:rsidR="001C14AF" w:rsidRPr="002C2AF2">
        <w:t>ere</w:t>
      </w:r>
      <w:r w:rsidRPr="002C2AF2">
        <w:t xml:space="preserve"> caught off guard and failed miserably. We know that because the political </w:t>
      </w:r>
      <w:r w:rsidR="002F3216" w:rsidRPr="002C2AF2">
        <w:t>parties</w:t>
      </w:r>
      <w:r w:rsidRPr="002C2AF2">
        <w:t xml:space="preserve"> attacking </w:t>
      </w:r>
      <w:r w:rsidR="001C14AF" w:rsidRPr="002C2AF2">
        <w:t>them</w:t>
      </w:r>
      <w:r w:rsidRPr="002C2AF2">
        <w:t xml:space="preserve"> have won every battle.</w:t>
      </w:r>
    </w:p>
    <w:p w14:paraId="51D027E8" w14:textId="77777777" w:rsidR="001C14AF" w:rsidRPr="002C2AF2" w:rsidRDefault="00856565" w:rsidP="00E6132A">
      <w:pPr>
        <w:pStyle w:val="ListParagraph"/>
        <w:numPr>
          <w:ilvl w:val="0"/>
          <w:numId w:val="33"/>
        </w:numPr>
      </w:pPr>
      <w:permStart w:id="841576846" w:edGrp="everyone"/>
      <w:r>
        <w:rPr>
          <w:rStyle w:val="SubtleEmphasis"/>
        </w:rPr>
        <w:t>__</w:t>
      </w:r>
      <w:permEnd w:id="841576846"/>
      <w:r w:rsidRPr="002C2AF2">
        <w:t xml:space="preserve"> The starting point must be Liberty, not Religion, in the public square. Since the word </w:t>
      </w:r>
      <w:r w:rsidRPr="002C2AF2">
        <w:lastRenderedPageBreak/>
        <w:t xml:space="preserve">‘marriage’ does not appear in Scripture, the </w:t>
      </w:r>
      <w:r w:rsidR="001C14AF" w:rsidRPr="002C2AF2">
        <w:t>Worship Centers</w:t>
      </w:r>
      <w:r w:rsidRPr="002C2AF2">
        <w:t xml:space="preserve"> cannot own it.</w:t>
      </w:r>
      <w:r w:rsidR="001C14AF" w:rsidRPr="002C2AF2">
        <w:t xml:space="preserve"> </w:t>
      </w:r>
    </w:p>
    <w:p w14:paraId="5A7F0C17" w14:textId="2F5A6A3D" w:rsidR="00856565" w:rsidRPr="002C2AF2" w:rsidRDefault="001C14AF" w:rsidP="00E6132A">
      <w:pPr>
        <w:pStyle w:val="ListParagraph"/>
        <w:numPr>
          <w:ilvl w:val="0"/>
          <w:numId w:val="33"/>
        </w:numPr>
      </w:pPr>
      <w:permStart w:id="1945982440" w:edGrp="everyone"/>
      <w:r>
        <w:rPr>
          <w:rStyle w:val="SubtleEmphasis"/>
        </w:rPr>
        <w:t>__</w:t>
      </w:r>
      <w:permEnd w:id="1945982440"/>
      <w:r w:rsidRPr="001C14AF">
        <w:t xml:space="preserve"> </w:t>
      </w:r>
      <w:r w:rsidRPr="002C2AF2">
        <w:t>Since all marriages start with a county-issued license, it is pretty clear who owns the word ‘marriage.”</w:t>
      </w:r>
    </w:p>
    <w:p w14:paraId="2AC7421C" w14:textId="71B12678" w:rsidR="00856565" w:rsidRPr="0094000D" w:rsidRDefault="00856565" w:rsidP="00E6132A">
      <w:pPr>
        <w:pStyle w:val="ListParagraph"/>
        <w:numPr>
          <w:ilvl w:val="0"/>
          <w:numId w:val="33"/>
        </w:numPr>
      </w:pPr>
      <w:permStart w:id="94793308" w:edGrp="everyone"/>
      <w:r w:rsidRPr="003F64A4">
        <w:rPr>
          <w:rStyle w:val="SubtleEmphasis"/>
        </w:rPr>
        <w:t>__</w:t>
      </w:r>
      <w:permEnd w:id="94793308"/>
      <w:r>
        <w:t xml:space="preserve"> </w:t>
      </w:r>
      <w:r w:rsidRPr="00D42102">
        <w:t xml:space="preserve">The Holy Bible </w:t>
      </w:r>
      <w:r w:rsidR="001C14AF">
        <w:t>created</w:t>
      </w:r>
      <w:r w:rsidRPr="00D42102">
        <w:t xml:space="preserve"> </w:t>
      </w:r>
      <w:r>
        <w:t>a man and a woman forming a covenant to ‘</w:t>
      </w:r>
      <w:r w:rsidRPr="00E6132A">
        <w:rPr>
          <w:i/>
        </w:rPr>
        <w:t>become one’</w:t>
      </w:r>
      <w:r>
        <w:t xml:space="preserve"> in the eyes of God. </w:t>
      </w:r>
      <w:r w:rsidRPr="00D42102">
        <w:t xml:space="preserve">However, </w:t>
      </w:r>
      <w:r w:rsidRPr="0094000D">
        <w:t xml:space="preserve">the church did not copyright, trademark, or patent </w:t>
      </w:r>
      <w:r>
        <w:t>marriage</w:t>
      </w:r>
      <w:r w:rsidRPr="0094000D">
        <w:t>, so it does not own the word or the concept.</w:t>
      </w:r>
    </w:p>
    <w:p w14:paraId="394003C4" w14:textId="77777777" w:rsidR="00856565" w:rsidRPr="00E6132A" w:rsidRDefault="00856565" w:rsidP="00E6132A">
      <w:pPr>
        <w:pStyle w:val="ListParagraph"/>
        <w:numPr>
          <w:ilvl w:val="0"/>
          <w:numId w:val="33"/>
        </w:numPr>
        <w:rPr>
          <w:color w:val="auto"/>
        </w:rPr>
      </w:pPr>
      <w:permStart w:id="34683780" w:edGrp="everyone"/>
      <w:r w:rsidRPr="0082671D">
        <w:rPr>
          <w:rStyle w:val="SubtleEmphasis"/>
        </w:rPr>
        <w:t>__</w:t>
      </w:r>
      <w:permEnd w:id="34683780"/>
      <w:r w:rsidRPr="0082671D">
        <w:t xml:space="preserve"> </w:t>
      </w:r>
      <w:r>
        <w:t>Somehow, the Holy Bible survived Solomon having 1,000 wives; his dad only had eight mentioned. Today, forty-plus percent of first marriages fail.</w:t>
      </w:r>
      <w:r w:rsidRPr="00D42102">
        <w:t xml:space="preserve"> </w:t>
      </w:r>
      <w:r w:rsidRPr="00E6132A">
        <w:rPr>
          <w:b/>
          <w:bCs/>
        </w:rPr>
        <w:t xml:space="preserve">The church has zero credibility on marriage in the public square. </w:t>
      </w:r>
    </w:p>
    <w:p w14:paraId="67DD36A4" w14:textId="620D003D" w:rsidR="00856565" w:rsidRPr="0094000D" w:rsidRDefault="00856565" w:rsidP="00E6132A">
      <w:pPr>
        <w:pStyle w:val="ListParagraph"/>
      </w:pPr>
      <w:permStart w:id="1334070769" w:edGrp="everyone"/>
      <w:r w:rsidRPr="00624FC4">
        <w:rPr>
          <w:rStyle w:val="SubtleEmphasis"/>
        </w:rPr>
        <w:t>__</w:t>
      </w:r>
      <w:permEnd w:id="1334070769"/>
      <w:r w:rsidRPr="00624FC4">
        <w:t xml:space="preserve"> </w:t>
      </w:r>
      <w:r w:rsidRPr="0094000D">
        <w:t>When same-sex marriage came to the ballot</w:t>
      </w:r>
      <w:r>
        <w:t xml:space="preserve"> in 2008</w:t>
      </w:r>
      <w:r w:rsidRPr="0094000D">
        <w:t xml:space="preserve">, </w:t>
      </w:r>
      <w:r w:rsidR="001C14AF">
        <w:t>our Worship Centers</w:t>
      </w:r>
      <w:r w:rsidRPr="0094000D">
        <w:t xml:space="preserve"> did significant harm by preaching to a government that c</w:t>
      </w:r>
      <w:r>
        <w:t xml:space="preserve">ould </w:t>
      </w:r>
      <w:r w:rsidRPr="0094000D">
        <w:t xml:space="preserve">not hear. </w:t>
      </w:r>
      <w:r>
        <w:t>Marriage</w:t>
      </w:r>
      <w:r w:rsidRPr="0094000D">
        <w:t xml:space="preserve"> is the perfect example of religion trying to define </w:t>
      </w:r>
      <w:r w:rsidR="00406F56">
        <w:rPr>
          <w:i/>
        </w:rPr>
        <w:t>s</w:t>
      </w:r>
      <w:r w:rsidRPr="00295922">
        <w:rPr>
          <w:i/>
        </w:rPr>
        <w:t>ociety</w:t>
      </w:r>
      <w:r w:rsidRPr="0094000D">
        <w:t xml:space="preserve"> with </w:t>
      </w:r>
      <w:r>
        <w:t>‘</w:t>
      </w:r>
      <w:r w:rsidRPr="00295922">
        <w:rPr>
          <w:i/>
        </w:rPr>
        <w:t>God says</w:t>
      </w:r>
      <w:r>
        <w:t>’ and failing.</w:t>
      </w:r>
    </w:p>
    <w:p w14:paraId="2C861383" w14:textId="6A41C500" w:rsidR="00856565" w:rsidRPr="00295922" w:rsidRDefault="00856565" w:rsidP="00E6132A">
      <w:pPr>
        <w:pStyle w:val="ListParagraph"/>
        <w:rPr>
          <w:color w:val="C00000"/>
        </w:rPr>
      </w:pPr>
      <w:permStart w:id="664151650" w:edGrp="everyone"/>
      <w:r w:rsidRPr="0094000D">
        <w:rPr>
          <w:rStyle w:val="SubtleEmphasis"/>
          <w:color w:val="000000" w:themeColor="text1"/>
        </w:rPr>
        <w:t>__</w:t>
      </w:r>
      <w:permEnd w:id="664151650"/>
      <w:r w:rsidRPr="0094000D">
        <w:t xml:space="preserve"> Religion cannot make the case that same-sex marriage</w:t>
      </w:r>
      <w:r>
        <w:t xml:space="preserve"> </w:t>
      </w:r>
      <w:r w:rsidRPr="0094000D">
        <w:t xml:space="preserve">hurts </w:t>
      </w:r>
      <w:r w:rsidR="00406F56">
        <w:rPr>
          <w:i/>
        </w:rPr>
        <w:t>s</w:t>
      </w:r>
      <w:r w:rsidRPr="00295922">
        <w:rPr>
          <w:i/>
        </w:rPr>
        <w:t>ociety</w:t>
      </w:r>
      <w:r>
        <w:t>; the opposite is true</w:t>
      </w:r>
      <w:r w:rsidRPr="0094000D">
        <w:t>.</w:t>
      </w:r>
      <w:r>
        <w:t xml:space="preserve"> </w:t>
      </w:r>
    </w:p>
    <w:p w14:paraId="2EA74B94" w14:textId="4C219B49" w:rsidR="00856565" w:rsidRPr="00295922" w:rsidRDefault="00856565" w:rsidP="00E6132A">
      <w:pPr>
        <w:pStyle w:val="ListParagraph"/>
      </w:pPr>
      <w:permStart w:id="1737903318" w:edGrp="everyone"/>
      <w:r w:rsidRPr="0082671D">
        <w:rPr>
          <w:rStyle w:val="SubtleEmphasis"/>
        </w:rPr>
        <w:t>__</w:t>
      </w:r>
      <w:permEnd w:id="1737903318"/>
      <w:r w:rsidRPr="0082671D">
        <w:t xml:space="preserve"> </w:t>
      </w:r>
      <w:r>
        <w:t xml:space="preserve">The </w:t>
      </w:r>
      <w:r w:rsidRPr="00295922">
        <w:t>problem is th</w:t>
      </w:r>
      <w:r w:rsidR="001C14AF">
        <w:t>e Blue Party</w:t>
      </w:r>
      <w:r w:rsidRPr="00295922">
        <w:t xml:space="preserve"> </w:t>
      </w:r>
      <w:r w:rsidR="001C14AF">
        <w:t xml:space="preserve">is </w:t>
      </w:r>
      <w:r w:rsidRPr="00295922">
        <w:t xml:space="preserve">using </w:t>
      </w:r>
      <w:r w:rsidR="001C14AF">
        <w:t>marriage</w:t>
      </w:r>
      <w:r w:rsidRPr="00295922">
        <w:t xml:space="preserve"> as </w:t>
      </w:r>
      <w:r w:rsidR="00406F56">
        <w:t xml:space="preserve">a </w:t>
      </w:r>
      <w:r w:rsidRPr="00295922">
        <w:t>political w</w:t>
      </w:r>
      <w:r w:rsidR="00406F56">
        <w:t>eapon</w:t>
      </w:r>
      <w:r w:rsidRPr="00295922">
        <w:t xml:space="preserve">, and </w:t>
      </w:r>
      <w:r w:rsidR="001C14AF">
        <w:t xml:space="preserve">with our Worship Centers standing above our lowly governments, </w:t>
      </w:r>
      <w:r w:rsidRPr="00295922">
        <w:t xml:space="preserve">there is no societal organization to defend it except </w:t>
      </w:r>
      <w:r w:rsidRPr="00295922">
        <w:rPr>
          <w:b/>
          <w:bCs/>
        </w:rPr>
        <w:t>WePEG1787</w:t>
      </w:r>
      <w:r w:rsidRPr="00295922">
        <w:t xml:space="preserve">. </w:t>
      </w:r>
    </w:p>
    <w:p w14:paraId="630B2F13" w14:textId="3FB795EB" w:rsidR="00856565" w:rsidRPr="00295922" w:rsidRDefault="00856565" w:rsidP="00E6132A">
      <w:pPr>
        <w:pStyle w:val="ListParagraph"/>
      </w:pPr>
      <w:permStart w:id="978986874" w:edGrp="everyone"/>
      <w:r w:rsidRPr="00295922">
        <w:rPr>
          <w:rStyle w:val="SubtleEmphasis"/>
          <w:color w:val="000000" w:themeColor="text1"/>
        </w:rPr>
        <w:t>__</w:t>
      </w:r>
      <w:permEnd w:id="978986874"/>
      <w:r w:rsidRPr="00295922">
        <w:t xml:space="preserve"> </w:t>
      </w:r>
      <w:r w:rsidR="001C14AF">
        <w:t>The Blue Party is</w:t>
      </w:r>
      <w:r>
        <w:t xml:space="preserve"> taking sexual attraction to its lowest possible denominator for the sole purpose of destroying WTP’s </w:t>
      </w:r>
      <w:r w:rsidRPr="00295922">
        <w:rPr>
          <w:i/>
        </w:rPr>
        <w:t>Social</w:t>
      </w:r>
      <w:r>
        <w:t xml:space="preserve"> </w:t>
      </w:r>
      <w:r>
        <w:rPr>
          <w:i/>
        </w:rPr>
        <w:t>S</w:t>
      </w:r>
      <w:r w:rsidRPr="00295922">
        <w:rPr>
          <w:i/>
        </w:rPr>
        <w:t>ociety</w:t>
      </w:r>
      <w:r>
        <w:t xml:space="preserve"> and </w:t>
      </w:r>
      <w:r w:rsidRPr="00216D6A">
        <w:rPr>
          <w:i/>
        </w:rPr>
        <w:t>Liberty</w:t>
      </w:r>
    </w:p>
    <w:p w14:paraId="3F19E297" w14:textId="760DC5F2" w:rsidR="00856565" w:rsidRPr="00295922" w:rsidRDefault="00856565" w:rsidP="00E6132A">
      <w:pPr>
        <w:pStyle w:val="ListParagraph"/>
        <w:rPr>
          <w:color w:val="C00000"/>
        </w:rPr>
      </w:pPr>
      <w:permStart w:id="1023298205" w:edGrp="everyone"/>
      <w:r w:rsidRPr="00295922">
        <w:rPr>
          <w:rStyle w:val="SubtleEmphasis"/>
          <w:color w:val="000000" w:themeColor="text1"/>
        </w:rPr>
        <w:t>__</w:t>
      </w:r>
      <w:permEnd w:id="1023298205"/>
      <w:r w:rsidRPr="00295922">
        <w:t xml:space="preserve"> </w:t>
      </w:r>
      <w:r w:rsidRPr="00295922">
        <w:rPr>
          <w:b/>
          <w:bCs/>
        </w:rPr>
        <w:t>WePEG1787</w:t>
      </w:r>
      <w:r w:rsidRPr="00295922">
        <w:t xml:space="preserve"> eliminates </w:t>
      </w:r>
      <w:r>
        <w:t xml:space="preserve">the enemies of marriage, political </w:t>
      </w:r>
      <w:r w:rsidR="002F3216">
        <w:t>parties</w:t>
      </w:r>
      <w:r>
        <w:t xml:space="preserve">, and their </w:t>
      </w:r>
      <w:r w:rsidR="00406F56">
        <w:rPr>
          <w:i/>
        </w:rPr>
        <w:t>s</w:t>
      </w:r>
      <w:r w:rsidRPr="00295922">
        <w:rPr>
          <w:i/>
        </w:rPr>
        <w:t>ociety</w:t>
      </w:r>
      <w:r w:rsidR="001C14AF">
        <w:t>-</w:t>
      </w:r>
      <w:r>
        <w:t xml:space="preserve">destroying tactics. With representatives </w:t>
      </w:r>
      <w:r w:rsidR="00406F56">
        <w:t>loyal only to their districts</w:t>
      </w:r>
      <w:r w:rsidR="001C14AF">
        <w:t xml:space="preserve"> and to </w:t>
      </w:r>
      <w:r w:rsidR="001C14AF" w:rsidRPr="001C14AF">
        <w:rPr>
          <w:b/>
          <w:bCs/>
        </w:rPr>
        <w:t>WePEG1787</w:t>
      </w:r>
      <w:r w:rsidR="001C14AF">
        <w:t xml:space="preserve"> and</w:t>
      </w:r>
      <w:r w:rsidR="00406F56">
        <w:t xml:space="preserve"> our DOI/COTUS, the political parties' message is brushed aside</w:t>
      </w:r>
      <w:r>
        <w:t xml:space="preserve">. </w:t>
      </w:r>
    </w:p>
    <w:p w14:paraId="5F1689E7" w14:textId="62E4E818" w:rsidR="00856565" w:rsidRDefault="00856565" w:rsidP="00E6132A">
      <w:pPr>
        <w:pStyle w:val="ListParagraph"/>
      </w:pPr>
      <w:permStart w:id="463154853" w:edGrp="everyone"/>
      <w:r w:rsidRPr="00380A91">
        <w:rPr>
          <w:rStyle w:val="SubtleEmphasis"/>
        </w:rPr>
        <w:t>__</w:t>
      </w:r>
      <w:permEnd w:id="463154853"/>
      <w:r>
        <w:t xml:space="preserve"> </w:t>
      </w:r>
      <w:r w:rsidRPr="00E371FF">
        <w:t>First, churches must institute ‘</w:t>
      </w:r>
      <w:r w:rsidRPr="00E371FF">
        <w:rPr>
          <w:i/>
        </w:rPr>
        <w:t>Sanctified Marriage</w:t>
      </w:r>
      <w:r w:rsidRPr="00E371FF">
        <w:t>’ that meets their religious needs and then attach the</w:t>
      </w:r>
      <w:r w:rsidR="00406F56">
        <w:t xml:space="preserve"> government’s C</w:t>
      </w:r>
      <w:r w:rsidRPr="00E371FF">
        <w:t>ivi</w:t>
      </w:r>
      <w:r w:rsidR="00406F56">
        <w:t>l</w:t>
      </w:r>
      <w:r w:rsidRPr="00E371FF">
        <w:t xml:space="preserve"> </w:t>
      </w:r>
      <w:r w:rsidR="00406F56">
        <w:t>M</w:t>
      </w:r>
      <w:r w:rsidRPr="00E371FF">
        <w:t xml:space="preserve">arriage </w:t>
      </w:r>
      <w:r w:rsidR="001C14AF">
        <w:t>License</w:t>
      </w:r>
      <w:r w:rsidR="00406F56">
        <w:t xml:space="preserve"> to it</w:t>
      </w:r>
      <w:r w:rsidRPr="00E371FF">
        <w:t>. With those marriages as a model, many others will see and copy it.</w:t>
      </w:r>
    </w:p>
    <w:p w14:paraId="7EB554F5" w14:textId="77777777" w:rsidR="00856565" w:rsidRDefault="00856565" w:rsidP="00E6132A">
      <w:pPr>
        <w:pStyle w:val="ListParagraph"/>
      </w:pPr>
      <w:permStart w:id="774064096" w:edGrp="everyone"/>
      <w:r w:rsidRPr="00380A91">
        <w:rPr>
          <w:rStyle w:val="SubtleEmphasis"/>
        </w:rPr>
        <w:t>__</w:t>
      </w:r>
      <w:permEnd w:id="774064096"/>
      <w:r w:rsidRPr="009958F5">
        <w:t xml:space="preserve"> </w:t>
      </w:r>
      <w:r>
        <w:t xml:space="preserve">Civil marriage is a </w:t>
      </w:r>
      <w:r w:rsidRPr="00851A04">
        <w:rPr>
          <w:i/>
        </w:rPr>
        <w:t>Life</w:t>
      </w:r>
      <w:r>
        <w:t xml:space="preserve"> partnership contract between two people and a 1A Right. Three or more people together are an organization</w:t>
      </w:r>
      <w:r w:rsidRPr="00F344D4">
        <w:t>.</w:t>
      </w:r>
    </w:p>
    <w:p w14:paraId="0D892661" w14:textId="77777777" w:rsidR="00856565" w:rsidRDefault="00856565" w:rsidP="00E6132A">
      <w:pPr>
        <w:pStyle w:val="ListParagraph"/>
      </w:pPr>
      <w:permStart w:id="2010786374" w:edGrp="everyone"/>
      <w:r w:rsidRPr="00380A91">
        <w:rPr>
          <w:rStyle w:val="SubtleEmphasis"/>
        </w:rPr>
        <w:t>__</w:t>
      </w:r>
      <w:permEnd w:id="2010786374"/>
      <w:r>
        <w:t xml:space="preserve"> WTP’s interest in marriage is that it is the glue that holds a Family together, and Families are the bedrock of </w:t>
      </w:r>
      <w:r w:rsidRPr="00C51907">
        <w:rPr>
          <w:i/>
        </w:rPr>
        <w:t>Liberty</w:t>
      </w:r>
      <w:r>
        <w:t>, God or no God.</w:t>
      </w:r>
    </w:p>
    <w:p w14:paraId="619215F4" w14:textId="77777777" w:rsidR="00856565" w:rsidRDefault="00856565" w:rsidP="00E6132A">
      <w:pPr>
        <w:pStyle w:val="ListParagraph"/>
      </w:pPr>
      <w:permStart w:id="1507010767" w:edGrp="everyone"/>
      <w:r w:rsidRPr="00380A91">
        <w:rPr>
          <w:rStyle w:val="SubtleEmphasis"/>
        </w:rPr>
        <w:t>__</w:t>
      </w:r>
      <w:permEnd w:id="1507010767"/>
      <w:r w:rsidRPr="003F42EC">
        <w:t xml:space="preserve"> </w:t>
      </w:r>
      <w:r w:rsidRPr="001914C5">
        <w:t>Governments have no interest in mar</w:t>
      </w:r>
      <w:r>
        <w:t xml:space="preserve">riage in </w:t>
      </w:r>
      <w:r w:rsidRPr="00C51907">
        <w:rPr>
          <w:i/>
        </w:rPr>
        <w:t>Liberty</w:t>
      </w:r>
      <w:r>
        <w:t xml:space="preserve"> except registering them to validate them under the law. The entire interest is WTP’s.</w:t>
      </w:r>
    </w:p>
    <w:p w14:paraId="3C610CC1" w14:textId="77777777" w:rsidR="00856565" w:rsidRDefault="00856565" w:rsidP="00E6132A">
      <w:pPr>
        <w:pStyle w:val="ListParagraph"/>
      </w:pPr>
      <w:permStart w:id="1264723294" w:edGrp="everyone"/>
      <w:r w:rsidRPr="00380A91">
        <w:rPr>
          <w:rStyle w:val="SubtleEmphasis"/>
        </w:rPr>
        <w:t>__</w:t>
      </w:r>
      <w:permEnd w:id="1264723294"/>
      <w:r>
        <w:t xml:space="preserve"> Every marriage should have a written, signed contract; marriages must be more than emotion. Any </w:t>
      </w:r>
      <w:r w:rsidRPr="00C95A09">
        <w:t>legal contract works. Churches, Staples/Office Depot, Walmart, etc., law firms, authors—anyone can write marriage contracts, or couples can write their own. Just do it.</w:t>
      </w:r>
    </w:p>
    <w:p w14:paraId="72331D27" w14:textId="0F4D1C90" w:rsidR="00856565" w:rsidRPr="00C95A09" w:rsidRDefault="00856565" w:rsidP="00E6132A">
      <w:pPr>
        <w:pStyle w:val="ListParagraph"/>
      </w:pPr>
      <w:permStart w:id="1098074678" w:edGrp="everyone"/>
      <w:r w:rsidRPr="00295922">
        <w:rPr>
          <w:rStyle w:val="SubtleEmphasis"/>
        </w:rPr>
        <w:t>__</w:t>
      </w:r>
      <w:permEnd w:id="1098074678"/>
      <w:r w:rsidRPr="00295922">
        <w:t xml:space="preserve"> </w:t>
      </w:r>
      <w:r>
        <w:t>Like all contracts, when people know the plan, the rules, and the breakage, they tend to</w:t>
      </w:r>
      <w:r w:rsidR="001C14AF">
        <w:t xml:space="preserve"> last longer.</w:t>
      </w:r>
    </w:p>
    <w:p w14:paraId="2DF26797" w14:textId="77777777" w:rsidR="00856565" w:rsidRPr="00C95A09" w:rsidRDefault="00856565" w:rsidP="00E6132A">
      <w:pPr>
        <w:pStyle w:val="ListParagraph"/>
      </w:pPr>
      <w:permStart w:id="77487303" w:edGrp="everyone"/>
      <w:r w:rsidRPr="00C95A09">
        <w:rPr>
          <w:rStyle w:val="SubtleEmphasis"/>
          <w:color w:val="auto"/>
        </w:rPr>
        <w:t>__</w:t>
      </w:r>
      <w:permEnd w:id="77487303"/>
      <w:r w:rsidRPr="00C95A09">
        <w:t xml:space="preserve"> It makes sense to register marriage contracts in local government</w:t>
      </w:r>
      <w:r>
        <w:t>,</w:t>
      </w:r>
      <w:r w:rsidRPr="00C95A09">
        <w:t xml:space="preserve"> just </w:t>
      </w:r>
      <w:r>
        <w:t>like registering</w:t>
      </w:r>
      <w:r w:rsidRPr="00C95A09">
        <w:t xml:space="preserve"> ownership of houses and cars to secure their contracts.</w:t>
      </w:r>
      <w:r>
        <w:t xml:space="preserve"> A contract must exist to include it.</w:t>
      </w:r>
    </w:p>
    <w:p w14:paraId="477CE099" w14:textId="77777777" w:rsidR="00856565" w:rsidRPr="00C51907" w:rsidRDefault="00856565" w:rsidP="00E6132A">
      <w:pPr>
        <w:pStyle w:val="ListParagraph"/>
      </w:pPr>
      <w:permStart w:id="246100448" w:edGrp="everyone"/>
      <w:r w:rsidRPr="00C51907">
        <w:rPr>
          <w:rStyle w:val="SubtleEmphasis"/>
        </w:rPr>
        <w:t>__</w:t>
      </w:r>
      <w:permEnd w:id="246100448"/>
      <w:r w:rsidRPr="00C51907">
        <w:t xml:space="preserve"> Marriage is a contract that should be adjudicated like any other contract.</w:t>
      </w:r>
    </w:p>
    <w:p w14:paraId="7E7A8FD7" w14:textId="77777777" w:rsidR="00406F56" w:rsidRDefault="00856565" w:rsidP="00E6132A">
      <w:pPr>
        <w:pStyle w:val="ListParagraph"/>
      </w:pPr>
      <w:permStart w:id="103033895" w:edGrp="everyone"/>
      <w:r w:rsidRPr="00380A91">
        <w:rPr>
          <w:rStyle w:val="SubtleEmphasis"/>
        </w:rPr>
        <w:t>__</w:t>
      </w:r>
      <w:permEnd w:id="103033895"/>
      <w:r>
        <w:t xml:space="preserve"> </w:t>
      </w:r>
      <w:r w:rsidRPr="005A7E1A">
        <w:t xml:space="preserve">When two married people become separate, the marriage contract should define </w:t>
      </w:r>
      <w:r>
        <w:t>property division</w:t>
      </w:r>
      <w:r w:rsidRPr="005A7E1A">
        <w:t>.</w:t>
      </w:r>
      <w:r>
        <w:t xml:space="preserve"> </w:t>
      </w:r>
    </w:p>
    <w:p w14:paraId="1CC13822" w14:textId="20200D8F" w:rsidR="00856565" w:rsidRDefault="00406F56" w:rsidP="00E6132A">
      <w:pPr>
        <w:pStyle w:val="ListParagraph"/>
      </w:pPr>
      <w:permStart w:id="454827493" w:edGrp="everyone"/>
      <w:r>
        <w:rPr>
          <w:rStyle w:val="SubtleEmphasis"/>
        </w:rPr>
        <w:lastRenderedPageBreak/>
        <w:t>__</w:t>
      </w:r>
      <w:permEnd w:id="454827493"/>
      <w:r w:rsidRPr="00406F56">
        <w:t xml:space="preserve"> </w:t>
      </w:r>
      <w:r w:rsidR="00856565">
        <w:t xml:space="preserve">Child custody is a </w:t>
      </w:r>
      <w:r w:rsidR="00856565" w:rsidRPr="00851A04">
        <w:rPr>
          <w:i/>
        </w:rPr>
        <w:t>Life</w:t>
      </w:r>
      <w:r w:rsidR="00856565">
        <w:t xml:space="preserve"> issue, and the government has a role in protecting children from serious harm.</w:t>
      </w:r>
    </w:p>
    <w:p w14:paraId="3B932F11" w14:textId="77777777" w:rsidR="00856565" w:rsidRPr="006F2BB8" w:rsidRDefault="00856565" w:rsidP="00E6132A">
      <w:pPr>
        <w:pStyle w:val="ListParagraph"/>
      </w:pPr>
      <w:permStart w:id="1161701553" w:edGrp="everyone"/>
      <w:r w:rsidRPr="00380A91">
        <w:rPr>
          <w:rStyle w:val="SubtleEmphasis"/>
        </w:rPr>
        <w:t>__</w:t>
      </w:r>
      <w:permEnd w:id="1161701553"/>
      <w:r>
        <w:t xml:space="preserve"> If WTP put more time into the contract, marriage will be much more stable. </w:t>
      </w:r>
    </w:p>
    <w:p w14:paraId="18817A4B" w14:textId="05603BD8" w:rsidR="00856565" w:rsidRPr="00A30F39" w:rsidRDefault="00856565" w:rsidP="00E6132A">
      <w:pPr>
        <w:pStyle w:val="ListParagraph"/>
      </w:pPr>
      <w:permStart w:id="183455515" w:edGrp="everyone"/>
      <w:r w:rsidRPr="00380A91">
        <w:rPr>
          <w:rStyle w:val="SubtleEmphasis"/>
        </w:rPr>
        <w:t>__</w:t>
      </w:r>
      <w:permEnd w:id="183455515"/>
      <w:r>
        <w:t xml:space="preserve"> ‘</w:t>
      </w:r>
      <w:r w:rsidRPr="00C51907">
        <w:rPr>
          <w:i/>
        </w:rPr>
        <w:t>Marriage organizations</w:t>
      </w:r>
      <w:r>
        <w:t xml:space="preserve"> (three or more people) serve no purpose in our society and do not justify the marriage title. </w:t>
      </w:r>
      <w:r w:rsidRPr="00733749">
        <w:t xml:space="preserve">If </w:t>
      </w:r>
      <w:r>
        <w:t>‘</w:t>
      </w:r>
      <w:r>
        <w:rPr>
          <w:i/>
        </w:rPr>
        <w:t>marriage</w:t>
      </w:r>
      <w:r>
        <w:t xml:space="preserve"> </w:t>
      </w:r>
      <w:r w:rsidRPr="00733749">
        <w:t>organizations</w:t>
      </w:r>
      <w:r>
        <w:t>’</w:t>
      </w:r>
      <w:r w:rsidRPr="00733749">
        <w:t xml:space="preserve"> are created for three or more people, gangs need only become </w:t>
      </w:r>
      <w:r>
        <w:t>‘</w:t>
      </w:r>
      <w:r w:rsidRPr="00295922">
        <w:rPr>
          <w:i/>
        </w:rPr>
        <w:t>marriage organizations’</w:t>
      </w:r>
      <w:r>
        <w:rPr>
          <w:i/>
        </w:rPr>
        <w:t xml:space="preserve"> </w:t>
      </w:r>
      <w:r w:rsidRPr="00733749">
        <w:t>to hinder the investigation of crimes</w:t>
      </w:r>
      <w:r>
        <w:t>. That is a reasonable position for not allowing ‘</w:t>
      </w:r>
      <w:r w:rsidRPr="00295922">
        <w:rPr>
          <w:i/>
        </w:rPr>
        <w:t>marriage organizations</w:t>
      </w:r>
      <w:r>
        <w:t>.’</w:t>
      </w:r>
    </w:p>
    <w:p w14:paraId="3A3D3DED" w14:textId="77777777" w:rsidR="00856565" w:rsidRDefault="00856565" w:rsidP="00E6132A">
      <w:pPr>
        <w:pStyle w:val="ListParagraph"/>
      </w:pPr>
      <w:permStart w:id="1930126201" w:edGrp="everyone"/>
      <w:r w:rsidRPr="00380A91">
        <w:rPr>
          <w:rStyle w:val="SubtleEmphasis"/>
        </w:rPr>
        <w:t>__</w:t>
      </w:r>
      <w:permEnd w:id="1930126201"/>
      <w:r w:rsidRPr="00A30F39">
        <w:t xml:space="preserve"> Community property laws in marriage are a government intrusion</w:t>
      </w:r>
      <w:r>
        <w:t>; only</w:t>
      </w:r>
      <w:r w:rsidRPr="00A30F39">
        <w:t xml:space="preserve"> seven </w:t>
      </w:r>
      <w:r>
        <w:t>states</w:t>
      </w:r>
      <w:r w:rsidRPr="00A30F39">
        <w:t xml:space="preserve"> have them. </w:t>
      </w:r>
    </w:p>
    <w:p w14:paraId="5A7D8D28" w14:textId="77777777" w:rsidR="00856565" w:rsidRPr="00A30F39" w:rsidRDefault="00856565" w:rsidP="00E6132A">
      <w:pPr>
        <w:pStyle w:val="ListParagraph"/>
      </w:pPr>
      <w:permStart w:id="1470759430" w:edGrp="everyone"/>
      <w:r w:rsidRPr="00380A91">
        <w:rPr>
          <w:rStyle w:val="SubtleEmphasis"/>
        </w:rPr>
        <w:t>__</w:t>
      </w:r>
      <w:permEnd w:id="1470759430"/>
      <w:r>
        <w:t xml:space="preserve"> </w:t>
      </w:r>
      <w:r w:rsidRPr="00A30F39">
        <w:t>All couples</w:t>
      </w:r>
      <w:r>
        <w:t>, not just those with wealthy spouses, should decide how they want to manage assets</w:t>
      </w:r>
      <w:r w:rsidRPr="00A30F39">
        <w:t xml:space="preserve">. It might save </w:t>
      </w:r>
      <w:r>
        <w:t xml:space="preserve">many </w:t>
      </w:r>
      <w:r w:rsidRPr="00A30F39">
        <w:t>marriages</w:t>
      </w:r>
      <w:r>
        <w:t xml:space="preserve"> to have the contract</w:t>
      </w:r>
      <w:r w:rsidRPr="00A30F39">
        <w:t>.</w:t>
      </w:r>
    </w:p>
    <w:p w14:paraId="1D9D0C21" w14:textId="79D7F4B9" w:rsidR="00856565" w:rsidRDefault="00856565" w:rsidP="00E6132A">
      <w:pPr>
        <w:pStyle w:val="ListParagraph"/>
      </w:pPr>
      <w:permStart w:id="549420397" w:edGrp="everyone"/>
      <w:r w:rsidRPr="00380A91">
        <w:rPr>
          <w:rStyle w:val="SubtleEmphasis"/>
        </w:rPr>
        <w:t>__</w:t>
      </w:r>
      <w:permEnd w:id="549420397"/>
      <w:r w:rsidRPr="00A30F39">
        <w:t xml:space="preserve"> </w:t>
      </w:r>
      <w:r>
        <w:t>WTP have</w:t>
      </w:r>
      <w:r w:rsidRPr="00A30F39">
        <w:t xml:space="preserve"> no interest in who gets married</w:t>
      </w:r>
      <w:r w:rsidR="00406F56">
        <w:t>, except for the adult status required</w:t>
      </w:r>
      <w:r>
        <w:t xml:space="preserve"> to sign contracts. </w:t>
      </w:r>
      <w:r w:rsidRPr="00733749">
        <w:t xml:space="preserve">Serial killers can get married; clearly, our USA will survive people of the same sex entering a </w:t>
      </w:r>
      <w:r>
        <w:t>civi</w:t>
      </w:r>
      <w:r w:rsidR="00406F56">
        <w:t>l</w:t>
      </w:r>
      <w:r>
        <w:t xml:space="preserve"> </w:t>
      </w:r>
      <w:r w:rsidRPr="00851A04">
        <w:rPr>
          <w:i/>
        </w:rPr>
        <w:t>Life</w:t>
      </w:r>
      <w:r w:rsidRPr="00733749">
        <w:t xml:space="preserve"> contract</w:t>
      </w:r>
      <w:r>
        <w:t xml:space="preserve"> called marriage</w:t>
      </w:r>
      <w:r w:rsidR="001C14AF">
        <w:t xml:space="preserve"> in </w:t>
      </w:r>
      <w:r w:rsidR="001C14AF" w:rsidRPr="001C14AF">
        <w:rPr>
          <w:i/>
        </w:rPr>
        <w:t>Liberty</w:t>
      </w:r>
      <w:r>
        <w:t xml:space="preserve">. </w:t>
      </w:r>
    </w:p>
    <w:p w14:paraId="359A5F1E" w14:textId="058DD051" w:rsidR="00856565" w:rsidRDefault="00856565" w:rsidP="00E6132A">
      <w:pPr>
        <w:pStyle w:val="ListParagraph"/>
      </w:pPr>
      <w:permStart w:id="1532246288" w:edGrp="everyone"/>
      <w:r w:rsidRPr="00E371FF">
        <w:rPr>
          <w:rStyle w:val="SubtleEmphasis"/>
        </w:rPr>
        <w:t xml:space="preserve">__ </w:t>
      </w:r>
      <w:permEnd w:id="1532246288"/>
      <w:r w:rsidRPr="00767D3C">
        <w:t xml:space="preserve"> Almost all of the human relationship depravity brought into the public square is political</w:t>
      </w:r>
      <w:r w:rsidR="00406F56">
        <w:t>ly</w:t>
      </w:r>
      <w:r w:rsidRPr="00767D3C">
        <w:t xml:space="preserve"> </w:t>
      </w:r>
      <w:r w:rsidR="002F3216">
        <w:t>party</w:t>
      </w:r>
      <w:r w:rsidR="00406F56">
        <w:t>-</w:t>
      </w:r>
      <w:r w:rsidRPr="00767D3C">
        <w:t>driven to destroy society. It is a 1A Right, as is the pastor's condemnation</w:t>
      </w:r>
      <w:r w:rsidR="001C14AF">
        <w:t xml:space="preserve">, but </w:t>
      </w:r>
      <w:r w:rsidRPr="00767D3C">
        <w:t>neither is productive for anyone.</w:t>
      </w:r>
    </w:p>
    <w:p w14:paraId="7E3FDC42" w14:textId="61464492" w:rsidR="00856565" w:rsidRDefault="00856565" w:rsidP="00856565">
      <w:pPr>
        <w:pStyle w:val="Heading2"/>
      </w:pPr>
      <w:bookmarkStart w:id="47" w:name="_Toc216166882"/>
      <w:r>
        <w:t xml:space="preserve">Principle </w:t>
      </w:r>
      <w:r w:rsidR="001C14AF">
        <w:t>9</w:t>
      </w:r>
      <w:r>
        <w:t>:</w:t>
      </w:r>
      <w:r w:rsidRPr="002E1D96">
        <w:t xml:space="preserve"> </w:t>
      </w:r>
      <w:r>
        <w:t>S</w:t>
      </w:r>
      <w:r w:rsidRPr="002E1D96">
        <w:t xml:space="preserve">cience </w:t>
      </w:r>
      <w:r>
        <w:t>GL PSYOP</w:t>
      </w:r>
      <w:r w:rsidRPr="002E1D96">
        <w:t xml:space="preserve"> </w:t>
      </w:r>
      <w:r>
        <w:t xml:space="preserve">Weapons </w:t>
      </w:r>
      <w:permStart w:id="834225791" w:edGrp="everyone"/>
      <w:r w:rsidRPr="00380A91">
        <w:rPr>
          <w:rStyle w:val="SubtleEmphasis"/>
        </w:rPr>
        <w:t>__</w:t>
      </w:r>
      <w:bookmarkEnd w:id="47"/>
      <w:permEnd w:id="834225791"/>
    </w:p>
    <w:bookmarkEnd w:id="35"/>
    <w:p w14:paraId="72F1D26D" w14:textId="1F50CB2A" w:rsidR="00856565" w:rsidRPr="002E1D96" w:rsidRDefault="00856565" w:rsidP="00856565">
      <w:pPr>
        <w:pStyle w:val="Heading3"/>
      </w:pPr>
      <w:r>
        <w:t>P</w:t>
      </w:r>
      <w:r w:rsidR="001C14AF">
        <w:t>9</w:t>
      </w:r>
      <w:r>
        <w:t xml:space="preserve"> S</w:t>
      </w:r>
      <w:r w:rsidRPr="002E1D96">
        <w:t>et 1</w:t>
      </w:r>
      <w:r>
        <w:t>:</w:t>
      </w:r>
      <w:r w:rsidRPr="002E1D96">
        <w:t xml:space="preserve"> </w:t>
      </w:r>
      <w:r>
        <w:t>S</w:t>
      </w:r>
      <w:r w:rsidRPr="002E1D96">
        <w:t>cience</w:t>
      </w:r>
      <w:r>
        <w:t xml:space="preserve"> </w:t>
      </w:r>
      <w:permStart w:id="2095653539" w:edGrp="everyone"/>
      <w:r w:rsidRPr="00380A91">
        <w:rPr>
          <w:rStyle w:val="SubtleEmphasis"/>
        </w:rPr>
        <w:t>__</w:t>
      </w:r>
      <w:permEnd w:id="2095653539"/>
    </w:p>
    <w:p w14:paraId="42228294" w14:textId="77777777" w:rsidR="00856565" w:rsidRPr="002E1D96" w:rsidRDefault="00856565" w:rsidP="00E6132A">
      <w:pPr>
        <w:pStyle w:val="ListParagraph"/>
        <w:numPr>
          <w:ilvl w:val="0"/>
          <w:numId w:val="73"/>
        </w:numPr>
      </w:pPr>
      <w:permStart w:id="1758230161" w:edGrp="everyone"/>
      <w:r w:rsidRPr="00380A91">
        <w:rPr>
          <w:rStyle w:val="SubtleEmphasis"/>
        </w:rPr>
        <w:t>__</w:t>
      </w:r>
      <w:permEnd w:id="1758230161"/>
      <w:r>
        <w:t xml:space="preserve"> </w:t>
      </w:r>
      <w:r w:rsidRPr="002E1D96">
        <w:t xml:space="preserve">Science is the search and discovery of </w:t>
      </w:r>
      <w:r>
        <w:t xml:space="preserve">the </w:t>
      </w:r>
      <w:r w:rsidRPr="00E6132A">
        <w:rPr>
          <w:i/>
        </w:rPr>
        <w:t>Laws of Nature</w:t>
      </w:r>
      <w:r>
        <w:t xml:space="preserve">, the </w:t>
      </w:r>
      <w:r w:rsidRPr="002E1D96">
        <w:t xml:space="preserve">TRUTH. </w:t>
      </w:r>
    </w:p>
    <w:p w14:paraId="40F83FA8" w14:textId="77777777" w:rsidR="00856565" w:rsidRPr="002E1D96" w:rsidRDefault="00856565" w:rsidP="00E6132A">
      <w:pPr>
        <w:pStyle w:val="ListParagraph"/>
      </w:pPr>
      <w:permStart w:id="1994290877" w:edGrp="everyone"/>
      <w:r w:rsidRPr="00380A91">
        <w:rPr>
          <w:rStyle w:val="SubtleEmphasis"/>
        </w:rPr>
        <w:t>__</w:t>
      </w:r>
      <w:permEnd w:id="1994290877"/>
      <w:r>
        <w:t xml:space="preserve"> </w:t>
      </w:r>
      <w:r w:rsidRPr="002E1D96">
        <w:t>Airplanes are proof of the concept of TRUTH. The laws of physics and gases reveal a wing shape that</w:t>
      </w:r>
      <w:r>
        <w:t>, when moving forward at a certain speed,</w:t>
      </w:r>
      <w:r w:rsidRPr="002E1D96">
        <w:t xml:space="preserve"> will cause our atmosphere to overpower gravity and lift a winged object off the ground. Nothing </w:t>
      </w:r>
      <w:r>
        <w:t xml:space="preserve">the </w:t>
      </w:r>
      <w:r w:rsidRPr="002E1D96">
        <w:t xml:space="preserve">government does can change that. </w:t>
      </w:r>
    </w:p>
    <w:p w14:paraId="0EAEEC59" w14:textId="798ED45C" w:rsidR="00856565" w:rsidRPr="002E1D96" w:rsidRDefault="00856565" w:rsidP="00E6132A">
      <w:pPr>
        <w:pStyle w:val="ListParagraph"/>
      </w:pPr>
      <w:permStart w:id="411661757" w:edGrp="everyone"/>
      <w:r w:rsidRPr="00380A91">
        <w:rPr>
          <w:rStyle w:val="SubtleEmphasis"/>
        </w:rPr>
        <w:t>__</w:t>
      </w:r>
      <w:permEnd w:id="411661757"/>
      <w:r>
        <w:t xml:space="preserve"> </w:t>
      </w:r>
      <w:r w:rsidRPr="002E1D96">
        <w:t xml:space="preserve">The adaptation of science must be controlled by the free market. </w:t>
      </w:r>
      <w:r>
        <w:t>The g</w:t>
      </w:r>
      <w:r w:rsidRPr="002E1D96">
        <w:t xml:space="preserve">overnment will never get it right because it has no purpose except for </w:t>
      </w:r>
      <w:r w:rsidR="001C14AF">
        <w:t xml:space="preserve">the </w:t>
      </w:r>
      <w:r>
        <w:t xml:space="preserve">political </w:t>
      </w:r>
      <w:r w:rsidR="002F3216">
        <w:t>parties</w:t>
      </w:r>
      <w:r>
        <w:t>’</w:t>
      </w:r>
      <w:r w:rsidRPr="002E1D96">
        <w:t xml:space="preserve"> </w:t>
      </w:r>
      <w:r>
        <w:t>gain</w:t>
      </w:r>
      <w:r w:rsidRPr="002E1D96">
        <w:t>.</w:t>
      </w:r>
    </w:p>
    <w:p w14:paraId="67ADBD6A" w14:textId="77777777" w:rsidR="00856565" w:rsidRPr="002E1D96" w:rsidRDefault="00856565" w:rsidP="00E6132A">
      <w:pPr>
        <w:pStyle w:val="ListParagraph"/>
      </w:pPr>
      <w:permStart w:id="1026704286" w:edGrp="everyone"/>
      <w:r w:rsidRPr="00380A91">
        <w:rPr>
          <w:rStyle w:val="SubtleEmphasis"/>
        </w:rPr>
        <w:t>__</w:t>
      </w:r>
      <w:permEnd w:id="1026704286"/>
      <w:r>
        <w:t xml:space="preserve"> Cost-benefit analysis is how science advances, </w:t>
      </w:r>
      <w:r w:rsidRPr="001C14AF">
        <w:rPr>
          <w:b/>
          <w:bCs/>
        </w:rPr>
        <w:t>never by government subsidy or favor.</w:t>
      </w:r>
    </w:p>
    <w:p w14:paraId="0F48765C" w14:textId="77777777" w:rsidR="00856565" w:rsidRPr="002E1D96" w:rsidRDefault="00856565" w:rsidP="00E6132A">
      <w:pPr>
        <w:pStyle w:val="ListParagraph"/>
      </w:pPr>
      <w:permStart w:id="1088094282" w:edGrp="everyone"/>
      <w:r w:rsidRPr="00380A91">
        <w:rPr>
          <w:rStyle w:val="SubtleEmphasis"/>
        </w:rPr>
        <w:t>__</w:t>
      </w:r>
      <w:permEnd w:id="1088094282"/>
      <w:r>
        <w:t xml:space="preserve"> </w:t>
      </w:r>
      <w:r w:rsidRPr="002E1D96">
        <w:t xml:space="preserve">Our Founders recognized the importance of science. Article 1, Section 8, Clause 8 says, </w:t>
      </w:r>
      <w:r>
        <w:t>‘</w:t>
      </w:r>
      <w:r w:rsidRPr="001C14AF">
        <w:t>To promote the Progress of Science . . . by securing for limited Times to . . . Inventors the exclusive Right to their respective Writings and Discoveries</w:t>
      </w:r>
      <w:r w:rsidRPr="004B50D9">
        <w:t>.</w:t>
      </w:r>
      <w:r>
        <w:t>’</w:t>
      </w:r>
    </w:p>
    <w:p w14:paraId="69F15BA5" w14:textId="465EC22A" w:rsidR="00856565" w:rsidRPr="002E1D96" w:rsidRDefault="00856565" w:rsidP="00E6132A">
      <w:pPr>
        <w:pStyle w:val="ListParagraph"/>
      </w:pPr>
      <w:permStart w:id="1637037665" w:edGrp="everyone"/>
      <w:r w:rsidRPr="00380A91">
        <w:rPr>
          <w:rStyle w:val="SubtleEmphasis"/>
        </w:rPr>
        <w:t>__</w:t>
      </w:r>
      <w:permEnd w:id="1637037665"/>
      <w:r>
        <w:t xml:space="preserve"> </w:t>
      </w:r>
      <w:r w:rsidR="00395121">
        <w:t>Our Founders</w:t>
      </w:r>
      <w:r w:rsidRPr="002E1D96">
        <w:t xml:space="preserve"> knew the free markets of discovery were the best way to bring the most benefits of science to WTP. </w:t>
      </w:r>
      <w:r w:rsidRPr="001C14AF">
        <w:rPr>
          <w:b/>
          <w:bCs/>
        </w:rPr>
        <w:t>That will never change</w:t>
      </w:r>
      <w:r w:rsidRPr="002E1D96">
        <w:t xml:space="preserve">. </w:t>
      </w:r>
    </w:p>
    <w:p w14:paraId="6B55B9EE" w14:textId="7B503C76" w:rsidR="00856565" w:rsidRPr="002E1D96" w:rsidRDefault="00856565" w:rsidP="00E6132A">
      <w:pPr>
        <w:pStyle w:val="ListParagraph"/>
      </w:pPr>
      <w:permStart w:id="564396522" w:edGrp="everyone"/>
      <w:r w:rsidRPr="00380A91">
        <w:rPr>
          <w:rStyle w:val="SubtleEmphasis"/>
        </w:rPr>
        <w:t>__</w:t>
      </w:r>
      <w:permEnd w:id="564396522"/>
      <w:r>
        <w:t xml:space="preserve"> </w:t>
      </w:r>
      <w:r w:rsidRPr="002E1D96">
        <w:t xml:space="preserve">Our Founders made </w:t>
      </w:r>
      <w:r>
        <w:t>discoveries</w:t>
      </w:r>
      <w:r w:rsidRPr="002E1D96">
        <w:t xml:space="preserve"> </w:t>
      </w:r>
      <w:r>
        <w:t>‘</w:t>
      </w:r>
      <w:r w:rsidRPr="001C14AF">
        <w:rPr>
          <w:i/>
        </w:rPr>
        <w:t>protected private property’</w:t>
      </w:r>
      <w:r w:rsidRPr="002E1D96">
        <w:t xml:space="preserve"> in </w:t>
      </w:r>
      <w:r>
        <w:t>our DOI/COTUS</w:t>
      </w:r>
      <w:r w:rsidRPr="002E1D96">
        <w:t>. Nowhere does our</w:t>
      </w:r>
      <w:r>
        <w:t xml:space="preserve"> DOI/COTUS</w:t>
      </w:r>
      <w:r w:rsidRPr="002E1D96">
        <w:t xml:space="preserve"> </w:t>
      </w:r>
      <w:r w:rsidR="001C14AF">
        <w:t>authoriz</w:t>
      </w:r>
      <w:r w:rsidRPr="002E1D96">
        <w:t>e our federal government to do science</w:t>
      </w:r>
      <w:r>
        <w:t xml:space="preserve"> for WTP</w:t>
      </w:r>
      <w:r w:rsidRPr="002E1D96">
        <w:t>.</w:t>
      </w:r>
    </w:p>
    <w:p w14:paraId="52CADC5E" w14:textId="77777777" w:rsidR="00856565" w:rsidRDefault="00856565" w:rsidP="00E6132A">
      <w:pPr>
        <w:pStyle w:val="ListParagraph"/>
      </w:pPr>
      <w:permStart w:id="652821742" w:edGrp="everyone"/>
      <w:r w:rsidRPr="00380A91">
        <w:rPr>
          <w:rStyle w:val="SubtleEmphasis"/>
        </w:rPr>
        <w:t>__</w:t>
      </w:r>
      <w:permEnd w:id="652821742"/>
      <w:r>
        <w:t xml:space="preserve"> The Government has no interest in science except military defense. </w:t>
      </w:r>
    </w:p>
    <w:p w14:paraId="4B74D432" w14:textId="428BE38F" w:rsidR="00856565" w:rsidRPr="002E1D96" w:rsidRDefault="00856565" w:rsidP="00E6132A">
      <w:pPr>
        <w:pStyle w:val="ListParagraph"/>
      </w:pPr>
      <w:permStart w:id="198406455" w:edGrp="everyone"/>
      <w:r w:rsidRPr="0082671D">
        <w:rPr>
          <w:rStyle w:val="SubtleEmphasis"/>
        </w:rPr>
        <w:t>__</w:t>
      </w:r>
      <w:permEnd w:id="198406455"/>
      <w:r w:rsidRPr="0082671D">
        <w:t xml:space="preserve"> </w:t>
      </w:r>
      <w:r>
        <w:t>The government can never advance science better than the free market because it is unnecessary. Our defense interest</w:t>
      </w:r>
      <w:r w:rsidR="001C14AF">
        <w:t>s</w:t>
      </w:r>
      <w:r>
        <w:t xml:space="preserve"> ha</w:t>
      </w:r>
      <w:r w:rsidR="001C14AF">
        <w:t>ve</w:t>
      </w:r>
      <w:r>
        <w:t xml:space="preserve"> produced numerous technologies that also benefit WTP. WTP benefiting is secondary because the defense had a need that justified the cost</w:t>
      </w:r>
      <w:r w:rsidRPr="002E1D96">
        <w:t xml:space="preserve">. </w:t>
      </w:r>
      <w:r w:rsidRPr="002E1D96">
        <w:lastRenderedPageBreak/>
        <w:t>From here on, the defense exception is understood</w:t>
      </w:r>
      <w:r>
        <w:t xml:space="preserve"> to be an exception</w:t>
      </w:r>
      <w:r w:rsidRPr="002E1D96">
        <w:t>.</w:t>
      </w:r>
    </w:p>
    <w:p w14:paraId="5BFD5808" w14:textId="77777777" w:rsidR="00856565" w:rsidRPr="002E1D96" w:rsidRDefault="00856565" w:rsidP="00E6132A">
      <w:pPr>
        <w:pStyle w:val="ListParagraph"/>
      </w:pPr>
      <w:permStart w:id="1417039398" w:edGrp="everyone"/>
      <w:r w:rsidRPr="00380A91">
        <w:rPr>
          <w:rStyle w:val="SubtleEmphasis"/>
        </w:rPr>
        <w:t>__</w:t>
      </w:r>
      <w:permEnd w:id="1417039398"/>
      <w:r>
        <w:t xml:space="preserve"> </w:t>
      </w:r>
      <w:r w:rsidRPr="002E1D96">
        <w:t>No government department is qualified to seek scientific discovery, decide what needs scientific discovery, nor fund scientific discovery because it has no need</w:t>
      </w:r>
      <w:r>
        <w:t>, i</w:t>
      </w:r>
      <w:r w:rsidRPr="002E1D96">
        <w:t xml:space="preserve">ncluding medicine. </w:t>
      </w:r>
    </w:p>
    <w:p w14:paraId="6F9DE82D" w14:textId="77777777" w:rsidR="001C14AF" w:rsidRDefault="00856565" w:rsidP="00E6132A">
      <w:pPr>
        <w:pStyle w:val="ListParagraph"/>
      </w:pPr>
      <w:permStart w:id="275122233" w:edGrp="everyone"/>
      <w:r w:rsidRPr="00380A91">
        <w:rPr>
          <w:rStyle w:val="SubtleEmphasis"/>
        </w:rPr>
        <w:t>__</w:t>
      </w:r>
      <w:permEnd w:id="275122233"/>
      <w:r>
        <w:t xml:space="preserve"> The Government must never tip the scales on discovery because it will always be wrong. The lightbulb is the perfect example. </w:t>
      </w:r>
    </w:p>
    <w:p w14:paraId="21270AE4" w14:textId="46A2DDC0" w:rsidR="00856565" w:rsidRPr="002E1D96" w:rsidRDefault="001C14AF" w:rsidP="00E6132A">
      <w:pPr>
        <w:pStyle w:val="ListParagraph"/>
      </w:pPr>
      <w:permStart w:id="905215609" w:edGrp="everyone"/>
      <w:r>
        <w:rPr>
          <w:rStyle w:val="SubtleEmphasis"/>
        </w:rPr>
        <w:t>__</w:t>
      </w:r>
      <w:permEnd w:id="905215609"/>
      <w:r w:rsidRPr="001C14AF">
        <w:t xml:space="preserve"> </w:t>
      </w:r>
      <w:r w:rsidR="00856565">
        <w:t>Our government chose hazardous waste lightbulbs over incandescent lightbulbs, while LED technology in the public square</w:t>
      </w:r>
      <w:r w:rsidR="00856565" w:rsidRPr="002E1D96">
        <w:t xml:space="preserve"> made the government look stupid</w:t>
      </w:r>
      <w:r w:rsidR="00856565">
        <w:t xml:space="preserve"> and </w:t>
      </w:r>
      <w:r w:rsidR="00856565" w:rsidRPr="002E1D96">
        <w:t>corrupt</w:t>
      </w:r>
      <w:r w:rsidR="00856565">
        <w:t xml:space="preserve"> with a much better technology.</w:t>
      </w:r>
    </w:p>
    <w:p w14:paraId="71D99A73" w14:textId="77777777" w:rsidR="00856565" w:rsidRPr="002E1D96" w:rsidRDefault="00856565" w:rsidP="00E6132A">
      <w:pPr>
        <w:pStyle w:val="ListParagraph"/>
      </w:pPr>
      <w:permStart w:id="1172794106" w:edGrp="everyone"/>
      <w:r w:rsidRPr="00380A91">
        <w:rPr>
          <w:rStyle w:val="SubtleEmphasis"/>
        </w:rPr>
        <w:t>__</w:t>
      </w:r>
      <w:permEnd w:id="1172794106"/>
      <w:r>
        <w:t xml:space="preserve"> </w:t>
      </w:r>
      <w:r w:rsidRPr="00FF7158">
        <w:t>Government must never compete with the private sector in scientific discovery.</w:t>
      </w:r>
    </w:p>
    <w:p w14:paraId="440734E0" w14:textId="7F5EFC51" w:rsidR="00856565" w:rsidRPr="002E1D96" w:rsidRDefault="00856565" w:rsidP="00E6132A">
      <w:pPr>
        <w:pStyle w:val="ListParagraph"/>
      </w:pPr>
      <w:permStart w:id="1563323301" w:edGrp="everyone"/>
      <w:r w:rsidRPr="00380A91">
        <w:rPr>
          <w:rStyle w:val="SubtleEmphasis"/>
        </w:rPr>
        <w:t>__</w:t>
      </w:r>
      <w:permEnd w:id="1563323301"/>
      <w:r w:rsidRPr="004D03BF">
        <w:t xml:space="preserve"> The government </w:t>
      </w:r>
      <w:r>
        <w:t>is conflicted about</w:t>
      </w:r>
      <w:r w:rsidRPr="004D03BF">
        <w:t xml:space="preserve"> funding discovery </w:t>
      </w:r>
      <w:r>
        <w:t>because</w:t>
      </w:r>
      <w:r w:rsidRPr="004D03BF">
        <w:t xml:space="preserve"> a research organization will produce results based on the political </w:t>
      </w:r>
      <w:r w:rsidR="002F3216">
        <w:t>party</w:t>
      </w:r>
      <w:r w:rsidRPr="004D03BF">
        <w:t xml:space="preserve"> with the checkbook.</w:t>
      </w:r>
      <w:r w:rsidRPr="002E1D96">
        <w:t xml:space="preserve"> That has destroyed all credibility in the </w:t>
      </w:r>
      <w:r>
        <w:t>‘</w:t>
      </w:r>
      <w:r w:rsidRPr="002E1D96">
        <w:t>Climate Change</w:t>
      </w:r>
      <w:r>
        <w:t>’</w:t>
      </w:r>
      <w:r w:rsidRPr="002E1D96">
        <w:t xml:space="preserve"> movement because there is no </w:t>
      </w:r>
      <w:r>
        <w:t xml:space="preserve">real </w:t>
      </w:r>
      <w:r w:rsidRPr="002E1D96">
        <w:t>science.</w:t>
      </w:r>
    </w:p>
    <w:p w14:paraId="63843C08" w14:textId="77777777" w:rsidR="00856565" w:rsidRDefault="00856565" w:rsidP="00E6132A">
      <w:pPr>
        <w:pStyle w:val="ListParagraph"/>
      </w:pPr>
      <w:permStart w:id="97019990" w:edGrp="everyone"/>
      <w:r w:rsidRPr="00380A91">
        <w:rPr>
          <w:rStyle w:val="SubtleEmphasis"/>
        </w:rPr>
        <w:t>__</w:t>
      </w:r>
      <w:permEnd w:id="97019990"/>
      <w:r>
        <w:t xml:space="preserve"> </w:t>
      </w:r>
      <w:r w:rsidRPr="00FF7158">
        <w:t>Science is advanced by scientists, never by our representatives.</w:t>
      </w:r>
      <w:r w:rsidRPr="002E1D96">
        <w:t xml:space="preserve"> </w:t>
      </w:r>
    </w:p>
    <w:p w14:paraId="62FFE3C2" w14:textId="77777777" w:rsidR="00856565" w:rsidRPr="002E1D96" w:rsidRDefault="00856565" w:rsidP="00E6132A">
      <w:pPr>
        <w:pStyle w:val="ListParagraph"/>
      </w:pPr>
      <w:permStart w:id="1408257834" w:edGrp="everyone"/>
      <w:r w:rsidRPr="00380A91">
        <w:rPr>
          <w:rStyle w:val="SubtleEmphasis"/>
        </w:rPr>
        <w:t>__</w:t>
      </w:r>
      <w:permEnd w:id="1408257834"/>
      <w:r>
        <w:t xml:space="preserve"> </w:t>
      </w:r>
      <w:r w:rsidRPr="002E1D96">
        <w:t>If WTP are sick, we do not call our representative</w:t>
      </w:r>
      <w:r>
        <w:t>;</w:t>
      </w:r>
      <w:r w:rsidRPr="002E1D96">
        <w:t xml:space="preserve"> we call a doctor.</w:t>
      </w:r>
    </w:p>
    <w:p w14:paraId="0DD1760D" w14:textId="77777777" w:rsidR="00856565" w:rsidRPr="002E1D96" w:rsidRDefault="00856565" w:rsidP="00E6132A">
      <w:pPr>
        <w:pStyle w:val="ListParagraph"/>
      </w:pPr>
      <w:permStart w:id="187448911" w:edGrp="everyone"/>
      <w:r w:rsidRPr="00380A91">
        <w:rPr>
          <w:rStyle w:val="SubtleEmphasis"/>
        </w:rPr>
        <w:t>__</w:t>
      </w:r>
      <w:permEnd w:id="187448911"/>
      <w:r>
        <w:t xml:space="preserve"> </w:t>
      </w:r>
      <w:r w:rsidRPr="002E1D96">
        <w:t xml:space="preserve">Should some element of science, such as pollution, rise to the level of government </w:t>
      </w:r>
      <w:r>
        <w:t>action</w:t>
      </w:r>
      <w:r w:rsidRPr="002E1D96">
        <w:t>, our representatives generally are not qualified to present scientific evidence. If they are, such as</w:t>
      </w:r>
      <w:r>
        <w:t xml:space="preserve"> a few </w:t>
      </w:r>
      <w:r w:rsidRPr="002E1D96">
        <w:t>medical doctors, they can present their credentials</w:t>
      </w:r>
      <w:r>
        <w:t>,</w:t>
      </w:r>
      <w:r w:rsidRPr="002E1D96">
        <w:t xml:space="preserve"> and WTP might listen. </w:t>
      </w:r>
    </w:p>
    <w:p w14:paraId="37AA8BC4" w14:textId="77777777" w:rsidR="00856565" w:rsidRPr="002E1D96" w:rsidRDefault="00856565" w:rsidP="00E6132A">
      <w:pPr>
        <w:pStyle w:val="ListParagraph"/>
      </w:pPr>
      <w:permStart w:id="1716735520" w:edGrp="everyone"/>
      <w:r w:rsidRPr="00380A91">
        <w:rPr>
          <w:rStyle w:val="SubtleEmphasis"/>
        </w:rPr>
        <w:t>__</w:t>
      </w:r>
      <w:permEnd w:id="1716735520"/>
      <w:r>
        <w:t xml:space="preserve"> </w:t>
      </w:r>
      <w:r w:rsidRPr="002E1D96">
        <w:t xml:space="preserve">Our representatives must be restricted to </w:t>
      </w:r>
      <w:r>
        <w:t>introducing scientists to speak or present scientific writings and summaries for review. WTP should never listen to members of Congress speaking on subjects they do not know, which</w:t>
      </w:r>
      <w:r w:rsidRPr="002E1D96">
        <w:t xml:space="preserve"> is most subjects.</w:t>
      </w:r>
    </w:p>
    <w:p w14:paraId="34352874" w14:textId="77777777" w:rsidR="001C14AF" w:rsidRDefault="00856565" w:rsidP="00E6132A">
      <w:pPr>
        <w:pStyle w:val="ListParagraph"/>
      </w:pPr>
      <w:permStart w:id="691038155" w:edGrp="everyone"/>
      <w:r w:rsidRPr="00380A91">
        <w:rPr>
          <w:rStyle w:val="SubtleEmphasis"/>
        </w:rPr>
        <w:t>__</w:t>
      </w:r>
      <w:permEnd w:id="691038155"/>
      <w:r>
        <w:t xml:space="preserve"> </w:t>
      </w:r>
      <w:r w:rsidRPr="002E1D96">
        <w:t xml:space="preserve">If our uncredentialed representatives </w:t>
      </w:r>
      <w:r>
        <w:t>talk</w:t>
      </w:r>
      <w:r w:rsidRPr="002E1D96">
        <w:t xml:space="preserve"> about science, they </w:t>
      </w:r>
      <w:r>
        <w:t>lie because they do not know what they are discussing</w:t>
      </w:r>
      <w:r w:rsidRPr="002E1D96">
        <w:t xml:space="preserve">. If our government has no interest, why does a representative have an interest except for their </w:t>
      </w:r>
      <w:r>
        <w:t xml:space="preserve">political </w:t>
      </w:r>
      <w:r w:rsidR="002F3216">
        <w:t>party</w:t>
      </w:r>
      <w:r w:rsidR="001C14AF">
        <w:t>'s</w:t>
      </w:r>
      <w:r>
        <w:t xml:space="preserve"> </w:t>
      </w:r>
      <w:r w:rsidRPr="002E1D96">
        <w:t xml:space="preserve">agenda? </w:t>
      </w:r>
    </w:p>
    <w:p w14:paraId="24C0BD24" w14:textId="71D072CE" w:rsidR="00856565" w:rsidRPr="002E1D96" w:rsidRDefault="001C14AF" w:rsidP="00E6132A">
      <w:pPr>
        <w:pStyle w:val="ListParagraph"/>
      </w:pPr>
      <w:permStart w:id="699153879" w:edGrp="everyone"/>
      <w:r>
        <w:rPr>
          <w:rStyle w:val="SubtleEmphasis"/>
        </w:rPr>
        <w:t>__</w:t>
      </w:r>
      <w:permEnd w:id="699153879"/>
      <w:r w:rsidRPr="001C14AF">
        <w:t xml:space="preserve"> </w:t>
      </w:r>
      <w:r w:rsidR="00856565" w:rsidRPr="002E1D96">
        <w:t xml:space="preserve">WTP have never once clamored for our government to save us from </w:t>
      </w:r>
      <w:r w:rsidR="00856565">
        <w:t>‘</w:t>
      </w:r>
      <w:r w:rsidR="00856565" w:rsidRPr="004B50D9">
        <w:rPr>
          <w:i/>
        </w:rPr>
        <w:t>climate change</w:t>
      </w:r>
      <w:r w:rsidR="00856565" w:rsidRPr="002E1D96">
        <w:t>.</w:t>
      </w:r>
      <w:r w:rsidR="00856565">
        <w:t>’</w:t>
      </w:r>
    </w:p>
    <w:p w14:paraId="1124C6E1" w14:textId="77777777" w:rsidR="00856565" w:rsidRDefault="00856565" w:rsidP="00E6132A">
      <w:pPr>
        <w:pStyle w:val="ListParagraph"/>
      </w:pPr>
      <w:permStart w:id="1665366243" w:edGrp="everyone"/>
      <w:r w:rsidRPr="00380A91">
        <w:rPr>
          <w:rStyle w:val="SubtleEmphasis"/>
        </w:rPr>
        <w:t>__</w:t>
      </w:r>
      <w:permEnd w:id="1665366243"/>
      <w:r>
        <w:t xml:space="preserve"> </w:t>
      </w:r>
      <w:r w:rsidRPr="002E1D96">
        <w:t xml:space="preserve">Our representatives must never spend time helping one discovery gain </w:t>
      </w:r>
      <w:r>
        <w:t xml:space="preserve">an </w:t>
      </w:r>
      <w:r w:rsidRPr="002E1D96">
        <w:t xml:space="preserve">advantage over another. </w:t>
      </w:r>
      <w:r>
        <w:t>That</w:t>
      </w:r>
      <w:r w:rsidRPr="002E1D96">
        <w:t xml:space="preserve"> </w:t>
      </w:r>
      <w:r>
        <w:t>leads to</w:t>
      </w:r>
      <w:r w:rsidRPr="002E1D96">
        <w:t xml:space="preserve"> corruption.</w:t>
      </w:r>
    </w:p>
    <w:p w14:paraId="4AEE4D13" w14:textId="59E82814" w:rsidR="00856565" w:rsidRPr="002E1D96" w:rsidRDefault="00856565" w:rsidP="00E6132A">
      <w:pPr>
        <w:pStyle w:val="ListParagraph"/>
      </w:pPr>
      <w:permStart w:id="2050240871" w:edGrp="everyone"/>
      <w:r w:rsidRPr="00380A91">
        <w:rPr>
          <w:rStyle w:val="SubtleEmphasis"/>
        </w:rPr>
        <w:t>__</w:t>
      </w:r>
      <w:permEnd w:id="2050240871"/>
      <w:r>
        <w:t xml:space="preserve"> Four references follow to illustrate the idiocy of political </w:t>
      </w:r>
      <w:r w:rsidR="002F3216">
        <w:t>party</w:t>
      </w:r>
      <w:r>
        <w:t xml:space="preserve"> science.</w:t>
      </w:r>
    </w:p>
    <w:p w14:paraId="330FB99B" w14:textId="4CED9E75" w:rsidR="00856565" w:rsidRPr="002E1D96" w:rsidRDefault="00856565" w:rsidP="00856565">
      <w:pPr>
        <w:pStyle w:val="Heading3"/>
      </w:pPr>
      <w:bookmarkStart w:id="48" w:name="_Hlk125810129"/>
      <w:r>
        <w:t>P</w:t>
      </w:r>
      <w:r w:rsidR="001C14AF">
        <w:t>9</w:t>
      </w:r>
      <w:r>
        <w:t xml:space="preserve"> S</w:t>
      </w:r>
      <w:r w:rsidRPr="002E1D96">
        <w:t>et</w:t>
      </w:r>
      <w:r>
        <w:t xml:space="preserve"> </w:t>
      </w:r>
      <w:r w:rsidRPr="002E1D96">
        <w:t>2</w:t>
      </w:r>
      <w:r>
        <w:t>:</w:t>
      </w:r>
      <w:r w:rsidRPr="002E1D96">
        <w:t xml:space="preserve"> </w:t>
      </w:r>
      <w:r>
        <w:t>C</w:t>
      </w:r>
      <w:r w:rsidRPr="002E1D96">
        <w:t xml:space="preserve">limate </w:t>
      </w:r>
      <w:r>
        <w:t>GL PSYOP</w:t>
      </w:r>
      <w:r w:rsidRPr="002E1D96">
        <w:t xml:space="preserve"> </w:t>
      </w:r>
      <w:r>
        <w:t>W</w:t>
      </w:r>
      <w:r w:rsidRPr="002E1D96">
        <w:t>eapon</w:t>
      </w:r>
      <w:r>
        <w:t xml:space="preserve"> </w:t>
      </w:r>
      <w:permStart w:id="1374690017" w:edGrp="everyone"/>
      <w:r w:rsidRPr="00380A91">
        <w:rPr>
          <w:rStyle w:val="SubtleEmphasis"/>
        </w:rPr>
        <w:t>__</w:t>
      </w:r>
      <w:bookmarkEnd w:id="48"/>
      <w:permEnd w:id="1374690017"/>
    </w:p>
    <w:p w14:paraId="7D5031C4" w14:textId="77777777" w:rsidR="00856565" w:rsidRPr="002E1D96" w:rsidRDefault="00856565" w:rsidP="00E6132A">
      <w:pPr>
        <w:pStyle w:val="ListParagraph"/>
        <w:numPr>
          <w:ilvl w:val="0"/>
          <w:numId w:val="74"/>
        </w:numPr>
      </w:pPr>
      <w:permStart w:id="1117066879" w:edGrp="everyone"/>
      <w:r w:rsidRPr="00380A91">
        <w:rPr>
          <w:rStyle w:val="SubtleEmphasis"/>
        </w:rPr>
        <w:t>__</w:t>
      </w:r>
      <w:permEnd w:id="1117066879"/>
      <w:r>
        <w:t xml:space="preserve"> </w:t>
      </w:r>
      <w:r w:rsidRPr="002E1D96">
        <w:t xml:space="preserve">The climate </w:t>
      </w:r>
      <w:r>
        <w:t>GL PSYOP</w:t>
      </w:r>
      <w:r w:rsidRPr="002E1D96">
        <w:t xml:space="preserve"> was launched in the </w:t>
      </w:r>
      <w:r>
        <w:t>1970s</w:t>
      </w:r>
      <w:r w:rsidRPr="002E1D96">
        <w:t xml:space="preserve"> with the cry of global cooling. Whoops. Then</w:t>
      </w:r>
      <w:r>
        <w:t>,</w:t>
      </w:r>
      <w:r w:rsidRPr="002E1D96">
        <w:t xml:space="preserve"> it changed to global warming. Whoops. Now</w:t>
      </w:r>
      <w:r>
        <w:t>,</w:t>
      </w:r>
      <w:r w:rsidRPr="002E1D96">
        <w:t xml:space="preserve"> it is just climate change. That is like trying to influence ocean currents</w:t>
      </w:r>
      <w:r>
        <w:t>; people can’t</w:t>
      </w:r>
      <w:r w:rsidRPr="002E1D96">
        <w:t>.</w:t>
      </w:r>
    </w:p>
    <w:p w14:paraId="46A67CF0" w14:textId="166D8F65" w:rsidR="001C14AF" w:rsidRDefault="00856565" w:rsidP="00E6132A">
      <w:pPr>
        <w:pStyle w:val="ListParagraph"/>
      </w:pPr>
      <w:permStart w:id="1694132266" w:edGrp="everyone"/>
      <w:r w:rsidRPr="00380A91">
        <w:rPr>
          <w:rStyle w:val="SubtleEmphasis"/>
        </w:rPr>
        <w:t>__</w:t>
      </w:r>
      <w:permEnd w:id="1694132266"/>
      <w:r>
        <w:t xml:space="preserve"> </w:t>
      </w:r>
      <w:r w:rsidRPr="002E1D96">
        <w:t xml:space="preserve">Volcanoes </w:t>
      </w:r>
      <w:r>
        <w:t>often explode massive amounts of ash and deadly gas</w:t>
      </w:r>
      <w:r w:rsidR="001C14AF">
        <w:t>, and the Earth survives</w:t>
      </w:r>
      <w:r>
        <w:t>.</w:t>
      </w:r>
    </w:p>
    <w:p w14:paraId="48388084" w14:textId="77777777" w:rsidR="001C14AF" w:rsidRDefault="001C14AF" w:rsidP="00E6132A">
      <w:pPr>
        <w:pStyle w:val="ListParagraph"/>
      </w:pPr>
      <w:permStart w:id="274744548" w:edGrp="everyone"/>
      <w:r>
        <w:rPr>
          <w:rStyle w:val="SubtleEmphasis"/>
        </w:rPr>
        <w:t>__</w:t>
      </w:r>
      <w:permEnd w:id="274744548"/>
      <w:r w:rsidRPr="001C14AF">
        <w:t xml:space="preserve"> </w:t>
      </w:r>
      <w:r w:rsidR="00856565">
        <w:t>One place can be 120 degrees F and another -60 degrees</w:t>
      </w:r>
      <w:r w:rsidR="00856565" w:rsidRPr="002E1D96">
        <w:t xml:space="preserve"> F. </w:t>
      </w:r>
      <w:r>
        <w:t xml:space="preserve">The average temperature is absurd. </w:t>
      </w:r>
    </w:p>
    <w:p w14:paraId="089230D4" w14:textId="60973FDF" w:rsidR="00856565" w:rsidRPr="002E1D96" w:rsidRDefault="001C14AF" w:rsidP="00E6132A">
      <w:pPr>
        <w:pStyle w:val="ListParagraph"/>
      </w:pPr>
      <w:permStart w:id="1919439039" w:edGrp="everyone"/>
      <w:r>
        <w:rPr>
          <w:rStyle w:val="SubtleEmphasis"/>
        </w:rPr>
        <w:t>__</w:t>
      </w:r>
      <w:permEnd w:id="1919439039"/>
      <w:r w:rsidRPr="001C14AF">
        <w:t xml:space="preserve"> </w:t>
      </w:r>
      <w:r w:rsidR="00856565" w:rsidRPr="002E1D96">
        <w:t xml:space="preserve">Ocean and wind currents travel the world. Millions of plants and animals have been killed off by nature. </w:t>
      </w:r>
      <w:r>
        <w:t>Variations in the sun's orbit</w:t>
      </w:r>
      <w:r w:rsidR="00856565" w:rsidRPr="002E1D96">
        <w:t xml:space="preserve"> affect the </w:t>
      </w:r>
      <w:r w:rsidR="00856565">
        <w:t>Earth</w:t>
      </w:r>
      <w:r w:rsidR="00856565" w:rsidRPr="002E1D96">
        <w:t xml:space="preserve"> dramatically. </w:t>
      </w:r>
    </w:p>
    <w:p w14:paraId="6B67FBF8" w14:textId="77777777" w:rsidR="00856565" w:rsidRPr="002E1D96" w:rsidRDefault="00856565" w:rsidP="00E6132A">
      <w:pPr>
        <w:pStyle w:val="ListParagraph"/>
      </w:pPr>
      <w:permStart w:id="384260619" w:edGrp="everyone"/>
      <w:r w:rsidRPr="00380A91">
        <w:rPr>
          <w:rStyle w:val="SubtleEmphasis"/>
        </w:rPr>
        <w:t>__</w:t>
      </w:r>
      <w:permEnd w:id="384260619"/>
      <w:r>
        <w:t xml:space="preserve"> </w:t>
      </w:r>
      <w:r w:rsidRPr="002E1D96">
        <w:t xml:space="preserve">The idea that our representatives have anything to say about our planet’s climate is absurd. If </w:t>
      </w:r>
      <w:r>
        <w:t>there is ever</w:t>
      </w:r>
      <w:r w:rsidRPr="002E1D96">
        <w:t xml:space="preserve"> a subject that is beyond the influence of our Congress, it is the world’s climate. </w:t>
      </w:r>
    </w:p>
    <w:p w14:paraId="0F3A59D3" w14:textId="77777777" w:rsidR="00856565" w:rsidRPr="002E1D96" w:rsidRDefault="00856565" w:rsidP="00E6132A">
      <w:pPr>
        <w:pStyle w:val="ListParagraph"/>
      </w:pPr>
      <w:permStart w:id="1836608071" w:edGrp="everyone"/>
      <w:r w:rsidRPr="00380A91">
        <w:rPr>
          <w:rStyle w:val="SubtleEmphasis"/>
        </w:rPr>
        <w:lastRenderedPageBreak/>
        <w:t>__</w:t>
      </w:r>
      <w:permEnd w:id="1836608071"/>
      <w:r>
        <w:t xml:space="preserve"> </w:t>
      </w:r>
      <w:r w:rsidRPr="002E1D96">
        <w:t>Since 1970, no credible scientific climate group has come forward to make the case and stand for review and critique with other experts. That is how science works</w:t>
      </w:r>
      <w:r>
        <w:t>,</w:t>
      </w:r>
      <w:r w:rsidRPr="002E1D96">
        <w:t xml:space="preserve"> and government is not part of it. </w:t>
      </w:r>
    </w:p>
    <w:p w14:paraId="4C94A986" w14:textId="16445D41" w:rsidR="00856565" w:rsidRPr="002E1D96" w:rsidRDefault="00856565" w:rsidP="00E6132A">
      <w:pPr>
        <w:pStyle w:val="ListParagraph"/>
      </w:pPr>
      <w:permStart w:id="128663542" w:edGrp="everyone"/>
      <w:r w:rsidRPr="00380A91">
        <w:rPr>
          <w:rStyle w:val="SubtleEmphasis"/>
        </w:rPr>
        <w:t>__</w:t>
      </w:r>
      <w:permEnd w:id="128663542"/>
      <w:r>
        <w:t xml:space="preserve"> </w:t>
      </w:r>
      <w:r w:rsidRPr="002E1D96">
        <w:t xml:space="preserve">The earth will achieve the same temperature </w:t>
      </w:r>
      <w:r>
        <w:t xml:space="preserve">for </w:t>
      </w:r>
      <w:r w:rsidR="001C14AF">
        <w:t>a</w:t>
      </w:r>
      <w:r>
        <w:t>ll</w:t>
      </w:r>
      <w:r w:rsidRPr="002E1D96">
        <w:t xml:space="preserve"> political </w:t>
      </w:r>
      <w:r w:rsidR="002F3216">
        <w:t>parties</w:t>
      </w:r>
      <w:r w:rsidRPr="002E1D96">
        <w:t>.</w:t>
      </w:r>
    </w:p>
    <w:p w14:paraId="7E386A85" w14:textId="77777777" w:rsidR="00856565" w:rsidRPr="002E1D96" w:rsidRDefault="00856565" w:rsidP="00E6132A">
      <w:pPr>
        <w:pStyle w:val="ListParagraph"/>
      </w:pPr>
      <w:permStart w:id="1498025085" w:edGrp="everyone"/>
      <w:r w:rsidRPr="00380A91">
        <w:rPr>
          <w:rStyle w:val="SubtleEmphasis"/>
        </w:rPr>
        <w:t>__</w:t>
      </w:r>
      <w:permEnd w:id="1498025085"/>
      <w:r>
        <w:t xml:space="preserve"> </w:t>
      </w:r>
      <w:r w:rsidRPr="002E1D96">
        <w:t>Th</w:t>
      </w:r>
      <w:r>
        <w:t>e u</w:t>
      </w:r>
      <w:r w:rsidRPr="002E1D96">
        <w:t xml:space="preserve">se of this </w:t>
      </w:r>
      <w:r>
        <w:t>GL PSYOP</w:t>
      </w:r>
      <w:r w:rsidRPr="002E1D96">
        <w:t xml:space="preserve"> to take political ground is fatal to America, as California </w:t>
      </w:r>
      <w:r>
        <w:t>demonstrates</w:t>
      </w:r>
      <w:r w:rsidRPr="002E1D96">
        <w:t>.</w:t>
      </w:r>
    </w:p>
    <w:p w14:paraId="555B5F49" w14:textId="1E8713B4" w:rsidR="00856565" w:rsidRPr="002E1D96" w:rsidRDefault="00856565" w:rsidP="00856565">
      <w:pPr>
        <w:pStyle w:val="Heading3"/>
      </w:pPr>
      <w:bookmarkStart w:id="49" w:name="_Hlk125810140"/>
      <w:r>
        <w:t>P</w:t>
      </w:r>
      <w:r w:rsidR="001C14AF">
        <w:t>9</w:t>
      </w:r>
      <w:r>
        <w:t xml:space="preserve"> S</w:t>
      </w:r>
      <w:r w:rsidRPr="002E1D96">
        <w:t>et 3</w:t>
      </w:r>
      <w:r>
        <w:t>:</w:t>
      </w:r>
      <w:r w:rsidRPr="002E1D96">
        <w:t xml:space="preserve"> </w:t>
      </w:r>
      <w:r>
        <w:t>P</w:t>
      </w:r>
      <w:r w:rsidRPr="002E1D96">
        <w:t xml:space="preserve">ollution </w:t>
      </w:r>
      <w:permStart w:id="1594186486" w:edGrp="everyone"/>
      <w:r w:rsidRPr="00380A91">
        <w:rPr>
          <w:rStyle w:val="SubtleEmphasis"/>
        </w:rPr>
        <w:t>__</w:t>
      </w:r>
      <w:bookmarkEnd w:id="49"/>
      <w:permEnd w:id="1594186486"/>
    </w:p>
    <w:p w14:paraId="2D634DCF" w14:textId="413F549D" w:rsidR="00856565" w:rsidRPr="002E1D96" w:rsidRDefault="00856565" w:rsidP="00E6132A">
      <w:pPr>
        <w:pStyle w:val="ListParagraph"/>
        <w:numPr>
          <w:ilvl w:val="0"/>
          <w:numId w:val="75"/>
        </w:numPr>
      </w:pPr>
      <w:permStart w:id="1750667337" w:edGrp="everyone"/>
      <w:r w:rsidRPr="00380A91">
        <w:rPr>
          <w:rStyle w:val="SubtleEmphasis"/>
        </w:rPr>
        <w:t>__</w:t>
      </w:r>
      <w:permEnd w:id="1750667337"/>
      <w:r>
        <w:t xml:space="preserve"> </w:t>
      </w:r>
      <w:r w:rsidRPr="002E1D96">
        <w:t xml:space="preserve">Pollution is a real issue that </w:t>
      </w:r>
      <w:r w:rsidR="001C14AF">
        <w:t>WTP</w:t>
      </w:r>
      <w:r w:rsidRPr="002E1D96">
        <w:t xml:space="preserve"> can see and measure.</w:t>
      </w:r>
    </w:p>
    <w:p w14:paraId="55ACD351" w14:textId="77777777" w:rsidR="00856565" w:rsidRPr="002E1D96" w:rsidRDefault="00856565" w:rsidP="00E6132A">
      <w:pPr>
        <w:pStyle w:val="ListParagraph"/>
      </w:pPr>
      <w:permStart w:id="181868968" w:edGrp="everyone"/>
      <w:r w:rsidRPr="00380A91">
        <w:rPr>
          <w:rStyle w:val="SubtleEmphasis"/>
        </w:rPr>
        <w:t>__</w:t>
      </w:r>
      <w:permEnd w:id="181868968"/>
      <w:r>
        <w:t xml:space="preserve"> </w:t>
      </w:r>
      <w:r w:rsidRPr="002E1D96">
        <w:t>Industry</w:t>
      </w:r>
      <w:r>
        <w:t>, as does our military, has a track record of serious destruction of our environment with pollution</w:t>
      </w:r>
      <w:r w:rsidRPr="002E1D96">
        <w:t xml:space="preserve">. </w:t>
      </w:r>
      <w:r>
        <w:t xml:space="preserve">It spends </w:t>
      </w:r>
      <w:r w:rsidRPr="002E1D96">
        <w:t xml:space="preserve">Billions of dollars cleaning up </w:t>
      </w:r>
      <w:r>
        <w:t>the</w:t>
      </w:r>
      <w:r w:rsidRPr="002E1D96">
        <w:t xml:space="preserve"> sins of the past. </w:t>
      </w:r>
    </w:p>
    <w:p w14:paraId="6233B173" w14:textId="77777777" w:rsidR="00856565" w:rsidRPr="002E1D96" w:rsidRDefault="00856565" w:rsidP="00E6132A">
      <w:pPr>
        <w:pStyle w:val="ListParagraph"/>
      </w:pPr>
      <w:permStart w:id="1062430975" w:edGrp="everyone"/>
      <w:r w:rsidRPr="00380A91">
        <w:rPr>
          <w:rStyle w:val="SubtleEmphasis"/>
        </w:rPr>
        <w:t>__</w:t>
      </w:r>
      <w:permEnd w:id="1062430975"/>
      <w:r>
        <w:t xml:space="preserve"> </w:t>
      </w:r>
      <w:r w:rsidRPr="002E1D96">
        <w:t>WTP petition our government with our grievances</w:t>
      </w:r>
      <w:r>
        <w:t xml:space="preserve"> for </w:t>
      </w:r>
      <w:r w:rsidRPr="002E1D96">
        <w:t>corrective action.</w:t>
      </w:r>
    </w:p>
    <w:p w14:paraId="742B7F9C" w14:textId="5E6CC7EF" w:rsidR="00856565" w:rsidRPr="002E1D96" w:rsidRDefault="00856565" w:rsidP="00E6132A">
      <w:pPr>
        <w:pStyle w:val="ListParagraph"/>
      </w:pPr>
      <w:permStart w:id="527982478" w:edGrp="everyone"/>
      <w:r w:rsidRPr="00380A91">
        <w:rPr>
          <w:rStyle w:val="SubtleEmphasis"/>
        </w:rPr>
        <w:t>__</w:t>
      </w:r>
      <w:permEnd w:id="527982478"/>
      <w:r>
        <w:t xml:space="preserve"> </w:t>
      </w:r>
      <w:r w:rsidRPr="002E1D96">
        <w:t xml:space="preserve">WTP need clean air and water. All political </w:t>
      </w:r>
      <w:r w:rsidR="002F3216">
        <w:t>parties</w:t>
      </w:r>
      <w:r w:rsidRPr="002E1D96">
        <w:t xml:space="preserve"> breathe the same air and drink the same water. </w:t>
      </w:r>
    </w:p>
    <w:p w14:paraId="43CB8705" w14:textId="77777777" w:rsidR="00856565" w:rsidRPr="002E1D96" w:rsidRDefault="00856565" w:rsidP="00E6132A">
      <w:pPr>
        <w:pStyle w:val="ListParagraph"/>
      </w:pPr>
      <w:permStart w:id="8875171" w:edGrp="everyone"/>
      <w:r w:rsidRPr="00380A91">
        <w:rPr>
          <w:rStyle w:val="SubtleEmphasis"/>
        </w:rPr>
        <w:t>__</w:t>
      </w:r>
      <w:permEnd w:id="8875171"/>
      <w:r>
        <w:t xml:space="preserve"> </w:t>
      </w:r>
      <w:r w:rsidRPr="002E1D96">
        <w:t xml:space="preserve">WTP </w:t>
      </w:r>
      <w:r>
        <w:t xml:space="preserve">support </w:t>
      </w:r>
      <w:r w:rsidRPr="002E1D96">
        <w:t xml:space="preserve">minimizing </w:t>
      </w:r>
      <w:r>
        <w:t>environmental pollution</w:t>
      </w:r>
      <w:r w:rsidRPr="002E1D96">
        <w:t>, a simple concept with which we all can agree.</w:t>
      </w:r>
    </w:p>
    <w:p w14:paraId="7207B4B0" w14:textId="39EA2651" w:rsidR="00856565" w:rsidRPr="002E1D96" w:rsidRDefault="00856565" w:rsidP="00E6132A">
      <w:pPr>
        <w:pStyle w:val="ListParagraph"/>
      </w:pPr>
      <w:permStart w:id="545870797" w:edGrp="everyone"/>
      <w:r w:rsidRPr="00380A91">
        <w:rPr>
          <w:rStyle w:val="SubtleEmphasis"/>
        </w:rPr>
        <w:t>__</w:t>
      </w:r>
      <w:permEnd w:id="545870797"/>
      <w:r>
        <w:t xml:space="preserve"> </w:t>
      </w:r>
      <w:r w:rsidRPr="002E1D96">
        <w:t xml:space="preserve">Except for CO2. </w:t>
      </w:r>
      <w:r w:rsidRPr="001C14AF">
        <w:rPr>
          <w:b/>
          <w:bCs/>
        </w:rPr>
        <w:t>CO2 is not a pollutant</w:t>
      </w:r>
      <w:r>
        <w:t xml:space="preserve">, full stop. Our SCOTUS declaring CO2 a pollutant is enough to remove those who voted for it. </w:t>
      </w:r>
      <w:r w:rsidRPr="004B50D9">
        <w:t>It is hard to imagine our SCOTUS declaring CO2 a pollutant, but they did</w:t>
      </w:r>
      <w:r w:rsidR="001C14AF">
        <w:t xml:space="preserve">, thanks to Blue Party pressure. </w:t>
      </w:r>
    </w:p>
    <w:p w14:paraId="2CABB707" w14:textId="5C0CC141" w:rsidR="00856565" w:rsidRPr="002E1D96" w:rsidRDefault="00856565" w:rsidP="00856565">
      <w:pPr>
        <w:pStyle w:val="Heading3"/>
      </w:pPr>
      <w:bookmarkStart w:id="50" w:name="_Hlk125810152"/>
      <w:r>
        <w:t>P</w:t>
      </w:r>
      <w:r w:rsidR="001C14AF">
        <w:t>9</w:t>
      </w:r>
      <w:r>
        <w:t xml:space="preserve"> S</w:t>
      </w:r>
      <w:r w:rsidRPr="002E1D96">
        <w:t>et 4</w:t>
      </w:r>
      <w:r>
        <w:t>:</w:t>
      </w:r>
      <w:r w:rsidRPr="002E1D96">
        <w:t xml:space="preserve"> </w:t>
      </w:r>
      <w:r>
        <w:t>S</w:t>
      </w:r>
      <w:r w:rsidRPr="002E1D96">
        <w:t xml:space="preserve">olar, </w:t>
      </w:r>
      <w:r>
        <w:t>W</w:t>
      </w:r>
      <w:r w:rsidRPr="002E1D96">
        <w:t xml:space="preserve">ind, </w:t>
      </w:r>
      <w:r>
        <w:t>N</w:t>
      </w:r>
      <w:r w:rsidRPr="002E1D96">
        <w:t xml:space="preserve">uclear </w:t>
      </w:r>
      <w:r w:rsidR="001C14AF">
        <w:t>P</w:t>
      </w:r>
      <w:r w:rsidRPr="002E1D96">
        <w:t>ower</w:t>
      </w:r>
      <w:r>
        <w:t xml:space="preserve"> </w:t>
      </w:r>
      <w:permStart w:id="1959660450" w:edGrp="everyone"/>
      <w:r w:rsidRPr="00380A91">
        <w:rPr>
          <w:rStyle w:val="SubtleEmphasis"/>
        </w:rPr>
        <w:t>__</w:t>
      </w:r>
      <w:bookmarkEnd w:id="50"/>
      <w:permEnd w:id="1959660450"/>
    </w:p>
    <w:p w14:paraId="52996162" w14:textId="7E2361F4" w:rsidR="00856565" w:rsidRPr="002E1D96" w:rsidRDefault="00856565" w:rsidP="00E6132A">
      <w:pPr>
        <w:pStyle w:val="ListParagraph"/>
        <w:numPr>
          <w:ilvl w:val="0"/>
          <w:numId w:val="76"/>
        </w:numPr>
      </w:pPr>
      <w:permStart w:id="2021856970" w:edGrp="everyone"/>
      <w:r w:rsidRPr="00380A91">
        <w:rPr>
          <w:rStyle w:val="SubtleEmphasis"/>
        </w:rPr>
        <w:t>__</w:t>
      </w:r>
      <w:permEnd w:id="2021856970"/>
      <w:r>
        <w:t xml:space="preserve"> </w:t>
      </w:r>
      <w:r w:rsidRPr="002E1D96">
        <w:t xml:space="preserve">Energy is </w:t>
      </w:r>
      <w:r>
        <w:t>fundamental to</w:t>
      </w:r>
      <w:r w:rsidRPr="002E1D96">
        <w:t xml:space="preserve"> our economy and WTP’s </w:t>
      </w:r>
      <w:r w:rsidRPr="00E6132A">
        <w:rPr>
          <w:i/>
        </w:rPr>
        <w:t>Liberty</w:t>
      </w:r>
      <w:r>
        <w:t>.</w:t>
      </w:r>
      <w:r w:rsidRPr="002E1D96">
        <w:t xml:space="preserve"> Prosperity demands that </w:t>
      </w:r>
      <w:r>
        <w:t xml:space="preserve">our government pursue the lowest possible </w:t>
      </w:r>
      <w:r w:rsidR="001C14AF">
        <w:t>energy costs</w:t>
      </w:r>
      <w:r>
        <w:t xml:space="preserve">. Without Prosperity, WTP have no </w:t>
      </w:r>
      <w:r w:rsidRPr="00E6132A">
        <w:rPr>
          <w:i/>
        </w:rPr>
        <w:t>Liberty</w:t>
      </w:r>
      <w:r>
        <w:t xml:space="preserve"> or</w:t>
      </w:r>
      <w:r w:rsidRPr="002E1D96">
        <w:t xml:space="preserve"> society.</w:t>
      </w:r>
    </w:p>
    <w:p w14:paraId="6139BE46" w14:textId="1294E954" w:rsidR="00856565" w:rsidRPr="002E1D96" w:rsidRDefault="00856565" w:rsidP="00E6132A">
      <w:pPr>
        <w:pStyle w:val="ListParagraph"/>
      </w:pPr>
      <w:permStart w:id="222392397" w:edGrp="everyone"/>
      <w:r w:rsidRPr="00380A91">
        <w:rPr>
          <w:rStyle w:val="SubtleEmphasis"/>
        </w:rPr>
        <w:t>__</w:t>
      </w:r>
      <w:permEnd w:id="222392397"/>
      <w:r>
        <w:t xml:space="preserve"> </w:t>
      </w:r>
      <w:r w:rsidRPr="001C14AF">
        <w:t xml:space="preserve">Our governments must pursue </w:t>
      </w:r>
      <w:r w:rsidR="001C14AF" w:rsidRPr="001C14AF">
        <w:t>an energy surplus</w:t>
      </w:r>
      <w:r w:rsidRPr="001C14AF">
        <w:t>.</w:t>
      </w:r>
      <w:r>
        <w:t xml:space="preserve"> Restricting energy restricts</w:t>
      </w:r>
      <w:r w:rsidRPr="002E1D96">
        <w:t xml:space="preserve"> </w:t>
      </w:r>
      <w:r w:rsidRPr="00216D6A">
        <w:rPr>
          <w:i/>
        </w:rPr>
        <w:t>Liberty</w:t>
      </w:r>
      <w:r>
        <w:t>.</w:t>
      </w:r>
    </w:p>
    <w:p w14:paraId="7F455CD1" w14:textId="1DF2304B" w:rsidR="00856565" w:rsidRPr="002E1D96" w:rsidRDefault="00856565" w:rsidP="00E6132A">
      <w:pPr>
        <w:pStyle w:val="ListParagraph"/>
      </w:pPr>
      <w:permStart w:id="1549749805" w:edGrp="everyone"/>
      <w:r w:rsidRPr="00380A91">
        <w:rPr>
          <w:rStyle w:val="SubtleEmphasis"/>
        </w:rPr>
        <w:t>__</w:t>
      </w:r>
      <w:permEnd w:id="1549749805"/>
      <w:r>
        <w:t xml:space="preserve"> </w:t>
      </w:r>
      <w:r w:rsidRPr="002E1D96">
        <w:t>Our enem</w:t>
      </w:r>
      <w:r>
        <w:t>ies</w:t>
      </w:r>
      <w:r w:rsidRPr="002E1D96">
        <w:t xml:space="preserve"> are the only </w:t>
      </w:r>
      <w:r w:rsidR="002F3216">
        <w:t>party</w:t>
      </w:r>
      <w:r w:rsidRPr="002E1D96">
        <w:t xml:space="preserve"> in favor of </w:t>
      </w:r>
      <w:r>
        <w:t>limi</w:t>
      </w:r>
      <w:r w:rsidRPr="002E1D96">
        <w:t xml:space="preserve">ting energy </w:t>
      </w:r>
      <w:r>
        <w:t>to control WTP.</w:t>
      </w:r>
    </w:p>
    <w:p w14:paraId="2306B284" w14:textId="1145422A" w:rsidR="00856565" w:rsidRPr="002E1D96" w:rsidRDefault="00856565" w:rsidP="00E6132A">
      <w:pPr>
        <w:pStyle w:val="ListParagraph"/>
      </w:pPr>
      <w:permStart w:id="113314199" w:edGrp="everyone"/>
      <w:r w:rsidRPr="00380A91">
        <w:rPr>
          <w:rStyle w:val="SubtleEmphasis"/>
        </w:rPr>
        <w:t>__</w:t>
      </w:r>
      <w:permEnd w:id="113314199"/>
      <w:r>
        <w:t xml:space="preserve"> </w:t>
      </w:r>
      <w:r w:rsidRPr="002E1D96">
        <w:t>When a political party gets too far ahead of energy production technology and</w:t>
      </w:r>
      <w:r w:rsidR="001C14AF">
        <w:t>,</w:t>
      </w:r>
      <w:r w:rsidRPr="002E1D96">
        <w:t xml:space="preserve"> at the same time</w:t>
      </w:r>
      <w:r w:rsidR="001C14AF">
        <w:t>,</w:t>
      </w:r>
      <w:r w:rsidRPr="002E1D96">
        <w:t xml:space="preserve"> limits existing production technologies, </w:t>
      </w:r>
      <w:r>
        <w:t xml:space="preserve">it destroys our </w:t>
      </w:r>
      <w:r w:rsidRPr="002E1D96">
        <w:t>entire</w:t>
      </w:r>
      <w:r>
        <w:t xml:space="preserve"> </w:t>
      </w:r>
      <w:r w:rsidRPr="002E1D96">
        <w:t>economy.</w:t>
      </w:r>
    </w:p>
    <w:p w14:paraId="52FB3DB4" w14:textId="77777777" w:rsidR="00856565" w:rsidRPr="002E1D96" w:rsidRDefault="00856565" w:rsidP="00E6132A">
      <w:pPr>
        <w:pStyle w:val="ListParagraph"/>
      </w:pPr>
      <w:permStart w:id="1941377471" w:edGrp="everyone"/>
      <w:r w:rsidRPr="00380A91">
        <w:rPr>
          <w:rStyle w:val="SubtleEmphasis"/>
        </w:rPr>
        <w:t>__</w:t>
      </w:r>
      <w:permEnd w:id="1941377471"/>
      <w:r>
        <w:t xml:space="preserve"> </w:t>
      </w:r>
      <w:r w:rsidRPr="002E1D96">
        <w:t>When that happens, the rest of the world will continue to pollute – the opposite effect.</w:t>
      </w:r>
    </w:p>
    <w:p w14:paraId="0B7B14BC" w14:textId="77777777" w:rsidR="00856565" w:rsidRPr="002E1D96" w:rsidRDefault="00856565" w:rsidP="00E6132A">
      <w:pPr>
        <w:pStyle w:val="ListParagraph"/>
      </w:pPr>
      <w:permStart w:id="308949769" w:edGrp="everyone"/>
      <w:r w:rsidRPr="00380A91">
        <w:rPr>
          <w:rStyle w:val="SubtleEmphasis"/>
        </w:rPr>
        <w:t>__</w:t>
      </w:r>
      <w:permEnd w:id="308949769"/>
      <w:r>
        <w:t xml:space="preserve"> </w:t>
      </w:r>
      <w:r w:rsidRPr="002E1D96">
        <w:t>A thriving economy is the only possible long</w:t>
      </w:r>
      <w:r>
        <w:t>-</w:t>
      </w:r>
      <w:r w:rsidRPr="002E1D96">
        <w:t>term solution to producing the capital required to develop the future energy solutions we need.</w:t>
      </w:r>
    </w:p>
    <w:p w14:paraId="0BD72AD2" w14:textId="349B766A" w:rsidR="00856565" w:rsidRDefault="00856565" w:rsidP="00E6132A">
      <w:pPr>
        <w:pStyle w:val="ListParagraph"/>
      </w:pPr>
      <w:permStart w:id="1180971482" w:edGrp="everyone"/>
      <w:r w:rsidRPr="00380A91">
        <w:rPr>
          <w:rStyle w:val="SubtleEmphasis"/>
        </w:rPr>
        <w:t>__</w:t>
      </w:r>
      <w:permEnd w:id="1180971482"/>
      <w:r>
        <w:t xml:space="preserve"> </w:t>
      </w:r>
      <w:r w:rsidRPr="002E1D96">
        <w:t xml:space="preserve">Solar and wind have </w:t>
      </w:r>
      <w:r>
        <w:t>severe limitations;</w:t>
      </w:r>
      <w:r w:rsidRPr="002E1D96">
        <w:t xml:space="preserve"> </w:t>
      </w:r>
      <w:r w:rsidR="001C14AF">
        <w:t>storing electricity is difficult</w:t>
      </w:r>
      <w:r w:rsidRPr="002E1D96">
        <w:t xml:space="preserve">. </w:t>
      </w:r>
    </w:p>
    <w:p w14:paraId="58926872" w14:textId="77777777" w:rsidR="00856565" w:rsidRPr="002E1D96" w:rsidRDefault="00856565" w:rsidP="00E6132A">
      <w:pPr>
        <w:pStyle w:val="ListParagraph"/>
      </w:pPr>
      <w:permStart w:id="1932284345" w:edGrp="everyone"/>
      <w:r w:rsidRPr="00380A91">
        <w:rPr>
          <w:rStyle w:val="SubtleEmphasis"/>
        </w:rPr>
        <w:t>__</w:t>
      </w:r>
      <w:permEnd w:id="1932284345"/>
      <w:r>
        <w:t xml:space="preserve"> </w:t>
      </w:r>
      <w:r w:rsidRPr="002E1D96">
        <w:t xml:space="preserve">Solar and wind are unreliable, intermittent </w:t>
      </w:r>
      <w:r>
        <w:t>energy sources</w:t>
      </w:r>
      <w:r w:rsidRPr="002E1D96">
        <w:t xml:space="preserve">. </w:t>
      </w:r>
    </w:p>
    <w:p w14:paraId="03BDB310" w14:textId="77777777" w:rsidR="00856565" w:rsidRPr="002E1D96" w:rsidRDefault="00856565" w:rsidP="00E6132A">
      <w:pPr>
        <w:pStyle w:val="ListParagraph"/>
      </w:pPr>
      <w:permStart w:id="466226643" w:edGrp="everyone"/>
      <w:r w:rsidRPr="00380A91">
        <w:rPr>
          <w:rStyle w:val="SubtleEmphasis"/>
        </w:rPr>
        <w:t>__</w:t>
      </w:r>
      <w:permEnd w:id="466226643"/>
      <w:r>
        <w:t xml:space="preserve"> No study</w:t>
      </w:r>
      <w:r w:rsidRPr="002E1D96">
        <w:t xml:space="preserve"> shows that the </w:t>
      </w:r>
      <w:r>
        <w:t>energy produced by</w:t>
      </w:r>
      <w:r w:rsidRPr="002E1D96">
        <w:t xml:space="preserve"> solar and wind is worth storing on a large scale. </w:t>
      </w:r>
    </w:p>
    <w:p w14:paraId="1F8B1188" w14:textId="77777777" w:rsidR="00856565" w:rsidRPr="002E1D96" w:rsidRDefault="00856565" w:rsidP="00E6132A">
      <w:pPr>
        <w:pStyle w:val="ListParagraph"/>
      </w:pPr>
      <w:permStart w:id="241119758" w:edGrp="everyone"/>
      <w:r w:rsidRPr="00380A91">
        <w:rPr>
          <w:rStyle w:val="SubtleEmphasis"/>
        </w:rPr>
        <w:t>__</w:t>
      </w:r>
      <w:permEnd w:id="241119758"/>
      <w:r>
        <w:t xml:space="preserve"> </w:t>
      </w:r>
      <w:r w:rsidRPr="002E1D96">
        <w:t>There are no circumstances in which our governments can justify politically favoring solar and wind.</w:t>
      </w:r>
    </w:p>
    <w:p w14:paraId="352C4208" w14:textId="6460055E" w:rsidR="00856565" w:rsidRPr="002E1D96" w:rsidRDefault="00856565" w:rsidP="00E6132A">
      <w:pPr>
        <w:pStyle w:val="ListParagraph"/>
      </w:pPr>
      <w:permStart w:id="1921783641" w:edGrp="everyone"/>
      <w:r w:rsidRPr="00380A91">
        <w:rPr>
          <w:rStyle w:val="SubtleEmphasis"/>
        </w:rPr>
        <w:t>__</w:t>
      </w:r>
      <w:permEnd w:id="1921783641"/>
      <w:r>
        <w:t xml:space="preserve"> </w:t>
      </w:r>
      <w:r w:rsidRPr="002E1D96">
        <w:t xml:space="preserve">Nuclear power is the only clean </w:t>
      </w:r>
      <w:r w:rsidR="001C14AF">
        <w:t>energy (</w:t>
      </w:r>
      <w:r w:rsidRPr="002E1D96">
        <w:t xml:space="preserve">except for </w:t>
      </w:r>
      <w:r>
        <w:t xml:space="preserve">the </w:t>
      </w:r>
      <w:r w:rsidRPr="002E1D96">
        <w:t>heat</w:t>
      </w:r>
      <w:r w:rsidR="001C14AF">
        <w:t>)</w:t>
      </w:r>
      <w:r w:rsidRPr="002E1D96">
        <w:t xml:space="preserve"> and unlimited energy technology </w:t>
      </w:r>
      <w:proofErr w:type="gramStart"/>
      <w:r w:rsidRPr="002E1D96">
        <w:t>found</w:t>
      </w:r>
      <w:proofErr w:type="gramEnd"/>
      <w:r w:rsidRPr="002E1D96">
        <w:t xml:space="preserve"> in </w:t>
      </w:r>
      <w:r w:rsidRPr="001C14AF">
        <w:rPr>
          <w:i/>
        </w:rPr>
        <w:t>Nature’s Laws</w:t>
      </w:r>
      <w:r w:rsidRPr="002E1D96">
        <w:t xml:space="preserve"> to date. Radiation is scary, no question about it. And so is the rest of nature. Tornados, hurricanes, earthquakes, tsunamis, droughts, floods, 7</w:t>
      </w:r>
      <w:r>
        <w:t>-</w:t>
      </w:r>
      <w:r w:rsidRPr="002E1D96">
        <w:t xml:space="preserve">year locusts, viruses, diseases, poisons, animals, snakes, sharks, vultures, etc. </w:t>
      </w:r>
    </w:p>
    <w:p w14:paraId="7DEE0C83" w14:textId="77777777" w:rsidR="00856565" w:rsidRDefault="00856565" w:rsidP="00E6132A">
      <w:pPr>
        <w:pStyle w:val="ListParagraph"/>
      </w:pPr>
      <w:permStart w:id="76483093" w:edGrp="everyone"/>
      <w:r w:rsidRPr="00380A91">
        <w:rPr>
          <w:rStyle w:val="SubtleEmphasis"/>
        </w:rPr>
        <w:lastRenderedPageBreak/>
        <w:t>__</w:t>
      </w:r>
      <w:permEnd w:id="76483093"/>
      <w:r>
        <w:t xml:space="preserve"> </w:t>
      </w:r>
      <w:r w:rsidRPr="002E1D96">
        <w:t xml:space="preserve">Nuclear power technology deserves a chance to be heard and considered in the context of </w:t>
      </w:r>
      <w:r>
        <w:t>cost-benefit to our society. Our Navy has used it successfully since 1954. AI technology demands it.</w:t>
      </w:r>
    </w:p>
    <w:p w14:paraId="3062F51A" w14:textId="627910D9" w:rsidR="00856565" w:rsidRPr="002E1D96" w:rsidRDefault="00856565" w:rsidP="00E6132A">
      <w:pPr>
        <w:pStyle w:val="ListParagraph"/>
      </w:pPr>
      <w:permStart w:id="250313275" w:edGrp="everyone"/>
      <w:r w:rsidRPr="00380A91">
        <w:rPr>
          <w:rStyle w:val="SubtleEmphasis"/>
        </w:rPr>
        <w:t>__</w:t>
      </w:r>
      <w:permEnd w:id="250313275"/>
      <w:r>
        <w:t xml:space="preserve"> </w:t>
      </w:r>
      <w:r w:rsidRPr="002E1D96">
        <w:t xml:space="preserve">WTP must demand that the scientists speak </w:t>
      </w:r>
      <w:r>
        <w:t>for all</w:t>
      </w:r>
      <w:r w:rsidRPr="002E1D96">
        <w:t xml:space="preserve"> technologies, not our representatives</w:t>
      </w:r>
      <w:r>
        <w:t>,</w:t>
      </w:r>
      <w:r w:rsidRPr="002E1D96">
        <w:t xml:space="preserve"> </w:t>
      </w:r>
      <w:r w:rsidR="001C14AF">
        <w:t>and not for</w:t>
      </w:r>
      <w:r w:rsidRPr="002E1D96">
        <w:t xml:space="preserve"> their</w:t>
      </w:r>
      <w:r>
        <w:t xml:space="preserve"> political </w:t>
      </w:r>
      <w:r w:rsidR="002F3216">
        <w:t>party</w:t>
      </w:r>
      <w:r w:rsidRPr="002E1D96">
        <w:t xml:space="preserve"> agendas. </w:t>
      </w:r>
    </w:p>
    <w:p w14:paraId="5F61B57E" w14:textId="1FDC3283" w:rsidR="00856565" w:rsidRPr="002E1D96" w:rsidRDefault="00856565" w:rsidP="00E6132A">
      <w:pPr>
        <w:pStyle w:val="ListParagraph"/>
      </w:pPr>
      <w:permStart w:id="972696142" w:edGrp="everyone"/>
      <w:r w:rsidRPr="00380A91">
        <w:rPr>
          <w:rStyle w:val="SubtleEmphasis"/>
        </w:rPr>
        <w:t>__</w:t>
      </w:r>
      <w:permEnd w:id="972696142"/>
      <w:r>
        <w:t xml:space="preserve"> </w:t>
      </w:r>
      <w:r w:rsidRPr="002E1D96">
        <w:t>O</w:t>
      </w:r>
      <w:r>
        <w:t xml:space="preserve">ur political </w:t>
      </w:r>
      <w:r w:rsidR="002F3216">
        <w:t>parties</w:t>
      </w:r>
      <w:r>
        <w:t>' t</w:t>
      </w:r>
      <w:r w:rsidRPr="002E1D96">
        <w:t>otal disdain for low</w:t>
      </w:r>
      <w:r>
        <w:t>-</w:t>
      </w:r>
      <w:r w:rsidRPr="002E1D96">
        <w:t>cost energy production is fatal to America.</w:t>
      </w:r>
    </w:p>
    <w:p w14:paraId="427C94D1" w14:textId="58DDA95F" w:rsidR="00856565" w:rsidRPr="002E1D96" w:rsidRDefault="00856565" w:rsidP="00856565">
      <w:pPr>
        <w:pStyle w:val="Heading3"/>
      </w:pPr>
      <w:bookmarkStart w:id="51" w:name="_Hlk125810164"/>
      <w:r>
        <w:t>P</w:t>
      </w:r>
      <w:r w:rsidR="001C14AF">
        <w:t>9</w:t>
      </w:r>
      <w:r>
        <w:t xml:space="preserve"> S</w:t>
      </w:r>
      <w:r w:rsidRPr="002E1D96">
        <w:t>et 5</w:t>
      </w:r>
      <w:r>
        <w:t>:</w:t>
      </w:r>
      <w:r w:rsidRPr="002E1D96">
        <w:t xml:space="preserve"> </w:t>
      </w:r>
      <w:r>
        <w:t>E</w:t>
      </w:r>
      <w:r w:rsidRPr="002E1D96">
        <w:t xml:space="preserve">lectric </w:t>
      </w:r>
      <w:r>
        <w:t>C</w:t>
      </w:r>
      <w:r w:rsidRPr="002E1D96">
        <w:t>ars</w:t>
      </w:r>
      <w:r>
        <w:t xml:space="preserve"> </w:t>
      </w:r>
      <w:permStart w:id="1365994711" w:edGrp="everyone"/>
      <w:r w:rsidRPr="00380A91">
        <w:rPr>
          <w:rStyle w:val="SubtleEmphasis"/>
        </w:rPr>
        <w:t>__</w:t>
      </w:r>
      <w:bookmarkEnd w:id="51"/>
      <w:permEnd w:id="1365994711"/>
    </w:p>
    <w:p w14:paraId="4065DAEF" w14:textId="4AB77BE0" w:rsidR="00856565" w:rsidRPr="002E1D96" w:rsidRDefault="00856565" w:rsidP="00E6132A">
      <w:pPr>
        <w:pStyle w:val="ListParagraph"/>
        <w:numPr>
          <w:ilvl w:val="0"/>
          <w:numId w:val="77"/>
        </w:numPr>
      </w:pPr>
      <w:permStart w:id="191445028" w:edGrp="everyone"/>
      <w:r w:rsidRPr="00380A91">
        <w:rPr>
          <w:rStyle w:val="SubtleEmphasis"/>
        </w:rPr>
        <w:t>__</w:t>
      </w:r>
      <w:permEnd w:id="191445028"/>
      <w:r>
        <w:t xml:space="preserve"> </w:t>
      </w:r>
      <w:r w:rsidRPr="002E1D96">
        <w:t xml:space="preserve">Gov-CA has decreed </w:t>
      </w:r>
      <w:r w:rsidR="001C14AF">
        <w:t xml:space="preserve">that </w:t>
      </w:r>
      <w:r w:rsidRPr="002E1D96">
        <w:t xml:space="preserve">only electric cars may be sold after 2035. </w:t>
      </w:r>
      <w:r>
        <w:t>States</w:t>
      </w:r>
      <w:r w:rsidRPr="002E1D96">
        <w:t xml:space="preserve"> have republican forms of government</w:t>
      </w:r>
      <w:r>
        <w:t>;</w:t>
      </w:r>
      <w:r w:rsidRPr="002E1D96">
        <w:t xml:space="preserve"> no governor has that power.</w:t>
      </w:r>
    </w:p>
    <w:p w14:paraId="1E8CE7D4" w14:textId="77777777" w:rsidR="00856565" w:rsidRPr="008B5134" w:rsidRDefault="00856565" w:rsidP="00E6132A">
      <w:pPr>
        <w:pStyle w:val="ListParagraph"/>
      </w:pPr>
      <w:permStart w:id="736451841" w:edGrp="everyone"/>
      <w:r w:rsidRPr="00380A91">
        <w:rPr>
          <w:rStyle w:val="SubtleEmphasis"/>
        </w:rPr>
        <w:t>__</w:t>
      </w:r>
      <w:permEnd w:id="736451841"/>
      <w:r>
        <w:t xml:space="preserve"> </w:t>
      </w:r>
      <w:r w:rsidRPr="002E1D96">
        <w:t xml:space="preserve">Fossil fuel vehicles are </w:t>
      </w:r>
      <w:r w:rsidRPr="00216D6A">
        <w:rPr>
          <w:i/>
        </w:rPr>
        <w:t>Liberty</w:t>
      </w:r>
      <w:r>
        <w:t>.</w:t>
      </w:r>
      <w:r w:rsidRPr="002E1D96">
        <w:t xml:space="preserve"> They can go anywhere, anytime. </w:t>
      </w:r>
    </w:p>
    <w:p w14:paraId="1EA6842A" w14:textId="77777777" w:rsidR="00856565" w:rsidRDefault="00856565" w:rsidP="00E6132A">
      <w:pPr>
        <w:pStyle w:val="ListParagraph"/>
      </w:pPr>
      <w:permStart w:id="65686405" w:edGrp="everyone"/>
      <w:r w:rsidRPr="00380A91">
        <w:rPr>
          <w:rStyle w:val="SubtleEmphasis"/>
        </w:rPr>
        <w:t>__</w:t>
      </w:r>
      <w:permEnd w:id="65686405"/>
      <w:r>
        <w:t xml:space="preserve"> </w:t>
      </w:r>
      <w:r w:rsidRPr="002E1D96">
        <w:t>Electric cars connect WTP to the government grid.</w:t>
      </w:r>
    </w:p>
    <w:p w14:paraId="7528F20E" w14:textId="1E6525C8" w:rsidR="00856565" w:rsidRPr="002E1D96" w:rsidRDefault="00856565" w:rsidP="00E6132A">
      <w:pPr>
        <w:pStyle w:val="ListParagraph"/>
      </w:pPr>
      <w:permStart w:id="1224084131" w:edGrp="everyone"/>
      <w:r w:rsidRPr="00380A91">
        <w:rPr>
          <w:rStyle w:val="SubtleEmphasis"/>
        </w:rPr>
        <w:t>__</w:t>
      </w:r>
      <w:permEnd w:id="1224084131"/>
      <w:r>
        <w:t xml:space="preserve"> </w:t>
      </w:r>
      <w:r w:rsidRPr="002E1D96">
        <w:t xml:space="preserve">WTP must vote this nonsense out of office. Not just because it will destroy </w:t>
      </w:r>
      <w:r w:rsidRPr="00216D6A">
        <w:rPr>
          <w:i/>
        </w:rPr>
        <w:t>Liberty</w:t>
      </w:r>
      <w:r w:rsidR="001C14AF">
        <w:rPr>
          <w:i/>
        </w:rPr>
        <w:t>,</w:t>
      </w:r>
      <w:r>
        <w:t xml:space="preserve"> </w:t>
      </w:r>
      <w:r w:rsidRPr="002E1D96">
        <w:t xml:space="preserve">but because it demonstrates the level of incompetence that </w:t>
      </w:r>
      <w:r>
        <w:t>our</w:t>
      </w:r>
      <w:r w:rsidRPr="002E1D96">
        <w:t xml:space="preserve"> </w:t>
      </w:r>
      <w:r>
        <w:t xml:space="preserve">political </w:t>
      </w:r>
      <w:r w:rsidR="002F3216">
        <w:t>parties</w:t>
      </w:r>
      <w:r w:rsidRPr="002E1D96">
        <w:t xml:space="preserve"> must put lipstick on (lie, cheat, and steal) to succeed. That is a universal flaw of the Progressive</w:t>
      </w:r>
      <w:r w:rsidR="001C14AF">
        <w:t>s’</w:t>
      </w:r>
      <w:r w:rsidRPr="002E1D96">
        <w:t xml:space="preserve"> ideology.</w:t>
      </w:r>
    </w:p>
    <w:p w14:paraId="3EDB0922" w14:textId="77777777" w:rsidR="00856565" w:rsidRDefault="00856565" w:rsidP="00E6132A">
      <w:pPr>
        <w:pStyle w:val="ListParagraph"/>
      </w:pPr>
      <w:permStart w:id="1167990733" w:edGrp="everyone"/>
      <w:r w:rsidRPr="00380A91">
        <w:rPr>
          <w:rStyle w:val="SubtleEmphasis"/>
        </w:rPr>
        <w:t>__</w:t>
      </w:r>
      <w:permEnd w:id="1167990733"/>
      <w:r>
        <w:t xml:space="preserve"> WTP are now seeing what a waste of treasure forcing EVs ahead of their time by our government is, just like the hazardous waste lightbulb.</w:t>
      </w:r>
    </w:p>
    <w:p w14:paraId="73FA358A" w14:textId="5D93A434" w:rsidR="00856565" w:rsidRPr="00051408" w:rsidRDefault="00856565" w:rsidP="00E6132A">
      <w:pPr>
        <w:pStyle w:val="ListParagraph"/>
      </w:pPr>
      <w:permStart w:id="2085311179" w:edGrp="everyone"/>
      <w:r w:rsidRPr="00380A91">
        <w:rPr>
          <w:rStyle w:val="SubtleEmphasis"/>
        </w:rPr>
        <w:t>__</w:t>
      </w:r>
      <w:permEnd w:id="2085311179"/>
      <w:r>
        <w:t xml:space="preserve"> Some WTP want electric cars</w:t>
      </w:r>
      <w:r w:rsidR="001C14AF">
        <w:t>; they do have some advantages. But t</w:t>
      </w:r>
      <w:r>
        <w:t xml:space="preserve">hat market must drive the availability of their products. </w:t>
      </w:r>
    </w:p>
    <w:p w14:paraId="60E4E751" w14:textId="71F54133" w:rsidR="00856565" w:rsidRPr="002E1D96" w:rsidRDefault="00856565" w:rsidP="00E6132A">
      <w:pPr>
        <w:pStyle w:val="ListParagraph"/>
      </w:pPr>
      <w:permStart w:id="498142809" w:edGrp="everyone"/>
      <w:r w:rsidRPr="00380A91">
        <w:rPr>
          <w:rStyle w:val="SubtleEmphasis"/>
        </w:rPr>
        <w:t>__</w:t>
      </w:r>
      <w:permEnd w:id="498142809"/>
      <w:r>
        <w:t xml:space="preserve"> </w:t>
      </w:r>
      <w:r w:rsidRPr="002E1D96">
        <w:t xml:space="preserve">Electric cars </w:t>
      </w:r>
      <w:r w:rsidR="001C14AF">
        <w:t xml:space="preserve">in </w:t>
      </w:r>
      <w:proofErr w:type="gramStart"/>
      <w:r w:rsidR="001C14AF">
        <w:t>general,</w:t>
      </w:r>
      <w:proofErr w:type="gramEnd"/>
      <w:r w:rsidR="001C14AF">
        <w:t xml:space="preserve"> </w:t>
      </w:r>
      <w:r w:rsidRPr="002E1D96">
        <w:t>simply move the</w:t>
      </w:r>
      <w:r>
        <w:t>ir</w:t>
      </w:r>
      <w:r w:rsidRPr="002E1D96">
        <w:t xml:space="preserve"> power </w:t>
      </w:r>
      <w:r>
        <w:t>needs</w:t>
      </w:r>
      <w:r w:rsidRPr="002E1D96">
        <w:t xml:space="preserve"> to the </w:t>
      </w:r>
      <w:r>
        <w:t xml:space="preserve">electric </w:t>
      </w:r>
      <w:r w:rsidRPr="002E1D96">
        <w:t>grid</w:t>
      </w:r>
      <w:r>
        <w:t>s</w:t>
      </w:r>
      <w:r w:rsidRPr="002E1D96">
        <w:t>.</w:t>
      </w:r>
    </w:p>
    <w:p w14:paraId="488AF5C0" w14:textId="77777777" w:rsidR="00856565" w:rsidRPr="002E1D96" w:rsidRDefault="00856565" w:rsidP="00E6132A">
      <w:pPr>
        <w:pStyle w:val="ListParagraph"/>
      </w:pPr>
      <w:permStart w:id="1953004001" w:edGrp="everyone"/>
      <w:r w:rsidRPr="00380A91">
        <w:rPr>
          <w:rStyle w:val="SubtleEmphasis"/>
        </w:rPr>
        <w:t>__</w:t>
      </w:r>
      <w:permEnd w:id="1953004001"/>
      <w:r>
        <w:t xml:space="preserve"> </w:t>
      </w:r>
      <w:r w:rsidRPr="002E1D96">
        <w:t>No cost-benefit analysis has been completed.</w:t>
      </w:r>
    </w:p>
    <w:p w14:paraId="1602B319" w14:textId="77777777" w:rsidR="00856565" w:rsidRPr="002E1D96" w:rsidRDefault="00856565" w:rsidP="00E6132A">
      <w:pPr>
        <w:pStyle w:val="ListParagraph"/>
      </w:pPr>
      <w:permStart w:id="941251067" w:edGrp="everyone"/>
      <w:r w:rsidRPr="00380A91">
        <w:rPr>
          <w:rStyle w:val="SubtleEmphasis"/>
        </w:rPr>
        <w:t>__</w:t>
      </w:r>
      <w:permEnd w:id="941251067"/>
      <w:r>
        <w:t xml:space="preserve"> </w:t>
      </w:r>
      <w:r w:rsidRPr="002E1D96">
        <w:t xml:space="preserve">No environmental gain has been demonstrated. </w:t>
      </w:r>
    </w:p>
    <w:p w14:paraId="009D9297" w14:textId="77777777" w:rsidR="00856565" w:rsidRPr="002E1D96" w:rsidRDefault="00856565" w:rsidP="00E6132A">
      <w:pPr>
        <w:pStyle w:val="ListParagraph"/>
      </w:pPr>
      <w:permStart w:id="480914588" w:edGrp="everyone"/>
      <w:r w:rsidRPr="00380A91">
        <w:rPr>
          <w:rStyle w:val="SubtleEmphasis"/>
        </w:rPr>
        <w:t>__</w:t>
      </w:r>
      <w:permEnd w:id="480914588"/>
      <w:r>
        <w:t xml:space="preserve"> </w:t>
      </w:r>
      <w:r w:rsidRPr="002E1D96">
        <w:t xml:space="preserve">No </w:t>
      </w:r>
      <w:r>
        <w:t>impact analysis</w:t>
      </w:r>
      <w:r w:rsidRPr="002E1D96">
        <w:t xml:space="preserve"> on the power grid has been completed.</w:t>
      </w:r>
    </w:p>
    <w:p w14:paraId="380D496D" w14:textId="77777777" w:rsidR="00856565" w:rsidRPr="002E1D96" w:rsidRDefault="00856565" w:rsidP="00E6132A">
      <w:pPr>
        <w:pStyle w:val="ListParagraph"/>
      </w:pPr>
      <w:permStart w:id="1516404456" w:edGrp="everyone"/>
      <w:r w:rsidRPr="00380A91">
        <w:rPr>
          <w:rStyle w:val="SubtleEmphasis"/>
        </w:rPr>
        <w:t>__</w:t>
      </w:r>
      <w:permEnd w:id="1516404456"/>
      <w:r>
        <w:t xml:space="preserve"> </w:t>
      </w:r>
      <w:r w:rsidRPr="002E1D96">
        <w:t>No comparative analysis of the natural gas alternative has been completed.</w:t>
      </w:r>
    </w:p>
    <w:p w14:paraId="70C6B8A2" w14:textId="77777777" w:rsidR="00856565" w:rsidRPr="002E1D96" w:rsidRDefault="00856565" w:rsidP="00E6132A">
      <w:pPr>
        <w:pStyle w:val="ListParagraph"/>
      </w:pPr>
      <w:permStart w:id="197135700" w:edGrp="everyone"/>
      <w:r w:rsidRPr="00380A91">
        <w:rPr>
          <w:rStyle w:val="SubtleEmphasis"/>
        </w:rPr>
        <w:t>__</w:t>
      </w:r>
      <w:permEnd w:id="197135700"/>
      <w:r>
        <w:t xml:space="preserve"> </w:t>
      </w:r>
      <w:r w:rsidRPr="002E1D96">
        <w:t xml:space="preserve">No analysis of battery </w:t>
      </w:r>
      <w:r>
        <w:t>Life</w:t>
      </w:r>
      <w:r w:rsidRPr="002E1D96">
        <w:t>, replacement cost, and disposal has been completed.</w:t>
      </w:r>
    </w:p>
    <w:p w14:paraId="12A60296" w14:textId="77777777" w:rsidR="00856565" w:rsidRPr="002E1D96" w:rsidRDefault="00856565" w:rsidP="00E6132A">
      <w:pPr>
        <w:pStyle w:val="ListParagraph"/>
      </w:pPr>
      <w:permStart w:id="1712285838" w:edGrp="everyone"/>
      <w:r w:rsidRPr="00380A91">
        <w:rPr>
          <w:rStyle w:val="SubtleEmphasis"/>
        </w:rPr>
        <w:t>__</w:t>
      </w:r>
      <w:permEnd w:id="1712285838"/>
      <w:r>
        <w:t xml:space="preserve"> </w:t>
      </w:r>
      <w:r w:rsidRPr="002E1D96">
        <w:t>No analysis of remote charging stations needed has been completed.</w:t>
      </w:r>
    </w:p>
    <w:p w14:paraId="05BDDEFB" w14:textId="77777777" w:rsidR="00856565" w:rsidRPr="002E1D96" w:rsidRDefault="00856565" w:rsidP="00E6132A">
      <w:pPr>
        <w:pStyle w:val="ListParagraph"/>
      </w:pPr>
      <w:permStart w:id="1616381023" w:edGrp="everyone"/>
      <w:r w:rsidRPr="00380A91">
        <w:rPr>
          <w:rStyle w:val="SubtleEmphasis"/>
        </w:rPr>
        <w:t>__</w:t>
      </w:r>
      <w:permEnd w:id="1616381023"/>
      <w:r>
        <w:t xml:space="preserve"> </w:t>
      </w:r>
      <w:r w:rsidRPr="002E1D96">
        <w:t>No analysis of the productivity loss in charging downtime has been complete</w:t>
      </w:r>
      <w:r>
        <w:t>d</w:t>
      </w:r>
      <w:r w:rsidRPr="002E1D96">
        <w:t>.</w:t>
      </w:r>
    </w:p>
    <w:p w14:paraId="601FF648" w14:textId="374A751E" w:rsidR="00856565" w:rsidRPr="002E1D96" w:rsidRDefault="00856565" w:rsidP="00E6132A">
      <w:pPr>
        <w:pStyle w:val="ListParagraph"/>
      </w:pPr>
      <w:permStart w:id="178803747" w:edGrp="everyone"/>
      <w:r w:rsidRPr="00380A91">
        <w:rPr>
          <w:rStyle w:val="SubtleEmphasis"/>
        </w:rPr>
        <w:t>__</w:t>
      </w:r>
      <w:permEnd w:id="178803747"/>
      <w:r>
        <w:t xml:space="preserve"> </w:t>
      </w:r>
      <w:r w:rsidRPr="002E1D96">
        <w:t xml:space="preserve">There is </w:t>
      </w:r>
      <w:r>
        <w:t xml:space="preserve">no coherent analysis or plan to implement </w:t>
      </w:r>
      <w:r w:rsidR="001C14AF">
        <w:t>EV</w:t>
      </w:r>
      <w:r>
        <w:t xml:space="preserve"> technology</w:t>
      </w:r>
      <w:r w:rsidRPr="002E1D96">
        <w:t xml:space="preserve">. </w:t>
      </w:r>
    </w:p>
    <w:p w14:paraId="453823B7" w14:textId="5CB1C3BB" w:rsidR="00856565" w:rsidRDefault="00856565" w:rsidP="00E6132A">
      <w:pPr>
        <w:pStyle w:val="ListParagraph"/>
      </w:pPr>
      <w:permStart w:id="1845783251" w:edGrp="everyone"/>
      <w:r w:rsidRPr="00380A91">
        <w:rPr>
          <w:rStyle w:val="SubtleEmphasis"/>
        </w:rPr>
        <w:t>__</w:t>
      </w:r>
      <w:permEnd w:id="1845783251"/>
      <w:r>
        <w:t xml:space="preserve"> </w:t>
      </w:r>
      <w:r w:rsidRPr="002E1D96">
        <w:t xml:space="preserve">Electric cars are </w:t>
      </w:r>
      <w:r>
        <w:t xml:space="preserve">a </w:t>
      </w:r>
      <w:r w:rsidR="001C14AF">
        <w:t>M</w:t>
      </w:r>
      <w:r w:rsidRPr="002E1D96">
        <w:t xml:space="preserve">egaphone </w:t>
      </w:r>
      <w:r w:rsidR="001C14AF">
        <w:t>T</w:t>
      </w:r>
      <w:r w:rsidRPr="002E1D96">
        <w:t>echnology</w:t>
      </w:r>
      <w:bookmarkEnd w:id="36"/>
      <w:r w:rsidR="001C14AF">
        <w:t xml:space="preserve"> that must stand on their own.</w:t>
      </w:r>
    </w:p>
    <w:p w14:paraId="15BEEB1D" w14:textId="77777777" w:rsidR="00856565" w:rsidRPr="008A3C13" w:rsidRDefault="00856565" w:rsidP="00856565">
      <w:pPr>
        <w:spacing w:line="312" w:lineRule="auto"/>
        <w:ind w:firstLine="720"/>
        <w:rPr>
          <w:rFonts w:eastAsiaTheme="minorEastAsia" w:cs="Cambria"/>
        </w:rPr>
      </w:pPr>
      <w:r>
        <w:br w:type="page"/>
      </w:r>
    </w:p>
    <w:p w14:paraId="5096C2B2" w14:textId="608CEB06" w:rsidR="00621A47" w:rsidRDefault="00621A47" w:rsidP="00C96D14">
      <w:pPr>
        <w:pStyle w:val="Heading1"/>
      </w:pPr>
      <w:bookmarkStart w:id="52" w:name="_Toc216166883"/>
      <w:r w:rsidRPr="00C96D14">
        <w:lastRenderedPageBreak/>
        <w:t xml:space="preserve">GROUP </w:t>
      </w:r>
      <w:r w:rsidR="00856565">
        <w:t>3</w:t>
      </w:r>
      <w:r w:rsidRPr="00C96D14">
        <w:t>: LIFE IN LIBERTY</w:t>
      </w:r>
      <w:r w:rsidR="007F6666">
        <w:t xml:space="preserve"> </w:t>
      </w:r>
      <w:permStart w:id="625223929" w:edGrp="everyone"/>
      <w:r w:rsidR="007F6666" w:rsidRPr="007F6666">
        <w:rPr>
          <w:rStyle w:val="SubtleEmphasis"/>
        </w:rPr>
        <w:t>__</w:t>
      </w:r>
      <w:bookmarkEnd w:id="52"/>
      <w:permEnd w:id="625223929"/>
    </w:p>
    <w:p w14:paraId="1DFC0D5E" w14:textId="4B528AC2" w:rsidR="00CB003E" w:rsidRPr="00CB003E" w:rsidRDefault="00CB003E" w:rsidP="00CB003E">
      <w:pPr>
        <w:pStyle w:val="BodyText"/>
      </w:pPr>
      <w:r w:rsidRPr="00CB003E">
        <w:t xml:space="preserve">Now that WTP understand the war we are fighting for </w:t>
      </w:r>
      <w:r w:rsidRPr="00CB003E">
        <w:rPr>
          <w:i/>
          <w:iCs/>
        </w:rPr>
        <w:t>Liberty</w:t>
      </w:r>
      <w:r w:rsidRPr="00CB003E">
        <w:t xml:space="preserve">, WTP must continue our education to fight the </w:t>
      </w:r>
      <w:r>
        <w:t>battles</w:t>
      </w:r>
      <w:r w:rsidRPr="00CB003E">
        <w:t xml:space="preserve"> and win with our WMD, </w:t>
      </w:r>
      <w:r w:rsidRPr="00CB003E">
        <w:rPr>
          <w:b/>
          <w:bCs/>
        </w:rPr>
        <w:t>WePEG1787</w:t>
      </w:r>
      <w:r>
        <w:t>.</w:t>
      </w:r>
    </w:p>
    <w:p w14:paraId="1604C5DD" w14:textId="790C4F82" w:rsidR="00CB003E" w:rsidRPr="00CB003E" w:rsidRDefault="00CB003E" w:rsidP="00CB003E">
      <w:pPr>
        <w:pStyle w:val="Heading2"/>
        <w:rPr>
          <w:iCs/>
          <w:color w:val="404040" w:themeColor="text1" w:themeTint="BF"/>
        </w:rPr>
      </w:pPr>
      <w:bookmarkStart w:id="53" w:name="_Toc216166884"/>
      <w:bookmarkStart w:id="54" w:name="_Hlk195780821"/>
      <w:bookmarkStart w:id="55" w:name="_Hlk195790511"/>
      <w:r w:rsidRPr="00945B03">
        <w:t xml:space="preserve">Principle </w:t>
      </w:r>
      <w:r>
        <w:t>1</w:t>
      </w:r>
      <w:r w:rsidR="00B66F48">
        <w:t>0</w:t>
      </w:r>
      <w:r w:rsidRPr="00945B03">
        <w:t xml:space="preserve"> </w:t>
      </w:r>
      <w:r>
        <w:t xml:space="preserve">Unifying Believers and Non-believers </w:t>
      </w:r>
      <w:permStart w:id="600850433" w:edGrp="everyone"/>
      <w:r w:rsidRPr="00380A91">
        <w:rPr>
          <w:rStyle w:val="SubtleEmphasis"/>
        </w:rPr>
        <w:t>__</w:t>
      </w:r>
      <w:bookmarkEnd w:id="53"/>
      <w:permEnd w:id="600850433"/>
    </w:p>
    <w:p w14:paraId="3DBF52F9" w14:textId="585198EA" w:rsidR="00CB003E" w:rsidRPr="00A30F39" w:rsidRDefault="00CB003E" w:rsidP="00CB003E">
      <w:pPr>
        <w:pStyle w:val="Heading3"/>
      </w:pPr>
      <w:r>
        <w:t>P1</w:t>
      </w:r>
      <w:r w:rsidR="00B66F48">
        <w:t>0</w:t>
      </w:r>
      <w:r w:rsidRPr="00A30F39">
        <w:t xml:space="preserve"> </w:t>
      </w:r>
      <w:r>
        <w:t>S</w:t>
      </w:r>
      <w:r w:rsidRPr="00A30F39">
        <w:t xml:space="preserve">et </w:t>
      </w:r>
      <w:r>
        <w:t>1</w:t>
      </w:r>
      <w:r w:rsidRPr="00A30F39">
        <w:t xml:space="preserve">: </w:t>
      </w:r>
      <w:r>
        <w:t>R</w:t>
      </w:r>
      <w:r w:rsidRPr="00A30F39">
        <w:t xml:space="preserve">eligion and </w:t>
      </w:r>
      <w:r>
        <w:t>I</w:t>
      </w:r>
      <w:r w:rsidRPr="00A30F39">
        <w:t>deology</w:t>
      </w:r>
      <w:r>
        <w:t xml:space="preserve"> </w:t>
      </w:r>
      <w:permStart w:id="1708402485" w:edGrp="everyone"/>
      <w:r w:rsidRPr="00380A91">
        <w:rPr>
          <w:rStyle w:val="SubtleEmphasis"/>
        </w:rPr>
        <w:t>__</w:t>
      </w:r>
      <w:permEnd w:id="1708402485"/>
    </w:p>
    <w:p w14:paraId="6FDEE276" w14:textId="3CEA9B58" w:rsidR="00CB003E" w:rsidRDefault="00CB003E" w:rsidP="00E6132A">
      <w:pPr>
        <w:pStyle w:val="ListParagraph"/>
        <w:numPr>
          <w:ilvl w:val="0"/>
          <w:numId w:val="58"/>
        </w:numPr>
      </w:pPr>
      <w:permStart w:id="1799556983" w:edGrp="everyone"/>
      <w:r w:rsidRPr="00380A91">
        <w:rPr>
          <w:rStyle w:val="SubtleEmphasis"/>
        </w:rPr>
        <w:t>_</w:t>
      </w:r>
      <w:r w:rsidR="00F4798B">
        <w:rPr>
          <w:rStyle w:val="SubtleEmphasis"/>
        </w:rPr>
        <w:t>_</w:t>
      </w:r>
      <w:permEnd w:id="1799556983"/>
      <w:r w:rsidR="00F4798B" w:rsidRPr="00F4798B">
        <w:t xml:space="preserve"> </w:t>
      </w:r>
      <w:r>
        <w:t xml:space="preserve">Believers </w:t>
      </w:r>
      <w:r w:rsidR="00B66F48">
        <w:t xml:space="preserve">today </w:t>
      </w:r>
      <w:r>
        <w:t xml:space="preserve">have no unique foundation nor direction in the political party theatre of war, and eighty percent or more of our </w:t>
      </w:r>
      <w:r w:rsidR="00B66F48">
        <w:t>W</w:t>
      </w:r>
      <w:r>
        <w:t xml:space="preserve">orship </w:t>
      </w:r>
      <w:r w:rsidR="00B66F48">
        <w:t>C</w:t>
      </w:r>
      <w:r>
        <w:t xml:space="preserve">enters do not allow the political divisions inside. </w:t>
      </w:r>
    </w:p>
    <w:p w14:paraId="55C8C645" w14:textId="43DA4772" w:rsidR="00CB003E" w:rsidRPr="002C2AF2" w:rsidRDefault="00CB003E" w:rsidP="00E6132A">
      <w:pPr>
        <w:pStyle w:val="ListParagraph"/>
        <w:numPr>
          <w:ilvl w:val="0"/>
          <w:numId w:val="58"/>
        </w:numPr>
      </w:pPr>
      <w:permStart w:id="1665479031" w:edGrp="everyone"/>
      <w:r>
        <w:rPr>
          <w:rStyle w:val="SubtleEmphasis"/>
        </w:rPr>
        <w:t>__</w:t>
      </w:r>
      <w:permEnd w:id="1665479031"/>
      <w:r w:rsidRPr="00CB003E">
        <w:t xml:space="preserve"> </w:t>
      </w:r>
      <w:r w:rsidRPr="002C2AF2">
        <w:t>Given that our Founders depended on a religious society to keep their ‘experiment in Liberty’ alive, Believers must become educated and activated to overwhelm the ballot box in 2026 and 2028</w:t>
      </w:r>
      <w:r w:rsidR="00B66F48" w:rsidRPr="002C2AF2">
        <w:t xml:space="preserve"> to remove political party power and redeem Religious Liberty for posterity.</w:t>
      </w:r>
    </w:p>
    <w:p w14:paraId="4F08CA1B" w14:textId="42511A2B" w:rsidR="00CB003E" w:rsidRPr="002C2AF2" w:rsidRDefault="00CB003E" w:rsidP="00E6132A">
      <w:pPr>
        <w:pStyle w:val="ListParagraph"/>
        <w:numPr>
          <w:ilvl w:val="0"/>
          <w:numId w:val="58"/>
        </w:numPr>
      </w:pPr>
      <w:permStart w:id="240063702" w:edGrp="everyone"/>
      <w:r>
        <w:rPr>
          <w:rStyle w:val="SubtleEmphasis"/>
        </w:rPr>
        <w:t>_</w:t>
      </w:r>
      <w:r w:rsidR="00821EC5">
        <w:rPr>
          <w:rStyle w:val="SubtleEmphasis"/>
        </w:rPr>
        <w:t>_</w:t>
      </w:r>
      <w:permEnd w:id="240063702"/>
      <w:r w:rsidR="00821EC5" w:rsidRPr="00821EC5">
        <w:t xml:space="preserve"> </w:t>
      </w:r>
      <w:r w:rsidRPr="002C2AF2">
        <w:t xml:space="preserve">The reality is, today’s </w:t>
      </w:r>
      <w:r w:rsidR="00B66F48" w:rsidRPr="002C2AF2">
        <w:t>W</w:t>
      </w:r>
      <w:r w:rsidRPr="002C2AF2">
        <w:t xml:space="preserve">orship </w:t>
      </w:r>
      <w:r w:rsidR="00B66F48" w:rsidRPr="002C2AF2">
        <w:t>C</w:t>
      </w:r>
      <w:r w:rsidRPr="002C2AF2">
        <w:t xml:space="preserve">enters are ‘sovereign castles with doctrine-moats and drawbridges’ sitting above our USA because they see it as just another nation. </w:t>
      </w:r>
    </w:p>
    <w:p w14:paraId="5F4F019C" w14:textId="77777777" w:rsidR="00CB003E" w:rsidRPr="00E6132A" w:rsidRDefault="00CB003E" w:rsidP="00E6132A">
      <w:pPr>
        <w:pStyle w:val="ListParagraph"/>
        <w:numPr>
          <w:ilvl w:val="0"/>
          <w:numId w:val="58"/>
        </w:numPr>
        <w:rPr>
          <w:rStyle w:val="SubtleEmphasis"/>
          <w:iCs/>
          <w:color w:val="000000" w:themeColor="text1"/>
        </w:rPr>
      </w:pPr>
      <w:permStart w:id="58805516" w:edGrp="everyone"/>
      <w:r>
        <w:rPr>
          <w:rStyle w:val="SubtleEmphasis"/>
        </w:rPr>
        <w:t>__</w:t>
      </w:r>
      <w:permEnd w:id="58805516"/>
      <w:r w:rsidRPr="00CB003E">
        <w:t xml:space="preserve"> </w:t>
      </w:r>
      <w:r w:rsidRPr="002C2AF2">
        <w:t>Jesus' last spoken words, ‘go and make disciples,’ is their higher call.</w:t>
      </w:r>
      <w:permStart w:id="493355888" w:edGrp="everyone"/>
      <w:r>
        <w:rPr>
          <w:rStyle w:val="SubtleEmphasis"/>
        </w:rPr>
        <w:t xml:space="preserve"> </w:t>
      </w:r>
    </w:p>
    <w:p w14:paraId="54A2B80F" w14:textId="3B264F79" w:rsidR="00CB003E" w:rsidRPr="002C2AF2" w:rsidRDefault="00CB003E" w:rsidP="00E6132A">
      <w:pPr>
        <w:pStyle w:val="ListParagraph"/>
        <w:numPr>
          <w:ilvl w:val="0"/>
          <w:numId w:val="58"/>
        </w:numPr>
      </w:pPr>
      <w:r>
        <w:rPr>
          <w:rStyle w:val="SubtleEmphasis"/>
        </w:rPr>
        <w:t>__</w:t>
      </w:r>
      <w:permEnd w:id="493355888"/>
      <w:r w:rsidRPr="00CB003E">
        <w:t xml:space="preserve"> </w:t>
      </w:r>
      <w:r w:rsidRPr="002C2AF2">
        <w:t>‘Give unto Caesar what is Caesar’s’ is Scripture’s only call</w:t>
      </w:r>
      <w:r w:rsidR="00B66F48" w:rsidRPr="002C2AF2">
        <w:t xml:space="preserve"> to pulpit leaders</w:t>
      </w:r>
      <w:r w:rsidRPr="002C2AF2">
        <w:t xml:space="preserve">, so with no taxes and no Caesar, there is no </w:t>
      </w:r>
      <w:r w:rsidR="00B66F48" w:rsidRPr="002C2AF2">
        <w:t xml:space="preserve">real </w:t>
      </w:r>
      <w:r w:rsidRPr="002C2AF2">
        <w:t>connection to our USA. Group 6: The Body of Christ corrects that position, but it is not for everyone. GodlyCivics.com then introduces the Biblical USA View for Believers and their duties in glory to God.</w:t>
      </w:r>
      <w:r w:rsidR="00B66F48" w:rsidRPr="002C2AF2">
        <w:t xml:space="preserve"> It is a new, Holy Spirit-driven paradigm that the Body of Christ is called to embrace to save God’s 1776 Creation.</w:t>
      </w:r>
    </w:p>
    <w:p w14:paraId="26E680B3" w14:textId="5ACD4C98" w:rsidR="00B66F48" w:rsidRPr="002C2AF2" w:rsidRDefault="00B66F48" w:rsidP="00E6132A">
      <w:pPr>
        <w:pStyle w:val="ListParagraph"/>
        <w:numPr>
          <w:ilvl w:val="0"/>
          <w:numId w:val="58"/>
        </w:numPr>
      </w:pPr>
      <w:permStart w:id="294271606" w:edGrp="everyone"/>
      <w:r>
        <w:rPr>
          <w:rStyle w:val="SubtleEmphasis"/>
        </w:rPr>
        <w:t>_</w:t>
      </w:r>
      <w:r w:rsidR="00821EC5">
        <w:rPr>
          <w:rStyle w:val="SubtleEmphasis"/>
        </w:rPr>
        <w:t>_</w:t>
      </w:r>
      <w:permEnd w:id="294271606"/>
      <w:r w:rsidR="00821EC5" w:rsidRPr="00821EC5">
        <w:t xml:space="preserve"> </w:t>
      </w:r>
      <w:r w:rsidRPr="002C2AF2">
        <w:t xml:space="preserve">The fact is, everything our Worship Centers are doing today in politics is dead wrong, including TPUSA and the Liberty Pastor movement leading the way. </w:t>
      </w:r>
    </w:p>
    <w:p w14:paraId="21F8AD99" w14:textId="44D617E6" w:rsidR="00B66F48" w:rsidRPr="002C2AF2" w:rsidRDefault="00B66F48" w:rsidP="00E6132A">
      <w:pPr>
        <w:pStyle w:val="ListParagraph"/>
        <w:numPr>
          <w:ilvl w:val="0"/>
          <w:numId w:val="58"/>
        </w:numPr>
      </w:pPr>
      <w:permStart w:id="1625300672" w:edGrp="everyone"/>
      <w:r>
        <w:rPr>
          <w:rStyle w:val="SubtleEmphasis"/>
        </w:rPr>
        <w:t>__</w:t>
      </w:r>
      <w:permEnd w:id="1625300672"/>
      <w:r w:rsidRPr="002C2AF2">
        <w:t xml:space="preserve"> Where they go wrong is seeing our Founders creating our USA as if Scripture were the diagram when our God told our Founders where to look for His 1776 Creation, Eden 2.0, to create His second nation where His people are free to image Him to get all we can into Heaven, all the way to the end-time. That is not for everyone, so this is as far as we go here.</w:t>
      </w:r>
    </w:p>
    <w:p w14:paraId="0E14D0D4" w14:textId="32CB793B" w:rsidR="00CB003E" w:rsidRPr="002C2AF2" w:rsidRDefault="00CB003E" w:rsidP="00E6132A">
      <w:pPr>
        <w:pStyle w:val="ListParagraph"/>
        <w:numPr>
          <w:ilvl w:val="0"/>
          <w:numId w:val="58"/>
        </w:numPr>
      </w:pPr>
      <w:permStart w:id="894052355" w:edGrp="everyone"/>
      <w:r>
        <w:rPr>
          <w:rStyle w:val="SubtleEmphasis"/>
        </w:rPr>
        <w:t>__</w:t>
      </w:r>
      <w:permEnd w:id="894052355"/>
      <w:r w:rsidRPr="00CB003E">
        <w:t xml:space="preserve"> </w:t>
      </w:r>
      <w:r w:rsidRPr="002C2AF2">
        <w:t>WePEG1787 solves the civic problem by creating governments driven by the Laws of Nature, and we must teach Believers how to unite with non-believers for Liberty.</w:t>
      </w:r>
    </w:p>
    <w:p w14:paraId="4F9C1AED" w14:textId="457A463F" w:rsidR="00CB003E" w:rsidRDefault="00CB003E" w:rsidP="00E6132A">
      <w:pPr>
        <w:pStyle w:val="ListParagraph"/>
      </w:pPr>
      <w:permStart w:id="1055881649" w:edGrp="everyone"/>
      <w:r w:rsidRPr="00380A91">
        <w:rPr>
          <w:rStyle w:val="SubtleEmphasis"/>
        </w:rPr>
        <w:t>__</w:t>
      </w:r>
      <w:permEnd w:id="1055881649"/>
      <w:r w:rsidRPr="00A30F39">
        <w:t xml:space="preserve"> There is no difference in governing based on ideology or religion. Our </w:t>
      </w:r>
      <w:r>
        <w:t xml:space="preserve">Founders </w:t>
      </w:r>
      <w:r w:rsidRPr="00A30F39">
        <w:t xml:space="preserve">blocked the </w:t>
      </w:r>
      <w:r>
        <w:t>religious ideology,</w:t>
      </w:r>
      <w:r w:rsidRPr="00A30F39">
        <w:t xml:space="preserve"> but </w:t>
      </w:r>
      <w:r>
        <w:t>it was the only one at the time; they never foresaw Progressivism.</w:t>
      </w:r>
    </w:p>
    <w:p w14:paraId="32C1C722" w14:textId="77777777" w:rsidR="00CB003E" w:rsidRDefault="00CB003E" w:rsidP="00E6132A">
      <w:pPr>
        <w:pStyle w:val="ListParagraph"/>
      </w:pPr>
      <w:permStart w:id="127152888" w:edGrp="everyone"/>
      <w:r w:rsidRPr="00380A91">
        <w:rPr>
          <w:rStyle w:val="SubtleEmphasis"/>
        </w:rPr>
        <w:t>__</w:t>
      </w:r>
      <w:permEnd w:id="127152888"/>
      <w:r>
        <w:t xml:space="preserve"> N</w:t>
      </w:r>
      <w:r w:rsidRPr="00A30F39">
        <w:t>o ideology is acceptable</w:t>
      </w:r>
      <w:r>
        <w:t xml:space="preserve"> in governing</w:t>
      </w:r>
      <w:r w:rsidRPr="00A30F39">
        <w:t xml:space="preserve">, only </w:t>
      </w:r>
      <w:r w:rsidRPr="00E03EB9">
        <w:rPr>
          <w:i/>
        </w:rPr>
        <w:t>Liberty</w:t>
      </w:r>
      <w:r>
        <w:rPr>
          <w:i/>
        </w:rPr>
        <w:t xml:space="preserve"> </w:t>
      </w:r>
      <w:r w:rsidRPr="00A30F39">
        <w:t xml:space="preserve">with </w:t>
      </w:r>
      <w:r w:rsidRPr="00216D6A">
        <w:rPr>
          <w:b/>
          <w:bCs/>
        </w:rPr>
        <w:t>WePEG1787</w:t>
      </w:r>
      <w:r w:rsidRPr="00A30F39">
        <w:t>.</w:t>
      </w:r>
    </w:p>
    <w:p w14:paraId="4F013B04" w14:textId="77777777" w:rsidR="00CB003E" w:rsidRPr="00A30F39" w:rsidRDefault="00CB003E" w:rsidP="00E6132A">
      <w:pPr>
        <w:pStyle w:val="ListParagraph"/>
      </w:pPr>
      <w:permStart w:id="2087349298" w:edGrp="everyone"/>
      <w:r w:rsidRPr="00380A91">
        <w:rPr>
          <w:rStyle w:val="SubtleEmphasis"/>
        </w:rPr>
        <w:t>__</w:t>
      </w:r>
      <w:permEnd w:id="2087349298"/>
      <w:r w:rsidRPr="00A30F39">
        <w:t xml:space="preserve"> Both ideology and religion become declarations for wielding government power for a reason other than </w:t>
      </w:r>
      <w:r w:rsidRPr="00216D6A">
        <w:rPr>
          <w:i/>
        </w:rPr>
        <w:t>Liberty</w:t>
      </w:r>
      <w:r w:rsidRPr="00A30F39">
        <w:t>.</w:t>
      </w:r>
    </w:p>
    <w:p w14:paraId="7D41F638" w14:textId="77777777" w:rsidR="00CB003E" w:rsidRPr="00A30F39" w:rsidRDefault="00CB003E" w:rsidP="00E6132A">
      <w:pPr>
        <w:pStyle w:val="ListParagraph"/>
      </w:pPr>
      <w:permStart w:id="581309238" w:edGrp="everyone"/>
      <w:r w:rsidRPr="00380A91">
        <w:rPr>
          <w:rStyle w:val="SubtleEmphasis"/>
        </w:rPr>
        <w:t>__</w:t>
      </w:r>
      <w:permEnd w:id="581309238"/>
      <w:r w:rsidRPr="00A30F39">
        <w:t xml:space="preserve"> Progressivism, communism, socialism, and fascism are ideologies for governing </w:t>
      </w:r>
      <w:r>
        <w:t>that</w:t>
      </w:r>
      <w:r w:rsidRPr="00A30F39">
        <w:t xml:space="preserve"> put the government first in a ruling class. They are the known enemy of </w:t>
      </w:r>
      <w:r w:rsidRPr="00216D6A">
        <w:rPr>
          <w:i/>
        </w:rPr>
        <w:t>Liberty</w:t>
      </w:r>
      <w:r>
        <w:t xml:space="preserve"> and are un-DOI/COTUS on their face.</w:t>
      </w:r>
    </w:p>
    <w:p w14:paraId="668FC684" w14:textId="77777777" w:rsidR="00CB003E" w:rsidRPr="00A30F39" w:rsidRDefault="00CB003E" w:rsidP="00E6132A">
      <w:pPr>
        <w:pStyle w:val="ListParagraph"/>
      </w:pPr>
      <w:permStart w:id="2001100528" w:edGrp="everyone"/>
      <w:r w:rsidRPr="00380A91">
        <w:rPr>
          <w:rStyle w:val="SubtleEmphasis"/>
        </w:rPr>
        <w:t>__</w:t>
      </w:r>
      <w:permEnd w:id="2001100528"/>
      <w:r w:rsidRPr="00A30F39">
        <w:t xml:space="preserve"> </w:t>
      </w:r>
      <w:r>
        <w:t>I</w:t>
      </w:r>
      <w:r w:rsidRPr="00A30F39">
        <w:t xml:space="preserve">deologies </w:t>
      </w:r>
      <w:r>
        <w:t>that</w:t>
      </w:r>
      <w:r w:rsidRPr="00A30F39">
        <w:t xml:space="preserve"> were invented from whole cloth to subjugate people by a ruling class did not exist when our</w:t>
      </w:r>
      <w:r>
        <w:t xml:space="preserve"> Founders created WTP’s DOI/COTUS,</w:t>
      </w:r>
      <w:r w:rsidRPr="00A30F39">
        <w:t xml:space="preserve"> and therefore</w:t>
      </w:r>
      <w:r>
        <w:t>,</w:t>
      </w:r>
      <w:r w:rsidRPr="00A30F39">
        <w:t xml:space="preserve"> </w:t>
      </w:r>
      <w:r>
        <w:t xml:space="preserve">they created no </w:t>
      </w:r>
      <w:r>
        <w:lastRenderedPageBreak/>
        <w:t xml:space="preserve">protection. </w:t>
      </w:r>
    </w:p>
    <w:p w14:paraId="34BF9FAE" w14:textId="77777777" w:rsidR="00CB003E" w:rsidRPr="00A30F39" w:rsidRDefault="00CB003E" w:rsidP="00E6132A">
      <w:pPr>
        <w:pStyle w:val="ListParagraph"/>
      </w:pPr>
      <w:permStart w:id="886971064" w:edGrp="everyone"/>
      <w:r w:rsidRPr="00380A91">
        <w:rPr>
          <w:rStyle w:val="SubtleEmphasis"/>
        </w:rPr>
        <w:t>__</w:t>
      </w:r>
      <w:permEnd w:id="886971064"/>
      <w:r w:rsidRPr="00A30F39">
        <w:t xml:space="preserve"> </w:t>
      </w:r>
      <w:r>
        <w:t>Our Founders knew</w:t>
      </w:r>
      <w:r w:rsidRPr="00A30F39">
        <w:t xml:space="preserve"> that religion as a governing principle had a history of oppression</w:t>
      </w:r>
      <w:r>
        <w:t>, and that is the starting point for our understanding that all ideologies are</w:t>
      </w:r>
      <w:r w:rsidRPr="00A30F39">
        <w:t xml:space="preserve"> the enemy of </w:t>
      </w:r>
      <w:r w:rsidRPr="00216D6A">
        <w:rPr>
          <w:i/>
        </w:rPr>
        <w:t>Liberty</w:t>
      </w:r>
      <w:r>
        <w:t>.</w:t>
      </w:r>
    </w:p>
    <w:p w14:paraId="365D9500" w14:textId="77777777" w:rsidR="00CB003E" w:rsidRPr="00A30F39" w:rsidRDefault="00CB003E" w:rsidP="00E6132A">
      <w:pPr>
        <w:pStyle w:val="ListParagraph"/>
      </w:pPr>
      <w:permStart w:id="1731281840" w:edGrp="everyone"/>
      <w:r w:rsidRPr="00380A91">
        <w:rPr>
          <w:rStyle w:val="SubtleEmphasis"/>
        </w:rPr>
        <w:t>__</w:t>
      </w:r>
      <w:permEnd w:id="1731281840"/>
      <w:r w:rsidRPr="00A30F39">
        <w:t xml:space="preserve"> We </w:t>
      </w:r>
      <w:r>
        <w:t>often hear</w:t>
      </w:r>
      <w:r w:rsidRPr="00A30F39">
        <w:t xml:space="preserve"> </w:t>
      </w:r>
      <w:r>
        <w:t>the phrase ‘</w:t>
      </w:r>
      <w:r w:rsidRPr="00B66F48">
        <w:t>government is a religion to the Progressives</w:t>
      </w:r>
      <w:r w:rsidRPr="008D5600">
        <w:t>.</w:t>
      </w:r>
      <w:r>
        <w:t>’</w:t>
      </w:r>
      <w:r w:rsidRPr="00A30F39">
        <w:t xml:space="preserve"> </w:t>
      </w:r>
    </w:p>
    <w:p w14:paraId="3F2A0315" w14:textId="77777777" w:rsidR="00CB003E" w:rsidRPr="0027549B" w:rsidRDefault="00CB003E" w:rsidP="00E6132A">
      <w:pPr>
        <w:pStyle w:val="ListParagraph"/>
      </w:pPr>
      <w:permStart w:id="980308758" w:edGrp="everyone"/>
      <w:r w:rsidRPr="00380A91">
        <w:rPr>
          <w:rStyle w:val="SubtleEmphasis"/>
        </w:rPr>
        <w:t>__</w:t>
      </w:r>
      <w:permEnd w:id="980308758"/>
      <w:r w:rsidRPr="00A30F39">
        <w:t xml:space="preserve"> Let’s turn that around and </w:t>
      </w:r>
      <w:r>
        <w:t>redefine</w:t>
      </w:r>
      <w:r w:rsidRPr="00A30F39">
        <w:t xml:space="preserve"> religion as an ideology. If ideology is our governing principle instead of</w:t>
      </w:r>
      <w:r>
        <w:t xml:space="preserve"> </w:t>
      </w:r>
      <w:r w:rsidRPr="00216D6A">
        <w:rPr>
          <w:i/>
        </w:rPr>
        <w:t>Liberty</w:t>
      </w:r>
      <w:r w:rsidRPr="00A30F39">
        <w:t xml:space="preserve">, let’s pass laws requiring everyone to </w:t>
      </w:r>
      <w:r>
        <w:t>attend</w:t>
      </w:r>
      <w:r w:rsidRPr="00A30F39">
        <w:t xml:space="preserve"> church on Sunday. </w:t>
      </w:r>
      <w:r>
        <w:t>A</w:t>
      </w:r>
      <w:r w:rsidRPr="0027549B">
        <w:t xml:space="preserve"> government that can do anything it wants based on people's ideologies is a government of </w:t>
      </w:r>
      <w:r>
        <w:t xml:space="preserve">oppression and </w:t>
      </w:r>
      <w:r w:rsidRPr="0027549B">
        <w:t xml:space="preserve">chaos, which is </w:t>
      </w:r>
      <w:r>
        <w:t>precise</w:t>
      </w:r>
      <w:r w:rsidRPr="0027549B">
        <w:t xml:space="preserve">ly what the political </w:t>
      </w:r>
      <w:r>
        <w:t>parties</w:t>
      </w:r>
      <w:r w:rsidRPr="0027549B">
        <w:t xml:space="preserve"> </w:t>
      </w:r>
      <w:r>
        <w:t>have created</w:t>
      </w:r>
      <w:r w:rsidRPr="0027549B">
        <w:t>.</w:t>
      </w:r>
    </w:p>
    <w:p w14:paraId="49C50D8D" w14:textId="3BB086D4" w:rsidR="00CB003E" w:rsidRPr="00A30F39" w:rsidRDefault="00CB003E" w:rsidP="00E6132A">
      <w:pPr>
        <w:pStyle w:val="ListParagraph"/>
      </w:pPr>
      <w:permStart w:id="1670409802" w:edGrp="everyone"/>
      <w:r w:rsidRPr="00380A91">
        <w:rPr>
          <w:rStyle w:val="SubtleEmphasis"/>
        </w:rPr>
        <w:t>__</w:t>
      </w:r>
      <w:permEnd w:id="1670409802"/>
      <w:r w:rsidRPr="00A30F39">
        <w:t xml:space="preserve"> Our </w:t>
      </w:r>
      <w:r>
        <w:t xml:space="preserve">Founders </w:t>
      </w:r>
      <w:r w:rsidRPr="00A30F39">
        <w:t>studied subjugation and guarded against all known forms of it in their time</w:t>
      </w:r>
      <w:r>
        <w:t>,</w:t>
      </w:r>
      <w:r w:rsidRPr="00A30F39">
        <w:t xml:space="preserve"> and that is our</w:t>
      </w:r>
      <w:r>
        <w:t xml:space="preserve"> DOI/COTUS</w:t>
      </w:r>
      <w:r w:rsidRPr="00A30F39">
        <w:t xml:space="preserve">, </w:t>
      </w:r>
      <w:r>
        <w:t xml:space="preserve">our </w:t>
      </w:r>
      <w:r w:rsidRPr="00A30F39">
        <w:t>protection against subjugation by our government.</w:t>
      </w:r>
    </w:p>
    <w:p w14:paraId="27A5BAA8" w14:textId="77777777" w:rsidR="00CB003E" w:rsidRPr="00A30F39" w:rsidRDefault="00CB003E" w:rsidP="00E6132A">
      <w:pPr>
        <w:pStyle w:val="ListParagraph"/>
      </w:pPr>
      <w:permStart w:id="608195970" w:edGrp="everyone"/>
      <w:r w:rsidRPr="00380A91">
        <w:rPr>
          <w:rStyle w:val="SubtleEmphasis"/>
        </w:rPr>
        <w:t>__</w:t>
      </w:r>
      <w:permEnd w:id="608195970"/>
      <w:r w:rsidRPr="00A30F39">
        <w:t xml:space="preserve"> </w:t>
      </w:r>
      <w:r>
        <w:t>T</w:t>
      </w:r>
      <w:r w:rsidRPr="00A30F39">
        <w:t xml:space="preserve">hat is why </w:t>
      </w:r>
      <w:r>
        <w:t xml:space="preserve">WTP must always include </w:t>
      </w:r>
      <w:r w:rsidRPr="00A30F39">
        <w:t>our DOI with our</w:t>
      </w:r>
      <w:r>
        <w:t xml:space="preserve"> COTUS</w:t>
      </w:r>
      <w:r w:rsidRPr="00A30F39">
        <w:t xml:space="preserve">: our DOI is where </w:t>
      </w:r>
      <w:r w:rsidRPr="00216D6A">
        <w:rPr>
          <w:i/>
        </w:rPr>
        <w:t>Liberty</w:t>
      </w:r>
      <w:r>
        <w:t xml:space="preserve"> is </w:t>
      </w:r>
      <w:r w:rsidRPr="00A30F39">
        <w:t xml:space="preserve">held in the self-evident </w:t>
      </w:r>
      <w:r>
        <w:t>TRUTH</w:t>
      </w:r>
      <w:r w:rsidRPr="00A30F39">
        <w:t xml:space="preserve"> of </w:t>
      </w:r>
      <w:r>
        <w:t>our DOI</w:t>
      </w:r>
      <w:r w:rsidRPr="00A30F39">
        <w:t xml:space="preserve">. </w:t>
      </w:r>
    </w:p>
    <w:p w14:paraId="1BF6901B" w14:textId="77777777" w:rsidR="00CB003E" w:rsidRPr="00A30F39" w:rsidRDefault="00CB003E" w:rsidP="00E6132A">
      <w:pPr>
        <w:pStyle w:val="ListParagraph"/>
      </w:pPr>
      <w:permStart w:id="1372328005" w:edGrp="everyone"/>
      <w:r w:rsidRPr="00380A91">
        <w:rPr>
          <w:rStyle w:val="SubtleEmphasis"/>
        </w:rPr>
        <w:t>__</w:t>
      </w:r>
      <w:permEnd w:id="1372328005"/>
      <w:r w:rsidRPr="00A30F39">
        <w:t xml:space="preserve"> </w:t>
      </w:r>
      <w:r>
        <w:t xml:space="preserve">Our Founders </w:t>
      </w:r>
      <w:r w:rsidRPr="00A30F39">
        <w:t xml:space="preserve">did not know Progressivism, but they knew subjugation, </w:t>
      </w:r>
      <w:r>
        <w:t>whether from despotism, royalty, or ideas designed to camouflage it</w:t>
      </w:r>
      <w:r w:rsidRPr="00A30F39">
        <w:t xml:space="preserve">. </w:t>
      </w:r>
    </w:p>
    <w:p w14:paraId="5D0323D0" w14:textId="7C9DD431" w:rsidR="00CB003E" w:rsidRPr="00A30F39" w:rsidRDefault="00CB003E" w:rsidP="00CB003E">
      <w:pPr>
        <w:pStyle w:val="Heading3"/>
      </w:pPr>
      <w:r>
        <w:t>P</w:t>
      </w:r>
      <w:r w:rsidR="007C5163">
        <w:t>10</w:t>
      </w:r>
      <w:r w:rsidRPr="00A30F39">
        <w:t xml:space="preserve"> </w:t>
      </w:r>
      <w:r>
        <w:t>S</w:t>
      </w:r>
      <w:r w:rsidRPr="00A30F39">
        <w:t xml:space="preserve">et </w:t>
      </w:r>
      <w:r>
        <w:t>2</w:t>
      </w:r>
      <w:r w:rsidRPr="00A30F39">
        <w:t xml:space="preserve">: </w:t>
      </w:r>
      <w:r>
        <w:t>U</w:t>
      </w:r>
      <w:r w:rsidRPr="00A30F39">
        <w:t xml:space="preserve">nifying </w:t>
      </w:r>
      <w:r>
        <w:t>B</w:t>
      </w:r>
      <w:r w:rsidRPr="00A30F39">
        <w:t>elievers</w:t>
      </w:r>
      <w:r>
        <w:t xml:space="preserve"> and Non-believers</w:t>
      </w:r>
      <w:r w:rsidRPr="00A30F39">
        <w:t xml:space="preserve"> </w:t>
      </w:r>
      <w:permStart w:id="413419124" w:edGrp="everyone"/>
      <w:r w:rsidRPr="00380A91">
        <w:rPr>
          <w:rStyle w:val="SubtleEmphasis"/>
        </w:rPr>
        <w:t>__</w:t>
      </w:r>
      <w:permEnd w:id="413419124"/>
    </w:p>
    <w:p w14:paraId="5C81D1C1" w14:textId="77777777" w:rsidR="00CB003E" w:rsidRPr="00A30F39" w:rsidRDefault="00CB003E" w:rsidP="00E6132A">
      <w:pPr>
        <w:pStyle w:val="ListParagraph"/>
        <w:numPr>
          <w:ilvl w:val="0"/>
          <w:numId w:val="47"/>
        </w:numPr>
      </w:pPr>
      <w:r w:rsidRPr="009F0FCB">
        <w:t xml:space="preserve">      </w:t>
      </w:r>
      <w:r w:rsidRPr="00E6132A">
        <w:rPr>
          <w:i/>
        </w:rPr>
        <w:t>Liberty-Civics Populism</w:t>
      </w:r>
      <w:r w:rsidRPr="00497E5E">
        <w:t xml:space="preserve"> and </w:t>
      </w:r>
      <w:r w:rsidRPr="00E6132A">
        <w:rPr>
          <w:b/>
          <w:bCs/>
        </w:rPr>
        <w:t>WePEG1787</w:t>
      </w:r>
      <w:r w:rsidRPr="00497E5E">
        <w:t xml:space="preserve"> are for everyone, non-believer and </w:t>
      </w:r>
      <w:r>
        <w:t>B</w:t>
      </w:r>
      <w:r w:rsidRPr="00497E5E">
        <w:t xml:space="preserve">eliever alike, altogether void of both political </w:t>
      </w:r>
      <w:r>
        <w:t>parties</w:t>
      </w:r>
      <w:r w:rsidRPr="00497E5E">
        <w:t xml:space="preserve"> and religion. The secret sauce is </w:t>
      </w:r>
      <w:r w:rsidRPr="00E6132A">
        <w:rPr>
          <w:b/>
          <w:bCs/>
        </w:rPr>
        <w:t>WePEG1787</w:t>
      </w:r>
      <w:r w:rsidRPr="00497E5E">
        <w:t>.</w:t>
      </w:r>
    </w:p>
    <w:p w14:paraId="7B58C83B" w14:textId="77777777" w:rsidR="00CB003E" w:rsidRDefault="00CB003E" w:rsidP="00E6132A">
      <w:pPr>
        <w:pStyle w:val="ListParagraph"/>
      </w:pPr>
      <w:permStart w:id="285413783" w:edGrp="everyone"/>
      <w:r w:rsidRPr="00380A91">
        <w:rPr>
          <w:rStyle w:val="SubtleEmphasis"/>
        </w:rPr>
        <w:t>__</w:t>
      </w:r>
      <w:permEnd w:id="285413783"/>
      <w:r w:rsidRPr="00A30F39">
        <w:t xml:space="preserve"> In our</w:t>
      </w:r>
      <w:r>
        <w:t xml:space="preserve"> DOI/COTUS</w:t>
      </w:r>
      <w:r w:rsidRPr="00A30F39">
        <w:t xml:space="preserve">, the Right </w:t>
      </w:r>
      <w:r>
        <w:t>not to</w:t>
      </w:r>
      <w:r w:rsidRPr="00A30F39">
        <w:t xml:space="preserve"> believe comes before the Right to believe. At the time of our USA’s founding, </w:t>
      </w:r>
      <w:r>
        <w:t xml:space="preserve">the </w:t>
      </w:r>
      <w:r w:rsidRPr="00A30F39">
        <w:t>colon</w:t>
      </w:r>
      <w:r>
        <w:t>ies</w:t>
      </w:r>
      <w:r w:rsidRPr="00A30F39">
        <w:t xml:space="preserve"> had </w:t>
      </w:r>
      <w:r>
        <w:t>several</w:t>
      </w:r>
      <w:r w:rsidRPr="00A30F39">
        <w:t xml:space="preserve"> official Christian religion</w:t>
      </w:r>
      <w:r>
        <w:t>s</w:t>
      </w:r>
      <w:r w:rsidRPr="00A30F39">
        <w:t xml:space="preserve">. </w:t>
      </w:r>
    </w:p>
    <w:p w14:paraId="18066796" w14:textId="77777777" w:rsidR="00CB003E" w:rsidRPr="00A30F39" w:rsidRDefault="00CB003E" w:rsidP="00E6132A">
      <w:pPr>
        <w:pStyle w:val="ListParagraph"/>
      </w:pPr>
      <w:permStart w:id="89204154" w:edGrp="everyone"/>
      <w:r w:rsidRPr="00380A91">
        <w:rPr>
          <w:rStyle w:val="SubtleEmphasis"/>
        </w:rPr>
        <w:t>__</w:t>
      </w:r>
      <w:permEnd w:id="89204154"/>
      <w:r>
        <w:t xml:space="preserve"> </w:t>
      </w:r>
      <w:r w:rsidRPr="00A30F39">
        <w:t>Trying to create a national religion would have been a disaster. As society grew, religion was pushed out of state governments as well</w:t>
      </w:r>
      <w:r>
        <w:t>,</w:t>
      </w:r>
      <w:r w:rsidRPr="00A30F39">
        <w:t xml:space="preserve"> and rightly so</w:t>
      </w:r>
      <w:r>
        <w:t>, because God is in WTP’s hearts, not our government</w:t>
      </w:r>
      <w:r w:rsidRPr="00A30F39">
        <w:t>. But the fact is, all but four state constitutions still mention God or a Supreme Being.</w:t>
      </w:r>
    </w:p>
    <w:p w14:paraId="48C0AB8D" w14:textId="77777777" w:rsidR="00CB003E" w:rsidRPr="00A30F39" w:rsidRDefault="00CB003E" w:rsidP="00E6132A">
      <w:pPr>
        <w:pStyle w:val="ListParagraph"/>
      </w:pPr>
      <w:permStart w:id="1306467601" w:edGrp="everyone"/>
      <w:r w:rsidRPr="00380A91">
        <w:rPr>
          <w:rStyle w:val="SubtleEmphasis"/>
        </w:rPr>
        <w:t>__</w:t>
      </w:r>
      <w:permEnd w:id="1306467601"/>
      <w:r w:rsidRPr="00A30F39">
        <w:t xml:space="preserve"> </w:t>
      </w:r>
      <w:r w:rsidRPr="00497E5E">
        <w:t>The Christian religion has more independent ‘</w:t>
      </w:r>
      <w:r>
        <w:t>states</w:t>
      </w:r>
      <w:r w:rsidRPr="00497E5E">
        <w:t xml:space="preserve">’ (denominations) than our USA; it is not a unifier except for one </w:t>
      </w:r>
      <w:r>
        <w:t>everyday</w:t>
      </w:r>
      <w:r w:rsidRPr="00497E5E">
        <w:t xml:space="preserve"> necessity: </w:t>
      </w:r>
      <w:r w:rsidRPr="00497E5E">
        <w:rPr>
          <w:b/>
          <w:bCs/>
        </w:rPr>
        <w:t>Religious Liberty</w:t>
      </w:r>
      <w:r w:rsidRPr="00497E5E">
        <w:t xml:space="preserve">, which only exists in </w:t>
      </w:r>
      <w:r w:rsidRPr="00497E5E">
        <w:rPr>
          <w:b/>
          <w:bCs/>
        </w:rPr>
        <w:t>Social Liberty</w:t>
      </w:r>
      <w:r w:rsidRPr="00497E5E">
        <w:t>.</w:t>
      </w:r>
    </w:p>
    <w:p w14:paraId="228213B2" w14:textId="26359E69" w:rsidR="00CB003E" w:rsidRPr="00A30F39" w:rsidRDefault="00CB003E" w:rsidP="00E6132A">
      <w:pPr>
        <w:pStyle w:val="ListParagraph"/>
      </w:pPr>
      <w:permStart w:id="1647537441" w:edGrp="everyone"/>
      <w:r w:rsidRPr="00380A91">
        <w:rPr>
          <w:rStyle w:val="SubtleEmphasis"/>
        </w:rPr>
        <w:t>__</w:t>
      </w:r>
      <w:permEnd w:id="1647537441"/>
      <w:r w:rsidRPr="00A30F39">
        <w:t xml:space="preserve"> </w:t>
      </w:r>
      <w:r>
        <w:t>T</w:t>
      </w:r>
      <w:r w:rsidRPr="00A30F39">
        <w:t xml:space="preserve">he Christian </w:t>
      </w:r>
      <w:r>
        <w:t>religion's Body of Believers</w:t>
      </w:r>
      <w:r w:rsidRPr="00A30F39">
        <w:t xml:space="preserve"> </w:t>
      </w:r>
      <w:r w:rsidR="00B66F48">
        <w:t>must today be</w:t>
      </w:r>
      <w:r w:rsidRPr="00A30F39">
        <w:t xml:space="preserve"> a powerhouse</w:t>
      </w:r>
      <w:r>
        <w:t>,</w:t>
      </w:r>
      <w:r w:rsidRPr="00A30F39">
        <w:t xml:space="preserve"> and the enemies of </w:t>
      </w:r>
      <w:r w:rsidRPr="00216D6A">
        <w:rPr>
          <w:i/>
        </w:rPr>
        <w:t>Liberty</w:t>
      </w:r>
      <w:r>
        <w:t xml:space="preserve"> </w:t>
      </w:r>
      <w:r w:rsidRPr="00A30F39">
        <w:t xml:space="preserve">know </w:t>
      </w:r>
      <w:r>
        <w:t xml:space="preserve">they must destroy it. </w:t>
      </w:r>
      <w:r w:rsidRPr="00CB003E">
        <w:rPr>
          <w:b/>
          <w:bCs/>
        </w:rPr>
        <w:t>WePEG1787</w:t>
      </w:r>
      <w:r>
        <w:t xml:space="preserve"> wins that war for posterity.</w:t>
      </w:r>
    </w:p>
    <w:p w14:paraId="733A5479" w14:textId="77777777" w:rsidR="00CB003E" w:rsidRPr="00A30F39" w:rsidRDefault="00CB003E" w:rsidP="00E6132A">
      <w:pPr>
        <w:pStyle w:val="ListParagraph"/>
      </w:pPr>
      <w:permStart w:id="1681596500" w:edGrp="everyone"/>
      <w:r w:rsidRPr="00380A91">
        <w:rPr>
          <w:rStyle w:val="SubtleEmphasis"/>
        </w:rPr>
        <w:t>__</w:t>
      </w:r>
      <w:permEnd w:id="1681596500"/>
      <w:r w:rsidRPr="00A30F39">
        <w:t xml:space="preserve"> </w:t>
      </w:r>
      <w:r w:rsidRPr="008D5600">
        <w:t xml:space="preserve">The fact is that </w:t>
      </w:r>
      <w:r w:rsidRPr="008D5600">
        <w:rPr>
          <w:i/>
        </w:rPr>
        <w:t>Liberty</w:t>
      </w:r>
      <w:r w:rsidRPr="008D5600">
        <w:t xml:space="preserve"> cannot exist without the Christian church; </w:t>
      </w:r>
      <w:r w:rsidRPr="002F7DA1">
        <w:rPr>
          <w:b/>
          <w:bCs/>
        </w:rPr>
        <w:t>both believers and non-believers will lose everything if not united.</w:t>
      </w:r>
    </w:p>
    <w:p w14:paraId="1FC7AABB" w14:textId="77777777" w:rsidR="00CB003E" w:rsidRPr="00A30F39" w:rsidRDefault="00CB003E" w:rsidP="00E6132A">
      <w:pPr>
        <w:pStyle w:val="ListParagraph"/>
      </w:pPr>
      <w:permStart w:id="1113142330" w:edGrp="everyone"/>
      <w:r w:rsidRPr="00380A91">
        <w:rPr>
          <w:rStyle w:val="SubtleEmphasis"/>
        </w:rPr>
        <w:t>__</w:t>
      </w:r>
      <w:permEnd w:id="1113142330"/>
      <w:r w:rsidRPr="00A30F39">
        <w:t xml:space="preserve"> Throughout our</w:t>
      </w:r>
      <w:r>
        <w:t xml:space="preserve"> USA</w:t>
      </w:r>
      <w:r w:rsidRPr="00A30F39">
        <w:t xml:space="preserve"> history, non-believers have never united against our churches’ right to exist or speak because there was no reason to. </w:t>
      </w:r>
      <w:r w:rsidRPr="008D5600">
        <w:rPr>
          <w:b/>
          <w:bCs/>
        </w:rPr>
        <w:t>Churches bring an enormity of good to our society.</w:t>
      </w:r>
      <w:r w:rsidRPr="00A30F39">
        <w:t xml:space="preserve"> </w:t>
      </w:r>
    </w:p>
    <w:p w14:paraId="49ED9CAD" w14:textId="77777777" w:rsidR="00CB003E" w:rsidRPr="00A30F39" w:rsidRDefault="00CB003E" w:rsidP="00E6132A">
      <w:pPr>
        <w:pStyle w:val="ListParagraph"/>
      </w:pPr>
      <w:permStart w:id="704732053" w:edGrp="everyone"/>
      <w:r w:rsidRPr="00380A91">
        <w:rPr>
          <w:rStyle w:val="SubtleEmphasis"/>
        </w:rPr>
        <w:t>__</w:t>
      </w:r>
      <w:permEnd w:id="704732053"/>
      <w:r w:rsidRPr="00A30F39">
        <w:t xml:space="preserve"> That was until Progressivism’s divide and conquer strategy was launched</w:t>
      </w:r>
      <w:r>
        <w:t xml:space="preserve"> in the 1960s,</w:t>
      </w:r>
      <w:r w:rsidRPr="00A30F39">
        <w:t xml:space="preserve"> and their </w:t>
      </w:r>
      <w:r>
        <w:t>GL PSYOP</w:t>
      </w:r>
      <w:r w:rsidRPr="00A30F39">
        <w:t xml:space="preserve"> started silencing religious speech and attacking</w:t>
      </w:r>
      <w:r w:rsidRPr="00F335E3">
        <w:t xml:space="preserve"> </w:t>
      </w:r>
      <w:r>
        <w:t>B</w:t>
      </w:r>
      <w:r w:rsidRPr="00A30F39">
        <w:t>elievers exercising their faith.</w:t>
      </w:r>
    </w:p>
    <w:p w14:paraId="3BA08365" w14:textId="77777777" w:rsidR="00CB003E" w:rsidRPr="00A30F39" w:rsidRDefault="00CB003E" w:rsidP="00E6132A">
      <w:pPr>
        <w:pStyle w:val="ListParagraph"/>
      </w:pPr>
      <w:permStart w:id="1174691070" w:edGrp="everyone"/>
      <w:r w:rsidRPr="00380A91">
        <w:rPr>
          <w:rStyle w:val="SubtleEmphasis"/>
        </w:rPr>
        <w:t>__</w:t>
      </w:r>
      <w:permEnd w:id="1174691070"/>
      <w:r w:rsidRPr="00A30F39">
        <w:t xml:space="preserve"> Despots know that faith must be destroyed to rule WTP; political </w:t>
      </w:r>
      <w:r>
        <w:t xml:space="preserve">party </w:t>
      </w:r>
      <w:r w:rsidRPr="00A30F39">
        <w:t>despots are the only enemy inside our society, supported by our enemies outside our borders.</w:t>
      </w:r>
    </w:p>
    <w:p w14:paraId="17DD9EC6" w14:textId="77777777" w:rsidR="00CB003E" w:rsidRPr="00A30F39" w:rsidRDefault="00CB003E" w:rsidP="00E6132A">
      <w:pPr>
        <w:pStyle w:val="ListParagraph"/>
      </w:pPr>
      <w:permStart w:id="17384071" w:edGrp="everyone"/>
      <w:r w:rsidRPr="00380A91">
        <w:rPr>
          <w:rStyle w:val="SubtleEmphasis"/>
        </w:rPr>
        <w:t>__</w:t>
      </w:r>
      <w:permEnd w:id="17384071"/>
      <w:r w:rsidRPr="00A30F39">
        <w:t xml:space="preserve"> The reality for non-believers being roused against </w:t>
      </w:r>
      <w:r>
        <w:t>B</w:t>
      </w:r>
      <w:r w:rsidRPr="00A30F39">
        <w:t xml:space="preserve">elievers by Progressives is that their goal </w:t>
      </w:r>
      <w:r w:rsidRPr="00A30F39">
        <w:lastRenderedPageBreak/>
        <w:t xml:space="preserve">is to end WTP’s </w:t>
      </w:r>
      <w:r w:rsidRPr="00216D6A">
        <w:rPr>
          <w:i/>
        </w:rPr>
        <w:t>Liberty</w:t>
      </w:r>
      <w:r w:rsidRPr="00A30F39">
        <w:t xml:space="preserve">, not save people from a </w:t>
      </w:r>
      <w:r>
        <w:t>‘</w:t>
      </w:r>
      <w:r w:rsidRPr="008D5600">
        <w:rPr>
          <w:i/>
        </w:rPr>
        <w:t>tyranny of churches</w:t>
      </w:r>
      <w:r>
        <w:t>’</w:t>
      </w:r>
      <w:r w:rsidRPr="00A30F39">
        <w:t xml:space="preserve"> </w:t>
      </w:r>
      <w:r>
        <w:t>that</w:t>
      </w:r>
      <w:r w:rsidRPr="00A30F39">
        <w:t xml:space="preserve"> does not exist</w:t>
      </w:r>
      <w:r>
        <w:t xml:space="preserve"> today because our Founders prevented it in WTP’s 1A.</w:t>
      </w:r>
    </w:p>
    <w:p w14:paraId="2C20C6AE" w14:textId="077EB0D4" w:rsidR="00CB003E" w:rsidRPr="00A30F39" w:rsidRDefault="00CB003E" w:rsidP="00E6132A">
      <w:pPr>
        <w:pStyle w:val="ListParagraph"/>
      </w:pPr>
      <w:permStart w:id="905062243" w:edGrp="everyone"/>
      <w:r w:rsidRPr="00380A91">
        <w:rPr>
          <w:rStyle w:val="SubtleEmphasis"/>
        </w:rPr>
        <w:t>__</w:t>
      </w:r>
      <w:permEnd w:id="905062243"/>
      <w:r w:rsidRPr="00A30F39">
        <w:t xml:space="preserve"> </w:t>
      </w:r>
      <w:r w:rsidRPr="00CB003E">
        <w:rPr>
          <w:b/>
          <w:bCs/>
        </w:rPr>
        <w:t xml:space="preserve">Only standing for the sanctity of </w:t>
      </w:r>
      <w:r w:rsidRPr="00CB003E">
        <w:rPr>
          <w:b/>
          <w:bCs/>
          <w:i/>
        </w:rPr>
        <w:t>Life</w:t>
      </w:r>
      <w:r w:rsidRPr="00CB003E">
        <w:rPr>
          <w:b/>
          <w:bCs/>
        </w:rPr>
        <w:t xml:space="preserve"> and Family,</w:t>
      </w:r>
      <w:r w:rsidRPr="00A30F39">
        <w:t xml:space="preserve"> the bedrock of </w:t>
      </w:r>
      <w:r w:rsidRPr="00E03EB9">
        <w:rPr>
          <w:i/>
        </w:rPr>
        <w:t>Liberty</w:t>
      </w:r>
      <w:r>
        <w:rPr>
          <w:i/>
        </w:rPr>
        <w:t>,</w:t>
      </w:r>
      <w:r w:rsidRPr="00A30F39">
        <w:t xml:space="preserve"> preserves </w:t>
      </w:r>
      <w:r w:rsidRPr="00216D6A">
        <w:rPr>
          <w:i/>
        </w:rPr>
        <w:t>Liberty</w:t>
      </w:r>
      <w:r>
        <w:t xml:space="preserve"> </w:t>
      </w:r>
      <w:r w:rsidRPr="00A30F39">
        <w:t>for non-believers.</w:t>
      </w:r>
      <w:r>
        <w:t xml:space="preserve"> Repeat, only s</w:t>
      </w:r>
      <w:r w:rsidRPr="00A30F39">
        <w:t>tanding for the sancti</w:t>
      </w:r>
      <w:r>
        <w:t>t</w:t>
      </w:r>
      <w:r w:rsidRPr="00A30F39">
        <w:t xml:space="preserve">y of </w:t>
      </w:r>
      <w:r w:rsidRPr="00851A04">
        <w:rPr>
          <w:i/>
        </w:rPr>
        <w:t>Life</w:t>
      </w:r>
      <w:r w:rsidRPr="00A30F39">
        <w:t xml:space="preserve"> and Family, the bedrock of </w:t>
      </w:r>
      <w:r w:rsidRPr="00E03EB9">
        <w:rPr>
          <w:i/>
        </w:rPr>
        <w:t>Liberty</w:t>
      </w:r>
      <w:r>
        <w:rPr>
          <w:i/>
        </w:rPr>
        <w:t>,</w:t>
      </w:r>
      <w:r w:rsidRPr="00A30F39">
        <w:t xml:space="preserve"> preserves </w:t>
      </w:r>
      <w:r w:rsidRPr="00216D6A">
        <w:rPr>
          <w:i/>
        </w:rPr>
        <w:t>Liberty</w:t>
      </w:r>
      <w:r>
        <w:t xml:space="preserve"> </w:t>
      </w:r>
      <w:r w:rsidRPr="00A30F39">
        <w:t>for non-believers</w:t>
      </w:r>
      <w:r>
        <w:t>.</w:t>
      </w:r>
    </w:p>
    <w:p w14:paraId="42D630B1" w14:textId="1CBE37F9" w:rsidR="00CB003E" w:rsidRPr="00A30F39" w:rsidRDefault="00CB003E" w:rsidP="00CB003E">
      <w:pPr>
        <w:pStyle w:val="Heading3"/>
      </w:pPr>
      <w:r>
        <w:t>P</w:t>
      </w:r>
      <w:r w:rsidR="007C5163">
        <w:t>10</w:t>
      </w:r>
      <w:r w:rsidRPr="00A30F39">
        <w:t xml:space="preserve"> </w:t>
      </w:r>
      <w:r>
        <w:t>S</w:t>
      </w:r>
      <w:r w:rsidRPr="00A30F39">
        <w:t xml:space="preserve">et </w:t>
      </w:r>
      <w:r>
        <w:t>3</w:t>
      </w:r>
      <w:r w:rsidRPr="00A30F39">
        <w:t xml:space="preserve">: </w:t>
      </w:r>
      <w:r>
        <w:t>H</w:t>
      </w:r>
      <w:r w:rsidRPr="00A30F39">
        <w:t xml:space="preserve">istory </w:t>
      </w:r>
      <w:permStart w:id="1042107414" w:edGrp="everyone"/>
      <w:r w:rsidRPr="00380A91">
        <w:rPr>
          <w:rStyle w:val="SubtleEmphasis"/>
        </w:rPr>
        <w:t>__</w:t>
      </w:r>
      <w:permEnd w:id="1042107414"/>
    </w:p>
    <w:p w14:paraId="2E16C07B" w14:textId="3FB1751C" w:rsidR="00CB003E" w:rsidRDefault="00CB003E" w:rsidP="00E6132A">
      <w:pPr>
        <w:pStyle w:val="ListParagraph"/>
        <w:numPr>
          <w:ilvl w:val="0"/>
          <w:numId w:val="51"/>
        </w:numPr>
      </w:pPr>
      <w:permStart w:id="1306354926" w:edGrp="everyone"/>
      <w:r w:rsidRPr="00380A91">
        <w:rPr>
          <w:rStyle w:val="SubtleEmphasis"/>
        </w:rPr>
        <w:t>__</w:t>
      </w:r>
      <w:permEnd w:id="1306354926"/>
      <w:r>
        <w:t xml:space="preserve"> </w:t>
      </w:r>
      <w:r w:rsidRPr="008A3C13">
        <w:t>It does not matter in everyone's civics if God is real. What matters</w:t>
      </w:r>
      <w:r>
        <w:t xml:space="preserve"> for everyone</w:t>
      </w:r>
      <w:r w:rsidRPr="008A3C13">
        <w:t xml:space="preserve"> is what wisdom can be learned from the most-read book in history, the Holy Bible.</w:t>
      </w:r>
    </w:p>
    <w:p w14:paraId="39E301C8" w14:textId="73F7678A" w:rsidR="00CB003E" w:rsidRDefault="00CB003E" w:rsidP="00E6132A">
      <w:pPr>
        <w:pStyle w:val="ListParagraph"/>
      </w:pPr>
      <w:permStart w:id="254415589" w:edGrp="everyone"/>
      <w:r w:rsidRPr="00380A91">
        <w:rPr>
          <w:rStyle w:val="SubtleEmphasis"/>
        </w:rPr>
        <w:t>__</w:t>
      </w:r>
      <w:permEnd w:id="254415589"/>
      <w:r w:rsidRPr="006B11AF">
        <w:t xml:space="preserve"> </w:t>
      </w:r>
      <w:r>
        <w:t xml:space="preserve">The Holy Bible ends in the future with people choosing between the evil world government and God. In other words, when evil controls the entire world, </w:t>
      </w:r>
      <w:r w:rsidRPr="00851A04">
        <w:rPr>
          <w:i/>
        </w:rPr>
        <w:t>Life</w:t>
      </w:r>
      <w:r>
        <w:t xml:space="preserve"> is no longer worth living. </w:t>
      </w:r>
    </w:p>
    <w:p w14:paraId="54C819FD" w14:textId="77777777" w:rsidR="00CB003E" w:rsidRDefault="00CB003E" w:rsidP="00E6132A">
      <w:pPr>
        <w:pStyle w:val="ListParagraph"/>
      </w:pPr>
      <w:permStart w:id="1529511683" w:edGrp="everyone"/>
      <w:r w:rsidRPr="00380A91">
        <w:rPr>
          <w:rStyle w:val="SubtleEmphasis"/>
        </w:rPr>
        <w:t>__</w:t>
      </w:r>
      <w:permEnd w:id="1529511683"/>
      <w:r w:rsidRPr="006B11AF">
        <w:t xml:space="preserve"> </w:t>
      </w:r>
      <w:r>
        <w:t>WTP are</w:t>
      </w:r>
      <w:r w:rsidRPr="00F91A1D">
        <w:t xml:space="preserve"> one election away from human evil</w:t>
      </w:r>
      <w:r>
        <w:t>, Progressivism,</w:t>
      </w:r>
      <w:r w:rsidRPr="00F91A1D">
        <w:t xml:space="preserve"> having the foothold needed to rule the world. </w:t>
      </w:r>
    </w:p>
    <w:p w14:paraId="1B99F1ED" w14:textId="45141EDC" w:rsidR="00CB003E" w:rsidRDefault="00CB003E" w:rsidP="00E6132A">
      <w:pPr>
        <w:pStyle w:val="ListParagraph"/>
      </w:pPr>
      <w:permStart w:id="1316421636" w:edGrp="everyone"/>
      <w:r w:rsidRPr="00380A91">
        <w:rPr>
          <w:rStyle w:val="SubtleEmphasis"/>
        </w:rPr>
        <w:t>__</w:t>
      </w:r>
      <w:permEnd w:id="1316421636"/>
      <w:r w:rsidRPr="006B11AF">
        <w:t xml:space="preserve"> </w:t>
      </w:r>
      <w:r w:rsidRPr="00843126">
        <w:t xml:space="preserve">God or no </w:t>
      </w:r>
      <w:r>
        <w:t>G</w:t>
      </w:r>
      <w:r w:rsidRPr="00843126">
        <w:t xml:space="preserve">od, </w:t>
      </w:r>
      <w:r>
        <w:t>WTP’s</w:t>
      </w:r>
      <w:r w:rsidRPr="00843126">
        <w:t xml:space="preserve"> USA is the only </w:t>
      </w:r>
      <w:r>
        <w:t xml:space="preserve">viable defender </w:t>
      </w:r>
      <w:r w:rsidRPr="00843126">
        <w:t xml:space="preserve">of </w:t>
      </w:r>
      <w:r w:rsidRPr="00216D6A">
        <w:rPr>
          <w:i/>
        </w:rPr>
        <w:t>Liberty</w:t>
      </w:r>
      <w:r>
        <w:t xml:space="preserve"> in the world</w:t>
      </w:r>
      <w:r w:rsidRPr="002E05BF">
        <w:t>,</w:t>
      </w:r>
      <w:r>
        <w:t xml:space="preserve"> and WTP must step up to save it</w:t>
      </w:r>
      <w:r w:rsidR="00B66F48">
        <w:t xml:space="preserve"> with the same fervor as in 1776, “</w:t>
      </w:r>
      <w:r w:rsidR="00B66F48" w:rsidRPr="00B66F48">
        <w:rPr>
          <w:i/>
        </w:rPr>
        <w:t>give me liberty or give me death.”</w:t>
      </w:r>
    </w:p>
    <w:p w14:paraId="7BE2E3F7" w14:textId="77777777" w:rsidR="00CB003E" w:rsidRDefault="00CB003E" w:rsidP="00E6132A">
      <w:pPr>
        <w:pStyle w:val="ListParagraph"/>
      </w:pPr>
      <w:permStart w:id="530852099" w:edGrp="everyone"/>
      <w:r w:rsidRPr="00497E5E">
        <w:rPr>
          <w:rStyle w:val="SubtleEmphasis"/>
        </w:rPr>
        <w:t>__</w:t>
      </w:r>
      <w:permEnd w:id="530852099"/>
      <w:r w:rsidRPr="00497E5E">
        <w:t xml:space="preserve"> </w:t>
      </w:r>
      <w:r>
        <w:t xml:space="preserve">Our USA is the only nation with a DOI, </w:t>
      </w:r>
      <w:r w:rsidRPr="00A14849">
        <w:rPr>
          <w:b/>
          <w:bCs/>
        </w:rPr>
        <w:t xml:space="preserve">but without the church body engaging for </w:t>
      </w:r>
      <w:r w:rsidRPr="002F7DA1">
        <w:rPr>
          <w:b/>
          <w:bCs/>
        </w:rPr>
        <w:t>Religious Liberty</w:t>
      </w:r>
      <w:r w:rsidRPr="002F7DA1">
        <w:t xml:space="preserve">, </w:t>
      </w:r>
      <w:r>
        <w:t>today’s USA is too far gone to save it. Why? Because of the political parties in control.</w:t>
      </w:r>
    </w:p>
    <w:p w14:paraId="4A5076E3" w14:textId="6720DF58" w:rsidR="00CB003E" w:rsidRPr="00843126" w:rsidRDefault="00CB003E" w:rsidP="00E6132A">
      <w:pPr>
        <w:pStyle w:val="ListParagraph"/>
      </w:pPr>
      <w:permStart w:id="1940810925" w:edGrp="everyone"/>
      <w:r w:rsidRPr="00497E5E">
        <w:rPr>
          <w:rStyle w:val="SubtleEmphasis"/>
        </w:rPr>
        <w:t>__</w:t>
      </w:r>
      <w:permEnd w:id="1940810925"/>
      <w:r w:rsidRPr="00EB4524">
        <w:t xml:space="preserve"> </w:t>
      </w:r>
      <w:r w:rsidRPr="002F7DA1">
        <w:t>The problem non-Believers</w:t>
      </w:r>
      <w:r>
        <w:t xml:space="preserve"> who love </w:t>
      </w:r>
      <w:r w:rsidRPr="00B66F48">
        <w:rPr>
          <w:i/>
        </w:rPr>
        <w:t>Liberty</w:t>
      </w:r>
      <w:r w:rsidRPr="002F7DA1">
        <w:t xml:space="preserve"> have in </w:t>
      </w:r>
      <w:r w:rsidRPr="00CB003E">
        <w:t xml:space="preserve">politics </w:t>
      </w:r>
      <w:r w:rsidRPr="002F7DA1">
        <w:t xml:space="preserve">is that there is no way to unite except under a political </w:t>
      </w:r>
      <w:r>
        <w:t>party</w:t>
      </w:r>
      <w:r w:rsidRPr="002F7DA1">
        <w:t>.</w:t>
      </w:r>
      <w:r w:rsidRPr="00EB4524">
        <w:t xml:space="preserve"> </w:t>
      </w:r>
      <w:r w:rsidRPr="00D95E0E">
        <w:rPr>
          <w:b/>
          <w:bCs/>
        </w:rPr>
        <w:t>WePEG1787</w:t>
      </w:r>
      <w:r w:rsidRPr="00EB4524">
        <w:t xml:space="preserve"> is the only unifying strategy for all lovers of </w:t>
      </w:r>
      <w:r w:rsidRPr="00216D6A">
        <w:rPr>
          <w:i/>
        </w:rPr>
        <w:t>Liberty</w:t>
      </w:r>
      <w:r w:rsidRPr="00EB4524">
        <w:t>.</w:t>
      </w:r>
    </w:p>
    <w:p w14:paraId="0BEDBB8F" w14:textId="77777777" w:rsidR="00CB003E" w:rsidRDefault="00CB003E" w:rsidP="00E6132A">
      <w:pPr>
        <w:pStyle w:val="ListParagraph"/>
      </w:pPr>
      <w:permStart w:id="1862412650" w:edGrp="everyone"/>
      <w:r w:rsidRPr="00380A91">
        <w:rPr>
          <w:rStyle w:val="SubtleEmphasis"/>
        </w:rPr>
        <w:t>__</w:t>
      </w:r>
      <w:permEnd w:id="1862412650"/>
      <w:r w:rsidRPr="006B11AF">
        <w:t xml:space="preserve"> </w:t>
      </w:r>
      <w:r w:rsidRPr="00E16DAC">
        <w:t>It</w:t>
      </w:r>
      <w:r>
        <w:t xml:space="preserve"> </w:t>
      </w:r>
      <w:r w:rsidRPr="00E16DAC">
        <w:t xml:space="preserve">is </w:t>
      </w:r>
      <w:r w:rsidRPr="003A61C5">
        <w:t xml:space="preserve">interesting that </w:t>
      </w:r>
      <w:r>
        <w:t xml:space="preserve">in the early 300s AD, the Roman Empire used Christianity to unite the empire when its rulers could not, leading to the Holy Roman Empire. </w:t>
      </w:r>
      <w:r w:rsidRPr="00E03EB9">
        <w:rPr>
          <w:b/>
          <w:bCs/>
        </w:rPr>
        <w:t>WePEG1787</w:t>
      </w:r>
      <w:r w:rsidRPr="00497E5E">
        <w:rPr>
          <w:b/>
          <w:bCs/>
        </w:rPr>
        <w:t xml:space="preserve"> turns that upside down by uniting WTP to own and control our government.</w:t>
      </w:r>
    </w:p>
    <w:p w14:paraId="3A410F4D" w14:textId="17C223C8" w:rsidR="00CB003E" w:rsidRDefault="00CB003E" w:rsidP="00E6132A">
      <w:pPr>
        <w:pStyle w:val="ListParagraph"/>
      </w:pPr>
      <w:permStart w:id="142552537" w:edGrp="everyone"/>
      <w:r w:rsidRPr="00380A91">
        <w:rPr>
          <w:rStyle w:val="SubtleEmphasis"/>
        </w:rPr>
        <w:t>__</w:t>
      </w:r>
      <w:permEnd w:id="142552537"/>
      <w:r w:rsidRPr="006B11AF">
        <w:t xml:space="preserve"> </w:t>
      </w:r>
      <w:r w:rsidRPr="00FE537A">
        <w:t>It is also interesting that Protestant Christians went to war with the Holy Roman Empire in 1618</w:t>
      </w:r>
      <w:r w:rsidRPr="00506F78">
        <w:t>. They fought a bloody</w:t>
      </w:r>
      <w:r w:rsidRPr="00FE537A">
        <w:t xml:space="preserve"> war for thirty years before a truce was signed. </w:t>
      </w:r>
      <w:r>
        <w:t xml:space="preserve">That didn’t end the </w:t>
      </w:r>
      <w:r w:rsidRPr="009A1BD1">
        <w:t>church-state</w:t>
      </w:r>
      <w:r>
        <w:t xml:space="preserve"> system</w:t>
      </w:r>
      <w:r w:rsidRPr="000B678A">
        <w:t xml:space="preserve">; it </w:t>
      </w:r>
      <w:r>
        <w:t>divided the pie with Protestants and forever changed Europe.</w:t>
      </w:r>
    </w:p>
    <w:p w14:paraId="6CF4D935" w14:textId="501E07FD" w:rsidR="00CB003E" w:rsidRDefault="00CB003E" w:rsidP="00E6132A">
      <w:pPr>
        <w:pStyle w:val="ListParagraph"/>
      </w:pPr>
      <w:permStart w:id="1251157476" w:edGrp="everyone"/>
      <w:r w:rsidRPr="00497E5E">
        <w:rPr>
          <w:rStyle w:val="SubtleEmphasis"/>
        </w:rPr>
        <w:t>__</w:t>
      </w:r>
      <w:permEnd w:id="1251157476"/>
      <w:r w:rsidRPr="00497E5E">
        <w:t xml:space="preserve"> </w:t>
      </w:r>
      <w:r>
        <w:t xml:space="preserve">Protestants are the </w:t>
      </w:r>
      <w:r w:rsidRPr="00216D6A">
        <w:rPr>
          <w:i/>
        </w:rPr>
        <w:t>Liberty</w:t>
      </w:r>
      <w:r>
        <w:t xml:space="preserve"> wing of Christianity, but </w:t>
      </w:r>
      <w:r w:rsidRPr="00497E5E">
        <w:rPr>
          <w:b/>
          <w:bCs/>
        </w:rPr>
        <w:t>all denominations need Religious Liberty and must stand up</w:t>
      </w:r>
      <w:r>
        <w:t>. (GodlyCivics.com shows the way.)</w:t>
      </w:r>
    </w:p>
    <w:p w14:paraId="083DB71A" w14:textId="77777777" w:rsidR="00CB003E" w:rsidRPr="008D5F1D" w:rsidRDefault="00CB003E" w:rsidP="00E6132A">
      <w:pPr>
        <w:pStyle w:val="ListParagraph"/>
      </w:pPr>
      <w:permStart w:id="610034912" w:edGrp="everyone"/>
      <w:r w:rsidRPr="00380A91">
        <w:rPr>
          <w:rStyle w:val="SubtleEmphasis"/>
        </w:rPr>
        <w:t>__</w:t>
      </w:r>
      <w:permEnd w:id="610034912"/>
      <w:r w:rsidRPr="0030793F">
        <w:t xml:space="preserve"> </w:t>
      </w:r>
      <w:r>
        <w:t>I</w:t>
      </w:r>
      <w:r w:rsidRPr="0030793F">
        <w:t>n 1620, the Pilgrims s</w:t>
      </w:r>
      <w:r>
        <w:t>ought</w:t>
      </w:r>
      <w:r w:rsidRPr="0030793F">
        <w:t xml:space="preserve"> a new start, leaving the 1,500-year-old European church-state system to go to virgin land and plant a nation owned and governed by </w:t>
      </w:r>
      <w:r>
        <w:t xml:space="preserve">the </w:t>
      </w:r>
      <w:r w:rsidRPr="0030793F">
        <w:t xml:space="preserve">society, with </w:t>
      </w:r>
      <w:r w:rsidRPr="002F7DA1">
        <w:rPr>
          <w:b/>
          <w:bCs/>
        </w:rPr>
        <w:t>Religious Liberty</w:t>
      </w:r>
      <w:r w:rsidRPr="0030793F">
        <w:t xml:space="preserve">, </w:t>
      </w:r>
      <w:r>
        <w:t xml:space="preserve">not a ruler. Non-believers with skills joined the </w:t>
      </w:r>
      <w:r w:rsidRPr="00F91A1D">
        <w:t>Pilgrims</w:t>
      </w:r>
      <w:r>
        <w:t xml:space="preserve"> for their survival</w:t>
      </w:r>
      <w:r w:rsidRPr="00F91A1D">
        <w:t>.</w:t>
      </w:r>
      <w:r>
        <w:t xml:space="preserve"> That was repeated eleven more times with new colonies and their churches</w:t>
      </w:r>
      <w:r w:rsidRPr="00C26E60">
        <w:t>,</w:t>
      </w:r>
      <w:r>
        <w:t xml:space="preserve"> the only guide for a society in </w:t>
      </w:r>
      <w:r w:rsidRPr="00216D6A">
        <w:rPr>
          <w:i/>
        </w:rPr>
        <w:t>Liberty</w:t>
      </w:r>
      <w:r>
        <w:t xml:space="preserve"> at the time. </w:t>
      </w:r>
    </w:p>
    <w:p w14:paraId="42A602D6" w14:textId="31E89B49" w:rsidR="00CB003E" w:rsidRDefault="00CB003E" w:rsidP="00E6132A">
      <w:pPr>
        <w:pStyle w:val="ListParagraph"/>
      </w:pPr>
      <w:permStart w:id="791880356" w:edGrp="everyone"/>
      <w:r w:rsidRPr="00380A91">
        <w:rPr>
          <w:rStyle w:val="SubtleEmphasis"/>
        </w:rPr>
        <w:t>__</w:t>
      </w:r>
      <w:permEnd w:id="791880356"/>
      <w:r w:rsidRPr="00A30F39">
        <w:t xml:space="preserve"> </w:t>
      </w:r>
      <w:r w:rsidRPr="00216D6A">
        <w:rPr>
          <w:i/>
        </w:rPr>
        <w:t>Liberty</w:t>
      </w:r>
      <w:r>
        <w:t xml:space="preserve"> </w:t>
      </w:r>
      <w:r w:rsidRPr="00A30F39">
        <w:t xml:space="preserve">did not </w:t>
      </w:r>
      <w:r w:rsidRPr="005F360F">
        <w:t>formally</w:t>
      </w:r>
      <w:r>
        <w:t xml:space="preserve"> </w:t>
      </w:r>
      <w:r w:rsidRPr="00A30F39">
        <w:t xml:space="preserve">exist until our </w:t>
      </w:r>
      <w:r>
        <w:t xml:space="preserve">Founders </w:t>
      </w:r>
      <w:r w:rsidRPr="00A30F39">
        <w:t>created it.</w:t>
      </w:r>
    </w:p>
    <w:p w14:paraId="75C7B3E4" w14:textId="77777777" w:rsidR="00CB003E" w:rsidRPr="00A30F39" w:rsidRDefault="00CB003E" w:rsidP="00E6132A">
      <w:pPr>
        <w:pStyle w:val="ListParagraph"/>
      </w:pPr>
      <w:permStart w:id="632383458" w:edGrp="everyone"/>
      <w:r w:rsidRPr="00380A91">
        <w:rPr>
          <w:rStyle w:val="SubtleEmphasis"/>
        </w:rPr>
        <w:t>__</w:t>
      </w:r>
      <w:permEnd w:id="632383458"/>
      <w:r>
        <w:t xml:space="preserve"> </w:t>
      </w:r>
      <w:r w:rsidRPr="00216D6A">
        <w:rPr>
          <w:i/>
        </w:rPr>
        <w:t>Liberty</w:t>
      </w:r>
      <w:r>
        <w:t xml:space="preserve"> in</w:t>
      </w:r>
      <w:r w:rsidRPr="00A30F39">
        <w:t xml:space="preserve"> our USA is unique </w:t>
      </w:r>
      <w:r>
        <w:t>in</w:t>
      </w:r>
      <w:r w:rsidRPr="00A30F39">
        <w:t xml:space="preserve"> the world as the only nation with a DOI for WTP</w:t>
      </w:r>
      <w:r w:rsidRPr="00913EF8">
        <w:t xml:space="preserve">. It became the greatest nation on earth </w:t>
      </w:r>
      <w:r w:rsidRPr="00413A2A">
        <w:rPr>
          <w:b/>
          <w:bCs/>
        </w:rPr>
        <w:t>because WTP are the engine</w:t>
      </w:r>
      <w:r w:rsidRPr="00A30F39">
        <w:t>, not a central government.</w:t>
      </w:r>
    </w:p>
    <w:p w14:paraId="094D1E1A" w14:textId="77777777" w:rsidR="00CB003E" w:rsidRPr="00A30F39" w:rsidRDefault="00CB003E" w:rsidP="00E6132A">
      <w:pPr>
        <w:pStyle w:val="ListParagraph"/>
      </w:pPr>
      <w:permStart w:id="308611916" w:edGrp="everyone"/>
      <w:r w:rsidRPr="00380A91">
        <w:rPr>
          <w:rStyle w:val="SubtleEmphasis"/>
        </w:rPr>
        <w:t>__</w:t>
      </w:r>
      <w:permEnd w:id="308611916"/>
      <w:r w:rsidRPr="00A30F39">
        <w:rPr>
          <w:i/>
        </w:rPr>
        <w:t xml:space="preserve"> </w:t>
      </w:r>
      <w:r w:rsidRPr="00A30F39">
        <w:t xml:space="preserve">The Mayflower Compact with the Pilgrims was the first government of WTP, </w:t>
      </w:r>
      <w:r>
        <w:t>and both Believers (Pilgrims) and non-believers were</w:t>
      </w:r>
      <w:r w:rsidRPr="00A30F39">
        <w:t xml:space="preserve"> with them. It carries no weight </w:t>
      </w:r>
      <w:r>
        <w:t>in itself, but it illustrates how Believers understood the need for order and rules,</w:t>
      </w:r>
      <w:r w:rsidRPr="00A30F39">
        <w:t xml:space="preserve"> and the willingness to </w:t>
      </w:r>
      <w:r w:rsidRPr="00A30F39">
        <w:lastRenderedPageBreak/>
        <w:t>follow them</w:t>
      </w:r>
      <w:r>
        <w:t xml:space="preserve"> in a free society</w:t>
      </w:r>
      <w:r w:rsidRPr="00A30F39">
        <w:t>.</w:t>
      </w:r>
    </w:p>
    <w:p w14:paraId="6E88910D" w14:textId="77777777" w:rsidR="00CB003E" w:rsidRPr="00A30F39" w:rsidRDefault="00CB003E" w:rsidP="00E6132A">
      <w:pPr>
        <w:pStyle w:val="ListParagraph"/>
      </w:pPr>
      <w:permStart w:id="395736619" w:edGrp="everyone"/>
      <w:r w:rsidRPr="00380A91">
        <w:rPr>
          <w:rStyle w:val="SubtleEmphasis"/>
        </w:rPr>
        <w:t>__</w:t>
      </w:r>
      <w:permEnd w:id="395736619"/>
      <w:r w:rsidRPr="00A30F39">
        <w:t xml:space="preserve"> The Mayflower Compact was debated and voted on in </w:t>
      </w:r>
      <w:r w:rsidRPr="00216D6A">
        <w:rPr>
          <w:i/>
        </w:rPr>
        <w:t>Liberty</w:t>
      </w:r>
      <w:r w:rsidRPr="00A30F39">
        <w:t xml:space="preserve"> as a </w:t>
      </w:r>
      <w:r>
        <w:t>D</w:t>
      </w:r>
      <w:r w:rsidRPr="00A30F39">
        <w:t>emocracy and a sharing collective (socialism)</w:t>
      </w:r>
      <w:r w:rsidRPr="001346C5">
        <w:t>,</w:t>
      </w:r>
      <w:r w:rsidRPr="00A30F39">
        <w:t xml:space="preserve"> though they still pledged loyalty to King James. </w:t>
      </w:r>
    </w:p>
    <w:p w14:paraId="0831961D" w14:textId="77777777" w:rsidR="00CB003E" w:rsidRDefault="00CB003E" w:rsidP="00E6132A">
      <w:pPr>
        <w:pStyle w:val="ListParagraph"/>
      </w:pPr>
      <w:permStart w:id="119539735" w:edGrp="everyone"/>
      <w:r w:rsidRPr="00380A91">
        <w:rPr>
          <w:rStyle w:val="SubtleEmphasis"/>
        </w:rPr>
        <w:t>__</w:t>
      </w:r>
      <w:permEnd w:id="119539735"/>
      <w:r w:rsidRPr="00A30F39">
        <w:t xml:space="preserve"> The Mayflower was </w:t>
      </w:r>
      <w:r>
        <w:t>initi</w:t>
      </w:r>
      <w:r w:rsidRPr="00A30F39">
        <w:t>ally headed for leased property in the Virginia Colony</w:t>
      </w:r>
      <w:r>
        <w:t>. H</w:t>
      </w:r>
      <w:r w:rsidRPr="00A30F39">
        <w:t xml:space="preserve">ad they made it, they would have been subject to the </w:t>
      </w:r>
      <w:r>
        <w:t>laws of the Virginia Colony and to</w:t>
      </w:r>
      <w:r w:rsidRPr="00A30F39">
        <w:t xml:space="preserve"> the Church of England. Had they made it, there probably would be no USA. </w:t>
      </w:r>
    </w:p>
    <w:p w14:paraId="715889B5" w14:textId="77777777" w:rsidR="00CB003E" w:rsidRPr="00A30F39" w:rsidRDefault="00CB003E" w:rsidP="00E6132A">
      <w:pPr>
        <w:pStyle w:val="ListParagraph"/>
      </w:pPr>
      <w:permStart w:id="134423060" w:edGrp="everyone"/>
      <w:r w:rsidRPr="00380A91">
        <w:rPr>
          <w:rStyle w:val="SubtleEmphasis"/>
        </w:rPr>
        <w:t>__</w:t>
      </w:r>
      <w:permEnd w:id="134423060"/>
      <w:r>
        <w:t xml:space="preserve"> </w:t>
      </w:r>
      <w:r w:rsidRPr="00A30F39">
        <w:t xml:space="preserve">The entire chain of events with the Mayflower is miraculous in its ultimate role in </w:t>
      </w:r>
      <w:r>
        <w:t>creating</w:t>
      </w:r>
      <w:r w:rsidRPr="00A30F39">
        <w:t xml:space="preserve"> </w:t>
      </w:r>
      <w:r w:rsidRPr="00216D6A">
        <w:rPr>
          <w:i/>
        </w:rPr>
        <w:t>Liberty</w:t>
      </w:r>
      <w:r>
        <w:t>.</w:t>
      </w:r>
    </w:p>
    <w:p w14:paraId="6CA7E747" w14:textId="77777777" w:rsidR="00CB003E" w:rsidRDefault="00CB003E" w:rsidP="00E6132A">
      <w:pPr>
        <w:pStyle w:val="ListParagraph"/>
        <w:rPr>
          <w:color w:val="C00000"/>
        </w:rPr>
      </w:pPr>
      <w:permStart w:id="540502934" w:edGrp="everyone"/>
      <w:r w:rsidRPr="00380A91">
        <w:rPr>
          <w:rStyle w:val="SubtleEmphasis"/>
        </w:rPr>
        <w:t>__</w:t>
      </w:r>
      <w:permEnd w:id="540502934"/>
      <w:r w:rsidRPr="00A30F39">
        <w:t xml:space="preserve"> </w:t>
      </w:r>
      <w:r w:rsidRPr="00497E5E">
        <w:t xml:space="preserve">WTP must get back to </w:t>
      </w:r>
      <w:r w:rsidRPr="00497E5E">
        <w:rPr>
          <w:i/>
        </w:rPr>
        <w:t>Liberty</w:t>
      </w:r>
      <w:r w:rsidRPr="00497E5E">
        <w:t xml:space="preserve"> today; every day waiting for the election is a </w:t>
      </w:r>
      <w:proofErr w:type="gramStart"/>
      <w:r w:rsidRPr="00497E5E">
        <w:t>wasted</w:t>
      </w:r>
      <w:proofErr w:type="gramEnd"/>
      <w:r w:rsidRPr="00497E5E">
        <w:t xml:space="preserve"> day. The Pilgrims are the perfect example of the failure of a social collective saved by </w:t>
      </w:r>
      <w:r w:rsidRPr="00497E5E">
        <w:rPr>
          <w:i/>
        </w:rPr>
        <w:t>Liberty</w:t>
      </w:r>
      <w:r w:rsidRPr="00497E5E">
        <w:t xml:space="preserve"> and private property; otherwise, there would be no USA. </w:t>
      </w:r>
    </w:p>
    <w:p w14:paraId="006078D2" w14:textId="77777777" w:rsidR="00CB003E" w:rsidRPr="00497E5E" w:rsidRDefault="00CB003E" w:rsidP="00E6132A">
      <w:pPr>
        <w:pStyle w:val="ListParagraph"/>
      </w:pPr>
      <w:permStart w:id="1130766259" w:edGrp="everyone"/>
      <w:r w:rsidRPr="00497E5E">
        <w:rPr>
          <w:rStyle w:val="SubtleEmphasis"/>
        </w:rPr>
        <w:t>__</w:t>
      </w:r>
      <w:permEnd w:id="1130766259"/>
      <w:r w:rsidRPr="00497E5E">
        <w:t xml:space="preserve"> They were starving to death and broke up the collective for private property and </w:t>
      </w:r>
      <w:r w:rsidRPr="00497E5E">
        <w:rPr>
          <w:i/>
        </w:rPr>
        <w:t>Liberty</w:t>
      </w:r>
      <w:r w:rsidRPr="00497E5E">
        <w:t xml:space="preserve"> to survive. They not only survived, but they also had great abundance to share by unleashing WTP in </w:t>
      </w:r>
      <w:r w:rsidRPr="00497E5E">
        <w:rPr>
          <w:i/>
        </w:rPr>
        <w:t>Liberty</w:t>
      </w:r>
      <w:r w:rsidRPr="00497E5E">
        <w:t xml:space="preserve"> and ownership.</w:t>
      </w:r>
    </w:p>
    <w:p w14:paraId="1007C4AB" w14:textId="77777777" w:rsidR="00CB003E" w:rsidRPr="00497E5E" w:rsidRDefault="00CB003E" w:rsidP="00E6132A">
      <w:pPr>
        <w:pStyle w:val="ListParagraph"/>
      </w:pPr>
      <w:permStart w:id="364265613" w:edGrp="everyone"/>
      <w:r w:rsidRPr="00497E5E">
        <w:rPr>
          <w:rStyle w:val="SubtleEmphasis"/>
          <w:color w:val="000000" w:themeColor="text1"/>
        </w:rPr>
        <w:t>__</w:t>
      </w:r>
      <w:permEnd w:id="364265613"/>
      <w:r w:rsidRPr="00497E5E">
        <w:t xml:space="preserve"> Creating </w:t>
      </w:r>
      <w:r w:rsidRPr="00497E5E">
        <w:rPr>
          <w:i/>
        </w:rPr>
        <w:t>Liberty</w:t>
      </w:r>
      <w:r w:rsidRPr="00497E5E">
        <w:t xml:space="preserve"> with order and private property saved our USA before it began. </w:t>
      </w:r>
    </w:p>
    <w:p w14:paraId="15108654" w14:textId="77777777" w:rsidR="00CB003E" w:rsidRPr="00A30F39" w:rsidRDefault="00CB003E" w:rsidP="00E6132A">
      <w:pPr>
        <w:pStyle w:val="ListParagraph"/>
      </w:pPr>
      <w:permStart w:id="927607338" w:edGrp="everyone"/>
      <w:r w:rsidRPr="00380A91">
        <w:rPr>
          <w:rStyle w:val="SubtleEmphasis"/>
        </w:rPr>
        <w:t>__</w:t>
      </w:r>
      <w:permEnd w:id="927607338"/>
      <w:r w:rsidRPr="00A30F39">
        <w:t xml:space="preserve"> </w:t>
      </w:r>
      <w:r w:rsidRPr="00497E5E">
        <w:t xml:space="preserve">Private property is one of the greatest foundations of </w:t>
      </w:r>
      <w:r w:rsidRPr="00497E5E">
        <w:rPr>
          <w:i/>
        </w:rPr>
        <w:t>Liberty</w:t>
      </w:r>
      <w:r w:rsidRPr="00497E5E">
        <w:t xml:space="preserve"> and must be protected at all costs. Government intrusion into property rights must be for a greater need or emergency, never to advance an ideology’s power.</w:t>
      </w:r>
    </w:p>
    <w:p w14:paraId="35FDFAD2" w14:textId="77777777" w:rsidR="00CB003E" w:rsidRPr="00F24198" w:rsidRDefault="00CB003E" w:rsidP="00E6132A">
      <w:pPr>
        <w:pStyle w:val="ListParagraph"/>
      </w:pPr>
      <w:permStart w:id="1488596323" w:edGrp="everyone"/>
      <w:r w:rsidRPr="00380A91">
        <w:rPr>
          <w:rStyle w:val="SubtleEmphasis"/>
        </w:rPr>
        <w:t>__</w:t>
      </w:r>
      <w:permEnd w:id="1488596323"/>
      <w:r w:rsidRPr="00A30F39">
        <w:t xml:space="preserve"> WTP must respect our incredible luck and be thankful for what the Pilgrims gave WTP. Non-believers and believers got lucky</w:t>
      </w:r>
      <w:r w:rsidRPr="00FA0D53">
        <w:t>; let’s</w:t>
      </w:r>
      <w:r w:rsidRPr="00A30F39">
        <w:t xml:space="preserve"> unite in our shared luck. </w:t>
      </w:r>
    </w:p>
    <w:p w14:paraId="6B8C2010" w14:textId="77777777" w:rsidR="00CB003E" w:rsidRPr="00CD4783" w:rsidRDefault="00CB003E" w:rsidP="00E6132A">
      <w:pPr>
        <w:pStyle w:val="ListParagraph"/>
      </w:pPr>
      <w:permStart w:id="1789480824" w:edGrp="everyone"/>
      <w:r w:rsidRPr="00380A91">
        <w:rPr>
          <w:rStyle w:val="SubtleEmphasis"/>
        </w:rPr>
        <w:t>__</w:t>
      </w:r>
      <w:permEnd w:id="1789480824"/>
      <w:r>
        <w:t xml:space="preserve"> </w:t>
      </w:r>
      <w:r w:rsidRPr="00CD4783">
        <w:t>The Leftist enemy</w:t>
      </w:r>
      <w:r>
        <w:t xml:space="preserve">, </w:t>
      </w:r>
      <w:r w:rsidRPr="00CD4783">
        <w:t>control</w:t>
      </w:r>
      <w:r>
        <w:t>ling</w:t>
      </w:r>
      <w:r w:rsidRPr="00CD4783">
        <w:t xml:space="preserve"> our USA</w:t>
      </w:r>
      <w:r>
        <w:t>,</w:t>
      </w:r>
      <w:r w:rsidRPr="00CD4783">
        <w:t xml:space="preserve"> will own the world if</w:t>
      </w:r>
      <w:r>
        <w:t xml:space="preserve"> WTP’s</w:t>
      </w:r>
      <w:r w:rsidRPr="00CD4783">
        <w:t xml:space="preserve"> </w:t>
      </w:r>
      <w:r w:rsidRPr="00216D6A">
        <w:rPr>
          <w:i/>
        </w:rPr>
        <w:t>Liberty</w:t>
      </w:r>
      <w:r>
        <w:t xml:space="preserve"> is lost. </w:t>
      </w:r>
      <w:r w:rsidRPr="00E03EB9">
        <w:t>WTP hold the world in our hands.</w:t>
      </w:r>
    </w:p>
    <w:p w14:paraId="79B6E6B1" w14:textId="77777777" w:rsidR="00CB003E" w:rsidRPr="00A30F39" w:rsidRDefault="00CB003E" w:rsidP="00E6132A">
      <w:pPr>
        <w:pStyle w:val="ListParagraph"/>
      </w:pPr>
      <w:permStart w:id="1367572003" w:edGrp="everyone"/>
      <w:r w:rsidRPr="00380A91">
        <w:rPr>
          <w:rStyle w:val="SubtleEmphasis"/>
        </w:rPr>
        <w:t>__</w:t>
      </w:r>
      <w:permEnd w:id="1367572003"/>
      <w:r w:rsidRPr="00EB4524">
        <w:t xml:space="preserve"> </w:t>
      </w:r>
      <w:r w:rsidRPr="00CD4783">
        <w:t xml:space="preserve">God or no god, November </w:t>
      </w:r>
      <w:r>
        <w:t>2026</w:t>
      </w:r>
      <w:r w:rsidRPr="00CD4783">
        <w:t xml:space="preserve"> is ‘</w:t>
      </w:r>
      <w:r w:rsidRPr="002F7DA1">
        <w:rPr>
          <w:i/>
        </w:rPr>
        <w:t>winner take all</w:t>
      </w:r>
      <w:r w:rsidRPr="00CD4783">
        <w:t>.’ WTP must save our USA and return to our founding governing Principles or lose it forever.</w:t>
      </w:r>
    </w:p>
    <w:p w14:paraId="2859F57B" w14:textId="7D7B9FCB" w:rsidR="00CB003E" w:rsidRPr="00A30F39" w:rsidRDefault="00CB003E" w:rsidP="00CB003E">
      <w:pPr>
        <w:pStyle w:val="Heading3"/>
      </w:pPr>
      <w:r>
        <w:t>P</w:t>
      </w:r>
      <w:r w:rsidR="007C5163">
        <w:t>10</w:t>
      </w:r>
      <w:r w:rsidRPr="00A30F39">
        <w:t xml:space="preserve"> </w:t>
      </w:r>
      <w:r>
        <w:t>S</w:t>
      </w:r>
      <w:r w:rsidRPr="00A30F39">
        <w:t xml:space="preserve">et </w:t>
      </w:r>
      <w:r>
        <w:t>4</w:t>
      </w:r>
      <w:r w:rsidRPr="00A30F39">
        <w:t xml:space="preserve">: </w:t>
      </w:r>
      <w:r>
        <w:t>Religious Liberty</w:t>
      </w:r>
      <w:r w:rsidRPr="00A30F39">
        <w:t xml:space="preserve"> </w:t>
      </w:r>
      <w:permStart w:id="662260077" w:edGrp="everyone"/>
      <w:r w:rsidRPr="00380A91">
        <w:rPr>
          <w:rStyle w:val="SubtleEmphasis"/>
        </w:rPr>
        <w:t>__</w:t>
      </w:r>
      <w:permEnd w:id="662260077"/>
    </w:p>
    <w:p w14:paraId="1E2B3A04" w14:textId="77777777" w:rsidR="00CB003E" w:rsidRPr="006C4DEA" w:rsidRDefault="00CB003E" w:rsidP="00E6132A">
      <w:pPr>
        <w:pStyle w:val="ListParagraph"/>
        <w:numPr>
          <w:ilvl w:val="0"/>
          <w:numId w:val="52"/>
        </w:numPr>
      </w:pPr>
      <w:permStart w:id="1813593121" w:edGrp="everyone"/>
      <w:r w:rsidRPr="00380A91">
        <w:rPr>
          <w:rStyle w:val="SubtleEmphasis"/>
        </w:rPr>
        <w:t>__</w:t>
      </w:r>
      <w:permEnd w:id="1813593121"/>
      <w:r w:rsidRPr="00A30F39">
        <w:t xml:space="preserve"> Religious Liberty is under se</w:t>
      </w:r>
      <w:r>
        <w:t>vere</w:t>
      </w:r>
      <w:r w:rsidRPr="00A30F39">
        <w:t xml:space="preserve"> attack by Progressives in WTP’s government. It is a political </w:t>
      </w:r>
      <w:r>
        <w:t xml:space="preserve">party </w:t>
      </w:r>
      <w:r w:rsidRPr="00A30F39">
        <w:t>war</w:t>
      </w:r>
      <w:r>
        <w:t xml:space="preserve"> that WTP can only win in our own </w:t>
      </w:r>
      <w:r w:rsidRPr="00E6132A">
        <w:rPr>
          <w:b/>
          <w:bCs/>
        </w:rPr>
        <w:t>WePEG1787</w:t>
      </w:r>
      <w:r>
        <w:t xml:space="preserve"> theatre.</w:t>
      </w:r>
    </w:p>
    <w:p w14:paraId="7B5D661E" w14:textId="74EE72CA" w:rsidR="00CB003E" w:rsidRPr="00A30F39" w:rsidRDefault="00CB003E" w:rsidP="00E6132A">
      <w:pPr>
        <w:pStyle w:val="ListParagraph"/>
      </w:pPr>
      <w:permStart w:id="1457603226" w:edGrp="everyone"/>
      <w:r w:rsidRPr="00380A91">
        <w:rPr>
          <w:rStyle w:val="SubtleEmphasis"/>
        </w:rPr>
        <w:t>__</w:t>
      </w:r>
      <w:permEnd w:id="1457603226"/>
      <w:r w:rsidRPr="006C4DEA">
        <w:t xml:space="preserve"> </w:t>
      </w:r>
      <w:r w:rsidRPr="00A30F39">
        <w:t xml:space="preserve">Our </w:t>
      </w:r>
      <w:r w:rsidRPr="00E03EB9">
        <w:rPr>
          <w:b/>
          <w:bCs/>
        </w:rPr>
        <w:t>Godly Civics</w:t>
      </w:r>
      <w:r>
        <w:rPr>
          <w:i/>
        </w:rPr>
        <w:t xml:space="preserve"> </w:t>
      </w:r>
      <w:r w:rsidRPr="00A30F39">
        <w:t xml:space="preserve">is the wake-up call and the unifying leadership for our </w:t>
      </w:r>
      <w:r w:rsidR="00B66F48">
        <w:t>Worship Centers</w:t>
      </w:r>
      <w:r w:rsidRPr="00A30F39">
        <w:t xml:space="preserve"> to engage the enemies of </w:t>
      </w:r>
      <w:r w:rsidRPr="002F7DA1">
        <w:rPr>
          <w:b/>
          <w:bCs/>
        </w:rPr>
        <w:t>Religious Liberty</w:t>
      </w:r>
      <w:r>
        <w:t xml:space="preserve"> alongside non-believers seeking </w:t>
      </w:r>
      <w:r w:rsidRPr="00216D6A">
        <w:rPr>
          <w:i/>
        </w:rPr>
        <w:t>Liberty</w:t>
      </w:r>
      <w:r>
        <w:t>.</w:t>
      </w:r>
    </w:p>
    <w:p w14:paraId="492395B8" w14:textId="77777777" w:rsidR="00CB003E" w:rsidRDefault="00CB003E" w:rsidP="00E6132A">
      <w:pPr>
        <w:pStyle w:val="ListParagraph"/>
      </w:pPr>
      <w:permStart w:id="1115441475" w:edGrp="everyone"/>
      <w:r w:rsidRPr="00380A91">
        <w:rPr>
          <w:rStyle w:val="SubtleEmphasis"/>
        </w:rPr>
        <w:t>__</w:t>
      </w:r>
      <w:permEnd w:id="1115441475"/>
      <w:r w:rsidRPr="00A30F39">
        <w:t xml:space="preserve"> In 1776, pastors and the</w:t>
      </w:r>
      <w:r>
        <w:t xml:space="preserve">ir </w:t>
      </w:r>
      <w:r w:rsidRPr="00A30F39">
        <w:t xml:space="preserve">flocks went outside </w:t>
      </w:r>
      <w:r>
        <w:t xml:space="preserve">the church </w:t>
      </w:r>
      <w:r w:rsidRPr="00A30F39">
        <w:t>and shot the British; they did not preach to the</w:t>
      </w:r>
      <w:r>
        <w:t xml:space="preserve"> British for </w:t>
      </w:r>
      <w:r w:rsidRPr="00216D6A">
        <w:rPr>
          <w:i/>
        </w:rPr>
        <w:t>Liberty</w:t>
      </w:r>
      <w:r>
        <w:t xml:space="preserve">. </w:t>
      </w:r>
    </w:p>
    <w:p w14:paraId="75338164" w14:textId="475AF2BC" w:rsidR="00CB003E" w:rsidRPr="00A30F39" w:rsidRDefault="00CB003E" w:rsidP="00E6132A">
      <w:pPr>
        <w:pStyle w:val="ListParagraph"/>
      </w:pPr>
      <w:permStart w:id="234451014" w:edGrp="everyone"/>
      <w:r w:rsidRPr="00380A91">
        <w:rPr>
          <w:rStyle w:val="SubtleEmphasis"/>
        </w:rPr>
        <w:t>__</w:t>
      </w:r>
      <w:permEnd w:id="234451014"/>
      <w:r w:rsidRPr="00EB4524">
        <w:t xml:space="preserve"> </w:t>
      </w:r>
      <w:r>
        <w:t>The same applies today for elections</w:t>
      </w:r>
      <w:r w:rsidRPr="00B17A81">
        <w:t>; the</w:t>
      </w:r>
      <w:r>
        <w:t xml:space="preserve"> church Body must go to the ballot box and vote against every Blue Party candidate</w:t>
      </w:r>
      <w:r w:rsidRPr="007C1401">
        <w:t xml:space="preserve">. </w:t>
      </w:r>
      <w:r>
        <w:t xml:space="preserve">The </w:t>
      </w:r>
      <w:r w:rsidRPr="00497E5E">
        <w:rPr>
          <w:b/>
          <w:bCs/>
        </w:rPr>
        <w:t>Liberty Pastor Movement</w:t>
      </w:r>
      <w:r>
        <w:t xml:space="preserve"> is making churches ballot-collection centers, but we need an exponential increase; only </w:t>
      </w:r>
      <w:r w:rsidRPr="00CB003E">
        <w:rPr>
          <w:b/>
          <w:bCs/>
        </w:rPr>
        <w:t>Godly Civics</w:t>
      </w:r>
      <w:r>
        <w:t xml:space="preserve"> can provide</w:t>
      </w:r>
      <w:r w:rsidR="00B66F48">
        <w:t xml:space="preserve"> it</w:t>
      </w:r>
      <w:r>
        <w:t>, in glory to God.</w:t>
      </w:r>
    </w:p>
    <w:p w14:paraId="53F7D974" w14:textId="77777777" w:rsidR="00CB003E" w:rsidRPr="00A30F39" w:rsidRDefault="00CB003E" w:rsidP="00E6132A">
      <w:pPr>
        <w:pStyle w:val="ListParagraph"/>
      </w:pPr>
      <w:permStart w:id="909511988" w:edGrp="everyone"/>
      <w:r w:rsidRPr="00380A91">
        <w:rPr>
          <w:rStyle w:val="SubtleEmphasis"/>
        </w:rPr>
        <w:t>__</w:t>
      </w:r>
      <w:permEnd w:id="909511988"/>
      <w:r w:rsidRPr="00A30F39">
        <w:t xml:space="preserve"> Team WTP must unite </w:t>
      </w:r>
      <w:r w:rsidRPr="007C1401">
        <w:t xml:space="preserve">non-believers and </w:t>
      </w:r>
      <w:r>
        <w:t>B</w:t>
      </w:r>
      <w:r w:rsidRPr="007C1401">
        <w:t>elievers</w:t>
      </w:r>
      <w:r w:rsidRPr="00A30F39">
        <w:t xml:space="preserve"> to win the civics battle thrust upon us. The opposing enemy is political </w:t>
      </w:r>
      <w:r>
        <w:t>parties,</w:t>
      </w:r>
      <w:r w:rsidRPr="00A30F39">
        <w:t xml:space="preserve"> and WTP are</w:t>
      </w:r>
      <w:r>
        <w:t xml:space="preserve"> lovers of </w:t>
      </w:r>
      <w:r w:rsidRPr="00216D6A">
        <w:rPr>
          <w:i/>
        </w:rPr>
        <w:t>Liberty</w:t>
      </w:r>
      <w:r>
        <w:rPr>
          <w:i/>
        </w:rPr>
        <w:t>.</w:t>
      </w:r>
    </w:p>
    <w:p w14:paraId="665E285B" w14:textId="77777777" w:rsidR="00CB003E" w:rsidRPr="00A30F39" w:rsidRDefault="00CB003E" w:rsidP="00E6132A">
      <w:pPr>
        <w:pStyle w:val="ListParagraph"/>
      </w:pPr>
      <w:permStart w:id="1122528181" w:edGrp="everyone"/>
      <w:r w:rsidRPr="00380A91">
        <w:rPr>
          <w:rStyle w:val="SubtleEmphasis"/>
        </w:rPr>
        <w:t>__</w:t>
      </w:r>
      <w:permEnd w:id="1122528181"/>
      <w:r w:rsidRPr="00A30F39">
        <w:t xml:space="preserve"> </w:t>
      </w:r>
      <w:r w:rsidRPr="00E03EB9">
        <w:rPr>
          <w:b/>
          <w:bCs/>
        </w:rPr>
        <w:t>WePEG1787</w:t>
      </w:r>
      <w:r w:rsidRPr="00A30F39">
        <w:t xml:space="preserve"> and </w:t>
      </w:r>
      <w:r w:rsidRPr="00F70C7F">
        <w:rPr>
          <w:i/>
        </w:rPr>
        <w:t xml:space="preserve">Liberty-Civics </w:t>
      </w:r>
      <w:r>
        <w:rPr>
          <w:i/>
        </w:rPr>
        <w:t>Populism</w:t>
      </w:r>
      <w:r>
        <w:t xml:space="preserve"> </w:t>
      </w:r>
      <w:r w:rsidRPr="007C1401">
        <w:t>restore</w:t>
      </w:r>
      <w:r w:rsidRPr="00A30F39">
        <w:t xml:space="preserve"> pride in </w:t>
      </w:r>
      <w:r>
        <w:t>‘</w:t>
      </w:r>
      <w:r w:rsidRPr="007B7569">
        <w:rPr>
          <w:i/>
        </w:rPr>
        <w:t>One Nation Under God</w:t>
      </w:r>
      <w:r w:rsidRPr="00A30F39">
        <w:t>,</w:t>
      </w:r>
      <w:r>
        <w:t>’</w:t>
      </w:r>
      <w:r w:rsidRPr="00A30F39">
        <w:t xml:space="preserve"> the greatest nation for WTP in </w:t>
      </w:r>
      <w:r w:rsidRPr="009D5F5A">
        <w:t>history</w:t>
      </w:r>
      <w:r w:rsidRPr="00A30F39">
        <w:t xml:space="preserve">. With </w:t>
      </w:r>
      <w:r>
        <w:t>victory</w:t>
      </w:r>
      <w:r w:rsidRPr="00A30F39">
        <w:t xml:space="preserve"> comes a new birth of </w:t>
      </w:r>
      <w:r w:rsidRPr="00216D6A">
        <w:rPr>
          <w:i/>
        </w:rPr>
        <w:t>Liberty</w:t>
      </w:r>
      <w:r w:rsidRPr="00A30F39">
        <w:t xml:space="preserve"> </w:t>
      </w:r>
      <w:r>
        <w:t>and</w:t>
      </w:r>
      <w:r w:rsidRPr="00A30F39">
        <w:t xml:space="preserve"> </w:t>
      </w:r>
      <w:r w:rsidRPr="008A3C13">
        <w:rPr>
          <w:i/>
        </w:rPr>
        <w:t xml:space="preserve">Religious </w:t>
      </w:r>
      <w:r w:rsidRPr="008A3C13">
        <w:rPr>
          <w:i/>
        </w:rPr>
        <w:lastRenderedPageBreak/>
        <w:t>Liberty</w:t>
      </w:r>
      <w:r w:rsidRPr="00A30F39">
        <w:t>.</w:t>
      </w:r>
      <w:r>
        <w:t xml:space="preserve"> </w:t>
      </w:r>
    </w:p>
    <w:p w14:paraId="453F1681" w14:textId="77777777" w:rsidR="00CB003E" w:rsidRPr="00A30F39" w:rsidRDefault="00CB003E" w:rsidP="00E6132A">
      <w:pPr>
        <w:pStyle w:val="ListParagraph"/>
      </w:pPr>
      <w:permStart w:id="1093143874" w:edGrp="everyone"/>
      <w:r w:rsidRPr="00380A91">
        <w:rPr>
          <w:rStyle w:val="SubtleEmphasis"/>
        </w:rPr>
        <w:t>__</w:t>
      </w:r>
      <w:permEnd w:id="1093143874"/>
      <w:r w:rsidRPr="00A30F39">
        <w:t xml:space="preserve"> Our </w:t>
      </w:r>
      <w:r w:rsidRPr="00E03EB9">
        <w:rPr>
          <w:b/>
          <w:bCs/>
        </w:rPr>
        <w:t>Godly Civics</w:t>
      </w:r>
      <w:r>
        <w:rPr>
          <w:i/>
        </w:rPr>
        <w:t xml:space="preserve"> </w:t>
      </w:r>
      <w:r w:rsidRPr="00A30F39">
        <w:t xml:space="preserve">is </w:t>
      </w:r>
      <w:r w:rsidRPr="00F70C7F">
        <w:rPr>
          <w:i/>
        </w:rPr>
        <w:t xml:space="preserve">Liberty-Civics </w:t>
      </w:r>
      <w:r>
        <w:rPr>
          <w:i/>
        </w:rPr>
        <w:t>Populism</w:t>
      </w:r>
      <w:r>
        <w:t xml:space="preserve"> </w:t>
      </w:r>
      <w:r w:rsidRPr="00A30F39">
        <w:t xml:space="preserve">in </w:t>
      </w:r>
      <w:r>
        <w:t>B</w:t>
      </w:r>
      <w:r w:rsidRPr="00A30F39">
        <w:t>elievers and revealed to join non-</w:t>
      </w:r>
      <w:r>
        <w:t>b</w:t>
      </w:r>
      <w:r w:rsidRPr="00A30F39">
        <w:t xml:space="preserve">elievers as a valued partner in </w:t>
      </w:r>
      <w:r w:rsidRPr="00216D6A">
        <w:rPr>
          <w:i/>
        </w:rPr>
        <w:t>Liberty</w:t>
      </w:r>
      <w:r>
        <w:t>.</w:t>
      </w:r>
    </w:p>
    <w:p w14:paraId="204F3ED6" w14:textId="77777777" w:rsidR="00CB003E" w:rsidRDefault="00CB003E" w:rsidP="00E6132A">
      <w:pPr>
        <w:pStyle w:val="ListParagraph"/>
      </w:pPr>
      <w:permStart w:id="609552418" w:edGrp="everyone"/>
      <w:r w:rsidRPr="00380A91">
        <w:rPr>
          <w:rStyle w:val="SubtleEmphasis"/>
        </w:rPr>
        <w:t>__</w:t>
      </w:r>
      <w:permEnd w:id="609552418"/>
      <w:r w:rsidRPr="00A30F39">
        <w:t xml:space="preserve"> The Right to practice religion freely is codified in WTP’s</w:t>
      </w:r>
      <w:r>
        <w:t xml:space="preserve"> DOI/COTUS</w:t>
      </w:r>
      <w:r w:rsidRPr="009D5F5A">
        <w:t>,</w:t>
      </w:r>
      <w:r w:rsidRPr="00A30F39">
        <w:t xml:space="preserve"> but it is seriously damaged by political </w:t>
      </w:r>
      <w:r>
        <w:t>parties</w:t>
      </w:r>
      <w:r w:rsidRPr="00A30F39">
        <w:t xml:space="preserve"> and their ant</w:t>
      </w:r>
      <w:r>
        <w:t>i</w:t>
      </w:r>
      <w:r w:rsidRPr="00A30F39">
        <w:t xml:space="preserve">-God ideologies. </w:t>
      </w:r>
      <w:r>
        <w:t>Progressivism's</w:t>
      </w:r>
      <w:r w:rsidRPr="00A30F39">
        <w:t xml:space="preserve"> goal is to destroy</w:t>
      </w:r>
      <w:r>
        <w:t xml:space="preserve"> </w:t>
      </w:r>
      <w:r w:rsidRPr="00216D6A">
        <w:rPr>
          <w:i/>
        </w:rPr>
        <w:t>Liberty</w:t>
      </w:r>
      <w:r>
        <w:rPr>
          <w:i/>
        </w:rPr>
        <w:t>,</w:t>
      </w:r>
      <w:r>
        <w:t xml:space="preserve"> </w:t>
      </w:r>
      <w:r w:rsidRPr="00A30F39">
        <w:t xml:space="preserve">not </w:t>
      </w:r>
      <w:r>
        <w:t xml:space="preserve">only </w:t>
      </w:r>
      <w:r w:rsidRPr="00A30F39">
        <w:t xml:space="preserve">religion. </w:t>
      </w:r>
    </w:p>
    <w:p w14:paraId="1B2A67C5" w14:textId="77777777" w:rsidR="00CB003E" w:rsidRPr="00A30F39" w:rsidRDefault="00CB003E" w:rsidP="00E6132A">
      <w:pPr>
        <w:pStyle w:val="ListParagraph"/>
      </w:pPr>
      <w:permStart w:id="445140407" w:edGrp="everyone"/>
      <w:r w:rsidRPr="00380A91">
        <w:rPr>
          <w:rStyle w:val="SubtleEmphasis"/>
        </w:rPr>
        <w:t>__</w:t>
      </w:r>
      <w:permEnd w:id="445140407"/>
      <w:r w:rsidRPr="004A2D0B">
        <w:t xml:space="preserve"> </w:t>
      </w:r>
      <w:r w:rsidRPr="00A30F39">
        <w:t>Religion does enormous good in our communities</w:t>
      </w:r>
      <w:r w:rsidRPr="00FA3440">
        <w:t>,</w:t>
      </w:r>
      <w:r w:rsidRPr="00A30F39">
        <w:t xml:space="preserve"> and our USA will cease to exist as we know it without</w:t>
      </w:r>
      <w:r>
        <w:t xml:space="preserve"> the</w:t>
      </w:r>
      <w:r w:rsidRPr="00A30F39">
        <w:t xml:space="preserve"> free exercise of religion.</w:t>
      </w:r>
    </w:p>
    <w:p w14:paraId="44DBA3BE" w14:textId="77777777" w:rsidR="00CB003E" w:rsidRPr="00A30F39" w:rsidRDefault="00CB003E" w:rsidP="00E6132A">
      <w:pPr>
        <w:pStyle w:val="ListParagraph"/>
      </w:pPr>
      <w:permStart w:id="1881176741" w:edGrp="everyone"/>
      <w:r w:rsidRPr="00380A91">
        <w:rPr>
          <w:rStyle w:val="SubtleEmphasis"/>
        </w:rPr>
        <w:t>__</w:t>
      </w:r>
      <w:permEnd w:id="1881176741"/>
      <w:r w:rsidRPr="00A30F39">
        <w:t xml:space="preserve"> Practicing religion and practicing </w:t>
      </w:r>
      <w:r w:rsidRPr="00E03EB9">
        <w:rPr>
          <w:b/>
          <w:bCs/>
        </w:rPr>
        <w:t>Godly Civics</w:t>
      </w:r>
      <w:r>
        <w:t xml:space="preserve"> </w:t>
      </w:r>
      <w:r w:rsidRPr="00A30F39">
        <w:t xml:space="preserve">are two very different exercises. </w:t>
      </w:r>
    </w:p>
    <w:p w14:paraId="39258C30" w14:textId="6B4C92EE" w:rsidR="00CB003E" w:rsidRPr="00A30F39" w:rsidRDefault="00CB003E" w:rsidP="00E6132A">
      <w:pPr>
        <w:pStyle w:val="ListParagraph"/>
      </w:pPr>
      <w:permStart w:id="1282094145" w:edGrp="everyone"/>
      <w:r w:rsidRPr="00380A91">
        <w:rPr>
          <w:rStyle w:val="SubtleEmphasis"/>
        </w:rPr>
        <w:t>__</w:t>
      </w:r>
      <w:permEnd w:id="1282094145"/>
      <w:r w:rsidRPr="00A30F39">
        <w:t xml:space="preserve"> </w:t>
      </w:r>
      <w:r w:rsidRPr="00CB003E">
        <w:rPr>
          <w:b/>
          <w:bCs/>
        </w:rPr>
        <w:t>WePEG1787</w:t>
      </w:r>
      <w:r w:rsidRPr="00A30F39">
        <w:t xml:space="preserve"> </w:t>
      </w:r>
      <w:r>
        <w:t>P</w:t>
      </w:r>
      <w:r w:rsidRPr="00A30F39">
        <w:t xml:space="preserve">rinciples </w:t>
      </w:r>
      <w:r>
        <w:t>are</w:t>
      </w:r>
      <w:r w:rsidRPr="00A30F39">
        <w:t xml:space="preserve"> designed to help </w:t>
      </w:r>
      <w:r w:rsidR="00B66F48">
        <w:t>Worship Centers</w:t>
      </w:r>
      <w:r w:rsidRPr="00A30F39">
        <w:t xml:space="preserve"> and </w:t>
      </w:r>
      <w:r>
        <w:t>B</w:t>
      </w:r>
      <w:r w:rsidRPr="00A30F39">
        <w:t>elievers engage in civics freely, openly, and proudly while satisfying WTP’s</w:t>
      </w:r>
      <w:r>
        <w:t xml:space="preserve"> DOI/COTUS</w:t>
      </w:r>
      <w:r w:rsidRPr="00A30F39">
        <w:t xml:space="preserve"> and our Creator</w:t>
      </w:r>
      <w:r>
        <w:t xml:space="preserve"> </w:t>
      </w:r>
      <w:r w:rsidRPr="00A30F39">
        <w:t xml:space="preserve">Holy Bible God. </w:t>
      </w:r>
    </w:p>
    <w:p w14:paraId="707FD0F2" w14:textId="0C42BDF0" w:rsidR="00CB003E" w:rsidRPr="00087DA7" w:rsidRDefault="00CB003E" w:rsidP="00E6132A">
      <w:pPr>
        <w:pStyle w:val="ListParagraph"/>
      </w:pPr>
      <w:permStart w:id="721370917" w:edGrp="everyone"/>
      <w:r w:rsidRPr="00380A91">
        <w:rPr>
          <w:rStyle w:val="SubtleEmphasis"/>
        </w:rPr>
        <w:t>__</w:t>
      </w:r>
      <w:permEnd w:id="721370917"/>
      <w:r w:rsidRPr="00A30F39">
        <w:t xml:space="preserve"> </w:t>
      </w:r>
      <w:r w:rsidRPr="00087DA7">
        <w:rPr>
          <w:b/>
          <w:bCs/>
        </w:rPr>
        <w:t xml:space="preserve">There is a </w:t>
      </w:r>
      <w:r>
        <w:rPr>
          <w:b/>
          <w:bCs/>
        </w:rPr>
        <w:t>‘</w:t>
      </w:r>
      <w:r w:rsidRPr="00087DA7">
        <w:rPr>
          <w:b/>
          <w:bCs/>
        </w:rPr>
        <w:t>separation of church and state</w:t>
      </w:r>
      <w:r w:rsidRPr="00087DA7">
        <w:t>,</w:t>
      </w:r>
      <w:r>
        <w:t>’</w:t>
      </w:r>
      <w:r w:rsidRPr="00087DA7">
        <w:t xml:space="preserve"> let’s put that to rest. Our DOI/COTUS forbids our government from using </w:t>
      </w:r>
      <w:r>
        <w:t>‘</w:t>
      </w:r>
      <w:r w:rsidRPr="00087DA7">
        <w:rPr>
          <w:b/>
          <w:bCs/>
          <w:i/>
        </w:rPr>
        <w:t>God says</w:t>
      </w:r>
      <w:r>
        <w:t>…</w:t>
      </w:r>
      <w:r w:rsidR="00B66F48">
        <w:t xml:space="preserve">‘ with authority or stepping into our Worship Centers, </w:t>
      </w:r>
      <w:r>
        <w:t>as</w:t>
      </w:r>
      <w:r w:rsidRPr="00087DA7">
        <w:t xml:space="preserve"> </w:t>
      </w:r>
      <w:r>
        <w:t xml:space="preserve">our Founders </w:t>
      </w:r>
      <w:r w:rsidRPr="00087DA7">
        <w:t xml:space="preserve">learned from history. That is the separation; God is in individuals’ hearts, not our governments. Preaching to our government </w:t>
      </w:r>
      <w:r>
        <w:t>wastes</w:t>
      </w:r>
      <w:r w:rsidRPr="00087DA7">
        <w:t xml:space="preserve"> time and does more harm than good.</w:t>
      </w:r>
    </w:p>
    <w:p w14:paraId="727FC700" w14:textId="77777777" w:rsidR="00CB003E" w:rsidRPr="00087DA7" w:rsidRDefault="00CB003E" w:rsidP="00E6132A">
      <w:pPr>
        <w:pStyle w:val="ListParagraph"/>
      </w:pPr>
      <w:permStart w:id="1776430885" w:edGrp="everyone"/>
      <w:r w:rsidRPr="00380A91">
        <w:rPr>
          <w:rStyle w:val="SubtleEmphasis"/>
        </w:rPr>
        <w:t>__</w:t>
      </w:r>
      <w:permEnd w:id="1776430885"/>
      <w:r w:rsidRPr="00087DA7">
        <w:t xml:space="preserve"> When WTP come to a separation, we build a bridge to connect WTP to the other side.</w:t>
      </w:r>
    </w:p>
    <w:p w14:paraId="2B024B34" w14:textId="77777777" w:rsidR="00CB003E" w:rsidRPr="00A30F39" w:rsidRDefault="00CB003E" w:rsidP="00E6132A">
      <w:pPr>
        <w:pStyle w:val="ListParagraph"/>
      </w:pPr>
      <w:permStart w:id="325389929" w:edGrp="everyone"/>
      <w:r w:rsidRPr="00380A91">
        <w:rPr>
          <w:rStyle w:val="SubtleEmphasis"/>
        </w:rPr>
        <w:t>__</w:t>
      </w:r>
      <w:permEnd w:id="325389929"/>
      <w:r w:rsidRPr="00A30F39">
        <w:t xml:space="preserve"> The name </w:t>
      </w:r>
      <w:r w:rsidRPr="00E03EB9">
        <w:rPr>
          <w:b/>
          <w:bCs/>
        </w:rPr>
        <w:t>Godly Civics</w:t>
      </w:r>
      <w:r w:rsidRPr="00A30F39">
        <w:t xml:space="preserve"> was coined to b</w:t>
      </w:r>
      <w:r>
        <w:t>ridge</w:t>
      </w:r>
      <w:r w:rsidRPr="00A30F39">
        <w:t xml:space="preserve"> </w:t>
      </w:r>
      <w:r>
        <w:t xml:space="preserve">the </w:t>
      </w:r>
      <w:r w:rsidRPr="00A30F39">
        <w:t xml:space="preserve">church </w:t>
      </w:r>
      <w:r>
        <w:t>Body and state and to</w:t>
      </w:r>
      <w:r w:rsidRPr="00A30F39">
        <w:t xml:space="preserve"> unify non-believers </w:t>
      </w:r>
      <w:r>
        <w:t>with</w:t>
      </w:r>
      <w:r w:rsidRPr="00A30F39">
        <w:t xml:space="preserve"> </w:t>
      </w:r>
      <w:r>
        <w:t>B</w:t>
      </w:r>
      <w:r w:rsidRPr="00A30F39">
        <w:t xml:space="preserve">elievers </w:t>
      </w:r>
      <w:r w:rsidRPr="00A05210">
        <w:t xml:space="preserve">in society above politics </w:t>
      </w:r>
      <w:r>
        <w:t>out</w:t>
      </w:r>
      <w:r w:rsidRPr="00A30F39">
        <w:t xml:space="preserve">side their houses of worship. </w:t>
      </w:r>
      <w:r>
        <w:t xml:space="preserve">And, as God’s creation, </w:t>
      </w:r>
      <w:r w:rsidRPr="00D95E0E">
        <w:rPr>
          <w:b/>
          <w:bCs/>
        </w:rPr>
        <w:t>Godly Civics</w:t>
      </w:r>
      <w:r>
        <w:t xml:space="preserve"> glorifies our God inside our worship centers.</w:t>
      </w:r>
    </w:p>
    <w:p w14:paraId="120BDBA4" w14:textId="3551C142" w:rsidR="00CB003E" w:rsidRPr="00A30F39" w:rsidRDefault="00CB003E" w:rsidP="00E6132A">
      <w:pPr>
        <w:pStyle w:val="ListParagraph"/>
      </w:pPr>
      <w:permStart w:id="1321293311" w:edGrp="everyone"/>
      <w:r w:rsidRPr="00380A91">
        <w:rPr>
          <w:rStyle w:val="SubtleEmphasis"/>
        </w:rPr>
        <w:t>__</w:t>
      </w:r>
      <w:permEnd w:id="1321293311"/>
      <w:r w:rsidRPr="00A30F39">
        <w:t xml:space="preserve"> It is the political </w:t>
      </w:r>
      <w:r>
        <w:t>parties</w:t>
      </w:r>
      <w:r w:rsidRPr="00A30F39">
        <w:t xml:space="preserve"> that attack </w:t>
      </w:r>
      <w:r w:rsidRPr="002F7DA1">
        <w:rPr>
          <w:b/>
          <w:bCs/>
        </w:rPr>
        <w:t>Religious Liberty</w:t>
      </w:r>
      <w:r w:rsidRPr="006A22BB">
        <w:t xml:space="preserve"> </w:t>
      </w:r>
      <w:r w:rsidRPr="00A30F39">
        <w:t>because they must</w:t>
      </w:r>
      <w:r>
        <w:t xml:space="preserve"> </w:t>
      </w:r>
      <w:r w:rsidRPr="00A30F39">
        <w:t xml:space="preserve">rule </w:t>
      </w:r>
      <w:r>
        <w:t>B</w:t>
      </w:r>
      <w:r w:rsidRPr="00A30F39">
        <w:t>elievers.</w:t>
      </w:r>
    </w:p>
    <w:p w14:paraId="6BF5DC92" w14:textId="127B2ADA" w:rsidR="00CB003E" w:rsidRDefault="00CB003E" w:rsidP="00E6132A">
      <w:pPr>
        <w:pStyle w:val="ListParagraph"/>
      </w:pPr>
      <w:permStart w:id="657337717" w:edGrp="everyone"/>
      <w:r w:rsidRPr="00380A91">
        <w:rPr>
          <w:rStyle w:val="SubtleEmphasis"/>
        </w:rPr>
        <w:t>__</w:t>
      </w:r>
      <w:permEnd w:id="657337717"/>
      <w:r w:rsidRPr="00A30F39">
        <w:t xml:space="preserve"> </w:t>
      </w:r>
      <w:r w:rsidRPr="00A05210">
        <w:t xml:space="preserve">Political division is not welcome in most </w:t>
      </w:r>
      <w:r>
        <w:t>worship centers</w:t>
      </w:r>
      <w:r w:rsidRPr="00A05210">
        <w:t xml:space="preserve">; it freezes </w:t>
      </w:r>
      <w:r w:rsidR="00B66F48">
        <w:t>p</w:t>
      </w:r>
      <w:r w:rsidRPr="00A05210">
        <w:t xml:space="preserve">ulpit </w:t>
      </w:r>
      <w:r w:rsidR="00B66F48">
        <w:t>l</w:t>
      </w:r>
      <w:r w:rsidRPr="00A05210">
        <w:t>eaders. They are already too divided over what God says to ever unite in civics—except for one subject:</w:t>
      </w:r>
      <w:r w:rsidRPr="00A30F39">
        <w:t xml:space="preserve"> </w:t>
      </w:r>
      <w:r w:rsidRPr="008A3C13">
        <w:rPr>
          <w:b/>
          <w:bCs/>
        </w:rPr>
        <w:t>Religious Liberty itself</w:t>
      </w:r>
      <w:r w:rsidRPr="00A30F39">
        <w:t xml:space="preserve">. </w:t>
      </w:r>
    </w:p>
    <w:p w14:paraId="521BBD81" w14:textId="77777777" w:rsidR="00CB003E" w:rsidRDefault="00CB003E" w:rsidP="00E6132A">
      <w:pPr>
        <w:pStyle w:val="ListParagraph"/>
      </w:pPr>
      <w:permStart w:id="966485717" w:edGrp="everyone"/>
      <w:r w:rsidRPr="00380A91">
        <w:rPr>
          <w:rStyle w:val="SubtleEmphasis"/>
        </w:rPr>
        <w:t>__</w:t>
      </w:r>
      <w:permEnd w:id="966485717"/>
      <w:r>
        <w:t xml:space="preserve"> Most</w:t>
      </w:r>
      <w:r w:rsidRPr="00A30F39">
        <w:t xml:space="preserve"> </w:t>
      </w:r>
      <w:r>
        <w:t>worship centers</w:t>
      </w:r>
      <w:r w:rsidRPr="00A30F39">
        <w:t xml:space="preserve"> </w:t>
      </w:r>
      <w:r>
        <w:t>were</w:t>
      </w:r>
      <w:r w:rsidRPr="00A30F39">
        <w:t xml:space="preserve"> losing </w:t>
      </w:r>
      <w:r>
        <w:t xml:space="preserve">their </w:t>
      </w:r>
      <w:r w:rsidRPr="002F7DA1">
        <w:rPr>
          <w:b/>
          <w:bCs/>
        </w:rPr>
        <w:t>Religious Liberty</w:t>
      </w:r>
      <w:r>
        <w:t xml:space="preserve"> to political parties,</w:t>
      </w:r>
      <w:r w:rsidRPr="00A30F39">
        <w:t xml:space="preserve"> and very few are stepping up because of fear of political </w:t>
      </w:r>
      <w:r>
        <w:t>party division</w:t>
      </w:r>
      <w:r w:rsidRPr="00A30F39">
        <w:t xml:space="preserve">. </w:t>
      </w:r>
    </w:p>
    <w:p w14:paraId="0D41F06F" w14:textId="77777777" w:rsidR="00CB003E" w:rsidRPr="00A30F39" w:rsidRDefault="00CB003E" w:rsidP="00E6132A">
      <w:pPr>
        <w:pStyle w:val="ListParagraph"/>
      </w:pPr>
      <w:permStart w:id="835399954" w:edGrp="everyone"/>
      <w:r w:rsidRPr="00380A91">
        <w:rPr>
          <w:rStyle w:val="SubtleEmphasis"/>
        </w:rPr>
        <w:t>__</w:t>
      </w:r>
      <w:permEnd w:id="835399954"/>
      <w:r>
        <w:t xml:space="preserve"> No</w:t>
      </w:r>
      <w:r w:rsidRPr="00A30F39">
        <w:t xml:space="preserve"> church can embrace either political </w:t>
      </w:r>
      <w:r>
        <w:t>party</w:t>
      </w:r>
      <w:r w:rsidRPr="00A30F39">
        <w:t xml:space="preserve"> because both are infected</w:t>
      </w:r>
      <w:r>
        <w:t xml:space="preserve"> by the enemy and destroy WTP’s right to consent</w:t>
      </w:r>
      <w:r w:rsidRPr="00A30F39">
        <w:t xml:space="preserve">. That ends with </w:t>
      </w:r>
      <w:r w:rsidRPr="00E03EB9">
        <w:rPr>
          <w:b/>
          <w:bCs/>
        </w:rPr>
        <w:t>WePEG1787</w:t>
      </w:r>
      <w:r w:rsidRPr="00A30F39">
        <w:t xml:space="preserve"> and </w:t>
      </w:r>
      <w:r w:rsidRPr="00F70C7F">
        <w:rPr>
          <w:i/>
        </w:rPr>
        <w:t xml:space="preserve">Liberty-Civics </w:t>
      </w:r>
      <w:r>
        <w:rPr>
          <w:i/>
        </w:rPr>
        <w:t>Populism</w:t>
      </w:r>
      <w:r w:rsidRPr="00A30F39">
        <w:t>.</w:t>
      </w:r>
    </w:p>
    <w:p w14:paraId="35B17B63" w14:textId="77777777" w:rsidR="00CB003E" w:rsidRPr="00A30F39" w:rsidRDefault="00CB003E" w:rsidP="00E6132A">
      <w:pPr>
        <w:pStyle w:val="ListParagraph"/>
      </w:pPr>
      <w:permStart w:id="1395002493" w:edGrp="everyone"/>
      <w:r w:rsidRPr="00380A91">
        <w:rPr>
          <w:rStyle w:val="SubtleEmphasis"/>
        </w:rPr>
        <w:t>__</w:t>
      </w:r>
      <w:permEnd w:id="1395002493"/>
      <w:r w:rsidRPr="00A30F39">
        <w:t xml:space="preserve"> </w:t>
      </w:r>
      <w:r w:rsidRPr="002F7DA1">
        <w:rPr>
          <w:b/>
          <w:bCs/>
        </w:rPr>
        <w:t>WePEG1787</w:t>
      </w:r>
      <w:r w:rsidRPr="008A3C13">
        <w:t xml:space="preserve"> is about replacing political </w:t>
      </w:r>
      <w:r>
        <w:t>parties</w:t>
      </w:r>
      <w:r w:rsidRPr="008A3C13">
        <w:t xml:space="preserve"> with the Governing Principles that free Believers to speak openly in the public square. </w:t>
      </w:r>
    </w:p>
    <w:p w14:paraId="74D74D1E" w14:textId="073097DF" w:rsidR="00CB003E" w:rsidRPr="00A30F39" w:rsidRDefault="00CB003E" w:rsidP="00E6132A">
      <w:pPr>
        <w:pStyle w:val="ListParagraph"/>
      </w:pPr>
      <w:permStart w:id="859912333" w:edGrp="everyone"/>
      <w:r w:rsidRPr="00380A91">
        <w:rPr>
          <w:rStyle w:val="SubtleEmphasis"/>
        </w:rPr>
        <w:t>__</w:t>
      </w:r>
      <w:permEnd w:id="859912333"/>
      <w:r w:rsidRPr="00A30F39">
        <w:t xml:space="preserve"> Political </w:t>
      </w:r>
      <w:r>
        <w:t>parties</w:t>
      </w:r>
      <w:r w:rsidRPr="00A30F39">
        <w:t xml:space="preserve"> </w:t>
      </w:r>
      <w:r>
        <w:t xml:space="preserve">do not belong in WTP’s </w:t>
      </w:r>
      <w:r w:rsidRPr="00A30F39">
        <w:t xml:space="preserve">government; they are </w:t>
      </w:r>
      <w:r>
        <w:t>impostors. When neutered, believers are free to ‘</w:t>
      </w:r>
      <w:r w:rsidRPr="00FA3440">
        <w:rPr>
          <w:i/>
        </w:rPr>
        <w:t>glorify God in all that we do</w:t>
      </w:r>
      <w:r>
        <w:t xml:space="preserve">,’ meaning standing up for </w:t>
      </w:r>
      <w:r w:rsidRPr="00E03EB9">
        <w:rPr>
          <w:i/>
        </w:rPr>
        <w:t>Life</w:t>
      </w:r>
      <w:r>
        <w:t xml:space="preserve"> in the public square and navigating society toward the ‘</w:t>
      </w:r>
      <w:r w:rsidRPr="00344064">
        <w:rPr>
          <w:i/>
        </w:rPr>
        <w:t xml:space="preserve">pursuit of </w:t>
      </w:r>
      <w:r>
        <w:rPr>
          <w:i/>
        </w:rPr>
        <w:t>moral H</w:t>
      </w:r>
      <w:r w:rsidRPr="00344064">
        <w:rPr>
          <w:i/>
        </w:rPr>
        <w:t>appiness</w:t>
      </w:r>
      <w:r w:rsidRPr="00A30F39">
        <w:t>.</w:t>
      </w:r>
      <w:r>
        <w:t>’</w:t>
      </w:r>
      <w:r w:rsidRPr="00A30F39">
        <w:t xml:space="preserve"> </w:t>
      </w:r>
    </w:p>
    <w:p w14:paraId="02B67508" w14:textId="03863F25" w:rsidR="00CB003E" w:rsidRDefault="00CB003E" w:rsidP="00E6132A">
      <w:pPr>
        <w:pStyle w:val="ListParagraph"/>
      </w:pPr>
      <w:permStart w:id="645094800" w:edGrp="everyone"/>
      <w:r w:rsidRPr="00380A91">
        <w:rPr>
          <w:rStyle w:val="SubtleEmphasis"/>
        </w:rPr>
        <w:t>__</w:t>
      </w:r>
      <w:permEnd w:id="645094800"/>
      <w:r w:rsidRPr="00A30F39">
        <w:t xml:space="preserve"> The keyword is </w:t>
      </w:r>
      <w:r>
        <w:t>‘</w:t>
      </w:r>
      <w:r w:rsidRPr="008A3C13">
        <w:rPr>
          <w:i/>
        </w:rPr>
        <w:t>navigating</w:t>
      </w:r>
      <w:r>
        <w:t>’</w:t>
      </w:r>
      <w:r w:rsidRPr="00A30F39">
        <w:t xml:space="preserve"> because the Holy Bible is clear; </w:t>
      </w:r>
      <w:r>
        <w:t>the world</w:t>
      </w:r>
      <w:r w:rsidRPr="00A30F39">
        <w:t xml:space="preserve"> continues its downward spiral to the end and cannot be stopped.</w:t>
      </w:r>
      <w:r>
        <w:t xml:space="preserve"> </w:t>
      </w:r>
      <w:r w:rsidR="00B66F48">
        <w:t>But our USA can make it that far.</w:t>
      </w:r>
    </w:p>
    <w:p w14:paraId="2CB47492" w14:textId="14E9B79E" w:rsidR="00CB003E" w:rsidRPr="00A30F39" w:rsidRDefault="00CB003E" w:rsidP="00E6132A">
      <w:pPr>
        <w:pStyle w:val="ListParagraph"/>
      </w:pPr>
      <w:permStart w:id="543047381" w:edGrp="everyone"/>
      <w:r w:rsidRPr="00380A91">
        <w:rPr>
          <w:rStyle w:val="SubtleEmphasis"/>
        </w:rPr>
        <w:t>__</w:t>
      </w:r>
      <w:permEnd w:id="543047381"/>
      <w:r w:rsidRPr="004A2D0B">
        <w:t xml:space="preserve"> </w:t>
      </w:r>
      <w:r w:rsidRPr="00F12EAD">
        <w:t>Our USA is not</w:t>
      </w:r>
      <w:r>
        <w:t xml:space="preserve"> identified </w:t>
      </w:r>
      <w:r w:rsidRPr="00F12EAD">
        <w:t>in</w:t>
      </w:r>
      <w:r>
        <w:t xml:space="preserve"> Holy Bible prophecy, perhaps because it does not make it to the end. </w:t>
      </w:r>
      <w:r w:rsidRPr="002F7DA1">
        <w:rPr>
          <w:b/>
          <w:bCs/>
        </w:rPr>
        <w:t xml:space="preserve">It is up to </w:t>
      </w:r>
      <w:r>
        <w:rPr>
          <w:b/>
          <w:bCs/>
        </w:rPr>
        <w:t>us, pulpit leaders,</w:t>
      </w:r>
      <w:r w:rsidRPr="002F7DA1">
        <w:rPr>
          <w:b/>
          <w:bCs/>
        </w:rPr>
        <w:t xml:space="preserve"> whether our </w:t>
      </w:r>
      <w:r w:rsidRPr="002F7DA1">
        <w:rPr>
          <w:b/>
          <w:bCs/>
          <w:i/>
        </w:rPr>
        <w:t>One Nation Under God</w:t>
      </w:r>
      <w:r w:rsidRPr="002F7DA1">
        <w:rPr>
          <w:b/>
          <w:bCs/>
        </w:rPr>
        <w:t xml:space="preserve"> makes it to the end.</w:t>
      </w:r>
    </w:p>
    <w:p w14:paraId="21E8D584" w14:textId="77777777" w:rsidR="00CB003E" w:rsidRPr="00A30F39" w:rsidRDefault="00CB003E" w:rsidP="00E6132A">
      <w:pPr>
        <w:pStyle w:val="ListParagraph"/>
      </w:pPr>
      <w:permStart w:id="218060038" w:edGrp="everyone"/>
      <w:r w:rsidRPr="00380A91">
        <w:rPr>
          <w:rStyle w:val="SubtleEmphasis"/>
        </w:rPr>
        <w:t>__</w:t>
      </w:r>
      <w:permEnd w:id="218060038"/>
      <w:r w:rsidRPr="00A30F39">
        <w:t xml:space="preserve"> </w:t>
      </w:r>
      <w:r>
        <w:t>The Believers'</w:t>
      </w:r>
      <w:r w:rsidRPr="00A30F39">
        <w:t xml:space="preserve"> goal is to save all the WTP we can, not purify our government. To do that, all WTP need to </w:t>
      </w:r>
      <w:r>
        <w:t>do is to love our neighbors, not condemn them</w:t>
      </w:r>
      <w:r w:rsidRPr="00A30F39">
        <w:t>.</w:t>
      </w:r>
    </w:p>
    <w:p w14:paraId="7C53F693" w14:textId="77777777" w:rsidR="00CB003E" w:rsidRPr="00A30F39" w:rsidRDefault="00CB003E" w:rsidP="00E6132A">
      <w:pPr>
        <w:pStyle w:val="ListParagraph"/>
      </w:pPr>
      <w:permStart w:id="1689667007" w:edGrp="everyone"/>
      <w:r w:rsidRPr="00380A91">
        <w:rPr>
          <w:rStyle w:val="SubtleEmphasis"/>
        </w:rPr>
        <w:lastRenderedPageBreak/>
        <w:t>__</w:t>
      </w:r>
      <w:permEnd w:id="1689667007"/>
      <w:r w:rsidRPr="00A30F39">
        <w:t xml:space="preserve"> There is a strong sense that the tide is turning toward the good in our USA because political </w:t>
      </w:r>
      <w:r>
        <w:t>parties</w:t>
      </w:r>
      <w:r w:rsidRPr="00A30F39">
        <w:t xml:space="preserve"> have overplayed their hand, and the </w:t>
      </w:r>
      <w:r w:rsidRPr="00D95E0E">
        <w:rPr>
          <w:i/>
        </w:rPr>
        <w:t>Laws of Nature</w:t>
      </w:r>
      <w:r w:rsidRPr="00A30F39">
        <w:t xml:space="preserve"> are starting to reveal what happens when they are ignored</w:t>
      </w:r>
      <w:r>
        <w:t>:</w:t>
      </w:r>
      <w:r w:rsidRPr="00A30F39">
        <w:t xml:space="preserve"> WTP suffer. </w:t>
      </w:r>
    </w:p>
    <w:p w14:paraId="3C276C80" w14:textId="77777777" w:rsidR="00CB003E" w:rsidRPr="00A30F39" w:rsidRDefault="00CB003E" w:rsidP="00E6132A">
      <w:pPr>
        <w:pStyle w:val="ListParagraph"/>
      </w:pPr>
      <w:permStart w:id="949057895" w:edGrp="everyone"/>
      <w:r w:rsidRPr="00380A91">
        <w:rPr>
          <w:rStyle w:val="SubtleEmphasis"/>
        </w:rPr>
        <w:t>__</w:t>
      </w:r>
      <w:permEnd w:id="949057895"/>
      <w:r w:rsidRPr="00A30F39">
        <w:t xml:space="preserve"> The church and </w:t>
      </w:r>
      <w:r>
        <w:t>B</w:t>
      </w:r>
      <w:r w:rsidRPr="00A30F39">
        <w:t>elievers cannot go wrong by engaging in</w:t>
      </w:r>
      <w:r>
        <w:t xml:space="preserve"> </w:t>
      </w:r>
      <w:r w:rsidRPr="00E03EB9">
        <w:rPr>
          <w:b/>
          <w:bCs/>
        </w:rPr>
        <w:t>Godly Civics</w:t>
      </w:r>
      <w:r>
        <w:t xml:space="preserve"> </w:t>
      </w:r>
      <w:r w:rsidRPr="00A30F39">
        <w:t>to prolong our USA’s</w:t>
      </w:r>
      <w:r>
        <w:t xml:space="preserve"> </w:t>
      </w:r>
      <w:r w:rsidRPr="00216D6A">
        <w:rPr>
          <w:i/>
        </w:rPr>
        <w:t>Liberty</w:t>
      </w:r>
      <w:r w:rsidRPr="00A30F39">
        <w:t xml:space="preserve"> and </w:t>
      </w:r>
      <w:r w:rsidRPr="00CB003E">
        <w:rPr>
          <w:i/>
        </w:rPr>
        <w:t>Religious Liberty</w:t>
      </w:r>
      <w:r w:rsidRPr="006A22BB">
        <w:t xml:space="preserve"> </w:t>
      </w:r>
      <w:r w:rsidRPr="00A30F39">
        <w:t xml:space="preserve">so that more people can be brought into the flock. </w:t>
      </w:r>
    </w:p>
    <w:p w14:paraId="4F7A3128" w14:textId="77777777" w:rsidR="00CB003E" w:rsidRPr="00A30F39" w:rsidRDefault="00CB003E" w:rsidP="00E6132A">
      <w:pPr>
        <w:pStyle w:val="ListParagraph"/>
      </w:pPr>
      <w:permStart w:id="1916427970" w:edGrp="everyone"/>
      <w:r w:rsidRPr="00380A91">
        <w:rPr>
          <w:rStyle w:val="SubtleEmphasis"/>
        </w:rPr>
        <w:t>__</w:t>
      </w:r>
      <w:permEnd w:id="1916427970"/>
      <w:r w:rsidRPr="00A30F39">
        <w:t xml:space="preserve"> Prolonging WTP’s </w:t>
      </w:r>
      <w:r w:rsidRPr="00216D6A">
        <w:rPr>
          <w:i/>
        </w:rPr>
        <w:t>Liberty</w:t>
      </w:r>
      <w:r>
        <w:t xml:space="preserve"> also </w:t>
      </w:r>
      <w:r w:rsidRPr="00A30F39">
        <w:t>serves non-believers</w:t>
      </w:r>
      <w:r>
        <w:t>.</w:t>
      </w:r>
    </w:p>
    <w:p w14:paraId="1DBCB063" w14:textId="77777777" w:rsidR="00CB003E" w:rsidRPr="00A30F39" w:rsidRDefault="00CB003E" w:rsidP="00E6132A">
      <w:pPr>
        <w:pStyle w:val="ListParagraph"/>
      </w:pPr>
      <w:permStart w:id="2108359709" w:edGrp="everyone"/>
      <w:r w:rsidRPr="00380A91">
        <w:rPr>
          <w:rStyle w:val="SubtleEmphasis"/>
        </w:rPr>
        <w:t>__</w:t>
      </w:r>
      <w:permEnd w:id="2108359709"/>
      <w:r w:rsidRPr="00A30F39">
        <w:t xml:space="preserve"> The Apostle Paul shows the way, </w:t>
      </w:r>
      <w:r>
        <w:t>‘</w:t>
      </w:r>
      <w:r w:rsidRPr="00A30F39">
        <w:rPr>
          <w:i/>
        </w:rPr>
        <w:t>I have become all things to all people so that by all possible means I might save some.</w:t>
      </w:r>
      <w:r>
        <w:t>’</w:t>
      </w:r>
      <w:r w:rsidRPr="00A30F39">
        <w:t xml:space="preserve"> Paul adapted to his audience and worked with their views; he did not condemn; </w:t>
      </w:r>
      <w:r w:rsidRPr="00344064">
        <w:rPr>
          <w:b/>
          <w:bCs/>
        </w:rPr>
        <w:t xml:space="preserve">he made what </w:t>
      </w:r>
      <w:r>
        <w:rPr>
          <w:b/>
          <w:bCs/>
        </w:rPr>
        <w:t>he knew</w:t>
      </w:r>
      <w:r w:rsidRPr="00344064">
        <w:rPr>
          <w:b/>
          <w:bCs/>
        </w:rPr>
        <w:t xml:space="preserve"> look better.</w:t>
      </w:r>
      <w:r w:rsidRPr="00A30F39">
        <w:t xml:space="preserve"> </w:t>
      </w:r>
    </w:p>
    <w:p w14:paraId="6AC78C2C" w14:textId="6535EF21" w:rsidR="00CB003E" w:rsidRPr="00A30F39" w:rsidRDefault="00CB003E" w:rsidP="00E6132A">
      <w:pPr>
        <w:pStyle w:val="ListParagraph"/>
      </w:pPr>
      <w:permStart w:id="240676884" w:edGrp="everyone"/>
      <w:r w:rsidRPr="00380A91">
        <w:rPr>
          <w:rStyle w:val="SubtleEmphasis"/>
        </w:rPr>
        <w:t>__</w:t>
      </w:r>
      <w:permEnd w:id="240676884"/>
      <w:r w:rsidRPr="00A30F39">
        <w:t xml:space="preserve"> </w:t>
      </w:r>
      <w:r>
        <w:t xml:space="preserve">No one can back down on the value of </w:t>
      </w:r>
      <w:r w:rsidRPr="00E03EB9">
        <w:rPr>
          <w:i/>
        </w:rPr>
        <w:t>Life</w:t>
      </w:r>
      <w:r>
        <w:t xml:space="preserve">, but humanity and our DOI/COTUS value of </w:t>
      </w:r>
      <w:r w:rsidRPr="00E03EB9">
        <w:rPr>
          <w:i/>
        </w:rPr>
        <w:t>Life</w:t>
      </w:r>
      <w:r>
        <w:t xml:space="preserve"> are sufficient arguments for Believers to stand up for it with </w:t>
      </w:r>
      <w:r w:rsidRPr="00216D6A">
        <w:rPr>
          <w:i/>
        </w:rPr>
        <w:t>Liberty</w:t>
      </w:r>
      <w:r>
        <w:t xml:space="preserve">-loving non-believers in unity. </w:t>
      </w:r>
      <w:r w:rsidRPr="00851A04">
        <w:rPr>
          <w:i/>
        </w:rPr>
        <w:t>Life</w:t>
      </w:r>
      <w:r>
        <w:t xml:space="preserve"> must have the highest value in our society, </w:t>
      </w:r>
      <w:r w:rsidRPr="00817257">
        <w:t>independent of God</w:t>
      </w:r>
      <w:r>
        <w:t>, for everyone.</w:t>
      </w:r>
    </w:p>
    <w:p w14:paraId="04595565" w14:textId="6123B0CF" w:rsidR="00CB003E" w:rsidRPr="00A30F39" w:rsidRDefault="00CB003E" w:rsidP="00E6132A">
      <w:pPr>
        <w:pStyle w:val="ListParagraph"/>
      </w:pPr>
      <w:permStart w:id="1936982228" w:edGrp="everyone"/>
      <w:r w:rsidRPr="00380A91">
        <w:rPr>
          <w:rStyle w:val="SubtleEmphasis"/>
        </w:rPr>
        <w:t>__</w:t>
      </w:r>
      <w:permEnd w:id="1936982228"/>
      <w:r w:rsidRPr="00A30F39">
        <w:t xml:space="preserve"> Enter the fray united on the side of </w:t>
      </w:r>
      <w:r w:rsidRPr="00E03EB9">
        <w:rPr>
          <w:i/>
        </w:rPr>
        <w:t>Life</w:t>
      </w:r>
      <w:r w:rsidRPr="00A30F39">
        <w:t xml:space="preserve"> itself to save it. </w:t>
      </w:r>
    </w:p>
    <w:p w14:paraId="722DBC42" w14:textId="77777777" w:rsidR="00CB003E" w:rsidRDefault="00CB003E" w:rsidP="00E6132A">
      <w:pPr>
        <w:pStyle w:val="ListParagraph"/>
      </w:pPr>
      <w:permStart w:id="959585379" w:edGrp="everyone"/>
      <w:r w:rsidRPr="00380A91">
        <w:rPr>
          <w:rStyle w:val="SubtleEmphasis"/>
        </w:rPr>
        <w:t>__</w:t>
      </w:r>
      <w:permEnd w:id="959585379"/>
      <w:r w:rsidRPr="00A30F39">
        <w:t xml:space="preserve"> Navigating </w:t>
      </w:r>
      <w:r>
        <w:t xml:space="preserve">our </w:t>
      </w:r>
      <w:r w:rsidRPr="00A30F39">
        <w:t>society’s creep to the end</w:t>
      </w:r>
      <w:r>
        <w:t xml:space="preserve"> time</w:t>
      </w:r>
      <w:r w:rsidRPr="00A30F39">
        <w:t xml:space="preserve"> is God’s plan</w:t>
      </w:r>
      <w:r w:rsidRPr="00344064">
        <w:t>,</w:t>
      </w:r>
      <w:r w:rsidRPr="00A30F39">
        <w:t xml:space="preserve"> and </w:t>
      </w:r>
      <w:r>
        <w:t>B</w:t>
      </w:r>
      <w:r w:rsidRPr="00A30F39">
        <w:t xml:space="preserve">elievers </w:t>
      </w:r>
      <w:r>
        <w:t>must</w:t>
      </w:r>
      <w:r w:rsidRPr="00A30F39">
        <w:t xml:space="preserve"> work with everyone who values </w:t>
      </w:r>
      <w:r w:rsidRPr="00216D6A">
        <w:rPr>
          <w:i/>
        </w:rPr>
        <w:t>Liberty</w:t>
      </w:r>
      <w:r>
        <w:t xml:space="preserve"> to complete our missions.</w:t>
      </w:r>
    </w:p>
    <w:p w14:paraId="6438E816" w14:textId="1790B08A" w:rsidR="00CB003E" w:rsidRPr="00A30F39" w:rsidRDefault="00CB003E" w:rsidP="00CB003E">
      <w:pPr>
        <w:pStyle w:val="Heading3"/>
      </w:pPr>
      <w:r>
        <w:t>P</w:t>
      </w:r>
      <w:r w:rsidR="007C5163">
        <w:t>10</w:t>
      </w:r>
      <w:r>
        <w:t xml:space="preserve"> Set 5 Bridging the Separation </w:t>
      </w:r>
      <w:permStart w:id="1049762949" w:edGrp="everyone"/>
      <w:r w:rsidRPr="00380A91">
        <w:rPr>
          <w:rStyle w:val="SubtleEmphasis"/>
        </w:rPr>
        <w:t>__</w:t>
      </w:r>
      <w:permEnd w:id="1049762949"/>
    </w:p>
    <w:p w14:paraId="762C7EE9" w14:textId="051DFA24" w:rsidR="00CB003E" w:rsidRDefault="00CB003E" w:rsidP="00E6132A">
      <w:pPr>
        <w:pStyle w:val="ListParagraph"/>
        <w:numPr>
          <w:ilvl w:val="0"/>
          <w:numId w:val="53"/>
        </w:numPr>
      </w:pPr>
      <w:permStart w:id="339758525" w:edGrp="everyone"/>
      <w:r w:rsidRPr="00380A91">
        <w:rPr>
          <w:rStyle w:val="SubtleEmphasis"/>
        </w:rPr>
        <w:t>__</w:t>
      </w:r>
      <w:permEnd w:id="339758525"/>
      <w:r w:rsidRPr="00A30F39">
        <w:t xml:space="preserve"> </w:t>
      </w:r>
      <w:r>
        <w:t xml:space="preserve">Our DOI/COTUS </w:t>
      </w:r>
      <w:r w:rsidRPr="00E6132A">
        <w:rPr>
          <w:b/>
          <w:bCs/>
        </w:rPr>
        <w:t xml:space="preserve">restricts </w:t>
      </w:r>
      <w:r w:rsidR="00B66F48" w:rsidRPr="00E6132A">
        <w:rPr>
          <w:b/>
          <w:bCs/>
        </w:rPr>
        <w:t>the government</w:t>
      </w:r>
      <w:r>
        <w:t xml:space="preserve">, not our </w:t>
      </w:r>
      <w:r w:rsidR="00B66F48">
        <w:t>Worship Centers</w:t>
      </w:r>
      <w:r>
        <w:t>. Pulpit leaders are free to say anything, anytime, anywhere</w:t>
      </w:r>
      <w:r w:rsidR="00B66F48">
        <w:t>,</w:t>
      </w:r>
      <w:r>
        <w:t xml:space="preserve"> within the few restraints of all citizens, and pulpit leaders also have an enumerated right to unrestricted religious speech. </w:t>
      </w:r>
    </w:p>
    <w:p w14:paraId="240DB891" w14:textId="00A3BF18" w:rsidR="00CB003E" w:rsidRDefault="00CB003E" w:rsidP="00E6132A">
      <w:pPr>
        <w:pStyle w:val="ListParagraph"/>
      </w:pPr>
      <w:permStart w:id="372453182" w:edGrp="everyone"/>
      <w:r w:rsidRPr="00380A91">
        <w:rPr>
          <w:rStyle w:val="SubtleEmphasis"/>
        </w:rPr>
        <w:t>__</w:t>
      </w:r>
      <w:permEnd w:id="372453182"/>
      <w:r w:rsidRPr="00CA250C">
        <w:t xml:space="preserve"> </w:t>
      </w:r>
      <w:r w:rsidRPr="00DB29B2">
        <w:t>The proble</w:t>
      </w:r>
      <w:r>
        <w:t xml:space="preserve">m with </w:t>
      </w:r>
      <w:r w:rsidR="00B66F48">
        <w:t xml:space="preserve">our Worship Centers </w:t>
      </w:r>
      <w:r>
        <w:t xml:space="preserve">is that </w:t>
      </w:r>
      <w:r w:rsidR="00B66F48">
        <w:t>they are</w:t>
      </w:r>
      <w:r>
        <w:t xml:space="preserve"> not a unified institution. They don’t shoot each other anymore, but their religious division is still massive. Their ‘political voices’ have little value in public civics and do more harm than good. </w:t>
      </w:r>
      <w:r w:rsidRPr="00E03EB9">
        <w:t>Condemning half of WTP in public is never a good look; preaching the love of God seems much more appropriate.</w:t>
      </w:r>
    </w:p>
    <w:p w14:paraId="3D6E5955" w14:textId="154B046A" w:rsidR="00CB003E" w:rsidRDefault="00CB003E" w:rsidP="00E6132A">
      <w:pPr>
        <w:pStyle w:val="ListParagraph"/>
      </w:pPr>
      <w:permStart w:id="1546796304" w:edGrp="everyone"/>
      <w:r w:rsidRPr="00380A91">
        <w:rPr>
          <w:rStyle w:val="SubtleEmphasis"/>
        </w:rPr>
        <w:t>__</w:t>
      </w:r>
      <w:permEnd w:id="1546796304"/>
      <w:r w:rsidRPr="00CA250C">
        <w:t xml:space="preserve"> </w:t>
      </w:r>
      <w:r>
        <w:t>Two unifying strategies</w:t>
      </w:r>
      <w:r w:rsidRPr="00F047B3">
        <w:t xml:space="preserve"> unite </w:t>
      </w:r>
      <w:r w:rsidR="00B66F48">
        <w:t>our Worship Centers</w:t>
      </w:r>
      <w:r w:rsidRPr="00F047B3">
        <w:t xml:space="preserve"> in </w:t>
      </w:r>
      <w:r w:rsidRPr="00E03EB9">
        <w:rPr>
          <w:b/>
          <w:bCs/>
        </w:rPr>
        <w:t>Godly Civics</w:t>
      </w:r>
      <w:r w:rsidRPr="00F047B3">
        <w:t>: every church needs</w:t>
      </w:r>
      <w:r w:rsidRPr="00B6344E">
        <w:t xml:space="preserve"> </w:t>
      </w:r>
      <w:r w:rsidRPr="00497E5E">
        <w:rPr>
          <w:b/>
          <w:bCs/>
        </w:rPr>
        <w:t>Religious Liberty</w:t>
      </w:r>
      <w:r w:rsidRPr="00B6344E">
        <w:t xml:space="preserve"> and </w:t>
      </w:r>
      <w:r>
        <w:t>has</w:t>
      </w:r>
      <w:r w:rsidRPr="00B6344E">
        <w:t xml:space="preserve"> a unifying flag in the Holy Bible</w:t>
      </w:r>
      <w:r>
        <w:t xml:space="preserve"> (</w:t>
      </w:r>
      <w:r w:rsidRPr="008A3C13">
        <w:rPr>
          <w:i/>
        </w:rPr>
        <w:t>Yahweh-Nissi, God is my banner</w:t>
      </w:r>
      <w:r>
        <w:t>)</w:t>
      </w:r>
      <w:r w:rsidRPr="00B6344E">
        <w:t xml:space="preserve">. </w:t>
      </w:r>
      <w:r w:rsidRPr="008A3C13">
        <w:rPr>
          <w:b/>
          <w:bCs/>
        </w:rPr>
        <w:t xml:space="preserve">That is the context for all </w:t>
      </w:r>
      <w:r w:rsidR="00B66F48" w:rsidRPr="00B66F48">
        <w:rPr>
          <w:b/>
          <w:bCs/>
        </w:rPr>
        <w:t>Worship Centers</w:t>
      </w:r>
      <w:r w:rsidRPr="008A3C13">
        <w:rPr>
          <w:b/>
          <w:bCs/>
        </w:rPr>
        <w:t xml:space="preserve"> to be interested in </w:t>
      </w:r>
      <w:r w:rsidRPr="00E03EB9">
        <w:rPr>
          <w:b/>
          <w:bCs/>
        </w:rPr>
        <w:t>Godly Civics</w:t>
      </w:r>
      <w:r>
        <w:t>.</w:t>
      </w:r>
    </w:p>
    <w:p w14:paraId="5BB75081" w14:textId="783E10AD" w:rsidR="00CB003E" w:rsidRDefault="00CB003E" w:rsidP="00E6132A">
      <w:pPr>
        <w:pStyle w:val="ListParagraph"/>
      </w:pPr>
      <w:permStart w:id="1361187996" w:edGrp="everyone"/>
      <w:r w:rsidRPr="00380A91">
        <w:rPr>
          <w:rStyle w:val="SubtleEmphasis"/>
        </w:rPr>
        <w:t>__</w:t>
      </w:r>
      <w:permEnd w:id="1361187996"/>
      <w:r w:rsidRPr="00CA250C">
        <w:t xml:space="preserve"> </w:t>
      </w:r>
      <w:r w:rsidRPr="00B6344E">
        <w:t>The Body of Christ do</w:t>
      </w:r>
      <w:r>
        <w:t>es</w:t>
      </w:r>
      <w:r w:rsidRPr="00B6344E">
        <w:t xml:space="preserve"> all the voting, not </w:t>
      </w:r>
      <w:r w:rsidR="00B66F48">
        <w:t>our Worship Centers</w:t>
      </w:r>
      <w:r>
        <w:t xml:space="preserve">. Our pulpit leaders must teach the Body to vote according to God’s Principles for </w:t>
      </w:r>
      <w:r w:rsidRPr="00945688">
        <w:rPr>
          <w:i/>
        </w:rPr>
        <w:t>One Nation Under God</w:t>
      </w:r>
      <w:r>
        <w:t xml:space="preserve"> in His and our </w:t>
      </w:r>
      <w:r w:rsidRPr="00E03EB9">
        <w:rPr>
          <w:b/>
          <w:bCs/>
        </w:rPr>
        <w:t>1776 Creation</w:t>
      </w:r>
      <w:r>
        <w:t>, which created the greatest nation on earth.</w:t>
      </w:r>
    </w:p>
    <w:p w14:paraId="22984646" w14:textId="3B387053" w:rsidR="00CB003E" w:rsidRPr="00A30F39" w:rsidRDefault="00CB003E" w:rsidP="00E6132A">
      <w:pPr>
        <w:pStyle w:val="ListParagraph"/>
      </w:pPr>
      <w:permStart w:id="1269040012" w:edGrp="everyone"/>
      <w:r w:rsidRPr="00380A91">
        <w:rPr>
          <w:rStyle w:val="SubtleEmphasis"/>
        </w:rPr>
        <w:t>__</w:t>
      </w:r>
      <w:permEnd w:id="1269040012"/>
      <w:r w:rsidRPr="00CA250C">
        <w:t xml:space="preserve"> </w:t>
      </w:r>
      <w:r>
        <w:t>Our</w:t>
      </w:r>
      <w:r w:rsidRPr="00A30F39">
        <w:t xml:space="preserve"> Founders knew how to bridge the divide</w:t>
      </w:r>
      <w:r>
        <w:t xml:space="preserve"> between church and </w:t>
      </w:r>
      <w:proofErr w:type="gramStart"/>
      <w:r>
        <w:t>state</w:t>
      </w:r>
      <w:r w:rsidR="00B66F48">
        <w:t>,</w:t>
      </w:r>
      <w:r w:rsidRPr="00A30F39">
        <w:t xml:space="preserve"> but</w:t>
      </w:r>
      <w:proofErr w:type="gramEnd"/>
      <w:r w:rsidRPr="00A30F39">
        <w:t xml:space="preserve"> took it for granted that everyone else knew. That was </w:t>
      </w:r>
      <w:r>
        <w:t>an oversight</w:t>
      </w:r>
      <w:r w:rsidRPr="00A30F39">
        <w:t xml:space="preserve">, but Progressivism </w:t>
      </w:r>
      <w:r>
        <w:t xml:space="preserve">had not </w:t>
      </w:r>
      <w:r w:rsidR="00B66F48">
        <w:t>yet been invented</w:t>
      </w:r>
      <w:r w:rsidRPr="00A30F39">
        <w:t>.</w:t>
      </w:r>
    </w:p>
    <w:p w14:paraId="46CCA400" w14:textId="77777777" w:rsidR="00CB003E" w:rsidRDefault="00CB003E" w:rsidP="00E6132A">
      <w:pPr>
        <w:pStyle w:val="ListParagraph"/>
      </w:pPr>
      <w:permStart w:id="1563101389" w:edGrp="everyone"/>
      <w:r w:rsidRPr="00380A91">
        <w:rPr>
          <w:rStyle w:val="SubtleEmphasis"/>
        </w:rPr>
        <w:t>__</w:t>
      </w:r>
      <w:permEnd w:id="1563101389"/>
      <w:r w:rsidRPr="00A30F39">
        <w:t xml:space="preserve"> </w:t>
      </w:r>
      <w:r>
        <w:t>Our</w:t>
      </w:r>
      <w:r w:rsidRPr="00344064">
        <w:t xml:space="preserve"> Founders knew that the Holy Bible has lasted thousands of years and is the only moral code with a reason to follow. Plus, the majority of people believe it, and the majority of WTP still do today.</w:t>
      </w:r>
    </w:p>
    <w:p w14:paraId="33BC7329" w14:textId="77777777" w:rsidR="00CB003E" w:rsidRPr="00A30F39" w:rsidRDefault="00CB003E" w:rsidP="00E6132A">
      <w:pPr>
        <w:pStyle w:val="ListParagraph"/>
      </w:pPr>
      <w:permStart w:id="233057152" w:edGrp="everyone"/>
      <w:r w:rsidRPr="00380A91">
        <w:rPr>
          <w:rStyle w:val="SubtleEmphasis"/>
        </w:rPr>
        <w:t>__</w:t>
      </w:r>
      <w:permEnd w:id="233057152"/>
      <w:r w:rsidRPr="00A762CA">
        <w:t xml:space="preserve"> </w:t>
      </w:r>
      <w:r w:rsidRPr="00A30F39">
        <w:t xml:space="preserve">The Holy Bible teaches, </w:t>
      </w:r>
      <w:r>
        <w:t>‘</w:t>
      </w:r>
      <w:r w:rsidRPr="00B66F48">
        <w:t>This is My commandment, that you love one another as I have loved you. Greater love has no one than this, than to lay down one’s Life for his friends’</w:t>
      </w:r>
      <w:r w:rsidRPr="00A30F39">
        <w:t xml:space="preserve"> (John 15:12-13). Whether we believe in God or not, </w:t>
      </w:r>
      <w:r w:rsidRPr="002F7DA1">
        <w:rPr>
          <w:b/>
          <w:bCs/>
        </w:rPr>
        <w:t>there is no other source for that concept,</w:t>
      </w:r>
      <w:r w:rsidRPr="00A30F39">
        <w:t xml:space="preserve"> which </w:t>
      </w:r>
      <w:r w:rsidRPr="00D95E0E">
        <w:t>Liberty</w:t>
      </w:r>
      <w:r>
        <w:t xml:space="preserve"> requires</w:t>
      </w:r>
      <w:r w:rsidRPr="00A30F39">
        <w:t xml:space="preserve"> to survive.</w:t>
      </w:r>
      <w:r>
        <w:t xml:space="preserve"> </w:t>
      </w:r>
      <w:r w:rsidRPr="00F047B3">
        <w:t xml:space="preserve">An old army saying, </w:t>
      </w:r>
      <w:r>
        <w:t>‘</w:t>
      </w:r>
      <w:r w:rsidRPr="00B66F48">
        <w:t>There are no atheists in a foxhole.</w:t>
      </w:r>
      <w:r>
        <w:t>’</w:t>
      </w:r>
    </w:p>
    <w:p w14:paraId="5F9AB998" w14:textId="3ADBA27F" w:rsidR="00CB003E" w:rsidRPr="00A30F39" w:rsidRDefault="00CB003E" w:rsidP="00E6132A">
      <w:pPr>
        <w:pStyle w:val="ListParagraph"/>
      </w:pPr>
      <w:permStart w:id="597558466" w:edGrp="everyone"/>
      <w:r w:rsidRPr="00380A91">
        <w:rPr>
          <w:rStyle w:val="SubtleEmphasis"/>
        </w:rPr>
        <w:lastRenderedPageBreak/>
        <w:t>__</w:t>
      </w:r>
      <w:permEnd w:id="597558466"/>
      <w:r w:rsidRPr="00A30F39">
        <w:t xml:space="preserve"> What </w:t>
      </w:r>
      <w:r w:rsidR="00395121">
        <w:t>Our Founders</w:t>
      </w:r>
      <w:r w:rsidRPr="00A30F39">
        <w:t xml:space="preserve"> did to bridge the divide was take the wisdom from the Holy Bible without the deity. That is </w:t>
      </w:r>
      <w:r>
        <w:t>N</w:t>
      </w:r>
      <w:r w:rsidRPr="00A30F39">
        <w:t xml:space="preserve">ature’s God and the </w:t>
      </w:r>
      <w:r w:rsidRPr="00D95E0E">
        <w:rPr>
          <w:i/>
        </w:rPr>
        <w:t>Laws of Nature</w:t>
      </w:r>
      <w:r w:rsidRPr="00A30F39">
        <w:t xml:space="preserve"> for everyone</w:t>
      </w:r>
      <w:r>
        <w:t xml:space="preserve"> in our DOI.</w:t>
      </w:r>
    </w:p>
    <w:p w14:paraId="4DCEE3EB" w14:textId="77777777" w:rsidR="00CB003E" w:rsidRPr="00A30F39" w:rsidRDefault="00CB003E" w:rsidP="00E6132A">
      <w:pPr>
        <w:pStyle w:val="ListParagraph"/>
      </w:pPr>
      <w:permStart w:id="687421214" w:edGrp="everyone"/>
      <w:r w:rsidRPr="00380A91">
        <w:rPr>
          <w:rStyle w:val="SubtleEmphasis"/>
        </w:rPr>
        <w:t>__</w:t>
      </w:r>
      <w:permEnd w:id="687421214"/>
      <w:r w:rsidRPr="00A30F39">
        <w:t xml:space="preserve"> Our</w:t>
      </w:r>
      <w:r w:rsidRPr="008D07D2">
        <w:rPr>
          <w:i/>
        </w:rPr>
        <w:t xml:space="preserve"> </w:t>
      </w:r>
      <w:r w:rsidRPr="00E03EB9">
        <w:rPr>
          <w:b/>
          <w:bCs/>
        </w:rPr>
        <w:t>Godly Civics</w:t>
      </w:r>
      <w:r>
        <w:t xml:space="preserve"> with </w:t>
      </w:r>
      <w:r w:rsidRPr="00E03EB9">
        <w:rPr>
          <w:b/>
          <w:bCs/>
        </w:rPr>
        <w:t>WePEG1787</w:t>
      </w:r>
      <w:r>
        <w:t xml:space="preserve"> </w:t>
      </w:r>
      <w:r w:rsidRPr="00A30F39">
        <w:t xml:space="preserve">is the first </w:t>
      </w:r>
      <w:r>
        <w:t>bridge between our government and the Word of God that satisfies</w:t>
      </w:r>
      <w:r w:rsidRPr="00A30F39">
        <w:t xml:space="preserve"> God and our</w:t>
      </w:r>
      <w:r>
        <w:t xml:space="preserve"> DOI/COTUS</w:t>
      </w:r>
      <w:r w:rsidRPr="00A30F39">
        <w:t xml:space="preserve">. </w:t>
      </w:r>
    </w:p>
    <w:p w14:paraId="150A9733" w14:textId="4EF0036F" w:rsidR="00CB003E" w:rsidRPr="00A30F39" w:rsidRDefault="00CB003E" w:rsidP="00E6132A">
      <w:pPr>
        <w:pStyle w:val="ListParagraph"/>
      </w:pPr>
      <w:permStart w:id="26956454" w:edGrp="everyone"/>
      <w:r w:rsidRPr="00380A91">
        <w:rPr>
          <w:rStyle w:val="SubtleEmphasis"/>
        </w:rPr>
        <w:t>__</w:t>
      </w:r>
      <w:permEnd w:id="26956454"/>
      <w:r w:rsidRPr="00A30F39">
        <w:t xml:space="preserve"> Let’s illustrate</w:t>
      </w:r>
      <w:r>
        <w:t xml:space="preserve"> </w:t>
      </w:r>
      <w:r w:rsidRPr="00E03EB9">
        <w:rPr>
          <w:b/>
          <w:bCs/>
        </w:rPr>
        <w:t>Godly Civics</w:t>
      </w:r>
      <w:r>
        <w:t xml:space="preserve"> </w:t>
      </w:r>
      <w:r w:rsidRPr="00A30F39">
        <w:t>as the best way to understand it. A top</w:t>
      </w:r>
      <w:r w:rsidR="00B66F48">
        <w:t>-ten commandment of God, ‘</w:t>
      </w:r>
      <w:r w:rsidR="00B66F48" w:rsidRPr="00B66F48">
        <w:rPr>
          <w:i/>
        </w:rPr>
        <w:t>thou shalt not murder</w:t>
      </w:r>
      <w:r w:rsidR="00B66F48">
        <w:t>,’ is a pretty good idea for a society, whether one believes in God or not;</w:t>
      </w:r>
      <w:r w:rsidRPr="00A30F39">
        <w:t xml:space="preserve"> i.e., it is also </w:t>
      </w:r>
      <w:r>
        <w:t>‘</w:t>
      </w:r>
      <w:r w:rsidRPr="00A30F39">
        <w:t>wisdom.</w:t>
      </w:r>
      <w:r>
        <w:t>’</w:t>
      </w:r>
      <w:r w:rsidRPr="00A30F39">
        <w:t xml:space="preserve"> So, we take that wisdom and make it for everyone by changing it to </w:t>
      </w:r>
      <w:r>
        <w:t>‘</w:t>
      </w:r>
      <w:r w:rsidRPr="00F672F8">
        <w:rPr>
          <w:i/>
        </w:rPr>
        <w:t>it is unlawful to take another person’s</w:t>
      </w:r>
      <w:r>
        <w:rPr>
          <w:i/>
        </w:rPr>
        <w:t xml:space="preserve"> </w:t>
      </w:r>
      <w:r w:rsidRPr="00497E5E">
        <w:rPr>
          <w:i/>
        </w:rPr>
        <w:t>Life</w:t>
      </w:r>
      <w:r>
        <w:t xml:space="preserve"> </w:t>
      </w:r>
      <w:r w:rsidRPr="00F672F8">
        <w:rPr>
          <w:i/>
        </w:rPr>
        <w:t>with malice</w:t>
      </w:r>
      <w:r w:rsidRPr="00A30F39">
        <w:t>.</w:t>
      </w:r>
      <w:r>
        <w:t>’</w:t>
      </w:r>
      <w:r w:rsidRPr="00A30F39">
        <w:t xml:space="preserve"> In this case, CA Penal Code 187. That is how we bridge the separation.</w:t>
      </w:r>
    </w:p>
    <w:p w14:paraId="5257376C" w14:textId="77777777" w:rsidR="00CB003E" w:rsidRDefault="00CB003E" w:rsidP="00E6132A">
      <w:pPr>
        <w:pStyle w:val="ListParagraph"/>
      </w:pPr>
      <w:permStart w:id="1568301641" w:edGrp="everyone"/>
      <w:r w:rsidRPr="00380A91">
        <w:rPr>
          <w:rStyle w:val="SubtleEmphasis"/>
        </w:rPr>
        <w:t>__</w:t>
      </w:r>
      <w:permEnd w:id="1568301641"/>
      <w:r w:rsidRPr="00A30F39">
        <w:t xml:space="preserve"> There is another top ten commandment of God to illustrate, </w:t>
      </w:r>
      <w:r>
        <w:t>‘</w:t>
      </w:r>
      <w:r w:rsidRPr="00927011">
        <w:rPr>
          <w:i/>
        </w:rPr>
        <w:t>Honor</w:t>
      </w:r>
      <w:r w:rsidRPr="00F672F8">
        <w:rPr>
          <w:i/>
        </w:rPr>
        <w:t xml:space="preserve"> your father and mother</w:t>
      </w:r>
      <w:r w:rsidRPr="00A30F39">
        <w:t>.</w:t>
      </w:r>
      <w:r>
        <w:t>’</w:t>
      </w:r>
      <w:r w:rsidRPr="00A30F39">
        <w:t xml:space="preserve"> That is another good idea</w:t>
      </w:r>
      <w:r>
        <w:t xml:space="preserve"> for society</w:t>
      </w:r>
      <w:r w:rsidRPr="00A30F39">
        <w:t xml:space="preserve">, i.e., wisdom, but too personal to be an enforceable law. </w:t>
      </w:r>
    </w:p>
    <w:p w14:paraId="76F61767" w14:textId="3FED079E" w:rsidR="00CB003E" w:rsidRPr="00A30F39" w:rsidRDefault="00CB003E" w:rsidP="00E6132A">
      <w:pPr>
        <w:pStyle w:val="ListParagraph"/>
      </w:pPr>
      <w:permStart w:id="872774254" w:edGrp="everyone"/>
      <w:r w:rsidRPr="00380A91">
        <w:rPr>
          <w:rStyle w:val="SubtleEmphasis"/>
        </w:rPr>
        <w:t>__</w:t>
      </w:r>
      <w:permEnd w:id="872774254"/>
      <w:r w:rsidRPr="00E0092F">
        <w:t xml:space="preserve"> </w:t>
      </w:r>
      <w:r w:rsidRPr="00A30F39">
        <w:t xml:space="preserve">But WTP are now being flooded with laws that dishonor ALL fathers and mothers, especially in our public schools. Our solution is </w:t>
      </w:r>
      <w:r w:rsidR="00B66F48">
        <w:t>to have new representatives selected based on</w:t>
      </w:r>
      <w:r w:rsidRPr="00A30F39">
        <w:t xml:space="preserve"> their agreement with </w:t>
      </w:r>
      <w:r w:rsidRPr="00216D6A">
        <w:rPr>
          <w:i/>
        </w:rPr>
        <w:t>Liberty</w:t>
      </w:r>
      <w:r>
        <w:t xml:space="preserve"> and </w:t>
      </w:r>
      <w:r w:rsidRPr="00E03EB9">
        <w:rPr>
          <w:b/>
          <w:bCs/>
        </w:rPr>
        <w:t>WePEG1787</w:t>
      </w:r>
      <w:r w:rsidRPr="00A30F39">
        <w:t xml:space="preserve">. </w:t>
      </w:r>
    </w:p>
    <w:p w14:paraId="59ECBD35" w14:textId="4AA20BBB" w:rsidR="00CB003E" w:rsidRDefault="00CB003E" w:rsidP="00E6132A">
      <w:pPr>
        <w:pStyle w:val="ListParagraph"/>
      </w:pPr>
      <w:permStart w:id="231483698" w:edGrp="everyone"/>
      <w:r w:rsidRPr="00380A91">
        <w:rPr>
          <w:rStyle w:val="SubtleEmphasis"/>
        </w:rPr>
        <w:t>__</w:t>
      </w:r>
      <w:permEnd w:id="231483698"/>
      <w:r w:rsidRPr="00A30F39">
        <w:t xml:space="preserve"> </w:t>
      </w:r>
      <w:r w:rsidRPr="00E03EB9">
        <w:rPr>
          <w:b/>
          <w:bCs/>
        </w:rPr>
        <w:t>WePEG1787</w:t>
      </w:r>
      <w:r w:rsidRPr="00A30F39">
        <w:t xml:space="preserve"> has all the power needed for </w:t>
      </w:r>
      <w:r>
        <w:t>B</w:t>
      </w:r>
      <w:r w:rsidRPr="00A30F39">
        <w:t xml:space="preserve">elievers to win </w:t>
      </w:r>
      <w:r>
        <w:t>debates without using ‘</w:t>
      </w:r>
      <w:r w:rsidRPr="005F2DC0">
        <w:rPr>
          <w:i/>
        </w:rPr>
        <w:t>God says</w:t>
      </w:r>
      <w:r>
        <w:t xml:space="preserve">.’ The fiery pit is not required to win </w:t>
      </w:r>
      <w:r w:rsidR="00B66F48">
        <w:t>in debate</w:t>
      </w:r>
      <w:r>
        <w:t xml:space="preserve">s about the Principles of </w:t>
      </w:r>
      <w:r w:rsidRPr="00216D6A">
        <w:rPr>
          <w:i/>
        </w:rPr>
        <w:t>Liberty</w:t>
      </w:r>
      <w:r>
        <w:t xml:space="preserve">. </w:t>
      </w:r>
    </w:p>
    <w:p w14:paraId="6A237E95" w14:textId="77777777" w:rsidR="00CB003E" w:rsidRPr="00A30F39" w:rsidRDefault="00CB003E" w:rsidP="00E6132A">
      <w:pPr>
        <w:pStyle w:val="ListParagraph"/>
      </w:pPr>
      <w:permStart w:id="193927482" w:edGrp="everyone"/>
      <w:r w:rsidRPr="00380A91">
        <w:rPr>
          <w:rStyle w:val="SubtleEmphasis"/>
        </w:rPr>
        <w:t>__</w:t>
      </w:r>
      <w:permEnd w:id="193927482"/>
      <w:r w:rsidRPr="00E0092F">
        <w:t xml:space="preserve"> </w:t>
      </w:r>
      <w:r>
        <w:t>God’s word is unnecessary to defeat emotion-based</w:t>
      </w:r>
      <w:r w:rsidRPr="00A30F39">
        <w:t xml:space="preserve"> political arguments in the public square. </w:t>
      </w:r>
      <w:r w:rsidRPr="00E03EB9">
        <w:rPr>
          <w:b/>
          <w:bCs/>
        </w:rPr>
        <w:t>WePEG1787</w:t>
      </w:r>
      <w:r w:rsidRPr="00A30F39">
        <w:t xml:space="preserve"> is more than enough.</w:t>
      </w:r>
    </w:p>
    <w:p w14:paraId="6EBBFC48" w14:textId="79B98323" w:rsidR="00CB003E" w:rsidRPr="00A30F39" w:rsidRDefault="00CB003E" w:rsidP="00E6132A">
      <w:pPr>
        <w:pStyle w:val="ListParagraph"/>
      </w:pPr>
      <w:permStart w:id="1883914190" w:edGrp="everyone"/>
      <w:r w:rsidRPr="00380A91">
        <w:rPr>
          <w:rStyle w:val="SubtleEmphasis"/>
        </w:rPr>
        <w:t>__</w:t>
      </w:r>
      <w:permEnd w:id="1883914190"/>
      <w:r w:rsidRPr="00A30F39">
        <w:t xml:space="preserve"> Almost all the division between religion and government disappears when </w:t>
      </w:r>
      <w:r w:rsidRPr="00E03EB9">
        <w:rPr>
          <w:b/>
          <w:bCs/>
        </w:rPr>
        <w:t>WePEG1787</w:t>
      </w:r>
      <w:r>
        <w:t xml:space="preserve"> neuters the Progressive</w:t>
      </w:r>
      <w:r w:rsidR="00B66F48">
        <w:t>s’</w:t>
      </w:r>
      <w:r>
        <w:t xml:space="preserve"> attacks</w:t>
      </w:r>
      <w:r w:rsidRPr="00A30F39">
        <w:t>. Nothing Progressives say or do makes any sense and</w:t>
      </w:r>
      <w:r>
        <w:t>,</w:t>
      </w:r>
      <w:r w:rsidRPr="00A30F39">
        <w:t xml:space="preserve"> in reality, </w:t>
      </w:r>
      <w:r>
        <w:t>never</w:t>
      </w:r>
      <w:r w:rsidRPr="00A30F39">
        <w:t xml:space="preserve"> work</w:t>
      </w:r>
      <w:r>
        <w:t>s</w:t>
      </w:r>
      <w:r w:rsidRPr="00A30F39">
        <w:t xml:space="preserve">. </w:t>
      </w:r>
      <w:r>
        <w:t xml:space="preserve">There are simply no examples of a better </w:t>
      </w:r>
      <w:r w:rsidRPr="00E03EB9">
        <w:rPr>
          <w:i/>
        </w:rPr>
        <w:t>Life</w:t>
      </w:r>
      <w:r>
        <w:t xml:space="preserve"> for anyone.</w:t>
      </w:r>
    </w:p>
    <w:p w14:paraId="3CCA5469" w14:textId="77777777" w:rsidR="00CB003E" w:rsidRPr="00A30F39" w:rsidRDefault="00CB003E" w:rsidP="00E6132A">
      <w:pPr>
        <w:pStyle w:val="ListParagraph"/>
      </w:pPr>
      <w:permStart w:id="1917006900" w:edGrp="everyone"/>
      <w:r w:rsidRPr="00380A91">
        <w:rPr>
          <w:rStyle w:val="SubtleEmphasis"/>
        </w:rPr>
        <w:t>__</w:t>
      </w:r>
      <w:permEnd w:id="1917006900"/>
      <w:r w:rsidRPr="00A30F39">
        <w:t xml:space="preserve"> When the curtain is opened, Progressives are never about their ideology</w:t>
      </w:r>
      <w:r>
        <w:t>; it</w:t>
      </w:r>
      <w:r w:rsidRPr="00A30F39">
        <w:t xml:space="preserve"> is always about robbing the treasury and creating a ruling class. They have no arguments that withstand scrutiny</w:t>
      </w:r>
      <w:r>
        <w:t>, and</w:t>
      </w:r>
      <w:r w:rsidRPr="00A30F39">
        <w:t xml:space="preserve"> comparing them to </w:t>
      </w:r>
      <w:r w:rsidRPr="00E03EB9">
        <w:rPr>
          <w:b/>
          <w:bCs/>
        </w:rPr>
        <w:t>WePEG1787</w:t>
      </w:r>
      <w:r w:rsidRPr="00A30F39">
        <w:t xml:space="preserve"> expose</w:t>
      </w:r>
      <w:r>
        <w:t>s</w:t>
      </w:r>
      <w:r w:rsidRPr="00A30F39">
        <w:t xml:space="preserve"> that.</w:t>
      </w:r>
    </w:p>
    <w:p w14:paraId="39151C88" w14:textId="77777777" w:rsidR="00CB003E" w:rsidRPr="00A30F39" w:rsidRDefault="00CB003E" w:rsidP="00E6132A">
      <w:pPr>
        <w:pStyle w:val="ListParagraph"/>
      </w:pPr>
      <w:permStart w:id="19287521" w:edGrp="everyone"/>
      <w:r w:rsidRPr="00380A91">
        <w:rPr>
          <w:rStyle w:val="SubtleEmphasis"/>
        </w:rPr>
        <w:t>__</w:t>
      </w:r>
      <w:permEnd w:id="19287521"/>
      <w:r w:rsidRPr="00A30F39">
        <w:t xml:space="preserve"> In that respect, we are back to 1776, but thanks to our brilliant </w:t>
      </w:r>
      <w:r w:rsidRPr="00E03EB9">
        <w:t>Founders</w:t>
      </w:r>
      <w:r w:rsidRPr="00A30F39">
        <w:t>, no bullets are required, at least for one more election.</w:t>
      </w:r>
    </w:p>
    <w:p w14:paraId="79F465D2" w14:textId="77777777" w:rsidR="00CB003E" w:rsidRPr="00A30F39" w:rsidRDefault="00CB003E" w:rsidP="00E6132A">
      <w:pPr>
        <w:pStyle w:val="ListParagraph"/>
      </w:pPr>
      <w:permStart w:id="848890094" w:edGrp="everyone"/>
      <w:r w:rsidRPr="00380A91">
        <w:rPr>
          <w:rStyle w:val="SubtleEmphasis"/>
        </w:rPr>
        <w:t>__</w:t>
      </w:r>
      <w:permEnd w:id="848890094"/>
      <w:r w:rsidRPr="00A30F39">
        <w:t xml:space="preserve"> Believers can unite in</w:t>
      </w:r>
      <w:r>
        <w:t xml:space="preserve"> </w:t>
      </w:r>
      <w:r w:rsidRPr="00E03EB9">
        <w:rPr>
          <w:b/>
          <w:bCs/>
        </w:rPr>
        <w:t>Godly Civics</w:t>
      </w:r>
      <w:r>
        <w:t xml:space="preserve"> </w:t>
      </w:r>
      <w:r w:rsidRPr="00A30F39">
        <w:t xml:space="preserve">with </w:t>
      </w:r>
      <w:r w:rsidRPr="00E03EB9">
        <w:rPr>
          <w:b/>
          <w:bCs/>
        </w:rPr>
        <w:t>WePEG1787</w:t>
      </w:r>
      <w:r w:rsidRPr="005F2DC0">
        <w:t>,</w:t>
      </w:r>
      <w:r w:rsidRPr="00A30F39">
        <w:t xml:space="preserve"> and non-believers will </w:t>
      </w:r>
      <w:r>
        <w:t>join.</w:t>
      </w:r>
    </w:p>
    <w:p w14:paraId="2FF31004" w14:textId="4DE2B757" w:rsidR="00CB003E" w:rsidRPr="00A30F39" w:rsidRDefault="00CB003E" w:rsidP="00CB003E">
      <w:pPr>
        <w:pStyle w:val="Heading3"/>
      </w:pPr>
      <w:r>
        <w:t>P</w:t>
      </w:r>
      <w:r w:rsidR="007C5163">
        <w:t>10</w:t>
      </w:r>
      <w:r w:rsidRPr="00A30F39">
        <w:t xml:space="preserve"> </w:t>
      </w:r>
      <w:r>
        <w:t>S</w:t>
      </w:r>
      <w:r w:rsidRPr="00A30F39">
        <w:t>et</w:t>
      </w:r>
      <w:r>
        <w:t xml:space="preserve"> 6</w:t>
      </w:r>
      <w:r w:rsidRPr="00A30F39">
        <w:t xml:space="preserve">: </w:t>
      </w:r>
      <w:r>
        <w:t>O</w:t>
      </w:r>
      <w:r w:rsidRPr="00A30F39">
        <w:t>ur</w:t>
      </w:r>
      <w:r>
        <w:t xml:space="preserve"> Godly Civics</w:t>
      </w:r>
      <w:r w:rsidRPr="00A30F39">
        <w:t xml:space="preserve"> </w:t>
      </w:r>
      <w:r>
        <w:t>‘Faction’</w:t>
      </w:r>
      <w:r w:rsidRPr="00A30F39">
        <w:t xml:space="preserve"> </w:t>
      </w:r>
      <w:permStart w:id="1869037364" w:edGrp="everyone"/>
      <w:r w:rsidRPr="00380A91">
        <w:rPr>
          <w:rStyle w:val="SubtleEmphasis"/>
        </w:rPr>
        <w:t>__</w:t>
      </w:r>
      <w:permEnd w:id="1869037364"/>
    </w:p>
    <w:p w14:paraId="1ABA447E" w14:textId="77777777" w:rsidR="00CB003E" w:rsidRPr="00A30F39" w:rsidRDefault="00CB003E" w:rsidP="00E6132A">
      <w:pPr>
        <w:pStyle w:val="ListParagraph"/>
        <w:numPr>
          <w:ilvl w:val="0"/>
          <w:numId w:val="54"/>
        </w:numPr>
      </w:pPr>
      <w:permStart w:id="832272166" w:edGrp="everyone"/>
      <w:r w:rsidRPr="00380A91">
        <w:rPr>
          <w:rStyle w:val="SubtleEmphasis"/>
        </w:rPr>
        <w:t>__</w:t>
      </w:r>
      <w:permEnd w:id="832272166"/>
      <w:r w:rsidRPr="00A30F39">
        <w:t xml:space="preserve"> Believers in some form of the Creator Holy Bible God are still a majority of WTP and the only group large enough to turn our USA back to its founding </w:t>
      </w:r>
      <w:r>
        <w:t>P</w:t>
      </w:r>
      <w:r w:rsidRPr="00A30F39">
        <w:t xml:space="preserve">rinciples in one election. </w:t>
      </w:r>
    </w:p>
    <w:p w14:paraId="76E263D8" w14:textId="0C0610D0" w:rsidR="00CB003E" w:rsidRPr="00A30F39" w:rsidRDefault="00CB003E" w:rsidP="00E6132A">
      <w:pPr>
        <w:pStyle w:val="ListParagraph"/>
      </w:pPr>
      <w:permStart w:id="1525491242" w:edGrp="everyone"/>
      <w:r w:rsidRPr="00380A91">
        <w:rPr>
          <w:rStyle w:val="SubtleEmphasis"/>
        </w:rPr>
        <w:t>__</w:t>
      </w:r>
      <w:permEnd w:id="1525491242"/>
      <w:r w:rsidRPr="00A30F39">
        <w:t xml:space="preserve"> </w:t>
      </w:r>
      <w:r w:rsidR="00B66F48">
        <w:t>Our Worship Centers</w:t>
      </w:r>
      <w:r w:rsidRPr="00A30F39">
        <w:t xml:space="preserve"> are divided over doctrine details, not God</w:t>
      </w:r>
      <w:r>
        <w:t>’s presence</w:t>
      </w:r>
      <w:r w:rsidRPr="00A30F39">
        <w:t xml:space="preserve"> or redemption. We can only assume that </w:t>
      </w:r>
      <w:r w:rsidR="00B66F48">
        <w:t xml:space="preserve">it </w:t>
      </w:r>
      <w:r w:rsidRPr="00A30F39">
        <w:t xml:space="preserve">serves </w:t>
      </w:r>
      <w:r>
        <w:t>God’s</w:t>
      </w:r>
      <w:r w:rsidRPr="00A30F39">
        <w:t xml:space="preserve"> purpose. He knows what </w:t>
      </w:r>
      <w:r>
        <w:t>H</w:t>
      </w:r>
      <w:r w:rsidRPr="00A30F39">
        <w:t xml:space="preserve">e created </w:t>
      </w:r>
      <w:r>
        <w:t>for</w:t>
      </w:r>
      <w:r w:rsidRPr="00A30F39">
        <w:t xml:space="preserve"> </w:t>
      </w:r>
      <w:r>
        <w:t>H</w:t>
      </w:r>
      <w:r w:rsidRPr="00A30F39">
        <w:t>is children</w:t>
      </w:r>
      <w:r>
        <w:t>:</w:t>
      </w:r>
      <w:r w:rsidRPr="00A30F39">
        <w:t xml:space="preserve"> free will to be all we can be</w:t>
      </w:r>
      <w:r>
        <w:t>.</w:t>
      </w:r>
    </w:p>
    <w:p w14:paraId="661D6002" w14:textId="77777777" w:rsidR="00CB003E" w:rsidRPr="00A30F39" w:rsidRDefault="00CB003E" w:rsidP="00E6132A">
      <w:pPr>
        <w:pStyle w:val="ListParagraph"/>
      </w:pPr>
      <w:permStart w:id="1433287752" w:edGrp="everyone"/>
      <w:r w:rsidRPr="00380A91">
        <w:rPr>
          <w:rStyle w:val="SubtleEmphasis"/>
        </w:rPr>
        <w:t>__</w:t>
      </w:r>
      <w:permEnd w:id="1433287752"/>
      <w:r w:rsidRPr="00A30F39">
        <w:t xml:space="preserve"> Redemption is in every denomination’s Holy Bible and only </w:t>
      </w:r>
      <w:r>
        <w:t>requires a few verses</w:t>
      </w:r>
      <w:r w:rsidRPr="00A30F39">
        <w:t xml:space="preserve">. The rest of the book is about relating to God and our neighbors. </w:t>
      </w:r>
    </w:p>
    <w:p w14:paraId="0FF92763" w14:textId="77777777" w:rsidR="00CB003E" w:rsidRPr="00A30F39" w:rsidRDefault="00CB003E" w:rsidP="00E6132A">
      <w:pPr>
        <w:pStyle w:val="ListParagraph"/>
      </w:pPr>
      <w:permStart w:id="1342393223" w:edGrp="everyone"/>
      <w:r w:rsidRPr="00380A91">
        <w:rPr>
          <w:rStyle w:val="SubtleEmphasis"/>
        </w:rPr>
        <w:t>__</w:t>
      </w:r>
      <w:permEnd w:id="1342393223"/>
      <w:r w:rsidRPr="00A30F39">
        <w:t xml:space="preserve"> </w:t>
      </w:r>
      <w:r w:rsidRPr="002F7DA1">
        <w:rPr>
          <w:b/>
          <w:bCs/>
        </w:rPr>
        <w:t>Religious Liberty</w:t>
      </w:r>
      <w:r w:rsidRPr="008A3C13">
        <w:t xml:space="preserve"> is the subject churches can and must unite around.</w:t>
      </w:r>
      <w:r w:rsidRPr="00A30F39">
        <w:t xml:space="preserve"> </w:t>
      </w:r>
    </w:p>
    <w:p w14:paraId="6468C1B3" w14:textId="77777777" w:rsidR="00CB003E" w:rsidRPr="00A30F39" w:rsidRDefault="00CB003E" w:rsidP="00E6132A">
      <w:pPr>
        <w:pStyle w:val="ListParagraph"/>
      </w:pPr>
      <w:permStart w:id="289543712" w:edGrp="everyone"/>
      <w:r w:rsidRPr="00380A91">
        <w:rPr>
          <w:rStyle w:val="SubtleEmphasis"/>
        </w:rPr>
        <w:t>__</w:t>
      </w:r>
      <w:permEnd w:id="289543712"/>
      <w:r w:rsidRPr="00A30F39">
        <w:t xml:space="preserve"> Political </w:t>
      </w:r>
      <w:r>
        <w:t>parties</w:t>
      </w:r>
      <w:r w:rsidRPr="00A30F39">
        <w:t xml:space="preserve"> know that religion must be destroyed to rule people (</w:t>
      </w:r>
      <w:r w:rsidRPr="00363FA4">
        <w:rPr>
          <w:i/>
        </w:rPr>
        <w:t>actually, it’s the faith</w:t>
      </w:r>
      <w:r>
        <w:t>) and have now launched an Armageddon-level</w:t>
      </w:r>
      <w:r w:rsidRPr="00A30F39">
        <w:t xml:space="preserve"> war against </w:t>
      </w:r>
      <w:r>
        <w:t>B</w:t>
      </w:r>
      <w:r w:rsidRPr="00A30F39">
        <w:t xml:space="preserve">elievers within WTP. </w:t>
      </w:r>
    </w:p>
    <w:p w14:paraId="21DBEDD6" w14:textId="77777777" w:rsidR="00CB003E" w:rsidRPr="00A30F39" w:rsidRDefault="00CB003E" w:rsidP="00E6132A">
      <w:pPr>
        <w:pStyle w:val="ListParagraph"/>
      </w:pPr>
      <w:permStart w:id="1008433658" w:edGrp="everyone"/>
      <w:r w:rsidRPr="00380A91">
        <w:rPr>
          <w:rStyle w:val="SubtleEmphasis"/>
        </w:rPr>
        <w:lastRenderedPageBreak/>
        <w:t>__</w:t>
      </w:r>
      <w:permEnd w:id="1008433658"/>
      <w:r w:rsidRPr="00A30F39">
        <w:t xml:space="preserve"> </w:t>
      </w:r>
      <w:r w:rsidRPr="00CB003E">
        <w:t>It is time to stop telling our God how big our problems are and start showing our problems how big our God is</w:t>
      </w:r>
      <w:r w:rsidRPr="00A30F39">
        <w:t xml:space="preserve"> (Joseph Simmons).</w:t>
      </w:r>
    </w:p>
    <w:p w14:paraId="0D3FDD3F" w14:textId="77777777" w:rsidR="00CB003E" w:rsidRPr="00A30F39" w:rsidRDefault="00CB003E" w:rsidP="00E6132A">
      <w:pPr>
        <w:pStyle w:val="ListParagraph"/>
      </w:pPr>
      <w:permStart w:id="1891714698" w:edGrp="everyone"/>
      <w:r w:rsidRPr="00380A91">
        <w:rPr>
          <w:rStyle w:val="SubtleEmphasis"/>
        </w:rPr>
        <w:t>__</w:t>
      </w:r>
      <w:permEnd w:id="1891714698"/>
      <w:r w:rsidRPr="00A30F39">
        <w:t xml:space="preserve"> WTP can now see that </w:t>
      </w:r>
      <w:r>
        <w:t>political parties have destroyed the very fabric of our society,</w:t>
      </w:r>
      <w:r w:rsidRPr="00A30F39">
        <w:t xml:space="preserve"> and parents have lost their children, </w:t>
      </w:r>
      <w:r>
        <w:t>non-believers</w:t>
      </w:r>
      <w:r w:rsidRPr="00A30F39">
        <w:t xml:space="preserve"> and </w:t>
      </w:r>
      <w:r>
        <w:t>Believers</w:t>
      </w:r>
      <w:r w:rsidRPr="00A30F39">
        <w:t xml:space="preserve"> alike.</w:t>
      </w:r>
    </w:p>
    <w:p w14:paraId="66177DB2" w14:textId="77777777" w:rsidR="00CB003E" w:rsidRPr="00A30F39" w:rsidRDefault="00CB003E" w:rsidP="00E6132A">
      <w:pPr>
        <w:pStyle w:val="ListParagraph"/>
      </w:pPr>
      <w:permStart w:id="2125794974" w:edGrp="everyone"/>
      <w:r w:rsidRPr="00380A91">
        <w:rPr>
          <w:rStyle w:val="SubtleEmphasis"/>
        </w:rPr>
        <w:t>__</w:t>
      </w:r>
      <w:permEnd w:id="2125794974"/>
      <w:r w:rsidRPr="00A30F39">
        <w:t xml:space="preserve"> That must be our unifying call to save WTP’s USA with </w:t>
      </w:r>
      <w:r w:rsidRPr="00216D6A">
        <w:rPr>
          <w:i/>
        </w:rPr>
        <w:t>Liberty</w:t>
      </w:r>
      <w:r>
        <w:t>.</w:t>
      </w:r>
    </w:p>
    <w:p w14:paraId="2E3DFE44" w14:textId="77777777" w:rsidR="00CB003E" w:rsidRPr="00A30F39" w:rsidRDefault="00CB003E" w:rsidP="00E6132A">
      <w:pPr>
        <w:pStyle w:val="ListParagraph"/>
      </w:pPr>
      <w:permStart w:id="10706716" w:edGrp="everyone"/>
      <w:r w:rsidRPr="00380A91">
        <w:rPr>
          <w:rStyle w:val="SubtleEmphasis"/>
        </w:rPr>
        <w:t>__</w:t>
      </w:r>
      <w:permEnd w:id="10706716"/>
      <w:r w:rsidRPr="00A30F39">
        <w:t xml:space="preserve"> If WTP do not put political </w:t>
      </w:r>
      <w:r>
        <w:t>parties</w:t>
      </w:r>
      <w:r w:rsidRPr="00A30F39">
        <w:t xml:space="preserve"> on the scrap</w:t>
      </w:r>
      <w:r>
        <w:t xml:space="preserve"> </w:t>
      </w:r>
      <w:r w:rsidRPr="00A30F39">
        <w:t>heap of history, there is no saving anyone.</w:t>
      </w:r>
    </w:p>
    <w:p w14:paraId="1B50400F" w14:textId="5FBFAC6A" w:rsidR="00CB003E" w:rsidRPr="00A30F39" w:rsidRDefault="00CB003E" w:rsidP="00E6132A">
      <w:pPr>
        <w:pStyle w:val="ListParagraph"/>
      </w:pPr>
      <w:permStart w:id="2036877042" w:edGrp="everyone"/>
      <w:r w:rsidRPr="00380A91">
        <w:rPr>
          <w:rStyle w:val="SubtleEmphasis"/>
        </w:rPr>
        <w:t>__</w:t>
      </w:r>
      <w:permEnd w:id="2036877042"/>
      <w:r w:rsidRPr="00A30F39">
        <w:t xml:space="preserve"> The problem for </w:t>
      </w:r>
      <w:r>
        <w:t>B</w:t>
      </w:r>
      <w:r w:rsidRPr="00A30F39">
        <w:t xml:space="preserve">elievers is that sin, </w:t>
      </w:r>
      <w:r>
        <w:t>judgment</w:t>
      </w:r>
      <w:r w:rsidRPr="00A30F39">
        <w:t xml:space="preserve">, and the fiery pit of hell are not </w:t>
      </w:r>
      <w:r>
        <w:t>practical</w:t>
      </w:r>
      <w:r w:rsidRPr="00A30F39">
        <w:t xml:space="preserve"> civics debate points</w:t>
      </w:r>
      <w:r w:rsidR="00B66F48">
        <w:t>,</w:t>
      </w:r>
      <w:r w:rsidRPr="00A30F39">
        <w:t xml:space="preserve"> even though they are </w:t>
      </w:r>
      <w:r>
        <w:t>1A Rights.</w:t>
      </w:r>
    </w:p>
    <w:p w14:paraId="70B6529E" w14:textId="77777777" w:rsidR="00CB003E" w:rsidRPr="00A30F39" w:rsidRDefault="00CB003E" w:rsidP="00E6132A">
      <w:pPr>
        <w:pStyle w:val="ListParagraph"/>
      </w:pPr>
      <w:permStart w:id="1177099810" w:edGrp="everyone"/>
      <w:r w:rsidRPr="00380A91">
        <w:rPr>
          <w:rStyle w:val="SubtleEmphasis"/>
        </w:rPr>
        <w:t>__</w:t>
      </w:r>
      <w:permEnd w:id="1177099810"/>
      <w:r w:rsidRPr="00A30F39">
        <w:t xml:space="preserve"> WTP know this because we are at the brink of collapse, and it is time for a new approach.</w:t>
      </w:r>
    </w:p>
    <w:p w14:paraId="1D8C6911" w14:textId="6D9227F8" w:rsidR="00CB003E" w:rsidRDefault="00CB003E" w:rsidP="00E6132A">
      <w:pPr>
        <w:pStyle w:val="ListParagraph"/>
      </w:pPr>
      <w:permStart w:id="368011684" w:edGrp="everyone"/>
      <w:r w:rsidRPr="00380A91">
        <w:rPr>
          <w:rStyle w:val="SubtleEmphasis"/>
        </w:rPr>
        <w:t>__</w:t>
      </w:r>
      <w:permEnd w:id="368011684"/>
      <w:r w:rsidRPr="00A30F39">
        <w:t xml:space="preserve"> </w:t>
      </w:r>
      <w:r w:rsidR="00395121">
        <w:t>Our Founders</w:t>
      </w:r>
      <w:r w:rsidRPr="00A30F39">
        <w:t xml:space="preserve"> got it right</w:t>
      </w:r>
      <w:r>
        <w:t xml:space="preserve">, and the time has come to implement as our bedrock what they created for WTP, </w:t>
      </w:r>
      <w:r w:rsidRPr="00216D6A">
        <w:rPr>
          <w:i/>
        </w:rPr>
        <w:t>Liberty</w:t>
      </w:r>
      <w:r w:rsidRPr="00A30F39">
        <w:t xml:space="preserve">, and reclaim WTP’s ownership of our </w:t>
      </w:r>
      <w:r w:rsidRPr="002F7DA1">
        <w:rPr>
          <w:b/>
          <w:bCs/>
        </w:rPr>
        <w:t>Constitutional Representative Republic.</w:t>
      </w:r>
      <w:r w:rsidRPr="00A30F39">
        <w:t xml:space="preserve"> </w:t>
      </w:r>
    </w:p>
    <w:p w14:paraId="2EA779C8" w14:textId="5C29796F" w:rsidR="00CB003E" w:rsidRDefault="00CB003E" w:rsidP="00E6132A">
      <w:pPr>
        <w:pStyle w:val="ListParagraph"/>
      </w:pPr>
      <w:permStart w:id="1548629674" w:edGrp="everyone"/>
      <w:r w:rsidRPr="00380A91">
        <w:rPr>
          <w:rStyle w:val="SubtleEmphasis"/>
        </w:rPr>
        <w:t>__</w:t>
      </w:r>
      <w:permEnd w:id="1548629674"/>
      <w:r w:rsidRPr="00A30F39">
        <w:t xml:space="preserve"> It is time for believers to become a civic </w:t>
      </w:r>
      <w:r>
        <w:t>faction</w:t>
      </w:r>
      <w:r w:rsidRPr="00A30F39">
        <w:t xml:space="preserve"> </w:t>
      </w:r>
      <w:r w:rsidRPr="00E03EB9">
        <w:rPr>
          <w:b/>
          <w:bCs/>
        </w:rPr>
        <w:t>for the sole purpose of Religious Liberty</w:t>
      </w:r>
      <w:r w:rsidRPr="00A30F39">
        <w:t xml:space="preserve">, without which there is no church. </w:t>
      </w:r>
      <w:r>
        <w:t>However, it is not just a faction; it is a majority faction protected by our DOI/COTUS,</w:t>
      </w:r>
      <w:r w:rsidRPr="00A30F39">
        <w:t xml:space="preserve"> with </w:t>
      </w:r>
      <w:r>
        <w:t>the same protections afforded</w:t>
      </w:r>
      <w:r w:rsidRPr="00A30F39">
        <w:t xml:space="preserve"> to political </w:t>
      </w:r>
      <w:r>
        <w:t>parties</w:t>
      </w:r>
      <w:r w:rsidRPr="00A30F39">
        <w:t xml:space="preserve">. </w:t>
      </w:r>
    </w:p>
    <w:p w14:paraId="69F7C7DE" w14:textId="2BC68846" w:rsidR="00CB003E" w:rsidRPr="002C2AF2" w:rsidRDefault="00CB003E" w:rsidP="00E6132A">
      <w:pPr>
        <w:pStyle w:val="ListParagraph"/>
      </w:pPr>
      <w:permStart w:id="216483754" w:edGrp="everyone"/>
      <w:r>
        <w:rPr>
          <w:rStyle w:val="SubtleEmphasis"/>
        </w:rPr>
        <w:t>_</w:t>
      </w:r>
      <w:r w:rsidR="00F4798B">
        <w:rPr>
          <w:rStyle w:val="SubtleEmphasis"/>
        </w:rPr>
        <w:t>_</w:t>
      </w:r>
      <w:permEnd w:id="216483754"/>
      <w:r w:rsidR="00F4798B" w:rsidRPr="00F4798B">
        <w:t xml:space="preserve"> </w:t>
      </w:r>
      <w:r w:rsidRPr="002C2AF2">
        <w:t>Remember, factions are temporary groups for a specific purpose. When the Body of Christ succeeds in driving the political party enemy out of our USA, there is no longer a need for the faction.</w:t>
      </w:r>
    </w:p>
    <w:p w14:paraId="61BB8429" w14:textId="574648D4" w:rsidR="00CB003E" w:rsidRPr="00A30F39" w:rsidRDefault="00CB003E" w:rsidP="00E6132A">
      <w:pPr>
        <w:pStyle w:val="ListParagraph"/>
      </w:pPr>
      <w:permStart w:id="1686134515" w:edGrp="everyone"/>
      <w:r w:rsidRPr="00380A91">
        <w:rPr>
          <w:rStyle w:val="SubtleEmphasis"/>
        </w:rPr>
        <w:t>__</w:t>
      </w:r>
      <w:permEnd w:id="1686134515"/>
      <w:r w:rsidRPr="00A30F39">
        <w:t xml:space="preserve"> </w:t>
      </w:r>
      <w:r>
        <w:t xml:space="preserve">Also, </w:t>
      </w:r>
      <w:r w:rsidRPr="00A30F39">
        <w:t xml:space="preserve">God and religion are two different things. </w:t>
      </w:r>
      <w:r>
        <w:t xml:space="preserve">Humans created religion. </w:t>
      </w:r>
      <w:r w:rsidRPr="00A30F39">
        <w:t xml:space="preserve">WTP’s DOI </w:t>
      </w:r>
      <w:r>
        <w:t xml:space="preserve">concerns God, our </w:t>
      </w:r>
      <w:r w:rsidRPr="00E556FA">
        <w:t>Creator</w:t>
      </w:r>
      <w:r>
        <w:t>, while</w:t>
      </w:r>
      <w:r w:rsidRPr="00A30F39">
        <w:t xml:space="preserve"> our</w:t>
      </w:r>
      <w:r>
        <w:t xml:space="preserve"> COTUS </w:t>
      </w:r>
      <w:r w:rsidRPr="00A30F39">
        <w:t>protects WTP’s exercise of religion</w:t>
      </w:r>
      <w:r w:rsidR="00B66F48">
        <w:t>.</w:t>
      </w:r>
    </w:p>
    <w:p w14:paraId="71CA040A" w14:textId="77777777" w:rsidR="00CB003E" w:rsidRPr="00A30F39" w:rsidRDefault="00CB003E" w:rsidP="00E6132A">
      <w:pPr>
        <w:pStyle w:val="ListParagraph"/>
      </w:pPr>
      <w:permStart w:id="1406497377" w:edGrp="everyone"/>
      <w:r w:rsidRPr="00380A91">
        <w:rPr>
          <w:rStyle w:val="SubtleEmphasis"/>
        </w:rPr>
        <w:t>__</w:t>
      </w:r>
      <w:permEnd w:id="1406497377"/>
      <w:r w:rsidRPr="00A30F39">
        <w:t xml:space="preserve"> W</w:t>
      </w:r>
      <w:r>
        <w:t>TP</w:t>
      </w:r>
      <w:r w:rsidRPr="00A30F39">
        <w:t xml:space="preserve"> need two concepts of God relating to our government and religion.</w:t>
      </w:r>
    </w:p>
    <w:p w14:paraId="6E09EA18" w14:textId="3E64E38D" w:rsidR="00CB003E" w:rsidRPr="00A30F39" w:rsidRDefault="00CB003E" w:rsidP="00E6132A">
      <w:pPr>
        <w:pStyle w:val="ListParagraph"/>
      </w:pPr>
      <w:permStart w:id="2146664176" w:edGrp="everyone"/>
      <w:r w:rsidRPr="00380A91">
        <w:rPr>
          <w:rStyle w:val="SubtleEmphasis"/>
        </w:rPr>
        <w:t>__</w:t>
      </w:r>
      <w:permEnd w:id="2146664176"/>
      <w:r w:rsidRPr="00A30F39">
        <w:t xml:space="preserve"> In our government, God needs to be seen as the </w:t>
      </w:r>
      <w:r>
        <w:t xml:space="preserve">creator </w:t>
      </w:r>
      <w:r w:rsidRPr="00A30F39">
        <w:t xml:space="preserve">of a power greater than government and ourselves from which our </w:t>
      </w:r>
      <w:r>
        <w:t>human right</w:t>
      </w:r>
      <w:r w:rsidRPr="00A30F39">
        <w:t>s are derived</w:t>
      </w:r>
      <w:r w:rsidR="00B66F48">
        <w:t>,</w:t>
      </w:r>
      <w:r w:rsidRPr="00A30F39">
        <w:t xml:space="preserve"> and no one can take</w:t>
      </w:r>
      <w:r>
        <w:t xml:space="preserve"> or give away</w:t>
      </w:r>
      <w:r w:rsidRPr="00A30F39">
        <w:t>.</w:t>
      </w:r>
      <w:r>
        <w:t xml:space="preserve"> That is precisely what our founders meant by ‘Nature’s God’ in our DOI.</w:t>
      </w:r>
    </w:p>
    <w:p w14:paraId="0D667B4E" w14:textId="77777777" w:rsidR="00CB003E" w:rsidRPr="00A30F39" w:rsidRDefault="00CB003E" w:rsidP="00E6132A">
      <w:pPr>
        <w:pStyle w:val="ListParagraph"/>
      </w:pPr>
      <w:permStart w:id="975115579" w:edGrp="everyone"/>
      <w:r w:rsidRPr="00380A91">
        <w:rPr>
          <w:rStyle w:val="SubtleEmphasis"/>
        </w:rPr>
        <w:t>__</w:t>
      </w:r>
      <w:permEnd w:id="975115579"/>
      <w:r w:rsidRPr="00A30F39">
        <w:t xml:space="preserve"> The </w:t>
      </w:r>
      <w:r>
        <w:t xml:space="preserve">inviolate </w:t>
      </w:r>
      <w:r w:rsidRPr="00B66F48">
        <w:rPr>
          <w:i/>
        </w:rPr>
        <w:t>Laws of Nature</w:t>
      </w:r>
      <w:r w:rsidRPr="00A30F39">
        <w:t xml:space="preserve"> apply to everyone, just as rain falls on everyone. </w:t>
      </w:r>
    </w:p>
    <w:p w14:paraId="2F95180F" w14:textId="77777777" w:rsidR="00CB003E" w:rsidRPr="00A30F39" w:rsidRDefault="00CB003E" w:rsidP="00E6132A">
      <w:pPr>
        <w:pStyle w:val="ListParagraph"/>
      </w:pPr>
      <w:permStart w:id="1478301682" w:edGrp="everyone"/>
      <w:r w:rsidRPr="00380A91">
        <w:rPr>
          <w:rStyle w:val="SubtleEmphasis"/>
        </w:rPr>
        <w:t>__</w:t>
      </w:r>
      <w:permEnd w:id="1478301682"/>
      <w:r w:rsidRPr="00A30F39">
        <w:t xml:space="preserve"> Morality in society</w:t>
      </w:r>
      <w:r>
        <w:t xml:space="preserve">, by definition, must come from WTP; </w:t>
      </w:r>
      <w:r w:rsidRPr="00E556FA">
        <w:t xml:space="preserve">the </w:t>
      </w:r>
      <w:r>
        <w:t>government</w:t>
      </w:r>
      <w:r w:rsidRPr="00A30F39">
        <w:t xml:space="preserve"> cannot do it. Religious organizations are dedicated to doing good and are the heart of our society’s morality and our generous, loving </w:t>
      </w:r>
      <w:r>
        <w:t>WTP</w:t>
      </w:r>
      <w:r w:rsidRPr="00A30F39">
        <w:t xml:space="preserve"> in </w:t>
      </w:r>
      <w:r w:rsidRPr="00216D6A">
        <w:rPr>
          <w:i/>
        </w:rPr>
        <w:t>Liberty</w:t>
      </w:r>
      <w:r>
        <w:t>.</w:t>
      </w:r>
      <w:r w:rsidRPr="00A30F39">
        <w:t xml:space="preserve"> </w:t>
      </w:r>
    </w:p>
    <w:p w14:paraId="05C8BE2F" w14:textId="5981C9F2" w:rsidR="00CB003E" w:rsidRDefault="00CB003E" w:rsidP="00E6132A">
      <w:pPr>
        <w:pStyle w:val="ListParagraph"/>
      </w:pPr>
      <w:permStart w:id="1625055807" w:edGrp="everyone"/>
      <w:r w:rsidRPr="00380A91">
        <w:rPr>
          <w:rStyle w:val="SubtleEmphasis"/>
        </w:rPr>
        <w:t>__</w:t>
      </w:r>
      <w:permEnd w:id="1625055807"/>
      <w:r w:rsidRPr="00A30F39">
        <w:t xml:space="preserve"> We must never give up</w:t>
      </w:r>
      <w:r>
        <w:t>:</w:t>
      </w:r>
      <w:r w:rsidRPr="00A30F39">
        <w:t xml:space="preserve"> </w:t>
      </w:r>
      <w:r>
        <w:t>‘</w:t>
      </w:r>
      <w:r w:rsidRPr="00A30F39">
        <w:rPr>
          <w:i/>
        </w:rPr>
        <w:t>in God we trust</w:t>
      </w:r>
      <w:r>
        <w:t>’</w:t>
      </w:r>
      <w:r w:rsidRPr="00A30F39">
        <w:t xml:space="preserve"> and </w:t>
      </w:r>
      <w:r>
        <w:t>‘.</w:t>
      </w:r>
      <w:r w:rsidR="00B66F48">
        <w:t>.</w:t>
      </w:r>
      <w:r>
        <w:t xml:space="preserve">. </w:t>
      </w:r>
      <w:r w:rsidRPr="00D46EFC">
        <w:rPr>
          <w:i/>
        </w:rPr>
        <w:t>under God,</w:t>
      </w:r>
      <w:r>
        <w:t>’</w:t>
      </w:r>
      <w:r w:rsidRPr="00A30F39">
        <w:t xml:space="preserve"> or we lose the very essence of </w:t>
      </w:r>
      <w:r w:rsidRPr="00216D6A">
        <w:rPr>
          <w:i/>
        </w:rPr>
        <w:t>Liberty</w:t>
      </w:r>
      <w:r>
        <w:t>.</w:t>
      </w:r>
      <w:r w:rsidRPr="00A30F39">
        <w:t xml:space="preserve"> </w:t>
      </w:r>
    </w:p>
    <w:p w14:paraId="631707DB" w14:textId="1F1A908C" w:rsidR="00CB003E" w:rsidRPr="009F0FCB" w:rsidRDefault="00CB003E" w:rsidP="00E6132A">
      <w:pPr>
        <w:pStyle w:val="ListParagraph"/>
      </w:pPr>
      <w:permStart w:id="96943367" w:edGrp="everyone"/>
      <w:r w:rsidRPr="00380A91">
        <w:rPr>
          <w:rStyle w:val="SubtleEmphasis"/>
        </w:rPr>
        <w:t>__</w:t>
      </w:r>
      <w:permEnd w:id="96943367"/>
      <w:r w:rsidRPr="006477B4">
        <w:t xml:space="preserve"> </w:t>
      </w:r>
      <w:r w:rsidRPr="00A30F39">
        <w:t xml:space="preserve">If believers must put up with climate change propaganda, non-believers in God can surely handle a few references to a benevolent God underwriting their </w:t>
      </w:r>
      <w:r w:rsidRPr="002F7DA1">
        <w:rPr>
          <w:b/>
          <w:bCs/>
        </w:rPr>
        <w:t>Constitutional Representative Republic</w:t>
      </w:r>
      <w:r>
        <w:t xml:space="preserve">. </w:t>
      </w:r>
    </w:p>
    <w:p w14:paraId="10309C77" w14:textId="27BE002C" w:rsidR="00CB003E" w:rsidRPr="00A30F39" w:rsidRDefault="00CB003E" w:rsidP="00CB003E">
      <w:pPr>
        <w:pStyle w:val="Heading3"/>
      </w:pPr>
      <w:r>
        <w:t>P</w:t>
      </w:r>
      <w:r w:rsidR="007C5163">
        <w:t>10</w:t>
      </w:r>
      <w:r w:rsidRPr="00A30F39">
        <w:t xml:space="preserve"> </w:t>
      </w:r>
      <w:r>
        <w:t>S</w:t>
      </w:r>
      <w:r w:rsidRPr="00A30F39">
        <w:t xml:space="preserve">et </w:t>
      </w:r>
      <w:r>
        <w:t>7</w:t>
      </w:r>
      <w:r w:rsidRPr="00A30F39">
        <w:t xml:space="preserve">: </w:t>
      </w:r>
      <w:r>
        <w:t>O</w:t>
      </w:r>
      <w:r w:rsidRPr="00A30F39">
        <w:t xml:space="preserve">ur </w:t>
      </w:r>
      <w:r>
        <w:t>C</w:t>
      </w:r>
      <w:r w:rsidRPr="00A30F39">
        <w:t xml:space="preserve">all to </w:t>
      </w:r>
      <w:r>
        <w:t>B</w:t>
      </w:r>
      <w:r w:rsidRPr="00A30F39">
        <w:t xml:space="preserve">elievers and the </w:t>
      </w:r>
      <w:r>
        <w:t>C</w:t>
      </w:r>
      <w:r w:rsidRPr="00A30F39">
        <w:t xml:space="preserve">hurch </w:t>
      </w:r>
      <w:permStart w:id="51649090" w:edGrp="everyone"/>
      <w:r w:rsidRPr="00380A91">
        <w:rPr>
          <w:rStyle w:val="SubtleEmphasis"/>
        </w:rPr>
        <w:t>__</w:t>
      </w:r>
      <w:permEnd w:id="51649090"/>
    </w:p>
    <w:p w14:paraId="33EF475D" w14:textId="1D0EDECB" w:rsidR="00CB003E" w:rsidRPr="00A30F39" w:rsidRDefault="00CB003E" w:rsidP="00E6132A">
      <w:pPr>
        <w:pStyle w:val="ListParagraph"/>
        <w:numPr>
          <w:ilvl w:val="0"/>
          <w:numId w:val="46"/>
        </w:numPr>
      </w:pPr>
      <w:permStart w:id="1481395377" w:edGrp="everyone"/>
      <w:r w:rsidRPr="00380A91">
        <w:rPr>
          <w:rStyle w:val="SubtleEmphasis"/>
        </w:rPr>
        <w:t>__</w:t>
      </w:r>
      <w:permEnd w:id="1481395377"/>
      <w:r w:rsidRPr="00A30F39">
        <w:t xml:space="preserve"> The Progressive </w:t>
      </w:r>
      <w:r>
        <w:t>GL PSYOP</w:t>
      </w:r>
      <w:r w:rsidRPr="00A30F39">
        <w:t xml:space="preserve"> is massive, sophisticated, and fatal to WTP’s </w:t>
      </w:r>
      <w:r w:rsidRPr="00E6132A">
        <w:rPr>
          <w:i/>
        </w:rPr>
        <w:t>Liberty</w:t>
      </w:r>
      <w:r>
        <w:t xml:space="preserve"> and our </w:t>
      </w:r>
      <w:r w:rsidR="00B66F48">
        <w:t>Worship Centers</w:t>
      </w:r>
      <w:r>
        <w:t xml:space="preserve">’ </w:t>
      </w:r>
      <w:r w:rsidRPr="00E6132A">
        <w:rPr>
          <w:b/>
          <w:bCs/>
        </w:rPr>
        <w:t>Religious Liberty</w:t>
      </w:r>
      <w:r>
        <w:t>. The GL PSYOP has infiltrated every institution of our USA,</w:t>
      </w:r>
      <w:r w:rsidRPr="00A30F39">
        <w:t xml:space="preserve"> including the church. WTP’s job is ginormous, but so are WTP</w:t>
      </w:r>
      <w:r>
        <w:t>.</w:t>
      </w:r>
    </w:p>
    <w:p w14:paraId="7D919538" w14:textId="77777777" w:rsidR="00CB003E" w:rsidRPr="00A30F39" w:rsidRDefault="00CB003E" w:rsidP="00E6132A">
      <w:pPr>
        <w:pStyle w:val="ListParagraph"/>
      </w:pPr>
      <w:permStart w:id="1576369275" w:edGrp="everyone"/>
      <w:r w:rsidRPr="00380A91">
        <w:rPr>
          <w:rStyle w:val="SubtleEmphasis"/>
        </w:rPr>
        <w:t>__</w:t>
      </w:r>
      <w:permEnd w:id="1576369275"/>
      <w:r w:rsidRPr="00A30F39">
        <w:t xml:space="preserve"> Progressivism is a divide</w:t>
      </w:r>
      <w:r>
        <w:t xml:space="preserve">-and-conquer strategy paired with creating chaos in society that can only be quelled by surrendering our </w:t>
      </w:r>
      <w:r w:rsidRPr="00B66F48">
        <w:rPr>
          <w:i/>
        </w:rPr>
        <w:t>Liberty</w:t>
      </w:r>
      <w:r>
        <w:t xml:space="preserve"> to the government in an</w:t>
      </w:r>
      <w:r w:rsidRPr="00A30F39">
        <w:t xml:space="preserve"> emergency. </w:t>
      </w:r>
      <w:r>
        <w:t xml:space="preserve">We saw </w:t>
      </w:r>
      <w:r>
        <w:lastRenderedPageBreak/>
        <w:t>that in COVID-19, it is now apparent.</w:t>
      </w:r>
    </w:p>
    <w:p w14:paraId="55168EC3" w14:textId="4D5368B9" w:rsidR="00CB003E" w:rsidRDefault="00CB003E" w:rsidP="00E6132A">
      <w:pPr>
        <w:pStyle w:val="ListParagraph"/>
      </w:pPr>
      <w:permStart w:id="1485267606" w:edGrp="everyone"/>
      <w:r w:rsidRPr="00380A91">
        <w:rPr>
          <w:rStyle w:val="SubtleEmphasis"/>
        </w:rPr>
        <w:t>__</w:t>
      </w:r>
      <w:permEnd w:id="1485267606"/>
      <w:r w:rsidRPr="00A30F39">
        <w:t xml:space="preserve"> But to declare a lasting Progressive victory, </w:t>
      </w:r>
      <w:r w:rsidRPr="002F7DA1">
        <w:rPr>
          <w:b/>
          <w:bCs/>
        </w:rPr>
        <w:t>Religious Liberty</w:t>
      </w:r>
      <w:r w:rsidRPr="006A22BB">
        <w:t xml:space="preserve"> </w:t>
      </w:r>
      <w:r w:rsidRPr="00A30F39">
        <w:t xml:space="preserve">must be destroyed. Our </w:t>
      </w:r>
      <w:r w:rsidR="00B66F48">
        <w:t>Worship Centers</w:t>
      </w:r>
      <w:r w:rsidRPr="00A30F39">
        <w:t xml:space="preserve"> failed COVID</w:t>
      </w:r>
      <w:r>
        <w:t>-19,</w:t>
      </w:r>
      <w:r w:rsidRPr="00A30F39">
        <w:t xml:space="preserve"> and we learned from it. </w:t>
      </w:r>
    </w:p>
    <w:p w14:paraId="5D6FADC6" w14:textId="77777777" w:rsidR="00CB003E" w:rsidRPr="00A30F39" w:rsidRDefault="00CB003E" w:rsidP="00E6132A">
      <w:pPr>
        <w:pStyle w:val="ListParagraph"/>
      </w:pPr>
      <w:permStart w:id="1023822000" w:edGrp="everyone"/>
      <w:r w:rsidRPr="00380A91">
        <w:rPr>
          <w:rStyle w:val="SubtleEmphasis"/>
        </w:rPr>
        <w:t>__</w:t>
      </w:r>
      <w:permEnd w:id="1023822000"/>
      <w:r>
        <w:t xml:space="preserve"> </w:t>
      </w:r>
      <w:r w:rsidRPr="00A30F39">
        <w:t>Lesson learned</w:t>
      </w:r>
      <w:r>
        <w:t>:</w:t>
      </w:r>
      <w:r w:rsidRPr="00A30F39">
        <w:t xml:space="preserve"> our government lied using a crisis for political gain. The more chaos a political </w:t>
      </w:r>
      <w:r>
        <w:t>party</w:t>
      </w:r>
      <w:r w:rsidRPr="00A30F39">
        <w:t xml:space="preserve"> can create</w:t>
      </w:r>
      <w:r>
        <w:t>, the more things it can ‘save’ WTP from with its</w:t>
      </w:r>
      <w:r w:rsidRPr="00A30F39">
        <w:t xml:space="preserve"> lies. But political </w:t>
      </w:r>
      <w:r>
        <w:t>parties</w:t>
      </w:r>
      <w:r w:rsidRPr="00A30F39">
        <w:t xml:space="preserve"> never do save WTP and never will because they can’t.</w:t>
      </w:r>
    </w:p>
    <w:p w14:paraId="206A6417" w14:textId="77777777" w:rsidR="00CB003E" w:rsidRPr="00A45994" w:rsidRDefault="00CB003E" w:rsidP="00E6132A">
      <w:pPr>
        <w:pStyle w:val="ListParagraph"/>
      </w:pPr>
      <w:permStart w:id="1141461362" w:edGrp="everyone"/>
      <w:r w:rsidRPr="00380A91">
        <w:rPr>
          <w:rStyle w:val="SubtleEmphasis"/>
        </w:rPr>
        <w:t>__</w:t>
      </w:r>
      <w:permEnd w:id="1141461362"/>
      <w:r w:rsidRPr="00A30F39">
        <w:t xml:space="preserve"> Failing to protect </w:t>
      </w:r>
      <w:r w:rsidRPr="00497E5E">
        <w:rPr>
          <w:b/>
          <w:bCs/>
        </w:rPr>
        <w:t>Religious Liberty</w:t>
      </w:r>
      <w:r w:rsidRPr="006A22BB">
        <w:t xml:space="preserve"> </w:t>
      </w:r>
      <w:r w:rsidRPr="00A45994">
        <w:t>when called and given the chance</w:t>
      </w:r>
      <w:r>
        <w:t>,</w:t>
      </w:r>
      <w:r w:rsidRPr="00A45994">
        <w:t xml:space="preserve"> should now be unthinkable for church boards. But without a godly populist movement to vote out the Progressives, the church w</w:t>
      </w:r>
      <w:r>
        <w:t>ould be slow to act,</w:t>
      </w:r>
      <w:r w:rsidRPr="00A45994">
        <w:t xml:space="preserve"> and rightly so. Our political </w:t>
      </w:r>
      <w:r>
        <w:t>parties</w:t>
      </w:r>
      <w:r w:rsidRPr="00A45994">
        <w:t xml:space="preserve"> are that ungodly.</w:t>
      </w:r>
      <w:r>
        <w:t xml:space="preserve"> And </w:t>
      </w:r>
      <w:r w:rsidRPr="00E03EB9">
        <w:rPr>
          <w:b/>
          <w:bCs/>
        </w:rPr>
        <w:t>Godly Civics</w:t>
      </w:r>
      <w:r>
        <w:rPr>
          <w:b/>
          <w:bCs/>
        </w:rPr>
        <w:t xml:space="preserve"> with </w:t>
      </w:r>
      <w:r w:rsidRPr="00E03EB9">
        <w:rPr>
          <w:b/>
          <w:bCs/>
        </w:rPr>
        <w:t>WePEG1787</w:t>
      </w:r>
      <w:r>
        <w:rPr>
          <w:b/>
          <w:bCs/>
        </w:rPr>
        <w:t xml:space="preserve"> </w:t>
      </w:r>
      <w:r>
        <w:t>is</w:t>
      </w:r>
      <w:r w:rsidRPr="00E03EB9">
        <w:t xml:space="preserve"> the only option.</w:t>
      </w:r>
    </w:p>
    <w:p w14:paraId="2C8E940F" w14:textId="77777777" w:rsidR="00CB003E" w:rsidRPr="00A30F39" w:rsidRDefault="00CB003E" w:rsidP="00E6132A">
      <w:pPr>
        <w:pStyle w:val="ListParagraph"/>
      </w:pPr>
      <w:permStart w:id="1662930564" w:edGrp="everyone"/>
      <w:r w:rsidRPr="00380A91">
        <w:rPr>
          <w:rStyle w:val="SubtleEmphasis"/>
        </w:rPr>
        <w:t>__</w:t>
      </w:r>
      <w:permEnd w:id="1662930564"/>
      <w:r w:rsidRPr="00A45994">
        <w:t xml:space="preserve"> When an emerging business seeks capital to expand, there are two first tests</w:t>
      </w:r>
      <w:r>
        <w:t xml:space="preserve">: </w:t>
      </w:r>
      <w:r w:rsidRPr="002F7DA1">
        <w:t>What is the quality of its executive-level thinking</w:t>
      </w:r>
      <w:r>
        <w:t xml:space="preserve">, and </w:t>
      </w:r>
      <w:r w:rsidRPr="002F7DA1">
        <w:t>is there a strategy to quickly reach the market</w:t>
      </w:r>
      <w:r>
        <w:t>?</w:t>
      </w:r>
    </w:p>
    <w:p w14:paraId="74D2C4C9" w14:textId="62A53A9F" w:rsidR="00CB003E" w:rsidRPr="00A30F39" w:rsidRDefault="00CB003E" w:rsidP="00E6132A">
      <w:pPr>
        <w:pStyle w:val="ListParagraph"/>
      </w:pPr>
      <w:permStart w:id="602030004" w:edGrp="everyone"/>
      <w:r w:rsidRPr="00380A91">
        <w:rPr>
          <w:rStyle w:val="SubtleEmphasis"/>
        </w:rPr>
        <w:t>__</w:t>
      </w:r>
      <w:permEnd w:id="602030004"/>
      <w:r w:rsidRPr="00A30F39">
        <w:t xml:space="preserve"> Our </w:t>
      </w:r>
      <w:r>
        <w:t xml:space="preserve">Founders </w:t>
      </w:r>
      <w:r w:rsidRPr="00A30F39">
        <w:t>are still the most learned</w:t>
      </w:r>
      <w:r w:rsidRPr="00B66F48">
        <w:rPr>
          <w:i/>
        </w:rPr>
        <w:t xml:space="preserve"> </w:t>
      </w:r>
      <w:r w:rsidR="00B66F48" w:rsidRPr="00B66F48">
        <w:rPr>
          <w:i/>
        </w:rPr>
        <w:t>Liberty</w:t>
      </w:r>
      <w:r w:rsidR="00B66F48">
        <w:t xml:space="preserve"> </w:t>
      </w:r>
      <w:r w:rsidRPr="00A30F39">
        <w:t xml:space="preserve">executives in our USA’s history, and </w:t>
      </w:r>
      <w:r>
        <w:t>WTP must still be</w:t>
      </w:r>
      <w:r w:rsidRPr="00A30F39">
        <w:t xml:space="preserve"> using their thinking</w:t>
      </w:r>
      <w:r>
        <w:t xml:space="preserve"> to redeem their </w:t>
      </w:r>
      <w:r w:rsidRPr="00E03EB9">
        <w:rPr>
          <w:b/>
          <w:bCs/>
        </w:rPr>
        <w:t>1776 Creation</w:t>
      </w:r>
      <w:r w:rsidRPr="00A30F39">
        <w:t xml:space="preserve">. </w:t>
      </w:r>
    </w:p>
    <w:p w14:paraId="54D43BD8" w14:textId="77777777" w:rsidR="00CB003E" w:rsidRPr="00A30F39" w:rsidRDefault="00CB003E" w:rsidP="00E6132A">
      <w:pPr>
        <w:pStyle w:val="ListParagraph"/>
      </w:pPr>
      <w:permStart w:id="1861424461" w:edGrp="everyone"/>
      <w:r w:rsidRPr="00380A91">
        <w:rPr>
          <w:rStyle w:val="SubtleEmphasis"/>
        </w:rPr>
        <w:t>__</w:t>
      </w:r>
      <w:permEnd w:id="1861424461"/>
      <w:r w:rsidRPr="00A30F39">
        <w:t xml:space="preserve"> Believers are the only group that can </w:t>
      </w:r>
      <w:r>
        <w:t xml:space="preserve">quickly move </w:t>
      </w:r>
      <w:r w:rsidRPr="008D5600">
        <w:rPr>
          <w:b/>
          <w:bCs/>
        </w:rPr>
        <w:t>WePEG1787</w:t>
      </w:r>
      <w:r>
        <w:t xml:space="preserve"> for everyone across our market</w:t>
      </w:r>
      <w:r w:rsidRPr="00A30F39">
        <w:t xml:space="preserve"> and help redeem our ownership of our USA quickly for everyone. The </w:t>
      </w:r>
      <w:r>
        <w:t xml:space="preserve">church's motivation is </w:t>
      </w:r>
      <w:r w:rsidRPr="002F7DA1">
        <w:rPr>
          <w:b/>
          <w:bCs/>
        </w:rPr>
        <w:t>Religious Liberty</w:t>
      </w:r>
      <w:r w:rsidRPr="006A22BB">
        <w:t xml:space="preserve"> </w:t>
      </w:r>
      <w:r>
        <w:t xml:space="preserve">for their flocks and all WTP, not preaching to the </w:t>
      </w:r>
      <w:r w:rsidRPr="00A30F39">
        <w:t xml:space="preserve">government. If </w:t>
      </w:r>
      <w:r w:rsidRPr="002F7DA1">
        <w:rPr>
          <w:b/>
          <w:bCs/>
        </w:rPr>
        <w:t>Religious Liberty</w:t>
      </w:r>
      <w:r w:rsidRPr="006A22BB">
        <w:t xml:space="preserve"> </w:t>
      </w:r>
      <w:r w:rsidRPr="00A30F39">
        <w:t>is lost, look at most of the world as WTP’s future.</w:t>
      </w:r>
      <w:r>
        <w:t xml:space="preserve"> </w:t>
      </w:r>
    </w:p>
    <w:p w14:paraId="6D08ABCD" w14:textId="20EA6F03" w:rsidR="00CB003E" w:rsidRPr="00A30F39" w:rsidRDefault="00CB003E" w:rsidP="00E6132A">
      <w:pPr>
        <w:pStyle w:val="ListParagraph"/>
      </w:pPr>
      <w:permStart w:id="884018441" w:edGrp="everyone"/>
      <w:r w:rsidRPr="00380A91">
        <w:rPr>
          <w:rStyle w:val="SubtleEmphasis"/>
        </w:rPr>
        <w:t>__</w:t>
      </w:r>
      <w:permEnd w:id="884018441"/>
      <w:r w:rsidRPr="00A30F39">
        <w:t xml:space="preserve"> The right to worship freely is held in the </w:t>
      </w:r>
      <w:r>
        <w:t xml:space="preserve">hands of our </w:t>
      </w:r>
      <w:r w:rsidR="00B66F48">
        <w:t>Worship Centers</w:t>
      </w:r>
      <w:r>
        <w:t>, and they need to all work</w:t>
      </w:r>
      <w:r w:rsidRPr="00A30F39">
        <w:t xml:space="preserve"> to protect it. </w:t>
      </w:r>
      <w:r w:rsidRPr="008D5600">
        <w:rPr>
          <w:b/>
          <w:bCs/>
        </w:rPr>
        <w:t>The right to worship freely is the same for every church denomination</w:t>
      </w:r>
      <w:r w:rsidRPr="00A30F39">
        <w:t xml:space="preserve">. </w:t>
      </w:r>
    </w:p>
    <w:p w14:paraId="00B3CB9E" w14:textId="77777777" w:rsidR="00CB003E" w:rsidRPr="00A30F39" w:rsidRDefault="00CB003E" w:rsidP="00E6132A">
      <w:pPr>
        <w:pStyle w:val="ListParagraph"/>
      </w:pPr>
      <w:permStart w:id="60784458" w:edGrp="everyone"/>
      <w:r w:rsidRPr="00380A91">
        <w:rPr>
          <w:rStyle w:val="SubtleEmphasis"/>
        </w:rPr>
        <w:t>__</w:t>
      </w:r>
      <w:permEnd w:id="60784458"/>
      <w:r w:rsidRPr="00A30F39">
        <w:t xml:space="preserve"> Churches played a </w:t>
      </w:r>
      <w:r>
        <w:t>significant</w:t>
      </w:r>
      <w:r w:rsidRPr="00A30F39">
        <w:t xml:space="preserve"> role in the founding of our USA. And they must play a</w:t>
      </w:r>
      <w:r>
        <w:t>n essential</w:t>
      </w:r>
      <w:r w:rsidRPr="00A30F39">
        <w:t xml:space="preserve"> role </w:t>
      </w:r>
      <w:r>
        <w:t xml:space="preserve">in redeeming it today. Not to purify our USA but to help prolong its </w:t>
      </w:r>
      <w:r w:rsidRPr="002F7DA1">
        <w:rPr>
          <w:b/>
          <w:bCs/>
        </w:rPr>
        <w:t>Religious Liberty</w:t>
      </w:r>
      <w:r>
        <w:t xml:space="preserve"> </w:t>
      </w:r>
      <w:r w:rsidRPr="00EB4524">
        <w:t>so that as many souls as possible can be brought to heaven until the end of time</w:t>
      </w:r>
      <w:r>
        <w:t xml:space="preserve">. </w:t>
      </w:r>
    </w:p>
    <w:p w14:paraId="0C970E7F" w14:textId="77777777" w:rsidR="00CB003E" w:rsidRPr="00A30F39" w:rsidRDefault="00CB003E" w:rsidP="00E6132A">
      <w:pPr>
        <w:pStyle w:val="ListParagraph"/>
      </w:pPr>
      <w:permStart w:id="1865699395" w:edGrp="everyone"/>
      <w:r w:rsidRPr="00380A91">
        <w:rPr>
          <w:rStyle w:val="SubtleEmphasis"/>
        </w:rPr>
        <w:t>__</w:t>
      </w:r>
      <w:permEnd w:id="1865699395"/>
      <w:r w:rsidRPr="00A30F39">
        <w:t xml:space="preserve"> Pastors in 1776 picked up muskets and shot the British for </w:t>
      </w:r>
      <w:r w:rsidRPr="002F7DA1">
        <w:rPr>
          <w:b/>
          <w:bCs/>
        </w:rPr>
        <w:t>Religious Liberty</w:t>
      </w:r>
      <w:r>
        <w:t>; they</w:t>
      </w:r>
      <w:r w:rsidRPr="00A30F39">
        <w:t xml:space="preserve"> did not preach at them. And </w:t>
      </w:r>
      <w:r>
        <w:t>their</w:t>
      </w:r>
      <w:r w:rsidRPr="00A30F39">
        <w:t xml:space="preserve"> congregations followed.</w:t>
      </w:r>
      <w:r>
        <w:t xml:space="preserve"> </w:t>
      </w:r>
    </w:p>
    <w:p w14:paraId="1A13C40E" w14:textId="698F868F" w:rsidR="00CB003E" w:rsidRDefault="00CB003E" w:rsidP="00E6132A">
      <w:pPr>
        <w:pStyle w:val="ListParagraph"/>
      </w:pPr>
      <w:permStart w:id="1735546594" w:edGrp="everyone"/>
      <w:r w:rsidRPr="00380A91">
        <w:rPr>
          <w:rStyle w:val="SubtleEmphasis"/>
        </w:rPr>
        <w:t>__</w:t>
      </w:r>
      <w:permEnd w:id="1735546594"/>
      <w:r w:rsidRPr="00A30F39">
        <w:t xml:space="preserve"> </w:t>
      </w:r>
      <w:r w:rsidRPr="00B66F48">
        <w:rPr>
          <w:i/>
        </w:rPr>
        <w:t>Religious Liberty</w:t>
      </w:r>
      <w:r>
        <w:t xml:space="preserve"> is a subset of </w:t>
      </w:r>
      <w:r w:rsidRPr="00216D6A">
        <w:rPr>
          <w:i/>
        </w:rPr>
        <w:t>Liberty</w:t>
      </w:r>
      <w:r>
        <w:t xml:space="preserve">. In 2026, </w:t>
      </w:r>
      <w:r w:rsidR="00B66F48">
        <w:t>our Worship Centers</w:t>
      </w:r>
      <w:r>
        <w:t xml:space="preserve"> must be open to hosting the ‘</w:t>
      </w:r>
      <w:r w:rsidRPr="00E03EB9">
        <w:rPr>
          <w:i/>
        </w:rPr>
        <w:t>lovers of</w:t>
      </w:r>
      <w:r>
        <w:t xml:space="preserve"> </w:t>
      </w:r>
      <w:r w:rsidRPr="00216D6A">
        <w:rPr>
          <w:i/>
        </w:rPr>
        <w:t>Liberty</w:t>
      </w:r>
      <w:r>
        <w:t xml:space="preserve">,’ </w:t>
      </w:r>
      <w:r w:rsidRPr="00E03EB9">
        <w:rPr>
          <w:b/>
          <w:bCs/>
        </w:rPr>
        <w:t>Godly Civics</w:t>
      </w:r>
      <w:r>
        <w:t xml:space="preserve"> supporters who are </w:t>
      </w:r>
      <w:r w:rsidR="00B66F48">
        <w:t>B</w:t>
      </w:r>
      <w:r>
        <w:t>elievers being shunned</w:t>
      </w:r>
      <w:r w:rsidR="00B66F48">
        <w:t xml:space="preserve"> by political factions</w:t>
      </w:r>
      <w:r>
        <w:t xml:space="preserve"> in our colleges and public squares.</w:t>
      </w:r>
    </w:p>
    <w:p w14:paraId="0355089F" w14:textId="77777777" w:rsidR="00CB003E" w:rsidRPr="00A30F39" w:rsidRDefault="00CB003E" w:rsidP="00E6132A">
      <w:pPr>
        <w:pStyle w:val="ListParagraph"/>
      </w:pPr>
      <w:permStart w:id="1868069158" w:edGrp="everyone"/>
      <w:r w:rsidRPr="00380A91">
        <w:rPr>
          <w:rStyle w:val="SubtleEmphasis"/>
        </w:rPr>
        <w:t>__</w:t>
      </w:r>
      <w:permEnd w:id="1868069158"/>
      <w:r>
        <w:t xml:space="preserve"> </w:t>
      </w:r>
      <w:r w:rsidRPr="00A30F39">
        <w:t xml:space="preserve">That will turn our USA around overnight. No political </w:t>
      </w:r>
      <w:r>
        <w:t xml:space="preserve">party </w:t>
      </w:r>
      <w:r w:rsidRPr="00A30F39">
        <w:t>can or will do that.</w:t>
      </w:r>
    </w:p>
    <w:p w14:paraId="3EFDC52F" w14:textId="7AF6EBD8" w:rsidR="00CB003E" w:rsidRPr="00A30F39" w:rsidRDefault="00CB003E" w:rsidP="00E6132A">
      <w:pPr>
        <w:pStyle w:val="ListParagraph"/>
      </w:pPr>
      <w:permStart w:id="17188204" w:edGrp="everyone"/>
      <w:r w:rsidRPr="00380A91">
        <w:rPr>
          <w:rStyle w:val="SubtleEmphasis"/>
        </w:rPr>
        <w:t>__</w:t>
      </w:r>
      <w:permEnd w:id="17188204"/>
      <w:r w:rsidRPr="00A30F39">
        <w:t xml:space="preserve"> A populist movement </w:t>
      </w:r>
      <w:r>
        <w:t>with</w:t>
      </w:r>
      <w:r w:rsidRPr="00A30F39">
        <w:t xml:space="preserve"> </w:t>
      </w:r>
      <w:r w:rsidRPr="00E03EB9">
        <w:rPr>
          <w:b/>
          <w:bCs/>
        </w:rPr>
        <w:t>Godly Civics</w:t>
      </w:r>
      <w:r>
        <w:t xml:space="preserve"> </w:t>
      </w:r>
      <w:r w:rsidRPr="00A30F39">
        <w:t xml:space="preserve">and </w:t>
      </w:r>
      <w:r w:rsidRPr="002F7DA1">
        <w:rPr>
          <w:b/>
          <w:bCs/>
        </w:rPr>
        <w:t>Religious Liberty</w:t>
      </w:r>
      <w:r w:rsidRPr="006A22BB">
        <w:t xml:space="preserve"> </w:t>
      </w:r>
      <w:r w:rsidRPr="00A30F39">
        <w:t xml:space="preserve">that is void of any political </w:t>
      </w:r>
      <w:r>
        <w:t>parties</w:t>
      </w:r>
      <w:r w:rsidRPr="00A30F39">
        <w:t xml:space="preserve"> is the only strategy that can draw our </w:t>
      </w:r>
      <w:r w:rsidR="00B66F48">
        <w:t>pulpit leaders</w:t>
      </w:r>
      <w:r w:rsidRPr="00A30F39">
        <w:t xml:space="preserve"> to </w:t>
      </w:r>
      <w:r>
        <w:t>verbally ‘</w:t>
      </w:r>
      <w:r w:rsidRPr="00A30F39">
        <w:t>shoo</w:t>
      </w:r>
      <w:r>
        <w:t xml:space="preserve">t’ </w:t>
      </w:r>
      <w:r>
        <w:rPr>
          <w:i/>
        </w:rPr>
        <w:t xml:space="preserve">liberty </w:t>
      </w:r>
      <w:r>
        <w:t xml:space="preserve">words </w:t>
      </w:r>
      <w:r w:rsidRPr="00A30F39">
        <w:t xml:space="preserve">at the enemies of </w:t>
      </w:r>
      <w:r w:rsidRPr="002F7DA1">
        <w:rPr>
          <w:b/>
          <w:bCs/>
        </w:rPr>
        <w:t>Religious Liberty</w:t>
      </w:r>
      <w:r w:rsidRPr="006A22BB">
        <w:t xml:space="preserve"> </w:t>
      </w:r>
      <w:r w:rsidRPr="00A30F39">
        <w:t>while they still can.</w:t>
      </w:r>
    </w:p>
    <w:p w14:paraId="4C91DC54" w14:textId="61FEEC4C" w:rsidR="00CB003E" w:rsidRPr="00E65B4C" w:rsidRDefault="00CB003E" w:rsidP="00CB003E">
      <w:pPr>
        <w:pStyle w:val="Heading2"/>
      </w:pPr>
      <w:bookmarkStart w:id="56" w:name="_Toc216166885"/>
      <w:r w:rsidRPr="00E65B4C">
        <w:t xml:space="preserve">Principle </w:t>
      </w:r>
      <w:r>
        <w:t>1</w:t>
      </w:r>
      <w:r w:rsidR="00B66F48">
        <w:t>1</w:t>
      </w:r>
      <w:r>
        <w:t>:</w:t>
      </w:r>
      <w:r w:rsidRPr="00E65B4C">
        <w:t xml:space="preserve"> </w:t>
      </w:r>
      <w:r w:rsidRPr="00E65B4C">
        <w:rPr>
          <w:bCs/>
        </w:rPr>
        <w:t>Life</w:t>
      </w:r>
      <w:r w:rsidRPr="00E65B4C">
        <w:t xml:space="preserve"> in </w:t>
      </w:r>
      <w:r w:rsidRPr="00621A47">
        <w:t xml:space="preserve">Liberty </w:t>
      </w:r>
      <w:permStart w:id="839461651" w:edGrp="everyone"/>
      <w:r w:rsidRPr="00380A91">
        <w:rPr>
          <w:rStyle w:val="SubtleEmphasis"/>
        </w:rPr>
        <w:t>__</w:t>
      </w:r>
      <w:bookmarkEnd w:id="56"/>
      <w:permEnd w:id="839461651"/>
    </w:p>
    <w:p w14:paraId="05953E58" w14:textId="0281FC13" w:rsidR="00CB003E" w:rsidRPr="00A30F39" w:rsidRDefault="00CB003E" w:rsidP="00B66F48">
      <w:pPr>
        <w:pStyle w:val="Heading3"/>
      </w:pPr>
      <w:r>
        <w:t>P1</w:t>
      </w:r>
      <w:r w:rsidR="00B66F48">
        <w:t>1</w:t>
      </w:r>
      <w:r w:rsidRPr="00A30F39">
        <w:t xml:space="preserve"> </w:t>
      </w:r>
      <w:r>
        <w:t>S</w:t>
      </w:r>
      <w:r w:rsidRPr="00A30F39">
        <w:t xml:space="preserve">et </w:t>
      </w:r>
      <w:r>
        <w:t>1</w:t>
      </w:r>
      <w:r w:rsidRPr="00A30F39">
        <w:t xml:space="preserve">: the </w:t>
      </w:r>
      <w:r>
        <w:t>R</w:t>
      </w:r>
      <w:r w:rsidRPr="00A30F39">
        <w:t xml:space="preserve">ight to </w:t>
      </w:r>
      <w:r>
        <w:rPr>
          <w:bCs/>
        </w:rPr>
        <w:t>Life, Liberty,</w:t>
      </w:r>
      <w:r w:rsidRPr="00A30F39">
        <w:t xml:space="preserve"> </w:t>
      </w:r>
      <w:r>
        <w:t xml:space="preserve">and the Pursuit </w:t>
      </w:r>
      <w:permStart w:id="985030993" w:edGrp="everyone"/>
      <w:r w:rsidRPr="00380A91">
        <w:rPr>
          <w:rStyle w:val="SubtleEmphasis"/>
        </w:rPr>
        <w:t>__</w:t>
      </w:r>
      <w:permEnd w:id="985030993"/>
    </w:p>
    <w:p w14:paraId="4985767B" w14:textId="77777777" w:rsidR="00CB003E" w:rsidRDefault="00CB003E" w:rsidP="00E6132A">
      <w:pPr>
        <w:pStyle w:val="ListParagraph"/>
        <w:numPr>
          <w:ilvl w:val="0"/>
          <w:numId w:val="29"/>
        </w:numPr>
      </w:pPr>
      <w:permStart w:id="1406760205" w:edGrp="everyone"/>
      <w:r w:rsidRPr="00380A91">
        <w:rPr>
          <w:rStyle w:val="SubtleEmphasis"/>
        </w:rPr>
        <w:t>__</w:t>
      </w:r>
      <w:permEnd w:id="1406760205"/>
      <w:r w:rsidRPr="00A30F39">
        <w:t xml:space="preserve"> </w:t>
      </w:r>
      <w:r>
        <w:t>Our DOI codifies t</w:t>
      </w:r>
      <w:r w:rsidRPr="00A30F39">
        <w:t xml:space="preserve">he Right to </w:t>
      </w:r>
      <w:r w:rsidRPr="00B66F48">
        <w:t>Life and Liberty</w:t>
      </w:r>
      <w:r>
        <w:t>;</w:t>
      </w:r>
      <w:r w:rsidRPr="00A30F39">
        <w:t xml:space="preserve"> </w:t>
      </w:r>
      <w:r>
        <w:t>‘</w:t>
      </w:r>
      <w:r w:rsidRPr="00B66F48">
        <w:t xml:space="preserve">We hold these truths to be self-evident, that all men are created equal, that they are </w:t>
      </w:r>
      <w:r w:rsidRPr="00E6132A">
        <w:rPr>
          <w:b/>
          <w:bCs/>
        </w:rPr>
        <w:t>endowed by their Creator</w:t>
      </w:r>
      <w:r w:rsidRPr="00B66F48">
        <w:t xml:space="preserve"> with certain unalienable Rights, that among these are </w:t>
      </w:r>
      <w:r w:rsidRPr="00E6132A">
        <w:rPr>
          <w:b/>
          <w:bCs/>
        </w:rPr>
        <w:t>Life, Liberty, and the pursuit of Happiness</w:t>
      </w:r>
      <w:r w:rsidRPr="00C55A8F">
        <w:t>.</w:t>
      </w:r>
      <w:r>
        <w:t xml:space="preserve">’ </w:t>
      </w:r>
    </w:p>
    <w:p w14:paraId="201F3596" w14:textId="77777777" w:rsidR="00CB003E" w:rsidRDefault="00CB003E" w:rsidP="00E6132A">
      <w:pPr>
        <w:pStyle w:val="ListParagraph"/>
        <w:numPr>
          <w:ilvl w:val="0"/>
          <w:numId w:val="29"/>
        </w:numPr>
      </w:pPr>
      <w:permStart w:id="1255416238" w:edGrp="everyone"/>
      <w:r w:rsidRPr="00856565">
        <w:rPr>
          <w:rStyle w:val="SubtleEmphasis"/>
        </w:rPr>
        <w:t>__</w:t>
      </w:r>
      <w:permEnd w:id="1255416238"/>
      <w:r>
        <w:t xml:space="preserve"> Political party-led education has failed to teach our Founding and why </w:t>
      </w:r>
      <w:r w:rsidRPr="00E6132A">
        <w:rPr>
          <w:i/>
        </w:rPr>
        <w:t>Liberty</w:t>
      </w:r>
      <w:r>
        <w:t xml:space="preserve"> is critical to </w:t>
      </w:r>
      <w:r>
        <w:lastRenderedPageBreak/>
        <w:t xml:space="preserve">WTP’s lives. </w:t>
      </w:r>
      <w:r w:rsidRPr="00E6132A">
        <w:rPr>
          <w:b/>
          <w:bCs/>
        </w:rPr>
        <w:t>WePEG1787</w:t>
      </w:r>
      <w:r>
        <w:t xml:space="preserve"> corrects WTP’s failure to teach our Founding and </w:t>
      </w:r>
      <w:r w:rsidRPr="00E6132A">
        <w:rPr>
          <w:i/>
        </w:rPr>
        <w:t>Life</w:t>
      </w:r>
      <w:r>
        <w:t xml:space="preserve"> in </w:t>
      </w:r>
      <w:r w:rsidRPr="00E6132A">
        <w:rPr>
          <w:i/>
        </w:rPr>
        <w:t>Liberty</w:t>
      </w:r>
      <w:r>
        <w:t>.</w:t>
      </w:r>
    </w:p>
    <w:p w14:paraId="68577A5B" w14:textId="77777777" w:rsidR="00CB003E" w:rsidRDefault="00CB003E" w:rsidP="00E6132A">
      <w:pPr>
        <w:pStyle w:val="ListParagraph"/>
        <w:numPr>
          <w:ilvl w:val="0"/>
          <w:numId w:val="29"/>
        </w:numPr>
      </w:pPr>
      <w:permStart w:id="2120294141" w:edGrp="everyone"/>
      <w:r w:rsidRPr="004D507B">
        <w:rPr>
          <w:rStyle w:val="SubtleEmphasis"/>
        </w:rPr>
        <w:t>__</w:t>
      </w:r>
      <w:permEnd w:id="2120294141"/>
      <w:r w:rsidRPr="004D507B">
        <w:t xml:space="preserve"> </w:t>
      </w:r>
      <w:r w:rsidRPr="00E6132A">
        <w:rPr>
          <w:i/>
        </w:rPr>
        <w:t>Life</w:t>
      </w:r>
      <w:r>
        <w:t xml:space="preserve"> has two platforms. </w:t>
      </w:r>
      <w:r w:rsidRPr="00E6132A">
        <w:rPr>
          <w:i/>
        </w:rPr>
        <w:t>Sentient</w:t>
      </w:r>
      <w:r>
        <w:t xml:space="preserve"> </w:t>
      </w:r>
      <w:r w:rsidRPr="00E6132A">
        <w:rPr>
          <w:i/>
        </w:rPr>
        <w:t>Life</w:t>
      </w:r>
      <w:r>
        <w:t xml:space="preserve"> is being above the dirt, and </w:t>
      </w:r>
      <w:r w:rsidRPr="00E6132A">
        <w:rPr>
          <w:i/>
        </w:rPr>
        <w:t>Social</w:t>
      </w:r>
      <w:r>
        <w:t xml:space="preserve"> </w:t>
      </w:r>
      <w:r w:rsidRPr="00E6132A">
        <w:rPr>
          <w:i/>
        </w:rPr>
        <w:t>Life</w:t>
      </w:r>
      <w:r>
        <w:t xml:space="preserve"> shapes our </w:t>
      </w:r>
      <w:r w:rsidRPr="00E6132A">
        <w:rPr>
          <w:i/>
        </w:rPr>
        <w:t>Lives</w:t>
      </w:r>
      <w:r>
        <w:t>. WTP’s DOI/COTUS protects both.</w:t>
      </w:r>
    </w:p>
    <w:p w14:paraId="7EFDDE1B" w14:textId="77777777" w:rsidR="00CB003E" w:rsidRDefault="00CB003E" w:rsidP="00E6132A">
      <w:pPr>
        <w:pStyle w:val="ListParagraph"/>
        <w:numPr>
          <w:ilvl w:val="0"/>
          <w:numId w:val="29"/>
        </w:numPr>
      </w:pPr>
      <w:permStart w:id="272446760" w:edGrp="everyone"/>
      <w:r w:rsidRPr="004D507B">
        <w:rPr>
          <w:rStyle w:val="SubtleEmphasis"/>
        </w:rPr>
        <w:t>__</w:t>
      </w:r>
      <w:permEnd w:id="272446760"/>
      <w:r w:rsidRPr="004D507B">
        <w:t xml:space="preserve"> </w:t>
      </w:r>
      <w:r>
        <w:t>The Holy Bible God was our ‘</w:t>
      </w:r>
      <w:r w:rsidRPr="00E6132A">
        <w:rPr>
          <w:i/>
        </w:rPr>
        <w:t>Creator’,</w:t>
      </w:r>
      <w:r>
        <w:t xml:space="preserve"> our Founders knew; not just for </w:t>
      </w:r>
      <w:r w:rsidRPr="00E6132A">
        <w:rPr>
          <w:i/>
        </w:rPr>
        <w:t>Life</w:t>
      </w:r>
      <w:r>
        <w:t>, but our USA as well. But believing is not a requirement</w:t>
      </w:r>
      <w:r w:rsidRPr="004D507B">
        <w:t xml:space="preserve">. Like the sun and rain, </w:t>
      </w:r>
      <w:r w:rsidRPr="00E6132A">
        <w:rPr>
          <w:b/>
          <w:bCs/>
        </w:rPr>
        <w:t xml:space="preserve">our USA in </w:t>
      </w:r>
      <w:r w:rsidRPr="00E6132A">
        <w:rPr>
          <w:b/>
          <w:bCs/>
          <w:i/>
        </w:rPr>
        <w:t>Liberty</w:t>
      </w:r>
      <w:r w:rsidRPr="00E6132A">
        <w:rPr>
          <w:b/>
          <w:bCs/>
        </w:rPr>
        <w:t xml:space="preserve"> is for every citizen</w:t>
      </w:r>
      <w:r w:rsidRPr="004D507B">
        <w:t>.</w:t>
      </w:r>
      <w:r>
        <w:t xml:space="preserve"> </w:t>
      </w:r>
    </w:p>
    <w:p w14:paraId="3A4BC557" w14:textId="77777777" w:rsidR="00CB003E" w:rsidRPr="00E6132A" w:rsidRDefault="00CB003E" w:rsidP="00E6132A">
      <w:pPr>
        <w:pStyle w:val="ListParagraph"/>
        <w:numPr>
          <w:ilvl w:val="0"/>
          <w:numId w:val="29"/>
        </w:numPr>
        <w:rPr>
          <w:color w:val="auto"/>
        </w:rPr>
      </w:pPr>
      <w:permStart w:id="63467213" w:edGrp="everyone"/>
      <w:r w:rsidRPr="00A94891">
        <w:rPr>
          <w:rStyle w:val="SubtleEmphasis"/>
        </w:rPr>
        <w:t>__</w:t>
      </w:r>
      <w:permEnd w:id="63467213"/>
      <w:r w:rsidRPr="007673DD">
        <w:t xml:space="preserve"> </w:t>
      </w:r>
      <w:r w:rsidRPr="00E6132A">
        <w:rPr>
          <w:i/>
        </w:rPr>
        <w:t>‘Unalienable’</w:t>
      </w:r>
      <w:r>
        <w:t xml:space="preserve"> means no one can take or give those Rights away without a fight. ‘</w:t>
      </w:r>
      <w:r w:rsidRPr="00E6132A">
        <w:rPr>
          <w:i/>
        </w:rPr>
        <w:t>Created equal</w:t>
      </w:r>
      <w:r w:rsidRPr="007673DD">
        <w:t xml:space="preserve">’ means all people should have the same </w:t>
      </w:r>
      <w:r w:rsidRPr="00E6132A">
        <w:rPr>
          <w:i/>
        </w:rPr>
        <w:t>Liberty,</w:t>
      </w:r>
      <w:r w:rsidRPr="007673DD">
        <w:t xml:space="preserve"> not the same outcom</w:t>
      </w:r>
      <w:r>
        <w:t>es.</w:t>
      </w:r>
    </w:p>
    <w:p w14:paraId="07DE6F34" w14:textId="77777777" w:rsidR="00CB003E" w:rsidRPr="00E6132A" w:rsidRDefault="00CB003E" w:rsidP="00E6132A">
      <w:pPr>
        <w:pStyle w:val="ListParagraph"/>
        <w:numPr>
          <w:ilvl w:val="0"/>
          <w:numId w:val="29"/>
        </w:numPr>
        <w:rPr>
          <w:color w:val="auto"/>
        </w:rPr>
      </w:pPr>
      <w:permStart w:id="924802158" w:edGrp="everyone"/>
      <w:r w:rsidRPr="00A94891">
        <w:rPr>
          <w:rStyle w:val="SubtleEmphasis"/>
        </w:rPr>
        <w:t>__</w:t>
      </w:r>
      <w:permEnd w:id="924802158"/>
      <w:r w:rsidRPr="007673DD">
        <w:t xml:space="preserve"> </w:t>
      </w:r>
      <w:r w:rsidRPr="00823EEC">
        <w:t xml:space="preserve">Our USA was the first nation to deliver </w:t>
      </w:r>
      <w:r w:rsidRPr="00E6132A">
        <w:rPr>
          <w:i/>
        </w:rPr>
        <w:t>Liberty</w:t>
      </w:r>
      <w:r w:rsidRPr="00823EEC">
        <w:t xml:space="preserve"> to its citizens.</w:t>
      </w:r>
    </w:p>
    <w:p w14:paraId="7B5CD423" w14:textId="77777777" w:rsidR="00CB003E" w:rsidRPr="00E6132A" w:rsidRDefault="00CB003E" w:rsidP="00E6132A">
      <w:pPr>
        <w:pStyle w:val="ListParagraph"/>
        <w:numPr>
          <w:ilvl w:val="0"/>
          <w:numId w:val="29"/>
        </w:numPr>
        <w:rPr>
          <w:color w:val="auto"/>
        </w:rPr>
      </w:pPr>
      <w:permStart w:id="816523831" w:edGrp="everyone"/>
      <w:r w:rsidRPr="00A94891">
        <w:rPr>
          <w:rStyle w:val="SubtleEmphasis"/>
        </w:rPr>
        <w:t>__</w:t>
      </w:r>
      <w:permEnd w:id="816523831"/>
      <w:r w:rsidRPr="00C04288">
        <w:t xml:space="preserve"> </w:t>
      </w:r>
      <w:r w:rsidRPr="007673DD">
        <w:t xml:space="preserve">Our </w:t>
      </w:r>
      <w:r>
        <w:t xml:space="preserve">Founders’ </w:t>
      </w:r>
      <w:r w:rsidRPr="007673DD">
        <w:t xml:space="preserve">DOI is the foundation of WTP’s </w:t>
      </w:r>
      <w:r w:rsidRPr="00E6132A">
        <w:rPr>
          <w:i/>
        </w:rPr>
        <w:t>Life</w:t>
      </w:r>
      <w:r w:rsidRPr="007673DD">
        <w:t xml:space="preserve"> and </w:t>
      </w:r>
      <w:r w:rsidRPr="00E6132A">
        <w:rPr>
          <w:i/>
        </w:rPr>
        <w:t>Liberty</w:t>
      </w:r>
      <w:r w:rsidRPr="007673DD">
        <w:t xml:space="preserve">. Pursuing Happiness is on par with </w:t>
      </w:r>
      <w:r w:rsidRPr="00E6132A">
        <w:rPr>
          <w:i/>
        </w:rPr>
        <w:t>Life</w:t>
      </w:r>
      <w:r w:rsidRPr="007673DD">
        <w:t xml:space="preserve"> and </w:t>
      </w:r>
      <w:r w:rsidRPr="00E6132A">
        <w:rPr>
          <w:i/>
        </w:rPr>
        <w:t>Liberty</w:t>
      </w:r>
      <w:r w:rsidRPr="007673DD">
        <w:t xml:space="preserve"> because governments cannot provide Happiness, and WTP can only achieve it in </w:t>
      </w:r>
      <w:r w:rsidRPr="00E6132A">
        <w:rPr>
          <w:i/>
        </w:rPr>
        <w:t>Liberty</w:t>
      </w:r>
      <w:r w:rsidRPr="007673DD">
        <w:t>.</w:t>
      </w:r>
      <w:r w:rsidRPr="00767D3C">
        <w:t xml:space="preserve"> </w:t>
      </w:r>
    </w:p>
    <w:p w14:paraId="33433009" w14:textId="27CD2945" w:rsidR="00CB003E" w:rsidRPr="00E6132A" w:rsidRDefault="00CB003E" w:rsidP="00E6132A">
      <w:pPr>
        <w:pStyle w:val="ListParagraph"/>
        <w:numPr>
          <w:ilvl w:val="0"/>
          <w:numId w:val="29"/>
        </w:numPr>
        <w:rPr>
          <w:color w:val="auto"/>
        </w:rPr>
      </w:pPr>
      <w:permStart w:id="848845257" w:edGrp="everyone"/>
      <w:r w:rsidRPr="00A94891">
        <w:rPr>
          <w:rStyle w:val="SubtleEmphasis"/>
        </w:rPr>
        <w:t>__</w:t>
      </w:r>
      <w:permEnd w:id="848845257"/>
      <w:r w:rsidRPr="00C63831">
        <w:t xml:space="preserve"> </w:t>
      </w:r>
      <w:r>
        <w:t xml:space="preserve">Since the government cannot </w:t>
      </w:r>
      <w:r w:rsidR="00B66F48">
        <w:t>offer</w:t>
      </w:r>
      <w:r>
        <w:t xml:space="preserve"> </w:t>
      </w:r>
      <w:r w:rsidRPr="00E6132A">
        <w:rPr>
          <w:i/>
        </w:rPr>
        <w:t>Happiness</w:t>
      </w:r>
      <w:r>
        <w:t xml:space="preserve">, </w:t>
      </w:r>
      <w:r w:rsidRPr="00E6132A">
        <w:rPr>
          <w:b/>
          <w:bCs/>
        </w:rPr>
        <w:t>it should never try</w:t>
      </w:r>
      <w:r>
        <w:t>. And here is the problem: most people see ‘</w:t>
      </w:r>
      <w:r w:rsidRPr="00E6132A">
        <w:rPr>
          <w:i/>
        </w:rPr>
        <w:t>Happiness</w:t>
      </w:r>
      <w:r>
        <w:t>’ as the opposite of sadness when the intended meaning is ‘</w:t>
      </w:r>
      <w:r w:rsidRPr="00E6132A">
        <w:rPr>
          <w:i/>
        </w:rPr>
        <w:t>well-being</w:t>
      </w:r>
      <w:r>
        <w:t>’ or ‘</w:t>
      </w:r>
      <w:r w:rsidRPr="00E6132A">
        <w:rPr>
          <w:i/>
        </w:rPr>
        <w:t>contentment</w:t>
      </w:r>
      <w:r>
        <w:t xml:space="preserve">’ when we are successful in </w:t>
      </w:r>
      <w:r w:rsidRPr="00E6132A">
        <w:rPr>
          <w:i/>
        </w:rPr>
        <w:t xml:space="preserve">Life </w:t>
      </w:r>
      <w:r w:rsidRPr="00C04288">
        <w:t>as adults</w:t>
      </w:r>
      <w:r w:rsidRPr="00E6132A">
        <w:rPr>
          <w:i/>
        </w:rPr>
        <w:t xml:space="preserve">. </w:t>
      </w:r>
    </w:p>
    <w:p w14:paraId="3396A3B6" w14:textId="77777777" w:rsidR="00CB003E" w:rsidRPr="00E6132A" w:rsidRDefault="00CB003E" w:rsidP="00E6132A">
      <w:pPr>
        <w:pStyle w:val="ListParagraph"/>
        <w:numPr>
          <w:ilvl w:val="0"/>
          <w:numId w:val="29"/>
        </w:numPr>
        <w:rPr>
          <w:color w:val="auto"/>
        </w:rPr>
      </w:pPr>
      <w:permStart w:id="1956597220" w:edGrp="everyone"/>
      <w:r w:rsidRPr="00A94891">
        <w:rPr>
          <w:rStyle w:val="SubtleEmphasis"/>
        </w:rPr>
        <w:t>__</w:t>
      </w:r>
      <w:permEnd w:id="1956597220"/>
      <w:r w:rsidRPr="00BF0D48">
        <w:t xml:space="preserve"> </w:t>
      </w:r>
      <w:r w:rsidRPr="00E6132A">
        <w:rPr>
          <w:i/>
        </w:rPr>
        <w:t>Life</w:t>
      </w:r>
      <w:r w:rsidRPr="00BF0D48">
        <w:t xml:space="preserve"> without </w:t>
      </w:r>
      <w:r w:rsidRPr="00E6132A">
        <w:rPr>
          <w:i/>
        </w:rPr>
        <w:t>Liberty</w:t>
      </w:r>
      <w:r w:rsidRPr="00BF0D48">
        <w:t xml:space="preserve"> to be content has no value</w:t>
      </w:r>
      <w:r>
        <w:t xml:space="preserve">, and </w:t>
      </w:r>
      <w:r w:rsidRPr="00E6132A">
        <w:rPr>
          <w:i/>
        </w:rPr>
        <w:t>Liberty</w:t>
      </w:r>
      <w:r w:rsidRPr="00EB4524">
        <w:t xml:space="preserve"> comes with responsibility</w:t>
      </w:r>
      <w:r>
        <w:t>.</w:t>
      </w:r>
    </w:p>
    <w:p w14:paraId="351339CF" w14:textId="77777777" w:rsidR="00CB003E" w:rsidRPr="00E6132A" w:rsidRDefault="00CB003E" w:rsidP="00E6132A">
      <w:pPr>
        <w:pStyle w:val="ListParagraph"/>
        <w:numPr>
          <w:ilvl w:val="0"/>
          <w:numId w:val="29"/>
        </w:numPr>
        <w:rPr>
          <w:color w:val="auto"/>
        </w:rPr>
      </w:pPr>
      <w:permStart w:id="1318342786" w:edGrp="everyone"/>
      <w:r w:rsidRPr="00E6132A">
        <w:rPr>
          <w:rStyle w:val="SubtleEmphasis"/>
          <w:color w:val="auto"/>
        </w:rPr>
        <w:t>__</w:t>
      </w:r>
      <w:permEnd w:id="1318342786"/>
      <w:r w:rsidRPr="00BF0D48">
        <w:t xml:space="preserve"> Living </w:t>
      </w:r>
      <w:r w:rsidRPr="00E6132A">
        <w:rPr>
          <w:i/>
        </w:rPr>
        <w:t>Sentient</w:t>
      </w:r>
      <w:r w:rsidRPr="00BF0D48">
        <w:t xml:space="preserve"> </w:t>
      </w:r>
      <w:r w:rsidRPr="00E6132A">
        <w:rPr>
          <w:i/>
        </w:rPr>
        <w:t>Life</w:t>
      </w:r>
      <w:r w:rsidRPr="00BF0D48">
        <w:t xml:space="preserve"> is an individual Right manifested within an agreement with our governments. The agreement trades enumerated </w:t>
      </w:r>
      <w:r w:rsidRPr="00E6132A">
        <w:rPr>
          <w:i/>
        </w:rPr>
        <w:t>Liberties</w:t>
      </w:r>
      <w:r w:rsidRPr="00BF0D48">
        <w:t xml:space="preserve"> for order and peace only within the Rights and Laws enumerated by our DOI/ COTUS</w:t>
      </w:r>
      <w:r>
        <w:t xml:space="preserve">. </w:t>
      </w:r>
    </w:p>
    <w:p w14:paraId="3D9D98FC" w14:textId="77777777" w:rsidR="00CB003E" w:rsidRPr="00E6132A" w:rsidRDefault="00CB003E" w:rsidP="00E6132A">
      <w:pPr>
        <w:pStyle w:val="ListParagraph"/>
        <w:numPr>
          <w:ilvl w:val="0"/>
          <w:numId w:val="29"/>
        </w:numPr>
        <w:rPr>
          <w:color w:val="auto"/>
        </w:rPr>
      </w:pPr>
      <w:permStart w:id="361514312" w:edGrp="everyone"/>
      <w:r w:rsidRPr="00E6132A">
        <w:rPr>
          <w:rStyle w:val="SubtleEmphasis"/>
          <w:color w:val="auto"/>
        </w:rPr>
        <w:t>__</w:t>
      </w:r>
      <w:permEnd w:id="361514312"/>
      <w:r w:rsidRPr="00BF0D48">
        <w:t xml:space="preserve"> </w:t>
      </w:r>
      <w:r w:rsidRPr="004D507B">
        <w:t>WTP</w:t>
      </w:r>
      <w:r>
        <w:t xml:space="preserve"> must never separate our DOI from our COTUS; </w:t>
      </w:r>
      <w:r w:rsidRPr="00E6132A">
        <w:rPr>
          <w:b/>
          <w:bCs/>
          <w:i/>
        </w:rPr>
        <w:t>Liberty</w:t>
      </w:r>
      <w:r w:rsidRPr="00E6132A">
        <w:rPr>
          <w:b/>
          <w:bCs/>
        </w:rPr>
        <w:t xml:space="preserve"> is </w:t>
      </w:r>
      <w:r w:rsidRPr="00E6132A">
        <w:rPr>
          <w:b/>
          <w:bCs/>
          <w:i/>
        </w:rPr>
        <w:t>unalienable</w:t>
      </w:r>
      <w:r w:rsidRPr="00E6132A">
        <w:rPr>
          <w:b/>
          <w:bCs/>
        </w:rPr>
        <w:t>,</w:t>
      </w:r>
      <w:r>
        <w:t xml:space="preserve"> </w:t>
      </w:r>
      <w:r w:rsidRPr="00E6132A">
        <w:rPr>
          <w:b/>
          <w:bCs/>
        </w:rPr>
        <w:t>and our COTUS is not</w:t>
      </w:r>
      <w:r>
        <w:t>.</w:t>
      </w:r>
    </w:p>
    <w:p w14:paraId="6202CCC4" w14:textId="77777777" w:rsidR="00CB003E" w:rsidRDefault="00CB003E" w:rsidP="00E6132A">
      <w:pPr>
        <w:pStyle w:val="ListParagraph"/>
        <w:numPr>
          <w:ilvl w:val="0"/>
          <w:numId w:val="29"/>
        </w:numPr>
      </w:pPr>
      <w:permStart w:id="703680211" w:edGrp="everyone"/>
      <w:r w:rsidRPr="00380A91">
        <w:rPr>
          <w:rStyle w:val="SubtleEmphasis"/>
        </w:rPr>
        <w:t>__</w:t>
      </w:r>
      <w:permEnd w:id="703680211"/>
      <w:r w:rsidRPr="00A30F39">
        <w:t xml:space="preserve"> Our </w:t>
      </w:r>
      <w:r>
        <w:t xml:space="preserve">DOI/COTUS specifically prohibited our </w:t>
      </w:r>
      <w:r w:rsidRPr="00A30F39">
        <w:t xml:space="preserve">federal government from even trying to make our individual </w:t>
      </w:r>
      <w:r w:rsidRPr="00E6132A">
        <w:rPr>
          <w:i/>
        </w:rPr>
        <w:t>Lives</w:t>
      </w:r>
      <w:r w:rsidRPr="00A30F39">
        <w:t xml:space="preserve"> easier, better, </w:t>
      </w:r>
      <w:r>
        <w:t xml:space="preserve">more </w:t>
      </w:r>
      <w:r w:rsidRPr="00A30F39">
        <w:t>comfortable, happier</w:t>
      </w:r>
      <w:r>
        <w:t>,</w:t>
      </w:r>
      <w:r w:rsidRPr="00A30F39">
        <w:t xml:space="preserve"> or longer. </w:t>
      </w:r>
    </w:p>
    <w:p w14:paraId="20767783" w14:textId="77777777" w:rsidR="00CB003E" w:rsidRDefault="00CB003E" w:rsidP="00E6132A">
      <w:pPr>
        <w:pStyle w:val="ListParagraph"/>
        <w:numPr>
          <w:ilvl w:val="0"/>
          <w:numId w:val="29"/>
        </w:numPr>
      </w:pPr>
      <w:permStart w:id="1882934172" w:edGrp="everyone"/>
      <w:r w:rsidRPr="00380A91">
        <w:rPr>
          <w:rStyle w:val="SubtleEmphasis"/>
        </w:rPr>
        <w:t>__</w:t>
      </w:r>
      <w:permEnd w:id="1882934172"/>
      <w:r w:rsidRPr="00A30F39">
        <w:t xml:space="preserve"> The more the government</w:t>
      </w:r>
      <w:r>
        <w:t>s</w:t>
      </w:r>
      <w:r w:rsidRPr="00A30F39">
        <w:t xml:space="preserve"> do for WTP, the weaker WTP </w:t>
      </w:r>
      <w:r>
        <w:t>become</w:t>
      </w:r>
      <w:r w:rsidRPr="00A30F39">
        <w:t xml:space="preserve"> and the weaker our </w:t>
      </w:r>
      <w:r w:rsidRPr="00E6132A">
        <w:rPr>
          <w:i/>
        </w:rPr>
        <w:t>Liberty</w:t>
      </w:r>
      <w:r>
        <w:t xml:space="preserve"> </w:t>
      </w:r>
      <w:r w:rsidRPr="00A30F39">
        <w:t xml:space="preserve">becomes. And the weaker our USA </w:t>
      </w:r>
      <w:r>
        <w:t xml:space="preserve">and states </w:t>
      </w:r>
      <w:r w:rsidRPr="00A30F39">
        <w:t>become.</w:t>
      </w:r>
    </w:p>
    <w:p w14:paraId="7BD39D2D" w14:textId="77777777" w:rsidR="00CB003E" w:rsidRDefault="00CB003E" w:rsidP="00E6132A">
      <w:pPr>
        <w:pStyle w:val="ListParagraph"/>
        <w:numPr>
          <w:ilvl w:val="0"/>
          <w:numId w:val="29"/>
        </w:numPr>
      </w:pPr>
      <w:permStart w:id="705240006" w:edGrp="everyone"/>
      <w:r w:rsidRPr="004D507B">
        <w:rPr>
          <w:rStyle w:val="SubtleEmphasis"/>
        </w:rPr>
        <w:t>__</w:t>
      </w:r>
      <w:permEnd w:id="705240006"/>
      <w:r w:rsidRPr="004D507B">
        <w:t xml:space="preserve"> Government has zero interest in </w:t>
      </w:r>
      <w:r>
        <w:t xml:space="preserve">improving anyone’s </w:t>
      </w:r>
      <w:r w:rsidRPr="00E6132A">
        <w:rPr>
          <w:i/>
        </w:rPr>
        <w:t>life</w:t>
      </w:r>
      <w:r w:rsidRPr="004D507B">
        <w:t>.</w:t>
      </w:r>
    </w:p>
    <w:p w14:paraId="0041B738" w14:textId="77777777" w:rsidR="00CB003E" w:rsidRPr="00E6132A" w:rsidRDefault="00CB003E" w:rsidP="00E6132A">
      <w:pPr>
        <w:pStyle w:val="ListParagraph"/>
        <w:numPr>
          <w:ilvl w:val="0"/>
          <w:numId w:val="29"/>
        </w:numPr>
        <w:rPr>
          <w:color w:val="auto"/>
        </w:rPr>
      </w:pPr>
      <w:permStart w:id="2014469749" w:edGrp="everyone"/>
      <w:r w:rsidRPr="0082671D">
        <w:rPr>
          <w:rStyle w:val="SubtleEmphasis"/>
        </w:rPr>
        <w:t>__</w:t>
      </w:r>
      <w:permEnd w:id="2014469749"/>
      <w:r w:rsidRPr="0082671D">
        <w:t xml:space="preserve"> </w:t>
      </w:r>
      <w:r>
        <w:t xml:space="preserve">Yet political parties made it election currency in their theatre of war for power, and today, </w:t>
      </w:r>
      <w:r w:rsidRPr="00E6132A">
        <w:rPr>
          <w:b/>
          <w:bCs/>
        </w:rPr>
        <w:t>almost everyone believes political parties are WTP’s government</w:t>
      </w:r>
      <w:r>
        <w:t xml:space="preserve">. </w:t>
      </w:r>
    </w:p>
    <w:p w14:paraId="741E9A29" w14:textId="77777777" w:rsidR="00CB003E" w:rsidRPr="00E6132A" w:rsidRDefault="00CB003E" w:rsidP="00E6132A">
      <w:pPr>
        <w:pStyle w:val="ListParagraph"/>
        <w:numPr>
          <w:ilvl w:val="0"/>
          <w:numId w:val="29"/>
        </w:numPr>
        <w:rPr>
          <w:color w:val="auto"/>
        </w:rPr>
      </w:pPr>
      <w:permStart w:id="1854737908" w:edGrp="everyone"/>
      <w:r w:rsidRPr="004D507B">
        <w:rPr>
          <w:rStyle w:val="SubtleEmphasis"/>
        </w:rPr>
        <w:t>__</w:t>
      </w:r>
      <w:permEnd w:id="1854737908"/>
      <w:r w:rsidRPr="004D507B">
        <w:t xml:space="preserve"> </w:t>
      </w:r>
      <w:r>
        <w:t xml:space="preserve">That ends today; </w:t>
      </w:r>
      <w:r w:rsidRPr="00E6132A">
        <w:rPr>
          <w:b/>
          <w:bCs/>
        </w:rPr>
        <w:t>WePEG1787</w:t>
      </w:r>
      <w:r>
        <w:t xml:space="preserve"> restores WTP to our founding in WTP’s </w:t>
      </w:r>
      <w:r w:rsidRPr="00E6132A">
        <w:rPr>
          <w:i/>
        </w:rPr>
        <w:t>Liberty</w:t>
      </w:r>
      <w:r>
        <w:t xml:space="preserve"> ownership.</w:t>
      </w:r>
    </w:p>
    <w:p w14:paraId="550D074A" w14:textId="77777777" w:rsidR="00CB003E" w:rsidRPr="002C2AF2" w:rsidRDefault="00CB003E" w:rsidP="00E6132A">
      <w:pPr>
        <w:pStyle w:val="ListParagraph"/>
        <w:numPr>
          <w:ilvl w:val="0"/>
          <w:numId w:val="29"/>
        </w:numPr>
      </w:pPr>
      <w:permStart w:id="731145720" w:edGrp="everyone"/>
      <w:r>
        <w:rPr>
          <w:rStyle w:val="SubtleEmphasis"/>
        </w:rPr>
        <w:t>__</w:t>
      </w:r>
      <w:permEnd w:id="731145720"/>
      <w:r w:rsidRPr="00823EEC">
        <w:t xml:space="preserve"> </w:t>
      </w:r>
      <w:r w:rsidRPr="002C2AF2">
        <w:t xml:space="preserve">The official designation of a political party is a ‘social club designed to allow candidates on a ballot flying their party flag.’ </w:t>
      </w:r>
    </w:p>
    <w:p w14:paraId="6FDD756D" w14:textId="2E0B6583" w:rsidR="00CB003E" w:rsidRPr="002C2AF2" w:rsidRDefault="00CB003E" w:rsidP="00E6132A">
      <w:pPr>
        <w:pStyle w:val="ListParagraph"/>
        <w:numPr>
          <w:ilvl w:val="0"/>
          <w:numId w:val="29"/>
        </w:numPr>
      </w:pPr>
      <w:permStart w:id="910839357" w:edGrp="everyone"/>
      <w:r>
        <w:rPr>
          <w:rStyle w:val="SubtleEmphasis"/>
        </w:rPr>
        <w:t>__</w:t>
      </w:r>
      <w:permEnd w:id="910839357"/>
      <w:r w:rsidRPr="00823EEC">
        <w:t xml:space="preserve"> </w:t>
      </w:r>
      <w:r w:rsidRPr="002C2AF2">
        <w:t>When they win, they believe their platform replaces our COTUS because they won. Nothing should be allowed to replace the unali</w:t>
      </w:r>
      <w:r w:rsidR="00B66F48" w:rsidRPr="002C2AF2">
        <w:t>enable Ri</w:t>
      </w:r>
      <w:r w:rsidRPr="002C2AF2">
        <w:t>ghts of Life, Liberty, and the pursuit of Happiness.</w:t>
      </w:r>
    </w:p>
    <w:p w14:paraId="1DEEC4BF" w14:textId="77777777" w:rsidR="00CB003E" w:rsidRPr="004D507B" w:rsidRDefault="00CB003E" w:rsidP="00E6132A">
      <w:pPr>
        <w:pStyle w:val="ListParagraph"/>
        <w:numPr>
          <w:ilvl w:val="0"/>
          <w:numId w:val="29"/>
        </w:numPr>
      </w:pPr>
      <w:permStart w:id="477169491" w:edGrp="everyone"/>
      <w:r w:rsidRPr="00BF0D48">
        <w:rPr>
          <w:rStyle w:val="SubtleEmphasis"/>
        </w:rPr>
        <w:t>__</w:t>
      </w:r>
      <w:permEnd w:id="477169491"/>
      <w:r w:rsidRPr="004D507B">
        <w:t xml:space="preserve"> If the Right to take </w:t>
      </w:r>
      <w:r w:rsidRPr="00E6132A">
        <w:rPr>
          <w:i/>
        </w:rPr>
        <w:t>Life</w:t>
      </w:r>
      <w:r w:rsidRPr="004D507B">
        <w:t xml:space="preserve"> is not a federal issue, </w:t>
      </w:r>
      <w:r>
        <w:t>which it is not, then nothing else WTP do</w:t>
      </w:r>
      <w:r w:rsidRPr="004D507B">
        <w:t xml:space="preserve"> is a federal issue </w:t>
      </w:r>
      <w:r>
        <w:t>(</w:t>
      </w:r>
      <w:r w:rsidRPr="004D507B">
        <w:t>except tyranny enumerated by our DOI/COTUS</w:t>
      </w:r>
      <w:r>
        <w:t>)</w:t>
      </w:r>
      <w:r w:rsidRPr="004D507B">
        <w:t>.</w:t>
      </w:r>
    </w:p>
    <w:p w14:paraId="6BFE8776" w14:textId="77777777" w:rsidR="00CB003E" w:rsidRPr="004D507B" w:rsidRDefault="00CB003E" w:rsidP="00E6132A">
      <w:pPr>
        <w:pStyle w:val="ListParagraph"/>
        <w:numPr>
          <w:ilvl w:val="0"/>
          <w:numId w:val="29"/>
        </w:numPr>
      </w:pPr>
      <w:permStart w:id="2081584719" w:edGrp="everyone"/>
      <w:r w:rsidRPr="00BF0D48">
        <w:rPr>
          <w:rStyle w:val="SubtleEmphasis"/>
        </w:rPr>
        <w:t>__</w:t>
      </w:r>
      <w:permEnd w:id="2081584719"/>
      <w:r w:rsidRPr="004D507B">
        <w:t xml:space="preserve"> The 9</w:t>
      </w:r>
      <w:r>
        <w:t>A states</w:t>
      </w:r>
      <w:r w:rsidRPr="004D507B">
        <w:t xml:space="preserve">: </w:t>
      </w:r>
      <w:r>
        <w:t>‘</w:t>
      </w:r>
      <w:r w:rsidRPr="00B66F48">
        <w:t xml:space="preserve">The enumeration in the Constitution of certain rights shall not be construed to deny or disparage others </w:t>
      </w:r>
      <w:r w:rsidRPr="00E6132A">
        <w:rPr>
          <w:b/>
          <w:bCs/>
        </w:rPr>
        <w:t>retained by the people</w:t>
      </w:r>
      <w:r w:rsidRPr="007F2164">
        <w:t>.</w:t>
      </w:r>
      <w:r>
        <w:t>’</w:t>
      </w:r>
      <w:r w:rsidRPr="004D507B">
        <w:t xml:space="preserve"> WTP retain all </w:t>
      </w:r>
      <w:r>
        <w:t>R</w:t>
      </w:r>
      <w:r w:rsidRPr="004D507B">
        <w:t>ights not enumerated</w:t>
      </w:r>
      <w:r>
        <w:t xml:space="preserve"> in our DOI/COTUS and State constitutions.</w:t>
      </w:r>
    </w:p>
    <w:p w14:paraId="1E9F9CED" w14:textId="77777777" w:rsidR="00CB003E" w:rsidRPr="004D507B" w:rsidRDefault="00CB003E" w:rsidP="00E6132A">
      <w:pPr>
        <w:pStyle w:val="ListParagraph"/>
        <w:numPr>
          <w:ilvl w:val="0"/>
          <w:numId w:val="29"/>
        </w:numPr>
      </w:pPr>
      <w:permStart w:id="1432969571" w:edGrp="everyone"/>
      <w:r w:rsidRPr="00BF0D48">
        <w:rPr>
          <w:rStyle w:val="SubtleEmphasis"/>
        </w:rPr>
        <w:t>__</w:t>
      </w:r>
      <w:permEnd w:id="1432969571"/>
      <w:r w:rsidRPr="004D507B">
        <w:t xml:space="preserve"> The 10</w:t>
      </w:r>
      <w:r>
        <w:t>A states</w:t>
      </w:r>
      <w:r w:rsidRPr="004D507B">
        <w:t xml:space="preserve">: </w:t>
      </w:r>
      <w:r>
        <w:t>‘</w:t>
      </w:r>
      <w:r w:rsidRPr="00B66F48">
        <w:t xml:space="preserve">The powers not delegated to the United States by the Constitution, nor </w:t>
      </w:r>
      <w:r w:rsidRPr="00B66F48">
        <w:lastRenderedPageBreak/>
        <w:t xml:space="preserve">prohibited by it to the states, are reserved to the states respectively, </w:t>
      </w:r>
      <w:r w:rsidRPr="00E6132A">
        <w:rPr>
          <w:b/>
          <w:bCs/>
        </w:rPr>
        <w:t>or to the people.</w:t>
      </w:r>
      <w:r>
        <w:t>’</w:t>
      </w:r>
    </w:p>
    <w:p w14:paraId="6C53E8AB" w14:textId="77777777" w:rsidR="00CB003E" w:rsidRDefault="00CB003E" w:rsidP="00E6132A">
      <w:pPr>
        <w:pStyle w:val="ListParagraph"/>
        <w:numPr>
          <w:ilvl w:val="0"/>
          <w:numId w:val="29"/>
        </w:numPr>
      </w:pPr>
      <w:permStart w:id="1596727390" w:edGrp="everyone"/>
      <w:r w:rsidRPr="00BF0D48">
        <w:rPr>
          <w:rStyle w:val="SubtleEmphasis"/>
        </w:rPr>
        <w:t>__</w:t>
      </w:r>
      <w:permEnd w:id="1596727390"/>
      <w:r w:rsidRPr="004D507B">
        <w:t xml:space="preserve"> WTP’s societal security is </w:t>
      </w:r>
      <w:r>
        <w:t>our federal government's only personal stake</w:t>
      </w:r>
      <w:r w:rsidRPr="004D507B">
        <w:t xml:space="preserve"> in WTP’s </w:t>
      </w:r>
      <w:r w:rsidRPr="00E6132A">
        <w:rPr>
          <w:i/>
        </w:rPr>
        <w:t>Lives</w:t>
      </w:r>
      <w:r w:rsidRPr="004D507B">
        <w:t xml:space="preserve">. There are two exceptions: criminal acts that cross state lines and </w:t>
      </w:r>
      <w:r>
        <w:t>those that violate</w:t>
      </w:r>
      <w:r w:rsidRPr="004D507B">
        <w:t xml:space="preserve"> enumerated federal laws. </w:t>
      </w:r>
    </w:p>
    <w:p w14:paraId="6A11C747" w14:textId="77777777" w:rsidR="00CB003E" w:rsidRDefault="00CB003E" w:rsidP="00E6132A">
      <w:pPr>
        <w:pStyle w:val="ListParagraph"/>
        <w:numPr>
          <w:ilvl w:val="0"/>
          <w:numId w:val="29"/>
        </w:numPr>
      </w:pPr>
      <w:permStart w:id="1546529289" w:edGrp="everyone"/>
      <w:r>
        <w:rPr>
          <w:rStyle w:val="SubtleEmphasis"/>
        </w:rPr>
        <w:t>__</w:t>
      </w:r>
      <w:permEnd w:id="1546529289"/>
      <w:r w:rsidRPr="00856565">
        <w:t xml:space="preserve"> </w:t>
      </w:r>
      <w:r w:rsidRPr="004D507B">
        <w:t xml:space="preserve">Beyond that, our federal government must do everything possible to </w:t>
      </w:r>
      <w:r>
        <w:t xml:space="preserve">prevent WTP </w:t>
      </w:r>
      <w:r w:rsidRPr="00E6132A">
        <w:rPr>
          <w:i/>
        </w:rPr>
        <w:t>lives</w:t>
      </w:r>
      <w:r>
        <w:t xml:space="preserve"> from being limited</w:t>
      </w:r>
      <w:r w:rsidRPr="004D507B">
        <w:t xml:space="preserve"> in all legislation and rules.</w:t>
      </w:r>
    </w:p>
    <w:p w14:paraId="4716E302" w14:textId="77777777" w:rsidR="00CB003E" w:rsidRDefault="00CB003E" w:rsidP="00E6132A">
      <w:pPr>
        <w:pStyle w:val="ListParagraph"/>
        <w:numPr>
          <w:ilvl w:val="0"/>
          <w:numId w:val="29"/>
        </w:numPr>
      </w:pPr>
      <w:permStart w:id="38683285" w:edGrp="everyone"/>
      <w:r w:rsidRPr="0082671D">
        <w:rPr>
          <w:rStyle w:val="SubtleEmphasis"/>
        </w:rPr>
        <w:t>__</w:t>
      </w:r>
      <w:permEnd w:id="38683285"/>
      <w:r w:rsidRPr="0082671D">
        <w:t xml:space="preserve"> </w:t>
      </w:r>
      <w:r>
        <w:t xml:space="preserve">There is also the issue of WTP’s safety beyond conquest, government, and crime, which we present in the next section. </w:t>
      </w:r>
      <w:r w:rsidRPr="00E6132A">
        <w:rPr>
          <w:b/>
          <w:bCs/>
        </w:rPr>
        <w:t>Safety is a Trojan horse our governments use to enter WTP’s daily lives.</w:t>
      </w:r>
    </w:p>
    <w:p w14:paraId="540F9300" w14:textId="77777777" w:rsidR="00CB003E" w:rsidRPr="003659A7" w:rsidRDefault="00CB003E" w:rsidP="00E6132A">
      <w:pPr>
        <w:pStyle w:val="ListParagraph"/>
        <w:numPr>
          <w:ilvl w:val="0"/>
          <w:numId w:val="29"/>
        </w:numPr>
      </w:pPr>
      <w:permStart w:id="717712668" w:edGrp="everyone"/>
      <w:r w:rsidRPr="0005186D">
        <w:rPr>
          <w:rStyle w:val="SubtleEmphasis"/>
        </w:rPr>
        <w:t>__</w:t>
      </w:r>
      <w:permEnd w:id="717712668"/>
      <w:r w:rsidRPr="004D46CB">
        <w:t xml:space="preserve"> The problem is that governments have no brains; it is mandatory to define </w:t>
      </w:r>
      <w:r>
        <w:t xml:space="preserve">and enumerate </w:t>
      </w:r>
      <w:r w:rsidRPr="004D46CB">
        <w:t>their power</w:t>
      </w:r>
      <w:r>
        <w:t>s.</w:t>
      </w:r>
    </w:p>
    <w:p w14:paraId="74874794" w14:textId="77777777" w:rsidR="00CB003E" w:rsidRDefault="00CB003E" w:rsidP="00E6132A">
      <w:pPr>
        <w:pStyle w:val="ListParagraph"/>
        <w:numPr>
          <w:ilvl w:val="0"/>
          <w:numId w:val="29"/>
        </w:numPr>
      </w:pPr>
      <w:permStart w:id="827554658" w:edGrp="everyone"/>
      <w:r w:rsidRPr="0005186D">
        <w:rPr>
          <w:rStyle w:val="SubtleEmphasis"/>
        </w:rPr>
        <w:t>__</w:t>
      </w:r>
      <w:permEnd w:id="827554658"/>
      <w:r w:rsidRPr="004D46CB">
        <w:t xml:space="preserve"> Our representatives have the brains, and their brains must be pointed to WTP in their district and never to an outside agency such as political </w:t>
      </w:r>
      <w:r>
        <w:t>parties</w:t>
      </w:r>
      <w:r w:rsidRPr="004D46CB">
        <w:t>.</w:t>
      </w:r>
      <w:r>
        <w:t xml:space="preserve"> </w:t>
      </w:r>
    </w:p>
    <w:p w14:paraId="04D1FE24" w14:textId="6FA87472" w:rsidR="00CB003E" w:rsidRPr="003659A7" w:rsidRDefault="00CB003E" w:rsidP="00E6132A">
      <w:pPr>
        <w:pStyle w:val="ListParagraph"/>
        <w:numPr>
          <w:ilvl w:val="0"/>
          <w:numId w:val="29"/>
        </w:numPr>
      </w:pPr>
      <w:permStart w:id="1383620232" w:edGrp="everyone"/>
      <w:r>
        <w:rPr>
          <w:rStyle w:val="SubtleEmphasis"/>
        </w:rPr>
        <w:t>__</w:t>
      </w:r>
      <w:permEnd w:id="1383620232"/>
      <w:r w:rsidRPr="00856565">
        <w:t xml:space="preserve"> </w:t>
      </w:r>
      <w:r>
        <w:t xml:space="preserve">The Holy Bible reveals the source of the </w:t>
      </w:r>
      <w:r w:rsidRPr="00E6132A">
        <w:rPr>
          <w:i/>
        </w:rPr>
        <w:t>Laws of Nature</w:t>
      </w:r>
      <w:r w:rsidR="00B66F48" w:rsidRPr="00E6132A">
        <w:rPr>
          <w:i/>
        </w:rPr>
        <w:t>,</w:t>
      </w:r>
      <w:r>
        <w:t xml:space="preserve"> and its wisdom is </w:t>
      </w:r>
      <w:r w:rsidR="00B66F48">
        <w:t>suitable</w:t>
      </w:r>
      <w:r>
        <w:t xml:space="preserve"> for everyone. It is the </w:t>
      </w:r>
      <w:r w:rsidRPr="00E6132A">
        <w:rPr>
          <w:i/>
        </w:rPr>
        <w:t>wisdom</w:t>
      </w:r>
      <w:r>
        <w:t xml:space="preserve"> for all that we vote into Law and enumerate Principles, not the </w:t>
      </w:r>
      <w:r w:rsidRPr="00E6132A">
        <w:rPr>
          <w:i/>
        </w:rPr>
        <w:t>d</w:t>
      </w:r>
      <w:r w:rsidR="00B66F48" w:rsidRPr="00E6132A">
        <w:rPr>
          <w:i/>
        </w:rPr>
        <w:t>ei</w:t>
      </w:r>
      <w:r w:rsidRPr="00E6132A">
        <w:rPr>
          <w:i/>
        </w:rPr>
        <w:t>ty</w:t>
      </w:r>
      <w:r>
        <w:t>.</w:t>
      </w:r>
    </w:p>
    <w:p w14:paraId="070F6AD9" w14:textId="77777777" w:rsidR="00CB003E" w:rsidRPr="004D507B" w:rsidRDefault="00CB003E" w:rsidP="00E6132A">
      <w:pPr>
        <w:pStyle w:val="ListParagraph"/>
      </w:pPr>
      <w:permStart w:id="1411320263" w:edGrp="everyone"/>
      <w:r w:rsidRPr="004D507B">
        <w:rPr>
          <w:rStyle w:val="SubtleEmphasis"/>
          <w:color w:val="4472C4" w:themeColor="accent1"/>
        </w:rPr>
        <w:t>__</w:t>
      </w:r>
      <w:permEnd w:id="1411320263"/>
      <w:r w:rsidRPr="004D507B">
        <w:t xml:space="preserve"> As designed, our federal government did not even have the </w:t>
      </w:r>
      <w:r>
        <w:t>R</w:t>
      </w:r>
      <w:r w:rsidRPr="004D507B">
        <w:t xml:space="preserve">ight to the name and address of WTP without reason, such as passports for re-entering our USA. </w:t>
      </w:r>
    </w:p>
    <w:p w14:paraId="7582AA0C" w14:textId="77777777" w:rsidR="00CB003E" w:rsidRDefault="00CB003E" w:rsidP="00E6132A">
      <w:pPr>
        <w:pStyle w:val="ListParagraph"/>
      </w:pPr>
      <w:permStart w:id="300168876" w:edGrp="everyone"/>
      <w:r w:rsidRPr="00D61620">
        <w:rPr>
          <w:rStyle w:val="SubtleEmphasis"/>
        </w:rPr>
        <w:t>__</w:t>
      </w:r>
      <w:permEnd w:id="300168876"/>
      <w:r w:rsidRPr="00D61620">
        <w:t xml:space="preserve"> </w:t>
      </w:r>
      <w:r w:rsidRPr="004D507B">
        <w:t xml:space="preserve">The IRS has eviscerated WTP’s </w:t>
      </w:r>
      <w:r w:rsidRPr="004D507B">
        <w:rPr>
          <w:i/>
        </w:rPr>
        <w:t>Liberty</w:t>
      </w:r>
      <w:r w:rsidRPr="004D507B">
        <w:t xml:space="preserve">. The IRS was the introduction of </w:t>
      </w:r>
      <w:r>
        <w:t>P</w:t>
      </w:r>
      <w:r w:rsidRPr="004D507B">
        <w:t>rogressiv</w:t>
      </w:r>
      <w:r>
        <w:t>ism</w:t>
      </w:r>
      <w:r w:rsidRPr="004D507B">
        <w:t xml:space="preserve"> by political </w:t>
      </w:r>
      <w:r>
        <w:t>parties</w:t>
      </w:r>
      <w:r w:rsidRPr="004D507B">
        <w:t xml:space="preserve"> with P27 and P28, which s</w:t>
      </w:r>
      <w:r>
        <w:t>et the runaway train our federal government has become in motion</w:t>
      </w:r>
      <w:r w:rsidRPr="004D507B">
        <w:t xml:space="preserve">. </w:t>
      </w:r>
    </w:p>
    <w:p w14:paraId="30C27670" w14:textId="77777777" w:rsidR="00CB003E" w:rsidRPr="00767D3C" w:rsidRDefault="00CB003E" w:rsidP="00E6132A">
      <w:pPr>
        <w:pStyle w:val="ListParagraph"/>
      </w:pPr>
      <w:permStart w:id="1149046776" w:edGrp="everyone"/>
      <w:r w:rsidRPr="00D61620">
        <w:rPr>
          <w:rStyle w:val="SubtleEmphasis"/>
        </w:rPr>
        <w:t>__</w:t>
      </w:r>
      <w:permEnd w:id="1149046776"/>
      <w:r w:rsidRPr="007F2164">
        <w:t xml:space="preserve"> </w:t>
      </w:r>
      <w:r w:rsidRPr="004D507B">
        <w:rPr>
          <w:b/>
          <w:bCs/>
        </w:rPr>
        <w:t>WePEG1787</w:t>
      </w:r>
      <w:r w:rsidRPr="004D507B">
        <w:t xml:space="preserve"> and </w:t>
      </w:r>
      <w:r w:rsidRPr="004D507B">
        <w:rPr>
          <w:i/>
        </w:rPr>
        <w:t>Liberty-Civics Populism</w:t>
      </w:r>
      <w:r w:rsidRPr="004D507B">
        <w:t xml:space="preserve"> are the only strategies to put political </w:t>
      </w:r>
      <w:r>
        <w:t>parties</w:t>
      </w:r>
      <w:r w:rsidRPr="004D507B">
        <w:t xml:space="preserve"> and Progressivism on the scrap heap of history</w:t>
      </w:r>
      <w:r w:rsidRPr="00C95A09">
        <w:t>.</w:t>
      </w:r>
    </w:p>
    <w:p w14:paraId="2F4665B4" w14:textId="77777777" w:rsidR="00CB003E" w:rsidRPr="00A45994" w:rsidRDefault="00CB003E" w:rsidP="00E6132A">
      <w:pPr>
        <w:pStyle w:val="ListParagraph"/>
      </w:pPr>
      <w:permStart w:id="253386918" w:edGrp="everyone"/>
      <w:r w:rsidRPr="00380A91">
        <w:rPr>
          <w:rStyle w:val="SubtleEmphasis"/>
        </w:rPr>
        <w:t>__</w:t>
      </w:r>
      <w:permEnd w:id="253386918"/>
      <w:r w:rsidRPr="00A45994">
        <w:t xml:space="preserve"> In the founding of our USA, the debate for government power was between the </w:t>
      </w:r>
      <w:r>
        <w:t>States</w:t>
      </w:r>
      <w:r w:rsidRPr="00A45994">
        <w:t xml:space="preserve"> demanding their sovereignty and those who wanted a stronger federal government. </w:t>
      </w:r>
      <w:r>
        <w:t>An honest debate</w:t>
      </w:r>
      <w:r w:rsidRPr="00125E51">
        <w:t xml:space="preserve"> led to </w:t>
      </w:r>
      <w:r>
        <w:t>the invention</w:t>
      </w:r>
      <w:r w:rsidRPr="00A45994">
        <w:t xml:space="preserve"> </w:t>
      </w:r>
      <w:r>
        <w:t xml:space="preserve">of </w:t>
      </w:r>
      <w:r w:rsidRPr="00A45994">
        <w:t xml:space="preserve">the </w:t>
      </w:r>
      <w:r>
        <w:t>greatest</w:t>
      </w:r>
      <w:r w:rsidRPr="00A45994">
        <w:t xml:space="preserve"> government structure</w:t>
      </w:r>
      <w:r>
        <w:t xml:space="preserve"> ever</w:t>
      </w:r>
      <w:r w:rsidRPr="00A45994">
        <w:t xml:space="preserve">, </w:t>
      </w:r>
      <w:r>
        <w:t xml:space="preserve">a </w:t>
      </w:r>
      <w:r w:rsidRPr="003924BD">
        <w:rPr>
          <w:b/>
          <w:bCs/>
        </w:rPr>
        <w:t>Constitutional, Representative Republic,</w:t>
      </w:r>
      <w:r>
        <w:t xml:space="preserve"> ‘</w:t>
      </w:r>
      <w:r w:rsidRPr="00974E00">
        <w:rPr>
          <w:i/>
        </w:rPr>
        <w:t>a more perfect union.</w:t>
      </w:r>
      <w:r>
        <w:rPr>
          <w:i/>
        </w:rPr>
        <w:t>’</w:t>
      </w:r>
    </w:p>
    <w:p w14:paraId="3AB87B04" w14:textId="76A8CFE3" w:rsidR="00CB003E" w:rsidRPr="004D507B" w:rsidRDefault="00CB003E" w:rsidP="00E6132A">
      <w:pPr>
        <w:pStyle w:val="ListParagraph"/>
      </w:pPr>
      <w:permStart w:id="1886009260" w:edGrp="everyone"/>
      <w:r w:rsidRPr="004D507B">
        <w:rPr>
          <w:rStyle w:val="SubtleEmphasis"/>
          <w:color w:val="4472C4" w:themeColor="accent1"/>
        </w:rPr>
        <w:t>__</w:t>
      </w:r>
      <w:permEnd w:id="1886009260"/>
      <w:r w:rsidRPr="004D507B">
        <w:t xml:space="preserve"> Our COTUS is the fruit of that debate, only accepted after </w:t>
      </w:r>
      <w:r w:rsidR="00395121">
        <w:t>Our Founders</w:t>
      </w:r>
      <w:r>
        <w:t xml:space="preserve"> </w:t>
      </w:r>
      <w:r w:rsidRPr="004D507B">
        <w:t xml:space="preserve">added the Bill of Rights, a line of separation between WTP’s two governments. </w:t>
      </w:r>
    </w:p>
    <w:p w14:paraId="52540D03" w14:textId="77777777" w:rsidR="00CB003E" w:rsidRPr="004D507B" w:rsidRDefault="00CB003E" w:rsidP="00E6132A">
      <w:pPr>
        <w:pStyle w:val="ListParagraph"/>
      </w:pPr>
      <w:permStart w:id="244271695" w:edGrp="everyone"/>
      <w:r w:rsidRPr="00323250">
        <w:rPr>
          <w:rStyle w:val="SubtleEmphasis"/>
        </w:rPr>
        <w:t>__</w:t>
      </w:r>
      <w:permEnd w:id="244271695"/>
      <w:r w:rsidRPr="00323250">
        <w:t xml:space="preserve"> </w:t>
      </w:r>
      <w:r w:rsidRPr="004D507B">
        <w:t>The Bill of Rights intended to bring WTP’s DOI into our COTUS. Always join our DOI/COTUS together; our COTUS cannot stand alone.</w:t>
      </w:r>
    </w:p>
    <w:p w14:paraId="7D840DA5" w14:textId="7DFAF80A" w:rsidR="00CB003E" w:rsidRPr="004D507B" w:rsidRDefault="00CB003E" w:rsidP="00E6132A">
      <w:pPr>
        <w:pStyle w:val="ListParagraph"/>
      </w:pPr>
      <w:permStart w:id="1037374292" w:edGrp="everyone"/>
      <w:r w:rsidRPr="004D507B">
        <w:rPr>
          <w:rStyle w:val="SubtleEmphasis"/>
          <w:color w:val="4472C4" w:themeColor="accent1"/>
        </w:rPr>
        <w:t>__</w:t>
      </w:r>
      <w:permEnd w:id="1037374292"/>
      <w:r w:rsidRPr="004D507B">
        <w:t xml:space="preserve"> Nowhere </w:t>
      </w:r>
      <w:r w:rsidR="00B66F48">
        <w:t>in our DOI/COTUS does it</w:t>
      </w:r>
      <w:r w:rsidRPr="004D507B">
        <w:t xml:space="preserve"> mention political </w:t>
      </w:r>
      <w:r>
        <w:t>parties</w:t>
      </w:r>
      <w:r w:rsidRPr="004D507B">
        <w:t xml:space="preserve">. Political </w:t>
      </w:r>
      <w:r>
        <w:t>parties</w:t>
      </w:r>
      <w:r w:rsidRPr="004D507B">
        <w:t xml:space="preserve"> in both governments have destroyed our DOI/COTUS and caused the federal government to impose on WTP’s individual lives in every aspect of </w:t>
      </w:r>
      <w:r w:rsidRPr="004D507B">
        <w:rPr>
          <w:i/>
        </w:rPr>
        <w:t>Life</w:t>
      </w:r>
      <w:r w:rsidRPr="004D507B">
        <w:t xml:space="preserve">, </w:t>
      </w:r>
      <w:r>
        <w:t>most</w:t>
      </w:r>
      <w:r w:rsidRPr="004D507B">
        <w:t xml:space="preserve"> of which violate our DOI/COTUS </w:t>
      </w:r>
      <w:r>
        <w:t>R</w:t>
      </w:r>
      <w:r w:rsidRPr="004D507B">
        <w:t>ights.</w:t>
      </w:r>
    </w:p>
    <w:p w14:paraId="4E0C5FD0" w14:textId="77777777" w:rsidR="00CB003E" w:rsidRPr="004D507B" w:rsidRDefault="00CB003E" w:rsidP="00E6132A">
      <w:pPr>
        <w:pStyle w:val="ListParagraph"/>
      </w:pPr>
      <w:permStart w:id="1253331941" w:edGrp="everyone"/>
      <w:r w:rsidRPr="004D507B">
        <w:rPr>
          <w:rStyle w:val="SubtleEmphasis"/>
          <w:color w:val="4472C4" w:themeColor="accent1"/>
        </w:rPr>
        <w:t>__</w:t>
      </w:r>
      <w:permEnd w:id="1253331941"/>
      <w:r w:rsidRPr="004D507B">
        <w:t xml:space="preserve"> The 1964 </w:t>
      </w:r>
      <w:r w:rsidRPr="004D507B">
        <w:rPr>
          <w:i/>
        </w:rPr>
        <w:t>Civil Rights Act</w:t>
      </w:r>
      <w:r w:rsidRPr="004D507B">
        <w:t xml:space="preserve"> should be a constitutional amendment, not a law that technically is only a privilege that political </w:t>
      </w:r>
      <w:r>
        <w:t>parties</w:t>
      </w:r>
      <w:r w:rsidRPr="004D507B">
        <w:t xml:space="preserve"> can repeal overnight. </w:t>
      </w:r>
    </w:p>
    <w:p w14:paraId="4BC4858E" w14:textId="77777777" w:rsidR="00CB003E" w:rsidRPr="004D507B" w:rsidRDefault="00CB003E" w:rsidP="00E6132A">
      <w:pPr>
        <w:pStyle w:val="ListParagraph"/>
      </w:pPr>
      <w:permStart w:id="45374016" w:edGrp="everyone"/>
      <w:r w:rsidRPr="00EF334A">
        <w:rPr>
          <w:rStyle w:val="SubtleEmphasis"/>
        </w:rPr>
        <w:t>__</w:t>
      </w:r>
      <w:permEnd w:id="45374016"/>
      <w:r w:rsidRPr="00EF334A">
        <w:t xml:space="preserve"> </w:t>
      </w:r>
      <w:r w:rsidRPr="004D507B">
        <w:t xml:space="preserve">An amendment would take the problem out of the political </w:t>
      </w:r>
      <w:r>
        <w:t>parties</w:t>
      </w:r>
      <w:r w:rsidRPr="004D507B">
        <w:t xml:space="preserve"> ' control, and today, the cry of racism is 24/7/365 against our USA because of political </w:t>
      </w:r>
      <w:r>
        <w:t>parties</w:t>
      </w:r>
      <w:r w:rsidRPr="004D507B">
        <w:t xml:space="preserve">. </w:t>
      </w:r>
    </w:p>
    <w:p w14:paraId="4D446E01" w14:textId="77777777" w:rsidR="00CB003E" w:rsidRPr="004D507B" w:rsidRDefault="00CB003E" w:rsidP="00E6132A">
      <w:pPr>
        <w:pStyle w:val="ListParagraph"/>
      </w:pPr>
      <w:permStart w:id="1933661502" w:edGrp="everyone"/>
      <w:r w:rsidRPr="004D507B">
        <w:rPr>
          <w:rStyle w:val="SubtleEmphasis"/>
          <w:color w:val="4472C4" w:themeColor="accent1"/>
        </w:rPr>
        <w:t>__</w:t>
      </w:r>
      <w:permEnd w:id="1933661502"/>
      <w:r>
        <w:t xml:space="preserve"> </w:t>
      </w:r>
      <w:r w:rsidRPr="004D507B">
        <w:t xml:space="preserve">But one </w:t>
      </w:r>
      <w:r>
        <w:t>party (Blue)</w:t>
      </w:r>
      <w:r w:rsidRPr="004D507B">
        <w:t xml:space="preserve"> condemns the other </w:t>
      </w:r>
      <w:r>
        <w:t>party</w:t>
      </w:r>
      <w:r w:rsidRPr="004D507B">
        <w:t xml:space="preserve"> with the racist </w:t>
      </w:r>
      <w:r>
        <w:t>accusation,</w:t>
      </w:r>
      <w:r w:rsidRPr="004D507B">
        <w:t xml:space="preserve"> even though the </w:t>
      </w:r>
      <w:r w:rsidRPr="004D507B">
        <w:lastRenderedPageBreak/>
        <w:t xml:space="preserve">other </w:t>
      </w:r>
      <w:r>
        <w:t>party</w:t>
      </w:r>
      <w:r w:rsidRPr="004D507B">
        <w:t xml:space="preserve"> ended slavery with </w:t>
      </w:r>
      <w:r>
        <w:t xml:space="preserve">the </w:t>
      </w:r>
      <w:r w:rsidRPr="004D507B">
        <w:t xml:space="preserve">DOI/COTUS amendments. </w:t>
      </w:r>
    </w:p>
    <w:p w14:paraId="553CF8E6" w14:textId="77777777" w:rsidR="00CB003E" w:rsidRPr="007F2164" w:rsidRDefault="00CB003E" w:rsidP="00E6132A">
      <w:pPr>
        <w:pStyle w:val="ListParagraph"/>
        <w:rPr>
          <w:rStyle w:val="SubtitleChar"/>
          <w:rFonts w:cs="Cambria"/>
          <w:szCs w:val="24"/>
        </w:rPr>
      </w:pPr>
      <w:permStart w:id="1472089151" w:edGrp="everyone"/>
      <w:r w:rsidRPr="00EF334A">
        <w:rPr>
          <w:rStyle w:val="SubtleEmphasis"/>
        </w:rPr>
        <w:t>__</w:t>
      </w:r>
      <w:permEnd w:id="1472089151"/>
      <w:r w:rsidRPr="004D507B">
        <w:t xml:space="preserve"> That is how sick the political </w:t>
      </w:r>
      <w:r>
        <w:t>party</w:t>
      </w:r>
      <w:r w:rsidRPr="004D507B">
        <w:t xml:space="preserve"> theatre of war </w:t>
      </w:r>
      <w:r w:rsidRPr="007F2164">
        <w:t>has become, and both need to be put on the scrap heap of history by WTP, the only ones who can.</w:t>
      </w:r>
      <w:r w:rsidRPr="007F2164">
        <w:rPr>
          <w:rStyle w:val="SubtitleChar"/>
          <w:i/>
        </w:rPr>
        <w:t xml:space="preserve"> </w:t>
      </w:r>
    </w:p>
    <w:p w14:paraId="1F2575E9" w14:textId="77777777" w:rsidR="00CB003E" w:rsidRDefault="00CB003E" w:rsidP="00E6132A">
      <w:pPr>
        <w:pStyle w:val="ListParagraph"/>
      </w:pPr>
      <w:permStart w:id="1927746169" w:edGrp="everyone"/>
      <w:r w:rsidRPr="00EF334A">
        <w:rPr>
          <w:rStyle w:val="SubtleEmphasis"/>
        </w:rPr>
        <w:t>__</w:t>
      </w:r>
      <w:permEnd w:id="1927746169"/>
      <w:r w:rsidRPr="007F2164">
        <w:t xml:space="preserve"> Only </w:t>
      </w:r>
      <w:r w:rsidRPr="004D507B">
        <w:t xml:space="preserve">political </w:t>
      </w:r>
      <w:r>
        <w:t>parties</w:t>
      </w:r>
      <w:r w:rsidRPr="004D507B">
        <w:t xml:space="preserve"> have </w:t>
      </w:r>
      <w:r>
        <w:t>the ‘</w:t>
      </w:r>
      <w:r w:rsidRPr="00C95393">
        <w:rPr>
          <w:i/>
        </w:rPr>
        <w:t>anti</w:t>
      </w:r>
      <w:r>
        <w:t>-</w:t>
      </w:r>
      <w:r w:rsidRPr="00216D6A">
        <w:rPr>
          <w:i/>
        </w:rPr>
        <w:t>Liberty</w:t>
      </w:r>
      <w:r>
        <w:t>’</w:t>
      </w:r>
      <w:r w:rsidRPr="004D507B">
        <w:t xml:space="preserve"> interest in their power and self-interests, which dominate WTP’s </w:t>
      </w:r>
      <w:r w:rsidRPr="00851A04">
        <w:rPr>
          <w:i/>
        </w:rPr>
        <w:t>Li</w:t>
      </w:r>
      <w:r>
        <w:rPr>
          <w:i/>
        </w:rPr>
        <w:t>ve</w:t>
      </w:r>
      <w:r w:rsidRPr="002A3873">
        <w:rPr>
          <w:i/>
        </w:rPr>
        <w:t>s</w:t>
      </w:r>
      <w:r w:rsidRPr="004D507B">
        <w:t xml:space="preserve"> today. </w:t>
      </w:r>
    </w:p>
    <w:p w14:paraId="7B2923C3" w14:textId="77777777" w:rsidR="00CB003E" w:rsidRPr="004D507B" w:rsidRDefault="00CB003E" w:rsidP="00E6132A">
      <w:pPr>
        <w:pStyle w:val="ListParagraph"/>
      </w:pPr>
      <w:permStart w:id="1674840436" w:edGrp="everyone"/>
      <w:r w:rsidRPr="00EF334A">
        <w:rPr>
          <w:rStyle w:val="SubtleEmphasis"/>
        </w:rPr>
        <w:t>__</w:t>
      </w:r>
      <w:permEnd w:id="1674840436"/>
      <w:r w:rsidRPr="003E4623">
        <w:t xml:space="preserve"> </w:t>
      </w:r>
      <w:r w:rsidRPr="004D507B">
        <w:t xml:space="preserve">Political </w:t>
      </w:r>
      <w:r>
        <w:t>parties</w:t>
      </w:r>
      <w:r w:rsidRPr="004D507B">
        <w:t xml:space="preserve"> </w:t>
      </w:r>
      <w:r>
        <w:t>trade</w:t>
      </w:r>
      <w:r w:rsidRPr="004D507B">
        <w:t xml:space="preserve"> favors for votes but cannot deliver because governments can never deliver </w:t>
      </w:r>
      <w:r w:rsidRPr="007F2164">
        <w:rPr>
          <w:i/>
        </w:rPr>
        <w:t>Happiness</w:t>
      </w:r>
      <w:r w:rsidRPr="004D507B">
        <w:t>.</w:t>
      </w:r>
    </w:p>
    <w:p w14:paraId="744DF1EA" w14:textId="520DD773" w:rsidR="00CB003E" w:rsidRPr="00A30F39" w:rsidRDefault="00CB003E" w:rsidP="00CB003E">
      <w:pPr>
        <w:pStyle w:val="Heading3"/>
      </w:pPr>
      <w:r>
        <w:t>P1</w:t>
      </w:r>
      <w:r w:rsidR="00B66F48">
        <w:t>1</w:t>
      </w:r>
      <w:r w:rsidRPr="00A30F39">
        <w:t xml:space="preserve"> </w:t>
      </w:r>
      <w:r>
        <w:t>S</w:t>
      </w:r>
      <w:r w:rsidRPr="00A30F39">
        <w:t xml:space="preserve">et </w:t>
      </w:r>
      <w:r>
        <w:t>2</w:t>
      </w:r>
      <w:r w:rsidRPr="00A30F39">
        <w:t xml:space="preserve">: </w:t>
      </w:r>
      <w:r>
        <w:t>Value</w:t>
      </w:r>
      <w:r w:rsidRPr="00A30F39">
        <w:t xml:space="preserve"> of </w:t>
      </w:r>
      <w:r w:rsidRPr="00856565">
        <w:rPr>
          <w:bCs/>
          <w:i/>
          <w:iCs/>
        </w:rPr>
        <w:t>Life</w:t>
      </w:r>
      <w:r w:rsidRPr="00A30F39">
        <w:t xml:space="preserve"> </w:t>
      </w:r>
      <w:permStart w:id="1252606421" w:edGrp="everyone"/>
      <w:r w:rsidRPr="00380A91">
        <w:rPr>
          <w:rStyle w:val="SubtleEmphasis"/>
        </w:rPr>
        <w:t>__</w:t>
      </w:r>
      <w:permEnd w:id="1252606421"/>
    </w:p>
    <w:bookmarkEnd w:id="54"/>
    <w:p w14:paraId="6D46846F" w14:textId="77777777" w:rsidR="00CB003E" w:rsidRDefault="00CB003E" w:rsidP="00E6132A">
      <w:pPr>
        <w:pStyle w:val="ListParagraph"/>
        <w:numPr>
          <w:ilvl w:val="0"/>
          <w:numId w:val="28"/>
        </w:numPr>
      </w:pPr>
      <w:permStart w:id="104800918" w:edGrp="everyone"/>
      <w:r w:rsidRPr="00380A91">
        <w:rPr>
          <w:rStyle w:val="SubtleEmphasis"/>
        </w:rPr>
        <w:t>__</w:t>
      </w:r>
      <w:permEnd w:id="104800918"/>
      <w:r w:rsidRPr="00B4283C">
        <w:t xml:space="preserve"> </w:t>
      </w:r>
      <w:r w:rsidRPr="00E6132A">
        <w:rPr>
          <w:i/>
        </w:rPr>
        <w:t>Life</w:t>
      </w:r>
      <w:r w:rsidRPr="00FA6620">
        <w:t xml:space="preserve"> must have a </w:t>
      </w:r>
      <w:r>
        <w:t xml:space="preserve">universal definition and the highest value in our </w:t>
      </w:r>
      <w:r w:rsidRPr="00E6132A">
        <w:rPr>
          <w:i/>
        </w:rPr>
        <w:t>Social Liberty</w:t>
      </w:r>
      <w:r>
        <w:t xml:space="preserve">. </w:t>
      </w:r>
    </w:p>
    <w:p w14:paraId="45537BDA" w14:textId="77777777" w:rsidR="00CB003E" w:rsidRDefault="00CB003E" w:rsidP="00E6132A">
      <w:pPr>
        <w:pStyle w:val="ListParagraph"/>
        <w:numPr>
          <w:ilvl w:val="0"/>
          <w:numId w:val="28"/>
        </w:numPr>
      </w:pPr>
      <w:permStart w:id="1088247898" w:edGrp="everyone"/>
      <w:r w:rsidRPr="004D507B">
        <w:rPr>
          <w:rStyle w:val="SubtleEmphasis"/>
        </w:rPr>
        <w:t>__</w:t>
      </w:r>
      <w:permEnd w:id="1088247898"/>
      <w:r w:rsidRPr="004D507B">
        <w:t xml:space="preserve"> </w:t>
      </w:r>
      <w:r w:rsidRPr="00E6132A">
        <w:rPr>
          <w:i/>
        </w:rPr>
        <w:t>Life</w:t>
      </w:r>
      <w:r>
        <w:t xml:space="preserve"> has two platforms: </w:t>
      </w:r>
      <w:r w:rsidRPr="00E6132A">
        <w:rPr>
          <w:i/>
        </w:rPr>
        <w:t>Sentient</w:t>
      </w:r>
      <w:r>
        <w:t xml:space="preserve"> </w:t>
      </w:r>
      <w:r w:rsidRPr="00E6132A">
        <w:rPr>
          <w:i/>
        </w:rPr>
        <w:t>Life</w:t>
      </w:r>
      <w:r>
        <w:t xml:space="preserve"> is science, the </w:t>
      </w:r>
      <w:r w:rsidRPr="00E6132A">
        <w:rPr>
          <w:i/>
        </w:rPr>
        <w:t>Laws of Nature</w:t>
      </w:r>
      <w:r>
        <w:t xml:space="preserve">. </w:t>
      </w:r>
    </w:p>
    <w:p w14:paraId="2EC338D5" w14:textId="77777777" w:rsidR="00CB003E" w:rsidRDefault="00CB003E" w:rsidP="00E6132A">
      <w:pPr>
        <w:pStyle w:val="ListParagraph"/>
        <w:numPr>
          <w:ilvl w:val="0"/>
          <w:numId w:val="28"/>
        </w:numPr>
      </w:pPr>
      <w:permStart w:id="187711779" w:edGrp="everyone"/>
      <w:r w:rsidRPr="007F2164">
        <w:rPr>
          <w:rStyle w:val="SubtleEmphasis"/>
        </w:rPr>
        <w:t>__</w:t>
      </w:r>
      <w:permEnd w:id="187711779"/>
      <w:r w:rsidRPr="007F2164">
        <w:t xml:space="preserve"> </w:t>
      </w:r>
      <w:r w:rsidRPr="00E6132A">
        <w:rPr>
          <w:i/>
        </w:rPr>
        <w:t>Social</w:t>
      </w:r>
      <w:r>
        <w:t xml:space="preserve"> </w:t>
      </w:r>
      <w:r w:rsidRPr="00E6132A">
        <w:rPr>
          <w:i/>
        </w:rPr>
        <w:t>Life</w:t>
      </w:r>
      <w:r>
        <w:t xml:space="preserve"> is WTP’s journey above the dirt. WTP’s representatives must understand the distinction in all civic debates. If no adjective is stated, </w:t>
      </w:r>
      <w:r w:rsidRPr="00E6132A">
        <w:rPr>
          <w:i/>
        </w:rPr>
        <w:t>Life</w:t>
      </w:r>
      <w:r>
        <w:t xml:space="preserve"> means both.</w:t>
      </w:r>
    </w:p>
    <w:p w14:paraId="126806AB" w14:textId="77777777" w:rsidR="00CB003E" w:rsidRPr="00AF1FF0" w:rsidRDefault="00CB003E" w:rsidP="00E6132A">
      <w:pPr>
        <w:pStyle w:val="ListParagraph"/>
        <w:numPr>
          <w:ilvl w:val="0"/>
          <w:numId w:val="28"/>
        </w:numPr>
      </w:pPr>
      <w:permStart w:id="1694637149" w:edGrp="everyone"/>
      <w:r w:rsidRPr="004D507B">
        <w:rPr>
          <w:rStyle w:val="SubtleEmphasis"/>
        </w:rPr>
        <w:t>__</w:t>
      </w:r>
      <w:permEnd w:id="1694637149"/>
      <w:r w:rsidRPr="007F2164">
        <w:t xml:space="preserve"> </w:t>
      </w:r>
      <w:r w:rsidRPr="004F0E28">
        <w:t xml:space="preserve">WTP’s USA is designed to achieve the highest value for everyone’s Social Life. That is why our </w:t>
      </w:r>
      <w:r>
        <w:t xml:space="preserve">Founders </w:t>
      </w:r>
      <w:r w:rsidRPr="004F0E28">
        <w:t>gave the ownership of our government to WTP: to keep it out of the way.</w:t>
      </w:r>
    </w:p>
    <w:p w14:paraId="3BD485F1" w14:textId="77777777" w:rsidR="00CB003E" w:rsidRDefault="00CB003E" w:rsidP="00E6132A">
      <w:pPr>
        <w:pStyle w:val="ListParagraph"/>
        <w:numPr>
          <w:ilvl w:val="0"/>
          <w:numId w:val="28"/>
        </w:numPr>
      </w:pPr>
      <w:permStart w:id="1976842666" w:edGrp="everyone"/>
      <w:r w:rsidRPr="004D507B">
        <w:rPr>
          <w:rStyle w:val="SubtleEmphasis"/>
        </w:rPr>
        <w:t>__</w:t>
      </w:r>
      <w:permEnd w:id="1976842666"/>
      <w:r w:rsidRPr="00111DA2">
        <w:t xml:space="preserve"> </w:t>
      </w:r>
      <w:r>
        <w:t xml:space="preserve">Those seeking government </w:t>
      </w:r>
      <w:r w:rsidRPr="00111DA2">
        <w:t xml:space="preserve">control of WTP’s Social Lives should have no greater enemy than WTP. But the GL PSYOP, for over 100 years, has polluted too many people against </w:t>
      </w:r>
      <w:r w:rsidRPr="00E6132A">
        <w:rPr>
          <w:i/>
        </w:rPr>
        <w:t>Liberty</w:t>
      </w:r>
      <w:r w:rsidRPr="00111DA2">
        <w:t xml:space="preserve"> from our governments.</w:t>
      </w:r>
    </w:p>
    <w:p w14:paraId="632354C0" w14:textId="77777777" w:rsidR="00CB003E" w:rsidRDefault="00CB003E" w:rsidP="00E6132A">
      <w:pPr>
        <w:pStyle w:val="ListParagraph"/>
        <w:numPr>
          <w:ilvl w:val="0"/>
          <w:numId w:val="28"/>
        </w:numPr>
      </w:pPr>
      <w:permStart w:id="1934905171" w:edGrp="everyone"/>
      <w:r w:rsidRPr="004D507B">
        <w:rPr>
          <w:rStyle w:val="SubtleEmphasis"/>
        </w:rPr>
        <w:t>__</w:t>
      </w:r>
      <w:permEnd w:id="1934905171"/>
      <w:r w:rsidRPr="004D507B">
        <w:t xml:space="preserve"> </w:t>
      </w:r>
      <w:r w:rsidRPr="00E6132A">
        <w:rPr>
          <w:i/>
        </w:rPr>
        <w:t>Life</w:t>
      </w:r>
      <w:r>
        <w:t xml:space="preserve"> does not need God to have great value, and the government cannot add value; parents are the first responders in building </w:t>
      </w:r>
      <w:r w:rsidRPr="00E6132A">
        <w:rPr>
          <w:i/>
        </w:rPr>
        <w:t>Social Lives</w:t>
      </w:r>
      <w:r w:rsidRPr="005020F8">
        <w:t>.</w:t>
      </w:r>
    </w:p>
    <w:p w14:paraId="5D7740A9" w14:textId="77777777" w:rsidR="00CB003E" w:rsidRPr="00B4283C" w:rsidRDefault="00CB003E" w:rsidP="00E6132A">
      <w:pPr>
        <w:pStyle w:val="ListParagraph"/>
        <w:numPr>
          <w:ilvl w:val="0"/>
          <w:numId w:val="28"/>
        </w:numPr>
      </w:pPr>
      <w:permStart w:id="2117099752" w:edGrp="everyone"/>
      <w:r w:rsidRPr="004D507B">
        <w:rPr>
          <w:rStyle w:val="SubtleEmphasis"/>
        </w:rPr>
        <w:t>__</w:t>
      </w:r>
      <w:permEnd w:id="2117099752"/>
      <w:r w:rsidRPr="004D507B">
        <w:t xml:space="preserve"> Societies that devalue </w:t>
      </w:r>
      <w:r w:rsidRPr="00E6132A">
        <w:rPr>
          <w:i/>
        </w:rPr>
        <w:t>Life</w:t>
      </w:r>
      <w:r w:rsidRPr="004D507B">
        <w:t xml:space="preserve"> </w:t>
      </w:r>
      <w:r>
        <w:t xml:space="preserve">itself </w:t>
      </w:r>
      <w:r w:rsidRPr="004D507B">
        <w:t xml:space="preserve">lose their </w:t>
      </w:r>
      <w:r w:rsidRPr="00E6132A">
        <w:rPr>
          <w:i/>
        </w:rPr>
        <w:t>Liberty</w:t>
      </w:r>
      <w:r w:rsidRPr="004D507B">
        <w:t>.</w:t>
      </w:r>
    </w:p>
    <w:p w14:paraId="42F87759" w14:textId="77777777" w:rsidR="00CB003E" w:rsidRDefault="00CB003E" w:rsidP="00E6132A">
      <w:pPr>
        <w:pStyle w:val="ListParagraph"/>
      </w:pPr>
      <w:permStart w:id="159731580" w:edGrp="everyone"/>
      <w:r w:rsidRPr="00380A91">
        <w:rPr>
          <w:rStyle w:val="SubtleEmphasis"/>
        </w:rPr>
        <w:t>__</w:t>
      </w:r>
      <w:permEnd w:id="159731580"/>
      <w:r w:rsidRPr="00A30F39">
        <w:t xml:space="preserve"> Without </w:t>
      </w:r>
      <w:r w:rsidRPr="00E517D8">
        <w:rPr>
          <w:i/>
        </w:rPr>
        <w:t>Liberty</w:t>
      </w:r>
      <w:r>
        <w:t xml:space="preserve">, </w:t>
      </w:r>
      <w:r w:rsidRPr="00D11504">
        <w:rPr>
          <w:i/>
        </w:rPr>
        <w:t>Life</w:t>
      </w:r>
      <w:r>
        <w:t xml:space="preserve"> </w:t>
      </w:r>
      <w:r w:rsidRPr="00A30F39">
        <w:t>has no meaning</w:t>
      </w:r>
      <w:r w:rsidRPr="00A15C37">
        <w:t>,</w:t>
      </w:r>
      <w:r w:rsidRPr="00A30F39">
        <w:t xml:space="preserve"> and with no meaning, it has no value. </w:t>
      </w:r>
    </w:p>
    <w:p w14:paraId="51077702" w14:textId="77777777" w:rsidR="00CB003E" w:rsidRPr="00DE771D" w:rsidRDefault="00CB003E" w:rsidP="00E6132A">
      <w:pPr>
        <w:pStyle w:val="ListParagraph"/>
      </w:pPr>
      <w:permStart w:id="2135710161" w:edGrp="everyone"/>
      <w:r w:rsidRPr="00380A91">
        <w:rPr>
          <w:rStyle w:val="SubtleEmphasis"/>
        </w:rPr>
        <w:t>__</w:t>
      </w:r>
      <w:permEnd w:id="2135710161"/>
      <w:r w:rsidRPr="00E62586">
        <w:t xml:space="preserve"> </w:t>
      </w:r>
      <w:r w:rsidRPr="00E23E40">
        <w:t xml:space="preserve">Without </w:t>
      </w:r>
      <w:r w:rsidRPr="00E517D8">
        <w:rPr>
          <w:i/>
        </w:rPr>
        <w:t>Liberty</w:t>
      </w:r>
      <w:r>
        <w:t xml:space="preserve">, </w:t>
      </w:r>
      <w:r w:rsidRPr="00D11504">
        <w:rPr>
          <w:i/>
        </w:rPr>
        <w:t>Life</w:t>
      </w:r>
      <w:r w:rsidRPr="00E23E40">
        <w:t xml:space="preserve"> becomes what our </w:t>
      </w:r>
      <w:r>
        <w:t>‘</w:t>
      </w:r>
      <w:r w:rsidRPr="001F7BB3">
        <w:rPr>
          <w:i/>
        </w:rPr>
        <w:t>owners</w:t>
      </w:r>
      <w:r>
        <w:t>’</w:t>
      </w:r>
      <w:r w:rsidRPr="00E23E40">
        <w:t xml:space="preserve"> make it.</w:t>
      </w:r>
    </w:p>
    <w:p w14:paraId="266D743A" w14:textId="77777777" w:rsidR="00CB003E" w:rsidRPr="00DE771D" w:rsidRDefault="00CB003E" w:rsidP="00E6132A">
      <w:pPr>
        <w:pStyle w:val="ListParagraph"/>
      </w:pPr>
      <w:permStart w:id="1702778577" w:edGrp="everyone"/>
      <w:r w:rsidRPr="00380A91">
        <w:rPr>
          <w:rStyle w:val="SubtleEmphasis"/>
        </w:rPr>
        <w:t>__</w:t>
      </w:r>
      <w:permEnd w:id="1702778577"/>
      <w:r w:rsidRPr="00A30F39">
        <w:t xml:space="preserve"> The greatest </w:t>
      </w:r>
      <w:r w:rsidRPr="00C467C9">
        <w:rPr>
          <w:i/>
        </w:rPr>
        <w:t>Life</w:t>
      </w:r>
      <w:r>
        <w:t xml:space="preserve"> </w:t>
      </w:r>
      <w:r w:rsidRPr="00A30F39">
        <w:t xml:space="preserve">tragedies of our USA are slavery, segregation, </w:t>
      </w:r>
      <w:r>
        <w:t xml:space="preserve">abortion as birth control, </w:t>
      </w:r>
      <w:r w:rsidRPr="00A30F39">
        <w:t xml:space="preserve">and discrimination against </w:t>
      </w:r>
      <w:r>
        <w:t xml:space="preserve">Blacks, women, and </w:t>
      </w:r>
      <w:r w:rsidRPr="00201187">
        <w:t>nations</w:t>
      </w:r>
      <w:r>
        <w:t xml:space="preserve"> of origin</w:t>
      </w:r>
      <w:r w:rsidRPr="00A30F39">
        <w:t xml:space="preserve">. </w:t>
      </w:r>
      <w:r w:rsidRPr="00856565">
        <w:rPr>
          <w:b/>
          <w:bCs/>
        </w:rPr>
        <w:t xml:space="preserve">They all devalued </w:t>
      </w:r>
      <w:r w:rsidRPr="00856565">
        <w:rPr>
          <w:b/>
          <w:bCs/>
          <w:i/>
        </w:rPr>
        <w:t>Social</w:t>
      </w:r>
      <w:r w:rsidRPr="00856565">
        <w:rPr>
          <w:b/>
          <w:bCs/>
        </w:rPr>
        <w:t xml:space="preserve"> </w:t>
      </w:r>
      <w:r w:rsidRPr="00856565">
        <w:rPr>
          <w:b/>
          <w:bCs/>
          <w:i/>
        </w:rPr>
        <w:t>Life</w:t>
      </w:r>
      <w:r w:rsidRPr="00856565">
        <w:rPr>
          <w:b/>
          <w:bCs/>
        </w:rPr>
        <w:t>.</w:t>
      </w:r>
    </w:p>
    <w:p w14:paraId="50108925" w14:textId="77777777" w:rsidR="00CB003E" w:rsidRDefault="00CB003E" w:rsidP="00E6132A">
      <w:pPr>
        <w:pStyle w:val="ListParagraph"/>
      </w:pPr>
      <w:permStart w:id="1491735084" w:edGrp="everyone"/>
      <w:r w:rsidRPr="00380A91">
        <w:rPr>
          <w:rStyle w:val="SubtleEmphasis"/>
        </w:rPr>
        <w:t>__</w:t>
      </w:r>
      <w:permEnd w:id="1491735084"/>
      <w:r w:rsidRPr="00A30F39">
        <w:t xml:space="preserve"> </w:t>
      </w:r>
      <w:r>
        <w:t>But WTP inherited those tragedies</w:t>
      </w:r>
      <w:r w:rsidRPr="00A30F39">
        <w:t xml:space="preserve"> from the world</w:t>
      </w:r>
      <w:r>
        <w:t>, going back to</w:t>
      </w:r>
      <w:r w:rsidRPr="00652CE6">
        <w:t xml:space="preserve"> the pharaohs of Egypt; the</w:t>
      </w:r>
      <w:r>
        <w:t xml:space="preserve">y are not the </w:t>
      </w:r>
      <w:r w:rsidRPr="00652CE6">
        <w:t>USA</w:t>
      </w:r>
      <w:r>
        <w:t>’s</w:t>
      </w:r>
      <w:r w:rsidRPr="00652CE6">
        <w:t xml:space="preserve"> invention</w:t>
      </w:r>
      <w:r>
        <w:t>s</w:t>
      </w:r>
      <w:r w:rsidRPr="00652CE6">
        <w:t xml:space="preserve">. </w:t>
      </w:r>
    </w:p>
    <w:p w14:paraId="256A3380" w14:textId="77777777" w:rsidR="00CB003E" w:rsidRDefault="00CB003E" w:rsidP="00E6132A">
      <w:pPr>
        <w:pStyle w:val="ListParagraph"/>
      </w:pPr>
      <w:permStart w:id="927956314" w:edGrp="everyone"/>
      <w:r w:rsidRPr="004D507B">
        <w:rPr>
          <w:rStyle w:val="SubtleEmphasis"/>
        </w:rPr>
        <w:t>__</w:t>
      </w:r>
      <w:permEnd w:id="927956314"/>
      <w:r w:rsidRPr="004D507B">
        <w:t xml:space="preserve"> </w:t>
      </w:r>
      <w:r w:rsidRPr="00652CE6">
        <w:t>Any attempt to claim that they are</w:t>
      </w:r>
      <w:r>
        <w:t xml:space="preserve"> USA inventions is an attack on WTP’s </w:t>
      </w:r>
      <w:r w:rsidRPr="00216D6A">
        <w:rPr>
          <w:i/>
        </w:rPr>
        <w:t>Liberty</w:t>
      </w:r>
      <w:r>
        <w:t xml:space="preserve"> because WTP ended them all in the ‘</w:t>
      </w:r>
      <w:r w:rsidRPr="00C55A8F">
        <w:rPr>
          <w:i/>
        </w:rPr>
        <w:t>greatest nation on earth</w:t>
      </w:r>
      <w:r>
        <w:t xml:space="preserve">.’ It is the political parties that keep bringing them back to </w:t>
      </w:r>
      <w:r w:rsidRPr="003F64A4">
        <w:rPr>
          <w:i/>
        </w:rPr>
        <w:t>Life</w:t>
      </w:r>
      <w:r>
        <w:t xml:space="preserve"> because they need the weapon to destroy our</w:t>
      </w:r>
      <w:r w:rsidRPr="003F64A4">
        <w:rPr>
          <w:i/>
        </w:rPr>
        <w:t xml:space="preserve"> Liberty</w:t>
      </w:r>
      <w:r>
        <w:t>.</w:t>
      </w:r>
    </w:p>
    <w:p w14:paraId="76466DEB" w14:textId="31539689" w:rsidR="00CB003E" w:rsidRPr="00A30F39" w:rsidRDefault="00CB003E" w:rsidP="00CB003E">
      <w:pPr>
        <w:pStyle w:val="Heading3"/>
      </w:pPr>
      <w:r>
        <w:t>P1</w:t>
      </w:r>
      <w:r w:rsidR="00B66F48">
        <w:t>1</w:t>
      </w:r>
      <w:r w:rsidRPr="00A30F39">
        <w:t xml:space="preserve"> </w:t>
      </w:r>
      <w:r>
        <w:t>S</w:t>
      </w:r>
      <w:r w:rsidRPr="00A30F39">
        <w:t xml:space="preserve">et </w:t>
      </w:r>
      <w:r>
        <w:t>3</w:t>
      </w:r>
      <w:r w:rsidRPr="00A30F39">
        <w:t xml:space="preserve">: </w:t>
      </w:r>
      <w:r>
        <w:t>WTP’s Ownership of</w:t>
      </w:r>
      <w:r w:rsidRPr="00A30F39">
        <w:t xml:space="preserve"> </w:t>
      </w:r>
      <w:r>
        <w:rPr>
          <w:bCs/>
        </w:rPr>
        <w:t>Life</w:t>
      </w:r>
      <w:r w:rsidRPr="00A30F39">
        <w:t xml:space="preserve"> </w:t>
      </w:r>
      <w:permStart w:id="2104064751" w:edGrp="everyone"/>
      <w:r w:rsidRPr="00380A91">
        <w:rPr>
          <w:rStyle w:val="SubtleEmphasis"/>
        </w:rPr>
        <w:t>__</w:t>
      </w:r>
      <w:permEnd w:id="2104064751"/>
    </w:p>
    <w:p w14:paraId="06F3C7F6" w14:textId="77777777" w:rsidR="00CB003E" w:rsidRPr="00B56324" w:rsidRDefault="00CB003E" w:rsidP="00E6132A">
      <w:pPr>
        <w:pStyle w:val="ListParagraph"/>
        <w:numPr>
          <w:ilvl w:val="0"/>
          <w:numId w:val="27"/>
        </w:numPr>
      </w:pPr>
      <w:permStart w:id="360456948" w:edGrp="everyone"/>
      <w:r w:rsidRPr="00E6132A">
        <w:rPr>
          <w:rStyle w:val="SubtleEmphasis"/>
          <w:color w:val="C00000"/>
        </w:rPr>
        <w:t>__</w:t>
      </w:r>
      <w:permEnd w:id="360456948"/>
      <w:r w:rsidRPr="00B56324">
        <w:t xml:space="preserve"> Our DOI declares </w:t>
      </w:r>
      <w:r w:rsidRPr="00E6132A">
        <w:rPr>
          <w:i/>
        </w:rPr>
        <w:t>Life</w:t>
      </w:r>
      <w:r w:rsidRPr="00B56324">
        <w:t xml:space="preserve"> as an unalienable Right. </w:t>
      </w:r>
    </w:p>
    <w:p w14:paraId="514AD7F2" w14:textId="77777777" w:rsidR="00CB003E" w:rsidRPr="00B56324" w:rsidRDefault="00CB003E" w:rsidP="00E6132A">
      <w:pPr>
        <w:pStyle w:val="ListParagraph"/>
        <w:numPr>
          <w:ilvl w:val="0"/>
          <w:numId w:val="27"/>
        </w:numPr>
      </w:pPr>
      <w:permStart w:id="208159554" w:edGrp="everyone"/>
      <w:r w:rsidRPr="00E6132A">
        <w:rPr>
          <w:rStyle w:val="SubtleEmphasis"/>
          <w:color w:val="C00000"/>
        </w:rPr>
        <w:t>__</w:t>
      </w:r>
      <w:permEnd w:id="208159554"/>
      <w:r w:rsidRPr="00B56324">
        <w:t xml:space="preserve"> Individual </w:t>
      </w:r>
      <w:r w:rsidRPr="00E6132A">
        <w:rPr>
          <w:i/>
        </w:rPr>
        <w:t>Life</w:t>
      </w:r>
      <w:r w:rsidRPr="00B56324">
        <w:t xml:space="preserve"> is sovereign in </w:t>
      </w:r>
      <w:r w:rsidRPr="00E6132A">
        <w:rPr>
          <w:i/>
        </w:rPr>
        <w:t>Liberty</w:t>
      </w:r>
      <w:r w:rsidRPr="00B56324">
        <w:t xml:space="preserve"> above any government.</w:t>
      </w:r>
    </w:p>
    <w:p w14:paraId="3F4B45DE" w14:textId="77777777" w:rsidR="00CB003E" w:rsidRPr="00B56324" w:rsidRDefault="00CB003E" w:rsidP="00E6132A">
      <w:pPr>
        <w:pStyle w:val="ListParagraph"/>
        <w:numPr>
          <w:ilvl w:val="0"/>
          <w:numId w:val="27"/>
        </w:numPr>
      </w:pPr>
      <w:permStart w:id="118576647" w:edGrp="everyone"/>
      <w:r w:rsidRPr="00E6132A">
        <w:rPr>
          <w:rStyle w:val="SubtleEmphasis"/>
          <w:color w:val="C00000"/>
        </w:rPr>
        <w:t>__</w:t>
      </w:r>
      <w:permEnd w:id="118576647"/>
      <w:r w:rsidRPr="00B56324">
        <w:t xml:space="preserve"> Regardless of how our </w:t>
      </w:r>
      <w:r w:rsidRPr="00E6132A">
        <w:rPr>
          <w:i/>
        </w:rPr>
        <w:t>Life</w:t>
      </w:r>
      <w:r w:rsidRPr="00B56324">
        <w:t xml:space="preserve"> is created, it belongs to WTP, never any government.</w:t>
      </w:r>
    </w:p>
    <w:p w14:paraId="45C41F27" w14:textId="77777777" w:rsidR="00CB003E" w:rsidRPr="00B56324" w:rsidRDefault="00CB003E" w:rsidP="00E6132A">
      <w:pPr>
        <w:pStyle w:val="ListParagraph"/>
        <w:numPr>
          <w:ilvl w:val="0"/>
          <w:numId w:val="27"/>
        </w:numPr>
      </w:pPr>
      <w:permStart w:id="93198584" w:edGrp="everyone"/>
      <w:r w:rsidRPr="00E6132A">
        <w:rPr>
          <w:rStyle w:val="SubtleEmphasis"/>
          <w:color w:val="C00000"/>
        </w:rPr>
        <w:t>__</w:t>
      </w:r>
      <w:permEnd w:id="93198584"/>
      <w:r w:rsidRPr="00B56324">
        <w:t xml:space="preserve"> </w:t>
      </w:r>
      <w:r w:rsidRPr="00E6132A">
        <w:rPr>
          <w:i/>
        </w:rPr>
        <w:t>Liberty</w:t>
      </w:r>
      <w:r w:rsidRPr="00B56324">
        <w:t xml:space="preserve"> is the Truth; government ownership of our </w:t>
      </w:r>
      <w:r w:rsidRPr="00E6132A">
        <w:rPr>
          <w:i/>
        </w:rPr>
        <w:t>Life</w:t>
      </w:r>
      <w:r w:rsidRPr="00B56324">
        <w:t xml:space="preserve"> and children is a fatal lie.</w:t>
      </w:r>
    </w:p>
    <w:p w14:paraId="0FEBFC47" w14:textId="77777777" w:rsidR="00CB003E" w:rsidRPr="00B56324" w:rsidRDefault="00CB003E" w:rsidP="00E6132A">
      <w:pPr>
        <w:pStyle w:val="ListParagraph"/>
      </w:pPr>
      <w:permStart w:id="453930929" w:edGrp="everyone"/>
      <w:r w:rsidRPr="00B56324">
        <w:rPr>
          <w:rStyle w:val="SubtleEmphasis"/>
          <w:color w:val="C00000"/>
        </w:rPr>
        <w:t>__</w:t>
      </w:r>
      <w:permEnd w:id="453930929"/>
      <w:r w:rsidRPr="00B56324">
        <w:t xml:space="preserve"> Our Founders</w:t>
      </w:r>
      <w:r>
        <w:t xml:space="preserve"> </w:t>
      </w:r>
      <w:r w:rsidRPr="00B56324">
        <w:t>created WTP’s USA Government with the ‘</w:t>
      </w:r>
      <w:r w:rsidRPr="00B56324">
        <w:rPr>
          <w:i/>
        </w:rPr>
        <w:t>consent of the governed’</w:t>
      </w:r>
      <w:r w:rsidRPr="00B56324">
        <w:t xml:space="preserve"> manifested in elections every two years to maintain or surrender our </w:t>
      </w:r>
      <w:r w:rsidRPr="00B56324">
        <w:rPr>
          <w:i/>
        </w:rPr>
        <w:t>Liberty.</w:t>
      </w:r>
    </w:p>
    <w:p w14:paraId="6B39F2DA" w14:textId="77777777" w:rsidR="00CB003E" w:rsidRPr="00B56324" w:rsidRDefault="00CB003E" w:rsidP="00E6132A">
      <w:pPr>
        <w:pStyle w:val="ListParagraph"/>
      </w:pPr>
      <w:permStart w:id="70334630" w:edGrp="everyone"/>
      <w:r w:rsidRPr="00B56324">
        <w:rPr>
          <w:rStyle w:val="SubtleEmphasis"/>
          <w:color w:val="C00000"/>
        </w:rPr>
        <w:t>__</w:t>
      </w:r>
      <w:permEnd w:id="70334630"/>
      <w:r w:rsidRPr="00B56324">
        <w:t xml:space="preserve"> WTP’s </w:t>
      </w:r>
      <w:r w:rsidRPr="00B56324">
        <w:rPr>
          <w:i/>
        </w:rPr>
        <w:t>Lives</w:t>
      </w:r>
      <w:r w:rsidRPr="00B56324">
        <w:t xml:space="preserve"> are at stake every two years; the value of </w:t>
      </w:r>
      <w:r w:rsidRPr="00B56324">
        <w:rPr>
          <w:i/>
        </w:rPr>
        <w:t>Life</w:t>
      </w:r>
      <w:r w:rsidRPr="00B56324">
        <w:t xml:space="preserve"> itself must be understood in that process.</w:t>
      </w:r>
    </w:p>
    <w:p w14:paraId="292684D7" w14:textId="77777777" w:rsidR="00CB003E" w:rsidRPr="00B56324" w:rsidRDefault="00CB003E" w:rsidP="00E6132A">
      <w:pPr>
        <w:pStyle w:val="ListParagraph"/>
      </w:pPr>
      <w:permStart w:id="786301185" w:edGrp="everyone"/>
      <w:r w:rsidRPr="00B56324">
        <w:rPr>
          <w:rStyle w:val="SubtleEmphasis"/>
          <w:color w:val="C00000"/>
        </w:rPr>
        <w:lastRenderedPageBreak/>
        <w:t>__</w:t>
      </w:r>
      <w:permEnd w:id="786301185"/>
      <w:r w:rsidRPr="00B56324">
        <w:t xml:space="preserve"> The enemies of </w:t>
      </w:r>
      <w:r w:rsidRPr="00B56324">
        <w:rPr>
          <w:i/>
        </w:rPr>
        <w:t>Liberty</w:t>
      </w:r>
      <w:r w:rsidRPr="00B56324">
        <w:t xml:space="preserve"> do not care about our DOI, and since the Egyptian Pharaohs, power-hungry people have sought to rule over humans. </w:t>
      </w:r>
    </w:p>
    <w:p w14:paraId="45C2F875" w14:textId="77777777" w:rsidR="00CB003E" w:rsidRPr="00B56324" w:rsidRDefault="00CB003E" w:rsidP="00E6132A">
      <w:pPr>
        <w:pStyle w:val="ListParagraph"/>
      </w:pPr>
      <w:permStart w:id="825106614" w:edGrp="everyone"/>
      <w:r w:rsidRPr="00B56324">
        <w:rPr>
          <w:rStyle w:val="SubtleEmphasis"/>
          <w:color w:val="C00000"/>
        </w:rPr>
        <w:t>__</w:t>
      </w:r>
      <w:permEnd w:id="825106614"/>
      <w:r w:rsidRPr="00B56324">
        <w:t xml:space="preserve"> If WTP do not stand firm for </w:t>
      </w:r>
      <w:r w:rsidRPr="00B56324">
        <w:rPr>
          <w:i/>
        </w:rPr>
        <w:t>Liberty</w:t>
      </w:r>
      <w:r w:rsidRPr="00B56324">
        <w:t xml:space="preserve">, we will lose it to power-hungry humans; that is also a </w:t>
      </w:r>
      <w:r w:rsidRPr="00856565">
        <w:rPr>
          <w:i/>
        </w:rPr>
        <w:t>Law of Nature</w:t>
      </w:r>
      <w:r w:rsidRPr="00B56324">
        <w:t>.</w:t>
      </w:r>
    </w:p>
    <w:p w14:paraId="63C27DDD" w14:textId="77777777" w:rsidR="00CB003E" w:rsidRPr="00B56324" w:rsidRDefault="00CB003E" w:rsidP="00E6132A">
      <w:pPr>
        <w:pStyle w:val="ListParagraph"/>
      </w:pPr>
      <w:permStart w:id="1294205226" w:edGrp="everyone"/>
      <w:r w:rsidRPr="00B56324">
        <w:rPr>
          <w:rStyle w:val="SubtleEmphasis"/>
          <w:color w:val="C00000"/>
        </w:rPr>
        <w:t>__</w:t>
      </w:r>
      <w:permEnd w:id="1294205226"/>
      <w:r w:rsidRPr="00B56324">
        <w:t xml:space="preserve"> </w:t>
      </w:r>
      <w:r w:rsidRPr="00B56324">
        <w:rPr>
          <w:i/>
        </w:rPr>
        <w:t>Liberty</w:t>
      </w:r>
      <w:r w:rsidRPr="00B56324">
        <w:t xml:space="preserve"> will die if not passed on to our </w:t>
      </w:r>
      <w:r w:rsidRPr="00B56324">
        <w:rPr>
          <w:i/>
        </w:rPr>
        <w:t>children’s children</w:t>
      </w:r>
      <w:r w:rsidRPr="00B56324">
        <w:t>.</w:t>
      </w:r>
    </w:p>
    <w:p w14:paraId="37636D90" w14:textId="77777777" w:rsidR="00CB003E" w:rsidRPr="00B56324" w:rsidRDefault="00CB003E" w:rsidP="00E6132A">
      <w:pPr>
        <w:pStyle w:val="ListParagraph"/>
      </w:pPr>
      <w:r w:rsidRPr="00B56324">
        <w:t xml:space="preserve">      (Believers will recognize our ‘</w:t>
      </w:r>
      <w:r w:rsidRPr="00B56324">
        <w:rPr>
          <w:i/>
        </w:rPr>
        <w:t>children’s children’ more deeply.’)</w:t>
      </w:r>
    </w:p>
    <w:p w14:paraId="7C6F04D3" w14:textId="42B6301D" w:rsidR="00CB003E" w:rsidRPr="00A30F39" w:rsidRDefault="00CB003E" w:rsidP="00CB003E">
      <w:pPr>
        <w:pStyle w:val="Heading3"/>
      </w:pPr>
      <w:r>
        <w:t>P1</w:t>
      </w:r>
      <w:r w:rsidR="00B66F48">
        <w:t>1</w:t>
      </w:r>
      <w:r w:rsidRPr="00A30F39">
        <w:t xml:space="preserve"> </w:t>
      </w:r>
      <w:r>
        <w:t>S</w:t>
      </w:r>
      <w:r w:rsidRPr="00A30F39">
        <w:t xml:space="preserve">et </w:t>
      </w:r>
      <w:r>
        <w:t>4</w:t>
      </w:r>
      <w:r w:rsidRPr="00A30F39">
        <w:t xml:space="preserve">: </w:t>
      </w:r>
      <w:r>
        <w:t>Social Issues</w:t>
      </w:r>
      <w:r w:rsidRPr="00A30F39">
        <w:t xml:space="preserve"> </w:t>
      </w:r>
      <w:permStart w:id="685645482" w:edGrp="everyone"/>
      <w:r w:rsidRPr="00380A91">
        <w:rPr>
          <w:rStyle w:val="SubtleEmphasis"/>
        </w:rPr>
        <w:t>__</w:t>
      </w:r>
      <w:permEnd w:id="685645482"/>
    </w:p>
    <w:p w14:paraId="4A1918D9" w14:textId="77777777" w:rsidR="00CB003E" w:rsidRDefault="00CB003E" w:rsidP="00E6132A">
      <w:pPr>
        <w:pStyle w:val="ListParagraph"/>
        <w:numPr>
          <w:ilvl w:val="0"/>
          <w:numId w:val="142"/>
        </w:numPr>
      </w:pPr>
      <w:permStart w:id="2126394994" w:edGrp="everyone"/>
      <w:r w:rsidRPr="00380A91">
        <w:rPr>
          <w:rStyle w:val="SubtleEmphasis"/>
        </w:rPr>
        <w:t>__</w:t>
      </w:r>
      <w:permEnd w:id="2126394994"/>
      <w:r w:rsidRPr="00A30F39">
        <w:t xml:space="preserve"> </w:t>
      </w:r>
      <w:r>
        <w:t xml:space="preserve">The issues regarding WTP’s daily </w:t>
      </w:r>
      <w:r w:rsidRPr="00E6132A">
        <w:rPr>
          <w:i/>
        </w:rPr>
        <w:t>Lives</w:t>
      </w:r>
      <w:r>
        <w:t xml:space="preserve"> brought forward in politics are labeled ‘</w:t>
      </w:r>
      <w:r w:rsidRPr="00E6132A">
        <w:rPr>
          <w:i/>
        </w:rPr>
        <w:t>Social Issues</w:t>
      </w:r>
      <w:r>
        <w:t xml:space="preserve">.’ </w:t>
      </w:r>
    </w:p>
    <w:p w14:paraId="3FDB22F6" w14:textId="77777777" w:rsidR="00CB003E" w:rsidRPr="00590082" w:rsidRDefault="00CB003E" w:rsidP="00E6132A">
      <w:pPr>
        <w:pStyle w:val="ListParagraph"/>
      </w:pPr>
      <w:permStart w:id="1388061746" w:edGrp="everyone"/>
      <w:r w:rsidRPr="00C55A8F">
        <w:rPr>
          <w:rStyle w:val="SubtleEmphasis"/>
        </w:rPr>
        <w:t>__</w:t>
      </w:r>
      <w:permEnd w:id="1388061746"/>
      <w:r w:rsidRPr="00C55A8F">
        <w:t xml:space="preserve"> </w:t>
      </w:r>
      <w:r w:rsidRPr="004D507B">
        <w:t xml:space="preserve">WTP must never allow the meaning or value of </w:t>
      </w:r>
      <w:r w:rsidRPr="004D507B">
        <w:rPr>
          <w:i/>
        </w:rPr>
        <w:t>Life</w:t>
      </w:r>
      <w:r w:rsidRPr="004D507B">
        <w:t xml:space="preserve"> to become a political </w:t>
      </w:r>
      <w:r>
        <w:t>party</w:t>
      </w:r>
      <w:r w:rsidRPr="004D507B">
        <w:t xml:space="preserve"> weapon.</w:t>
      </w:r>
    </w:p>
    <w:p w14:paraId="54D900F2" w14:textId="77777777" w:rsidR="00CB003E" w:rsidRPr="00590082" w:rsidRDefault="00CB003E" w:rsidP="00E6132A">
      <w:pPr>
        <w:pStyle w:val="ListParagraph"/>
      </w:pPr>
      <w:permStart w:id="1843297047" w:edGrp="everyone"/>
      <w:r w:rsidRPr="00C155E1">
        <w:rPr>
          <w:rStyle w:val="SubtleEmphasis"/>
        </w:rPr>
        <w:t>__</w:t>
      </w:r>
      <w:permEnd w:id="1843297047"/>
      <w:r w:rsidRPr="0005186D">
        <w:t xml:space="preserve"> The Bill of Rights is for everyone and mentions no Social Issues.</w:t>
      </w:r>
      <w:r w:rsidRPr="00590082">
        <w:t xml:space="preserve"> </w:t>
      </w:r>
    </w:p>
    <w:p w14:paraId="24062BFE" w14:textId="77777777" w:rsidR="00CB003E" w:rsidRPr="0005186D" w:rsidRDefault="00CB003E" w:rsidP="00E6132A">
      <w:pPr>
        <w:pStyle w:val="ListParagraph"/>
      </w:pPr>
      <w:permStart w:id="1424434810" w:edGrp="everyone"/>
      <w:r w:rsidRPr="00C155E1">
        <w:rPr>
          <w:rStyle w:val="SubtleEmphasis"/>
        </w:rPr>
        <w:t>__</w:t>
      </w:r>
      <w:permEnd w:id="1424434810"/>
      <w:r w:rsidRPr="004D507B">
        <w:t xml:space="preserve"> </w:t>
      </w:r>
      <w:r>
        <w:t xml:space="preserve">The </w:t>
      </w:r>
      <w:r>
        <w:rPr>
          <w:i/>
        </w:rPr>
        <w:t>S</w:t>
      </w:r>
      <w:r w:rsidRPr="004D507B">
        <w:rPr>
          <w:i/>
        </w:rPr>
        <w:t xml:space="preserve">ocial </w:t>
      </w:r>
      <w:r>
        <w:rPr>
          <w:i/>
        </w:rPr>
        <w:t>I</w:t>
      </w:r>
      <w:r w:rsidRPr="004D507B">
        <w:rPr>
          <w:i/>
        </w:rPr>
        <w:t>ssues</w:t>
      </w:r>
      <w:r>
        <w:t xml:space="preserve"> are not government issues or Rights. They are political party issues for division and power.</w:t>
      </w:r>
    </w:p>
    <w:p w14:paraId="1BD26E37" w14:textId="77777777" w:rsidR="00CB003E" w:rsidRDefault="00CB003E" w:rsidP="00E6132A">
      <w:pPr>
        <w:pStyle w:val="ListParagraph"/>
      </w:pPr>
      <w:permStart w:id="1695053554" w:edGrp="everyone"/>
      <w:r w:rsidRPr="004D507B">
        <w:rPr>
          <w:rStyle w:val="SubtleEmphasis"/>
        </w:rPr>
        <w:t>__</w:t>
      </w:r>
      <w:permEnd w:id="1695053554"/>
      <w:r w:rsidRPr="004D507B">
        <w:t xml:space="preserve"> </w:t>
      </w:r>
      <w:r w:rsidRPr="00295922">
        <w:t xml:space="preserve">The political </w:t>
      </w:r>
      <w:r>
        <w:t>party</w:t>
      </w:r>
      <w:r w:rsidRPr="00295922">
        <w:t xml:space="preserve"> theatre of war has never solved any </w:t>
      </w:r>
      <w:r>
        <w:rPr>
          <w:i/>
        </w:rPr>
        <w:t>S</w:t>
      </w:r>
      <w:r w:rsidRPr="00295922">
        <w:rPr>
          <w:i/>
        </w:rPr>
        <w:t xml:space="preserve">ocial </w:t>
      </w:r>
      <w:r>
        <w:rPr>
          <w:i/>
        </w:rPr>
        <w:t>I</w:t>
      </w:r>
      <w:r w:rsidRPr="00295922">
        <w:rPr>
          <w:i/>
        </w:rPr>
        <w:t>ssue</w:t>
      </w:r>
      <w:r w:rsidRPr="00295922">
        <w:t xml:space="preserve"> because</w:t>
      </w:r>
      <w:r w:rsidRPr="003E4623">
        <w:rPr>
          <w:i/>
        </w:rPr>
        <w:t xml:space="preserve"> Social </w:t>
      </w:r>
      <w:r>
        <w:rPr>
          <w:i/>
        </w:rPr>
        <w:t>I</w:t>
      </w:r>
      <w:r w:rsidRPr="00295922">
        <w:rPr>
          <w:i/>
        </w:rPr>
        <w:t>ssues</w:t>
      </w:r>
      <w:r w:rsidRPr="00295922">
        <w:t xml:space="preserve"> are a currency of political war and </w:t>
      </w:r>
      <w:r>
        <w:t xml:space="preserve">are </w:t>
      </w:r>
      <w:r w:rsidRPr="00295922">
        <w:t xml:space="preserve">detrimental to WTP’s </w:t>
      </w:r>
      <w:r w:rsidRPr="00295922">
        <w:rPr>
          <w:i/>
        </w:rPr>
        <w:t>Liberty</w:t>
      </w:r>
      <w:r w:rsidRPr="00295922">
        <w:t xml:space="preserve">. </w:t>
      </w:r>
    </w:p>
    <w:p w14:paraId="72DAFDA2" w14:textId="77777777" w:rsidR="00CB003E" w:rsidRPr="00295922" w:rsidRDefault="00CB003E" w:rsidP="00E6132A">
      <w:pPr>
        <w:pStyle w:val="ListParagraph"/>
      </w:pPr>
      <w:permStart w:id="544361527" w:edGrp="everyone"/>
      <w:r>
        <w:rPr>
          <w:rStyle w:val="SubtleEmphasis"/>
        </w:rPr>
        <w:t>__</w:t>
      </w:r>
      <w:permEnd w:id="544361527"/>
      <w:r w:rsidRPr="003F64A4">
        <w:t xml:space="preserve"> </w:t>
      </w:r>
      <w:r w:rsidRPr="00295922">
        <w:t>Our USA has never been more divided since the Civil War</w:t>
      </w:r>
      <w:r>
        <w:t xml:space="preserve"> because of the </w:t>
      </w:r>
      <w:r w:rsidRPr="003E4623">
        <w:t xml:space="preserve">political </w:t>
      </w:r>
      <w:r>
        <w:t>parties division over Social Issues.</w:t>
      </w:r>
    </w:p>
    <w:p w14:paraId="56411EE5" w14:textId="77777777" w:rsidR="00CB003E" w:rsidRPr="00295922" w:rsidRDefault="00CB003E" w:rsidP="00E6132A">
      <w:pPr>
        <w:pStyle w:val="ListParagraph"/>
      </w:pPr>
      <w:permStart w:id="294139100" w:edGrp="everyone"/>
      <w:r w:rsidRPr="00295922">
        <w:rPr>
          <w:rStyle w:val="SubtleEmphasis"/>
          <w:color w:val="000000" w:themeColor="text1"/>
        </w:rPr>
        <w:t>__</w:t>
      </w:r>
      <w:permEnd w:id="294139100"/>
      <w:r w:rsidRPr="00295922">
        <w:t xml:space="preserve"> Political </w:t>
      </w:r>
      <w:r>
        <w:t>parties</w:t>
      </w:r>
      <w:r w:rsidRPr="00295922">
        <w:t xml:space="preserve"> fund their organizations by stoking the fire of </w:t>
      </w:r>
      <w:r>
        <w:rPr>
          <w:i/>
        </w:rPr>
        <w:t>S</w:t>
      </w:r>
      <w:r w:rsidRPr="00295922">
        <w:rPr>
          <w:i/>
        </w:rPr>
        <w:t xml:space="preserve">ocial </w:t>
      </w:r>
      <w:r>
        <w:rPr>
          <w:i/>
        </w:rPr>
        <w:t>I</w:t>
      </w:r>
      <w:r w:rsidRPr="00295922">
        <w:rPr>
          <w:i/>
        </w:rPr>
        <w:t>ssues</w:t>
      </w:r>
      <w:r w:rsidRPr="00295922">
        <w:t>, using them as weapons forever if WTP let them. That has destroyed our USA.</w:t>
      </w:r>
    </w:p>
    <w:p w14:paraId="1B4B1887" w14:textId="77777777" w:rsidR="00CB003E" w:rsidRPr="00295922" w:rsidRDefault="00CB003E" w:rsidP="00E6132A">
      <w:pPr>
        <w:pStyle w:val="ListParagraph"/>
      </w:pPr>
      <w:permStart w:id="1083655113" w:edGrp="everyone"/>
      <w:r w:rsidRPr="00295922">
        <w:rPr>
          <w:rStyle w:val="SubtleEmphasis"/>
          <w:color w:val="000000" w:themeColor="text1"/>
        </w:rPr>
        <w:t>__</w:t>
      </w:r>
      <w:permEnd w:id="1083655113"/>
      <w:r w:rsidRPr="00295922">
        <w:t xml:space="preserve"> That is true for </w:t>
      </w:r>
      <w:r>
        <w:t>a</w:t>
      </w:r>
      <w:r w:rsidRPr="00295922">
        <w:t xml:space="preserve">ll social tragedies as WTP and society evolve. </w:t>
      </w:r>
    </w:p>
    <w:p w14:paraId="2AF8A4A6" w14:textId="77777777" w:rsidR="00CB003E" w:rsidRPr="00295922" w:rsidRDefault="00CB003E" w:rsidP="00E6132A">
      <w:pPr>
        <w:pStyle w:val="ListParagraph"/>
      </w:pPr>
      <w:permStart w:id="630422590" w:edGrp="everyone"/>
      <w:r w:rsidRPr="00295922">
        <w:rPr>
          <w:rStyle w:val="SubtleEmphasis"/>
          <w:color w:val="000000" w:themeColor="text1"/>
        </w:rPr>
        <w:t>__</w:t>
      </w:r>
      <w:permEnd w:id="630422590"/>
      <w:r w:rsidRPr="00295922">
        <w:t xml:space="preserve"> Today’s civil war is</w:t>
      </w:r>
      <w:r>
        <w:t>,</w:t>
      </w:r>
      <w:r w:rsidRPr="00295922">
        <w:t xml:space="preserve"> once again</w:t>
      </w:r>
      <w:r>
        <w:t>,</w:t>
      </w:r>
      <w:r w:rsidRPr="00295922">
        <w:t xml:space="preserve"> political </w:t>
      </w:r>
      <w:r>
        <w:t>parties</w:t>
      </w:r>
      <w:r w:rsidRPr="00295922">
        <w:t xml:space="preserve"> fighting for their power</w:t>
      </w:r>
      <w:r>
        <w:t>. Still,</w:t>
      </w:r>
      <w:r w:rsidRPr="00295922">
        <w:t xml:space="preserve"> this time, the civil war is against WTP for everything we hold dear in </w:t>
      </w:r>
      <w:r w:rsidRPr="00295922">
        <w:rPr>
          <w:i/>
        </w:rPr>
        <w:t>Liberty</w:t>
      </w:r>
      <w:r w:rsidRPr="00295922">
        <w:t xml:space="preserve">: </w:t>
      </w:r>
      <w:r>
        <w:t>F</w:t>
      </w:r>
      <w:r w:rsidRPr="00295922">
        <w:t>amilies, morality, self-reliance, religion, AND HAPPINESS.</w:t>
      </w:r>
    </w:p>
    <w:p w14:paraId="1FD13139" w14:textId="77777777" w:rsidR="00CB003E" w:rsidRPr="00295922" w:rsidRDefault="00CB003E" w:rsidP="00E6132A">
      <w:pPr>
        <w:pStyle w:val="ListParagraph"/>
      </w:pPr>
      <w:permStart w:id="765871182" w:edGrp="everyone"/>
      <w:r w:rsidRPr="00295922">
        <w:rPr>
          <w:rStyle w:val="SubtleEmphasis"/>
          <w:color w:val="000000" w:themeColor="text1"/>
        </w:rPr>
        <w:t>__</w:t>
      </w:r>
      <w:permEnd w:id="765871182"/>
      <w:r w:rsidRPr="00295922">
        <w:t xml:space="preserve"> </w:t>
      </w:r>
      <w:r w:rsidRPr="00E525D7">
        <w:t>WTP must fix our Found</w:t>
      </w:r>
      <w:r>
        <w:t>ers</w:t>
      </w:r>
      <w:r w:rsidRPr="00E525D7">
        <w:t xml:space="preserve">' failure to protect WTP from political </w:t>
      </w:r>
      <w:r>
        <w:t>parties</w:t>
      </w:r>
      <w:r w:rsidRPr="00E525D7">
        <w:t xml:space="preserve">, or </w:t>
      </w:r>
      <w:r w:rsidRPr="00E525D7">
        <w:rPr>
          <w:i/>
        </w:rPr>
        <w:t>Liberty</w:t>
      </w:r>
      <w:r w:rsidRPr="00E525D7">
        <w:t xml:space="preserve"> will be lost</w:t>
      </w:r>
      <w:r>
        <w:t xml:space="preserve"> forever</w:t>
      </w:r>
      <w:r w:rsidRPr="00E525D7">
        <w:t>.</w:t>
      </w:r>
    </w:p>
    <w:p w14:paraId="375A2509" w14:textId="77777777" w:rsidR="00CB003E" w:rsidRPr="00295922" w:rsidRDefault="00CB003E" w:rsidP="00E6132A">
      <w:pPr>
        <w:pStyle w:val="ListParagraph"/>
      </w:pPr>
      <w:permStart w:id="708273606" w:edGrp="everyone"/>
      <w:r w:rsidRPr="00A10B16">
        <w:rPr>
          <w:rStyle w:val="SubtleEmphasis"/>
        </w:rPr>
        <w:t>__</w:t>
      </w:r>
      <w:permEnd w:id="708273606"/>
      <w:r w:rsidRPr="00A10B16">
        <w:t xml:space="preserve"> </w:t>
      </w:r>
      <w:r w:rsidRPr="00295922">
        <w:t xml:space="preserve">It </w:t>
      </w:r>
      <w:r>
        <w:t>has already</w:t>
      </w:r>
      <w:r w:rsidRPr="00295922">
        <w:t xml:space="preserve"> been lost, with only the remnant left. The 2026 election is the final battle, winner-take-all.</w:t>
      </w:r>
    </w:p>
    <w:p w14:paraId="184B8F22" w14:textId="77777777" w:rsidR="00CB003E" w:rsidRPr="00295922" w:rsidRDefault="00CB003E" w:rsidP="00E6132A">
      <w:pPr>
        <w:pStyle w:val="ListParagraph"/>
      </w:pPr>
      <w:permStart w:id="848515231" w:edGrp="everyone"/>
      <w:r w:rsidRPr="00295922">
        <w:rPr>
          <w:rStyle w:val="SubtleEmphasis"/>
          <w:color w:val="000000" w:themeColor="text1"/>
        </w:rPr>
        <w:t>__</w:t>
      </w:r>
      <w:permEnd w:id="848515231"/>
      <w:r w:rsidRPr="00295922">
        <w:t xml:space="preserve"> </w:t>
      </w:r>
      <w:r w:rsidRPr="00295922">
        <w:rPr>
          <w:b/>
          <w:bCs/>
        </w:rPr>
        <w:t>WePEG1787</w:t>
      </w:r>
      <w:r w:rsidRPr="00295922">
        <w:t xml:space="preserve"> with </w:t>
      </w:r>
      <w:r w:rsidRPr="00295922">
        <w:rPr>
          <w:i/>
        </w:rPr>
        <w:t>Liberty-Civics Populism</w:t>
      </w:r>
      <w:r w:rsidRPr="00295922">
        <w:t xml:space="preserve"> is the only solution to political </w:t>
      </w:r>
      <w:r>
        <w:t>parties</w:t>
      </w:r>
      <w:r w:rsidRPr="00295922">
        <w:t xml:space="preserve">. Nowhere in our DOI/COTUS are political </w:t>
      </w:r>
      <w:r>
        <w:t>parties</w:t>
      </w:r>
      <w:r w:rsidRPr="00295922">
        <w:t xml:space="preserve"> enumerated as part of WTP’s government. </w:t>
      </w:r>
    </w:p>
    <w:p w14:paraId="25BEBC0F" w14:textId="77777777" w:rsidR="00CB003E" w:rsidRPr="00295922" w:rsidRDefault="00CB003E" w:rsidP="00E6132A">
      <w:pPr>
        <w:pStyle w:val="ListParagraph"/>
      </w:pPr>
      <w:permStart w:id="1626410563" w:edGrp="everyone"/>
      <w:r w:rsidRPr="00295922">
        <w:rPr>
          <w:rStyle w:val="SubtleEmphasis"/>
          <w:color w:val="000000" w:themeColor="text1"/>
        </w:rPr>
        <w:t>__</w:t>
      </w:r>
      <w:permEnd w:id="1626410563"/>
      <w:r w:rsidRPr="00295922">
        <w:t xml:space="preserve"> Our political </w:t>
      </w:r>
      <w:r>
        <w:t>parties</w:t>
      </w:r>
      <w:r w:rsidRPr="00295922">
        <w:t xml:space="preserve"> have a </w:t>
      </w:r>
      <w:r>
        <w:t xml:space="preserve">1A Right </w:t>
      </w:r>
      <w:r w:rsidRPr="00295922">
        <w:t xml:space="preserve">to speak, assemble, and petition for relief from grievances, as all citizens have. </w:t>
      </w:r>
    </w:p>
    <w:p w14:paraId="2141417A" w14:textId="77777777" w:rsidR="00CB003E" w:rsidRPr="00295922" w:rsidRDefault="00CB003E" w:rsidP="00E6132A">
      <w:pPr>
        <w:pStyle w:val="ListParagraph"/>
      </w:pPr>
      <w:permStart w:id="2101038481" w:edGrp="everyone"/>
      <w:r w:rsidRPr="00295922">
        <w:rPr>
          <w:rStyle w:val="SubtleEmphasis"/>
          <w:color w:val="000000" w:themeColor="text1"/>
        </w:rPr>
        <w:t>__</w:t>
      </w:r>
      <w:permEnd w:id="2101038481"/>
      <w:r w:rsidRPr="00295922">
        <w:t xml:space="preserve"> Political </w:t>
      </w:r>
      <w:r>
        <w:t>parties</w:t>
      </w:r>
      <w:r w:rsidRPr="00295922">
        <w:t xml:space="preserve"> have zero right to be WTP’s alternate government or to exist between WTP and our representatives, full stop. Political </w:t>
      </w:r>
      <w:r>
        <w:t>parties</w:t>
      </w:r>
      <w:r w:rsidRPr="00295922">
        <w:t xml:space="preserve"> obliterate WTP’s right to consent to their power.</w:t>
      </w:r>
    </w:p>
    <w:p w14:paraId="5F79975F" w14:textId="77777777" w:rsidR="00CB003E" w:rsidRPr="00295922" w:rsidRDefault="00CB003E" w:rsidP="00E6132A">
      <w:pPr>
        <w:pStyle w:val="ListParagraph"/>
      </w:pPr>
      <w:permStart w:id="717239076" w:edGrp="everyone"/>
      <w:r w:rsidRPr="00295922">
        <w:rPr>
          <w:rStyle w:val="SubtleEmphasis"/>
          <w:color w:val="000000" w:themeColor="text1"/>
        </w:rPr>
        <w:t>__</w:t>
      </w:r>
      <w:permEnd w:id="717239076"/>
      <w:r w:rsidRPr="00295922">
        <w:t xml:space="preserve"> Political </w:t>
      </w:r>
      <w:r>
        <w:t>parties</w:t>
      </w:r>
      <w:r w:rsidRPr="00295922">
        <w:t xml:space="preserve"> must be a ‘</w:t>
      </w:r>
      <w:r w:rsidRPr="00295922">
        <w:rPr>
          <w:i/>
        </w:rPr>
        <w:t>never again</w:t>
      </w:r>
      <w:r w:rsidRPr="00295922">
        <w:t>’ experience</w:t>
      </w:r>
      <w:r>
        <w:t xml:space="preserve"> inside our government.</w:t>
      </w:r>
    </w:p>
    <w:p w14:paraId="56B0FE3D" w14:textId="318F7F8C" w:rsidR="00CB003E" w:rsidRPr="00A30F39" w:rsidRDefault="00CB003E" w:rsidP="00CB003E">
      <w:pPr>
        <w:pStyle w:val="Heading3"/>
      </w:pPr>
      <w:r>
        <w:t>P1</w:t>
      </w:r>
      <w:r w:rsidR="00B66F48">
        <w:t>1</w:t>
      </w:r>
      <w:r w:rsidRPr="00A30F39">
        <w:t xml:space="preserve"> </w:t>
      </w:r>
      <w:r>
        <w:t>S</w:t>
      </w:r>
      <w:r w:rsidRPr="00A30F39">
        <w:t xml:space="preserve">et </w:t>
      </w:r>
      <w:r>
        <w:t>5</w:t>
      </w:r>
      <w:r w:rsidRPr="00A30F39">
        <w:t xml:space="preserve">: </w:t>
      </w:r>
      <w:r>
        <w:t>T</w:t>
      </w:r>
      <w:r w:rsidRPr="00A30F39">
        <w:t xml:space="preserve">he </w:t>
      </w:r>
      <w:r>
        <w:t>B</w:t>
      </w:r>
      <w:r w:rsidRPr="00A30F39">
        <w:t xml:space="preserve">eginning of </w:t>
      </w:r>
      <w:r>
        <w:rPr>
          <w:bCs/>
        </w:rPr>
        <w:t>Life</w:t>
      </w:r>
      <w:r w:rsidRPr="00A30F39">
        <w:t xml:space="preserve"> </w:t>
      </w:r>
      <w:permStart w:id="1670521333" w:edGrp="everyone"/>
      <w:r w:rsidRPr="00380A91">
        <w:rPr>
          <w:rStyle w:val="SubtleEmphasis"/>
        </w:rPr>
        <w:t>__</w:t>
      </w:r>
      <w:permEnd w:id="1670521333"/>
    </w:p>
    <w:p w14:paraId="5F16451F" w14:textId="77777777" w:rsidR="00CB003E" w:rsidRPr="00A30F39" w:rsidRDefault="00CB003E" w:rsidP="00E6132A">
      <w:pPr>
        <w:pStyle w:val="ListParagraph"/>
        <w:numPr>
          <w:ilvl w:val="0"/>
          <w:numId w:val="30"/>
        </w:numPr>
      </w:pPr>
      <w:permStart w:id="869804972" w:edGrp="everyone"/>
      <w:r w:rsidRPr="00380A91">
        <w:rPr>
          <w:rStyle w:val="SubtleEmphasis"/>
        </w:rPr>
        <w:t>__</w:t>
      </w:r>
      <w:permEnd w:id="869804972"/>
      <w:r w:rsidRPr="00A30F39">
        <w:t xml:space="preserve"> </w:t>
      </w:r>
      <w:r>
        <w:t>‘</w:t>
      </w:r>
      <w:r w:rsidRPr="00B66F48">
        <w:t>Sentient Life begins at conception’</w:t>
      </w:r>
      <w:r w:rsidRPr="00A30F39">
        <w:t xml:space="preserve"> is the only definition that works </w:t>
      </w:r>
      <w:r>
        <w:t>for all</w:t>
      </w:r>
      <w:r w:rsidRPr="00A30F39">
        <w:t xml:space="preserve"> situations. That is </w:t>
      </w:r>
      <w:r>
        <w:t>a</w:t>
      </w:r>
      <w:r w:rsidRPr="00A30F39">
        <w:t xml:space="preserve"> </w:t>
      </w:r>
      <w:r w:rsidRPr="00B66F48">
        <w:t>Law of Nature</w:t>
      </w:r>
      <w:r w:rsidRPr="00A30F39">
        <w:t xml:space="preserve"> (science).</w:t>
      </w:r>
      <w:r>
        <w:t xml:space="preserve"> The question is, ‘</w:t>
      </w:r>
      <w:r w:rsidRPr="00B66F48">
        <w:t>When should the baby created at conception gain the protection of WTP’s DOI/COTUS</w:t>
      </w:r>
      <w:r>
        <w:t>?</w:t>
      </w:r>
    </w:p>
    <w:p w14:paraId="7466A3BB" w14:textId="77777777" w:rsidR="00CB003E" w:rsidRPr="00A30F39" w:rsidRDefault="00CB003E" w:rsidP="00E6132A">
      <w:pPr>
        <w:pStyle w:val="ListParagraph"/>
      </w:pPr>
      <w:permStart w:id="934763106" w:edGrp="everyone"/>
      <w:r w:rsidRPr="00380A91">
        <w:rPr>
          <w:rStyle w:val="SubtleEmphasis"/>
        </w:rPr>
        <w:lastRenderedPageBreak/>
        <w:t>__</w:t>
      </w:r>
      <w:permEnd w:id="934763106"/>
      <w:r w:rsidRPr="00A30F39">
        <w:t xml:space="preserve"> </w:t>
      </w:r>
      <w:r w:rsidRPr="00851A04">
        <w:rPr>
          <w:i/>
        </w:rPr>
        <w:t>Life</w:t>
      </w:r>
      <w:r w:rsidRPr="00A30F39">
        <w:t xml:space="preserve"> must gain the protection of our DOI/COTUS at conception</w:t>
      </w:r>
      <w:r w:rsidRPr="00EF5CFF">
        <w:t>; every</w:t>
      </w:r>
      <w:r w:rsidRPr="00A30F39">
        <w:t xml:space="preserve"> other option fails </w:t>
      </w:r>
      <w:r w:rsidRPr="00216D6A">
        <w:rPr>
          <w:i/>
        </w:rPr>
        <w:t>Liberty</w:t>
      </w:r>
      <w:r>
        <w:t xml:space="preserve">. </w:t>
      </w:r>
      <w:r w:rsidRPr="002A3873">
        <w:t xml:space="preserve">Our DOI </w:t>
      </w:r>
      <w:r>
        <w:t>states that</w:t>
      </w:r>
      <w:r w:rsidRPr="002A3873">
        <w:t xml:space="preserve"> </w:t>
      </w:r>
      <w:r>
        <w:rPr>
          <w:i/>
        </w:rPr>
        <w:t>w</w:t>
      </w:r>
      <w:r w:rsidRPr="002A3873">
        <w:rPr>
          <w:i/>
        </w:rPr>
        <w:t>e are created</w:t>
      </w:r>
      <w:r w:rsidRPr="002A3873">
        <w:t xml:space="preserve">, not born, with our </w:t>
      </w:r>
      <w:r>
        <w:t>R</w:t>
      </w:r>
      <w:r w:rsidRPr="002A3873">
        <w:t xml:space="preserve">ights. </w:t>
      </w:r>
      <w:r w:rsidRPr="003B1CE5">
        <w:rPr>
          <w:b/>
          <w:bCs/>
        </w:rPr>
        <w:t>That should settle the issue</w:t>
      </w:r>
      <w:r w:rsidRPr="002A3873">
        <w:t>.</w:t>
      </w:r>
    </w:p>
    <w:p w14:paraId="20A4253C" w14:textId="77777777" w:rsidR="00CB003E" w:rsidRDefault="00CB003E" w:rsidP="00E6132A">
      <w:pPr>
        <w:pStyle w:val="ListParagraph"/>
      </w:pPr>
      <w:permStart w:id="86273521" w:edGrp="everyone"/>
      <w:r w:rsidRPr="00380A91">
        <w:rPr>
          <w:rStyle w:val="SubtleEmphasis"/>
        </w:rPr>
        <w:t>__</w:t>
      </w:r>
      <w:permEnd w:id="86273521"/>
      <w:r w:rsidRPr="00A30F39">
        <w:t xml:space="preserve"> Our</w:t>
      </w:r>
      <w:r>
        <w:t xml:space="preserve"> COTUS</w:t>
      </w:r>
      <w:r w:rsidRPr="00A30F39">
        <w:t xml:space="preserve"> </w:t>
      </w:r>
      <w:r w:rsidRPr="005A638E">
        <w:t xml:space="preserve">does not mention </w:t>
      </w:r>
      <w:r w:rsidRPr="003E4623">
        <w:rPr>
          <w:i/>
        </w:rPr>
        <w:t>Sentient</w:t>
      </w:r>
      <w:r>
        <w:t xml:space="preserve"> </w:t>
      </w:r>
      <w:r w:rsidRPr="00851A04">
        <w:rPr>
          <w:i/>
        </w:rPr>
        <w:t>Life</w:t>
      </w:r>
      <w:r w:rsidRPr="005A638E">
        <w:t xml:space="preserve"> or taking it, so </w:t>
      </w:r>
      <w:r w:rsidRPr="00851A04">
        <w:rPr>
          <w:i/>
        </w:rPr>
        <w:t>Life</w:t>
      </w:r>
      <w:r w:rsidRPr="005A638E">
        <w:t xml:space="preserve"> must rest in our DOI, which</w:t>
      </w:r>
      <w:r>
        <w:t xml:space="preserve"> mentions and establishes it for all WTP, </w:t>
      </w:r>
      <w:r w:rsidRPr="00F47547">
        <w:t>full stop.</w:t>
      </w:r>
      <w:r>
        <w:t xml:space="preserve"> That also makes </w:t>
      </w:r>
      <w:r w:rsidRPr="003E4623">
        <w:rPr>
          <w:i/>
        </w:rPr>
        <w:t>Life</w:t>
      </w:r>
      <w:r>
        <w:t xml:space="preserve"> solely a </w:t>
      </w:r>
      <w:r w:rsidRPr="009A2CB7">
        <w:t>WTP</w:t>
      </w:r>
      <w:r>
        <w:t xml:space="preserve"> and state issue, as stated above.</w:t>
      </w:r>
    </w:p>
    <w:p w14:paraId="543542A4" w14:textId="5EF781E4" w:rsidR="00CB003E" w:rsidRPr="007F7F75" w:rsidRDefault="00CB003E" w:rsidP="00E6132A">
      <w:pPr>
        <w:pStyle w:val="ListParagraph"/>
      </w:pPr>
      <w:permStart w:id="456878397" w:edGrp="everyone"/>
      <w:r>
        <w:rPr>
          <w:rStyle w:val="SubtleEmphasis"/>
        </w:rPr>
        <w:t>_</w:t>
      </w:r>
      <w:r w:rsidR="00F4798B">
        <w:rPr>
          <w:rStyle w:val="SubtleEmphasis"/>
        </w:rPr>
        <w:t>_</w:t>
      </w:r>
      <w:permEnd w:id="456878397"/>
      <w:r w:rsidR="00F4798B" w:rsidRPr="00F4798B">
        <w:t xml:space="preserve"> </w:t>
      </w:r>
      <w:r w:rsidRPr="00000DF8">
        <w:t xml:space="preserve">Adjudicating all Life-taking issues – murder, manslaughter, accident, abortion, and </w:t>
      </w:r>
      <w:r w:rsidR="00000DF8" w:rsidRPr="00000DF8">
        <w:t>self-defense – must have the same meaning of ‘Life begins at conception.’ Nothing else works.</w:t>
      </w:r>
    </w:p>
    <w:p w14:paraId="1A4A713C" w14:textId="149FBF00" w:rsidR="00CB003E" w:rsidRPr="00A30F39" w:rsidRDefault="00CB003E" w:rsidP="00CB003E">
      <w:pPr>
        <w:pStyle w:val="Heading3"/>
      </w:pPr>
      <w:r>
        <w:t>P1</w:t>
      </w:r>
      <w:r w:rsidR="00B66F48">
        <w:t>1</w:t>
      </w:r>
      <w:r w:rsidRPr="00A30F39">
        <w:t xml:space="preserve"> </w:t>
      </w:r>
      <w:r>
        <w:t>S</w:t>
      </w:r>
      <w:r w:rsidRPr="00A30F39">
        <w:t xml:space="preserve">et </w:t>
      </w:r>
      <w:r>
        <w:t>6</w:t>
      </w:r>
      <w:r w:rsidRPr="00A30F39">
        <w:t xml:space="preserve">: </w:t>
      </w:r>
      <w:r>
        <w:t>T</w:t>
      </w:r>
      <w:r w:rsidRPr="00A30F39">
        <w:t xml:space="preserve">he </w:t>
      </w:r>
      <w:r>
        <w:t>R</w:t>
      </w:r>
      <w:r w:rsidRPr="00A30F39">
        <w:t xml:space="preserve">ight to </w:t>
      </w:r>
      <w:r>
        <w:t>T</w:t>
      </w:r>
      <w:r w:rsidRPr="00A30F39">
        <w:t xml:space="preserve">ake </w:t>
      </w:r>
      <w:r>
        <w:t>S</w:t>
      </w:r>
      <w:r w:rsidRPr="00A30F39">
        <w:t xml:space="preserve">entient </w:t>
      </w:r>
      <w:r>
        <w:rPr>
          <w:bCs/>
        </w:rPr>
        <w:t>Life</w:t>
      </w:r>
      <w:r w:rsidRPr="00A30F39">
        <w:t xml:space="preserve"> </w:t>
      </w:r>
      <w:permStart w:id="72513757" w:edGrp="everyone"/>
      <w:r w:rsidRPr="00380A91">
        <w:rPr>
          <w:rStyle w:val="SubtleEmphasis"/>
        </w:rPr>
        <w:t>__</w:t>
      </w:r>
      <w:permEnd w:id="72513757"/>
    </w:p>
    <w:p w14:paraId="34E6D49A" w14:textId="77777777" w:rsidR="00CB003E" w:rsidRPr="00A30F39" w:rsidRDefault="00CB003E" w:rsidP="00E6132A">
      <w:pPr>
        <w:pStyle w:val="ListParagraph"/>
        <w:numPr>
          <w:ilvl w:val="0"/>
          <w:numId w:val="31"/>
        </w:numPr>
      </w:pPr>
      <w:permStart w:id="2023173936" w:edGrp="everyone"/>
      <w:r w:rsidRPr="00380A91">
        <w:rPr>
          <w:rStyle w:val="SubtleEmphasis"/>
        </w:rPr>
        <w:t>__</w:t>
      </w:r>
      <w:permEnd w:id="2023173936"/>
      <w:r w:rsidRPr="00A30F39">
        <w:t xml:space="preserve"> </w:t>
      </w:r>
      <w:r w:rsidRPr="00E6132A">
        <w:rPr>
          <w:b/>
          <w:bCs/>
        </w:rPr>
        <w:t xml:space="preserve">Taking </w:t>
      </w:r>
      <w:r w:rsidRPr="00E6132A">
        <w:rPr>
          <w:b/>
          <w:bCs/>
          <w:i/>
        </w:rPr>
        <w:t>Sentient</w:t>
      </w:r>
      <w:r w:rsidRPr="00E6132A">
        <w:rPr>
          <w:b/>
          <w:bCs/>
        </w:rPr>
        <w:t xml:space="preserve"> </w:t>
      </w:r>
      <w:r w:rsidRPr="00E6132A">
        <w:rPr>
          <w:b/>
          <w:i/>
        </w:rPr>
        <w:t>Life</w:t>
      </w:r>
      <w:r w:rsidRPr="00E6132A">
        <w:rPr>
          <w:bCs/>
        </w:rPr>
        <w:t xml:space="preserve"> </w:t>
      </w:r>
      <w:r w:rsidRPr="00E6132A">
        <w:rPr>
          <w:b/>
          <w:bCs/>
        </w:rPr>
        <w:t>is left to WTP and the states,</w:t>
      </w:r>
      <w:r w:rsidRPr="00A30F39">
        <w:t xml:space="preserve"> and </w:t>
      </w:r>
      <w:r w:rsidRPr="00E6132A">
        <w:rPr>
          <w:i/>
        </w:rPr>
        <w:t>Life</w:t>
      </w:r>
      <w:r w:rsidRPr="00A30F39">
        <w:t xml:space="preserve"> itself remains an </w:t>
      </w:r>
      <w:r>
        <w:t>unalienable</w:t>
      </w:r>
      <w:r w:rsidRPr="00A30F39">
        <w:t xml:space="preserve"> Right in our DOI. </w:t>
      </w:r>
    </w:p>
    <w:p w14:paraId="1676EE91" w14:textId="77777777" w:rsidR="00CB003E" w:rsidRPr="00126D32" w:rsidRDefault="00CB003E" w:rsidP="00E6132A">
      <w:pPr>
        <w:pStyle w:val="ListParagraph"/>
        <w:numPr>
          <w:ilvl w:val="0"/>
          <w:numId w:val="31"/>
        </w:numPr>
      </w:pPr>
      <w:permStart w:id="1747087473" w:edGrp="everyone"/>
      <w:r w:rsidRPr="00380A91">
        <w:rPr>
          <w:rStyle w:val="SubtleEmphasis"/>
        </w:rPr>
        <w:t>__</w:t>
      </w:r>
      <w:permEnd w:id="1747087473"/>
      <w:r w:rsidRPr="00A30F39">
        <w:t xml:space="preserve"> Government and taking </w:t>
      </w:r>
      <w:r w:rsidRPr="00E6132A">
        <w:rPr>
          <w:i/>
        </w:rPr>
        <w:t>Life</w:t>
      </w:r>
      <w:r w:rsidRPr="00A30F39">
        <w:t xml:space="preserve"> intersect beyond justice in two areas: unwanted pregnancy and the end of a </w:t>
      </w:r>
      <w:r w:rsidRPr="00E6132A">
        <w:rPr>
          <w:i/>
        </w:rPr>
        <w:t>Life</w:t>
      </w:r>
      <w:r w:rsidRPr="00A30F39">
        <w:t xml:space="preserve"> in old age or terminal disease.</w:t>
      </w:r>
      <w:r>
        <w:t xml:space="preserve"> </w:t>
      </w:r>
    </w:p>
    <w:p w14:paraId="6BAAE340" w14:textId="77777777" w:rsidR="00CB003E" w:rsidRDefault="00CB003E" w:rsidP="00E6132A">
      <w:pPr>
        <w:pStyle w:val="ListParagraph"/>
        <w:numPr>
          <w:ilvl w:val="0"/>
          <w:numId w:val="31"/>
        </w:numPr>
      </w:pPr>
      <w:permStart w:id="1929325733" w:edGrp="everyone"/>
      <w:r w:rsidRPr="00380A91">
        <w:rPr>
          <w:rStyle w:val="SubtleEmphasis"/>
        </w:rPr>
        <w:t>__</w:t>
      </w:r>
      <w:permEnd w:id="1929325733"/>
      <w:r w:rsidRPr="00A30F39">
        <w:t xml:space="preserve"> </w:t>
      </w:r>
      <w:r w:rsidRPr="00E6132A">
        <w:rPr>
          <w:i/>
        </w:rPr>
        <w:t>Life</w:t>
      </w:r>
      <w:r w:rsidRPr="00A30F39">
        <w:t xml:space="preserve"> must be endowed with the same </w:t>
      </w:r>
      <w:r>
        <w:t xml:space="preserve">high </w:t>
      </w:r>
      <w:r w:rsidRPr="00A30F39">
        <w:t xml:space="preserve">value in all circumstances, or it is unlawful discrimination. </w:t>
      </w:r>
    </w:p>
    <w:p w14:paraId="15DCFF65" w14:textId="77777777" w:rsidR="00CB003E" w:rsidRDefault="00CB003E" w:rsidP="00E6132A">
      <w:pPr>
        <w:pStyle w:val="ListParagraph"/>
        <w:numPr>
          <w:ilvl w:val="0"/>
          <w:numId w:val="31"/>
        </w:numPr>
      </w:pPr>
      <w:permStart w:id="1910648120" w:edGrp="everyone"/>
      <w:r w:rsidRPr="0094000D">
        <w:rPr>
          <w:rStyle w:val="SubtleEmphasis"/>
        </w:rPr>
        <w:t>__</w:t>
      </w:r>
      <w:permEnd w:id="1910648120"/>
      <w:r w:rsidRPr="0094000D">
        <w:t xml:space="preserve"> </w:t>
      </w:r>
      <w:r w:rsidRPr="00A30F39">
        <w:t>The one exception is the</w:t>
      </w:r>
      <w:r w:rsidRPr="00E6132A">
        <w:rPr>
          <w:i/>
        </w:rPr>
        <w:t xml:space="preserve"> sentient</w:t>
      </w:r>
      <w:r w:rsidRPr="00A30F39">
        <w:t xml:space="preserve"> </w:t>
      </w:r>
      <w:r w:rsidRPr="00E6132A">
        <w:rPr>
          <w:i/>
        </w:rPr>
        <w:t>Life</w:t>
      </w:r>
      <w:r w:rsidRPr="00A30F39">
        <w:t xml:space="preserve"> of a </w:t>
      </w:r>
      <w:r>
        <w:t xml:space="preserve">pregnant </w:t>
      </w:r>
      <w:r w:rsidRPr="00A30F39">
        <w:t xml:space="preserve">mother, and her </w:t>
      </w:r>
      <w:r w:rsidRPr="00E6132A">
        <w:rPr>
          <w:i/>
        </w:rPr>
        <w:t>sentient</w:t>
      </w:r>
      <w:r w:rsidRPr="00A30F39">
        <w:t xml:space="preserve"> </w:t>
      </w:r>
      <w:r w:rsidRPr="00E6132A">
        <w:rPr>
          <w:i/>
        </w:rPr>
        <w:t>Life</w:t>
      </w:r>
      <w:r>
        <w:t xml:space="preserve"> </w:t>
      </w:r>
      <w:r w:rsidRPr="00A30F39">
        <w:t xml:space="preserve">may be saved at the expense of a child living in her womb. </w:t>
      </w:r>
      <w:r>
        <w:t xml:space="preserve">But, in today’s medical world, </w:t>
      </w:r>
      <w:r w:rsidRPr="00E6132A">
        <w:rPr>
          <w:b/>
          <w:bCs/>
        </w:rPr>
        <w:t>that choice is never needed</w:t>
      </w:r>
      <w:r>
        <w:t>; it is a false argument to get the ‘</w:t>
      </w:r>
      <w:r w:rsidRPr="00E6132A">
        <w:rPr>
          <w:i/>
        </w:rPr>
        <w:t>camel’s nose under the tent.</w:t>
      </w:r>
      <w:r>
        <w:t>’</w:t>
      </w:r>
    </w:p>
    <w:p w14:paraId="5A3E83F5" w14:textId="77777777" w:rsidR="00CB003E" w:rsidRPr="00A30F39" w:rsidRDefault="00CB003E" w:rsidP="00E6132A">
      <w:pPr>
        <w:pStyle w:val="ListParagraph"/>
        <w:numPr>
          <w:ilvl w:val="0"/>
          <w:numId w:val="31"/>
        </w:numPr>
      </w:pPr>
      <w:permStart w:id="1601644975" w:edGrp="everyone"/>
      <w:r w:rsidRPr="003E4623">
        <w:rPr>
          <w:rStyle w:val="SubtleEmphasis"/>
        </w:rPr>
        <w:t>__</w:t>
      </w:r>
      <w:permEnd w:id="1601644975"/>
      <w:r w:rsidRPr="00624FC4">
        <w:t xml:space="preserve"> The </w:t>
      </w:r>
      <w:r w:rsidRPr="00E6132A">
        <w:rPr>
          <w:i/>
        </w:rPr>
        <w:t>Life</w:t>
      </w:r>
      <w:r w:rsidRPr="00624FC4">
        <w:t xml:space="preserve"> of the </w:t>
      </w:r>
      <w:r>
        <w:t>m</w:t>
      </w:r>
      <w:r w:rsidRPr="00624FC4">
        <w:t>other was expanded</w:t>
      </w:r>
      <w:r>
        <w:t xml:space="preserve"> by Congress</w:t>
      </w:r>
      <w:r w:rsidRPr="00624FC4">
        <w:t xml:space="preserve"> to include the inconvenience of the mothe</w:t>
      </w:r>
      <w:r>
        <w:t xml:space="preserve">r. </w:t>
      </w:r>
      <w:r w:rsidRPr="003E4623">
        <w:t xml:space="preserve">Devaluing </w:t>
      </w:r>
      <w:r w:rsidRPr="00E6132A">
        <w:rPr>
          <w:i/>
        </w:rPr>
        <w:t>sentient</w:t>
      </w:r>
      <w:r w:rsidRPr="003E4623">
        <w:t xml:space="preserve"> </w:t>
      </w:r>
      <w:r w:rsidRPr="00E6132A">
        <w:rPr>
          <w:i/>
        </w:rPr>
        <w:t>Life</w:t>
      </w:r>
      <w:r w:rsidRPr="003E4623">
        <w:t xml:space="preserve"> as </w:t>
      </w:r>
      <w:r>
        <w:t>‘</w:t>
      </w:r>
      <w:r w:rsidRPr="00E6132A">
        <w:rPr>
          <w:i/>
        </w:rPr>
        <w:t>not even being worth the inconvenience of a mother’</w:t>
      </w:r>
      <w:r w:rsidRPr="003E4623">
        <w:t xml:space="preserve"> is Progressive GL PSYOP </w:t>
      </w:r>
      <w:r>
        <w:t>indoctrination</w:t>
      </w:r>
      <w:r w:rsidRPr="003E4623">
        <w:t xml:space="preserve"> seeking to destroy our society by destroying the value of </w:t>
      </w:r>
      <w:r w:rsidRPr="00E6132A">
        <w:rPr>
          <w:i/>
        </w:rPr>
        <w:t>Life</w:t>
      </w:r>
      <w:r w:rsidRPr="003E4623">
        <w:t>.</w:t>
      </w:r>
    </w:p>
    <w:p w14:paraId="2B5925AC" w14:textId="77777777" w:rsidR="00CB003E" w:rsidRDefault="00CB003E" w:rsidP="00E6132A">
      <w:pPr>
        <w:pStyle w:val="ListParagraph"/>
        <w:numPr>
          <w:ilvl w:val="0"/>
          <w:numId w:val="31"/>
        </w:numPr>
      </w:pPr>
      <w:permStart w:id="960325009" w:edGrp="everyone"/>
      <w:r w:rsidRPr="00380A91">
        <w:rPr>
          <w:rStyle w:val="SubtleEmphasis"/>
        </w:rPr>
        <w:t>__</w:t>
      </w:r>
      <w:permEnd w:id="960325009"/>
      <w:r w:rsidRPr="00A30F39">
        <w:t xml:space="preserve"> The voluntary ending of a </w:t>
      </w:r>
      <w:r w:rsidRPr="00E6132A">
        <w:rPr>
          <w:i/>
        </w:rPr>
        <w:t>sentient Life</w:t>
      </w:r>
      <w:r w:rsidRPr="00A30F39">
        <w:t xml:space="preserve"> </w:t>
      </w:r>
      <w:r>
        <w:t xml:space="preserve">in old age </w:t>
      </w:r>
      <w:r w:rsidRPr="00A30F39">
        <w:t>does not have a billion-dollar industry promoting it (yet)</w:t>
      </w:r>
      <w:r>
        <w:t>; only</w:t>
      </w:r>
      <w:r w:rsidRPr="00A30F39">
        <w:t xml:space="preserve"> political </w:t>
      </w:r>
      <w:r>
        <w:t>parties</w:t>
      </w:r>
      <w:r w:rsidRPr="00A30F39">
        <w:t xml:space="preserve"> working to devalue </w:t>
      </w:r>
      <w:r w:rsidRPr="00E6132A">
        <w:rPr>
          <w:i/>
        </w:rPr>
        <w:t>Life</w:t>
      </w:r>
      <w:r>
        <w:t xml:space="preserve"> are pushing it</w:t>
      </w:r>
      <w:r w:rsidRPr="00A30F39">
        <w:t xml:space="preserve">. </w:t>
      </w:r>
    </w:p>
    <w:p w14:paraId="1606FEE5" w14:textId="77777777" w:rsidR="00CB003E" w:rsidRPr="00A30F39" w:rsidRDefault="00CB003E" w:rsidP="00E6132A">
      <w:pPr>
        <w:pStyle w:val="ListParagraph"/>
        <w:numPr>
          <w:ilvl w:val="0"/>
          <w:numId w:val="31"/>
        </w:numPr>
      </w:pPr>
      <w:permStart w:id="1109333851" w:edGrp="everyone"/>
      <w:r w:rsidRPr="003E4623">
        <w:rPr>
          <w:rStyle w:val="SubtleEmphasis"/>
        </w:rPr>
        <w:t>__</w:t>
      </w:r>
      <w:permEnd w:id="1109333851"/>
      <w:r w:rsidRPr="00624FC4">
        <w:t xml:space="preserve"> </w:t>
      </w:r>
      <w:r w:rsidRPr="00E6132A">
        <w:rPr>
          <w:i/>
        </w:rPr>
        <w:t>Liberty</w:t>
      </w:r>
      <w:r w:rsidRPr="00624FC4">
        <w:t xml:space="preserve"> means taking one’s own life is a personal decision and not a government issue. When other people are involved, it no longer becomes a personal issue, and </w:t>
      </w:r>
      <w:r>
        <w:t>States</w:t>
      </w:r>
      <w:r w:rsidRPr="00624FC4">
        <w:t xml:space="preserve"> are invited in.</w:t>
      </w:r>
    </w:p>
    <w:p w14:paraId="256D4EA4" w14:textId="77777777" w:rsidR="00CB003E" w:rsidRPr="00A30F39" w:rsidRDefault="00CB003E" w:rsidP="00E6132A">
      <w:pPr>
        <w:pStyle w:val="ListParagraph"/>
      </w:pPr>
      <w:permStart w:id="236139953" w:edGrp="everyone"/>
      <w:r w:rsidRPr="00380A91">
        <w:rPr>
          <w:rStyle w:val="SubtleEmphasis"/>
        </w:rPr>
        <w:t>__</w:t>
      </w:r>
      <w:permEnd w:id="236139953"/>
      <w:r w:rsidRPr="00A30F39">
        <w:t xml:space="preserve"> It is critical to society that WTP resolve </w:t>
      </w:r>
      <w:r w:rsidRPr="00851A04">
        <w:rPr>
          <w:i/>
        </w:rPr>
        <w:t>Life</w:t>
      </w:r>
      <w:r w:rsidRPr="00A30F39">
        <w:t xml:space="preserve">-taking issues in favor of </w:t>
      </w:r>
      <w:r w:rsidRPr="00851A04">
        <w:rPr>
          <w:i/>
        </w:rPr>
        <w:t>Life</w:t>
      </w:r>
      <w:r>
        <w:t>'</w:t>
      </w:r>
      <w:r w:rsidRPr="003E4623">
        <w:rPr>
          <w:i/>
        </w:rPr>
        <w:t>s</w:t>
      </w:r>
      <w:r>
        <w:t xml:space="preserve"> full value and sanctity</w:t>
      </w:r>
      <w:r w:rsidRPr="00A30F39">
        <w:t>. No other option is sustainable</w:t>
      </w:r>
      <w:r>
        <w:t xml:space="preserve"> for </w:t>
      </w:r>
      <w:r w:rsidRPr="00823EEC">
        <w:rPr>
          <w:i/>
        </w:rPr>
        <w:t>Liberty</w:t>
      </w:r>
      <w:r w:rsidRPr="00A30F39">
        <w:t>.</w:t>
      </w:r>
    </w:p>
    <w:p w14:paraId="6D6EACF0" w14:textId="77777777" w:rsidR="00CB003E" w:rsidRPr="00A30F39" w:rsidRDefault="00CB003E" w:rsidP="00E6132A">
      <w:pPr>
        <w:pStyle w:val="ListParagraph"/>
      </w:pPr>
      <w:permStart w:id="1034712426" w:edGrp="everyone"/>
      <w:r w:rsidRPr="00380A91">
        <w:rPr>
          <w:rStyle w:val="SubtleEmphasis"/>
        </w:rPr>
        <w:t>__</w:t>
      </w:r>
      <w:permEnd w:id="1034712426"/>
      <w:r w:rsidRPr="00A30F39">
        <w:t xml:space="preserve"> Society allows for the justifiable taking of </w:t>
      </w:r>
      <w:r w:rsidRPr="00851A04">
        <w:rPr>
          <w:i/>
        </w:rPr>
        <w:t>Life</w:t>
      </w:r>
      <w:r w:rsidRPr="00A30F39">
        <w:t xml:space="preserve"> in cases </w:t>
      </w:r>
      <w:r>
        <w:t xml:space="preserve">such </w:t>
      </w:r>
      <w:r w:rsidRPr="00A30F39">
        <w:t>as accidents and self-defense</w:t>
      </w:r>
      <w:r>
        <w:t>,</w:t>
      </w:r>
      <w:r w:rsidRPr="00A30F39">
        <w:t xml:space="preserve"> and it mitigates punishment with levels of criminal intent </w:t>
      </w:r>
      <w:r>
        <w:t xml:space="preserve">in manslaughter </w:t>
      </w:r>
      <w:r w:rsidRPr="00A30F39">
        <w:t xml:space="preserve">and negligence. </w:t>
      </w:r>
    </w:p>
    <w:p w14:paraId="49ED5857" w14:textId="77777777" w:rsidR="00CB003E" w:rsidRPr="00A30F39" w:rsidRDefault="00CB003E" w:rsidP="00E6132A">
      <w:pPr>
        <w:pStyle w:val="ListParagraph"/>
      </w:pPr>
      <w:permStart w:id="1685984953" w:edGrp="everyone"/>
      <w:r w:rsidRPr="00380A91">
        <w:rPr>
          <w:rStyle w:val="SubtleEmphasis"/>
        </w:rPr>
        <w:t>__</w:t>
      </w:r>
      <w:permEnd w:id="1685984953"/>
      <w:r w:rsidRPr="00A30F39">
        <w:t xml:space="preserve"> </w:t>
      </w:r>
      <w:r>
        <w:t>WTP must debate a</w:t>
      </w:r>
      <w:r w:rsidRPr="00A30F39">
        <w:t xml:space="preserve">ll </w:t>
      </w:r>
      <w:r w:rsidRPr="00851A04">
        <w:rPr>
          <w:i/>
        </w:rPr>
        <w:t>Life</w:t>
      </w:r>
      <w:r>
        <w:t>-taking</w:t>
      </w:r>
      <w:r w:rsidRPr="00A30F39">
        <w:t xml:space="preserve"> issues</w:t>
      </w:r>
      <w:r>
        <w:t xml:space="preserve"> </w:t>
      </w:r>
      <w:r w:rsidRPr="00A30F39">
        <w:t xml:space="preserve">in </w:t>
      </w:r>
      <w:r w:rsidRPr="002A3873">
        <w:rPr>
          <w:b/>
          <w:bCs/>
        </w:rPr>
        <w:t xml:space="preserve">the context of justifiable exceptions to WTP’s Right to </w:t>
      </w:r>
      <w:r w:rsidRPr="002A3873">
        <w:rPr>
          <w:b/>
          <w:bCs/>
          <w:i/>
        </w:rPr>
        <w:t>Life</w:t>
      </w:r>
      <w:r w:rsidRPr="00A30F39">
        <w:t xml:space="preserve">, </w:t>
      </w:r>
      <w:r w:rsidRPr="00295922">
        <w:rPr>
          <w:b/>
          <w:bCs/>
        </w:rPr>
        <w:t xml:space="preserve">not the definition of when </w:t>
      </w:r>
      <w:r w:rsidRPr="00295922">
        <w:rPr>
          <w:b/>
          <w:bCs/>
          <w:i/>
        </w:rPr>
        <w:t>Life</w:t>
      </w:r>
      <w:r w:rsidRPr="00295922">
        <w:rPr>
          <w:b/>
          <w:bCs/>
        </w:rPr>
        <w:t xml:space="preserve"> begins</w:t>
      </w:r>
      <w:r w:rsidRPr="00A30F39">
        <w:t>. W</w:t>
      </w:r>
      <w:r>
        <w:t>TP</w:t>
      </w:r>
      <w:r w:rsidRPr="00A30F39">
        <w:t xml:space="preserve"> </w:t>
      </w:r>
      <w:r>
        <w:t xml:space="preserve">must </w:t>
      </w:r>
      <w:r w:rsidRPr="00A30F39">
        <w:t xml:space="preserve">not have different meanings of </w:t>
      </w:r>
      <w:r w:rsidRPr="00851A04">
        <w:rPr>
          <w:i/>
        </w:rPr>
        <w:t>Life</w:t>
      </w:r>
      <w:r w:rsidRPr="00A30F39">
        <w:t xml:space="preserve"> based on circumstances. </w:t>
      </w:r>
    </w:p>
    <w:p w14:paraId="3162E3D6" w14:textId="4F6F15E0" w:rsidR="00CB003E" w:rsidRDefault="00CB003E" w:rsidP="00E6132A">
      <w:pPr>
        <w:pStyle w:val="ListParagraph"/>
      </w:pPr>
      <w:permStart w:id="611991706" w:edGrp="everyone"/>
      <w:r w:rsidRPr="00380A91">
        <w:rPr>
          <w:rStyle w:val="SubtleEmphasis"/>
        </w:rPr>
        <w:t>__</w:t>
      </w:r>
      <w:permEnd w:id="611991706"/>
      <w:r w:rsidRPr="00A30F39">
        <w:t xml:space="preserve"> Our DOI says we are created equal, not born equal</w:t>
      </w:r>
      <w:r>
        <w:t>,</w:t>
      </w:r>
      <w:r w:rsidRPr="00A30F39">
        <w:t xml:space="preserve"> and our DOI holds our </w:t>
      </w:r>
      <w:r w:rsidRPr="00851A04">
        <w:rPr>
          <w:i/>
        </w:rPr>
        <w:t>Life</w:t>
      </w:r>
      <w:r w:rsidRPr="00A30F39">
        <w:t>.</w:t>
      </w:r>
      <w:r>
        <w:t xml:space="preserve"> </w:t>
      </w:r>
      <w:r w:rsidRPr="009A0510">
        <w:t xml:space="preserve">The fastest decline of our society started when our SCOTUS devalued sentient </w:t>
      </w:r>
      <w:r w:rsidRPr="00851A04">
        <w:rPr>
          <w:i/>
        </w:rPr>
        <w:t>Life</w:t>
      </w:r>
      <w:r w:rsidRPr="009A0510">
        <w:t xml:space="preserve"> in Roe</w:t>
      </w:r>
      <w:r>
        <w:t xml:space="preserve"> v. Wade</w:t>
      </w:r>
      <w:r w:rsidRPr="009A0510">
        <w:t xml:space="preserve"> under pressure </w:t>
      </w:r>
      <w:r>
        <w:t>from</w:t>
      </w:r>
      <w:r w:rsidRPr="009A0510">
        <w:t xml:space="preserve"> a political </w:t>
      </w:r>
      <w:r>
        <w:t>party</w:t>
      </w:r>
      <w:r w:rsidR="00B66F48">
        <w:t xml:space="preserve"> </w:t>
      </w:r>
      <w:r w:rsidRPr="009A0510">
        <w:t>that has used it as a political weapon ever since</w:t>
      </w:r>
      <w:r>
        <w:t>, n</w:t>
      </w:r>
      <w:r w:rsidRPr="009A0510">
        <w:t xml:space="preserve">ot for the value of </w:t>
      </w:r>
      <w:r w:rsidRPr="00851A04">
        <w:rPr>
          <w:i/>
        </w:rPr>
        <w:t>Life</w:t>
      </w:r>
      <w:r w:rsidRPr="009A0510">
        <w:t xml:space="preserve"> but for political </w:t>
      </w:r>
      <w:r>
        <w:t>party</w:t>
      </w:r>
      <w:r w:rsidRPr="009A0510">
        <w:t xml:space="preserve"> power. </w:t>
      </w:r>
    </w:p>
    <w:p w14:paraId="39CB679A" w14:textId="77777777" w:rsidR="00CB003E" w:rsidRPr="003E4623" w:rsidRDefault="00CB003E" w:rsidP="00E6132A">
      <w:pPr>
        <w:pStyle w:val="ListParagraph"/>
        <w:rPr>
          <w:color w:val="C00000"/>
        </w:rPr>
      </w:pPr>
      <w:permStart w:id="1750622593" w:edGrp="everyone"/>
      <w:r w:rsidRPr="0094000D">
        <w:rPr>
          <w:rStyle w:val="SubtleEmphasis"/>
        </w:rPr>
        <w:t>__</w:t>
      </w:r>
      <w:permEnd w:id="1750622593"/>
      <w:r w:rsidRPr="0094000D">
        <w:t xml:space="preserve"> </w:t>
      </w:r>
      <w:r w:rsidRPr="00295922">
        <w:t xml:space="preserve">Our SCOTUS recently corrected </w:t>
      </w:r>
      <w:r>
        <w:t>its</w:t>
      </w:r>
      <w:r w:rsidRPr="00295922">
        <w:t xml:space="preserve"> mistakes in Dodd; now, WTP must get the political </w:t>
      </w:r>
      <w:r>
        <w:t>parties</w:t>
      </w:r>
      <w:r w:rsidRPr="00295922">
        <w:t xml:space="preserve"> out of the way so WTP can solve the issue in our </w:t>
      </w:r>
      <w:r>
        <w:t>States</w:t>
      </w:r>
      <w:r w:rsidRPr="00295922">
        <w:t xml:space="preserve"> once and for </w:t>
      </w:r>
      <w:r>
        <w:t>a</w:t>
      </w:r>
      <w:r w:rsidRPr="00295922">
        <w:t>ll.</w:t>
      </w:r>
    </w:p>
    <w:p w14:paraId="4B525723" w14:textId="77777777" w:rsidR="00CB003E" w:rsidRDefault="00CB003E" w:rsidP="00E6132A">
      <w:pPr>
        <w:pStyle w:val="ListParagraph"/>
      </w:pPr>
      <w:permStart w:id="506100671" w:edGrp="everyone"/>
      <w:r w:rsidRPr="00380A91">
        <w:rPr>
          <w:rStyle w:val="SubtleEmphasis"/>
        </w:rPr>
        <w:lastRenderedPageBreak/>
        <w:t>__</w:t>
      </w:r>
      <w:permEnd w:id="506100671"/>
      <w:r w:rsidRPr="00A30F39">
        <w:t xml:space="preserve"> </w:t>
      </w:r>
      <w:r w:rsidRPr="003E4623">
        <w:rPr>
          <w:b/>
          <w:bCs/>
        </w:rPr>
        <w:t>By definition, a child in the womb is not the mother’s organ</w:t>
      </w:r>
      <w:r w:rsidRPr="00A30F39">
        <w:t>. No organ can live outside the mother</w:t>
      </w:r>
      <w:r>
        <w:t>'s body, making the child unique.</w:t>
      </w:r>
    </w:p>
    <w:p w14:paraId="30E5AB8A" w14:textId="77777777" w:rsidR="00CB003E" w:rsidRPr="003A059B" w:rsidRDefault="00CB003E" w:rsidP="00E6132A">
      <w:pPr>
        <w:pStyle w:val="ListParagraph"/>
      </w:pPr>
      <w:permStart w:id="1673922358" w:edGrp="everyone"/>
      <w:r w:rsidRPr="00380A91">
        <w:rPr>
          <w:rStyle w:val="SubtleEmphasis"/>
        </w:rPr>
        <w:t>__</w:t>
      </w:r>
      <w:permEnd w:id="1673922358"/>
      <w:r>
        <w:t xml:space="preserve"> </w:t>
      </w:r>
      <w:r w:rsidRPr="00A30F39">
        <w:t xml:space="preserve">The </w:t>
      </w:r>
      <w:r>
        <w:t xml:space="preserve">child’s </w:t>
      </w:r>
      <w:r w:rsidRPr="00A30F39">
        <w:t xml:space="preserve">DNA is </w:t>
      </w:r>
      <w:r>
        <w:t>unique</w:t>
      </w:r>
      <w:r w:rsidRPr="00A30F39">
        <w:t xml:space="preserve">; it includes both parents. </w:t>
      </w:r>
      <w:r w:rsidRPr="003A059B">
        <w:t>Each DNA pattern is so unique</w:t>
      </w:r>
      <w:r>
        <w:t xml:space="preserve"> that </w:t>
      </w:r>
      <w:r w:rsidRPr="003A059B">
        <w:t xml:space="preserve">justice uses it to convict people of murder. </w:t>
      </w:r>
      <w:r w:rsidRPr="00295922">
        <w:rPr>
          <w:b/>
          <w:bCs/>
        </w:rPr>
        <w:t>DNA makes babies in the womb unique as well</w:t>
      </w:r>
      <w:r w:rsidRPr="003A059B">
        <w:t>.</w:t>
      </w:r>
    </w:p>
    <w:p w14:paraId="75F28E18" w14:textId="77777777" w:rsidR="00CB003E" w:rsidRPr="00A30F39" w:rsidRDefault="00CB003E" w:rsidP="00E6132A">
      <w:pPr>
        <w:pStyle w:val="ListParagraph"/>
      </w:pPr>
      <w:permStart w:id="123686516" w:edGrp="everyone"/>
      <w:r w:rsidRPr="00380A91">
        <w:rPr>
          <w:rStyle w:val="SubtleEmphasis"/>
        </w:rPr>
        <w:t>__</w:t>
      </w:r>
      <w:permEnd w:id="123686516"/>
      <w:r w:rsidRPr="00A30F39">
        <w:t xml:space="preserve"> The umbilical cord, </w:t>
      </w:r>
      <w:r>
        <w:t>breastfeeding</w:t>
      </w:r>
      <w:r w:rsidRPr="00A30F39">
        <w:t>, and the baby spoon are</w:t>
      </w:r>
      <w:r>
        <w:t xml:space="preserve"> various stages</w:t>
      </w:r>
      <w:r w:rsidRPr="00A30F39">
        <w:t xml:space="preserve"> of the same thing</w:t>
      </w:r>
      <w:r>
        <w:t>:</w:t>
      </w:r>
      <w:r w:rsidRPr="00A30F39">
        <w:t xml:space="preserve"> feeding a child that cannot feed itself yet.</w:t>
      </w:r>
      <w:r>
        <w:t xml:space="preserve"> </w:t>
      </w:r>
    </w:p>
    <w:p w14:paraId="75421B10" w14:textId="77777777" w:rsidR="00CB003E" w:rsidRPr="004D507B" w:rsidRDefault="00CB003E" w:rsidP="00E6132A">
      <w:pPr>
        <w:pStyle w:val="ListParagraph"/>
        <w:rPr>
          <w:color w:val="C00000"/>
        </w:rPr>
      </w:pPr>
      <w:permStart w:id="1415387269" w:edGrp="everyone"/>
      <w:r w:rsidRPr="00380A91">
        <w:rPr>
          <w:rStyle w:val="SubtleEmphasis"/>
        </w:rPr>
        <w:t>__</w:t>
      </w:r>
      <w:permEnd w:id="1415387269"/>
      <w:r w:rsidRPr="00A30F39">
        <w:t xml:space="preserve"> </w:t>
      </w:r>
      <w:r w:rsidRPr="00295922">
        <w:rPr>
          <w:b/>
          <w:bCs/>
        </w:rPr>
        <w:t xml:space="preserve">Responsibility must come before taking </w:t>
      </w:r>
      <w:r w:rsidRPr="00295922">
        <w:rPr>
          <w:b/>
          <w:bCs/>
          <w:i/>
        </w:rPr>
        <w:t>Life</w:t>
      </w:r>
      <w:r w:rsidRPr="00295922">
        <w:t>.</w:t>
      </w:r>
      <w:r>
        <w:t xml:space="preserve"> Principle 16: Anti-</w:t>
      </w:r>
      <w:r w:rsidRPr="003E4623">
        <w:rPr>
          <w:i/>
        </w:rPr>
        <w:t>Life</w:t>
      </w:r>
      <w:r>
        <w:t xml:space="preserve"> GL PSYOP discusses a</w:t>
      </w:r>
      <w:r w:rsidRPr="00295922">
        <w:t>bortio</w:t>
      </w:r>
      <w:r>
        <w:t>n further</w:t>
      </w:r>
      <w:r w:rsidRPr="00295922">
        <w:t xml:space="preserve">, but getting pregnant outside of rape is 100% preventable. Repeat, 100% preventable. </w:t>
      </w:r>
    </w:p>
    <w:p w14:paraId="041527D5" w14:textId="77777777" w:rsidR="00CB003E" w:rsidRPr="00A30F39" w:rsidRDefault="00CB003E" w:rsidP="00E6132A">
      <w:pPr>
        <w:pStyle w:val="ListParagraph"/>
      </w:pPr>
      <w:permStart w:id="241581693" w:edGrp="everyone"/>
      <w:r w:rsidRPr="00380A91">
        <w:rPr>
          <w:rStyle w:val="SubtleEmphasis"/>
        </w:rPr>
        <w:t>__</w:t>
      </w:r>
      <w:permEnd w:id="241581693"/>
      <w:r>
        <w:t xml:space="preserve"> </w:t>
      </w:r>
      <w:r w:rsidRPr="00A30F39">
        <w:t xml:space="preserve">Personal responsibility is an integral component of </w:t>
      </w:r>
      <w:proofErr w:type="gramStart"/>
      <w:r w:rsidRPr="002A3873">
        <w:rPr>
          <w:i/>
        </w:rPr>
        <w:t>Liberty</w:t>
      </w:r>
      <w:r>
        <w:t>,</w:t>
      </w:r>
      <w:r w:rsidRPr="00A30F39">
        <w:t xml:space="preserve"> and</w:t>
      </w:r>
      <w:proofErr w:type="gramEnd"/>
      <w:r w:rsidRPr="00A30F39">
        <w:t xml:space="preserve"> taking another person’s </w:t>
      </w:r>
      <w:r w:rsidRPr="00851A04">
        <w:rPr>
          <w:i/>
        </w:rPr>
        <w:t>Life</w:t>
      </w:r>
      <w:r w:rsidRPr="00A30F39">
        <w:t xml:space="preserve"> as a solution to the irresponsibility </w:t>
      </w:r>
      <w:r>
        <w:t>of</w:t>
      </w:r>
      <w:r w:rsidRPr="00A30F39">
        <w:t xml:space="preserve"> getting pregnant when not wanted </w:t>
      </w:r>
      <w:r w:rsidRPr="003E4623">
        <w:rPr>
          <w:b/>
          <w:bCs/>
        </w:rPr>
        <w:t>is unconscionable.</w:t>
      </w:r>
    </w:p>
    <w:p w14:paraId="3AA5C2F6" w14:textId="77777777" w:rsidR="00CB003E" w:rsidRDefault="00CB003E" w:rsidP="00E6132A">
      <w:pPr>
        <w:pStyle w:val="ListParagraph"/>
      </w:pPr>
      <w:permStart w:id="1781404268" w:edGrp="everyone"/>
      <w:r w:rsidRPr="00380A91">
        <w:rPr>
          <w:rStyle w:val="SubtleEmphasis"/>
        </w:rPr>
        <w:t>__</w:t>
      </w:r>
      <w:permEnd w:id="1781404268"/>
      <w:r w:rsidRPr="00A30F39">
        <w:t xml:space="preserve"> Society must seek the end of causing unwanted pregnancy, not killing </w:t>
      </w:r>
      <w:r>
        <w:t xml:space="preserve">the </w:t>
      </w:r>
      <w:r w:rsidRPr="00A30F39">
        <w:t xml:space="preserve">children. Addiction is solved by abstinence. </w:t>
      </w:r>
      <w:r>
        <w:t>An u</w:t>
      </w:r>
      <w:r w:rsidRPr="00A30F39">
        <w:t xml:space="preserve">nwanted pregnancy is solved by </w:t>
      </w:r>
      <w:r>
        <w:t>not shooting sperm into the woman’s birth canal</w:t>
      </w:r>
      <w:r w:rsidRPr="00A30F39">
        <w:t xml:space="preserve">. </w:t>
      </w:r>
    </w:p>
    <w:p w14:paraId="04353422" w14:textId="77777777" w:rsidR="00CB003E" w:rsidRPr="00A30F39" w:rsidRDefault="00CB003E" w:rsidP="00E6132A">
      <w:pPr>
        <w:pStyle w:val="ListParagraph"/>
      </w:pPr>
      <w:permStart w:id="1143932455" w:edGrp="everyone"/>
      <w:r w:rsidRPr="0094000D">
        <w:rPr>
          <w:rStyle w:val="SubtleEmphasis"/>
        </w:rPr>
        <w:t>__</w:t>
      </w:r>
      <w:permEnd w:id="1143932455"/>
      <w:r w:rsidRPr="0094000D">
        <w:t xml:space="preserve"> </w:t>
      </w:r>
      <w:r w:rsidRPr="00295922">
        <w:rPr>
          <w:b/>
          <w:bCs/>
        </w:rPr>
        <w:t xml:space="preserve">Sperm Control will save </w:t>
      </w:r>
      <w:r>
        <w:rPr>
          <w:b/>
          <w:bCs/>
        </w:rPr>
        <w:t xml:space="preserve">20 times </w:t>
      </w:r>
      <w:r w:rsidRPr="00295922">
        <w:rPr>
          <w:b/>
          <w:bCs/>
        </w:rPr>
        <w:t xml:space="preserve">more </w:t>
      </w:r>
      <w:r w:rsidRPr="00295922">
        <w:rPr>
          <w:b/>
          <w:bCs/>
          <w:i/>
        </w:rPr>
        <w:t>Lives</w:t>
      </w:r>
      <w:r w:rsidRPr="00295922">
        <w:rPr>
          <w:b/>
          <w:bCs/>
        </w:rPr>
        <w:t xml:space="preserve"> than Gun Control</w:t>
      </w:r>
      <w:r>
        <w:t xml:space="preserve">. </w:t>
      </w:r>
      <w:r w:rsidRPr="00A30F39">
        <w:t xml:space="preserve">That is such a small price to pay to </w:t>
      </w:r>
      <w:r>
        <w:t>sanctify</w:t>
      </w:r>
      <w:r w:rsidRPr="00A30F39">
        <w:t xml:space="preserve"> </w:t>
      </w:r>
      <w:r w:rsidRPr="00851A04">
        <w:rPr>
          <w:i/>
        </w:rPr>
        <w:t>Life</w:t>
      </w:r>
      <w:r w:rsidRPr="00A30F39">
        <w:t xml:space="preserve">. </w:t>
      </w:r>
      <w:r>
        <w:t>Guns killed about 50k people 17 years old and under. Over 1 million died in an abortion.</w:t>
      </w:r>
    </w:p>
    <w:p w14:paraId="081DAAE3" w14:textId="77777777" w:rsidR="00CB003E" w:rsidRDefault="00CB003E" w:rsidP="00E6132A">
      <w:pPr>
        <w:pStyle w:val="ListParagraph"/>
      </w:pPr>
      <w:permStart w:id="197135280" w:edGrp="everyone"/>
      <w:r w:rsidRPr="00380A91">
        <w:rPr>
          <w:rStyle w:val="SubtleEmphasis"/>
        </w:rPr>
        <w:t>__</w:t>
      </w:r>
      <w:permEnd w:id="197135280"/>
      <w:r w:rsidRPr="00A30F39">
        <w:t xml:space="preserve"> </w:t>
      </w:r>
      <w:r>
        <w:t>WTP must put p</w:t>
      </w:r>
      <w:r w:rsidRPr="00A30F39">
        <w:t xml:space="preserve">olitical </w:t>
      </w:r>
      <w:r>
        <w:t>parties</w:t>
      </w:r>
      <w:r w:rsidRPr="00A30F39">
        <w:t xml:space="preserve"> in favor of killing children</w:t>
      </w:r>
      <w:r>
        <w:t xml:space="preserve"> </w:t>
      </w:r>
      <w:r w:rsidRPr="00A30F39">
        <w:t xml:space="preserve">on the </w:t>
      </w:r>
      <w:r>
        <w:t>scrap heap</w:t>
      </w:r>
      <w:r w:rsidRPr="00A30F39">
        <w:t xml:space="preserve"> of history because it is otherwise the end of</w:t>
      </w:r>
      <w:r>
        <w:t xml:space="preserve"> our</w:t>
      </w:r>
      <w:r w:rsidRPr="00A30F39">
        <w:t xml:space="preserve"> society. </w:t>
      </w:r>
    </w:p>
    <w:p w14:paraId="75317238" w14:textId="77777777" w:rsidR="00CB003E" w:rsidRDefault="00CB003E" w:rsidP="00E6132A">
      <w:pPr>
        <w:pStyle w:val="ListParagraph"/>
      </w:pPr>
      <w:permStart w:id="196549897" w:edGrp="everyone"/>
      <w:r w:rsidRPr="004610BF">
        <w:rPr>
          <w:rStyle w:val="SubtleEmphasis"/>
        </w:rPr>
        <w:t>__</w:t>
      </w:r>
      <w:permEnd w:id="196549897"/>
      <w:r w:rsidRPr="004610BF">
        <w:t xml:space="preserve"> </w:t>
      </w:r>
      <w:r w:rsidRPr="002A3873">
        <w:t xml:space="preserve">Fundraising for killing children should be unthinkable. Profiting from killing children should be unthinkable. Yet, it is the ultimate </w:t>
      </w:r>
      <w:r>
        <w:t>R</w:t>
      </w:r>
      <w:r w:rsidRPr="002A3873">
        <w:t xml:space="preserve">ight demanded by a political </w:t>
      </w:r>
      <w:r>
        <w:t>party</w:t>
      </w:r>
      <w:r w:rsidRPr="002A3873">
        <w:t>.</w:t>
      </w:r>
      <w:r>
        <w:t xml:space="preserve"> </w:t>
      </w:r>
    </w:p>
    <w:p w14:paraId="04F7D18C" w14:textId="77777777" w:rsidR="00CB003E" w:rsidRPr="00A30F39" w:rsidRDefault="00CB003E" w:rsidP="00E6132A">
      <w:pPr>
        <w:pStyle w:val="ListParagraph"/>
      </w:pPr>
      <w:permStart w:id="1737451569" w:edGrp="everyone"/>
      <w:r>
        <w:rPr>
          <w:rStyle w:val="SubtleEmphasis"/>
        </w:rPr>
        <w:t>__</w:t>
      </w:r>
      <w:permEnd w:id="1737451569"/>
      <w:r w:rsidRPr="003B1CE5">
        <w:t xml:space="preserve"> </w:t>
      </w:r>
      <w:r w:rsidRPr="002C2AF2">
        <w:t>It is time to stand up and say no.</w:t>
      </w:r>
    </w:p>
    <w:p w14:paraId="322E9D6F" w14:textId="6C77F589" w:rsidR="00CB003E" w:rsidRPr="00A30F39" w:rsidRDefault="00CB003E" w:rsidP="00CB003E">
      <w:pPr>
        <w:pStyle w:val="Heading3"/>
      </w:pPr>
      <w:r>
        <w:t>P1</w:t>
      </w:r>
      <w:r w:rsidR="00B66F48">
        <w:t>1</w:t>
      </w:r>
      <w:r w:rsidRPr="00A30F39">
        <w:t xml:space="preserve"> </w:t>
      </w:r>
      <w:r>
        <w:t>S</w:t>
      </w:r>
      <w:r w:rsidRPr="00A30F39">
        <w:t xml:space="preserve">et </w:t>
      </w:r>
      <w:r>
        <w:t>7</w:t>
      </w:r>
      <w:r w:rsidRPr="00A30F39">
        <w:t xml:space="preserve">: </w:t>
      </w:r>
      <w:r>
        <w:t>O</w:t>
      </w:r>
      <w:r w:rsidRPr="00A30F39">
        <w:t xml:space="preserve">ur </w:t>
      </w:r>
      <w:r>
        <w:t>F</w:t>
      </w:r>
      <w:r w:rsidRPr="00A30F39">
        <w:t xml:space="preserve">amily </w:t>
      </w:r>
      <w:r>
        <w:t>U</w:t>
      </w:r>
      <w:r w:rsidRPr="00A30F39">
        <w:t xml:space="preserve">nit </w:t>
      </w:r>
      <w:permStart w:id="578048429" w:edGrp="everyone"/>
      <w:r w:rsidRPr="00380A91">
        <w:rPr>
          <w:rStyle w:val="SubtleEmphasis"/>
        </w:rPr>
        <w:t>__</w:t>
      </w:r>
      <w:permEnd w:id="578048429"/>
    </w:p>
    <w:p w14:paraId="415A804B" w14:textId="77777777" w:rsidR="00CB003E" w:rsidRDefault="00CB003E" w:rsidP="00E6132A">
      <w:pPr>
        <w:pStyle w:val="ListParagraph"/>
        <w:numPr>
          <w:ilvl w:val="0"/>
          <w:numId w:val="32"/>
        </w:numPr>
      </w:pPr>
      <w:permStart w:id="928466813" w:edGrp="everyone"/>
      <w:r w:rsidRPr="00380A91">
        <w:rPr>
          <w:rStyle w:val="SubtleEmphasis"/>
        </w:rPr>
        <w:t>__</w:t>
      </w:r>
      <w:permEnd w:id="928466813"/>
      <w:r w:rsidRPr="00A30F39">
        <w:t xml:space="preserve"> </w:t>
      </w:r>
      <w:r w:rsidRPr="00BE0B89">
        <w:t xml:space="preserve">The Family unit is the anchor of our </w:t>
      </w:r>
      <w:r w:rsidRPr="00E6132A">
        <w:rPr>
          <w:i/>
        </w:rPr>
        <w:t>Social Liberty</w:t>
      </w:r>
      <w:r w:rsidRPr="00BE0B89">
        <w:t xml:space="preserve">. </w:t>
      </w:r>
    </w:p>
    <w:p w14:paraId="47F89656" w14:textId="77777777" w:rsidR="00CB003E" w:rsidRDefault="00CB003E" w:rsidP="00E6132A">
      <w:pPr>
        <w:pStyle w:val="ListParagraph"/>
        <w:numPr>
          <w:ilvl w:val="0"/>
          <w:numId w:val="32"/>
        </w:numPr>
      </w:pPr>
      <w:permStart w:id="188314061" w:edGrp="everyone"/>
      <w:r w:rsidRPr="00380A91">
        <w:rPr>
          <w:rStyle w:val="SubtleEmphasis"/>
        </w:rPr>
        <w:t>__</w:t>
      </w:r>
      <w:permEnd w:id="188314061"/>
      <w:r w:rsidRPr="00BE0B89">
        <w:t xml:space="preserve"> All WTP benefit from strong </w:t>
      </w:r>
      <w:r>
        <w:t>F</w:t>
      </w:r>
      <w:r w:rsidRPr="00BE0B89">
        <w:t>amilies.</w:t>
      </w:r>
      <w:r w:rsidRPr="00E6132A">
        <w:rPr>
          <w:b/>
          <w:bCs/>
        </w:rPr>
        <w:t xml:space="preserve"> </w:t>
      </w:r>
      <w:r w:rsidRPr="0094000D">
        <w:t>That is the Law</w:t>
      </w:r>
      <w:r w:rsidRPr="00E6132A">
        <w:rPr>
          <w:b/>
          <w:bCs/>
        </w:rPr>
        <w:t xml:space="preserve"> </w:t>
      </w:r>
      <w:r w:rsidRPr="002A3873">
        <w:t>(of Nature).</w:t>
      </w:r>
    </w:p>
    <w:p w14:paraId="26AC39F6" w14:textId="77777777" w:rsidR="00CB003E" w:rsidRDefault="00CB003E" w:rsidP="00E6132A">
      <w:pPr>
        <w:pStyle w:val="ListParagraph"/>
      </w:pPr>
      <w:permStart w:id="1124014596" w:edGrp="everyone"/>
      <w:r w:rsidRPr="00380A91">
        <w:rPr>
          <w:rStyle w:val="SubtleEmphasis"/>
        </w:rPr>
        <w:t>__</w:t>
      </w:r>
      <w:permEnd w:id="1124014596"/>
      <w:r w:rsidRPr="00A30F39">
        <w:t xml:space="preserve"> Our Famil</w:t>
      </w:r>
      <w:r>
        <w:t>ies</w:t>
      </w:r>
      <w:r w:rsidRPr="00A30F39">
        <w:t xml:space="preserve"> </w:t>
      </w:r>
      <w:r>
        <w:t>are</w:t>
      </w:r>
      <w:r w:rsidRPr="00A30F39">
        <w:t xml:space="preserve"> the bedrock of </w:t>
      </w:r>
      <w:r w:rsidRPr="00295922">
        <w:rPr>
          <w:i/>
        </w:rPr>
        <w:t xml:space="preserve">Social </w:t>
      </w:r>
      <w:r w:rsidRPr="00851A04">
        <w:rPr>
          <w:i/>
        </w:rPr>
        <w:t>Life</w:t>
      </w:r>
      <w:r>
        <w:t xml:space="preserve"> </w:t>
      </w:r>
      <w:r w:rsidRPr="00A30F39">
        <w:t xml:space="preserve">and society. It is the immediate </w:t>
      </w:r>
      <w:r>
        <w:t>‘</w:t>
      </w:r>
      <w:r w:rsidRPr="002A3873">
        <w:rPr>
          <w:i/>
        </w:rPr>
        <w:t>everything</w:t>
      </w:r>
      <w:r>
        <w:t xml:space="preserve"> </w:t>
      </w:r>
      <w:r w:rsidRPr="00626C68">
        <w:rPr>
          <w:i/>
        </w:rPr>
        <w:t>needed</w:t>
      </w:r>
      <w:r>
        <w:t>’</w:t>
      </w:r>
      <w:r w:rsidRPr="00A30F39">
        <w:t xml:space="preserve"> to support each other.</w:t>
      </w:r>
    </w:p>
    <w:p w14:paraId="3838483E" w14:textId="77777777" w:rsidR="00CB003E" w:rsidRDefault="00CB003E" w:rsidP="00E6132A">
      <w:pPr>
        <w:pStyle w:val="ListParagraph"/>
      </w:pPr>
      <w:permStart w:id="291008686" w:edGrp="everyone"/>
      <w:r w:rsidRPr="00626C68">
        <w:rPr>
          <w:rStyle w:val="SubtleEmphasis"/>
        </w:rPr>
        <w:t>__</w:t>
      </w:r>
      <w:permEnd w:id="291008686"/>
      <w:r w:rsidRPr="00626C68">
        <w:t xml:space="preserve"> </w:t>
      </w:r>
      <w:r>
        <w:t xml:space="preserve">WTP’s </w:t>
      </w:r>
      <w:r w:rsidRPr="00A30F39">
        <w:t>government is not</w:t>
      </w:r>
      <w:r>
        <w:t xml:space="preserve"> o</w:t>
      </w:r>
      <w:r w:rsidRPr="00A30F39">
        <w:t xml:space="preserve">ur friend, parent, </w:t>
      </w:r>
      <w:r>
        <w:t>or</w:t>
      </w:r>
      <w:r w:rsidRPr="00A30F39">
        <w:t xml:space="preserve"> </w:t>
      </w:r>
      <w:r>
        <w:t>G</w:t>
      </w:r>
      <w:r w:rsidRPr="00A30F39">
        <w:t>od.</w:t>
      </w:r>
    </w:p>
    <w:p w14:paraId="62383D00" w14:textId="77777777" w:rsidR="00CB003E" w:rsidRPr="00BE0B89" w:rsidRDefault="00CB003E" w:rsidP="00E6132A">
      <w:pPr>
        <w:pStyle w:val="ListParagraph"/>
      </w:pPr>
      <w:permStart w:id="1883391663" w:edGrp="everyone"/>
      <w:r w:rsidRPr="00380A91">
        <w:rPr>
          <w:rStyle w:val="SubtleEmphasis"/>
        </w:rPr>
        <w:t>__</w:t>
      </w:r>
      <w:permEnd w:id="1883391663"/>
      <w:r w:rsidRPr="00A30F39">
        <w:t xml:space="preserve"> </w:t>
      </w:r>
      <w:r>
        <w:t>Our</w:t>
      </w:r>
      <w:r w:rsidRPr="00A30F39">
        <w:t xml:space="preserve"> </w:t>
      </w:r>
      <w:r>
        <w:t xml:space="preserve">Founders </w:t>
      </w:r>
      <w:r w:rsidRPr="00A30F39">
        <w:t xml:space="preserve">created </w:t>
      </w:r>
      <w:r w:rsidRPr="00216D6A">
        <w:rPr>
          <w:i/>
        </w:rPr>
        <w:t>Liberty</w:t>
      </w:r>
      <w:r w:rsidRPr="00A30F39">
        <w:t xml:space="preserve"> for every citizen, including the dishonest, </w:t>
      </w:r>
      <w:r>
        <w:t>lazy, cowardly, immoral, and</w:t>
      </w:r>
      <w:r w:rsidRPr="00A30F39">
        <w:t xml:space="preserve"> </w:t>
      </w:r>
      <w:r>
        <w:t xml:space="preserve">the </w:t>
      </w:r>
      <w:r w:rsidRPr="00A30F39">
        <w:t>enemy. T</w:t>
      </w:r>
      <w:r>
        <w:t>hey are</w:t>
      </w:r>
      <w:r w:rsidRPr="00A30F39">
        <w:t xml:space="preserve"> </w:t>
      </w:r>
      <w:r>
        <w:t xml:space="preserve">a </w:t>
      </w:r>
      <w:r w:rsidRPr="00A30F39">
        <w:t xml:space="preserve">cost of </w:t>
      </w:r>
      <w:r w:rsidRPr="002A1923">
        <w:rPr>
          <w:i/>
        </w:rPr>
        <w:t>Liberty</w:t>
      </w:r>
      <w:r>
        <w:t xml:space="preserve">, </w:t>
      </w:r>
      <w:r w:rsidRPr="00626C68">
        <w:rPr>
          <w:b/>
          <w:bCs/>
        </w:rPr>
        <w:t>and the Family is the first responder</w:t>
      </w:r>
      <w:r>
        <w:t>.</w:t>
      </w:r>
    </w:p>
    <w:p w14:paraId="228917F9" w14:textId="77777777" w:rsidR="00CB003E" w:rsidRDefault="00CB003E" w:rsidP="00E6132A">
      <w:pPr>
        <w:pStyle w:val="ListParagraph"/>
      </w:pPr>
      <w:permStart w:id="1962675920" w:edGrp="everyone"/>
      <w:r w:rsidRPr="00380A91">
        <w:rPr>
          <w:rStyle w:val="SubtleEmphasis"/>
        </w:rPr>
        <w:t>__</w:t>
      </w:r>
      <w:permEnd w:id="1962675920"/>
      <w:r w:rsidRPr="00BE0B89">
        <w:t xml:space="preserve"> Parents are the first level of government for WTP, and the Family unit has been the bedrock of society ever since people formed societies.</w:t>
      </w:r>
    </w:p>
    <w:p w14:paraId="00695F50" w14:textId="77777777" w:rsidR="00CB003E" w:rsidRDefault="00CB003E" w:rsidP="00E6132A">
      <w:pPr>
        <w:pStyle w:val="ListParagraph"/>
      </w:pPr>
      <w:permStart w:id="1159271666" w:edGrp="everyone"/>
      <w:r w:rsidRPr="00380A91">
        <w:rPr>
          <w:rStyle w:val="SubtleEmphasis"/>
        </w:rPr>
        <w:t>__</w:t>
      </w:r>
      <w:permEnd w:id="1159271666"/>
      <w:r w:rsidRPr="00BE0B89">
        <w:t xml:space="preserve"> Only parents can teach children </w:t>
      </w:r>
      <w:r w:rsidRPr="00851A04">
        <w:rPr>
          <w:i/>
        </w:rPr>
        <w:t>Life</w:t>
      </w:r>
      <w:r w:rsidRPr="00BE0B89">
        <w:t xml:space="preserve">, love, and values. That is the only way each child can be all they can be. </w:t>
      </w:r>
    </w:p>
    <w:p w14:paraId="657A27D9" w14:textId="541C4859" w:rsidR="00CB003E" w:rsidRPr="00BE0B89" w:rsidRDefault="00CB003E" w:rsidP="00E6132A">
      <w:pPr>
        <w:pStyle w:val="ListParagraph"/>
      </w:pPr>
      <w:permStart w:id="1599671208" w:edGrp="everyone"/>
      <w:r w:rsidRPr="00295922">
        <w:rPr>
          <w:rStyle w:val="SubtleEmphasis"/>
        </w:rPr>
        <w:t>__</w:t>
      </w:r>
      <w:permEnd w:id="1599671208"/>
      <w:r w:rsidRPr="00295922">
        <w:t xml:space="preserve"> </w:t>
      </w:r>
      <w:r w:rsidRPr="00BE0B89">
        <w:t xml:space="preserve">When political </w:t>
      </w:r>
      <w:r>
        <w:t>parties</w:t>
      </w:r>
      <w:r w:rsidRPr="00BE0B89">
        <w:t xml:space="preserve"> </w:t>
      </w:r>
      <w:r>
        <w:t>usurp</w:t>
      </w:r>
      <w:r w:rsidRPr="00BE0B89">
        <w:t xml:space="preserve"> </w:t>
      </w:r>
      <w:r>
        <w:t>parental duties</w:t>
      </w:r>
      <w:r w:rsidRPr="00BE0B89">
        <w:t xml:space="preserve">, </w:t>
      </w:r>
      <w:r w:rsidRPr="00851A04">
        <w:rPr>
          <w:i/>
        </w:rPr>
        <w:t>Life</w:t>
      </w:r>
      <w:r w:rsidRPr="00BE0B89">
        <w:t xml:space="preserve"> becomes devalued and easier to destroy.</w:t>
      </w:r>
    </w:p>
    <w:p w14:paraId="1A579AFC" w14:textId="77777777" w:rsidR="00CB003E" w:rsidRDefault="00CB003E" w:rsidP="00E6132A">
      <w:pPr>
        <w:pStyle w:val="ListParagraph"/>
      </w:pPr>
      <w:permStart w:id="205088634" w:edGrp="everyone"/>
      <w:r w:rsidRPr="00380A91">
        <w:rPr>
          <w:rStyle w:val="SubtleEmphasis"/>
        </w:rPr>
        <w:t>__</w:t>
      </w:r>
      <w:permEnd w:id="205088634"/>
      <w:r w:rsidRPr="00BE0B89">
        <w:t xml:space="preserve"> The enemies of </w:t>
      </w:r>
      <w:r w:rsidRPr="00295922">
        <w:rPr>
          <w:i/>
        </w:rPr>
        <w:t>Liberty</w:t>
      </w:r>
      <w:r w:rsidRPr="00BE0B89">
        <w:t xml:space="preserve"> must destroy the Family to prevail, </w:t>
      </w:r>
      <w:r>
        <w:t>which</w:t>
      </w:r>
      <w:r w:rsidRPr="00BE0B89">
        <w:t xml:space="preserve"> is why interfering with the Family by political </w:t>
      </w:r>
      <w:r>
        <w:t>parties</w:t>
      </w:r>
      <w:r w:rsidRPr="00BE0B89">
        <w:t xml:space="preserve"> in government is fatal to </w:t>
      </w:r>
      <w:r w:rsidRPr="002A3873">
        <w:rPr>
          <w:i/>
        </w:rPr>
        <w:t>Liberty</w:t>
      </w:r>
      <w:r w:rsidRPr="00BE0B89">
        <w:t>. Especially with the federal government’s current dominant role in education</w:t>
      </w:r>
      <w:r>
        <w:t>.</w:t>
      </w:r>
    </w:p>
    <w:p w14:paraId="2DE16DAB" w14:textId="77777777" w:rsidR="00CB003E" w:rsidRPr="00BE0B89" w:rsidRDefault="00CB003E" w:rsidP="00E6132A">
      <w:pPr>
        <w:pStyle w:val="ListParagraph"/>
      </w:pPr>
      <w:permStart w:id="622412347" w:edGrp="everyone"/>
      <w:r w:rsidRPr="00295922">
        <w:rPr>
          <w:rStyle w:val="SubtleEmphasis"/>
        </w:rPr>
        <w:t>__</w:t>
      </w:r>
      <w:permEnd w:id="622412347"/>
      <w:r w:rsidRPr="00295922">
        <w:t xml:space="preserve"> </w:t>
      </w:r>
      <w:r>
        <w:t xml:space="preserve">Education is on the way out of the federal government, and the war it started reveals the </w:t>
      </w:r>
      <w:r>
        <w:lastRenderedPageBreak/>
        <w:t>depravity of political parties.</w:t>
      </w:r>
    </w:p>
    <w:p w14:paraId="3C3914D5" w14:textId="77777777" w:rsidR="00CB003E" w:rsidRPr="00BE0B89" w:rsidRDefault="00CB003E" w:rsidP="00E6132A">
      <w:pPr>
        <w:pStyle w:val="ListParagraph"/>
      </w:pPr>
      <w:permStart w:id="847804241" w:edGrp="everyone"/>
      <w:r w:rsidRPr="00380A91">
        <w:rPr>
          <w:rStyle w:val="SubtleEmphasis"/>
        </w:rPr>
        <w:t>__</w:t>
      </w:r>
      <w:permEnd w:id="847804241"/>
      <w:r w:rsidRPr="00BE0B89">
        <w:t xml:space="preserve"> Our federal government has zero enumerated interest in </w:t>
      </w:r>
      <w:r>
        <w:t>F</w:t>
      </w:r>
      <w:r w:rsidRPr="00BE0B89">
        <w:t xml:space="preserve">amilies; WTP are solely responsible for ourselves. When </w:t>
      </w:r>
      <w:r>
        <w:t>the government replaces Families</w:t>
      </w:r>
      <w:r w:rsidRPr="00BE0B89">
        <w:t xml:space="preserve">, WTP are made weaker. </w:t>
      </w:r>
    </w:p>
    <w:p w14:paraId="74E115CE" w14:textId="77777777" w:rsidR="00CB003E" w:rsidRPr="00BE0B89" w:rsidRDefault="00CB003E" w:rsidP="00E6132A">
      <w:pPr>
        <w:pStyle w:val="ListParagraph"/>
      </w:pPr>
      <w:permStart w:id="1695626812" w:edGrp="everyone"/>
      <w:r w:rsidRPr="00380A91">
        <w:rPr>
          <w:rStyle w:val="SubtleEmphasis"/>
        </w:rPr>
        <w:t>__</w:t>
      </w:r>
      <w:permEnd w:id="1695626812"/>
      <w:r w:rsidRPr="00BE0B89">
        <w:t xml:space="preserve"> Our </w:t>
      </w:r>
      <w:r>
        <w:t>F</w:t>
      </w:r>
      <w:r w:rsidRPr="00BE0B89">
        <w:t xml:space="preserve">amily unit is the </w:t>
      </w:r>
      <w:r>
        <w:t>‘</w:t>
      </w:r>
      <w:r w:rsidRPr="002A3873">
        <w:rPr>
          <w:i/>
        </w:rPr>
        <w:t>first responder</w:t>
      </w:r>
      <w:r>
        <w:t>’</w:t>
      </w:r>
      <w:r w:rsidRPr="00BE0B89">
        <w:t xml:space="preserve"> for the dishonest, </w:t>
      </w:r>
      <w:r>
        <w:t>lazy, cowardly, immoral, and</w:t>
      </w:r>
      <w:r w:rsidRPr="00BE0B89">
        <w:t xml:space="preserve"> enemy. That should leave only </w:t>
      </w:r>
      <w:r>
        <w:t>‘</w:t>
      </w:r>
      <w:r w:rsidRPr="002A3873">
        <w:rPr>
          <w:i/>
        </w:rPr>
        <w:t>the worst</w:t>
      </w:r>
      <w:r>
        <w:t>’</w:t>
      </w:r>
      <w:r w:rsidRPr="00BE0B89">
        <w:t xml:space="preserve"> for our police and government to deal with. Otherwise, the police become too oppressive.</w:t>
      </w:r>
    </w:p>
    <w:p w14:paraId="7A0E6549" w14:textId="77777777" w:rsidR="00CB003E" w:rsidRPr="00BE0B89" w:rsidRDefault="00CB003E" w:rsidP="00E6132A">
      <w:pPr>
        <w:pStyle w:val="ListParagraph"/>
      </w:pPr>
      <w:permStart w:id="1097011098" w:edGrp="everyone"/>
      <w:r w:rsidRPr="00380A91">
        <w:rPr>
          <w:rStyle w:val="SubtleEmphasis"/>
        </w:rPr>
        <w:t>__</w:t>
      </w:r>
      <w:permEnd w:id="1097011098"/>
      <w:r w:rsidRPr="00BE0B89">
        <w:t xml:space="preserve"> Historically, our </w:t>
      </w:r>
      <w:r>
        <w:t>F</w:t>
      </w:r>
      <w:r w:rsidRPr="00BE0B89">
        <w:t>amily was, and still is</w:t>
      </w:r>
      <w:r>
        <w:t>,</w:t>
      </w:r>
      <w:r w:rsidRPr="00BE0B89">
        <w:t xml:space="preserve"> our best social security. </w:t>
      </w:r>
    </w:p>
    <w:p w14:paraId="15509FA0" w14:textId="77777777" w:rsidR="00CB003E" w:rsidRPr="00BE0B89" w:rsidRDefault="00CB003E" w:rsidP="00E6132A">
      <w:pPr>
        <w:pStyle w:val="ListParagraph"/>
      </w:pPr>
      <w:permStart w:id="1485048390" w:edGrp="everyone"/>
      <w:r w:rsidRPr="00380A91">
        <w:rPr>
          <w:rStyle w:val="SubtleEmphasis"/>
        </w:rPr>
        <w:t>__</w:t>
      </w:r>
      <w:permEnd w:id="1485048390"/>
      <w:r w:rsidRPr="00BE0B89">
        <w:t xml:space="preserve"> Throughout history, </w:t>
      </w:r>
      <w:r>
        <w:t>F</w:t>
      </w:r>
      <w:r w:rsidRPr="00BE0B89">
        <w:t>amilies have taught children how to live in a society.</w:t>
      </w:r>
    </w:p>
    <w:p w14:paraId="51088B93" w14:textId="77777777" w:rsidR="00CB003E" w:rsidRPr="00BE0B89" w:rsidRDefault="00CB003E" w:rsidP="00E6132A">
      <w:pPr>
        <w:pStyle w:val="ListParagraph"/>
      </w:pPr>
      <w:permStart w:id="407528641" w:edGrp="everyone"/>
      <w:r w:rsidRPr="00380A91">
        <w:rPr>
          <w:rStyle w:val="SubtleEmphasis"/>
        </w:rPr>
        <w:t>__</w:t>
      </w:r>
      <w:permEnd w:id="407528641"/>
      <w:r w:rsidRPr="00BE0B89">
        <w:t xml:space="preserve"> Throughout history, Families have provided the morality of society in concert with religion. </w:t>
      </w:r>
    </w:p>
    <w:p w14:paraId="4FDF670F" w14:textId="77777777" w:rsidR="00CB003E" w:rsidRPr="00BE0B89" w:rsidRDefault="00CB003E" w:rsidP="00E6132A">
      <w:pPr>
        <w:pStyle w:val="ListParagraph"/>
      </w:pPr>
      <w:permStart w:id="400907267" w:edGrp="everyone"/>
      <w:r w:rsidRPr="00380A91">
        <w:rPr>
          <w:rStyle w:val="SubtleEmphasis"/>
        </w:rPr>
        <w:t>__</w:t>
      </w:r>
      <w:permEnd w:id="400907267"/>
      <w:r w:rsidRPr="00BE0B89">
        <w:t xml:space="preserve"> Had our political </w:t>
      </w:r>
      <w:r>
        <w:t>parties</w:t>
      </w:r>
      <w:r w:rsidRPr="00BE0B89">
        <w:t xml:space="preserve"> not declared war on religion</w:t>
      </w:r>
      <w:r>
        <w:t xml:space="preserve"> in the 1960s</w:t>
      </w:r>
      <w:r w:rsidRPr="00BE0B89">
        <w:t xml:space="preserve">, our society would be </w:t>
      </w:r>
      <w:r>
        <w:t xml:space="preserve">more </w:t>
      </w:r>
      <w:r w:rsidRPr="00BE0B89">
        <w:t xml:space="preserve">united today in </w:t>
      </w:r>
      <w:r w:rsidRPr="00216D6A">
        <w:rPr>
          <w:i/>
        </w:rPr>
        <w:t>Liberty</w:t>
      </w:r>
      <w:r w:rsidRPr="00BE0B89">
        <w:t xml:space="preserve">. </w:t>
      </w:r>
    </w:p>
    <w:p w14:paraId="4881906D" w14:textId="77777777" w:rsidR="00CB003E" w:rsidRPr="00A30F39" w:rsidRDefault="00CB003E" w:rsidP="00E6132A">
      <w:pPr>
        <w:pStyle w:val="ListParagraph"/>
      </w:pPr>
      <w:permStart w:id="55848368" w:edGrp="everyone"/>
      <w:r w:rsidRPr="00380A91">
        <w:rPr>
          <w:rStyle w:val="SubtleEmphasis"/>
        </w:rPr>
        <w:t>__</w:t>
      </w:r>
      <w:permEnd w:id="55848368"/>
      <w:r w:rsidRPr="00BE0B89">
        <w:t xml:space="preserve"> </w:t>
      </w:r>
      <w:r w:rsidRPr="00E03EB9">
        <w:rPr>
          <w:b/>
          <w:bCs/>
        </w:rPr>
        <w:t>WePEG1787</w:t>
      </w:r>
      <w:r w:rsidRPr="00BE0B89">
        <w:t xml:space="preserve"> with </w:t>
      </w:r>
      <w:r w:rsidRPr="002A3873">
        <w:rPr>
          <w:i/>
        </w:rPr>
        <w:t>Liberty-Civics Populism</w:t>
      </w:r>
      <w:r w:rsidRPr="00BE0B89">
        <w:t xml:space="preserve">, which includes </w:t>
      </w:r>
      <w:r w:rsidRPr="002A3873">
        <w:rPr>
          <w:b/>
          <w:bCs/>
        </w:rPr>
        <w:t>Godly Civics</w:t>
      </w:r>
      <w:r w:rsidRPr="00BE0B89">
        <w:t xml:space="preserve">, starts solving society's problems instead of dividing WTP to conquer </w:t>
      </w:r>
      <w:r>
        <w:t>WTP</w:t>
      </w:r>
      <w:r w:rsidRPr="00BE0B89">
        <w:t>.</w:t>
      </w:r>
    </w:p>
    <w:p w14:paraId="2D8E879B" w14:textId="734CE34A" w:rsidR="00CB003E" w:rsidRDefault="00CB003E" w:rsidP="00CB003E">
      <w:pPr>
        <w:pStyle w:val="Heading3"/>
      </w:pPr>
      <w:r>
        <w:t>P1</w:t>
      </w:r>
      <w:r w:rsidR="00B66F48">
        <w:t>1</w:t>
      </w:r>
      <w:r>
        <w:t xml:space="preserve"> Set 8 Parenting </w:t>
      </w:r>
      <w:permStart w:id="1255960081" w:edGrp="everyone"/>
      <w:r w:rsidRPr="00380A91">
        <w:rPr>
          <w:rStyle w:val="SubtleEmphasis"/>
        </w:rPr>
        <w:t>__</w:t>
      </w:r>
      <w:permEnd w:id="1255960081"/>
    </w:p>
    <w:p w14:paraId="4FF50F43" w14:textId="77777777" w:rsidR="00CB003E" w:rsidRDefault="00CB003E" w:rsidP="00E6132A">
      <w:pPr>
        <w:pStyle w:val="ListParagraph"/>
        <w:numPr>
          <w:ilvl w:val="0"/>
          <w:numId w:val="34"/>
        </w:numPr>
      </w:pPr>
      <w:permStart w:id="210257657" w:edGrp="everyone"/>
      <w:r w:rsidRPr="009958F5">
        <w:rPr>
          <w:rStyle w:val="SubtleEmphasis"/>
        </w:rPr>
        <w:t>__</w:t>
      </w:r>
      <w:permEnd w:id="210257657"/>
      <w:r w:rsidRPr="00905FEF">
        <w:t xml:space="preserve"> </w:t>
      </w:r>
      <w:r>
        <w:t xml:space="preserve">WTP’s </w:t>
      </w:r>
      <w:r w:rsidRPr="00E6132A">
        <w:rPr>
          <w:i/>
        </w:rPr>
        <w:t>Social</w:t>
      </w:r>
      <w:r>
        <w:t xml:space="preserve"> </w:t>
      </w:r>
      <w:r w:rsidRPr="00E6132A">
        <w:rPr>
          <w:i/>
        </w:rPr>
        <w:t>Society</w:t>
      </w:r>
      <w:r>
        <w:t xml:space="preserve"> now has its first generation of government-raised children, who are declared uneducable by higher learning, unemployable by business, and without hope and dreams.</w:t>
      </w:r>
    </w:p>
    <w:p w14:paraId="075761E6" w14:textId="77777777" w:rsidR="00CB003E" w:rsidRPr="00EF029B" w:rsidRDefault="00CB003E" w:rsidP="00E6132A">
      <w:pPr>
        <w:pStyle w:val="ListParagraph"/>
        <w:numPr>
          <w:ilvl w:val="0"/>
          <w:numId w:val="34"/>
        </w:numPr>
      </w:pPr>
      <w:permStart w:id="1142107553" w:edGrp="everyone"/>
      <w:r w:rsidRPr="009958F5">
        <w:rPr>
          <w:rStyle w:val="SubtleEmphasis"/>
        </w:rPr>
        <w:t>__</w:t>
      </w:r>
      <w:permEnd w:id="1142107553"/>
      <w:r w:rsidRPr="00905FEF">
        <w:t xml:space="preserve"> </w:t>
      </w:r>
      <w:r w:rsidRPr="00733749">
        <w:t xml:space="preserve">That should be sufficient reason to end political </w:t>
      </w:r>
      <w:r>
        <w:t>parties</w:t>
      </w:r>
      <w:r w:rsidRPr="00733749">
        <w:t xml:space="preserve"> forever – the</w:t>
      </w:r>
      <w:r>
        <w:t xml:space="preserve"> substitution of their totalitarian government for parents has </w:t>
      </w:r>
      <w:r w:rsidRPr="00733749">
        <w:t>intentionally destroyed our children. Now you know.</w:t>
      </w:r>
    </w:p>
    <w:p w14:paraId="3E535EE4" w14:textId="77777777" w:rsidR="00CB003E" w:rsidRDefault="00CB003E" w:rsidP="00E6132A">
      <w:pPr>
        <w:pStyle w:val="ListParagraph"/>
        <w:numPr>
          <w:ilvl w:val="0"/>
          <w:numId w:val="34"/>
        </w:numPr>
      </w:pPr>
      <w:permStart w:id="1693531899" w:edGrp="everyone"/>
      <w:r w:rsidRPr="009958F5">
        <w:rPr>
          <w:rStyle w:val="SubtleEmphasis"/>
        </w:rPr>
        <w:t>__</w:t>
      </w:r>
      <w:permEnd w:id="1693531899"/>
      <w:r w:rsidRPr="00905FEF">
        <w:t xml:space="preserve"> </w:t>
      </w:r>
      <w:r w:rsidRPr="00B7513C">
        <w:t xml:space="preserve">Parenting children </w:t>
      </w:r>
      <w:r>
        <w:t>plays a significant role in</w:t>
      </w:r>
      <w:r w:rsidRPr="00B7513C">
        <w:t xml:space="preserve"> </w:t>
      </w:r>
      <w:r>
        <w:t>F</w:t>
      </w:r>
      <w:r w:rsidRPr="00B7513C">
        <w:t>amilies.</w:t>
      </w:r>
    </w:p>
    <w:p w14:paraId="1F6C1C5C" w14:textId="77777777" w:rsidR="00CB003E" w:rsidRPr="00C95A09" w:rsidRDefault="00CB003E" w:rsidP="00E6132A">
      <w:pPr>
        <w:pStyle w:val="ListParagraph"/>
      </w:pPr>
      <w:permStart w:id="1912635092" w:edGrp="everyone"/>
      <w:r w:rsidRPr="009958F5">
        <w:rPr>
          <w:rStyle w:val="SubtleEmphasis"/>
        </w:rPr>
        <w:t>__</w:t>
      </w:r>
      <w:permEnd w:id="1912635092"/>
      <w:r>
        <w:t xml:space="preserve"> </w:t>
      </w:r>
      <w:r w:rsidRPr="00C95A09">
        <w:t xml:space="preserve">WTP’s federal government has zero role in parenting children. </w:t>
      </w:r>
    </w:p>
    <w:p w14:paraId="1188AC7F" w14:textId="77777777" w:rsidR="00CB003E" w:rsidRPr="00216B2E" w:rsidRDefault="00CB003E" w:rsidP="00E6132A">
      <w:pPr>
        <w:pStyle w:val="ListParagraph"/>
        <w:numPr>
          <w:ilvl w:val="0"/>
          <w:numId w:val="34"/>
        </w:numPr>
      </w:pPr>
      <w:permStart w:id="1069178947" w:edGrp="everyone"/>
      <w:r w:rsidRPr="00216B2E">
        <w:rPr>
          <w:rStyle w:val="SubtleEmphasis"/>
        </w:rPr>
        <w:t>__</w:t>
      </w:r>
      <w:permEnd w:id="1069178947"/>
      <w:r w:rsidRPr="00905FEF">
        <w:t xml:space="preserve"> </w:t>
      </w:r>
      <w:r w:rsidRPr="00162767">
        <w:t xml:space="preserve">Educated children make a better society, and public schools have been part of village </w:t>
      </w:r>
      <w:r w:rsidRPr="00E6132A">
        <w:rPr>
          <w:i/>
        </w:rPr>
        <w:t>Social</w:t>
      </w:r>
      <w:r>
        <w:t xml:space="preserve"> </w:t>
      </w:r>
      <w:r w:rsidRPr="00E6132A">
        <w:rPr>
          <w:i/>
        </w:rPr>
        <w:t>Societies</w:t>
      </w:r>
      <w:r w:rsidRPr="00162767">
        <w:t xml:space="preserve"> since WTP’s USA was created.</w:t>
      </w:r>
      <w:r w:rsidRPr="00216B2E">
        <w:t xml:space="preserve"> </w:t>
      </w:r>
    </w:p>
    <w:p w14:paraId="434E4B05" w14:textId="77777777" w:rsidR="00CB003E" w:rsidRDefault="00CB003E" w:rsidP="00E6132A">
      <w:pPr>
        <w:pStyle w:val="ListParagraph"/>
        <w:numPr>
          <w:ilvl w:val="0"/>
          <w:numId w:val="34"/>
        </w:numPr>
      </w:pPr>
      <w:permStart w:id="388451897" w:edGrp="everyone"/>
      <w:r w:rsidRPr="00380A91">
        <w:rPr>
          <w:rStyle w:val="SubtleEmphasis"/>
        </w:rPr>
        <w:t>__</w:t>
      </w:r>
      <w:permEnd w:id="388451897"/>
      <w:r>
        <w:t xml:space="preserve"> Education is t</w:t>
      </w:r>
      <w:r w:rsidRPr="00162767">
        <w:t xml:space="preserve">he Trojan Horse </w:t>
      </w:r>
      <w:r>
        <w:t xml:space="preserve">by which WTP’s government deceptively ‘parents’ our children to benefit a </w:t>
      </w:r>
      <w:r w:rsidRPr="00B154A1">
        <w:t xml:space="preserve">political </w:t>
      </w:r>
      <w:r>
        <w:t xml:space="preserve">party. </w:t>
      </w:r>
      <w:r w:rsidRPr="00E6132A">
        <w:rPr>
          <w:b/>
          <w:bCs/>
        </w:rPr>
        <w:t>WePEG1787</w:t>
      </w:r>
      <w:r>
        <w:t xml:space="preserve"> ends all the depravity.</w:t>
      </w:r>
    </w:p>
    <w:p w14:paraId="2C34EF6E" w14:textId="2977093D" w:rsidR="00E65B4C" w:rsidRDefault="00E65B4C" w:rsidP="00E63E3C">
      <w:pPr>
        <w:pStyle w:val="Heading2"/>
        <w:rPr>
          <w:u w:val="single"/>
        </w:rPr>
      </w:pPr>
      <w:bookmarkStart w:id="57" w:name="_Toc216166886"/>
      <w:bookmarkEnd w:id="55"/>
      <w:bookmarkEnd w:id="14"/>
      <w:r>
        <w:t xml:space="preserve">Principle </w:t>
      </w:r>
      <w:r w:rsidR="00D95E0E">
        <w:t>1</w:t>
      </w:r>
      <w:r w:rsidR="00A345C7">
        <w:t>2</w:t>
      </w:r>
      <w:r>
        <w:t xml:space="preserve">: WTP’s </w:t>
      </w:r>
      <w:r w:rsidR="00C92A36" w:rsidRPr="00114127">
        <w:rPr>
          <w:iCs/>
        </w:rPr>
        <w:t>Liberty</w:t>
      </w:r>
      <w:r w:rsidR="00B4283C">
        <w:t xml:space="preserve"> in Our DOI</w:t>
      </w:r>
      <w:r>
        <w:t xml:space="preserve"> </w:t>
      </w:r>
      <w:permStart w:id="1637943408" w:edGrp="everyone"/>
      <w:r w:rsidRPr="00C2033C">
        <w:rPr>
          <w:rStyle w:val="SubtleEmphasis"/>
        </w:rPr>
        <w:t>__</w:t>
      </w:r>
      <w:bookmarkEnd w:id="57"/>
      <w:permEnd w:id="1637943408"/>
    </w:p>
    <w:bookmarkEnd w:id="15"/>
    <w:p w14:paraId="55F6E233" w14:textId="2E3E1305" w:rsidR="00E65B4C" w:rsidRDefault="002A3873" w:rsidP="00E65B4C">
      <w:pPr>
        <w:pStyle w:val="Heading3"/>
      </w:pPr>
      <w:r>
        <w:t>P</w:t>
      </w:r>
      <w:r w:rsidR="00D95E0E">
        <w:t>1</w:t>
      </w:r>
      <w:r w:rsidR="00B66F48">
        <w:t>2</w:t>
      </w:r>
      <w:r w:rsidR="00E65B4C">
        <w:t xml:space="preserve"> Set 1: </w:t>
      </w:r>
      <w:r w:rsidR="00B4283C">
        <w:t>History</w:t>
      </w:r>
      <w:r w:rsidR="00E65B4C">
        <w:t xml:space="preserve"> __</w:t>
      </w:r>
    </w:p>
    <w:p w14:paraId="56204ECB" w14:textId="724BAD42" w:rsidR="005B742D" w:rsidRDefault="00E65B4C" w:rsidP="00E6132A">
      <w:pPr>
        <w:pStyle w:val="ListParagraph"/>
        <w:numPr>
          <w:ilvl w:val="0"/>
          <w:numId w:val="88"/>
        </w:numPr>
      </w:pPr>
      <w:permStart w:id="1510488653" w:edGrp="everyone"/>
      <w:r w:rsidRPr="00380A91">
        <w:rPr>
          <w:rStyle w:val="SubtleEmphasis"/>
        </w:rPr>
        <w:t>__</w:t>
      </w:r>
      <w:permEnd w:id="1510488653"/>
      <w:r w:rsidR="005B742D">
        <w:t xml:space="preserve"> </w:t>
      </w:r>
      <w:r w:rsidR="005B742D" w:rsidRPr="00B4283C">
        <w:t xml:space="preserve">Our </w:t>
      </w:r>
      <w:r w:rsidR="000E0BDE">
        <w:t>Founders</w:t>
      </w:r>
      <w:r w:rsidR="00CB003E">
        <w:t xml:space="preserve"> </w:t>
      </w:r>
      <w:r w:rsidR="005B742D" w:rsidRPr="00B4283C">
        <w:t xml:space="preserve">enumerated </w:t>
      </w:r>
      <w:r w:rsidR="005B742D" w:rsidRPr="00E6132A">
        <w:rPr>
          <w:i/>
        </w:rPr>
        <w:t>Liberty</w:t>
      </w:r>
      <w:r w:rsidR="005B742D" w:rsidRPr="00B4283C">
        <w:t xml:space="preserve"> in our DOI. WTP must understand </w:t>
      </w:r>
      <w:r w:rsidR="005B742D" w:rsidRPr="00E6132A">
        <w:rPr>
          <w:i/>
        </w:rPr>
        <w:t>Liberty</w:t>
      </w:r>
      <w:r w:rsidR="005B742D" w:rsidRPr="00B4283C">
        <w:t xml:space="preserve"> and </w:t>
      </w:r>
      <w:r w:rsidR="00CB003E">
        <w:t>recognize its importance,</w:t>
      </w:r>
      <w:r w:rsidR="005B742D" w:rsidRPr="00B4283C">
        <w:t xml:space="preserve"> since schools no longer teach </w:t>
      </w:r>
      <w:r w:rsidR="00ED2F45">
        <w:t>its priceless values</w:t>
      </w:r>
      <w:r w:rsidR="005B742D" w:rsidRPr="00B4283C">
        <w:t xml:space="preserve">. </w:t>
      </w:r>
    </w:p>
    <w:p w14:paraId="6032FEAA" w14:textId="0831C4DA" w:rsidR="00E63E3C" w:rsidRDefault="005B742D" w:rsidP="00E6132A">
      <w:pPr>
        <w:pStyle w:val="ListParagraph"/>
        <w:numPr>
          <w:ilvl w:val="0"/>
          <w:numId w:val="88"/>
        </w:numPr>
      </w:pPr>
      <w:permStart w:id="1278488817" w:edGrp="everyone"/>
      <w:r w:rsidRPr="00380A91">
        <w:rPr>
          <w:rStyle w:val="SubtleEmphasis"/>
        </w:rPr>
        <w:t>__</w:t>
      </w:r>
      <w:permEnd w:id="1278488817"/>
      <w:r w:rsidRPr="00C2033C">
        <w:t xml:space="preserve"> </w:t>
      </w:r>
      <w:r w:rsidR="00E63E3C" w:rsidRPr="00B4283C">
        <w:t xml:space="preserve">Our </w:t>
      </w:r>
      <w:r w:rsidR="003F64A4">
        <w:t xml:space="preserve">Founders’ </w:t>
      </w:r>
      <w:r w:rsidR="00E63E3C" w:rsidRPr="00B4283C">
        <w:t>problem</w:t>
      </w:r>
      <w:r w:rsidR="00E63E3C">
        <w:t xml:space="preserve"> was th</w:t>
      </w:r>
      <w:r w:rsidR="0041282D">
        <w:t>at the king claimed ownership of the land and its people</w:t>
      </w:r>
      <w:r w:rsidR="00E63E3C">
        <w:t>. In 1776, the King wanted his land AND his subjects back</w:t>
      </w:r>
      <w:r w:rsidR="00E63E3C" w:rsidRPr="00B4283C">
        <w:t xml:space="preserve">, so </w:t>
      </w:r>
      <w:r w:rsidR="00E63E3C">
        <w:t>WTP</w:t>
      </w:r>
      <w:r w:rsidR="00E63E3C" w:rsidRPr="00B4283C">
        <w:t xml:space="preserve"> drove them out with brute force</w:t>
      </w:r>
      <w:r w:rsidR="00E63E3C">
        <w:t xml:space="preserve">, and a group of committed leaders birthed </w:t>
      </w:r>
      <w:r w:rsidR="00E63E3C" w:rsidRPr="00E6132A">
        <w:rPr>
          <w:i/>
        </w:rPr>
        <w:t>Liberty</w:t>
      </w:r>
      <w:r w:rsidR="00E63E3C">
        <w:t xml:space="preserve">. </w:t>
      </w:r>
    </w:p>
    <w:p w14:paraId="6771CF75" w14:textId="23BD3C1A" w:rsidR="005B742D" w:rsidRPr="00B4283C" w:rsidRDefault="00E63E3C" w:rsidP="00E6132A">
      <w:pPr>
        <w:pStyle w:val="ListParagraph"/>
        <w:numPr>
          <w:ilvl w:val="0"/>
          <w:numId w:val="88"/>
        </w:numPr>
      </w:pPr>
      <w:permStart w:id="1933253743" w:edGrp="everyone"/>
      <w:r w:rsidRPr="00380A91">
        <w:rPr>
          <w:rStyle w:val="SubtleEmphasis"/>
        </w:rPr>
        <w:t>__</w:t>
      </w:r>
      <w:permEnd w:id="1933253743"/>
      <w:r w:rsidRPr="00C2033C">
        <w:t xml:space="preserve"> </w:t>
      </w:r>
      <w:r w:rsidR="005B742D" w:rsidRPr="00B4283C">
        <w:t xml:space="preserve">That is the value and cost of </w:t>
      </w:r>
      <w:r w:rsidR="005B742D" w:rsidRPr="00E6132A">
        <w:rPr>
          <w:i/>
        </w:rPr>
        <w:t>Liberty</w:t>
      </w:r>
      <w:r w:rsidR="005B742D" w:rsidRPr="00B4283C">
        <w:t xml:space="preserve">. </w:t>
      </w:r>
    </w:p>
    <w:p w14:paraId="5967E836" w14:textId="2E8A909C" w:rsidR="006F1578" w:rsidRDefault="005B742D" w:rsidP="00E6132A">
      <w:pPr>
        <w:pStyle w:val="ListParagraph"/>
      </w:pPr>
      <w:permStart w:id="1471237100" w:edGrp="everyone"/>
      <w:r w:rsidRPr="00E01B00">
        <w:rPr>
          <w:rStyle w:val="SubtleEmphasis"/>
        </w:rPr>
        <w:t>__</w:t>
      </w:r>
      <w:permEnd w:id="1471237100"/>
      <w:r>
        <w:t xml:space="preserve"> </w:t>
      </w:r>
      <w:r w:rsidR="00B57FC0">
        <w:t>Since the first pharaoh of Egypt</w:t>
      </w:r>
      <w:r w:rsidR="00D24E5C">
        <w:t xml:space="preserve"> in 2300 B.C.</w:t>
      </w:r>
      <w:r w:rsidR="00B57FC0">
        <w:t xml:space="preserve">, the only government </w:t>
      </w:r>
      <w:r w:rsidR="00D24E5C">
        <w:t xml:space="preserve">other than the </w:t>
      </w:r>
      <w:r w:rsidR="00114127">
        <w:t>F</w:t>
      </w:r>
      <w:r w:rsidR="00D24E5C">
        <w:t xml:space="preserve">amily tribe </w:t>
      </w:r>
      <w:r w:rsidR="00B57FC0">
        <w:t xml:space="preserve">was a king or similar </w:t>
      </w:r>
      <w:r w:rsidR="00E63E3C">
        <w:t xml:space="preserve">despotic </w:t>
      </w:r>
      <w:r w:rsidR="00B57FC0">
        <w:t xml:space="preserve">title until 1620, when the Pilgrims left the </w:t>
      </w:r>
      <w:r w:rsidR="00B4283C">
        <w:t>E</w:t>
      </w:r>
      <w:r w:rsidR="00B57FC0">
        <w:t xml:space="preserve">uropean church-state system to invent </w:t>
      </w:r>
      <w:r w:rsidR="00B57FC0" w:rsidRPr="00B57FC0">
        <w:rPr>
          <w:i/>
        </w:rPr>
        <w:t>Liberty</w:t>
      </w:r>
      <w:r w:rsidR="00B57FC0">
        <w:t xml:space="preserve">, i.e., </w:t>
      </w:r>
      <w:r w:rsidR="00B57FC0" w:rsidRPr="00B57FC0">
        <w:rPr>
          <w:b/>
          <w:bCs/>
        </w:rPr>
        <w:t>self-government</w:t>
      </w:r>
      <w:r w:rsidR="000242B8">
        <w:rPr>
          <w:b/>
          <w:bCs/>
        </w:rPr>
        <w:t xml:space="preserve"> and ownership</w:t>
      </w:r>
      <w:r w:rsidR="00B4283C">
        <w:t xml:space="preserve">, in a virgin land </w:t>
      </w:r>
      <w:r w:rsidR="00B4283C">
        <w:lastRenderedPageBreak/>
        <w:t xml:space="preserve">in </w:t>
      </w:r>
      <w:r w:rsidR="00D24E5C">
        <w:t>a</w:t>
      </w:r>
      <w:r w:rsidR="00B4283C">
        <w:t xml:space="preserve"> new world</w:t>
      </w:r>
      <w:r w:rsidR="00D428EB">
        <w:t xml:space="preserve"> with no local government</w:t>
      </w:r>
      <w:r w:rsidR="00B4283C">
        <w:t>.</w:t>
      </w:r>
      <w:r w:rsidR="00B57FC0">
        <w:t xml:space="preserve"> </w:t>
      </w:r>
    </w:p>
    <w:p w14:paraId="562E567D" w14:textId="7141711B" w:rsidR="00B4283C" w:rsidRDefault="00B57FC0" w:rsidP="00E6132A">
      <w:pPr>
        <w:pStyle w:val="ListParagraph"/>
      </w:pPr>
      <w:permStart w:id="1107055756" w:edGrp="everyone"/>
      <w:r w:rsidRPr="00380A91">
        <w:rPr>
          <w:rStyle w:val="SubtleEmphasis"/>
        </w:rPr>
        <w:t>__</w:t>
      </w:r>
      <w:permEnd w:id="1107055756"/>
      <w:r>
        <w:t xml:space="preserve"> </w:t>
      </w:r>
      <w:r w:rsidR="006F1578" w:rsidRPr="00E65357">
        <w:rPr>
          <w:i/>
        </w:rPr>
        <w:t>Liberty</w:t>
      </w:r>
      <w:r w:rsidR="006F1578" w:rsidRPr="00E65357">
        <w:t xml:space="preserve"> has no value without purpose</w:t>
      </w:r>
      <w:r w:rsidR="006F1578">
        <w:t xml:space="preserve">, starting with protecting </w:t>
      </w:r>
      <w:r w:rsidR="006F1578" w:rsidRPr="00B4283C">
        <w:rPr>
          <w:i/>
        </w:rPr>
        <w:t>Liberty</w:t>
      </w:r>
      <w:r w:rsidR="006F1578">
        <w:t xml:space="preserve"> itself. </w:t>
      </w:r>
      <w:r w:rsidR="00B4283C">
        <w:t xml:space="preserve">The Pilgrims wanted </w:t>
      </w:r>
      <w:r w:rsidR="00B4283C" w:rsidRPr="00B57FC0">
        <w:rPr>
          <w:i/>
        </w:rPr>
        <w:t>Liberty</w:t>
      </w:r>
      <w:r w:rsidR="00B4283C">
        <w:t xml:space="preserve"> to be free to worship</w:t>
      </w:r>
      <w:r w:rsidR="00E63E3C">
        <w:t xml:space="preserve"> and obey</w:t>
      </w:r>
      <w:r w:rsidR="00B4283C">
        <w:t xml:space="preserve"> their Holy Bible God, i.e., a specific purpose and </w:t>
      </w:r>
      <w:r w:rsidR="00B4283C" w:rsidRPr="00E65357">
        <w:t xml:space="preserve">motivation deemed worth the </w:t>
      </w:r>
      <w:r w:rsidR="00B4283C">
        <w:t>risk and effort</w:t>
      </w:r>
      <w:r w:rsidR="00B4283C" w:rsidRPr="00E65357">
        <w:t>.</w:t>
      </w:r>
      <w:r w:rsidR="00B4283C" w:rsidRPr="00E63E3C">
        <w:t xml:space="preserve"> </w:t>
      </w:r>
    </w:p>
    <w:p w14:paraId="4FCD32B5" w14:textId="06613A6B" w:rsidR="00D24E5C" w:rsidRDefault="00B4283C" w:rsidP="00E6132A">
      <w:pPr>
        <w:pStyle w:val="ListParagraph"/>
      </w:pPr>
      <w:permStart w:id="347481087" w:edGrp="everyone"/>
      <w:r w:rsidRPr="00380A91">
        <w:rPr>
          <w:rStyle w:val="SubtleEmphasis"/>
        </w:rPr>
        <w:t>__</w:t>
      </w:r>
      <w:permEnd w:id="347481087"/>
      <w:r w:rsidRPr="00E01B00">
        <w:t xml:space="preserve"> </w:t>
      </w:r>
      <w:r>
        <w:t>The Pilgrims had</w:t>
      </w:r>
      <w:r w:rsidRPr="00E65357">
        <w:t xml:space="preserve"> enormous</w:t>
      </w:r>
      <w:r>
        <w:t xml:space="preserve"> courage and desire</w:t>
      </w:r>
      <w:r w:rsidR="00114127">
        <w:t xml:space="preserve"> for </w:t>
      </w:r>
      <w:r w:rsidR="00114127" w:rsidRPr="00216D6A">
        <w:rPr>
          <w:i/>
        </w:rPr>
        <w:t>Liberty</w:t>
      </w:r>
      <w:r>
        <w:t xml:space="preserve">, and WTP must find that again today because WTP are under </w:t>
      </w:r>
      <w:r w:rsidR="005B742D">
        <w:t xml:space="preserve">constant </w:t>
      </w:r>
      <w:r>
        <w:t xml:space="preserve">siege by the world’s enemies of </w:t>
      </w:r>
      <w:r w:rsidRPr="00B4283C">
        <w:rPr>
          <w:i/>
        </w:rPr>
        <w:t>Liberty</w:t>
      </w:r>
      <w:r>
        <w:t>.</w:t>
      </w:r>
      <w:r w:rsidR="005B742D">
        <w:t xml:space="preserve"> </w:t>
      </w:r>
    </w:p>
    <w:p w14:paraId="4C413D45" w14:textId="77777777" w:rsidR="00A775A3" w:rsidRDefault="00D24E5C" w:rsidP="00E6132A">
      <w:pPr>
        <w:pStyle w:val="ListParagraph"/>
      </w:pPr>
      <w:permStart w:id="973669440" w:edGrp="everyone"/>
      <w:r w:rsidRPr="00380A91">
        <w:rPr>
          <w:rStyle w:val="SubtleEmphasis"/>
        </w:rPr>
        <w:t>__</w:t>
      </w:r>
      <w:permEnd w:id="973669440"/>
      <w:r w:rsidRPr="00E01B00">
        <w:t xml:space="preserve"> </w:t>
      </w:r>
      <w:r w:rsidRPr="00D24E5C">
        <w:rPr>
          <w:i/>
        </w:rPr>
        <w:t>Liberty</w:t>
      </w:r>
      <w:r>
        <w:t xml:space="preserve"> needs elected leadership only </w:t>
      </w:r>
      <w:r w:rsidR="00114127">
        <w:t>to protect and maintain</w:t>
      </w:r>
      <w:r>
        <w:t xml:space="preserve"> </w:t>
      </w:r>
      <w:r w:rsidRPr="00D24E5C">
        <w:rPr>
          <w:i/>
        </w:rPr>
        <w:t>Liberty</w:t>
      </w:r>
      <w:r w:rsidR="005B742D">
        <w:t xml:space="preserve">. It is WTP’s job to </w:t>
      </w:r>
      <w:r w:rsidR="005B742D" w:rsidRPr="00EF029B">
        <w:t>manifest</w:t>
      </w:r>
      <w:r w:rsidR="005B742D" w:rsidRPr="005B742D">
        <w:rPr>
          <w:i/>
        </w:rPr>
        <w:t xml:space="preserve"> </w:t>
      </w:r>
      <w:r w:rsidR="00EF029B">
        <w:rPr>
          <w:i/>
        </w:rPr>
        <w:t>H</w:t>
      </w:r>
      <w:r w:rsidR="005B742D" w:rsidRPr="005B742D">
        <w:rPr>
          <w:i/>
        </w:rPr>
        <w:t>appiness</w:t>
      </w:r>
      <w:r w:rsidR="005B742D">
        <w:t>.</w:t>
      </w:r>
    </w:p>
    <w:p w14:paraId="1636CFCA" w14:textId="770ED650" w:rsidR="000B6CFE" w:rsidRPr="00E80BB0" w:rsidRDefault="00B57FC0" w:rsidP="00E6132A">
      <w:pPr>
        <w:pStyle w:val="ListParagraph"/>
      </w:pPr>
      <w:permStart w:id="900289585" w:edGrp="everyone"/>
      <w:r w:rsidRPr="00380A91">
        <w:rPr>
          <w:rStyle w:val="SubtleEmphasis"/>
        </w:rPr>
        <w:t>__</w:t>
      </w:r>
      <w:permEnd w:id="900289585"/>
      <w:r w:rsidRPr="00E01B00">
        <w:t xml:space="preserve"> </w:t>
      </w:r>
      <w:r w:rsidRPr="00A775A3">
        <w:rPr>
          <w:i/>
        </w:rPr>
        <w:t xml:space="preserve">There is always </w:t>
      </w:r>
      <w:r w:rsidRPr="00E01B00">
        <w:t xml:space="preserve">a </w:t>
      </w:r>
      <w:r w:rsidR="0070726B">
        <w:t>‘</w:t>
      </w:r>
      <w:r w:rsidRPr="00E01B00">
        <w:t>king</w:t>
      </w:r>
      <w:r w:rsidR="0070726B">
        <w:t>’</w:t>
      </w:r>
      <w:r w:rsidRPr="00E01B00">
        <w:t xml:space="preserve"> who wants WTP and our land</w:t>
      </w:r>
      <w:r w:rsidR="000242B8" w:rsidRPr="00E01B00">
        <w:t xml:space="preserve"> because we are the shining city on the hill</w:t>
      </w:r>
      <w:r w:rsidR="00E63E3C" w:rsidRPr="00E01B00">
        <w:t xml:space="preserve"> for the world</w:t>
      </w:r>
      <w:r w:rsidR="00D24E5C" w:rsidRPr="00E01B00">
        <w:t xml:space="preserve">. </w:t>
      </w:r>
      <w:r w:rsidRPr="00E01B00">
        <w:t xml:space="preserve">WTP’s defense of </w:t>
      </w:r>
      <w:r w:rsidRPr="00CB003E">
        <w:rPr>
          <w:i/>
        </w:rPr>
        <w:t>Liberty</w:t>
      </w:r>
      <w:r w:rsidRPr="00E01B00">
        <w:t xml:space="preserve"> never ends.</w:t>
      </w:r>
    </w:p>
    <w:p w14:paraId="5D55A266" w14:textId="77777777" w:rsidR="000B6CFE" w:rsidRPr="00E80BB0" w:rsidRDefault="00B4283C" w:rsidP="00E6132A">
      <w:pPr>
        <w:pStyle w:val="ListParagraph"/>
      </w:pPr>
      <w:permStart w:id="25384835" w:edGrp="everyone"/>
      <w:r w:rsidRPr="00A775A3">
        <w:rPr>
          <w:rStyle w:val="SubtleEmphasis"/>
        </w:rPr>
        <w:t>__</w:t>
      </w:r>
      <w:permEnd w:id="25384835"/>
      <w:r w:rsidRPr="00BE0722">
        <w:t xml:space="preserve"> The </w:t>
      </w:r>
      <w:r w:rsidRPr="003B1CE5">
        <w:rPr>
          <w:i/>
        </w:rPr>
        <w:t>Mayflower Compact</w:t>
      </w:r>
      <w:r w:rsidRPr="00BE0722">
        <w:t xml:space="preserve"> was the first </w:t>
      </w:r>
      <w:r w:rsidRPr="000B6CFE">
        <w:rPr>
          <w:i/>
        </w:rPr>
        <w:t xml:space="preserve">Liberty </w:t>
      </w:r>
      <w:r w:rsidR="00E63E3C">
        <w:t>government</w:t>
      </w:r>
      <w:r w:rsidRPr="00BE0722">
        <w:t xml:space="preserve"> designed from whole cloth. It was a collective compact that failed; they were starving to death.</w:t>
      </w:r>
      <w:r w:rsidRPr="00E80BB0">
        <w:t xml:space="preserve"> </w:t>
      </w:r>
    </w:p>
    <w:p w14:paraId="54F73CFB" w14:textId="77777777" w:rsidR="00E01B00" w:rsidRDefault="00B4283C" w:rsidP="00E6132A">
      <w:pPr>
        <w:pStyle w:val="ListParagraph"/>
      </w:pPr>
      <w:permStart w:id="2080189942" w:edGrp="everyone"/>
      <w:r w:rsidRPr="00A775A3">
        <w:rPr>
          <w:rStyle w:val="SubtleEmphasis"/>
        </w:rPr>
        <w:t>__</w:t>
      </w:r>
      <w:permEnd w:id="2080189942"/>
      <w:r w:rsidRPr="009449CB">
        <w:t xml:space="preserve"> </w:t>
      </w:r>
      <w:r w:rsidRPr="00114127">
        <w:t xml:space="preserve">Then </w:t>
      </w:r>
      <w:r w:rsidR="00E63E3C" w:rsidRPr="00114127">
        <w:t xml:space="preserve">they </w:t>
      </w:r>
      <w:r w:rsidRPr="00114127">
        <w:t>invented private property and thrived with abundance</w:t>
      </w:r>
      <w:r w:rsidRPr="00BE0722">
        <w:t xml:space="preserve">. That is the greatest lesson from our founding and must never be lost. </w:t>
      </w:r>
      <w:r w:rsidRPr="00114127">
        <w:rPr>
          <w:i/>
        </w:rPr>
        <w:t xml:space="preserve">Liberty </w:t>
      </w:r>
      <w:r w:rsidRPr="00114127">
        <w:t>and private property ownership must be sovereign for WT</w:t>
      </w:r>
      <w:r w:rsidR="008F2BBA" w:rsidRPr="00114127">
        <w:t>P</w:t>
      </w:r>
      <w:r w:rsidR="008F2BBA">
        <w:t>.</w:t>
      </w:r>
    </w:p>
    <w:p w14:paraId="69823A33" w14:textId="5ADC6ABA" w:rsidR="00D24E5C" w:rsidRPr="00E80BB0" w:rsidRDefault="00D24E5C" w:rsidP="00E6132A">
      <w:pPr>
        <w:pStyle w:val="ListParagraph"/>
      </w:pPr>
      <w:permStart w:id="1397694564" w:edGrp="everyone"/>
      <w:r w:rsidRPr="00E01B00">
        <w:rPr>
          <w:rStyle w:val="SubtleEmphasis"/>
        </w:rPr>
        <w:t>__</w:t>
      </w:r>
      <w:permEnd w:id="1397694564"/>
      <w:r w:rsidRPr="00E01B00">
        <w:t xml:space="preserve"> Private property and ownership are </w:t>
      </w:r>
      <w:r w:rsidR="00114127" w:rsidRPr="00E01B00">
        <w:t>features</w:t>
      </w:r>
      <w:r w:rsidRPr="00E01B00">
        <w:t xml:space="preserve"> of a ‘republic’ form of </w:t>
      </w:r>
      <w:r w:rsidRPr="00D06DE4">
        <w:rPr>
          <w:i/>
        </w:rPr>
        <w:t>Liberty</w:t>
      </w:r>
      <w:r w:rsidRPr="00E01B00">
        <w:t xml:space="preserve"> government.</w:t>
      </w:r>
    </w:p>
    <w:p w14:paraId="2D2C33FC" w14:textId="04091783" w:rsidR="00B4283C" w:rsidRPr="00BE0722" w:rsidRDefault="00B4283C" w:rsidP="00E6132A">
      <w:pPr>
        <w:pStyle w:val="ListParagraph"/>
      </w:pPr>
      <w:permStart w:id="1334326220" w:edGrp="everyone"/>
      <w:r w:rsidRPr="00380A91">
        <w:rPr>
          <w:rStyle w:val="SubtleEmphasis"/>
        </w:rPr>
        <w:t>__</w:t>
      </w:r>
      <w:permEnd w:id="1334326220"/>
      <w:r w:rsidRPr="009449CB">
        <w:t xml:space="preserve"> </w:t>
      </w:r>
      <w:r>
        <w:t xml:space="preserve">The Pilgrims </w:t>
      </w:r>
      <w:r w:rsidR="00D24E5C">
        <w:t xml:space="preserve">solved </w:t>
      </w:r>
      <w:r>
        <w:t>p</w:t>
      </w:r>
      <w:r w:rsidRPr="00BE0722">
        <w:t>roblem</w:t>
      </w:r>
      <w:r w:rsidR="00D24E5C">
        <w:t>s</w:t>
      </w:r>
      <w:r w:rsidRPr="00BE0722">
        <w:t xml:space="preserve"> by trial and error to constantly improve the lives of their society as a whole</w:t>
      </w:r>
      <w:r w:rsidR="00CB003E">
        <w:t>,</w:t>
      </w:r>
      <w:r w:rsidRPr="00BE0722">
        <w:t xml:space="preserve"> with zero attention to </w:t>
      </w:r>
      <w:r w:rsidR="00CB003E">
        <w:t xml:space="preserve">the </w:t>
      </w:r>
      <w:r w:rsidRPr="00BE0722">
        <w:t xml:space="preserve">ruling power. Notice the trial-and-error process of early </w:t>
      </w:r>
      <w:r w:rsidRPr="00B4283C">
        <w:rPr>
          <w:i/>
        </w:rPr>
        <w:t>Liberty</w:t>
      </w:r>
      <w:r w:rsidRPr="00BE0722">
        <w:t xml:space="preserve">, the </w:t>
      </w:r>
      <w:r w:rsidRPr="00114127">
        <w:rPr>
          <w:b/>
          <w:bCs/>
        </w:rPr>
        <w:t>search for what worked for the society, not the leader.</w:t>
      </w:r>
      <w:r w:rsidRPr="00BE0722">
        <w:t xml:space="preserve"> </w:t>
      </w:r>
    </w:p>
    <w:p w14:paraId="4F5D7E38" w14:textId="0C4497FF" w:rsidR="00D24E5C" w:rsidRPr="00EF029B" w:rsidRDefault="00B4283C" w:rsidP="00E6132A">
      <w:pPr>
        <w:pStyle w:val="ListParagraph"/>
      </w:pPr>
      <w:permStart w:id="1906846034" w:edGrp="everyone"/>
      <w:r w:rsidRPr="00380A91">
        <w:rPr>
          <w:rStyle w:val="SubtleEmphasis"/>
        </w:rPr>
        <w:t>__</w:t>
      </w:r>
      <w:permEnd w:id="1906846034"/>
      <w:r w:rsidRPr="00BE0722">
        <w:t xml:space="preserve"> Our founding design is that WTP are to be self-governing by inviolate </w:t>
      </w:r>
      <w:r w:rsidR="00D428EB">
        <w:t>Governing P</w:t>
      </w:r>
      <w:r w:rsidR="00D428EB" w:rsidRPr="00A30F39">
        <w:t>rinciples</w:t>
      </w:r>
      <w:r w:rsidRPr="00BE0722">
        <w:t xml:space="preserve"> for </w:t>
      </w:r>
      <w:r w:rsidR="00EF029B">
        <w:t xml:space="preserve">our </w:t>
      </w:r>
      <w:r w:rsidRPr="00BE0722">
        <w:t xml:space="preserve">society </w:t>
      </w:r>
      <w:r w:rsidRPr="00EF029B">
        <w:t>that never fail or change, i.e., what works for the society, not the government, which exists solely for the benefit of the society.</w:t>
      </w:r>
    </w:p>
    <w:p w14:paraId="307DA2AF" w14:textId="50177D23" w:rsidR="00EF029B" w:rsidRPr="00EF029B" w:rsidRDefault="00EF029B" w:rsidP="00E6132A">
      <w:pPr>
        <w:pStyle w:val="ListParagraph"/>
      </w:pPr>
      <w:permStart w:id="522912928" w:edGrp="everyone"/>
      <w:r w:rsidRPr="00380A91">
        <w:rPr>
          <w:rStyle w:val="SubtleEmphasis"/>
        </w:rPr>
        <w:t>__</w:t>
      </w:r>
      <w:permEnd w:id="522912928"/>
      <w:r w:rsidRPr="00E01B00">
        <w:t xml:space="preserve"> </w:t>
      </w:r>
      <w:r w:rsidRPr="00EF029B">
        <w:t xml:space="preserve">It is no longer enough for WTP to win an election; WTP must restore our USA to its founding </w:t>
      </w:r>
      <w:r w:rsidR="00D428EB">
        <w:t>Governing P</w:t>
      </w:r>
      <w:r w:rsidR="00D428EB" w:rsidRPr="00A30F39">
        <w:t>rinciples</w:t>
      </w:r>
      <w:r w:rsidRPr="00EF029B">
        <w:t xml:space="preserve">, not government by political </w:t>
      </w:r>
      <w:r w:rsidR="003B1CE5">
        <w:t>parties</w:t>
      </w:r>
      <w:r w:rsidR="00E63E3C">
        <w:t xml:space="preserve"> serving their self-interest</w:t>
      </w:r>
      <w:r w:rsidRPr="00EF029B">
        <w:t>.</w:t>
      </w:r>
    </w:p>
    <w:p w14:paraId="14D9D71A" w14:textId="4068C30B" w:rsidR="00F81DC8" w:rsidRPr="00BE0722" w:rsidRDefault="002A3873" w:rsidP="00F81DC8">
      <w:pPr>
        <w:pStyle w:val="Heading3"/>
      </w:pPr>
      <w:r>
        <w:t>P</w:t>
      </w:r>
      <w:r w:rsidR="00D95E0E">
        <w:t>1</w:t>
      </w:r>
      <w:r w:rsidR="00B66F48">
        <w:t>2</w:t>
      </w:r>
      <w:r w:rsidR="00F81DC8">
        <w:t xml:space="preserve"> Set 2: Democracy </w:t>
      </w:r>
      <w:permStart w:id="1200374916" w:edGrp="everyone"/>
      <w:r w:rsidR="00F81DC8" w:rsidRPr="00380A91">
        <w:rPr>
          <w:rStyle w:val="SubtleEmphasis"/>
        </w:rPr>
        <w:t>__</w:t>
      </w:r>
      <w:permEnd w:id="1200374916"/>
    </w:p>
    <w:p w14:paraId="4C5FE068" w14:textId="7E67CDE1" w:rsidR="004C66BF" w:rsidRDefault="00B4283C" w:rsidP="00E6132A">
      <w:pPr>
        <w:pStyle w:val="ListParagraph"/>
        <w:numPr>
          <w:ilvl w:val="0"/>
          <w:numId w:val="87"/>
        </w:numPr>
      </w:pPr>
      <w:permStart w:id="32990714" w:edGrp="everyone"/>
      <w:r w:rsidRPr="00380A91">
        <w:rPr>
          <w:rStyle w:val="SubtleEmphasis"/>
        </w:rPr>
        <w:t>__</w:t>
      </w:r>
      <w:permEnd w:id="32990714"/>
      <w:r w:rsidRPr="00B4283C">
        <w:t xml:space="preserve"> </w:t>
      </w:r>
      <w:r w:rsidR="00F81DC8">
        <w:t>We must shut down the ‘</w:t>
      </w:r>
      <w:r w:rsidR="00F81DC8" w:rsidRPr="00E6132A">
        <w:rPr>
          <w:i/>
        </w:rPr>
        <w:t>Democracy</w:t>
      </w:r>
      <w:r w:rsidR="00F81DC8">
        <w:t xml:space="preserve">’ form of government right here. Substituting the moniker </w:t>
      </w:r>
      <w:r w:rsidR="00E63E3C">
        <w:t>‘</w:t>
      </w:r>
      <w:r w:rsidR="00F81DC8" w:rsidRPr="00E6132A">
        <w:rPr>
          <w:i/>
        </w:rPr>
        <w:t>Democracy</w:t>
      </w:r>
      <w:r w:rsidR="00E63E3C" w:rsidRPr="00E6132A">
        <w:rPr>
          <w:i/>
        </w:rPr>
        <w:t>’</w:t>
      </w:r>
      <w:r w:rsidR="00F81DC8">
        <w:t xml:space="preserve"> for our </w:t>
      </w:r>
      <w:r w:rsidR="00E63E3C">
        <w:t>‘</w:t>
      </w:r>
      <w:r w:rsidR="00F81DC8" w:rsidRPr="00E6132A">
        <w:rPr>
          <w:i/>
        </w:rPr>
        <w:t>Republic</w:t>
      </w:r>
      <w:r w:rsidR="00E63E3C" w:rsidRPr="00E6132A">
        <w:rPr>
          <w:i/>
        </w:rPr>
        <w:t>’</w:t>
      </w:r>
      <w:r w:rsidR="00F81DC8">
        <w:t xml:space="preserve"> is a GL PSYOP to diminish what </w:t>
      </w:r>
      <w:r w:rsidR="00CB003E">
        <w:t xml:space="preserve">the </w:t>
      </w:r>
      <w:r w:rsidR="00F81DC8" w:rsidRPr="00E6132A">
        <w:rPr>
          <w:i/>
        </w:rPr>
        <w:t>Republic</w:t>
      </w:r>
      <w:r w:rsidR="00F81DC8">
        <w:t xml:space="preserve"> means as the foundation of </w:t>
      </w:r>
      <w:r w:rsidR="00F81DC8" w:rsidRPr="00E6132A">
        <w:rPr>
          <w:i/>
        </w:rPr>
        <w:t>Liberty</w:t>
      </w:r>
      <w:r w:rsidR="00F81DC8">
        <w:t xml:space="preserve">. </w:t>
      </w:r>
    </w:p>
    <w:p w14:paraId="6BD27D44" w14:textId="649EC9AA" w:rsidR="004C66BF" w:rsidRDefault="004C66BF" w:rsidP="00E6132A">
      <w:pPr>
        <w:pStyle w:val="ListParagraph"/>
        <w:numPr>
          <w:ilvl w:val="0"/>
          <w:numId w:val="87"/>
        </w:numPr>
      </w:pPr>
      <w:permStart w:id="1036726049" w:edGrp="everyone"/>
      <w:r w:rsidRPr="00FD6D52">
        <w:rPr>
          <w:rStyle w:val="SubtleEmphasis"/>
        </w:rPr>
        <w:t>__</w:t>
      </w:r>
      <w:permEnd w:id="1036726049"/>
      <w:r>
        <w:t xml:space="preserve"> The fact that the Red </w:t>
      </w:r>
      <w:r w:rsidR="002F3216">
        <w:t>Party</w:t>
      </w:r>
      <w:r>
        <w:t xml:space="preserve"> does not defend the word Republic means they also do not defend WTP’s precious Republic. Both </w:t>
      </w:r>
      <w:r w:rsidR="003B1CE5">
        <w:t>parties</w:t>
      </w:r>
      <w:r w:rsidR="00114127">
        <w:t xml:space="preserve"> </w:t>
      </w:r>
      <w:r>
        <w:t>must be put on the scrap heap of history.</w:t>
      </w:r>
    </w:p>
    <w:p w14:paraId="2450A0D1" w14:textId="3E8886BF" w:rsidR="00F81DC8" w:rsidRDefault="004C66BF" w:rsidP="00E6132A">
      <w:pPr>
        <w:pStyle w:val="ListParagraph"/>
        <w:numPr>
          <w:ilvl w:val="0"/>
          <w:numId w:val="87"/>
        </w:numPr>
      </w:pPr>
      <w:permStart w:id="833429830" w:edGrp="everyone"/>
      <w:r w:rsidRPr="00380A91">
        <w:rPr>
          <w:rStyle w:val="SubtleEmphasis"/>
        </w:rPr>
        <w:t>__</w:t>
      </w:r>
      <w:permEnd w:id="833429830"/>
      <w:r>
        <w:t xml:space="preserve"> </w:t>
      </w:r>
      <w:r w:rsidR="00F81DC8">
        <w:t xml:space="preserve">Every time the word </w:t>
      </w:r>
      <w:r w:rsidR="00CB003E">
        <w:t>'Democracy' is used in our USA, WTP must correct it to 'republic'</w:t>
      </w:r>
      <w:r w:rsidR="00EF029B">
        <w:t>.</w:t>
      </w:r>
    </w:p>
    <w:p w14:paraId="08BF5621" w14:textId="53E216F0" w:rsidR="00F81DC8" w:rsidRDefault="00F81DC8" w:rsidP="00E6132A">
      <w:pPr>
        <w:pStyle w:val="ListParagraph"/>
        <w:numPr>
          <w:ilvl w:val="0"/>
          <w:numId w:val="87"/>
        </w:numPr>
      </w:pPr>
      <w:permStart w:id="1743807657" w:edGrp="everyone"/>
      <w:r w:rsidRPr="00FD6D52">
        <w:rPr>
          <w:rStyle w:val="SubtleEmphasis"/>
        </w:rPr>
        <w:t>__</w:t>
      </w:r>
      <w:permEnd w:id="1743807657"/>
      <w:r>
        <w:t xml:space="preserve"> </w:t>
      </w:r>
      <w:r w:rsidRPr="00E6132A">
        <w:rPr>
          <w:i/>
        </w:rPr>
        <w:t xml:space="preserve">Democracy </w:t>
      </w:r>
      <w:r>
        <w:t xml:space="preserve">is mob rule with zero restraint, and there has never been a thriving </w:t>
      </w:r>
      <w:r w:rsidRPr="00E6132A">
        <w:rPr>
          <w:i/>
        </w:rPr>
        <w:t>Democracy</w:t>
      </w:r>
      <w:r>
        <w:t>.</w:t>
      </w:r>
    </w:p>
    <w:p w14:paraId="3C77375D" w14:textId="197BE62F" w:rsidR="00F81DC8" w:rsidRDefault="00F81DC8" w:rsidP="00E6132A">
      <w:pPr>
        <w:pStyle w:val="ListParagraph"/>
        <w:numPr>
          <w:ilvl w:val="0"/>
          <w:numId w:val="87"/>
        </w:numPr>
      </w:pPr>
      <w:permStart w:id="1864066397" w:edGrp="everyone"/>
      <w:r w:rsidRPr="00FD6D52">
        <w:rPr>
          <w:rStyle w:val="SubtleEmphasis"/>
        </w:rPr>
        <w:t>__</w:t>
      </w:r>
      <w:permEnd w:id="1864066397"/>
      <w:r>
        <w:t xml:space="preserve"> </w:t>
      </w:r>
      <w:r w:rsidRPr="00E6132A">
        <w:rPr>
          <w:i/>
        </w:rPr>
        <w:t xml:space="preserve">Democracy </w:t>
      </w:r>
      <w:r>
        <w:t xml:space="preserve">always ends with a despotic leader controlling ballot counting for false approval. </w:t>
      </w:r>
    </w:p>
    <w:p w14:paraId="112C5A64" w14:textId="42F50A9D" w:rsidR="00F81DC8" w:rsidRDefault="00F81DC8" w:rsidP="00E6132A">
      <w:pPr>
        <w:pStyle w:val="ListParagraph"/>
        <w:numPr>
          <w:ilvl w:val="0"/>
          <w:numId w:val="87"/>
        </w:numPr>
      </w:pPr>
      <w:permStart w:id="1905021850" w:edGrp="everyone"/>
      <w:r w:rsidRPr="00380A91">
        <w:rPr>
          <w:rStyle w:val="SubtleEmphasis"/>
        </w:rPr>
        <w:t>__</w:t>
      </w:r>
      <w:permEnd w:id="1905021850"/>
      <w:r>
        <w:t xml:space="preserve"> </w:t>
      </w:r>
      <w:r w:rsidRPr="00E6132A">
        <w:rPr>
          <w:i/>
        </w:rPr>
        <w:t xml:space="preserve">Democracy </w:t>
      </w:r>
      <w:r>
        <w:t>is so thin, we end it right here</w:t>
      </w:r>
      <w:r w:rsidR="005B742D">
        <w:t xml:space="preserve">, never to </w:t>
      </w:r>
      <w:r w:rsidR="00EF029B">
        <w:t>repeat it as our USA</w:t>
      </w:r>
      <w:r w:rsidR="00E63E3C">
        <w:t>’s government</w:t>
      </w:r>
      <w:r w:rsidR="00EF029B">
        <w:t>.</w:t>
      </w:r>
    </w:p>
    <w:p w14:paraId="0B25A1E5" w14:textId="3DCE50B7" w:rsidR="00B4283C" w:rsidRPr="00B4283C" w:rsidRDefault="00F81DC8" w:rsidP="00E6132A">
      <w:pPr>
        <w:pStyle w:val="ListParagraph"/>
        <w:numPr>
          <w:ilvl w:val="0"/>
          <w:numId w:val="87"/>
        </w:numPr>
      </w:pPr>
      <w:permStart w:id="540612726" w:edGrp="everyone"/>
      <w:r w:rsidRPr="00380A91">
        <w:rPr>
          <w:rStyle w:val="SubtleEmphasis"/>
        </w:rPr>
        <w:t>__</w:t>
      </w:r>
      <w:permEnd w:id="540612726"/>
      <w:r>
        <w:t xml:space="preserve"> </w:t>
      </w:r>
      <w:r w:rsidR="00B4283C" w:rsidRPr="00B4283C">
        <w:t xml:space="preserve">In contrast, </w:t>
      </w:r>
      <w:r w:rsidR="00B4283C" w:rsidRPr="00E6132A">
        <w:rPr>
          <w:i/>
        </w:rPr>
        <w:t>Progressivism</w:t>
      </w:r>
      <w:r w:rsidR="00B4283C" w:rsidRPr="00B4283C">
        <w:t xml:space="preserve"> is a human whim invented by </w:t>
      </w:r>
      <w:r w:rsidR="00C172E6">
        <w:t>a European</w:t>
      </w:r>
      <w:r w:rsidR="00B4283C" w:rsidRPr="00B4283C">
        <w:t xml:space="preserve"> </w:t>
      </w:r>
      <w:r w:rsidR="00EF029B">
        <w:t xml:space="preserve">man </w:t>
      </w:r>
      <w:r w:rsidR="00B4283C" w:rsidRPr="00B4283C">
        <w:t xml:space="preserve">to regain control of people </w:t>
      </w:r>
      <w:r w:rsidR="00C172E6">
        <w:t xml:space="preserve">with a GL PSYOP </w:t>
      </w:r>
      <w:r w:rsidR="00B4283C" w:rsidRPr="00B4283C">
        <w:t>after the fall of</w:t>
      </w:r>
      <w:r w:rsidR="00C172E6">
        <w:t xml:space="preserve"> all</w:t>
      </w:r>
      <w:r w:rsidR="00B4283C" w:rsidRPr="00B4283C">
        <w:t xml:space="preserve"> the European </w:t>
      </w:r>
      <w:r w:rsidR="00C172E6">
        <w:t xml:space="preserve">church-state </w:t>
      </w:r>
      <w:r w:rsidR="00B4283C" w:rsidRPr="00B4283C">
        <w:t>monarchies</w:t>
      </w:r>
      <w:r w:rsidR="00E63E3C">
        <w:t>. That</w:t>
      </w:r>
      <w:r w:rsidR="00CB003E">
        <w:t>, and the Industrial Revolution, changed the</w:t>
      </w:r>
      <w:r w:rsidR="00C172E6">
        <w:t xml:space="preserve"> world forever</w:t>
      </w:r>
      <w:r w:rsidR="00B4283C" w:rsidRPr="00B4283C">
        <w:t xml:space="preserve">. </w:t>
      </w:r>
    </w:p>
    <w:p w14:paraId="243AE8D0" w14:textId="3B58A1D1" w:rsidR="00EF029B" w:rsidRPr="008F3F7E" w:rsidRDefault="002A3873" w:rsidP="00EF029B">
      <w:pPr>
        <w:pStyle w:val="Heading3"/>
      </w:pPr>
      <w:bookmarkStart w:id="58" w:name="_Hlk195611000"/>
      <w:r>
        <w:lastRenderedPageBreak/>
        <w:t>P</w:t>
      </w:r>
      <w:r w:rsidR="00D95E0E">
        <w:t>1</w:t>
      </w:r>
      <w:r w:rsidR="00B66F48">
        <w:t>2</w:t>
      </w:r>
      <w:r w:rsidR="00EF029B">
        <w:t xml:space="preserve"> </w:t>
      </w:r>
      <w:r w:rsidR="00372287">
        <w:t>S</w:t>
      </w:r>
      <w:r w:rsidR="00EF029B">
        <w:t xml:space="preserve">et 3: </w:t>
      </w:r>
      <w:r w:rsidR="00EF029B" w:rsidRPr="006E3112">
        <w:t xml:space="preserve">WTP’s </w:t>
      </w:r>
      <w:r w:rsidR="000E0BDE">
        <w:t>Founders</w:t>
      </w:r>
      <w:r w:rsidR="002C2AF2">
        <w:t xml:space="preserve"> </w:t>
      </w:r>
      <w:permStart w:id="932136782" w:edGrp="everyone"/>
      <w:r w:rsidR="00EF029B" w:rsidRPr="00380A91">
        <w:rPr>
          <w:rStyle w:val="SubtleEmphasis"/>
        </w:rPr>
        <w:t>__</w:t>
      </w:r>
      <w:permEnd w:id="932136782"/>
    </w:p>
    <w:p w14:paraId="030246F6" w14:textId="5C9799C5" w:rsidR="00EF029B" w:rsidRPr="00BE0722" w:rsidRDefault="00EF029B" w:rsidP="00E6132A">
      <w:pPr>
        <w:pStyle w:val="ListParagraph"/>
        <w:numPr>
          <w:ilvl w:val="0"/>
          <w:numId w:val="25"/>
        </w:numPr>
      </w:pPr>
      <w:permStart w:id="1821258083" w:edGrp="everyone"/>
      <w:r w:rsidRPr="00380A91">
        <w:rPr>
          <w:rStyle w:val="SubtleEmphasis"/>
        </w:rPr>
        <w:t>__</w:t>
      </w:r>
      <w:permEnd w:id="1821258083"/>
      <w:r w:rsidRPr="00BE0722">
        <w:t xml:space="preserve"> Our</w:t>
      </w:r>
      <w:r w:rsidR="00E63E3C">
        <w:t xml:space="preserve"> </w:t>
      </w:r>
      <w:r w:rsidR="000E0BDE">
        <w:t>Founders</w:t>
      </w:r>
      <w:r w:rsidR="003B1CE5">
        <w:t xml:space="preserve"> </w:t>
      </w:r>
      <w:r w:rsidRPr="00BE0722">
        <w:t>had one goal—</w:t>
      </w:r>
      <w:r w:rsidRPr="00E6132A">
        <w:rPr>
          <w:i/>
        </w:rPr>
        <w:t xml:space="preserve"> </w:t>
      </w:r>
      <w:r w:rsidR="00621A47" w:rsidRPr="00E6132A">
        <w:rPr>
          <w:i/>
        </w:rPr>
        <w:t>Liberty</w:t>
      </w:r>
      <w:r w:rsidR="004C66BF" w:rsidRPr="00E6132A">
        <w:rPr>
          <w:i/>
        </w:rPr>
        <w:t xml:space="preserve"> </w:t>
      </w:r>
      <w:r w:rsidRPr="00BE0722">
        <w:t xml:space="preserve">in thirteen sovereign colonies. </w:t>
      </w:r>
      <w:r w:rsidRPr="00E6132A">
        <w:rPr>
          <w:i/>
        </w:rPr>
        <w:t>Liberty</w:t>
      </w:r>
      <w:r w:rsidRPr="00BE0722">
        <w:t xml:space="preserve"> did not exist in the </w:t>
      </w:r>
      <w:r w:rsidR="00270F33">
        <w:t xml:space="preserve">civilized </w:t>
      </w:r>
      <w:r w:rsidRPr="00BE0722">
        <w:t xml:space="preserve">world; </w:t>
      </w:r>
      <w:r w:rsidR="00270F33" w:rsidRPr="00E6132A">
        <w:rPr>
          <w:i/>
        </w:rPr>
        <w:t>Liberty</w:t>
      </w:r>
      <w:r w:rsidRPr="00BE0722">
        <w:t xml:space="preserve"> was created from </w:t>
      </w:r>
      <w:r w:rsidR="00E63E3C">
        <w:t>whole cloth</w:t>
      </w:r>
      <w:r w:rsidRPr="00BE0722">
        <w:t xml:space="preserve"> by WTP’s </w:t>
      </w:r>
      <w:r w:rsidR="008F2BBA">
        <w:t>Found</w:t>
      </w:r>
      <w:r w:rsidR="003B1CE5">
        <w:t>ers</w:t>
      </w:r>
      <w:r w:rsidRPr="00BE0722">
        <w:t xml:space="preserve">. </w:t>
      </w:r>
    </w:p>
    <w:p w14:paraId="09690537" w14:textId="24A123CB" w:rsidR="00EF029B" w:rsidRDefault="00EF029B" w:rsidP="00E6132A">
      <w:pPr>
        <w:pStyle w:val="ListParagraph"/>
      </w:pPr>
      <w:permStart w:id="33040639" w:edGrp="everyone"/>
      <w:r w:rsidRPr="00380A91">
        <w:rPr>
          <w:rStyle w:val="SubtleEmphasis"/>
        </w:rPr>
        <w:t>__</w:t>
      </w:r>
      <w:permEnd w:id="33040639"/>
      <w:r w:rsidRPr="00BE0722">
        <w:t xml:space="preserve"> Our </w:t>
      </w:r>
      <w:r w:rsidR="000E0BDE">
        <w:t>Founders</w:t>
      </w:r>
      <w:r w:rsidR="003B1CE5">
        <w:t xml:space="preserve"> </w:t>
      </w:r>
      <w:r w:rsidRPr="00BE0722">
        <w:t xml:space="preserve">were very educated men and </w:t>
      </w:r>
      <w:r w:rsidR="008F2BBA">
        <w:t>profound</w:t>
      </w:r>
      <w:r w:rsidRPr="00BE0722">
        <w:t xml:space="preserve"> thinkers, the best. Their </w:t>
      </w:r>
      <w:r w:rsidR="00372287">
        <w:t>four</w:t>
      </w:r>
      <w:r w:rsidRPr="00BE0722">
        <w:t xml:space="preserve"> years of th</w:t>
      </w:r>
      <w:r w:rsidR="00CB003E">
        <w:t>ought and rigorous debate produced the greatest nation on earth, founded on inviolabl</w:t>
      </w:r>
      <w:r w:rsidRPr="00BE0722">
        <w:t xml:space="preserve">e </w:t>
      </w:r>
      <w:r w:rsidR="00D428EB">
        <w:t>Governing P</w:t>
      </w:r>
      <w:r w:rsidR="00D428EB" w:rsidRPr="00A30F39">
        <w:t>rinciples</w:t>
      </w:r>
      <w:r w:rsidRPr="00BE0722">
        <w:t>, not human</w:t>
      </w:r>
      <w:r w:rsidR="00114127">
        <w:t xml:space="preserve"> whims and ideologies</w:t>
      </w:r>
      <w:r w:rsidRPr="00BE0722">
        <w:t xml:space="preserve">. </w:t>
      </w:r>
    </w:p>
    <w:p w14:paraId="1CF9CB27" w14:textId="08F2A1DB" w:rsidR="00EF029B" w:rsidRPr="00BE0722" w:rsidRDefault="00EF029B" w:rsidP="00E6132A">
      <w:pPr>
        <w:pStyle w:val="ListParagraph"/>
      </w:pPr>
      <w:permStart w:id="430506834" w:edGrp="everyone"/>
      <w:r w:rsidRPr="00380A91">
        <w:rPr>
          <w:rStyle w:val="SubtleEmphasis"/>
        </w:rPr>
        <w:t>__</w:t>
      </w:r>
      <w:permEnd w:id="430506834"/>
      <w:r>
        <w:t xml:space="preserve"> </w:t>
      </w:r>
      <w:r w:rsidRPr="00BE0722">
        <w:t xml:space="preserve">Their thinking is as much a part of our Founding as the final DOI/COTUS documents. </w:t>
      </w:r>
      <w:r w:rsidRPr="008F2BBA">
        <w:rPr>
          <w:b/>
          <w:bCs/>
        </w:rPr>
        <w:t>WePEG</w:t>
      </w:r>
      <w:r w:rsidR="00E63E3C" w:rsidRPr="008F2BBA">
        <w:rPr>
          <w:b/>
          <w:bCs/>
        </w:rPr>
        <w:t>1787</w:t>
      </w:r>
      <w:r w:rsidRPr="00BE0722">
        <w:t xml:space="preserve"> is needed today as WTP’s free choice; </w:t>
      </w:r>
      <w:r w:rsidR="00E63E3C">
        <w:t xml:space="preserve">WTP’s political </w:t>
      </w:r>
      <w:r w:rsidR="003B1CE5">
        <w:t>party</w:t>
      </w:r>
      <w:r w:rsidR="00E63E3C">
        <w:t xml:space="preserve"> enemies have destroyed our founding</w:t>
      </w:r>
      <w:r w:rsidR="008F2BBA">
        <w:t xml:space="preserve"> of government by Principles</w:t>
      </w:r>
      <w:r w:rsidRPr="00BE0722">
        <w:t>.</w:t>
      </w:r>
    </w:p>
    <w:p w14:paraId="35F35C2B" w14:textId="036DBC8A" w:rsidR="00EF029B" w:rsidRPr="00BE0722" w:rsidRDefault="00EF029B" w:rsidP="00E6132A">
      <w:pPr>
        <w:pStyle w:val="ListParagraph"/>
      </w:pPr>
      <w:permStart w:id="1073100604" w:edGrp="everyone"/>
      <w:r w:rsidRPr="00380A91">
        <w:rPr>
          <w:rStyle w:val="SubtleEmphasis"/>
        </w:rPr>
        <w:t>__</w:t>
      </w:r>
      <w:permEnd w:id="1073100604"/>
      <w:r w:rsidRPr="008E2E6D">
        <w:t xml:space="preserve"> </w:t>
      </w:r>
      <w:r w:rsidRPr="00BE0722">
        <w:t xml:space="preserve">Political </w:t>
      </w:r>
      <w:r w:rsidR="003B1CE5">
        <w:t>parties</w:t>
      </w:r>
      <w:r w:rsidRPr="00BE0722">
        <w:t xml:space="preserve"> inserting their interests </w:t>
      </w:r>
      <w:r w:rsidR="008F2BBA">
        <w:t>in</w:t>
      </w:r>
      <w:r w:rsidRPr="00BE0722">
        <w:t xml:space="preserve"> power and plunder</w:t>
      </w:r>
      <w:r w:rsidR="00114127">
        <w:t>ing</w:t>
      </w:r>
      <w:r w:rsidRPr="00BE0722">
        <w:t xml:space="preserve"> our treasury have silenced every word of our </w:t>
      </w:r>
      <w:r w:rsidR="003F64A4">
        <w:t xml:space="preserve">Founders’ </w:t>
      </w:r>
      <w:r w:rsidRPr="00BE0722">
        <w:t>thinking in our society's education. As a result, our USA is under siege and about to collapse if not turned around in November</w:t>
      </w:r>
      <w:r w:rsidR="008F2BBA">
        <w:t xml:space="preserve"> 2026</w:t>
      </w:r>
      <w:r w:rsidRPr="00BE0722">
        <w:t xml:space="preserve">. Only </w:t>
      </w:r>
      <w:r w:rsidRPr="008F2BBA">
        <w:rPr>
          <w:b/>
          <w:bCs/>
        </w:rPr>
        <w:t>WePEG</w:t>
      </w:r>
      <w:r w:rsidR="008F2BBA" w:rsidRPr="008F2BBA">
        <w:rPr>
          <w:b/>
          <w:bCs/>
        </w:rPr>
        <w:t>1787</w:t>
      </w:r>
      <w:r w:rsidRPr="00BE0722">
        <w:t xml:space="preserve"> can do that</w:t>
      </w:r>
      <w:r w:rsidR="008F2BBA">
        <w:t xml:space="preserve"> for posterity</w:t>
      </w:r>
      <w:r w:rsidRPr="00BE0722">
        <w:t>.</w:t>
      </w:r>
    </w:p>
    <w:p w14:paraId="5423B360" w14:textId="76A40725" w:rsidR="00EF029B" w:rsidRPr="00BE0722" w:rsidRDefault="00EF029B" w:rsidP="00E6132A">
      <w:pPr>
        <w:pStyle w:val="ListParagraph"/>
      </w:pPr>
      <w:permStart w:id="1550076334" w:edGrp="everyone"/>
      <w:r w:rsidRPr="00380A91">
        <w:rPr>
          <w:rStyle w:val="SubtleEmphasis"/>
        </w:rPr>
        <w:t>__</w:t>
      </w:r>
      <w:permEnd w:id="1550076334"/>
      <w:r w:rsidRPr="008E2E6D">
        <w:t xml:space="preserve"> </w:t>
      </w:r>
      <w:r w:rsidRPr="00BE0722">
        <w:t xml:space="preserve">Our </w:t>
      </w:r>
      <w:r w:rsidR="000E0BDE">
        <w:t>Founders</w:t>
      </w:r>
      <w:r w:rsidR="003B1CE5">
        <w:t xml:space="preserve"> </w:t>
      </w:r>
      <w:r w:rsidRPr="00BE0722">
        <w:t xml:space="preserve">understood that </w:t>
      </w:r>
      <w:r w:rsidRPr="008F2BBA">
        <w:rPr>
          <w:i/>
        </w:rPr>
        <w:t>Liberty</w:t>
      </w:r>
      <w:r w:rsidRPr="00BE0722">
        <w:t xml:space="preserve"> required a non-human foundation of inviolate ‘</w:t>
      </w:r>
      <w:r w:rsidRPr="008F2BBA">
        <w:rPr>
          <w:i/>
        </w:rPr>
        <w:t>Liberty wisdom</w:t>
      </w:r>
      <w:r w:rsidRPr="00BE0722">
        <w:t xml:space="preserve">,’ starting with the Holy Bible. That is the only source of morality with a reason to do it. It is also the foundation of our equal justice and laws. </w:t>
      </w:r>
      <w:r w:rsidR="003B1CE5">
        <w:t>An</w:t>
      </w:r>
      <w:r w:rsidRPr="00BE0722">
        <w:t xml:space="preserve"> image of Moses, the father of the law, is on the walls of WTP’s SCOTUS. </w:t>
      </w:r>
    </w:p>
    <w:p w14:paraId="2B3DAB25" w14:textId="3C387AE1" w:rsidR="008F2BBA" w:rsidRDefault="00EF029B" w:rsidP="00E6132A">
      <w:pPr>
        <w:pStyle w:val="ListParagraph"/>
      </w:pPr>
      <w:permStart w:id="344219634" w:edGrp="everyone"/>
      <w:r w:rsidRPr="00380A91">
        <w:rPr>
          <w:rStyle w:val="SubtleEmphasis"/>
        </w:rPr>
        <w:t>__</w:t>
      </w:r>
      <w:permEnd w:id="344219634"/>
      <w:r w:rsidRPr="008E2E6D">
        <w:t xml:space="preserve"> </w:t>
      </w:r>
      <w:r w:rsidRPr="00BE0722">
        <w:t xml:space="preserve">That is the foundation of the Free Exercise </w:t>
      </w:r>
      <w:r w:rsidR="00CB003E">
        <w:t>C</w:t>
      </w:r>
      <w:r w:rsidRPr="00BE0722">
        <w:t xml:space="preserve">lause in our </w:t>
      </w:r>
      <w:r w:rsidR="008F2BBA">
        <w:t>1A</w:t>
      </w:r>
      <w:r w:rsidRPr="00BE0722">
        <w:t xml:space="preserve">. Our </w:t>
      </w:r>
      <w:r w:rsidR="000E0BDE">
        <w:t>Founders</w:t>
      </w:r>
      <w:r w:rsidR="003B1CE5">
        <w:t xml:space="preserve"> </w:t>
      </w:r>
      <w:r w:rsidRPr="00BE0722">
        <w:t xml:space="preserve">knew the Holy Bible could never be removed from WTP’s society in </w:t>
      </w:r>
      <w:r w:rsidR="008F2BBA" w:rsidRPr="008F2BBA">
        <w:t>terms of</w:t>
      </w:r>
      <w:r w:rsidR="008F2BBA">
        <w:rPr>
          <w:i/>
        </w:rPr>
        <w:t xml:space="preserve"> </w:t>
      </w:r>
      <w:r w:rsidR="00621A47">
        <w:rPr>
          <w:i/>
        </w:rPr>
        <w:t>Liberty</w:t>
      </w:r>
      <w:r w:rsidR="004C66BF">
        <w:rPr>
          <w:i/>
        </w:rPr>
        <w:t xml:space="preserve"> </w:t>
      </w:r>
      <w:r w:rsidR="008F2BBA" w:rsidRPr="008F2BBA">
        <w:t>and its survival</w:t>
      </w:r>
      <w:r w:rsidRPr="00BE0722">
        <w:t xml:space="preserve">. </w:t>
      </w:r>
    </w:p>
    <w:p w14:paraId="78A5529F" w14:textId="3F0D601A" w:rsidR="00EF029B" w:rsidRPr="00BE0722" w:rsidRDefault="008F2BBA" w:rsidP="00E6132A">
      <w:pPr>
        <w:pStyle w:val="ListParagraph"/>
      </w:pPr>
      <w:permStart w:id="758404762" w:edGrp="everyone"/>
      <w:r w:rsidRPr="00380A91">
        <w:rPr>
          <w:rStyle w:val="SubtleEmphasis"/>
        </w:rPr>
        <w:t>__</w:t>
      </w:r>
      <w:permEnd w:id="758404762"/>
      <w:r w:rsidRPr="00FD6D52">
        <w:t xml:space="preserve"> </w:t>
      </w:r>
      <w:r w:rsidR="00EF029B" w:rsidRPr="00BE0722">
        <w:t>Our founders' faith does not matter; they knew where morality and justice were enumerated: the most-read book in the world.</w:t>
      </w:r>
      <w:r>
        <w:t xml:space="preserve"> </w:t>
      </w:r>
    </w:p>
    <w:p w14:paraId="795F9B6A" w14:textId="5E2958C4" w:rsidR="00EF029B" w:rsidRPr="00BE0722" w:rsidRDefault="00EF029B" w:rsidP="00E6132A">
      <w:pPr>
        <w:pStyle w:val="ListParagraph"/>
      </w:pPr>
      <w:permStart w:id="494213515" w:edGrp="everyone"/>
      <w:r w:rsidRPr="00380A91">
        <w:rPr>
          <w:rStyle w:val="SubtleEmphasis"/>
        </w:rPr>
        <w:t>__</w:t>
      </w:r>
      <w:permEnd w:id="494213515"/>
      <w:r w:rsidRPr="008E2E6D">
        <w:t xml:space="preserve"> </w:t>
      </w:r>
      <w:r w:rsidRPr="00BE0722">
        <w:t xml:space="preserve">Our founders also understood that the words </w:t>
      </w:r>
      <w:r w:rsidR="0070726B">
        <w:t>‘</w:t>
      </w:r>
      <w:r w:rsidRPr="008F2BBA">
        <w:rPr>
          <w:i/>
        </w:rPr>
        <w:t>God says</w:t>
      </w:r>
      <w:r w:rsidR="0070726B">
        <w:t>’</w:t>
      </w:r>
      <w:r w:rsidRPr="00BE0722">
        <w:t xml:space="preserve"> must never be used by our government because the history of the Holy Roman Empire enforcing their view of God’s will was horrific. That was reinforced by the Salem Witch Trials in Salem, MA, in 1692. That is the foundation of the Establishment Clause in our </w:t>
      </w:r>
      <w:r w:rsidR="008F2BBA">
        <w:t>1A</w:t>
      </w:r>
      <w:r w:rsidRPr="00BE0722">
        <w:t>.</w:t>
      </w:r>
    </w:p>
    <w:p w14:paraId="19720A80" w14:textId="6664C645" w:rsidR="00372287" w:rsidRDefault="00EF029B" w:rsidP="00E6132A">
      <w:pPr>
        <w:pStyle w:val="ListParagraph"/>
      </w:pPr>
      <w:permStart w:id="1455103403" w:edGrp="everyone"/>
      <w:r w:rsidRPr="00380A91">
        <w:rPr>
          <w:rStyle w:val="SubtleEmphasis"/>
        </w:rPr>
        <w:t>__</w:t>
      </w:r>
      <w:permEnd w:id="1455103403"/>
      <w:r w:rsidRPr="003C12F7">
        <w:t xml:space="preserve"> </w:t>
      </w:r>
      <w:r w:rsidRPr="008F2BBA">
        <w:t xml:space="preserve">A </w:t>
      </w:r>
      <w:r w:rsidR="008F2BBA" w:rsidRPr="008F2BBA">
        <w:t>significan</w:t>
      </w:r>
      <w:r w:rsidRPr="008F2BBA">
        <w:t xml:space="preserve">t failure of our modern church is </w:t>
      </w:r>
      <w:r w:rsidR="00CB003E">
        <w:t>its lack of understanding of how our USA was designed to function in concert with God, but for everyone, like the sun and the rain</w:t>
      </w:r>
      <w:r w:rsidRPr="008F2BBA">
        <w:t xml:space="preserve">. </w:t>
      </w:r>
    </w:p>
    <w:p w14:paraId="63DA22DF" w14:textId="04313D25" w:rsidR="00EF029B" w:rsidRPr="00666F52" w:rsidRDefault="00372287" w:rsidP="00E6132A">
      <w:pPr>
        <w:pStyle w:val="ListParagraph"/>
      </w:pPr>
      <w:permStart w:id="1239101100" w:edGrp="everyone"/>
      <w:r w:rsidRPr="00380A91">
        <w:rPr>
          <w:rStyle w:val="SubtleEmphasis"/>
        </w:rPr>
        <w:t xml:space="preserve"> __</w:t>
      </w:r>
      <w:permEnd w:id="1239101100"/>
      <w:r w:rsidRPr="00372287">
        <w:t xml:space="preserve"> </w:t>
      </w:r>
      <w:r w:rsidR="00EF029B" w:rsidRPr="008F2BBA">
        <w:t>Preaching to our government is protected speech, but it cannot work and offends half o</w:t>
      </w:r>
      <w:r w:rsidR="00CB003E">
        <w:t>f</w:t>
      </w:r>
      <w:r w:rsidR="00EF029B" w:rsidRPr="008F2BBA">
        <w:t xml:space="preserve"> </w:t>
      </w:r>
      <w:r w:rsidR="00CB003E">
        <w:t xml:space="preserve">our </w:t>
      </w:r>
      <w:r w:rsidR="00EF029B" w:rsidRPr="008F2BBA">
        <w:t>USA. There is a better way to unite believers and non-believers:</w:t>
      </w:r>
      <w:r w:rsidR="007F2164">
        <w:t xml:space="preserve"> </w:t>
      </w:r>
      <w:r w:rsidR="00EF029B" w:rsidRPr="008F2BBA">
        <w:rPr>
          <w:i/>
        </w:rPr>
        <w:t>Liberty-Civics Populism</w:t>
      </w:r>
      <w:r w:rsidR="00EF029B" w:rsidRPr="008F2BBA">
        <w:t xml:space="preserve"> and </w:t>
      </w:r>
      <w:r w:rsidR="008F2BBA" w:rsidRPr="00D428EB">
        <w:rPr>
          <w:b/>
          <w:bCs/>
        </w:rPr>
        <w:t>G</w:t>
      </w:r>
      <w:r w:rsidR="00EF029B" w:rsidRPr="00D428EB">
        <w:rPr>
          <w:b/>
          <w:bCs/>
        </w:rPr>
        <w:t xml:space="preserve">odly </w:t>
      </w:r>
      <w:r w:rsidR="008F2BBA" w:rsidRPr="00D428EB">
        <w:rPr>
          <w:b/>
          <w:bCs/>
        </w:rPr>
        <w:t>C</w:t>
      </w:r>
      <w:r w:rsidR="00EF029B" w:rsidRPr="00D428EB">
        <w:rPr>
          <w:b/>
          <w:bCs/>
        </w:rPr>
        <w:t>ivics</w:t>
      </w:r>
      <w:r w:rsidR="00EF029B" w:rsidRPr="008F2BBA">
        <w:t xml:space="preserve">. </w:t>
      </w:r>
      <w:r w:rsidR="00EF029B" w:rsidRPr="008F2BBA">
        <w:rPr>
          <w:b/>
          <w:bCs/>
        </w:rPr>
        <w:t>WePEG</w:t>
      </w:r>
      <w:r w:rsidR="008F2BBA" w:rsidRPr="008F2BBA">
        <w:rPr>
          <w:b/>
          <w:bCs/>
        </w:rPr>
        <w:t>1787</w:t>
      </w:r>
      <w:r w:rsidR="00EF029B" w:rsidRPr="008F2BBA">
        <w:t xml:space="preserve"> and </w:t>
      </w:r>
      <w:r w:rsidR="008F2BBA" w:rsidRPr="003B1CE5">
        <w:rPr>
          <w:b/>
          <w:bCs/>
        </w:rPr>
        <w:t>G</w:t>
      </w:r>
      <w:r w:rsidR="00EF029B" w:rsidRPr="003B1CE5">
        <w:rPr>
          <w:b/>
          <w:bCs/>
        </w:rPr>
        <w:t xml:space="preserve">odly </w:t>
      </w:r>
      <w:r w:rsidR="008F2BBA" w:rsidRPr="003B1CE5">
        <w:rPr>
          <w:b/>
          <w:bCs/>
        </w:rPr>
        <w:t>C</w:t>
      </w:r>
      <w:r w:rsidR="00EF029B" w:rsidRPr="003B1CE5">
        <w:rPr>
          <w:b/>
          <w:bCs/>
        </w:rPr>
        <w:t>ivics</w:t>
      </w:r>
      <w:r w:rsidR="00EF029B" w:rsidRPr="008F2BBA">
        <w:t xml:space="preserve"> are </w:t>
      </w:r>
      <w:r w:rsidR="00D06DE4">
        <w:t>essential</w:t>
      </w:r>
      <w:r w:rsidR="00EF029B" w:rsidRPr="008F2BBA">
        <w:t>; they empower the Body of Christ to fully engage in civics with non-believers</w:t>
      </w:r>
      <w:r w:rsidR="00CB003E">
        <w:t>, even when political divisions freeze</w:t>
      </w:r>
      <w:r w:rsidR="00EF029B" w:rsidRPr="008F2BBA">
        <w:t xml:space="preserve"> our </w:t>
      </w:r>
      <w:r w:rsidR="00CB003E">
        <w:t>p</w:t>
      </w:r>
      <w:r w:rsidR="00EF029B" w:rsidRPr="008F2BBA">
        <w:t xml:space="preserve">ulpit </w:t>
      </w:r>
      <w:r w:rsidR="00CB003E">
        <w:t>l</w:t>
      </w:r>
      <w:r w:rsidR="00EF029B" w:rsidRPr="008F2BBA">
        <w:t>eaders.</w:t>
      </w:r>
    </w:p>
    <w:p w14:paraId="5D3ED211" w14:textId="583AFFFA" w:rsidR="00B4283C" w:rsidRPr="00B57FC0" w:rsidRDefault="002A3873" w:rsidP="00B4283C">
      <w:pPr>
        <w:pStyle w:val="Heading3"/>
      </w:pPr>
      <w:r>
        <w:t>P</w:t>
      </w:r>
      <w:r w:rsidR="00D95E0E">
        <w:t>1</w:t>
      </w:r>
      <w:r w:rsidR="00B66F48">
        <w:t>2</w:t>
      </w:r>
      <w:r w:rsidR="00B4283C">
        <w:t xml:space="preserve"> Set </w:t>
      </w:r>
      <w:r w:rsidR="00E63E3C">
        <w:t>4</w:t>
      </w:r>
      <w:r w:rsidR="00B4283C">
        <w:t xml:space="preserve">: WTP’s DOI </w:t>
      </w:r>
      <w:permStart w:id="952835371" w:edGrp="everyone"/>
      <w:r w:rsidR="00B4283C" w:rsidRPr="00380A91">
        <w:rPr>
          <w:rStyle w:val="SubtleEmphasis"/>
        </w:rPr>
        <w:t>__</w:t>
      </w:r>
      <w:permEnd w:id="952835371"/>
    </w:p>
    <w:bookmarkEnd w:id="58"/>
    <w:p w14:paraId="78AC2D9C" w14:textId="01B85D5E" w:rsidR="002A1923" w:rsidRDefault="00B57FC0" w:rsidP="00E6132A">
      <w:pPr>
        <w:pStyle w:val="ListParagraph"/>
        <w:numPr>
          <w:ilvl w:val="0"/>
          <w:numId w:val="85"/>
        </w:numPr>
      </w:pPr>
      <w:permStart w:id="1988498549" w:edGrp="everyone"/>
      <w:r w:rsidRPr="00380A91">
        <w:rPr>
          <w:rStyle w:val="SubtleEmphasis"/>
        </w:rPr>
        <w:t>__</w:t>
      </w:r>
      <w:permEnd w:id="1988498549"/>
      <w:r w:rsidRPr="00B57FC0">
        <w:t xml:space="preserve"> </w:t>
      </w:r>
      <w:r w:rsidR="002A1923" w:rsidRPr="002A1923">
        <w:t xml:space="preserve">Our USA is the only country with a DOI that claims ordination by a </w:t>
      </w:r>
      <w:r w:rsidR="0070726B">
        <w:t>‘</w:t>
      </w:r>
      <w:r w:rsidR="002A1923" w:rsidRPr="00E6132A">
        <w:rPr>
          <w:i/>
        </w:rPr>
        <w:t>higher power</w:t>
      </w:r>
      <w:r w:rsidR="0070726B">
        <w:t>’</w:t>
      </w:r>
      <w:r w:rsidR="002A1923" w:rsidRPr="002A1923">
        <w:t xml:space="preserve"> to bestow </w:t>
      </w:r>
      <w:r w:rsidR="00CB003E">
        <w:t>unalienable, never-to-be-taken-away individual rights on WTP</w:t>
      </w:r>
      <w:r w:rsidR="002A1923" w:rsidRPr="002A1923">
        <w:t xml:space="preserve">. </w:t>
      </w:r>
    </w:p>
    <w:p w14:paraId="6BB84B24" w14:textId="573EF27D" w:rsidR="000B221A" w:rsidRPr="002A1923" w:rsidRDefault="000B221A" w:rsidP="00E6132A">
      <w:pPr>
        <w:pStyle w:val="ListParagraph"/>
        <w:numPr>
          <w:ilvl w:val="0"/>
          <w:numId w:val="85"/>
        </w:numPr>
      </w:pPr>
      <w:permStart w:id="651573205" w:edGrp="everyone"/>
      <w:r w:rsidRPr="000B221A">
        <w:rPr>
          <w:rStyle w:val="SubtleEmphasis"/>
        </w:rPr>
        <w:t>__</w:t>
      </w:r>
      <w:permEnd w:id="651573205"/>
      <w:r w:rsidRPr="000B221A">
        <w:t xml:space="preserve"> </w:t>
      </w:r>
      <w:r w:rsidRPr="00E6132A">
        <w:rPr>
          <w:b/>
          <w:bCs/>
        </w:rPr>
        <w:t xml:space="preserve">The </w:t>
      </w:r>
      <w:r w:rsidR="0070726B" w:rsidRPr="00E6132A">
        <w:rPr>
          <w:b/>
          <w:bCs/>
        </w:rPr>
        <w:t>‘</w:t>
      </w:r>
      <w:r w:rsidRPr="00E6132A">
        <w:rPr>
          <w:b/>
          <w:bCs/>
          <w:i/>
        </w:rPr>
        <w:t>higher power</w:t>
      </w:r>
      <w:r w:rsidR="0070726B" w:rsidRPr="00E6132A">
        <w:rPr>
          <w:b/>
          <w:bCs/>
        </w:rPr>
        <w:t>’</w:t>
      </w:r>
      <w:r w:rsidRPr="00E6132A">
        <w:rPr>
          <w:b/>
          <w:bCs/>
        </w:rPr>
        <w:t xml:space="preserve"> in our DOI has never publicly endorsed our DOI</w:t>
      </w:r>
      <w:r w:rsidRPr="000B221A">
        <w:t xml:space="preserve">. That puts the burden on WTP to sustain it, especially </w:t>
      </w:r>
      <w:r w:rsidR="00CB003E">
        <w:t>for</w:t>
      </w:r>
      <w:r w:rsidRPr="000B221A">
        <w:t xml:space="preserve"> Believers. </w:t>
      </w:r>
    </w:p>
    <w:p w14:paraId="484AC722" w14:textId="660A0C38" w:rsidR="002A1923" w:rsidRPr="00A30F39" w:rsidRDefault="002A1923" w:rsidP="00E6132A">
      <w:pPr>
        <w:pStyle w:val="ListParagraph"/>
      </w:pPr>
      <w:permStart w:id="2117413887" w:edGrp="everyone"/>
      <w:r w:rsidRPr="002A1923">
        <w:rPr>
          <w:rStyle w:val="SubtleEmphasis"/>
        </w:rPr>
        <w:t>__</w:t>
      </w:r>
      <w:permEnd w:id="2117413887"/>
      <w:r w:rsidRPr="00A775A3">
        <w:t xml:space="preserve"> </w:t>
      </w:r>
      <w:r w:rsidRPr="002A1923">
        <w:t xml:space="preserve">Our </w:t>
      </w:r>
      <w:r w:rsidRPr="002A1923">
        <w:rPr>
          <w:i/>
        </w:rPr>
        <w:t>Liberty</w:t>
      </w:r>
      <w:r w:rsidRPr="002A1923">
        <w:t xml:space="preserve"> was created on one supreme principle, </w:t>
      </w:r>
      <w:r w:rsidR="0070726B">
        <w:t>‘</w:t>
      </w:r>
      <w:r w:rsidRPr="002A1923">
        <w:rPr>
          <w:i/>
        </w:rPr>
        <w:t>We hold these truths to be self-evident</w:t>
      </w:r>
      <w:r w:rsidRPr="002A1923">
        <w:t>.</w:t>
      </w:r>
      <w:r w:rsidR="0070726B">
        <w:t>’</w:t>
      </w:r>
      <w:r w:rsidRPr="002A1923">
        <w:t xml:space="preserve"> </w:t>
      </w:r>
      <w:r w:rsidRPr="002A1923">
        <w:lastRenderedPageBreak/>
        <w:t xml:space="preserve">Those words </w:t>
      </w:r>
      <w:r w:rsidR="00D06DE4">
        <w:t>begin</w:t>
      </w:r>
      <w:r w:rsidRPr="002A1923">
        <w:t xml:space="preserve"> our DOI</w:t>
      </w:r>
      <w:r w:rsidR="00D06DE4">
        <w:t xml:space="preserve">, </w:t>
      </w:r>
      <w:r w:rsidRPr="002A1923">
        <w:t xml:space="preserve">the document that holds our </w:t>
      </w:r>
      <w:r w:rsidRPr="00114127">
        <w:rPr>
          <w:i/>
        </w:rPr>
        <w:t>Liberty</w:t>
      </w:r>
      <w:r w:rsidR="00D06DE4">
        <w:rPr>
          <w:i/>
        </w:rPr>
        <w:t xml:space="preserve"> </w:t>
      </w:r>
      <w:r w:rsidR="00D06DE4" w:rsidRPr="002A1923">
        <w:t xml:space="preserve">(the first paragraph is a preamble to </w:t>
      </w:r>
      <w:r w:rsidR="00D06DE4">
        <w:t xml:space="preserve">the Continental </w:t>
      </w:r>
      <w:r w:rsidR="00D06DE4" w:rsidRPr="002A1923">
        <w:t>Congress)</w:t>
      </w:r>
      <w:r w:rsidRPr="002A1923">
        <w:t xml:space="preserve">. </w:t>
      </w:r>
    </w:p>
    <w:p w14:paraId="6539DCF0" w14:textId="685C3A44" w:rsidR="002A1923" w:rsidRPr="002A1923" w:rsidRDefault="002A1923" w:rsidP="00E6132A">
      <w:pPr>
        <w:pStyle w:val="ListParagraph"/>
      </w:pPr>
      <w:permStart w:id="1117269610" w:edGrp="everyone"/>
      <w:r w:rsidRPr="00380A91">
        <w:rPr>
          <w:rStyle w:val="SubtleEmphasis"/>
        </w:rPr>
        <w:t>__</w:t>
      </w:r>
      <w:permEnd w:id="1117269610"/>
      <w:r w:rsidRPr="00A30F39">
        <w:t xml:space="preserve"> </w:t>
      </w:r>
      <w:r w:rsidRPr="002A1923">
        <w:t xml:space="preserve">Our DOI must be restored to its proper place </w:t>
      </w:r>
      <w:r w:rsidR="00D06DE4">
        <w:t>before</w:t>
      </w:r>
      <w:r w:rsidRPr="002A1923">
        <w:t xml:space="preserve"> our COTUS.</w:t>
      </w:r>
    </w:p>
    <w:p w14:paraId="621B712F" w14:textId="51513071" w:rsidR="00B4283C" w:rsidRDefault="002A1923" w:rsidP="00E6132A">
      <w:pPr>
        <w:pStyle w:val="ListParagraph"/>
        <w:numPr>
          <w:ilvl w:val="0"/>
          <w:numId w:val="85"/>
        </w:numPr>
      </w:pPr>
      <w:permStart w:id="797647401" w:edGrp="everyone"/>
      <w:r w:rsidRPr="002A1923">
        <w:rPr>
          <w:rStyle w:val="SubtleEmphasis"/>
        </w:rPr>
        <w:t>__</w:t>
      </w:r>
      <w:permEnd w:id="797647401"/>
      <w:r w:rsidRPr="00FD6D52">
        <w:t xml:space="preserve"> </w:t>
      </w:r>
      <w:r w:rsidR="00B4283C">
        <w:t xml:space="preserve">WTP are the segment of the population committed to </w:t>
      </w:r>
      <w:r w:rsidR="00B4283C" w:rsidRPr="00E6132A">
        <w:rPr>
          <w:i/>
        </w:rPr>
        <w:t>Liberty</w:t>
      </w:r>
      <w:r w:rsidR="00B4283C">
        <w:t>. No one should be neutral after</w:t>
      </w:r>
      <w:r w:rsidR="002566B1">
        <w:t xml:space="preserve"> a </w:t>
      </w:r>
      <w:r w:rsidR="002566B1" w:rsidRPr="00E6132A">
        <w:rPr>
          <w:i/>
        </w:rPr>
        <w:t>Liberty</w:t>
      </w:r>
      <w:r w:rsidR="00B4283C">
        <w:t xml:space="preserve"> education; it is the job of </w:t>
      </w:r>
      <w:r w:rsidR="005B742D">
        <w:t>WTP and our</w:t>
      </w:r>
      <w:r w:rsidR="00B4283C">
        <w:t xml:space="preserve"> government to teach the </w:t>
      </w:r>
      <w:r w:rsidR="006F1578">
        <w:t>value</w:t>
      </w:r>
      <w:r w:rsidR="00B4283C">
        <w:t xml:space="preserve"> and cost of </w:t>
      </w:r>
      <w:r w:rsidR="00B4283C" w:rsidRPr="00E6132A">
        <w:rPr>
          <w:i/>
        </w:rPr>
        <w:t>Liberty</w:t>
      </w:r>
      <w:r w:rsidR="00B4283C">
        <w:t>.</w:t>
      </w:r>
    </w:p>
    <w:p w14:paraId="356AB109" w14:textId="2FBA69C8" w:rsidR="00B7134B" w:rsidRDefault="00B4283C" w:rsidP="00E6132A">
      <w:pPr>
        <w:pStyle w:val="ListParagraph"/>
        <w:numPr>
          <w:ilvl w:val="0"/>
          <w:numId w:val="85"/>
        </w:numPr>
      </w:pPr>
      <w:permStart w:id="1585585856" w:edGrp="everyone"/>
      <w:r w:rsidRPr="00380A91">
        <w:rPr>
          <w:rStyle w:val="SubtleEmphasis"/>
        </w:rPr>
        <w:t>__</w:t>
      </w:r>
      <w:permEnd w:id="1585585856"/>
      <w:r>
        <w:t xml:space="preserve"> </w:t>
      </w:r>
      <w:r w:rsidR="00B7134B" w:rsidRPr="00B7134B">
        <w:t>The Revolution</w:t>
      </w:r>
      <w:r w:rsidR="00B7134B">
        <w:t xml:space="preserve"> in 1776</w:t>
      </w:r>
      <w:r w:rsidR="00B7134B" w:rsidRPr="00B7134B">
        <w:t xml:space="preserve"> had about 1/3 of the people’s strong support, and another 1/3 was not against it. The committed 1/3 must </w:t>
      </w:r>
      <w:r w:rsidR="00114127">
        <w:t>ensure</w:t>
      </w:r>
      <w:r w:rsidR="00B7134B" w:rsidRPr="00B7134B">
        <w:t xml:space="preserve"> </w:t>
      </w:r>
      <w:r w:rsidR="00CB003E">
        <w:t>that the second 1/3</w:t>
      </w:r>
      <w:r w:rsidR="002566B1">
        <w:t xml:space="preserve"> is</w:t>
      </w:r>
      <w:r w:rsidR="00B7134B" w:rsidRPr="00B7134B">
        <w:t xml:space="preserve"> not against </w:t>
      </w:r>
      <w:r w:rsidR="00B7134B" w:rsidRPr="00E6132A">
        <w:rPr>
          <w:i/>
        </w:rPr>
        <w:t>Liberty</w:t>
      </w:r>
      <w:r w:rsidR="00B7134B" w:rsidRPr="00B7134B">
        <w:t xml:space="preserve">. </w:t>
      </w:r>
    </w:p>
    <w:p w14:paraId="0D1F6E33" w14:textId="42996D61" w:rsidR="00B57FC0" w:rsidRPr="00E6132A" w:rsidRDefault="00B7134B" w:rsidP="00E6132A">
      <w:pPr>
        <w:pStyle w:val="ListParagraph"/>
        <w:numPr>
          <w:ilvl w:val="0"/>
          <w:numId w:val="85"/>
        </w:numPr>
        <w:rPr>
          <w:b/>
          <w:bCs/>
        </w:rPr>
      </w:pPr>
      <w:permStart w:id="901334225" w:edGrp="everyone"/>
      <w:r w:rsidRPr="004A1086">
        <w:rPr>
          <w:rStyle w:val="SubtleEmphasis"/>
        </w:rPr>
        <w:t>__</w:t>
      </w:r>
      <w:permEnd w:id="901334225"/>
      <w:r>
        <w:t xml:space="preserve"> </w:t>
      </w:r>
      <w:r w:rsidR="00E65B4C" w:rsidRPr="00B57FC0">
        <w:t>WTP’s</w:t>
      </w:r>
      <w:r w:rsidR="00B57FC0" w:rsidRPr="00B57FC0">
        <w:t xml:space="preserve"> DOI</w:t>
      </w:r>
      <w:r>
        <w:t>, not our COTUS,</w:t>
      </w:r>
      <w:r w:rsidR="00B57FC0" w:rsidRPr="00B57FC0">
        <w:t xml:space="preserve"> defines</w:t>
      </w:r>
      <w:r w:rsidR="00B57FC0">
        <w:t xml:space="preserve"> our</w:t>
      </w:r>
      <w:r w:rsidR="00E65B4C" w:rsidRPr="00BE0722">
        <w:t xml:space="preserve"> </w:t>
      </w:r>
      <w:r w:rsidR="00130E99" w:rsidRPr="00D95E0E">
        <w:t>Liberty</w:t>
      </w:r>
      <w:r w:rsidR="00B57FC0" w:rsidRPr="00D95E0E">
        <w:t>:</w:t>
      </w:r>
      <w:r w:rsidR="00B57FC0">
        <w:t xml:space="preserve"> </w:t>
      </w:r>
      <w:r w:rsidR="0070726B">
        <w:t>‘</w:t>
      </w:r>
      <w:r w:rsidR="00B57FC0">
        <w:t>.</w:t>
      </w:r>
      <w:r w:rsidR="00CB003E">
        <w:t>.</w:t>
      </w:r>
      <w:r w:rsidR="00B57FC0" w:rsidRPr="00130E99">
        <w:t xml:space="preserve">. </w:t>
      </w:r>
      <w:r w:rsidR="00B57FC0" w:rsidRPr="00444D08">
        <w:t>a decent respect to the opinions of mankind requires that they should declare the causes which impel them to the separation</w:t>
      </w:r>
      <w:r w:rsidR="00B57FC0" w:rsidRPr="00B57FC0">
        <w:t>.</w:t>
      </w:r>
      <w:r w:rsidR="0070726B">
        <w:t>’</w:t>
      </w:r>
      <w:r w:rsidR="00B57FC0">
        <w:t xml:space="preserve"> </w:t>
      </w:r>
      <w:r w:rsidR="00B4283C">
        <w:t xml:space="preserve">Our </w:t>
      </w:r>
      <w:r w:rsidR="000E0BDE">
        <w:t>Founders</w:t>
      </w:r>
      <w:r w:rsidR="00D95E0E">
        <w:t xml:space="preserve"> </w:t>
      </w:r>
      <w:r w:rsidR="00B4283C">
        <w:t xml:space="preserve">presented the case for overthrowing the British Empire's rule. </w:t>
      </w:r>
      <w:r w:rsidR="00B4283C" w:rsidRPr="00E6132A">
        <w:rPr>
          <w:b/>
          <w:bCs/>
        </w:rPr>
        <w:t>That case never changes.</w:t>
      </w:r>
      <w:r w:rsidR="004578AC" w:rsidRPr="00E6132A">
        <w:rPr>
          <w:b/>
          <w:bCs/>
        </w:rPr>
        <w:t xml:space="preserve"> </w:t>
      </w:r>
    </w:p>
    <w:p w14:paraId="7B2C825D" w14:textId="56807C7B" w:rsidR="00372287" w:rsidRDefault="00372287" w:rsidP="00E6132A">
      <w:pPr>
        <w:pStyle w:val="ListParagraph"/>
        <w:numPr>
          <w:ilvl w:val="0"/>
          <w:numId w:val="85"/>
        </w:numPr>
      </w:pPr>
      <w:permStart w:id="1678248205" w:edGrp="everyone"/>
      <w:r w:rsidRPr="004A1086">
        <w:rPr>
          <w:rStyle w:val="SubtleEmphasis"/>
        </w:rPr>
        <w:t>__</w:t>
      </w:r>
      <w:permEnd w:id="1678248205"/>
      <w:r>
        <w:t xml:space="preserve"> </w:t>
      </w:r>
      <w:r w:rsidRPr="00E6132A">
        <w:rPr>
          <w:b/>
          <w:bCs/>
        </w:rPr>
        <w:t>Progressivism has never declared</w:t>
      </w:r>
      <w:r>
        <w:t xml:space="preserve"> ‘</w:t>
      </w:r>
      <w:r w:rsidRPr="00D95E0E">
        <w:t>the causes which impel them to the separation</w:t>
      </w:r>
      <w:r w:rsidRPr="00D06DE4">
        <w:t xml:space="preserve"> </w:t>
      </w:r>
      <w:r w:rsidRPr="00D95E0E">
        <w:t>from Liberty.</w:t>
      </w:r>
      <w:r w:rsidR="00D06DE4">
        <w:t>’</w:t>
      </w:r>
    </w:p>
    <w:p w14:paraId="5FE1F89A" w14:textId="17C40B10" w:rsidR="006F1578" w:rsidRDefault="00B57FC0" w:rsidP="00E6132A">
      <w:pPr>
        <w:pStyle w:val="ListParagraph"/>
      </w:pPr>
      <w:permStart w:id="106575014" w:edGrp="everyone"/>
      <w:r w:rsidRPr="00380A91">
        <w:rPr>
          <w:rStyle w:val="SubtleEmphasis"/>
        </w:rPr>
        <w:t>__</w:t>
      </w:r>
      <w:permEnd w:id="106575014"/>
      <w:r>
        <w:t xml:space="preserve"> </w:t>
      </w:r>
      <w:r w:rsidR="0070726B">
        <w:t>‘</w:t>
      </w:r>
      <w:r w:rsidR="00C92A36" w:rsidRPr="00B4283C">
        <w:rPr>
          <w:i/>
        </w:rPr>
        <w:t>We hold these truths to be self-evident.</w:t>
      </w:r>
      <w:r w:rsidR="00C92A36">
        <w:t xml:space="preserve"> . .</w:t>
      </w:r>
      <w:r w:rsidR="0070726B">
        <w:t>’</w:t>
      </w:r>
      <w:r>
        <w:t xml:space="preserve"> </w:t>
      </w:r>
      <w:r w:rsidR="002566B1">
        <w:t>are</w:t>
      </w:r>
      <w:r w:rsidR="00C92A36">
        <w:t xml:space="preserve"> the foundation</w:t>
      </w:r>
      <w:r w:rsidR="00B4283C">
        <w:t xml:space="preserve"> words</w:t>
      </w:r>
      <w:r w:rsidR="00C92A36">
        <w:t xml:space="preserve"> of our USA</w:t>
      </w:r>
      <w:r w:rsidR="00B4283C">
        <w:t xml:space="preserve"> in WTP’s DOI</w:t>
      </w:r>
      <w:r w:rsidR="00E65B4C">
        <w:t xml:space="preserve">. </w:t>
      </w:r>
    </w:p>
    <w:p w14:paraId="69876DD3" w14:textId="01C158B6" w:rsidR="00B57FC0" w:rsidRDefault="004578AC" w:rsidP="00E6132A">
      <w:pPr>
        <w:pStyle w:val="ListParagraph"/>
      </w:pPr>
      <w:permStart w:id="45039733" w:edGrp="everyone"/>
      <w:r w:rsidRPr="00380A91">
        <w:rPr>
          <w:rStyle w:val="SubtleEmphasis"/>
        </w:rPr>
        <w:t>__</w:t>
      </w:r>
      <w:permEnd w:id="45039733"/>
      <w:r w:rsidRPr="004A1086">
        <w:t xml:space="preserve"> </w:t>
      </w:r>
      <w:r w:rsidR="00B7134B">
        <w:t xml:space="preserve">WTP must </w:t>
      </w:r>
      <w:r w:rsidR="00114127">
        <w:t>also want it today</w:t>
      </w:r>
      <w:r w:rsidR="00B7134B">
        <w:t xml:space="preserve"> and pass it on to our </w:t>
      </w:r>
      <w:r w:rsidR="002566B1">
        <w:t>‘</w:t>
      </w:r>
      <w:r w:rsidR="00B7134B" w:rsidRPr="00B7134B">
        <w:rPr>
          <w:i/>
        </w:rPr>
        <w:t>children’s children</w:t>
      </w:r>
      <w:r w:rsidR="00B7134B">
        <w:t>.</w:t>
      </w:r>
      <w:r w:rsidR="002566B1">
        <w:t>’</w:t>
      </w:r>
    </w:p>
    <w:p w14:paraId="4C1EFC38" w14:textId="56C11082" w:rsidR="00E65B4C" w:rsidRDefault="00B57FC0" w:rsidP="00E6132A">
      <w:pPr>
        <w:pStyle w:val="ListParagraph"/>
      </w:pPr>
      <w:permStart w:id="732712302" w:edGrp="everyone"/>
      <w:r w:rsidRPr="00380A91">
        <w:rPr>
          <w:rStyle w:val="SubtleEmphasis"/>
        </w:rPr>
        <w:t>__</w:t>
      </w:r>
      <w:permEnd w:id="732712302"/>
      <w:r>
        <w:t xml:space="preserve"> </w:t>
      </w:r>
      <w:r w:rsidR="0070726B">
        <w:t>‘</w:t>
      </w:r>
      <w:r w:rsidR="00C92A36" w:rsidRPr="00B57FC0">
        <w:rPr>
          <w:i/>
        </w:rPr>
        <w:t xml:space="preserve">Life, </w:t>
      </w:r>
      <w:r w:rsidR="006F1578">
        <w:rPr>
          <w:i/>
        </w:rPr>
        <w:t>L</w:t>
      </w:r>
      <w:r w:rsidR="00C92A36" w:rsidRPr="00B57FC0">
        <w:rPr>
          <w:i/>
        </w:rPr>
        <w:t xml:space="preserve">iberty, and the </w:t>
      </w:r>
      <w:r w:rsidR="00E63E3C">
        <w:rPr>
          <w:i/>
        </w:rPr>
        <w:t>p</w:t>
      </w:r>
      <w:r w:rsidR="00C92A36" w:rsidRPr="00B57FC0">
        <w:rPr>
          <w:i/>
        </w:rPr>
        <w:t xml:space="preserve">ursuit of </w:t>
      </w:r>
      <w:r w:rsidR="00E63E3C">
        <w:rPr>
          <w:i/>
        </w:rPr>
        <w:t>h</w:t>
      </w:r>
      <w:r w:rsidR="00C92A36" w:rsidRPr="00B57FC0">
        <w:rPr>
          <w:i/>
        </w:rPr>
        <w:t>appiness</w:t>
      </w:r>
      <w:r w:rsidR="0070726B">
        <w:rPr>
          <w:i/>
        </w:rPr>
        <w:t>’</w:t>
      </w:r>
      <w:r w:rsidR="00C92A36">
        <w:t xml:space="preserve"> are</w:t>
      </w:r>
      <w:r w:rsidR="00B7134B">
        <w:t xml:space="preserve"> the</w:t>
      </w:r>
      <w:r w:rsidR="00C92A36">
        <w:t xml:space="preserve"> three enumerated </w:t>
      </w:r>
      <w:r w:rsidR="0070726B">
        <w:t>‘</w:t>
      </w:r>
      <w:r w:rsidR="00D95E0E">
        <w:rPr>
          <w:i/>
        </w:rPr>
        <w:t>T</w:t>
      </w:r>
      <w:r w:rsidR="00C92A36" w:rsidRPr="00B57FC0">
        <w:rPr>
          <w:i/>
        </w:rPr>
        <w:t>ruths</w:t>
      </w:r>
      <w:r w:rsidR="0070726B">
        <w:t>’</w:t>
      </w:r>
      <w:r w:rsidR="00C92A36">
        <w:t xml:space="preserve"> </w:t>
      </w:r>
      <w:r w:rsidR="004578AC">
        <w:t xml:space="preserve">in our DOI </w:t>
      </w:r>
      <w:r w:rsidR="00C92A36">
        <w:t>that all people are entitled to live under</w:t>
      </w:r>
      <w:r w:rsidR="00B4283C">
        <w:t xml:space="preserve">, according to </w:t>
      </w:r>
      <w:r w:rsidR="002566B1">
        <w:t xml:space="preserve">our </w:t>
      </w:r>
      <w:r w:rsidR="002566B1" w:rsidRPr="00E03EB9">
        <w:t>Found</w:t>
      </w:r>
      <w:r w:rsidR="00D95E0E">
        <w:t>ers</w:t>
      </w:r>
      <w:r w:rsidR="002566B1">
        <w:t>.</w:t>
      </w:r>
    </w:p>
    <w:p w14:paraId="0482F812" w14:textId="6B139B35" w:rsidR="00E65B4C" w:rsidRDefault="00E65B4C" w:rsidP="00E6132A">
      <w:pPr>
        <w:pStyle w:val="ListParagraph"/>
      </w:pPr>
      <w:permStart w:id="1550592378" w:edGrp="everyone"/>
      <w:r w:rsidRPr="00380A91">
        <w:rPr>
          <w:rStyle w:val="SubtleEmphasis"/>
        </w:rPr>
        <w:t>__</w:t>
      </w:r>
      <w:permEnd w:id="1550592378"/>
      <w:r>
        <w:t xml:space="preserve"> </w:t>
      </w:r>
      <w:r w:rsidR="00B4283C">
        <w:t>T</w:t>
      </w:r>
      <w:r w:rsidR="00C92A36">
        <w:t xml:space="preserve">he phrase </w:t>
      </w:r>
      <w:r w:rsidR="0070726B">
        <w:t>‘</w:t>
      </w:r>
      <w:r w:rsidR="00E63E3C">
        <w:rPr>
          <w:i/>
        </w:rPr>
        <w:t>p</w:t>
      </w:r>
      <w:r w:rsidR="00C92A36" w:rsidRPr="00E65B4C">
        <w:rPr>
          <w:i/>
        </w:rPr>
        <w:t xml:space="preserve">ursuit of </w:t>
      </w:r>
      <w:r w:rsidR="00E63E3C">
        <w:rPr>
          <w:i/>
        </w:rPr>
        <w:t>h</w:t>
      </w:r>
      <w:r w:rsidR="00C92A36" w:rsidRPr="00E65B4C">
        <w:rPr>
          <w:i/>
        </w:rPr>
        <w:t>appiness</w:t>
      </w:r>
      <w:r w:rsidR="0070726B">
        <w:t>’</w:t>
      </w:r>
      <w:r w:rsidR="00C92A36">
        <w:t xml:space="preserve"> i</w:t>
      </w:r>
      <w:r w:rsidR="00114127">
        <w:t>ncludes</w:t>
      </w:r>
      <w:r>
        <w:t xml:space="preserve"> </w:t>
      </w:r>
      <w:r w:rsidRPr="00B4283C">
        <w:rPr>
          <w:i/>
        </w:rPr>
        <w:t>Life</w:t>
      </w:r>
      <w:r>
        <w:t xml:space="preserve"> and </w:t>
      </w:r>
      <w:r w:rsidRPr="00B4283C">
        <w:rPr>
          <w:i/>
        </w:rPr>
        <w:t>Liberty</w:t>
      </w:r>
      <w:r>
        <w:t xml:space="preserve"> </w:t>
      </w:r>
      <w:r w:rsidR="00C92A36" w:rsidRPr="00B4283C">
        <w:t xml:space="preserve">because governments can never provide it. It only happens when WTP are free to exercise our </w:t>
      </w:r>
      <w:r w:rsidR="007A038F" w:rsidRPr="00B4283C">
        <w:t>faith</w:t>
      </w:r>
      <w:r w:rsidR="00C92A36" w:rsidRPr="00B4283C">
        <w:t>, philosophy, or any other idea that does not harm others.</w:t>
      </w:r>
    </w:p>
    <w:p w14:paraId="6E3FB971" w14:textId="3C951D74" w:rsidR="00E65B4C" w:rsidRDefault="00E65B4C" w:rsidP="00E6132A">
      <w:pPr>
        <w:pStyle w:val="ListParagraph"/>
      </w:pPr>
      <w:permStart w:id="727146393" w:edGrp="everyone"/>
      <w:r w:rsidRPr="00380A91">
        <w:rPr>
          <w:rStyle w:val="SubtleEmphasis"/>
        </w:rPr>
        <w:t>__</w:t>
      </w:r>
      <w:permEnd w:id="727146393"/>
      <w:r>
        <w:t xml:space="preserve"> </w:t>
      </w:r>
      <w:r w:rsidR="0070726B">
        <w:t>‘</w:t>
      </w:r>
      <w:r w:rsidR="00797261" w:rsidRPr="00B4283C">
        <w:rPr>
          <w:i/>
        </w:rPr>
        <w:t>Truth</w:t>
      </w:r>
      <w:r w:rsidR="0070726B">
        <w:t>’</w:t>
      </w:r>
      <w:r w:rsidR="00797261">
        <w:t xml:space="preserve"> is another </w:t>
      </w:r>
      <w:r w:rsidR="007A038F">
        <w:t xml:space="preserve">word </w:t>
      </w:r>
      <w:r w:rsidR="00797261">
        <w:t xml:space="preserve">for </w:t>
      </w:r>
      <w:r w:rsidR="0070726B">
        <w:t>‘</w:t>
      </w:r>
      <w:r>
        <w:t>P</w:t>
      </w:r>
      <w:r w:rsidR="00797261" w:rsidRPr="00E65B4C">
        <w:t>rinciples</w:t>
      </w:r>
      <w:r w:rsidR="00797261">
        <w:t>.</w:t>
      </w:r>
      <w:r w:rsidR="0070726B">
        <w:t>’</w:t>
      </w:r>
      <w:r w:rsidR="00797261">
        <w:t xml:space="preserve"> </w:t>
      </w:r>
      <w:r w:rsidR="005200B8" w:rsidRPr="00D95E0E">
        <w:t xml:space="preserve">Principles are </w:t>
      </w:r>
      <w:r w:rsidR="0070726B" w:rsidRPr="00D95E0E">
        <w:t>‘</w:t>
      </w:r>
      <w:r w:rsidR="005200B8" w:rsidRPr="00D95E0E">
        <w:rPr>
          <w:i/>
        </w:rPr>
        <w:t>a comprehensive and fundamental law, doctrine, or assumption</w:t>
      </w:r>
      <w:r w:rsidR="0070726B" w:rsidRPr="00D95E0E">
        <w:t>’</w:t>
      </w:r>
      <w:r w:rsidR="005200B8">
        <w:t xml:space="preserve"> (Merriam-Webster).</w:t>
      </w:r>
      <w:r w:rsidR="007A038F">
        <w:t xml:space="preserve"> </w:t>
      </w:r>
    </w:p>
    <w:p w14:paraId="0728DD19" w14:textId="57A6DC4C" w:rsidR="00B4283C" w:rsidRDefault="00E65B4C" w:rsidP="00E6132A">
      <w:pPr>
        <w:pStyle w:val="ListParagraph"/>
      </w:pPr>
      <w:permStart w:id="1592480989" w:edGrp="everyone"/>
      <w:r w:rsidRPr="00380A91">
        <w:rPr>
          <w:rStyle w:val="SubtleEmphasis"/>
        </w:rPr>
        <w:t>__</w:t>
      </w:r>
      <w:permEnd w:id="1592480989"/>
      <w:r>
        <w:t xml:space="preserve"> </w:t>
      </w:r>
      <w:r w:rsidR="00B4283C" w:rsidRPr="00BE0722">
        <w:t xml:space="preserve">One hundred fifty years after the Pilgrims, our </w:t>
      </w:r>
      <w:r w:rsidR="000E0BDE">
        <w:t>Founders</w:t>
      </w:r>
      <w:r w:rsidR="00D95E0E">
        <w:t xml:space="preserve"> </w:t>
      </w:r>
      <w:r w:rsidR="00B4283C" w:rsidRPr="00BE0722">
        <w:t xml:space="preserve">called the discovered </w:t>
      </w:r>
      <w:r w:rsidR="002566B1">
        <w:t>G</w:t>
      </w:r>
      <w:r w:rsidR="00B4283C" w:rsidRPr="00BE0722">
        <w:t>overning Principles for society</w:t>
      </w:r>
      <w:r w:rsidR="008F2BBA">
        <w:t xml:space="preserve"> the</w:t>
      </w:r>
      <w:r w:rsidR="00B4283C" w:rsidRPr="00BE0722">
        <w:t xml:space="preserve"> </w:t>
      </w:r>
      <w:r w:rsidR="006F1578">
        <w:rPr>
          <w:i/>
        </w:rPr>
        <w:t>Laws of Nature</w:t>
      </w:r>
      <w:r w:rsidR="00B4283C" w:rsidRPr="00BE0722">
        <w:t xml:space="preserve"> in our DOI. The point is that they are </w:t>
      </w:r>
      <w:r w:rsidR="00D06DE4">
        <w:t>foun</w:t>
      </w:r>
      <w:r w:rsidR="00B4283C" w:rsidRPr="00BE0722">
        <w:t>d by observation and research, n</w:t>
      </w:r>
      <w:r w:rsidR="004578AC">
        <w:t>ever</w:t>
      </w:r>
      <w:r w:rsidR="00B4283C" w:rsidRPr="00BE0722">
        <w:t xml:space="preserve"> declared by despots or human whims, feelings, or unproven ideas. That is unique in world history.</w:t>
      </w:r>
      <w:r w:rsidR="00B4283C">
        <w:t xml:space="preserve"> </w:t>
      </w:r>
    </w:p>
    <w:p w14:paraId="2C909D02" w14:textId="7F4F2553" w:rsidR="00B4283C" w:rsidRPr="00372287" w:rsidRDefault="006F1578" w:rsidP="00E6132A">
      <w:pPr>
        <w:pStyle w:val="ListParagraph"/>
      </w:pPr>
      <w:permStart w:id="1969817162" w:edGrp="everyone"/>
      <w:r w:rsidRPr="00380A91">
        <w:rPr>
          <w:rStyle w:val="SubtleEmphasis"/>
        </w:rPr>
        <w:t>__</w:t>
      </w:r>
      <w:permEnd w:id="1969817162"/>
      <w:r w:rsidRPr="004A1086">
        <w:t xml:space="preserve"> </w:t>
      </w:r>
      <w:r>
        <w:t xml:space="preserve">Our representatives must only seek what can be proven by research and experience to work </w:t>
      </w:r>
      <w:r w:rsidRPr="002566B1">
        <w:t xml:space="preserve">best for </w:t>
      </w:r>
      <w:proofErr w:type="gramStart"/>
      <w:r w:rsidRPr="002566B1">
        <w:t>the most</w:t>
      </w:r>
      <w:proofErr w:type="gramEnd"/>
      <w:r w:rsidRPr="002566B1">
        <w:t xml:space="preserve"> WTP.</w:t>
      </w:r>
      <w:r w:rsidR="004578AC" w:rsidRPr="002566B1">
        <w:t xml:space="preserve"> </w:t>
      </w:r>
      <w:r w:rsidR="00B4283C" w:rsidRPr="002566B1">
        <w:t xml:space="preserve">The point </w:t>
      </w:r>
      <w:r w:rsidR="00B4283C" w:rsidRPr="00372287">
        <w:t xml:space="preserve">is that </w:t>
      </w:r>
      <w:r w:rsidR="002566B1">
        <w:t>Governing P</w:t>
      </w:r>
      <w:r w:rsidR="002566B1" w:rsidRPr="00A30F39">
        <w:t>rinciples</w:t>
      </w:r>
      <w:r w:rsidR="00B4283C" w:rsidRPr="00372287">
        <w:t xml:space="preserve"> are proven or likely to be proven to work the best for the most. </w:t>
      </w:r>
    </w:p>
    <w:p w14:paraId="766F47E5" w14:textId="37731CFC" w:rsidR="00B4283C" w:rsidRPr="00477843" w:rsidRDefault="00B4283C" w:rsidP="00E6132A">
      <w:pPr>
        <w:pStyle w:val="ListParagraph"/>
      </w:pPr>
      <w:permStart w:id="389878878" w:edGrp="everyone"/>
      <w:r w:rsidRPr="00380A91">
        <w:rPr>
          <w:rStyle w:val="SubtleEmphasis"/>
        </w:rPr>
        <w:t>__</w:t>
      </w:r>
      <w:permEnd w:id="389878878"/>
      <w:r w:rsidRPr="002C2AF2">
        <w:t xml:space="preserve"> </w:t>
      </w:r>
      <w:r>
        <w:t xml:space="preserve">That is </w:t>
      </w:r>
      <w:r w:rsidR="00CB003E">
        <w:t xml:space="preserve">why </w:t>
      </w:r>
      <w:r w:rsidR="00CB003E" w:rsidRPr="00CB003E">
        <w:rPr>
          <w:b/>
          <w:bCs/>
        </w:rPr>
        <w:t>WePEG1787</w:t>
      </w:r>
      <w:r w:rsidR="00CB003E">
        <w:t xml:space="preserve"> enumerates what our Founders took for granted and failed to foresee: the end of Truth in government and the free press,</w:t>
      </w:r>
      <w:r>
        <w:t xml:space="preserve"> plus Progressivism as an alternate </w:t>
      </w:r>
      <w:r w:rsidR="00D95E0E">
        <w:t xml:space="preserve">form of </w:t>
      </w:r>
      <w:r>
        <w:t>government.</w:t>
      </w:r>
    </w:p>
    <w:p w14:paraId="2626011F" w14:textId="1714FA78" w:rsidR="00B4283C" w:rsidRPr="00B4283C" w:rsidRDefault="00B4283C" w:rsidP="00E6132A">
      <w:pPr>
        <w:pStyle w:val="ListParagraph"/>
        <w:rPr>
          <w:rStyle w:val="Emphasis"/>
          <w:i w:val="0"/>
          <w:iCs/>
        </w:rPr>
      </w:pPr>
      <w:permStart w:id="707743923" w:edGrp="everyone"/>
      <w:r w:rsidRPr="00380A91">
        <w:rPr>
          <w:rStyle w:val="SubtleEmphasis"/>
        </w:rPr>
        <w:t>__</w:t>
      </w:r>
      <w:permEnd w:id="707743923"/>
      <w:r w:rsidRPr="00A8087E">
        <w:t xml:space="preserve"> </w:t>
      </w:r>
      <w:r w:rsidRPr="001775BF">
        <w:t>Our founders did not just rebel against their oppressor</w:t>
      </w:r>
      <w:r w:rsidR="00B7134B">
        <w:t>s</w:t>
      </w:r>
      <w:r w:rsidRPr="001775BF">
        <w:t xml:space="preserve"> as everyone has before and since; they enumerated a righteous cause in our DOI: </w:t>
      </w:r>
      <w:r w:rsidRPr="00B4283C">
        <w:rPr>
          <w:i/>
        </w:rPr>
        <w:t xml:space="preserve">Life, Liberty, and the pursuit of </w:t>
      </w:r>
      <w:r w:rsidR="00114127">
        <w:rPr>
          <w:i/>
        </w:rPr>
        <w:t>H</w:t>
      </w:r>
      <w:r w:rsidRPr="00B4283C">
        <w:rPr>
          <w:i/>
        </w:rPr>
        <w:t>appiness</w:t>
      </w:r>
      <w:r w:rsidRPr="001775BF">
        <w:t>.</w:t>
      </w:r>
      <w:r w:rsidRPr="00B4283C">
        <w:rPr>
          <w:rStyle w:val="Emphasis"/>
          <w:i w:val="0"/>
        </w:rPr>
        <w:t xml:space="preserve"> </w:t>
      </w:r>
    </w:p>
    <w:p w14:paraId="1B05CF84" w14:textId="1EC7EB2C" w:rsidR="00B4283C" w:rsidRDefault="00B4283C" w:rsidP="00E6132A">
      <w:pPr>
        <w:pStyle w:val="ListParagraph"/>
      </w:pPr>
      <w:permStart w:id="291075193" w:edGrp="everyone"/>
      <w:r w:rsidRPr="00380A91">
        <w:rPr>
          <w:rStyle w:val="SubtleEmphasis"/>
        </w:rPr>
        <w:t>__</w:t>
      </w:r>
      <w:permEnd w:id="291075193"/>
      <w:r w:rsidRPr="000F4C1B">
        <w:t xml:space="preserve"> </w:t>
      </w:r>
      <w:r w:rsidRPr="00D95E0E">
        <w:t>Our USA is the only country with a DOI</w:t>
      </w:r>
      <w:r w:rsidR="00B7134B" w:rsidRPr="00D95E0E">
        <w:t xml:space="preserve">; it is </w:t>
      </w:r>
      <w:r w:rsidR="004578AC" w:rsidRPr="00D95E0E">
        <w:t>exception</w:t>
      </w:r>
      <w:r w:rsidR="00B7134B" w:rsidRPr="00D95E0E">
        <w:t>al.</w:t>
      </w:r>
    </w:p>
    <w:p w14:paraId="48F6B8D8" w14:textId="5DB74286" w:rsidR="00B4283C" w:rsidRPr="00C97624" w:rsidRDefault="00B4283C" w:rsidP="00E6132A">
      <w:pPr>
        <w:pStyle w:val="ListParagraph"/>
        <w:rPr>
          <w:rStyle w:val="Emphasis"/>
          <w:i w:val="0"/>
          <w:iCs/>
        </w:rPr>
      </w:pPr>
      <w:permStart w:id="762065270" w:edGrp="everyone"/>
      <w:r w:rsidRPr="00380A91">
        <w:rPr>
          <w:rStyle w:val="SubtleEmphasis"/>
        </w:rPr>
        <w:t>__</w:t>
      </w:r>
      <w:permEnd w:id="762065270"/>
      <w:r w:rsidRPr="00416DB7">
        <w:t xml:space="preserve"> </w:t>
      </w:r>
      <w:r w:rsidRPr="00EF029B">
        <w:t>Our DOI must never be separated from our COTUS. A significant failure of WTP’s SCOTUS is that they have eliminated</w:t>
      </w:r>
      <w:r w:rsidR="007F2164">
        <w:t xml:space="preserve"> </w:t>
      </w:r>
      <w:r w:rsidRPr="00EF029B">
        <w:t xml:space="preserve">WTP’s </w:t>
      </w:r>
      <w:r w:rsidR="00621A47">
        <w:rPr>
          <w:i/>
        </w:rPr>
        <w:t>Liberty</w:t>
      </w:r>
      <w:r w:rsidR="00BB7393">
        <w:rPr>
          <w:i/>
        </w:rPr>
        <w:t xml:space="preserve"> </w:t>
      </w:r>
      <w:r w:rsidRPr="00EF029B">
        <w:t>from their decision-making</w:t>
      </w:r>
      <w:r w:rsidR="00372287">
        <w:t xml:space="preserve">; they parse our COTUS without our DOI and </w:t>
      </w:r>
      <w:r w:rsidR="00114127">
        <w:t xml:space="preserve">the </w:t>
      </w:r>
      <w:r w:rsidR="00372287">
        <w:t xml:space="preserve">COTUS Preamble, the foundation of </w:t>
      </w:r>
      <w:r w:rsidR="00372287" w:rsidRPr="00372287">
        <w:rPr>
          <w:i/>
        </w:rPr>
        <w:t>Liberty</w:t>
      </w:r>
      <w:r w:rsidR="00372287">
        <w:t>.</w:t>
      </w:r>
    </w:p>
    <w:p w14:paraId="3085F943" w14:textId="67308641" w:rsidR="004578AC" w:rsidRDefault="00B4283C" w:rsidP="00E6132A">
      <w:pPr>
        <w:pStyle w:val="ListParagraph"/>
      </w:pPr>
      <w:permStart w:id="672474158" w:edGrp="everyone"/>
      <w:r w:rsidRPr="00380A91">
        <w:rPr>
          <w:rStyle w:val="SubtleEmphasis"/>
        </w:rPr>
        <w:lastRenderedPageBreak/>
        <w:t>__</w:t>
      </w:r>
      <w:permEnd w:id="672474158"/>
      <w:r w:rsidRPr="001775BF">
        <w:t xml:space="preserve"> </w:t>
      </w:r>
      <w:r w:rsidRPr="006F1578">
        <w:t xml:space="preserve">Our DOI declares </w:t>
      </w:r>
      <w:r w:rsidR="00621A47">
        <w:rPr>
          <w:i/>
        </w:rPr>
        <w:t>Liberty</w:t>
      </w:r>
      <w:r w:rsidR="00BB7393">
        <w:rPr>
          <w:i/>
        </w:rPr>
        <w:t xml:space="preserve"> </w:t>
      </w:r>
      <w:r w:rsidRPr="006F1578">
        <w:t>as</w:t>
      </w:r>
      <w:r w:rsidR="00BB7393">
        <w:t xml:space="preserve"> an</w:t>
      </w:r>
      <w:r w:rsidRPr="006F1578">
        <w:t xml:space="preserve"> </w:t>
      </w:r>
      <w:r w:rsidR="00EF029B">
        <w:t>in</w:t>
      </w:r>
      <w:r w:rsidRPr="006F1578">
        <w:t xml:space="preserve">violate </w:t>
      </w:r>
      <w:r w:rsidRPr="00D95E0E">
        <w:rPr>
          <w:i/>
        </w:rPr>
        <w:t>Law of Nature</w:t>
      </w:r>
      <w:r w:rsidRPr="006F1578">
        <w:t>; it is the only societal system in which everyone can thrive</w:t>
      </w:r>
      <w:r w:rsidR="004578AC">
        <w:t xml:space="preserve">, </w:t>
      </w:r>
      <w:r w:rsidRPr="006F1578">
        <w:t>full stop.</w:t>
      </w:r>
    </w:p>
    <w:p w14:paraId="5FFBE8CB" w14:textId="2CE6CDF8" w:rsidR="00B4283C" w:rsidRPr="006F1578" w:rsidRDefault="004578AC" w:rsidP="00E6132A">
      <w:pPr>
        <w:pStyle w:val="ListParagraph"/>
      </w:pPr>
      <w:permStart w:id="138837620" w:edGrp="everyone"/>
      <w:r w:rsidRPr="00380A91">
        <w:rPr>
          <w:rStyle w:val="SubtleEmphasis"/>
        </w:rPr>
        <w:t>__</w:t>
      </w:r>
      <w:permEnd w:id="138837620"/>
      <w:r w:rsidRPr="004A1086">
        <w:t xml:space="preserve"> </w:t>
      </w:r>
      <w:r w:rsidR="00B4283C" w:rsidRPr="006F1578">
        <w:t xml:space="preserve">WTP paid for </w:t>
      </w:r>
      <w:r w:rsidR="00B4283C" w:rsidRPr="004578AC">
        <w:rPr>
          <w:i/>
        </w:rPr>
        <w:t>Liberty</w:t>
      </w:r>
      <w:r w:rsidR="00B4283C" w:rsidRPr="006F1578">
        <w:t xml:space="preserve"> with the blood of a million souls and millions more wounded. The 2026</w:t>
      </w:r>
      <w:r w:rsidR="00D95E0E">
        <w:t xml:space="preserve"> - 2028</w:t>
      </w:r>
      <w:r w:rsidR="00B4283C" w:rsidRPr="006F1578">
        <w:t xml:space="preserve"> elections are the last chance with bloodless ballots to save WTP’s </w:t>
      </w:r>
      <w:r w:rsidR="00621A47">
        <w:rPr>
          <w:i/>
        </w:rPr>
        <w:t>Liberty</w:t>
      </w:r>
      <w:r w:rsidR="00BB7393">
        <w:rPr>
          <w:i/>
        </w:rPr>
        <w:t xml:space="preserve"> </w:t>
      </w:r>
      <w:r w:rsidR="00B7134B" w:rsidRPr="006F1578">
        <w:t>for posterity</w:t>
      </w:r>
      <w:r w:rsidR="00B4283C" w:rsidRPr="006F1578">
        <w:t>.</w:t>
      </w:r>
    </w:p>
    <w:p w14:paraId="781683BB" w14:textId="08E2A30B" w:rsidR="00E63E3C" w:rsidRPr="001775BF" w:rsidRDefault="002A3873" w:rsidP="00E63E3C">
      <w:pPr>
        <w:pStyle w:val="Heading3"/>
      </w:pPr>
      <w:bookmarkStart w:id="59" w:name="_Hlk195787615"/>
      <w:r>
        <w:t>P</w:t>
      </w:r>
      <w:r w:rsidR="00D95E0E">
        <w:t>1</w:t>
      </w:r>
      <w:r w:rsidR="00B66F48">
        <w:t>2</w:t>
      </w:r>
      <w:r w:rsidR="00E63E3C">
        <w:t xml:space="preserve"> Set </w:t>
      </w:r>
      <w:r w:rsidR="0009576C">
        <w:t>5</w:t>
      </w:r>
      <w:r w:rsidR="00E63E3C">
        <w:t xml:space="preserve">: Consent of the Governed </w:t>
      </w:r>
      <w:permStart w:id="436803939" w:edGrp="everyone"/>
      <w:r w:rsidR="00E63E3C" w:rsidRPr="00380A91">
        <w:rPr>
          <w:rStyle w:val="SubtleEmphasis"/>
        </w:rPr>
        <w:t>__</w:t>
      </w:r>
      <w:permEnd w:id="436803939"/>
    </w:p>
    <w:p w14:paraId="12C8A1EF" w14:textId="764FAD63" w:rsidR="00E63E3C" w:rsidRPr="001775BF" w:rsidRDefault="00E63E3C" w:rsidP="00E6132A">
      <w:pPr>
        <w:pStyle w:val="ListParagraph"/>
        <w:numPr>
          <w:ilvl w:val="0"/>
          <w:numId w:val="86"/>
        </w:numPr>
      </w:pPr>
      <w:permStart w:id="2000699098" w:edGrp="everyone"/>
      <w:r w:rsidRPr="00380A91">
        <w:rPr>
          <w:rStyle w:val="SubtleEmphasis"/>
        </w:rPr>
        <w:t>__</w:t>
      </w:r>
      <w:permEnd w:id="2000699098"/>
      <w:r w:rsidRPr="001775BF">
        <w:t xml:space="preserve"> Our DOI </w:t>
      </w:r>
      <w:r w:rsidR="003F64A4">
        <w:t>states</w:t>
      </w:r>
      <w:r w:rsidRPr="001775BF">
        <w:t xml:space="preserve">, </w:t>
      </w:r>
      <w:r w:rsidR="0070726B">
        <w:t>‘</w:t>
      </w:r>
      <w:r w:rsidR="00CB003E">
        <w:t>..</w:t>
      </w:r>
      <w:r w:rsidRPr="002566B1">
        <w:t xml:space="preserve">. </w:t>
      </w:r>
      <w:r w:rsidRPr="00D95E0E">
        <w:t xml:space="preserve">to secure these rights, governments are instituted among men, deriving their just powers from the </w:t>
      </w:r>
      <w:r w:rsidRPr="00E6132A">
        <w:rPr>
          <w:b/>
          <w:bCs/>
        </w:rPr>
        <w:t>consent of the governed</w:t>
      </w:r>
      <w:r w:rsidRPr="00D95E0E">
        <w:t>;</w:t>
      </w:r>
      <w:r w:rsidR="007F2164" w:rsidRPr="00D95E0E">
        <w:t xml:space="preserve"> </w:t>
      </w:r>
      <w:r w:rsidRPr="00D95E0E">
        <w:t>that, whenever any form of government becomes destructive of these ends, it is the right of the people to alter or to abolish it</w:t>
      </w:r>
      <w:r w:rsidRPr="00D06DE4">
        <w:t>.</w:t>
      </w:r>
      <w:r w:rsidR="0070726B" w:rsidRPr="00D06DE4">
        <w:t>’</w:t>
      </w:r>
    </w:p>
    <w:p w14:paraId="35F91130" w14:textId="7D53088F" w:rsidR="00E63E3C" w:rsidRDefault="00E63E3C" w:rsidP="00E6132A">
      <w:pPr>
        <w:pStyle w:val="ListParagraph"/>
      </w:pPr>
      <w:permStart w:id="242971592" w:edGrp="everyone"/>
      <w:r w:rsidRPr="00380A91">
        <w:rPr>
          <w:rStyle w:val="SubtleEmphasis"/>
        </w:rPr>
        <w:t>__</w:t>
      </w:r>
      <w:permEnd w:id="242971592"/>
      <w:r w:rsidRPr="008F667C">
        <w:t xml:space="preserve"> </w:t>
      </w:r>
      <w:r w:rsidR="0070726B">
        <w:t>‘</w:t>
      </w:r>
      <w:r w:rsidRPr="00B7134B">
        <w:rPr>
          <w:b/>
          <w:bCs/>
          <w:i/>
        </w:rPr>
        <w:t>The consent of the governed</w:t>
      </w:r>
      <w:r w:rsidR="0070726B">
        <w:t>’</w:t>
      </w:r>
      <w:r w:rsidRPr="001775BF">
        <w:t xml:space="preserve"> is the most </w:t>
      </w:r>
      <w:r>
        <w:t>crucial</w:t>
      </w:r>
      <w:r w:rsidRPr="001775BF">
        <w:t xml:space="preserve"> line in our DOI. </w:t>
      </w:r>
      <w:r>
        <w:t>P</w:t>
      </w:r>
      <w:r w:rsidRPr="001775BF">
        <w:t xml:space="preserve">olitical </w:t>
      </w:r>
      <w:r w:rsidR="00D95E0E">
        <w:t>parties</w:t>
      </w:r>
      <w:r>
        <w:t xml:space="preserve"> have</w:t>
      </w:r>
      <w:r w:rsidRPr="001775BF">
        <w:t xml:space="preserve"> inserted themselves between WTP and our representatives </w:t>
      </w:r>
      <w:r w:rsidRPr="00372287">
        <w:rPr>
          <w:b/>
          <w:bCs/>
        </w:rPr>
        <w:t>and destroyed WTP’s right to consent</w:t>
      </w:r>
      <w:r w:rsidRPr="001775BF">
        <w:t xml:space="preserve">. </w:t>
      </w:r>
    </w:p>
    <w:p w14:paraId="56AC0622" w14:textId="4AFBA502" w:rsidR="004A1086" w:rsidRDefault="00E63E3C" w:rsidP="00E6132A">
      <w:pPr>
        <w:pStyle w:val="ListParagraph"/>
      </w:pPr>
      <w:permStart w:id="973153099" w:edGrp="everyone"/>
      <w:r w:rsidRPr="00380A91">
        <w:rPr>
          <w:rStyle w:val="SubtleEmphasis"/>
        </w:rPr>
        <w:t>__</w:t>
      </w:r>
      <w:permEnd w:id="973153099"/>
      <w:r w:rsidRPr="00372287">
        <w:t xml:space="preserve"> </w:t>
      </w:r>
      <w:r>
        <w:t xml:space="preserve">WTP must remove political </w:t>
      </w:r>
      <w:r w:rsidR="002F3216">
        <w:t>parties</w:t>
      </w:r>
      <w:r>
        <w:t xml:space="preserve"> serving </w:t>
      </w:r>
      <w:r w:rsidRPr="006F1578">
        <w:t>their self-interest</w:t>
      </w:r>
      <w:r>
        <w:t xml:space="preserve"> from our government</w:t>
      </w:r>
      <w:r w:rsidRPr="001775BF">
        <w:t>, or our USA will die a</w:t>
      </w:r>
      <w:r>
        <w:t>n unfortunate</w:t>
      </w:r>
      <w:r w:rsidRPr="001775BF">
        <w:t xml:space="preserve"> dea</w:t>
      </w:r>
      <w:r>
        <w:t xml:space="preserve">th, as </w:t>
      </w:r>
      <w:r w:rsidR="00D95E0E">
        <w:t xml:space="preserve">is </w:t>
      </w:r>
      <w:r>
        <w:t>almost seen in P46’s term</w:t>
      </w:r>
      <w:r w:rsidRPr="001775BF">
        <w:t>.</w:t>
      </w:r>
    </w:p>
    <w:p w14:paraId="75C5B918" w14:textId="577C4D3D" w:rsidR="003A2C82" w:rsidRPr="00E80BB0" w:rsidRDefault="00E63E3C" w:rsidP="00E6132A">
      <w:pPr>
        <w:pStyle w:val="ListParagraph"/>
      </w:pPr>
      <w:permStart w:id="2105214391" w:edGrp="everyone"/>
      <w:r w:rsidRPr="00380A91">
        <w:rPr>
          <w:rStyle w:val="SubtleEmphasis"/>
        </w:rPr>
        <w:t>__</w:t>
      </w:r>
      <w:permEnd w:id="2105214391"/>
      <w:r w:rsidRPr="004A1086">
        <w:t xml:space="preserve"> The farther issues are moved from local to state capital and D.C., the more the government diminishes WTP’s right to consent.</w:t>
      </w:r>
    </w:p>
    <w:p w14:paraId="56B7D517" w14:textId="19448C44" w:rsidR="00E63E3C" w:rsidRDefault="00E63E3C" w:rsidP="00E6132A">
      <w:pPr>
        <w:pStyle w:val="ListParagraph"/>
      </w:pPr>
      <w:permStart w:id="552931089" w:edGrp="everyone"/>
      <w:r w:rsidRPr="00380A91">
        <w:rPr>
          <w:rStyle w:val="SubtleEmphasis"/>
        </w:rPr>
        <w:t>__</w:t>
      </w:r>
      <w:permEnd w:id="552931089"/>
      <w:r>
        <w:t xml:space="preserve"> </w:t>
      </w:r>
      <w:r w:rsidRPr="001775BF">
        <w:t xml:space="preserve">Every issue must be limited to the government level that can </w:t>
      </w:r>
      <w:r>
        <w:t>solve</w:t>
      </w:r>
      <w:r w:rsidRPr="001775BF">
        <w:t xml:space="preserve"> it closest to WTP and those representatives.</w:t>
      </w:r>
      <w:r w:rsidR="00060606">
        <w:t xml:space="preserve"> That is critical to WTP’s</w:t>
      </w:r>
      <w:r w:rsidR="00060606" w:rsidRPr="003A2C82">
        <w:rPr>
          <w:i/>
        </w:rPr>
        <w:t xml:space="preserve"> Liberty</w:t>
      </w:r>
      <w:r w:rsidR="00060606">
        <w:t>.</w:t>
      </w:r>
    </w:p>
    <w:p w14:paraId="6576B3C9" w14:textId="1C54297F" w:rsidR="00E63E3C" w:rsidRPr="005A566C" w:rsidRDefault="00E63E3C" w:rsidP="00E6132A">
      <w:pPr>
        <w:pStyle w:val="ListParagraph"/>
      </w:pPr>
      <w:permStart w:id="341077222" w:edGrp="everyone"/>
      <w:r w:rsidRPr="00380A91">
        <w:rPr>
          <w:rStyle w:val="SubtleEmphasis"/>
        </w:rPr>
        <w:t>__</w:t>
      </w:r>
      <w:permEnd w:id="341077222"/>
      <w:r w:rsidRPr="005A566C">
        <w:t xml:space="preserve"> That is why only representatives </w:t>
      </w:r>
      <w:r w:rsidR="00114127">
        <w:t xml:space="preserve">governed by our DOI/COTUS and </w:t>
      </w:r>
      <w:r w:rsidR="00114127" w:rsidRPr="00114127">
        <w:rPr>
          <w:b/>
          <w:bCs/>
        </w:rPr>
        <w:t>WePEG1787</w:t>
      </w:r>
      <w:r w:rsidR="00114127">
        <w:t xml:space="preserve"> can</w:t>
      </w:r>
      <w:r w:rsidRPr="005A566C">
        <w:t xml:space="preserve"> hold WTP’s consent.</w:t>
      </w:r>
    </w:p>
    <w:p w14:paraId="15DC1D75" w14:textId="77777777" w:rsidR="00E63E3C" w:rsidRPr="001775BF" w:rsidRDefault="00E63E3C" w:rsidP="00E6132A">
      <w:pPr>
        <w:pStyle w:val="ListParagraph"/>
      </w:pPr>
      <w:permStart w:id="2017010759" w:edGrp="everyone"/>
      <w:r w:rsidRPr="00380A91">
        <w:rPr>
          <w:rStyle w:val="SubtleEmphasis"/>
        </w:rPr>
        <w:t>__</w:t>
      </w:r>
      <w:permEnd w:id="2017010759"/>
      <w:r w:rsidRPr="00BD28D2">
        <w:t xml:space="preserve"> </w:t>
      </w:r>
      <w:r>
        <w:t>U</w:t>
      </w:r>
      <w:r w:rsidRPr="001775BF">
        <w:t>nder no circumstances should our federal government be involved in WTP’s daily lives in any way</w:t>
      </w:r>
      <w:r>
        <w:t xml:space="preserve">, </w:t>
      </w:r>
      <w:r w:rsidRPr="001775BF">
        <w:t>full stop.</w:t>
      </w:r>
    </w:p>
    <w:p w14:paraId="3862D983" w14:textId="47A1A79F" w:rsidR="00E63E3C" w:rsidRPr="001775BF" w:rsidRDefault="00E63E3C" w:rsidP="00E6132A">
      <w:pPr>
        <w:pStyle w:val="ListParagraph"/>
      </w:pPr>
      <w:permStart w:id="1554863698" w:edGrp="everyone"/>
      <w:r w:rsidRPr="00380A91">
        <w:rPr>
          <w:rStyle w:val="SubtleEmphasis"/>
        </w:rPr>
        <w:t>__</w:t>
      </w:r>
      <w:permEnd w:id="1554863698"/>
      <w:r w:rsidRPr="001775BF">
        <w:t xml:space="preserve"> Maintaining WTP’s </w:t>
      </w:r>
      <w:r w:rsidR="00621A47">
        <w:rPr>
          <w:i/>
        </w:rPr>
        <w:t>Liberty</w:t>
      </w:r>
      <w:r w:rsidR="00F01DCF">
        <w:rPr>
          <w:i/>
        </w:rPr>
        <w:t xml:space="preserve"> </w:t>
      </w:r>
      <w:r w:rsidR="00F01DCF">
        <w:t>is</w:t>
      </w:r>
      <w:r w:rsidRPr="001775BF">
        <w:t xml:space="preserve"> the first test for every new law or rule, and only with the consent of the governed may the government infringe WTP’s </w:t>
      </w:r>
      <w:r w:rsidR="002566B1" w:rsidRPr="002566B1">
        <w:rPr>
          <w:i/>
        </w:rPr>
        <w:t>Liberty</w:t>
      </w:r>
      <w:r w:rsidRPr="001775BF">
        <w:t xml:space="preserve">. </w:t>
      </w:r>
    </w:p>
    <w:p w14:paraId="433F3F6C" w14:textId="0FFE8C35" w:rsidR="00E63E3C" w:rsidRPr="001775BF" w:rsidRDefault="00E63E3C" w:rsidP="00E6132A">
      <w:pPr>
        <w:pStyle w:val="ListParagraph"/>
      </w:pPr>
      <w:permStart w:id="834697154" w:edGrp="everyone"/>
      <w:r w:rsidRPr="00380A91">
        <w:rPr>
          <w:rStyle w:val="SubtleEmphasis"/>
        </w:rPr>
        <w:t>__</w:t>
      </w:r>
      <w:permEnd w:id="834697154"/>
      <w:r w:rsidRPr="001775BF">
        <w:t xml:space="preserve"> WTP must unify behind </w:t>
      </w:r>
      <w:r w:rsidR="00621A47">
        <w:rPr>
          <w:i/>
        </w:rPr>
        <w:t>Liberty</w:t>
      </w:r>
      <w:r w:rsidR="00F01DCF">
        <w:rPr>
          <w:i/>
        </w:rPr>
        <w:t xml:space="preserve"> </w:t>
      </w:r>
      <w:r w:rsidR="00F01DCF">
        <w:t>in</w:t>
      </w:r>
      <w:r w:rsidRPr="001775BF">
        <w:t xml:space="preserve"> our society and protect it at all costs with our lives. </w:t>
      </w:r>
    </w:p>
    <w:p w14:paraId="6C70DAFD" w14:textId="21A50513" w:rsidR="00E63E3C" w:rsidRPr="001775BF" w:rsidRDefault="00E63E3C" w:rsidP="00E6132A">
      <w:pPr>
        <w:pStyle w:val="ListParagraph"/>
      </w:pPr>
      <w:permStart w:id="1671582437" w:edGrp="everyone"/>
      <w:r w:rsidRPr="00380A91">
        <w:rPr>
          <w:rStyle w:val="SubtleEmphasis"/>
        </w:rPr>
        <w:t>__</w:t>
      </w:r>
      <w:permEnd w:id="1671582437"/>
      <w:r w:rsidRPr="001775BF">
        <w:t xml:space="preserve"> Living as a citizen in </w:t>
      </w:r>
      <w:r>
        <w:t xml:space="preserve">our USA with </w:t>
      </w:r>
      <w:r w:rsidR="00621A47">
        <w:rPr>
          <w:i/>
        </w:rPr>
        <w:t>Liberty</w:t>
      </w:r>
      <w:r w:rsidR="00F01DCF">
        <w:rPr>
          <w:i/>
        </w:rPr>
        <w:t xml:space="preserve"> </w:t>
      </w:r>
      <w:r w:rsidRPr="001775BF">
        <w:t>is the luckiest outcome in the worl</w:t>
      </w:r>
      <w:r w:rsidR="00F01DCF">
        <w:t>d</w:t>
      </w:r>
      <w:r>
        <w:t xml:space="preserve">, </w:t>
      </w:r>
      <w:r w:rsidRPr="001775BF">
        <w:t xml:space="preserve">full stop. </w:t>
      </w:r>
      <w:r>
        <w:t>WTP must</w:t>
      </w:r>
      <w:r w:rsidRPr="001775BF">
        <w:t xml:space="preserve"> </w:t>
      </w:r>
      <w:r>
        <w:t>n</w:t>
      </w:r>
      <w:r w:rsidRPr="001775BF">
        <w:t>ever let it die.</w:t>
      </w:r>
    </w:p>
    <w:p w14:paraId="5C03CAE0" w14:textId="77777777" w:rsidR="00D95E0E" w:rsidRDefault="00E63E3C" w:rsidP="00E6132A">
      <w:pPr>
        <w:pStyle w:val="ListParagraph"/>
      </w:pPr>
      <w:permStart w:id="698234907" w:edGrp="everyone"/>
      <w:r w:rsidRPr="00380A91">
        <w:rPr>
          <w:rStyle w:val="SubtleEmphasis"/>
        </w:rPr>
        <w:t>__</w:t>
      </w:r>
      <w:permEnd w:id="698234907"/>
      <w:r w:rsidRPr="00C62039">
        <w:t xml:space="preserve"> </w:t>
      </w:r>
      <w:r w:rsidRPr="005A566C">
        <w:t xml:space="preserve">Our USA is founded on </w:t>
      </w:r>
      <w:r w:rsidR="002566B1">
        <w:t>Governing P</w:t>
      </w:r>
      <w:r w:rsidR="002566B1" w:rsidRPr="00A30F39">
        <w:t>rinciples</w:t>
      </w:r>
      <w:r w:rsidRPr="005A566C">
        <w:t xml:space="preserve"> observed from historical research of government oppression. Changing our USA’s foundation to Progressivism is the work of the enemies of </w:t>
      </w:r>
      <w:r w:rsidR="002566B1" w:rsidRPr="002566B1">
        <w:rPr>
          <w:i/>
        </w:rPr>
        <w:t>Liberty</w:t>
      </w:r>
      <w:r w:rsidRPr="005A566C">
        <w:t xml:space="preserve">, i.e., the political </w:t>
      </w:r>
      <w:r w:rsidR="00D95E0E">
        <w:t>parties</w:t>
      </w:r>
      <w:r w:rsidRPr="005A566C">
        <w:t xml:space="preserve">. </w:t>
      </w:r>
    </w:p>
    <w:p w14:paraId="408E0410" w14:textId="3B8AEDFC" w:rsidR="00E63E3C" w:rsidRDefault="00D95E0E" w:rsidP="00E6132A">
      <w:pPr>
        <w:pStyle w:val="ListParagraph"/>
      </w:pPr>
      <w:permStart w:id="512572560" w:edGrp="everyone"/>
      <w:r>
        <w:rPr>
          <w:rStyle w:val="SubtleEmphasis"/>
        </w:rPr>
        <w:t>__</w:t>
      </w:r>
      <w:permEnd w:id="512572560"/>
      <w:r w:rsidRPr="00D95E0E">
        <w:t xml:space="preserve"> </w:t>
      </w:r>
      <w:r w:rsidR="00E63E3C" w:rsidRPr="005A566C">
        <w:t>Contrast the enormous work, debate, process, and ratification our founders put into creat</w:t>
      </w:r>
      <w:r w:rsidR="00CB003E">
        <w:t>ing</w:t>
      </w:r>
      <w:r w:rsidR="00E63E3C" w:rsidRPr="005A566C">
        <w:t xml:space="preserve"> </w:t>
      </w:r>
      <w:r w:rsidR="00621A47">
        <w:rPr>
          <w:i/>
        </w:rPr>
        <w:t>Liberty</w:t>
      </w:r>
      <w:r w:rsidR="00F01DCF">
        <w:rPr>
          <w:i/>
        </w:rPr>
        <w:t xml:space="preserve"> </w:t>
      </w:r>
      <w:r w:rsidR="00E63E3C" w:rsidRPr="005A566C">
        <w:t xml:space="preserve">for WTP in 1787 with the Trojan Horse Progressives’ secret infiltration of political </w:t>
      </w:r>
      <w:r>
        <w:t>parties</w:t>
      </w:r>
      <w:r w:rsidR="00E63E3C" w:rsidRPr="005A566C">
        <w:t xml:space="preserve"> with zero honest debate or presentation. </w:t>
      </w:r>
    </w:p>
    <w:p w14:paraId="233E9FDF" w14:textId="28402CD6" w:rsidR="00E63E3C" w:rsidRDefault="00E63E3C" w:rsidP="00E6132A">
      <w:pPr>
        <w:pStyle w:val="ListParagraph"/>
      </w:pPr>
      <w:permStart w:id="1160660697" w:edGrp="everyone"/>
      <w:r w:rsidRPr="00380A91">
        <w:rPr>
          <w:rStyle w:val="SubtleEmphasis"/>
        </w:rPr>
        <w:t>__</w:t>
      </w:r>
      <w:permEnd w:id="1160660697"/>
      <w:r w:rsidRPr="004E0ADB">
        <w:t xml:space="preserve"> </w:t>
      </w:r>
      <w:r w:rsidRPr="005A566C">
        <w:rPr>
          <w:b/>
          <w:bCs/>
        </w:rPr>
        <w:t>WePEG1787</w:t>
      </w:r>
      <w:r w:rsidRPr="001775BF">
        <w:t xml:space="preserve"> make</w:t>
      </w:r>
      <w:r>
        <w:t>s</w:t>
      </w:r>
      <w:r w:rsidRPr="001775BF">
        <w:t xml:space="preserve"> that debate happen for WTP before the next election and remove</w:t>
      </w:r>
      <w:r>
        <w:t>s</w:t>
      </w:r>
      <w:r w:rsidRPr="001775BF">
        <w:t xml:space="preserve"> political </w:t>
      </w:r>
      <w:r w:rsidR="002F3216">
        <w:t>parties</w:t>
      </w:r>
      <w:r w:rsidRPr="001775BF">
        <w:t xml:space="preserve"> from our governments.</w:t>
      </w:r>
    </w:p>
    <w:p w14:paraId="040C7902" w14:textId="7BC86D1F" w:rsidR="00EF029B" w:rsidRPr="00A30F39" w:rsidRDefault="002A3873" w:rsidP="00EF029B">
      <w:pPr>
        <w:pStyle w:val="Heading3"/>
      </w:pPr>
      <w:r>
        <w:t>P</w:t>
      </w:r>
      <w:r w:rsidR="00D95E0E">
        <w:t>1</w:t>
      </w:r>
      <w:r w:rsidR="00B66F48">
        <w:t>2</w:t>
      </w:r>
      <w:r w:rsidR="00EF029B" w:rsidRPr="00A30F39">
        <w:t xml:space="preserve"> </w:t>
      </w:r>
      <w:r w:rsidR="00372287">
        <w:t>S</w:t>
      </w:r>
      <w:r w:rsidR="00EF029B" w:rsidRPr="00A30F39">
        <w:t xml:space="preserve">et </w:t>
      </w:r>
      <w:r w:rsidR="0009576C">
        <w:t>6</w:t>
      </w:r>
      <w:r w:rsidR="00EF029B" w:rsidRPr="00A30F39">
        <w:t xml:space="preserve">: </w:t>
      </w:r>
      <w:r w:rsidR="00EF029B">
        <w:t>O</w:t>
      </w:r>
      <w:r w:rsidR="00EF029B" w:rsidRPr="00A30F39">
        <w:t xml:space="preserve">ur USA and Nature’s God </w:t>
      </w:r>
      <w:permStart w:id="55398728" w:edGrp="everyone"/>
      <w:r w:rsidR="00EF029B" w:rsidRPr="00380A91">
        <w:rPr>
          <w:rStyle w:val="SubtleEmphasis"/>
        </w:rPr>
        <w:t>__</w:t>
      </w:r>
      <w:permEnd w:id="55398728"/>
    </w:p>
    <w:p w14:paraId="6D8AE743" w14:textId="75F0D428" w:rsidR="00EF029B" w:rsidRDefault="00EF029B" w:rsidP="00E6132A">
      <w:pPr>
        <w:pStyle w:val="ListParagraph"/>
        <w:numPr>
          <w:ilvl w:val="0"/>
          <w:numId w:val="26"/>
        </w:numPr>
      </w:pPr>
      <w:permStart w:id="1200699437" w:edGrp="everyone"/>
      <w:r w:rsidRPr="00380A91">
        <w:rPr>
          <w:rStyle w:val="SubtleEmphasis"/>
        </w:rPr>
        <w:t>__</w:t>
      </w:r>
      <w:permEnd w:id="1200699437"/>
      <w:r w:rsidRPr="00A30F39">
        <w:t xml:space="preserve"> </w:t>
      </w:r>
      <w:r>
        <w:t xml:space="preserve">Our DOI </w:t>
      </w:r>
      <w:r w:rsidR="003F64A4">
        <w:t>states</w:t>
      </w:r>
      <w:r>
        <w:t xml:space="preserve">, </w:t>
      </w:r>
      <w:r w:rsidR="0070726B">
        <w:t>‘</w:t>
      </w:r>
      <w:r w:rsidR="00CB003E">
        <w:t>..</w:t>
      </w:r>
      <w:r w:rsidRPr="0072615B">
        <w:t>.</w:t>
      </w:r>
      <w:r w:rsidR="007F2164" w:rsidRPr="0072615B">
        <w:t xml:space="preserve"> </w:t>
      </w:r>
      <w:r w:rsidRPr="00D95E0E">
        <w:t xml:space="preserve">and to assume among the </w:t>
      </w:r>
      <w:r w:rsidRPr="00E6132A">
        <w:rPr>
          <w:b/>
          <w:bCs/>
        </w:rPr>
        <w:t>powers of the earth</w:t>
      </w:r>
      <w:r w:rsidRPr="00D95E0E">
        <w:t xml:space="preserve"> the separate and equal </w:t>
      </w:r>
      <w:r w:rsidRPr="00D95E0E">
        <w:lastRenderedPageBreak/>
        <w:t xml:space="preserve">station to which the </w:t>
      </w:r>
      <w:r w:rsidRPr="00E6132A">
        <w:rPr>
          <w:b/>
          <w:bCs/>
        </w:rPr>
        <w:t>Laws of Nature</w:t>
      </w:r>
      <w:r w:rsidRPr="00D95E0E">
        <w:t xml:space="preserve"> and of </w:t>
      </w:r>
      <w:r w:rsidRPr="00E6132A">
        <w:rPr>
          <w:b/>
          <w:bCs/>
        </w:rPr>
        <w:t>Nature's God</w:t>
      </w:r>
      <w:r w:rsidRPr="00D95E0E">
        <w:t xml:space="preserve"> entitle them</w:t>
      </w:r>
      <w:r w:rsidRPr="003A2C82">
        <w:t>.</w:t>
      </w:r>
      <w:r w:rsidR="0070726B">
        <w:t>’</w:t>
      </w:r>
      <w:r>
        <w:t xml:space="preserve"> </w:t>
      </w:r>
      <w:r w:rsidR="00060606">
        <w:t xml:space="preserve">WTP must understand both </w:t>
      </w:r>
      <w:r>
        <w:t xml:space="preserve">because they secure our </w:t>
      </w:r>
      <w:r w:rsidR="00F01DCF" w:rsidRPr="00114127">
        <w:t>Liberty</w:t>
      </w:r>
      <w:r>
        <w:t>.</w:t>
      </w:r>
    </w:p>
    <w:p w14:paraId="04D6F59F" w14:textId="55F8F10F" w:rsidR="00EF029B" w:rsidRDefault="00EF029B" w:rsidP="00E6132A">
      <w:pPr>
        <w:pStyle w:val="ListParagraph"/>
      </w:pPr>
      <w:permStart w:id="433406336" w:edGrp="everyone"/>
      <w:r w:rsidRPr="00380A91">
        <w:rPr>
          <w:rStyle w:val="SubtleEmphasis"/>
        </w:rPr>
        <w:t>__</w:t>
      </w:r>
      <w:permEnd w:id="433406336"/>
      <w:r>
        <w:t xml:space="preserve"> </w:t>
      </w:r>
      <w:r w:rsidRPr="00A30F39">
        <w:t xml:space="preserve">The key DOI phrase is </w:t>
      </w:r>
      <w:r w:rsidR="0070726B">
        <w:t>‘</w:t>
      </w:r>
      <w:r w:rsidRPr="00945688">
        <w:rPr>
          <w:i/>
        </w:rPr>
        <w:t>to assume among the powers of the earth</w:t>
      </w:r>
      <w:r w:rsidRPr="00A30F39">
        <w:t xml:space="preserve"> . . .</w:t>
      </w:r>
      <w:r w:rsidR="0070726B">
        <w:t>’</w:t>
      </w:r>
      <w:r w:rsidRPr="00A30F39">
        <w:t xml:space="preserve"> which is a reference to science and the invisible but discern</w:t>
      </w:r>
      <w:r w:rsidR="00CB003E">
        <w:t>i</w:t>
      </w:r>
      <w:r w:rsidRPr="00A30F39">
        <w:t xml:space="preserve">ble forces that hold our universe together, like gravity. We cannot see gravity, but we </w:t>
      </w:r>
      <w:r>
        <w:t>have discovered its</w:t>
      </w:r>
      <w:r w:rsidRPr="00A30F39">
        <w:t xml:space="preserve"> force. There is much left to discover. </w:t>
      </w:r>
    </w:p>
    <w:p w14:paraId="4599870A" w14:textId="48CB7E1D" w:rsidR="00EF029B" w:rsidRDefault="00EF029B" w:rsidP="00E6132A">
      <w:pPr>
        <w:pStyle w:val="ListParagraph"/>
      </w:pPr>
      <w:permStart w:id="585585830" w:edGrp="everyone"/>
      <w:r w:rsidRPr="00380A91">
        <w:rPr>
          <w:rStyle w:val="SubtleEmphasis"/>
        </w:rPr>
        <w:t>__</w:t>
      </w:r>
      <w:permEnd w:id="585585830"/>
      <w:r>
        <w:t xml:space="preserve"> </w:t>
      </w:r>
      <w:r w:rsidRPr="00372287">
        <w:rPr>
          <w:b/>
          <w:bCs/>
        </w:rPr>
        <w:t>Nature’s God</w:t>
      </w:r>
      <w:r w:rsidRPr="0085110C">
        <w:t xml:space="preserve"> is not a deity</w:t>
      </w:r>
      <w:r w:rsidR="00CB003E">
        <w:t>;</w:t>
      </w:r>
      <w:r w:rsidR="00D95E0E">
        <w:t xml:space="preserve"> it is actually science, God’s creation, revealed by research and experience. Our Founders were avoiding “</w:t>
      </w:r>
      <w:r w:rsidR="00D95E0E" w:rsidRPr="00D95E0E">
        <w:rPr>
          <w:i/>
        </w:rPr>
        <w:t>God says</w:t>
      </w:r>
      <w:r w:rsidR="00D95E0E">
        <w:t xml:space="preserve">,” but science was a long way from where it is today. </w:t>
      </w:r>
    </w:p>
    <w:p w14:paraId="2DDE5FE7" w14:textId="5BCEC946" w:rsidR="00EF029B" w:rsidRDefault="00EF029B" w:rsidP="00E6132A">
      <w:pPr>
        <w:pStyle w:val="ListParagraph"/>
      </w:pPr>
      <w:permStart w:id="246306484" w:edGrp="everyone"/>
      <w:r w:rsidRPr="00380A91">
        <w:rPr>
          <w:rStyle w:val="SubtleEmphasis"/>
        </w:rPr>
        <w:t>__</w:t>
      </w:r>
      <w:permEnd w:id="246306484"/>
      <w:r w:rsidRPr="00C62039">
        <w:t xml:space="preserve"> </w:t>
      </w:r>
      <w:r>
        <w:t>Keep in mind</w:t>
      </w:r>
      <w:r w:rsidRPr="00AF128B">
        <w:t xml:space="preserve"> that </w:t>
      </w:r>
      <w:r w:rsidRPr="00060606">
        <w:rPr>
          <w:i/>
        </w:rPr>
        <w:t>Liberty</w:t>
      </w:r>
      <w:r>
        <w:t xml:space="preserve"> was invented for everyone, not just the religious. </w:t>
      </w:r>
      <w:r w:rsidR="00114127">
        <w:t xml:space="preserve">Our </w:t>
      </w:r>
      <w:r w:rsidR="000E0BDE">
        <w:t>Founders</w:t>
      </w:r>
      <w:r w:rsidR="00D95E0E">
        <w:t xml:space="preserve"> </w:t>
      </w:r>
      <w:r w:rsidRPr="0085110C">
        <w:t xml:space="preserve">could not use </w:t>
      </w:r>
      <w:r w:rsidR="0070726B">
        <w:t>‘</w:t>
      </w:r>
      <w:r w:rsidRPr="008D07D2">
        <w:rPr>
          <w:i/>
        </w:rPr>
        <w:t>God says</w:t>
      </w:r>
      <w:r w:rsidR="0070726B">
        <w:t>’</w:t>
      </w:r>
      <w:r w:rsidRPr="0085110C">
        <w:t xml:space="preserve"> for everyone, but they wanted a righteous </w:t>
      </w:r>
      <w:r>
        <w:t>foundation</w:t>
      </w:r>
      <w:r w:rsidRPr="0085110C">
        <w:t xml:space="preserve"> to go to war because the British </w:t>
      </w:r>
      <w:r>
        <w:t xml:space="preserve">Empire </w:t>
      </w:r>
      <w:r w:rsidRPr="0085110C">
        <w:t>strongly disagreed</w:t>
      </w:r>
      <w:r>
        <w:t xml:space="preserve"> with our </w:t>
      </w:r>
      <w:r w:rsidR="00060606">
        <w:t>Found</w:t>
      </w:r>
      <w:r w:rsidR="00D95E0E">
        <w:t>ers</w:t>
      </w:r>
      <w:r>
        <w:t>.</w:t>
      </w:r>
    </w:p>
    <w:p w14:paraId="4711EF85" w14:textId="41B1EC50" w:rsidR="00EF029B" w:rsidRPr="00ED30AE" w:rsidRDefault="00EF029B" w:rsidP="00E6132A">
      <w:pPr>
        <w:pStyle w:val="ListParagraph"/>
      </w:pPr>
      <w:permStart w:id="894592458" w:edGrp="everyone"/>
      <w:r w:rsidRPr="00380A91">
        <w:rPr>
          <w:rStyle w:val="SubtleEmphasis"/>
        </w:rPr>
        <w:t>__</w:t>
      </w:r>
      <w:permEnd w:id="894592458"/>
      <w:r>
        <w:t xml:space="preserve"> In addition, our DOI says, </w:t>
      </w:r>
      <w:r w:rsidR="0070726B">
        <w:t>‘</w:t>
      </w:r>
      <w:r w:rsidRPr="00D95E0E">
        <w:t xml:space="preserve">We, therefore, the Representatives of the </w:t>
      </w:r>
      <w:r w:rsidRPr="00D95E0E">
        <w:rPr>
          <w:b/>
          <w:bCs/>
        </w:rPr>
        <w:t>united</w:t>
      </w:r>
      <w:r w:rsidRPr="00D95E0E">
        <w:t xml:space="preserve"> </w:t>
      </w:r>
      <w:r w:rsidR="003F64A4" w:rsidRPr="00D95E0E">
        <w:t>States</w:t>
      </w:r>
      <w:r w:rsidRPr="00D95E0E">
        <w:t xml:space="preserve"> of America . . . appealing to the </w:t>
      </w:r>
      <w:r w:rsidRPr="00D95E0E">
        <w:rPr>
          <w:b/>
          <w:bCs/>
        </w:rPr>
        <w:t>Supreme Judge of the world</w:t>
      </w:r>
      <w:r w:rsidRPr="00D95E0E">
        <w:t xml:space="preserve"> for the rectitude of our intentions, do, in the Name, and by Authority of the good People of these Colonies, solemnly publish and declare . . . this Declaration, with a firm reliance on the protection of divine Providence, </w:t>
      </w:r>
      <w:r w:rsidRPr="00D95E0E">
        <w:rPr>
          <w:b/>
          <w:bCs/>
        </w:rPr>
        <w:t>we mutually pledge to each other our Lives, our Fortunes and our sacred Honor</w:t>
      </w:r>
      <w:r w:rsidRPr="00D95E0E">
        <w:t>.</w:t>
      </w:r>
      <w:r w:rsidR="0070726B">
        <w:t>’</w:t>
      </w:r>
      <w:r>
        <w:t xml:space="preserve"> </w:t>
      </w:r>
      <w:r w:rsidRPr="00FE16EA">
        <w:t>Please meditate on that last line and let it sink in</w:t>
      </w:r>
      <w:r w:rsidR="00D95E0E">
        <w:t xml:space="preserve"> because we need it today.</w:t>
      </w:r>
    </w:p>
    <w:p w14:paraId="161E898D" w14:textId="2CAF40D4" w:rsidR="00EF029B" w:rsidRDefault="00EF029B" w:rsidP="00E6132A">
      <w:pPr>
        <w:pStyle w:val="ListParagraph"/>
      </w:pPr>
      <w:permStart w:id="712513805" w:edGrp="everyone"/>
      <w:r w:rsidRPr="00380A91">
        <w:rPr>
          <w:rStyle w:val="SubtleEmphasis"/>
        </w:rPr>
        <w:t>__</w:t>
      </w:r>
      <w:permEnd w:id="712513805"/>
      <w:r>
        <w:t xml:space="preserve"> </w:t>
      </w:r>
      <w:r w:rsidRPr="00061CA7">
        <w:t xml:space="preserve">In </w:t>
      </w:r>
      <w:r>
        <w:t>our DOI</w:t>
      </w:r>
      <w:r w:rsidRPr="00061CA7">
        <w:t xml:space="preserve">, there are two references to a higher power: </w:t>
      </w:r>
      <w:r w:rsidRPr="00FE16EA">
        <w:t xml:space="preserve">the </w:t>
      </w:r>
      <w:r w:rsidRPr="00560F00">
        <w:rPr>
          <w:i/>
        </w:rPr>
        <w:t>Supreme Judge of the world</w:t>
      </w:r>
      <w:r w:rsidRPr="00FE16EA">
        <w:t xml:space="preserve"> and the protection of </w:t>
      </w:r>
      <w:r w:rsidRPr="00560F00">
        <w:rPr>
          <w:i/>
        </w:rPr>
        <w:t>divine Providence</w:t>
      </w:r>
      <w:r w:rsidRPr="00061CA7">
        <w:t>.</w:t>
      </w:r>
      <w:r>
        <w:t xml:space="preserve"> </w:t>
      </w:r>
      <w:r w:rsidRPr="00ED30AE">
        <w:t xml:space="preserve">But notice how our Founders present their case, </w:t>
      </w:r>
      <w:r w:rsidR="0070726B">
        <w:t>‘</w:t>
      </w:r>
      <w:r w:rsidRPr="00560F00">
        <w:rPr>
          <w:b/>
          <w:bCs/>
          <w:i/>
        </w:rPr>
        <w:t>in the Name, and by Authority of the good People of these Colonies</w:t>
      </w:r>
      <w:r w:rsidRPr="00FE16EA">
        <w:t>. . .</w:t>
      </w:r>
      <w:r w:rsidR="0070726B">
        <w:t>’</w:t>
      </w:r>
      <w:r>
        <w:t xml:space="preserve"> </w:t>
      </w:r>
      <w:r w:rsidRPr="00560F00">
        <w:t xml:space="preserve">Our Founders declared to the king only as WTP, not WTP and God. But they went to </w:t>
      </w:r>
      <w:r w:rsidRPr="00560F00">
        <w:rPr>
          <w:i/>
        </w:rPr>
        <w:t>the supreme Judge of the world’s</w:t>
      </w:r>
      <w:r w:rsidRPr="00560F00">
        <w:t xml:space="preserve"> court for relief. </w:t>
      </w:r>
      <w:r w:rsidRPr="00560F00">
        <w:rPr>
          <w:b/>
          <w:bCs/>
        </w:rPr>
        <w:t>And they did not wait for his ruling</w:t>
      </w:r>
      <w:r w:rsidRPr="00560F00">
        <w:t xml:space="preserve">. That is the </w:t>
      </w:r>
      <w:r w:rsidRPr="00F13CE9">
        <w:rPr>
          <w:i/>
        </w:rPr>
        <w:t>Liberty-Civics Population</w:t>
      </w:r>
      <w:r>
        <w:t>.</w:t>
      </w:r>
    </w:p>
    <w:p w14:paraId="2C8F9D99" w14:textId="056B3699" w:rsidR="00EF029B" w:rsidRDefault="00EF029B" w:rsidP="00E6132A">
      <w:pPr>
        <w:pStyle w:val="ListParagraph"/>
      </w:pPr>
      <w:permStart w:id="164652075" w:edGrp="everyone"/>
      <w:r w:rsidRPr="00380A91">
        <w:rPr>
          <w:rStyle w:val="SubtleEmphasis"/>
        </w:rPr>
        <w:t>__</w:t>
      </w:r>
      <w:permEnd w:id="164652075"/>
      <w:r w:rsidRPr="00A5625B">
        <w:t xml:space="preserve"> </w:t>
      </w:r>
      <w:r w:rsidRPr="00560F00">
        <w:t xml:space="preserve">WTP are on the move together for </w:t>
      </w:r>
      <w:r w:rsidR="00F01DCF">
        <w:rPr>
          <w:i/>
        </w:rPr>
        <w:t>Liberty</w:t>
      </w:r>
      <w:r w:rsidRPr="00560F00">
        <w:t>, higher power or not in each of us, knowing in our hearts we are right.</w:t>
      </w:r>
    </w:p>
    <w:p w14:paraId="1C9DB2FA" w14:textId="25C40DF0" w:rsidR="00EF029B" w:rsidRDefault="00EF029B" w:rsidP="00E6132A">
      <w:pPr>
        <w:pStyle w:val="ListParagraph"/>
      </w:pPr>
      <w:permStart w:id="969613385" w:edGrp="everyone"/>
      <w:r w:rsidRPr="00380A91">
        <w:rPr>
          <w:rStyle w:val="SubtleEmphasis"/>
        </w:rPr>
        <w:t>__</w:t>
      </w:r>
      <w:permEnd w:id="969613385"/>
      <w:r w:rsidRPr="00A5625B">
        <w:t xml:space="preserve"> </w:t>
      </w:r>
      <w:r w:rsidRPr="00560F00">
        <w:t xml:space="preserve">Nature’s God is vestigial </w:t>
      </w:r>
      <w:r>
        <w:t xml:space="preserve">today </w:t>
      </w:r>
      <w:r w:rsidRPr="00560F00">
        <w:t>because 23</w:t>
      </w:r>
      <w:r w:rsidR="002566B1">
        <w:t>8</w:t>
      </w:r>
      <w:r w:rsidRPr="00560F00">
        <w:t xml:space="preserve"> years of experience produced the greatest nation on earth with </w:t>
      </w:r>
      <w:r w:rsidR="002566B1" w:rsidRPr="002566B1">
        <w:rPr>
          <w:i/>
        </w:rPr>
        <w:t>Liberty</w:t>
      </w:r>
      <w:r w:rsidR="00060606">
        <w:rPr>
          <w:i/>
        </w:rPr>
        <w:t>,</w:t>
      </w:r>
      <w:r w:rsidR="00060606" w:rsidRPr="005A566C">
        <w:t xml:space="preserve"> </w:t>
      </w:r>
      <w:r w:rsidRPr="00560F00">
        <w:t xml:space="preserve">which proved that </w:t>
      </w:r>
      <w:r w:rsidRPr="00060606">
        <w:rPr>
          <w:i/>
        </w:rPr>
        <w:t>Liberty</w:t>
      </w:r>
      <w:r w:rsidRPr="00560F00">
        <w:t xml:space="preserve"> was a </w:t>
      </w:r>
      <w:r w:rsidRPr="00D95E0E">
        <w:rPr>
          <w:b/>
          <w:bCs/>
          <w:i/>
        </w:rPr>
        <w:t>Law of Natu</w:t>
      </w:r>
      <w:r w:rsidR="00060606" w:rsidRPr="00D95E0E">
        <w:rPr>
          <w:b/>
          <w:bCs/>
          <w:i/>
        </w:rPr>
        <w:t>re</w:t>
      </w:r>
      <w:r w:rsidR="00060606">
        <w:t xml:space="preserve">, </w:t>
      </w:r>
      <w:r w:rsidRPr="00560F00">
        <w:t>full stop.</w:t>
      </w:r>
      <w:r>
        <w:t xml:space="preserve"> In other words, </w:t>
      </w:r>
      <w:r w:rsidRPr="00060606">
        <w:rPr>
          <w:i/>
        </w:rPr>
        <w:t>Liberty</w:t>
      </w:r>
      <w:r>
        <w:t xml:space="preserve"> works best for WTP!</w:t>
      </w:r>
    </w:p>
    <w:p w14:paraId="68E7E3BB" w14:textId="2446D7DB" w:rsidR="00EF029B" w:rsidRPr="00BA6C54" w:rsidRDefault="00EF029B" w:rsidP="00E6132A">
      <w:pPr>
        <w:pStyle w:val="ListParagraph"/>
      </w:pPr>
      <w:permStart w:id="1654810890" w:edGrp="everyone"/>
      <w:r w:rsidRPr="00380A91">
        <w:rPr>
          <w:rStyle w:val="SubtleEmphasis"/>
        </w:rPr>
        <w:t>__</w:t>
      </w:r>
      <w:permEnd w:id="1654810890"/>
      <w:r>
        <w:t xml:space="preserve"> </w:t>
      </w:r>
      <w:r w:rsidRPr="00ED30AE">
        <w:t xml:space="preserve">Also notice, </w:t>
      </w:r>
      <w:r w:rsidR="0070726B">
        <w:t>‘</w:t>
      </w:r>
      <w:r w:rsidRPr="00C55DAF">
        <w:rPr>
          <w:i/>
        </w:rPr>
        <w:t>with a firm reliance on the protection of divine Providence</w:t>
      </w:r>
      <w:r w:rsidRPr="00ED30AE">
        <w:t>.</w:t>
      </w:r>
      <w:r w:rsidR="0070726B">
        <w:t>’</w:t>
      </w:r>
      <w:r>
        <w:t xml:space="preserve"> </w:t>
      </w:r>
      <w:r w:rsidRPr="00C55DAF">
        <w:t xml:space="preserve">Those words reveal </w:t>
      </w:r>
      <w:r w:rsidR="00CB003E">
        <w:t>the source of their courage</w:t>
      </w:r>
      <w:r w:rsidRPr="00060606">
        <w:t>.</w:t>
      </w:r>
      <w:r w:rsidRPr="00C55DAF">
        <w:t xml:space="preserve"> That was </w:t>
      </w:r>
      <w:r>
        <w:t>f</w:t>
      </w:r>
      <w:r w:rsidRPr="00C55DAF">
        <w:t>aith in a benevolent higher power</w:t>
      </w:r>
      <w:r>
        <w:t xml:space="preserve">, and our leaders </w:t>
      </w:r>
      <w:r w:rsidRPr="00BA6C54">
        <w:t>must have it; there is no other source of righteous courage</w:t>
      </w:r>
      <w:r w:rsidR="00114127">
        <w:t xml:space="preserve"> and</w:t>
      </w:r>
      <w:r w:rsidRPr="00BA6C54">
        <w:t xml:space="preserve"> no USA without it.</w:t>
      </w:r>
    </w:p>
    <w:p w14:paraId="1A712BBE" w14:textId="0C911953" w:rsidR="00EF029B" w:rsidRPr="00BA6C54" w:rsidRDefault="002A3873" w:rsidP="00EF029B">
      <w:pPr>
        <w:pStyle w:val="Heading3"/>
      </w:pPr>
      <w:r w:rsidRPr="00BA6C54">
        <w:t>P</w:t>
      </w:r>
      <w:r w:rsidR="00D95E0E">
        <w:t>1</w:t>
      </w:r>
      <w:r w:rsidR="00B66F48">
        <w:t>2</w:t>
      </w:r>
      <w:r w:rsidR="00EF029B" w:rsidRPr="00BA6C54">
        <w:t xml:space="preserve"> </w:t>
      </w:r>
      <w:r w:rsidR="00372287" w:rsidRPr="00BA6C54">
        <w:t>S</w:t>
      </w:r>
      <w:r w:rsidR="00EF029B" w:rsidRPr="00BA6C54">
        <w:t xml:space="preserve">et </w:t>
      </w:r>
      <w:r w:rsidR="0009576C" w:rsidRPr="00BA6C54">
        <w:t>7</w:t>
      </w:r>
      <w:r w:rsidR="00EF029B" w:rsidRPr="00BA6C54">
        <w:t xml:space="preserve">: Laws of Nature </w:t>
      </w:r>
      <w:permStart w:id="1416370359" w:edGrp="everyone"/>
      <w:r w:rsidR="00EF029B" w:rsidRPr="00BA6C54">
        <w:rPr>
          <w:rStyle w:val="SubtleEmphasis"/>
          <w:iCs w:val="0"/>
        </w:rPr>
        <w:t>__</w:t>
      </w:r>
      <w:permEnd w:id="1416370359"/>
    </w:p>
    <w:p w14:paraId="02A7C7C2" w14:textId="226CA9D0" w:rsidR="00EF029B" w:rsidRPr="00E80BB0" w:rsidRDefault="00EF029B" w:rsidP="00E6132A">
      <w:pPr>
        <w:pStyle w:val="ListParagraph"/>
        <w:numPr>
          <w:ilvl w:val="0"/>
          <w:numId w:val="112"/>
        </w:numPr>
      </w:pPr>
      <w:permStart w:id="1566463727" w:edGrp="everyone"/>
      <w:r w:rsidRPr="00A94891">
        <w:rPr>
          <w:rStyle w:val="SubtleEmphasis"/>
        </w:rPr>
        <w:t>__</w:t>
      </w:r>
      <w:permEnd w:id="1566463727"/>
      <w:r w:rsidRPr="00BA6C54">
        <w:t xml:space="preserve"> The </w:t>
      </w:r>
      <w:r w:rsidRPr="00E6132A">
        <w:rPr>
          <w:b/>
          <w:bCs/>
        </w:rPr>
        <w:t>Laws of Nature</w:t>
      </w:r>
      <w:r w:rsidRPr="00BA6C54">
        <w:t xml:space="preserve"> are the miracle of the universe we live in as we hurdle through space at about 18,700 mph on a rock with a core temperature of 8,000 to 12,000°F and spinning at the equator with a surface speed of about 1,000 mph. Speed it up a tick, and WTP fly into orbit; slow it down a tick, and we cannot stand up. </w:t>
      </w:r>
      <w:r w:rsidRPr="00E6132A">
        <w:rPr>
          <w:b/>
          <w:bCs/>
        </w:rPr>
        <w:t>What could possibly go wrong</w:t>
      </w:r>
      <w:r w:rsidRPr="00BA6C54">
        <w:t>?</w:t>
      </w:r>
    </w:p>
    <w:p w14:paraId="79A705A3" w14:textId="77777777" w:rsidR="00EF029B" w:rsidRPr="00E80BB0" w:rsidRDefault="00EF029B" w:rsidP="00E6132A">
      <w:pPr>
        <w:pStyle w:val="ListParagraph"/>
      </w:pPr>
      <w:permStart w:id="1333491378" w:edGrp="everyone"/>
      <w:r w:rsidRPr="00BA6C54">
        <w:rPr>
          <w:rStyle w:val="SubtleEmphasis"/>
        </w:rPr>
        <w:t>__</w:t>
      </w:r>
      <w:permEnd w:id="1333491378"/>
      <w:r w:rsidRPr="00BA6C54">
        <w:t xml:space="preserve"> The data in line 1 above are the immutable results of science unpacking the </w:t>
      </w:r>
      <w:r w:rsidRPr="00D95E0E">
        <w:rPr>
          <w:i/>
        </w:rPr>
        <w:t>Laws of Nature</w:t>
      </w:r>
      <w:r w:rsidRPr="00BA6C54">
        <w:t>.</w:t>
      </w:r>
    </w:p>
    <w:p w14:paraId="179025D9" w14:textId="27BB5AF7" w:rsidR="00EF029B" w:rsidRDefault="00EF029B" w:rsidP="00E6132A">
      <w:pPr>
        <w:pStyle w:val="ListParagraph"/>
      </w:pPr>
      <w:permStart w:id="626593369" w:edGrp="everyone"/>
      <w:r w:rsidRPr="00BA6C54">
        <w:rPr>
          <w:rStyle w:val="SubtleEmphasis"/>
        </w:rPr>
        <w:t>__</w:t>
      </w:r>
      <w:permEnd w:id="626593369"/>
      <w:r w:rsidRPr="00BA6C54">
        <w:t xml:space="preserve"> </w:t>
      </w:r>
      <w:r w:rsidRPr="00D95E0E">
        <w:rPr>
          <w:i/>
        </w:rPr>
        <w:t xml:space="preserve">The </w:t>
      </w:r>
      <w:r w:rsidR="0009576C" w:rsidRPr="00D95E0E">
        <w:rPr>
          <w:i/>
        </w:rPr>
        <w:t>Laws of Nature</w:t>
      </w:r>
      <w:r w:rsidR="0009576C">
        <w:t xml:space="preserve"> are inviolate </w:t>
      </w:r>
      <w:r w:rsidR="00D95E0E">
        <w:t>P</w:t>
      </w:r>
      <w:r w:rsidR="0009576C">
        <w:t xml:space="preserve">rinciples that determine most outcomes in </w:t>
      </w:r>
      <w:r w:rsidR="0009576C" w:rsidRPr="0009576C">
        <w:rPr>
          <w:i/>
        </w:rPr>
        <w:t>Life</w:t>
      </w:r>
      <w:r w:rsidR="0009576C">
        <w:t>, not the actions of</w:t>
      </w:r>
      <w:r w:rsidRPr="000955B4">
        <w:t xml:space="preserve"> humans involved, especially not government actions. If we push </w:t>
      </w:r>
      <w:r w:rsidR="0070726B">
        <w:t>‘</w:t>
      </w:r>
      <w:r w:rsidRPr="00D95E0E">
        <w:rPr>
          <w:i/>
        </w:rPr>
        <w:t>here</w:t>
      </w:r>
      <w:r w:rsidRPr="000955B4">
        <w:t>,</w:t>
      </w:r>
      <w:r w:rsidR="0070726B">
        <w:t>’</w:t>
      </w:r>
      <w:r w:rsidRPr="000955B4">
        <w:t xml:space="preserve"> the result </w:t>
      </w:r>
      <w:r w:rsidR="00114127">
        <w:t>is</w:t>
      </w:r>
      <w:r w:rsidRPr="000955B4">
        <w:t xml:space="preserve"> </w:t>
      </w:r>
      <w:r w:rsidR="0070726B">
        <w:t>‘</w:t>
      </w:r>
      <w:r w:rsidRPr="00D95E0E">
        <w:rPr>
          <w:i/>
        </w:rPr>
        <w:t>there</w:t>
      </w:r>
      <w:r w:rsidR="0070726B">
        <w:t>’</w:t>
      </w:r>
      <w:r w:rsidRPr="000955B4">
        <w:t xml:space="preserve"> every time</w:t>
      </w:r>
      <w:r w:rsidR="0009576C">
        <w:t xml:space="preserve"> because of the </w:t>
      </w:r>
      <w:r w:rsidR="0009576C" w:rsidRPr="00D95E0E">
        <w:rPr>
          <w:i/>
        </w:rPr>
        <w:t>Laws of Nature</w:t>
      </w:r>
      <w:r w:rsidRPr="000955B4">
        <w:t xml:space="preserve">. They are not </w:t>
      </w:r>
      <w:r>
        <w:t xml:space="preserve">just a </w:t>
      </w:r>
      <w:r w:rsidRPr="000955B4">
        <w:t>philosopher</w:t>
      </w:r>
      <w:r>
        <w:t>’</w:t>
      </w:r>
      <w:r w:rsidRPr="000955B4">
        <w:t>s</w:t>
      </w:r>
      <w:r>
        <w:t xml:space="preserve"> </w:t>
      </w:r>
      <w:r>
        <w:lastRenderedPageBreak/>
        <w:t>theories</w:t>
      </w:r>
      <w:r w:rsidRPr="000955B4">
        <w:t xml:space="preserve">; they are how the world </w:t>
      </w:r>
      <w:r>
        <w:t xml:space="preserve">is proven to </w:t>
      </w:r>
      <w:r w:rsidRPr="000955B4">
        <w:t>work</w:t>
      </w:r>
      <w:r>
        <w:t>.</w:t>
      </w:r>
    </w:p>
    <w:p w14:paraId="1008A1F8" w14:textId="7F697E0E" w:rsidR="00EF029B" w:rsidRPr="00EE5386" w:rsidRDefault="00EF029B" w:rsidP="00E6132A">
      <w:pPr>
        <w:pStyle w:val="ListParagraph"/>
      </w:pPr>
      <w:permStart w:id="1841259459" w:edGrp="everyone"/>
      <w:r w:rsidRPr="00380A91">
        <w:rPr>
          <w:rStyle w:val="SubtleEmphasis"/>
        </w:rPr>
        <w:t>__</w:t>
      </w:r>
      <w:permEnd w:id="1841259459"/>
      <w:r w:rsidRPr="00306846">
        <w:t xml:space="preserve"> </w:t>
      </w:r>
      <w:r w:rsidR="0009576C" w:rsidRPr="00D95E0E">
        <w:rPr>
          <w:i/>
        </w:rPr>
        <w:t>Laws of Nature</w:t>
      </w:r>
      <w:r w:rsidRPr="00EE5386">
        <w:t xml:space="preserve"> are the inviolate Principles that govern WTP in </w:t>
      </w:r>
      <w:r w:rsidR="00F01DCF">
        <w:rPr>
          <w:i/>
        </w:rPr>
        <w:t>Liberty</w:t>
      </w:r>
      <w:r>
        <w:t>.</w:t>
      </w:r>
      <w:r w:rsidRPr="00EE5386">
        <w:t xml:space="preserve"> </w:t>
      </w:r>
      <w:r>
        <w:t xml:space="preserve">Governments must </w:t>
      </w:r>
      <w:r w:rsidRPr="00D40C5E">
        <w:t>constantly</w:t>
      </w:r>
      <w:r>
        <w:t xml:space="preserve"> search for </w:t>
      </w:r>
      <w:r w:rsidR="0009576C">
        <w:t xml:space="preserve">the </w:t>
      </w:r>
      <w:r w:rsidRPr="00D95E0E">
        <w:rPr>
          <w:i/>
        </w:rPr>
        <w:t>Laws</w:t>
      </w:r>
      <w:r w:rsidR="0009576C" w:rsidRPr="00D95E0E">
        <w:rPr>
          <w:i/>
        </w:rPr>
        <w:t xml:space="preserve"> of Nature</w:t>
      </w:r>
      <w:r>
        <w:t xml:space="preserve"> (Principles) that apply to each issue.</w:t>
      </w:r>
    </w:p>
    <w:p w14:paraId="363A5A0C" w14:textId="51F174A2" w:rsidR="00EF029B" w:rsidRDefault="00EF029B" w:rsidP="00E6132A">
      <w:pPr>
        <w:pStyle w:val="ListParagraph"/>
      </w:pPr>
      <w:permStart w:id="1663853333" w:edGrp="everyone"/>
      <w:r w:rsidRPr="00380A91">
        <w:rPr>
          <w:rStyle w:val="SubtleEmphasis"/>
        </w:rPr>
        <w:t>__</w:t>
      </w:r>
      <w:permEnd w:id="1663853333"/>
      <w:r w:rsidRPr="00EE5386">
        <w:t xml:space="preserve"> As the </w:t>
      </w:r>
      <w:r w:rsidR="0070726B">
        <w:t>‘</w:t>
      </w:r>
      <w:r w:rsidRPr="00DB2E86">
        <w:rPr>
          <w:i/>
        </w:rPr>
        <w:t>powers of the earth</w:t>
      </w:r>
      <w:r w:rsidRPr="00EE5386">
        <w:t>,</w:t>
      </w:r>
      <w:r w:rsidR="0070726B">
        <w:t>’</w:t>
      </w:r>
      <w:r w:rsidRPr="00EE5386">
        <w:t xml:space="preserve"> </w:t>
      </w:r>
      <w:r w:rsidR="0009576C">
        <w:t xml:space="preserve">the </w:t>
      </w:r>
      <w:r w:rsidRPr="00D95E0E">
        <w:rPr>
          <w:i/>
        </w:rPr>
        <w:t>Laws</w:t>
      </w:r>
      <w:r w:rsidR="0009576C" w:rsidRPr="00D95E0E">
        <w:rPr>
          <w:i/>
        </w:rPr>
        <w:t xml:space="preserve"> of Nature</w:t>
      </w:r>
      <w:r w:rsidRPr="00EE5386">
        <w:t xml:space="preserve"> are discovered by research, experience, and trial and error. They must be provable and repeatable. With </w:t>
      </w:r>
      <w:r w:rsidR="00CB003E">
        <w:t>50 states and 200+ million adults at work, the best solution always lies in WTP, not in a</w:t>
      </w:r>
      <w:r w:rsidR="00B66F48">
        <w:t>n ideologue in DC or a state capital</w:t>
      </w:r>
      <w:r w:rsidRPr="00EE5386">
        <w:t>.</w:t>
      </w:r>
    </w:p>
    <w:p w14:paraId="779D459D" w14:textId="18F084FB" w:rsidR="00EF029B" w:rsidRDefault="00EF029B" w:rsidP="00E6132A">
      <w:pPr>
        <w:pStyle w:val="ListParagraph"/>
      </w:pPr>
      <w:permStart w:id="131097366" w:edGrp="everyone"/>
      <w:r w:rsidRPr="00380A91">
        <w:rPr>
          <w:rStyle w:val="SubtleEmphasis"/>
        </w:rPr>
        <w:t>__</w:t>
      </w:r>
      <w:permEnd w:id="131097366"/>
      <w:r>
        <w:t xml:space="preserve"> </w:t>
      </w:r>
      <w:r w:rsidRPr="00D40C5E">
        <w:t xml:space="preserve">The </w:t>
      </w:r>
      <w:r w:rsidRPr="00D95E0E">
        <w:rPr>
          <w:i/>
        </w:rPr>
        <w:t>Laws of Nature</w:t>
      </w:r>
      <w:r w:rsidRPr="00D40C5E">
        <w:t xml:space="preserve"> include </w:t>
      </w:r>
      <w:r w:rsidRPr="008D07D2">
        <w:rPr>
          <w:b/>
          <w:bCs/>
        </w:rPr>
        <w:t>Economics</w:t>
      </w:r>
      <w:r w:rsidRPr="00D40C5E">
        <w:t xml:space="preserve">, </w:t>
      </w:r>
      <w:r w:rsidRPr="008D07D2">
        <w:rPr>
          <w:b/>
          <w:bCs/>
        </w:rPr>
        <w:t>Physical Science,</w:t>
      </w:r>
      <w:r w:rsidRPr="00D40C5E">
        <w:t xml:space="preserve"> and </w:t>
      </w:r>
      <w:r w:rsidRPr="008D07D2">
        <w:rPr>
          <w:b/>
          <w:bCs/>
        </w:rPr>
        <w:t>Social Science</w:t>
      </w:r>
      <w:r w:rsidRPr="00D40C5E">
        <w:t xml:space="preserve">, </w:t>
      </w:r>
      <w:r w:rsidR="0009576C">
        <w:t xml:space="preserve">which </w:t>
      </w:r>
      <w:r w:rsidR="00114127">
        <w:t>WTP discovered</w:t>
      </w:r>
      <w:r w:rsidRPr="00D40C5E">
        <w:t xml:space="preserve">, not just random theories conceived from whole cloth in people’s minds. </w:t>
      </w:r>
    </w:p>
    <w:p w14:paraId="67848E45" w14:textId="35BB27BE" w:rsidR="00EF029B" w:rsidRPr="00A30F39" w:rsidRDefault="00EF029B" w:rsidP="00E6132A">
      <w:pPr>
        <w:pStyle w:val="ListParagraph"/>
      </w:pPr>
      <w:permStart w:id="845636572" w:edGrp="everyone"/>
      <w:r w:rsidRPr="00380A91">
        <w:rPr>
          <w:rStyle w:val="SubtleEmphasis"/>
        </w:rPr>
        <w:t>__</w:t>
      </w:r>
      <w:permEnd w:id="845636572"/>
      <w:r>
        <w:t xml:space="preserve"> </w:t>
      </w:r>
      <w:r w:rsidRPr="00A30F39">
        <w:t>Research starts with a hypothesis</w:t>
      </w:r>
      <w:r w:rsidR="00CB003E">
        <w:t>,</w:t>
      </w:r>
      <w:r w:rsidR="00114127">
        <w:t xml:space="preserve"> bu</w:t>
      </w:r>
      <w:r w:rsidRPr="00B5504A">
        <w:t xml:space="preserve">t </w:t>
      </w:r>
      <w:r w:rsidR="00CB003E">
        <w:t xml:space="preserve">it </w:t>
      </w:r>
      <w:r w:rsidRPr="00B5504A">
        <w:t>is an idea until answers reveal themselves in research and experience</w:t>
      </w:r>
      <w:r w:rsidRPr="00A30F39">
        <w:t xml:space="preserve">. Our political </w:t>
      </w:r>
      <w:r w:rsidR="00D95E0E">
        <w:t>parties</w:t>
      </w:r>
      <w:r w:rsidRPr="00A30F39">
        <w:t xml:space="preserve"> do everything </w:t>
      </w:r>
      <w:r w:rsidR="00CB003E">
        <w:t xml:space="preserve">based on ideas, never on proven </w:t>
      </w:r>
      <w:r w:rsidR="00CB003E" w:rsidRPr="00CB003E">
        <w:rPr>
          <w:i/>
        </w:rPr>
        <w:t>Laws of Nature</w:t>
      </w:r>
      <w:r w:rsidR="00CB003E">
        <w:t>,</w:t>
      </w:r>
      <w:r>
        <w:t xml:space="preserve"> because Principles eradicate </w:t>
      </w:r>
      <w:r w:rsidRPr="00133047">
        <w:t>Progressive</w:t>
      </w:r>
      <w:r>
        <w:t xml:space="preserve"> thinking.</w:t>
      </w:r>
    </w:p>
    <w:p w14:paraId="6352DF2E" w14:textId="77777777" w:rsidR="00EF029B" w:rsidRDefault="00EF029B" w:rsidP="00E6132A">
      <w:pPr>
        <w:pStyle w:val="ListParagraph"/>
      </w:pPr>
      <w:permStart w:id="381902851" w:edGrp="everyone"/>
      <w:r w:rsidRPr="00380A91">
        <w:rPr>
          <w:rStyle w:val="SubtleEmphasis"/>
        </w:rPr>
        <w:t>__</w:t>
      </w:r>
      <w:permEnd w:id="381902851"/>
      <w:r w:rsidRPr="00A30F39">
        <w:t xml:space="preserve"> </w:t>
      </w:r>
      <w:r>
        <w:t>Everyone</w:t>
      </w:r>
      <w:r w:rsidRPr="00A30F39">
        <w:t xml:space="preserve"> </w:t>
      </w:r>
      <w:r w:rsidRPr="00A61AE4">
        <w:t>knows</w:t>
      </w:r>
      <w:r w:rsidRPr="00A30F39">
        <w:t xml:space="preserve"> physical science is inviolate. </w:t>
      </w:r>
      <w:r>
        <w:t xml:space="preserve">For example, </w:t>
      </w:r>
      <w:r w:rsidRPr="00A30F39">
        <w:t>V=ir (Ohm’s Law)</w:t>
      </w:r>
      <w:r>
        <w:t xml:space="preserve"> and F=ma (Newton’s Law) work every time without exception. </w:t>
      </w:r>
      <w:r w:rsidRPr="00247C65">
        <w:t>Physics, Thermodynamics, Chemistry, Gravity, Electricity, etc., are Nature’s Laws that govern everything humans design. They are inviolate, and every failure to obey them must result in a negative outcome. If airplanes lose propulsion, they must crash to earth; It is the Law.</w:t>
      </w:r>
    </w:p>
    <w:p w14:paraId="3950394D" w14:textId="0A6DCBFF" w:rsidR="002566B1" w:rsidRDefault="00EF029B" w:rsidP="00E6132A">
      <w:pPr>
        <w:pStyle w:val="ListParagraph"/>
      </w:pPr>
      <w:permStart w:id="596574758" w:edGrp="everyone"/>
      <w:r w:rsidRPr="00380A91">
        <w:rPr>
          <w:rStyle w:val="SubtleEmphasis"/>
        </w:rPr>
        <w:t>__</w:t>
      </w:r>
      <w:permEnd w:id="596574758"/>
      <w:r>
        <w:t xml:space="preserve"> </w:t>
      </w:r>
      <w:r w:rsidRPr="00DF5B3E">
        <w:t xml:space="preserve">Economics is </w:t>
      </w:r>
      <w:r w:rsidR="0009576C">
        <w:t xml:space="preserve">a </w:t>
      </w:r>
      <w:r w:rsidR="0009576C" w:rsidRPr="00D95E0E">
        <w:rPr>
          <w:i/>
        </w:rPr>
        <w:t>Law of Nature</w:t>
      </w:r>
      <w:r>
        <w:t xml:space="preserve">. It </w:t>
      </w:r>
      <w:r w:rsidRPr="00F67066">
        <w:t xml:space="preserve">is always measurable and concerns supply, demand, value, and trading. </w:t>
      </w:r>
    </w:p>
    <w:p w14:paraId="7D48DA0C" w14:textId="1F396030" w:rsidR="00EF029B" w:rsidRDefault="002566B1" w:rsidP="00E6132A">
      <w:pPr>
        <w:pStyle w:val="ListParagraph"/>
      </w:pPr>
      <w:permStart w:id="543304463" w:edGrp="everyone"/>
      <w:r w:rsidRPr="00380A91">
        <w:rPr>
          <w:rStyle w:val="SubtleEmphasis"/>
        </w:rPr>
        <w:t>__</w:t>
      </w:r>
      <w:permEnd w:id="543304463"/>
      <w:r>
        <w:t xml:space="preserve"> No</w:t>
      </w:r>
      <w:r w:rsidR="0009576C">
        <w:t xml:space="preserve"> government can keep up with the millions of transactions per second in WTP’s economy</w:t>
      </w:r>
      <w:r w:rsidR="00EF029B" w:rsidRPr="00F67066">
        <w:t xml:space="preserve">, and therefore, controlled economies ALWAYS fail for WTP. </w:t>
      </w:r>
      <w:r>
        <w:t>It is the Law.</w:t>
      </w:r>
    </w:p>
    <w:p w14:paraId="293FAD2F" w14:textId="77777777" w:rsidR="00CB003E" w:rsidRPr="002C2AF2" w:rsidRDefault="00CB003E" w:rsidP="00E6132A">
      <w:pPr>
        <w:pStyle w:val="ListParagraph"/>
      </w:pPr>
      <w:permStart w:id="670847358" w:edGrp="everyone"/>
      <w:r>
        <w:rPr>
          <w:rStyle w:val="SubtleEmphasis"/>
        </w:rPr>
        <w:t>__</w:t>
      </w:r>
      <w:permEnd w:id="670847358"/>
      <w:r w:rsidRPr="00CB003E">
        <w:t xml:space="preserve"> </w:t>
      </w:r>
      <w:r w:rsidRPr="002C2AF2">
        <w:t xml:space="preserve">‘Subsidy Produces More’ is the first Law of Economics that our governments must always </w:t>
      </w:r>
      <w:proofErr w:type="gramStart"/>
      <w:r w:rsidRPr="002C2AF2">
        <w:t>obey, but</w:t>
      </w:r>
      <w:proofErr w:type="gramEnd"/>
      <w:r w:rsidRPr="002C2AF2">
        <w:t xml:space="preserve"> never do because of political </w:t>
      </w:r>
      <w:r w:rsidR="00D95E0E" w:rsidRPr="002C2AF2">
        <w:t>parties</w:t>
      </w:r>
      <w:r w:rsidR="00EF029B" w:rsidRPr="002C2AF2">
        <w:t xml:space="preserve">. Throwing money at a problem must produce more of the problem. It is the Law. When that doesn’t work, they say they didn’t spend enough. </w:t>
      </w:r>
    </w:p>
    <w:p w14:paraId="6EE2059A" w14:textId="26EF1A17" w:rsidR="00EF029B" w:rsidRDefault="00CB003E" w:rsidP="00E6132A">
      <w:pPr>
        <w:pStyle w:val="ListParagraph"/>
      </w:pPr>
      <w:permStart w:id="17313954" w:edGrp="everyone"/>
      <w:r>
        <w:rPr>
          <w:rStyle w:val="SubtleEmphasis"/>
        </w:rPr>
        <w:t>__</w:t>
      </w:r>
      <w:permEnd w:id="17313954"/>
      <w:r w:rsidRPr="00CB003E">
        <w:t xml:space="preserve"> </w:t>
      </w:r>
      <w:r w:rsidR="00EF029B" w:rsidRPr="002566B1">
        <w:t xml:space="preserve">WTP now have $35 </w:t>
      </w:r>
      <w:r>
        <w:t>t</w:t>
      </w:r>
      <w:r w:rsidR="00EF029B" w:rsidRPr="002566B1">
        <w:t xml:space="preserve">rillion of debt thanks to political </w:t>
      </w:r>
      <w:r w:rsidR="00D95E0E">
        <w:t>parties</w:t>
      </w:r>
      <w:r w:rsidR="00EF029B" w:rsidRPr="002566B1">
        <w:t xml:space="preserve"> throwing money at problems and pocketing some</w:t>
      </w:r>
      <w:r w:rsidR="002566B1">
        <w:t xml:space="preserve"> of it for themselves</w:t>
      </w:r>
      <w:r w:rsidR="00EF029B" w:rsidRPr="002566B1">
        <w:t>.</w:t>
      </w:r>
    </w:p>
    <w:p w14:paraId="6FFDDFE6" w14:textId="25423FA0" w:rsidR="00EF029B" w:rsidRDefault="00EF029B" w:rsidP="00E6132A">
      <w:pPr>
        <w:pStyle w:val="ListParagraph"/>
      </w:pPr>
      <w:permStart w:id="1719943271" w:edGrp="everyone"/>
      <w:r w:rsidRPr="00380A91">
        <w:rPr>
          <w:rStyle w:val="SubtleEmphasis"/>
        </w:rPr>
        <w:t>__</w:t>
      </w:r>
      <w:permEnd w:id="1719943271"/>
      <w:r>
        <w:t xml:space="preserve"> </w:t>
      </w:r>
      <w:r w:rsidRPr="00EE5386">
        <w:t xml:space="preserve">When our governments are confronted with a problem, </w:t>
      </w:r>
      <w:r w:rsidRPr="00F13CE9">
        <w:rPr>
          <w:b/>
          <w:bCs/>
        </w:rPr>
        <w:t xml:space="preserve">the goal </w:t>
      </w:r>
      <w:r w:rsidR="00002C85">
        <w:rPr>
          <w:b/>
          <w:bCs/>
        </w:rPr>
        <w:t>must be</w:t>
      </w:r>
      <w:r>
        <w:rPr>
          <w:b/>
          <w:bCs/>
        </w:rPr>
        <w:t xml:space="preserve"> to </w:t>
      </w:r>
      <w:r w:rsidRPr="00F13CE9">
        <w:rPr>
          <w:b/>
          <w:bCs/>
        </w:rPr>
        <w:t>solv</w:t>
      </w:r>
      <w:r>
        <w:rPr>
          <w:b/>
          <w:bCs/>
        </w:rPr>
        <w:t>e</w:t>
      </w:r>
      <w:r w:rsidRPr="00F13CE9">
        <w:rPr>
          <w:b/>
          <w:bCs/>
        </w:rPr>
        <w:t xml:space="preserve"> it, not fund it</w:t>
      </w:r>
      <w:r w:rsidRPr="00EE5386">
        <w:t>.</w:t>
      </w:r>
    </w:p>
    <w:p w14:paraId="79837D9A" w14:textId="4D52DA6B" w:rsidR="00EF029B" w:rsidRDefault="00EF029B" w:rsidP="00E6132A">
      <w:pPr>
        <w:pStyle w:val="ListParagraph"/>
      </w:pPr>
      <w:permStart w:id="970221459" w:edGrp="everyone"/>
      <w:r w:rsidRPr="00380A91">
        <w:rPr>
          <w:rStyle w:val="SubtleEmphasis"/>
        </w:rPr>
        <w:t>__</w:t>
      </w:r>
      <w:permEnd w:id="970221459"/>
      <w:r w:rsidRPr="00306846">
        <w:t xml:space="preserve"> </w:t>
      </w:r>
      <w:r>
        <w:t>When o</w:t>
      </w:r>
      <w:r w:rsidRPr="00B8179F">
        <w:t>ur government</w:t>
      </w:r>
      <w:r>
        <w:t>s</w:t>
      </w:r>
      <w:r w:rsidRPr="00B8179F">
        <w:t xml:space="preserve"> overspend, bad things happen every time. It must; that is </w:t>
      </w:r>
      <w:r w:rsidR="0009576C">
        <w:t xml:space="preserve">the </w:t>
      </w:r>
      <w:r w:rsidR="0009576C" w:rsidRPr="00D95E0E">
        <w:rPr>
          <w:i/>
        </w:rPr>
        <w:t>Law of Nature</w:t>
      </w:r>
      <w:r w:rsidRPr="00B8179F">
        <w:t>.</w:t>
      </w:r>
    </w:p>
    <w:p w14:paraId="4476714F" w14:textId="77777777" w:rsidR="00EF029B" w:rsidRPr="00C618F2" w:rsidRDefault="00EF029B" w:rsidP="00E6132A">
      <w:pPr>
        <w:pStyle w:val="ListParagraph"/>
      </w:pPr>
      <w:permStart w:id="1376335994" w:edGrp="everyone"/>
      <w:r w:rsidRPr="00380A91">
        <w:rPr>
          <w:rStyle w:val="SubtleEmphasis"/>
        </w:rPr>
        <w:t>__</w:t>
      </w:r>
      <w:permEnd w:id="1376335994"/>
      <w:r w:rsidRPr="00A30F39">
        <w:t xml:space="preserve"> </w:t>
      </w:r>
      <w:r w:rsidRPr="00C618F2">
        <w:t xml:space="preserve">WTP must hold our representatives accountable for violating the </w:t>
      </w:r>
      <w:r w:rsidRPr="00D95E0E">
        <w:rPr>
          <w:i/>
        </w:rPr>
        <w:t>Laws of Economics</w:t>
      </w:r>
      <w:r w:rsidRPr="00C618F2">
        <w:t xml:space="preserve">. </w:t>
      </w:r>
    </w:p>
    <w:p w14:paraId="0EE5C0FD" w14:textId="37145F24" w:rsidR="00EF029B" w:rsidRPr="00EE5386" w:rsidRDefault="00EF029B" w:rsidP="00E6132A">
      <w:pPr>
        <w:pStyle w:val="ListParagraph"/>
      </w:pPr>
      <w:permStart w:id="542078487" w:edGrp="everyone"/>
      <w:r w:rsidRPr="00380A91">
        <w:rPr>
          <w:rStyle w:val="SubtleEmphasis"/>
        </w:rPr>
        <w:t>__</w:t>
      </w:r>
      <w:permEnd w:id="542078487"/>
      <w:r w:rsidRPr="00C618F2">
        <w:t xml:space="preserve"> Every spending law considered by Congress must include a comparison of options, proof th</w:t>
      </w:r>
      <w:r w:rsidR="0009576C">
        <w:t>at the spending is worth the return, and proof that</w:t>
      </w:r>
      <w:r w:rsidRPr="00C618F2">
        <w:t xml:space="preserve"> only government spending can solve the problem, which today is usually never</w:t>
      </w:r>
      <w:r w:rsidR="00B66F48">
        <w:t xml:space="preserve"> the case</w:t>
      </w:r>
      <w:r w:rsidRPr="00C618F2">
        <w:t>.</w:t>
      </w:r>
    </w:p>
    <w:p w14:paraId="1F2962DC" w14:textId="70C90B07" w:rsidR="00EF029B" w:rsidRPr="00EE5386" w:rsidRDefault="00EF029B" w:rsidP="00E6132A">
      <w:pPr>
        <w:pStyle w:val="ListParagraph"/>
      </w:pPr>
      <w:permStart w:id="1518470799" w:edGrp="everyone"/>
      <w:r w:rsidRPr="00380A91">
        <w:rPr>
          <w:rStyle w:val="SubtleEmphasis"/>
        </w:rPr>
        <w:t>__</w:t>
      </w:r>
      <w:permEnd w:id="1518470799"/>
      <w:r w:rsidRPr="00EE5386">
        <w:t xml:space="preserve"> Finding solutions is what made our USA great.</w:t>
      </w:r>
      <w:r>
        <w:t xml:space="preserve"> It </w:t>
      </w:r>
      <w:r w:rsidRPr="007A6FC5">
        <w:t xml:space="preserve">does not give political </w:t>
      </w:r>
      <w:r w:rsidR="00D95E0E">
        <w:t>parties</w:t>
      </w:r>
      <w:r w:rsidRPr="007A6FC5">
        <w:t xml:space="preserve"> any foothold </w:t>
      </w:r>
      <w:r w:rsidR="00CB003E">
        <w:t>in power, access to the treasury, or anything with which</w:t>
      </w:r>
      <w:r w:rsidRPr="007A6FC5">
        <w:t xml:space="preserve"> to rule. </w:t>
      </w:r>
      <w:r w:rsidRPr="002566B1">
        <w:t xml:space="preserve">Political </w:t>
      </w:r>
      <w:r w:rsidR="00D95E0E">
        <w:t>parties</w:t>
      </w:r>
      <w:r w:rsidRPr="002566B1">
        <w:t xml:space="preserve"> can only destroy our USA</w:t>
      </w:r>
      <w:r w:rsidR="00CB003E">
        <w:t>,</w:t>
      </w:r>
      <w:r w:rsidRPr="002566B1">
        <w:t xml:space="preserve"> </w:t>
      </w:r>
      <w:r w:rsidR="00CB003E">
        <w:t>precise</w:t>
      </w:r>
      <w:r w:rsidRPr="002566B1">
        <w:t>ly as they have.</w:t>
      </w:r>
    </w:p>
    <w:p w14:paraId="11C24733" w14:textId="34F330E9" w:rsidR="00EF029B" w:rsidRDefault="00EF029B" w:rsidP="00E6132A">
      <w:pPr>
        <w:pStyle w:val="ListParagraph"/>
      </w:pPr>
      <w:permStart w:id="766323345" w:edGrp="everyone"/>
      <w:r w:rsidRPr="00380A91">
        <w:rPr>
          <w:rStyle w:val="SubtleEmphasis"/>
        </w:rPr>
        <w:t>__</w:t>
      </w:r>
      <w:permEnd w:id="766323345"/>
      <w:r>
        <w:t xml:space="preserve"> </w:t>
      </w:r>
      <w:r w:rsidRPr="00FB5EF0">
        <w:t xml:space="preserve">Morality, doing the right thing, is a </w:t>
      </w:r>
      <w:r w:rsidRPr="00D95E0E">
        <w:rPr>
          <w:i/>
        </w:rPr>
        <w:t>Law of Nature</w:t>
      </w:r>
      <w:r w:rsidRPr="00FB5EF0">
        <w:t xml:space="preserve"> in Social Science. It produces the best outcome for most WTP</w:t>
      </w:r>
      <w:r w:rsidR="002566B1">
        <w:t xml:space="preserve">s, and it is a requirement that all WTP representatives have </w:t>
      </w:r>
      <w:r w:rsidR="00CB003E">
        <w:t xml:space="preserve">the </w:t>
      </w:r>
      <w:r w:rsidR="00CB003E">
        <w:lastRenderedPageBreak/>
        <w:t>moral du</w:t>
      </w:r>
      <w:r w:rsidR="002566B1">
        <w:t xml:space="preserve">ty to preserve </w:t>
      </w:r>
      <w:r w:rsidR="002566B1" w:rsidRPr="00216D6A">
        <w:rPr>
          <w:i/>
        </w:rPr>
        <w:t>Liberty</w:t>
      </w:r>
      <w:r w:rsidRPr="00FB5EF0">
        <w:t>.</w:t>
      </w:r>
    </w:p>
    <w:p w14:paraId="6532289F" w14:textId="1E4A73A3" w:rsidR="00EF029B" w:rsidRPr="00A30F39" w:rsidRDefault="00EF029B" w:rsidP="00E6132A">
      <w:pPr>
        <w:pStyle w:val="ListParagraph"/>
      </w:pPr>
      <w:permStart w:id="1384531370" w:edGrp="everyone"/>
      <w:r w:rsidRPr="00380A91">
        <w:rPr>
          <w:rStyle w:val="SubtleEmphasis"/>
        </w:rPr>
        <w:t>__</w:t>
      </w:r>
      <w:permEnd w:id="1384531370"/>
      <w:r w:rsidRPr="00306846">
        <w:t xml:space="preserve"> </w:t>
      </w:r>
      <w:r w:rsidRPr="00A30F39">
        <w:t xml:space="preserve">When </w:t>
      </w:r>
      <w:r>
        <w:t xml:space="preserve">our representatives violate </w:t>
      </w:r>
      <w:r w:rsidRPr="00A30F39">
        <w:t>economic and moral laws, dreadful things happen because they must</w:t>
      </w:r>
      <w:r>
        <w:t>;</w:t>
      </w:r>
      <w:r w:rsidRPr="00A30F39">
        <w:t xml:space="preserve"> it is </w:t>
      </w:r>
      <w:r w:rsidR="0009576C">
        <w:t xml:space="preserve">the </w:t>
      </w:r>
      <w:r>
        <w:t>Law</w:t>
      </w:r>
      <w:r w:rsidR="0009576C">
        <w:t xml:space="preserve"> (</w:t>
      </w:r>
      <w:r w:rsidR="0009576C" w:rsidRPr="00CB003E">
        <w:rPr>
          <w:i/>
        </w:rPr>
        <w:t>of Nature</w:t>
      </w:r>
      <w:r w:rsidR="0009576C">
        <w:t>)</w:t>
      </w:r>
      <w:r w:rsidRPr="00A30F39">
        <w:t xml:space="preserve">. </w:t>
      </w:r>
    </w:p>
    <w:p w14:paraId="504D4556" w14:textId="37684E83" w:rsidR="00EF029B" w:rsidRDefault="00EF029B" w:rsidP="00E6132A">
      <w:pPr>
        <w:pStyle w:val="ListParagraph"/>
      </w:pPr>
      <w:permStart w:id="362181890" w:edGrp="everyone"/>
      <w:r w:rsidRPr="00380A91">
        <w:rPr>
          <w:rStyle w:val="SubtleEmphasis"/>
        </w:rPr>
        <w:t>__</w:t>
      </w:r>
      <w:permEnd w:id="362181890"/>
      <w:r w:rsidRPr="00A30F39">
        <w:t xml:space="preserve"> </w:t>
      </w:r>
      <w:r>
        <w:t>S</w:t>
      </w:r>
      <w:r w:rsidRPr="00C440AD">
        <w:t xml:space="preserve">ocial </w:t>
      </w:r>
      <w:r w:rsidR="00114127">
        <w:t>Laws of Nature are violated by</w:t>
      </w:r>
      <w:r>
        <w:t xml:space="preserve"> </w:t>
      </w:r>
      <w:r w:rsidRPr="00C440AD">
        <w:t>free will</w:t>
      </w:r>
      <w:r>
        <w:t xml:space="preserve"> in society</w:t>
      </w:r>
      <w:r w:rsidRPr="006875F1">
        <w:t xml:space="preserve">, </w:t>
      </w:r>
      <w:r>
        <w:t xml:space="preserve">much </w:t>
      </w:r>
      <w:r w:rsidRPr="006875F1">
        <w:t>too often</w:t>
      </w:r>
      <w:r>
        <w:t xml:space="preserve"> in today’s weakened society</w:t>
      </w:r>
      <w:r w:rsidRPr="00C440AD">
        <w:t xml:space="preserve">. </w:t>
      </w:r>
      <w:r>
        <w:t xml:space="preserve">That is the fruit of </w:t>
      </w:r>
      <w:r w:rsidRPr="0009576C">
        <w:rPr>
          <w:i/>
        </w:rPr>
        <w:t>Liberty</w:t>
      </w:r>
      <w:r>
        <w:t xml:space="preserve"> without its guiding </w:t>
      </w:r>
      <w:r w:rsidR="002566B1">
        <w:t>Governing P</w:t>
      </w:r>
      <w:r w:rsidR="002566B1" w:rsidRPr="00A30F39">
        <w:t>rinciples</w:t>
      </w:r>
      <w:r>
        <w:t xml:space="preserve">. </w:t>
      </w:r>
      <w:r w:rsidRPr="00C440AD">
        <w:t xml:space="preserve">The result </w:t>
      </w:r>
      <w:r>
        <w:t xml:space="preserve">is </w:t>
      </w:r>
      <w:r w:rsidRPr="00C440AD">
        <w:t xml:space="preserve">always damaging and </w:t>
      </w:r>
      <w:r w:rsidR="00114127">
        <w:t>usually</w:t>
      </w:r>
      <w:r w:rsidRPr="00C440AD">
        <w:t xml:space="preserve"> fatal because that is the Law</w:t>
      </w:r>
      <w:r>
        <w:t>, like t</w:t>
      </w:r>
      <w:r w:rsidRPr="00C440AD">
        <w:t xml:space="preserve">ouching a high-voltage line. We are free to do that, and the result is always the same, often </w:t>
      </w:r>
      <w:r w:rsidR="00114127">
        <w:t>deadly</w:t>
      </w:r>
      <w:r w:rsidRPr="00C440AD">
        <w:t xml:space="preserve">. </w:t>
      </w:r>
    </w:p>
    <w:p w14:paraId="3F69CB76" w14:textId="212A51F8" w:rsidR="00EF029B" w:rsidRDefault="00EF029B" w:rsidP="00E6132A">
      <w:pPr>
        <w:pStyle w:val="ListParagraph"/>
      </w:pPr>
      <w:permStart w:id="653031556" w:edGrp="everyone"/>
      <w:r w:rsidRPr="00380A91">
        <w:rPr>
          <w:rStyle w:val="SubtleEmphasis"/>
        </w:rPr>
        <w:t>__</w:t>
      </w:r>
      <w:permEnd w:id="653031556"/>
      <w:r w:rsidRPr="00306846">
        <w:t xml:space="preserve"> </w:t>
      </w:r>
      <w:r w:rsidRPr="0009576C">
        <w:rPr>
          <w:b/>
          <w:bCs/>
        </w:rPr>
        <w:t>WePEG</w:t>
      </w:r>
      <w:r w:rsidR="0009576C" w:rsidRPr="0009576C">
        <w:rPr>
          <w:b/>
          <w:bCs/>
        </w:rPr>
        <w:t>1787</w:t>
      </w:r>
      <w:r w:rsidRPr="00EC05E2">
        <w:t xml:space="preserve"> is the only system that allows WTP to select moral</w:t>
      </w:r>
      <w:r w:rsidR="00CB003E">
        <w:t xml:space="preserve"> and successful representative</w:t>
      </w:r>
      <w:r w:rsidRPr="00EC05E2">
        <w:t>s.</w:t>
      </w:r>
    </w:p>
    <w:p w14:paraId="58AF31D3" w14:textId="2CA36886" w:rsidR="00EF029B" w:rsidRPr="00A30F39" w:rsidRDefault="00EF029B" w:rsidP="00E6132A">
      <w:pPr>
        <w:pStyle w:val="ListParagraph"/>
      </w:pPr>
      <w:permStart w:id="1443059646" w:edGrp="everyone"/>
      <w:r w:rsidRPr="00380A91">
        <w:rPr>
          <w:rStyle w:val="SubtleEmphasis"/>
        </w:rPr>
        <w:t>__</w:t>
      </w:r>
      <w:permEnd w:id="1443059646"/>
      <w:r w:rsidRPr="00A30F39">
        <w:t xml:space="preserve"> Ignorance is no excuse for </w:t>
      </w:r>
      <w:r w:rsidR="00372287">
        <w:t xml:space="preserve">unworkable </w:t>
      </w:r>
      <w:r w:rsidRPr="00A30F39">
        <w:t xml:space="preserve">codified laws of </w:t>
      </w:r>
      <w:proofErr w:type="gramStart"/>
      <w:r w:rsidRPr="00A30F39">
        <w:t>justice</w:t>
      </w:r>
      <w:r w:rsidR="00CB003E">
        <w:t>,</w:t>
      </w:r>
      <w:r>
        <w:t xml:space="preserve"> and</w:t>
      </w:r>
      <w:proofErr w:type="gramEnd"/>
      <w:r>
        <w:t xml:space="preserve"> cannot be an excuse for</w:t>
      </w:r>
      <w:r w:rsidR="00372287">
        <w:t xml:space="preserve"> ignoring</w:t>
      </w:r>
      <w:r>
        <w:t xml:space="preserve"> the </w:t>
      </w:r>
      <w:r w:rsidRPr="00D95E0E">
        <w:rPr>
          <w:i/>
        </w:rPr>
        <w:t>Laws of Nature</w:t>
      </w:r>
      <w:r>
        <w:t xml:space="preserve">; WTP’s </w:t>
      </w:r>
      <w:r w:rsidRPr="007B6CA6">
        <w:t>representative government cannot ignore them without repercussions that WTP will</w:t>
      </w:r>
      <w:r>
        <w:t xml:space="preserve"> pay for.</w:t>
      </w:r>
    </w:p>
    <w:p w14:paraId="54176230" w14:textId="3B841C08" w:rsidR="00EF029B" w:rsidRPr="00C618F2" w:rsidRDefault="00EF029B" w:rsidP="00E6132A">
      <w:pPr>
        <w:pStyle w:val="ListParagraph"/>
      </w:pPr>
      <w:permStart w:id="2088258554" w:edGrp="everyone"/>
      <w:r w:rsidRPr="00380A91">
        <w:rPr>
          <w:rStyle w:val="SubtleEmphasis"/>
        </w:rPr>
        <w:t>__</w:t>
      </w:r>
      <w:permEnd w:id="2088258554"/>
      <w:r w:rsidRPr="00C618F2">
        <w:t xml:space="preserve"> ALL government actions must include measuring results to reinforce the Library of </w:t>
      </w:r>
      <w:r w:rsidR="002566B1">
        <w:t>Governing P</w:t>
      </w:r>
      <w:r w:rsidR="002566B1" w:rsidRPr="00A30F39">
        <w:t>rinciples</w:t>
      </w:r>
      <w:r w:rsidRPr="00C618F2">
        <w:t>. Every spending law must include the</w:t>
      </w:r>
      <w:r w:rsidRPr="00412A5C">
        <w:t xml:space="preserve"> </w:t>
      </w:r>
      <w:r>
        <w:t>oversight process and</w:t>
      </w:r>
      <w:r w:rsidRPr="00C618F2">
        <w:t xml:space="preserve"> funds needed to measure </w:t>
      </w:r>
      <w:r w:rsidRPr="00AE05E2">
        <w:t>real-time efficacy</w:t>
      </w:r>
      <w:r w:rsidRPr="00C618F2">
        <w:t>.</w:t>
      </w:r>
    </w:p>
    <w:p w14:paraId="201EB2EA" w14:textId="7C84BC2E" w:rsidR="00EF029B" w:rsidRDefault="00EF029B" w:rsidP="00E6132A">
      <w:pPr>
        <w:pStyle w:val="ListParagraph"/>
      </w:pPr>
      <w:permStart w:id="364146158" w:edGrp="everyone"/>
      <w:r w:rsidRPr="00380A91">
        <w:rPr>
          <w:rStyle w:val="SubtleEmphasis"/>
        </w:rPr>
        <w:t>__</w:t>
      </w:r>
      <w:permEnd w:id="364146158"/>
      <w:r w:rsidRPr="00A30F39">
        <w:t xml:space="preserve"> </w:t>
      </w:r>
      <w:r>
        <w:t xml:space="preserve">Our representatives cannot change </w:t>
      </w:r>
      <w:r w:rsidR="00114127">
        <w:t xml:space="preserve">or improve the </w:t>
      </w:r>
      <w:r w:rsidR="00114127" w:rsidRPr="00D95E0E">
        <w:rPr>
          <w:i/>
        </w:rPr>
        <w:t>Laws of Nature</w:t>
      </w:r>
      <w:r>
        <w:t xml:space="preserve"> except with experience</w:t>
      </w:r>
      <w:r w:rsidRPr="00A30F39">
        <w:t xml:space="preserve">. Obedience to </w:t>
      </w:r>
      <w:r w:rsidRPr="00D95E0E">
        <w:rPr>
          <w:i/>
        </w:rPr>
        <w:t>Nature’s Law</w:t>
      </w:r>
      <w:r w:rsidRPr="00A30F39">
        <w:t xml:space="preserve"> is the only path to the best for the most. </w:t>
      </w:r>
    </w:p>
    <w:p w14:paraId="54C28EED" w14:textId="13EDB3D3" w:rsidR="00EF029B" w:rsidRPr="00336362" w:rsidRDefault="00EF029B" w:rsidP="00E6132A">
      <w:pPr>
        <w:pStyle w:val="ListParagraph"/>
      </w:pPr>
      <w:permStart w:id="1373525126" w:edGrp="everyone"/>
      <w:r w:rsidRPr="00380A91">
        <w:rPr>
          <w:rStyle w:val="SubtleEmphasis"/>
        </w:rPr>
        <w:t>__</w:t>
      </w:r>
      <w:permEnd w:id="1373525126"/>
      <w:r>
        <w:t xml:space="preserve"> </w:t>
      </w:r>
      <w:r w:rsidRPr="00A30F39">
        <w:t xml:space="preserve">Our </w:t>
      </w:r>
      <w:r>
        <w:t>representatives</w:t>
      </w:r>
      <w:r w:rsidRPr="00A30F39">
        <w:t xml:space="preserve"> must immediately stop violating the economic and moral Laws of Nature</w:t>
      </w:r>
      <w:r w:rsidR="00CB003E">
        <w:t>,</w:t>
      </w:r>
      <w:r w:rsidRPr="00A30F39">
        <w:t xml:space="preserve"> as the results of </w:t>
      </w:r>
      <w:r>
        <w:t>doing</w:t>
      </w:r>
      <w:r w:rsidRPr="00A30F39">
        <w:t xml:space="preserve"> so are now catastrophic</w:t>
      </w:r>
      <w:r>
        <w:t xml:space="preserve"> to WTP’s </w:t>
      </w:r>
      <w:r w:rsidR="00F01DCF">
        <w:rPr>
          <w:i/>
        </w:rPr>
        <w:t>Liberty</w:t>
      </w:r>
      <w:r>
        <w:t>.</w:t>
      </w:r>
    </w:p>
    <w:p w14:paraId="46F204B8" w14:textId="463C9E44" w:rsidR="00EF029B" w:rsidRDefault="00EF029B" w:rsidP="00E6132A">
      <w:pPr>
        <w:pStyle w:val="ListParagraph"/>
      </w:pPr>
      <w:permStart w:id="1333860081" w:edGrp="everyone"/>
      <w:r w:rsidRPr="00380A91">
        <w:rPr>
          <w:rStyle w:val="SubtleEmphasis"/>
        </w:rPr>
        <w:t>__</w:t>
      </w:r>
      <w:permEnd w:id="1333860081"/>
      <w:r>
        <w:t xml:space="preserve"> </w:t>
      </w:r>
      <w:r w:rsidRPr="00CB0D48">
        <w:t xml:space="preserve">WTP’s </w:t>
      </w:r>
      <w:r w:rsidR="00D95E0E">
        <w:t>G</w:t>
      </w:r>
      <w:r w:rsidRPr="00CB0D48">
        <w:t xml:space="preserve">overning Principles </w:t>
      </w:r>
      <w:r>
        <w:t>(</w:t>
      </w:r>
      <w:r w:rsidR="0009576C" w:rsidRPr="00CB003E">
        <w:rPr>
          <w:i/>
        </w:rPr>
        <w:t>Laws of Nature</w:t>
      </w:r>
      <w:r>
        <w:t xml:space="preserve">) </w:t>
      </w:r>
      <w:r w:rsidRPr="00CB0D48">
        <w:t>must be sovereign, and our representatives must govern with them.</w:t>
      </w:r>
      <w:r>
        <w:t xml:space="preserve"> </w:t>
      </w:r>
      <w:r w:rsidRPr="00F23127">
        <w:t xml:space="preserve">No human can sustain </w:t>
      </w:r>
      <w:r w:rsidR="00621A47">
        <w:rPr>
          <w:i/>
        </w:rPr>
        <w:t>Liberty</w:t>
      </w:r>
      <w:r w:rsidR="00BB7393">
        <w:rPr>
          <w:i/>
        </w:rPr>
        <w:t xml:space="preserve"> </w:t>
      </w:r>
      <w:r w:rsidRPr="0025229E">
        <w:t xml:space="preserve">without </w:t>
      </w:r>
      <w:r>
        <w:t xml:space="preserve">the </w:t>
      </w:r>
      <w:r w:rsidRPr="0025229E">
        <w:t xml:space="preserve">provable </w:t>
      </w:r>
      <w:r w:rsidR="002566B1">
        <w:t>Governing P</w:t>
      </w:r>
      <w:r w:rsidR="002566B1" w:rsidRPr="00A30F39">
        <w:t>rinciples</w:t>
      </w:r>
      <w:r>
        <w:t>.</w:t>
      </w:r>
      <w:r w:rsidRPr="0025229E">
        <w:t xml:space="preserve"> </w:t>
      </w:r>
    </w:p>
    <w:p w14:paraId="60B49A64" w14:textId="6DDD8063" w:rsidR="005B742D" w:rsidRPr="00372287" w:rsidRDefault="00EF029B" w:rsidP="00E6132A">
      <w:pPr>
        <w:pStyle w:val="ListParagraph"/>
      </w:pPr>
      <w:permStart w:id="1176768357" w:edGrp="everyone"/>
      <w:r w:rsidRPr="00380A91">
        <w:rPr>
          <w:rStyle w:val="SubtleEmphasis"/>
        </w:rPr>
        <w:t>__</w:t>
      </w:r>
      <w:permEnd w:id="1176768357"/>
      <w:r w:rsidRPr="00306846">
        <w:t xml:space="preserve"> </w:t>
      </w:r>
      <w:r>
        <w:t xml:space="preserve">The </w:t>
      </w:r>
      <w:r w:rsidRPr="00F23127">
        <w:t>Leftist enemies</w:t>
      </w:r>
      <w:r>
        <w:t xml:space="preserve"> cannot win a debate on </w:t>
      </w:r>
      <w:r w:rsidR="002566B1">
        <w:t>Governing P</w:t>
      </w:r>
      <w:r w:rsidR="002566B1" w:rsidRPr="00A30F39">
        <w:t>rinciples</w:t>
      </w:r>
      <w:r w:rsidR="0009576C">
        <w:t>. T</w:t>
      </w:r>
      <w:r>
        <w:t xml:space="preserve">herefore, no citizen who values their </w:t>
      </w:r>
      <w:r w:rsidR="00114127">
        <w:t>F</w:t>
      </w:r>
      <w:r>
        <w:t>amil</w:t>
      </w:r>
      <w:r w:rsidR="0009576C">
        <w:t>y</w:t>
      </w:r>
      <w:r>
        <w:t xml:space="preserve"> and </w:t>
      </w:r>
      <w:r w:rsidR="00621A47">
        <w:rPr>
          <w:i/>
        </w:rPr>
        <w:t>Liberty</w:t>
      </w:r>
      <w:r w:rsidR="00BB7393">
        <w:rPr>
          <w:i/>
        </w:rPr>
        <w:t xml:space="preserve"> </w:t>
      </w:r>
      <w:r>
        <w:t xml:space="preserve">can cast a ballot for any </w:t>
      </w:r>
      <w:r w:rsidR="0009576C">
        <w:t>Leftist</w:t>
      </w:r>
      <w:r>
        <w:t xml:space="preserve"> candidate.</w:t>
      </w:r>
      <w:bookmarkStart w:id="60" w:name="_Toc112248972"/>
      <w:bookmarkEnd w:id="59"/>
    </w:p>
    <w:p w14:paraId="4E08ED92" w14:textId="56B49604" w:rsidR="00E65B4C" w:rsidRPr="00283F0B" w:rsidRDefault="00E65B4C" w:rsidP="00621A47">
      <w:pPr>
        <w:pStyle w:val="Heading2"/>
        <w:rPr>
          <w:rStyle w:val="ListParagraphChar"/>
        </w:rPr>
      </w:pPr>
      <w:bookmarkStart w:id="61" w:name="_Toc216166887"/>
      <w:bookmarkEnd w:id="60"/>
      <w:r w:rsidRPr="00945B03">
        <w:t xml:space="preserve">Principle </w:t>
      </w:r>
      <w:r w:rsidR="00D95E0E">
        <w:t>1</w:t>
      </w:r>
      <w:r w:rsidR="006E5F77">
        <w:t>3</w:t>
      </w:r>
      <w:r w:rsidRPr="00945B03">
        <w:t xml:space="preserve"> </w:t>
      </w:r>
      <w:r w:rsidRPr="005B742D">
        <w:t xml:space="preserve">Liberty-Civics Populism </w:t>
      </w:r>
      <w:permStart w:id="542789908" w:edGrp="everyone"/>
      <w:r w:rsidRPr="00380A91">
        <w:rPr>
          <w:rStyle w:val="SubtleEmphasis"/>
        </w:rPr>
        <w:t>__</w:t>
      </w:r>
      <w:bookmarkEnd w:id="61"/>
      <w:permEnd w:id="542789908"/>
    </w:p>
    <w:p w14:paraId="478EE0B1" w14:textId="4F9C2C40" w:rsidR="00E65B4C" w:rsidRPr="00A30F39" w:rsidRDefault="00621A47" w:rsidP="00E65B4C">
      <w:pPr>
        <w:pStyle w:val="Heading3"/>
      </w:pPr>
      <w:r>
        <w:t>P</w:t>
      </w:r>
      <w:r w:rsidR="00D95E0E">
        <w:t>1</w:t>
      </w:r>
      <w:r w:rsidR="00B66F48">
        <w:t>3</w:t>
      </w:r>
      <w:r w:rsidR="00E65B4C" w:rsidRPr="00A30F39">
        <w:t xml:space="preserve"> </w:t>
      </w:r>
      <w:r>
        <w:t>S</w:t>
      </w:r>
      <w:r w:rsidR="00E65B4C" w:rsidRPr="00A30F39">
        <w:t xml:space="preserve">et 1: </w:t>
      </w:r>
      <w:r w:rsidR="00E65B4C">
        <w:t>I</w:t>
      </w:r>
      <w:r w:rsidR="00E65B4C" w:rsidRPr="00A30F39">
        <w:t xml:space="preserve">ntroduction </w:t>
      </w:r>
      <w:permStart w:id="1072302281" w:edGrp="everyone"/>
      <w:r w:rsidR="00E65B4C" w:rsidRPr="00380A91">
        <w:rPr>
          <w:rStyle w:val="SubtleEmphasis"/>
        </w:rPr>
        <w:t>__</w:t>
      </w:r>
      <w:permEnd w:id="1072302281"/>
    </w:p>
    <w:p w14:paraId="4F4EBA4B" w14:textId="69EC9374" w:rsidR="00E65B4C" w:rsidRPr="00A30F39" w:rsidRDefault="00E65B4C" w:rsidP="00E6132A">
      <w:pPr>
        <w:pStyle w:val="ListParagraph"/>
        <w:numPr>
          <w:ilvl w:val="0"/>
          <w:numId w:val="42"/>
        </w:numPr>
      </w:pPr>
      <w:permStart w:id="1842693694" w:edGrp="everyone"/>
      <w:r w:rsidRPr="00380A91">
        <w:rPr>
          <w:rStyle w:val="SubtleEmphasis"/>
        </w:rPr>
        <w:t>__</w:t>
      </w:r>
      <w:permEnd w:id="1842693694"/>
      <w:r w:rsidRPr="00A30F39">
        <w:t xml:space="preserve"> </w:t>
      </w:r>
      <w:r w:rsidR="00BA6C54" w:rsidRPr="00E6132A">
        <w:rPr>
          <w:b/>
          <w:bCs/>
        </w:rPr>
        <w:t>WePEG1787</w:t>
      </w:r>
      <w:r w:rsidRPr="00A30F39">
        <w:t xml:space="preserve"> is a unifying power for the largest percentage of WTP in </w:t>
      </w:r>
      <w:r w:rsidR="009F2BE9" w:rsidRPr="00E6132A">
        <w:rPr>
          <w:i/>
        </w:rPr>
        <w:t>Liberty</w:t>
      </w:r>
      <w:r>
        <w:t>.</w:t>
      </w:r>
      <w:r w:rsidRPr="00A30F39">
        <w:t xml:space="preserve"> After 100 years of </w:t>
      </w:r>
      <w:r w:rsidR="00CB003E">
        <w:t>Progressive policies introduced</w:t>
      </w:r>
      <w:r w:rsidRPr="00A30F39">
        <w:t xml:space="preserve"> </w:t>
      </w:r>
      <w:r w:rsidR="00B66F48">
        <w:t>by political parties into our government</w:t>
      </w:r>
      <w:r w:rsidRPr="00A30F39">
        <w:t xml:space="preserve">, the results are in. </w:t>
      </w:r>
    </w:p>
    <w:p w14:paraId="1A4DC0D7" w14:textId="105775B4" w:rsidR="00E65B4C" w:rsidRPr="00A30F39" w:rsidRDefault="00E65B4C" w:rsidP="00E6132A">
      <w:pPr>
        <w:pStyle w:val="ListParagraph"/>
      </w:pPr>
      <w:permStart w:id="254105242" w:edGrp="everyone"/>
      <w:r w:rsidRPr="00380A91">
        <w:rPr>
          <w:rStyle w:val="SubtleEmphasis"/>
        </w:rPr>
        <w:t>__</w:t>
      </w:r>
      <w:permEnd w:id="254105242"/>
      <w:r w:rsidRPr="00A30F39">
        <w:t xml:space="preserve"> </w:t>
      </w:r>
      <w:r w:rsidR="009F2BE9" w:rsidRPr="00002C85">
        <w:rPr>
          <w:i/>
        </w:rPr>
        <w:t>Liberty</w:t>
      </w:r>
      <w:r>
        <w:t xml:space="preserve"> </w:t>
      </w:r>
      <w:r w:rsidRPr="00A30F39">
        <w:t>works</w:t>
      </w:r>
      <w:r>
        <w:t>,</w:t>
      </w:r>
      <w:r w:rsidRPr="00A30F39">
        <w:t xml:space="preserve"> and Progressivism is just another word for raiding our treasury, subjugating WTP, and the end of our </w:t>
      </w:r>
      <w:r w:rsidR="009F2BE9" w:rsidRPr="00D95E0E">
        <w:rPr>
          <w:i/>
        </w:rPr>
        <w:t>Liberty</w:t>
      </w:r>
      <w:r>
        <w:t>.</w:t>
      </w:r>
    </w:p>
    <w:p w14:paraId="33EBB9AB" w14:textId="590EE015" w:rsidR="00E65B4C" w:rsidRPr="00A30F39" w:rsidRDefault="00E65B4C" w:rsidP="00E6132A">
      <w:pPr>
        <w:pStyle w:val="ListParagraph"/>
      </w:pPr>
      <w:permStart w:id="370081798" w:edGrp="everyone"/>
      <w:r w:rsidRPr="00380A91">
        <w:rPr>
          <w:rStyle w:val="SubtleEmphasis"/>
        </w:rPr>
        <w:t>__</w:t>
      </w:r>
      <w:permEnd w:id="370081798"/>
      <w:r w:rsidRPr="00A30F39">
        <w:t xml:space="preserve"> </w:t>
      </w:r>
      <w:r w:rsidRPr="00F70C7F">
        <w:rPr>
          <w:i/>
        </w:rPr>
        <w:t xml:space="preserve">Liberty-Civics </w:t>
      </w:r>
      <w:r>
        <w:rPr>
          <w:i/>
        </w:rPr>
        <w:t>Populism</w:t>
      </w:r>
      <w:r>
        <w:t xml:space="preserve"> </w:t>
      </w:r>
      <w:r w:rsidRPr="00A30F39">
        <w:t>defines the form of populism that our Founders created. Populism is what citizens do directly in their civic</w:t>
      </w:r>
      <w:r w:rsidR="00CB003E">
        <w:t xml:space="preserve"> life</w:t>
      </w:r>
      <w:r w:rsidR="007133F3">
        <w:t>,</w:t>
      </w:r>
      <w:r w:rsidRPr="00A30F39">
        <w:t xml:space="preserve"> in this case,</w:t>
      </w:r>
      <w:r>
        <w:t xml:space="preserve"> </w:t>
      </w:r>
      <w:r w:rsidR="007133F3" w:rsidRPr="00216D6A">
        <w:rPr>
          <w:i/>
        </w:rPr>
        <w:t>Liberty</w:t>
      </w:r>
      <w:r>
        <w:t>. WTP follow</w:t>
      </w:r>
      <w:r w:rsidRPr="00A30F39">
        <w:t xml:space="preserve"> </w:t>
      </w:r>
      <w:r>
        <w:t>P</w:t>
      </w:r>
      <w:r w:rsidRPr="00A30F39">
        <w:t xml:space="preserve">rinciples, not people. Populism does not mean </w:t>
      </w:r>
      <w:r w:rsidR="007133F3">
        <w:t>D</w:t>
      </w:r>
      <w:r w:rsidRPr="00A30F39">
        <w:t>emocracy.</w:t>
      </w:r>
      <w:r>
        <w:t xml:space="preserve"> </w:t>
      </w:r>
    </w:p>
    <w:p w14:paraId="0007428D" w14:textId="77777777" w:rsidR="002A52B0" w:rsidRDefault="00E65B4C" w:rsidP="00E6132A">
      <w:pPr>
        <w:pStyle w:val="ListParagraph"/>
      </w:pPr>
      <w:permStart w:id="1013406900" w:edGrp="everyone"/>
      <w:r w:rsidRPr="00380A91">
        <w:rPr>
          <w:rStyle w:val="SubtleEmphasis"/>
        </w:rPr>
        <w:t>__</w:t>
      </w:r>
      <w:permEnd w:id="1013406900"/>
      <w:r w:rsidRPr="00A30F39">
        <w:t xml:space="preserve"> Our Founders created a system of </w:t>
      </w:r>
      <w:r>
        <w:t>self-government for WTP, electing</w:t>
      </w:r>
      <w:r w:rsidRPr="00A30F39">
        <w:t xml:space="preserve"> representatives to search </w:t>
      </w:r>
      <w:r w:rsidR="00CB003E">
        <w:t>for and find solutions to the subject at hand within WTP’s collective brainpower and experience,</w:t>
      </w:r>
      <w:r w:rsidRPr="00A30F39">
        <w:t xml:space="preserve"> in accordance with the </w:t>
      </w:r>
      <w:r w:rsidRPr="00D95E0E">
        <w:rPr>
          <w:i/>
        </w:rPr>
        <w:t>Laws of Nature.</w:t>
      </w:r>
      <w:r w:rsidRPr="00A30F39">
        <w:t xml:space="preserve"> </w:t>
      </w:r>
    </w:p>
    <w:p w14:paraId="753EAC7C" w14:textId="3A178414" w:rsidR="00E65B4C" w:rsidRPr="00A30F39" w:rsidRDefault="002A52B0" w:rsidP="00E6132A">
      <w:pPr>
        <w:pStyle w:val="ListParagraph"/>
      </w:pPr>
      <w:permStart w:id="1558460525" w:edGrp="everyone"/>
      <w:r>
        <w:rPr>
          <w:rStyle w:val="SubtleEmphasis"/>
        </w:rPr>
        <w:t>__</w:t>
      </w:r>
      <w:permEnd w:id="1558460525"/>
      <w:r w:rsidRPr="002A52B0">
        <w:t xml:space="preserve"> </w:t>
      </w:r>
      <w:r w:rsidR="00E65B4C" w:rsidRPr="00A30F39">
        <w:t xml:space="preserve">Our government was never a ruling class nor a brain center until political </w:t>
      </w:r>
      <w:r w:rsidR="00D95E0E">
        <w:t>parties</w:t>
      </w:r>
      <w:r w:rsidR="00E65B4C" w:rsidRPr="00A30F39">
        <w:t xml:space="preserve"> captured our USA</w:t>
      </w:r>
      <w:r w:rsidR="007133F3">
        <w:t>.</w:t>
      </w:r>
    </w:p>
    <w:p w14:paraId="006C0950" w14:textId="014B5428" w:rsidR="00E65B4C" w:rsidRPr="00A30F39" w:rsidRDefault="00E65B4C" w:rsidP="00E6132A">
      <w:pPr>
        <w:pStyle w:val="ListParagraph"/>
      </w:pPr>
      <w:permStart w:id="724312346" w:edGrp="everyone"/>
      <w:r w:rsidRPr="00380A91">
        <w:rPr>
          <w:rStyle w:val="SubtleEmphasis"/>
        </w:rPr>
        <w:lastRenderedPageBreak/>
        <w:t>__</w:t>
      </w:r>
      <w:permEnd w:id="724312346"/>
      <w:r w:rsidRPr="00A30F39">
        <w:t xml:space="preserve"> Our Founders abhorred political </w:t>
      </w:r>
      <w:r w:rsidR="00D95E0E">
        <w:t>parties</w:t>
      </w:r>
      <w:r>
        <w:t xml:space="preserve">. </w:t>
      </w:r>
      <w:r w:rsidRPr="007133F3">
        <w:rPr>
          <w:b/>
          <w:bCs/>
        </w:rPr>
        <w:t>Federalist 10</w:t>
      </w:r>
      <w:r>
        <w:t xml:space="preserve"> eviscerated them, and P1 warned against them because they exist</w:t>
      </w:r>
      <w:r w:rsidR="007133F3">
        <w:t>ed</w:t>
      </w:r>
      <w:r>
        <w:t xml:space="preserve"> for their</w:t>
      </w:r>
      <w:r w:rsidR="007133F3">
        <w:t xml:space="preserve"> </w:t>
      </w:r>
      <w:r w:rsidR="00CB003E">
        <w:t>own self-interest, not WTP’s, and divided WTP throug</w:t>
      </w:r>
      <w:r w:rsidRPr="00A30F39">
        <w:t xml:space="preserve">h their theatre of war. They were never intended to be part of WTP’s government, only a </w:t>
      </w:r>
      <w:r w:rsidR="00002C85">
        <w:t>1A</w:t>
      </w:r>
      <w:r w:rsidRPr="00A30F39">
        <w:t xml:space="preserve"> right to assemble and petition our government with grievances. </w:t>
      </w:r>
    </w:p>
    <w:p w14:paraId="4BADE3B4" w14:textId="72501387" w:rsidR="00E65B4C" w:rsidRPr="00A30F39" w:rsidRDefault="00E65B4C" w:rsidP="00E6132A">
      <w:pPr>
        <w:pStyle w:val="ListParagraph"/>
      </w:pPr>
      <w:permStart w:id="350313688" w:edGrp="everyone"/>
      <w:r w:rsidRPr="00380A91">
        <w:rPr>
          <w:rStyle w:val="SubtleEmphasis"/>
        </w:rPr>
        <w:t>__</w:t>
      </w:r>
      <w:permEnd w:id="350313688"/>
      <w:r w:rsidRPr="00A30F39">
        <w:t xml:space="preserve"> That is the only enumerated </w:t>
      </w:r>
      <w:r w:rsidR="007133F3">
        <w:t xml:space="preserve">Right </w:t>
      </w:r>
      <w:r w:rsidR="00CB003E">
        <w:t xml:space="preserve">of </w:t>
      </w:r>
      <w:r w:rsidR="007133F3">
        <w:t xml:space="preserve">political </w:t>
      </w:r>
      <w:r w:rsidR="00D95E0E">
        <w:t>parties</w:t>
      </w:r>
      <w:r w:rsidR="00002C85">
        <w:t>,</w:t>
      </w:r>
      <w:r w:rsidR="007133F3">
        <w:t xml:space="preserve"> and</w:t>
      </w:r>
      <w:r>
        <w:t xml:space="preserve"> every other </w:t>
      </w:r>
      <w:r w:rsidR="00D95E0E">
        <w:t>party</w:t>
      </w:r>
      <w:r>
        <w:t xml:space="preserve"> in our USA</w:t>
      </w:r>
      <w:r w:rsidR="007133F3">
        <w:t xml:space="preserve"> has</w:t>
      </w:r>
      <w:r>
        <w:t xml:space="preserve">. No one has the right to petition </w:t>
      </w:r>
      <w:r w:rsidR="00CB003E">
        <w:t>our government for favors; that must end now, with representatives who refuse to listen</w:t>
      </w:r>
      <w:r>
        <w:t>. Lobbying must be for expertise only to inform legislators,</w:t>
      </w:r>
      <w:r w:rsidRPr="00A30F39">
        <w:t xml:space="preserve"> similar to </w:t>
      </w:r>
      <w:r w:rsidR="0070726B">
        <w:t>‘</w:t>
      </w:r>
      <w:r w:rsidRPr="00906C7E">
        <w:rPr>
          <w:i/>
        </w:rPr>
        <w:t>friends of the court</w:t>
      </w:r>
      <w:r w:rsidRPr="00A30F39">
        <w:t>.</w:t>
      </w:r>
      <w:r w:rsidR="0070726B">
        <w:t>’</w:t>
      </w:r>
    </w:p>
    <w:p w14:paraId="69055F95" w14:textId="6B77D180" w:rsidR="00E65B4C" w:rsidRPr="00A30F39" w:rsidRDefault="00E65B4C" w:rsidP="00E6132A">
      <w:pPr>
        <w:pStyle w:val="ListParagraph"/>
      </w:pPr>
      <w:permStart w:id="765424274" w:edGrp="everyone"/>
      <w:r w:rsidRPr="00380A91">
        <w:rPr>
          <w:rStyle w:val="SubtleEmphasis"/>
        </w:rPr>
        <w:t>__</w:t>
      </w:r>
      <w:permEnd w:id="765424274"/>
      <w:r w:rsidRPr="00A30F39">
        <w:t xml:space="preserve"> Our USA is a </w:t>
      </w:r>
      <w:r w:rsidRPr="002A52B0">
        <w:t>Constitutional Representative Republic</w:t>
      </w:r>
      <w:r w:rsidRPr="00A30F39">
        <w:t xml:space="preserve">, not a </w:t>
      </w:r>
      <w:r w:rsidR="00002C85">
        <w:t>D</w:t>
      </w:r>
      <w:r w:rsidRPr="00A30F39">
        <w:t>emocracy.</w:t>
      </w:r>
    </w:p>
    <w:p w14:paraId="0E30D1B7" w14:textId="3917AC32" w:rsidR="00E65B4C" w:rsidRPr="00A30F39" w:rsidRDefault="00E65B4C" w:rsidP="00E6132A">
      <w:pPr>
        <w:pStyle w:val="ListParagraph"/>
      </w:pPr>
      <w:permStart w:id="635267009" w:edGrp="everyone"/>
      <w:r w:rsidRPr="00380A91">
        <w:rPr>
          <w:rStyle w:val="SubtleEmphasis"/>
        </w:rPr>
        <w:t>__</w:t>
      </w:r>
      <w:permEnd w:id="635267009"/>
      <w:r w:rsidRPr="00A30F39">
        <w:t xml:space="preserve"> Notice the enemies of </w:t>
      </w:r>
      <w:r w:rsidR="009F2BE9" w:rsidRPr="007133F3">
        <w:rPr>
          <w:i/>
        </w:rPr>
        <w:t>Liberty</w:t>
      </w:r>
      <w:r>
        <w:t xml:space="preserve"> </w:t>
      </w:r>
      <w:r w:rsidRPr="00A30F39">
        <w:t xml:space="preserve">never refer to </w:t>
      </w:r>
      <w:r w:rsidR="0070726B">
        <w:t>‘</w:t>
      </w:r>
      <w:r w:rsidRPr="00A30F39">
        <w:t>our</w:t>
      </w:r>
      <w:r w:rsidRPr="002A52B0">
        <w:rPr>
          <w:i/>
        </w:rPr>
        <w:t xml:space="preserve"> Republic</w:t>
      </w:r>
      <w:r w:rsidRPr="00A30F39">
        <w:t>.</w:t>
      </w:r>
      <w:r w:rsidR="0070726B">
        <w:t>’</w:t>
      </w:r>
      <w:r w:rsidRPr="00A30F39">
        <w:t xml:space="preserve"> They always refer to </w:t>
      </w:r>
      <w:r w:rsidR="0070726B">
        <w:t>‘</w:t>
      </w:r>
      <w:r w:rsidRPr="00A30F39">
        <w:t xml:space="preserve">our </w:t>
      </w:r>
      <w:r w:rsidR="007133F3" w:rsidRPr="002A52B0">
        <w:rPr>
          <w:i/>
        </w:rPr>
        <w:t>D</w:t>
      </w:r>
      <w:r w:rsidRPr="002A52B0">
        <w:rPr>
          <w:i/>
        </w:rPr>
        <w:t>emocracy</w:t>
      </w:r>
      <w:r w:rsidRPr="00A30F39">
        <w:t>.</w:t>
      </w:r>
      <w:r w:rsidR="0070726B">
        <w:t>’</w:t>
      </w:r>
      <w:r w:rsidRPr="00A30F39">
        <w:t xml:space="preserve"> Whether ignorance or a strategy, it needs </w:t>
      </w:r>
      <w:r>
        <w:t>to be corrected</w:t>
      </w:r>
      <w:r w:rsidRPr="00A30F39">
        <w:t xml:space="preserve"> by WTP every time it is said.</w:t>
      </w:r>
    </w:p>
    <w:p w14:paraId="01EA1341" w14:textId="07DB45B6" w:rsidR="00E65B4C" w:rsidRPr="00A30F39" w:rsidRDefault="00E65B4C" w:rsidP="00E6132A">
      <w:pPr>
        <w:pStyle w:val="ListParagraph"/>
      </w:pPr>
      <w:permStart w:id="1863408204" w:edGrp="everyone"/>
      <w:r w:rsidRPr="00380A91">
        <w:rPr>
          <w:rStyle w:val="SubtleEmphasis"/>
        </w:rPr>
        <w:t>__</w:t>
      </w:r>
      <w:permEnd w:id="1863408204"/>
      <w:r w:rsidRPr="00A30F39">
        <w:t xml:space="preserve"> The designed structure of our USA was </w:t>
      </w:r>
      <w:r w:rsidR="007133F3">
        <w:t>precise</w:t>
      </w:r>
      <w:r w:rsidRPr="00A30F39">
        <w:t xml:space="preserve">ly what our </w:t>
      </w:r>
      <w:r>
        <w:t>DOI/</w:t>
      </w:r>
      <w:r w:rsidRPr="00A30F39">
        <w:t xml:space="preserve">COTUS says, </w:t>
      </w:r>
      <w:r w:rsidR="00002C85">
        <w:t>‘</w:t>
      </w:r>
      <w:r w:rsidRPr="00A52079">
        <w:rPr>
          <w:i/>
        </w:rPr>
        <w:t>a more perfect nation</w:t>
      </w:r>
      <w:r w:rsidRPr="00A30F39">
        <w:t>.</w:t>
      </w:r>
      <w:r w:rsidR="0070726B">
        <w:t>’</w:t>
      </w:r>
      <w:r w:rsidRPr="00A30F39">
        <w:t xml:space="preserve"> </w:t>
      </w:r>
      <w:r w:rsidR="007133F3" w:rsidRPr="00E03EB9">
        <w:rPr>
          <w:b/>
          <w:bCs/>
        </w:rPr>
        <w:t>WePEG1787</w:t>
      </w:r>
      <w:r w:rsidRPr="00A30F39">
        <w:t xml:space="preserve"> makes that case convincing</w:t>
      </w:r>
      <w:r w:rsidR="00002C85">
        <w:t>ly</w:t>
      </w:r>
      <w:r w:rsidR="007133F3">
        <w:t>,</w:t>
      </w:r>
      <w:r w:rsidRPr="00A30F39">
        <w:t xml:space="preserve"> and WTP must return our government to its original structure.</w:t>
      </w:r>
    </w:p>
    <w:p w14:paraId="0BF159D1" w14:textId="18193AC1" w:rsidR="00E65B4C" w:rsidRPr="00A30F39" w:rsidRDefault="00621A47" w:rsidP="00E65B4C">
      <w:pPr>
        <w:pStyle w:val="Heading3"/>
      </w:pPr>
      <w:r>
        <w:t>P</w:t>
      </w:r>
      <w:r w:rsidR="00D95E0E">
        <w:t>1</w:t>
      </w:r>
      <w:r w:rsidR="002A52B0">
        <w:t>3</w:t>
      </w:r>
      <w:r w:rsidR="00E65B4C" w:rsidRPr="00A30F39">
        <w:t xml:space="preserve"> </w:t>
      </w:r>
      <w:r>
        <w:t>S</w:t>
      </w:r>
      <w:r w:rsidR="00E65B4C" w:rsidRPr="00A30F39">
        <w:t xml:space="preserve">et 2: </w:t>
      </w:r>
      <w:r w:rsidR="00E65B4C">
        <w:t>Thriving</w:t>
      </w:r>
      <w:r w:rsidR="00E65B4C" w:rsidRPr="00A30F39">
        <w:t xml:space="preserve"> </w:t>
      </w:r>
      <w:r w:rsidR="00E65B4C">
        <w:t>in</w:t>
      </w:r>
      <w:r w:rsidR="00E65B4C" w:rsidRPr="00A30F39">
        <w:t xml:space="preserve"> </w:t>
      </w:r>
      <w:r w:rsidR="00E65B4C">
        <w:t>LIFE</w:t>
      </w:r>
      <w:r w:rsidR="00E65B4C" w:rsidRPr="00A30F39">
        <w:t xml:space="preserve"> </w:t>
      </w:r>
      <w:permStart w:id="976321428" w:edGrp="everyone"/>
      <w:r w:rsidR="00E65B4C" w:rsidRPr="00380A91">
        <w:rPr>
          <w:rStyle w:val="SubtleEmphasis"/>
        </w:rPr>
        <w:t>__</w:t>
      </w:r>
      <w:permEnd w:id="976321428"/>
    </w:p>
    <w:p w14:paraId="450F590E" w14:textId="51E21B7F" w:rsidR="00E65B4C" w:rsidRPr="00A30F39" w:rsidRDefault="00E65B4C" w:rsidP="00E6132A">
      <w:pPr>
        <w:pStyle w:val="ListParagraph"/>
        <w:numPr>
          <w:ilvl w:val="0"/>
          <w:numId w:val="43"/>
        </w:numPr>
      </w:pPr>
      <w:permStart w:id="36061137" w:edGrp="everyone"/>
      <w:r w:rsidRPr="00380A91">
        <w:rPr>
          <w:rStyle w:val="SubtleEmphasis"/>
        </w:rPr>
        <w:t>__</w:t>
      </w:r>
      <w:permEnd w:id="36061137"/>
      <w:r w:rsidRPr="00A30F39">
        <w:t xml:space="preserve"> </w:t>
      </w:r>
      <w:r w:rsidRPr="00E6132A">
        <w:rPr>
          <w:i/>
        </w:rPr>
        <w:t>Liberty-Civics Populism</w:t>
      </w:r>
      <w:r>
        <w:t xml:space="preserve"> </w:t>
      </w:r>
      <w:r w:rsidRPr="00A30F39">
        <w:t xml:space="preserve">is about </w:t>
      </w:r>
      <w:r>
        <w:t xml:space="preserve">all WTP thriving in </w:t>
      </w:r>
      <w:r w:rsidR="007133F3" w:rsidRPr="00E6132A">
        <w:rPr>
          <w:i/>
        </w:rPr>
        <w:t>Life</w:t>
      </w:r>
      <w:r w:rsidRPr="00A30F39">
        <w:t>.</w:t>
      </w:r>
    </w:p>
    <w:p w14:paraId="78D84C68" w14:textId="795A0B8C" w:rsidR="00E65B4C" w:rsidRPr="00A30F39" w:rsidRDefault="00E65B4C" w:rsidP="00E6132A">
      <w:pPr>
        <w:pStyle w:val="ListParagraph"/>
      </w:pPr>
      <w:permStart w:id="953820967" w:edGrp="everyone"/>
      <w:r w:rsidRPr="00380A91">
        <w:rPr>
          <w:rStyle w:val="SubtleEmphasis"/>
        </w:rPr>
        <w:t>__</w:t>
      </w:r>
      <w:permEnd w:id="953820967"/>
      <w:r w:rsidRPr="00A30F39">
        <w:t xml:space="preserve"> No matter how WTP </w:t>
      </w:r>
      <w:r>
        <w:t>are</w:t>
      </w:r>
      <w:r w:rsidRPr="00A30F39">
        <w:t xml:space="preserve"> created, we have enormous abilities and opportunities to thrive in </w:t>
      </w:r>
      <w:r w:rsidR="007133F3" w:rsidRPr="00851A04">
        <w:rPr>
          <w:i/>
        </w:rPr>
        <w:t>Life</w:t>
      </w:r>
      <w:r w:rsidRPr="00A30F39">
        <w:t xml:space="preserve"> in </w:t>
      </w:r>
      <w:r w:rsidR="007133F3" w:rsidRPr="00216D6A">
        <w:rPr>
          <w:i/>
        </w:rPr>
        <w:t>Liberty</w:t>
      </w:r>
      <w:r>
        <w:t xml:space="preserve"> </w:t>
      </w:r>
      <w:r w:rsidRPr="00A30F39">
        <w:t xml:space="preserve">as designed by our </w:t>
      </w:r>
      <w:r w:rsidR="007133F3" w:rsidRPr="00E03EB9">
        <w:t>Founders</w:t>
      </w:r>
      <w:r w:rsidRPr="00A30F39">
        <w:t>. Nothing else comes close.</w:t>
      </w:r>
    </w:p>
    <w:p w14:paraId="1CF83D00" w14:textId="12534F28" w:rsidR="00E65B4C" w:rsidRPr="00A30F39" w:rsidRDefault="00E65B4C" w:rsidP="00E6132A">
      <w:pPr>
        <w:pStyle w:val="ListParagraph"/>
      </w:pPr>
      <w:permStart w:id="1209350829" w:edGrp="everyone"/>
      <w:r w:rsidRPr="00380A91">
        <w:rPr>
          <w:rStyle w:val="SubtleEmphasis"/>
        </w:rPr>
        <w:t>__</w:t>
      </w:r>
      <w:permEnd w:id="1209350829"/>
      <w:r w:rsidRPr="00A30F39">
        <w:t xml:space="preserve"> Those who </w:t>
      </w:r>
      <w:r>
        <w:t xml:space="preserve">do not believe in eternal </w:t>
      </w:r>
      <w:r w:rsidR="007133F3" w:rsidRPr="00851A04">
        <w:rPr>
          <w:i/>
        </w:rPr>
        <w:t>Life</w:t>
      </w:r>
      <w:r w:rsidR="007133F3">
        <w:t xml:space="preserve"> </w:t>
      </w:r>
      <w:r>
        <w:t xml:space="preserve">should make the most of this </w:t>
      </w:r>
      <w:r w:rsidR="007133F3" w:rsidRPr="00851A04">
        <w:rPr>
          <w:i/>
        </w:rPr>
        <w:t>Life</w:t>
      </w:r>
      <w:r>
        <w:t>,</w:t>
      </w:r>
      <w:r w:rsidRPr="00A30F39">
        <w:t xml:space="preserve"> which is only possible in </w:t>
      </w:r>
      <w:r w:rsidR="007133F3" w:rsidRPr="00216D6A">
        <w:rPr>
          <w:i/>
        </w:rPr>
        <w:t>Liberty</w:t>
      </w:r>
      <w:r>
        <w:t>.</w:t>
      </w:r>
      <w:r w:rsidRPr="00A30F39">
        <w:t xml:space="preserve"> </w:t>
      </w:r>
    </w:p>
    <w:p w14:paraId="7A48EF5B" w14:textId="0B7EA0BB" w:rsidR="00E65B4C" w:rsidRPr="00A30F39" w:rsidRDefault="00E65B4C" w:rsidP="00E6132A">
      <w:pPr>
        <w:pStyle w:val="ListParagraph"/>
      </w:pPr>
      <w:permStart w:id="1529545423" w:edGrp="everyone"/>
      <w:r w:rsidRPr="00380A91">
        <w:rPr>
          <w:rStyle w:val="SubtleEmphasis"/>
        </w:rPr>
        <w:t>__</w:t>
      </w:r>
      <w:permEnd w:id="1529545423"/>
      <w:r w:rsidRPr="00A30F39">
        <w:t xml:space="preserve"> </w:t>
      </w:r>
      <w:r w:rsidR="007133F3" w:rsidRPr="00E03EB9">
        <w:rPr>
          <w:b/>
          <w:bCs/>
        </w:rPr>
        <w:t>WePEG1787</w:t>
      </w:r>
      <w:r w:rsidRPr="00A30F39">
        <w:t xml:space="preserve"> defines what government should be</w:t>
      </w:r>
      <w:r>
        <w:t>,</w:t>
      </w:r>
      <w:r w:rsidRPr="00A30F39">
        <w:t xml:space="preserve"> and </w:t>
      </w:r>
      <w:r w:rsidRPr="00F70C7F">
        <w:rPr>
          <w:i/>
        </w:rPr>
        <w:t xml:space="preserve">Liberty-Civics </w:t>
      </w:r>
      <w:r>
        <w:rPr>
          <w:i/>
        </w:rPr>
        <w:t>Populism</w:t>
      </w:r>
      <w:r>
        <w:t xml:space="preserve"> </w:t>
      </w:r>
      <w:r w:rsidRPr="00A30F39">
        <w:t>will lead WTP to it.</w:t>
      </w:r>
    </w:p>
    <w:p w14:paraId="5B136567" w14:textId="478BEA65" w:rsidR="00E65B4C" w:rsidRPr="00A30F39" w:rsidRDefault="00E65B4C" w:rsidP="00E6132A">
      <w:pPr>
        <w:pStyle w:val="ListParagraph"/>
      </w:pPr>
      <w:permStart w:id="2108841032" w:edGrp="everyone"/>
      <w:r w:rsidRPr="00380A91">
        <w:rPr>
          <w:rStyle w:val="SubtleEmphasis"/>
        </w:rPr>
        <w:t>__</w:t>
      </w:r>
      <w:permEnd w:id="2108841032"/>
      <w:r w:rsidRPr="00A30F39">
        <w:t xml:space="preserve"> Redeeming our USA with </w:t>
      </w:r>
      <w:r w:rsidRPr="00F70C7F">
        <w:rPr>
          <w:i/>
        </w:rPr>
        <w:t xml:space="preserve">Liberty-Civics </w:t>
      </w:r>
      <w:r>
        <w:rPr>
          <w:i/>
        </w:rPr>
        <w:t>Populism</w:t>
      </w:r>
      <w:r>
        <w:t xml:space="preserve"> </w:t>
      </w:r>
      <w:r w:rsidRPr="00A30F39">
        <w:t xml:space="preserve">builds </w:t>
      </w:r>
      <w:r w:rsidR="007133F3">
        <w:t>F</w:t>
      </w:r>
      <w:r w:rsidRPr="00A30F39">
        <w:t xml:space="preserve">amily-like groups for a noble cause. </w:t>
      </w:r>
      <w:r w:rsidRPr="00F70C7F">
        <w:rPr>
          <w:i/>
        </w:rPr>
        <w:t xml:space="preserve">Liberty-Civics </w:t>
      </w:r>
      <w:r>
        <w:rPr>
          <w:i/>
        </w:rPr>
        <w:t>Populism</w:t>
      </w:r>
      <w:r>
        <w:t xml:space="preserve"> </w:t>
      </w:r>
      <w:r w:rsidRPr="00A30F39">
        <w:t xml:space="preserve">is a great </w:t>
      </w:r>
      <w:r w:rsidR="007133F3">
        <w:t>F</w:t>
      </w:r>
      <w:r w:rsidRPr="00A30F39">
        <w:t>amily. And a lot of fun!</w:t>
      </w:r>
    </w:p>
    <w:p w14:paraId="1225F743" w14:textId="09711C7A" w:rsidR="00E65B4C" w:rsidRPr="00A30F39" w:rsidRDefault="00E65B4C" w:rsidP="00E6132A">
      <w:pPr>
        <w:pStyle w:val="ListParagraph"/>
      </w:pPr>
      <w:permStart w:id="1654942045" w:edGrp="everyone"/>
      <w:r w:rsidRPr="00380A91">
        <w:rPr>
          <w:rStyle w:val="SubtleEmphasis"/>
        </w:rPr>
        <w:t>__</w:t>
      </w:r>
      <w:permEnd w:id="1654942045"/>
      <w:r w:rsidRPr="00A30F39">
        <w:t xml:space="preserve"> </w:t>
      </w:r>
      <w:r w:rsidRPr="00F70C7F">
        <w:rPr>
          <w:i/>
        </w:rPr>
        <w:t xml:space="preserve">Liberty-Civics </w:t>
      </w:r>
      <w:r>
        <w:rPr>
          <w:i/>
        </w:rPr>
        <w:t>Populism</w:t>
      </w:r>
      <w:r>
        <w:t xml:space="preserve"> </w:t>
      </w:r>
      <w:r w:rsidRPr="00A30F39">
        <w:t xml:space="preserve">is designed to restore the </w:t>
      </w:r>
      <w:r w:rsidR="007133F3">
        <w:t>‘</w:t>
      </w:r>
      <w:r w:rsidRPr="007133F3">
        <w:rPr>
          <w:i/>
        </w:rPr>
        <w:t>Good Life</w:t>
      </w:r>
      <w:r w:rsidR="007133F3">
        <w:t>’</w:t>
      </w:r>
      <w:r>
        <w:t xml:space="preserve"> and destroy the </w:t>
      </w:r>
      <w:r w:rsidR="007133F3">
        <w:t>‘</w:t>
      </w:r>
      <w:r w:rsidRPr="00D95E0E">
        <w:rPr>
          <w:i/>
        </w:rPr>
        <w:t>dead Life.</w:t>
      </w:r>
      <w:r w:rsidR="007133F3">
        <w:t>’</w:t>
      </w:r>
      <w:r>
        <w:t xml:space="preserve"> One </w:t>
      </w:r>
      <w:r w:rsidR="00D95E0E">
        <w:t>part</w:t>
      </w:r>
      <w:r w:rsidR="00CB003E">
        <w:t>y’s</w:t>
      </w:r>
      <w:r>
        <w:t xml:space="preserve"> policies promote </w:t>
      </w:r>
      <w:r w:rsidRPr="00A30F39">
        <w:t>their goal of subjugating WTP</w:t>
      </w:r>
      <w:r w:rsidR="007133F3">
        <w:t xml:space="preserve">, and that ends with </w:t>
      </w:r>
      <w:r w:rsidR="007133F3" w:rsidRPr="00E03EB9">
        <w:rPr>
          <w:b/>
          <w:bCs/>
        </w:rPr>
        <w:t>WePEG1787</w:t>
      </w:r>
      <w:r w:rsidR="007133F3">
        <w:rPr>
          <w:b/>
          <w:bCs/>
        </w:rPr>
        <w:t>.</w:t>
      </w:r>
    </w:p>
    <w:p w14:paraId="558B8CD2" w14:textId="4F1CB2F3" w:rsidR="00E65B4C" w:rsidRPr="00673DC0" w:rsidRDefault="00E65B4C" w:rsidP="00E6132A">
      <w:pPr>
        <w:pStyle w:val="ListParagraph"/>
      </w:pPr>
      <w:permStart w:id="1264351161" w:edGrp="everyone"/>
      <w:r w:rsidRPr="00380A91">
        <w:rPr>
          <w:rStyle w:val="SubtleEmphasis"/>
        </w:rPr>
        <w:t>__</w:t>
      </w:r>
      <w:permEnd w:id="1264351161"/>
      <w:r w:rsidRPr="00A30F39">
        <w:t xml:space="preserve"> Political </w:t>
      </w:r>
      <w:r w:rsidR="00D95E0E">
        <w:t>parties</w:t>
      </w:r>
      <w:r w:rsidRPr="00A30F39">
        <w:t xml:space="preserve"> have almost destroyed our USA with debt, </w:t>
      </w:r>
      <w:r>
        <w:t>malfeasance</w:t>
      </w:r>
      <w:r w:rsidRPr="00A30F39">
        <w:t xml:space="preserve">, weakness, and depravity; WTP have one election left to save it with </w:t>
      </w:r>
      <w:r>
        <w:t xml:space="preserve">legal </w:t>
      </w:r>
      <w:r w:rsidRPr="00A30F39">
        <w:t>ballots.</w:t>
      </w:r>
      <w:r>
        <w:t xml:space="preserve"> </w:t>
      </w:r>
    </w:p>
    <w:p w14:paraId="65A63911" w14:textId="2EA5207E" w:rsidR="00E65B4C" w:rsidRPr="00A30F39" w:rsidRDefault="00E65B4C" w:rsidP="00E6132A">
      <w:pPr>
        <w:pStyle w:val="ListParagraph"/>
      </w:pPr>
      <w:permStart w:id="1510099357" w:edGrp="everyone"/>
      <w:r w:rsidRPr="00380A91">
        <w:rPr>
          <w:rStyle w:val="SubtleEmphasis"/>
        </w:rPr>
        <w:t>__</w:t>
      </w:r>
      <w:permEnd w:id="1510099357"/>
      <w:r w:rsidRPr="00A30F39">
        <w:t xml:space="preserve"> The opportunity that </w:t>
      </w:r>
      <w:r w:rsidRPr="00F70C7F">
        <w:rPr>
          <w:i/>
        </w:rPr>
        <w:t xml:space="preserve">Liberty-Civics </w:t>
      </w:r>
      <w:r>
        <w:rPr>
          <w:i/>
        </w:rPr>
        <w:t>Populism</w:t>
      </w:r>
      <w:r>
        <w:t xml:space="preserve"> </w:t>
      </w:r>
      <w:r w:rsidRPr="00A30F39">
        <w:t xml:space="preserve">provides for WTP to redeem our USA to its glorious founding for a </w:t>
      </w:r>
      <w:r w:rsidR="0070726B">
        <w:t>‘</w:t>
      </w:r>
      <w:r w:rsidR="009F2BE9" w:rsidRPr="007133F3">
        <w:rPr>
          <w:i/>
        </w:rPr>
        <w:t>Liberty</w:t>
      </w:r>
      <w:r w:rsidRPr="007133F3">
        <w:rPr>
          <w:i/>
        </w:rPr>
        <w:t xml:space="preserve"> future</w:t>
      </w:r>
      <w:r w:rsidR="0070726B">
        <w:t>’</w:t>
      </w:r>
      <w:r w:rsidRPr="00A30F39">
        <w:t xml:space="preserve"> is endless. </w:t>
      </w:r>
    </w:p>
    <w:p w14:paraId="34E826C8" w14:textId="659CBA9A" w:rsidR="00E65B4C" w:rsidRPr="00A30F39" w:rsidRDefault="00E65B4C" w:rsidP="00E6132A">
      <w:pPr>
        <w:pStyle w:val="ListParagraph"/>
      </w:pPr>
      <w:permStart w:id="1835738106" w:edGrp="everyone"/>
      <w:r w:rsidRPr="00380A91">
        <w:rPr>
          <w:rStyle w:val="SubtleEmphasis"/>
        </w:rPr>
        <w:t>__</w:t>
      </w:r>
      <w:permEnd w:id="1835738106"/>
      <w:r w:rsidRPr="00A30F39">
        <w:t xml:space="preserve"> </w:t>
      </w:r>
      <w:r w:rsidR="002A52B0">
        <w:t>Our Worship Centers</w:t>
      </w:r>
      <w:r w:rsidRPr="00A30F39">
        <w:t xml:space="preserve"> were an integral part of our war for </w:t>
      </w:r>
      <w:r w:rsidR="007133F3" w:rsidRPr="00216D6A">
        <w:rPr>
          <w:i/>
        </w:rPr>
        <w:t>Liberty</w:t>
      </w:r>
      <w:r w:rsidR="007133F3">
        <w:rPr>
          <w:i/>
        </w:rPr>
        <w:t xml:space="preserve">, </w:t>
      </w:r>
      <w:r w:rsidRPr="00A30F39">
        <w:t xml:space="preserve">and </w:t>
      </w:r>
      <w:r w:rsidR="007133F3">
        <w:t>after victory, they were</w:t>
      </w:r>
      <w:r w:rsidRPr="00A30F39">
        <w:t xml:space="preserve"> a beacon of light and service in WTP. </w:t>
      </w:r>
    </w:p>
    <w:p w14:paraId="492485D2" w14:textId="57668DC1" w:rsidR="00E65B4C" w:rsidRPr="00A30F39" w:rsidRDefault="00E65B4C" w:rsidP="00E6132A">
      <w:pPr>
        <w:pStyle w:val="ListParagraph"/>
      </w:pPr>
      <w:permStart w:id="1478780856" w:edGrp="everyone"/>
      <w:r w:rsidRPr="00380A91">
        <w:rPr>
          <w:rStyle w:val="SubtleEmphasis"/>
        </w:rPr>
        <w:t>__</w:t>
      </w:r>
      <w:permEnd w:id="1478780856"/>
      <w:r w:rsidRPr="00A30F39">
        <w:t xml:space="preserve"> </w:t>
      </w:r>
      <w:r w:rsidRPr="00F70C7F">
        <w:rPr>
          <w:i/>
        </w:rPr>
        <w:t xml:space="preserve">Liberty-Civics </w:t>
      </w:r>
      <w:r>
        <w:rPr>
          <w:i/>
        </w:rPr>
        <w:t>Populism</w:t>
      </w:r>
      <w:r>
        <w:t xml:space="preserve"> </w:t>
      </w:r>
      <w:r w:rsidRPr="00A30F39">
        <w:t xml:space="preserve">will show </w:t>
      </w:r>
      <w:r w:rsidR="002A52B0">
        <w:t>our Worship Centers</w:t>
      </w:r>
      <w:r w:rsidRPr="00A30F39">
        <w:t xml:space="preserve"> how to engage in</w:t>
      </w:r>
      <w:r>
        <w:t xml:space="preserve"> </w:t>
      </w:r>
      <w:r w:rsidR="0098707F" w:rsidRPr="00497E5E">
        <w:rPr>
          <w:b/>
          <w:bCs/>
        </w:rPr>
        <w:t>Godly Civics</w:t>
      </w:r>
      <w:r>
        <w:t xml:space="preserve"> without the divisions and </w:t>
      </w:r>
      <w:r w:rsidRPr="00A30F39">
        <w:t xml:space="preserve">attacks on the </w:t>
      </w:r>
      <w:r w:rsidR="002A52B0">
        <w:t>Worship Centers</w:t>
      </w:r>
      <w:r w:rsidRPr="00A30F39">
        <w:t xml:space="preserve"> that come from the political </w:t>
      </w:r>
      <w:r w:rsidR="00D95E0E">
        <w:t>parties’</w:t>
      </w:r>
      <w:r w:rsidRPr="00A30F39">
        <w:t xml:space="preserve"> theatre of war. </w:t>
      </w:r>
    </w:p>
    <w:p w14:paraId="2DEA1284" w14:textId="1EFFAA2A" w:rsidR="00E65B4C" w:rsidRPr="00A30F39" w:rsidRDefault="00E65B4C" w:rsidP="00E6132A">
      <w:pPr>
        <w:pStyle w:val="ListParagraph"/>
      </w:pPr>
      <w:permStart w:id="548345844" w:edGrp="everyone"/>
      <w:r w:rsidRPr="00380A91">
        <w:rPr>
          <w:rStyle w:val="SubtleEmphasis"/>
        </w:rPr>
        <w:t>__</w:t>
      </w:r>
      <w:permEnd w:id="548345844"/>
      <w:r w:rsidRPr="00A30F39">
        <w:t xml:space="preserve"> Standing up for the value of </w:t>
      </w:r>
      <w:r w:rsidR="007133F3" w:rsidRPr="00851A04">
        <w:rPr>
          <w:i/>
        </w:rPr>
        <w:t>Life</w:t>
      </w:r>
      <w:r w:rsidRPr="00A30F39">
        <w:t xml:space="preserve"> is </w:t>
      </w:r>
      <w:r>
        <w:t>m</w:t>
      </w:r>
      <w:r w:rsidR="007133F3">
        <w:t>ain</w:t>
      </w:r>
      <w:r>
        <w:t>ly</w:t>
      </w:r>
      <w:r w:rsidRPr="00A30F39">
        <w:t xml:space="preserve"> </w:t>
      </w:r>
      <w:r>
        <w:t xml:space="preserve">provided </w:t>
      </w:r>
      <w:r w:rsidRPr="00A30F39">
        <w:t xml:space="preserve">by </w:t>
      </w:r>
      <w:r w:rsidR="002A52B0">
        <w:t>our Worship Centers</w:t>
      </w:r>
      <w:r>
        <w:t>,</w:t>
      </w:r>
      <w:r w:rsidRPr="00A30F39">
        <w:t xml:space="preserve"> and more of society must start pulling an oar for </w:t>
      </w:r>
      <w:r>
        <w:t xml:space="preserve">the value of </w:t>
      </w:r>
      <w:r w:rsidR="007133F3" w:rsidRPr="00851A04">
        <w:rPr>
          <w:i/>
        </w:rPr>
        <w:t>Life</w:t>
      </w:r>
      <w:r w:rsidR="007133F3">
        <w:t xml:space="preserve">. </w:t>
      </w:r>
      <w:r w:rsidRPr="00A30F39">
        <w:t xml:space="preserve">And it will once it learns why in </w:t>
      </w:r>
      <w:r w:rsidRPr="00F70C7F">
        <w:rPr>
          <w:i/>
        </w:rPr>
        <w:t xml:space="preserve">Liberty-Civics </w:t>
      </w:r>
      <w:r>
        <w:rPr>
          <w:i/>
        </w:rPr>
        <w:t>Populism</w:t>
      </w:r>
      <w:r w:rsidRPr="00A30F39">
        <w:t>.</w:t>
      </w:r>
    </w:p>
    <w:p w14:paraId="07D50DE6" w14:textId="2A13781F" w:rsidR="00E65B4C" w:rsidRPr="00A30F39" w:rsidRDefault="00E65B4C" w:rsidP="00E6132A">
      <w:pPr>
        <w:pStyle w:val="ListParagraph"/>
      </w:pPr>
      <w:permStart w:id="1684877767" w:edGrp="everyone"/>
      <w:r w:rsidRPr="00380A91">
        <w:rPr>
          <w:rStyle w:val="SubtleEmphasis"/>
        </w:rPr>
        <w:lastRenderedPageBreak/>
        <w:t>__</w:t>
      </w:r>
      <w:permEnd w:id="1684877767"/>
      <w:r w:rsidRPr="00A30F39">
        <w:t xml:space="preserve"> WTP</w:t>
      </w:r>
      <w:r w:rsidR="007133F3">
        <w:t xml:space="preserve">, who have supported a political </w:t>
      </w:r>
      <w:r w:rsidR="00D95E0E">
        <w:t>party</w:t>
      </w:r>
      <w:r w:rsidR="007133F3">
        <w:t xml:space="preserve"> hoping for </w:t>
      </w:r>
      <w:r w:rsidR="007133F3" w:rsidRPr="00216D6A">
        <w:rPr>
          <w:i/>
        </w:rPr>
        <w:t>Liberty</w:t>
      </w:r>
      <w:r w:rsidR="007133F3">
        <w:t xml:space="preserve">, only to be ignored, must embrace </w:t>
      </w:r>
      <w:r w:rsidR="007133F3" w:rsidRPr="007133F3">
        <w:rPr>
          <w:i/>
        </w:rPr>
        <w:t>Liberty-Civics Populism</w:t>
      </w:r>
      <w:r w:rsidR="007133F3">
        <w:t xml:space="preserve">, which enumerates WTP’s view of </w:t>
      </w:r>
      <w:r w:rsidR="007133F3" w:rsidRPr="00851A04">
        <w:rPr>
          <w:i/>
        </w:rPr>
        <w:t>Life</w:t>
      </w:r>
      <w:r w:rsidRPr="00A30F39">
        <w:t xml:space="preserve"> and its values for success for most WTP.</w:t>
      </w:r>
    </w:p>
    <w:p w14:paraId="1382F006" w14:textId="2B9E229E" w:rsidR="00E65B4C" w:rsidRPr="00A30F39" w:rsidRDefault="00E65B4C" w:rsidP="00E6132A">
      <w:pPr>
        <w:pStyle w:val="ListParagraph"/>
      </w:pPr>
      <w:permStart w:id="1657022615" w:edGrp="everyone"/>
      <w:r w:rsidRPr="00380A91">
        <w:rPr>
          <w:rStyle w:val="SubtleEmphasis"/>
        </w:rPr>
        <w:t>__</w:t>
      </w:r>
      <w:permEnd w:id="1657022615"/>
      <w:r w:rsidRPr="00A30F39">
        <w:t xml:space="preserve"> Those in either political </w:t>
      </w:r>
      <w:r w:rsidR="00D95E0E">
        <w:t>party</w:t>
      </w:r>
      <w:r w:rsidRPr="00A30F39">
        <w:t xml:space="preserve"> who wonder what happened to their country should make a rapid exodus to </w:t>
      </w:r>
      <w:r w:rsidRPr="00F70C7F">
        <w:rPr>
          <w:i/>
        </w:rPr>
        <w:t xml:space="preserve">Liberty-Civics </w:t>
      </w:r>
      <w:r>
        <w:rPr>
          <w:i/>
        </w:rPr>
        <w:t>Populism</w:t>
      </w:r>
      <w:r w:rsidRPr="00A30F39">
        <w:t xml:space="preserve">. </w:t>
      </w:r>
      <w:r w:rsidR="007133F3" w:rsidRPr="00E03EB9">
        <w:rPr>
          <w:b/>
          <w:bCs/>
        </w:rPr>
        <w:t>WePEG1787</w:t>
      </w:r>
      <w:r>
        <w:t xml:space="preserve"> </w:t>
      </w:r>
      <w:r w:rsidRPr="00A30F39">
        <w:t xml:space="preserve">is our opportunity to move </w:t>
      </w:r>
      <w:r>
        <w:t xml:space="preserve">out of political </w:t>
      </w:r>
      <w:r w:rsidR="00D95E0E">
        <w:t>parties</w:t>
      </w:r>
      <w:r>
        <w:t xml:space="preserve"> </w:t>
      </w:r>
      <w:r w:rsidRPr="00A30F39">
        <w:t>before it is too late to get out with dignity.</w:t>
      </w:r>
    </w:p>
    <w:p w14:paraId="213EC3E3" w14:textId="6BA8886F" w:rsidR="00E65B4C" w:rsidRPr="00A30F39" w:rsidRDefault="00E65B4C" w:rsidP="00E6132A">
      <w:pPr>
        <w:pStyle w:val="ListParagraph"/>
      </w:pPr>
      <w:permStart w:id="558117041" w:edGrp="everyone"/>
      <w:r w:rsidRPr="00380A91">
        <w:rPr>
          <w:rStyle w:val="SubtleEmphasis"/>
        </w:rPr>
        <w:t>__</w:t>
      </w:r>
      <w:permEnd w:id="558117041"/>
      <w:r w:rsidRPr="00A30F39">
        <w:t xml:space="preserve"> </w:t>
      </w:r>
      <w:r w:rsidRPr="00F70C7F">
        <w:rPr>
          <w:i/>
        </w:rPr>
        <w:t xml:space="preserve">Liberty-Civics </w:t>
      </w:r>
      <w:r>
        <w:rPr>
          <w:i/>
        </w:rPr>
        <w:t>Populism</w:t>
      </w:r>
      <w:r>
        <w:t xml:space="preserve"> </w:t>
      </w:r>
      <w:r w:rsidRPr="00A30F39">
        <w:t xml:space="preserve">is not a </w:t>
      </w:r>
      <w:r w:rsidR="0070726B">
        <w:t>‘</w:t>
      </w:r>
      <w:r w:rsidRPr="002A52B0">
        <w:rPr>
          <w:i/>
        </w:rPr>
        <w:t xml:space="preserve">third </w:t>
      </w:r>
      <w:r w:rsidR="00D95E0E" w:rsidRPr="002A52B0">
        <w:rPr>
          <w:i/>
        </w:rPr>
        <w:t>party</w:t>
      </w:r>
      <w:r w:rsidRPr="00A30F39">
        <w:t>.</w:t>
      </w:r>
      <w:r w:rsidR="0070726B">
        <w:t>’</w:t>
      </w:r>
      <w:r w:rsidRPr="00A30F39">
        <w:t xml:space="preserve"> </w:t>
      </w:r>
      <w:r>
        <w:t>WTP are</w:t>
      </w:r>
      <w:r w:rsidRPr="00A30F39">
        <w:t xml:space="preserve"> the only </w:t>
      </w:r>
      <w:r w:rsidR="00D95E0E">
        <w:t>party</w:t>
      </w:r>
      <w:r w:rsidRPr="00A30F39">
        <w:t xml:space="preserve"> our </w:t>
      </w:r>
      <w:r w:rsidR="000E0BDE">
        <w:t>Founders</w:t>
      </w:r>
      <w:r w:rsidR="00CB003E">
        <w:t xml:space="preserve"> </w:t>
      </w:r>
      <w:r w:rsidRPr="00A30F39">
        <w:t xml:space="preserve">recognized! There are ballot access laws </w:t>
      </w:r>
      <w:r w:rsidR="00CB003E">
        <w:t>that political parties have put in place</w:t>
      </w:r>
      <w:r>
        <w:t>,</w:t>
      </w:r>
      <w:r w:rsidRPr="00A30F39">
        <w:t xml:space="preserve"> and </w:t>
      </w:r>
      <w:r w:rsidRPr="00F70C7F">
        <w:rPr>
          <w:i/>
        </w:rPr>
        <w:t xml:space="preserve">Liberty-Civics </w:t>
      </w:r>
      <w:r>
        <w:rPr>
          <w:i/>
        </w:rPr>
        <w:t>Populism</w:t>
      </w:r>
      <w:r>
        <w:t xml:space="preserve"> </w:t>
      </w:r>
      <w:r w:rsidRPr="00A30F39">
        <w:t xml:space="preserve">can work within them until a permanent fix is in place. Chaos is the strategy of our political </w:t>
      </w:r>
      <w:r w:rsidR="00D95E0E">
        <w:t>parties</w:t>
      </w:r>
      <w:r w:rsidR="00CB003E">
        <w:t>'</w:t>
      </w:r>
      <w:r w:rsidRPr="00A30F39">
        <w:t xml:space="preserve"> enemies, not WTP’s </w:t>
      </w:r>
      <w:r w:rsidR="007133F3" w:rsidRPr="00216D6A">
        <w:rPr>
          <w:i/>
        </w:rPr>
        <w:t>Liberty</w:t>
      </w:r>
      <w:r>
        <w:t xml:space="preserve">, </w:t>
      </w:r>
      <w:r w:rsidRPr="00A30F39">
        <w:t>where the brainpower exists.</w:t>
      </w:r>
    </w:p>
    <w:p w14:paraId="7FEDADA8" w14:textId="42A0DD59" w:rsidR="00E65B4C" w:rsidRPr="00A52079" w:rsidRDefault="00E65B4C" w:rsidP="00E6132A">
      <w:pPr>
        <w:pStyle w:val="ListParagraph"/>
      </w:pPr>
      <w:permStart w:id="1496741414" w:edGrp="everyone"/>
      <w:r w:rsidRPr="00380A91">
        <w:rPr>
          <w:rStyle w:val="SubtleEmphasis"/>
        </w:rPr>
        <w:t>__</w:t>
      </w:r>
      <w:permEnd w:id="1496741414"/>
      <w:r w:rsidRPr="00A30F39">
        <w:t xml:space="preserve"> </w:t>
      </w:r>
      <w:r w:rsidRPr="00F70C7F">
        <w:rPr>
          <w:i/>
        </w:rPr>
        <w:t xml:space="preserve">Liberty-Civics </w:t>
      </w:r>
      <w:r>
        <w:rPr>
          <w:i/>
        </w:rPr>
        <w:t>Populism</w:t>
      </w:r>
      <w:r>
        <w:t xml:space="preserve"> </w:t>
      </w:r>
      <w:r w:rsidRPr="00A30F39">
        <w:t>show</w:t>
      </w:r>
      <w:r w:rsidR="00002C85">
        <w:t>s</w:t>
      </w:r>
      <w:r w:rsidRPr="00A30F39">
        <w:t xml:space="preserve"> our representatives what is coming if they do not put WTP’s interests</w:t>
      </w:r>
      <w:r w:rsidR="00CB003E">
        <w:t xml:space="preserve">, as expressed in </w:t>
      </w:r>
      <w:r w:rsidR="00CB003E" w:rsidRPr="00CB003E">
        <w:rPr>
          <w:b/>
          <w:bCs/>
        </w:rPr>
        <w:t>WePEG1787</w:t>
      </w:r>
      <w:r w:rsidR="00CB003E">
        <w:t>,</w:t>
      </w:r>
      <w:r w:rsidRPr="00A30F39">
        <w:t xml:space="preserve"> front and center now and leave their political </w:t>
      </w:r>
      <w:r w:rsidR="00D95E0E">
        <w:t>parties</w:t>
      </w:r>
      <w:r w:rsidRPr="00A30F39">
        <w:t xml:space="preserve"> behind.</w:t>
      </w:r>
      <w:r w:rsidRPr="00A45994">
        <w:t xml:space="preserve"> </w:t>
      </w:r>
    </w:p>
    <w:p w14:paraId="5C2C1033" w14:textId="140DD3F2" w:rsidR="00E65B4C" w:rsidRPr="00A30F39" w:rsidRDefault="00E65B4C" w:rsidP="00E6132A">
      <w:pPr>
        <w:pStyle w:val="ListParagraph"/>
      </w:pPr>
      <w:permStart w:id="739072837" w:edGrp="everyone"/>
      <w:r w:rsidRPr="00380A91">
        <w:rPr>
          <w:rStyle w:val="SubtleEmphasis"/>
        </w:rPr>
        <w:t>__</w:t>
      </w:r>
      <w:permEnd w:id="739072837"/>
      <w:r w:rsidRPr="00A30F39">
        <w:t xml:space="preserve"> That is the power our Founders gave WTP! All we need to do is declare it</w:t>
      </w:r>
      <w:r w:rsidR="007133F3">
        <w:t>, and it will be</w:t>
      </w:r>
      <w:r w:rsidRPr="00A30F39">
        <w:t xml:space="preserve"> ours. </w:t>
      </w:r>
    </w:p>
    <w:p w14:paraId="21764C45" w14:textId="77777777" w:rsidR="00E65B4C" w:rsidRPr="00A30F39" w:rsidRDefault="00E65B4C" w:rsidP="00E6132A">
      <w:pPr>
        <w:pStyle w:val="ListParagraph"/>
      </w:pPr>
      <w:permStart w:id="16980346" w:edGrp="everyone"/>
      <w:r w:rsidRPr="00380A91">
        <w:rPr>
          <w:rStyle w:val="SubtleEmphasis"/>
        </w:rPr>
        <w:t>__</w:t>
      </w:r>
      <w:permEnd w:id="16980346"/>
      <w:r w:rsidRPr="00A30F39">
        <w:t xml:space="preserve"> WTP are still on the ownership deed of our USA for one more fair and honest election.</w:t>
      </w:r>
    </w:p>
    <w:p w14:paraId="5258C171" w14:textId="33F2B094" w:rsidR="00E65B4C" w:rsidRPr="00A30F39" w:rsidRDefault="00621A47" w:rsidP="00E65B4C">
      <w:pPr>
        <w:pStyle w:val="Heading3"/>
      </w:pPr>
      <w:r>
        <w:t>P</w:t>
      </w:r>
      <w:r w:rsidR="00D95E0E">
        <w:t>1</w:t>
      </w:r>
      <w:r w:rsidR="002A52B0">
        <w:t>3</w:t>
      </w:r>
      <w:r w:rsidR="00E65B4C" w:rsidRPr="00A30F39">
        <w:t xml:space="preserve"> </w:t>
      </w:r>
      <w:r>
        <w:t>S</w:t>
      </w:r>
      <w:r w:rsidR="00E65B4C" w:rsidRPr="00A30F39">
        <w:t xml:space="preserve">et </w:t>
      </w:r>
      <w:r w:rsidR="00E65B4C">
        <w:t>3</w:t>
      </w:r>
      <w:r w:rsidR="00E65B4C" w:rsidRPr="00A30F39">
        <w:t xml:space="preserve">: </w:t>
      </w:r>
      <w:r w:rsidR="00E65B4C">
        <w:t>T</w:t>
      </w:r>
      <w:r w:rsidR="00E65B4C" w:rsidRPr="00A30F39">
        <w:t xml:space="preserve">he Industrial Revolution </w:t>
      </w:r>
      <w:permStart w:id="120531630" w:edGrp="everyone"/>
      <w:r w:rsidR="00E65B4C" w:rsidRPr="00380A91">
        <w:rPr>
          <w:rStyle w:val="SubtleEmphasis"/>
        </w:rPr>
        <w:t>__</w:t>
      </w:r>
      <w:permEnd w:id="120531630"/>
    </w:p>
    <w:p w14:paraId="3201E5BE" w14:textId="36E0AE6E" w:rsidR="00E65B4C" w:rsidRPr="00A30F39" w:rsidRDefault="00E65B4C" w:rsidP="00E6132A">
      <w:pPr>
        <w:pStyle w:val="ListParagraph"/>
        <w:numPr>
          <w:ilvl w:val="0"/>
          <w:numId w:val="44"/>
        </w:numPr>
      </w:pPr>
      <w:permStart w:id="55258705" w:edGrp="everyone"/>
      <w:r w:rsidRPr="00380A91">
        <w:rPr>
          <w:rStyle w:val="SubtleEmphasis"/>
        </w:rPr>
        <w:t>__</w:t>
      </w:r>
      <w:permEnd w:id="55258705"/>
      <w:r w:rsidRPr="00A30F39">
        <w:t xml:space="preserve"> We cannot emphasize enough the </w:t>
      </w:r>
      <w:r w:rsidR="007133F3">
        <w:t>historical impact of the Industrial Revolution</w:t>
      </w:r>
      <w:r w:rsidRPr="00A30F39">
        <w:t xml:space="preserve"> on the </w:t>
      </w:r>
      <w:r>
        <w:t>world's ruling class</w:t>
      </w:r>
      <w:r w:rsidRPr="00A30F39">
        <w:t xml:space="preserve">. </w:t>
      </w:r>
    </w:p>
    <w:p w14:paraId="0DD76DC3" w14:textId="3204D908" w:rsidR="00E65B4C" w:rsidRPr="00A30F39" w:rsidRDefault="00E65B4C" w:rsidP="00E6132A">
      <w:pPr>
        <w:pStyle w:val="ListParagraph"/>
      </w:pPr>
      <w:permStart w:id="1689541236" w:edGrp="everyone"/>
      <w:r w:rsidRPr="00380A91">
        <w:rPr>
          <w:rStyle w:val="SubtleEmphasis"/>
        </w:rPr>
        <w:t>__</w:t>
      </w:r>
      <w:permEnd w:id="1689541236"/>
      <w:r w:rsidRPr="00A30F39">
        <w:t xml:space="preserve"> If anyone can achieve wealth with an idea and a machine, they can no longer be ruled. The Industrial Era started in the mid-1800s</w:t>
      </w:r>
      <w:r>
        <w:t xml:space="preserve">, and our USA, in </w:t>
      </w:r>
      <w:r w:rsidR="009F2BE9" w:rsidRPr="007133F3">
        <w:rPr>
          <w:i/>
        </w:rPr>
        <w:t>Liberty</w:t>
      </w:r>
      <w:r>
        <w:t>, became the greatest nation on earth</w:t>
      </w:r>
      <w:r w:rsidRPr="00A30F39">
        <w:t xml:space="preserve"> until the political </w:t>
      </w:r>
      <w:r w:rsidR="00D95E0E">
        <w:t>parties</w:t>
      </w:r>
      <w:r w:rsidRPr="00A30F39">
        <w:t xml:space="preserve"> destroyed it, </w:t>
      </w:r>
      <w:r w:rsidR="007133F3">
        <w:t>beginn</w:t>
      </w:r>
      <w:r w:rsidRPr="00A30F39">
        <w:t>ing with P27 and P28.</w:t>
      </w:r>
    </w:p>
    <w:p w14:paraId="1C9A8D1C" w14:textId="58BE8283" w:rsidR="00E65B4C" w:rsidRPr="00A30F39" w:rsidRDefault="00E65B4C" w:rsidP="00E6132A">
      <w:pPr>
        <w:pStyle w:val="ListParagraph"/>
      </w:pPr>
      <w:permStart w:id="2098232241" w:edGrp="everyone"/>
      <w:r w:rsidRPr="00380A91">
        <w:rPr>
          <w:rStyle w:val="SubtleEmphasis"/>
        </w:rPr>
        <w:t>__</w:t>
      </w:r>
      <w:permEnd w:id="2098232241"/>
      <w:r w:rsidRPr="00A30F39">
        <w:t xml:space="preserve"> All the European </w:t>
      </w:r>
      <w:r w:rsidR="007133F3">
        <w:t xml:space="preserve">church-state </w:t>
      </w:r>
      <w:r w:rsidRPr="00A30F39">
        <w:t xml:space="preserve">monarchies were overthrown, and the ruling class </w:t>
      </w:r>
      <w:r>
        <w:t>sought</w:t>
      </w:r>
      <w:r w:rsidRPr="00A30F39">
        <w:t xml:space="preserve"> a new strategy when brute force was not an option. </w:t>
      </w:r>
    </w:p>
    <w:p w14:paraId="702438A5" w14:textId="4AB09909" w:rsidR="00E65B4C" w:rsidRPr="00A30F39" w:rsidRDefault="00E65B4C" w:rsidP="00E6132A">
      <w:pPr>
        <w:pStyle w:val="ListParagraph"/>
      </w:pPr>
      <w:permStart w:id="700581471" w:edGrp="everyone"/>
      <w:r w:rsidRPr="00380A91">
        <w:rPr>
          <w:rStyle w:val="SubtleEmphasis"/>
        </w:rPr>
        <w:t>__</w:t>
      </w:r>
      <w:permEnd w:id="700581471"/>
      <w:r w:rsidRPr="00A30F39">
        <w:t xml:space="preserve"> Communism and psychology were invented </w:t>
      </w:r>
      <w:r>
        <w:t xml:space="preserve">in the mid-1800s, </w:t>
      </w:r>
      <w:r w:rsidRPr="00A30F39">
        <w:t>and the</w:t>
      </w:r>
      <w:r w:rsidR="00CB003E">
        <w:t>ir combination became</w:t>
      </w:r>
      <w:r w:rsidRPr="00A30F39">
        <w:t xml:space="preserve"> </w:t>
      </w:r>
      <w:r>
        <w:t xml:space="preserve">an almost unstoppable force. That is </w:t>
      </w:r>
      <w:r w:rsidRPr="00A45994">
        <w:t xml:space="preserve">Progressivism’s </w:t>
      </w:r>
      <w:r>
        <w:t>GL PSYOP</w:t>
      </w:r>
      <w:r w:rsidRPr="00A45994">
        <w:t xml:space="preserve"> strategy. </w:t>
      </w:r>
    </w:p>
    <w:p w14:paraId="389E0B1A" w14:textId="6B44D671" w:rsidR="00E65B4C" w:rsidRPr="00A30F39" w:rsidRDefault="00621A47" w:rsidP="00E65B4C">
      <w:pPr>
        <w:pStyle w:val="Heading3"/>
      </w:pPr>
      <w:r>
        <w:t>P</w:t>
      </w:r>
      <w:r w:rsidR="00D95E0E">
        <w:t>1</w:t>
      </w:r>
      <w:r w:rsidR="002A52B0">
        <w:t>3</w:t>
      </w:r>
      <w:r w:rsidR="00E65B4C" w:rsidRPr="00A30F39">
        <w:t xml:space="preserve"> </w:t>
      </w:r>
      <w:r>
        <w:t>S</w:t>
      </w:r>
      <w:r w:rsidR="00E65B4C" w:rsidRPr="00A30F39">
        <w:t xml:space="preserve">et </w:t>
      </w:r>
      <w:r w:rsidR="00E65B4C">
        <w:t>4</w:t>
      </w:r>
      <w:r w:rsidR="00E65B4C" w:rsidRPr="00A30F39">
        <w:t xml:space="preserve">: </w:t>
      </w:r>
      <w:r w:rsidR="00E65B4C">
        <w:t>T</w:t>
      </w:r>
      <w:r w:rsidR="00E65B4C" w:rsidRPr="00A30F39">
        <w:t xml:space="preserve">he </w:t>
      </w:r>
      <w:r w:rsidR="00E65B4C">
        <w:t>E</w:t>
      </w:r>
      <w:r w:rsidR="00E65B4C" w:rsidRPr="00A30F39">
        <w:t xml:space="preserve">nemy of Liberty </w:t>
      </w:r>
      <w:permStart w:id="1712731602" w:edGrp="everyone"/>
      <w:r w:rsidR="00E65B4C" w:rsidRPr="00380A91">
        <w:rPr>
          <w:rStyle w:val="SubtleEmphasis"/>
        </w:rPr>
        <w:t>__</w:t>
      </w:r>
      <w:permEnd w:id="1712731602"/>
    </w:p>
    <w:p w14:paraId="221CB359" w14:textId="512EF283" w:rsidR="00E65B4C" w:rsidRPr="00A30F39" w:rsidRDefault="00E65B4C" w:rsidP="00E6132A">
      <w:pPr>
        <w:pStyle w:val="ListParagraph"/>
        <w:numPr>
          <w:ilvl w:val="0"/>
          <w:numId w:val="45"/>
        </w:numPr>
      </w:pPr>
      <w:permStart w:id="2137786608" w:edGrp="everyone"/>
      <w:r w:rsidRPr="00380A91">
        <w:rPr>
          <w:rStyle w:val="SubtleEmphasis"/>
        </w:rPr>
        <w:t>__</w:t>
      </w:r>
      <w:permEnd w:id="2137786608"/>
      <w:r w:rsidRPr="00A30F39">
        <w:t xml:space="preserve"> </w:t>
      </w:r>
      <w:r>
        <w:t xml:space="preserve">The tug-of-war between </w:t>
      </w:r>
      <w:r w:rsidR="007133F3">
        <w:t>p</w:t>
      </w:r>
      <w:r>
        <w:t xml:space="preserve">olitical </w:t>
      </w:r>
      <w:r w:rsidR="00D95E0E">
        <w:t>parties</w:t>
      </w:r>
      <w:r w:rsidRPr="00A30F39">
        <w:t xml:space="preserve"> started with the election of P2. WTP’s ownership of our government didn’t make it past the first election. But there was so much to do in building our USA that it wasn’t </w:t>
      </w:r>
      <w:r w:rsidR="007133F3">
        <w:t>considered</w:t>
      </w:r>
      <w:r w:rsidRPr="00A30F39">
        <w:t xml:space="preserve"> potentially fatal. </w:t>
      </w:r>
    </w:p>
    <w:p w14:paraId="42191B13" w14:textId="03F30B31" w:rsidR="00E65B4C" w:rsidRPr="00A30F39" w:rsidRDefault="00E65B4C" w:rsidP="00E6132A">
      <w:pPr>
        <w:pStyle w:val="ListParagraph"/>
      </w:pPr>
      <w:permStart w:id="1470316913" w:edGrp="everyone"/>
      <w:r w:rsidRPr="00380A91">
        <w:rPr>
          <w:rStyle w:val="SubtleEmphasis"/>
        </w:rPr>
        <w:t>__</w:t>
      </w:r>
      <w:permEnd w:id="1470316913"/>
      <w:r w:rsidRPr="00A30F39">
        <w:t xml:space="preserve"> WTP are so used to the political </w:t>
      </w:r>
      <w:r w:rsidR="00D95E0E">
        <w:t>party</w:t>
      </w:r>
      <w:r w:rsidRPr="00A30F39">
        <w:t xml:space="preserve"> </w:t>
      </w:r>
      <w:r>
        <w:t>tugs-of-war</w:t>
      </w:r>
      <w:r w:rsidRPr="00A30F39">
        <w:t xml:space="preserve"> that too many people are missing what has happened to our USA. WTP are like the frog in the pot</w:t>
      </w:r>
      <w:r w:rsidR="00CB003E">
        <w:t>, where the temperature is raised slowly until it'</w:t>
      </w:r>
      <w:r w:rsidRPr="00A30F39">
        <w:t>s too late.</w:t>
      </w:r>
    </w:p>
    <w:p w14:paraId="58307527" w14:textId="33290748" w:rsidR="00E65B4C" w:rsidRPr="00A30F39" w:rsidRDefault="00E65B4C" w:rsidP="00E6132A">
      <w:pPr>
        <w:pStyle w:val="ListParagraph"/>
      </w:pPr>
      <w:permStart w:id="1996122869" w:edGrp="everyone"/>
      <w:r w:rsidRPr="00380A91">
        <w:rPr>
          <w:rStyle w:val="SubtleEmphasis"/>
        </w:rPr>
        <w:t>__</w:t>
      </w:r>
      <w:permEnd w:id="1996122869"/>
      <w:r w:rsidRPr="00A30F39">
        <w:t xml:space="preserve"> Today’s enemies seeking to subjugate WTP are using Psychology as their weapon, the </w:t>
      </w:r>
      <w:r>
        <w:t>GL PSYOP</w:t>
      </w:r>
      <w:r w:rsidRPr="00A30F39">
        <w:t xml:space="preserve">, </w:t>
      </w:r>
      <w:r>
        <w:t xml:space="preserve">which is applied through our political </w:t>
      </w:r>
      <w:r w:rsidR="002F3216">
        <w:t>parties</w:t>
      </w:r>
      <w:r w:rsidR="007133F3">
        <w:t xml:space="preserve"> and mainstream media</w:t>
      </w:r>
      <w:r>
        <w:t>. If WTP lose</w:t>
      </w:r>
      <w:r w:rsidR="00CB003E">
        <w:t xml:space="preserve"> this war of Principles, it will end </w:t>
      </w:r>
      <w:r w:rsidR="00CB003E" w:rsidRPr="00CB003E">
        <w:rPr>
          <w:i/>
        </w:rPr>
        <w:t>Liberty'</w:t>
      </w:r>
      <w:r w:rsidR="00CB003E">
        <w:t>s ballots</w:t>
      </w:r>
      <w:r>
        <w:t>.</w:t>
      </w:r>
    </w:p>
    <w:p w14:paraId="560B3D6C" w14:textId="12420963" w:rsidR="00E65B4C" w:rsidRPr="00A30F39" w:rsidRDefault="00E65B4C" w:rsidP="00E6132A">
      <w:pPr>
        <w:pStyle w:val="ListParagraph"/>
      </w:pPr>
      <w:permStart w:id="1792548701" w:edGrp="everyone"/>
      <w:r w:rsidRPr="00380A91">
        <w:rPr>
          <w:rStyle w:val="SubtleEmphasis"/>
        </w:rPr>
        <w:t>__</w:t>
      </w:r>
      <w:permEnd w:id="1792548701"/>
      <w:r w:rsidRPr="00A30F39">
        <w:t xml:space="preserve"> Our COTUS is only a suicide pact when separated from our DOI</w:t>
      </w:r>
      <w:r>
        <w:t>,</w:t>
      </w:r>
      <w:r w:rsidRPr="00A30F39">
        <w:t xml:space="preserve"> </w:t>
      </w:r>
      <w:r w:rsidR="007133F3">
        <w:t>which</w:t>
      </w:r>
      <w:r w:rsidRPr="00A30F39">
        <w:t xml:space="preserve"> is why our DOI must be the first part of our</w:t>
      </w:r>
      <w:r>
        <w:t xml:space="preserve"> DOI/COTUS</w:t>
      </w:r>
      <w:r w:rsidRPr="00A30F39">
        <w:t xml:space="preserve">. </w:t>
      </w:r>
    </w:p>
    <w:p w14:paraId="0840336D" w14:textId="217B787A" w:rsidR="00E65B4C" w:rsidRPr="00A30F39" w:rsidRDefault="00E65B4C" w:rsidP="00E6132A">
      <w:pPr>
        <w:pStyle w:val="ListParagraph"/>
      </w:pPr>
      <w:permStart w:id="1318262953" w:edGrp="everyone"/>
      <w:r w:rsidRPr="00380A91">
        <w:rPr>
          <w:rStyle w:val="SubtleEmphasis"/>
        </w:rPr>
        <w:t>__</w:t>
      </w:r>
      <w:permEnd w:id="1318262953"/>
      <w:r w:rsidRPr="00A30F39">
        <w:t xml:space="preserve"> Our </w:t>
      </w:r>
      <w:r>
        <w:t xml:space="preserve">SCOTUS must prioritize </w:t>
      </w:r>
      <w:r w:rsidR="009F2BE9" w:rsidRPr="007133F3">
        <w:rPr>
          <w:i/>
        </w:rPr>
        <w:t>Liberty</w:t>
      </w:r>
      <w:r>
        <w:t xml:space="preserve"> </w:t>
      </w:r>
      <w:r w:rsidRPr="00A30F39">
        <w:t xml:space="preserve">in all decisions and evaluate from there. </w:t>
      </w:r>
    </w:p>
    <w:p w14:paraId="22019240" w14:textId="070D0831" w:rsidR="00E65B4C" w:rsidRPr="00A30F39" w:rsidRDefault="00E65B4C" w:rsidP="00E6132A">
      <w:pPr>
        <w:pStyle w:val="ListParagraph"/>
      </w:pPr>
      <w:permStart w:id="169367007" w:edGrp="everyone"/>
      <w:r w:rsidRPr="00380A91">
        <w:rPr>
          <w:rStyle w:val="SubtleEmphasis"/>
        </w:rPr>
        <w:lastRenderedPageBreak/>
        <w:t>__</w:t>
      </w:r>
      <w:permEnd w:id="169367007"/>
      <w:r w:rsidRPr="00A30F39">
        <w:t xml:space="preserve"> That is also why WTP must move outside political </w:t>
      </w:r>
      <w:r w:rsidR="00D95E0E">
        <w:t>parties</w:t>
      </w:r>
      <w:r w:rsidR="00D95E0E" w:rsidRPr="00A30F39">
        <w:t xml:space="preserve"> </w:t>
      </w:r>
      <w:r w:rsidRPr="00A30F39">
        <w:t xml:space="preserve">and make the fight come to WTP’s </w:t>
      </w:r>
      <w:r w:rsidR="007133F3">
        <w:t>WMD</w:t>
      </w:r>
      <w:r w:rsidRPr="00A30F39">
        <w:t xml:space="preserve">: </w:t>
      </w:r>
      <w:r w:rsidR="007133F3" w:rsidRPr="00E03EB9">
        <w:rPr>
          <w:b/>
          <w:bCs/>
        </w:rPr>
        <w:t>WePEG1787</w:t>
      </w:r>
      <w:r w:rsidRPr="00A30F39">
        <w:t xml:space="preserve">, the inviolate </w:t>
      </w:r>
      <w:r>
        <w:t>P</w:t>
      </w:r>
      <w:r w:rsidRPr="00A30F39">
        <w:t xml:space="preserve">rinciples of the </w:t>
      </w:r>
      <w:r w:rsidRPr="00D95E0E">
        <w:rPr>
          <w:i/>
        </w:rPr>
        <w:t>Laws of Nature</w:t>
      </w:r>
      <w:r w:rsidRPr="00A30F39">
        <w:t xml:space="preserve">. Nothing else will work because a remnant of the enemy is always left in political </w:t>
      </w:r>
      <w:r w:rsidR="00D95E0E">
        <w:t>parties</w:t>
      </w:r>
      <w:r w:rsidRPr="00A30F39">
        <w:t xml:space="preserve">, waiting to rebuild and pounce again. </w:t>
      </w:r>
    </w:p>
    <w:p w14:paraId="315456D3" w14:textId="1F210F11" w:rsidR="00E65B4C" w:rsidRDefault="00E65B4C" w:rsidP="00E6132A">
      <w:pPr>
        <w:pStyle w:val="ListParagraph"/>
      </w:pPr>
      <w:permStart w:id="1076690974" w:edGrp="everyone"/>
      <w:r w:rsidRPr="00380A91">
        <w:rPr>
          <w:rStyle w:val="SubtleEmphasis"/>
        </w:rPr>
        <w:t>__</w:t>
      </w:r>
      <w:permEnd w:id="1076690974"/>
      <w:r w:rsidRPr="00A30F39">
        <w:t xml:space="preserve"> Political </w:t>
      </w:r>
      <w:r w:rsidR="00D95E0E">
        <w:t>parties</w:t>
      </w:r>
      <w:r w:rsidRPr="00A30F39">
        <w:t xml:space="preserve"> are willing to take a big political hit </w:t>
      </w:r>
      <w:r>
        <w:t>at the moment to establish a footing for long-term</w:t>
      </w:r>
      <w:r w:rsidRPr="00A30F39">
        <w:t xml:space="preserve"> growth, but they are always taking ground from our </w:t>
      </w:r>
      <w:r w:rsidR="007133F3" w:rsidRPr="00216D6A">
        <w:rPr>
          <w:i/>
        </w:rPr>
        <w:t>Liberty</w:t>
      </w:r>
      <w:r>
        <w:t>.</w:t>
      </w:r>
      <w:r w:rsidRPr="00A30F39">
        <w:t xml:space="preserve"> WTP can never </w:t>
      </w:r>
      <w:r w:rsidR="00CB003E">
        <w:t>again trust our</w:t>
      </w:r>
      <w:r w:rsidR="00CB003E" w:rsidRPr="00CB003E">
        <w:rPr>
          <w:i/>
        </w:rPr>
        <w:t xml:space="preserve"> Liberty</w:t>
      </w:r>
      <w:r w:rsidR="00CB003E">
        <w:t xml:space="preserve"> to a political party</w:t>
      </w:r>
      <w:r w:rsidRPr="00A30F39">
        <w:t>.</w:t>
      </w:r>
      <w:r>
        <w:t xml:space="preserve"> </w:t>
      </w:r>
    </w:p>
    <w:p w14:paraId="0B93B1A0" w14:textId="77777777" w:rsidR="00E65B4C" w:rsidRPr="005E1FBD" w:rsidRDefault="00E65B4C" w:rsidP="00E6132A">
      <w:pPr>
        <w:pStyle w:val="ListParagraph"/>
      </w:pPr>
      <w:permStart w:id="509963398" w:edGrp="everyone"/>
      <w:r w:rsidRPr="00380A91">
        <w:rPr>
          <w:rStyle w:val="SubtleEmphasis"/>
        </w:rPr>
        <w:t>__</w:t>
      </w:r>
      <w:permEnd w:id="509963398"/>
      <w:r w:rsidRPr="00BA4DDB">
        <w:t xml:space="preserve"> </w:t>
      </w:r>
      <w:r w:rsidRPr="005E1FBD">
        <w:t xml:space="preserve">The Progressive movement is the enemy of WTP behind the </w:t>
      </w:r>
      <w:r>
        <w:t>GL PSYOP</w:t>
      </w:r>
      <w:r w:rsidRPr="005E1FBD">
        <w:t xml:space="preserve"> waged against WTP. It is not even clear who rules the Progressive movement. </w:t>
      </w:r>
      <w:r w:rsidRPr="007133F3">
        <w:rPr>
          <w:b/>
          <w:bCs/>
        </w:rPr>
        <w:t>That should bother WTP greatly</w:t>
      </w:r>
      <w:r w:rsidRPr="005E1FBD">
        <w:t>.</w:t>
      </w:r>
    </w:p>
    <w:p w14:paraId="3C11F9DA" w14:textId="77777777" w:rsidR="00E65B4C" w:rsidRPr="00A45994" w:rsidRDefault="00E65B4C" w:rsidP="00E6132A">
      <w:pPr>
        <w:pStyle w:val="ListParagraph"/>
      </w:pPr>
      <w:permStart w:id="438444921" w:edGrp="everyone"/>
      <w:r w:rsidRPr="00380A91">
        <w:rPr>
          <w:rStyle w:val="SubtleEmphasis"/>
        </w:rPr>
        <w:t>__</w:t>
      </w:r>
      <w:permEnd w:id="438444921"/>
      <w:r w:rsidRPr="00A45994">
        <w:t xml:space="preserve"> The </w:t>
      </w:r>
      <w:r>
        <w:t>GL PSYOP</w:t>
      </w:r>
      <w:r w:rsidRPr="00A45994">
        <w:t xml:space="preserve"> weapon has created a Post-Modern era where </w:t>
      </w:r>
      <w:r>
        <w:t xml:space="preserve">the </w:t>
      </w:r>
      <w:r w:rsidRPr="00A45994">
        <w:t xml:space="preserve">government is both god and family and has almost succeeded in destroying the </w:t>
      </w:r>
      <w:r>
        <w:t>real F</w:t>
      </w:r>
      <w:r w:rsidRPr="00A45994">
        <w:t>amily and silencing believers and dissenters in the public square.</w:t>
      </w:r>
    </w:p>
    <w:p w14:paraId="18AAF8EA" w14:textId="3FDD4223" w:rsidR="00E65B4C" w:rsidRPr="00A45994" w:rsidRDefault="00E65B4C" w:rsidP="00E6132A">
      <w:pPr>
        <w:pStyle w:val="ListParagraph"/>
      </w:pPr>
      <w:permStart w:id="1348687973" w:edGrp="everyone"/>
      <w:r w:rsidRPr="00380A91">
        <w:rPr>
          <w:rStyle w:val="SubtleEmphasis"/>
        </w:rPr>
        <w:t>__</w:t>
      </w:r>
      <w:permEnd w:id="1348687973"/>
      <w:r>
        <w:t xml:space="preserve"> </w:t>
      </w:r>
      <w:r w:rsidRPr="00A45994">
        <w:t xml:space="preserve">In WTP’s silence, a </w:t>
      </w:r>
      <w:r>
        <w:t>GL PSYOP</w:t>
      </w:r>
      <w:r w:rsidRPr="00A45994">
        <w:t xml:space="preserve"> of chaos is broadcast non</w:t>
      </w:r>
      <w:r w:rsidR="00CB003E">
        <w:t>stop, calling for change in</w:t>
      </w:r>
      <w:r w:rsidRPr="00A45994">
        <w:t xml:space="preserve"> everything in </w:t>
      </w:r>
      <w:r w:rsidR="007133F3" w:rsidRPr="00851A04">
        <w:rPr>
          <w:i/>
        </w:rPr>
        <w:t>Life</w:t>
      </w:r>
      <w:r w:rsidRPr="00A45994">
        <w:t>.</w:t>
      </w:r>
    </w:p>
    <w:p w14:paraId="721BDEE1" w14:textId="41466D7B" w:rsidR="00E65B4C" w:rsidRPr="00A45994" w:rsidRDefault="00E65B4C" w:rsidP="00E6132A">
      <w:pPr>
        <w:pStyle w:val="ListParagraph"/>
      </w:pPr>
      <w:permStart w:id="240330394" w:edGrp="everyone"/>
      <w:r w:rsidRPr="00380A91">
        <w:rPr>
          <w:rStyle w:val="SubtleEmphasis"/>
        </w:rPr>
        <w:t>__</w:t>
      </w:r>
      <w:permEnd w:id="240330394"/>
      <w:r w:rsidRPr="00A45994">
        <w:t xml:space="preserve"> The result is a </w:t>
      </w:r>
      <w:r w:rsidR="007133F3" w:rsidRPr="00851A04">
        <w:rPr>
          <w:i/>
        </w:rPr>
        <w:t>Life</w:t>
      </w:r>
      <w:r w:rsidRPr="00A45994">
        <w:t xml:space="preserve"> that is not worth living and is overly susceptible to being medicated to dull the disappointment or achieve an artificial high. </w:t>
      </w:r>
      <w:r w:rsidRPr="00002C85">
        <w:rPr>
          <w:b/>
          <w:bCs/>
        </w:rPr>
        <w:t>Our USA is headed toward a total breakdown if WTP do not act now to save it.</w:t>
      </w:r>
    </w:p>
    <w:p w14:paraId="32424E95" w14:textId="263F1BC6" w:rsidR="00E65B4C" w:rsidRDefault="00E65B4C" w:rsidP="00E6132A">
      <w:pPr>
        <w:pStyle w:val="ListParagraph"/>
      </w:pPr>
      <w:permStart w:id="665285733" w:edGrp="everyone"/>
      <w:r w:rsidRPr="00380A91">
        <w:rPr>
          <w:rStyle w:val="SubtleEmphasis"/>
        </w:rPr>
        <w:t>__</w:t>
      </w:r>
      <w:permEnd w:id="665285733"/>
      <w:r w:rsidRPr="00A45994">
        <w:t xml:space="preserve"> WTP MUST redeem the value of </w:t>
      </w:r>
      <w:r w:rsidR="007133F3" w:rsidRPr="00851A04">
        <w:rPr>
          <w:i/>
        </w:rPr>
        <w:t>Life</w:t>
      </w:r>
      <w:r w:rsidR="007133F3">
        <w:t xml:space="preserve"> </w:t>
      </w:r>
      <w:r w:rsidRPr="00A45994">
        <w:t xml:space="preserve">while we still can at the ballot box. Let’s make </w:t>
      </w:r>
      <w:r w:rsidR="007133F3" w:rsidRPr="00851A04">
        <w:rPr>
          <w:i/>
        </w:rPr>
        <w:t>Life</w:t>
      </w:r>
      <w:r w:rsidRPr="00A45994">
        <w:t xml:space="preserve"> fun again without the political </w:t>
      </w:r>
      <w:r w:rsidR="00D95E0E">
        <w:t>parties</w:t>
      </w:r>
      <w:r w:rsidR="00CB003E">
        <w:t>'</w:t>
      </w:r>
      <w:r w:rsidRPr="00A45994">
        <w:t xml:space="preserve"> wars.</w:t>
      </w:r>
      <w:r>
        <w:t xml:space="preserve"> </w:t>
      </w:r>
      <w:r w:rsidRPr="00A45994">
        <w:t xml:space="preserve">Almost all the division between religion and government disappears when </w:t>
      </w:r>
      <w:r w:rsidR="007133F3">
        <w:t xml:space="preserve">WTP neuters </w:t>
      </w:r>
      <w:r w:rsidRPr="00A45994">
        <w:t>the Progressive attack</w:t>
      </w:r>
      <w:r w:rsidR="007133F3">
        <w:t>s</w:t>
      </w:r>
      <w:r w:rsidRPr="00A45994">
        <w:t xml:space="preserve">. </w:t>
      </w:r>
    </w:p>
    <w:p w14:paraId="34CD72E3" w14:textId="07D3D4EC" w:rsidR="00E65B4C" w:rsidRPr="00A45994" w:rsidRDefault="00E65B4C" w:rsidP="00E6132A">
      <w:pPr>
        <w:pStyle w:val="ListParagraph"/>
      </w:pPr>
      <w:permStart w:id="1301958849" w:edGrp="everyone"/>
      <w:r w:rsidRPr="00380A91">
        <w:rPr>
          <w:rStyle w:val="SubtleEmphasis"/>
        </w:rPr>
        <w:t>__</w:t>
      </w:r>
      <w:permEnd w:id="1301958849"/>
      <w:r w:rsidRPr="00BA4DDB">
        <w:t xml:space="preserve"> </w:t>
      </w:r>
      <w:r w:rsidRPr="00A45994">
        <w:t>Nothing Progressives say or do makes any sense and</w:t>
      </w:r>
      <w:r>
        <w:t>,</w:t>
      </w:r>
      <w:r w:rsidRPr="00A45994">
        <w:t xml:space="preserve"> in reality, does not even work a little bit. It can’t work because of the </w:t>
      </w:r>
      <w:r w:rsidRPr="00D95E0E">
        <w:rPr>
          <w:i/>
        </w:rPr>
        <w:t>Laws of Nature</w:t>
      </w:r>
      <w:r w:rsidRPr="00A45994">
        <w:t xml:space="preserve">. But it keeps coming at </w:t>
      </w:r>
      <w:r w:rsidR="007133F3">
        <w:t>WTP</w:t>
      </w:r>
      <w:r w:rsidRPr="00A45994">
        <w:t xml:space="preserve"> 24/7</w:t>
      </w:r>
      <w:r>
        <w:t>/</w:t>
      </w:r>
      <w:r w:rsidRPr="00A45994">
        <w:t>365</w:t>
      </w:r>
      <w:r w:rsidR="00CB003E">
        <w:t>, wearing</w:t>
      </w:r>
      <w:r w:rsidRPr="00A45994">
        <w:t xml:space="preserve"> WTP down.</w:t>
      </w:r>
    </w:p>
    <w:p w14:paraId="79CECD20" w14:textId="133EECB3" w:rsidR="007133F3" w:rsidRDefault="00E65B4C" w:rsidP="00E6132A">
      <w:pPr>
        <w:pStyle w:val="ListParagraph"/>
      </w:pPr>
      <w:permStart w:id="1075526664" w:edGrp="everyone"/>
      <w:r w:rsidRPr="00380A91">
        <w:rPr>
          <w:rStyle w:val="SubtleEmphasis"/>
        </w:rPr>
        <w:t>__</w:t>
      </w:r>
      <w:permEnd w:id="1075526664"/>
      <w:r w:rsidRPr="00A45994">
        <w:t xml:space="preserve"> When the curtain is opened, Progressive ideology is always about robbing the treasury and creating a ruling class. They have no arguments that withstand scrutiny</w:t>
      </w:r>
      <w:r w:rsidR="007133F3">
        <w:t>;</w:t>
      </w:r>
      <w:r w:rsidRPr="00A45994">
        <w:t xml:space="preserve"> comparing them to </w:t>
      </w:r>
      <w:r w:rsidR="007133F3" w:rsidRPr="00E03EB9">
        <w:rPr>
          <w:b/>
          <w:bCs/>
        </w:rPr>
        <w:t>WePEG1787</w:t>
      </w:r>
      <w:r w:rsidRPr="00A45994">
        <w:rPr>
          <w:i/>
        </w:rPr>
        <w:t xml:space="preserve"> </w:t>
      </w:r>
      <w:r w:rsidRPr="00A45994">
        <w:t xml:space="preserve">will expose that. Neither major political </w:t>
      </w:r>
      <w:r w:rsidR="00D95E0E">
        <w:t>party</w:t>
      </w:r>
      <w:r w:rsidRPr="00A45994">
        <w:t xml:space="preserve"> has ever made </w:t>
      </w:r>
      <w:r w:rsidR="007133F3">
        <w:t>a</w:t>
      </w:r>
      <w:r w:rsidRPr="00A45994">
        <w:t xml:space="preserve"> case for Principles as our governing compass</w:t>
      </w:r>
      <w:r>
        <w:t>,</w:t>
      </w:r>
      <w:r w:rsidRPr="00A45994">
        <w:t xml:space="preserve"> even though Principles are the foundation of our DOI</w:t>
      </w:r>
      <w:r>
        <w:t>/COTUS</w:t>
      </w:r>
      <w:r w:rsidRPr="00A45994">
        <w:t xml:space="preserve">. </w:t>
      </w:r>
    </w:p>
    <w:p w14:paraId="48BD3040" w14:textId="2E82A43E" w:rsidR="00E65B4C" w:rsidRPr="00A45994" w:rsidRDefault="007133F3" w:rsidP="00E6132A">
      <w:pPr>
        <w:pStyle w:val="ListParagraph"/>
      </w:pPr>
      <w:permStart w:id="1201558037" w:edGrp="everyone"/>
      <w:r w:rsidRPr="007133F3">
        <w:rPr>
          <w:rStyle w:val="SubtleEmphasis"/>
        </w:rPr>
        <w:t>__</w:t>
      </w:r>
      <w:permEnd w:id="1201558037"/>
      <w:r w:rsidRPr="007133F3">
        <w:t xml:space="preserve"> </w:t>
      </w:r>
      <w:r w:rsidR="00E65B4C" w:rsidRPr="00A45994">
        <w:t xml:space="preserve">Our political </w:t>
      </w:r>
      <w:r w:rsidR="00D95E0E">
        <w:t>parties</w:t>
      </w:r>
      <w:r w:rsidR="00D95E0E" w:rsidRPr="00A45994">
        <w:t xml:space="preserve"> </w:t>
      </w:r>
      <w:r w:rsidR="00E65B4C" w:rsidRPr="00A45994">
        <w:t xml:space="preserve">have always fought </w:t>
      </w:r>
      <w:r w:rsidR="00E65B4C">
        <w:t xml:space="preserve">against </w:t>
      </w:r>
      <w:r w:rsidR="00E65B4C" w:rsidRPr="00A45994">
        <w:t>those who tried to govern by Principles. WTP cannot let them hold WTP’s lives ever again.</w:t>
      </w:r>
    </w:p>
    <w:p w14:paraId="1CF0F386" w14:textId="77777777" w:rsidR="00E65B4C" w:rsidRPr="00A30F39" w:rsidRDefault="00E65B4C" w:rsidP="00E6132A">
      <w:pPr>
        <w:pStyle w:val="ListParagraph"/>
      </w:pPr>
      <w:permStart w:id="1689871999" w:edGrp="everyone"/>
      <w:r w:rsidRPr="00380A91">
        <w:rPr>
          <w:rStyle w:val="SubtleEmphasis"/>
        </w:rPr>
        <w:t>__</w:t>
      </w:r>
      <w:permEnd w:id="1689871999"/>
      <w:r w:rsidRPr="00BA4DDB">
        <w:t xml:space="preserve"> </w:t>
      </w:r>
      <w:r w:rsidRPr="00A30F39">
        <w:t>Progressives know that religion must be destroyed to rule people (</w:t>
      </w:r>
      <w:r w:rsidRPr="00B27530">
        <w:rPr>
          <w:i/>
        </w:rPr>
        <w:t>it’s really the faith</w:t>
      </w:r>
      <w:r w:rsidRPr="00A30F39">
        <w:t xml:space="preserve">) and </w:t>
      </w:r>
      <w:r>
        <w:t>have launched an Armageddon-level</w:t>
      </w:r>
      <w:r w:rsidRPr="00A30F39">
        <w:t xml:space="preserve"> war against the church and believers within WTP. </w:t>
      </w:r>
    </w:p>
    <w:p w14:paraId="62BB2136" w14:textId="430CA191" w:rsidR="00E65B4C" w:rsidRDefault="00E65B4C" w:rsidP="00E6132A">
      <w:pPr>
        <w:pStyle w:val="ListParagraph"/>
      </w:pPr>
      <w:permStart w:id="1915890169" w:edGrp="everyone"/>
      <w:r w:rsidRPr="00380A91">
        <w:rPr>
          <w:rStyle w:val="SubtleEmphasis"/>
        </w:rPr>
        <w:t>__</w:t>
      </w:r>
      <w:permEnd w:id="1915890169"/>
      <w:r w:rsidRPr="00A30F39">
        <w:t xml:space="preserve"> WTP can now see that </w:t>
      </w:r>
      <w:r w:rsidR="007133F3">
        <w:t>Progressives have destroyed the very fabric of our society</w:t>
      </w:r>
      <w:r>
        <w:t>,</w:t>
      </w:r>
      <w:r w:rsidRPr="00A30F39">
        <w:t xml:space="preserve"> and parents have lost their children. </w:t>
      </w:r>
    </w:p>
    <w:p w14:paraId="3FF60409" w14:textId="569F0753" w:rsidR="00E65B4C" w:rsidRPr="00F72D05" w:rsidRDefault="00E65B4C" w:rsidP="00E6132A">
      <w:pPr>
        <w:pStyle w:val="ListParagraph"/>
      </w:pPr>
      <w:permStart w:id="2092394652" w:edGrp="everyone"/>
      <w:r w:rsidRPr="00380A91">
        <w:rPr>
          <w:rStyle w:val="SubtleEmphasis"/>
        </w:rPr>
        <w:t>__</w:t>
      </w:r>
      <w:permEnd w:id="2092394652"/>
      <w:r w:rsidRPr="00F72D05">
        <w:t xml:space="preserve"> That must be our unifying call to arms to save our USA</w:t>
      </w:r>
      <w:r>
        <w:t xml:space="preserve"> and children.</w:t>
      </w:r>
    </w:p>
    <w:p w14:paraId="7E9BD5B1" w14:textId="7A2ECBFF" w:rsidR="00E65B4C" w:rsidRPr="00A30F39" w:rsidRDefault="00621A47" w:rsidP="00E65B4C">
      <w:pPr>
        <w:pStyle w:val="Heading3"/>
      </w:pPr>
      <w:r>
        <w:t>P</w:t>
      </w:r>
      <w:r w:rsidR="00D95E0E">
        <w:t>1</w:t>
      </w:r>
      <w:r w:rsidR="002A52B0">
        <w:t>3</w:t>
      </w:r>
      <w:r w:rsidR="00E65B4C" w:rsidRPr="00A30F39">
        <w:t xml:space="preserve"> </w:t>
      </w:r>
      <w:r>
        <w:t>S</w:t>
      </w:r>
      <w:r w:rsidR="00E65B4C" w:rsidRPr="00A30F39">
        <w:t>et</w:t>
      </w:r>
      <w:r w:rsidR="00E65B4C">
        <w:t xml:space="preserve"> </w:t>
      </w:r>
      <w:r>
        <w:t>5</w:t>
      </w:r>
      <w:r w:rsidR="00E65B4C" w:rsidRPr="00A30F39">
        <w:t xml:space="preserve">: </w:t>
      </w:r>
      <w:r w:rsidR="00E65B4C">
        <w:t>T</w:t>
      </w:r>
      <w:r w:rsidR="00E65B4C" w:rsidRPr="00A30F39">
        <w:t xml:space="preserve">aking </w:t>
      </w:r>
      <w:r w:rsidR="00E65B4C">
        <w:t>A</w:t>
      </w:r>
      <w:r w:rsidR="00E65B4C" w:rsidRPr="00A30F39">
        <w:t xml:space="preserve">ction </w:t>
      </w:r>
      <w:permStart w:id="1598371969" w:edGrp="everyone"/>
      <w:r w:rsidR="00E65B4C" w:rsidRPr="00380A91">
        <w:rPr>
          <w:rStyle w:val="SubtleEmphasis"/>
        </w:rPr>
        <w:t>__</w:t>
      </w:r>
      <w:permEnd w:id="1598371969"/>
    </w:p>
    <w:p w14:paraId="3B61E901" w14:textId="0B068FF6" w:rsidR="00E65B4C" w:rsidRPr="00A30F39" w:rsidRDefault="00E65B4C" w:rsidP="00E6132A">
      <w:pPr>
        <w:pStyle w:val="ListParagraph"/>
        <w:numPr>
          <w:ilvl w:val="0"/>
          <w:numId w:val="49"/>
        </w:numPr>
      </w:pPr>
      <w:permStart w:id="1146058774" w:edGrp="everyone"/>
      <w:r w:rsidRPr="00380A91">
        <w:rPr>
          <w:rStyle w:val="SubtleEmphasis"/>
        </w:rPr>
        <w:t>__</w:t>
      </w:r>
      <w:permEnd w:id="1146058774"/>
      <w:r w:rsidRPr="00A30F39">
        <w:t xml:space="preserve"> All WTP need to do is make all WTP aware of </w:t>
      </w:r>
      <w:r w:rsidR="007133F3" w:rsidRPr="00E6132A">
        <w:rPr>
          <w:b/>
          <w:bCs/>
        </w:rPr>
        <w:t>WePEG1787</w:t>
      </w:r>
      <w:r w:rsidRPr="00A30F39">
        <w:t xml:space="preserve"> and </w:t>
      </w:r>
      <w:r w:rsidRPr="00E6132A">
        <w:rPr>
          <w:i/>
        </w:rPr>
        <w:t>Liberty-Civics Populism</w:t>
      </w:r>
      <w:r w:rsidRPr="00A30F39">
        <w:t xml:space="preserve">. It speaks for itself and does all the work needed to plant the seeds of </w:t>
      </w:r>
      <w:r w:rsidR="007133F3" w:rsidRPr="00E6132A">
        <w:rPr>
          <w:i/>
        </w:rPr>
        <w:t>Liberty</w:t>
      </w:r>
      <w:r>
        <w:t>.</w:t>
      </w:r>
    </w:p>
    <w:p w14:paraId="36348F06" w14:textId="0FA313C5" w:rsidR="00E65B4C" w:rsidRDefault="00E65B4C" w:rsidP="00E6132A">
      <w:pPr>
        <w:pStyle w:val="ListParagraph"/>
      </w:pPr>
      <w:r w:rsidRPr="00A30F39">
        <w:t xml:space="preserve"> </w:t>
      </w:r>
      <w:permStart w:id="872900936" w:edGrp="everyone"/>
      <w:r w:rsidRPr="00380A91">
        <w:rPr>
          <w:rStyle w:val="SubtleEmphasis"/>
        </w:rPr>
        <w:t>__</w:t>
      </w:r>
      <w:permEnd w:id="872900936"/>
      <w:r w:rsidRPr="00A30F39">
        <w:t xml:space="preserve"> The Oz </w:t>
      </w:r>
      <w:proofErr w:type="gramStart"/>
      <w:r w:rsidRPr="00A30F39">
        <w:t>façade</w:t>
      </w:r>
      <w:proofErr w:type="gramEnd"/>
      <w:r w:rsidRPr="00A30F39">
        <w:t xml:space="preserve"> of political </w:t>
      </w:r>
      <w:r w:rsidR="00D95E0E">
        <w:t>parties</w:t>
      </w:r>
      <w:r w:rsidRPr="00A30F39">
        <w:t xml:space="preserve"> and its loudspeakers will start to collapse with just the </w:t>
      </w:r>
      <w:r w:rsidRPr="00A30F39">
        <w:lastRenderedPageBreak/>
        <w:t>curtain opened and the light shown</w:t>
      </w:r>
      <w:r>
        <w:t xml:space="preserve"> on it</w:t>
      </w:r>
      <w:r w:rsidRPr="00A30F39">
        <w:t>.</w:t>
      </w:r>
    </w:p>
    <w:p w14:paraId="195FB3D8" w14:textId="4624E921" w:rsidR="00E65B4C" w:rsidRPr="00A30F39" w:rsidRDefault="00E65B4C" w:rsidP="00E6132A">
      <w:pPr>
        <w:pStyle w:val="ListParagraph"/>
      </w:pPr>
      <w:permStart w:id="810104999" w:edGrp="everyone"/>
      <w:r w:rsidRPr="00380A91">
        <w:rPr>
          <w:rStyle w:val="SubtleEmphasis"/>
        </w:rPr>
        <w:t>__</w:t>
      </w:r>
      <w:permEnd w:id="810104999"/>
      <w:r w:rsidRPr="00930B9E">
        <w:t xml:space="preserve"> </w:t>
      </w:r>
      <w:r w:rsidRPr="00A30F39">
        <w:t xml:space="preserve">WTP </w:t>
      </w:r>
      <w:r>
        <w:t>cannot</w:t>
      </w:r>
      <w:r w:rsidRPr="00A30F39">
        <w:t xml:space="preserve"> wait </w:t>
      </w:r>
      <w:r>
        <w:t>until November 202</w:t>
      </w:r>
      <w:r w:rsidR="007133F3">
        <w:t>6</w:t>
      </w:r>
      <w:r>
        <w:t xml:space="preserve">; we must scare </w:t>
      </w:r>
      <w:r w:rsidRPr="00A30F39">
        <w:t xml:space="preserve">enough representatives </w:t>
      </w:r>
      <w:r>
        <w:t>today</w:t>
      </w:r>
      <w:r w:rsidRPr="00A30F39">
        <w:t>.</w:t>
      </w:r>
    </w:p>
    <w:p w14:paraId="07833712" w14:textId="13EFD611" w:rsidR="00E65B4C" w:rsidRPr="00A30F39" w:rsidRDefault="00E65B4C" w:rsidP="00E6132A">
      <w:pPr>
        <w:pStyle w:val="ListParagraph"/>
      </w:pPr>
      <w:permStart w:id="1375629374" w:edGrp="everyone"/>
      <w:r w:rsidRPr="00380A91">
        <w:rPr>
          <w:rStyle w:val="SubtleEmphasis"/>
        </w:rPr>
        <w:t>__</w:t>
      </w:r>
      <w:permEnd w:id="1375629374"/>
      <w:r w:rsidRPr="00A30F39">
        <w:t xml:space="preserve"> The political </w:t>
      </w:r>
      <w:r w:rsidR="002F3216">
        <w:t>parties</w:t>
      </w:r>
      <w:r w:rsidRPr="00A30F39">
        <w:t xml:space="preserve"> did not anticipate a </w:t>
      </w:r>
      <w:r>
        <w:t>Principle-based populist movement,</w:t>
      </w:r>
      <w:r w:rsidRPr="00A30F39">
        <w:t xml:space="preserve"> and they have no defenses against it</w:t>
      </w:r>
      <w:r>
        <w:t xml:space="preserve"> because there are</w:t>
      </w:r>
      <w:r w:rsidRPr="00A30F39">
        <w:t xml:space="preserve"> none.</w:t>
      </w:r>
      <w:r>
        <w:t xml:space="preserve"> </w:t>
      </w:r>
    </w:p>
    <w:p w14:paraId="4FE45999" w14:textId="15CD8B1D" w:rsidR="00E65B4C" w:rsidRPr="00A30F39" w:rsidRDefault="00E65B4C" w:rsidP="00E6132A">
      <w:pPr>
        <w:pStyle w:val="ListParagraph"/>
      </w:pPr>
      <w:permStart w:id="2057001375" w:edGrp="everyone"/>
      <w:r w:rsidRPr="00380A91">
        <w:rPr>
          <w:rStyle w:val="SubtleEmphasis"/>
        </w:rPr>
        <w:t>__</w:t>
      </w:r>
      <w:permEnd w:id="2057001375"/>
      <w:r w:rsidRPr="00A30F39">
        <w:t xml:space="preserve"> P45 revealed 75 million lovers of Liberty. Twenty-five million more are all </w:t>
      </w:r>
      <w:r w:rsidR="00CB003E">
        <w:t xml:space="preserve">that </w:t>
      </w:r>
      <w:r w:rsidRPr="00A30F39">
        <w:t>WTP need for one lasting victory</w:t>
      </w:r>
      <w:r w:rsidR="007133F3">
        <w:t xml:space="preserve"> in 2026</w:t>
      </w:r>
      <w:r w:rsidRPr="00A30F39">
        <w:t xml:space="preserve">. It will take WTP to spread </w:t>
      </w:r>
      <w:r w:rsidR="007133F3" w:rsidRPr="00E03EB9">
        <w:rPr>
          <w:b/>
          <w:bCs/>
        </w:rPr>
        <w:t>WePEG1787</w:t>
      </w:r>
      <w:r w:rsidRPr="00A30F39">
        <w:t xml:space="preserve"> and </w:t>
      </w:r>
      <w:r w:rsidRPr="008D07D2">
        <w:rPr>
          <w:i/>
        </w:rPr>
        <w:t>Liberty-Civics Populism</w:t>
      </w:r>
      <w:r>
        <w:t xml:space="preserve"> </w:t>
      </w:r>
      <w:r w:rsidRPr="00A30F39">
        <w:t xml:space="preserve">across all WTP outside the political </w:t>
      </w:r>
      <w:r w:rsidR="002F3216">
        <w:t>party</w:t>
      </w:r>
      <w:r w:rsidRPr="00A30F39">
        <w:t xml:space="preserve"> theatre of war. Debate </w:t>
      </w:r>
      <w:r>
        <w:t>with</w:t>
      </w:r>
      <w:r w:rsidRPr="00A30F39">
        <w:t xml:space="preserve"> political </w:t>
      </w:r>
      <w:r w:rsidR="002F3216">
        <w:t>parties</w:t>
      </w:r>
      <w:r w:rsidRPr="00A30F39">
        <w:t xml:space="preserve"> is a shiny object; it can never work in their theatre. </w:t>
      </w:r>
    </w:p>
    <w:p w14:paraId="064E14EF" w14:textId="095E9A9A" w:rsidR="00E65B4C" w:rsidRPr="00A30F39" w:rsidRDefault="00E65B4C" w:rsidP="00E6132A">
      <w:pPr>
        <w:pStyle w:val="ListParagraph"/>
      </w:pPr>
      <w:permStart w:id="1037914008" w:edGrp="everyone"/>
      <w:r w:rsidRPr="00380A91">
        <w:rPr>
          <w:rStyle w:val="SubtleEmphasis"/>
        </w:rPr>
        <w:t>__</w:t>
      </w:r>
      <w:permEnd w:id="1037914008"/>
      <w:r w:rsidRPr="00A30F39">
        <w:t xml:space="preserve"> Every method available, every group available, must be used to spread </w:t>
      </w:r>
      <w:r w:rsidR="007133F3" w:rsidRPr="00E03EB9">
        <w:rPr>
          <w:b/>
          <w:bCs/>
        </w:rPr>
        <w:t>WePEG1787</w:t>
      </w:r>
      <w:r w:rsidRPr="00A30F39">
        <w:t xml:space="preserve"> and </w:t>
      </w:r>
      <w:r w:rsidRPr="00F70C7F">
        <w:rPr>
          <w:i/>
        </w:rPr>
        <w:t xml:space="preserve">Liberty-Civics </w:t>
      </w:r>
      <w:r>
        <w:rPr>
          <w:i/>
        </w:rPr>
        <w:t>Populism</w:t>
      </w:r>
      <w:r>
        <w:t xml:space="preserve"> </w:t>
      </w:r>
      <w:r w:rsidRPr="00A30F39">
        <w:t xml:space="preserve">because political </w:t>
      </w:r>
      <w:r w:rsidR="002F3216">
        <w:t>party</w:t>
      </w:r>
      <w:r w:rsidRPr="00A30F39">
        <w:t xml:space="preserve"> talk only reaches a small percent</w:t>
      </w:r>
      <w:r w:rsidR="00CB003E">
        <w:t>age</w:t>
      </w:r>
      <w:r w:rsidRPr="00A30F39">
        <w:t xml:space="preserve"> of WTP.</w:t>
      </w:r>
    </w:p>
    <w:p w14:paraId="7C85B9D6" w14:textId="186D4657" w:rsidR="00E65B4C" w:rsidRPr="00A30F39" w:rsidRDefault="00E65B4C" w:rsidP="00E6132A">
      <w:pPr>
        <w:pStyle w:val="ListParagraph"/>
      </w:pPr>
      <w:permStart w:id="1739488803" w:edGrp="everyone"/>
      <w:r w:rsidRPr="00380A91">
        <w:rPr>
          <w:rStyle w:val="SubtleEmphasis"/>
        </w:rPr>
        <w:t>__</w:t>
      </w:r>
      <w:permEnd w:id="1739488803"/>
      <w:r w:rsidRPr="00A30F39">
        <w:t xml:space="preserve"> In closing, the political </w:t>
      </w:r>
      <w:r w:rsidR="00D95E0E">
        <w:t>parties</w:t>
      </w:r>
      <w:r w:rsidRPr="00A30F39">
        <w:t xml:space="preserve"> cheat and game the voting system. </w:t>
      </w:r>
      <w:r w:rsidR="007133F3">
        <w:t>Despite</w:t>
      </w:r>
      <w:r w:rsidRPr="00A30F39">
        <w:t xml:space="preserve"> all their attempts to destroy WTP, they still can’t win a fair election. Anyone who stands in the way of fair and honest elections is a traitor to WTP. </w:t>
      </w:r>
    </w:p>
    <w:p w14:paraId="31373C9B" w14:textId="744C89C0" w:rsidR="00E65B4C" w:rsidRPr="00A30F39" w:rsidRDefault="00E65B4C" w:rsidP="00E6132A">
      <w:pPr>
        <w:pStyle w:val="ListParagraph"/>
      </w:pPr>
      <w:permStart w:id="978675513" w:edGrp="everyone"/>
      <w:r w:rsidRPr="00380A91">
        <w:rPr>
          <w:rStyle w:val="SubtleEmphasis"/>
        </w:rPr>
        <w:t>__</w:t>
      </w:r>
      <w:permEnd w:id="978675513"/>
      <w:r w:rsidRPr="00A30F39">
        <w:t xml:space="preserve"> In that respect, we are back to 1776, but thanks to our brilliant </w:t>
      </w:r>
      <w:r w:rsidR="007133F3" w:rsidRPr="00E03EB9">
        <w:t>Founders</w:t>
      </w:r>
      <w:r w:rsidRPr="00A30F39">
        <w:t>, no bullets are required, at least for one more election that must be fair.</w:t>
      </w:r>
    </w:p>
    <w:p w14:paraId="2F1CD582" w14:textId="77777777" w:rsidR="00E65B4C" w:rsidRPr="001376C7" w:rsidRDefault="00E65B4C" w:rsidP="00E6132A">
      <w:pPr>
        <w:pStyle w:val="ListParagraph"/>
      </w:pPr>
      <w:permStart w:id="1236541026" w:edGrp="everyone"/>
      <w:r w:rsidRPr="00380A91">
        <w:rPr>
          <w:rStyle w:val="SubtleEmphasis"/>
        </w:rPr>
        <w:t>__</w:t>
      </w:r>
      <w:permEnd w:id="1236541026"/>
      <w:r w:rsidRPr="00A30F39">
        <w:t xml:space="preserve"> No serious citizen can be against voter ID, ballot ID, and chain of custody for ballots.</w:t>
      </w:r>
      <w:r>
        <w:t xml:space="preserve"> </w:t>
      </w:r>
    </w:p>
    <w:p w14:paraId="0037B5D8" w14:textId="0511FA2C" w:rsidR="00E65B4C" w:rsidRPr="00A30F39" w:rsidRDefault="00621A47" w:rsidP="00E65B4C">
      <w:pPr>
        <w:pStyle w:val="Heading3"/>
      </w:pPr>
      <w:bookmarkStart w:id="62" w:name="_Toc112248981"/>
      <w:r>
        <w:t>P</w:t>
      </w:r>
      <w:r w:rsidR="00D95E0E">
        <w:t>1</w:t>
      </w:r>
      <w:r w:rsidR="002A52B0">
        <w:t>3</w:t>
      </w:r>
      <w:r w:rsidR="00E65B4C" w:rsidRPr="00A30F39">
        <w:t xml:space="preserve"> </w:t>
      </w:r>
      <w:r>
        <w:t>S</w:t>
      </w:r>
      <w:r w:rsidR="00E65B4C" w:rsidRPr="00A30F39">
        <w:t xml:space="preserve">et </w:t>
      </w:r>
      <w:bookmarkEnd w:id="62"/>
      <w:r>
        <w:t>6</w:t>
      </w:r>
      <w:r w:rsidR="00E65B4C" w:rsidRPr="00A30F39">
        <w:t xml:space="preserve">: </w:t>
      </w:r>
      <w:r w:rsidR="00E65B4C">
        <w:t>B</w:t>
      </w:r>
      <w:r w:rsidR="00E65B4C" w:rsidRPr="00A30F39">
        <w:t xml:space="preserve">ridging </w:t>
      </w:r>
      <w:r w:rsidR="007133F3" w:rsidRPr="00E03EB9">
        <w:rPr>
          <w:bCs/>
        </w:rPr>
        <w:t>WePEG1787</w:t>
      </w:r>
      <w:r w:rsidR="00E65B4C">
        <w:t xml:space="preserve"> and </w:t>
      </w:r>
      <w:r w:rsidR="00E65B4C" w:rsidRPr="00F70C7F">
        <w:rPr>
          <w:i/>
        </w:rPr>
        <w:t xml:space="preserve">Liberty-Civics </w:t>
      </w:r>
      <w:r w:rsidR="00E65B4C">
        <w:rPr>
          <w:i/>
        </w:rPr>
        <w:t>Populism</w:t>
      </w:r>
      <w:r w:rsidR="00E65B4C" w:rsidRPr="00A30F39">
        <w:t xml:space="preserve"> </w:t>
      </w:r>
      <w:permStart w:id="1087444794" w:edGrp="everyone"/>
      <w:r w:rsidR="00E65B4C" w:rsidRPr="00380A91">
        <w:rPr>
          <w:rStyle w:val="SubtleEmphasis"/>
        </w:rPr>
        <w:t>__</w:t>
      </w:r>
      <w:permEnd w:id="1087444794"/>
    </w:p>
    <w:p w14:paraId="7447DC3C" w14:textId="54712CE7" w:rsidR="00E65B4C" w:rsidRPr="00A30F39" w:rsidRDefault="00E65B4C" w:rsidP="00E6132A">
      <w:pPr>
        <w:pStyle w:val="ListParagraph"/>
        <w:numPr>
          <w:ilvl w:val="0"/>
          <w:numId w:val="50"/>
        </w:numPr>
      </w:pPr>
      <w:permStart w:id="1666799387" w:edGrp="everyone"/>
      <w:r w:rsidRPr="00380A91">
        <w:rPr>
          <w:rStyle w:val="SubtleEmphasis"/>
        </w:rPr>
        <w:t>__</w:t>
      </w:r>
      <w:permEnd w:id="1666799387"/>
      <w:r w:rsidRPr="00A30F39">
        <w:t xml:space="preserve"> Our USA is the </w:t>
      </w:r>
      <w:r w:rsidR="0070726B">
        <w:t>‘</w:t>
      </w:r>
      <w:r>
        <w:t>U</w:t>
      </w:r>
      <w:r w:rsidRPr="00A30F39">
        <w:t xml:space="preserve">nited </w:t>
      </w:r>
      <w:r w:rsidR="003F64A4">
        <w:t>States</w:t>
      </w:r>
      <w:r w:rsidRPr="00A30F39">
        <w:t>,</w:t>
      </w:r>
      <w:r w:rsidR="0070726B">
        <w:t>’</w:t>
      </w:r>
      <w:r w:rsidRPr="00A30F39">
        <w:t xml:space="preserve"> not the </w:t>
      </w:r>
      <w:r w:rsidR="0070726B">
        <w:t>‘</w:t>
      </w:r>
      <w:r w:rsidRPr="00A30F39">
        <w:t xml:space="preserve">divided </w:t>
      </w:r>
      <w:r w:rsidR="003F64A4">
        <w:t>states</w:t>
      </w:r>
      <w:r w:rsidRPr="008A30F9">
        <w:t>,</w:t>
      </w:r>
      <w:r w:rsidR="0070726B">
        <w:t>’</w:t>
      </w:r>
      <w:r w:rsidRPr="00A30F39">
        <w:t xml:space="preserve"> and our DOI/COTUS is our unification, recognized by almost everyone as the uniform boundaries of our </w:t>
      </w:r>
      <w:r w:rsidR="007133F3" w:rsidRPr="00E6132A">
        <w:rPr>
          <w:i/>
        </w:rPr>
        <w:t>Liberty</w:t>
      </w:r>
      <w:r>
        <w:t>.</w:t>
      </w:r>
      <w:r w:rsidRPr="00A30F39">
        <w:t xml:space="preserve"> The enemies of </w:t>
      </w:r>
      <w:r w:rsidR="007133F3" w:rsidRPr="00E6132A">
        <w:rPr>
          <w:i/>
        </w:rPr>
        <w:t>Liberty</w:t>
      </w:r>
      <w:r>
        <w:t xml:space="preserve"> </w:t>
      </w:r>
      <w:r w:rsidRPr="00A30F39">
        <w:t xml:space="preserve">must </w:t>
      </w:r>
      <w:r>
        <w:t>ignore</w:t>
      </w:r>
      <w:r w:rsidRPr="00A30F39">
        <w:t xml:space="preserve"> our DOI/COTUS</w:t>
      </w:r>
      <w:r>
        <w:t>,</w:t>
      </w:r>
      <w:r w:rsidRPr="00A30F39">
        <w:t xml:space="preserve"> but it is </w:t>
      </w:r>
      <w:r w:rsidR="007133F3">
        <w:t>im</w:t>
      </w:r>
      <w:r w:rsidRPr="00A30F39">
        <w:t xml:space="preserve">possible to improve </w:t>
      </w:r>
      <w:r w:rsidR="007133F3" w:rsidRPr="00E6132A">
        <w:rPr>
          <w:i/>
        </w:rPr>
        <w:t xml:space="preserve">Liberty </w:t>
      </w:r>
      <w:r w:rsidRPr="00A30F39">
        <w:t xml:space="preserve">by </w:t>
      </w:r>
      <w:r>
        <w:t>destroying</w:t>
      </w:r>
      <w:r w:rsidRPr="00A30F39">
        <w:t xml:space="preserve"> its foundation.</w:t>
      </w:r>
    </w:p>
    <w:p w14:paraId="03D8CF8E" w14:textId="374D772C" w:rsidR="00E65B4C" w:rsidRDefault="00E65B4C" w:rsidP="00E6132A">
      <w:pPr>
        <w:pStyle w:val="ListParagraph"/>
      </w:pPr>
      <w:permStart w:id="791220255" w:edGrp="everyone"/>
      <w:r w:rsidRPr="00380A91">
        <w:rPr>
          <w:rStyle w:val="SubtleEmphasis"/>
        </w:rPr>
        <w:t>__</w:t>
      </w:r>
      <w:permEnd w:id="791220255"/>
      <w:r w:rsidRPr="00A30F39">
        <w:t xml:space="preserve"> </w:t>
      </w:r>
      <w:r w:rsidR="007133F3" w:rsidRPr="00E03EB9">
        <w:rPr>
          <w:b/>
          <w:bCs/>
        </w:rPr>
        <w:t>WePEG1787</w:t>
      </w:r>
      <w:r w:rsidRPr="00A30F39">
        <w:t xml:space="preserve"> fills in the blanks our </w:t>
      </w:r>
      <w:r w:rsidR="000E0BDE">
        <w:t>Founders</w:t>
      </w:r>
      <w:r w:rsidR="00D95E0E">
        <w:t xml:space="preserve"> </w:t>
      </w:r>
      <w:r w:rsidRPr="00A30F39">
        <w:t xml:space="preserve">took for granted as part of the fabric of our society because the </w:t>
      </w:r>
      <w:r w:rsidRPr="00D95E0E">
        <w:rPr>
          <w:i/>
        </w:rPr>
        <w:t>Laws of Nature</w:t>
      </w:r>
      <w:r w:rsidRPr="00A30F39">
        <w:t xml:space="preserve"> were understood at the time. That is not true today, so </w:t>
      </w:r>
      <w:r w:rsidR="007133F3" w:rsidRPr="00E03EB9">
        <w:rPr>
          <w:b/>
          <w:bCs/>
        </w:rPr>
        <w:t>WePEG1787</w:t>
      </w:r>
      <w:r w:rsidRPr="00A30F39">
        <w:t xml:space="preserve"> is needed.</w:t>
      </w:r>
    </w:p>
    <w:p w14:paraId="2F9F2FB6" w14:textId="04BB5446" w:rsidR="00E65B4C" w:rsidRPr="00A30F39" w:rsidRDefault="00E65B4C" w:rsidP="00E6132A">
      <w:pPr>
        <w:pStyle w:val="ListParagraph"/>
      </w:pPr>
      <w:permStart w:id="1942247132" w:edGrp="everyone"/>
      <w:r w:rsidRPr="00380A91">
        <w:rPr>
          <w:rStyle w:val="SubtleEmphasis"/>
        </w:rPr>
        <w:t>__</w:t>
      </w:r>
      <w:permEnd w:id="1942247132"/>
      <w:r w:rsidRPr="00A30F39">
        <w:t xml:space="preserve"> </w:t>
      </w:r>
      <w:r w:rsidRPr="002F7DA1">
        <w:t>WTP have sovereign power over our governments</w:t>
      </w:r>
      <w:r w:rsidR="007133F3" w:rsidRPr="002F7DA1">
        <w:t xml:space="preserve"> only in elections</w:t>
      </w:r>
      <w:r w:rsidRPr="002F7DA1">
        <w:t>,</w:t>
      </w:r>
      <w:r w:rsidRPr="00A30F39">
        <w:t xml:space="preserve"> </w:t>
      </w:r>
      <w:r w:rsidR="007133F3">
        <w:t>which</w:t>
      </w:r>
      <w:r w:rsidRPr="00A30F39">
        <w:t xml:space="preserve"> comes with duties as citizens. </w:t>
      </w:r>
    </w:p>
    <w:p w14:paraId="08F62AA5" w14:textId="679574B3" w:rsidR="00E65B4C" w:rsidRPr="00A30F39" w:rsidRDefault="00E65B4C" w:rsidP="00E6132A">
      <w:pPr>
        <w:pStyle w:val="ListParagraph"/>
      </w:pPr>
      <w:permStart w:id="2046824955" w:edGrp="everyone"/>
      <w:r w:rsidRPr="00380A91">
        <w:rPr>
          <w:rStyle w:val="SubtleEmphasis"/>
        </w:rPr>
        <w:t>__</w:t>
      </w:r>
      <w:permEnd w:id="2046824955"/>
      <w:r w:rsidRPr="00A30F39">
        <w:t xml:space="preserve"> WTP’s primary duty is to elect competent,</w:t>
      </w:r>
      <w:r>
        <w:t xml:space="preserve"> </w:t>
      </w:r>
      <w:r w:rsidR="007133F3" w:rsidRPr="00216D6A">
        <w:rPr>
          <w:i/>
        </w:rPr>
        <w:t>Liberty</w:t>
      </w:r>
      <w:r>
        <w:t>-</w:t>
      </w:r>
      <w:r w:rsidRPr="00A30F39">
        <w:t xml:space="preserve">minded representatives who all swear an oath to defend our </w:t>
      </w:r>
      <w:r>
        <w:t>DOI/</w:t>
      </w:r>
      <w:r w:rsidRPr="00A30F39">
        <w:t>COTUS</w:t>
      </w:r>
      <w:r>
        <w:t xml:space="preserve">, </w:t>
      </w:r>
      <w:r w:rsidR="007133F3" w:rsidRPr="00E03EB9">
        <w:rPr>
          <w:b/>
          <w:bCs/>
        </w:rPr>
        <w:t>WePEG1787</w:t>
      </w:r>
      <w:r>
        <w:t>,</w:t>
      </w:r>
      <w:r w:rsidRPr="00A30F39">
        <w:t xml:space="preserve"> </w:t>
      </w:r>
      <w:r>
        <w:t xml:space="preserve">and </w:t>
      </w:r>
      <w:r w:rsidRPr="00A30F39">
        <w:t>the</w:t>
      </w:r>
      <w:r w:rsidRPr="00945688">
        <w:rPr>
          <w:i/>
        </w:rPr>
        <w:t xml:space="preserve"> </w:t>
      </w:r>
      <w:r>
        <w:t>Truth</w:t>
      </w:r>
      <w:r w:rsidRPr="00A30F39">
        <w:t xml:space="preserve">. </w:t>
      </w:r>
    </w:p>
    <w:p w14:paraId="66CEA107" w14:textId="0A193753" w:rsidR="00E65B4C" w:rsidRPr="00A30F39" w:rsidRDefault="00E65B4C" w:rsidP="00E6132A">
      <w:pPr>
        <w:pStyle w:val="ListParagraph"/>
      </w:pPr>
      <w:permStart w:id="1161062158" w:edGrp="everyone"/>
      <w:r w:rsidRPr="00380A91">
        <w:rPr>
          <w:rStyle w:val="SubtleEmphasis"/>
        </w:rPr>
        <w:t>__</w:t>
      </w:r>
      <w:permEnd w:id="1161062158"/>
      <w:r w:rsidRPr="00A30F39">
        <w:t xml:space="preserve"> Our DOI, </w:t>
      </w:r>
      <w:r w:rsidR="007133F3" w:rsidRPr="00E03EB9">
        <w:rPr>
          <w:b/>
          <w:bCs/>
        </w:rPr>
        <w:t>WePEG1787</w:t>
      </w:r>
      <w:r>
        <w:t xml:space="preserve">, </w:t>
      </w:r>
      <w:r w:rsidRPr="00A30F39">
        <w:t xml:space="preserve">TRUTH, and a penalty for violation </w:t>
      </w:r>
      <w:r w:rsidR="007133F3">
        <w:t xml:space="preserve">must be </w:t>
      </w:r>
      <w:r w:rsidRPr="00A30F39">
        <w:t xml:space="preserve">added to the oath applied </w:t>
      </w:r>
      <w:r>
        <w:t xml:space="preserve">when </w:t>
      </w:r>
      <w:r w:rsidRPr="00A30F39">
        <w:t xml:space="preserve">filing to run </w:t>
      </w:r>
      <w:r>
        <w:t>for office</w:t>
      </w:r>
      <w:r w:rsidR="00CB003E">
        <w:t>,</w:t>
      </w:r>
      <w:r>
        <w:t xml:space="preserve"> </w:t>
      </w:r>
      <w:r w:rsidRPr="00A30F39">
        <w:t>when it matters most. WTP start</w:t>
      </w:r>
      <w:r w:rsidR="00CB003E">
        <w:t>s by having our candidates voluntarily swear</w:t>
      </w:r>
      <w:r w:rsidRPr="00A30F39">
        <w:t xml:space="preserve"> to govern under </w:t>
      </w:r>
      <w:r w:rsidR="007133F3" w:rsidRPr="00E03EB9">
        <w:rPr>
          <w:b/>
          <w:bCs/>
        </w:rPr>
        <w:t>WePEG1787</w:t>
      </w:r>
      <w:r w:rsidRPr="00A30F39">
        <w:t xml:space="preserve"> to win WTP’s vote. </w:t>
      </w:r>
    </w:p>
    <w:p w14:paraId="20048660" w14:textId="4B4CCB78" w:rsidR="00E65B4C" w:rsidRPr="00A30F39" w:rsidRDefault="00E65B4C" w:rsidP="00E6132A">
      <w:pPr>
        <w:pStyle w:val="ListParagraph"/>
      </w:pPr>
      <w:permStart w:id="508442124" w:edGrp="everyone"/>
      <w:r w:rsidRPr="00380A91">
        <w:rPr>
          <w:rStyle w:val="SubtleEmphasis"/>
        </w:rPr>
        <w:t>__</w:t>
      </w:r>
      <w:permEnd w:id="508442124"/>
      <w:r w:rsidRPr="00A30F39">
        <w:t xml:space="preserve"> WTP’s second duty is to live our lives within the borders of our </w:t>
      </w:r>
      <w:r w:rsidR="007133F3" w:rsidRPr="00216D6A">
        <w:rPr>
          <w:i/>
        </w:rPr>
        <w:t>Liberty</w:t>
      </w:r>
      <w:r>
        <w:t xml:space="preserve"> </w:t>
      </w:r>
      <w:r w:rsidRPr="00A30F39">
        <w:t>and let our representatives know what we think about them and what they are doing. WTP are still the boss.</w:t>
      </w:r>
    </w:p>
    <w:p w14:paraId="68A3DBE0" w14:textId="59B2D56B" w:rsidR="00E65B4C" w:rsidRPr="00A30F39" w:rsidRDefault="00E65B4C" w:rsidP="00E6132A">
      <w:pPr>
        <w:pStyle w:val="ListParagraph"/>
      </w:pPr>
      <w:permStart w:id="147526236" w:edGrp="everyone"/>
      <w:r w:rsidRPr="00380A91">
        <w:rPr>
          <w:rStyle w:val="SubtleEmphasis"/>
        </w:rPr>
        <w:t>__</w:t>
      </w:r>
      <w:permEnd w:id="147526236"/>
      <w:r w:rsidRPr="00A30F39">
        <w:t xml:space="preserve"> Political </w:t>
      </w:r>
      <w:r w:rsidR="00D95E0E">
        <w:t>parties</w:t>
      </w:r>
      <w:r w:rsidRPr="00A30F39">
        <w:t xml:space="preserve"> have stepped between WTP, our representative, and our government</w:t>
      </w:r>
      <w:r>
        <w:t xml:space="preserve">, destroyed </w:t>
      </w:r>
      <w:r w:rsidR="007133F3">
        <w:t>WTP’s</w:t>
      </w:r>
      <w:r>
        <w:t xml:space="preserve"> right to consent, and </w:t>
      </w:r>
      <w:r w:rsidRPr="00A30F39">
        <w:t xml:space="preserve">neutered WTP from being responsible citizens. </w:t>
      </w:r>
      <w:r w:rsidR="00C75D23">
        <w:t xml:space="preserve">Being a responsible citizen </w:t>
      </w:r>
      <w:r w:rsidR="00CB003E">
        <w:t>in a country where political parties control</w:t>
      </w:r>
      <w:r w:rsidR="00C75D23">
        <w:t xml:space="preserve"> WTP’s government and elections is impossible</w:t>
      </w:r>
      <w:r w:rsidRPr="00A30F39">
        <w:t>.</w:t>
      </w:r>
    </w:p>
    <w:p w14:paraId="584CDDDC" w14:textId="5569B659" w:rsidR="00767492" w:rsidRDefault="00E65B4C" w:rsidP="00767492">
      <w:pPr>
        <w:pStyle w:val="ListParagraph"/>
      </w:pPr>
      <w:permStart w:id="1224239532" w:edGrp="everyone"/>
      <w:r w:rsidRPr="00380A91">
        <w:rPr>
          <w:rStyle w:val="SubtleEmphasis"/>
        </w:rPr>
        <w:t>__</w:t>
      </w:r>
      <w:permEnd w:id="1224239532"/>
      <w:r w:rsidRPr="00A30F39">
        <w:t xml:space="preserve"> </w:t>
      </w:r>
      <w:r w:rsidRPr="00F70C7F">
        <w:rPr>
          <w:i/>
        </w:rPr>
        <w:t xml:space="preserve">Liberty-Civics </w:t>
      </w:r>
      <w:r>
        <w:rPr>
          <w:i/>
        </w:rPr>
        <w:t>Populism</w:t>
      </w:r>
      <w:r>
        <w:t xml:space="preserve"> </w:t>
      </w:r>
      <w:r w:rsidRPr="00A30F39">
        <w:t xml:space="preserve">means WTP must neuter (ignore) all political </w:t>
      </w:r>
      <w:r w:rsidR="00D95E0E">
        <w:t>parties</w:t>
      </w:r>
      <w:r w:rsidRPr="00A30F39">
        <w:t xml:space="preserve"> and elect </w:t>
      </w:r>
      <w:r w:rsidRPr="00A30F39">
        <w:lastRenderedPageBreak/>
        <w:t xml:space="preserve">competent, </w:t>
      </w:r>
      <w:r w:rsidR="007133F3" w:rsidRPr="00216D6A">
        <w:rPr>
          <w:i/>
        </w:rPr>
        <w:t>Liberty</w:t>
      </w:r>
      <w:r w:rsidRPr="00A30F39">
        <w:t>-minded, principled representatives. Our USA will achieve the greatest Prosperity ever seen in record time.</w:t>
      </w:r>
    </w:p>
    <w:p w14:paraId="4DD3E7A0" w14:textId="485EF135" w:rsidR="00767492" w:rsidRPr="00767492" w:rsidRDefault="00767492" w:rsidP="00767492">
      <w:pPr>
        <w:spacing w:line="312" w:lineRule="auto"/>
        <w:ind w:firstLine="720"/>
        <w:rPr>
          <w:rFonts w:eastAsiaTheme="minorEastAsia" w:cs="Cambria"/>
          <w:iCs/>
        </w:rPr>
      </w:pPr>
      <w:r>
        <w:br w:type="page"/>
      </w:r>
    </w:p>
    <w:p w14:paraId="6F5A7455" w14:textId="3DE1C3C5" w:rsidR="002A1923" w:rsidRDefault="00E63E3C" w:rsidP="002A1923">
      <w:pPr>
        <w:pStyle w:val="Heading1"/>
      </w:pPr>
      <w:bookmarkStart w:id="63" w:name="_Toc216166888"/>
      <w:r>
        <w:lastRenderedPageBreak/>
        <w:t xml:space="preserve">GROUP </w:t>
      </w:r>
      <w:r w:rsidR="003945BC">
        <w:t>4</w:t>
      </w:r>
      <w:r>
        <w:t>:</w:t>
      </w:r>
      <w:r w:rsidR="002F700A">
        <w:t xml:space="preserve"> </w:t>
      </w:r>
      <w:r w:rsidR="005B742D">
        <w:t>GOVERNMENT</w:t>
      </w:r>
      <w:r w:rsidR="002F700A">
        <w:t xml:space="preserve"> in LIBERTY</w:t>
      </w:r>
      <w:r w:rsidR="007F6666">
        <w:t xml:space="preserve"> </w:t>
      </w:r>
      <w:permStart w:id="1306806942" w:edGrp="everyone"/>
      <w:r w:rsidR="007F6666" w:rsidRPr="007F6666">
        <w:rPr>
          <w:rStyle w:val="SubtleEmphasis"/>
        </w:rPr>
        <w:t>__</w:t>
      </w:r>
      <w:bookmarkEnd w:id="63"/>
      <w:permEnd w:id="1306806942"/>
    </w:p>
    <w:p w14:paraId="333F81CB" w14:textId="13A4988B" w:rsidR="009F2BE9" w:rsidRPr="00EB4524" w:rsidRDefault="009F2BE9" w:rsidP="00E3160D">
      <w:pPr>
        <w:pStyle w:val="Heading2"/>
      </w:pPr>
      <w:bookmarkStart w:id="64" w:name="_Toc216166889"/>
      <w:r w:rsidRPr="00945B03">
        <w:t xml:space="preserve">Principle </w:t>
      </w:r>
      <w:r w:rsidR="00D95E0E">
        <w:t>1</w:t>
      </w:r>
      <w:r w:rsidR="002A52B0">
        <w:t>4</w:t>
      </w:r>
      <w:r w:rsidR="002F700A">
        <w:t>:</w:t>
      </w:r>
      <w:r w:rsidRPr="00945B03">
        <w:t xml:space="preserve"> </w:t>
      </w:r>
      <w:r>
        <w:t>WTP’s L</w:t>
      </w:r>
      <w:r w:rsidR="002F700A">
        <w:t>iberty</w:t>
      </w:r>
      <w:r w:rsidR="002A1923">
        <w:t xml:space="preserve"> Government</w:t>
      </w:r>
      <w:r w:rsidRPr="005F5366">
        <w:t xml:space="preserve"> </w:t>
      </w:r>
      <w:permStart w:id="507462817" w:edGrp="everyone"/>
      <w:r w:rsidRPr="00380A91">
        <w:rPr>
          <w:rStyle w:val="SubtleEmphasis"/>
        </w:rPr>
        <w:t>__</w:t>
      </w:r>
      <w:bookmarkEnd w:id="64"/>
      <w:permEnd w:id="507462817"/>
    </w:p>
    <w:p w14:paraId="119F9578" w14:textId="4B72A762" w:rsidR="002F700A" w:rsidRPr="00A30F39" w:rsidRDefault="002F700A" w:rsidP="002F700A">
      <w:pPr>
        <w:pStyle w:val="Heading3"/>
      </w:pPr>
      <w:r>
        <w:t>P</w:t>
      </w:r>
      <w:r w:rsidR="00D95E0E">
        <w:t>1</w:t>
      </w:r>
      <w:r w:rsidR="002A52B0">
        <w:t>4</w:t>
      </w:r>
      <w:r w:rsidRPr="00A30F39">
        <w:t xml:space="preserve"> </w:t>
      </w:r>
      <w:r>
        <w:t>S</w:t>
      </w:r>
      <w:r w:rsidRPr="00A30F39">
        <w:t xml:space="preserve">et </w:t>
      </w:r>
      <w:r>
        <w:t>1</w:t>
      </w:r>
      <w:r w:rsidRPr="00A30F39">
        <w:t xml:space="preserve">: </w:t>
      </w:r>
      <w:r>
        <w:t>WTP’s</w:t>
      </w:r>
      <w:r w:rsidRPr="00A30F39">
        <w:t xml:space="preserve"> </w:t>
      </w:r>
      <w:r>
        <w:t xml:space="preserve">Liberty Government </w:t>
      </w:r>
      <w:permStart w:id="1506690898" w:edGrp="everyone"/>
      <w:r w:rsidRPr="00380A91">
        <w:rPr>
          <w:rStyle w:val="SubtleEmphasis"/>
        </w:rPr>
        <w:t>__</w:t>
      </w:r>
      <w:permEnd w:id="1506690898"/>
    </w:p>
    <w:p w14:paraId="09CC2CC8" w14:textId="77777777" w:rsidR="002F700A" w:rsidRDefault="002F700A" w:rsidP="00E6132A">
      <w:pPr>
        <w:pStyle w:val="ListParagraph"/>
        <w:numPr>
          <w:ilvl w:val="0"/>
          <w:numId w:val="134"/>
        </w:numPr>
      </w:pPr>
      <w:permStart w:id="1862483153" w:edGrp="everyone"/>
      <w:r w:rsidRPr="00380A91">
        <w:rPr>
          <w:rStyle w:val="SubtleEmphasis"/>
        </w:rPr>
        <w:t>__</w:t>
      </w:r>
      <w:permEnd w:id="1862483153"/>
      <w:r w:rsidRPr="00A30F39">
        <w:t xml:space="preserve"> </w:t>
      </w:r>
      <w:r w:rsidRPr="00E6132A">
        <w:rPr>
          <w:i/>
        </w:rPr>
        <w:t>Liberty</w:t>
      </w:r>
      <w:r w:rsidRPr="000B221A">
        <w:t xml:space="preserve"> is the HEART of our USA. Truth is the HEART of our </w:t>
      </w:r>
      <w:r w:rsidRPr="00E6132A">
        <w:rPr>
          <w:i/>
        </w:rPr>
        <w:t>Liberty</w:t>
      </w:r>
      <w:r w:rsidRPr="000B221A">
        <w:t xml:space="preserve">. The </w:t>
      </w:r>
      <w:r w:rsidRPr="00E6132A">
        <w:rPr>
          <w:i/>
        </w:rPr>
        <w:t>Laws of Nature</w:t>
      </w:r>
      <w:r w:rsidRPr="000B221A">
        <w:t xml:space="preserve"> are the HEART of our TRUTH. These are the founding Governing Principles of our USA.</w:t>
      </w:r>
      <w:r>
        <w:t xml:space="preserve"> </w:t>
      </w:r>
    </w:p>
    <w:p w14:paraId="285C8AAF" w14:textId="0366F1E9" w:rsidR="002F700A" w:rsidRDefault="002F700A" w:rsidP="00E6132A">
      <w:pPr>
        <w:pStyle w:val="ListParagraph"/>
      </w:pPr>
      <w:permStart w:id="2087809147" w:edGrp="everyone"/>
      <w:r w:rsidRPr="00380A91">
        <w:rPr>
          <w:rStyle w:val="SubtleEmphasis"/>
        </w:rPr>
        <w:t>__</w:t>
      </w:r>
      <w:permEnd w:id="2087809147"/>
      <w:r w:rsidRPr="00EE5386">
        <w:t xml:space="preserve"> It is </w:t>
      </w:r>
      <w:r>
        <w:t xml:space="preserve">a </w:t>
      </w:r>
      <w:r w:rsidRPr="002F3216">
        <w:rPr>
          <w:i/>
        </w:rPr>
        <w:t>Law of Nature</w:t>
      </w:r>
      <w:r w:rsidRPr="00EE5386">
        <w:t xml:space="preserve"> that </w:t>
      </w:r>
      <w:r w:rsidRPr="00E46DA5">
        <w:rPr>
          <w:i/>
        </w:rPr>
        <w:t>Liberty</w:t>
      </w:r>
      <w:r w:rsidRPr="00EE5386">
        <w:t xml:space="preserve"> is the only societal structure where everyone can thrive. Every other governing theory fails WTP as an attempt to destroy our </w:t>
      </w:r>
      <w:r w:rsidRPr="00E46DA5">
        <w:rPr>
          <w:i/>
        </w:rPr>
        <w:t>Liberty</w:t>
      </w:r>
      <w:r w:rsidRPr="00EE5386">
        <w:t xml:space="preserve"> and rule </w:t>
      </w:r>
      <w:r>
        <w:t>WTP</w:t>
      </w:r>
      <w:r w:rsidRPr="00EE5386">
        <w:t xml:space="preserve">, especially </w:t>
      </w:r>
      <w:r>
        <w:t xml:space="preserve">with </w:t>
      </w:r>
      <w:r w:rsidRPr="00EE5386">
        <w:t>Progressivism.</w:t>
      </w:r>
    </w:p>
    <w:p w14:paraId="3235E341" w14:textId="5DB87E25" w:rsidR="002F700A" w:rsidRDefault="002F700A" w:rsidP="00E6132A">
      <w:pPr>
        <w:pStyle w:val="ListParagraph"/>
      </w:pPr>
      <w:permStart w:id="120206028" w:edGrp="everyone"/>
      <w:r w:rsidRPr="002F700A">
        <w:rPr>
          <w:rStyle w:val="SubtleEmphasis"/>
        </w:rPr>
        <w:t>__</w:t>
      </w:r>
      <w:permEnd w:id="120206028"/>
      <w:r>
        <w:t xml:space="preserve"> </w:t>
      </w:r>
      <w:r w:rsidRPr="00EE5386">
        <w:t xml:space="preserve">WTP’s governments </w:t>
      </w:r>
      <w:r>
        <w:t>are</w:t>
      </w:r>
      <w:r w:rsidRPr="00EE5386">
        <w:t xml:space="preserve"> founded on the premise that our representatives would seek solutions based on </w:t>
      </w:r>
      <w:r>
        <w:t xml:space="preserve">the </w:t>
      </w:r>
      <w:r w:rsidRPr="002F3216">
        <w:rPr>
          <w:i/>
        </w:rPr>
        <w:t>Laws of Nature</w:t>
      </w:r>
      <w:r>
        <w:t xml:space="preserve"> and continue to build our library of Governing P</w:t>
      </w:r>
      <w:r w:rsidRPr="00A30F39">
        <w:t>rinciples</w:t>
      </w:r>
      <w:r>
        <w:t>, which</w:t>
      </w:r>
      <w:r w:rsidRPr="00EE5386">
        <w:t xml:space="preserve"> work every time</w:t>
      </w:r>
      <w:r>
        <w:t xml:space="preserve"> for most people</w:t>
      </w:r>
      <w:r w:rsidRPr="00EE5386">
        <w:t>.</w:t>
      </w:r>
    </w:p>
    <w:p w14:paraId="006E9DF9" w14:textId="541431D6" w:rsidR="002F700A" w:rsidRDefault="002F700A" w:rsidP="00E6132A">
      <w:pPr>
        <w:pStyle w:val="ListParagraph"/>
      </w:pPr>
      <w:permStart w:id="43137290" w:edGrp="everyone"/>
      <w:r w:rsidRPr="00380A91">
        <w:rPr>
          <w:rStyle w:val="SubtleEmphasis"/>
        </w:rPr>
        <w:t>__</w:t>
      </w:r>
      <w:permEnd w:id="43137290"/>
      <w:r w:rsidRPr="00EE5386">
        <w:t xml:space="preserve"> </w:t>
      </w:r>
      <w:r w:rsidRPr="00E46DA5">
        <w:rPr>
          <w:i/>
        </w:rPr>
        <w:t>Liberty</w:t>
      </w:r>
      <w:r w:rsidRPr="00EE5386">
        <w:t xml:space="preserve"> is not an ideology; it is science</w:t>
      </w:r>
      <w:r>
        <w:t xml:space="preserve">, a </w:t>
      </w:r>
      <w:r w:rsidRPr="002F3216">
        <w:rPr>
          <w:i/>
        </w:rPr>
        <w:t>Law of Nature</w:t>
      </w:r>
      <w:r>
        <w:t>,</w:t>
      </w:r>
      <w:r w:rsidRPr="00EE5386">
        <w:t xml:space="preserve"> waiting to be </w:t>
      </w:r>
      <w:r w:rsidR="00C75D23">
        <w:t>fully discovered</w:t>
      </w:r>
      <w:r w:rsidRPr="00EE5386">
        <w:t xml:space="preserve">. </w:t>
      </w:r>
      <w:r>
        <w:t xml:space="preserve">Our USA has proven that case as the </w:t>
      </w:r>
      <w:r w:rsidRPr="00E46DA5">
        <w:rPr>
          <w:i/>
        </w:rPr>
        <w:t>Greatest Nation on Earth</w:t>
      </w:r>
      <w:r>
        <w:t xml:space="preserve">. </w:t>
      </w:r>
    </w:p>
    <w:p w14:paraId="7BDD12D5" w14:textId="12BAC55E" w:rsidR="002F700A" w:rsidRDefault="002F700A" w:rsidP="00E6132A">
      <w:pPr>
        <w:pStyle w:val="ListParagraph"/>
      </w:pPr>
      <w:permStart w:id="710964329" w:edGrp="everyone"/>
      <w:r>
        <w:rPr>
          <w:rStyle w:val="SubtleEmphasis"/>
        </w:rPr>
        <w:t>__</w:t>
      </w:r>
      <w:permEnd w:id="710964329"/>
      <w:r w:rsidRPr="002F700A">
        <w:t xml:space="preserve"> </w:t>
      </w:r>
      <w:r w:rsidRPr="00EB4524">
        <w:t xml:space="preserve">Our USA has also proven the opposite when </w:t>
      </w:r>
      <w:r w:rsidR="002F3216">
        <w:t xml:space="preserve">an </w:t>
      </w:r>
      <w:r w:rsidRPr="00EB4524">
        <w:t xml:space="preserve">unrighteous political </w:t>
      </w:r>
      <w:r w:rsidR="002F3216">
        <w:t>party</w:t>
      </w:r>
      <w:r w:rsidRPr="00EB4524">
        <w:t xml:space="preserve"> power infiltrates every office of WTP’s government and destroys our Right to consent.</w:t>
      </w:r>
    </w:p>
    <w:p w14:paraId="585BF31A" w14:textId="485729F2" w:rsidR="002F700A" w:rsidRDefault="002F700A" w:rsidP="00E6132A">
      <w:pPr>
        <w:pStyle w:val="ListParagraph"/>
      </w:pPr>
      <w:permStart w:id="1994736583" w:edGrp="everyone"/>
      <w:r w:rsidRPr="00380A91">
        <w:rPr>
          <w:rStyle w:val="SubtleEmphasis"/>
        </w:rPr>
        <w:t>__</w:t>
      </w:r>
      <w:permEnd w:id="1994736583"/>
      <w:r w:rsidRPr="00A30F39">
        <w:t xml:space="preserve"> Any person </w:t>
      </w:r>
      <w:r>
        <w:t xml:space="preserve">or </w:t>
      </w:r>
      <w:r w:rsidR="002F3216">
        <w:t>party</w:t>
      </w:r>
      <w:r>
        <w:t xml:space="preserve"> </w:t>
      </w:r>
      <w:r w:rsidRPr="00A30F39">
        <w:t xml:space="preserve">who believes there is a better government system must first prove their case to WTP with history and experience, not demagoguery. </w:t>
      </w:r>
    </w:p>
    <w:p w14:paraId="5A8A1904" w14:textId="77777777" w:rsidR="002F700A" w:rsidRPr="00A30F39" w:rsidRDefault="002F700A" w:rsidP="00E6132A">
      <w:pPr>
        <w:pStyle w:val="ListParagraph"/>
      </w:pPr>
      <w:permStart w:id="921769792" w:edGrp="everyone"/>
      <w:r w:rsidRPr="00380A91">
        <w:rPr>
          <w:rStyle w:val="SubtleEmphasis"/>
        </w:rPr>
        <w:t>__</w:t>
      </w:r>
      <w:permEnd w:id="921769792"/>
      <w:r w:rsidRPr="00A30F39">
        <w:t xml:space="preserve"> Our USA is </w:t>
      </w:r>
      <w:r>
        <w:t>‘</w:t>
      </w:r>
      <w:r w:rsidRPr="00E46DA5">
        <w:rPr>
          <w:i/>
        </w:rPr>
        <w:t>great</w:t>
      </w:r>
      <w:r>
        <w:t>’</w:t>
      </w:r>
      <w:r w:rsidRPr="00A30F39">
        <w:t xml:space="preserve"> because it empower</w:t>
      </w:r>
      <w:r>
        <w:t>s</w:t>
      </w:r>
      <w:r w:rsidRPr="00A30F39">
        <w:t xml:space="preserve"> its citizens, not its government. </w:t>
      </w:r>
    </w:p>
    <w:p w14:paraId="7EEE8FDB" w14:textId="77777777" w:rsidR="002F700A" w:rsidRPr="00A30F39" w:rsidRDefault="002F700A" w:rsidP="00E6132A">
      <w:pPr>
        <w:pStyle w:val="ListParagraph"/>
      </w:pPr>
      <w:permStart w:id="1098150937" w:edGrp="everyone"/>
      <w:r w:rsidRPr="00380A91">
        <w:rPr>
          <w:rStyle w:val="SubtleEmphasis"/>
        </w:rPr>
        <w:t>__</w:t>
      </w:r>
      <w:permEnd w:id="1098150937"/>
      <w:r w:rsidRPr="00A30F39">
        <w:t xml:space="preserve"> Our USA is the first and only government ever designed 100% for the </w:t>
      </w:r>
      <w:r>
        <w:t>most significan</w:t>
      </w:r>
      <w:r w:rsidRPr="00A30F39">
        <w:t>t benefit of the individual citizen</w:t>
      </w:r>
      <w:r>
        <w:t>, WTP</w:t>
      </w:r>
      <w:r w:rsidRPr="00A30F39">
        <w:t>. Why</w:t>
      </w:r>
      <w:r>
        <w:t>? B</w:t>
      </w:r>
      <w:r w:rsidRPr="00A30F39">
        <w:t>ecause that is where 100% of the skill, intelligence, and resources exist.</w:t>
      </w:r>
    </w:p>
    <w:p w14:paraId="2111C9DC" w14:textId="52F10F0A" w:rsidR="002F700A" w:rsidRDefault="002F700A" w:rsidP="00E6132A">
      <w:pPr>
        <w:pStyle w:val="ListParagraph"/>
      </w:pPr>
      <w:permStart w:id="838279771" w:edGrp="everyone"/>
      <w:r w:rsidRPr="00380A91">
        <w:rPr>
          <w:rStyle w:val="SubtleEmphasis"/>
        </w:rPr>
        <w:t>__</w:t>
      </w:r>
      <w:permEnd w:id="838279771"/>
      <w:r w:rsidRPr="00A30F39">
        <w:t xml:space="preserve"> No human government in the world has tolerated </w:t>
      </w:r>
      <w:r w:rsidRPr="00216D6A">
        <w:rPr>
          <w:i/>
        </w:rPr>
        <w:t>Liberty</w:t>
      </w:r>
      <w:r>
        <w:t xml:space="preserve"> in</w:t>
      </w:r>
      <w:r w:rsidRPr="00A30F39">
        <w:t xml:space="preserve"> all its </w:t>
      </w:r>
      <w:r>
        <w:t>citizens</w:t>
      </w:r>
      <w:r w:rsidRPr="00A30F39">
        <w:t xml:space="preserve">, be it royalty, the Senātus Rōmānus, Visigoths, or </w:t>
      </w:r>
      <w:r>
        <w:t>P</w:t>
      </w:r>
      <w:r w:rsidRPr="00A30F39">
        <w:t xml:space="preserve">riests, until our </w:t>
      </w:r>
      <w:r w:rsidR="000E0BDE">
        <w:t>Founders</w:t>
      </w:r>
      <w:r w:rsidR="002F3216">
        <w:t xml:space="preserve"> </w:t>
      </w:r>
      <w:r>
        <w:t>created our USA</w:t>
      </w:r>
      <w:r w:rsidRPr="00A30F39">
        <w:t>.</w:t>
      </w:r>
    </w:p>
    <w:p w14:paraId="4279B5CB" w14:textId="707E3149" w:rsidR="002F700A" w:rsidRPr="00A30F39" w:rsidRDefault="002F700A" w:rsidP="00E6132A">
      <w:pPr>
        <w:pStyle w:val="ListParagraph"/>
      </w:pPr>
      <w:permStart w:id="239557961" w:edGrp="everyone"/>
      <w:r w:rsidRPr="00380A91">
        <w:rPr>
          <w:rStyle w:val="SubtleEmphasis"/>
        </w:rPr>
        <w:t>__</w:t>
      </w:r>
      <w:permEnd w:id="239557961"/>
      <w:r w:rsidRPr="00403371">
        <w:t xml:space="preserve"> </w:t>
      </w:r>
      <w:r w:rsidRPr="00216D6A">
        <w:rPr>
          <w:i/>
        </w:rPr>
        <w:t>Liberty</w:t>
      </w:r>
      <w:r>
        <w:t xml:space="preserve"> </w:t>
      </w:r>
      <w:r w:rsidRPr="00A30F39">
        <w:t xml:space="preserve">means freedom from excessive restraint by our government, not just </w:t>
      </w:r>
      <w:r w:rsidR="0070726B">
        <w:t>‘</w:t>
      </w:r>
      <w:r w:rsidRPr="009F2BE9">
        <w:rPr>
          <w:i/>
        </w:rPr>
        <w:t>freedom</w:t>
      </w:r>
      <w:r w:rsidRPr="00A30F39">
        <w:t>.</w:t>
      </w:r>
      <w:r w:rsidR="0070726B">
        <w:t>’</w:t>
      </w:r>
    </w:p>
    <w:p w14:paraId="5240016A" w14:textId="223261D2" w:rsidR="002F700A" w:rsidRPr="00A30F39" w:rsidRDefault="002F700A" w:rsidP="00E6132A">
      <w:pPr>
        <w:pStyle w:val="ListParagraph"/>
      </w:pPr>
      <w:permStart w:id="872633954" w:edGrp="everyone"/>
      <w:r w:rsidRPr="00380A91">
        <w:rPr>
          <w:rStyle w:val="SubtleEmphasis"/>
        </w:rPr>
        <w:t>__</w:t>
      </w:r>
      <w:permEnd w:id="872633954"/>
      <w:r w:rsidRPr="00A30F39">
        <w:t xml:space="preserve"> Excessive restraint means anything beyond the bare minimum for a safe, secure, and orderly society. </w:t>
      </w:r>
      <w:r w:rsidRPr="002122C5">
        <w:t xml:space="preserve">Specifically, not all political </w:t>
      </w:r>
      <w:r w:rsidR="002F3216">
        <w:t>parties</w:t>
      </w:r>
      <w:r w:rsidRPr="002122C5">
        <w:t xml:space="preserve"> can get away with.</w:t>
      </w:r>
    </w:p>
    <w:p w14:paraId="7C832316" w14:textId="77777777" w:rsidR="002F700A" w:rsidRPr="00A30F39" w:rsidRDefault="002F700A" w:rsidP="00E6132A">
      <w:pPr>
        <w:pStyle w:val="ListParagraph"/>
      </w:pPr>
      <w:permStart w:id="948122061" w:edGrp="everyone"/>
      <w:r w:rsidRPr="00380A91">
        <w:rPr>
          <w:rStyle w:val="SubtleEmphasis"/>
        </w:rPr>
        <w:t>__</w:t>
      </w:r>
      <w:permEnd w:id="948122061"/>
      <w:r w:rsidRPr="00A30F39">
        <w:t xml:space="preserve"> </w:t>
      </w:r>
      <w:r w:rsidRPr="002A1923">
        <w:t xml:space="preserve">We add Prosperity to </w:t>
      </w:r>
      <w:r w:rsidRPr="002A1923">
        <w:rPr>
          <w:i/>
        </w:rPr>
        <w:t>Liberty</w:t>
      </w:r>
      <w:r w:rsidRPr="002A1923">
        <w:t xml:space="preserve"> as the natural fruit of </w:t>
      </w:r>
      <w:r w:rsidRPr="002A1923">
        <w:rPr>
          <w:i/>
        </w:rPr>
        <w:t>Liberty</w:t>
      </w:r>
      <w:r w:rsidRPr="002A1923">
        <w:t xml:space="preserve">, whatever it may be for everyone, not just money. A family can be ‘Prosperity. Any satisfying pursuit can be Prosperity, especially </w:t>
      </w:r>
      <w:r>
        <w:t>H</w:t>
      </w:r>
      <w:r w:rsidRPr="002A1923">
        <w:t xml:space="preserve">appiness. </w:t>
      </w:r>
    </w:p>
    <w:p w14:paraId="4DE5EC31" w14:textId="6E3785D2" w:rsidR="002F700A" w:rsidRPr="002A1923" w:rsidRDefault="002F700A" w:rsidP="00E6132A">
      <w:pPr>
        <w:pStyle w:val="ListParagraph"/>
      </w:pPr>
      <w:permStart w:id="1051211263" w:edGrp="everyone"/>
      <w:r w:rsidRPr="00380A91">
        <w:rPr>
          <w:rStyle w:val="SubtleEmphasis"/>
        </w:rPr>
        <w:t>__</w:t>
      </w:r>
      <w:permEnd w:id="1051211263"/>
      <w:r w:rsidRPr="00A30F39">
        <w:t xml:space="preserve"> Our </w:t>
      </w:r>
      <w:r w:rsidR="000E0BDE">
        <w:t>Founders</w:t>
      </w:r>
      <w:r w:rsidR="002F3216">
        <w:t xml:space="preserve"> </w:t>
      </w:r>
      <w:r w:rsidRPr="00A30F39">
        <w:t xml:space="preserve">were highly educated people who looked back </w:t>
      </w:r>
      <w:r w:rsidR="002F3216">
        <w:t>to Aristotle (384–322 BC) for the philosophy of government</w:t>
      </w:r>
      <w:r w:rsidRPr="00A30F39">
        <w:t xml:space="preserve">. </w:t>
      </w:r>
      <w:r w:rsidRPr="00216D6A">
        <w:rPr>
          <w:i/>
        </w:rPr>
        <w:t>Liberty</w:t>
      </w:r>
      <w:r>
        <w:t xml:space="preserve"> </w:t>
      </w:r>
      <w:r w:rsidRPr="00A30F39">
        <w:t xml:space="preserve">had </w:t>
      </w:r>
      <w:r w:rsidR="002F3216">
        <w:t>existed only in the ruling class before</w:t>
      </w:r>
      <w:r w:rsidRPr="00A30F39">
        <w:t>.</w:t>
      </w:r>
    </w:p>
    <w:p w14:paraId="08A2EE8B" w14:textId="77777777" w:rsidR="002F700A" w:rsidRPr="00A30F39" w:rsidRDefault="002F700A" w:rsidP="00E6132A">
      <w:pPr>
        <w:pStyle w:val="ListParagraph"/>
      </w:pPr>
      <w:permStart w:id="140394903" w:edGrp="everyone"/>
      <w:r w:rsidRPr="00380A91">
        <w:rPr>
          <w:rStyle w:val="SubtleEmphasis"/>
        </w:rPr>
        <w:t>__</w:t>
      </w:r>
      <w:permEnd w:id="140394903"/>
      <w:r w:rsidRPr="00A30F39">
        <w:t xml:space="preserve"> </w:t>
      </w:r>
      <w:r w:rsidRPr="00216D6A">
        <w:rPr>
          <w:i/>
        </w:rPr>
        <w:t>Liberty</w:t>
      </w:r>
      <w:r>
        <w:t xml:space="preserve"> is</w:t>
      </w:r>
      <w:r w:rsidRPr="00A30F39">
        <w:t xml:space="preserve"> a</w:t>
      </w:r>
      <w:r>
        <w:t xml:space="preserve"> fantastic</w:t>
      </w:r>
      <w:r w:rsidRPr="00A30F39">
        <w:t xml:space="preserve"> gift to every citizen of our USA, paid for with the deaths </w:t>
      </w:r>
      <w:r>
        <w:t xml:space="preserve">and maiming </w:t>
      </w:r>
      <w:r w:rsidRPr="00A30F39">
        <w:t>of million</w:t>
      </w:r>
      <w:r>
        <w:t>s of</w:t>
      </w:r>
      <w:r w:rsidRPr="00A30F39">
        <w:t xml:space="preserve"> souls defending against our enemies from outside. </w:t>
      </w:r>
    </w:p>
    <w:p w14:paraId="13DC2D55" w14:textId="7CA25397" w:rsidR="002F700A" w:rsidRPr="00A30F39" w:rsidRDefault="002F700A" w:rsidP="00E6132A">
      <w:pPr>
        <w:pStyle w:val="ListParagraph"/>
      </w:pPr>
      <w:permStart w:id="2103402705" w:edGrp="everyone"/>
      <w:r w:rsidRPr="00380A91">
        <w:rPr>
          <w:rStyle w:val="SubtleEmphasis"/>
        </w:rPr>
        <w:t>__</w:t>
      </w:r>
      <w:permEnd w:id="2103402705"/>
      <w:r w:rsidRPr="00A30F39">
        <w:t xml:space="preserve"> It is WTP’s responsibility to maintain our </w:t>
      </w:r>
      <w:r w:rsidRPr="00216D6A">
        <w:rPr>
          <w:i/>
        </w:rPr>
        <w:t>Liberty</w:t>
      </w:r>
      <w:r>
        <w:t xml:space="preserve"> </w:t>
      </w:r>
      <w:r w:rsidRPr="00A30F39">
        <w:t xml:space="preserve">by electing representatives </w:t>
      </w:r>
      <w:r w:rsidR="00C75D23">
        <w:t>committed to the death for</w:t>
      </w:r>
      <w:r w:rsidRPr="00A30F39">
        <w:t xml:space="preserve"> WTP’s </w:t>
      </w:r>
      <w:r w:rsidRPr="00216D6A">
        <w:rPr>
          <w:i/>
        </w:rPr>
        <w:t>Liberty</w:t>
      </w:r>
      <w:r>
        <w:t>.</w:t>
      </w:r>
      <w:r w:rsidRPr="00A30F39">
        <w:t xml:space="preserve"> Repeat, to the death!</w:t>
      </w:r>
      <w:r>
        <w:t xml:space="preserve"> </w:t>
      </w:r>
    </w:p>
    <w:p w14:paraId="00C3C251" w14:textId="77777777" w:rsidR="002F700A" w:rsidRDefault="002F700A" w:rsidP="00E6132A">
      <w:pPr>
        <w:pStyle w:val="ListParagraph"/>
      </w:pPr>
      <w:permStart w:id="1259104818" w:edGrp="everyone"/>
      <w:r w:rsidRPr="00380A91">
        <w:rPr>
          <w:rStyle w:val="SubtleEmphasis"/>
        </w:rPr>
        <w:t>__</w:t>
      </w:r>
      <w:permEnd w:id="1259104818"/>
      <w:r w:rsidRPr="00A30F39">
        <w:t xml:space="preserve"> </w:t>
      </w:r>
      <w:r w:rsidRPr="002A1923">
        <w:rPr>
          <w:i/>
        </w:rPr>
        <w:t>Liberty</w:t>
      </w:r>
      <w:r w:rsidRPr="00A30F39">
        <w:t xml:space="preserve"> is not free</w:t>
      </w:r>
      <w:r>
        <w:t>,</w:t>
      </w:r>
      <w:r w:rsidRPr="00A30F39">
        <w:t xml:space="preserve"> nor is it self-sustaining</w:t>
      </w:r>
      <w:r>
        <w:t xml:space="preserve"> </w:t>
      </w:r>
      <w:r w:rsidRPr="00A30F39">
        <w:t xml:space="preserve">or self-actualizing. It requires constant vigilance, oversight, and the brake pedal held on our government. </w:t>
      </w:r>
    </w:p>
    <w:p w14:paraId="531C08ED" w14:textId="34F885D6" w:rsidR="002A1923" w:rsidRPr="00EE5386" w:rsidRDefault="002F700A" w:rsidP="00E6132A">
      <w:pPr>
        <w:pStyle w:val="ListParagraph"/>
      </w:pPr>
      <w:permStart w:id="1708424359" w:edGrp="everyone"/>
      <w:r w:rsidRPr="00380A91">
        <w:rPr>
          <w:rStyle w:val="SubtleEmphasis"/>
        </w:rPr>
        <w:t>__</w:t>
      </w:r>
      <w:permEnd w:id="1708424359"/>
      <w:r w:rsidRPr="00EE5386">
        <w:t xml:space="preserve"> Lies, </w:t>
      </w:r>
      <w:r>
        <w:t>malfeasance</w:t>
      </w:r>
      <w:r w:rsidRPr="00EE5386">
        <w:t xml:space="preserve">, and brute force are the enemy’s strategies for defeating a </w:t>
      </w:r>
      <w:r>
        <w:t>complacent</w:t>
      </w:r>
      <w:r w:rsidRPr="00EE5386">
        <w:t xml:space="preserve"> </w:t>
      </w:r>
      <w:r w:rsidRPr="00EE5386">
        <w:lastRenderedPageBreak/>
        <w:t xml:space="preserve">WTP in </w:t>
      </w:r>
      <w:r w:rsidRPr="002A1923">
        <w:rPr>
          <w:i/>
        </w:rPr>
        <w:t>Liberty</w:t>
      </w:r>
      <w:r w:rsidRPr="00EE5386">
        <w:t xml:space="preserve">. The Left’s 100-year Progressive GL PSYOP is one election from victory if WTP do not </w:t>
      </w:r>
      <w:r>
        <w:t>stand</w:t>
      </w:r>
      <w:r w:rsidRPr="00EE5386">
        <w:t xml:space="preserve"> up</w:t>
      </w:r>
      <w:r>
        <w:t xml:space="preserve"> in 2026 and 2028</w:t>
      </w:r>
      <w:r w:rsidRPr="00EE5386">
        <w:t>.</w:t>
      </w:r>
    </w:p>
    <w:p w14:paraId="503EE777" w14:textId="19935EC8" w:rsidR="002A1923" w:rsidRPr="00EE5386" w:rsidRDefault="00C1219B" w:rsidP="00E6132A">
      <w:pPr>
        <w:pStyle w:val="ListParagraph"/>
      </w:pPr>
      <w:permStart w:id="1182744685" w:edGrp="everyone"/>
      <w:r>
        <w:rPr>
          <w:rStyle w:val="SubtleEmphasis"/>
        </w:rPr>
        <w:t>__</w:t>
      </w:r>
      <w:permEnd w:id="1182744685"/>
      <w:r w:rsidRPr="00C1219B">
        <w:t xml:space="preserve"> </w:t>
      </w:r>
      <w:r w:rsidRPr="00EE5386">
        <w:t xml:space="preserve">WTP’s Leftist enemy has demagogued </w:t>
      </w:r>
      <w:r w:rsidRPr="00216D6A">
        <w:rPr>
          <w:i/>
        </w:rPr>
        <w:t>Liberty</w:t>
      </w:r>
      <w:r w:rsidRPr="00EE5386">
        <w:t xml:space="preserve"> out of the public square with lies and </w:t>
      </w:r>
      <w:r>
        <w:t>malfeasance</w:t>
      </w:r>
      <w:r w:rsidRPr="00EE5386">
        <w:t>.</w:t>
      </w:r>
      <w:r w:rsidR="002F700A">
        <w:t xml:space="preserve"> That is how a zealot captures a Democracy; a leader demagogues their way into people’s emotions. </w:t>
      </w:r>
    </w:p>
    <w:p w14:paraId="1842A84F" w14:textId="7A6DB0E7" w:rsidR="002A1923" w:rsidRPr="00EE5386" w:rsidRDefault="002A1923" w:rsidP="00E6132A">
      <w:pPr>
        <w:pStyle w:val="ListParagraph"/>
      </w:pPr>
      <w:permStart w:id="696213197" w:edGrp="everyone"/>
      <w:r w:rsidRPr="00380A91">
        <w:rPr>
          <w:rStyle w:val="SubtleEmphasis"/>
        </w:rPr>
        <w:t>__</w:t>
      </w:r>
      <w:permEnd w:id="696213197"/>
      <w:r w:rsidRPr="00EE5386">
        <w:t xml:space="preserve"> Progressivism, today’s label for </w:t>
      </w:r>
      <w:r w:rsidR="002F700A">
        <w:t xml:space="preserve">the </w:t>
      </w:r>
      <w:r w:rsidRPr="00EE5386">
        <w:t>Communis</w:t>
      </w:r>
      <w:r>
        <w:t>t</w:t>
      </w:r>
      <w:r w:rsidRPr="00EE5386">
        <w:t xml:space="preserve"> philosophy, has never created a better </w:t>
      </w:r>
      <w:r w:rsidRPr="00851A04">
        <w:rPr>
          <w:i/>
        </w:rPr>
        <w:t>Life</w:t>
      </w:r>
      <w:r w:rsidRPr="00EE5386">
        <w:t xml:space="preserve"> for any society, anywhere, and it has destroyed the greatest nation on earth. It has poisoned every institution in our society, including the church. </w:t>
      </w:r>
    </w:p>
    <w:p w14:paraId="60104861" w14:textId="3D58B798" w:rsidR="00C1219B" w:rsidRDefault="002A1923" w:rsidP="00E6132A">
      <w:pPr>
        <w:pStyle w:val="ListParagraph"/>
      </w:pPr>
      <w:permStart w:id="540163059" w:edGrp="everyone"/>
      <w:r w:rsidRPr="00380A91">
        <w:rPr>
          <w:rStyle w:val="SubtleEmphasis"/>
        </w:rPr>
        <w:t>__</w:t>
      </w:r>
      <w:permEnd w:id="540163059"/>
      <w:r w:rsidRPr="00EE5386">
        <w:t xml:space="preserve"> </w:t>
      </w:r>
      <w:r w:rsidR="000B221A" w:rsidRPr="00EE5386">
        <w:t>How did that happen?</w:t>
      </w:r>
      <w:r w:rsidR="000B221A">
        <w:t xml:space="preserve"> </w:t>
      </w:r>
      <w:r w:rsidRPr="00EE5386">
        <w:t xml:space="preserve">The answer is political </w:t>
      </w:r>
      <w:r w:rsidR="002F3216">
        <w:t>parties</w:t>
      </w:r>
      <w:r w:rsidRPr="00EE5386">
        <w:t xml:space="preserve">. They are the enemy of </w:t>
      </w:r>
      <w:r w:rsidRPr="002A1923">
        <w:rPr>
          <w:i/>
        </w:rPr>
        <w:t>Liberty</w:t>
      </w:r>
      <w:r w:rsidRPr="00EE5386">
        <w:t xml:space="preserve">; our founders knew that, warned against them, and omitted them from our government. </w:t>
      </w:r>
    </w:p>
    <w:p w14:paraId="4AE8E033" w14:textId="3FC01358" w:rsidR="002F700A" w:rsidRDefault="002F700A" w:rsidP="00E6132A">
      <w:pPr>
        <w:pStyle w:val="ListParagraph"/>
      </w:pPr>
      <w:permStart w:id="1152730518" w:edGrp="everyone"/>
      <w:r w:rsidRPr="00C16334">
        <w:rPr>
          <w:rStyle w:val="SubtleEmphasis"/>
        </w:rPr>
        <w:t>__</w:t>
      </w:r>
      <w:permEnd w:id="1152730518"/>
      <w:r>
        <w:t xml:space="preserve"> The Sunshine State has a similar population and economy to the Empire State</w:t>
      </w:r>
      <w:r w:rsidR="002F3216">
        <w:t>,</w:t>
      </w:r>
      <w:r>
        <w:t xml:space="preserve"> but half the budget and no income tax. The Empire State will never learn from the Sunshine State until the political </w:t>
      </w:r>
      <w:r w:rsidR="002F3216">
        <w:t>parties</w:t>
      </w:r>
      <w:r>
        <w:t xml:space="preserve"> are removed from </w:t>
      </w:r>
      <w:r w:rsidR="002F3216">
        <w:t>its</w:t>
      </w:r>
      <w:r>
        <w:t xml:space="preserve"> government.</w:t>
      </w:r>
    </w:p>
    <w:p w14:paraId="4A9941CC" w14:textId="57716207" w:rsidR="002F700A" w:rsidRDefault="002F700A" w:rsidP="00E6132A">
      <w:pPr>
        <w:pStyle w:val="ListParagraph"/>
      </w:pPr>
      <w:permStart w:id="903872536" w:edGrp="everyone"/>
      <w:r w:rsidRPr="00C16334">
        <w:rPr>
          <w:rStyle w:val="SubtleEmphasis"/>
        </w:rPr>
        <w:t>__</w:t>
      </w:r>
      <w:permEnd w:id="903872536"/>
      <w:r>
        <w:t xml:space="preserve"> If the Red </w:t>
      </w:r>
      <w:r w:rsidR="002F3216">
        <w:t>Party</w:t>
      </w:r>
      <w:r>
        <w:t xml:space="preserve"> were serious about </w:t>
      </w:r>
      <w:r w:rsidR="00C75D23" w:rsidRPr="00216D6A">
        <w:rPr>
          <w:i/>
        </w:rPr>
        <w:t>Liberty</w:t>
      </w:r>
      <w:r>
        <w:t xml:space="preserve">, it would show the Empire State how much more disposable income their WTP would have with a </w:t>
      </w:r>
      <w:r w:rsidR="00C75D23" w:rsidRPr="00216D6A">
        <w:rPr>
          <w:i/>
        </w:rPr>
        <w:t>Liberty</w:t>
      </w:r>
      <w:r>
        <w:t xml:space="preserve"> state government. But they </w:t>
      </w:r>
      <w:r w:rsidR="00C75D23">
        <w:t xml:space="preserve">want </w:t>
      </w:r>
      <w:r>
        <w:t xml:space="preserve">to preserve the power of </w:t>
      </w:r>
      <w:r w:rsidR="002F3216">
        <w:t>political parties, which, in their view, is supreme</w:t>
      </w:r>
      <w:r>
        <w:t>.</w:t>
      </w:r>
    </w:p>
    <w:p w14:paraId="503F9DA3" w14:textId="168628D2" w:rsidR="002A1923" w:rsidRPr="00A30F39" w:rsidRDefault="00C1219B" w:rsidP="00E6132A">
      <w:pPr>
        <w:pStyle w:val="ListParagraph"/>
      </w:pPr>
      <w:permStart w:id="262095366" w:edGrp="everyone"/>
      <w:r>
        <w:rPr>
          <w:rStyle w:val="SubtleEmphasis"/>
        </w:rPr>
        <w:t>__</w:t>
      </w:r>
      <w:permEnd w:id="262095366"/>
      <w:r w:rsidRPr="00C1219B">
        <w:t xml:space="preserve"> </w:t>
      </w:r>
      <w:r w:rsidR="002A1923" w:rsidRPr="00EE5386">
        <w:t xml:space="preserve">The only hope for our USA is to remove </w:t>
      </w:r>
      <w:r>
        <w:t xml:space="preserve">political </w:t>
      </w:r>
      <w:r w:rsidR="002F3216">
        <w:t>parties</w:t>
      </w:r>
      <w:r w:rsidR="002A1923" w:rsidRPr="00EE5386">
        <w:t xml:space="preserve"> in November</w:t>
      </w:r>
      <w:r w:rsidR="002A1923">
        <w:t xml:space="preserve"> 2026 and return to our founding Governing P</w:t>
      </w:r>
      <w:r w:rsidR="002A1923" w:rsidRPr="00A30F39">
        <w:t>rinciples</w:t>
      </w:r>
      <w:r w:rsidR="000B221A">
        <w:t xml:space="preserve"> for everyone</w:t>
      </w:r>
      <w:r w:rsidR="002F700A">
        <w:t xml:space="preserve"> with </w:t>
      </w:r>
      <w:r w:rsidR="002F700A" w:rsidRPr="00E03EB9">
        <w:rPr>
          <w:b/>
          <w:bCs/>
        </w:rPr>
        <w:t>WePEG1787</w:t>
      </w:r>
      <w:r w:rsidR="002F700A">
        <w:t>.</w:t>
      </w:r>
    </w:p>
    <w:p w14:paraId="644E9765" w14:textId="0762921A" w:rsidR="002A1923" w:rsidRPr="00A30F39" w:rsidRDefault="002A1923" w:rsidP="002A1923">
      <w:pPr>
        <w:pStyle w:val="Heading3"/>
      </w:pPr>
      <w:bookmarkStart w:id="65" w:name="_Hlk125809779"/>
      <w:r>
        <w:t>P</w:t>
      </w:r>
      <w:r w:rsidR="002F3216">
        <w:t>1</w:t>
      </w:r>
      <w:r w:rsidR="002A52B0">
        <w:t>4</w:t>
      </w:r>
      <w:r w:rsidRPr="00A30F39">
        <w:t xml:space="preserve"> </w:t>
      </w:r>
      <w:r>
        <w:t>S</w:t>
      </w:r>
      <w:r w:rsidRPr="00A30F39">
        <w:t xml:space="preserve">et </w:t>
      </w:r>
      <w:r w:rsidR="002F700A">
        <w:t>2</w:t>
      </w:r>
      <w:r w:rsidRPr="00A30F39">
        <w:t xml:space="preserve">: </w:t>
      </w:r>
      <w:r>
        <w:t>P</w:t>
      </w:r>
      <w:r w:rsidRPr="00A30F39">
        <w:t xml:space="preserve">urpose of </w:t>
      </w:r>
      <w:r>
        <w:t>WTP’s</w:t>
      </w:r>
      <w:r w:rsidRPr="00A30F39">
        <w:t xml:space="preserve"> </w:t>
      </w:r>
      <w:r>
        <w:t>G</w:t>
      </w:r>
      <w:r w:rsidRPr="00A30F39">
        <w:t xml:space="preserve">overnment </w:t>
      </w:r>
      <w:permStart w:id="549937148" w:edGrp="everyone"/>
      <w:r w:rsidRPr="00380A91">
        <w:rPr>
          <w:rStyle w:val="SubtleEmphasis"/>
        </w:rPr>
        <w:t>__</w:t>
      </w:r>
      <w:bookmarkEnd w:id="65"/>
      <w:permEnd w:id="549937148"/>
    </w:p>
    <w:p w14:paraId="3612E013" w14:textId="786DC0E3" w:rsidR="002A1923" w:rsidRDefault="002A1923" w:rsidP="00E6132A">
      <w:pPr>
        <w:pStyle w:val="ListParagraph"/>
        <w:numPr>
          <w:ilvl w:val="0"/>
          <w:numId w:val="113"/>
        </w:numPr>
      </w:pPr>
      <w:permStart w:id="275475873" w:edGrp="everyone"/>
      <w:r w:rsidRPr="00380A91">
        <w:rPr>
          <w:rStyle w:val="SubtleEmphasis"/>
        </w:rPr>
        <w:t>__</w:t>
      </w:r>
      <w:permEnd w:id="275475873"/>
      <w:r w:rsidRPr="00A30F39">
        <w:t xml:space="preserve"> WTP’s federal government exists first </w:t>
      </w:r>
      <w:r w:rsidR="00C75D23">
        <w:t>to maintain</w:t>
      </w:r>
      <w:r w:rsidRPr="00A30F39">
        <w:t xml:space="preserve"> a secure </w:t>
      </w:r>
      <w:r>
        <w:t>nation</w:t>
      </w:r>
      <w:r w:rsidRPr="00A30F39">
        <w:t xml:space="preserve"> so that WTP can pursue </w:t>
      </w:r>
      <w:r w:rsidR="00C1219B">
        <w:t>H</w:t>
      </w:r>
      <w:r w:rsidRPr="00A30F39">
        <w:t xml:space="preserve">appiness in </w:t>
      </w:r>
      <w:r w:rsidRPr="00E6132A">
        <w:rPr>
          <w:i/>
        </w:rPr>
        <w:t>Liberty</w:t>
      </w:r>
      <w:r>
        <w:t>.</w:t>
      </w:r>
      <w:r w:rsidRPr="00A30F39">
        <w:t xml:space="preserve"> </w:t>
      </w:r>
    </w:p>
    <w:p w14:paraId="0D2AFF57" w14:textId="7A134D9E" w:rsidR="002A1923" w:rsidRDefault="002A1923" w:rsidP="00E6132A">
      <w:pPr>
        <w:pStyle w:val="ListParagraph"/>
      </w:pPr>
      <w:permStart w:id="740775312" w:edGrp="everyone"/>
      <w:r w:rsidRPr="00380A91">
        <w:rPr>
          <w:rStyle w:val="SubtleEmphasis"/>
        </w:rPr>
        <w:t>__</w:t>
      </w:r>
      <w:permEnd w:id="740775312"/>
      <w:r>
        <w:t xml:space="preserve"> P</w:t>
      </w:r>
      <w:r w:rsidR="00C1219B">
        <w:t>oliticians</w:t>
      </w:r>
      <w:r>
        <w:t xml:space="preserve"> talk about ‘</w:t>
      </w:r>
      <w:r w:rsidRPr="002A1923">
        <w:rPr>
          <w:i/>
        </w:rPr>
        <w:t>government interests</w:t>
      </w:r>
      <w:r>
        <w:rPr>
          <w:i/>
        </w:rPr>
        <w:t>,’</w:t>
      </w:r>
      <w:r>
        <w:t xml:space="preserve"> but there are none. All interests are WTP’s interest. Nothing should be done for ‘</w:t>
      </w:r>
      <w:r w:rsidRPr="002A1923">
        <w:rPr>
          <w:i/>
        </w:rPr>
        <w:t>the good’</w:t>
      </w:r>
      <w:r>
        <w:t xml:space="preserve"> of the government. It should be excellent, efficient, and dedicated to serving WTP in everything it does and never for political </w:t>
      </w:r>
      <w:r w:rsidR="002F3216">
        <w:t>party</w:t>
      </w:r>
      <w:r>
        <w:t xml:space="preserve"> power.</w:t>
      </w:r>
      <w:r w:rsidR="00C1219B">
        <w:t xml:space="preserve"> </w:t>
      </w:r>
      <w:r w:rsidR="00C1219B" w:rsidRPr="00E03EB9">
        <w:rPr>
          <w:b/>
          <w:bCs/>
        </w:rPr>
        <w:t>WePEG1787</w:t>
      </w:r>
      <w:r w:rsidR="00C1219B">
        <w:t xml:space="preserve"> reveals what WTP’s representatives are</w:t>
      </w:r>
      <w:r w:rsidR="002F3216">
        <w:t xml:space="preserve"> designed to be</w:t>
      </w:r>
      <w:r w:rsidR="00C1219B">
        <w:t>.</w:t>
      </w:r>
    </w:p>
    <w:p w14:paraId="45925631" w14:textId="076B99CD" w:rsidR="002A1923" w:rsidRPr="00A30F39" w:rsidRDefault="002A1923" w:rsidP="00E6132A">
      <w:pPr>
        <w:pStyle w:val="ListParagraph"/>
      </w:pPr>
      <w:permStart w:id="500713013" w:edGrp="everyone"/>
      <w:r w:rsidRPr="00380A91">
        <w:rPr>
          <w:rStyle w:val="SubtleEmphasis"/>
        </w:rPr>
        <w:t>__</w:t>
      </w:r>
      <w:permEnd w:id="500713013"/>
      <w:r w:rsidRPr="00D01CB6">
        <w:t xml:space="preserve"> </w:t>
      </w:r>
      <w:r>
        <w:t>Our federal government’s</w:t>
      </w:r>
      <w:r w:rsidRPr="00A30F39">
        <w:t xml:space="preserve"> second purpose is to do things only </w:t>
      </w:r>
      <w:r w:rsidR="002F3216">
        <w:t>the WTP’s</w:t>
      </w:r>
      <w:r w:rsidRPr="00A30F39">
        <w:t xml:space="preserve"> federal government can do that </w:t>
      </w:r>
      <w:r>
        <w:t>serve</w:t>
      </w:r>
      <w:r w:rsidRPr="00A30F39">
        <w:t xml:space="preserve"> WTP</w:t>
      </w:r>
      <w:r>
        <w:t xml:space="preserve">’s </w:t>
      </w:r>
      <w:r w:rsidRPr="00216D6A">
        <w:rPr>
          <w:i/>
        </w:rPr>
        <w:t>Liberty</w:t>
      </w:r>
      <w:r w:rsidR="009D0EBD">
        <w:t xml:space="preserve">, </w:t>
      </w:r>
      <w:r w:rsidRPr="009D0EBD">
        <w:t>are cost-effective</w:t>
      </w:r>
      <w:r w:rsidR="009D0EBD" w:rsidRPr="009D0EBD">
        <w:t>,</w:t>
      </w:r>
      <w:r w:rsidR="009D0EBD">
        <w:rPr>
          <w:b/>
          <w:bCs/>
        </w:rPr>
        <w:t xml:space="preserve"> and never touch </w:t>
      </w:r>
      <w:r w:rsidR="009D0EBD" w:rsidRPr="009D0EBD">
        <w:rPr>
          <w:b/>
          <w:bCs/>
        </w:rPr>
        <w:t>WTP’s</w:t>
      </w:r>
      <w:r w:rsidR="009D0EBD">
        <w:rPr>
          <w:b/>
          <w:bCs/>
        </w:rPr>
        <w:t xml:space="preserve"> </w:t>
      </w:r>
      <w:r w:rsidR="009D0EBD" w:rsidRPr="009D0EBD">
        <w:rPr>
          <w:b/>
          <w:bCs/>
          <w:i/>
        </w:rPr>
        <w:t>Lives</w:t>
      </w:r>
      <w:r w:rsidRPr="00A30F39">
        <w:t>. Our federal highway system has a national security component</w:t>
      </w:r>
      <w:r w:rsidR="002F3216">
        <w:t xml:space="preserve"> that benefits commerce and travel across</w:t>
      </w:r>
      <w:r w:rsidRPr="00A30F39">
        <w:t xml:space="preserve"> the forty-eight mainland </w:t>
      </w:r>
      <w:r w:rsidR="003F64A4">
        <w:t>states</w:t>
      </w:r>
      <w:r w:rsidRPr="00A30F39">
        <w:t xml:space="preserve">. The Hoover Dam generates power using a waterway that crosses several </w:t>
      </w:r>
      <w:r w:rsidR="003F64A4">
        <w:t>states</w:t>
      </w:r>
      <w:r w:rsidRPr="00A30F39">
        <w:t xml:space="preserve">. Selling the power crosses state lines but also competes with other sources of electricity. Therefore, </w:t>
      </w:r>
      <w:r>
        <w:t>G</w:t>
      </w:r>
      <w:r w:rsidRPr="00A30F39">
        <w:t xml:space="preserve">overning </w:t>
      </w:r>
      <w:r>
        <w:t>P</w:t>
      </w:r>
      <w:r w:rsidRPr="00A30F39">
        <w:t xml:space="preserve">rinciples must be established to guide </w:t>
      </w:r>
      <w:r>
        <w:t>decision-making</w:t>
      </w:r>
      <w:r w:rsidRPr="00A30F39">
        <w:t xml:space="preserve"> </w:t>
      </w:r>
      <w:r w:rsidR="002F3216">
        <w:t xml:space="preserve">in accordance with the </w:t>
      </w:r>
      <w:r w:rsidR="002F3216" w:rsidRPr="002F3216">
        <w:rPr>
          <w:i/>
        </w:rPr>
        <w:t>Laws of Nature</w:t>
      </w:r>
      <w:r w:rsidR="002F3216">
        <w:t>, not political parties that can change with</w:t>
      </w:r>
      <w:r w:rsidRPr="006F2010">
        <w:t xml:space="preserve"> every election.</w:t>
      </w:r>
    </w:p>
    <w:p w14:paraId="1A016860" w14:textId="77777777" w:rsidR="002A1923" w:rsidRPr="00A30F39" w:rsidRDefault="002A1923" w:rsidP="00E6132A">
      <w:pPr>
        <w:pStyle w:val="ListParagraph"/>
      </w:pPr>
      <w:permStart w:id="1192708979" w:edGrp="everyone"/>
      <w:r w:rsidRPr="00380A91">
        <w:rPr>
          <w:rStyle w:val="SubtleEmphasis"/>
        </w:rPr>
        <w:t>__</w:t>
      </w:r>
      <w:permEnd w:id="1192708979"/>
      <w:r w:rsidRPr="00A30F39">
        <w:t xml:space="preserve"> WTP’s society has three universal costs driven by the </w:t>
      </w:r>
      <w:r w:rsidRPr="002F3216">
        <w:rPr>
          <w:i/>
        </w:rPr>
        <w:t>Laws of Nature</w:t>
      </w:r>
      <w:r w:rsidRPr="00A30F39">
        <w:t xml:space="preserve">: </w:t>
      </w:r>
      <w:r w:rsidRPr="00C1219B">
        <w:rPr>
          <w:i/>
        </w:rPr>
        <w:t>taxes</w:t>
      </w:r>
      <w:r w:rsidRPr="00A30F39">
        <w:t>,</w:t>
      </w:r>
      <w:r w:rsidRPr="00C1219B">
        <w:rPr>
          <w:i/>
        </w:rPr>
        <w:t xml:space="preserve"> interest</w:t>
      </w:r>
      <w:r w:rsidRPr="00A30F39">
        <w:t xml:space="preserve"> (</w:t>
      </w:r>
      <w:r>
        <w:t xml:space="preserve">the cost of capital), and </w:t>
      </w:r>
      <w:r w:rsidRPr="00C1219B">
        <w:rPr>
          <w:i/>
        </w:rPr>
        <w:t>energy</w:t>
      </w:r>
      <w:r>
        <w:t>. Those three cost components impact everyone in our USA unless they live 100% with Mother Nature and never buy anything</w:t>
      </w:r>
      <w:r w:rsidRPr="00A30F39">
        <w:t xml:space="preserve">. </w:t>
      </w:r>
    </w:p>
    <w:p w14:paraId="430DE4CB" w14:textId="77777777" w:rsidR="002A1923" w:rsidRPr="00A30F39" w:rsidRDefault="002A1923" w:rsidP="00E6132A">
      <w:pPr>
        <w:pStyle w:val="ListParagraph"/>
      </w:pPr>
      <w:permStart w:id="804875755" w:edGrp="everyone"/>
      <w:r w:rsidRPr="00380A91">
        <w:rPr>
          <w:rStyle w:val="SubtleEmphasis"/>
        </w:rPr>
        <w:t>__</w:t>
      </w:r>
      <w:permEnd w:id="804875755"/>
      <w:r w:rsidRPr="00A30F39">
        <w:t xml:space="preserve"> It is mandatory for WTP to prosper that all three universal costs be driven as low as possible by our representatives in operating WTP’s government. That is why our representatives exist.</w:t>
      </w:r>
    </w:p>
    <w:p w14:paraId="070F2940" w14:textId="658087BB" w:rsidR="002A1923" w:rsidRPr="00A30F39" w:rsidRDefault="002A1923" w:rsidP="00E6132A">
      <w:pPr>
        <w:pStyle w:val="ListParagraph"/>
      </w:pPr>
      <w:permStart w:id="220814659" w:edGrp="everyone"/>
      <w:r w:rsidRPr="00380A91">
        <w:rPr>
          <w:rStyle w:val="SubtleEmphasis"/>
        </w:rPr>
        <w:lastRenderedPageBreak/>
        <w:t>__</w:t>
      </w:r>
      <w:permEnd w:id="220814659"/>
      <w:r w:rsidRPr="00A30F39">
        <w:t xml:space="preserve"> </w:t>
      </w:r>
      <w:r w:rsidRPr="006F2010">
        <w:t xml:space="preserve">The two </w:t>
      </w:r>
      <w:r>
        <w:t xml:space="preserve">main </w:t>
      </w:r>
      <w:r w:rsidRPr="006F2010">
        <w:t xml:space="preserve">political </w:t>
      </w:r>
      <w:r w:rsidR="002F3216">
        <w:t>parties</w:t>
      </w:r>
      <w:r w:rsidR="002F3216" w:rsidRPr="006F2010">
        <w:t xml:space="preserve"> </w:t>
      </w:r>
      <w:r w:rsidRPr="006F2010">
        <w:t xml:space="preserve">have opposite views on all three. </w:t>
      </w:r>
      <w:r w:rsidRPr="00A30F39">
        <w:t xml:space="preserve">The </w:t>
      </w:r>
      <w:r w:rsidRPr="002F3216">
        <w:rPr>
          <w:i/>
        </w:rPr>
        <w:t>Laws of Nature</w:t>
      </w:r>
      <w:r>
        <w:t xml:space="preserve"> require all three to be as low as possible, or there will be adverse outcomes</w:t>
      </w:r>
      <w:r w:rsidRPr="00A30F39">
        <w:t xml:space="preserve">. </w:t>
      </w:r>
      <w:r w:rsidRPr="006F2010">
        <w:t>And yet</w:t>
      </w:r>
      <w:r>
        <w:t>,</w:t>
      </w:r>
      <w:r w:rsidRPr="006F2010">
        <w:t xml:space="preserve"> neither political </w:t>
      </w:r>
      <w:r w:rsidR="002F3216">
        <w:t>party</w:t>
      </w:r>
      <w:r w:rsidRPr="006F2010">
        <w:t xml:space="preserve"> </w:t>
      </w:r>
      <w:r>
        <w:t>supports</w:t>
      </w:r>
      <w:r w:rsidRPr="006F2010">
        <w:t xml:space="preserve"> what is proven to work because they want the argument for their theatre of war.</w:t>
      </w:r>
      <w:r w:rsidRPr="006F2010">
        <w:rPr>
          <w:b/>
          <w:bCs/>
        </w:rPr>
        <w:t xml:space="preserve"> </w:t>
      </w:r>
    </w:p>
    <w:p w14:paraId="6BAE2622" w14:textId="0EE3EC0D" w:rsidR="002A1923" w:rsidRPr="00A30F39" w:rsidRDefault="002A1923" w:rsidP="00E6132A">
      <w:pPr>
        <w:pStyle w:val="ListParagraph"/>
      </w:pPr>
      <w:permStart w:id="1686322976" w:edGrp="everyone"/>
      <w:r w:rsidRPr="00380A91">
        <w:rPr>
          <w:rStyle w:val="SubtleEmphasis"/>
        </w:rPr>
        <w:t>__</w:t>
      </w:r>
      <w:permEnd w:id="1686322976"/>
      <w:r w:rsidRPr="00A30F39">
        <w:t xml:space="preserve"> WTP’s state governments</w:t>
      </w:r>
      <w:r>
        <w:t>,</w:t>
      </w:r>
      <w:r w:rsidRPr="00A30F39">
        <w:t xml:space="preserve"> with the same bi-cameral structure designed to limit government power, exist to provide state security and </w:t>
      </w:r>
      <w:r w:rsidR="002F3216">
        <w:t xml:space="preserve">an </w:t>
      </w:r>
      <w:r w:rsidRPr="00A30F39">
        <w:t xml:space="preserve">orderly society for WTP in </w:t>
      </w:r>
      <w:r w:rsidRPr="00216D6A">
        <w:rPr>
          <w:i/>
        </w:rPr>
        <w:t>Liberty</w:t>
      </w:r>
      <w:r>
        <w:t>.</w:t>
      </w:r>
      <w:r w:rsidRPr="00A30F39">
        <w:t xml:space="preserve"> Only government by </w:t>
      </w:r>
      <w:r>
        <w:t>P</w:t>
      </w:r>
      <w:r w:rsidRPr="00A30F39">
        <w:t xml:space="preserve">rinciples, </w:t>
      </w:r>
      <w:r w:rsidRPr="00E03EB9">
        <w:rPr>
          <w:b/>
          <w:bCs/>
        </w:rPr>
        <w:t>WePEG1787</w:t>
      </w:r>
      <w:r w:rsidRPr="00A30F39">
        <w:t xml:space="preserve">, in combination with </w:t>
      </w:r>
      <w:r w:rsidRPr="00F70C7F">
        <w:rPr>
          <w:i/>
        </w:rPr>
        <w:t xml:space="preserve">Liberty-Civics </w:t>
      </w:r>
      <w:r>
        <w:rPr>
          <w:i/>
        </w:rPr>
        <w:t>Populism,</w:t>
      </w:r>
      <w:r>
        <w:t xml:space="preserve"> </w:t>
      </w:r>
      <w:r w:rsidRPr="00A30F39">
        <w:t xml:space="preserve">can accomplish the best outcomes for WTP. </w:t>
      </w:r>
    </w:p>
    <w:p w14:paraId="12F9D4CD" w14:textId="314ED4EA" w:rsidR="002A1923" w:rsidRPr="00A30F39" w:rsidRDefault="002A1923" w:rsidP="00E6132A">
      <w:pPr>
        <w:pStyle w:val="ListParagraph"/>
      </w:pPr>
      <w:permStart w:id="1130505409" w:edGrp="everyone"/>
      <w:r w:rsidRPr="00380A91">
        <w:rPr>
          <w:rStyle w:val="SubtleEmphasis"/>
        </w:rPr>
        <w:t>__</w:t>
      </w:r>
      <w:permEnd w:id="1130505409"/>
      <w:r w:rsidRPr="00A30F39">
        <w:t xml:space="preserve"> WTP’s governments are bureaucracies. They have no real-world experience, </w:t>
      </w:r>
      <w:r w:rsidR="00C75D23">
        <w:t>intelligence, or</w:t>
      </w:r>
      <w:r w:rsidRPr="00A30F39">
        <w:t xml:space="preserve"> skills</w:t>
      </w:r>
      <w:r w:rsidR="002F3216">
        <w:t>,</w:t>
      </w:r>
      <w:r w:rsidR="00C75D23">
        <w:t xml:space="preserve"> and</w:t>
      </w:r>
      <w:r w:rsidRPr="00A30F39">
        <w:t xml:space="preserve"> </w:t>
      </w:r>
      <w:r>
        <w:t>produce</w:t>
      </w:r>
      <w:r w:rsidRPr="00A30F39">
        <w:t xml:space="preserve"> nothing useful without WTP. One exception, </w:t>
      </w:r>
      <w:r>
        <w:t>n</w:t>
      </w:r>
      <w:r w:rsidRPr="00A30F39">
        <w:t>ational defense</w:t>
      </w:r>
      <w:r>
        <w:t xml:space="preserve">, </w:t>
      </w:r>
      <w:r w:rsidRPr="00A30F39">
        <w:t xml:space="preserve">works because those in charge practice it every minute of every day without distraction. </w:t>
      </w:r>
      <w:r w:rsidRPr="006F2010">
        <w:t xml:space="preserve">And even that has now been destroyed by political </w:t>
      </w:r>
      <w:r w:rsidR="002F3216">
        <w:t>parties</w:t>
      </w:r>
      <w:r w:rsidRPr="006F2010">
        <w:t>.</w:t>
      </w:r>
    </w:p>
    <w:p w14:paraId="15656610" w14:textId="77777777" w:rsidR="002A1923" w:rsidRPr="00A30F39" w:rsidRDefault="002A1923" w:rsidP="00E6132A">
      <w:pPr>
        <w:pStyle w:val="ListParagraph"/>
      </w:pPr>
      <w:permStart w:id="1304113310" w:edGrp="everyone"/>
      <w:r w:rsidRPr="00380A91">
        <w:rPr>
          <w:rStyle w:val="SubtleEmphasis"/>
        </w:rPr>
        <w:t>__</w:t>
      </w:r>
      <w:permEnd w:id="1304113310"/>
      <w:r w:rsidRPr="00A30F39">
        <w:t xml:space="preserve"> P1 identified what departments were essential to WTP’s executive branch: </w:t>
      </w:r>
      <w:r w:rsidRPr="00C1219B">
        <w:rPr>
          <w:i/>
        </w:rPr>
        <w:t>foreign affairs</w:t>
      </w:r>
      <w:r w:rsidRPr="00A30F39">
        <w:t xml:space="preserve">, </w:t>
      </w:r>
      <w:r w:rsidRPr="00C1219B">
        <w:rPr>
          <w:i/>
        </w:rPr>
        <w:t>defense</w:t>
      </w:r>
      <w:r w:rsidRPr="00A30F39">
        <w:t xml:space="preserve">, </w:t>
      </w:r>
      <w:r w:rsidRPr="00C1219B">
        <w:rPr>
          <w:i/>
        </w:rPr>
        <w:t>treasury</w:t>
      </w:r>
      <w:r w:rsidRPr="00A30F39">
        <w:t xml:space="preserve">, and </w:t>
      </w:r>
      <w:r w:rsidRPr="00C1219B">
        <w:rPr>
          <w:i/>
        </w:rPr>
        <w:t>attorney general</w:t>
      </w:r>
      <w:r w:rsidRPr="00A30F39">
        <w:t xml:space="preserve">. Notice nothing touched how WTP live our lives in </w:t>
      </w:r>
      <w:r w:rsidRPr="00216D6A">
        <w:rPr>
          <w:i/>
        </w:rPr>
        <w:t>Liberty</w:t>
      </w:r>
      <w:r>
        <w:t>.</w:t>
      </w:r>
      <w:r w:rsidRPr="00A30F39">
        <w:t xml:space="preserve"> Today, our society is much more complex</w:t>
      </w:r>
      <w:r>
        <w:t>,</w:t>
      </w:r>
      <w:r w:rsidRPr="00A30F39">
        <w:t xml:space="preserve"> but everything our federal government does should never touch how WTP live our daily lives. </w:t>
      </w:r>
    </w:p>
    <w:p w14:paraId="6E092005" w14:textId="1F9D36A7" w:rsidR="002A1923" w:rsidRPr="00A30F39" w:rsidRDefault="002A1923" w:rsidP="00E6132A">
      <w:pPr>
        <w:pStyle w:val="ListParagraph"/>
      </w:pPr>
      <w:permStart w:id="2123515614" w:edGrp="everyone"/>
      <w:r w:rsidRPr="00380A91">
        <w:rPr>
          <w:rStyle w:val="SubtleEmphasis"/>
        </w:rPr>
        <w:t>__</w:t>
      </w:r>
      <w:permEnd w:id="2123515614"/>
      <w:r w:rsidRPr="00A30F39">
        <w:t xml:space="preserve"> WTP must also understand that 100% of our government is taken from WTP in money and time. The largest employer is our USA</w:t>
      </w:r>
      <w:r>
        <w:t>, which</w:t>
      </w:r>
      <w:r w:rsidRPr="00A30F39">
        <w:t xml:space="preserve"> produces zero value to our economy because it starts by taking what it needs from WTP’s economy. </w:t>
      </w:r>
    </w:p>
    <w:p w14:paraId="6F1E4019" w14:textId="29591749" w:rsidR="002A1923" w:rsidRPr="00A30F39" w:rsidRDefault="002A1923" w:rsidP="00E6132A">
      <w:pPr>
        <w:pStyle w:val="ListParagraph"/>
      </w:pPr>
      <w:permStart w:id="1938819368" w:edGrp="everyone"/>
      <w:r w:rsidRPr="00380A91">
        <w:rPr>
          <w:rStyle w:val="SubtleEmphasis"/>
        </w:rPr>
        <w:t>__</w:t>
      </w:r>
      <w:permEnd w:id="1938819368"/>
      <w:r w:rsidRPr="00A30F39">
        <w:t xml:space="preserve"> </w:t>
      </w:r>
      <w:r w:rsidRPr="00E03EB9">
        <w:rPr>
          <w:b/>
          <w:bCs/>
        </w:rPr>
        <w:t>WePEG1787</w:t>
      </w:r>
      <w:r w:rsidRPr="00A30F39">
        <w:t xml:space="preserve"> and </w:t>
      </w:r>
      <w:r w:rsidRPr="00F70C7F">
        <w:rPr>
          <w:i/>
        </w:rPr>
        <w:t xml:space="preserve">Liberty-Civics </w:t>
      </w:r>
      <w:r>
        <w:rPr>
          <w:i/>
        </w:rPr>
        <w:t>Populism</w:t>
      </w:r>
      <w:r w:rsidRPr="00A30F39">
        <w:t xml:space="preserve"> </w:t>
      </w:r>
      <w:r>
        <w:t>eliminate</w:t>
      </w:r>
      <w:r w:rsidRPr="00A30F39">
        <w:t xml:space="preserve"> the </w:t>
      </w:r>
      <w:r w:rsidR="00C1219B">
        <w:t xml:space="preserve">political </w:t>
      </w:r>
      <w:r w:rsidR="002F3216">
        <w:t>party</w:t>
      </w:r>
      <w:r>
        <w:t xml:space="preserve"> </w:t>
      </w:r>
      <w:r w:rsidRPr="00A30F39">
        <w:t>middlem</w:t>
      </w:r>
      <w:r>
        <w:t>e</w:t>
      </w:r>
      <w:r w:rsidRPr="00A30F39">
        <w:t>n.</w:t>
      </w:r>
    </w:p>
    <w:p w14:paraId="768DE8A7" w14:textId="77777777" w:rsidR="002A1923" w:rsidRPr="00A30F39" w:rsidRDefault="002A1923" w:rsidP="00E6132A">
      <w:pPr>
        <w:pStyle w:val="ListParagraph"/>
      </w:pPr>
      <w:permStart w:id="206272636" w:edGrp="everyone"/>
      <w:r w:rsidRPr="00380A91">
        <w:rPr>
          <w:rStyle w:val="SubtleEmphasis"/>
        </w:rPr>
        <w:t>__</w:t>
      </w:r>
      <w:permEnd w:id="206272636"/>
      <w:r w:rsidRPr="00A30F39">
        <w:t xml:space="preserve"> </w:t>
      </w:r>
      <w:r>
        <w:t>WTP’s</w:t>
      </w:r>
      <w:r w:rsidRPr="00A30F39">
        <w:t xml:space="preserve"> government</w:t>
      </w:r>
      <w:r>
        <w:t>, in total,</w:t>
      </w:r>
      <w:r w:rsidRPr="00A30F39">
        <w:t xml:space="preserve"> must practice every minute of every day, minimizing what it takes from WTP by being ruthless against mission creep, waste, obsolescence, and ineffectiveness. </w:t>
      </w:r>
    </w:p>
    <w:p w14:paraId="3D234C53" w14:textId="117008A4" w:rsidR="002A1923" w:rsidRDefault="002A1923" w:rsidP="00E6132A">
      <w:pPr>
        <w:pStyle w:val="ListParagraph"/>
      </w:pPr>
      <w:permStart w:id="1534795002" w:edGrp="everyone"/>
      <w:r w:rsidRPr="00380A91">
        <w:rPr>
          <w:rStyle w:val="SubtleEmphasis"/>
        </w:rPr>
        <w:t>__</w:t>
      </w:r>
      <w:permEnd w:id="1534795002"/>
      <w:r w:rsidRPr="00A30F39">
        <w:t xml:space="preserve"> Our government</w:t>
      </w:r>
      <w:r w:rsidR="00C1219B">
        <w:t xml:space="preserve"> today</w:t>
      </w:r>
      <w:r w:rsidRPr="00A30F39">
        <w:t xml:space="preserve"> is a </w:t>
      </w:r>
      <w:r>
        <w:t>‘</w:t>
      </w:r>
      <w:r w:rsidRPr="002A1923">
        <w:rPr>
          <w:i/>
        </w:rPr>
        <w:t>Fortune One</w:t>
      </w:r>
      <w:r>
        <w:t>’</w:t>
      </w:r>
      <w:r w:rsidRPr="00A30F39">
        <w:t xml:space="preserve"> company [think Fortune 500] managed like a lemonade stand.</w:t>
      </w:r>
    </w:p>
    <w:p w14:paraId="0E33D729" w14:textId="56185E26" w:rsidR="002A1923" w:rsidRPr="00A30F39" w:rsidRDefault="002A1923" w:rsidP="00E6132A">
      <w:pPr>
        <w:pStyle w:val="ListParagraph"/>
      </w:pPr>
      <w:permStart w:id="1747471120" w:edGrp="everyone"/>
      <w:r w:rsidRPr="00380A91">
        <w:rPr>
          <w:rStyle w:val="SubtleEmphasis"/>
        </w:rPr>
        <w:t>__</w:t>
      </w:r>
      <w:permEnd w:id="1747471120"/>
      <w:r>
        <w:t xml:space="preserve"> </w:t>
      </w:r>
      <w:r w:rsidRPr="00A30F39">
        <w:t xml:space="preserve">No other organization in </w:t>
      </w:r>
      <w:r>
        <w:t>the USA is managed with</w:t>
      </w:r>
      <w:r w:rsidR="002F3216">
        <w:t>out expressed management</w:t>
      </w:r>
      <w:r>
        <w:t xml:space="preserve"> p</w:t>
      </w:r>
      <w:r w:rsidRPr="00A30F39">
        <w:t>rinciples, purpose</w:t>
      </w:r>
      <w:r>
        <w:t>,</w:t>
      </w:r>
      <w:r w:rsidRPr="00A30F39">
        <w:t xml:space="preserve"> or goals. </w:t>
      </w:r>
    </w:p>
    <w:p w14:paraId="75D1EC8D" w14:textId="68FAC4E6" w:rsidR="002A1923" w:rsidRPr="00A30F39" w:rsidRDefault="002A1923" w:rsidP="00E6132A">
      <w:pPr>
        <w:pStyle w:val="ListParagraph"/>
      </w:pPr>
      <w:permStart w:id="869801866" w:edGrp="everyone"/>
      <w:r w:rsidRPr="00380A91">
        <w:rPr>
          <w:rStyle w:val="SubtleEmphasis"/>
        </w:rPr>
        <w:t>__</w:t>
      </w:r>
      <w:permEnd w:id="869801866"/>
      <w:r w:rsidRPr="00A30F39">
        <w:t xml:space="preserve"> WTP’s</w:t>
      </w:r>
      <w:r>
        <w:t xml:space="preserve"> DOI/COTUS</w:t>
      </w:r>
      <w:r w:rsidRPr="00A30F39">
        <w:t xml:space="preserve"> </w:t>
      </w:r>
      <w:r w:rsidR="002F3216">
        <w:t>served as our stated Governing Principles and remained sufficient</w:t>
      </w:r>
      <w:r w:rsidRPr="00A30F39">
        <w:t xml:space="preserve"> until about 1900. P27 and P28 introduced a new theory of government called Progressivism</w:t>
      </w:r>
      <w:r>
        <w:t>,</w:t>
      </w:r>
      <w:r w:rsidRPr="00A30F39">
        <w:t xml:space="preserve"> and the</w:t>
      </w:r>
      <w:r>
        <w:t xml:space="preserve"> upward </w:t>
      </w:r>
      <w:r w:rsidRPr="00A30F39">
        <w:t xml:space="preserve">trajectory of our USA </w:t>
      </w:r>
      <w:r w:rsidR="00C1219B">
        <w:t>crashed</w:t>
      </w:r>
      <w:r w:rsidRPr="00A30F39">
        <w:t>.</w:t>
      </w:r>
      <w:r>
        <w:t xml:space="preserve"> Progressivism is the exact opposite of </w:t>
      </w:r>
      <w:r w:rsidRPr="00216D6A">
        <w:rPr>
          <w:i/>
        </w:rPr>
        <w:t>Liberty</w:t>
      </w:r>
      <w:r>
        <w:t>. Please think long and hard about that.</w:t>
      </w:r>
    </w:p>
    <w:p w14:paraId="116CC0F5" w14:textId="4EE363FD" w:rsidR="002A1923" w:rsidRPr="00A30F39" w:rsidRDefault="002A1923" w:rsidP="00E6132A">
      <w:pPr>
        <w:pStyle w:val="ListParagraph"/>
      </w:pPr>
      <w:permStart w:id="98051744" w:edGrp="everyone"/>
      <w:r w:rsidRPr="00380A91">
        <w:rPr>
          <w:rStyle w:val="SubtleEmphasis"/>
        </w:rPr>
        <w:t>__</w:t>
      </w:r>
      <w:permEnd w:id="98051744"/>
      <w:r w:rsidRPr="00A30F39">
        <w:t xml:space="preserve"> WTP now have over 100 years of history to study and realize Progressivism is just another name for the enemies of </w:t>
      </w:r>
      <w:r w:rsidRPr="00216D6A">
        <w:rPr>
          <w:i/>
        </w:rPr>
        <w:t>Liberty</w:t>
      </w:r>
      <w:r>
        <w:t xml:space="preserve"> </w:t>
      </w:r>
      <w:r w:rsidRPr="00A30F39">
        <w:t xml:space="preserve">and a total failure </w:t>
      </w:r>
      <w:r>
        <w:t xml:space="preserve">for WTP </w:t>
      </w:r>
      <w:r w:rsidRPr="00A30F39">
        <w:t>because it must fail</w:t>
      </w:r>
      <w:r w:rsidR="00C1219B">
        <w:t>; that is the Law (of Nature)</w:t>
      </w:r>
      <w:r w:rsidRPr="00A30F39">
        <w:t>.</w:t>
      </w:r>
    </w:p>
    <w:p w14:paraId="1433217E" w14:textId="77777777" w:rsidR="002A1923" w:rsidRPr="00A30F39" w:rsidRDefault="002A1923" w:rsidP="00E6132A">
      <w:pPr>
        <w:pStyle w:val="ListParagraph"/>
      </w:pPr>
      <w:permStart w:id="1745364579" w:edGrp="everyone"/>
      <w:r w:rsidRPr="00380A91">
        <w:rPr>
          <w:rStyle w:val="SubtleEmphasis"/>
        </w:rPr>
        <w:t>__</w:t>
      </w:r>
      <w:permEnd w:id="1745364579"/>
      <w:r w:rsidRPr="00A30F39">
        <w:t xml:space="preserve"> Anything WTP can do for </w:t>
      </w:r>
      <w:r>
        <w:t>ourselves</w:t>
      </w:r>
      <w:r w:rsidRPr="00A30F39">
        <w:t xml:space="preserve"> should never be done by </w:t>
      </w:r>
      <w:r>
        <w:t xml:space="preserve">any </w:t>
      </w:r>
      <w:r w:rsidRPr="00A30F39">
        <w:t xml:space="preserve">government. </w:t>
      </w:r>
    </w:p>
    <w:p w14:paraId="089891E1" w14:textId="77777777" w:rsidR="002A1923" w:rsidRPr="00A30F39" w:rsidRDefault="002A1923" w:rsidP="00E6132A">
      <w:pPr>
        <w:pStyle w:val="ListParagraph"/>
      </w:pPr>
      <w:permStart w:id="1247641119" w:edGrp="everyone"/>
      <w:r w:rsidRPr="00380A91">
        <w:rPr>
          <w:rStyle w:val="SubtleEmphasis"/>
        </w:rPr>
        <w:t>__</w:t>
      </w:r>
      <w:permEnd w:id="1247641119"/>
      <w:r w:rsidRPr="00A30F39">
        <w:t xml:space="preserve"> </w:t>
      </w:r>
      <w:r>
        <w:t xml:space="preserve">Our USA government cannot do anything to improve WTP’s </w:t>
      </w:r>
      <w:r w:rsidRPr="00851A04">
        <w:rPr>
          <w:i/>
        </w:rPr>
        <w:t>Li</w:t>
      </w:r>
      <w:r>
        <w:rPr>
          <w:i/>
        </w:rPr>
        <w:t>ve</w:t>
      </w:r>
      <w:r w:rsidRPr="002A3873">
        <w:rPr>
          <w:i/>
        </w:rPr>
        <w:t>s</w:t>
      </w:r>
      <w:r>
        <w:t xml:space="preserve"> because it has no means or Right to do so. If WTP need</w:t>
      </w:r>
      <w:r w:rsidRPr="00A30F39">
        <w:t xml:space="preserve"> something, </w:t>
      </w:r>
      <w:r>
        <w:t>WTP</w:t>
      </w:r>
      <w:r w:rsidRPr="00A30F39">
        <w:t xml:space="preserve"> will create it. </w:t>
      </w:r>
    </w:p>
    <w:p w14:paraId="60211391" w14:textId="4E09B86E" w:rsidR="002A1923" w:rsidRPr="00A30F39" w:rsidRDefault="002A1923" w:rsidP="00E6132A">
      <w:pPr>
        <w:pStyle w:val="ListParagraph"/>
      </w:pPr>
      <w:permStart w:id="342114121" w:edGrp="everyone"/>
      <w:r w:rsidRPr="00380A91">
        <w:rPr>
          <w:rStyle w:val="SubtleEmphasis"/>
        </w:rPr>
        <w:t>__</w:t>
      </w:r>
      <w:permEnd w:id="342114121"/>
      <w:r w:rsidRPr="00A30F39">
        <w:t xml:space="preserve"> Our USA has federal, state, county, and city levels of government. No level should duplicate another</w:t>
      </w:r>
      <w:r w:rsidR="002F3216">
        <w:t xml:space="preserve"> level, starting with the city and mov</w:t>
      </w:r>
      <w:r>
        <w:t>ing upward. Waste is the enemy of WTP. Local is the cheapest and easiest to supervise,</w:t>
      </w:r>
      <w:r w:rsidRPr="00A30F39">
        <w:t xml:space="preserve"> and WTP must </w:t>
      </w:r>
      <w:r w:rsidR="00C75D23">
        <w:t>begin</w:t>
      </w:r>
      <w:r w:rsidRPr="00A30F39">
        <w:t xml:space="preserve"> there.</w:t>
      </w:r>
    </w:p>
    <w:p w14:paraId="6FF88FAB" w14:textId="2E2427B8" w:rsidR="002A1923" w:rsidRPr="00A30F39" w:rsidRDefault="002A1923" w:rsidP="00E6132A">
      <w:pPr>
        <w:pStyle w:val="ListParagraph"/>
      </w:pPr>
      <w:permStart w:id="1966560267" w:edGrp="everyone"/>
      <w:r w:rsidRPr="00380A91">
        <w:rPr>
          <w:rStyle w:val="SubtleEmphasis"/>
        </w:rPr>
        <w:lastRenderedPageBreak/>
        <w:t>__</w:t>
      </w:r>
      <w:permEnd w:id="1966560267"/>
      <w:r w:rsidRPr="00A30F39">
        <w:t xml:space="preserve"> The state of our Union today is that it is about to collapse from its own weight, incompetence, </w:t>
      </w:r>
      <w:r>
        <w:t>malfeasance</w:t>
      </w:r>
      <w:r w:rsidRPr="00A30F39">
        <w:t xml:space="preserve">, waste, and oppression, all created on purpose by the enemies of </w:t>
      </w:r>
      <w:r w:rsidRPr="00216D6A">
        <w:rPr>
          <w:i/>
        </w:rPr>
        <w:t>Liberty</w:t>
      </w:r>
      <w:r w:rsidRPr="00A30F39">
        <w:t xml:space="preserve">, </w:t>
      </w:r>
      <w:r w:rsidRPr="002122C5">
        <w:t xml:space="preserve">political </w:t>
      </w:r>
      <w:r w:rsidR="002F3216">
        <w:t>parties</w:t>
      </w:r>
      <w:r w:rsidRPr="002122C5">
        <w:t>.</w:t>
      </w:r>
    </w:p>
    <w:p w14:paraId="2DAC85D6" w14:textId="65D98F45" w:rsidR="002A1923" w:rsidRPr="00A30F39" w:rsidRDefault="002A1923" w:rsidP="00E6132A">
      <w:pPr>
        <w:pStyle w:val="ListParagraph"/>
      </w:pPr>
      <w:permStart w:id="847001124" w:edGrp="everyone"/>
      <w:r w:rsidRPr="00380A91">
        <w:rPr>
          <w:rStyle w:val="SubtleEmphasis"/>
        </w:rPr>
        <w:t>__</w:t>
      </w:r>
      <w:permEnd w:id="847001124"/>
      <w:r w:rsidRPr="00A30F39">
        <w:t xml:space="preserve"> WTP must return to our founding, eviscerate our federal government</w:t>
      </w:r>
      <w:r>
        <w:t>,</w:t>
      </w:r>
      <w:r w:rsidRPr="00A30F39">
        <w:t xml:space="preserve"> and work our way down</w:t>
      </w:r>
      <w:r w:rsidR="00C1219B">
        <w:t xml:space="preserve"> to our cities and towns</w:t>
      </w:r>
      <w:r w:rsidRPr="00A30F39">
        <w:t>.</w:t>
      </w:r>
    </w:p>
    <w:p w14:paraId="4E97402D" w14:textId="77777777" w:rsidR="002A1923" w:rsidRPr="00A30F39" w:rsidRDefault="002A1923" w:rsidP="00E6132A">
      <w:pPr>
        <w:pStyle w:val="ListParagraph"/>
      </w:pPr>
      <w:permStart w:id="950760353" w:edGrp="everyone"/>
      <w:r w:rsidRPr="00380A91">
        <w:rPr>
          <w:rStyle w:val="SubtleEmphasis"/>
        </w:rPr>
        <w:t>__</w:t>
      </w:r>
      <w:permEnd w:id="950760353"/>
      <w:r w:rsidRPr="00A30F39">
        <w:t xml:space="preserve"> Our federal government has now proven it does little </w:t>
      </w:r>
      <w:r>
        <w:t xml:space="preserve">value for WTP’s </w:t>
      </w:r>
      <w:r w:rsidRPr="00851A04">
        <w:rPr>
          <w:i/>
        </w:rPr>
        <w:t>Li</w:t>
      </w:r>
      <w:r>
        <w:rPr>
          <w:i/>
        </w:rPr>
        <w:t>ve</w:t>
      </w:r>
      <w:r w:rsidRPr="002A3873">
        <w:rPr>
          <w:i/>
        </w:rPr>
        <w:t>s</w:t>
      </w:r>
      <w:r>
        <w:t>; WTP will not miss it</w:t>
      </w:r>
      <w:r w:rsidRPr="00A30F39">
        <w:t xml:space="preserve">. </w:t>
      </w:r>
    </w:p>
    <w:p w14:paraId="1B85EB98" w14:textId="0B5AD298" w:rsidR="002A1923" w:rsidRPr="00A30F39" w:rsidRDefault="002A1923" w:rsidP="00E6132A">
      <w:pPr>
        <w:pStyle w:val="ListParagraph"/>
      </w:pPr>
      <w:permStart w:id="268577294" w:edGrp="everyone"/>
      <w:r w:rsidRPr="00380A91">
        <w:rPr>
          <w:rStyle w:val="SubtleEmphasis"/>
        </w:rPr>
        <w:t>__</w:t>
      </w:r>
      <w:permEnd w:id="268577294"/>
      <w:r w:rsidRPr="00A30F39">
        <w:t xml:space="preserve"> </w:t>
      </w:r>
      <w:r w:rsidRPr="00E03EB9">
        <w:rPr>
          <w:b/>
          <w:bCs/>
        </w:rPr>
        <w:t>WePEG1787</w:t>
      </w:r>
      <w:r w:rsidRPr="00A30F39">
        <w:t xml:space="preserve"> with </w:t>
      </w:r>
      <w:r w:rsidRPr="002A1923">
        <w:rPr>
          <w:i/>
        </w:rPr>
        <w:t>Liberty-Civics Populism</w:t>
      </w:r>
      <w:r>
        <w:t xml:space="preserve"> </w:t>
      </w:r>
      <w:r w:rsidRPr="002122C5">
        <w:t xml:space="preserve">will render political </w:t>
      </w:r>
      <w:r w:rsidR="002F3216">
        <w:t>parties</w:t>
      </w:r>
      <w:r w:rsidRPr="002122C5">
        <w:t xml:space="preserve"> and </w:t>
      </w:r>
      <w:r>
        <w:t>our enem</w:t>
      </w:r>
      <w:r w:rsidR="002F3216">
        <w:t>ies’</w:t>
      </w:r>
      <w:r w:rsidRPr="002122C5">
        <w:t xml:space="preserve"> money obsolete,</w:t>
      </w:r>
      <w:r w:rsidRPr="00A30F39">
        <w:t xml:space="preserve"> as </w:t>
      </w:r>
      <w:r>
        <w:t>WTP’s DOI/COTUS</w:t>
      </w:r>
      <w:r w:rsidRPr="00A30F39">
        <w:t xml:space="preserve"> was meant to do with </w:t>
      </w:r>
      <w:r>
        <w:t>our</w:t>
      </w:r>
      <w:r w:rsidRPr="00A30F39">
        <w:t xml:space="preserve"> </w:t>
      </w:r>
      <w:r w:rsidR="0070726B">
        <w:t>‘</w:t>
      </w:r>
      <w:r w:rsidRPr="002A1923">
        <w:rPr>
          <w:i/>
        </w:rPr>
        <w:t>more perfect nation.</w:t>
      </w:r>
      <w:r w:rsidR="0070726B">
        <w:rPr>
          <w:i/>
        </w:rPr>
        <w:t>’</w:t>
      </w:r>
      <w:r w:rsidRPr="00A30F39">
        <w:t xml:space="preserve"> </w:t>
      </w:r>
    </w:p>
    <w:p w14:paraId="7BABF99C" w14:textId="3A369CB0" w:rsidR="002A1923" w:rsidRPr="00A30F39" w:rsidRDefault="002A1923" w:rsidP="00E6132A">
      <w:pPr>
        <w:pStyle w:val="ListParagraph"/>
      </w:pPr>
      <w:permStart w:id="318386999" w:edGrp="everyone"/>
      <w:r w:rsidRPr="00380A91">
        <w:rPr>
          <w:rStyle w:val="SubtleEmphasis"/>
        </w:rPr>
        <w:t>__</w:t>
      </w:r>
      <w:permEnd w:id="318386999"/>
      <w:r w:rsidRPr="00A30F39">
        <w:t xml:space="preserve"> That will leave our representatives free to focus on security and order for WTP, </w:t>
      </w:r>
      <w:r>
        <w:t xml:space="preserve">which will then catapult our USA to unprecedented </w:t>
      </w:r>
      <w:r w:rsidR="00C1219B">
        <w:t>Prosperity</w:t>
      </w:r>
      <w:r w:rsidRPr="00A30F39">
        <w:t xml:space="preserve">. </w:t>
      </w:r>
    </w:p>
    <w:p w14:paraId="0F93DC3F" w14:textId="5CA6DA43" w:rsidR="002A1923" w:rsidRPr="00A30F39" w:rsidRDefault="002A1923" w:rsidP="00E6132A">
      <w:pPr>
        <w:pStyle w:val="ListParagraph"/>
      </w:pPr>
      <w:permStart w:id="446967080" w:edGrp="everyone"/>
      <w:r w:rsidRPr="00380A91">
        <w:rPr>
          <w:rStyle w:val="SubtleEmphasis"/>
        </w:rPr>
        <w:t>__</w:t>
      </w:r>
      <w:permEnd w:id="446967080"/>
      <w:r w:rsidRPr="002122C5">
        <w:t xml:space="preserve"> </w:t>
      </w:r>
      <w:r>
        <w:t xml:space="preserve">WTP must </w:t>
      </w:r>
      <w:r w:rsidRPr="002122C5">
        <w:t>underst</w:t>
      </w:r>
      <w:r>
        <w:t>an</w:t>
      </w:r>
      <w:r w:rsidRPr="002122C5">
        <w:t xml:space="preserve">d that when a private business organization can partner with a political </w:t>
      </w:r>
      <w:r w:rsidR="002F3216">
        <w:t>party</w:t>
      </w:r>
      <w:r w:rsidRPr="002122C5">
        <w:t xml:space="preserve"> to pass legislation meant to benefit both, </w:t>
      </w:r>
      <w:r w:rsidRPr="002F3216">
        <w:rPr>
          <w:b/>
          <w:bCs/>
        </w:rPr>
        <w:t xml:space="preserve">it </w:t>
      </w:r>
      <w:r w:rsidR="00C75D23" w:rsidRPr="002F3216">
        <w:rPr>
          <w:b/>
          <w:bCs/>
        </w:rPr>
        <w:t>will</w:t>
      </w:r>
      <w:r w:rsidRPr="002F3216">
        <w:rPr>
          <w:b/>
          <w:bCs/>
        </w:rPr>
        <w:t xml:space="preserve"> happen at the expense of WTP</w:t>
      </w:r>
      <w:r w:rsidRPr="002122C5">
        <w:t xml:space="preserve">. </w:t>
      </w:r>
    </w:p>
    <w:p w14:paraId="3675190E" w14:textId="6E20FE02" w:rsidR="002A1923" w:rsidRPr="00A30F39" w:rsidRDefault="002A1923" w:rsidP="00E6132A">
      <w:pPr>
        <w:pStyle w:val="ListParagraph"/>
      </w:pPr>
      <w:permStart w:id="798975253" w:edGrp="everyone"/>
      <w:r w:rsidRPr="00380A91">
        <w:rPr>
          <w:rStyle w:val="SubtleEmphasis"/>
        </w:rPr>
        <w:t>__</w:t>
      </w:r>
      <w:permEnd w:id="798975253"/>
      <w:r w:rsidRPr="00A30F39">
        <w:t xml:space="preserve"> </w:t>
      </w:r>
      <w:r w:rsidRPr="002122C5">
        <w:t xml:space="preserve">The same is true when a political </w:t>
      </w:r>
      <w:r w:rsidR="002F3216">
        <w:t>party</w:t>
      </w:r>
      <w:r w:rsidRPr="002122C5">
        <w:t xml:space="preserve"> in our government can partner with a private service provider to impose power strategies on WTP that our</w:t>
      </w:r>
      <w:r>
        <w:t xml:space="preserve"> DOI/COTUS</w:t>
      </w:r>
      <w:r w:rsidRPr="002122C5">
        <w:t xml:space="preserve"> forbids. </w:t>
      </w:r>
      <w:r>
        <w:t>Censorship is an example.</w:t>
      </w:r>
    </w:p>
    <w:p w14:paraId="454F0275" w14:textId="3F5F6FD6" w:rsidR="002A1923" w:rsidRPr="00A30F39" w:rsidRDefault="002A1923" w:rsidP="00E6132A">
      <w:pPr>
        <w:pStyle w:val="ListParagraph"/>
      </w:pPr>
      <w:permStart w:id="1110994485" w:edGrp="everyone"/>
      <w:r w:rsidRPr="00380A91">
        <w:rPr>
          <w:rStyle w:val="SubtleEmphasis"/>
        </w:rPr>
        <w:t>__</w:t>
      </w:r>
      <w:permEnd w:id="1110994485"/>
      <w:r w:rsidRPr="002122C5">
        <w:t xml:space="preserve"> WTP</w:t>
      </w:r>
      <w:r>
        <w:t xml:space="preserve"> must eviscerate our existing Progressive government and restore it to its </w:t>
      </w:r>
      <w:r w:rsidRPr="002A1923">
        <w:rPr>
          <w:b/>
          <w:bCs/>
        </w:rPr>
        <w:t>1776 Creation</w:t>
      </w:r>
      <w:r>
        <w:t xml:space="preserve"> with governance by </w:t>
      </w:r>
      <w:r w:rsidRPr="00E03EB9">
        <w:rPr>
          <w:b/>
          <w:bCs/>
        </w:rPr>
        <w:t>WePEG1787</w:t>
      </w:r>
      <w:r>
        <w:t xml:space="preserve"> and </w:t>
      </w:r>
      <w:r w:rsidRPr="00C002DF">
        <w:rPr>
          <w:i/>
        </w:rPr>
        <w:t>Liberty-Civics Populism</w:t>
      </w:r>
      <w:r>
        <w:t xml:space="preserve">, </w:t>
      </w:r>
      <w:r w:rsidR="00C75D23">
        <w:t>representing</w:t>
      </w:r>
      <w:r w:rsidRPr="002122C5">
        <w:t xml:space="preserve"> WTP’s best interest.</w:t>
      </w:r>
    </w:p>
    <w:p w14:paraId="031E0A37" w14:textId="69681B6F" w:rsidR="002A1923" w:rsidRPr="00A30F39" w:rsidRDefault="002A1923" w:rsidP="00E6132A">
      <w:pPr>
        <w:pStyle w:val="ListParagraph"/>
      </w:pPr>
      <w:permStart w:id="1582251214" w:edGrp="everyone"/>
      <w:r w:rsidRPr="00380A91">
        <w:rPr>
          <w:rStyle w:val="SubtleEmphasis"/>
        </w:rPr>
        <w:t>__</w:t>
      </w:r>
      <w:permEnd w:id="1582251214"/>
      <w:r w:rsidRPr="00A30F39">
        <w:t xml:space="preserve"> The good in society cannot rise against a bad that wields </w:t>
      </w:r>
      <w:r>
        <w:t xml:space="preserve">overwhelming </w:t>
      </w:r>
      <w:r w:rsidRPr="00A30F39">
        <w:t xml:space="preserve">government power. The good must </w:t>
      </w:r>
      <w:r w:rsidR="00C75D23">
        <w:t>eliminate</w:t>
      </w:r>
      <w:r w:rsidRPr="00A30F39">
        <w:t xml:space="preserve"> the </w:t>
      </w:r>
      <w:r>
        <w:t>evil</w:t>
      </w:r>
      <w:r w:rsidRPr="00A30F39">
        <w:t xml:space="preserve">, </w:t>
      </w:r>
      <w:r>
        <w:t xml:space="preserve">i.e., </w:t>
      </w:r>
      <w:r w:rsidRPr="002122C5">
        <w:t xml:space="preserve">political </w:t>
      </w:r>
      <w:r w:rsidR="002F3216">
        <w:t>parties</w:t>
      </w:r>
      <w:r>
        <w:t>, in the 2026 election</w:t>
      </w:r>
      <w:r w:rsidRPr="002122C5">
        <w:t xml:space="preserve">; </w:t>
      </w:r>
      <w:r w:rsidRPr="00A30F39">
        <w:t>that is the only option.</w:t>
      </w:r>
    </w:p>
    <w:p w14:paraId="327A8CF0" w14:textId="1E8EBA5D" w:rsidR="002A1923" w:rsidRPr="00A30F39" w:rsidRDefault="002A1923" w:rsidP="00E6132A">
      <w:pPr>
        <w:pStyle w:val="ListParagraph"/>
      </w:pPr>
      <w:permStart w:id="1422743803" w:edGrp="everyone"/>
      <w:r w:rsidRPr="00380A91">
        <w:rPr>
          <w:rStyle w:val="SubtleEmphasis"/>
        </w:rPr>
        <w:t>__</w:t>
      </w:r>
      <w:permEnd w:id="1422743803"/>
      <w:r w:rsidRPr="00A30F39">
        <w:t xml:space="preserve"> When</w:t>
      </w:r>
      <w:r>
        <w:t xml:space="preserve"> WTP remove</w:t>
      </w:r>
      <w:r w:rsidRPr="00A30F39">
        <w:t xml:space="preserve"> </w:t>
      </w:r>
      <w:r w:rsidRPr="002122C5">
        <w:t xml:space="preserve">political </w:t>
      </w:r>
      <w:r w:rsidR="002F3216">
        <w:t>parties</w:t>
      </w:r>
      <w:r w:rsidRPr="00A30F39">
        <w:t xml:space="preserve">, </w:t>
      </w:r>
      <w:r>
        <w:t>an enormous amount of energy is</w:t>
      </w:r>
      <w:r w:rsidRPr="00A30F39">
        <w:t xml:space="preserve"> released to WTP.</w:t>
      </w:r>
      <w:r>
        <w:t xml:space="preserve"> </w:t>
      </w:r>
      <w:r w:rsidRPr="00851A04">
        <w:rPr>
          <w:i/>
        </w:rPr>
        <w:t>Life</w:t>
      </w:r>
      <w:r w:rsidRPr="00A30F39">
        <w:t xml:space="preserve"> will be the greatest because of the </w:t>
      </w:r>
      <w:r w:rsidRPr="002F3216">
        <w:rPr>
          <w:i/>
        </w:rPr>
        <w:t>Laws of Nature,</w:t>
      </w:r>
      <w:r w:rsidRPr="00A30F39">
        <w:t xml:space="preserve"> not ideologies that cannot work for WTP.</w:t>
      </w:r>
    </w:p>
    <w:p w14:paraId="227DAC6E" w14:textId="77777777" w:rsidR="002A1923" w:rsidRPr="00A30F39" w:rsidRDefault="002A1923" w:rsidP="00E6132A">
      <w:pPr>
        <w:pStyle w:val="ListParagraph"/>
      </w:pPr>
      <w:permStart w:id="1220108165" w:edGrp="everyone"/>
      <w:r w:rsidRPr="00380A91">
        <w:rPr>
          <w:rStyle w:val="SubtleEmphasis"/>
        </w:rPr>
        <w:t>__</w:t>
      </w:r>
      <w:permEnd w:id="1220108165"/>
      <w:r w:rsidRPr="00A30F39">
        <w:rPr>
          <w:b/>
          <w:bCs/>
        </w:rPr>
        <w:t xml:space="preserve"> </w:t>
      </w:r>
      <w:r w:rsidRPr="00A30F39">
        <w:t xml:space="preserve">In 1776, for the first time in history, men conspired to create </w:t>
      </w:r>
      <w:r w:rsidRPr="002A1923">
        <w:rPr>
          <w:i/>
        </w:rPr>
        <w:t>Liberty</w:t>
      </w:r>
      <w:r>
        <w:t xml:space="preserve"> </w:t>
      </w:r>
      <w:r w:rsidRPr="00A30F39">
        <w:t xml:space="preserve">for other people, not just </w:t>
      </w:r>
      <w:r>
        <w:t xml:space="preserve">for </w:t>
      </w:r>
      <w:r w:rsidRPr="00A30F39">
        <w:t>a ruling class.</w:t>
      </w:r>
    </w:p>
    <w:p w14:paraId="4A4CCF41" w14:textId="77AB4B9D" w:rsidR="002A1923" w:rsidRPr="00A30F39" w:rsidRDefault="002A1923" w:rsidP="00E6132A">
      <w:pPr>
        <w:pStyle w:val="ListParagraph"/>
      </w:pPr>
      <w:permStart w:id="2084721675" w:edGrp="everyone"/>
      <w:r w:rsidRPr="00380A91">
        <w:rPr>
          <w:rStyle w:val="SubtleEmphasis"/>
        </w:rPr>
        <w:t>__</w:t>
      </w:r>
      <w:permEnd w:id="2084721675"/>
      <w:r w:rsidRPr="00A30F39">
        <w:t xml:space="preserve"> In </w:t>
      </w:r>
      <w:r w:rsidRPr="00216D6A">
        <w:rPr>
          <w:i/>
        </w:rPr>
        <w:t>Liberty</w:t>
      </w:r>
      <w:r w:rsidRPr="00A30F39">
        <w:t>, our government is meant to serve WTP for our Prosperity</w:t>
      </w:r>
      <w:r>
        <w:t xml:space="preserve">, and our representatives are </w:t>
      </w:r>
      <w:r w:rsidR="00C75D23">
        <w:t>intended</w:t>
      </w:r>
      <w:r>
        <w:t xml:space="preserve"> to be part of our communities, with </w:t>
      </w:r>
      <w:r w:rsidR="00C1219B">
        <w:t>our</w:t>
      </w:r>
      <w:r>
        <w:t xml:space="preserve"> communities' interests as</w:t>
      </w:r>
      <w:r w:rsidRPr="00A30F39">
        <w:t xml:space="preserve"> their priority. </w:t>
      </w:r>
    </w:p>
    <w:p w14:paraId="7FB7BB8A" w14:textId="0E5D5A3A" w:rsidR="002A1923" w:rsidRPr="00A30F39" w:rsidRDefault="002A1923" w:rsidP="00E6132A">
      <w:pPr>
        <w:pStyle w:val="ListParagraph"/>
      </w:pPr>
      <w:permStart w:id="179051831" w:edGrp="everyone"/>
      <w:r w:rsidRPr="00380A91">
        <w:rPr>
          <w:rStyle w:val="SubtleEmphasis"/>
        </w:rPr>
        <w:t>__</w:t>
      </w:r>
      <w:permEnd w:id="179051831"/>
      <w:r w:rsidRPr="002122C5">
        <w:t xml:space="preserve"> Political </w:t>
      </w:r>
      <w:r w:rsidR="002F3216">
        <w:t>parties</w:t>
      </w:r>
      <w:r w:rsidRPr="002122C5">
        <w:t xml:space="preserve"> have destroyed everything our Founders died for.</w:t>
      </w:r>
    </w:p>
    <w:p w14:paraId="46A28F8C" w14:textId="61DE628E" w:rsidR="002A1923" w:rsidRPr="00A30F39" w:rsidRDefault="002A1923" w:rsidP="00E6132A">
      <w:pPr>
        <w:pStyle w:val="ListParagraph"/>
      </w:pPr>
      <w:permStart w:id="962603702" w:edGrp="everyone"/>
      <w:r w:rsidRPr="00380A91">
        <w:rPr>
          <w:rStyle w:val="SubtleEmphasis"/>
        </w:rPr>
        <w:t>__</w:t>
      </w:r>
      <w:permEnd w:id="962603702"/>
      <w:r w:rsidRPr="00A30F39">
        <w:t xml:space="preserve"> Enough people fought to the death to achieve </w:t>
      </w:r>
      <w:r w:rsidRPr="00216D6A">
        <w:rPr>
          <w:i/>
        </w:rPr>
        <w:t>Liberty</w:t>
      </w:r>
      <w:r>
        <w:t xml:space="preserve"> </w:t>
      </w:r>
      <w:r w:rsidRPr="00A30F39">
        <w:t xml:space="preserve">for WTP. </w:t>
      </w:r>
      <w:r w:rsidRPr="00216D6A">
        <w:rPr>
          <w:i/>
        </w:rPr>
        <w:t>Liberty</w:t>
      </w:r>
      <w:r>
        <w:t xml:space="preserve"> was valuable to those oppressed by the government at the time,</w:t>
      </w:r>
      <w:r w:rsidRPr="00A30F39">
        <w:t xml:space="preserve"> and it is still valuable today.</w:t>
      </w:r>
    </w:p>
    <w:p w14:paraId="6569D5C8" w14:textId="77777777" w:rsidR="002A1923" w:rsidRPr="00A30F39" w:rsidRDefault="002A1923" w:rsidP="00E6132A">
      <w:pPr>
        <w:pStyle w:val="ListParagraph"/>
      </w:pPr>
      <w:permStart w:id="564349206" w:edGrp="everyone"/>
      <w:r w:rsidRPr="00380A91">
        <w:rPr>
          <w:rStyle w:val="SubtleEmphasis"/>
        </w:rPr>
        <w:t>__</w:t>
      </w:r>
      <w:permEnd w:id="564349206"/>
      <w:r w:rsidRPr="00A30F39">
        <w:t xml:space="preserve"> </w:t>
      </w:r>
      <w:r w:rsidRPr="00216D6A">
        <w:rPr>
          <w:i/>
        </w:rPr>
        <w:t>Liberty</w:t>
      </w:r>
      <w:r>
        <w:t xml:space="preserve"> </w:t>
      </w:r>
      <w:r w:rsidRPr="00A30F39">
        <w:t>and government require a balance. Too much lawlessness and society breaks down. We are seeing that today</w:t>
      </w:r>
      <w:r>
        <w:t xml:space="preserve">, </w:t>
      </w:r>
      <w:r w:rsidRPr="00A30F39">
        <w:t xml:space="preserve">WTP </w:t>
      </w:r>
      <w:r>
        <w:t>must</w:t>
      </w:r>
      <w:r w:rsidRPr="00A30F39">
        <w:t xml:space="preserve"> act. </w:t>
      </w:r>
    </w:p>
    <w:p w14:paraId="283B5763" w14:textId="77777777" w:rsidR="002A1923" w:rsidRPr="00912DC9" w:rsidRDefault="002A1923" w:rsidP="00E6132A">
      <w:pPr>
        <w:pStyle w:val="ListParagraph"/>
      </w:pPr>
      <w:permStart w:id="207707876" w:edGrp="everyone"/>
      <w:r w:rsidRPr="00380A91">
        <w:rPr>
          <w:rStyle w:val="SubtleEmphasis"/>
        </w:rPr>
        <w:t>__</w:t>
      </w:r>
      <w:permEnd w:id="207707876"/>
      <w:r w:rsidRPr="00A30F39">
        <w:t xml:space="preserve"> </w:t>
      </w:r>
      <w:r>
        <w:t>T</w:t>
      </w:r>
      <w:r w:rsidRPr="00A30F39">
        <w:t>oo much government breaks down society. We a</w:t>
      </w:r>
      <w:r>
        <w:t>lso see that today,</w:t>
      </w:r>
      <w:r w:rsidRPr="00912DC9">
        <w:t xml:space="preserve"> WTP </w:t>
      </w:r>
      <w:r>
        <w:t>must</w:t>
      </w:r>
      <w:r w:rsidRPr="00912DC9">
        <w:t xml:space="preserve"> act. </w:t>
      </w:r>
    </w:p>
    <w:p w14:paraId="079442DE" w14:textId="07DC250A" w:rsidR="002A1923" w:rsidRPr="00A30F39" w:rsidRDefault="002A1923" w:rsidP="00E6132A">
      <w:pPr>
        <w:pStyle w:val="ListParagraph"/>
      </w:pPr>
      <w:permStart w:id="1341999627" w:edGrp="everyone"/>
      <w:r w:rsidRPr="00380A91">
        <w:rPr>
          <w:rStyle w:val="SubtleEmphasis"/>
        </w:rPr>
        <w:t>__</w:t>
      </w:r>
      <w:permEnd w:id="1341999627"/>
      <w:r w:rsidRPr="00A30F39">
        <w:t xml:space="preserve"> The </w:t>
      </w:r>
      <w:r>
        <w:t xml:space="preserve">Laws of Nature require that our governments do the minimum needed to be effective, and most WTP must be responsible for their own </w:t>
      </w:r>
      <w:r w:rsidRPr="00851A04">
        <w:rPr>
          <w:i/>
        </w:rPr>
        <w:t>Li</w:t>
      </w:r>
      <w:r>
        <w:rPr>
          <w:i/>
        </w:rPr>
        <w:t>ve</w:t>
      </w:r>
      <w:r w:rsidRPr="002A3873">
        <w:rPr>
          <w:i/>
        </w:rPr>
        <w:t>s</w:t>
      </w:r>
      <w:r>
        <w:t xml:space="preserve"> by working for the </w:t>
      </w:r>
      <w:r w:rsidR="00C1219B">
        <w:t>P</w:t>
      </w:r>
      <w:r w:rsidRPr="00A30F39">
        <w:t>rosperity we wish to achieve</w:t>
      </w:r>
      <w:r>
        <w:t>.</w:t>
      </w:r>
      <w:r w:rsidRPr="00A30F39">
        <w:t xml:space="preserve"> </w:t>
      </w:r>
      <w:r>
        <w:t>A</w:t>
      </w:r>
      <w:r w:rsidRPr="00A30F39">
        <w:t xml:space="preserve">nd </w:t>
      </w:r>
      <w:r>
        <w:t>help</w:t>
      </w:r>
      <w:r w:rsidRPr="00A30F39">
        <w:t xml:space="preserve"> our neighbors who need a hand </w:t>
      </w:r>
      <w:r>
        <w:t>in</w:t>
      </w:r>
      <w:r w:rsidRPr="00A30F39">
        <w:t xml:space="preserve"> a thriving society. </w:t>
      </w:r>
    </w:p>
    <w:p w14:paraId="5DD5E037" w14:textId="5875687A" w:rsidR="002A1923" w:rsidRPr="00A30F39" w:rsidRDefault="002A1923" w:rsidP="00E6132A">
      <w:pPr>
        <w:pStyle w:val="ListParagraph"/>
      </w:pPr>
      <w:permStart w:id="1008746241" w:edGrp="everyone"/>
      <w:r w:rsidRPr="00380A91">
        <w:rPr>
          <w:rStyle w:val="SubtleEmphasis"/>
        </w:rPr>
        <w:t>__</w:t>
      </w:r>
      <w:permEnd w:id="1008746241"/>
      <w:r w:rsidRPr="00A30F39">
        <w:t xml:space="preserve"> WTP’s governments must always be a last resort in </w:t>
      </w:r>
      <w:r w:rsidR="00C1219B" w:rsidRPr="00216D6A">
        <w:rPr>
          <w:i/>
        </w:rPr>
        <w:t>Liberty</w:t>
      </w:r>
      <w:r>
        <w:t xml:space="preserve"> </w:t>
      </w:r>
      <w:r w:rsidRPr="00A30F39">
        <w:t xml:space="preserve">for helping our neighbors, not the first. </w:t>
      </w:r>
      <w:r w:rsidRPr="00912DC9">
        <w:t xml:space="preserve">WTP in </w:t>
      </w:r>
      <w:r w:rsidRPr="00216D6A">
        <w:rPr>
          <w:i/>
        </w:rPr>
        <w:t>Liberty</w:t>
      </w:r>
      <w:r w:rsidRPr="00912DC9">
        <w:t xml:space="preserve"> are </w:t>
      </w:r>
      <w:r w:rsidR="00C75D23">
        <w:t>generous</w:t>
      </w:r>
      <w:r w:rsidRPr="00912DC9">
        <w:t xml:space="preserve"> because love is the heart of WTP in </w:t>
      </w:r>
      <w:r w:rsidRPr="00216D6A">
        <w:rPr>
          <w:i/>
        </w:rPr>
        <w:t>Liberty</w:t>
      </w:r>
      <w:r w:rsidR="00C1219B">
        <w:t>—t</w:t>
      </w:r>
      <w:r w:rsidRPr="00912DC9">
        <w:t xml:space="preserve">he </w:t>
      </w:r>
      <w:r w:rsidRPr="002F3216">
        <w:rPr>
          <w:i/>
        </w:rPr>
        <w:t xml:space="preserve">Laws of </w:t>
      </w:r>
      <w:r w:rsidRPr="002F3216">
        <w:rPr>
          <w:i/>
        </w:rPr>
        <w:lastRenderedPageBreak/>
        <w:t>Nature</w:t>
      </w:r>
      <w:r w:rsidRPr="00912DC9">
        <w:t xml:space="preserve"> reward love. When the government steps in above the minimum required, WTP lose because our government takes from WTP for everything it does</w:t>
      </w:r>
      <w:r w:rsidRPr="00A30F39">
        <w:t>.</w:t>
      </w:r>
    </w:p>
    <w:p w14:paraId="71078634" w14:textId="293452C6" w:rsidR="002A1923" w:rsidRDefault="002A1923" w:rsidP="00E6132A">
      <w:pPr>
        <w:pStyle w:val="ListParagraph"/>
      </w:pPr>
      <w:permStart w:id="774854545" w:edGrp="everyone"/>
      <w:r w:rsidRPr="00380A91">
        <w:rPr>
          <w:rStyle w:val="SubtleEmphasis"/>
        </w:rPr>
        <w:t>__</w:t>
      </w:r>
      <w:permEnd w:id="774854545"/>
      <w:r w:rsidRPr="00A30F39">
        <w:t xml:space="preserve"> Our government’s purpose starts with WTP’s Right to </w:t>
      </w:r>
      <w:r>
        <w:rPr>
          <w:i/>
        </w:rPr>
        <w:t>Liberty</w:t>
      </w:r>
      <w:r w:rsidRPr="00A30F39">
        <w:t>. That is not a side hustle</w:t>
      </w:r>
      <w:r>
        <w:t>; it</w:t>
      </w:r>
      <w:r w:rsidRPr="00A30F39">
        <w:t xml:space="preserve"> is WTP’s supreme Right above our government.</w:t>
      </w:r>
    </w:p>
    <w:p w14:paraId="112FA3E0" w14:textId="69F2A701" w:rsidR="002A1923" w:rsidRPr="00EB4524" w:rsidRDefault="002A1923" w:rsidP="002A1923">
      <w:pPr>
        <w:pStyle w:val="Heading3"/>
        <w:rPr>
          <w:rStyle w:val="Heading2Char"/>
        </w:rPr>
      </w:pPr>
      <w:r w:rsidRPr="00945B03">
        <w:t>P</w:t>
      </w:r>
      <w:r w:rsidR="002F3216">
        <w:t>1</w:t>
      </w:r>
      <w:r w:rsidR="002A52B0">
        <w:t>4</w:t>
      </w:r>
      <w:r>
        <w:t xml:space="preserve"> Set </w:t>
      </w:r>
      <w:r w:rsidR="002F700A">
        <w:t>3</w:t>
      </w:r>
      <w:r>
        <w:t>: WTP’s Republic</w:t>
      </w:r>
      <w:r w:rsidRPr="005F5366">
        <w:t xml:space="preserve"> </w:t>
      </w:r>
      <w:permStart w:id="2125666291" w:edGrp="everyone"/>
      <w:r w:rsidRPr="00380A91">
        <w:rPr>
          <w:rStyle w:val="SubtleEmphasis"/>
        </w:rPr>
        <w:t>__</w:t>
      </w:r>
      <w:permEnd w:id="2125666291"/>
    </w:p>
    <w:p w14:paraId="379F8B68" w14:textId="77777777" w:rsidR="002A1923" w:rsidRDefault="002A1923" w:rsidP="00E6132A">
      <w:pPr>
        <w:pStyle w:val="ListParagraph"/>
        <w:numPr>
          <w:ilvl w:val="0"/>
          <w:numId w:val="114"/>
        </w:numPr>
      </w:pPr>
      <w:permStart w:id="231893422" w:edGrp="everyone"/>
      <w:r w:rsidRPr="00E6132A">
        <w:rPr>
          <w:rStyle w:val="SubtleEmphasis"/>
          <w:color w:val="000000" w:themeColor="text1"/>
        </w:rPr>
        <w:t>__</w:t>
      </w:r>
      <w:permEnd w:id="231893422"/>
      <w:r w:rsidRPr="002A1923">
        <w:t xml:space="preserve"> WTP and all representatives must understand our ‘</w:t>
      </w:r>
      <w:r w:rsidRPr="00E6132A">
        <w:rPr>
          <w:i/>
        </w:rPr>
        <w:t>Republic</w:t>
      </w:r>
      <w:r w:rsidRPr="002A1923">
        <w:t>’ form of government.</w:t>
      </w:r>
    </w:p>
    <w:p w14:paraId="242CFEBE" w14:textId="7803E473" w:rsidR="00C1219B" w:rsidRPr="002A1923" w:rsidRDefault="00C1219B" w:rsidP="00E6132A">
      <w:pPr>
        <w:pStyle w:val="ListParagraph"/>
        <w:numPr>
          <w:ilvl w:val="0"/>
          <w:numId w:val="114"/>
        </w:numPr>
      </w:pPr>
      <w:permStart w:id="1057189860" w:edGrp="everyone"/>
      <w:r w:rsidRPr="00380A91">
        <w:rPr>
          <w:rStyle w:val="SubtleEmphasis"/>
        </w:rPr>
        <w:t>__</w:t>
      </w:r>
      <w:permEnd w:id="1057189860"/>
      <w:r w:rsidRPr="00A30F39">
        <w:t xml:space="preserve"> Our Founders never envisioned the </w:t>
      </w:r>
      <w:r w:rsidR="003F64A4">
        <w:t>states</w:t>
      </w:r>
      <w:r>
        <w:t xml:space="preserve"> surrendering to the federal government, and that</w:t>
      </w:r>
      <w:r w:rsidRPr="00A30F39">
        <w:t xml:space="preserve"> was a big mistake</w:t>
      </w:r>
      <w:r>
        <w:t xml:space="preserve"> because of WTP’s political </w:t>
      </w:r>
      <w:r w:rsidR="002F3216">
        <w:t>parties</w:t>
      </w:r>
      <w:r>
        <w:t xml:space="preserve"> seeking one power: theirs.</w:t>
      </w:r>
    </w:p>
    <w:p w14:paraId="2F16D46E" w14:textId="46EDFEDB" w:rsidR="002A1923" w:rsidRDefault="002A1923" w:rsidP="00E6132A">
      <w:pPr>
        <w:pStyle w:val="ListParagraph"/>
      </w:pPr>
      <w:permStart w:id="740295257" w:edGrp="everyone"/>
      <w:r w:rsidRPr="00B02C61">
        <w:rPr>
          <w:rStyle w:val="SubtleEmphasis"/>
        </w:rPr>
        <w:t>__</w:t>
      </w:r>
      <w:permEnd w:id="740295257"/>
      <w:r w:rsidRPr="002A1923">
        <w:t xml:space="preserve"> </w:t>
      </w:r>
      <w:r w:rsidR="00C1219B">
        <w:t>In a republic, t</w:t>
      </w:r>
      <w:r>
        <w:t xml:space="preserve">here is the </w:t>
      </w:r>
      <w:r>
        <w:rPr>
          <w:rStyle w:val="Strong"/>
          <w:rFonts w:eastAsiaTheme="majorEastAsia"/>
        </w:rPr>
        <w:t>rule of law</w:t>
      </w:r>
      <w:r>
        <w:t>, not rule by a king or mob.</w:t>
      </w:r>
    </w:p>
    <w:p w14:paraId="4FE5231B" w14:textId="1D2740AF" w:rsidR="002A1923" w:rsidRDefault="002A1923" w:rsidP="00E6132A">
      <w:pPr>
        <w:pStyle w:val="ListParagraph"/>
      </w:pPr>
      <w:permStart w:id="925307982" w:edGrp="everyone"/>
      <w:r w:rsidRPr="002A1923">
        <w:rPr>
          <w:rStyle w:val="SubtleEmphasis"/>
        </w:rPr>
        <w:t>__</w:t>
      </w:r>
      <w:permEnd w:id="925307982"/>
      <w:r>
        <w:t xml:space="preserve"> </w:t>
      </w:r>
      <w:r w:rsidRPr="002A1923">
        <w:rPr>
          <w:b/>
          <w:bCs/>
        </w:rPr>
        <w:t>All authority comes from WTP</w:t>
      </w:r>
      <w:r w:rsidRPr="002A1923">
        <w:t xml:space="preserve">; WTP must understand our duty to protect our </w:t>
      </w:r>
      <w:r w:rsidRPr="002A1923">
        <w:rPr>
          <w:i/>
        </w:rPr>
        <w:t>Life, Liberty,</w:t>
      </w:r>
      <w:r w:rsidR="00C1219B">
        <w:rPr>
          <w:i/>
        </w:rPr>
        <w:t xml:space="preserve"> </w:t>
      </w:r>
      <w:r w:rsidR="00C1219B" w:rsidRPr="002A1923">
        <w:rPr>
          <w:i/>
        </w:rPr>
        <w:t>Justice, Prosperity</w:t>
      </w:r>
      <w:r w:rsidR="00C1219B">
        <w:rPr>
          <w:i/>
        </w:rPr>
        <w:t>, and</w:t>
      </w:r>
      <w:r w:rsidRPr="002A1923">
        <w:rPr>
          <w:i/>
        </w:rPr>
        <w:t xml:space="preserve"> the pursuit of </w:t>
      </w:r>
      <w:r w:rsidR="00C1219B">
        <w:rPr>
          <w:i/>
        </w:rPr>
        <w:t>H</w:t>
      </w:r>
      <w:r w:rsidRPr="002A1923">
        <w:rPr>
          <w:i/>
        </w:rPr>
        <w:t>appiness</w:t>
      </w:r>
      <w:r w:rsidRPr="002A1923">
        <w:t xml:space="preserve">. </w:t>
      </w:r>
    </w:p>
    <w:p w14:paraId="3827B36F" w14:textId="728CA01F" w:rsidR="002A1923" w:rsidRPr="002A1923" w:rsidRDefault="002A1923" w:rsidP="00E6132A">
      <w:pPr>
        <w:pStyle w:val="ListParagraph"/>
      </w:pPr>
      <w:permStart w:id="1947816864" w:edGrp="everyone"/>
      <w:r w:rsidRPr="002A1923">
        <w:rPr>
          <w:rStyle w:val="SubtleEmphasis"/>
        </w:rPr>
        <w:t>__</w:t>
      </w:r>
      <w:permEnd w:id="1947816864"/>
      <w:r>
        <w:t xml:space="preserve"> </w:t>
      </w:r>
      <w:r w:rsidRPr="002A1923">
        <w:t>Individual rights are protected from majority rule.</w:t>
      </w:r>
      <w:r>
        <w:t xml:space="preserve"> A republic</w:t>
      </w:r>
      <w:r w:rsidRPr="002A1923">
        <w:t xml:space="preserve"> is contrasted with a pure democracy, </w:t>
      </w:r>
      <w:r w:rsidRPr="002A1923">
        <w:rPr>
          <w:b/>
          <w:bCs/>
        </w:rPr>
        <w:t>where a majority vote can override individual rights</w:t>
      </w:r>
      <w:r w:rsidRPr="002A1923">
        <w:t>.</w:t>
      </w:r>
    </w:p>
    <w:p w14:paraId="0FD24422" w14:textId="77777777" w:rsidR="002A1923" w:rsidRPr="002A1923" w:rsidRDefault="002A1923" w:rsidP="00E6132A">
      <w:pPr>
        <w:pStyle w:val="ListParagraph"/>
      </w:pPr>
      <w:permStart w:id="775704528" w:edGrp="everyone"/>
      <w:r w:rsidRPr="00B02C61">
        <w:rPr>
          <w:rStyle w:val="SubtleEmphasis"/>
        </w:rPr>
        <w:t>__</w:t>
      </w:r>
      <w:permEnd w:id="775704528"/>
      <w:r w:rsidRPr="002A1923">
        <w:t xml:space="preserve"> Power is exercised by our elected representatives, full stop. That is why they must be restrained by the Principles of our DOI/COTUS and </w:t>
      </w:r>
      <w:r w:rsidRPr="002A1923">
        <w:rPr>
          <w:b/>
          <w:bCs/>
        </w:rPr>
        <w:t>WePEG1787</w:t>
      </w:r>
      <w:r w:rsidRPr="002A1923">
        <w:t>.</w:t>
      </w:r>
    </w:p>
    <w:p w14:paraId="12A7075F" w14:textId="42B6C27A" w:rsidR="002A1923" w:rsidRDefault="002A1923" w:rsidP="00E6132A">
      <w:pPr>
        <w:pStyle w:val="ListParagraph"/>
      </w:pPr>
      <w:permStart w:id="692344548" w:edGrp="everyone"/>
      <w:r w:rsidRPr="002A1923">
        <w:rPr>
          <w:rStyle w:val="SubtleEmphasis"/>
          <w:color w:val="000000" w:themeColor="text1"/>
        </w:rPr>
        <w:t>__</w:t>
      </w:r>
      <w:permEnd w:id="692344548"/>
      <w:r w:rsidRPr="002A1923">
        <w:t xml:space="preserve"> The </w:t>
      </w:r>
      <w:r>
        <w:t>Departments</w:t>
      </w:r>
      <w:r w:rsidRPr="002A1923">
        <w:t xml:space="preserve"> of the Executive branch must have no power except for our elected officials.</w:t>
      </w:r>
      <w:r>
        <w:t xml:space="preserve"> The Executive Branch must never finish the details of </w:t>
      </w:r>
      <w:r w:rsidR="00C1219B">
        <w:t>any</w:t>
      </w:r>
      <w:r>
        <w:t xml:space="preserve"> legislation. </w:t>
      </w:r>
    </w:p>
    <w:p w14:paraId="394084E1" w14:textId="3A4DCDBA" w:rsidR="002A1923" w:rsidRDefault="002A1923" w:rsidP="00E6132A">
      <w:pPr>
        <w:pStyle w:val="ListParagraph"/>
      </w:pPr>
      <w:permStart w:id="1342908210" w:edGrp="everyone"/>
      <w:r w:rsidRPr="00B02C61">
        <w:rPr>
          <w:rStyle w:val="SubtleEmphasis"/>
        </w:rPr>
        <w:t>__</w:t>
      </w:r>
      <w:permEnd w:id="1342908210"/>
      <w:r>
        <w:t xml:space="preserve"> Complex legislation should not be part of our governments. </w:t>
      </w:r>
      <w:r w:rsidRPr="002A1923">
        <w:rPr>
          <w:i/>
        </w:rPr>
        <w:t>Social Security</w:t>
      </w:r>
      <w:r>
        <w:t xml:space="preserve">, the </w:t>
      </w:r>
      <w:r w:rsidRPr="002A1923">
        <w:rPr>
          <w:i/>
        </w:rPr>
        <w:t>ACA</w:t>
      </w:r>
      <w:r>
        <w:t xml:space="preserve">, </w:t>
      </w:r>
      <w:r w:rsidRPr="002A1923">
        <w:rPr>
          <w:i/>
        </w:rPr>
        <w:t>Medicare</w:t>
      </w:r>
      <w:r>
        <w:t>, etc.</w:t>
      </w:r>
      <w:r w:rsidR="00C75D23">
        <w:t>,</w:t>
      </w:r>
      <w:r>
        <w:t xml:space="preserve"> belong to the private sector</w:t>
      </w:r>
      <w:r w:rsidR="00C75D23">
        <w:t xml:space="preserve"> and are</w:t>
      </w:r>
      <w:r>
        <w:t xml:space="preserve"> subject to the Economic </w:t>
      </w:r>
      <w:r w:rsidRPr="002F3216">
        <w:rPr>
          <w:i/>
        </w:rPr>
        <w:t>Laws of Nature</w:t>
      </w:r>
      <w:r>
        <w:t xml:space="preserve">, not ideologues. All three are political </w:t>
      </w:r>
      <w:r w:rsidR="002F3216">
        <w:t>party</w:t>
      </w:r>
      <w:r>
        <w:t xml:space="preserve"> weapons, not services</w:t>
      </w:r>
      <w:r w:rsidR="00C1219B">
        <w:t xml:space="preserve"> for WTP</w:t>
      </w:r>
      <w:r>
        <w:t>.</w:t>
      </w:r>
    </w:p>
    <w:p w14:paraId="35667A4E" w14:textId="27F8C5DE" w:rsidR="002A1923" w:rsidRPr="00A30F39" w:rsidRDefault="002A1923" w:rsidP="00E6132A">
      <w:pPr>
        <w:pStyle w:val="ListParagraph"/>
      </w:pPr>
      <w:permStart w:id="408437124" w:edGrp="everyone"/>
      <w:r w:rsidRPr="00B02C61">
        <w:rPr>
          <w:rStyle w:val="SubtleEmphasis"/>
        </w:rPr>
        <w:t>__</w:t>
      </w:r>
      <w:permEnd w:id="408437124"/>
      <w:r>
        <w:t xml:space="preserve"> Representatives serving WTP instantly realize they </w:t>
      </w:r>
      <w:r w:rsidR="00C75D23">
        <w:t>cannot</w:t>
      </w:r>
      <w:r>
        <w:t xml:space="preserve"> create and manage complex programs. Political </w:t>
      </w:r>
      <w:r w:rsidR="002F3216">
        <w:t>parties</w:t>
      </w:r>
      <w:r>
        <w:t xml:space="preserve"> don’t care; they are about power over WTP.</w:t>
      </w:r>
      <w:bookmarkStart w:id="66" w:name="_Hlk125809795"/>
      <w:bookmarkStart w:id="67" w:name="_Hlk125809456"/>
      <w:bookmarkStart w:id="68" w:name="_Toc112248978"/>
    </w:p>
    <w:p w14:paraId="376EDCB3" w14:textId="77777777" w:rsidR="002A1923" w:rsidRPr="00A30F39" w:rsidRDefault="002A1923" w:rsidP="00E6132A">
      <w:pPr>
        <w:pStyle w:val="ListParagraph"/>
      </w:pPr>
      <w:permStart w:id="1656164955" w:edGrp="everyone"/>
      <w:r w:rsidRPr="00380A91">
        <w:rPr>
          <w:rStyle w:val="SubtleEmphasis"/>
        </w:rPr>
        <w:t>__</w:t>
      </w:r>
      <w:permEnd w:id="1656164955"/>
      <w:r w:rsidRPr="00A30F39">
        <w:t xml:space="preserve"> Our USA is a </w:t>
      </w:r>
      <w:r w:rsidRPr="002A1923">
        <w:t>Constitutional Representative Republic</w:t>
      </w:r>
      <w:r>
        <w:t xml:space="preserve">, </w:t>
      </w:r>
      <w:r w:rsidRPr="002A1923">
        <w:t xml:space="preserve">not a </w:t>
      </w:r>
      <w:r>
        <w:t>D</w:t>
      </w:r>
      <w:r w:rsidRPr="002A1923">
        <w:t>emocracy.</w:t>
      </w:r>
    </w:p>
    <w:p w14:paraId="33159B1E" w14:textId="77777777" w:rsidR="002A1923" w:rsidRPr="00A30F39" w:rsidRDefault="002A1923" w:rsidP="00E6132A">
      <w:pPr>
        <w:pStyle w:val="ListParagraph"/>
      </w:pPr>
      <w:permStart w:id="44396631" w:edGrp="everyone"/>
      <w:r w:rsidRPr="00380A91">
        <w:rPr>
          <w:rStyle w:val="SubtleEmphasis"/>
        </w:rPr>
        <w:t>__</w:t>
      </w:r>
      <w:permEnd w:id="44396631"/>
      <w:r w:rsidRPr="00A30F39">
        <w:t xml:space="preserve"> Our </w:t>
      </w:r>
      <w:r w:rsidRPr="002A1923">
        <w:rPr>
          <w:b/>
          <w:bCs/>
          <w:i/>
        </w:rPr>
        <w:t>Constitutional Representative Republic</w:t>
      </w:r>
      <w:r w:rsidRPr="00A30F39">
        <w:t xml:space="preserve"> is not a theory</w:t>
      </w:r>
      <w:r>
        <w:t>;</w:t>
      </w:r>
      <w:r w:rsidRPr="00A30F39">
        <w:t xml:space="preserve"> it is the best possible design for balancing human nature, government, </w:t>
      </w:r>
      <w:r>
        <w:t xml:space="preserve">and </w:t>
      </w:r>
      <w:r w:rsidRPr="00216D6A">
        <w:rPr>
          <w:i/>
        </w:rPr>
        <w:t>Liberty</w:t>
      </w:r>
      <w:r>
        <w:t>.</w:t>
      </w:r>
    </w:p>
    <w:p w14:paraId="5EEC8A70" w14:textId="562CED37" w:rsidR="002A1923" w:rsidRPr="00A30F39" w:rsidRDefault="002A1923" w:rsidP="00E6132A">
      <w:pPr>
        <w:pStyle w:val="ListParagraph"/>
      </w:pPr>
      <w:permStart w:id="1129929815" w:edGrp="everyone"/>
      <w:r w:rsidRPr="00380A91">
        <w:rPr>
          <w:rStyle w:val="SubtleEmphasis"/>
        </w:rPr>
        <w:t>__</w:t>
      </w:r>
      <w:permEnd w:id="1129929815"/>
      <w:r w:rsidRPr="00A30F39">
        <w:t xml:space="preserve"> </w:t>
      </w:r>
      <w:r w:rsidRPr="00135D9B">
        <w:t xml:space="preserve">There is no </w:t>
      </w:r>
      <w:r w:rsidR="00C75D23">
        <w:t>‘</w:t>
      </w:r>
      <w:r w:rsidRPr="00C75D23">
        <w:rPr>
          <w:i/>
        </w:rPr>
        <w:t>right mixture</w:t>
      </w:r>
      <w:r w:rsidR="00C75D23" w:rsidRPr="00C75D23">
        <w:rPr>
          <w:i/>
        </w:rPr>
        <w:t>’</w:t>
      </w:r>
      <w:r w:rsidRPr="00135D9B">
        <w:t xml:space="preserve"> of wine and poison, nor </w:t>
      </w:r>
      <w:r w:rsidRPr="00216D6A">
        <w:rPr>
          <w:i/>
        </w:rPr>
        <w:t>Liberty</w:t>
      </w:r>
      <w:r>
        <w:t xml:space="preserve"> </w:t>
      </w:r>
      <w:r w:rsidRPr="00135D9B">
        <w:t xml:space="preserve">and political </w:t>
      </w:r>
      <w:r w:rsidR="002F3216">
        <w:t>parties</w:t>
      </w:r>
      <w:r w:rsidRPr="00135D9B">
        <w:t>.</w:t>
      </w:r>
      <w:r w:rsidRPr="00A30F39">
        <w:t xml:space="preserve"> Bipartisanship is fatal because the entropy of government is to infiltrate and be involved in every aspect </w:t>
      </w:r>
      <w:r>
        <w:t>of WTP’s</w:t>
      </w:r>
      <w:r w:rsidRPr="00A30F39">
        <w:t xml:space="preserve"> </w:t>
      </w:r>
      <w:r w:rsidRPr="00851A04">
        <w:rPr>
          <w:i/>
        </w:rPr>
        <w:t>Li</w:t>
      </w:r>
      <w:r>
        <w:rPr>
          <w:i/>
        </w:rPr>
        <w:t>ve</w:t>
      </w:r>
      <w:r w:rsidRPr="002A3873">
        <w:rPr>
          <w:i/>
        </w:rPr>
        <w:t>s</w:t>
      </w:r>
      <w:r w:rsidRPr="00A30F39">
        <w:t xml:space="preserve">. </w:t>
      </w:r>
      <w:r w:rsidRPr="002A1923">
        <w:t>That is like a drop of coloring in a glass of water; it will spread uniformly.</w:t>
      </w:r>
    </w:p>
    <w:p w14:paraId="3387E1E6" w14:textId="3D3EFA47" w:rsidR="002A1923" w:rsidRPr="00A30F39" w:rsidRDefault="002A1923" w:rsidP="00E6132A">
      <w:pPr>
        <w:pStyle w:val="ListParagraph"/>
      </w:pPr>
      <w:permStart w:id="1391619134" w:edGrp="everyone"/>
      <w:r w:rsidRPr="00380A91">
        <w:rPr>
          <w:rStyle w:val="SubtleEmphasis"/>
        </w:rPr>
        <w:t>__</w:t>
      </w:r>
      <w:permEnd w:id="1391619134"/>
      <w:r w:rsidRPr="00A30F39">
        <w:t xml:space="preserve"> If WTP do nothing, the government must infiltrate our society</w:t>
      </w:r>
      <w:r>
        <w:t>;</w:t>
      </w:r>
      <w:r w:rsidRPr="00A30F39">
        <w:t xml:space="preserve"> that is the </w:t>
      </w:r>
      <w:r w:rsidRPr="002F3216">
        <w:rPr>
          <w:i/>
        </w:rPr>
        <w:t>Law of Nature</w:t>
      </w:r>
      <w:r w:rsidRPr="00A30F39">
        <w:t xml:space="preserve">. WTP must prevent that at all </w:t>
      </w:r>
      <w:r>
        <w:t>costs; that</w:t>
      </w:r>
      <w:r w:rsidRPr="00A30F39">
        <w:t xml:space="preserve"> is another cost of </w:t>
      </w:r>
      <w:r w:rsidRPr="00216D6A">
        <w:rPr>
          <w:i/>
        </w:rPr>
        <w:t>Liberty</w:t>
      </w:r>
      <w:r>
        <w:t>.</w:t>
      </w:r>
      <w:r w:rsidRPr="00135D9B">
        <w:t xml:space="preserve"> The policies of the political </w:t>
      </w:r>
      <w:r w:rsidR="002F3216">
        <w:t>parties</w:t>
      </w:r>
      <w:r w:rsidRPr="00135D9B">
        <w:t xml:space="preserve"> must be defeated and kept defeated forever.</w:t>
      </w:r>
      <w:r w:rsidRPr="00A30F39">
        <w:t xml:space="preserve"> </w:t>
      </w:r>
      <w:r w:rsidRPr="00E03EB9">
        <w:rPr>
          <w:b/>
          <w:bCs/>
        </w:rPr>
        <w:t>WePEG1787</w:t>
      </w:r>
      <w:r w:rsidRPr="00A30F39">
        <w:t xml:space="preserve"> with </w:t>
      </w:r>
      <w:r w:rsidRPr="00F70C7F">
        <w:rPr>
          <w:i/>
        </w:rPr>
        <w:t xml:space="preserve">Liberty-Civics </w:t>
      </w:r>
      <w:r>
        <w:rPr>
          <w:i/>
        </w:rPr>
        <w:t>Populism</w:t>
      </w:r>
      <w:r>
        <w:t xml:space="preserve"> </w:t>
      </w:r>
      <w:r w:rsidRPr="00A30F39">
        <w:t>is the only workable protection WTP have.</w:t>
      </w:r>
    </w:p>
    <w:p w14:paraId="7EF20E04" w14:textId="2F766731" w:rsidR="002A1923" w:rsidRPr="00A30F39" w:rsidRDefault="002A1923" w:rsidP="00E6132A">
      <w:pPr>
        <w:pStyle w:val="ListParagraph"/>
      </w:pPr>
      <w:permStart w:id="1257375782" w:edGrp="everyone"/>
      <w:r w:rsidRPr="00380A91">
        <w:rPr>
          <w:rStyle w:val="SubtleEmphasis"/>
        </w:rPr>
        <w:t>__</w:t>
      </w:r>
      <w:permEnd w:id="1257375782"/>
      <w:r w:rsidRPr="00A30F39">
        <w:t xml:space="preserve"> </w:t>
      </w:r>
      <w:r w:rsidRPr="00E03EB9">
        <w:rPr>
          <w:b/>
          <w:bCs/>
        </w:rPr>
        <w:t>WePEG1787</w:t>
      </w:r>
      <w:r w:rsidRPr="00135D9B">
        <w:t xml:space="preserve"> with </w:t>
      </w:r>
      <w:r w:rsidRPr="00F70C7F">
        <w:rPr>
          <w:i/>
        </w:rPr>
        <w:t xml:space="preserve">Liberty-Civics </w:t>
      </w:r>
      <w:r>
        <w:rPr>
          <w:i/>
        </w:rPr>
        <w:t>Populism</w:t>
      </w:r>
      <w:r>
        <w:t xml:space="preserve"> </w:t>
      </w:r>
      <w:r w:rsidRPr="00135D9B">
        <w:t xml:space="preserve">will end political </w:t>
      </w:r>
      <w:r w:rsidR="002F3216">
        <w:t>party</w:t>
      </w:r>
      <w:r>
        <w:t xml:space="preserve"> power</w:t>
      </w:r>
      <w:r w:rsidRPr="00135D9B">
        <w:t>.</w:t>
      </w:r>
    </w:p>
    <w:p w14:paraId="2710AB03" w14:textId="025AE05B" w:rsidR="002A1923" w:rsidRPr="002A1923" w:rsidRDefault="002A1923" w:rsidP="00E6132A">
      <w:pPr>
        <w:pStyle w:val="ListParagraph"/>
      </w:pPr>
      <w:permStart w:id="169830056" w:edGrp="everyone"/>
      <w:r w:rsidRPr="00380A91">
        <w:rPr>
          <w:rStyle w:val="SubtleEmphasis"/>
        </w:rPr>
        <w:t>__</w:t>
      </w:r>
      <w:permEnd w:id="169830056"/>
      <w:r w:rsidRPr="00A30F39">
        <w:t xml:space="preserve"> </w:t>
      </w:r>
      <w:r w:rsidR="0070726B">
        <w:t>‘</w:t>
      </w:r>
      <w:r w:rsidRPr="00A30F39">
        <w:t>Republic</w:t>
      </w:r>
      <w:r w:rsidR="0070726B">
        <w:t>’</w:t>
      </w:r>
      <w:r w:rsidRPr="00A30F39">
        <w:t xml:space="preserve"> means WTP </w:t>
      </w:r>
      <w:r>
        <w:t xml:space="preserve">own the ultimate authority over our governments. </w:t>
      </w:r>
      <w:r w:rsidR="00C75D23">
        <w:t>Our</w:t>
      </w:r>
      <w:r>
        <w:t xml:space="preserve"> DOI/COTUS </w:t>
      </w:r>
      <w:r w:rsidR="00C75D23">
        <w:t>also stipulates a republic</w:t>
      </w:r>
      <w:r w:rsidR="002F3216">
        <w:t>an form of</w:t>
      </w:r>
      <w:r w:rsidR="00C75D23">
        <w:t xml:space="preserve"> government in the </w:t>
      </w:r>
      <w:r w:rsidR="003F64A4">
        <w:t>states</w:t>
      </w:r>
      <w:r w:rsidRPr="002A1923">
        <w:t xml:space="preserve">, but our political </w:t>
      </w:r>
      <w:r w:rsidR="002F3216">
        <w:t>parties</w:t>
      </w:r>
      <w:r w:rsidRPr="002A1923">
        <w:t xml:space="preserve"> ignore that.</w:t>
      </w:r>
    </w:p>
    <w:p w14:paraId="457D59CC" w14:textId="48F405A9" w:rsidR="002A1923" w:rsidRPr="002A1923" w:rsidRDefault="002A1923" w:rsidP="00E6132A">
      <w:pPr>
        <w:pStyle w:val="ListParagraph"/>
      </w:pPr>
      <w:permStart w:id="409676592" w:edGrp="everyone"/>
      <w:r w:rsidRPr="002A1923">
        <w:rPr>
          <w:rStyle w:val="SubtleEmphasis"/>
          <w:color w:val="000000" w:themeColor="text1"/>
        </w:rPr>
        <w:t>__</w:t>
      </w:r>
      <w:permEnd w:id="409676592"/>
      <w:r w:rsidRPr="002A1923">
        <w:t xml:space="preserve"> </w:t>
      </w:r>
      <w:r w:rsidRPr="002A1923">
        <w:rPr>
          <w:b/>
          <w:bCs/>
          <w:i/>
        </w:rPr>
        <w:t>Representative</w:t>
      </w:r>
      <w:r w:rsidRPr="002A1923">
        <w:t xml:space="preserve"> means WTP elect</w:t>
      </w:r>
      <w:r w:rsidR="002F3216">
        <w:t xml:space="preserve"> people to manage our federal, state, and local governments, not to do things</w:t>
      </w:r>
      <w:r w:rsidRPr="002A1923">
        <w:t xml:space="preserve"> for them. The answers are still in WTP</w:t>
      </w:r>
      <w:r w:rsidR="002F3216">
        <w:t>,</w:t>
      </w:r>
      <w:r w:rsidRPr="002A1923">
        <w:t xml:space="preserve"> where the brains are; </w:t>
      </w:r>
      <w:r w:rsidRPr="002A1923">
        <w:lastRenderedPageBreak/>
        <w:t xml:space="preserve">our representatives are supposed to find them, not make them up for personal gain. </w:t>
      </w:r>
    </w:p>
    <w:p w14:paraId="74EABA6D" w14:textId="4EE7DE94" w:rsidR="002A1923" w:rsidRPr="002A1923" w:rsidRDefault="002A1923" w:rsidP="00E6132A">
      <w:pPr>
        <w:pStyle w:val="ListParagraph"/>
      </w:pPr>
      <w:permStart w:id="1530428633" w:edGrp="everyone"/>
      <w:r w:rsidRPr="002A1923">
        <w:rPr>
          <w:rStyle w:val="SubtleEmphasis"/>
          <w:color w:val="000000" w:themeColor="text1"/>
        </w:rPr>
        <w:t>__</w:t>
      </w:r>
      <w:permEnd w:id="1530428633"/>
      <w:r w:rsidRPr="002A1923">
        <w:t xml:space="preserve"> </w:t>
      </w:r>
      <w:r w:rsidRPr="002A1923">
        <w:rPr>
          <w:b/>
          <w:bCs/>
          <w:i/>
        </w:rPr>
        <w:t>Representative</w:t>
      </w:r>
      <w:r w:rsidRPr="002A1923">
        <w:t xml:space="preserve"> does not mean that WTP ignore what they do. WTP delegate our Right to consent to our representatives. They must now start working in public with complete transparency. Only the light of day can cleanse </w:t>
      </w:r>
      <w:r w:rsidR="002F3216">
        <w:t>WTP’s government of malfeasance</w:t>
      </w:r>
      <w:r w:rsidRPr="002A1923">
        <w:t>.</w:t>
      </w:r>
    </w:p>
    <w:p w14:paraId="6BFEE733" w14:textId="77777777" w:rsidR="002A1923" w:rsidRPr="002A1923" w:rsidRDefault="002A1923" w:rsidP="00E6132A">
      <w:pPr>
        <w:pStyle w:val="ListParagraph"/>
      </w:pPr>
      <w:permStart w:id="46299030" w:edGrp="everyone"/>
      <w:r w:rsidRPr="002A1923">
        <w:rPr>
          <w:rStyle w:val="SubtleEmphasis"/>
          <w:color w:val="000000" w:themeColor="text1"/>
        </w:rPr>
        <w:t>__</w:t>
      </w:r>
      <w:permEnd w:id="46299030"/>
      <w:r w:rsidRPr="002A1923">
        <w:t xml:space="preserve"> Our representatives and the rules they establish for themselves must adhere to </w:t>
      </w:r>
      <w:r w:rsidRPr="002A1923">
        <w:rPr>
          <w:b/>
          <w:bCs/>
        </w:rPr>
        <w:t>WePEG1787</w:t>
      </w:r>
      <w:r w:rsidRPr="002A1923">
        <w:t xml:space="preserve"> to limit WTP’s delegated dissent. Not just because our representatives work for us but because WTP own them, and we want them back.</w:t>
      </w:r>
    </w:p>
    <w:p w14:paraId="2CF87641" w14:textId="3052ACA2" w:rsidR="002A1923" w:rsidRPr="00A30F39" w:rsidRDefault="002A1923" w:rsidP="00E6132A">
      <w:pPr>
        <w:pStyle w:val="ListParagraph"/>
      </w:pPr>
      <w:permStart w:id="952186294" w:edGrp="everyone"/>
      <w:r w:rsidRPr="002A1923">
        <w:rPr>
          <w:rStyle w:val="SubtleEmphasis"/>
          <w:color w:val="000000" w:themeColor="text1"/>
        </w:rPr>
        <w:t>__</w:t>
      </w:r>
      <w:permEnd w:id="952186294"/>
      <w:r w:rsidRPr="002A1923">
        <w:t xml:space="preserve"> </w:t>
      </w:r>
      <w:r w:rsidRPr="002A1923">
        <w:rPr>
          <w:b/>
          <w:bCs/>
          <w:i/>
        </w:rPr>
        <w:t>Constitutional</w:t>
      </w:r>
      <w:r w:rsidRPr="002A1923">
        <w:t xml:space="preserve"> means there is a codified structure to our federal and state governments describing what our government can and cannot do. Our political </w:t>
      </w:r>
      <w:r w:rsidR="002F3216">
        <w:t>parties</w:t>
      </w:r>
      <w:r w:rsidRPr="002A1923">
        <w:t xml:space="preserve"> do whatever they want unless stopped. </w:t>
      </w:r>
      <w:r w:rsidRPr="002A1923">
        <w:rPr>
          <w:b/>
          <w:bCs/>
        </w:rPr>
        <w:t>WePEG1787</w:t>
      </w:r>
      <w:r w:rsidRPr="002A1923">
        <w:t xml:space="preserve"> </w:t>
      </w:r>
      <w:r>
        <w:t xml:space="preserve">eliminates political </w:t>
      </w:r>
      <w:r w:rsidR="002F3216">
        <w:t>party</w:t>
      </w:r>
      <w:r>
        <w:t xml:space="preserve"> power from our government.</w:t>
      </w:r>
    </w:p>
    <w:p w14:paraId="52DD76A6" w14:textId="022674A9" w:rsidR="002A1923" w:rsidRDefault="002A1923" w:rsidP="00E6132A">
      <w:pPr>
        <w:pStyle w:val="ListParagraph"/>
      </w:pPr>
      <w:permStart w:id="1629699011" w:edGrp="everyone"/>
      <w:r w:rsidRPr="00380A91">
        <w:rPr>
          <w:rStyle w:val="SubtleEmphasis"/>
        </w:rPr>
        <w:t>__</w:t>
      </w:r>
      <w:permEnd w:id="1629699011"/>
      <w:r w:rsidRPr="00A30F39">
        <w:t xml:space="preserve"> </w:t>
      </w:r>
      <w:r w:rsidR="00C75D23">
        <w:t>Our federal government cannot do it if it is not enumerated</w:t>
      </w:r>
      <w:r w:rsidRPr="00A30F39">
        <w:t xml:space="preserve">. Ignoring that has put our USA on the brink of collapse. </w:t>
      </w:r>
    </w:p>
    <w:p w14:paraId="151DB2BF" w14:textId="77777777" w:rsidR="002A1923" w:rsidRPr="00A30F39" w:rsidRDefault="002A1923" w:rsidP="00E6132A">
      <w:pPr>
        <w:pStyle w:val="ListParagraph"/>
      </w:pPr>
      <w:permStart w:id="746723683" w:edGrp="everyone"/>
      <w:r w:rsidRPr="00380A91">
        <w:rPr>
          <w:rStyle w:val="SubtleEmphasis"/>
        </w:rPr>
        <w:t>__</w:t>
      </w:r>
      <w:permEnd w:id="746723683"/>
      <w:r>
        <w:t xml:space="preserve"> </w:t>
      </w:r>
      <w:r w:rsidRPr="00A30F39">
        <w:t xml:space="preserve">State constitutions need </w:t>
      </w:r>
      <w:r>
        <w:t xml:space="preserve">to be </w:t>
      </w:r>
      <w:r w:rsidRPr="00A30F39">
        <w:t xml:space="preserve">reviewed individually and modified for </w:t>
      </w:r>
      <w:r w:rsidRPr="00216D6A">
        <w:rPr>
          <w:i/>
        </w:rPr>
        <w:t>Liberty</w:t>
      </w:r>
      <w:r>
        <w:t>.</w:t>
      </w:r>
      <w:r w:rsidRPr="00135D9B">
        <w:t xml:space="preserve"> </w:t>
      </w:r>
    </w:p>
    <w:p w14:paraId="2F5F0734" w14:textId="185629AD" w:rsidR="002A1923" w:rsidRPr="00A30F39" w:rsidRDefault="002A1923" w:rsidP="00E6132A">
      <w:pPr>
        <w:pStyle w:val="ListParagraph"/>
      </w:pPr>
      <w:permStart w:id="1405708910" w:edGrp="everyone"/>
      <w:r w:rsidRPr="00380A91">
        <w:rPr>
          <w:rStyle w:val="SubtleEmphasis"/>
        </w:rPr>
        <w:t>__</w:t>
      </w:r>
      <w:permEnd w:id="1405708910"/>
      <w:r w:rsidRPr="00A30F39">
        <w:t xml:space="preserve"> Our federal government authority is divided into three branches to distribute power</w:t>
      </w:r>
      <w:r>
        <w:t>:</w:t>
      </w:r>
      <w:r w:rsidRPr="00A30F39">
        <w:t xml:space="preserve"> Executive, Legislative, and Judicial</w:t>
      </w:r>
      <w:r>
        <w:t>,</w:t>
      </w:r>
      <w:r w:rsidRPr="00A30F39">
        <w:t xml:space="preserve"> each able to affect </w:t>
      </w:r>
      <w:r>
        <w:t>the</w:t>
      </w:r>
      <w:r w:rsidRPr="00A30F39">
        <w:t xml:space="preserve"> other.</w:t>
      </w:r>
      <w:r>
        <w:t xml:space="preserve"> </w:t>
      </w:r>
    </w:p>
    <w:p w14:paraId="6BA42A1C" w14:textId="63D9182E" w:rsidR="002A1923" w:rsidRPr="00A30F39" w:rsidRDefault="002A1923" w:rsidP="00E6132A">
      <w:pPr>
        <w:pStyle w:val="ListParagraph"/>
      </w:pPr>
      <w:permStart w:id="763256895" w:edGrp="everyone"/>
      <w:r w:rsidRPr="00380A91">
        <w:rPr>
          <w:rStyle w:val="SubtleEmphasis"/>
        </w:rPr>
        <w:t>__</w:t>
      </w:r>
      <w:permEnd w:id="763256895"/>
      <w:r w:rsidRPr="00A30F39">
        <w:t xml:space="preserve"> A bi-cameral legislature [two </w:t>
      </w:r>
      <w:r>
        <w:t>chambers</w:t>
      </w:r>
      <w:r w:rsidRPr="00A30F39">
        <w:t xml:space="preserve">] is in place to protect WTP and our entire USA, not just the smaller </w:t>
      </w:r>
      <w:r w:rsidR="003F64A4">
        <w:t>states</w:t>
      </w:r>
      <w:r w:rsidRPr="00A30F39">
        <w:t>. Protect from what? The tyranny of the majority and tyranny itself.</w:t>
      </w:r>
    </w:p>
    <w:p w14:paraId="13F0544F" w14:textId="6EB586A9" w:rsidR="002A1923" w:rsidRPr="00A30F39" w:rsidRDefault="002A1923" w:rsidP="00E6132A">
      <w:pPr>
        <w:pStyle w:val="ListParagraph"/>
      </w:pPr>
      <w:permStart w:id="325667678" w:edGrp="everyone"/>
      <w:r w:rsidRPr="00380A91">
        <w:rPr>
          <w:rStyle w:val="SubtleEmphasis"/>
        </w:rPr>
        <w:t>__</w:t>
      </w:r>
      <w:permEnd w:id="325667678"/>
      <w:r w:rsidRPr="00A30F39">
        <w:t xml:space="preserve"> The Electoral College is </w:t>
      </w:r>
      <w:r w:rsidR="00C75D23">
        <w:t xml:space="preserve">a </w:t>
      </w:r>
      <w:r w:rsidRPr="00A30F39">
        <w:t xml:space="preserve">bicameral theory </w:t>
      </w:r>
      <w:r w:rsidR="00C75D23">
        <w:t>for</w:t>
      </w:r>
      <w:r w:rsidRPr="00A30F39">
        <w:t xml:space="preserve"> electing our POTUS. </w:t>
      </w:r>
    </w:p>
    <w:p w14:paraId="05DF0FFA" w14:textId="77777777" w:rsidR="002A1923" w:rsidRPr="00A30F39" w:rsidRDefault="002A1923" w:rsidP="00E6132A">
      <w:pPr>
        <w:pStyle w:val="ListParagraph"/>
      </w:pPr>
      <w:permStart w:id="321258649" w:edGrp="everyone"/>
      <w:r w:rsidRPr="00380A91">
        <w:rPr>
          <w:rStyle w:val="SubtleEmphasis"/>
        </w:rPr>
        <w:t>__</w:t>
      </w:r>
      <w:permEnd w:id="321258649"/>
      <w:r w:rsidRPr="00A30F39">
        <w:t xml:space="preserve"> The Electoral College exists to protect WTP and our USA. Those who find it inconvenient want power</w:t>
      </w:r>
      <w:r>
        <w:t xml:space="preserve"> over WTP. </w:t>
      </w:r>
      <w:r w:rsidRPr="00A30F39">
        <w:t xml:space="preserve">WTP already have our </w:t>
      </w:r>
      <w:r w:rsidRPr="00216D6A">
        <w:rPr>
          <w:i/>
        </w:rPr>
        <w:t>Liberty</w:t>
      </w:r>
      <w:r>
        <w:t xml:space="preserve"> </w:t>
      </w:r>
      <w:r w:rsidRPr="00A30F39">
        <w:t>with the Electoral College.</w:t>
      </w:r>
    </w:p>
    <w:p w14:paraId="5974A2EA" w14:textId="75415AA9" w:rsidR="002A1923" w:rsidRPr="00A30F39" w:rsidRDefault="002A1923" w:rsidP="00E6132A">
      <w:pPr>
        <w:pStyle w:val="ListParagraph"/>
      </w:pPr>
      <w:permStart w:id="1251089918" w:edGrp="everyone"/>
      <w:r w:rsidRPr="00380A91">
        <w:rPr>
          <w:rStyle w:val="SubtleEmphasis"/>
        </w:rPr>
        <w:t>__</w:t>
      </w:r>
      <w:permEnd w:id="1251089918"/>
      <w:r w:rsidRPr="00A30F39">
        <w:t xml:space="preserve"> The Senate filibuster rule </w:t>
      </w:r>
      <w:r w:rsidR="00C75D23">
        <w:t>aims</w:t>
      </w:r>
      <w:r>
        <w:t xml:space="preserve"> to protect WTP and our USA’s </w:t>
      </w:r>
      <w:r w:rsidRPr="00216D6A">
        <w:rPr>
          <w:i/>
        </w:rPr>
        <w:t>Liberty</w:t>
      </w:r>
      <w:r>
        <w:t>.</w:t>
      </w:r>
      <w:r w:rsidRPr="00A30F39">
        <w:t xml:space="preserve"> </w:t>
      </w:r>
      <w:r>
        <w:t>T</w:t>
      </w:r>
      <w:r w:rsidR="00C75D23">
        <w:t>oday's problem</w:t>
      </w:r>
      <w:r>
        <w:t xml:space="preserve"> is the war between political </w:t>
      </w:r>
      <w:r w:rsidR="002F3216">
        <w:t>parties</w:t>
      </w:r>
      <w:r>
        <w:t xml:space="preserve"> fighting for their power, not WTP’s benefit.</w:t>
      </w:r>
    </w:p>
    <w:p w14:paraId="6A9AD494" w14:textId="0F4CA4FF" w:rsidR="002A1923" w:rsidRPr="00A30F39" w:rsidRDefault="002A1923" w:rsidP="00E6132A">
      <w:pPr>
        <w:pStyle w:val="ListParagraph"/>
      </w:pPr>
      <w:permStart w:id="121320961" w:edGrp="everyone"/>
      <w:r w:rsidRPr="00380A91">
        <w:rPr>
          <w:rStyle w:val="SubtleEmphasis"/>
        </w:rPr>
        <w:t>__</w:t>
      </w:r>
      <w:permEnd w:id="121320961"/>
      <w:r w:rsidRPr="00A30F39">
        <w:t xml:space="preserve"> All 50-50 issues should never have a </w:t>
      </w:r>
      <w:r w:rsidR="00C1219B">
        <w:t>tie-breaker</w:t>
      </w:r>
      <w:r w:rsidRPr="00A30F39">
        <w:t xml:space="preserve">. Nothing that divided could be good for WTP or our USA. Our Founders made a mistake in giving the VP a tiebreaking vote in the Senate. That should be eliminated and </w:t>
      </w:r>
      <w:r w:rsidR="002F3216">
        <w:t>returned to WTP to elect principled representatives, but it will requir</w:t>
      </w:r>
      <w:r w:rsidRPr="00A30F39">
        <w:t>e an amendment to our</w:t>
      </w:r>
      <w:r>
        <w:t xml:space="preserve"> DOI/COTUS</w:t>
      </w:r>
      <w:r w:rsidRPr="00A30F39">
        <w:t>. Filling the chamber with principled representatives solves the problem.</w:t>
      </w:r>
    </w:p>
    <w:p w14:paraId="4D47716E" w14:textId="066D2A61" w:rsidR="00C1219B" w:rsidRDefault="002A1923" w:rsidP="00E6132A">
      <w:pPr>
        <w:pStyle w:val="ListParagraph"/>
      </w:pPr>
      <w:permStart w:id="1903176339" w:edGrp="everyone"/>
      <w:r w:rsidRPr="00380A91">
        <w:rPr>
          <w:rStyle w:val="SubtleEmphasis"/>
        </w:rPr>
        <w:t>__</w:t>
      </w:r>
      <w:permEnd w:id="1903176339"/>
      <w:r w:rsidRPr="00A30F39">
        <w:t xml:space="preserve"> The combination of federal and state governments is another form of bicameral theory called Federalism. Federalism means the opposite of what is expected</w:t>
      </w:r>
      <w:r>
        <w:t>; it</w:t>
      </w:r>
      <w:r w:rsidRPr="00A30F39">
        <w:t xml:space="preserve"> </w:t>
      </w:r>
      <w:r w:rsidR="002F3216">
        <w:t>holds that state and federal powers are</w:t>
      </w:r>
      <w:r w:rsidR="00C1219B">
        <w:t xml:space="preserve"> </w:t>
      </w:r>
      <w:r w:rsidR="00C1219B" w:rsidRPr="00C1219B">
        <w:t>independent</w:t>
      </w:r>
      <w:r w:rsidR="002F3216">
        <w:t xml:space="preserve"> of one another</w:t>
      </w:r>
      <w:r w:rsidRPr="00C1219B">
        <w:t>.</w:t>
      </w:r>
      <w:r w:rsidRPr="00A30F39">
        <w:t xml:space="preserve"> </w:t>
      </w:r>
    </w:p>
    <w:p w14:paraId="46A4FB71" w14:textId="4CFF2025" w:rsidR="00C708C7" w:rsidRPr="00A30F39" w:rsidRDefault="00C708C7" w:rsidP="00C708C7">
      <w:pPr>
        <w:pStyle w:val="Heading3"/>
      </w:pPr>
      <w:bookmarkStart w:id="69" w:name="_Toc112248975"/>
      <w:bookmarkStart w:id="70" w:name="_Hlk125809835"/>
      <w:bookmarkEnd w:id="66"/>
      <w:bookmarkEnd w:id="67"/>
      <w:bookmarkEnd w:id="68"/>
      <w:r>
        <w:t>P</w:t>
      </w:r>
      <w:r w:rsidR="002F3216">
        <w:t>1</w:t>
      </w:r>
      <w:r w:rsidR="002A52B0">
        <w:t>4</w:t>
      </w:r>
      <w:r w:rsidRPr="00A30F39">
        <w:t xml:space="preserve"> </w:t>
      </w:r>
      <w:r>
        <w:t>S</w:t>
      </w:r>
      <w:r w:rsidRPr="00A30F39">
        <w:t xml:space="preserve">et </w:t>
      </w:r>
      <w:r>
        <w:t>4</w:t>
      </w:r>
      <w:r w:rsidRPr="00A30F39">
        <w:t xml:space="preserve">: </w:t>
      </w:r>
      <w:r>
        <w:t>G</w:t>
      </w:r>
      <w:r w:rsidRPr="00A30F39">
        <w:t xml:space="preserve">overnment </w:t>
      </w:r>
      <w:r>
        <w:t>T</w:t>
      </w:r>
      <w:r w:rsidRPr="00A30F39">
        <w:t>ransparency</w:t>
      </w:r>
      <w:bookmarkEnd w:id="69"/>
      <w:r w:rsidRPr="00A30F39">
        <w:t xml:space="preserve"> </w:t>
      </w:r>
      <w:permStart w:id="119624802" w:edGrp="everyone"/>
      <w:r w:rsidRPr="00380A91">
        <w:rPr>
          <w:rStyle w:val="SubtleEmphasis"/>
        </w:rPr>
        <w:t>__</w:t>
      </w:r>
      <w:permEnd w:id="119624802"/>
    </w:p>
    <w:p w14:paraId="424EF318" w14:textId="38B0552B" w:rsidR="00C708C7" w:rsidRPr="00A30F39" w:rsidRDefault="00C708C7" w:rsidP="00E6132A">
      <w:pPr>
        <w:pStyle w:val="ListParagraph"/>
        <w:numPr>
          <w:ilvl w:val="0"/>
          <w:numId w:val="59"/>
        </w:numPr>
      </w:pPr>
      <w:permStart w:id="1796362221" w:edGrp="everyone"/>
      <w:r w:rsidRPr="00380A91">
        <w:rPr>
          <w:rStyle w:val="SubtleEmphasis"/>
        </w:rPr>
        <w:t>__</w:t>
      </w:r>
      <w:permEnd w:id="1796362221"/>
      <w:r w:rsidRPr="00A30F39">
        <w:t xml:space="preserve"> WTP have the RIGHT to view everything our government does in creating legislation and spending WTP’s treasure. WTP own it. Our political </w:t>
      </w:r>
      <w:r w:rsidR="002F3216">
        <w:t>parties</w:t>
      </w:r>
      <w:r w:rsidRPr="00A30F39">
        <w:t xml:space="preserve"> are the only ones that must operate in </w:t>
      </w:r>
      <w:r w:rsidR="002F3216">
        <w:t>secret, especially when corruption is involved</w:t>
      </w:r>
      <w:r w:rsidRPr="00A30F39">
        <w:t>.</w:t>
      </w:r>
    </w:p>
    <w:p w14:paraId="69D0BFC6" w14:textId="6B7EF0A4" w:rsidR="00C708C7" w:rsidRDefault="00C708C7" w:rsidP="00E6132A">
      <w:pPr>
        <w:pStyle w:val="ListParagraph"/>
      </w:pPr>
      <w:permStart w:id="1306527185" w:edGrp="everyone"/>
      <w:r w:rsidRPr="00380A91">
        <w:rPr>
          <w:rStyle w:val="SubtleEmphasis"/>
        </w:rPr>
        <w:t>__</w:t>
      </w:r>
      <w:permEnd w:id="1306527185"/>
      <w:r w:rsidRPr="00A30F39">
        <w:t xml:space="preserve"> Everything our government does</w:t>
      </w:r>
      <w:r w:rsidR="002F3216">
        <w:t>,</w:t>
      </w:r>
      <w:r w:rsidRPr="00A30F39">
        <w:t xml:space="preserve"> except </w:t>
      </w:r>
      <w:r>
        <w:t>some aspec</w:t>
      </w:r>
      <w:r w:rsidRPr="00A30F39">
        <w:t>ts of national security</w:t>
      </w:r>
      <w:r w:rsidR="002F3216">
        <w:t>,</w:t>
      </w:r>
      <w:r w:rsidRPr="00A30F39">
        <w:t xml:space="preserve"> must be done 100% in public view and made readily available to WTP.</w:t>
      </w:r>
    </w:p>
    <w:p w14:paraId="085A09E4" w14:textId="77777777" w:rsidR="00C708C7" w:rsidRPr="00A30F39" w:rsidRDefault="00C708C7" w:rsidP="00E6132A">
      <w:pPr>
        <w:pStyle w:val="ListParagraph"/>
      </w:pPr>
      <w:permStart w:id="516831696" w:edGrp="everyone"/>
      <w:r w:rsidRPr="00380A91">
        <w:rPr>
          <w:rStyle w:val="SubtleEmphasis"/>
        </w:rPr>
        <w:t>__</w:t>
      </w:r>
      <w:permEnd w:id="516831696"/>
      <w:r w:rsidRPr="00A30F39">
        <w:t xml:space="preserve"> No representative may vote for a bill without a signed declaration of reading it in full.</w:t>
      </w:r>
    </w:p>
    <w:p w14:paraId="013A2615" w14:textId="77777777" w:rsidR="00C708C7" w:rsidRPr="00A30F39" w:rsidRDefault="00C708C7" w:rsidP="00E6132A">
      <w:pPr>
        <w:pStyle w:val="ListParagraph"/>
      </w:pPr>
      <w:permStart w:id="335885172" w:edGrp="everyone"/>
      <w:r w:rsidRPr="00380A91">
        <w:rPr>
          <w:rStyle w:val="SubtleEmphasis"/>
        </w:rPr>
        <w:t>__</w:t>
      </w:r>
      <w:permEnd w:id="335885172"/>
      <w:r w:rsidRPr="00A30F39">
        <w:t xml:space="preserve"> All legislation text must be posted from concept to completion on the internet, not just the final bill. No surprises are allowed.</w:t>
      </w:r>
    </w:p>
    <w:p w14:paraId="2ED39439" w14:textId="08F2C16A" w:rsidR="00C708C7" w:rsidRPr="00A30F39" w:rsidRDefault="00C708C7" w:rsidP="00E6132A">
      <w:pPr>
        <w:pStyle w:val="ListParagraph"/>
      </w:pPr>
      <w:permStart w:id="1482303922" w:edGrp="everyone"/>
      <w:r w:rsidRPr="00380A91">
        <w:rPr>
          <w:rStyle w:val="SubtleEmphasis"/>
        </w:rPr>
        <w:lastRenderedPageBreak/>
        <w:t>__</w:t>
      </w:r>
      <w:permEnd w:id="1482303922"/>
      <w:r w:rsidRPr="00A30F39">
        <w:t xml:space="preserve"> All </w:t>
      </w:r>
      <w:r w:rsidR="00C75D23">
        <w:t>legislation-related meetings</w:t>
      </w:r>
      <w:r w:rsidRPr="00A30F39">
        <w:t xml:space="preserve"> must </w:t>
      </w:r>
      <w:r>
        <w:t>be public</w:t>
      </w:r>
      <w:r w:rsidR="00C75D23">
        <w:t>ly recorded and</w:t>
      </w:r>
      <w:r>
        <w:t xml:space="preserve"> available. There are no junkets, golf outings, or perks; the people’s business must be done in government offices, mostly from our representatives’ district offices</w:t>
      </w:r>
      <w:r w:rsidRPr="00A30F39">
        <w:t>.</w:t>
      </w:r>
    </w:p>
    <w:p w14:paraId="05EA2913" w14:textId="75A2F3DA" w:rsidR="00C708C7" w:rsidRPr="00A30F39" w:rsidRDefault="00C708C7" w:rsidP="00E6132A">
      <w:pPr>
        <w:pStyle w:val="ListParagraph"/>
      </w:pPr>
      <w:permStart w:id="1501955133" w:edGrp="everyone"/>
      <w:r w:rsidRPr="00380A91">
        <w:rPr>
          <w:rStyle w:val="SubtleEmphasis"/>
        </w:rPr>
        <w:t>__</w:t>
      </w:r>
      <w:permEnd w:id="1501955133"/>
      <w:r w:rsidRPr="00A30F39">
        <w:t xml:space="preserve"> All legislation must first publish a </w:t>
      </w:r>
      <w:r w:rsidR="0070726B">
        <w:t>‘</w:t>
      </w:r>
      <w:r w:rsidRPr="00130E99">
        <w:rPr>
          <w:i/>
        </w:rPr>
        <w:t>Notice of Intent</w:t>
      </w:r>
      <w:r w:rsidR="0070726B">
        <w:t>’</w:t>
      </w:r>
      <w:r w:rsidRPr="00A30F39">
        <w:t xml:space="preserve"> with the origin of the bill’s idea, the clear text constitutionality of it, why it is needed, and who benefits from it before it can be submitted to a committee or body for consideration. </w:t>
      </w:r>
    </w:p>
    <w:p w14:paraId="03367F22" w14:textId="77777777" w:rsidR="00C708C7" w:rsidRPr="00A30F39" w:rsidRDefault="00C708C7" w:rsidP="00E6132A">
      <w:pPr>
        <w:pStyle w:val="ListParagraph"/>
      </w:pPr>
      <w:permStart w:id="939080098" w:edGrp="everyone"/>
      <w:r w:rsidRPr="00380A91">
        <w:rPr>
          <w:rStyle w:val="SubtleEmphasis"/>
        </w:rPr>
        <w:t>__</w:t>
      </w:r>
      <w:permEnd w:id="939080098"/>
      <w:r w:rsidRPr="00A30F39">
        <w:t xml:space="preserve"> All legislation must be passed as a single issue. </w:t>
      </w:r>
    </w:p>
    <w:p w14:paraId="5CB7E02D" w14:textId="77777777" w:rsidR="00C708C7" w:rsidRPr="00A30F39" w:rsidRDefault="00C708C7" w:rsidP="00E6132A">
      <w:pPr>
        <w:pStyle w:val="ListParagraph"/>
      </w:pPr>
      <w:permStart w:id="1991340976" w:edGrp="everyone"/>
      <w:r w:rsidRPr="00380A91">
        <w:rPr>
          <w:rStyle w:val="SubtleEmphasis"/>
        </w:rPr>
        <w:t>__</w:t>
      </w:r>
      <w:permEnd w:id="1991340976"/>
      <w:r w:rsidRPr="00A30F39">
        <w:t xml:space="preserve"> All legislation must include the budget and staff to track its effectiveness as any business would.</w:t>
      </w:r>
    </w:p>
    <w:p w14:paraId="152015FA" w14:textId="6D5A173A" w:rsidR="00C708C7" w:rsidRPr="00A30F39" w:rsidRDefault="00C708C7" w:rsidP="00E6132A">
      <w:pPr>
        <w:pStyle w:val="ListParagraph"/>
      </w:pPr>
      <w:permStart w:id="301862042" w:edGrp="everyone"/>
      <w:r w:rsidRPr="00380A91">
        <w:rPr>
          <w:rStyle w:val="SubtleEmphasis"/>
        </w:rPr>
        <w:t>__</w:t>
      </w:r>
      <w:permEnd w:id="301862042"/>
      <w:r w:rsidRPr="00A30F39">
        <w:t xml:space="preserve"> No legislation may be voted on unless </w:t>
      </w:r>
      <w:r w:rsidR="00C75D23">
        <w:t xml:space="preserve">made public for fourteen days; </w:t>
      </w:r>
      <w:r w:rsidRPr="00A30F39">
        <w:t xml:space="preserve">72 hours is </w:t>
      </w:r>
      <w:r w:rsidR="00401127">
        <w:t>insufficient</w:t>
      </w:r>
      <w:r w:rsidRPr="00A30F39">
        <w:t>, especially for budget spending. The fiscal year dates never change</w:t>
      </w:r>
      <w:r>
        <w:t xml:space="preserve">; there is </w:t>
      </w:r>
      <w:r w:rsidR="00C75D23">
        <w:t>no excuse for not having</w:t>
      </w:r>
      <w:r>
        <w:t xml:space="preserve"> the budget ready except for </w:t>
      </w:r>
      <w:r w:rsidRPr="00A30F39">
        <w:t xml:space="preserve">political </w:t>
      </w:r>
      <w:r w:rsidR="002F3216">
        <w:t>parties</w:t>
      </w:r>
      <w:r w:rsidRPr="00A30F39">
        <w:t xml:space="preserve"> not wanting it finished.</w:t>
      </w:r>
    </w:p>
    <w:p w14:paraId="0AF7CEAC" w14:textId="4AE2D990" w:rsidR="00C708C7" w:rsidRPr="00A30F39" w:rsidRDefault="00C708C7" w:rsidP="00E6132A">
      <w:pPr>
        <w:pStyle w:val="ListParagraph"/>
      </w:pPr>
      <w:permStart w:id="2126133164" w:edGrp="everyone"/>
      <w:r w:rsidRPr="00380A91">
        <w:rPr>
          <w:rStyle w:val="SubtleEmphasis"/>
        </w:rPr>
        <w:t>__</w:t>
      </w:r>
      <w:permEnd w:id="2126133164"/>
      <w:r w:rsidRPr="00A30F39">
        <w:t xml:space="preserve"> No legislation may be voted to </w:t>
      </w:r>
      <w:r w:rsidR="00C75D23">
        <w:t>improve our lives</w:t>
      </w:r>
      <w:r w:rsidRPr="00A30F39">
        <w:t>, only to make society safer and more productive.</w:t>
      </w:r>
    </w:p>
    <w:p w14:paraId="5FC04E76" w14:textId="780D0812" w:rsidR="00C708C7" w:rsidRPr="00A30F39" w:rsidRDefault="00C708C7" w:rsidP="00E6132A">
      <w:pPr>
        <w:pStyle w:val="ListParagraph"/>
      </w:pPr>
      <w:permStart w:id="664554194" w:edGrp="everyone"/>
      <w:r w:rsidRPr="00380A91">
        <w:rPr>
          <w:rStyle w:val="SubtleEmphasis"/>
        </w:rPr>
        <w:t>__</w:t>
      </w:r>
      <w:permEnd w:id="664554194"/>
      <w:r w:rsidRPr="00A30F39">
        <w:t xml:space="preserve"> No legislation may be voted on</w:t>
      </w:r>
      <w:r>
        <w:t xml:space="preserve"> that gives</w:t>
      </w:r>
      <w:r w:rsidRPr="00A30F39">
        <w:t xml:space="preserve"> the executive branch the right to define</w:t>
      </w:r>
      <w:r w:rsidR="002F3216">
        <w:t xml:space="preserve"> </w:t>
      </w:r>
      <w:r w:rsidRPr="00A30F39">
        <w:t>or finish it.</w:t>
      </w:r>
    </w:p>
    <w:p w14:paraId="6F8EE49F" w14:textId="77777777" w:rsidR="00C708C7" w:rsidRPr="00A25750" w:rsidRDefault="00C708C7" w:rsidP="00E6132A">
      <w:pPr>
        <w:pStyle w:val="ListParagraph"/>
      </w:pPr>
      <w:permStart w:id="1658992275" w:edGrp="everyone"/>
      <w:r w:rsidRPr="00380A91">
        <w:rPr>
          <w:rStyle w:val="SubtleEmphasis"/>
        </w:rPr>
        <w:t>__</w:t>
      </w:r>
      <w:permEnd w:id="1658992275"/>
      <w:r w:rsidRPr="00A30F39">
        <w:t xml:space="preserve"> No legislation may be given a name.</w:t>
      </w:r>
    </w:p>
    <w:p w14:paraId="70C3440F" w14:textId="5BF09E9A" w:rsidR="00C708C7" w:rsidRPr="00A30F39" w:rsidRDefault="00C708C7" w:rsidP="00C708C7">
      <w:pPr>
        <w:pStyle w:val="Heading3"/>
      </w:pPr>
      <w:r>
        <w:t>P</w:t>
      </w:r>
      <w:r w:rsidR="002F3216">
        <w:t>1</w:t>
      </w:r>
      <w:r w:rsidR="002A52B0">
        <w:t>4</w:t>
      </w:r>
      <w:r w:rsidRPr="00A30F39">
        <w:t xml:space="preserve"> Set </w:t>
      </w:r>
      <w:r w:rsidR="006E180D">
        <w:t>5</w:t>
      </w:r>
      <w:r w:rsidRPr="00A30F39">
        <w:t xml:space="preserve">: </w:t>
      </w:r>
      <w:r>
        <w:t>S</w:t>
      </w:r>
      <w:r w:rsidRPr="00A30F39">
        <w:t>tatism</w:t>
      </w:r>
      <w:r>
        <w:t xml:space="preserve"> </w:t>
      </w:r>
      <w:permStart w:id="1646750535" w:edGrp="everyone"/>
      <w:r w:rsidRPr="00380A91">
        <w:rPr>
          <w:rStyle w:val="SubtleEmphasis"/>
        </w:rPr>
        <w:t>__</w:t>
      </w:r>
      <w:permEnd w:id="1646750535"/>
    </w:p>
    <w:p w14:paraId="0E16DFB9" w14:textId="77777777" w:rsidR="00C708C7" w:rsidRDefault="00C708C7" w:rsidP="00E6132A">
      <w:pPr>
        <w:pStyle w:val="ListParagraph"/>
        <w:numPr>
          <w:ilvl w:val="0"/>
          <w:numId w:val="63"/>
        </w:numPr>
      </w:pPr>
      <w:permStart w:id="1038764718" w:edGrp="everyone"/>
      <w:r w:rsidRPr="00380A91">
        <w:rPr>
          <w:rStyle w:val="SubtleEmphasis"/>
        </w:rPr>
        <w:t>__</w:t>
      </w:r>
      <w:permEnd w:id="1038764718"/>
      <w:r>
        <w:t xml:space="preserve"> Statism is a new </w:t>
      </w:r>
      <w:r w:rsidRPr="00E6132A">
        <w:rPr>
          <w:b/>
          <w:bCs/>
        </w:rPr>
        <w:t>WePEG1787</w:t>
      </w:r>
      <w:r>
        <w:t xml:space="preserve"> word for what scholars call Federalism, which is just the opposite of what the name implies. This section is just a small start of ideas to focus on pushing the government down from the federal level.</w:t>
      </w:r>
    </w:p>
    <w:p w14:paraId="1E9181D1" w14:textId="76F999A4" w:rsidR="00C708C7" w:rsidRDefault="00C708C7" w:rsidP="00E6132A">
      <w:pPr>
        <w:pStyle w:val="ListParagraph"/>
      </w:pPr>
      <w:permStart w:id="1077811646" w:edGrp="everyone"/>
      <w:r w:rsidRPr="00380A91">
        <w:rPr>
          <w:rStyle w:val="SubtleEmphasis"/>
        </w:rPr>
        <w:t>__</w:t>
      </w:r>
      <w:permEnd w:id="1077811646"/>
      <w:r>
        <w:t xml:space="preserve"> </w:t>
      </w:r>
      <w:r w:rsidRPr="00A30F39">
        <w:t>WTP own four layers of government: federal, state, city, and county</w:t>
      </w:r>
      <w:r w:rsidR="00251B56">
        <w:t>,</w:t>
      </w:r>
      <w:r w:rsidR="009D0EBD">
        <w:t xml:space="preserve"> and </w:t>
      </w:r>
      <w:r w:rsidR="00251B56">
        <w:t>WTP must</w:t>
      </w:r>
      <w:r w:rsidR="009D0EBD">
        <w:t xml:space="preserve"> return our USA to only state power over WTP’s daily </w:t>
      </w:r>
      <w:r w:rsidR="009D0EBD" w:rsidRPr="00851A04">
        <w:rPr>
          <w:i/>
        </w:rPr>
        <w:t>Li</w:t>
      </w:r>
      <w:r w:rsidR="009D0EBD">
        <w:rPr>
          <w:i/>
        </w:rPr>
        <w:t>ve</w:t>
      </w:r>
      <w:r w:rsidR="009D0EBD" w:rsidRPr="002A3873">
        <w:rPr>
          <w:i/>
        </w:rPr>
        <w:t>s</w:t>
      </w:r>
      <w:r w:rsidR="00251B56">
        <w:t xml:space="preserve"> in a republic-type state.</w:t>
      </w:r>
    </w:p>
    <w:p w14:paraId="4F2DFEF3" w14:textId="77777777" w:rsidR="00C708C7" w:rsidRPr="00A30F39" w:rsidRDefault="00C708C7" w:rsidP="00E6132A">
      <w:pPr>
        <w:pStyle w:val="ListParagraph"/>
      </w:pPr>
      <w:permStart w:id="1504539110" w:edGrp="everyone"/>
      <w:r w:rsidRPr="00380A91">
        <w:rPr>
          <w:rStyle w:val="SubtleEmphasis"/>
        </w:rPr>
        <w:t>__</w:t>
      </w:r>
      <w:permEnd w:id="1504539110"/>
      <w:r w:rsidRPr="00A30F39">
        <w:t xml:space="preserve"> </w:t>
      </w:r>
      <w:r>
        <w:t xml:space="preserve">The </w:t>
      </w:r>
      <w:r w:rsidRPr="00A30F39">
        <w:t xml:space="preserve">lowest form </w:t>
      </w:r>
      <w:r>
        <w:t xml:space="preserve">of government </w:t>
      </w:r>
      <w:r w:rsidRPr="00A30F39">
        <w:t>must always do all it can because WTP are closest to it.</w:t>
      </w:r>
    </w:p>
    <w:p w14:paraId="329A89D1" w14:textId="4E780EB8" w:rsidR="00C708C7" w:rsidRPr="00A30F39" w:rsidRDefault="00C708C7" w:rsidP="00E6132A">
      <w:pPr>
        <w:pStyle w:val="ListParagraph"/>
      </w:pPr>
      <w:permStart w:id="1330017960" w:edGrp="everyone"/>
      <w:r w:rsidRPr="00380A91">
        <w:rPr>
          <w:rStyle w:val="SubtleEmphasis"/>
        </w:rPr>
        <w:t>__</w:t>
      </w:r>
      <w:permEnd w:id="1330017960"/>
      <w:r w:rsidRPr="00A30F39">
        <w:t xml:space="preserve"> There must be zero redundancy between the layers. Education and Housing are two </w:t>
      </w:r>
      <w:r w:rsidR="002F3216">
        <w:t>cabinet positions under the POTUS</w:t>
      </w:r>
      <w:r w:rsidRPr="00A30F39">
        <w:t xml:space="preserve"> that must </w:t>
      </w:r>
      <w:r>
        <w:t xml:space="preserve">be eliminated </w:t>
      </w:r>
      <w:r w:rsidR="00C75D23">
        <w:t>immediately</w:t>
      </w:r>
      <w:r w:rsidRPr="00A30F39">
        <w:t>.</w:t>
      </w:r>
      <w:r>
        <w:t xml:space="preserve"> </w:t>
      </w:r>
    </w:p>
    <w:p w14:paraId="6DA5F316" w14:textId="77777777" w:rsidR="00C708C7" w:rsidRPr="00A30F39" w:rsidRDefault="00C708C7" w:rsidP="00E6132A">
      <w:pPr>
        <w:pStyle w:val="ListParagraph"/>
      </w:pPr>
      <w:permStart w:id="1623001854" w:edGrp="everyone"/>
      <w:r w:rsidRPr="00380A91">
        <w:rPr>
          <w:rStyle w:val="SubtleEmphasis"/>
        </w:rPr>
        <w:t>__</w:t>
      </w:r>
      <w:permEnd w:id="1623001854"/>
      <w:r w:rsidRPr="00A30F39">
        <w:t xml:space="preserve"> All federal police force </w:t>
      </w:r>
      <w:r>
        <w:t xml:space="preserve">interaction </w:t>
      </w:r>
      <w:r w:rsidRPr="00A30F39">
        <w:t>must be eliminated except for</w:t>
      </w:r>
      <w:r>
        <w:t xml:space="preserve"> specific federal crimes,</w:t>
      </w:r>
      <w:r w:rsidRPr="00A30F39">
        <w:t xml:space="preserve"> interstate crimes</w:t>
      </w:r>
      <w:r>
        <w:t>,</w:t>
      </w:r>
      <w:r w:rsidRPr="00A30F39">
        <w:t xml:space="preserve"> and immigration.</w:t>
      </w:r>
      <w:r>
        <w:t xml:space="preserve"> </w:t>
      </w:r>
    </w:p>
    <w:p w14:paraId="126B7CDE" w14:textId="6ED99410" w:rsidR="00C708C7" w:rsidRPr="00A30F39" w:rsidRDefault="00C708C7" w:rsidP="00E6132A">
      <w:pPr>
        <w:pStyle w:val="ListParagraph"/>
      </w:pPr>
      <w:permStart w:id="1253065033" w:edGrp="everyone"/>
      <w:r w:rsidRPr="00380A91">
        <w:rPr>
          <w:rStyle w:val="SubtleEmphasis"/>
        </w:rPr>
        <w:t>__</w:t>
      </w:r>
      <w:permEnd w:id="1253065033"/>
      <w:r w:rsidRPr="00A30F39">
        <w:t xml:space="preserve"> National security and interstate crime are the only justification</w:t>
      </w:r>
      <w:r w:rsidR="002F3216">
        <w:t>s</w:t>
      </w:r>
      <w:r w:rsidRPr="00A30F39">
        <w:t xml:space="preserve"> for our FBI, ATF</w:t>
      </w:r>
      <w:r>
        <w:t>,</w:t>
      </w:r>
      <w:r w:rsidRPr="00A30F39">
        <w:t xml:space="preserve"> and DOJ to be involved</w:t>
      </w:r>
      <w:r>
        <w:t xml:space="preserve"> with WTP</w:t>
      </w:r>
      <w:r w:rsidRPr="00A30F39">
        <w:t>.</w:t>
      </w:r>
    </w:p>
    <w:p w14:paraId="40A21D73" w14:textId="2C12273E" w:rsidR="00C708C7" w:rsidRDefault="00C708C7" w:rsidP="00E6132A">
      <w:pPr>
        <w:pStyle w:val="ListParagraph"/>
      </w:pPr>
      <w:permStart w:id="4018114" w:edGrp="everyone"/>
      <w:r w:rsidRPr="00380A91">
        <w:rPr>
          <w:rStyle w:val="SubtleEmphasis"/>
        </w:rPr>
        <w:t>__</w:t>
      </w:r>
      <w:permEnd w:id="4018114"/>
      <w:r w:rsidRPr="00A30F39">
        <w:t xml:space="preserve"> Local possession of anything is a state issue because </w:t>
      </w:r>
      <w:r w:rsidRPr="00851A04">
        <w:rPr>
          <w:i/>
        </w:rPr>
        <w:t>Life</w:t>
      </w:r>
      <w:r w:rsidRPr="00A30F39">
        <w:t xml:space="preserve"> itself is a state issue</w:t>
      </w:r>
      <w:r w:rsidR="002F3216">
        <w:t>,</w:t>
      </w:r>
      <w:r>
        <w:t xml:space="preserve"> with one exception enumerated in our DOI/COTUS, </w:t>
      </w:r>
      <w:r w:rsidRPr="002A1923">
        <w:rPr>
          <w:i/>
        </w:rPr>
        <w:t>the right to bear arms</w:t>
      </w:r>
      <w:r>
        <w:t xml:space="preserve">. That should eliminate most state and local gun laws. Political </w:t>
      </w:r>
      <w:r w:rsidR="002F3216">
        <w:t>party</w:t>
      </w:r>
      <w:r>
        <w:t xml:space="preserve"> power is the only reason bearing arms is an issue.</w:t>
      </w:r>
    </w:p>
    <w:p w14:paraId="2650A596" w14:textId="172C69F6" w:rsidR="00C708C7" w:rsidRPr="007949A6" w:rsidRDefault="00C708C7" w:rsidP="00E6132A">
      <w:pPr>
        <w:pStyle w:val="ListParagraph"/>
      </w:pPr>
      <w:permStart w:id="969164905" w:edGrp="everyone"/>
      <w:r w:rsidRPr="00380A91">
        <w:rPr>
          <w:rStyle w:val="SubtleEmphasis"/>
        </w:rPr>
        <w:t>__</w:t>
      </w:r>
      <w:permEnd w:id="969164905"/>
      <w:r>
        <w:t xml:space="preserve"> </w:t>
      </w:r>
      <w:r w:rsidRPr="002A1923">
        <w:rPr>
          <w:b/>
          <w:bCs/>
        </w:rPr>
        <w:t xml:space="preserve">A </w:t>
      </w:r>
      <w:r>
        <w:rPr>
          <w:b/>
          <w:bCs/>
        </w:rPr>
        <w:t xml:space="preserve">similar </w:t>
      </w:r>
      <w:r w:rsidRPr="002A1923">
        <w:rPr>
          <w:b/>
          <w:bCs/>
        </w:rPr>
        <w:t xml:space="preserve">federal charge should never be added to a state </w:t>
      </w:r>
      <w:r>
        <w:rPr>
          <w:b/>
          <w:bCs/>
        </w:rPr>
        <w:t>charge</w:t>
      </w:r>
      <w:r>
        <w:t xml:space="preserve">. That is an excuse to empower a federal police force locally, and it must end. The federal murder charge </w:t>
      </w:r>
      <w:r w:rsidR="002F3216">
        <w:t>against</w:t>
      </w:r>
      <w:r>
        <w:t xml:space="preserve"> the person who shot the insurance executive must be </w:t>
      </w:r>
      <w:r w:rsidR="002F3216">
        <w:t xml:space="preserve">a case of </w:t>
      </w:r>
      <w:r>
        <w:t xml:space="preserve">double jeopardy. </w:t>
      </w:r>
    </w:p>
    <w:p w14:paraId="7EED390A" w14:textId="77777777" w:rsidR="00C708C7" w:rsidRPr="00A30F39" w:rsidRDefault="00C708C7" w:rsidP="00E6132A">
      <w:pPr>
        <w:pStyle w:val="ListParagraph"/>
      </w:pPr>
      <w:permStart w:id="1731810809" w:edGrp="everyone"/>
      <w:r w:rsidRPr="00380A91">
        <w:rPr>
          <w:rStyle w:val="SubtleEmphasis"/>
        </w:rPr>
        <w:t>__</w:t>
      </w:r>
      <w:permEnd w:id="1731810809"/>
      <w:r w:rsidRPr="00A30F39">
        <w:t xml:space="preserve"> A flat income tax discussed </w:t>
      </w:r>
      <w:r>
        <w:t xml:space="preserve">elsewhere </w:t>
      </w:r>
      <w:r w:rsidRPr="00A30F39">
        <w:t>eliminates the worst federal weapon of all, the IRS.</w:t>
      </w:r>
    </w:p>
    <w:p w14:paraId="5C11FF07" w14:textId="03F50C51" w:rsidR="00130E99" w:rsidRPr="00A30F39" w:rsidRDefault="00130E99" w:rsidP="00130E99">
      <w:pPr>
        <w:pStyle w:val="Heading3"/>
      </w:pPr>
      <w:r>
        <w:lastRenderedPageBreak/>
        <w:t>P</w:t>
      </w:r>
      <w:r w:rsidR="002F3216">
        <w:t>1</w:t>
      </w:r>
      <w:r w:rsidR="002A52B0">
        <w:t>4</w:t>
      </w:r>
      <w:r w:rsidRPr="00A30F39">
        <w:t xml:space="preserve"> </w:t>
      </w:r>
      <w:r>
        <w:t>S</w:t>
      </w:r>
      <w:r w:rsidRPr="00A30F39">
        <w:t xml:space="preserve">et </w:t>
      </w:r>
      <w:r w:rsidR="00E422AF">
        <w:t>6</w:t>
      </w:r>
      <w:r w:rsidRPr="00A30F39">
        <w:t xml:space="preserve">: </w:t>
      </w:r>
      <w:r>
        <w:t>C</w:t>
      </w:r>
      <w:r w:rsidRPr="00A30F39">
        <w:t xml:space="preserve">ompetence </w:t>
      </w:r>
      <w:permStart w:id="355272364" w:edGrp="everyone"/>
      <w:r w:rsidRPr="00380A91">
        <w:rPr>
          <w:rStyle w:val="SubtleEmphasis"/>
        </w:rPr>
        <w:t>__</w:t>
      </w:r>
      <w:bookmarkEnd w:id="70"/>
      <w:permEnd w:id="355272364"/>
    </w:p>
    <w:p w14:paraId="3971A03C" w14:textId="77777777" w:rsidR="00130E99" w:rsidRPr="00A30F39" w:rsidRDefault="00130E99" w:rsidP="00E6132A">
      <w:pPr>
        <w:pStyle w:val="ListParagraph"/>
        <w:numPr>
          <w:ilvl w:val="0"/>
          <w:numId w:val="62"/>
        </w:numPr>
      </w:pPr>
      <w:permStart w:id="504133810" w:edGrp="everyone"/>
      <w:r w:rsidRPr="00380A91">
        <w:rPr>
          <w:rStyle w:val="SubtleEmphasis"/>
        </w:rPr>
        <w:t>__</w:t>
      </w:r>
      <w:permEnd w:id="504133810"/>
      <w:r w:rsidRPr="00A30F39">
        <w:t xml:space="preserve"> When WTP are sick, we call a trained and experienced expert, a doctor. When our pipe leaks, WTP call a plumber. When our car breaks down, WTP call a mechanic. </w:t>
      </w:r>
    </w:p>
    <w:p w14:paraId="571CFED4" w14:textId="4A0BC073" w:rsidR="00130E99" w:rsidRDefault="00130E99" w:rsidP="00E6132A">
      <w:pPr>
        <w:pStyle w:val="ListParagraph"/>
      </w:pPr>
      <w:permStart w:id="1925347588" w:edGrp="everyone"/>
      <w:r w:rsidRPr="00380A91">
        <w:rPr>
          <w:rStyle w:val="SubtleEmphasis"/>
        </w:rPr>
        <w:t>__</w:t>
      </w:r>
      <w:permEnd w:id="1925347588"/>
      <w:r w:rsidRPr="00A30F39">
        <w:t xml:space="preserve"> </w:t>
      </w:r>
      <w:r w:rsidR="00C75D23">
        <w:t>WTP have a Constitutional Representative Republic</w:t>
      </w:r>
      <w:r w:rsidRPr="00A30F39">
        <w:t xml:space="preserve"> because it was designed so that our representatives would seek the experts within WTP to find the best solution to the subject at hand for WTP.</w:t>
      </w:r>
    </w:p>
    <w:p w14:paraId="0E68ED7A" w14:textId="3FE2D7B7" w:rsidR="00130E99" w:rsidRPr="00A30F39" w:rsidRDefault="00130E99" w:rsidP="00E6132A">
      <w:pPr>
        <w:pStyle w:val="ListParagraph"/>
      </w:pPr>
      <w:permStart w:id="952912358" w:edGrp="everyone"/>
      <w:r w:rsidRPr="00380A91">
        <w:rPr>
          <w:rStyle w:val="SubtleEmphasis"/>
        </w:rPr>
        <w:t>__</w:t>
      </w:r>
      <w:permEnd w:id="952912358"/>
      <w:r w:rsidRPr="00A30F39">
        <w:t xml:space="preserve"> WTP must elect representatives </w:t>
      </w:r>
      <w:r>
        <w:t xml:space="preserve">committed to </w:t>
      </w:r>
      <w:r w:rsidRPr="00216D6A">
        <w:rPr>
          <w:i/>
        </w:rPr>
        <w:t>Liberty</w:t>
      </w:r>
      <w:r w:rsidR="00251B56">
        <w:rPr>
          <w:i/>
        </w:rPr>
        <w:t xml:space="preserve"> </w:t>
      </w:r>
      <w:r w:rsidR="00251B56" w:rsidRPr="00251B56">
        <w:t>and Capitalism</w:t>
      </w:r>
      <w:r w:rsidRPr="00A30F39">
        <w:t>, not bureaucracy and government. WTP get what we elect.</w:t>
      </w:r>
    </w:p>
    <w:p w14:paraId="6A6B085B" w14:textId="2100B445" w:rsidR="00130E99" w:rsidRPr="00A30F39" w:rsidRDefault="00130E99" w:rsidP="00E6132A">
      <w:pPr>
        <w:pStyle w:val="ListParagraph"/>
      </w:pPr>
      <w:permStart w:id="953359869" w:edGrp="everyone"/>
      <w:r w:rsidRPr="00380A91">
        <w:rPr>
          <w:rStyle w:val="SubtleEmphasis"/>
        </w:rPr>
        <w:t>__</w:t>
      </w:r>
      <w:permEnd w:id="953359869"/>
      <w:r w:rsidRPr="00A30F39">
        <w:t xml:space="preserve"> WTP must demand </w:t>
      </w:r>
      <w:r w:rsidR="002F3216">
        <w:t>that our representatives never speak for experts or on</w:t>
      </w:r>
      <w:r w:rsidRPr="00A30F39">
        <w:t xml:space="preserve"> any subject </w:t>
      </w:r>
      <w:r w:rsidR="002B1EE0">
        <w:t xml:space="preserve">in which </w:t>
      </w:r>
      <w:r>
        <w:t>they are not licensed or experienced</w:t>
      </w:r>
      <w:r w:rsidRPr="00A30F39">
        <w:t xml:space="preserve">. </w:t>
      </w:r>
    </w:p>
    <w:p w14:paraId="272C7D40" w14:textId="650F4EAD" w:rsidR="00130E99" w:rsidRPr="00A30F39" w:rsidRDefault="00130E99" w:rsidP="00E6132A">
      <w:pPr>
        <w:pStyle w:val="ListParagraph"/>
      </w:pPr>
      <w:permStart w:id="826680960" w:edGrp="everyone"/>
      <w:r w:rsidRPr="00380A91">
        <w:rPr>
          <w:rStyle w:val="SubtleEmphasis"/>
        </w:rPr>
        <w:t>__</w:t>
      </w:r>
      <w:permEnd w:id="826680960"/>
      <w:r w:rsidRPr="00A30F39">
        <w:t xml:space="preserve"> </w:t>
      </w:r>
      <w:r>
        <w:t>The s</w:t>
      </w:r>
      <w:r w:rsidRPr="00A30F39">
        <w:t xml:space="preserve">ources of expertise </w:t>
      </w:r>
      <w:r>
        <w:t xml:space="preserve">used </w:t>
      </w:r>
      <w:r w:rsidRPr="00A30F39">
        <w:t xml:space="preserve">must be cited </w:t>
      </w:r>
      <w:r>
        <w:t>the same way as any other research presentation</w:t>
      </w:r>
      <w:r w:rsidRPr="00A30F39">
        <w:t>.</w:t>
      </w:r>
    </w:p>
    <w:p w14:paraId="70CDD331" w14:textId="7F07E1DF" w:rsidR="00130E99" w:rsidRDefault="00130E99" w:rsidP="00E6132A">
      <w:pPr>
        <w:pStyle w:val="ListParagraph"/>
      </w:pPr>
      <w:permStart w:id="1061583764" w:edGrp="everyone"/>
      <w:r w:rsidRPr="00380A91">
        <w:rPr>
          <w:rStyle w:val="SubtleEmphasis"/>
        </w:rPr>
        <w:t>__</w:t>
      </w:r>
      <w:permEnd w:id="1061583764"/>
      <w:r w:rsidRPr="00A30F39">
        <w:t xml:space="preserve"> WTP’s representatives must be elected based first on their </w:t>
      </w:r>
      <w:r w:rsidR="00251B56" w:rsidRPr="00E03EB9">
        <w:rPr>
          <w:b/>
          <w:bCs/>
        </w:rPr>
        <w:t>WePEG1787</w:t>
      </w:r>
      <w:r w:rsidRPr="00A30F39">
        <w:t xml:space="preserve"> scores and resume</w:t>
      </w:r>
      <w:r>
        <w:t>s</w:t>
      </w:r>
      <w:r w:rsidRPr="00A30F39">
        <w:t xml:space="preserve"> of competence. That is the only election process where competent people will engage.</w:t>
      </w:r>
    </w:p>
    <w:p w14:paraId="6A279759" w14:textId="198F785F" w:rsidR="007251B9" w:rsidRPr="00E46DA5" w:rsidRDefault="007251B9" w:rsidP="007251B9">
      <w:pPr>
        <w:pStyle w:val="Heading2"/>
      </w:pPr>
      <w:bookmarkStart w:id="71" w:name="_Toc216166890"/>
      <w:r w:rsidRPr="00ED38FA">
        <w:t xml:space="preserve">Principle </w:t>
      </w:r>
      <w:r w:rsidR="006514FA">
        <w:t>1</w:t>
      </w:r>
      <w:r w:rsidR="002A52B0">
        <w:t>5</w:t>
      </w:r>
      <w:r w:rsidRPr="00ED38FA">
        <w:t xml:space="preserve">: </w:t>
      </w:r>
      <w:r w:rsidR="00D83F7F">
        <w:t>Liberty and Capitalism</w:t>
      </w:r>
      <w:r w:rsidRPr="008D0A2E">
        <w:t xml:space="preserve"> </w:t>
      </w:r>
      <w:permStart w:id="764834511" w:edGrp="everyone"/>
      <w:r w:rsidRPr="00380A91">
        <w:rPr>
          <w:rStyle w:val="SubtleEmphasis"/>
        </w:rPr>
        <w:t>__</w:t>
      </w:r>
      <w:bookmarkEnd w:id="71"/>
      <w:permEnd w:id="764834511"/>
    </w:p>
    <w:p w14:paraId="70C5D89C" w14:textId="7BE321DA" w:rsidR="00D83F7F" w:rsidRPr="00D83F7F" w:rsidRDefault="00D83F7F" w:rsidP="00D83F7F">
      <w:pPr>
        <w:pStyle w:val="Heading3"/>
      </w:pPr>
      <w:r>
        <w:t>P1</w:t>
      </w:r>
      <w:r w:rsidR="002A52B0">
        <w:t>5</w:t>
      </w:r>
      <w:r w:rsidRPr="00A30F39">
        <w:t xml:space="preserve"> </w:t>
      </w:r>
      <w:r>
        <w:t>S</w:t>
      </w:r>
      <w:r w:rsidRPr="00A30F39">
        <w:t xml:space="preserve">et </w:t>
      </w:r>
      <w:r>
        <w:t>1</w:t>
      </w:r>
      <w:r w:rsidRPr="00A30F39">
        <w:t xml:space="preserve">: </w:t>
      </w:r>
      <w:r>
        <w:t>Definition</w:t>
      </w:r>
      <w:r w:rsidR="00FB57C2">
        <w:t xml:space="preserve"> of Capitalism</w:t>
      </w:r>
      <w:r w:rsidRPr="00A30F39">
        <w:t xml:space="preserve"> </w:t>
      </w:r>
      <w:permStart w:id="993353238" w:edGrp="everyone"/>
      <w:r w:rsidRPr="00380A91">
        <w:rPr>
          <w:rStyle w:val="SubtleEmphasis"/>
        </w:rPr>
        <w:t>__</w:t>
      </w:r>
      <w:permEnd w:id="993353238"/>
    </w:p>
    <w:p w14:paraId="7B0446CD" w14:textId="1BD76DC2" w:rsidR="002D4044" w:rsidRPr="00E80BB0" w:rsidRDefault="002D4044" w:rsidP="00E6132A">
      <w:pPr>
        <w:pStyle w:val="ListParagraph"/>
        <w:numPr>
          <w:ilvl w:val="0"/>
          <w:numId w:val="133"/>
        </w:numPr>
      </w:pPr>
      <w:permStart w:id="836724066" w:edGrp="everyone"/>
      <w:r w:rsidRPr="00E6132A">
        <w:rPr>
          <w:rStyle w:val="SubtleEmphasis"/>
          <w:color w:val="000000" w:themeColor="text1"/>
        </w:rPr>
        <w:t>__</w:t>
      </w:r>
      <w:permEnd w:id="836724066"/>
      <w:r w:rsidR="00E46DA5" w:rsidRPr="00E46DA5">
        <w:t xml:space="preserve"> </w:t>
      </w:r>
      <w:r w:rsidRPr="00E46DA5">
        <w:t xml:space="preserve">Capitalism is a </w:t>
      </w:r>
      <w:r w:rsidRPr="00E6132A">
        <w:rPr>
          <w:i/>
        </w:rPr>
        <w:t>Law of Economics</w:t>
      </w:r>
      <w:r w:rsidRPr="00E46DA5">
        <w:t xml:space="preserve">; it is always an integral part of </w:t>
      </w:r>
      <w:r w:rsidRPr="00E6132A">
        <w:rPr>
          <w:i/>
        </w:rPr>
        <w:t>Liberty</w:t>
      </w:r>
      <w:r w:rsidRPr="00E46DA5">
        <w:t>.</w:t>
      </w:r>
    </w:p>
    <w:p w14:paraId="0B3415B2" w14:textId="77777777" w:rsidR="002A52B0" w:rsidRDefault="00251B56" w:rsidP="00E6132A">
      <w:pPr>
        <w:pStyle w:val="ListParagraph"/>
      </w:pPr>
      <w:permStart w:id="1779969032" w:edGrp="everyone"/>
      <w:r w:rsidRPr="00C75D23">
        <w:rPr>
          <w:rStyle w:val="SubtleEmphasis"/>
          <w:color w:val="000000" w:themeColor="text1"/>
        </w:rPr>
        <w:t>__</w:t>
      </w:r>
      <w:permEnd w:id="1779969032"/>
      <w:r w:rsidRPr="00E46DA5">
        <w:t xml:space="preserve"> The republic</w:t>
      </w:r>
      <w:r w:rsidR="002F3216">
        <w:t>an</w:t>
      </w:r>
      <w:r w:rsidRPr="00E46DA5">
        <w:t xml:space="preserve"> form of government, designed to maximize </w:t>
      </w:r>
      <w:r w:rsidRPr="002F3216">
        <w:rPr>
          <w:i/>
        </w:rPr>
        <w:t>Liberty</w:t>
      </w:r>
      <w:r w:rsidRPr="00E46DA5">
        <w:t xml:space="preserve">, is joined at the hip to Capitalism. </w:t>
      </w:r>
    </w:p>
    <w:p w14:paraId="0DEBCCFF" w14:textId="6C260D29" w:rsidR="00251B56" w:rsidRPr="00E80BB0" w:rsidRDefault="002A52B0" w:rsidP="00E6132A">
      <w:pPr>
        <w:pStyle w:val="ListParagraph"/>
      </w:pPr>
      <w:permStart w:id="2142862857" w:edGrp="everyone"/>
      <w:r w:rsidRPr="002A52B0">
        <w:rPr>
          <w:rStyle w:val="SubtleEmphasis"/>
        </w:rPr>
        <w:t>__</w:t>
      </w:r>
      <w:permEnd w:id="2142862857"/>
      <w:r w:rsidRPr="002A52B0">
        <w:t xml:space="preserve"> </w:t>
      </w:r>
      <w:r w:rsidR="00251B56" w:rsidRPr="00E46DA5">
        <w:t xml:space="preserve">WTP must never allow any other </w:t>
      </w:r>
      <w:r w:rsidR="002F3216">
        <w:t>form of government; WTP must consider advocating for any other form of government to be treasonous</w:t>
      </w:r>
      <w:r w:rsidR="00251B56" w:rsidRPr="00E46DA5">
        <w:t xml:space="preserve"> at some level.</w:t>
      </w:r>
      <w:r w:rsidR="00251B56" w:rsidRPr="008204AD">
        <w:t xml:space="preserve"> </w:t>
      </w:r>
    </w:p>
    <w:p w14:paraId="68549136" w14:textId="44583F38" w:rsidR="007C23F5" w:rsidRPr="00E46DA5" w:rsidRDefault="00854DD1" w:rsidP="00E6132A">
      <w:pPr>
        <w:pStyle w:val="ListParagraph"/>
      </w:pPr>
      <w:permStart w:id="1120424112" w:edGrp="everyone"/>
      <w:r w:rsidRPr="00C75D23">
        <w:rPr>
          <w:rStyle w:val="SubtleEmphasis"/>
          <w:color w:val="000000" w:themeColor="text1"/>
        </w:rPr>
        <w:t>__</w:t>
      </w:r>
      <w:permEnd w:id="1120424112"/>
      <w:r w:rsidRPr="00E46DA5">
        <w:t xml:space="preserve"> Any attempt to substitute another </w:t>
      </w:r>
      <w:r w:rsidR="004B50D9" w:rsidRPr="00E46DA5">
        <w:t xml:space="preserve">economic </w:t>
      </w:r>
      <w:r w:rsidRPr="00E46DA5">
        <w:t>system is a government system</w:t>
      </w:r>
      <w:r w:rsidR="007C23F5" w:rsidRPr="00E46DA5">
        <w:t xml:space="preserve"> designed to control societies for the </w:t>
      </w:r>
      <w:r w:rsidR="002F3216">
        <w:t>rulers' benefit</w:t>
      </w:r>
      <w:r w:rsidR="007C23F5" w:rsidRPr="00E46DA5">
        <w:t>.</w:t>
      </w:r>
    </w:p>
    <w:p w14:paraId="2A5E61DF" w14:textId="1EC58A7B" w:rsidR="00803CA6" w:rsidRPr="00E46DA5" w:rsidRDefault="007C23F5" w:rsidP="00E6132A">
      <w:pPr>
        <w:pStyle w:val="ListParagraph"/>
      </w:pPr>
      <w:permStart w:id="1269367192" w:edGrp="everyone"/>
      <w:r w:rsidRPr="00C75D23">
        <w:rPr>
          <w:rStyle w:val="SubtleEmphasis"/>
          <w:color w:val="000000" w:themeColor="text1"/>
        </w:rPr>
        <w:t>__</w:t>
      </w:r>
      <w:permEnd w:id="1269367192"/>
      <w:r w:rsidRPr="00E46DA5">
        <w:t xml:space="preserve"> Any </w:t>
      </w:r>
      <w:r w:rsidR="004B50D9" w:rsidRPr="00E46DA5">
        <w:t>anti-capitalist candidate</w:t>
      </w:r>
      <w:r w:rsidRPr="00E46DA5">
        <w:t xml:space="preserve"> is a traitor to our USA</w:t>
      </w:r>
      <w:r w:rsidR="004B50D9" w:rsidRPr="00E46DA5">
        <w:t xml:space="preserve"> because Capitalism is only possible in </w:t>
      </w:r>
      <w:r w:rsidR="004B50D9" w:rsidRPr="002F3216">
        <w:rPr>
          <w:i/>
        </w:rPr>
        <w:t>Liberty</w:t>
      </w:r>
      <w:r w:rsidRPr="00E46DA5">
        <w:t>. It is time to</w:t>
      </w:r>
      <w:r w:rsidR="002A52B0">
        <w:t xml:space="preserve"> shun</w:t>
      </w:r>
      <w:r w:rsidRPr="00E46DA5">
        <w:t xml:space="preserve"> </w:t>
      </w:r>
      <w:r w:rsidR="002A52B0">
        <w:t xml:space="preserve">political factions </w:t>
      </w:r>
      <w:r w:rsidRPr="00E46DA5">
        <w:t>because they are ignorant fools or despots.</w:t>
      </w:r>
      <w:r w:rsidR="00F723BC" w:rsidRPr="00E46DA5">
        <w:t xml:space="preserve"> </w:t>
      </w:r>
    </w:p>
    <w:p w14:paraId="22C0FB5A" w14:textId="7DA63039" w:rsidR="00854DD1" w:rsidRPr="00E80BB0" w:rsidRDefault="00803CA6" w:rsidP="00E6132A">
      <w:pPr>
        <w:pStyle w:val="ListParagraph"/>
      </w:pPr>
      <w:permStart w:id="1657830837" w:edGrp="everyone"/>
      <w:r w:rsidRPr="00C75D23">
        <w:rPr>
          <w:rStyle w:val="SubtleEmphasis"/>
          <w:color w:val="000000" w:themeColor="text1"/>
        </w:rPr>
        <w:t>__</w:t>
      </w:r>
      <w:permEnd w:id="1657830837"/>
      <w:r w:rsidR="007F2164" w:rsidRPr="00E46DA5">
        <w:t xml:space="preserve"> </w:t>
      </w:r>
      <w:r w:rsidRPr="00E46DA5">
        <w:t xml:space="preserve">Several representatives </w:t>
      </w:r>
      <w:r w:rsidR="00251B56" w:rsidRPr="00E46DA5">
        <w:t xml:space="preserve">who hate our USA </w:t>
      </w:r>
      <w:r w:rsidRPr="00E46DA5">
        <w:t>come to mind</w:t>
      </w:r>
      <w:r w:rsidR="004B50D9" w:rsidRPr="00E46DA5">
        <w:t>,</w:t>
      </w:r>
      <w:r w:rsidRPr="00E46DA5">
        <w:t xml:space="preserve"> and they get elected by lying about their beliefs in government. Progressivism is a lie made from whole cloth</w:t>
      </w:r>
      <w:r w:rsidR="004B50D9" w:rsidRPr="00E46DA5">
        <w:t>,</w:t>
      </w:r>
      <w:r w:rsidRPr="00E46DA5">
        <w:t xml:space="preserve"> </w:t>
      </w:r>
      <w:r w:rsidR="004B50D9" w:rsidRPr="00E46DA5">
        <w:t>and</w:t>
      </w:r>
      <w:r w:rsidRPr="00E46DA5">
        <w:t xml:space="preserve"> political </w:t>
      </w:r>
      <w:r w:rsidR="002F3216">
        <w:t>parties</w:t>
      </w:r>
      <w:r w:rsidRPr="00E46DA5">
        <w:t xml:space="preserve"> seeking power go along.</w:t>
      </w:r>
      <w:r w:rsidRPr="00E80BB0">
        <w:t xml:space="preserve"> </w:t>
      </w:r>
    </w:p>
    <w:p w14:paraId="1C48324C" w14:textId="37B9CAB4" w:rsidR="00AF4203" w:rsidRPr="008204AD" w:rsidRDefault="00AF4203" w:rsidP="00E6132A">
      <w:pPr>
        <w:pStyle w:val="ListParagraph"/>
      </w:pPr>
      <w:permStart w:id="843916621" w:edGrp="everyone"/>
      <w:r w:rsidRPr="00C75D23">
        <w:rPr>
          <w:rStyle w:val="SubtleEmphasis"/>
          <w:color w:val="000000" w:themeColor="text1"/>
        </w:rPr>
        <w:t>__</w:t>
      </w:r>
      <w:permEnd w:id="843916621"/>
      <w:r w:rsidRPr="00E46DA5">
        <w:t xml:space="preserve"> </w:t>
      </w:r>
      <w:r w:rsidR="00C75D23" w:rsidRPr="002F3216">
        <w:rPr>
          <w:b/>
          <w:bCs/>
        </w:rPr>
        <w:t>WePEG1787</w:t>
      </w:r>
      <w:r w:rsidR="00C75D23" w:rsidRPr="00E46DA5">
        <w:t xml:space="preserve"> asks</w:t>
      </w:r>
      <w:r w:rsidRPr="00E46DA5">
        <w:t xml:space="preserve"> what </w:t>
      </w:r>
      <w:r w:rsidR="00C75D23" w:rsidRPr="00E46DA5">
        <w:t xml:space="preserve">the Principles of Progressivism are and where they have </w:t>
      </w:r>
      <w:r w:rsidR="002F3216">
        <w:t>been applied in</w:t>
      </w:r>
      <w:r w:rsidR="00C75D23" w:rsidRPr="00E46DA5">
        <w:t xml:space="preserve"> WTP.</w:t>
      </w:r>
    </w:p>
    <w:p w14:paraId="0BE6246D" w14:textId="5FC8AA2E" w:rsidR="007251B9" w:rsidRDefault="007251B9" w:rsidP="00E6132A">
      <w:pPr>
        <w:pStyle w:val="ListParagraph"/>
      </w:pPr>
      <w:permStart w:id="558237022" w:edGrp="everyone"/>
      <w:r w:rsidRPr="00380A91">
        <w:rPr>
          <w:rStyle w:val="SubtleEmphasis"/>
        </w:rPr>
        <w:t>__</w:t>
      </w:r>
      <w:permEnd w:id="558237022"/>
      <w:r w:rsidRPr="00E46DA5">
        <w:t xml:space="preserve"> </w:t>
      </w:r>
      <w:r w:rsidR="0020632A">
        <w:t>In Capitalism, p</w:t>
      </w:r>
      <w:r w:rsidR="00D83F7F" w:rsidRPr="00D83F7F">
        <w:t>rivate individuals and businesses own the means of production</w:t>
      </w:r>
      <w:r w:rsidR="00174436">
        <w:t xml:space="preserve"> in </w:t>
      </w:r>
      <w:r w:rsidR="00174436" w:rsidRPr="00C75D23">
        <w:rPr>
          <w:i/>
        </w:rPr>
        <w:t>Liberty</w:t>
      </w:r>
      <w:r w:rsidR="00D83F7F" w:rsidRPr="00D83F7F">
        <w:t>.</w:t>
      </w:r>
    </w:p>
    <w:p w14:paraId="47E24BE7" w14:textId="2FEB21D8" w:rsidR="00174436" w:rsidRDefault="00174436" w:rsidP="00E6132A">
      <w:pPr>
        <w:pStyle w:val="ListParagraph"/>
      </w:pPr>
      <w:permStart w:id="594169458" w:edGrp="everyone"/>
      <w:r w:rsidRPr="00380A91">
        <w:rPr>
          <w:rStyle w:val="SubtleEmphasis"/>
        </w:rPr>
        <w:t>__</w:t>
      </w:r>
      <w:permEnd w:id="594169458"/>
      <w:r>
        <w:t xml:space="preserve"> Capitalism </w:t>
      </w:r>
      <w:r w:rsidR="001A0110">
        <w:t>o</w:t>
      </w:r>
      <w:r w:rsidRPr="00174436">
        <w:t>perates on voluntary exchange and free markets</w:t>
      </w:r>
      <w:r>
        <w:t xml:space="preserve"> in </w:t>
      </w:r>
      <w:r w:rsidRPr="00C75D23">
        <w:rPr>
          <w:i/>
        </w:rPr>
        <w:t>Liberty</w:t>
      </w:r>
      <w:r w:rsidRPr="00174436">
        <w:t>.</w:t>
      </w:r>
      <w:r w:rsidR="0020632A">
        <w:t xml:space="preserve"> Billions of transactions </w:t>
      </w:r>
      <w:r w:rsidR="00C75D23">
        <w:t>occur</w:t>
      </w:r>
      <w:r w:rsidR="0020632A">
        <w:t xml:space="preserve"> in seconds</w:t>
      </w:r>
      <w:r w:rsidR="004B50D9">
        <w:t>;</w:t>
      </w:r>
      <w:r w:rsidR="0020632A">
        <w:t xml:space="preserve"> it is virtually impossible to control Capitalism except by stopping transactions</w:t>
      </w:r>
      <w:r w:rsidR="004B50D9">
        <w:t>,</w:t>
      </w:r>
      <w:r w:rsidR="0020632A">
        <w:t xml:space="preserve"> which always leads to scarcity.</w:t>
      </w:r>
    </w:p>
    <w:p w14:paraId="44774891" w14:textId="3F5FD1DC" w:rsidR="00174436" w:rsidRDefault="00174436" w:rsidP="00E6132A">
      <w:pPr>
        <w:pStyle w:val="ListParagraph"/>
      </w:pPr>
      <w:permStart w:id="1202861668" w:edGrp="everyone"/>
      <w:r w:rsidRPr="00380A91">
        <w:rPr>
          <w:rStyle w:val="SubtleEmphasis"/>
        </w:rPr>
        <w:t>__</w:t>
      </w:r>
      <w:permEnd w:id="1202861668"/>
      <w:r>
        <w:t xml:space="preserve"> Capitalism is d</w:t>
      </w:r>
      <w:r w:rsidRPr="00174436">
        <w:t xml:space="preserve">riven by </w:t>
      </w:r>
      <w:r w:rsidR="0020632A">
        <w:t xml:space="preserve">the </w:t>
      </w:r>
      <w:r w:rsidR="004B50D9">
        <w:t>motive of profit</w:t>
      </w:r>
      <w:r w:rsidRPr="00174436">
        <w:t xml:space="preserve"> and </w:t>
      </w:r>
      <w:r w:rsidR="004B50D9">
        <w:t xml:space="preserve">free </w:t>
      </w:r>
      <w:r w:rsidRPr="00174436">
        <w:t>competition</w:t>
      </w:r>
      <w:r>
        <w:t xml:space="preserve"> in </w:t>
      </w:r>
      <w:r w:rsidRPr="00C75D23">
        <w:rPr>
          <w:i/>
        </w:rPr>
        <w:t>Liberty</w:t>
      </w:r>
      <w:r w:rsidRPr="00174436">
        <w:t>.</w:t>
      </w:r>
      <w:r w:rsidR="0020632A">
        <w:t xml:space="preserve"> </w:t>
      </w:r>
      <w:r w:rsidR="00F723BC">
        <w:t>Supply and demand self</w:t>
      </w:r>
      <w:r w:rsidR="004B50D9">
        <w:t>-</w:t>
      </w:r>
      <w:r w:rsidR="00F723BC">
        <w:t xml:space="preserve">level, the best ideas rise, </w:t>
      </w:r>
      <w:r w:rsidR="004B50D9">
        <w:t xml:space="preserve">and </w:t>
      </w:r>
      <w:r w:rsidR="00F723BC">
        <w:t>efficiency is rewarded, all without human hands that cannot possibly keep up.</w:t>
      </w:r>
    </w:p>
    <w:p w14:paraId="2977B6DE" w14:textId="148AD74C" w:rsidR="00174436" w:rsidRDefault="00174436" w:rsidP="00E6132A">
      <w:pPr>
        <w:pStyle w:val="ListParagraph"/>
      </w:pPr>
      <w:permStart w:id="542064284" w:edGrp="everyone"/>
      <w:r w:rsidRPr="00380A91">
        <w:rPr>
          <w:rStyle w:val="SubtleEmphasis"/>
        </w:rPr>
        <w:t>__</w:t>
      </w:r>
      <w:permEnd w:id="542064284"/>
      <w:r>
        <w:t xml:space="preserve"> </w:t>
      </w:r>
      <w:r w:rsidRPr="00174436">
        <w:t xml:space="preserve">Government </w:t>
      </w:r>
      <w:r w:rsidR="004B50D9">
        <w:t xml:space="preserve">must </w:t>
      </w:r>
      <w:r w:rsidRPr="00174436">
        <w:t>play</w:t>
      </w:r>
      <w:r w:rsidR="004B50D9">
        <w:t xml:space="preserve"> </w:t>
      </w:r>
      <w:r w:rsidRPr="00174436">
        <w:t>a limited role</w:t>
      </w:r>
      <w:r w:rsidR="00F723BC">
        <w:t xml:space="preserve"> in </w:t>
      </w:r>
      <w:r w:rsidR="00F723BC" w:rsidRPr="00C75D23">
        <w:rPr>
          <w:b/>
          <w:bCs/>
          <w:i/>
        </w:rPr>
        <w:t>Capitalism</w:t>
      </w:r>
      <w:r w:rsidR="004B50D9">
        <w:t>;</w:t>
      </w:r>
      <w:r>
        <w:t xml:space="preserve"> </w:t>
      </w:r>
      <w:r w:rsidR="004B50D9">
        <w:t>the role</w:t>
      </w:r>
      <w:r w:rsidR="00F723BC">
        <w:t xml:space="preserve"> is </w:t>
      </w:r>
      <w:r w:rsidRPr="00174436">
        <w:t>regulatory, not directive</w:t>
      </w:r>
      <w:r w:rsidR="004B50D9">
        <w:t>,</w:t>
      </w:r>
      <w:r>
        <w:t xml:space="preserve"> in </w:t>
      </w:r>
      <w:r w:rsidRPr="00C75D23">
        <w:rPr>
          <w:i/>
        </w:rPr>
        <w:lastRenderedPageBreak/>
        <w:t>Liberty</w:t>
      </w:r>
      <w:r>
        <w:t>.</w:t>
      </w:r>
      <w:r w:rsidR="004B50D9">
        <w:t xml:space="preserve"> Other types of government</w:t>
      </w:r>
      <w:r w:rsidR="002F3216">
        <w:t xml:space="preserve"> failure</w:t>
      </w:r>
      <w:r w:rsidR="004B50D9">
        <w:t xml:space="preserve"> illustrate the power of Capitalism for WTP.</w:t>
      </w:r>
    </w:p>
    <w:p w14:paraId="625F48DD" w14:textId="110986E4" w:rsidR="00174436" w:rsidRDefault="00174436" w:rsidP="00E6132A">
      <w:pPr>
        <w:pStyle w:val="ListParagraph"/>
      </w:pPr>
      <w:permStart w:id="1761090770" w:edGrp="everyone"/>
      <w:r w:rsidRPr="00380A91">
        <w:rPr>
          <w:rStyle w:val="SubtleEmphasis"/>
        </w:rPr>
        <w:t>__</w:t>
      </w:r>
      <w:permEnd w:id="1761090770"/>
      <w:r>
        <w:t xml:space="preserve"> </w:t>
      </w:r>
      <w:r w:rsidR="009F7143">
        <w:t xml:space="preserve">In </w:t>
      </w:r>
      <w:r w:rsidR="009F7143" w:rsidRPr="00C75D23">
        <w:rPr>
          <w:b/>
          <w:bCs/>
        </w:rPr>
        <w:t>Socialism</w:t>
      </w:r>
      <w:r w:rsidR="009F7143">
        <w:t>,</w:t>
      </w:r>
      <w:r>
        <w:t xml:space="preserve"> the government owns major industries</w:t>
      </w:r>
      <w:r w:rsidR="004B50D9">
        <w:t>,</w:t>
      </w:r>
      <w:r w:rsidR="00F723BC">
        <w:t xml:space="preserve"> which can limit all other </w:t>
      </w:r>
      <w:r w:rsidR="00C75D23">
        <w:t>sector</w:t>
      </w:r>
      <w:r w:rsidR="00F723BC">
        <w:t>s</w:t>
      </w:r>
      <w:r w:rsidR="004B50D9">
        <w:t>. China, N</w:t>
      </w:r>
      <w:r w:rsidR="002F3216">
        <w:t>orth</w:t>
      </w:r>
      <w:r w:rsidR="004B50D9">
        <w:t xml:space="preserve"> Korea, and Cuba identify as Socialist. </w:t>
      </w:r>
    </w:p>
    <w:p w14:paraId="39041EAC" w14:textId="06F547B2" w:rsidR="004B50D9" w:rsidRDefault="004B50D9" w:rsidP="00E6132A">
      <w:pPr>
        <w:pStyle w:val="ListParagraph"/>
      </w:pPr>
      <w:permStart w:id="1680874913" w:edGrp="everyone"/>
      <w:r w:rsidRPr="004B50D9">
        <w:rPr>
          <w:rStyle w:val="SubtleEmphasis"/>
        </w:rPr>
        <w:t>__</w:t>
      </w:r>
      <w:permEnd w:id="1680874913"/>
      <w:r w:rsidRPr="004B50D9">
        <w:t xml:space="preserve"> </w:t>
      </w:r>
      <w:r w:rsidRPr="00C75D23">
        <w:rPr>
          <w:b/>
          <w:bCs/>
        </w:rPr>
        <w:t>Democratic Socialism</w:t>
      </w:r>
      <w:r>
        <w:t xml:space="preserve"> is friendly, similar to the Pilgrims in</w:t>
      </w:r>
      <w:r w:rsidR="00C75D23">
        <w:t>itially</w:t>
      </w:r>
      <w:r>
        <w:t xml:space="preserve">. </w:t>
      </w:r>
      <w:r w:rsidRPr="004B50D9">
        <w:t xml:space="preserve">Sweden, Norway, Denmark, Finland, </w:t>
      </w:r>
      <w:r>
        <w:t xml:space="preserve">and </w:t>
      </w:r>
      <w:r w:rsidRPr="004B50D9">
        <w:t>Iceland</w:t>
      </w:r>
      <w:r>
        <w:t xml:space="preserve"> are examples. All of them are small and self-centered in sustaining their government. </w:t>
      </w:r>
    </w:p>
    <w:p w14:paraId="1C261DE2" w14:textId="7DE3A7CA" w:rsidR="004B50D9" w:rsidRDefault="004B50D9" w:rsidP="00E6132A">
      <w:pPr>
        <w:pStyle w:val="ListParagraph"/>
      </w:pPr>
      <w:permStart w:id="1077177199" w:edGrp="everyone"/>
      <w:r w:rsidRPr="004B50D9">
        <w:rPr>
          <w:rStyle w:val="SubtleEmphasis"/>
        </w:rPr>
        <w:t>__</w:t>
      </w:r>
      <w:permEnd w:id="1077177199"/>
      <w:r w:rsidRPr="004B50D9">
        <w:t xml:space="preserve"> </w:t>
      </w:r>
      <w:r>
        <w:t xml:space="preserve">A great miracle of our USA is that our Pilgrims were starving and turned to </w:t>
      </w:r>
      <w:r w:rsidRPr="00C75D23">
        <w:rPr>
          <w:i/>
        </w:rPr>
        <w:t>Liberty</w:t>
      </w:r>
      <w:r>
        <w:t xml:space="preserve"> with private property as their solution. (Believers see additional help.)</w:t>
      </w:r>
    </w:p>
    <w:p w14:paraId="695948C8" w14:textId="1FF958B2" w:rsidR="00D83F7F" w:rsidRDefault="00174436" w:rsidP="00E6132A">
      <w:pPr>
        <w:pStyle w:val="ListParagraph"/>
      </w:pPr>
      <w:permStart w:id="1965229298" w:edGrp="everyone"/>
      <w:r w:rsidRPr="00380A91">
        <w:rPr>
          <w:rStyle w:val="SubtleEmphasis"/>
        </w:rPr>
        <w:t>__</w:t>
      </w:r>
      <w:permEnd w:id="1965229298"/>
      <w:r>
        <w:t xml:space="preserve"> </w:t>
      </w:r>
      <w:r w:rsidRPr="00C75D23">
        <w:rPr>
          <w:b/>
          <w:bCs/>
        </w:rPr>
        <w:t>Communism</w:t>
      </w:r>
      <w:r w:rsidR="00F723BC">
        <w:t xml:space="preserve"> is </w:t>
      </w:r>
      <w:r w:rsidR="009F7143" w:rsidRPr="009F7143">
        <w:t>a totalitarian system of government in which a single authoritarian party controls</w:t>
      </w:r>
      <w:r w:rsidR="00F723BC">
        <w:t xml:space="preserve"> the</w:t>
      </w:r>
      <w:r w:rsidR="009F7143" w:rsidRPr="009F7143">
        <w:t xml:space="preserve"> state-owned means of production</w:t>
      </w:r>
      <w:r>
        <w:t>.</w:t>
      </w:r>
    </w:p>
    <w:p w14:paraId="7413273E" w14:textId="11D4C5E8" w:rsidR="004B50D9" w:rsidRPr="00E80BB0" w:rsidRDefault="004B50D9" w:rsidP="00E6132A">
      <w:pPr>
        <w:pStyle w:val="ListParagraph"/>
      </w:pPr>
      <w:permStart w:id="631514962" w:edGrp="everyone"/>
      <w:r w:rsidRPr="004B50D9">
        <w:rPr>
          <w:rStyle w:val="SubtleEmphasis"/>
        </w:rPr>
        <w:t>__</w:t>
      </w:r>
      <w:permEnd w:id="631514962"/>
      <w:r w:rsidRPr="00E46DA5">
        <w:t xml:space="preserve"> </w:t>
      </w:r>
      <w:r w:rsidRPr="00E46DA5">
        <w:rPr>
          <w:b/>
          <w:bCs/>
        </w:rPr>
        <w:t>Fascism</w:t>
      </w:r>
      <w:r w:rsidRPr="00E46DA5">
        <w:t xml:space="preserve"> is a centralized dictatorship like Nazi Germany, communism on steroids. Opposition is violently suppressed, the economy is state-directed, propaganda is central to regime control, and production is controlled with private ownership.</w:t>
      </w:r>
      <w:r w:rsidRPr="008204AD">
        <w:t xml:space="preserve"> </w:t>
      </w:r>
    </w:p>
    <w:p w14:paraId="6A58EE45" w14:textId="5475473F" w:rsidR="004B50D9" w:rsidRDefault="004B50D9" w:rsidP="00E6132A">
      <w:pPr>
        <w:pStyle w:val="ListParagraph"/>
      </w:pPr>
      <w:permStart w:id="454297483" w:edGrp="everyone"/>
      <w:r w:rsidRPr="004B50D9">
        <w:rPr>
          <w:rStyle w:val="SubtleEmphasis"/>
        </w:rPr>
        <w:t>__</w:t>
      </w:r>
      <w:permEnd w:id="454297483"/>
      <w:r w:rsidRPr="004B50D9">
        <w:t xml:space="preserve"> </w:t>
      </w:r>
      <w:r>
        <w:t xml:space="preserve">The modern </w:t>
      </w:r>
      <w:r w:rsidR="002F3216">
        <w:t>P</w:t>
      </w:r>
      <w:r>
        <w:t>rogressives’ strategy is very close to Fascism.</w:t>
      </w:r>
    </w:p>
    <w:p w14:paraId="1A7DF66B" w14:textId="0FF0465B" w:rsidR="002A52B0" w:rsidRPr="00A30F39" w:rsidRDefault="002A52B0" w:rsidP="002A52B0">
      <w:pPr>
        <w:pStyle w:val="Heading3"/>
      </w:pPr>
      <w:r>
        <w:t>P15</w:t>
      </w:r>
      <w:r w:rsidRPr="00A30F39">
        <w:t xml:space="preserve"> </w:t>
      </w:r>
      <w:r>
        <w:t>S</w:t>
      </w:r>
      <w:r w:rsidRPr="00A30F39">
        <w:t xml:space="preserve">et </w:t>
      </w:r>
      <w:r>
        <w:t>2</w:t>
      </w:r>
      <w:r w:rsidRPr="00A30F39">
        <w:t xml:space="preserve">: </w:t>
      </w:r>
      <w:r>
        <w:t>Dangers of Capitalism</w:t>
      </w:r>
      <w:r w:rsidRPr="004D0652">
        <w:t xml:space="preserve"> </w:t>
      </w:r>
      <w:permStart w:id="437284281" w:edGrp="everyone"/>
      <w:r w:rsidRPr="00380A91">
        <w:rPr>
          <w:rStyle w:val="SubtleEmphasis"/>
        </w:rPr>
        <w:t>__</w:t>
      </w:r>
      <w:permEnd w:id="437284281"/>
    </w:p>
    <w:p w14:paraId="6D6338EA" w14:textId="77777777" w:rsidR="002A52B0" w:rsidRPr="0075162A" w:rsidRDefault="002A52B0" w:rsidP="00E6132A">
      <w:pPr>
        <w:pStyle w:val="ListParagraph"/>
        <w:numPr>
          <w:ilvl w:val="0"/>
          <w:numId w:val="121"/>
        </w:numPr>
      </w:pPr>
      <w:permStart w:id="249966368" w:edGrp="everyone"/>
      <w:r w:rsidRPr="0082671D">
        <w:rPr>
          <w:rStyle w:val="SubtleEmphasis"/>
        </w:rPr>
        <w:t>__</w:t>
      </w:r>
      <w:permEnd w:id="249966368"/>
      <w:r w:rsidRPr="0082671D">
        <w:t xml:space="preserve"> </w:t>
      </w:r>
      <w:r>
        <w:t xml:space="preserve">The number one danger to Capitalism is political parties because the enemies of </w:t>
      </w:r>
      <w:r w:rsidRPr="00E6132A">
        <w:rPr>
          <w:i/>
        </w:rPr>
        <w:t>Liberty</w:t>
      </w:r>
      <w:r>
        <w:t xml:space="preserve"> must </w:t>
      </w:r>
      <w:r w:rsidRPr="0075162A">
        <w:t xml:space="preserve">destroy it to control WTP’s </w:t>
      </w:r>
      <w:r w:rsidRPr="00E6132A">
        <w:rPr>
          <w:i/>
        </w:rPr>
        <w:t>Lives</w:t>
      </w:r>
      <w:r w:rsidRPr="0075162A">
        <w:t xml:space="preserve">. </w:t>
      </w:r>
      <w:r w:rsidRPr="00E6132A">
        <w:rPr>
          <w:i/>
        </w:rPr>
        <w:t>Liberty</w:t>
      </w:r>
      <w:r w:rsidRPr="0075162A">
        <w:t xml:space="preserve"> and Capitalism are one. </w:t>
      </w:r>
    </w:p>
    <w:p w14:paraId="128B653E" w14:textId="77777777" w:rsidR="002A52B0" w:rsidRPr="0075162A" w:rsidRDefault="002A52B0" w:rsidP="00E6132A">
      <w:pPr>
        <w:pStyle w:val="ListParagraph"/>
        <w:numPr>
          <w:ilvl w:val="0"/>
          <w:numId w:val="121"/>
        </w:numPr>
      </w:pPr>
      <w:permStart w:id="1303778947" w:edGrp="everyone"/>
      <w:r w:rsidRPr="00E6132A">
        <w:rPr>
          <w:rStyle w:val="SubtleEmphasis"/>
          <w:color w:val="000000" w:themeColor="text1"/>
        </w:rPr>
        <w:t>__</w:t>
      </w:r>
      <w:permEnd w:id="1303778947"/>
      <w:r w:rsidRPr="0075162A">
        <w:t xml:space="preserve"> Capitalism does have one problem in the context of </w:t>
      </w:r>
      <w:r w:rsidRPr="00E6132A">
        <w:rPr>
          <w:i/>
        </w:rPr>
        <w:t>Liberty</w:t>
      </w:r>
      <w:r w:rsidRPr="0075162A">
        <w:t>. The big dogs can and will eat the little dogs until one big dog has control. That is called a monopoly.</w:t>
      </w:r>
    </w:p>
    <w:p w14:paraId="08B7B54C" w14:textId="77777777" w:rsidR="002A52B0" w:rsidRPr="0075162A" w:rsidRDefault="002A52B0" w:rsidP="00E6132A">
      <w:pPr>
        <w:pStyle w:val="ListParagraph"/>
      </w:pPr>
      <w:permStart w:id="1919361779" w:edGrp="everyone"/>
      <w:r w:rsidRPr="0075162A">
        <w:rPr>
          <w:rStyle w:val="SubtleEmphasis"/>
          <w:color w:val="000000" w:themeColor="text1"/>
        </w:rPr>
        <w:t>__</w:t>
      </w:r>
      <w:permEnd w:id="1919361779"/>
      <w:r w:rsidRPr="0075162A">
        <w:t xml:space="preserve"> When a monopoly negatively affects our </w:t>
      </w:r>
      <w:r w:rsidRPr="0075162A">
        <w:rPr>
          <w:i/>
        </w:rPr>
        <w:t>Liberty</w:t>
      </w:r>
      <w:r w:rsidRPr="0075162A">
        <w:t xml:space="preserve">, the government must pass protective laws or break up the monopoly to restore competition. </w:t>
      </w:r>
    </w:p>
    <w:p w14:paraId="0AB2D9D0" w14:textId="77777777" w:rsidR="002A52B0" w:rsidRPr="00E80BB0" w:rsidRDefault="002A52B0" w:rsidP="00E6132A">
      <w:pPr>
        <w:pStyle w:val="ListParagraph"/>
      </w:pPr>
      <w:permStart w:id="75117707" w:edGrp="everyone"/>
      <w:r w:rsidRPr="0075162A">
        <w:rPr>
          <w:rStyle w:val="SubtleEmphasis"/>
          <w:color w:val="000000" w:themeColor="text1"/>
        </w:rPr>
        <w:t>__</w:t>
      </w:r>
      <w:permEnd w:id="75117707"/>
      <w:r w:rsidRPr="00265BBF">
        <w:t xml:space="preserve"> The Golden Age in our USA led to monopolies. The Sherman Antitrust Act was passed in 1890, followed by the Clayton Act in 1914 and the Federal Trade Commission Act in 1914.</w:t>
      </w:r>
    </w:p>
    <w:p w14:paraId="0A5AB2B1" w14:textId="77777777" w:rsidR="002A52B0" w:rsidRPr="00E80BB0" w:rsidRDefault="002A52B0" w:rsidP="00E6132A">
      <w:pPr>
        <w:pStyle w:val="ListParagraph"/>
      </w:pPr>
      <w:permStart w:id="1492075336" w:edGrp="everyone"/>
      <w:r w:rsidRPr="004B50D9">
        <w:rPr>
          <w:rStyle w:val="SubtleEmphasis"/>
          <w:color w:val="000000" w:themeColor="text1"/>
        </w:rPr>
        <w:t>__</w:t>
      </w:r>
      <w:permEnd w:id="1492075336"/>
      <w:r w:rsidRPr="004B50D9">
        <w:t xml:space="preserve"> </w:t>
      </w:r>
      <w:r>
        <w:t>T</w:t>
      </w:r>
      <w:r w:rsidRPr="00265BBF">
        <w:t>he Northern Securities Company (Railroad) was divided in 1904. Standard Oil was divided in 1911. American Tobacco was divided in 1911. AT&amp;T was divided in 1982. Microsoft was sued in 2001, and a settlement protected web browsing.</w:t>
      </w:r>
    </w:p>
    <w:p w14:paraId="5485F7A2" w14:textId="77777777" w:rsidR="002A52B0" w:rsidRDefault="002A52B0" w:rsidP="00E6132A">
      <w:pPr>
        <w:pStyle w:val="ListParagraph"/>
      </w:pPr>
      <w:permStart w:id="322377572" w:edGrp="everyone"/>
      <w:r w:rsidRPr="0075162A">
        <w:rPr>
          <w:rStyle w:val="SubtleEmphasis"/>
          <w:color w:val="000000" w:themeColor="text1"/>
        </w:rPr>
        <w:t>__</w:t>
      </w:r>
      <w:permEnd w:id="322377572"/>
      <w:r w:rsidRPr="00176295">
        <w:t xml:space="preserve"> </w:t>
      </w:r>
      <w:r w:rsidRPr="0075162A">
        <w:t xml:space="preserve">The bottom line is </w:t>
      </w:r>
      <w:r>
        <w:t xml:space="preserve">that </w:t>
      </w:r>
      <w:r w:rsidRPr="0075162A">
        <w:t xml:space="preserve">WTP’s </w:t>
      </w:r>
      <w:r w:rsidRPr="0075162A">
        <w:rPr>
          <w:i/>
        </w:rPr>
        <w:t>Liberty</w:t>
      </w:r>
      <w:r w:rsidRPr="0075162A">
        <w:t xml:space="preserve"> representatives must govern within the proven Laws of Economics, not alternate ideologies that are simply a road to subjugation.</w:t>
      </w:r>
    </w:p>
    <w:p w14:paraId="3279D8B2" w14:textId="77777777" w:rsidR="002A52B0" w:rsidRPr="00A30F39" w:rsidRDefault="002A52B0" w:rsidP="00E6132A">
      <w:pPr>
        <w:pStyle w:val="ListParagraph"/>
      </w:pPr>
      <w:permStart w:id="765657895" w:edGrp="everyone"/>
      <w:r w:rsidRPr="00380A91">
        <w:rPr>
          <w:rStyle w:val="SubtleEmphasis"/>
        </w:rPr>
        <w:t>__</w:t>
      </w:r>
      <w:permEnd w:id="765657895"/>
      <w:r w:rsidRPr="00A30F39">
        <w:t xml:space="preserve"> The </w:t>
      </w:r>
      <w:r w:rsidRPr="00216D6A">
        <w:rPr>
          <w:i/>
        </w:rPr>
        <w:t>Liberty</w:t>
      </w:r>
      <w:r>
        <w:t xml:space="preserve"> in</w:t>
      </w:r>
      <w:r w:rsidRPr="00A30F39">
        <w:t>terest</w:t>
      </w:r>
      <w:r>
        <w:t>s</w:t>
      </w:r>
      <w:r w:rsidRPr="00A30F39">
        <w:t xml:space="preserve"> of WTP must always </w:t>
      </w:r>
      <w:r>
        <w:t>exceed harmful monopolies' interest</w:t>
      </w:r>
      <w:r w:rsidRPr="00A30F39">
        <w:t xml:space="preserve">s. </w:t>
      </w:r>
    </w:p>
    <w:p w14:paraId="077AEC26" w14:textId="77777777" w:rsidR="002A52B0" w:rsidRPr="00A30F39" w:rsidRDefault="002A52B0" w:rsidP="00E6132A">
      <w:pPr>
        <w:pStyle w:val="ListParagraph"/>
      </w:pPr>
      <w:permStart w:id="2004235189" w:edGrp="everyone"/>
      <w:r w:rsidRPr="00380A91">
        <w:rPr>
          <w:rStyle w:val="SubtleEmphasis"/>
        </w:rPr>
        <w:t>__</w:t>
      </w:r>
      <w:permEnd w:id="2004235189"/>
      <w:r w:rsidRPr="00A30F39">
        <w:t xml:space="preserve"> Human Nature will produce economic cheaters, both in and out of government</w:t>
      </w:r>
      <w:r>
        <w:t>, and this demands that WTP be able to see our nation's money at all times—every</w:t>
      </w:r>
      <w:r w:rsidRPr="00A30F39">
        <w:t xml:space="preserve"> penny.</w:t>
      </w:r>
    </w:p>
    <w:p w14:paraId="11C22C39" w14:textId="77777777" w:rsidR="002A52B0" w:rsidRPr="00A30F39" w:rsidRDefault="002A52B0" w:rsidP="00E6132A">
      <w:pPr>
        <w:pStyle w:val="ListParagraph"/>
      </w:pPr>
      <w:permStart w:id="816260906" w:edGrp="everyone"/>
      <w:r w:rsidRPr="00380A91">
        <w:rPr>
          <w:rStyle w:val="SubtleEmphasis"/>
        </w:rPr>
        <w:t>__</w:t>
      </w:r>
      <w:permEnd w:id="816260906"/>
      <w:r w:rsidRPr="00A30F39">
        <w:t xml:space="preserve"> A</w:t>
      </w:r>
      <w:r>
        <w:t>s mentioned above, our</w:t>
      </w:r>
      <w:r w:rsidRPr="00A30F39">
        <w:t xml:space="preserve"> </w:t>
      </w:r>
      <w:r>
        <w:t>n</w:t>
      </w:r>
      <w:r w:rsidRPr="00A30F39">
        <w:t>ation’s economy has three universal components that touch everyone</w:t>
      </w:r>
      <w:r>
        <w:t>,</w:t>
      </w:r>
      <w:r w:rsidRPr="00A30F39">
        <w:t xml:space="preserve"> and</w:t>
      </w:r>
      <w:r>
        <w:t xml:space="preserve"> therefore,</w:t>
      </w:r>
      <w:r w:rsidRPr="00A30F39">
        <w:t xml:space="preserve"> </w:t>
      </w:r>
      <w:r>
        <w:t xml:space="preserve">WTP’s representatives </w:t>
      </w:r>
      <w:r w:rsidRPr="00A30F39">
        <w:t>must</w:t>
      </w:r>
      <w:r>
        <w:t xml:space="preserve"> </w:t>
      </w:r>
      <w:r w:rsidRPr="00A30F39">
        <w:t xml:space="preserve">manage </w:t>
      </w:r>
      <w:r>
        <w:t xml:space="preserve">them </w:t>
      </w:r>
      <w:r w:rsidRPr="00A30F39">
        <w:t xml:space="preserve">to the lowest possible cost as a matter of </w:t>
      </w:r>
      <w:r>
        <w:t>P</w:t>
      </w:r>
      <w:r w:rsidRPr="00A30F39">
        <w:t>rinciple.</w:t>
      </w:r>
    </w:p>
    <w:p w14:paraId="612745F2" w14:textId="77777777" w:rsidR="002A52B0" w:rsidRDefault="002A52B0" w:rsidP="00E6132A">
      <w:pPr>
        <w:pStyle w:val="ListParagraph"/>
      </w:pPr>
      <w:permStart w:id="152723815" w:edGrp="everyone"/>
      <w:r w:rsidRPr="00380A91">
        <w:rPr>
          <w:rStyle w:val="SubtleEmphasis"/>
        </w:rPr>
        <w:t>__</w:t>
      </w:r>
      <w:permEnd w:id="152723815"/>
      <w:r w:rsidRPr="00A30F39">
        <w:t xml:space="preserve"> The cost of alternat</w:t>
      </w:r>
      <w:r>
        <w:t>iv</w:t>
      </w:r>
      <w:r w:rsidRPr="00A30F39">
        <w:t>e energy sources must be driven down to the lowest cost before adoption</w:t>
      </w:r>
      <w:r>
        <w:t>. As a matter of Principle, the cost of energy must NEVER be artificially driven up to the cost of an alternative</w:t>
      </w:r>
      <w:r w:rsidRPr="00A30F39">
        <w:t>.</w:t>
      </w:r>
    </w:p>
    <w:p w14:paraId="3AB33A71" w14:textId="77777777" w:rsidR="002A52B0" w:rsidRPr="00A30F39" w:rsidRDefault="002A52B0" w:rsidP="00E6132A">
      <w:pPr>
        <w:pStyle w:val="ListParagraph"/>
      </w:pPr>
      <w:permStart w:id="1771243889" w:edGrp="everyone"/>
      <w:r w:rsidRPr="00380A91">
        <w:rPr>
          <w:rStyle w:val="SubtleEmphasis"/>
        </w:rPr>
        <w:t>__</w:t>
      </w:r>
      <w:permEnd w:id="1771243889"/>
      <w:r>
        <w:t xml:space="preserve"> Solar and wind can never work because fossil fuel costs are being raised to solar and wind costs. That means there is no capital to develop efficient solar and wind systems, and a total </w:t>
      </w:r>
      <w:r>
        <w:lastRenderedPageBreak/>
        <w:t>collapse is the outcome of Nature’s Law. It must happen; it is the Law and will be catastrophic. The only good news is that total failure is becoming obvious.</w:t>
      </w:r>
    </w:p>
    <w:p w14:paraId="3BE1EA34" w14:textId="6F03658B" w:rsidR="001A0110" w:rsidRDefault="001A0110" w:rsidP="001A0110">
      <w:pPr>
        <w:pStyle w:val="Heading3"/>
      </w:pPr>
      <w:r>
        <w:t>P1</w:t>
      </w:r>
      <w:r w:rsidR="002A52B0">
        <w:t>5</w:t>
      </w:r>
      <w:r w:rsidRPr="00A30F39">
        <w:t xml:space="preserve"> </w:t>
      </w:r>
      <w:r>
        <w:t>S</w:t>
      </w:r>
      <w:r w:rsidRPr="00A30F39">
        <w:t xml:space="preserve">et </w:t>
      </w:r>
      <w:r w:rsidR="002A52B0">
        <w:t>3</w:t>
      </w:r>
      <w:r w:rsidRPr="00A30F39">
        <w:t xml:space="preserve">: </w:t>
      </w:r>
      <w:r w:rsidRPr="001A0110">
        <w:t xml:space="preserve">Economic </w:t>
      </w:r>
      <w:r w:rsidR="002A52B0">
        <w:t>Laws</w:t>
      </w:r>
      <w:r w:rsidRPr="00A30F39">
        <w:t xml:space="preserve"> </w:t>
      </w:r>
      <w:permStart w:id="391203278" w:edGrp="everyone"/>
      <w:r w:rsidRPr="00380A91">
        <w:rPr>
          <w:rStyle w:val="SubtleEmphasis"/>
        </w:rPr>
        <w:t>__</w:t>
      </w:r>
      <w:permEnd w:id="391203278"/>
    </w:p>
    <w:p w14:paraId="2CA6AB22" w14:textId="24EE187B" w:rsidR="00662791" w:rsidRDefault="00162F32" w:rsidP="00E6132A">
      <w:pPr>
        <w:pStyle w:val="ListParagraph"/>
        <w:numPr>
          <w:ilvl w:val="0"/>
          <w:numId w:val="130"/>
        </w:numPr>
      </w:pPr>
      <w:permStart w:id="629430999" w:edGrp="everyone"/>
      <w:r w:rsidRPr="00380A91">
        <w:rPr>
          <w:rStyle w:val="SubtleEmphasis"/>
        </w:rPr>
        <w:t>__</w:t>
      </w:r>
      <w:permEnd w:id="629430999"/>
      <w:r>
        <w:t xml:space="preserve"> </w:t>
      </w:r>
      <w:r w:rsidR="00662791">
        <w:t xml:space="preserve">The </w:t>
      </w:r>
      <w:r w:rsidR="00662791" w:rsidRPr="00E6132A">
        <w:rPr>
          <w:i/>
        </w:rPr>
        <w:t>Laws of Nature</w:t>
      </w:r>
      <w:r w:rsidR="00662791">
        <w:t xml:space="preserve">, Governing Principles, control all economies. Our political party governments ignore them for their own self-interest, </w:t>
      </w:r>
      <w:r w:rsidR="00662791" w:rsidRPr="00E6132A">
        <w:rPr>
          <w:b/>
          <w:bCs/>
        </w:rPr>
        <w:t>and WTP always pay the price</w:t>
      </w:r>
      <w:r w:rsidR="00662791">
        <w:t>.</w:t>
      </w:r>
    </w:p>
    <w:p w14:paraId="41874248" w14:textId="33F7A6CE" w:rsidR="00C75D23" w:rsidRDefault="00662791" w:rsidP="00E6132A">
      <w:pPr>
        <w:pStyle w:val="ListParagraph"/>
        <w:numPr>
          <w:ilvl w:val="0"/>
          <w:numId w:val="130"/>
        </w:numPr>
      </w:pPr>
      <w:permStart w:id="543235981" w:edGrp="everyone"/>
      <w:r w:rsidRPr="00662791">
        <w:rPr>
          <w:rStyle w:val="SubtleEmphasis"/>
        </w:rPr>
        <w:t>__</w:t>
      </w:r>
      <w:permEnd w:id="543235981"/>
      <w:r w:rsidRPr="00662791">
        <w:t xml:space="preserve"> </w:t>
      </w:r>
      <w:r w:rsidR="002A52B0" w:rsidRPr="00E6132A">
        <w:rPr>
          <w:b/>
          <w:bCs/>
        </w:rPr>
        <w:t>What You Subsidize, You Get More Of</w:t>
      </w:r>
      <w:r w:rsidR="002A52B0">
        <w:t>. When the state pays for something, the supply of it expands — even if it’s harmful or inefficient. Subsidies increase dependency, distort markets, and often grow the very problem they were meant to fix.</w:t>
      </w:r>
    </w:p>
    <w:p w14:paraId="0479438A" w14:textId="42F25E00" w:rsidR="006D61D7" w:rsidRDefault="00C75D23" w:rsidP="00E6132A">
      <w:pPr>
        <w:pStyle w:val="ListParagraph"/>
        <w:numPr>
          <w:ilvl w:val="0"/>
          <w:numId w:val="130"/>
        </w:numPr>
      </w:pPr>
      <w:permStart w:id="761284820" w:edGrp="everyone"/>
      <w:r w:rsidRPr="00C75D23">
        <w:rPr>
          <w:rStyle w:val="SubtleEmphasis"/>
        </w:rPr>
        <w:t>__</w:t>
      </w:r>
      <w:permEnd w:id="761284820"/>
      <w:r w:rsidRPr="00C75D23">
        <w:t xml:space="preserve"> </w:t>
      </w:r>
      <w:r w:rsidR="002A52B0" w:rsidRPr="00E6132A">
        <w:rPr>
          <w:b/>
          <w:bCs/>
        </w:rPr>
        <w:t>What You Tax, You Get Less Of</w:t>
      </w:r>
      <w:r w:rsidR="002A52B0">
        <w:t>. Taxes discourage the activity being taxed — work, savings, investment, productivity. High tax burdens shrink the economic base, slow growth, and push activity into the shadows or overseas.</w:t>
      </w:r>
    </w:p>
    <w:p w14:paraId="13B90C8A" w14:textId="700DE856" w:rsidR="002A52B0" w:rsidRPr="0011283E" w:rsidRDefault="002A52B0" w:rsidP="00E6132A">
      <w:pPr>
        <w:pStyle w:val="ListParagraph"/>
        <w:numPr>
          <w:ilvl w:val="0"/>
          <w:numId w:val="130"/>
        </w:numPr>
      </w:pPr>
      <w:permStart w:id="208801752" w:edGrp="everyone"/>
      <w:r>
        <w:rPr>
          <w:rStyle w:val="SubtleEmphasis"/>
        </w:rPr>
        <w:t>__</w:t>
      </w:r>
      <w:permEnd w:id="208801752"/>
      <w:r w:rsidRPr="00662791">
        <w:t xml:space="preserve"> </w:t>
      </w:r>
      <w:r w:rsidRPr="0011283E">
        <w:rPr>
          <w:b/>
          <w:bCs/>
        </w:rPr>
        <w:t>Law of the Seen and Unseen</w:t>
      </w:r>
      <w:r w:rsidRPr="0011283E">
        <w:t xml:space="preserve">. Government action produces visible benefits for some, but the hidden costs for others are usually larger. Politicians claim credit for the “seen,” while the </w:t>
      </w:r>
      <w:r w:rsidR="00662791" w:rsidRPr="0011283E">
        <w:t xml:space="preserve">WTP </w:t>
      </w:r>
      <w:r w:rsidRPr="0011283E">
        <w:t>absorb</w:t>
      </w:r>
      <w:r w:rsidR="00662791" w:rsidRPr="0011283E">
        <w:t xml:space="preserve"> </w:t>
      </w:r>
      <w:r w:rsidRPr="0011283E">
        <w:t>the “unseen” losses — debt, lost jobs, lost innovation.</w:t>
      </w:r>
    </w:p>
    <w:p w14:paraId="773A866C" w14:textId="3A496521" w:rsidR="002A52B0" w:rsidRDefault="002A52B0" w:rsidP="00E6132A">
      <w:pPr>
        <w:pStyle w:val="ListParagraph"/>
        <w:numPr>
          <w:ilvl w:val="0"/>
          <w:numId w:val="130"/>
        </w:numPr>
        <w:rPr>
          <w:rStyle w:val="SubtleEmphasis"/>
        </w:rPr>
      </w:pPr>
      <w:permStart w:id="1007559536" w:edGrp="everyone"/>
      <w:r>
        <w:rPr>
          <w:rStyle w:val="SubtleEmphasis"/>
        </w:rPr>
        <w:t>__</w:t>
      </w:r>
      <w:permEnd w:id="1007559536"/>
      <w:r w:rsidRPr="00662791">
        <w:t xml:space="preserve"> </w:t>
      </w:r>
      <w:r w:rsidRPr="0011283E">
        <w:t>The Law of Unintended Consequences. Every government action produces side effects that policymakers did not foresee. Programs create problems bigger than the ones they attempted to solve (e.g., rent control causing housing shortages).</w:t>
      </w:r>
      <w:permStart w:id="1393372624" w:edGrp="everyone"/>
    </w:p>
    <w:p w14:paraId="60338280" w14:textId="3962DC16" w:rsidR="002A52B0" w:rsidRPr="0011283E" w:rsidRDefault="002A52B0" w:rsidP="00E6132A">
      <w:pPr>
        <w:pStyle w:val="ListParagraph"/>
        <w:numPr>
          <w:ilvl w:val="0"/>
          <w:numId w:val="130"/>
        </w:numPr>
      </w:pPr>
      <w:r>
        <w:rPr>
          <w:rStyle w:val="SubtleEmphasis"/>
        </w:rPr>
        <w:t>__</w:t>
      </w:r>
      <w:permEnd w:id="1393372624"/>
      <w:r w:rsidRPr="00662791">
        <w:t xml:space="preserve"> </w:t>
      </w:r>
      <w:r w:rsidRPr="0011283E">
        <w:rPr>
          <w:b/>
          <w:bCs/>
        </w:rPr>
        <w:t>The Iron Law of Bureaucracy</w:t>
      </w:r>
      <w:r w:rsidRPr="0011283E">
        <w:t>. Bureaucracies eventually serve themselves, not their mission. Government agencies become self-preserving machines — expanding budgets, resisting reform, and ignoring outcomes.</w:t>
      </w:r>
      <w:r w:rsidR="00662791" w:rsidRPr="0011283E">
        <w:t xml:space="preserve"> </w:t>
      </w:r>
    </w:p>
    <w:p w14:paraId="1B383A69" w14:textId="42BA059A" w:rsidR="002A52B0" w:rsidRPr="0011283E" w:rsidRDefault="002A52B0" w:rsidP="00E6132A">
      <w:pPr>
        <w:pStyle w:val="ListParagraph"/>
        <w:numPr>
          <w:ilvl w:val="0"/>
          <w:numId w:val="130"/>
        </w:numPr>
      </w:pPr>
      <w:permStart w:id="1230200663" w:edGrp="everyone"/>
      <w:r>
        <w:rPr>
          <w:rStyle w:val="SubtleEmphasis"/>
        </w:rPr>
        <w:t>__</w:t>
      </w:r>
      <w:permEnd w:id="1230200663"/>
      <w:r w:rsidRPr="00662791">
        <w:t xml:space="preserve"> </w:t>
      </w:r>
      <w:r w:rsidRPr="0011283E">
        <w:rPr>
          <w:b/>
          <w:bCs/>
        </w:rPr>
        <w:t>Public Choice Economics</w:t>
      </w:r>
      <w:r w:rsidR="00760DDD" w:rsidRPr="0011283E">
        <w:t xml:space="preserve">. </w:t>
      </w:r>
      <w:r w:rsidRPr="0011283E">
        <w:t>Politicians act in their own interest, not the public interest.</w:t>
      </w:r>
      <w:r w:rsidR="00760DDD" w:rsidRPr="0011283E">
        <w:t xml:space="preserve"> </w:t>
      </w:r>
      <w:r w:rsidRPr="0011283E">
        <w:t>Government actors respond to incentives just like everyone else</w:t>
      </w:r>
      <w:r w:rsidR="00662791" w:rsidRPr="0011283E">
        <w:t>, leading to vote-</w:t>
      </w:r>
      <w:r w:rsidRPr="0011283E">
        <w:t>buying</w:t>
      </w:r>
      <w:r w:rsidR="00760DDD" w:rsidRPr="0011283E">
        <w:t xml:space="preserve">, </w:t>
      </w:r>
      <w:r w:rsidR="00662791" w:rsidRPr="0011283E">
        <w:t>c</w:t>
      </w:r>
      <w:r w:rsidRPr="0011283E">
        <w:t>ronyism</w:t>
      </w:r>
      <w:r w:rsidR="00760DDD" w:rsidRPr="0011283E">
        <w:t xml:space="preserve">, </w:t>
      </w:r>
      <w:r w:rsidR="00662791" w:rsidRPr="0011283E">
        <w:t>s</w:t>
      </w:r>
      <w:r w:rsidRPr="0011283E">
        <w:t>pecial-interest favoritism</w:t>
      </w:r>
      <w:r w:rsidR="00760DDD" w:rsidRPr="0011283E">
        <w:t xml:space="preserve">, </w:t>
      </w:r>
      <w:r w:rsidR="00662791" w:rsidRPr="0011283E">
        <w:t>and p</w:t>
      </w:r>
      <w:r w:rsidRPr="0011283E">
        <w:t>olicies that sound good but fail</w:t>
      </w:r>
      <w:r w:rsidR="00662791" w:rsidRPr="0011283E">
        <w:t>.</w:t>
      </w:r>
    </w:p>
    <w:p w14:paraId="54FE2776" w14:textId="6B68B2B2" w:rsidR="002A52B0" w:rsidRPr="0011283E" w:rsidRDefault="00760DDD" w:rsidP="00E6132A">
      <w:pPr>
        <w:pStyle w:val="ListParagraph"/>
        <w:numPr>
          <w:ilvl w:val="0"/>
          <w:numId w:val="130"/>
        </w:numPr>
      </w:pPr>
      <w:permStart w:id="114694959" w:edGrp="everyone"/>
      <w:r>
        <w:rPr>
          <w:rStyle w:val="SubtleEmphasis"/>
        </w:rPr>
        <w:t>__</w:t>
      </w:r>
      <w:permEnd w:id="114694959"/>
      <w:r w:rsidRPr="00662791">
        <w:t xml:space="preserve"> </w:t>
      </w:r>
      <w:r w:rsidR="002A52B0" w:rsidRPr="0011283E">
        <w:rPr>
          <w:b/>
          <w:bCs/>
        </w:rPr>
        <w:t>Regulatory Capture</w:t>
      </w:r>
      <w:r w:rsidRPr="0011283E">
        <w:t>.</w:t>
      </w:r>
      <w:r w:rsidR="002A52B0" w:rsidRPr="0011283E">
        <w:t xml:space="preserve"> Industries eventually take over the agencies that regulate them.</w:t>
      </w:r>
      <w:r w:rsidRPr="0011283E">
        <w:t xml:space="preserve"> </w:t>
      </w:r>
      <w:r w:rsidR="002A52B0" w:rsidRPr="0011283E">
        <w:t>Rules protect incumbents, not consumers.</w:t>
      </w:r>
      <w:r w:rsidRPr="0011283E">
        <w:t xml:space="preserve"> They c</w:t>
      </w:r>
      <w:r w:rsidR="002A52B0" w:rsidRPr="0011283E">
        <w:t>reate monopolies and reduce competition.</w:t>
      </w:r>
    </w:p>
    <w:p w14:paraId="1EDA9824" w14:textId="31FC91BC" w:rsidR="002A52B0" w:rsidRPr="0011283E" w:rsidRDefault="00760DDD" w:rsidP="00E6132A">
      <w:pPr>
        <w:pStyle w:val="ListParagraph"/>
        <w:numPr>
          <w:ilvl w:val="0"/>
          <w:numId w:val="130"/>
        </w:numPr>
      </w:pPr>
      <w:permStart w:id="192825405" w:edGrp="everyone"/>
      <w:r>
        <w:rPr>
          <w:rStyle w:val="SubtleEmphasis"/>
        </w:rPr>
        <w:t>__</w:t>
      </w:r>
      <w:permEnd w:id="192825405"/>
      <w:r w:rsidRPr="00662791">
        <w:t xml:space="preserve"> </w:t>
      </w:r>
      <w:r w:rsidR="002A52B0" w:rsidRPr="0011283E">
        <w:rPr>
          <w:b/>
          <w:bCs/>
        </w:rPr>
        <w:t>The Law of Scarcity</w:t>
      </w:r>
      <w:r w:rsidRPr="0011283E">
        <w:t xml:space="preserve">. </w:t>
      </w:r>
      <w:r w:rsidR="002A52B0" w:rsidRPr="0011283E">
        <w:t>Resources are limited; someone must bear the cost.</w:t>
      </w:r>
      <w:r w:rsidRPr="0011283E">
        <w:t xml:space="preserve"> </w:t>
      </w:r>
      <w:r w:rsidR="00662791" w:rsidRPr="0011283E">
        <w:t>WTP</w:t>
      </w:r>
      <w:r w:rsidRPr="0011283E">
        <w:t>, debt, or inflation pay</w:t>
      </w:r>
      <w:r w:rsidR="00662791" w:rsidRPr="0011283E">
        <w:t>s</w:t>
      </w:r>
      <w:r w:rsidRPr="0011283E">
        <w:t xml:space="preserve"> for every “free” government program</w:t>
      </w:r>
      <w:r w:rsidR="002A52B0" w:rsidRPr="0011283E">
        <w:t>.</w:t>
      </w:r>
    </w:p>
    <w:p w14:paraId="2604F88A" w14:textId="416FAF51" w:rsidR="00760DDD" w:rsidRPr="0011283E" w:rsidRDefault="00760DDD" w:rsidP="00E6132A">
      <w:pPr>
        <w:pStyle w:val="ListParagraph"/>
        <w:numPr>
          <w:ilvl w:val="0"/>
          <w:numId w:val="130"/>
        </w:numPr>
      </w:pPr>
      <w:permStart w:id="1818306925" w:edGrp="everyone"/>
      <w:r>
        <w:rPr>
          <w:rStyle w:val="SubtleEmphasis"/>
        </w:rPr>
        <w:t>__</w:t>
      </w:r>
      <w:permEnd w:id="1818306925"/>
      <w:r w:rsidRPr="00662791">
        <w:t xml:space="preserve"> </w:t>
      </w:r>
      <w:r w:rsidR="002A52B0" w:rsidRPr="0011283E">
        <w:rPr>
          <w:b/>
          <w:bCs/>
        </w:rPr>
        <w:t>Gresham’s Law</w:t>
      </w:r>
      <w:r w:rsidRPr="0011283E">
        <w:t xml:space="preserve">. </w:t>
      </w:r>
      <w:r w:rsidR="002A52B0" w:rsidRPr="0011283E">
        <w:t>Bad money drives out good money.</w:t>
      </w:r>
      <w:r w:rsidRPr="0011283E">
        <w:t xml:space="preserve"> </w:t>
      </w:r>
      <w:r w:rsidR="002A52B0" w:rsidRPr="0011283E">
        <w:t xml:space="preserve">When </w:t>
      </w:r>
      <w:r w:rsidR="00662791" w:rsidRPr="0011283E">
        <w:t xml:space="preserve">the </w:t>
      </w:r>
      <w:r w:rsidR="002A52B0" w:rsidRPr="0011283E">
        <w:t>government debases currency, citizens hoard real value</w:t>
      </w:r>
      <w:r w:rsidRPr="0011283E">
        <w:t>,</w:t>
      </w:r>
      <w:r w:rsidR="002A52B0" w:rsidRPr="0011283E">
        <w:t xml:space="preserve"> and the economy deteriorates.</w:t>
      </w:r>
    </w:p>
    <w:p w14:paraId="3B4D532A" w14:textId="77777777" w:rsidR="00760DDD" w:rsidRPr="0011283E" w:rsidRDefault="00760DDD" w:rsidP="00E6132A">
      <w:pPr>
        <w:pStyle w:val="ListParagraph"/>
        <w:numPr>
          <w:ilvl w:val="0"/>
          <w:numId w:val="130"/>
        </w:numPr>
      </w:pPr>
      <w:permStart w:id="56705541" w:edGrp="everyone"/>
      <w:r>
        <w:rPr>
          <w:rStyle w:val="SubtleEmphasis"/>
        </w:rPr>
        <w:t>__</w:t>
      </w:r>
      <w:permEnd w:id="56705541"/>
      <w:r w:rsidRPr="00662791">
        <w:t xml:space="preserve"> </w:t>
      </w:r>
      <w:r w:rsidR="002A52B0" w:rsidRPr="0011283E">
        <w:rPr>
          <w:b/>
          <w:bCs/>
        </w:rPr>
        <w:t>Say’s Law</w:t>
      </w:r>
      <w:r w:rsidRPr="0011283E">
        <w:t xml:space="preserve">. </w:t>
      </w:r>
      <w:r w:rsidR="002A52B0" w:rsidRPr="0011283E">
        <w:t>Supply creates demand.</w:t>
      </w:r>
      <w:r w:rsidRPr="0011283E">
        <w:t xml:space="preserve"> </w:t>
      </w:r>
      <w:r w:rsidR="002A52B0" w:rsidRPr="0011283E">
        <w:t>Prosperity comes from production, not consumption; government spending does not create real wealth.</w:t>
      </w:r>
    </w:p>
    <w:p w14:paraId="167F4CCD" w14:textId="282E4156" w:rsidR="002A52B0" w:rsidRPr="00463CF8" w:rsidRDefault="00760DDD" w:rsidP="0011283E">
      <w:pPr>
        <w:pStyle w:val="ListParagraph"/>
      </w:pPr>
      <w:permStart w:id="891315217" w:edGrp="everyone"/>
      <w:r>
        <w:rPr>
          <w:rStyle w:val="SubtleEmphasis"/>
        </w:rPr>
        <w:t>__</w:t>
      </w:r>
      <w:permEnd w:id="891315217"/>
      <w:r w:rsidRPr="00662791">
        <w:t xml:space="preserve"> </w:t>
      </w:r>
      <w:r w:rsidR="002A52B0" w:rsidRPr="00463CF8">
        <w:rPr>
          <w:b/>
          <w:bCs/>
        </w:rPr>
        <w:t>The Law of Incentives</w:t>
      </w:r>
      <w:r w:rsidRPr="00463CF8">
        <w:t xml:space="preserve">. </w:t>
      </w:r>
      <w:r w:rsidR="002A52B0" w:rsidRPr="00463CF8">
        <w:t>People respond to incentives every time — even perverse ones.</w:t>
      </w:r>
    </w:p>
    <w:p w14:paraId="5394FD20" w14:textId="1675E3D7" w:rsidR="002A52B0" w:rsidRPr="0011283E" w:rsidRDefault="0011283E" w:rsidP="0011283E">
      <w:pPr>
        <w:pStyle w:val="ListParagraph"/>
      </w:pPr>
      <w:permStart w:id="286005509" w:edGrp="everyone"/>
      <w:r>
        <w:rPr>
          <w:rStyle w:val="SubtleEmphasis"/>
        </w:rPr>
        <w:t>__</w:t>
      </w:r>
      <w:permEnd w:id="286005509"/>
      <w:r w:rsidRPr="0011283E">
        <w:t xml:space="preserve"> </w:t>
      </w:r>
      <w:r w:rsidR="002A52B0" w:rsidRPr="0011283E">
        <w:rPr>
          <w:b/>
          <w:bCs/>
        </w:rPr>
        <w:t>Welfare can discourage work</w:t>
      </w:r>
      <w:r w:rsidR="00760DDD" w:rsidRPr="0011283E">
        <w:t>; tax breaks create loophole-hunting; grants create grant-dependence; r</w:t>
      </w:r>
      <w:r w:rsidR="002A52B0" w:rsidRPr="0011283E">
        <w:t>ules create compliance industries</w:t>
      </w:r>
      <w:r w:rsidR="00760DDD" w:rsidRPr="0011283E">
        <w:t>.</w:t>
      </w:r>
    </w:p>
    <w:p w14:paraId="0CE16185" w14:textId="2218AC80" w:rsidR="002A52B0" w:rsidRPr="0011283E" w:rsidRDefault="00760DDD" w:rsidP="00E6132A">
      <w:pPr>
        <w:pStyle w:val="ListParagraph"/>
        <w:numPr>
          <w:ilvl w:val="0"/>
          <w:numId w:val="130"/>
        </w:numPr>
      </w:pPr>
      <w:permStart w:id="1398300153" w:edGrp="everyone"/>
      <w:r>
        <w:rPr>
          <w:rStyle w:val="SubtleEmphasis"/>
        </w:rPr>
        <w:t>__</w:t>
      </w:r>
      <w:permEnd w:id="1398300153"/>
      <w:r w:rsidRPr="00662791">
        <w:t xml:space="preserve"> </w:t>
      </w:r>
      <w:r w:rsidR="002A52B0" w:rsidRPr="0011283E">
        <w:rPr>
          <w:b/>
          <w:bCs/>
        </w:rPr>
        <w:t>The Law of Diminishing Returns</w:t>
      </w:r>
      <w:r w:rsidRPr="0011283E">
        <w:t xml:space="preserve">. </w:t>
      </w:r>
      <w:r w:rsidR="002A52B0" w:rsidRPr="0011283E">
        <w:t>At some point, adding more input yields less output.</w:t>
      </w:r>
      <w:r w:rsidRPr="0011283E">
        <w:t xml:space="preserve"> </w:t>
      </w:r>
      <w:r w:rsidR="002A52B0" w:rsidRPr="0011283E">
        <w:t>More laws</w:t>
      </w:r>
      <w:r w:rsidRPr="0011283E">
        <w:t xml:space="preserve"> equal </w:t>
      </w:r>
      <w:r w:rsidR="002A52B0" w:rsidRPr="0011283E">
        <w:t>less justice</w:t>
      </w:r>
      <w:r w:rsidRPr="0011283E">
        <w:t xml:space="preserve">. </w:t>
      </w:r>
      <w:r w:rsidR="002A52B0" w:rsidRPr="0011283E">
        <w:t xml:space="preserve">More spending </w:t>
      </w:r>
      <w:r w:rsidRPr="0011283E">
        <w:t xml:space="preserve">equals </w:t>
      </w:r>
      <w:r w:rsidR="002A52B0" w:rsidRPr="0011283E">
        <w:t>weaker programs</w:t>
      </w:r>
      <w:r w:rsidRPr="0011283E">
        <w:t xml:space="preserve">. </w:t>
      </w:r>
      <w:r w:rsidR="002A52B0" w:rsidRPr="0011283E">
        <w:t>More regulation</w:t>
      </w:r>
      <w:r w:rsidRPr="0011283E">
        <w:t xml:space="preserve"> equals </w:t>
      </w:r>
      <w:r w:rsidR="002A52B0" w:rsidRPr="0011283E">
        <w:t>less innovation</w:t>
      </w:r>
      <w:r w:rsidRPr="0011283E">
        <w:t>.</w:t>
      </w:r>
    </w:p>
    <w:p w14:paraId="71339004" w14:textId="77777777" w:rsidR="00760DDD" w:rsidRPr="0011283E" w:rsidRDefault="00760DDD" w:rsidP="00E6132A">
      <w:pPr>
        <w:pStyle w:val="ListParagraph"/>
        <w:numPr>
          <w:ilvl w:val="0"/>
          <w:numId w:val="130"/>
        </w:numPr>
      </w:pPr>
      <w:permStart w:id="108821482" w:edGrp="everyone"/>
      <w:r>
        <w:rPr>
          <w:rStyle w:val="SubtleEmphasis"/>
        </w:rPr>
        <w:t>__</w:t>
      </w:r>
      <w:permEnd w:id="108821482"/>
      <w:r w:rsidRPr="00662791">
        <w:t xml:space="preserve"> </w:t>
      </w:r>
      <w:r w:rsidR="002A52B0" w:rsidRPr="0011283E">
        <w:rPr>
          <w:b/>
          <w:bCs/>
        </w:rPr>
        <w:t>The Ratchet Effect</w:t>
      </w:r>
      <w:r w:rsidRPr="0011283E">
        <w:t xml:space="preserve">. </w:t>
      </w:r>
      <w:r w:rsidR="002A52B0" w:rsidRPr="0011283E">
        <w:t>Government expands in crises and never shrinks back.</w:t>
      </w:r>
      <w:r w:rsidRPr="0011283E">
        <w:t xml:space="preserve"> </w:t>
      </w:r>
      <w:r w:rsidR="002A52B0" w:rsidRPr="0011283E">
        <w:t>Every emergency permanently grows the state (World Wars, New Deal, COVID-era expansions).</w:t>
      </w:r>
    </w:p>
    <w:p w14:paraId="3DC04EB8" w14:textId="2BF29661" w:rsidR="002A52B0" w:rsidRPr="0011283E" w:rsidRDefault="00760DDD" w:rsidP="00E6132A">
      <w:pPr>
        <w:pStyle w:val="ListParagraph"/>
        <w:numPr>
          <w:ilvl w:val="0"/>
          <w:numId w:val="130"/>
        </w:numPr>
      </w:pPr>
      <w:permStart w:id="92865148" w:edGrp="everyone"/>
      <w:r>
        <w:rPr>
          <w:rStyle w:val="SubtleEmphasis"/>
        </w:rPr>
        <w:lastRenderedPageBreak/>
        <w:t>__</w:t>
      </w:r>
      <w:permEnd w:id="92865148"/>
      <w:r w:rsidRPr="00662791">
        <w:t xml:space="preserve"> </w:t>
      </w:r>
      <w:r w:rsidR="002A52B0" w:rsidRPr="0011283E">
        <w:rPr>
          <w:b/>
          <w:bCs/>
        </w:rPr>
        <w:t>The Law of Government Growth</w:t>
      </w:r>
      <w:r w:rsidRPr="0011283E">
        <w:t xml:space="preserve">. </w:t>
      </w:r>
      <w:r w:rsidR="002A52B0" w:rsidRPr="0011283E">
        <w:t>Government spending naturally grows faster than the economy</w:t>
      </w:r>
      <w:r w:rsidRPr="0011283E">
        <w:t>—e</w:t>
      </w:r>
      <w:r w:rsidR="002A52B0" w:rsidRPr="0011283E">
        <w:t>ndless pressure for higher taxes, higher debt, and larger bureaucracy.</w:t>
      </w:r>
    </w:p>
    <w:p w14:paraId="040A7122" w14:textId="6BAC794C" w:rsidR="002A52B0" w:rsidRPr="0011283E" w:rsidRDefault="00760DDD" w:rsidP="00E6132A">
      <w:pPr>
        <w:pStyle w:val="ListParagraph"/>
        <w:numPr>
          <w:ilvl w:val="0"/>
          <w:numId w:val="130"/>
        </w:numPr>
      </w:pPr>
      <w:permStart w:id="1011101016" w:edGrp="everyone"/>
      <w:r>
        <w:rPr>
          <w:rStyle w:val="SubtleEmphasis"/>
        </w:rPr>
        <w:t>__</w:t>
      </w:r>
      <w:permEnd w:id="1011101016"/>
      <w:r w:rsidRPr="00662791">
        <w:t xml:space="preserve"> </w:t>
      </w:r>
      <w:r w:rsidR="002A52B0" w:rsidRPr="0011283E">
        <w:rPr>
          <w:b/>
          <w:bCs/>
        </w:rPr>
        <w:t>The Tragedy of the Commons</w:t>
      </w:r>
      <w:r w:rsidRPr="0011283E">
        <w:t xml:space="preserve">. </w:t>
      </w:r>
      <w:r w:rsidR="002A52B0" w:rsidRPr="0011283E">
        <w:t>Shared resources get overused because no one owns responsibility for them.</w:t>
      </w:r>
      <w:r w:rsidRPr="0011283E">
        <w:t xml:space="preserve"> </w:t>
      </w:r>
      <w:r w:rsidR="002A52B0" w:rsidRPr="0011283E">
        <w:t>Political systems mismanage public goods (roads, budgets, pensions) because costs are diffused and benefits are concentrated.</w:t>
      </w:r>
    </w:p>
    <w:p w14:paraId="5CFC3812" w14:textId="0BDEF1EF" w:rsidR="002A52B0" w:rsidRDefault="002A52B0" w:rsidP="002A52B0">
      <w:pPr>
        <w:pStyle w:val="Heading3"/>
      </w:pPr>
      <w:r>
        <w:t>P15</w:t>
      </w:r>
      <w:r w:rsidRPr="00A30F39">
        <w:t xml:space="preserve"> </w:t>
      </w:r>
      <w:r>
        <w:t>S</w:t>
      </w:r>
      <w:r w:rsidRPr="00A30F39">
        <w:t xml:space="preserve">et </w:t>
      </w:r>
      <w:r w:rsidR="00662791">
        <w:t>4</w:t>
      </w:r>
      <w:r w:rsidRPr="00A30F39">
        <w:t xml:space="preserve">: </w:t>
      </w:r>
      <w:r w:rsidRPr="001A0110">
        <w:t xml:space="preserve">Economic </w:t>
      </w:r>
      <w:r>
        <w:t>Liberty</w:t>
      </w:r>
      <w:r w:rsidRPr="00A30F39">
        <w:t xml:space="preserve"> </w:t>
      </w:r>
      <w:permStart w:id="1340220389" w:edGrp="everyone"/>
      <w:r w:rsidRPr="00380A91">
        <w:rPr>
          <w:rStyle w:val="SubtleEmphasis"/>
        </w:rPr>
        <w:t>__</w:t>
      </w:r>
      <w:permEnd w:id="1340220389"/>
    </w:p>
    <w:p w14:paraId="5CECAC52" w14:textId="11E56A05" w:rsidR="002A52B0" w:rsidRDefault="002A52B0" w:rsidP="00E6132A">
      <w:pPr>
        <w:pStyle w:val="ListParagraph"/>
        <w:numPr>
          <w:ilvl w:val="0"/>
          <w:numId w:val="152"/>
        </w:numPr>
      </w:pPr>
      <w:permStart w:id="1582858090" w:edGrp="everyone"/>
      <w:r w:rsidRPr="00380A91">
        <w:rPr>
          <w:rStyle w:val="SubtleEmphasis"/>
        </w:rPr>
        <w:t>__</w:t>
      </w:r>
      <w:permEnd w:id="1582858090"/>
      <w:r>
        <w:t xml:space="preserve"> WTP must understand </w:t>
      </w:r>
      <w:r w:rsidRPr="00E6132A">
        <w:rPr>
          <w:i/>
        </w:rPr>
        <w:t>Economic Liberty</w:t>
      </w:r>
      <w:r>
        <w:t xml:space="preserve"> to preserve it.</w:t>
      </w:r>
    </w:p>
    <w:p w14:paraId="7E9BA5D9" w14:textId="77777777" w:rsidR="002A52B0" w:rsidRDefault="002A52B0" w:rsidP="00E6132A">
      <w:pPr>
        <w:pStyle w:val="ListParagraph"/>
        <w:numPr>
          <w:ilvl w:val="0"/>
          <w:numId w:val="130"/>
        </w:numPr>
      </w:pPr>
      <w:permStart w:id="1805521226" w:edGrp="everyone"/>
      <w:r w:rsidRPr="00C75D23">
        <w:rPr>
          <w:rStyle w:val="SubtleEmphasis"/>
        </w:rPr>
        <w:t>__</w:t>
      </w:r>
      <w:permEnd w:id="1805521226"/>
      <w:r w:rsidRPr="00C75D23">
        <w:t xml:space="preserve"> </w:t>
      </w:r>
      <w:r>
        <w:t xml:space="preserve">Individuals decide how to work, where to work, and what to buy in </w:t>
      </w:r>
      <w:r w:rsidRPr="00E6132A">
        <w:rPr>
          <w:i/>
        </w:rPr>
        <w:t>Liberty</w:t>
      </w:r>
      <w:r>
        <w:t>.</w:t>
      </w:r>
    </w:p>
    <w:p w14:paraId="1B03E1CA" w14:textId="4C6E74A6" w:rsidR="006D61D7" w:rsidRDefault="002A52B0" w:rsidP="00E6132A">
      <w:pPr>
        <w:pStyle w:val="ListParagraph"/>
      </w:pPr>
      <w:permStart w:id="964852255" w:edGrp="everyone"/>
      <w:r w:rsidRPr="002A52B0">
        <w:rPr>
          <w:rStyle w:val="SubtleEmphasis"/>
        </w:rPr>
        <w:t>__</w:t>
      </w:r>
      <w:permEnd w:id="964852255"/>
      <w:r>
        <w:t xml:space="preserve"> </w:t>
      </w:r>
      <w:r w:rsidR="001A0110">
        <w:t>Consumers vote with dollars, shaping supply and innovation</w:t>
      </w:r>
      <w:r w:rsidR="006D61D7">
        <w:t xml:space="preserve"> in </w:t>
      </w:r>
      <w:r w:rsidR="006D61D7" w:rsidRPr="00C75D23">
        <w:rPr>
          <w:i/>
        </w:rPr>
        <w:t>Liberty</w:t>
      </w:r>
      <w:r w:rsidR="006D61D7">
        <w:t>.</w:t>
      </w:r>
    </w:p>
    <w:p w14:paraId="43E3C351" w14:textId="66C038F9" w:rsidR="006D61D7" w:rsidRDefault="00162F32" w:rsidP="00E6132A">
      <w:pPr>
        <w:pStyle w:val="ListParagraph"/>
      </w:pPr>
      <w:permStart w:id="2076921387" w:edGrp="everyone"/>
      <w:r w:rsidRPr="00380A91">
        <w:rPr>
          <w:rStyle w:val="SubtleEmphasis"/>
        </w:rPr>
        <w:t>__</w:t>
      </w:r>
      <w:permEnd w:id="2076921387"/>
      <w:r>
        <w:t xml:space="preserve"> </w:t>
      </w:r>
      <w:r w:rsidR="001A0110">
        <w:t>Profit motive drives companies to innovate (new products, better services)</w:t>
      </w:r>
      <w:r w:rsidR="006D61D7">
        <w:t xml:space="preserve"> in </w:t>
      </w:r>
      <w:r w:rsidR="006D61D7" w:rsidRPr="00C75D23">
        <w:rPr>
          <w:i/>
        </w:rPr>
        <w:t>Liberty</w:t>
      </w:r>
      <w:r w:rsidR="001A0110">
        <w:t>.</w:t>
      </w:r>
    </w:p>
    <w:p w14:paraId="608C36DA" w14:textId="775694A7" w:rsidR="006D61D7" w:rsidRDefault="00162F32" w:rsidP="00E6132A">
      <w:pPr>
        <w:pStyle w:val="ListParagraph"/>
      </w:pPr>
      <w:permStart w:id="1546857370" w:edGrp="everyone"/>
      <w:r w:rsidRPr="00380A91">
        <w:rPr>
          <w:rStyle w:val="SubtleEmphasis"/>
        </w:rPr>
        <w:t>__</w:t>
      </w:r>
      <w:permEnd w:id="1546857370"/>
      <w:r>
        <w:t xml:space="preserve"> </w:t>
      </w:r>
      <w:r w:rsidR="001A0110">
        <w:t>Competitive pressures lead to better resource use and lower prices</w:t>
      </w:r>
      <w:r w:rsidR="006D61D7">
        <w:t xml:space="preserve"> in </w:t>
      </w:r>
      <w:r w:rsidR="006D61D7" w:rsidRPr="00C75D23">
        <w:rPr>
          <w:i/>
        </w:rPr>
        <w:t>Liberty</w:t>
      </w:r>
      <w:r w:rsidR="001A0110">
        <w:t>.</w:t>
      </w:r>
    </w:p>
    <w:p w14:paraId="0962A203" w14:textId="54964D52" w:rsidR="006D61D7" w:rsidRDefault="00162F32" w:rsidP="00E6132A">
      <w:pPr>
        <w:pStyle w:val="ListParagraph"/>
      </w:pPr>
      <w:permStart w:id="808022388" w:edGrp="everyone"/>
      <w:r w:rsidRPr="00380A91">
        <w:rPr>
          <w:rStyle w:val="SubtleEmphasis"/>
        </w:rPr>
        <w:t>__</w:t>
      </w:r>
      <w:permEnd w:id="808022388"/>
      <w:r>
        <w:t xml:space="preserve"> </w:t>
      </w:r>
      <w:r w:rsidR="001A0110">
        <w:t xml:space="preserve">In socialist/communist systems, </w:t>
      </w:r>
      <w:r w:rsidR="002F3216" w:rsidRPr="002F3216">
        <w:rPr>
          <w:b/>
          <w:bCs/>
        </w:rPr>
        <w:t>the</w:t>
      </w:r>
      <w:r w:rsidR="002F3216">
        <w:t xml:space="preserve"> </w:t>
      </w:r>
      <w:r w:rsidR="001A0110" w:rsidRPr="00C75D23">
        <w:rPr>
          <w:b/>
          <w:bCs/>
        </w:rPr>
        <w:t>lack of ownership dulls innovation</w:t>
      </w:r>
      <w:r w:rsidR="001A0110">
        <w:t>.</w:t>
      </w:r>
    </w:p>
    <w:p w14:paraId="125E7DD3" w14:textId="230A4DD6" w:rsidR="006D61D7" w:rsidRDefault="00162F32" w:rsidP="00E6132A">
      <w:pPr>
        <w:pStyle w:val="ListParagraph"/>
      </w:pPr>
      <w:permStart w:id="941577783" w:edGrp="everyone"/>
      <w:r w:rsidRPr="00380A91">
        <w:rPr>
          <w:rStyle w:val="SubtleEmphasis"/>
        </w:rPr>
        <w:t>__</w:t>
      </w:r>
      <w:permEnd w:id="941577783"/>
      <w:r>
        <w:t xml:space="preserve"> </w:t>
      </w:r>
      <w:r w:rsidR="001A0110">
        <w:t>Historically, capitalist countries produce higher GDP and income levels.</w:t>
      </w:r>
    </w:p>
    <w:p w14:paraId="27E73CBC" w14:textId="10AE7918" w:rsidR="006D61D7" w:rsidRDefault="00162F32" w:rsidP="00E6132A">
      <w:pPr>
        <w:pStyle w:val="ListParagraph"/>
      </w:pPr>
      <w:permStart w:id="186666085" w:edGrp="everyone"/>
      <w:r w:rsidRPr="00380A91">
        <w:rPr>
          <w:rStyle w:val="SubtleEmphasis"/>
        </w:rPr>
        <w:t>__</w:t>
      </w:r>
      <w:permEnd w:id="186666085"/>
      <w:r>
        <w:t xml:space="preserve"> </w:t>
      </w:r>
      <w:r w:rsidR="00AF4203">
        <w:t>There is g</w:t>
      </w:r>
      <w:r w:rsidR="001A0110">
        <w:t>reater access to goods and services than in planned economies.</w:t>
      </w:r>
    </w:p>
    <w:p w14:paraId="0B4A00C7" w14:textId="3215CA0A" w:rsidR="006D61D7" w:rsidRDefault="00162F32" w:rsidP="00E6132A">
      <w:pPr>
        <w:pStyle w:val="ListParagraph"/>
      </w:pPr>
      <w:permStart w:id="1901543697" w:edGrp="everyone"/>
      <w:r w:rsidRPr="00380A91">
        <w:rPr>
          <w:rStyle w:val="SubtleEmphasis"/>
        </w:rPr>
        <w:t>__</w:t>
      </w:r>
      <w:permEnd w:id="1901543697"/>
      <w:r>
        <w:t xml:space="preserve"> </w:t>
      </w:r>
      <w:r w:rsidR="001A0110">
        <w:t>Capitalism has lifted more people from poverty than any other system.</w:t>
      </w:r>
    </w:p>
    <w:p w14:paraId="58071527" w14:textId="26D8C25A" w:rsidR="006D61D7" w:rsidRDefault="00162F32" w:rsidP="00E6132A">
      <w:pPr>
        <w:pStyle w:val="ListParagraph"/>
      </w:pPr>
      <w:permStart w:id="683943595" w:edGrp="everyone"/>
      <w:r w:rsidRPr="00380A91">
        <w:rPr>
          <w:rStyle w:val="SubtleEmphasis"/>
        </w:rPr>
        <w:t>__</w:t>
      </w:r>
      <w:permEnd w:id="683943595"/>
      <w:r>
        <w:t xml:space="preserve"> </w:t>
      </w:r>
      <w:r w:rsidR="001A0110">
        <w:t>Millions of individual decisions create more responsive markets.</w:t>
      </w:r>
    </w:p>
    <w:p w14:paraId="458EC7E8" w14:textId="62A3738E" w:rsidR="001A0110" w:rsidRDefault="00162F32" w:rsidP="00E6132A">
      <w:pPr>
        <w:pStyle w:val="ListParagraph"/>
      </w:pPr>
      <w:permStart w:id="1851287554" w:edGrp="everyone"/>
      <w:r w:rsidRPr="00380A91">
        <w:rPr>
          <w:rStyle w:val="SubtleEmphasis"/>
        </w:rPr>
        <w:t>__</w:t>
      </w:r>
      <w:permEnd w:id="1851287554"/>
      <w:r>
        <w:t xml:space="preserve"> </w:t>
      </w:r>
      <w:r w:rsidR="00AF4203">
        <w:t>There is the f</w:t>
      </w:r>
      <w:r w:rsidR="001A0110">
        <w:t>lexibility to adapt to local needs and demands.</w:t>
      </w:r>
    </w:p>
    <w:p w14:paraId="74678F0E" w14:textId="45CB82D8" w:rsidR="006D61D7" w:rsidRDefault="00162F32" w:rsidP="00E6132A">
      <w:pPr>
        <w:pStyle w:val="ListParagraph"/>
      </w:pPr>
      <w:permStart w:id="1229152837" w:edGrp="everyone"/>
      <w:r w:rsidRPr="00380A91">
        <w:rPr>
          <w:rStyle w:val="SubtleEmphasis"/>
        </w:rPr>
        <w:t>__</w:t>
      </w:r>
      <w:permEnd w:id="1229152837"/>
      <w:r>
        <w:t xml:space="preserve"> </w:t>
      </w:r>
      <w:r w:rsidR="001A0110">
        <w:t>Individuals can rise through innovation, work, and entrepreneurship.</w:t>
      </w:r>
    </w:p>
    <w:p w14:paraId="4F5479CA" w14:textId="56537E26" w:rsidR="006D61D7" w:rsidRDefault="00162F32" w:rsidP="00E6132A">
      <w:pPr>
        <w:pStyle w:val="ListParagraph"/>
      </w:pPr>
      <w:permStart w:id="1358968840" w:edGrp="everyone"/>
      <w:r w:rsidRPr="00380A91">
        <w:rPr>
          <w:rStyle w:val="SubtleEmphasis"/>
        </w:rPr>
        <w:t>__</w:t>
      </w:r>
      <w:permEnd w:id="1358968840"/>
      <w:r>
        <w:t xml:space="preserve"> </w:t>
      </w:r>
      <w:r w:rsidR="0075162A">
        <w:t>There is n</w:t>
      </w:r>
      <w:r w:rsidR="001A0110">
        <w:t>o fixed class system as in feudal or rigid socialist structures.</w:t>
      </w:r>
    </w:p>
    <w:p w14:paraId="1F6FEA0B" w14:textId="246C8979" w:rsidR="006D61D7" w:rsidRDefault="00162F32" w:rsidP="00E6132A">
      <w:pPr>
        <w:pStyle w:val="ListParagraph"/>
      </w:pPr>
      <w:permStart w:id="62549129" w:edGrp="everyone"/>
      <w:r w:rsidRPr="00380A91">
        <w:rPr>
          <w:rStyle w:val="SubtleEmphasis"/>
        </w:rPr>
        <w:t>__</w:t>
      </w:r>
      <w:permEnd w:id="62549129"/>
      <w:r>
        <w:t xml:space="preserve"> </w:t>
      </w:r>
      <w:r w:rsidR="0075162A">
        <w:t>Capitalism e</w:t>
      </w:r>
      <w:r w:rsidR="001A0110">
        <w:t>ncourages self-reliance and responsibility.</w:t>
      </w:r>
    </w:p>
    <w:p w14:paraId="680C1F7D" w14:textId="7A1F3B40" w:rsidR="006D61D7" w:rsidRDefault="0075162A" w:rsidP="00E6132A">
      <w:pPr>
        <w:pStyle w:val="ListParagraph"/>
      </w:pPr>
      <w:permStart w:id="875168762" w:edGrp="everyone"/>
      <w:r w:rsidRPr="00176295">
        <w:rPr>
          <w:rStyle w:val="SubtleEmphasis"/>
        </w:rPr>
        <w:t>__</w:t>
      </w:r>
      <w:permEnd w:id="875168762"/>
      <w:r w:rsidRPr="0082671D">
        <w:t xml:space="preserve"> </w:t>
      </w:r>
      <w:r w:rsidR="001A0110">
        <w:t>Consumers determine success; businesses must respond or fail.</w:t>
      </w:r>
    </w:p>
    <w:p w14:paraId="23CE27EB" w14:textId="6597851C" w:rsidR="00162F32" w:rsidRDefault="00162F32" w:rsidP="00E6132A">
      <w:pPr>
        <w:pStyle w:val="ListParagraph"/>
      </w:pPr>
      <w:permStart w:id="1416042525" w:edGrp="everyone"/>
      <w:r w:rsidRPr="00380A91">
        <w:rPr>
          <w:rStyle w:val="SubtleEmphasis"/>
        </w:rPr>
        <w:t>__</w:t>
      </w:r>
      <w:permEnd w:id="1416042525"/>
      <w:r>
        <w:t xml:space="preserve"> </w:t>
      </w:r>
      <w:r w:rsidR="001A0110">
        <w:t>Contrast: In command economies, consumers have few choices.</w:t>
      </w:r>
    </w:p>
    <w:p w14:paraId="23CEF18B" w14:textId="1DB65E7A" w:rsidR="001A0110" w:rsidRDefault="00162F32" w:rsidP="00E6132A">
      <w:pPr>
        <w:pStyle w:val="ListParagraph"/>
      </w:pPr>
      <w:permStart w:id="1271428842" w:edGrp="everyone"/>
      <w:r w:rsidRPr="00380A91">
        <w:rPr>
          <w:rStyle w:val="SubtleEmphasis"/>
        </w:rPr>
        <w:t>__</w:t>
      </w:r>
      <w:permEnd w:id="1271428842"/>
      <w:r>
        <w:t xml:space="preserve"> </w:t>
      </w:r>
      <w:r w:rsidR="001A0110">
        <w:t xml:space="preserve">Government focuses on enforcing contracts and protecting </w:t>
      </w:r>
      <w:r w:rsidR="0075162A">
        <w:t>R</w:t>
      </w:r>
      <w:r w:rsidR="001A0110">
        <w:t>ights.</w:t>
      </w:r>
    </w:p>
    <w:p w14:paraId="21F616A4" w14:textId="123DE51E" w:rsidR="00162F32" w:rsidRDefault="0075162A" w:rsidP="00E6132A">
      <w:pPr>
        <w:pStyle w:val="ListParagraph"/>
      </w:pPr>
      <w:permStart w:id="127892668" w:edGrp="everyone"/>
      <w:r w:rsidRPr="004D0652">
        <w:rPr>
          <w:rStyle w:val="SubtleEmphasis"/>
        </w:rPr>
        <w:t>__</w:t>
      </w:r>
      <w:permEnd w:id="127892668"/>
      <w:r w:rsidRPr="0082671D">
        <w:t xml:space="preserve"> </w:t>
      </w:r>
      <w:r w:rsidR="001A0110">
        <w:t>Respects property rights and individual agency</w:t>
      </w:r>
      <w:r w:rsidR="002F3216">
        <w:t xml:space="preserve"> rights.</w:t>
      </w:r>
    </w:p>
    <w:p w14:paraId="5187DE9B" w14:textId="5FFFA57E" w:rsidR="00162F32" w:rsidRDefault="0075162A" w:rsidP="00E6132A">
      <w:pPr>
        <w:pStyle w:val="ListParagraph"/>
      </w:pPr>
      <w:permStart w:id="1795906258" w:edGrp="everyone"/>
      <w:r w:rsidRPr="004D0652">
        <w:rPr>
          <w:rStyle w:val="SubtleEmphasis"/>
        </w:rPr>
        <w:t>__</w:t>
      </w:r>
      <w:permEnd w:id="1795906258"/>
      <w:r w:rsidRPr="0082671D">
        <w:t xml:space="preserve"> </w:t>
      </w:r>
      <w:r w:rsidR="001A0110">
        <w:t>Aligns with natural law and the dignity of work.</w:t>
      </w:r>
    </w:p>
    <w:p w14:paraId="228AD399" w14:textId="016632D2" w:rsidR="007251B9" w:rsidRPr="00A30F39" w:rsidRDefault="0075162A" w:rsidP="00E6132A">
      <w:pPr>
        <w:pStyle w:val="ListParagraph"/>
      </w:pPr>
      <w:permStart w:id="1625557324" w:edGrp="everyone"/>
      <w:r w:rsidRPr="004D0652">
        <w:rPr>
          <w:rStyle w:val="SubtleEmphasis"/>
        </w:rPr>
        <w:t>__</w:t>
      </w:r>
      <w:permEnd w:id="1625557324"/>
      <w:r w:rsidRPr="0082671D">
        <w:t xml:space="preserve"> </w:t>
      </w:r>
      <w:r w:rsidR="001A0110">
        <w:t>Voluntary charity and entrepreneurship are fostered.</w:t>
      </w:r>
      <w:bookmarkStart w:id="72" w:name="_Toc112248973"/>
      <w:bookmarkStart w:id="73" w:name="_Hlk125809437"/>
      <w:bookmarkStart w:id="74" w:name="_Hlk125809423"/>
      <w:bookmarkStart w:id="75" w:name="_Toc112248974"/>
      <w:bookmarkStart w:id="76" w:name="_Hlk125809446"/>
    </w:p>
    <w:p w14:paraId="42E44F1A" w14:textId="4F652D45" w:rsidR="007251B9" w:rsidRPr="00A30F39" w:rsidRDefault="007251B9" w:rsidP="00E6132A">
      <w:pPr>
        <w:pStyle w:val="ListParagraph"/>
      </w:pPr>
      <w:permStart w:id="1215440649" w:edGrp="everyone"/>
      <w:r w:rsidRPr="00380A91">
        <w:rPr>
          <w:rStyle w:val="SubtleEmphasis"/>
        </w:rPr>
        <w:t>__</w:t>
      </w:r>
      <w:permEnd w:id="1215440649"/>
      <w:r w:rsidRPr="00A30F39">
        <w:t xml:space="preserve"> Capitalism is not a political </w:t>
      </w:r>
      <w:r w:rsidR="004B50D9">
        <w:t>‘</w:t>
      </w:r>
      <w:r w:rsidRPr="00A30F39">
        <w:t>-ism</w:t>
      </w:r>
      <w:r w:rsidR="004B50D9">
        <w:t>;’</w:t>
      </w:r>
      <w:r w:rsidRPr="00A30F39">
        <w:t xml:space="preserve"> it is the applied </w:t>
      </w:r>
      <w:r w:rsidR="00465F3C" w:rsidRPr="002F3216">
        <w:rPr>
          <w:i/>
        </w:rPr>
        <w:t>L</w:t>
      </w:r>
      <w:r w:rsidRPr="002F3216">
        <w:rPr>
          <w:i/>
        </w:rPr>
        <w:t xml:space="preserve">aws of </w:t>
      </w:r>
      <w:r w:rsidR="00465F3C" w:rsidRPr="002F3216">
        <w:rPr>
          <w:i/>
        </w:rPr>
        <w:t>E</w:t>
      </w:r>
      <w:r w:rsidRPr="002F3216">
        <w:rPr>
          <w:i/>
        </w:rPr>
        <w:t>conomics</w:t>
      </w:r>
      <w:r w:rsidRPr="00A30F39">
        <w:t xml:space="preserve">. Capitalism is that simple. </w:t>
      </w:r>
    </w:p>
    <w:p w14:paraId="4BBB6CF7" w14:textId="6169BDC4" w:rsidR="007251B9" w:rsidRDefault="007251B9" w:rsidP="00E6132A">
      <w:pPr>
        <w:pStyle w:val="ListParagraph"/>
      </w:pPr>
      <w:permStart w:id="767048335" w:edGrp="everyone"/>
      <w:r w:rsidRPr="00380A91">
        <w:rPr>
          <w:rStyle w:val="SubtleEmphasis"/>
        </w:rPr>
        <w:t>__</w:t>
      </w:r>
      <w:permEnd w:id="767048335"/>
      <w:r w:rsidRPr="00A30F39">
        <w:t xml:space="preserve"> Debating capitalism is like debating water. There is no economic debate</w:t>
      </w:r>
      <w:r w:rsidR="002F3216">
        <w:t xml:space="preserve">; only alternative outcomes from decisions based on </w:t>
      </w:r>
      <w:r w:rsidR="002F3216" w:rsidRPr="002F3216">
        <w:rPr>
          <w:i/>
        </w:rPr>
        <w:t>Economic Law</w:t>
      </w:r>
      <w:r w:rsidR="002F3216">
        <w:t xml:space="preserve"> or in defiance of it</w:t>
      </w:r>
      <w:r w:rsidRPr="00A30F39">
        <w:t>.</w:t>
      </w:r>
    </w:p>
    <w:p w14:paraId="7050155F" w14:textId="7DF67976" w:rsidR="007251B9" w:rsidRPr="00A30F39" w:rsidRDefault="007251B9" w:rsidP="00E6132A">
      <w:pPr>
        <w:pStyle w:val="ListParagraph"/>
      </w:pPr>
      <w:permStart w:id="1751465403" w:edGrp="everyone"/>
      <w:r w:rsidRPr="00380A91">
        <w:rPr>
          <w:rStyle w:val="SubtleEmphasis"/>
        </w:rPr>
        <w:t>__</w:t>
      </w:r>
      <w:permEnd w:id="1751465403"/>
      <w:r w:rsidRPr="00A30F39">
        <w:t xml:space="preserve"> Every other </w:t>
      </w:r>
      <w:r w:rsidR="0070726B">
        <w:t>‘</w:t>
      </w:r>
      <w:r w:rsidRPr="00A30F39">
        <w:t>-ism</w:t>
      </w:r>
      <w:r w:rsidR="0070726B">
        <w:t>’</w:t>
      </w:r>
      <w:r w:rsidRPr="00A30F39">
        <w:t xml:space="preserve"> </w:t>
      </w:r>
      <w:r>
        <w:t xml:space="preserve">violates </w:t>
      </w:r>
      <w:r w:rsidR="00FB57C2" w:rsidRPr="002F3216">
        <w:rPr>
          <w:i/>
        </w:rPr>
        <w:t>E</w:t>
      </w:r>
      <w:r w:rsidRPr="002F3216">
        <w:rPr>
          <w:i/>
        </w:rPr>
        <w:t xml:space="preserve">conomic </w:t>
      </w:r>
      <w:r w:rsidR="00FB57C2" w:rsidRPr="002F3216">
        <w:rPr>
          <w:i/>
        </w:rPr>
        <w:t>L</w:t>
      </w:r>
      <w:r w:rsidRPr="002F3216">
        <w:rPr>
          <w:i/>
        </w:rPr>
        <w:t>aw</w:t>
      </w:r>
      <w:r>
        <w:t xml:space="preserve"> and, by definition,</w:t>
      </w:r>
      <w:r w:rsidRPr="00A30F39">
        <w:t xml:space="preserve"> cannot work for WTP.</w:t>
      </w:r>
    </w:p>
    <w:p w14:paraId="4B50CEF4" w14:textId="77777777" w:rsidR="007251B9" w:rsidRPr="00A30F39" w:rsidRDefault="007251B9" w:rsidP="00E6132A">
      <w:pPr>
        <w:pStyle w:val="ListParagraph"/>
      </w:pPr>
      <w:permStart w:id="1249644509" w:edGrp="everyone"/>
      <w:r w:rsidRPr="00380A91">
        <w:rPr>
          <w:rStyle w:val="SubtleEmphasis"/>
        </w:rPr>
        <w:t>__</w:t>
      </w:r>
      <w:permEnd w:id="1249644509"/>
      <w:r w:rsidRPr="00A30F39">
        <w:t xml:space="preserve"> Economic systems are defined by how they handle scarcity</w:t>
      </w:r>
      <w:r>
        <w:t>,</w:t>
      </w:r>
      <w:r w:rsidRPr="00A30F39">
        <w:t xml:space="preserve"> and capitalism is the only system that can </w:t>
      </w:r>
      <w:r>
        <w:t>perfectly solve the scarcity problem</w:t>
      </w:r>
      <w:r w:rsidRPr="00A30F39">
        <w:t xml:space="preserve"> without government interference. </w:t>
      </w:r>
      <w:r>
        <w:t>Please think hard about that.</w:t>
      </w:r>
    </w:p>
    <w:p w14:paraId="5309F9C2" w14:textId="77777777" w:rsidR="002F3216" w:rsidRDefault="007251B9" w:rsidP="00E6132A">
      <w:pPr>
        <w:pStyle w:val="ListParagraph"/>
      </w:pPr>
      <w:permStart w:id="1405227304" w:edGrp="everyone"/>
      <w:r w:rsidRPr="00380A91">
        <w:rPr>
          <w:rStyle w:val="SubtleEmphasis"/>
        </w:rPr>
        <w:t>__</w:t>
      </w:r>
      <w:permEnd w:id="1405227304"/>
      <w:r w:rsidRPr="00A30F39">
        <w:t xml:space="preserve"> P40 proved that with natural gas. </w:t>
      </w:r>
      <w:r w:rsidR="004B50D9">
        <w:t>WTP’s government</w:t>
      </w:r>
      <w:r w:rsidR="002F3216">
        <w:t>-regulated natural gas was sold</w:t>
      </w:r>
      <w:r w:rsidR="004B50D9">
        <w:t xml:space="preserve"> </w:t>
      </w:r>
      <w:r w:rsidRPr="00A30F39">
        <w:t xml:space="preserve">at a price below </w:t>
      </w:r>
      <w:r>
        <w:t>average</w:t>
      </w:r>
      <w:r w:rsidRPr="00A30F39">
        <w:t xml:space="preserve"> production cost</w:t>
      </w:r>
      <w:r>
        <w:t>,</w:t>
      </w:r>
      <w:r w:rsidRPr="00A30F39">
        <w:t xml:space="preserve"> and there was little </w:t>
      </w:r>
      <w:r>
        <w:t xml:space="preserve">supply </w:t>
      </w:r>
      <w:r w:rsidRPr="00A30F39">
        <w:t>to buy. That is government</w:t>
      </w:r>
      <w:r w:rsidR="00FB57C2">
        <w:t xml:space="preserve"> control</w:t>
      </w:r>
      <w:r w:rsidRPr="00A30F39">
        <w:t xml:space="preserve">. </w:t>
      </w:r>
    </w:p>
    <w:p w14:paraId="762040C7" w14:textId="59429880" w:rsidR="007251B9" w:rsidRPr="00A30F39" w:rsidRDefault="002F3216" w:rsidP="00E6132A">
      <w:pPr>
        <w:pStyle w:val="ListParagraph"/>
      </w:pPr>
      <w:permStart w:id="177960404" w:edGrp="everyone"/>
      <w:r>
        <w:rPr>
          <w:rStyle w:val="SubtleEmphasis"/>
        </w:rPr>
        <w:t>__</w:t>
      </w:r>
      <w:permEnd w:id="177960404"/>
      <w:r w:rsidRPr="002F3216">
        <w:t xml:space="preserve"> </w:t>
      </w:r>
      <w:r w:rsidR="007251B9" w:rsidRPr="00A30F39">
        <w:t>P40 deregulated it</w:t>
      </w:r>
      <w:r w:rsidR="007251B9">
        <w:t xml:space="preserve">. The price shot way up at first, but </w:t>
      </w:r>
      <w:r w:rsidR="004B50D9">
        <w:t>the market forces</w:t>
      </w:r>
      <w:r w:rsidR="007251B9">
        <w:t xml:space="preserve"> themselves, chasing the high price</w:t>
      </w:r>
      <w:r>
        <w:t>,</w:t>
      </w:r>
      <w:r w:rsidR="007251B9">
        <w:t xml:space="preserve"> followed by competition, actually brought</w:t>
      </w:r>
      <w:r w:rsidR="007251B9" w:rsidRPr="00A30F39">
        <w:t xml:space="preserve"> the price below the regulated </w:t>
      </w:r>
      <w:r w:rsidR="007251B9" w:rsidRPr="00A30F39">
        <w:lastRenderedPageBreak/>
        <w:t xml:space="preserve">price with dramatically increased production. </w:t>
      </w:r>
    </w:p>
    <w:p w14:paraId="4E61FFD6" w14:textId="77777777" w:rsidR="007251B9" w:rsidRPr="00A30F39" w:rsidRDefault="007251B9" w:rsidP="00E6132A">
      <w:pPr>
        <w:pStyle w:val="ListParagraph"/>
      </w:pPr>
      <w:permStart w:id="589431538" w:edGrp="everyone"/>
      <w:r w:rsidRPr="00380A91">
        <w:rPr>
          <w:rStyle w:val="SubtleEmphasis"/>
        </w:rPr>
        <w:t>__</w:t>
      </w:r>
      <w:permEnd w:id="589431538"/>
      <w:r w:rsidRPr="00A30F39">
        <w:t xml:space="preserve"> P46 proved beyond all doubt</w:t>
      </w:r>
      <w:r>
        <w:t xml:space="preserve"> that the </w:t>
      </w:r>
      <w:r w:rsidRPr="00A30F39">
        <w:t>government cannot regulate markets for the benefit of WTP, only to control us, the goal of our enemies.</w:t>
      </w:r>
    </w:p>
    <w:p w14:paraId="20A0A42A" w14:textId="6070A420" w:rsidR="007251B9" w:rsidRPr="00A30F39" w:rsidRDefault="007251B9" w:rsidP="00E6132A">
      <w:pPr>
        <w:pStyle w:val="ListParagraph"/>
      </w:pPr>
      <w:permStart w:id="1560026606" w:edGrp="everyone"/>
      <w:r w:rsidRPr="00380A91">
        <w:rPr>
          <w:rStyle w:val="SubtleEmphasis"/>
        </w:rPr>
        <w:t>__</w:t>
      </w:r>
      <w:permEnd w:id="1560026606"/>
      <w:r w:rsidRPr="00A30F39">
        <w:t xml:space="preserve"> Controlled economies </w:t>
      </w:r>
      <w:r w:rsidR="004B50D9">
        <w:t xml:space="preserve">have been proven </w:t>
      </w:r>
      <w:r w:rsidR="002F3216">
        <w:t>not to</w:t>
      </w:r>
      <w:r w:rsidR="004B50D9">
        <w:t xml:space="preserve"> work for WTP, including in</w:t>
      </w:r>
      <w:r w:rsidRPr="00A30F39">
        <w:t xml:space="preserve"> the early days of the Pilgrims.</w:t>
      </w:r>
    </w:p>
    <w:p w14:paraId="4DC6968E" w14:textId="50EB6977" w:rsidR="007251B9" w:rsidRPr="00A30F39" w:rsidRDefault="007251B9" w:rsidP="00E6132A">
      <w:pPr>
        <w:pStyle w:val="ListParagraph"/>
      </w:pPr>
      <w:permStart w:id="715403798" w:edGrp="everyone"/>
      <w:r w:rsidRPr="00380A91">
        <w:rPr>
          <w:rStyle w:val="SubtleEmphasis"/>
        </w:rPr>
        <w:t>__</w:t>
      </w:r>
      <w:permEnd w:id="715403798"/>
      <w:r w:rsidRPr="00A30F39">
        <w:t xml:space="preserve"> Government has no mechanism to </w:t>
      </w:r>
      <w:r w:rsidR="002F3216">
        <w:t>address scarcity; it can only distribute it for its own purposes</w:t>
      </w:r>
      <w:r w:rsidRPr="00A30F39">
        <w:t>, not WTP’s.</w:t>
      </w:r>
    </w:p>
    <w:p w14:paraId="568AA15F" w14:textId="0027396E" w:rsidR="007251B9" w:rsidRPr="00A30F39" w:rsidRDefault="007251B9" w:rsidP="00E6132A">
      <w:pPr>
        <w:pStyle w:val="ListParagraph"/>
      </w:pPr>
      <w:permStart w:id="1463895096" w:edGrp="everyone"/>
      <w:r w:rsidRPr="00380A91">
        <w:rPr>
          <w:rStyle w:val="SubtleEmphasis"/>
        </w:rPr>
        <w:t>__</w:t>
      </w:r>
      <w:permEnd w:id="1463895096"/>
      <w:r w:rsidRPr="00A30F39">
        <w:t xml:space="preserve"> With every organization in </w:t>
      </w:r>
      <w:r w:rsidR="002F3216">
        <w:t>our</w:t>
      </w:r>
      <w:r w:rsidRPr="00A30F39">
        <w:t xml:space="preserve"> USA except one, the owners have a vested interest in its capital and resources. </w:t>
      </w:r>
    </w:p>
    <w:p w14:paraId="1F5DA6E9" w14:textId="50C760BB" w:rsidR="007251B9" w:rsidRPr="00A30F39" w:rsidRDefault="007251B9" w:rsidP="00E6132A">
      <w:pPr>
        <w:pStyle w:val="ListParagraph"/>
      </w:pPr>
      <w:permStart w:id="943996316" w:edGrp="everyone"/>
      <w:r w:rsidRPr="00380A91">
        <w:rPr>
          <w:rStyle w:val="SubtleEmphasis"/>
        </w:rPr>
        <w:t>__</w:t>
      </w:r>
      <w:permEnd w:id="943996316"/>
      <w:r w:rsidRPr="00A30F39">
        <w:t xml:space="preserve"> When our governments act </w:t>
      </w:r>
      <w:r>
        <w:t>independently</w:t>
      </w:r>
      <w:r w:rsidRPr="00A30F39">
        <w:t xml:space="preserve"> of any vested interest in WTP’s capital, they waste an extraordinary percentage without a single care. That must</w:t>
      </w:r>
      <w:r w:rsidR="004B50D9">
        <w:t xml:space="preserve"> stop</w:t>
      </w:r>
      <w:r w:rsidRPr="00A30F39">
        <w:t xml:space="preserve"> immediately.</w:t>
      </w:r>
    </w:p>
    <w:p w14:paraId="66D8F39C" w14:textId="77777777" w:rsidR="007251B9" w:rsidRPr="00A30F39" w:rsidRDefault="007251B9" w:rsidP="00E6132A">
      <w:pPr>
        <w:pStyle w:val="ListParagraph"/>
      </w:pPr>
      <w:permStart w:id="835059986" w:edGrp="everyone"/>
      <w:r w:rsidRPr="00380A91">
        <w:rPr>
          <w:rStyle w:val="SubtleEmphasis"/>
        </w:rPr>
        <w:t>__</w:t>
      </w:r>
      <w:permEnd w:id="835059986"/>
      <w:r w:rsidRPr="00A30F39">
        <w:t xml:space="preserve"> ALL government money belongs to WTP</w:t>
      </w:r>
      <w:r>
        <w:t>; it</w:t>
      </w:r>
      <w:r w:rsidRPr="00A30F39">
        <w:t xml:space="preserve"> makes no sense to give it to our government to give some of it back to us. Never.</w:t>
      </w:r>
    </w:p>
    <w:p w14:paraId="2C06A601" w14:textId="0BD6BE94" w:rsidR="007251B9" w:rsidRPr="00A30F39" w:rsidRDefault="007251B9" w:rsidP="00E6132A">
      <w:pPr>
        <w:pStyle w:val="ListParagraph"/>
      </w:pPr>
      <w:permStart w:id="232608092" w:edGrp="everyone"/>
      <w:r w:rsidRPr="00380A91">
        <w:rPr>
          <w:rStyle w:val="SubtleEmphasis"/>
        </w:rPr>
        <w:t>__</w:t>
      </w:r>
      <w:permEnd w:id="232608092"/>
      <w:r w:rsidRPr="00A30F39">
        <w:t xml:space="preserve"> Capital is the engine of capitalism</w:t>
      </w:r>
      <w:r>
        <w:t>, and the government will always allocate capital too soon or too late, wasting</w:t>
      </w:r>
      <w:r w:rsidRPr="00A30F39">
        <w:t xml:space="preserve"> our capital</w:t>
      </w:r>
      <w:r>
        <w:t xml:space="preserve"> because they have no vested interest except power.</w:t>
      </w:r>
    </w:p>
    <w:p w14:paraId="161B3148" w14:textId="77777777" w:rsidR="007251B9" w:rsidRPr="00A30F39" w:rsidRDefault="007251B9" w:rsidP="00E6132A">
      <w:pPr>
        <w:pStyle w:val="ListParagraph"/>
      </w:pPr>
      <w:permStart w:id="305752985" w:edGrp="everyone"/>
      <w:r w:rsidRPr="00380A91">
        <w:rPr>
          <w:rStyle w:val="SubtleEmphasis"/>
        </w:rPr>
        <w:t>__</w:t>
      </w:r>
      <w:permEnd w:id="305752985"/>
      <w:r w:rsidRPr="00A30F39">
        <w:t xml:space="preserve"> Only the free market can allocate capital efficiently because its owners have a vested interest.</w:t>
      </w:r>
    </w:p>
    <w:p w14:paraId="2C3E647C" w14:textId="5C132234" w:rsidR="007251B9" w:rsidRPr="00A30F39" w:rsidRDefault="007251B9" w:rsidP="00E6132A">
      <w:pPr>
        <w:pStyle w:val="ListParagraph"/>
      </w:pPr>
      <w:permStart w:id="1187859098" w:edGrp="everyone"/>
      <w:r w:rsidRPr="00380A91">
        <w:rPr>
          <w:rStyle w:val="SubtleEmphasis"/>
        </w:rPr>
        <w:t>__</w:t>
      </w:r>
      <w:permEnd w:id="1187859098"/>
      <w:r w:rsidRPr="00A30F39">
        <w:t xml:space="preserve"> Our </w:t>
      </w:r>
      <w:r>
        <w:t>government's</w:t>
      </w:r>
      <w:r w:rsidRPr="00A30F39">
        <w:t xml:space="preserve"> ignorance of </w:t>
      </w:r>
      <w:r w:rsidR="005B49EF" w:rsidRPr="002F3216">
        <w:rPr>
          <w:i/>
        </w:rPr>
        <w:t>E</w:t>
      </w:r>
      <w:r w:rsidRPr="002F3216">
        <w:rPr>
          <w:i/>
        </w:rPr>
        <w:t xml:space="preserve">conomic </w:t>
      </w:r>
      <w:r w:rsidR="005B49EF" w:rsidRPr="002F3216">
        <w:rPr>
          <w:i/>
        </w:rPr>
        <w:t>L</w:t>
      </w:r>
      <w:r w:rsidRPr="002F3216">
        <w:rPr>
          <w:i/>
        </w:rPr>
        <w:t>aw</w:t>
      </w:r>
      <w:r w:rsidRPr="00A30F39">
        <w:t xml:space="preserve"> is fatal and must be fixed immediately. </w:t>
      </w:r>
    </w:p>
    <w:p w14:paraId="70A1ADE7" w14:textId="77777777" w:rsidR="007251B9" w:rsidRPr="00A30F39" w:rsidRDefault="007251B9" w:rsidP="00E6132A">
      <w:pPr>
        <w:pStyle w:val="ListParagraph"/>
      </w:pPr>
      <w:permStart w:id="287394797" w:edGrp="everyone"/>
      <w:r w:rsidRPr="00380A91">
        <w:rPr>
          <w:rStyle w:val="SubtleEmphasis"/>
        </w:rPr>
        <w:t>__</w:t>
      </w:r>
      <w:permEnd w:id="287394797"/>
      <w:r w:rsidRPr="00A30F39">
        <w:t xml:space="preserve"> Raising or lowering taxes as a party philosophy is intentional ignorance. </w:t>
      </w:r>
    </w:p>
    <w:p w14:paraId="0599745A" w14:textId="77777777" w:rsidR="007251B9" w:rsidRPr="00A30F39" w:rsidRDefault="007251B9" w:rsidP="00E6132A">
      <w:pPr>
        <w:pStyle w:val="ListParagraph"/>
      </w:pPr>
      <w:permStart w:id="2072712906" w:edGrp="everyone"/>
      <w:r w:rsidRPr="00380A91">
        <w:rPr>
          <w:rStyle w:val="SubtleEmphasis"/>
        </w:rPr>
        <w:t>__</w:t>
      </w:r>
      <w:permEnd w:id="2072712906"/>
      <w:r w:rsidRPr="00A30F39">
        <w:t xml:space="preserve"> Static budget projections are intentional ignorance. </w:t>
      </w:r>
    </w:p>
    <w:p w14:paraId="6B1156DE" w14:textId="3B59AF16" w:rsidR="007251B9" w:rsidRDefault="007251B9" w:rsidP="00E6132A">
      <w:pPr>
        <w:pStyle w:val="ListParagraph"/>
      </w:pPr>
      <w:permStart w:id="762390000" w:edGrp="everyone"/>
      <w:r w:rsidRPr="00380A91">
        <w:rPr>
          <w:rStyle w:val="SubtleEmphasis"/>
        </w:rPr>
        <w:t>__</w:t>
      </w:r>
      <w:permEnd w:id="762390000"/>
      <w:r w:rsidRPr="00A30F39">
        <w:t xml:space="preserve"> Believing government spending can help the economy is </w:t>
      </w:r>
      <w:r w:rsidR="00C75D23">
        <w:t>deliberate</w:t>
      </w:r>
      <w:r w:rsidRPr="00A30F39">
        <w:t xml:space="preserve"> ignorance.</w:t>
      </w:r>
    </w:p>
    <w:p w14:paraId="2255DD5B" w14:textId="69737B31" w:rsidR="002A1923" w:rsidRPr="00C1219B" w:rsidRDefault="002A1923" w:rsidP="00C1219B">
      <w:pPr>
        <w:pStyle w:val="Heading2"/>
      </w:pPr>
      <w:bookmarkStart w:id="77" w:name="_Toc216166891"/>
      <w:bookmarkEnd w:id="72"/>
      <w:bookmarkEnd w:id="73"/>
      <w:bookmarkEnd w:id="74"/>
      <w:bookmarkEnd w:id="75"/>
      <w:bookmarkEnd w:id="76"/>
      <w:r w:rsidRPr="00C1219B">
        <w:t>Principle 1</w:t>
      </w:r>
      <w:r w:rsidR="00662791">
        <w:t>6</w:t>
      </w:r>
      <w:r w:rsidRPr="00C1219B">
        <w:t xml:space="preserve">: </w:t>
      </w:r>
      <w:r w:rsidR="006514FA">
        <w:t>Government Branches</w:t>
      </w:r>
      <w:r w:rsidRPr="00C1219B">
        <w:t xml:space="preserve"> </w:t>
      </w:r>
      <w:permStart w:id="209520236" w:edGrp="everyone"/>
      <w:r w:rsidRPr="00265BBF">
        <w:rPr>
          <w:rStyle w:val="SubtleEmphasis"/>
        </w:rPr>
        <w:t>__</w:t>
      </w:r>
      <w:bookmarkEnd w:id="77"/>
      <w:permEnd w:id="209520236"/>
    </w:p>
    <w:p w14:paraId="7CB187EC" w14:textId="47ED6632" w:rsidR="002A1923" w:rsidRPr="006B4DA2" w:rsidRDefault="002A1923" w:rsidP="002A1923">
      <w:pPr>
        <w:pStyle w:val="Heading3"/>
        <w:rPr>
          <w:i/>
        </w:rPr>
      </w:pPr>
      <w:r>
        <w:t>P</w:t>
      </w:r>
      <w:r w:rsidR="000B221A">
        <w:t>1</w:t>
      </w:r>
      <w:r w:rsidR="00662791">
        <w:t>6</w:t>
      </w:r>
      <w:r w:rsidRPr="00A30F39">
        <w:t xml:space="preserve"> </w:t>
      </w:r>
      <w:r>
        <w:t>S</w:t>
      </w:r>
      <w:r w:rsidRPr="00A30F39">
        <w:t xml:space="preserve">et 1: </w:t>
      </w:r>
      <w:r w:rsidR="000B221A">
        <w:t>WTP’s Preamble</w:t>
      </w:r>
      <w:r w:rsidRPr="00A30F39">
        <w:t xml:space="preserve"> </w:t>
      </w:r>
      <w:permStart w:id="1451247352" w:edGrp="everyone"/>
      <w:r w:rsidRPr="00380A91">
        <w:rPr>
          <w:rStyle w:val="SubtleEmphasis"/>
        </w:rPr>
        <w:t>_</w:t>
      </w:r>
      <w:r w:rsidR="006B4DA2">
        <w:rPr>
          <w:rStyle w:val="SubtleEmphasis"/>
        </w:rPr>
        <w:t>_</w:t>
      </w:r>
      <w:permEnd w:id="1451247352"/>
      <w:r w:rsidR="006B4DA2" w:rsidRPr="006B4DA2">
        <w:rPr>
          <w:rStyle w:val="ListParagraphChar"/>
        </w:rPr>
        <w:t xml:space="preserve"> </w:t>
      </w:r>
    </w:p>
    <w:p w14:paraId="73E0D476" w14:textId="0D9075B7" w:rsidR="00130E99" w:rsidRDefault="002A1923" w:rsidP="00E6132A">
      <w:pPr>
        <w:pStyle w:val="ListParagraph"/>
        <w:numPr>
          <w:ilvl w:val="0"/>
          <w:numId w:val="115"/>
        </w:numPr>
      </w:pPr>
      <w:permStart w:id="905251911" w:edGrp="everyone"/>
      <w:r w:rsidRPr="00380A91">
        <w:rPr>
          <w:rStyle w:val="SubtleEmphasis"/>
        </w:rPr>
        <w:t>__</w:t>
      </w:r>
      <w:permEnd w:id="905251911"/>
      <w:r w:rsidRPr="00A30F39">
        <w:t xml:space="preserve"> </w:t>
      </w:r>
      <w:r w:rsidR="00130E99">
        <w:t>WTP’s COTUS takes about forty minutes to read; it is not complicated.</w:t>
      </w:r>
    </w:p>
    <w:p w14:paraId="15E602F9" w14:textId="7A04FC8A" w:rsidR="000B221A" w:rsidRDefault="00130E99" w:rsidP="00E6132A">
      <w:pPr>
        <w:pStyle w:val="ListParagraph"/>
        <w:numPr>
          <w:ilvl w:val="0"/>
          <w:numId w:val="115"/>
        </w:numPr>
      </w:pPr>
      <w:permStart w:id="551183063" w:edGrp="everyone"/>
      <w:r w:rsidRPr="00130E99">
        <w:rPr>
          <w:rStyle w:val="SubtleEmphasis"/>
        </w:rPr>
        <w:t>__</w:t>
      </w:r>
      <w:permEnd w:id="551183063"/>
      <w:r>
        <w:t xml:space="preserve"> </w:t>
      </w:r>
      <w:r w:rsidR="0070726B">
        <w:t>‘</w:t>
      </w:r>
      <w:r w:rsidR="000B221A" w:rsidRPr="00E6132A">
        <w:rPr>
          <w:b/>
          <w:bCs/>
          <w:i/>
        </w:rPr>
        <w:t xml:space="preserve">We the people of the United </w:t>
      </w:r>
      <w:r w:rsidR="003F64A4" w:rsidRPr="00E6132A">
        <w:rPr>
          <w:b/>
          <w:bCs/>
          <w:i/>
        </w:rPr>
        <w:t>States</w:t>
      </w:r>
      <w:r w:rsidR="0070726B">
        <w:t>’</w:t>
      </w:r>
      <w:r w:rsidR="000B221A" w:rsidRPr="000B221A">
        <w:t xml:space="preserve"> (WTP) are the first words of our COTUS</w:t>
      </w:r>
      <w:r w:rsidR="000B221A">
        <w:t xml:space="preserve">. That establishes WTP as the rightful owners of the Union, and that is where WTP’s COTUS begins, </w:t>
      </w:r>
      <w:r w:rsidR="000B221A" w:rsidRPr="00E6132A">
        <w:rPr>
          <w:b/>
          <w:bCs/>
        </w:rPr>
        <w:t>not Article I</w:t>
      </w:r>
      <w:r w:rsidR="000B221A">
        <w:t>.</w:t>
      </w:r>
    </w:p>
    <w:p w14:paraId="6B6062E5" w14:textId="2034A691" w:rsidR="000B221A" w:rsidRDefault="000B221A" w:rsidP="00E6132A">
      <w:pPr>
        <w:pStyle w:val="ListParagraph"/>
        <w:numPr>
          <w:ilvl w:val="0"/>
          <w:numId w:val="115"/>
        </w:numPr>
      </w:pPr>
      <w:permStart w:id="57963497" w:edGrp="everyone"/>
      <w:r>
        <w:rPr>
          <w:rStyle w:val="SubtleEmphasis"/>
        </w:rPr>
        <w:t>__</w:t>
      </w:r>
      <w:permEnd w:id="57963497"/>
      <w:r w:rsidR="007F2164" w:rsidRPr="00265BBF">
        <w:t xml:space="preserve"> </w:t>
      </w:r>
      <w:r w:rsidR="0070726B">
        <w:t>‘</w:t>
      </w:r>
      <w:r w:rsidRPr="00E6132A">
        <w:rPr>
          <w:i/>
        </w:rPr>
        <w:t>We the people</w:t>
      </w:r>
      <w:r w:rsidRPr="002F700A">
        <w:t>’</w:t>
      </w:r>
      <w:r>
        <w:t xml:space="preserve"> is </w:t>
      </w:r>
      <w:r w:rsidRPr="000B221A">
        <w:t xml:space="preserve">followed by </w:t>
      </w:r>
      <w:r w:rsidR="0070726B">
        <w:t>‘</w:t>
      </w:r>
      <w:r w:rsidRPr="00E6132A">
        <w:rPr>
          <w:b/>
          <w:bCs/>
          <w:i/>
        </w:rPr>
        <w:t>in order to create a more perfect union</w:t>
      </w:r>
      <w:r w:rsidRPr="00E6132A">
        <w:rPr>
          <w:i/>
        </w:rPr>
        <w:t>.</w:t>
      </w:r>
      <w:r w:rsidR="0070726B">
        <w:t>’</w:t>
      </w:r>
      <w:r w:rsidRPr="000B221A">
        <w:t xml:space="preserve"> Our COTUS defines a </w:t>
      </w:r>
      <w:r w:rsidR="0070726B">
        <w:t>‘</w:t>
      </w:r>
      <w:r w:rsidRPr="00E6132A">
        <w:rPr>
          <w:i/>
        </w:rPr>
        <w:t>more perfect union</w:t>
      </w:r>
      <w:r w:rsidRPr="002F700A">
        <w:t>,</w:t>
      </w:r>
      <w:r w:rsidR="0070726B">
        <w:t>’</w:t>
      </w:r>
      <w:r w:rsidRPr="000B221A">
        <w:t xml:space="preserve"> not a contract to be parsed by lawyers to grow </w:t>
      </w:r>
      <w:r w:rsidR="00C1219B">
        <w:t xml:space="preserve">political </w:t>
      </w:r>
      <w:r w:rsidR="002F3216">
        <w:t>party</w:t>
      </w:r>
      <w:r>
        <w:t xml:space="preserve"> power</w:t>
      </w:r>
      <w:r w:rsidRPr="000B221A">
        <w:t xml:space="preserve">. </w:t>
      </w:r>
    </w:p>
    <w:p w14:paraId="7DDE2144" w14:textId="19DA6AB0" w:rsidR="000B221A" w:rsidRPr="00A30F39" w:rsidRDefault="000B221A" w:rsidP="00E6132A">
      <w:pPr>
        <w:pStyle w:val="ListParagraph"/>
        <w:numPr>
          <w:ilvl w:val="0"/>
          <w:numId w:val="115"/>
        </w:numPr>
      </w:pPr>
      <w:permStart w:id="982740296" w:edGrp="everyone"/>
      <w:r>
        <w:rPr>
          <w:rStyle w:val="SubtleEmphasis"/>
        </w:rPr>
        <w:t>__</w:t>
      </w:r>
      <w:permEnd w:id="982740296"/>
      <w:r w:rsidRPr="002A1923">
        <w:t xml:space="preserve"> </w:t>
      </w:r>
      <w:r>
        <w:t xml:space="preserve">Next, it says, </w:t>
      </w:r>
      <w:r w:rsidR="0070726B">
        <w:t>‘</w:t>
      </w:r>
      <w:r w:rsidR="002F3216">
        <w:t>..</w:t>
      </w:r>
      <w:r w:rsidRPr="002A1923">
        <w:t xml:space="preserve">. </w:t>
      </w:r>
      <w:r w:rsidRPr="00E6132A">
        <w:rPr>
          <w:i/>
        </w:rPr>
        <w:t>and</w:t>
      </w:r>
      <w:r w:rsidR="002F700A" w:rsidRPr="00E6132A">
        <w:rPr>
          <w:i/>
        </w:rPr>
        <w:t xml:space="preserve"> to</w:t>
      </w:r>
      <w:r w:rsidRPr="00E6132A">
        <w:rPr>
          <w:i/>
        </w:rPr>
        <w:t xml:space="preserve"> </w:t>
      </w:r>
      <w:r w:rsidRPr="00E6132A">
        <w:rPr>
          <w:b/>
          <w:bCs/>
          <w:i/>
        </w:rPr>
        <w:t>secure the Blessings of Liberty</w:t>
      </w:r>
      <w:r w:rsidRPr="00E6132A">
        <w:rPr>
          <w:i/>
        </w:rPr>
        <w:t xml:space="preserve"> </w:t>
      </w:r>
      <w:r w:rsidRPr="00E6132A">
        <w:rPr>
          <w:b/>
          <w:bCs/>
          <w:i/>
        </w:rPr>
        <w:t>to ourselves</w:t>
      </w:r>
      <w:r w:rsidRPr="00E6132A">
        <w:rPr>
          <w:i/>
        </w:rPr>
        <w:t xml:space="preserve"> </w:t>
      </w:r>
      <w:r w:rsidRPr="00E6132A">
        <w:rPr>
          <w:b/>
          <w:bCs/>
          <w:i/>
        </w:rPr>
        <w:t>and our Posterity</w:t>
      </w:r>
      <w:r w:rsidR="0070726B">
        <w:t>’</w:t>
      </w:r>
      <w:r>
        <w:t xml:space="preserve"> (all future generations). </w:t>
      </w:r>
      <w:r w:rsidRPr="002A1923">
        <w:t xml:space="preserve">The whole point of our DOI/COTUS system is </w:t>
      </w:r>
      <w:r w:rsidRPr="00E6132A">
        <w:rPr>
          <w:i/>
        </w:rPr>
        <w:t>Liberty</w:t>
      </w:r>
      <w:r w:rsidRPr="002A1923">
        <w:t xml:space="preserve"> for WTP. </w:t>
      </w:r>
    </w:p>
    <w:p w14:paraId="000BFA54" w14:textId="4A66F0F9" w:rsidR="000B221A" w:rsidRDefault="000B221A" w:rsidP="00E6132A">
      <w:pPr>
        <w:pStyle w:val="ListParagraph"/>
      </w:pPr>
      <w:permStart w:id="1151745379" w:edGrp="everyone"/>
      <w:r w:rsidRPr="00380A91">
        <w:rPr>
          <w:rStyle w:val="SubtleEmphasis"/>
        </w:rPr>
        <w:t>__</w:t>
      </w:r>
      <w:permEnd w:id="1151745379"/>
      <w:r w:rsidRPr="001E7DEB">
        <w:t xml:space="preserve"> </w:t>
      </w:r>
      <w:r w:rsidRPr="000B221A">
        <w:t xml:space="preserve">Our DOI/COTUS and our entire USA belong to WTP. Our governments own nothing; they only hold assets in trust for WTP. </w:t>
      </w:r>
    </w:p>
    <w:p w14:paraId="41B85DD9" w14:textId="20D4210D" w:rsidR="002A1923" w:rsidRDefault="000B221A" w:rsidP="00E6132A">
      <w:pPr>
        <w:pStyle w:val="ListParagraph"/>
      </w:pPr>
      <w:permStart w:id="2009161693" w:edGrp="everyone"/>
      <w:r>
        <w:rPr>
          <w:rStyle w:val="SubtleEmphasis"/>
        </w:rPr>
        <w:t>__</w:t>
      </w:r>
      <w:permEnd w:id="2009161693"/>
      <w:r w:rsidRPr="000B221A">
        <w:t xml:space="preserve"> </w:t>
      </w:r>
      <w:r w:rsidR="002A1923" w:rsidRPr="00265BBF">
        <w:t xml:space="preserve">WTP’s COTUS was the first attempt in history to enumerate the ‘Principles of Effective Governing in Liberty.’ </w:t>
      </w:r>
      <w:r w:rsidRPr="00265BBF">
        <w:t>Nammo (Ur</w:t>
      </w:r>
      <w:r w:rsidR="002F3216">
        <w:t>,</w:t>
      </w:r>
      <w:r w:rsidRPr="00265BBF">
        <w:t xml:space="preserve"> 2100 BC) and Hammurabi (Babylon</w:t>
      </w:r>
      <w:r w:rsidR="002F3216">
        <w:t>,</w:t>
      </w:r>
      <w:r w:rsidRPr="00265BBF">
        <w:t xml:space="preserve"> 1754 BC) were the first to establish enumerated laws. Moses created the Mosaic Law </w:t>
      </w:r>
      <w:r w:rsidR="002F700A" w:rsidRPr="00265BBF">
        <w:t>around 1250</w:t>
      </w:r>
      <w:r w:rsidR="00C1219B" w:rsidRPr="00265BBF">
        <w:t xml:space="preserve"> BC</w:t>
      </w:r>
      <w:r w:rsidR="002F3216">
        <w:t>, and the</w:t>
      </w:r>
      <w:r w:rsidRPr="00265BBF">
        <w:t xml:space="preserve"> USA started with</w:t>
      </w:r>
      <w:r w:rsidR="002F3216">
        <w:t xml:space="preserve"> it</w:t>
      </w:r>
      <w:r w:rsidRPr="00265BBF">
        <w:t>.</w:t>
      </w:r>
    </w:p>
    <w:p w14:paraId="58F52413" w14:textId="298F05E2" w:rsidR="002A1923" w:rsidRDefault="002A1923" w:rsidP="00E6132A">
      <w:pPr>
        <w:pStyle w:val="ListParagraph"/>
      </w:pPr>
      <w:permStart w:id="1615996912" w:edGrp="everyone"/>
      <w:r>
        <w:rPr>
          <w:rStyle w:val="SubtleEmphasis"/>
        </w:rPr>
        <w:t>__</w:t>
      </w:r>
      <w:permEnd w:id="1615996912"/>
      <w:r w:rsidRPr="00265BBF">
        <w:t xml:space="preserve"> </w:t>
      </w:r>
      <w:r w:rsidRPr="00265BBF">
        <w:rPr>
          <w:b/>
          <w:bCs/>
        </w:rPr>
        <w:t>Our COTUS means nothing without its Preamble and WTP’s DOI in front.</w:t>
      </w:r>
      <w:r w:rsidRPr="00265BBF">
        <w:t xml:space="preserve"> </w:t>
      </w:r>
      <w:r w:rsidR="00C75D23" w:rsidRPr="00265BBF">
        <w:t>O</w:t>
      </w:r>
      <w:r w:rsidRPr="00265BBF">
        <w:t xml:space="preserve">ur </w:t>
      </w:r>
      <w:r w:rsidRPr="00265BBF">
        <w:lastRenderedPageBreak/>
        <w:t>representatives and judges must refer to WTP’s ‘DOI/COTUS’ as a unit.</w:t>
      </w:r>
    </w:p>
    <w:p w14:paraId="10C78469" w14:textId="31ACC8AB" w:rsidR="002A1923" w:rsidRPr="002A1923" w:rsidRDefault="002A1923" w:rsidP="00E6132A">
      <w:pPr>
        <w:pStyle w:val="ListParagraph"/>
      </w:pPr>
      <w:permStart w:id="1454528479" w:edGrp="everyone"/>
      <w:r>
        <w:rPr>
          <w:rStyle w:val="SubtleEmphasis"/>
        </w:rPr>
        <w:t>__</w:t>
      </w:r>
      <w:permEnd w:id="1454528479"/>
      <w:r w:rsidRPr="002A1923">
        <w:t xml:space="preserve"> Every COTUS Article must be interpreted through the lens of </w:t>
      </w:r>
      <w:r w:rsidRPr="000B221A">
        <w:rPr>
          <w:i/>
        </w:rPr>
        <w:t>Liberty</w:t>
      </w:r>
      <w:r w:rsidRPr="002A1923">
        <w:t xml:space="preserve"> </w:t>
      </w:r>
      <w:r>
        <w:t xml:space="preserve">in our DOI and COTUS Preamble </w:t>
      </w:r>
      <w:r w:rsidRPr="002A1923">
        <w:t xml:space="preserve">and limit our government's power over WTP and its presence in WTP’s </w:t>
      </w:r>
      <w:r w:rsidRPr="000B221A">
        <w:rPr>
          <w:i/>
        </w:rPr>
        <w:t>Lives</w:t>
      </w:r>
      <w:r w:rsidRPr="002A1923">
        <w:t xml:space="preserve">. </w:t>
      </w:r>
    </w:p>
    <w:p w14:paraId="34B1E2AC" w14:textId="1DC7AF45" w:rsidR="00011DD7" w:rsidRDefault="002A1923" w:rsidP="00E6132A">
      <w:pPr>
        <w:pStyle w:val="ListParagraph"/>
      </w:pPr>
      <w:permStart w:id="1243681721" w:edGrp="everyone"/>
      <w:r>
        <w:rPr>
          <w:rStyle w:val="SubtleEmphasis"/>
        </w:rPr>
        <w:t>__</w:t>
      </w:r>
      <w:permEnd w:id="1243681721"/>
      <w:r w:rsidRPr="00265BBF">
        <w:t xml:space="preserve"> Somehow, a federal government that has zero COTUS authority to tell a local school what it can do has been allowed to send money to local schools</w:t>
      </w:r>
      <w:r w:rsidR="002F3216">
        <w:t>, provided the schools do what the federal government tells them to do with it</w:t>
      </w:r>
      <w:r w:rsidRPr="00265BBF">
        <w:t>. That is wrong on its fac</w:t>
      </w:r>
      <w:r w:rsidR="00011DD7">
        <w:t>e.</w:t>
      </w:r>
    </w:p>
    <w:p w14:paraId="76B37792" w14:textId="4108405A" w:rsidR="00C1219B" w:rsidRDefault="00011DD7" w:rsidP="00E6132A">
      <w:pPr>
        <w:pStyle w:val="ListParagraph"/>
      </w:pPr>
      <w:permStart w:id="248848392" w:edGrp="everyone"/>
      <w:r>
        <w:rPr>
          <w:rStyle w:val="SubtleEmphasis"/>
        </w:rPr>
        <w:t>__</w:t>
      </w:r>
      <w:permEnd w:id="248848392"/>
      <w:r w:rsidRPr="00011DD7">
        <w:t xml:space="preserve"> </w:t>
      </w:r>
      <w:r>
        <w:t>W</w:t>
      </w:r>
      <w:r w:rsidR="002A1923" w:rsidRPr="002A1923">
        <w:t xml:space="preserve">hy </w:t>
      </w:r>
      <w:r w:rsidR="002F700A">
        <w:t xml:space="preserve">did statement </w:t>
      </w:r>
      <w:r w:rsidR="002F3216">
        <w:t>9</w:t>
      </w:r>
      <w:r w:rsidR="002F700A">
        <w:t xml:space="preserve"> happen</w:t>
      </w:r>
      <w:r w:rsidR="002A1923" w:rsidRPr="002A1923">
        <w:t xml:space="preserve">? </w:t>
      </w:r>
      <w:r w:rsidR="002A1923">
        <w:t>It was so our federal government could take control of</w:t>
      </w:r>
      <w:r w:rsidR="002A1923" w:rsidRPr="002A1923">
        <w:t xml:space="preserve"> WTP’s local schools and education</w:t>
      </w:r>
      <w:r w:rsidR="002F700A">
        <w:t xml:space="preserve"> to dumb down </w:t>
      </w:r>
      <w:r w:rsidR="002F700A" w:rsidRPr="00011DD7">
        <w:rPr>
          <w:i/>
        </w:rPr>
        <w:t>Liberty</w:t>
      </w:r>
      <w:r w:rsidR="002A1923" w:rsidRPr="002A1923">
        <w:t xml:space="preserve">. That is what happened, so it must be why. </w:t>
      </w:r>
    </w:p>
    <w:p w14:paraId="429623B7" w14:textId="6E6AF537" w:rsidR="002A1923" w:rsidRDefault="00C1219B" w:rsidP="00E6132A">
      <w:pPr>
        <w:pStyle w:val="ListParagraph"/>
      </w:pPr>
      <w:permStart w:id="1084501379" w:edGrp="everyone"/>
      <w:r>
        <w:rPr>
          <w:rStyle w:val="SubtleEmphasis"/>
        </w:rPr>
        <w:t>__</w:t>
      </w:r>
      <w:permEnd w:id="1084501379"/>
      <w:r w:rsidRPr="002A1923">
        <w:t xml:space="preserve"> </w:t>
      </w:r>
      <w:r w:rsidR="002A1923" w:rsidRPr="002A1923">
        <w:t>The ‘</w:t>
      </w:r>
      <w:r w:rsidR="002A1923" w:rsidRPr="000B221A">
        <w:rPr>
          <w:i/>
        </w:rPr>
        <w:t>how</w:t>
      </w:r>
      <w:r w:rsidR="002F3216">
        <w:rPr>
          <w:i/>
        </w:rPr>
        <w:t xml:space="preserve"> it happened</w:t>
      </w:r>
      <w:r w:rsidR="0070726B">
        <w:t>’</w:t>
      </w:r>
      <w:r w:rsidR="002A1923" w:rsidRPr="002A1923">
        <w:t xml:space="preserve"> is political </w:t>
      </w:r>
      <w:r w:rsidR="002F3216">
        <w:t>parties</w:t>
      </w:r>
      <w:r w:rsidR="002A1923" w:rsidRPr="002A1923">
        <w:t xml:space="preserve"> and Progressivism serving their self-interest, not WTP’s </w:t>
      </w:r>
      <w:r w:rsidR="002A1923" w:rsidRPr="000B221A">
        <w:rPr>
          <w:i/>
        </w:rPr>
        <w:t>Liberty</w:t>
      </w:r>
      <w:r w:rsidR="002A1923" w:rsidRPr="002A1923">
        <w:t>.</w:t>
      </w:r>
    </w:p>
    <w:p w14:paraId="14E4EF3C" w14:textId="4BC4F4B0" w:rsidR="002A1923" w:rsidRDefault="002A1923" w:rsidP="00E6132A">
      <w:pPr>
        <w:pStyle w:val="ListParagraph"/>
      </w:pPr>
      <w:permStart w:id="434511297" w:edGrp="everyone"/>
      <w:r w:rsidRPr="00380A91">
        <w:rPr>
          <w:rStyle w:val="SubtleEmphasis"/>
        </w:rPr>
        <w:t>__</w:t>
      </w:r>
      <w:permEnd w:id="434511297"/>
      <w:r>
        <w:t xml:space="preserve"> WTP’s COTUS does not replace our DOI; it continues it.</w:t>
      </w:r>
    </w:p>
    <w:p w14:paraId="6B1D38CF" w14:textId="3E9096FB" w:rsidR="002A1923" w:rsidRDefault="002A1923" w:rsidP="00E6132A">
      <w:pPr>
        <w:pStyle w:val="ListParagraph"/>
      </w:pPr>
      <w:permStart w:id="1648262965" w:edGrp="everyone"/>
      <w:r w:rsidRPr="00380A91">
        <w:rPr>
          <w:rStyle w:val="SubtleEmphasis"/>
        </w:rPr>
        <w:t>__</w:t>
      </w:r>
      <w:permEnd w:id="1648262965"/>
      <w:r>
        <w:t xml:space="preserve"> Our DOI/COTUS was our </w:t>
      </w:r>
      <w:r w:rsidRPr="00B7615F">
        <w:t xml:space="preserve">founders' enumeration of </w:t>
      </w:r>
      <w:r w:rsidR="000B221A">
        <w:t>Governing P</w:t>
      </w:r>
      <w:r w:rsidR="000B221A" w:rsidRPr="00A30F39">
        <w:t>rinciples</w:t>
      </w:r>
      <w:r w:rsidRPr="00B7615F">
        <w:t xml:space="preserve">. It spelled out how WTP’s government in </w:t>
      </w:r>
      <w:r w:rsidRPr="00C1219B">
        <w:rPr>
          <w:i/>
        </w:rPr>
        <w:t>Liberty</w:t>
      </w:r>
      <w:r w:rsidRPr="00B7615F">
        <w:t xml:space="preserve"> would </w:t>
      </w:r>
      <w:r>
        <w:t>b</w:t>
      </w:r>
      <w:r w:rsidR="002F3216">
        <w:t xml:space="preserve">e structured to protect WTP’s </w:t>
      </w:r>
      <w:r w:rsidR="002F3216" w:rsidRPr="002F3216">
        <w:rPr>
          <w:i/>
        </w:rPr>
        <w:t xml:space="preserve">Liberty </w:t>
      </w:r>
      <w:r w:rsidR="002F3216">
        <w:t>and function as a Republic</w:t>
      </w:r>
      <w:r w:rsidRPr="00B7615F">
        <w:t xml:space="preserve">. </w:t>
      </w:r>
    </w:p>
    <w:p w14:paraId="7654F345" w14:textId="1EE3E922" w:rsidR="002A1923" w:rsidRDefault="002A1923" w:rsidP="00E6132A">
      <w:pPr>
        <w:pStyle w:val="ListParagraph"/>
      </w:pPr>
      <w:permStart w:id="1432045567" w:edGrp="everyone"/>
      <w:r w:rsidRPr="007B2ECA">
        <w:rPr>
          <w:rStyle w:val="SubtleEmphasis"/>
        </w:rPr>
        <w:t>__</w:t>
      </w:r>
      <w:permEnd w:id="1432045567"/>
      <w:r>
        <w:t xml:space="preserve"> The </w:t>
      </w:r>
      <w:r w:rsidRPr="00B7615F">
        <w:t>power</w:t>
      </w:r>
      <w:r>
        <w:t xml:space="preserve"> of our DOI/COTUS is that n</w:t>
      </w:r>
      <w:r w:rsidRPr="00B7615F">
        <w:t xml:space="preserve">o </w:t>
      </w:r>
      <w:r>
        <w:t>government agent can</w:t>
      </w:r>
      <w:r w:rsidRPr="00B7615F">
        <w:t xml:space="preserve"> overrule its</w:t>
      </w:r>
      <w:r>
        <w:t xml:space="preserve"> stated </w:t>
      </w:r>
      <w:r w:rsidR="000B221A">
        <w:t>Governing P</w:t>
      </w:r>
      <w:r w:rsidR="000B221A" w:rsidRPr="00A30F39">
        <w:t>rinciples</w:t>
      </w:r>
      <w:r>
        <w:t xml:space="preserve"> (</w:t>
      </w:r>
      <w:r w:rsidRPr="002F3216">
        <w:rPr>
          <w:i/>
        </w:rPr>
        <w:t>Laws of Nature</w:t>
      </w:r>
      <w:r>
        <w:t xml:space="preserve">). </w:t>
      </w:r>
    </w:p>
    <w:p w14:paraId="545F485D" w14:textId="4CDE4480" w:rsidR="002A1923" w:rsidRDefault="002A1923" w:rsidP="00E6132A">
      <w:pPr>
        <w:pStyle w:val="ListParagraph"/>
      </w:pPr>
      <w:permStart w:id="525144845" w:edGrp="everyone"/>
      <w:r w:rsidRPr="00380A91">
        <w:rPr>
          <w:rStyle w:val="SubtleEmphasis"/>
        </w:rPr>
        <w:t>__</w:t>
      </w:r>
      <w:permEnd w:id="525144845"/>
      <w:r w:rsidRPr="008A5CBF">
        <w:t xml:space="preserve"> </w:t>
      </w:r>
      <w:r>
        <w:t xml:space="preserve">Our Founders built in the process for making our USA </w:t>
      </w:r>
      <w:r w:rsidRPr="002A1923">
        <w:rPr>
          <w:i/>
        </w:rPr>
        <w:t>more perfect</w:t>
      </w:r>
      <w:r>
        <w:t>:</w:t>
      </w:r>
      <w:r w:rsidR="002F700A">
        <w:t xml:space="preserve"> </w:t>
      </w:r>
      <w:r w:rsidRPr="00A30F39">
        <w:t>COTU</w:t>
      </w:r>
      <w:r>
        <w:t>S A</w:t>
      </w:r>
      <w:r w:rsidRPr="00A30F39">
        <w:t xml:space="preserve">mendments. </w:t>
      </w:r>
    </w:p>
    <w:p w14:paraId="66680554" w14:textId="3A80AB65" w:rsidR="002A1923" w:rsidRDefault="002A1923" w:rsidP="00E6132A">
      <w:pPr>
        <w:pStyle w:val="ListParagraph"/>
      </w:pPr>
      <w:permStart w:id="694097364" w:edGrp="everyone"/>
      <w:r w:rsidRPr="00380A91">
        <w:rPr>
          <w:rStyle w:val="SubtleEmphasis"/>
        </w:rPr>
        <w:t>__</w:t>
      </w:r>
      <w:permEnd w:id="694097364"/>
      <w:r>
        <w:t xml:space="preserve"> COTUS Amendments are the only method for changing WTP’s DOI/COTUS, and WTP can only allow that option</w:t>
      </w:r>
      <w:r w:rsidR="002F700A">
        <w:t xml:space="preserve"> for change</w:t>
      </w:r>
      <w:r w:rsidRPr="000B2D2A">
        <w:t xml:space="preserve">. </w:t>
      </w:r>
    </w:p>
    <w:p w14:paraId="3FA156C9" w14:textId="724069A8" w:rsidR="002A1923" w:rsidRDefault="002A1923" w:rsidP="00E6132A">
      <w:pPr>
        <w:pStyle w:val="ListParagraph"/>
      </w:pPr>
      <w:permStart w:id="1470986023" w:edGrp="everyone"/>
      <w:r w:rsidRPr="00380A91">
        <w:rPr>
          <w:rStyle w:val="SubtleEmphasis"/>
        </w:rPr>
        <w:t>__</w:t>
      </w:r>
      <w:permEnd w:id="1470986023"/>
      <w:r w:rsidRPr="00BF51C6">
        <w:t xml:space="preserve"> </w:t>
      </w:r>
      <w:r w:rsidRPr="00E03EB9">
        <w:rPr>
          <w:b/>
          <w:bCs/>
        </w:rPr>
        <w:t>WePEG1787</w:t>
      </w:r>
      <w:r w:rsidRPr="000B2D2A">
        <w:t xml:space="preserve"> </w:t>
      </w:r>
      <w:r w:rsidRPr="001D34C6">
        <w:t>implements</w:t>
      </w:r>
      <w:r w:rsidRPr="000B2D2A">
        <w:t xml:space="preserve"> our DOI/COTUS</w:t>
      </w:r>
      <w:r>
        <w:t xml:space="preserve"> with </w:t>
      </w:r>
      <w:r w:rsidRPr="00833427">
        <w:t>WTP</w:t>
      </w:r>
      <w:r>
        <w:t xml:space="preserve">’s consent, </w:t>
      </w:r>
      <w:r w:rsidRPr="000B2D2A">
        <w:t>not chang</w:t>
      </w:r>
      <w:r>
        <w:t xml:space="preserve">ing </w:t>
      </w:r>
      <w:r w:rsidRPr="000B2D2A">
        <w:t>it.</w:t>
      </w:r>
      <w:r>
        <w:t xml:space="preserve"> Everyone can score it and reveal who they are. WTP are sovereign, and our support for </w:t>
      </w:r>
      <w:r w:rsidRPr="00E03EB9">
        <w:rPr>
          <w:b/>
          <w:bCs/>
        </w:rPr>
        <w:t>WePEG1787</w:t>
      </w:r>
      <w:r>
        <w:t xml:space="preserve"> candidates is consent.</w:t>
      </w:r>
    </w:p>
    <w:p w14:paraId="2B8B2CBF" w14:textId="1A087994" w:rsidR="002A1923" w:rsidRDefault="002A1923" w:rsidP="00E6132A">
      <w:pPr>
        <w:pStyle w:val="ListParagraph"/>
      </w:pPr>
      <w:permStart w:id="662528751" w:edGrp="everyone"/>
      <w:r w:rsidRPr="00380A91">
        <w:rPr>
          <w:rStyle w:val="SubtleEmphasis"/>
        </w:rPr>
        <w:t>__</w:t>
      </w:r>
      <w:permEnd w:id="662528751"/>
      <w:r>
        <w:t xml:space="preserve"> WTP must have </w:t>
      </w:r>
      <w:r w:rsidRPr="00216D6A">
        <w:rPr>
          <w:i/>
        </w:rPr>
        <w:t>Liberty</w:t>
      </w:r>
      <w:r>
        <w:t xml:space="preserve">-minded representatives with high </w:t>
      </w:r>
      <w:r w:rsidRPr="00E03EB9">
        <w:rPr>
          <w:b/>
          <w:bCs/>
        </w:rPr>
        <w:t>WePEG1787</w:t>
      </w:r>
      <w:r>
        <w:t xml:space="preserve"> scores and hold them accountable with zero loyalty to a political </w:t>
      </w:r>
      <w:r w:rsidR="002F3216">
        <w:t>party</w:t>
      </w:r>
      <w:r>
        <w:t>.</w:t>
      </w:r>
    </w:p>
    <w:p w14:paraId="1540590E" w14:textId="4F59F1ED" w:rsidR="002A1923" w:rsidRDefault="002A1923" w:rsidP="00E6132A">
      <w:pPr>
        <w:pStyle w:val="ListParagraph"/>
      </w:pPr>
      <w:permStart w:id="289161236" w:edGrp="everyone"/>
      <w:r w:rsidRPr="00380A91">
        <w:rPr>
          <w:rStyle w:val="SubtleEmphasis"/>
        </w:rPr>
        <w:t>__</w:t>
      </w:r>
      <w:permEnd w:id="289161236"/>
      <w:r>
        <w:t xml:space="preserve"> WTP </w:t>
      </w:r>
      <w:r w:rsidRPr="00A30F39">
        <w:t>must always</w:t>
      </w:r>
      <w:r>
        <w:t xml:space="preserve"> couple our DOI </w:t>
      </w:r>
      <w:r w:rsidR="000B221A">
        <w:t>with our COTUS as WTP’s overlying unalienable R</w:t>
      </w:r>
      <w:r w:rsidRPr="00A30F39">
        <w:t xml:space="preserve">ights. </w:t>
      </w:r>
      <w:r w:rsidRPr="002A1923">
        <w:t>WTP cannot pursue happiness when our government takes it away.</w:t>
      </w:r>
    </w:p>
    <w:p w14:paraId="7A390824" w14:textId="4D56AFFE" w:rsidR="00130E99" w:rsidRPr="00662CFC" w:rsidRDefault="00130E99" w:rsidP="002F3216">
      <w:pPr>
        <w:pStyle w:val="Heading3"/>
      </w:pPr>
      <w:r>
        <w:t>P1</w:t>
      </w:r>
      <w:r w:rsidR="00662791">
        <w:t>6</w:t>
      </w:r>
      <w:r w:rsidRPr="00A30F39">
        <w:t xml:space="preserve"> </w:t>
      </w:r>
      <w:r>
        <w:t>S</w:t>
      </w:r>
      <w:r w:rsidRPr="00A30F39">
        <w:t xml:space="preserve">et </w:t>
      </w:r>
      <w:r>
        <w:t>2</w:t>
      </w:r>
      <w:r w:rsidRPr="00A30F39">
        <w:t xml:space="preserve">: </w:t>
      </w:r>
      <w:r>
        <w:t>WTP’s COTUS</w:t>
      </w:r>
      <w:r w:rsidRPr="00A30F39">
        <w:t xml:space="preserve"> </w:t>
      </w:r>
      <w:permStart w:id="506427003" w:edGrp="everyone"/>
      <w:r w:rsidRPr="00380A91">
        <w:rPr>
          <w:rStyle w:val="SubtleEmphasis"/>
        </w:rPr>
        <w:t>__</w:t>
      </w:r>
      <w:permEnd w:id="506427003"/>
    </w:p>
    <w:p w14:paraId="2CF18F20" w14:textId="54879A58" w:rsidR="00130E99" w:rsidRDefault="00130E99" w:rsidP="00E6132A">
      <w:pPr>
        <w:pStyle w:val="ListParagraph"/>
        <w:numPr>
          <w:ilvl w:val="0"/>
          <w:numId w:val="119"/>
        </w:numPr>
      </w:pPr>
      <w:permStart w:id="1294292939" w:edGrp="everyone"/>
      <w:r w:rsidRPr="00380A91">
        <w:rPr>
          <w:rStyle w:val="SubtleEmphasis"/>
        </w:rPr>
        <w:t>__</w:t>
      </w:r>
      <w:permEnd w:id="1294292939"/>
      <w:r>
        <w:t xml:space="preserve"> </w:t>
      </w:r>
      <w:r w:rsidRPr="00E6132A">
        <w:rPr>
          <w:b/>
          <w:bCs/>
        </w:rPr>
        <w:t>Article 1</w:t>
      </w:r>
      <w:r>
        <w:t xml:space="preserve"> defines the legislature as a bicameral entity to reduce the centralization of power.</w:t>
      </w:r>
    </w:p>
    <w:p w14:paraId="43A55033" w14:textId="32DBDD77" w:rsidR="00130E99" w:rsidRPr="00662CFC" w:rsidRDefault="00130E99" w:rsidP="00E6132A">
      <w:pPr>
        <w:pStyle w:val="ListParagraph"/>
        <w:numPr>
          <w:ilvl w:val="0"/>
          <w:numId w:val="119"/>
        </w:numPr>
      </w:pPr>
      <w:permStart w:id="477315707" w:edGrp="everyone"/>
      <w:r>
        <w:rPr>
          <w:rStyle w:val="SubtleEmphasis"/>
        </w:rPr>
        <w:t>__</w:t>
      </w:r>
      <w:permEnd w:id="477315707"/>
      <w:r w:rsidRPr="00265BBF">
        <w:t xml:space="preserve"> </w:t>
      </w:r>
      <w:r w:rsidRPr="00E6132A">
        <w:rPr>
          <w:b/>
          <w:bCs/>
        </w:rPr>
        <w:t>Article 2</w:t>
      </w:r>
      <w:r w:rsidRPr="00265BBF">
        <w:t xml:space="preserve"> defines the POTUS, starting with the use of ‘Electors’ in each state to finalize elections. That structure was </w:t>
      </w:r>
      <w:r w:rsidR="002F3216">
        <w:t>meant to eliminate any hint of d</w:t>
      </w:r>
      <w:r w:rsidRPr="00265BBF">
        <w:t>emocracy.</w:t>
      </w:r>
    </w:p>
    <w:p w14:paraId="7D1A5348" w14:textId="4FB65771" w:rsidR="00130E99" w:rsidRPr="00662CFC" w:rsidRDefault="00130E99" w:rsidP="00E6132A">
      <w:pPr>
        <w:pStyle w:val="ListParagraph"/>
        <w:numPr>
          <w:ilvl w:val="0"/>
          <w:numId w:val="119"/>
        </w:numPr>
      </w:pPr>
      <w:permStart w:id="419640540" w:edGrp="everyone"/>
      <w:r>
        <w:rPr>
          <w:rStyle w:val="SubtleEmphasis"/>
        </w:rPr>
        <w:t>__</w:t>
      </w:r>
      <w:permEnd w:id="419640540"/>
      <w:r w:rsidRPr="00265BBF">
        <w:t xml:space="preserve"> </w:t>
      </w:r>
      <w:r w:rsidRPr="00E6132A">
        <w:rPr>
          <w:b/>
          <w:bCs/>
        </w:rPr>
        <w:t>Article 2 says</w:t>
      </w:r>
      <w:r w:rsidRPr="00265BBF">
        <w:t>, ‘</w:t>
      </w:r>
      <w:r w:rsidRPr="00E6132A">
        <w:rPr>
          <w:i/>
        </w:rPr>
        <w:t>he</w:t>
      </w:r>
      <w:r w:rsidRPr="002F3216">
        <w:t xml:space="preserve"> </w:t>
      </w:r>
      <w:r w:rsidR="002F3216" w:rsidRPr="002F3216">
        <w:t>(POTUS)</w:t>
      </w:r>
      <w:r w:rsidR="002F3216">
        <w:t xml:space="preserve"> </w:t>
      </w:r>
      <w:r w:rsidRPr="00E6132A">
        <w:rPr>
          <w:i/>
        </w:rPr>
        <w:t>may require the Opinion, in writing, of the principal Officer in each of the executive Departments</w:t>
      </w:r>
      <w:r w:rsidRPr="00265BBF">
        <w:t>.’</w:t>
      </w:r>
      <w:r w:rsidRPr="00E6132A">
        <w:rPr>
          <w:b/>
          <w:bCs/>
        </w:rPr>
        <w:t xml:space="preserve"> It is crystal clear that Department Officers have no </w:t>
      </w:r>
      <w:r w:rsidR="002F3216" w:rsidRPr="00E6132A">
        <w:rPr>
          <w:b/>
          <w:bCs/>
        </w:rPr>
        <w:t>independent power</w:t>
      </w:r>
      <w:r w:rsidRPr="00E6132A">
        <w:rPr>
          <w:b/>
          <w:bCs/>
        </w:rPr>
        <w:t>.</w:t>
      </w:r>
    </w:p>
    <w:p w14:paraId="6A21A4D9" w14:textId="5E534539" w:rsidR="00130E99" w:rsidRDefault="00130E99" w:rsidP="00E6132A">
      <w:pPr>
        <w:pStyle w:val="ListParagraph"/>
        <w:numPr>
          <w:ilvl w:val="0"/>
          <w:numId w:val="119"/>
        </w:numPr>
      </w:pPr>
      <w:permStart w:id="455555799" w:edGrp="everyone"/>
      <w:r>
        <w:rPr>
          <w:rStyle w:val="SubtleEmphasis"/>
        </w:rPr>
        <w:t>__</w:t>
      </w:r>
      <w:permEnd w:id="455555799"/>
      <w:r w:rsidRPr="00265BBF">
        <w:t xml:space="preserve"> And yet, political </w:t>
      </w:r>
      <w:r w:rsidR="002F3216">
        <w:t>parties</w:t>
      </w:r>
      <w:r w:rsidRPr="00265BBF">
        <w:t xml:space="preserve"> have penetrated every </w:t>
      </w:r>
      <w:proofErr w:type="gramStart"/>
      <w:r w:rsidRPr="00265BBF">
        <w:t>crevice</w:t>
      </w:r>
      <w:proofErr w:type="gramEnd"/>
      <w:r w:rsidRPr="00265BBF">
        <w:t xml:space="preserve"> in our COTUS and destroyed WTP’s Right to consent to our government with Department Officers writing Laws, as in the ACA.</w:t>
      </w:r>
    </w:p>
    <w:p w14:paraId="45FF7429" w14:textId="560FC1E0" w:rsidR="00FD3C16" w:rsidRPr="002E1D96" w:rsidRDefault="00FD3C16" w:rsidP="00FD3C16">
      <w:pPr>
        <w:pStyle w:val="Heading3"/>
      </w:pPr>
      <w:r>
        <w:t>P1</w:t>
      </w:r>
      <w:r w:rsidR="00662791">
        <w:t>6</w:t>
      </w:r>
      <w:r>
        <w:t xml:space="preserve"> S</w:t>
      </w:r>
      <w:r w:rsidRPr="002E1D96">
        <w:t>et</w:t>
      </w:r>
      <w:r>
        <w:t xml:space="preserve"> </w:t>
      </w:r>
      <w:r w:rsidR="00E422AF">
        <w:t>3</w:t>
      </w:r>
      <w:r>
        <w:t xml:space="preserve">: The POTUS Cabinet </w:t>
      </w:r>
      <w:permStart w:id="804665248" w:edGrp="everyone"/>
      <w:r w:rsidRPr="00380A91">
        <w:rPr>
          <w:rStyle w:val="SubtleEmphasis"/>
        </w:rPr>
        <w:t>__</w:t>
      </w:r>
      <w:permEnd w:id="804665248"/>
    </w:p>
    <w:p w14:paraId="74182833" w14:textId="7E2172FB" w:rsidR="00FD3C16" w:rsidRPr="002E1D96" w:rsidRDefault="00FD3C16" w:rsidP="00E6132A">
      <w:pPr>
        <w:pStyle w:val="ListParagraph"/>
        <w:numPr>
          <w:ilvl w:val="0"/>
          <w:numId w:val="117"/>
        </w:numPr>
      </w:pPr>
      <w:permStart w:id="1600591688" w:edGrp="everyone"/>
      <w:r w:rsidRPr="00130E99">
        <w:rPr>
          <w:rStyle w:val="SubtleEmphasis"/>
        </w:rPr>
        <w:t>__</w:t>
      </w:r>
      <w:permEnd w:id="1600591688"/>
      <w:r>
        <w:t xml:space="preserve"> </w:t>
      </w:r>
      <w:r w:rsidR="00C75D23">
        <w:t>T</w:t>
      </w:r>
      <w:r w:rsidRPr="002E1D96">
        <w:t xml:space="preserve">o ratify </w:t>
      </w:r>
      <w:r>
        <w:t>our DOI/COTUS</w:t>
      </w:r>
      <w:r w:rsidRPr="002E1D96">
        <w:t>, t</w:t>
      </w:r>
      <w:r w:rsidR="00C75D23">
        <w:t xml:space="preserve">he </w:t>
      </w:r>
      <w:r w:rsidR="0070726B">
        <w:t>‘</w:t>
      </w:r>
      <w:r w:rsidR="00C75D23" w:rsidRPr="00E6132A">
        <w:rPr>
          <w:i/>
        </w:rPr>
        <w:t>Bill of Rights</w:t>
      </w:r>
      <w:r w:rsidR="00C75D23">
        <w:t>,</w:t>
      </w:r>
      <w:r w:rsidR="0070726B">
        <w:t>’</w:t>
      </w:r>
      <w:r w:rsidR="00C75D23">
        <w:t xml:space="preserve"> ten Rights of WTP</w:t>
      </w:r>
      <w:r w:rsidRPr="002E1D96">
        <w:t xml:space="preserve"> were enumerated. The </w:t>
      </w:r>
      <w:r>
        <w:lastRenderedPageBreak/>
        <w:t xml:space="preserve">keyword here is not </w:t>
      </w:r>
      <w:r w:rsidR="0070726B">
        <w:t>‘</w:t>
      </w:r>
      <w:r>
        <w:t>Rights</w:t>
      </w:r>
      <w:r w:rsidR="002F3216">
        <w:t xml:space="preserve"> ’;</w:t>
      </w:r>
      <w:r>
        <w:t xml:space="preserve"> the keyword is </w:t>
      </w:r>
      <w:r w:rsidR="0070726B">
        <w:t>‘</w:t>
      </w:r>
      <w:r w:rsidRPr="00E6132A">
        <w:rPr>
          <w:i/>
        </w:rPr>
        <w:t>enumerated</w:t>
      </w:r>
      <w:r>
        <w:t>.</w:t>
      </w:r>
      <w:r w:rsidR="0070726B">
        <w:t>’</w:t>
      </w:r>
      <w:r>
        <w:t xml:space="preserve"> It means listed and counted—ten</w:t>
      </w:r>
      <w:r w:rsidRPr="002E1D96">
        <w:t xml:space="preserve"> things our government must do with little wiggle room.</w:t>
      </w:r>
    </w:p>
    <w:p w14:paraId="5DCB2E87" w14:textId="77777777" w:rsidR="00FD3C16" w:rsidRPr="002E1D96" w:rsidRDefault="00FD3C16" w:rsidP="00E6132A">
      <w:pPr>
        <w:pStyle w:val="ListParagraph"/>
        <w:numPr>
          <w:ilvl w:val="0"/>
          <w:numId w:val="117"/>
        </w:numPr>
      </w:pPr>
      <w:permStart w:id="1141713373" w:edGrp="everyone"/>
      <w:r w:rsidRPr="00380A91">
        <w:rPr>
          <w:rStyle w:val="SubtleEmphasis"/>
        </w:rPr>
        <w:t>__</w:t>
      </w:r>
      <w:permEnd w:id="1141713373"/>
      <w:r>
        <w:t xml:space="preserve"> Our federal government must restrain itself in seven of the ten cases. Two are for WTP to enjoy:</w:t>
      </w:r>
      <w:r w:rsidRPr="002E1D96">
        <w:t xml:space="preserve"> a speedy trial</w:t>
      </w:r>
      <w:r>
        <w:t xml:space="preserve"> and</w:t>
      </w:r>
      <w:r w:rsidRPr="002E1D96">
        <w:t xml:space="preserve"> a trial by jury. </w:t>
      </w:r>
    </w:p>
    <w:p w14:paraId="56C4D093" w14:textId="43A9C27E" w:rsidR="00FD3C16" w:rsidRPr="002E1D96" w:rsidRDefault="00FD3C16" w:rsidP="00E6132A">
      <w:pPr>
        <w:pStyle w:val="ListParagraph"/>
        <w:numPr>
          <w:ilvl w:val="0"/>
          <w:numId w:val="117"/>
        </w:numPr>
      </w:pPr>
      <w:permStart w:id="1918664264" w:edGrp="everyone"/>
      <w:r w:rsidRPr="00380A91">
        <w:rPr>
          <w:rStyle w:val="SubtleEmphasis"/>
        </w:rPr>
        <w:t>__</w:t>
      </w:r>
      <w:permEnd w:id="1918664264"/>
      <w:r>
        <w:t xml:space="preserve"> </w:t>
      </w:r>
      <w:r w:rsidRPr="00E6132A">
        <w:rPr>
          <w:b/>
          <w:bCs/>
        </w:rPr>
        <w:t>The tenth was a do not</w:t>
      </w:r>
      <w:r>
        <w:t>:</w:t>
      </w:r>
      <w:r w:rsidRPr="002E1D96">
        <w:t xml:space="preserve"> </w:t>
      </w:r>
      <w:r w:rsidR="0070726B">
        <w:t>‘</w:t>
      </w:r>
      <w:r w:rsidRPr="00662791">
        <w:t xml:space="preserve">The powers not delegated to the United </w:t>
      </w:r>
      <w:r w:rsidR="003F64A4" w:rsidRPr="00662791">
        <w:t>States</w:t>
      </w:r>
      <w:r w:rsidRPr="00662791">
        <w:t xml:space="preserve"> by the Constitution, nor prohibited by it to the </w:t>
      </w:r>
      <w:r w:rsidR="003F64A4" w:rsidRPr="00662791">
        <w:t>States</w:t>
      </w:r>
      <w:r w:rsidRPr="00662791">
        <w:t xml:space="preserve">, are reserved to the </w:t>
      </w:r>
      <w:r w:rsidR="003F64A4" w:rsidRPr="00662791">
        <w:t>States</w:t>
      </w:r>
      <w:r w:rsidRPr="00662791">
        <w:t xml:space="preserve"> respectively, or to the people</w:t>
      </w:r>
      <w:r w:rsidRPr="002E1D96">
        <w:t>.</w:t>
      </w:r>
      <w:r w:rsidR="0070726B">
        <w:t>’</w:t>
      </w:r>
      <w:r w:rsidRPr="002E1D96">
        <w:t xml:space="preserve"> Notice </w:t>
      </w:r>
      <w:r w:rsidR="0070726B">
        <w:t>‘</w:t>
      </w:r>
      <w:r w:rsidRPr="002F3216">
        <w:t>reserved to WTP</w:t>
      </w:r>
      <w:r w:rsidR="0070726B" w:rsidRPr="002F3216">
        <w:t>’</w:t>
      </w:r>
      <w:r w:rsidRPr="002E1D96">
        <w:t xml:space="preserve"> at the end.</w:t>
      </w:r>
    </w:p>
    <w:p w14:paraId="578287F2" w14:textId="77777777" w:rsidR="00FD3C16" w:rsidRDefault="00FD3C16" w:rsidP="00E6132A">
      <w:pPr>
        <w:pStyle w:val="ListParagraph"/>
        <w:numPr>
          <w:ilvl w:val="0"/>
          <w:numId w:val="117"/>
        </w:numPr>
      </w:pPr>
      <w:permStart w:id="1377516482" w:edGrp="everyone"/>
      <w:r w:rsidRPr="00380A91">
        <w:rPr>
          <w:rStyle w:val="SubtleEmphasis"/>
        </w:rPr>
        <w:t>__</w:t>
      </w:r>
      <w:permEnd w:id="1377516482"/>
      <w:r>
        <w:t xml:space="preserve"> WTP must </w:t>
      </w:r>
      <w:r w:rsidRPr="002E1D96">
        <w:t>dramatically reduce</w:t>
      </w:r>
      <w:r>
        <w:t xml:space="preserve"> the size and cost of our federal government to continue as a nation of </w:t>
      </w:r>
      <w:r w:rsidRPr="00E6132A">
        <w:rPr>
          <w:i/>
        </w:rPr>
        <w:t>Liberty</w:t>
      </w:r>
      <w:r>
        <w:t>.</w:t>
      </w:r>
    </w:p>
    <w:p w14:paraId="45A62202" w14:textId="441215D8" w:rsidR="00FD3C16" w:rsidRDefault="00FD3C16" w:rsidP="00E6132A">
      <w:pPr>
        <w:pStyle w:val="ListParagraph"/>
        <w:numPr>
          <w:ilvl w:val="0"/>
          <w:numId w:val="117"/>
        </w:numPr>
      </w:pPr>
      <w:permStart w:id="1656240574" w:edGrp="everyone"/>
      <w:r w:rsidRPr="00380A91">
        <w:rPr>
          <w:rStyle w:val="SubtleEmphasis"/>
        </w:rPr>
        <w:t>__</w:t>
      </w:r>
      <w:permEnd w:id="1656240574"/>
      <w:r>
        <w:t xml:space="preserve"> </w:t>
      </w:r>
      <w:r w:rsidRPr="002E1D96">
        <w:t xml:space="preserve">The POTUS cabinet has become a Trojan Horse. P1 added </w:t>
      </w:r>
      <w:r>
        <w:t xml:space="preserve">the </w:t>
      </w:r>
      <w:r w:rsidRPr="002E1D96">
        <w:t>Treasury, Secretary of State, Defense, and Attorney General</w:t>
      </w:r>
      <w:r>
        <w:t xml:space="preserve"> departments. Today, there are fifteen</w:t>
      </w:r>
      <w:r w:rsidR="002F3216">
        <w:t xml:space="preserve"> Cabinets.</w:t>
      </w:r>
    </w:p>
    <w:p w14:paraId="1173916D" w14:textId="77777777" w:rsidR="00FD3C16" w:rsidRPr="00E80BB0" w:rsidRDefault="00FD3C16" w:rsidP="00E6132A">
      <w:pPr>
        <w:pStyle w:val="ListParagraph"/>
        <w:numPr>
          <w:ilvl w:val="0"/>
          <w:numId w:val="117"/>
        </w:numPr>
      </w:pPr>
      <w:permStart w:id="1047218926" w:edGrp="everyone"/>
      <w:r>
        <w:rPr>
          <w:rStyle w:val="SubtleEmphasis"/>
        </w:rPr>
        <w:t>__</w:t>
      </w:r>
      <w:permEnd w:id="1047218926"/>
      <w:r w:rsidRPr="00130E99">
        <w:t xml:space="preserve"> </w:t>
      </w:r>
      <w:r w:rsidRPr="00265BBF">
        <w:t>Education, Labor, and HUD do not belong there. There are no federal issues, especially in education, which is on the way out. But don’t stop there.</w:t>
      </w:r>
      <w:r w:rsidRPr="007B0D63">
        <w:t xml:space="preserve"> </w:t>
      </w:r>
    </w:p>
    <w:p w14:paraId="199ECF41" w14:textId="5C610BAF" w:rsidR="00FD3C16" w:rsidRPr="00E80BB0" w:rsidRDefault="00FD3C16" w:rsidP="00E6132A">
      <w:pPr>
        <w:pStyle w:val="ListParagraph"/>
        <w:numPr>
          <w:ilvl w:val="0"/>
          <w:numId w:val="117"/>
        </w:numPr>
      </w:pPr>
      <w:permStart w:id="1113535866" w:edGrp="everyone"/>
      <w:r>
        <w:rPr>
          <w:rStyle w:val="SubtleEmphasis"/>
        </w:rPr>
        <w:t>__</w:t>
      </w:r>
      <w:permEnd w:id="1113535866"/>
      <w:r w:rsidRPr="00130E99">
        <w:t xml:space="preserve"> </w:t>
      </w:r>
      <w:r w:rsidRPr="00265BBF">
        <w:t xml:space="preserve">There is a case to be made for one department to facilitate communication between the </w:t>
      </w:r>
      <w:r w:rsidR="003F64A4">
        <w:t>states</w:t>
      </w:r>
      <w:r w:rsidRPr="00265BBF">
        <w:t xml:space="preserve"> to compare ideas in the three listed departments, but zero federal action is appropriate.</w:t>
      </w:r>
    </w:p>
    <w:p w14:paraId="7C819D1E" w14:textId="04DCD96D" w:rsidR="00FD3C16" w:rsidRPr="00E80BB0" w:rsidRDefault="00FD3C16" w:rsidP="00E6132A">
      <w:pPr>
        <w:pStyle w:val="ListParagraph"/>
      </w:pPr>
      <w:permStart w:id="1662277590" w:edGrp="everyone"/>
      <w:r w:rsidRPr="00E80BB0">
        <w:rPr>
          <w:rStyle w:val="SubtleEmphasis"/>
          <w:iCs/>
          <w:color w:val="000000" w:themeColor="text1"/>
        </w:rPr>
        <w:t>_</w:t>
      </w:r>
      <w:r>
        <w:rPr>
          <w:rStyle w:val="SubtleEmphasis"/>
        </w:rPr>
        <w:t>_</w:t>
      </w:r>
      <w:permEnd w:id="1662277590"/>
      <w:r w:rsidRPr="00265BBF">
        <w:t xml:space="preserve"> HHS, because of the potential harm, justifies a comprehensive department</w:t>
      </w:r>
      <w:r w:rsidR="002F3216">
        <w:t>,</w:t>
      </w:r>
      <w:r w:rsidRPr="00265BBF">
        <w:t xml:space="preserve"> but only to help save lives with a forum and communication for doctors and scientists with expertise. COVID-19 was a debacle of monumental proportions and must never be allowed again. Doctors treat patients, not governments, full stop.</w:t>
      </w:r>
      <w:r w:rsidRPr="007B0D63">
        <w:t xml:space="preserve"> </w:t>
      </w:r>
    </w:p>
    <w:p w14:paraId="1375840F" w14:textId="06068DAD" w:rsidR="00FD3C16" w:rsidRPr="00E80BB0" w:rsidRDefault="00FD3C16" w:rsidP="00E6132A">
      <w:pPr>
        <w:pStyle w:val="ListParagraph"/>
        <w:numPr>
          <w:ilvl w:val="0"/>
          <w:numId w:val="117"/>
        </w:numPr>
      </w:pPr>
      <w:permStart w:id="1608845704" w:edGrp="everyone"/>
      <w:r>
        <w:rPr>
          <w:rStyle w:val="SubtleEmphasis"/>
        </w:rPr>
        <w:t>__</w:t>
      </w:r>
      <w:permEnd w:id="1608845704"/>
      <w:r w:rsidRPr="00130E99">
        <w:t xml:space="preserve"> </w:t>
      </w:r>
      <w:r w:rsidRPr="00265BBF">
        <w:t xml:space="preserve">The minute our federal government thinks about our weight, it crosses the boundary. But it all starts with political </w:t>
      </w:r>
      <w:r w:rsidR="002F3216">
        <w:t>parties</w:t>
      </w:r>
      <w:r w:rsidRPr="00265BBF">
        <w:t xml:space="preserve"> seeking power. Schools teach health. But political </w:t>
      </w:r>
      <w:r w:rsidR="002F3216">
        <w:t>party</w:t>
      </w:r>
      <w:r w:rsidRPr="00265BBF">
        <w:t xml:space="preserve"> unions now write curricul</w:t>
      </w:r>
      <w:r w:rsidR="002F3216">
        <w:t>a</w:t>
      </w:r>
      <w:r w:rsidRPr="00265BBF">
        <w:t xml:space="preserve"> to advance </w:t>
      </w:r>
      <w:r w:rsidR="002F3216">
        <w:t>party</w:t>
      </w:r>
      <w:r w:rsidRPr="00265BBF">
        <w:t xml:space="preserve"> depravity.</w:t>
      </w:r>
      <w:r w:rsidRPr="007B0D63">
        <w:t xml:space="preserve"> </w:t>
      </w:r>
    </w:p>
    <w:p w14:paraId="1E57E62E" w14:textId="23C50517" w:rsidR="00FD3C16" w:rsidRPr="00E80BB0" w:rsidRDefault="00FD3C16" w:rsidP="00E6132A">
      <w:pPr>
        <w:pStyle w:val="ListParagraph"/>
        <w:numPr>
          <w:ilvl w:val="0"/>
          <w:numId w:val="117"/>
        </w:numPr>
      </w:pPr>
      <w:permStart w:id="1863286635" w:edGrp="everyone"/>
      <w:r>
        <w:rPr>
          <w:rStyle w:val="SubtleEmphasis"/>
        </w:rPr>
        <w:t>__</w:t>
      </w:r>
      <w:permEnd w:id="1863286635"/>
      <w:r w:rsidRPr="00130E99">
        <w:t xml:space="preserve"> </w:t>
      </w:r>
      <w:r w:rsidRPr="00265BBF">
        <w:t>Energy</w:t>
      </w:r>
      <w:r w:rsidR="00C75D23" w:rsidRPr="00265BBF">
        <w:t xml:space="preserve"> calls for federal help with cross-state natural resources</w:t>
      </w:r>
      <w:r w:rsidR="002F3216">
        <w:t>, such as waterways, due to their scal</w:t>
      </w:r>
      <w:r w:rsidR="00C75D23" w:rsidRPr="00265BBF">
        <w:t>e</w:t>
      </w:r>
      <w:r w:rsidRPr="00265BBF">
        <w:t>. But only to facilitate an entity</w:t>
      </w:r>
      <w:r w:rsidR="002F3216">
        <w:t>'s use of</w:t>
      </w:r>
      <w:r w:rsidRPr="00265BBF">
        <w:t xml:space="preserve"> federal land. The Tenne</w:t>
      </w:r>
      <w:r w:rsidR="002F3216">
        <w:t>s</w:t>
      </w:r>
      <w:r w:rsidRPr="00265BBF">
        <w:t>see Valley Authority is a good example.</w:t>
      </w:r>
      <w:r w:rsidRPr="007B0D63">
        <w:t xml:space="preserve"> </w:t>
      </w:r>
    </w:p>
    <w:p w14:paraId="6618D538" w14:textId="15F3E856" w:rsidR="00A325ED" w:rsidRPr="00A325ED" w:rsidRDefault="00FD3C16" w:rsidP="00E6132A">
      <w:pPr>
        <w:pStyle w:val="ListParagraph"/>
        <w:numPr>
          <w:ilvl w:val="0"/>
          <w:numId w:val="117"/>
        </w:numPr>
      </w:pPr>
      <w:permStart w:id="1375430814" w:edGrp="everyone"/>
      <w:r>
        <w:rPr>
          <w:rStyle w:val="SubtleEmphasis"/>
        </w:rPr>
        <w:t>__</w:t>
      </w:r>
      <w:permEnd w:id="1375430814"/>
      <w:r w:rsidRPr="00130E99">
        <w:t xml:space="preserve"> </w:t>
      </w:r>
      <w:r w:rsidRPr="007B0D63">
        <w:t xml:space="preserve">The rapid growth of AI presents a future need for large amounts of power. Electric vehicles need a large amount of power. In </w:t>
      </w:r>
      <w:r w:rsidRPr="00E6132A">
        <w:rPr>
          <w:i/>
        </w:rPr>
        <w:t>Liberty</w:t>
      </w:r>
      <w:r w:rsidRPr="007B0D63">
        <w:t xml:space="preserve">, supply and demand planning, etc., </w:t>
      </w:r>
      <w:r w:rsidR="002F3216">
        <w:t>are driven by manufacturers</w:t>
      </w:r>
      <w:r w:rsidR="00662791">
        <w:t>.</w:t>
      </w:r>
    </w:p>
    <w:p w14:paraId="2B68B30D" w14:textId="0BF67763" w:rsidR="00FD3C16" w:rsidRPr="00A325ED" w:rsidRDefault="00A325ED" w:rsidP="00E6132A">
      <w:pPr>
        <w:pStyle w:val="ListParagraph"/>
        <w:numPr>
          <w:ilvl w:val="0"/>
          <w:numId w:val="117"/>
        </w:numPr>
      </w:pPr>
      <w:permStart w:id="648216846" w:edGrp="everyone"/>
      <w:r>
        <w:rPr>
          <w:rStyle w:val="SubtleEmphasis"/>
        </w:rPr>
        <w:t>__</w:t>
      </w:r>
      <w:permEnd w:id="648216846"/>
      <w:r w:rsidRPr="00A325ED">
        <w:t xml:space="preserve"> </w:t>
      </w:r>
      <w:r>
        <w:t>W</w:t>
      </w:r>
      <w:r w:rsidR="00FD3C16" w:rsidRPr="007B0D63">
        <w:t xml:space="preserve">hen a political </w:t>
      </w:r>
      <w:r w:rsidR="002F3216">
        <w:t>party</w:t>
      </w:r>
      <w:r w:rsidR="00FD3C16" w:rsidRPr="007B0D63">
        <w:t xml:space="preserve"> government decreed electric vehicles, they unleashed a monumental disaster with zero planning skills or information. The </w:t>
      </w:r>
      <w:r w:rsidR="00FD3C16" w:rsidRPr="00E6132A">
        <w:rPr>
          <w:i/>
        </w:rPr>
        <w:t>Liberty</w:t>
      </w:r>
      <w:r w:rsidR="00FD3C16" w:rsidRPr="007B0D63">
        <w:t xml:space="preserve"> government’s goal is to facilitate WTP’s growth, not government power, and only </w:t>
      </w:r>
      <w:r w:rsidR="00FD3C16" w:rsidRPr="00E6132A">
        <w:rPr>
          <w:i/>
        </w:rPr>
        <w:t xml:space="preserve">Liberty </w:t>
      </w:r>
      <w:r w:rsidR="00FD3C16" w:rsidRPr="007B0D63">
        <w:t>representatives can accomplish that.</w:t>
      </w:r>
    </w:p>
    <w:p w14:paraId="6AA9C433" w14:textId="29E9BA3A" w:rsidR="00FD3C16" w:rsidRDefault="00FD3C16" w:rsidP="00E6132A">
      <w:pPr>
        <w:pStyle w:val="ListParagraph"/>
      </w:pPr>
      <w:permStart w:id="754016683" w:edGrp="everyone"/>
      <w:r w:rsidRPr="00380A91">
        <w:rPr>
          <w:rStyle w:val="SubtleEmphasis"/>
        </w:rPr>
        <w:t>__</w:t>
      </w:r>
      <w:permEnd w:id="754016683"/>
      <w:r>
        <w:t xml:space="preserve"> N</w:t>
      </w:r>
      <w:r w:rsidRPr="002E1D96">
        <w:t xml:space="preserve">owhere does the Executive Branch have the right to finish legislation without </w:t>
      </w:r>
      <w:r>
        <w:t xml:space="preserve">a </w:t>
      </w:r>
      <w:r w:rsidRPr="002E1D96">
        <w:t>final review from Congress. Congress cannot transfer its duties to the Executive Branch, as it did with Public Law No</w:t>
      </w:r>
      <w:r w:rsidR="002F3216">
        <w:t>.</w:t>
      </w:r>
      <w:r w:rsidRPr="002E1D96">
        <w:t xml:space="preserve"> 111-148</w:t>
      </w:r>
      <w:r>
        <w:t xml:space="preserve"> (ACA)</w:t>
      </w:r>
      <w:r w:rsidRPr="002E1D96">
        <w:t>. Th</w:t>
      </w:r>
      <w:r>
        <w:t>at</w:t>
      </w:r>
      <w:r w:rsidRPr="002E1D96">
        <w:t xml:space="preserve"> was a monumental breach of duty by our Congress. Whatever the Executive branch adds to legislation must go back to Congress for approval.</w:t>
      </w:r>
    </w:p>
    <w:p w14:paraId="0DD8C780" w14:textId="70722015" w:rsidR="00FD3C16" w:rsidRPr="002E1D96" w:rsidRDefault="00FD3C16" w:rsidP="00E6132A">
      <w:pPr>
        <w:pStyle w:val="ListParagraph"/>
      </w:pPr>
      <w:permStart w:id="1726765965" w:edGrp="everyone"/>
      <w:r>
        <w:rPr>
          <w:rStyle w:val="SubtleEmphasis"/>
        </w:rPr>
        <w:t>__</w:t>
      </w:r>
      <w:permEnd w:id="1726765965"/>
      <w:r w:rsidRPr="00130E99">
        <w:t xml:space="preserve"> </w:t>
      </w:r>
      <w:r w:rsidRPr="00265BBF">
        <w:t xml:space="preserve">In general, our federal government should not be doing </w:t>
      </w:r>
      <w:r w:rsidR="004B50D9" w:rsidRPr="00265BBF">
        <w:t>extensiv</w:t>
      </w:r>
      <w:r w:rsidRPr="00265BBF">
        <w:t>e</w:t>
      </w:r>
      <w:r w:rsidR="002F3216">
        <w:t>,</w:t>
      </w:r>
      <w:r w:rsidRPr="00265BBF">
        <w:t xml:space="preserve"> complex services because </w:t>
      </w:r>
      <w:r w:rsidR="002F3216">
        <w:t>it</w:t>
      </w:r>
      <w:r w:rsidRPr="00265BBF">
        <w:t xml:space="preserve"> do</w:t>
      </w:r>
      <w:r w:rsidR="002F3216">
        <w:t>es</w:t>
      </w:r>
      <w:r w:rsidRPr="00265BBF">
        <w:t>n’t have the expertise</w:t>
      </w:r>
      <w:r w:rsidR="002F3216">
        <w:t>,</w:t>
      </w:r>
      <w:r w:rsidRPr="00265BBF">
        <w:t xml:space="preserve"> except in defense.</w:t>
      </w:r>
    </w:p>
    <w:p w14:paraId="637A3A13" w14:textId="27EE1A18" w:rsidR="000B221A" w:rsidRPr="00FC587C" w:rsidRDefault="000B221A" w:rsidP="000B221A">
      <w:pPr>
        <w:pStyle w:val="Heading3"/>
        <w:rPr>
          <w:rStyle w:val="ListParagraphChar"/>
        </w:rPr>
      </w:pPr>
      <w:r>
        <w:lastRenderedPageBreak/>
        <w:t>P1</w:t>
      </w:r>
      <w:r w:rsidR="00662791">
        <w:t>6</w:t>
      </w:r>
      <w:r w:rsidRPr="00A30F39">
        <w:t xml:space="preserve"> </w:t>
      </w:r>
      <w:r>
        <w:t>S</w:t>
      </w:r>
      <w:r w:rsidRPr="00A30F39">
        <w:t xml:space="preserve">et </w:t>
      </w:r>
      <w:r w:rsidR="00E422AF">
        <w:t>4</w:t>
      </w:r>
      <w:r w:rsidRPr="00A30F39">
        <w:t xml:space="preserve">: </w:t>
      </w:r>
      <w:r>
        <w:t>WTP’s SCOTUS</w:t>
      </w:r>
      <w:r w:rsidRPr="00A30F39">
        <w:t xml:space="preserve"> </w:t>
      </w:r>
      <w:permStart w:id="1287741411" w:edGrp="everyone"/>
      <w:r w:rsidRPr="00380A91">
        <w:rPr>
          <w:rStyle w:val="SubtleEmphasis"/>
        </w:rPr>
        <w:t>__</w:t>
      </w:r>
      <w:permEnd w:id="1287741411"/>
    </w:p>
    <w:p w14:paraId="6318A84B" w14:textId="5F99AA99" w:rsidR="00130E99" w:rsidRPr="002E1D96" w:rsidRDefault="00130E99" w:rsidP="00E6132A">
      <w:pPr>
        <w:pStyle w:val="ListParagraph"/>
        <w:numPr>
          <w:ilvl w:val="0"/>
          <w:numId w:val="116"/>
        </w:numPr>
      </w:pPr>
      <w:permStart w:id="1897014967" w:edGrp="everyone"/>
      <w:r w:rsidRPr="00380A91">
        <w:rPr>
          <w:rStyle w:val="SubtleEmphasis"/>
        </w:rPr>
        <w:t>__</w:t>
      </w:r>
      <w:permEnd w:id="1897014967"/>
      <w:r>
        <w:t xml:space="preserve"> WTP’s </w:t>
      </w:r>
      <w:r w:rsidRPr="0002496A">
        <w:t xml:space="preserve">SCOTUS </w:t>
      </w:r>
      <w:r w:rsidR="00626C68">
        <w:t>protects</w:t>
      </w:r>
      <w:r w:rsidRPr="0002496A">
        <w:t xml:space="preserve"> WTP from our government legislation, not </w:t>
      </w:r>
      <w:r>
        <w:t xml:space="preserve">to </w:t>
      </w:r>
      <w:r w:rsidRPr="0002496A">
        <w:t xml:space="preserve">help our political </w:t>
      </w:r>
      <w:r w:rsidR="002F3216">
        <w:t>parties</w:t>
      </w:r>
      <w:r w:rsidRPr="0002496A">
        <w:t xml:space="preserve"> </w:t>
      </w:r>
      <w:r>
        <w:t xml:space="preserve">weaken </w:t>
      </w:r>
      <w:r w:rsidRPr="0002496A">
        <w:t xml:space="preserve">our </w:t>
      </w:r>
      <w:r w:rsidRPr="00E6132A">
        <w:rPr>
          <w:i/>
        </w:rPr>
        <w:t>Liberty</w:t>
      </w:r>
      <w:r w:rsidRPr="0002496A">
        <w:t>.</w:t>
      </w:r>
    </w:p>
    <w:p w14:paraId="43FD3317" w14:textId="33DFAD72" w:rsidR="00130E99" w:rsidRPr="002E1D96" w:rsidRDefault="00130E99" w:rsidP="00E6132A">
      <w:pPr>
        <w:pStyle w:val="ListParagraph"/>
        <w:numPr>
          <w:ilvl w:val="0"/>
          <w:numId w:val="116"/>
        </w:numPr>
      </w:pPr>
      <w:permStart w:id="1649634847" w:edGrp="everyone"/>
      <w:r w:rsidRPr="00380A91">
        <w:rPr>
          <w:rStyle w:val="SubtleEmphasis"/>
        </w:rPr>
        <w:t>__</w:t>
      </w:r>
      <w:permEnd w:id="1649634847"/>
      <w:r>
        <w:t xml:space="preserve"> </w:t>
      </w:r>
      <w:r w:rsidRPr="002E1D96">
        <w:t xml:space="preserve">The concept that our SCOTUS should be impartial </w:t>
      </w:r>
      <w:r>
        <w:t xml:space="preserve">on legislation </w:t>
      </w:r>
      <w:r w:rsidRPr="002E1D96">
        <w:t>is absurd.</w:t>
      </w:r>
      <w:r>
        <w:t xml:space="preserve"> They must be committed to</w:t>
      </w:r>
      <w:r w:rsidRPr="00E6132A">
        <w:rPr>
          <w:i/>
        </w:rPr>
        <w:t xml:space="preserve"> Liberty</w:t>
      </w:r>
      <w:r>
        <w:t xml:space="preserve"> when reading WTP’s DOI/COTUS. </w:t>
      </w:r>
      <w:r w:rsidRPr="002E1D96">
        <w:t xml:space="preserve">The entire purpose of over a million souls dying for </w:t>
      </w:r>
      <w:r w:rsidRPr="00E6132A">
        <w:rPr>
          <w:i/>
        </w:rPr>
        <w:t>Liberty</w:t>
      </w:r>
      <w:r>
        <w:t xml:space="preserve"> </w:t>
      </w:r>
      <w:r w:rsidRPr="002E1D96">
        <w:t xml:space="preserve">was not to let SCOTUS </w:t>
      </w:r>
      <w:r w:rsidR="002F3216">
        <w:t>hand it over to the enemy.</w:t>
      </w:r>
    </w:p>
    <w:p w14:paraId="553E6900" w14:textId="77777777" w:rsidR="002F3216" w:rsidRDefault="00130E99" w:rsidP="00E6132A">
      <w:pPr>
        <w:pStyle w:val="ListParagraph"/>
        <w:numPr>
          <w:ilvl w:val="0"/>
          <w:numId w:val="116"/>
        </w:numPr>
      </w:pPr>
      <w:permStart w:id="1778538177" w:edGrp="everyone"/>
      <w:r w:rsidRPr="00380A91">
        <w:rPr>
          <w:rStyle w:val="SubtleEmphasis"/>
        </w:rPr>
        <w:t>__</w:t>
      </w:r>
      <w:permEnd w:id="1778538177"/>
      <w:r>
        <w:t xml:space="preserve"> </w:t>
      </w:r>
      <w:r w:rsidRPr="002E1D96">
        <w:t>The</w:t>
      </w:r>
      <w:r>
        <w:t xml:space="preserve"> G</w:t>
      </w:r>
      <w:r w:rsidRPr="002E1D96">
        <w:t xml:space="preserve">eneral </w:t>
      </w:r>
      <w:r>
        <w:t>W</w:t>
      </w:r>
      <w:r w:rsidRPr="002E1D96">
        <w:t xml:space="preserve">elfare </w:t>
      </w:r>
      <w:r>
        <w:t>C</w:t>
      </w:r>
      <w:r w:rsidRPr="002E1D96">
        <w:t xml:space="preserve">lause, </w:t>
      </w:r>
      <w:bookmarkStart w:id="78" w:name="_Hlk198114309"/>
      <w:r w:rsidRPr="002E1D96">
        <w:t>Article 1, Section 8</w:t>
      </w:r>
      <w:bookmarkEnd w:id="78"/>
      <w:r w:rsidRPr="002E1D96">
        <w:t xml:space="preserve">, is the Trojan Horse most often used against WTP. It </w:t>
      </w:r>
      <w:r w:rsidR="003F64A4">
        <w:t>states</w:t>
      </w:r>
      <w:r w:rsidRPr="002E1D96">
        <w:t xml:space="preserve">, </w:t>
      </w:r>
      <w:r w:rsidR="0070726B">
        <w:t>‘</w:t>
      </w:r>
      <w:r w:rsidRPr="00E6132A">
        <w:rPr>
          <w:i/>
        </w:rPr>
        <w:t xml:space="preserve">and provide for the common defense and general Welfare of the United </w:t>
      </w:r>
      <w:r w:rsidR="003F64A4" w:rsidRPr="00E6132A">
        <w:rPr>
          <w:i/>
        </w:rPr>
        <w:t>States</w:t>
      </w:r>
      <w:r w:rsidRPr="00B17D73">
        <w:t>.</w:t>
      </w:r>
      <w:r w:rsidR="0070726B">
        <w:t>’</w:t>
      </w:r>
      <w:r w:rsidRPr="002E1D96">
        <w:t xml:space="preserve"> </w:t>
      </w:r>
    </w:p>
    <w:p w14:paraId="639DDE22" w14:textId="42B3B136" w:rsidR="00130E99" w:rsidRPr="002E1D96" w:rsidRDefault="002F3216" w:rsidP="00E6132A">
      <w:pPr>
        <w:pStyle w:val="ListParagraph"/>
        <w:numPr>
          <w:ilvl w:val="0"/>
          <w:numId w:val="116"/>
        </w:numPr>
      </w:pPr>
      <w:permStart w:id="859793172" w:edGrp="everyone"/>
      <w:r>
        <w:rPr>
          <w:rStyle w:val="SubtleEmphasis"/>
        </w:rPr>
        <w:t>__</w:t>
      </w:r>
      <w:permEnd w:id="859793172"/>
      <w:r w:rsidRPr="002F3216">
        <w:t xml:space="preserve"> </w:t>
      </w:r>
      <w:r w:rsidR="0070726B">
        <w:t>‘</w:t>
      </w:r>
      <w:r w:rsidR="00130E99" w:rsidRPr="00E6132A">
        <w:rPr>
          <w:b/>
          <w:bCs/>
          <w:i/>
        </w:rPr>
        <w:t>General</w:t>
      </w:r>
      <w:r w:rsidR="0070726B" w:rsidRPr="00E6132A">
        <w:rPr>
          <w:b/>
          <w:bCs/>
        </w:rPr>
        <w:t>’</w:t>
      </w:r>
      <w:r w:rsidR="00130E99" w:rsidRPr="00E6132A">
        <w:rPr>
          <w:b/>
          <w:bCs/>
        </w:rPr>
        <w:t xml:space="preserve"> and </w:t>
      </w:r>
      <w:r w:rsidR="0070726B" w:rsidRPr="00E6132A">
        <w:rPr>
          <w:b/>
          <w:bCs/>
        </w:rPr>
        <w:t>‘</w:t>
      </w:r>
      <w:r w:rsidR="00130E99" w:rsidRPr="00E6132A">
        <w:rPr>
          <w:b/>
          <w:bCs/>
          <w:i/>
        </w:rPr>
        <w:t>enumerated</w:t>
      </w:r>
      <w:r w:rsidR="0070726B" w:rsidRPr="00E6132A">
        <w:rPr>
          <w:b/>
          <w:bCs/>
        </w:rPr>
        <w:t>’</w:t>
      </w:r>
      <w:r w:rsidR="00130E99" w:rsidRPr="00E6132A">
        <w:rPr>
          <w:b/>
          <w:bCs/>
        </w:rPr>
        <w:t xml:space="preserve"> are direct opposites</w:t>
      </w:r>
      <w:r w:rsidR="00130E99" w:rsidRPr="002E1D96">
        <w:t xml:space="preserve">. There is no chance that our Founders built a </w:t>
      </w:r>
      <w:r w:rsidR="0070726B">
        <w:t>‘</w:t>
      </w:r>
      <w:r w:rsidR="00130E99" w:rsidRPr="00E6132A">
        <w:rPr>
          <w:i/>
        </w:rPr>
        <w:t>more perfect nation</w:t>
      </w:r>
      <w:r w:rsidR="0070726B">
        <w:t>’</w:t>
      </w:r>
      <w:r w:rsidR="00130E99" w:rsidRPr="002E1D96">
        <w:t xml:space="preserve"> and included a clause that could destroy it all with generalities.</w:t>
      </w:r>
    </w:p>
    <w:p w14:paraId="3A5FA3F4" w14:textId="66691EF1" w:rsidR="00130E99" w:rsidRPr="002E1D96" w:rsidRDefault="00130E99" w:rsidP="00E6132A">
      <w:pPr>
        <w:pStyle w:val="ListParagraph"/>
        <w:numPr>
          <w:ilvl w:val="0"/>
          <w:numId w:val="116"/>
        </w:numPr>
      </w:pPr>
      <w:permStart w:id="1364533104" w:edGrp="everyone"/>
      <w:r w:rsidRPr="00380A91">
        <w:rPr>
          <w:rStyle w:val="SubtleEmphasis"/>
        </w:rPr>
        <w:t>__</w:t>
      </w:r>
      <w:permEnd w:id="1364533104"/>
      <w:r>
        <w:t xml:space="preserve"> </w:t>
      </w:r>
      <w:r w:rsidRPr="002E1D96">
        <w:t xml:space="preserve">All of these arguments have been made before but were ignored because </w:t>
      </w:r>
      <w:r>
        <w:t xml:space="preserve">political </w:t>
      </w:r>
      <w:r w:rsidR="002F3216">
        <w:t>parties</w:t>
      </w:r>
      <w:r>
        <w:t xml:space="preserve"> want the power, and there were</w:t>
      </w:r>
      <w:r w:rsidRPr="002E1D96">
        <w:t xml:space="preserve"> no </w:t>
      </w:r>
      <w:r>
        <w:t>other P</w:t>
      </w:r>
      <w:r w:rsidRPr="002E1D96">
        <w:t xml:space="preserve">rinciples to back them up, leaving WTP helpless. </w:t>
      </w:r>
      <w:r w:rsidRPr="00E6132A">
        <w:rPr>
          <w:b/>
          <w:bCs/>
        </w:rPr>
        <w:t>WePEG1787</w:t>
      </w:r>
      <w:r>
        <w:t xml:space="preserve"> and </w:t>
      </w:r>
      <w:r w:rsidRPr="00E6132A">
        <w:rPr>
          <w:i/>
        </w:rPr>
        <w:t>Liberty-Civics Populism</w:t>
      </w:r>
      <w:r>
        <w:t xml:space="preserve"> are the only cure.</w:t>
      </w:r>
    </w:p>
    <w:p w14:paraId="0221AD2C" w14:textId="7FDD2F5C" w:rsidR="00130E99" w:rsidRDefault="00130E99" w:rsidP="00E6132A">
      <w:pPr>
        <w:pStyle w:val="ListParagraph"/>
        <w:numPr>
          <w:ilvl w:val="0"/>
          <w:numId w:val="116"/>
        </w:numPr>
      </w:pPr>
      <w:permStart w:id="1487351105" w:edGrp="everyone"/>
      <w:r w:rsidRPr="00380A91">
        <w:rPr>
          <w:rStyle w:val="SubtleEmphasis"/>
        </w:rPr>
        <w:t>__</w:t>
      </w:r>
      <w:permEnd w:id="1487351105"/>
      <w:r>
        <w:t xml:space="preserve"> </w:t>
      </w:r>
      <w:r w:rsidRPr="002E1D96">
        <w:t>The</w:t>
      </w:r>
      <w:r>
        <w:t xml:space="preserve"> P</w:t>
      </w:r>
      <w:r w:rsidRPr="002E1D96">
        <w:t xml:space="preserve">rinciple that </w:t>
      </w:r>
      <w:r w:rsidR="0070726B">
        <w:t>‘</w:t>
      </w:r>
      <w:r w:rsidRPr="00E6132A">
        <w:rPr>
          <w:b/>
          <w:bCs/>
        </w:rPr>
        <w:t>Article 1, Section 8</w:t>
      </w:r>
      <w:r w:rsidRPr="002F3216">
        <w:t xml:space="preserve"> cannot be used to enumerate any program from whole cloth</w:t>
      </w:r>
      <w:r w:rsidR="0070726B">
        <w:t>’</w:t>
      </w:r>
      <w:r w:rsidRPr="002E1D96">
        <w:t xml:space="preserve"> can start as a </w:t>
      </w:r>
      <w:r w:rsidRPr="00E6132A">
        <w:rPr>
          <w:b/>
          <w:bCs/>
        </w:rPr>
        <w:t>WePEG1787</w:t>
      </w:r>
      <w:r>
        <w:t xml:space="preserve"> P</w:t>
      </w:r>
      <w:r w:rsidRPr="002E1D96">
        <w:t xml:space="preserve">rinciple. </w:t>
      </w:r>
    </w:p>
    <w:p w14:paraId="3262721A" w14:textId="3128AE50" w:rsidR="002F700A" w:rsidRDefault="002F700A" w:rsidP="00E6132A">
      <w:pPr>
        <w:pStyle w:val="ListParagraph"/>
        <w:numPr>
          <w:ilvl w:val="0"/>
          <w:numId w:val="116"/>
        </w:numPr>
      </w:pPr>
      <w:permStart w:id="2110219577" w:edGrp="everyone"/>
      <w:r w:rsidRPr="00380A91">
        <w:rPr>
          <w:rStyle w:val="SubtleEmphasis"/>
        </w:rPr>
        <w:t>__</w:t>
      </w:r>
      <w:permEnd w:id="2110219577"/>
      <w:r>
        <w:t xml:space="preserve"> WTP’s SCOTUS </w:t>
      </w:r>
      <w:r w:rsidR="00130E99">
        <w:t xml:space="preserve">and lesser courts </w:t>
      </w:r>
      <w:r>
        <w:t xml:space="preserve">need a </w:t>
      </w:r>
      <w:r w:rsidRPr="00E6132A">
        <w:rPr>
          <w:i/>
        </w:rPr>
        <w:t>Liberty</w:t>
      </w:r>
      <w:r>
        <w:t xml:space="preserve"> overhaul. With 250 years of political </w:t>
      </w:r>
      <w:r w:rsidR="002F3216">
        <w:t>party</w:t>
      </w:r>
      <w:r>
        <w:t xml:space="preserve">-based cases, they must adjust for </w:t>
      </w:r>
      <w:r w:rsidRPr="00E6132A">
        <w:rPr>
          <w:i/>
        </w:rPr>
        <w:t>Liberty</w:t>
      </w:r>
      <w:r>
        <w:t>’s ‘</w:t>
      </w:r>
      <w:r w:rsidRPr="00E6132A">
        <w:rPr>
          <w:i/>
        </w:rPr>
        <w:t>new birth of Liberty</w:t>
      </w:r>
      <w:r>
        <w:t xml:space="preserve">’ in 2026. </w:t>
      </w:r>
    </w:p>
    <w:p w14:paraId="2F7007AD" w14:textId="0DCA1ADD" w:rsidR="002F700A" w:rsidRDefault="000B221A" w:rsidP="00E6132A">
      <w:pPr>
        <w:pStyle w:val="ListParagraph"/>
        <w:numPr>
          <w:ilvl w:val="0"/>
          <w:numId w:val="116"/>
        </w:numPr>
      </w:pPr>
      <w:permStart w:id="1944065761" w:edGrp="everyone"/>
      <w:r w:rsidRPr="00380A91">
        <w:rPr>
          <w:rStyle w:val="SubtleEmphasis"/>
        </w:rPr>
        <w:t>__</w:t>
      </w:r>
      <w:permEnd w:id="1944065761"/>
      <w:r w:rsidRPr="00E75C62">
        <w:t xml:space="preserve"> </w:t>
      </w:r>
      <w:r w:rsidR="002F700A" w:rsidRPr="00E6132A">
        <w:rPr>
          <w:i/>
        </w:rPr>
        <w:t>Liberty</w:t>
      </w:r>
      <w:r w:rsidR="002F700A">
        <w:t xml:space="preserve"> requires a neutral third party to settle </w:t>
      </w:r>
      <w:r w:rsidR="00130E99">
        <w:t xml:space="preserve">opinion </w:t>
      </w:r>
      <w:r w:rsidR="002F700A">
        <w:t>differences</w:t>
      </w:r>
      <w:r w:rsidR="00130E99">
        <w:t xml:space="preserve"> </w:t>
      </w:r>
      <w:r w:rsidR="002F700A">
        <w:t>between the branches</w:t>
      </w:r>
      <w:r w:rsidR="00130E99">
        <w:t xml:space="preserve"> a</w:t>
      </w:r>
      <w:r w:rsidR="00C75D23">
        <w:t>nd</w:t>
      </w:r>
      <w:r w:rsidR="002F700A">
        <w:t xml:space="preserve"> legislation in the courts. </w:t>
      </w:r>
    </w:p>
    <w:p w14:paraId="4063C18D" w14:textId="4EEDD76B" w:rsidR="00130E99" w:rsidRDefault="00130E99" w:rsidP="00E6132A">
      <w:pPr>
        <w:pStyle w:val="ListParagraph"/>
        <w:numPr>
          <w:ilvl w:val="0"/>
          <w:numId w:val="116"/>
        </w:numPr>
      </w:pPr>
      <w:permStart w:id="1153196390" w:edGrp="everyone"/>
      <w:r w:rsidRPr="00380A91">
        <w:rPr>
          <w:rStyle w:val="SubtleEmphasis"/>
        </w:rPr>
        <w:t>__</w:t>
      </w:r>
      <w:permEnd w:id="1153196390"/>
      <w:r>
        <w:t xml:space="preserve"> </w:t>
      </w:r>
      <w:r w:rsidRPr="002E1D96">
        <w:t>Doctors live with</w:t>
      </w:r>
      <w:r>
        <w:t xml:space="preserve"> </w:t>
      </w:r>
      <w:r w:rsidR="0070726B">
        <w:t>‘</w:t>
      </w:r>
      <w:r w:rsidRPr="00E6132A">
        <w:rPr>
          <w:i/>
        </w:rPr>
        <w:t>first, do no harm</w:t>
      </w:r>
      <w:r>
        <w:t>,</w:t>
      </w:r>
      <w:r w:rsidR="0070726B">
        <w:t>’</w:t>
      </w:r>
      <w:r w:rsidRPr="002E1D96">
        <w:t xml:space="preserve"> and SCOTUS </w:t>
      </w:r>
      <w:r w:rsidR="00C75D23">
        <w:t>also needs that rule</w:t>
      </w:r>
      <w:r w:rsidRPr="002E1D96">
        <w:t>.</w:t>
      </w:r>
      <w:r>
        <w:t xml:space="preserve"> </w:t>
      </w:r>
    </w:p>
    <w:p w14:paraId="40B7B896" w14:textId="689B6E0F" w:rsidR="00C1219B" w:rsidRDefault="002F700A" w:rsidP="00E6132A">
      <w:pPr>
        <w:pStyle w:val="ListParagraph"/>
        <w:numPr>
          <w:ilvl w:val="0"/>
          <w:numId w:val="116"/>
        </w:numPr>
      </w:pPr>
      <w:permStart w:id="358427751" w:edGrp="everyone"/>
      <w:r>
        <w:rPr>
          <w:rStyle w:val="SubtleEmphasis"/>
        </w:rPr>
        <w:t>__</w:t>
      </w:r>
      <w:permEnd w:id="358427751"/>
      <w:r w:rsidRPr="002F700A">
        <w:t xml:space="preserve"> </w:t>
      </w:r>
      <w:r w:rsidR="000B221A">
        <w:t xml:space="preserve">WTP’s only power in our </w:t>
      </w:r>
      <w:r w:rsidR="000B221A" w:rsidRPr="00E6132A">
        <w:rPr>
          <w:i/>
        </w:rPr>
        <w:t>Liberty</w:t>
      </w:r>
      <w:r w:rsidR="000B221A">
        <w:t xml:space="preserve"> </w:t>
      </w:r>
      <w:r w:rsidR="000B221A" w:rsidRPr="00E6132A">
        <w:rPr>
          <w:i/>
        </w:rPr>
        <w:t>G</w:t>
      </w:r>
      <w:r w:rsidR="000B221A">
        <w:t>overnment is voting for our representatives</w:t>
      </w:r>
      <w:r w:rsidR="000B221A" w:rsidRPr="00265BBF">
        <w:t xml:space="preserve">. </w:t>
      </w:r>
      <w:r w:rsidR="00C1219B" w:rsidRPr="00265BBF">
        <w:t>WTP must re</w:t>
      </w:r>
      <w:r w:rsidR="002F3216">
        <w:t>gain control over our representatives so</w:t>
      </w:r>
      <w:r w:rsidRPr="00265BBF">
        <w:t xml:space="preserve"> they can </w:t>
      </w:r>
      <w:r w:rsidR="00C1219B" w:rsidRPr="00265BBF">
        <w:t>choose and app</w:t>
      </w:r>
      <w:r w:rsidRPr="00265BBF">
        <w:t xml:space="preserve">rove </w:t>
      </w:r>
      <w:r w:rsidR="00C1219B" w:rsidRPr="00265BBF">
        <w:t xml:space="preserve">only </w:t>
      </w:r>
      <w:r w:rsidR="00C1219B" w:rsidRPr="00E6132A">
        <w:rPr>
          <w:i/>
        </w:rPr>
        <w:t>Liberty</w:t>
      </w:r>
      <w:r w:rsidR="00C1219B" w:rsidRPr="00265BBF">
        <w:t>-minded judges.</w:t>
      </w:r>
    </w:p>
    <w:p w14:paraId="5AE4A3FC" w14:textId="38DBB580" w:rsidR="00C1219B" w:rsidRDefault="00C1219B" w:rsidP="00E6132A">
      <w:pPr>
        <w:pStyle w:val="ListParagraph"/>
        <w:numPr>
          <w:ilvl w:val="0"/>
          <w:numId w:val="116"/>
        </w:numPr>
      </w:pPr>
      <w:permStart w:id="1820818356" w:edGrp="everyone"/>
      <w:r w:rsidRPr="00380A91">
        <w:rPr>
          <w:rStyle w:val="SubtleEmphasis"/>
        </w:rPr>
        <w:t>__</w:t>
      </w:r>
      <w:permEnd w:id="1820818356"/>
      <w:r>
        <w:t xml:space="preserve"> Our SCOTUS must start with WTP’s unalienable Rights in our DOI </w:t>
      </w:r>
      <w:r w:rsidR="002F700A">
        <w:t xml:space="preserve">and COTUS Preamble </w:t>
      </w:r>
      <w:r>
        <w:t xml:space="preserve">in every decision, </w:t>
      </w:r>
      <w:r w:rsidRPr="00C1219B">
        <w:t xml:space="preserve">not parsing </w:t>
      </w:r>
      <w:r w:rsidR="002F700A">
        <w:t xml:space="preserve">only </w:t>
      </w:r>
      <w:r>
        <w:t>our COTUS</w:t>
      </w:r>
      <w:r w:rsidR="00130E99">
        <w:t xml:space="preserve"> Articles</w:t>
      </w:r>
      <w:r>
        <w:t xml:space="preserve"> for nuance. </w:t>
      </w:r>
    </w:p>
    <w:p w14:paraId="3DDE3256" w14:textId="6DAD71F5" w:rsidR="002F700A" w:rsidRDefault="002F700A" w:rsidP="00E6132A">
      <w:pPr>
        <w:pStyle w:val="ListParagraph"/>
        <w:numPr>
          <w:ilvl w:val="0"/>
          <w:numId w:val="116"/>
        </w:numPr>
      </w:pPr>
      <w:permStart w:id="359476807" w:edGrp="everyone"/>
      <w:r w:rsidRPr="00587FD4">
        <w:rPr>
          <w:rStyle w:val="SubtleEmphasis"/>
        </w:rPr>
        <w:t>__</w:t>
      </w:r>
      <w:permEnd w:id="359476807"/>
      <w:r>
        <w:t xml:space="preserve"> A</w:t>
      </w:r>
      <w:r w:rsidRPr="002E1D96">
        <w:t>ll</w:t>
      </w:r>
      <w:r>
        <w:t xml:space="preserve"> DOI/COTUS</w:t>
      </w:r>
      <w:r w:rsidRPr="002E1D96">
        <w:t xml:space="preserve"> </w:t>
      </w:r>
      <w:r>
        <w:t>interpretations</w:t>
      </w:r>
      <w:r w:rsidRPr="002E1D96">
        <w:t xml:space="preserve"> must be with clear text </w:t>
      </w:r>
      <w:r>
        <w:t xml:space="preserve">only </w:t>
      </w:r>
      <w:r w:rsidRPr="002E1D96">
        <w:t xml:space="preserve">and </w:t>
      </w:r>
      <w:r w:rsidR="0070726B">
        <w:t>‘</w:t>
      </w:r>
      <w:r w:rsidRPr="00E6132A">
        <w:rPr>
          <w:i/>
        </w:rPr>
        <w:t>enumerated powers</w:t>
      </w:r>
      <w:r w:rsidRPr="002E1D96">
        <w:t>,</w:t>
      </w:r>
      <w:r w:rsidR="0070726B">
        <w:t>’</w:t>
      </w:r>
      <w:r w:rsidRPr="002E1D96">
        <w:t xml:space="preserve"> not parsed for imaginary interpretations. </w:t>
      </w:r>
    </w:p>
    <w:p w14:paraId="3FF7BE88" w14:textId="77777777" w:rsidR="002F700A" w:rsidRPr="00E80BB0" w:rsidRDefault="00C1219B" w:rsidP="00E6132A">
      <w:pPr>
        <w:pStyle w:val="ListParagraph"/>
        <w:numPr>
          <w:ilvl w:val="0"/>
          <w:numId w:val="116"/>
        </w:numPr>
      </w:pPr>
      <w:permStart w:id="965360805" w:edGrp="everyone"/>
      <w:r w:rsidRPr="00380A91">
        <w:rPr>
          <w:rStyle w:val="SubtleEmphasis"/>
        </w:rPr>
        <w:t>__</w:t>
      </w:r>
      <w:permEnd w:id="965360805"/>
      <w:r>
        <w:t xml:space="preserve"> If legislation requires our DOI/COTUS to be parsed</w:t>
      </w:r>
      <w:r w:rsidR="002F700A">
        <w:t xml:space="preserve"> by our SCOTUS</w:t>
      </w:r>
      <w:r>
        <w:t>, the legislation needs to be sent back to the legislature until it doesn’t need parsing.</w:t>
      </w:r>
      <w:r w:rsidR="002F700A" w:rsidRPr="00E80BB0">
        <w:t xml:space="preserve"> </w:t>
      </w:r>
    </w:p>
    <w:p w14:paraId="01695FF9" w14:textId="6F784775" w:rsidR="00C1219B" w:rsidRDefault="002F700A" w:rsidP="00E6132A">
      <w:pPr>
        <w:pStyle w:val="ListParagraph"/>
        <w:numPr>
          <w:ilvl w:val="0"/>
          <w:numId w:val="116"/>
        </w:numPr>
      </w:pPr>
      <w:permStart w:id="757361361" w:edGrp="everyone"/>
      <w:r>
        <w:rPr>
          <w:rStyle w:val="SubtleEmphasis"/>
        </w:rPr>
        <w:t>__</w:t>
      </w:r>
      <w:permEnd w:id="757361361"/>
      <w:r w:rsidRPr="00265BBF">
        <w:t xml:space="preserve"> A lawsuit is the only way to access our SCOTUS. In almost all major </w:t>
      </w:r>
      <w:r w:rsidR="002F3216">
        <w:t>legislative cases, the divide is between</w:t>
      </w:r>
      <w:r w:rsidRPr="00265BBF">
        <w:t xml:space="preserve"> political </w:t>
      </w:r>
      <w:r w:rsidR="002F3216">
        <w:t>parties,</w:t>
      </w:r>
      <w:r w:rsidRPr="00265BBF">
        <w:t xml:space="preserve"> forcing the federal government to do things it should not. The only solution is </w:t>
      </w:r>
      <w:r w:rsidR="002F3216">
        <w:t>to substitute</w:t>
      </w:r>
      <w:r w:rsidRPr="00265BBF">
        <w:t xml:space="preserve"> political </w:t>
      </w:r>
      <w:r w:rsidR="002F3216">
        <w:t>parties</w:t>
      </w:r>
      <w:r w:rsidRPr="00265BBF">
        <w:t xml:space="preserve"> with </w:t>
      </w:r>
      <w:r w:rsidRPr="00E6132A">
        <w:rPr>
          <w:b/>
          <w:bCs/>
        </w:rPr>
        <w:t>WePEG1787</w:t>
      </w:r>
      <w:r w:rsidRPr="00265BBF">
        <w:t>.</w:t>
      </w:r>
    </w:p>
    <w:p w14:paraId="796B6B41" w14:textId="1FEF1083" w:rsidR="00C1219B" w:rsidRDefault="00C1219B" w:rsidP="00E6132A">
      <w:pPr>
        <w:pStyle w:val="ListParagraph"/>
        <w:numPr>
          <w:ilvl w:val="0"/>
          <w:numId w:val="116"/>
        </w:numPr>
      </w:pPr>
      <w:permStart w:id="1687441145" w:edGrp="everyone"/>
      <w:r>
        <w:rPr>
          <w:rStyle w:val="SubtleEmphasis"/>
        </w:rPr>
        <w:t>__</w:t>
      </w:r>
      <w:permEnd w:id="1687441145"/>
      <w:r w:rsidRPr="00587FD4">
        <w:t xml:space="preserve"> </w:t>
      </w:r>
      <w:r w:rsidRPr="0002496A">
        <w:t>SCOTUS judges 1</w:t>
      </w:r>
      <w:r>
        <w:t xml:space="preserve"> &amp; 3</w:t>
      </w:r>
      <w:r w:rsidRPr="0002496A">
        <w:t xml:space="preserve"> are rock solid </w:t>
      </w:r>
      <w:r>
        <w:t xml:space="preserve">for </w:t>
      </w:r>
      <w:r w:rsidRPr="00E6132A">
        <w:rPr>
          <w:i/>
        </w:rPr>
        <w:t>Liberty</w:t>
      </w:r>
      <w:r>
        <w:t xml:space="preserve"> </w:t>
      </w:r>
      <w:r w:rsidRPr="0002496A">
        <w:t xml:space="preserve">on our DOI/COTUS, and </w:t>
      </w:r>
      <w:r>
        <w:t>4</w:t>
      </w:r>
      <w:r w:rsidRPr="0002496A">
        <w:t xml:space="preserve">, </w:t>
      </w:r>
      <w:r>
        <w:t>5</w:t>
      </w:r>
      <w:r w:rsidRPr="0002496A">
        <w:t xml:space="preserve"> &amp; </w:t>
      </w:r>
      <w:r>
        <w:t>9</w:t>
      </w:r>
      <w:r w:rsidRPr="0002496A">
        <w:t xml:space="preserve"> believe they are the DOI/COTUS. They </w:t>
      </w:r>
      <w:r w:rsidR="00C75D23">
        <w:t>must</w:t>
      </w:r>
      <w:r w:rsidRPr="0002496A">
        <w:t xml:space="preserve"> be replaced because they are partisan </w:t>
      </w:r>
      <w:r>
        <w:t xml:space="preserve">and </w:t>
      </w:r>
      <w:r w:rsidRPr="0002496A">
        <w:t xml:space="preserve">not </w:t>
      </w:r>
      <w:r>
        <w:t xml:space="preserve">loyal to WTP’s </w:t>
      </w:r>
      <w:r w:rsidRPr="00E6132A">
        <w:rPr>
          <w:i/>
        </w:rPr>
        <w:t>Liberty</w:t>
      </w:r>
      <w:r>
        <w:t xml:space="preserve"> in our </w:t>
      </w:r>
      <w:r w:rsidRPr="0002496A">
        <w:t>DOI/COTUS</w:t>
      </w:r>
      <w:r>
        <w:t xml:space="preserve">. </w:t>
      </w:r>
    </w:p>
    <w:p w14:paraId="42937447" w14:textId="068ABB31" w:rsidR="00C1219B" w:rsidRPr="0002496A" w:rsidRDefault="00C1219B" w:rsidP="00E6132A">
      <w:pPr>
        <w:pStyle w:val="ListParagraph"/>
        <w:numPr>
          <w:ilvl w:val="0"/>
          <w:numId w:val="116"/>
        </w:numPr>
      </w:pPr>
      <w:permStart w:id="1180765292" w:edGrp="everyone"/>
      <w:r>
        <w:rPr>
          <w:rStyle w:val="SubtleEmphasis"/>
        </w:rPr>
        <w:t>__</w:t>
      </w:r>
      <w:permEnd w:id="1180765292"/>
      <w:r w:rsidRPr="00C1219B">
        <w:t xml:space="preserve"> </w:t>
      </w:r>
      <w:r>
        <w:t>Judges</w:t>
      </w:r>
      <w:r w:rsidRPr="0002496A">
        <w:t xml:space="preserve"> </w:t>
      </w:r>
      <w:r>
        <w:t>6</w:t>
      </w:r>
      <w:r w:rsidRPr="0002496A">
        <w:t>-</w:t>
      </w:r>
      <w:r>
        <w:t>8</w:t>
      </w:r>
      <w:r w:rsidRPr="0002496A">
        <w:t xml:space="preserve"> lean in the right direction, but they still need a restraint on ruling against WTP’s </w:t>
      </w:r>
      <w:r w:rsidRPr="00E6132A">
        <w:rPr>
          <w:i/>
        </w:rPr>
        <w:t>Liberty</w:t>
      </w:r>
      <w:r w:rsidRPr="0002496A">
        <w:t xml:space="preserve"> in legislation.</w:t>
      </w:r>
    </w:p>
    <w:p w14:paraId="2DE090B3" w14:textId="7E95CC1E" w:rsidR="00C1219B" w:rsidRDefault="00C1219B" w:rsidP="00E6132A">
      <w:pPr>
        <w:pStyle w:val="ListParagraph"/>
        <w:numPr>
          <w:ilvl w:val="0"/>
          <w:numId w:val="116"/>
        </w:numPr>
      </w:pPr>
      <w:permStart w:id="2017074210" w:edGrp="everyone"/>
      <w:r w:rsidRPr="00380A91">
        <w:rPr>
          <w:rStyle w:val="SubtleEmphasis"/>
        </w:rPr>
        <w:t>__</w:t>
      </w:r>
      <w:permEnd w:id="2017074210"/>
      <w:r>
        <w:t xml:space="preserve"> Judge 2, </w:t>
      </w:r>
      <w:r w:rsidRPr="0002496A">
        <w:t>SCOTUS-</w:t>
      </w:r>
      <w:r>
        <w:t>Chief Judge,</w:t>
      </w:r>
      <w:r w:rsidRPr="0002496A">
        <w:t xml:space="preserve"> is a disgrace to </w:t>
      </w:r>
      <w:r w:rsidRPr="00E6132A">
        <w:rPr>
          <w:i/>
        </w:rPr>
        <w:t>Liberty</w:t>
      </w:r>
      <w:r w:rsidRPr="0002496A">
        <w:t xml:space="preserve"> and should resign. </w:t>
      </w:r>
      <w:r w:rsidR="00130E99">
        <w:t xml:space="preserve">Too many decisions </w:t>
      </w:r>
      <w:r w:rsidR="00130E99">
        <w:lastRenderedPageBreak/>
        <w:t xml:space="preserve">take into account the Court itself. </w:t>
      </w:r>
      <w:r w:rsidRPr="0002496A">
        <w:t>His ACA decision mandated his resignation</w:t>
      </w:r>
      <w:r w:rsidR="002F3216">
        <w:t>, even though</w:t>
      </w:r>
      <w:r w:rsidRPr="0002496A">
        <w:t xml:space="preserve"> all he had to do was send the bill back to the legislature. </w:t>
      </w:r>
      <w:r w:rsidR="00C75D23">
        <w:t>Completing</w:t>
      </w:r>
      <w:r w:rsidRPr="0002496A">
        <w:t xml:space="preserve"> the ACA by the Executive Branch </w:t>
      </w:r>
      <w:r>
        <w:t xml:space="preserve">also </w:t>
      </w:r>
      <w:r w:rsidRPr="0002496A">
        <w:t xml:space="preserve">should have been a huge red flag. </w:t>
      </w:r>
    </w:p>
    <w:p w14:paraId="1B1BFE38" w14:textId="16DB6608" w:rsidR="00C1219B" w:rsidRPr="002E1D96" w:rsidRDefault="00C1219B" w:rsidP="00E6132A">
      <w:pPr>
        <w:pStyle w:val="ListParagraph"/>
        <w:numPr>
          <w:ilvl w:val="0"/>
          <w:numId w:val="116"/>
        </w:numPr>
      </w:pPr>
      <w:permStart w:id="631076041" w:edGrp="everyone"/>
      <w:r>
        <w:rPr>
          <w:rStyle w:val="SubtleEmphasis"/>
        </w:rPr>
        <w:t>__</w:t>
      </w:r>
      <w:permEnd w:id="631076041"/>
      <w:r w:rsidRPr="00587FD4">
        <w:t xml:space="preserve"> </w:t>
      </w:r>
      <w:r w:rsidRPr="0002496A">
        <w:t xml:space="preserve">One </w:t>
      </w:r>
      <w:r w:rsidR="002F3216">
        <w:t>party</w:t>
      </w:r>
      <w:r w:rsidRPr="0002496A">
        <w:t xml:space="preserve"> wants to pack the court to gain an unconstitutional advantage when the reality is that SCOTUS </w:t>
      </w:r>
      <w:r>
        <w:t>4</w:t>
      </w:r>
      <w:r w:rsidRPr="0002496A">
        <w:t>,</w:t>
      </w:r>
      <w:r>
        <w:t xml:space="preserve"> 5</w:t>
      </w:r>
      <w:r w:rsidRPr="0002496A">
        <w:t xml:space="preserve"> &amp; </w:t>
      </w:r>
      <w:r>
        <w:t>9</w:t>
      </w:r>
      <w:r w:rsidRPr="0002496A">
        <w:t xml:space="preserve"> need </w:t>
      </w:r>
      <w:r>
        <w:t xml:space="preserve">to be </w:t>
      </w:r>
      <w:r w:rsidRPr="0002496A">
        <w:t>replaced for violating their oath to uphold our DOI/COTUS.</w:t>
      </w:r>
    </w:p>
    <w:p w14:paraId="1BF45FFF" w14:textId="763E489B" w:rsidR="00C1219B" w:rsidRPr="002E1D96" w:rsidRDefault="00C1219B" w:rsidP="00E6132A">
      <w:pPr>
        <w:pStyle w:val="ListParagraph"/>
        <w:numPr>
          <w:ilvl w:val="0"/>
          <w:numId w:val="116"/>
        </w:numPr>
      </w:pPr>
      <w:permStart w:id="291315790" w:edGrp="everyone"/>
      <w:r w:rsidRPr="00380A91">
        <w:rPr>
          <w:rStyle w:val="SubtleEmphasis"/>
        </w:rPr>
        <w:t>__</w:t>
      </w:r>
      <w:permEnd w:id="291315790"/>
      <w:r>
        <w:t xml:space="preserve"> DOI/COTUS</w:t>
      </w:r>
      <w:r w:rsidRPr="002E1D96">
        <w:t xml:space="preserve"> Article 3, Section 1, </w:t>
      </w:r>
      <w:r w:rsidR="0070726B">
        <w:t>‘</w:t>
      </w:r>
      <w:r w:rsidRPr="00662791">
        <w:t>The Judges, both of the supreme and inferior Courts, shall hold their Offices during good Behaviour</w:t>
      </w:r>
      <w:r w:rsidRPr="00B17D73">
        <w:t>.</w:t>
      </w:r>
      <w:r w:rsidR="0070726B">
        <w:t>’</w:t>
      </w:r>
      <w:r w:rsidRPr="00B17D73">
        <w:t xml:space="preserve"> </w:t>
      </w:r>
      <w:r>
        <w:t>Judges are for life if they w</w:t>
      </w:r>
      <w:r w:rsidR="00130E99">
        <w:t>ish</w:t>
      </w:r>
      <w:r>
        <w:t>.</w:t>
      </w:r>
    </w:p>
    <w:p w14:paraId="37AA4FC3" w14:textId="77777777" w:rsidR="002F3216" w:rsidRDefault="00C1219B" w:rsidP="00E6132A">
      <w:pPr>
        <w:pStyle w:val="ListParagraph"/>
        <w:numPr>
          <w:ilvl w:val="0"/>
          <w:numId w:val="116"/>
        </w:numPr>
      </w:pPr>
      <w:permStart w:id="600844090" w:edGrp="everyone"/>
      <w:r w:rsidRPr="00265BBF">
        <w:rPr>
          <w:rStyle w:val="SubtleEmphasis"/>
        </w:rPr>
        <w:t>__</w:t>
      </w:r>
      <w:permEnd w:id="600844090"/>
      <w:r>
        <w:t xml:space="preserve"> Article II, Section 4 of the U.S. Constitution: </w:t>
      </w:r>
      <w:r w:rsidR="0070726B" w:rsidRPr="00662791">
        <w:t>‘</w:t>
      </w:r>
      <w:r w:rsidRPr="00662791">
        <w:t xml:space="preserve">The President, Vice President and all civil officers of the United </w:t>
      </w:r>
      <w:r w:rsidR="003F64A4" w:rsidRPr="00662791">
        <w:t>States</w:t>
      </w:r>
      <w:r w:rsidRPr="00662791">
        <w:t>, shall be removed from office on impeachment for, and conviction of, treason, bribery, or other high crimes and misdemeanors</w:t>
      </w:r>
      <w:r>
        <w:t>.</w:t>
      </w:r>
      <w:r w:rsidR="0070726B">
        <w:t>’</w:t>
      </w:r>
      <w:r>
        <w:t xml:space="preserve"> </w:t>
      </w:r>
    </w:p>
    <w:p w14:paraId="316817E4" w14:textId="174C73D3" w:rsidR="00C1219B" w:rsidRDefault="002F3216" w:rsidP="00E6132A">
      <w:pPr>
        <w:pStyle w:val="ListParagraph"/>
        <w:numPr>
          <w:ilvl w:val="0"/>
          <w:numId w:val="116"/>
        </w:numPr>
      </w:pPr>
      <w:permStart w:id="2121938143" w:edGrp="everyone"/>
      <w:r>
        <w:rPr>
          <w:rStyle w:val="SubtleEmphasis"/>
        </w:rPr>
        <w:t>__</w:t>
      </w:r>
      <w:permEnd w:id="2121938143"/>
      <w:r w:rsidRPr="002F3216">
        <w:t xml:space="preserve"> </w:t>
      </w:r>
      <w:r w:rsidR="00C1219B">
        <w:t>Judges are ‘</w:t>
      </w:r>
      <w:r w:rsidR="00C1219B" w:rsidRPr="00130E99">
        <w:t>civil officers</w:t>
      </w:r>
      <w:r w:rsidR="00130E99">
        <w:t>.’ A</w:t>
      </w:r>
      <w:r w:rsidR="00C1219B">
        <w:t xml:space="preserve">t what point is violating their oath a crime? </w:t>
      </w:r>
      <w:r w:rsidR="00C1219B" w:rsidRPr="00E6132A">
        <w:rPr>
          <w:b/>
          <w:bCs/>
        </w:rPr>
        <w:t>When it destroys WTP’s Liberty</w:t>
      </w:r>
      <w:r w:rsidR="00C1219B">
        <w:t>.</w:t>
      </w:r>
    </w:p>
    <w:p w14:paraId="749B4261" w14:textId="008A00EA" w:rsidR="000B221A" w:rsidRDefault="000B221A" w:rsidP="00E6132A">
      <w:pPr>
        <w:pStyle w:val="ListParagraph"/>
        <w:numPr>
          <w:ilvl w:val="0"/>
          <w:numId w:val="116"/>
        </w:numPr>
      </w:pPr>
      <w:permStart w:id="1968967683" w:edGrp="everyone"/>
      <w:r w:rsidRPr="00380A91">
        <w:rPr>
          <w:rStyle w:val="SubtleEmphasis"/>
        </w:rPr>
        <w:t>__</w:t>
      </w:r>
      <w:permEnd w:id="1968967683"/>
      <w:r w:rsidRPr="00E75C62">
        <w:t xml:space="preserve"> </w:t>
      </w:r>
      <w:r>
        <w:t xml:space="preserve">If our representatives are loyal to a political </w:t>
      </w:r>
      <w:r w:rsidR="002F3216">
        <w:t>party</w:t>
      </w:r>
      <w:r>
        <w:t xml:space="preserve">, they will choose and approve judges </w:t>
      </w:r>
      <w:r w:rsidR="002F3216">
        <w:t>who</w:t>
      </w:r>
      <w:r>
        <w:t xml:space="preserve"> bend and lean toward the </w:t>
      </w:r>
      <w:r w:rsidR="002F3216">
        <w:t>parties</w:t>
      </w:r>
      <w:r>
        <w:t xml:space="preserve"> and </w:t>
      </w:r>
      <w:r w:rsidR="002F3216">
        <w:t>party</w:t>
      </w:r>
      <w:r>
        <w:t xml:space="preserve"> power.</w:t>
      </w:r>
      <w:r w:rsidR="002F700A">
        <w:t xml:space="preserve"> Judge 9 is the least qualified in </w:t>
      </w:r>
      <w:r w:rsidR="00130E99">
        <w:t xml:space="preserve">modern </w:t>
      </w:r>
      <w:r w:rsidR="002F700A">
        <w:t xml:space="preserve">history, the perfect </w:t>
      </w:r>
      <w:r w:rsidR="00130E99">
        <w:t>‘</w:t>
      </w:r>
      <w:r w:rsidR="002F3216" w:rsidRPr="00E6132A">
        <w:rPr>
          <w:i/>
        </w:rPr>
        <w:t>party</w:t>
      </w:r>
      <w:r w:rsidR="00130E99" w:rsidRPr="00E6132A">
        <w:rPr>
          <w:i/>
        </w:rPr>
        <w:t>-</w:t>
      </w:r>
      <w:r w:rsidR="002F700A" w:rsidRPr="00E6132A">
        <w:rPr>
          <w:i/>
        </w:rPr>
        <w:t>judge</w:t>
      </w:r>
      <w:r w:rsidR="002F700A">
        <w:t>.</w:t>
      </w:r>
      <w:r w:rsidR="00130E99">
        <w:t>’</w:t>
      </w:r>
    </w:p>
    <w:p w14:paraId="2C8C1154" w14:textId="4C33C847" w:rsidR="000B221A" w:rsidRDefault="000B221A" w:rsidP="00E6132A">
      <w:pPr>
        <w:pStyle w:val="ListParagraph"/>
        <w:numPr>
          <w:ilvl w:val="0"/>
          <w:numId w:val="116"/>
        </w:numPr>
      </w:pPr>
      <w:permStart w:id="1320304769" w:edGrp="everyone"/>
      <w:r w:rsidRPr="00380A91">
        <w:rPr>
          <w:rStyle w:val="SubtleEmphasis"/>
        </w:rPr>
        <w:t>__</w:t>
      </w:r>
      <w:permEnd w:id="1320304769"/>
      <w:r w:rsidR="007F2164">
        <w:t xml:space="preserve"> </w:t>
      </w:r>
      <w:r>
        <w:t xml:space="preserve">WTP’s biggest SCOTUS disaster was their removing TRUTH from elections when it is the bedrock of our USA. Why? Political </w:t>
      </w:r>
      <w:r w:rsidR="002F3216">
        <w:t>party</w:t>
      </w:r>
      <w:r>
        <w:t xml:space="preserve"> power. </w:t>
      </w:r>
    </w:p>
    <w:p w14:paraId="0B1D10A7" w14:textId="08F6349A" w:rsidR="000B221A" w:rsidRPr="005C29EA" w:rsidRDefault="000B221A" w:rsidP="00E6132A">
      <w:pPr>
        <w:pStyle w:val="ListParagraph"/>
      </w:pPr>
      <w:permStart w:id="1045983080" w:edGrp="everyone"/>
      <w:r w:rsidRPr="00380A91">
        <w:rPr>
          <w:rStyle w:val="SubtleEmphasis"/>
        </w:rPr>
        <w:t>__</w:t>
      </w:r>
      <w:permEnd w:id="1045983080"/>
      <w:r w:rsidRPr="00E75C62">
        <w:t xml:space="preserve"> </w:t>
      </w:r>
      <w:r w:rsidRPr="000B221A">
        <w:t>When WTP’s SCOTUS separated our DOI from our COTUS, they usurped the sovereignty of</w:t>
      </w:r>
      <w:r w:rsidR="005C29EA">
        <w:t xml:space="preserve"> </w:t>
      </w:r>
      <w:r w:rsidRPr="000B221A">
        <w:t xml:space="preserve">our </w:t>
      </w:r>
      <w:r w:rsidRPr="005C29EA">
        <w:rPr>
          <w:i/>
        </w:rPr>
        <w:t>Liberty</w:t>
      </w:r>
      <w:r w:rsidRPr="000B221A">
        <w:t xml:space="preserve">. </w:t>
      </w:r>
    </w:p>
    <w:p w14:paraId="678A43EF" w14:textId="77777777" w:rsidR="00130E99" w:rsidRPr="005C29EA" w:rsidRDefault="000B221A" w:rsidP="00E6132A">
      <w:pPr>
        <w:pStyle w:val="ListParagraph"/>
      </w:pPr>
      <w:permStart w:id="716316194" w:edGrp="everyone"/>
      <w:r w:rsidRPr="00265BBF">
        <w:rPr>
          <w:rStyle w:val="SubtleEmphasis"/>
        </w:rPr>
        <w:t>__</w:t>
      </w:r>
      <w:permEnd w:id="716316194"/>
      <w:r w:rsidRPr="005C29EA">
        <w:t xml:space="preserve"> SCOTUS ‘parsing’ WTP’s COTUS words is un-DOI/COTUS because it is making laws. </w:t>
      </w:r>
    </w:p>
    <w:p w14:paraId="56DE4FA0" w14:textId="4FCC8A51" w:rsidR="000B221A" w:rsidRPr="005C29EA" w:rsidRDefault="000B221A" w:rsidP="00E6132A">
      <w:pPr>
        <w:pStyle w:val="ListParagraph"/>
      </w:pPr>
      <w:permStart w:id="1487561970" w:edGrp="everyone"/>
      <w:r w:rsidRPr="00265BBF">
        <w:rPr>
          <w:rStyle w:val="SubtleEmphasis"/>
        </w:rPr>
        <w:t>__</w:t>
      </w:r>
      <w:permEnd w:id="1487561970"/>
      <w:r w:rsidRPr="005C29EA">
        <w:t xml:space="preserve"> The Dodd decision proves WTP’s SCOTUS makes huge mistakes because of </w:t>
      </w:r>
      <w:r w:rsidR="002F3216">
        <w:t>party</w:t>
      </w:r>
      <w:r w:rsidRPr="005C29EA">
        <w:t xml:space="preserve"> power. Roe </w:t>
      </w:r>
      <w:r w:rsidR="002F3216">
        <w:t xml:space="preserve">v. Wade </w:t>
      </w:r>
      <w:r w:rsidRPr="005C29EA">
        <w:t xml:space="preserve">was a disastrous decision because it was </w:t>
      </w:r>
      <w:r w:rsidR="00C75D23" w:rsidRPr="005C29EA">
        <w:t>wrong and stepped</w:t>
      </w:r>
      <w:r w:rsidRPr="005C29EA">
        <w:t xml:space="preserve"> far </w:t>
      </w:r>
      <w:r w:rsidR="002F3216">
        <w:t>beyond</w:t>
      </w:r>
      <w:r w:rsidRPr="005C29EA">
        <w:t xml:space="preserve"> the case. Our SCOTUS must not be allowed to make decisions like Roe. </w:t>
      </w:r>
    </w:p>
    <w:p w14:paraId="3670827A" w14:textId="4839051E" w:rsidR="000B221A" w:rsidRPr="005C29EA" w:rsidRDefault="000B221A" w:rsidP="00E6132A">
      <w:pPr>
        <w:pStyle w:val="ListParagraph"/>
      </w:pPr>
      <w:permStart w:id="71443514" w:edGrp="everyone"/>
      <w:r w:rsidRPr="00265BBF">
        <w:rPr>
          <w:rStyle w:val="SubtleEmphasis"/>
        </w:rPr>
        <w:t>__</w:t>
      </w:r>
      <w:permEnd w:id="71443514"/>
      <w:r w:rsidRPr="005C29EA">
        <w:t xml:space="preserve"> The fact that a </w:t>
      </w:r>
      <w:r w:rsidR="002F3216">
        <w:t>party</w:t>
      </w:r>
      <w:r w:rsidRPr="005C29EA">
        <w:t xml:space="preserve"> threatens to pack the SCOTUS with </w:t>
      </w:r>
      <w:r w:rsidR="002F3216">
        <w:t>party</w:t>
      </w:r>
      <w:r w:rsidRPr="005C29EA">
        <w:t xml:space="preserve"> judges to get their demands is a prima faci</w:t>
      </w:r>
      <w:r w:rsidR="002F3216">
        <w:t>e</w:t>
      </w:r>
      <w:r w:rsidRPr="005C29EA">
        <w:t xml:space="preserve"> case to eliminate political </w:t>
      </w:r>
      <w:r w:rsidR="002F3216">
        <w:t>party</w:t>
      </w:r>
      <w:r w:rsidRPr="005C29EA">
        <w:t xml:space="preserve"> power from WTP’s government.</w:t>
      </w:r>
    </w:p>
    <w:p w14:paraId="649ADBB9" w14:textId="467EE04C" w:rsidR="0002496A" w:rsidRPr="005C29EA" w:rsidRDefault="000B221A" w:rsidP="00E6132A">
      <w:pPr>
        <w:pStyle w:val="ListParagraph"/>
      </w:pPr>
      <w:permStart w:id="1196251233" w:edGrp="everyone"/>
      <w:r w:rsidRPr="00265BBF">
        <w:rPr>
          <w:rStyle w:val="SubtleEmphasis"/>
        </w:rPr>
        <w:t>__</w:t>
      </w:r>
      <w:permEnd w:id="1196251233"/>
      <w:r w:rsidRPr="005C29EA">
        <w:t xml:space="preserve"> </w:t>
      </w:r>
      <w:r w:rsidRPr="002F3216">
        <w:rPr>
          <w:b/>
          <w:bCs/>
        </w:rPr>
        <w:t>WePEG1787</w:t>
      </w:r>
      <w:r w:rsidRPr="005C29EA">
        <w:t xml:space="preserve"> is </w:t>
      </w:r>
      <w:r w:rsidR="00C1219B" w:rsidRPr="005C29EA">
        <w:t>WTP’s</w:t>
      </w:r>
      <w:r w:rsidRPr="005C29EA">
        <w:t xml:space="preserve"> only solution</w:t>
      </w:r>
      <w:r w:rsidR="00C1219B" w:rsidRPr="005C29EA">
        <w:t xml:space="preserve"> to restore our Liberty</w:t>
      </w:r>
      <w:r w:rsidRPr="005C29EA">
        <w:t>.</w:t>
      </w:r>
    </w:p>
    <w:p w14:paraId="1036E1CC" w14:textId="0DF17DFC" w:rsidR="002A1923" w:rsidRPr="00FC587C" w:rsidRDefault="002A1923" w:rsidP="00130E99">
      <w:pPr>
        <w:pStyle w:val="Heading3"/>
        <w:rPr>
          <w:rStyle w:val="ListParagraphChar"/>
        </w:rPr>
      </w:pPr>
      <w:r>
        <w:t>P</w:t>
      </w:r>
      <w:r w:rsidR="000B221A">
        <w:t>1</w:t>
      </w:r>
      <w:r w:rsidR="00662791">
        <w:t>6</w:t>
      </w:r>
      <w:r w:rsidR="00E6132A">
        <w:t xml:space="preserve"> </w:t>
      </w:r>
      <w:r w:rsidR="000B221A">
        <w:t>S</w:t>
      </w:r>
      <w:r w:rsidRPr="00A30F39">
        <w:t xml:space="preserve">et </w:t>
      </w:r>
      <w:r w:rsidR="00C708C7">
        <w:t>5</w:t>
      </w:r>
      <w:r w:rsidRPr="00A30F39">
        <w:t xml:space="preserve">: </w:t>
      </w:r>
      <w:r>
        <w:t>R</w:t>
      </w:r>
      <w:r w:rsidRPr="00A30F39">
        <w:t xml:space="preserve">eclaiming </w:t>
      </w:r>
      <w:r>
        <w:t>O</w:t>
      </w:r>
      <w:r w:rsidRPr="00A30F39">
        <w:t>ur</w:t>
      </w:r>
      <w:r>
        <w:t xml:space="preserve"> </w:t>
      </w:r>
      <w:r w:rsidR="002F700A">
        <w:t>Republic</w:t>
      </w:r>
      <w:r w:rsidRPr="00A30F39">
        <w:t xml:space="preserve"> </w:t>
      </w:r>
      <w:permStart w:id="1765280634" w:edGrp="everyone"/>
      <w:r w:rsidRPr="00380A91">
        <w:rPr>
          <w:rStyle w:val="SubtleEmphasis"/>
        </w:rPr>
        <w:t>__</w:t>
      </w:r>
      <w:permEnd w:id="1765280634"/>
    </w:p>
    <w:p w14:paraId="21041D16" w14:textId="4E86210C" w:rsidR="002F700A" w:rsidRDefault="002F700A" w:rsidP="00E6132A">
      <w:pPr>
        <w:pStyle w:val="ListParagraph"/>
        <w:numPr>
          <w:ilvl w:val="0"/>
          <w:numId w:val="118"/>
        </w:numPr>
      </w:pPr>
      <w:permStart w:id="715410968" w:edGrp="everyone"/>
      <w:r>
        <w:rPr>
          <w:rStyle w:val="SubtleEmphasis"/>
        </w:rPr>
        <w:t>__</w:t>
      </w:r>
      <w:permEnd w:id="715410968"/>
      <w:r w:rsidRPr="00265BBF">
        <w:t xml:space="preserve"> WTP must reset our USA back to state power</w:t>
      </w:r>
      <w:r w:rsidR="00011DD7">
        <w:t xml:space="preserve">. </w:t>
      </w:r>
      <w:r w:rsidR="00C773AD">
        <w:t xml:space="preserve">WTP must gut the federal government with </w:t>
      </w:r>
      <w:r w:rsidR="00C773AD" w:rsidRPr="00E6132A">
        <w:rPr>
          <w:i/>
        </w:rPr>
        <w:t>Liberty</w:t>
      </w:r>
      <w:r w:rsidR="00C773AD">
        <w:t xml:space="preserve"> representatives in the next two election</w:t>
      </w:r>
      <w:r w:rsidR="00130E99">
        <w:t>s.</w:t>
      </w:r>
    </w:p>
    <w:p w14:paraId="50A259FF" w14:textId="5EA379A8" w:rsidR="00130E99" w:rsidRDefault="002A1923" w:rsidP="00E6132A">
      <w:pPr>
        <w:pStyle w:val="ListParagraph"/>
      </w:pPr>
      <w:permStart w:id="2082420555" w:edGrp="everyone"/>
      <w:r w:rsidRPr="00380A91">
        <w:rPr>
          <w:rStyle w:val="SubtleEmphasis"/>
        </w:rPr>
        <w:t>__</w:t>
      </w:r>
      <w:permEnd w:id="2082420555"/>
      <w:r w:rsidRPr="002C33D2">
        <w:t xml:space="preserve"> </w:t>
      </w:r>
      <w:r w:rsidRPr="00A30F39">
        <w:t xml:space="preserve">The </w:t>
      </w:r>
      <w:r w:rsidR="002F3216">
        <w:t>S</w:t>
      </w:r>
      <w:r w:rsidR="003F64A4">
        <w:t>tates</w:t>
      </w:r>
      <w:r w:rsidRPr="00A30F39">
        <w:t xml:space="preserve"> in our founding were sovereign entities. They only gave up control of interstate commerce</w:t>
      </w:r>
      <w:r>
        <w:t xml:space="preserve"> </w:t>
      </w:r>
      <w:r w:rsidR="002F3216">
        <w:t>in exchange for</w:t>
      </w:r>
      <w:r>
        <w:t xml:space="preserve"> national security. Even the right to execute murderers, the ultimate in violating one’s right to </w:t>
      </w:r>
      <w:r w:rsidRPr="00130E99">
        <w:rPr>
          <w:i/>
        </w:rPr>
        <w:t>Life</w:t>
      </w:r>
      <w:r>
        <w:t xml:space="preserve">, remained with the </w:t>
      </w:r>
      <w:r w:rsidR="002F3216">
        <w:t>S</w:t>
      </w:r>
      <w:r w:rsidR="003F64A4">
        <w:t>tates</w:t>
      </w:r>
      <w:r>
        <w:t xml:space="preserve">. </w:t>
      </w:r>
    </w:p>
    <w:p w14:paraId="2480F9E5" w14:textId="628BABF1" w:rsidR="002A1923" w:rsidRPr="00A30F39" w:rsidRDefault="00130E99" w:rsidP="00E6132A">
      <w:pPr>
        <w:pStyle w:val="ListParagraph"/>
      </w:pPr>
      <w:permStart w:id="388243641" w:edGrp="everyone"/>
      <w:r>
        <w:rPr>
          <w:rStyle w:val="SubtleEmphasis"/>
        </w:rPr>
        <w:t>__</w:t>
      </w:r>
      <w:permEnd w:id="388243641"/>
      <w:r w:rsidRPr="00841096">
        <w:t xml:space="preserve"> </w:t>
      </w:r>
      <w:r w:rsidR="002A1923">
        <w:t xml:space="preserve">The </w:t>
      </w:r>
      <w:r w:rsidR="002F3216">
        <w:t>S</w:t>
      </w:r>
      <w:r w:rsidR="003F64A4">
        <w:t>tates</w:t>
      </w:r>
      <w:r w:rsidR="002A1923">
        <w:t xml:space="preserve"> did not buy into a Leviathan of the federal government in the</w:t>
      </w:r>
      <w:r>
        <w:t>ir</w:t>
      </w:r>
      <w:r w:rsidR="002A1923">
        <w:t xml:space="preserve"> founding. WTP’s individual lives are about our </w:t>
      </w:r>
      <w:r w:rsidR="003F64A4">
        <w:t>states</w:t>
      </w:r>
      <w:r w:rsidR="002A1923">
        <w:t>, counties,</w:t>
      </w:r>
      <w:r w:rsidR="002A1923" w:rsidRPr="00A30F39">
        <w:t xml:space="preserve"> and cities where we live. </w:t>
      </w:r>
      <w:r w:rsidR="002A1923" w:rsidRPr="002F3216">
        <w:rPr>
          <w:b/>
          <w:bCs/>
        </w:rPr>
        <w:t>WTP do not live on federal property</w:t>
      </w:r>
      <w:r w:rsidR="002A1923" w:rsidRPr="00A30F39">
        <w:t>.</w:t>
      </w:r>
    </w:p>
    <w:p w14:paraId="02FF952B" w14:textId="23501E2F" w:rsidR="002A1923" w:rsidRPr="00A30F39" w:rsidRDefault="002A1923" w:rsidP="00E6132A">
      <w:pPr>
        <w:pStyle w:val="ListParagraph"/>
      </w:pPr>
      <w:permStart w:id="1106254917" w:edGrp="everyone"/>
      <w:r w:rsidRPr="00380A91">
        <w:rPr>
          <w:rStyle w:val="SubtleEmphasis"/>
        </w:rPr>
        <w:t>__</w:t>
      </w:r>
      <w:permEnd w:id="1106254917"/>
      <w:r w:rsidRPr="00A30F39">
        <w:t xml:space="preserve"> In a </w:t>
      </w:r>
      <w:r>
        <w:t>clear-text</w:t>
      </w:r>
      <w:r w:rsidRPr="00A30F39">
        <w:t xml:space="preserve"> reading, our federal government has zero right to do anything not expressly enumerated in our</w:t>
      </w:r>
      <w:r>
        <w:t xml:space="preserve"> DOI/COTUS</w:t>
      </w:r>
      <w:r w:rsidRPr="00A30F39">
        <w:t xml:space="preserve">. Social Security, health care, and education have no place in our federal government. Nor does </w:t>
      </w:r>
      <w:r w:rsidR="002F3216">
        <w:t xml:space="preserve">it involve </w:t>
      </w:r>
      <w:r w:rsidRPr="00A30F39">
        <w:t>investing, loaning</w:t>
      </w:r>
      <w:r>
        <w:t>,</w:t>
      </w:r>
      <w:r w:rsidRPr="00A30F39">
        <w:t xml:space="preserve"> or giving money to anyone or any group. That all competes with and destroys the more efficient, expert private sector.</w:t>
      </w:r>
      <w:r w:rsidR="00130E99">
        <w:t xml:space="preserve"> </w:t>
      </w:r>
    </w:p>
    <w:p w14:paraId="220A5755" w14:textId="03C8714B" w:rsidR="002A1923" w:rsidRPr="00A30F39" w:rsidRDefault="002A1923" w:rsidP="00E6132A">
      <w:pPr>
        <w:pStyle w:val="ListParagraph"/>
      </w:pPr>
      <w:permStart w:id="1068381158" w:edGrp="everyone"/>
      <w:r w:rsidRPr="00380A91">
        <w:rPr>
          <w:rStyle w:val="SubtleEmphasis"/>
        </w:rPr>
        <w:lastRenderedPageBreak/>
        <w:t>__</w:t>
      </w:r>
      <w:permEnd w:id="1068381158"/>
      <w:r w:rsidRPr="00A30F39">
        <w:t xml:space="preserve"> Every penny taken from WTP has a handling cost. We give a dollar to the federal government, and we get 92 cents in product to start.</w:t>
      </w:r>
      <w:r>
        <w:t xml:space="preserve"> </w:t>
      </w:r>
      <w:r w:rsidRPr="00A30F39">
        <w:t xml:space="preserve">Federal money sent to </w:t>
      </w:r>
      <w:r w:rsidR="003F64A4">
        <w:t>states</w:t>
      </w:r>
      <w:r w:rsidRPr="00A30F39">
        <w:t xml:space="preserve"> to be sent to counties and cities produces 72 cents in product to start. That is an enormous amount of useless waste spent in the name of power.</w:t>
      </w:r>
    </w:p>
    <w:p w14:paraId="01C52104" w14:textId="77777777" w:rsidR="002A1923" w:rsidRPr="00A30F39" w:rsidRDefault="002A1923" w:rsidP="00E6132A">
      <w:pPr>
        <w:pStyle w:val="ListParagraph"/>
      </w:pPr>
      <w:permStart w:id="2145584377" w:edGrp="everyone"/>
      <w:r w:rsidRPr="00380A91">
        <w:rPr>
          <w:rStyle w:val="SubtleEmphasis"/>
        </w:rPr>
        <w:t>__</w:t>
      </w:r>
      <w:permEnd w:id="2145584377"/>
      <w:r w:rsidRPr="00A30F39">
        <w:t xml:space="preserve"> That is also why our government cannot stimulate our economy. We lo</w:t>
      </w:r>
      <w:r>
        <w:t>se</w:t>
      </w:r>
      <w:r w:rsidRPr="00A30F39">
        <w:t xml:space="preserve"> 8% to 28% just trying.</w:t>
      </w:r>
    </w:p>
    <w:p w14:paraId="73C1A905" w14:textId="1A8A2B18" w:rsidR="002A1923" w:rsidRPr="00A30F39" w:rsidRDefault="002A1923" w:rsidP="00E6132A">
      <w:pPr>
        <w:pStyle w:val="ListParagraph"/>
      </w:pPr>
      <w:permStart w:id="1425435226" w:edGrp="everyone"/>
      <w:r w:rsidRPr="00380A91">
        <w:rPr>
          <w:rStyle w:val="SubtleEmphasis"/>
        </w:rPr>
        <w:t>__</w:t>
      </w:r>
      <w:permEnd w:id="1425435226"/>
      <w:r w:rsidRPr="00A30F39">
        <w:t xml:space="preserve"> There is zero need for any new federal law except to repeal existing law. It is time to </w:t>
      </w:r>
      <w:r>
        <w:t>shrink</w:t>
      </w:r>
      <w:r w:rsidRPr="00A30F39">
        <w:t xml:space="preserve"> our federal government, not grow it. </w:t>
      </w:r>
    </w:p>
    <w:p w14:paraId="677E2A68" w14:textId="031C88C2" w:rsidR="002A1923" w:rsidRPr="00A30F39" w:rsidRDefault="002A1923" w:rsidP="00E6132A">
      <w:pPr>
        <w:pStyle w:val="ListParagraph"/>
      </w:pPr>
      <w:permStart w:id="1062872591" w:edGrp="everyone"/>
      <w:r w:rsidRPr="00380A91">
        <w:rPr>
          <w:rStyle w:val="SubtleEmphasis"/>
        </w:rPr>
        <w:t>__</w:t>
      </w:r>
      <w:permEnd w:id="1062872591"/>
      <w:r w:rsidRPr="00A30F39">
        <w:t xml:space="preserve"> By enumerating</w:t>
      </w:r>
      <w:r w:rsidRPr="00A30F39">
        <w:rPr>
          <w:b/>
          <w:bCs/>
          <w:i/>
        </w:rPr>
        <w:t xml:space="preserve"> </w:t>
      </w:r>
      <w:r w:rsidRPr="00E03EB9">
        <w:rPr>
          <w:b/>
          <w:bCs/>
        </w:rPr>
        <w:t>WePEG1787</w:t>
      </w:r>
      <w:r w:rsidRPr="00A30F39">
        <w:t xml:space="preserve"> for the first time, WTP will have a source of courage and a tool to measure the performance of our representatives.</w:t>
      </w:r>
    </w:p>
    <w:p w14:paraId="6E2DCB3E" w14:textId="3610B330" w:rsidR="002A1923" w:rsidRPr="00A30F39" w:rsidRDefault="002A1923" w:rsidP="00E6132A">
      <w:pPr>
        <w:pStyle w:val="ListParagraph"/>
      </w:pPr>
      <w:permStart w:id="1222118095" w:edGrp="everyone"/>
      <w:r w:rsidRPr="00380A91">
        <w:rPr>
          <w:rStyle w:val="SubtleEmphasis"/>
        </w:rPr>
        <w:t>__</w:t>
      </w:r>
      <w:permEnd w:id="1222118095"/>
      <w:r w:rsidRPr="00A30F39">
        <w:t xml:space="preserve"> Our</w:t>
      </w:r>
      <w:r>
        <w:t xml:space="preserve"> DOI/COTUS</w:t>
      </w:r>
      <w:r w:rsidRPr="00A30F39">
        <w:t xml:space="preserve"> has a </w:t>
      </w:r>
      <w:r>
        <w:t>built-in</w:t>
      </w:r>
      <w:r w:rsidRPr="00A30F39">
        <w:t xml:space="preserve"> means to adjust </w:t>
      </w:r>
      <w:r>
        <w:t xml:space="preserve">and </w:t>
      </w:r>
      <w:r w:rsidRPr="00A30F39">
        <w:t xml:space="preserve">improve </w:t>
      </w:r>
      <w:r w:rsidRPr="00216D6A">
        <w:rPr>
          <w:i/>
        </w:rPr>
        <w:t>Liberty</w:t>
      </w:r>
      <w:r>
        <w:t xml:space="preserve"> </w:t>
      </w:r>
      <w:r w:rsidRPr="00A30F39">
        <w:t>as needed. Ending slavery</w:t>
      </w:r>
      <w:r>
        <w:t xml:space="preserve"> and racial discrimination</w:t>
      </w:r>
      <w:r w:rsidRPr="00A30F39">
        <w:t xml:space="preserve"> and establishing voting rights are </w:t>
      </w:r>
      <w:r>
        <w:t>significant</w:t>
      </w:r>
      <w:r w:rsidRPr="00A30F39">
        <w:t xml:space="preserve"> upgrades</w:t>
      </w:r>
      <w:r>
        <w:t xml:space="preserve"> from our founding</w:t>
      </w:r>
      <w:r w:rsidRPr="00A30F39">
        <w:t xml:space="preserve">. </w:t>
      </w:r>
    </w:p>
    <w:p w14:paraId="6DDB0634" w14:textId="3B9BE9A0" w:rsidR="002A1923" w:rsidRPr="00A30F39" w:rsidRDefault="002A1923" w:rsidP="00E6132A">
      <w:pPr>
        <w:pStyle w:val="ListParagraph"/>
      </w:pPr>
      <w:permStart w:id="717635398" w:edGrp="everyone"/>
      <w:r w:rsidRPr="00380A91">
        <w:rPr>
          <w:rStyle w:val="SubtleEmphasis"/>
        </w:rPr>
        <w:t>__</w:t>
      </w:r>
      <w:permEnd w:id="717635398"/>
      <w:r w:rsidRPr="00A30F39">
        <w:t xml:space="preserve"> Prohibition and the income tax are two massive failures. Why? They ha</w:t>
      </w:r>
      <w:r>
        <w:t>d</w:t>
      </w:r>
      <w:r w:rsidRPr="00A30F39">
        <w:t xml:space="preserve"> no guiding </w:t>
      </w:r>
      <w:r>
        <w:t>P</w:t>
      </w:r>
      <w:r w:rsidRPr="00A30F39">
        <w:t xml:space="preserve">rinciples. </w:t>
      </w:r>
    </w:p>
    <w:p w14:paraId="0689DC53" w14:textId="4AF552A4" w:rsidR="002A1923" w:rsidRPr="00A30F39" w:rsidRDefault="002A1923" w:rsidP="00E6132A">
      <w:pPr>
        <w:pStyle w:val="ListParagraph"/>
      </w:pPr>
      <w:permStart w:id="920858417" w:edGrp="everyone"/>
      <w:r w:rsidRPr="00380A91">
        <w:rPr>
          <w:rStyle w:val="SubtleEmphasis"/>
        </w:rPr>
        <w:t>__</w:t>
      </w:r>
      <w:permEnd w:id="920858417"/>
      <w:r w:rsidRPr="00A30F39">
        <w:t xml:space="preserve"> Our</w:t>
      </w:r>
      <w:r>
        <w:t xml:space="preserve"> </w:t>
      </w:r>
      <w:r w:rsidRPr="00A30F39">
        <w:t xml:space="preserve">answer as WTP is NO to everything our governments want to do to </w:t>
      </w:r>
      <w:r w:rsidR="00C75D23">
        <w:t>improve our lives</w:t>
      </w:r>
      <w:r w:rsidRPr="00A30F39">
        <w:t>.</w:t>
      </w:r>
    </w:p>
    <w:p w14:paraId="71D61120" w14:textId="5F331119" w:rsidR="002A1923" w:rsidRPr="00A30F39" w:rsidRDefault="002A1923" w:rsidP="00E6132A">
      <w:pPr>
        <w:pStyle w:val="ListParagraph"/>
      </w:pPr>
      <w:permStart w:id="1130512886" w:edGrp="everyone"/>
      <w:r w:rsidRPr="00380A91">
        <w:rPr>
          <w:rStyle w:val="SubtleEmphasis"/>
        </w:rPr>
        <w:t>__</w:t>
      </w:r>
      <w:permEnd w:id="1130512886"/>
      <w:r w:rsidRPr="00A30F39">
        <w:t xml:space="preserve"> Government cannot </w:t>
      </w:r>
      <w:r w:rsidR="00C75D23">
        <w:t xml:space="preserve">improve our lives </w:t>
      </w:r>
      <w:r w:rsidR="00113A9F">
        <w:t>without</w:t>
      </w:r>
      <w:r w:rsidR="00C75D23">
        <w:t xml:space="preserve"> experience, innate skills, intelligence, </w:t>
      </w:r>
      <w:r w:rsidRPr="00A30F39">
        <w:t xml:space="preserve">or resources. Other topics expand on that concept. </w:t>
      </w:r>
    </w:p>
    <w:p w14:paraId="3C5BE293" w14:textId="1EFE68DC" w:rsidR="002A1923" w:rsidRPr="00A30F39" w:rsidRDefault="002A1923" w:rsidP="00E6132A">
      <w:pPr>
        <w:pStyle w:val="ListParagraph"/>
      </w:pPr>
      <w:permStart w:id="784273643" w:edGrp="everyone"/>
      <w:r w:rsidRPr="00380A91">
        <w:rPr>
          <w:rStyle w:val="SubtleEmphasis"/>
        </w:rPr>
        <w:t>__</w:t>
      </w:r>
      <w:permEnd w:id="784273643"/>
      <w:r w:rsidRPr="00A30F39">
        <w:t xml:space="preserve"> Our </w:t>
      </w:r>
      <w:r w:rsidRPr="00216D6A">
        <w:rPr>
          <w:i/>
        </w:rPr>
        <w:t>Liberty</w:t>
      </w:r>
      <w:r>
        <w:t xml:space="preserve"> calls for a massive effort at the ballot box and election process to re-establish our founding Principles and ensure</w:t>
      </w:r>
      <w:r w:rsidRPr="00A30F39">
        <w:t xml:space="preserve"> that our </w:t>
      </w:r>
      <w:r w:rsidRPr="00216D6A">
        <w:rPr>
          <w:i/>
        </w:rPr>
        <w:t>Liberty</w:t>
      </w:r>
      <w:r>
        <w:t xml:space="preserve"> is</w:t>
      </w:r>
      <w:r w:rsidRPr="00A30F39">
        <w:t xml:space="preserve"> never lost again to either a </w:t>
      </w:r>
      <w:r>
        <w:t>GL PSYOP</w:t>
      </w:r>
      <w:r w:rsidRPr="00A30F39">
        <w:t xml:space="preserve"> or apathy.</w:t>
      </w:r>
    </w:p>
    <w:p w14:paraId="2C0FF540" w14:textId="022432AA" w:rsidR="002A1923" w:rsidRPr="00A30F39" w:rsidRDefault="002A1923" w:rsidP="00E6132A">
      <w:pPr>
        <w:pStyle w:val="ListParagraph"/>
      </w:pPr>
      <w:permStart w:id="404120155" w:edGrp="everyone"/>
      <w:r w:rsidRPr="00380A91">
        <w:rPr>
          <w:rStyle w:val="SubtleEmphasis"/>
        </w:rPr>
        <w:t>__</w:t>
      </w:r>
      <w:permEnd w:id="404120155"/>
      <w:r w:rsidRPr="00A30F39">
        <w:t xml:space="preserve"> The forces against </w:t>
      </w:r>
      <w:r w:rsidRPr="00216D6A">
        <w:rPr>
          <w:i/>
        </w:rPr>
        <w:t>Liberty</w:t>
      </w:r>
      <w:r w:rsidRPr="00A30F39">
        <w:t xml:space="preserve"> and Prosperity continue to </w:t>
      </w:r>
      <w:r>
        <w:t>strengthen, and WTP must also strengthen</w:t>
      </w:r>
      <w:r w:rsidRPr="00A30F39">
        <w:t>.</w:t>
      </w:r>
    </w:p>
    <w:p w14:paraId="7B40558A" w14:textId="715F26BD" w:rsidR="002A1923" w:rsidRPr="00D45907" w:rsidRDefault="002A1923" w:rsidP="00E6132A">
      <w:pPr>
        <w:pStyle w:val="ListParagraph"/>
      </w:pPr>
      <w:permStart w:id="1060382767" w:edGrp="everyone"/>
      <w:r w:rsidRPr="00380A91">
        <w:rPr>
          <w:rStyle w:val="SubtleEmphasis"/>
        </w:rPr>
        <w:t>__</w:t>
      </w:r>
      <w:permEnd w:id="1060382767"/>
      <w:r w:rsidRPr="00A30F39">
        <w:rPr>
          <w:i/>
        </w:rPr>
        <w:t xml:space="preserve"> </w:t>
      </w:r>
      <w:r w:rsidRPr="00E03EB9">
        <w:rPr>
          <w:b/>
          <w:bCs/>
        </w:rPr>
        <w:t>WePEG1787</w:t>
      </w:r>
      <w:r w:rsidRPr="00A30F39">
        <w:t xml:space="preserve"> is the only debate forum </w:t>
      </w:r>
      <w:r w:rsidR="00113A9F">
        <w:t>where</w:t>
      </w:r>
      <w:r w:rsidRPr="00A30F39">
        <w:t xml:space="preserve"> </w:t>
      </w:r>
      <w:r w:rsidR="00130E99">
        <w:t xml:space="preserve">WTP </w:t>
      </w:r>
      <w:r>
        <w:t>can save</w:t>
      </w:r>
      <w:r w:rsidR="00130E99">
        <w:t xml:space="preserve"> our</w:t>
      </w:r>
      <w:r>
        <w:t xml:space="preserve"> </w:t>
      </w:r>
      <w:r w:rsidRPr="00216D6A">
        <w:rPr>
          <w:i/>
        </w:rPr>
        <w:t>Liberty</w:t>
      </w:r>
      <w:r w:rsidRPr="00A30F39">
        <w:t xml:space="preserve">. </w:t>
      </w:r>
    </w:p>
    <w:p w14:paraId="22A9F79C" w14:textId="01EB485B" w:rsidR="00EF029B" w:rsidRDefault="0002496A" w:rsidP="0098707F">
      <w:pPr>
        <w:pStyle w:val="Heading2"/>
      </w:pPr>
      <w:bookmarkStart w:id="79" w:name="_Toc216166892"/>
      <w:r>
        <w:t>Principle 1</w:t>
      </w:r>
      <w:r w:rsidR="00662791">
        <w:t>7</w:t>
      </w:r>
      <w:r w:rsidR="00C708C7">
        <w:t>:</w:t>
      </w:r>
      <w:r>
        <w:t xml:space="preserve"> </w:t>
      </w:r>
      <w:r w:rsidR="00A17910">
        <w:t xml:space="preserve">Government </w:t>
      </w:r>
      <w:r w:rsidR="00C708C7">
        <w:t>Failure</w:t>
      </w:r>
      <w:r w:rsidR="00BE21EE">
        <w:t xml:space="preserve"> </w:t>
      </w:r>
      <w:permStart w:id="1076892007" w:edGrp="everyone"/>
      <w:r w:rsidR="00BE21EE" w:rsidRPr="007F6666">
        <w:rPr>
          <w:rStyle w:val="SubtleEmphasis"/>
        </w:rPr>
        <w:t>__</w:t>
      </w:r>
      <w:bookmarkEnd w:id="79"/>
      <w:permEnd w:id="1076892007"/>
    </w:p>
    <w:p w14:paraId="65C2DE12" w14:textId="6FB507CD" w:rsidR="00E51D40" w:rsidRPr="00A30F39" w:rsidRDefault="00E51D40" w:rsidP="00E51D40">
      <w:pPr>
        <w:pStyle w:val="Heading3"/>
      </w:pPr>
      <w:bookmarkStart w:id="80" w:name="_Hlk125809974"/>
      <w:bookmarkStart w:id="81" w:name="_Hlk125809936"/>
      <w:r>
        <w:t>P1</w:t>
      </w:r>
      <w:r w:rsidR="00662791">
        <w:t>7</w:t>
      </w:r>
      <w:r w:rsidRPr="00A30F39">
        <w:t xml:space="preserve"> </w:t>
      </w:r>
      <w:r w:rsidR="006514FA">
        <w:t>S</w:t>
      </w:r>
      <w:r w:rsidRPr="00A30F39">
        <w:t xml:space="preserve">et </w:t>
      </w:r>
      <w:r w:rsidR="00B763BE">
        <w:t>1</w:t>
      </w:r>
      <w:r w:rsidRPr="00A30F39">
        <w:t xml:space="preserve">: </w:t>
      </w:r>
      <w:r>
        <w:t>S</w:t>
      </w:r>
      <w:r w:rsidRPr="00A30F39">
        <w:t xml:space="preserve">ubsidy </w:t>
      </w:r>
      <w:r>
        <w:t>P</w:t>
      </w:r>
      <w:r w:rsidRPr="00A30F39">
        <w:t xml:space="preserve">roduces </w:t>
      </w:r>
      <w:r>
        <w:t>M</w:t>
      </w:r>
      <w:r w:rsidRPr="00A30F39">
        <w:t xml:space="preserve">ore </w:t>
      </w:r>
      <w:permStart w:id="1943811535" w:edGrp="everyone"/>
      <w:r w:rsidRPr="00380A91">
        <w:rPr>
          <w:rStyle w:val="SubtleEmphasis"/>
        </w:rPr>
        <w:t>__</w:t>
      </w:r>
      <w:permEnd w:id="1943811535"/>
    </w:p>
    <w:p w14:paraId="7FCE4063" w14:textId="562884BF" w:rsidR="00E51D40" w:rsidRDefault="00E51D40" w:rsidP="00E6132A">
      <w:pPr>
        <w:pStyle w:val="ListParagraph"/>
        <w:numPr>
          <w:ilvl w:val="0"/>
          <w:numId w:val="138"/>
        </w:numPr>
      </w:pPr>
      <w:permStart w:id="1866035203" w:edGrp="everyone"/>
      <w:r w:rsidRPr="00380A91">
        <w:rPr>
          <w:rStyle w:val="SubtleEmphasis"/>
        </w:rPr>
        <w:t>__</w:t>
      </w:r>
      <w:permEnd w:id="1866035203"/>
      <w:r w:rsidRPr="00A30F39">
        <w:t xml:space="preserve"> </w:t>
      </w:r>
      <w:r w:rsidR="00662791">
        <w:t>W</w:t>
      </w:r>
      <w:r w:rsidR="00EC76E6">
        <w:t>e</w:t>
      </w:r>
      <w:r w:rsidR="00662791">
        <w:t xml:space="preserve"> mentioned the Law of </w:t>
      </w:r>
      <w:r w:rsidR="00662791" w:rsidRPr="00E6132A">
        <w:rPr>
          <w:b/>
          <w:bCs/>
        </w:rPr>
        <w:t>Subsidy Produces More</w:t>
      </w:r>
      <w:r w:rsidR="00662791">
        <w:t xml:space="preserve"> above.</w:t>
      </w:r>
    </w:p>
    <w:p w14:paraId="26890CBA" w14:textId="3F6593B9" w:rsidR="00E51D40" w:rsidRPr="00A30F39" w:rsidRDefault="00E51D40" w:rsidP="00E6132A">
      <w:pPr>
        <w:pStyle w:val="ListParagraph"/>
      </w:pPr>
      <w:permStart w:id="437470212" w:edGrp="everyone"/>
      <w:r w:rsidRPr="00380A91">
        <w:rPr>
          <w:rStyle w:val="SubtleEmphasis"/>
        </w:rPr>
        <w:t>__</w:t>
      </w:r>
      <w:permEnd w:id="437470212"/>
      <w:r>
        <w:t xml:space="preserve"> </w:t>
      </w:r>
      <w:r w:rsidRPr="00A30F39">
        <w:t xml:space="preserve">It is </w:t>
      </w:r>
      <w:r w:rsidR="004B50D9">
        <w:t>essential</w:t>
      </w:r>
      <w:r w:rsidRPr="00A30F39">
        <w:t xml:space="preserve"> </w:t>
      </w:r>
      <w:r w:rsidR="00662791">
        <w:t xml:space="preserve">to take a deeper dive </w:t>
      </w:r>
      <w:r w:rsidRPr="00A30F39">
        <w:t xml:space="preserve">because it condemns all government spending as a solution to any problem. </w:t>
      </w:r>
    </w:p>
    <w:p w14:paraId="72BA11A9" w14:textId="1B92F1E0" w:rsidR="00E51D40" w:rsidRPr="00A30F39" w:rsidRDefault="00E51D40" w:rsidP="00E6132A">
      <w:pPr>
        <w:pStyle w:val="ListParagraph"/>
      </w:pPr>
      <w:permStart w:id="383798877" w:edGrp="everyone"/>
      <w:r w:rsidRPr="00380A91">
        <w:rPr>
          <w:rStyle w:val="SubtleEmphasis"/>
        </w:rPr>
        <w:t>__</w:t>
      </w:r>
      <w:permEnd w:id="383798877"/>
      <w:r w:rsidRPr="00A30F39">
        <w:t xml:space="preserve"> </w:t>
      </w:r>
      <w:r w:rsidRPr="00662791">
        <w:rPr>
          <w:b/>
          <w:bCs/>
        </w:rPr>
        <w:t xml:space="preserve">Subsidy </w:t>
      </w:r>
      <w:r w:rsidR="00662791" w:rsidRPr="00662791">
        <w:rPr>
          <w:b/>
          <w:bCs/>
        </w:rPr>
        <w:t>P</w:t>
      </w:r>
      <w:r w:rsidRPr="00662791">
        <w:rPr>
          <w:b/>
          <w:bCs/>
        </w:rPr>
        <w:t xml:space="preserve">roduces </w:t>
      </w:r>
      <w:r w:rsidR="00662791" w:rsidRPr="00662791">
        <w:rPr>
          <w:b/>
          <w:bCs/>
        </w:rPr>
        <w:t>M</w:t>
      </w:r>
      <w:r w:rsidRPr="00662791">
        <w:rPr>
          <w:b/>
          <w:bCs/>
        </w:rPr>
        <w:t>ore</w:t>
      </w:r>
      <w:r w:rsidRPr="00C52931">
        <w:t xml:space="preserve"> is the bedrock of Progressivism. For Progressives, it does not matter what the problem is; their solution is to throw money at it, e.g., subsidize it.</w:t>
      </w:r>
    </w:p>
    <w:p w14:paraId="67447548" w14:textId="77777777" w:rsidR="00E51D40" w:rsidRPr="00C52931" w:rsidRDefault="00E51D40" w:rsidP="00E6132A">
      <w:pPr>
        <w:pStyle w:val="ListParagraph"/>
      </w:pPr>
      <w:permStart w:id="1514488451" w:edGrp="everyone"/>
      <w:r w:rsidRPr="00380A91">
        <w:rPr>
          <w:rStyle w:val="SubtleEmphasis"/>
        </w:rPr>
        <w:t>__</w:t>
      </w:r>
      <w:permEnd w:id="1514488451"/>
      <w:r w:rsidRPr="00A30F39">
        <w:t xml:space="preserve"> Throwing money at a problem never solves it because it can't. </w:t>
      </w:r>
      <w:r w:rsidRPr="00C52931">
        <w:t xml:space="preserve">Progressives only need that one </w:t>
      </w:r>
      <w:r w:rsidRPr="0060063A">
        <w:rPr>
          <w:i/>
        </w:rPr>
        <w:t>Law of Nature</w:t>
      </w:r>
      <w:r w:rsidRPr="00C52931">
        <w:t xml:space="preserve"> to wreak havoc. Their one goal, one strategy, and their one outcome is chaos! Therefore, the more problems they can create, the more money they can throw, and the more chaos they can create.</w:t>
      </w:r>
    </w:p>
    <w:p w14:paraId="485432C8" w14:textId="2CC4C88D" w:rsidR="00E51D40" w:rsidRPr="00A30F39" w:rsidRDefault="00E51D40" w:rsidP="00E6132A">
      <w:pPr>
        <w:pStyle w:val="ListParagraph"/>
      </w:pPr>
      <w:permStart w:id="1567363371" w:edGrp="everyone"/>
      <w:r w:rsidRPr="00380A91">
        <w:rPr>
          <w:rStyle w:val="SubtleEmphasis"/>
        </w:rPr>
        <w:t>__</w:t>
      </w:r>
      <w:permEnd w:id="1567363371"/>
      <w:r w:rsidRPr="00A30F39">
        <w:t xml:space="preserve"> Throwing money at problems </w:t>
      </w:r>
      <w:r w:rsidR="00113A9F">
        <w:t>worsens them</w:t>
      </w:r>
      <w:r w:rsidR="004B50D9">
        <w:t>,</w:t>
      </w:r>
      <w:r w:rsidRPr="00A30F39">
        <w:t xml:space="preserve"> and anyone can do it. Small-town mayors can throw money. Unaccomplished ideologues can throw money. Even the mentally diminished can throw money. Why? Because </w:t>
      </w:r>
      <w:r w:rsidR="0060063A">
        <w:t xml:space="preserve">a </w:t>
      </w:r>
      <w:r w:rsidRPr="00A30F39">
        <w:t>subsidy must produce more</w:t>
      </w:r>
      <w:r w:rsidR="004B50D9">
        <w:t>,</w:t>
      </w:r>
      <w:r w:rsidRPr="00A30F39">
        <w:t xml:space="preserve"> it is a </w:t>
      </w:r>
      <w:r w:rsidRPr="0060063A">
        <w:rPr>
          <w:i/>
        </w:rPr>
        <w:t>Law of Nature</w:t>
      </w:r>
      <w:r w:rsidRPr="00A30F39">
        <w:t xml:space="preserve">. And it </w:t>
      </w:r>
      <w:r w:rsidRPr="00A30F39">
        <w:lastRenderedPageBreak/>
        <w:t>is WTP's money</w:t>
      </w:r>
      <w:r w:rsidR="004B50D9">
        <w:t xml:space="preserve"> wasted by Progressive strategies</w:t>
      </w:r>
      <w:r w:rsidRPr="00A30F39">
        <w:t>.</w:t>
      </w:r>
    </w:p>
    <w:p w14:paraId="612D0483" w14:textId="5B8AE43B" w:rsidR="00E51D40" w:rsidRPr="00C52931" w:rsidRDefault="00E51D40" w:rsidP="00E6132A">
      <w:pPr>
        <w:pStyle w:val="ListParagraph"/>
      </w:pPr>
      <w:permStart w:id="1595686601" w:edGrp="everyone"/>
      <w:r w:rsidRPr="00380A91">
        <w:rPr>
          <w:rStyle w:val="SubtleEmphasis"/>
        </w:rPr>
        <w:t>__</w:t>
      </w:r>
      <w:permEnd w:id="1595686601"/>
      <w:r w:rsidRPr="00A30F39">
        <w:t xml:space="preserve"> Look at the homeless crisis. With $billions thrown at it, what do we have</w:t>
      </w:r>
      <w:r w:rsidR="004B50D9">
        <w:t xml:space="preserve"> now</w:t>
      </w:r>
      <w:r w:rsidRPr="00A30F39">
        <w:t xml:space="preserve">? An epidemic of it. A homeless person jumps for joy with a $20 tent and a place to pitch it. What is the Progressive </w:t>
      </w:r>
      <w:r w:rsidRPr="00C52931">
        <w:t>solution</w:t>
      </w:r>
      <w:r w:rsidR="004B50D9">
        <w:t>? A $100k - $1 million house purchased</w:t>
      </w:r>
      <w:r w:rsidRPr="00C52931">
        <w:t xml:space="preserve"> with money taken from WTP.</w:t>
      </w:r>
    </w:p>
    <w:p w14:paraId="1712F7F9" w14:textId="5592F97B" w:rsidR="00E51D40" w:rsidRPr="00C52931" w:rsidRDefault="00E51D40" w:rsidP="00E6132A">
      <w:pPr>
        <w:pStyle w:val="ListParagraph"/>
      </w:pPr>
      <w:permStart w:id="1804430245" w:edGrp="everyone"/>
      <w:r w:rsidRPr="00380A91">
        <w:rPr>
          <w:rStyle w:val="SubtleEmphasis"/>
        </w:rPr>
        <w:t>__</w:t>
      </w:r>
      <w:permEnd w:id="1804430245"/>
      <w:r w:rsidRPr="00C52931">
        <w:t xml:space="preserve"> Of course, rename the problem </w:t>
      </w:r>
      <w:r w:rsidR="0070726B">
        <w:t>‘</w:t>
      </w:r>
      <w:r w:rsidRPr="004B50D9">
        <w:rPr>
          <w:i/>
        </w:rPr>
        <w:t>the unhoused</w:t>
      </w:r>
      <w:r w:rsidR="0070726B">
        <w:t>’</w:t>
      </w:r>
      <w:r w:rsidRPr="00C52931">
        <w:t xml:space="preserve"> first. Then, throw WTP's money</w:t>
      </w:r>
      <w:r w:rsidR="004B50D9">
        <w:t xml:space="preserve"> for housing</w:t>
      </w:r>
      <w:r w:rsidRPr="00C52931">
        <w:t xml:space="preserve"> to the Progressive</w:t>
      </w:r>
      <w:r w:rsidR="0060063A">
        <w:t>s'</w:t>
      </w:r>
      <w:r w:rsidRPr="00C52931">
        <w:t xml:space="preserve"> cronies and fund crony non-profits for votes and more corruption. WTP even pay for Progressivism.</w:t>
      </w:r>
    </w:p>
    <w:p w14:paraId="4DBFD1E4" w14:textId="65CF6DBD" w:rsidR="00E51D40" w:rsidRPr="00C52931" w:rsidRDefault="00E51D40" w:rsidP="00E6132A">
      <w:pPr>
        <w:pStyle w:val="ListParagraph"/>
      </w:pPr>
      <w:permStart w:id="115356004" w:edGrp="everyone"/>
      <w:r w:rsidRPr="00380A91">
        <w:rPr>
          <w:rStyle w:val="SubtleEmphasis"/>
        </w:rPr>
        <w:t>__</w:t>
      </w:r>
      <w:permEnd w:id="115356004"/>
      <w:r w:rsidRPr="00C52931">
        <w:t xml:space="preserve"> Conservatives know this law</w:t>
      </w:r>
      <w:r w:rsidR="0060063A">
        <w:t>,</w:t>
      </w:r>
      <w:r w:rsidRPr="00C52931">
        <w:t xml:space="preserve"> but not as a </w:t>
      </w:r>
      <w:r w:rsidRPr="0060063A">
        <w:rPr>
          <w:i/>
        </w:rPr>
        <w:t>Law of Nature</w:t>
      </w:r>
      <w:r w:rsidRPr="00C52931">
        <w:t xml:space="preserve">, </w:t>
      </w:r>
      <w:r w:rsidR="0060063A">
        <w:t>only</w:t>
      </w:r>
      <w:r w:rsidRPr="00C52931">
        <w:t xml:space="preserve"> as reality</w:t>
      </w:r>
      <w:r w:rsidR="0060063A">
        <w:t>,</w:t>
      </w:r>
      <w:r w:rsidRPr="00C52931">
        <w:t xml:space="preserve"> because conservatism is simply what works based on observation (research).</w:t>
      </w:r>
    </w:p>
    <w:p w14:paraId="52E3E7C7" w14:textId="43436084" w:rsidR="00E51D40" w:rsidRPr="00A30F39" w:rsidRDefault="00E51D40" w:rsidP="00E6132A">
      <w:pPr>
        <w:pStyle w:val="ListParagraph"/>
      </w:pPr>
      <w:permStart w:id="435167654" w:edGrp="everyone"/>
      <w:r w:rsidRPr="00380A91">
        <w:rPr>
          <w:rStyle w:val="SubtleEmphasis"/>
        </w:rPr>
        <w:t>__</w:t>
      </w:r>
      <w:permEnd w:id="435167654"/>
      <w:r w:rsidRPr="00C52931">
        <w:t xml:space="preserve"> Progressives know th</w:t>
      </w:r>
      <w:r w:rsidR="00E26F6C">
        <w:t>eir</w:t>
      </w:r>
      <w:r w:rsidRPr="00C52931">
        <w:t xml:space="preserve"> label hurts them, so they must </w:t>
      </w:r>
      <w:r w:rsidR="00113A9F">
        <w:t>remove</w:t>
      </w:r>
      <w:r w:rsidRPr="00C52931">
        <w:t xml:space="preserve"> the messengers. Destroy good people who know what works but do not know why, i.e., it has to work because it is a </w:t>
      </w:r>
      <w:r w:rsidRPr="0060063A">
        <w:rPr>
          <w:i/>
        </w:rPr>
        <w:t>Law of Nature</w:t>
      </w:r>
      <w:r w:rsidRPr="00C52931">
        <w:t>. Destroy the people</w:t>
      </w:r>
      <w:r w:rsidR="004B50D9">
        <w:t>, and they will</w:t>
      </w:r>
      <w:r w:rsidRPr="00C52931">
        <w:t xml:space="preserve"> stop attack</w:t>
      </w:r>
      <w:r w:rsidR="00E26F6C">
        <w:t>ing</w:t>
      </w:r>
      <w:r w:rsidRPr="00C52931">
        <w:t>.</w:t>
      </w:r>
    </w:p>
    <w:p w14:paraId="0C3F8FDE" w14:textId="6D7C3EE5" w:rsidR="00E51D40" w:rsidRPr="001D7CAA" w:rsidRDefault="00E51D40" w:rsidP="00E6132A">
      <w:pPr>
        <w:pStyle w:val="ListParagraph"/>
      </w:pPr>
      <w:permStart w:id="1616342702" w:edGrp="everyone"/>
      <w:r w:rsidRPr="00380A91">
        <w:rPr>
          <w:rStyle w:val="SubtleEmphasis"/>
        </w:rPr>
        <w:t>__</w:t>
      </w:r>
      <w:permEnd w:id="1616342702"/>
      <w:r w:rsidRPr="001D7CAA">
        <w:t xml:space="preserve"> WTP are where we are today</w:t>
      </w:r>
      <w:r w:rsidR="0060063A">
        <w:t>, with $35 trillion in debt,</w:t>
      </w:r>
      <w:r w:rsidR="00E26F6C">
        <w:t xml:space="preserve"> </w:t>
      </w:r>
      <w:r w:rsidRPr="001D7CAA">
        <w:t xml:space="preserve">because the </w:t>
      </w:r>
      <w:r>
        <w:t xml:space="preserve">political </w:t>
      </w:r>
      <w:r w:rsidR="002F3216">
        <w:t>parties</w:t>
      </w:r>
      <w:r w:rsidRPr="001D7CAA">
        <w:t xml:space="preserve"> love throwing money at problems</w:t>
      </w:r>
      <w:r w:rsidR="0060063A">
        <w:t xml:space="preserve"> and taking a cut for themselves.</w:t>
      </w:r>
      <w:r w:rsidRPr="001D7CAA">
        <w:t xml:space="preserve"> </w:t>
      </w:r>
    </w:p>
    <w:p w14:paraId="7D7EF191" w14:textId="42E3EF04" w:rsidR="00E51D40" w:rsidRPr="00A30F39" w:rsidRDefault="00E51D40" w:rsidP="00E6132A">
      <w:pPr>
        <w:pStyle w:val="ListParagraph"/>
      </w:pPr>
      <w:permStart w:id="1639599448" w:edGrp="everyone"/>
      <w:r w:rsidRPr="00380A91">
        <w:rPr>
          <w:rStyle w:val="SubtleEmphasis"/>
        </w:rPr>
        <w:t>__</w:t>
      </w:r>
      <w:permEnd w:id="1639599448"/>
      <w:r w:rsidRPr="001D7CAA">
        <w:t xml:space="preserve"> WTP must remove ALL pol</w:t>
      </w:r>
      <w:r w:rsidR="004B50D9">
        <w:t>it</w:t>
      </w:r>
      <w:r w:rsidRPr="001D7CAA">
        <w:t>ical-</w:t>
      </w:r>
      <w:r w:rsidR="002F3216">
        <w:t>party</w:t>
      </w:r>
      <w:r w:rsidRPr="001D7CAA">
        <w:t xml:space="preserve"> power because </w:t>
      </w:r>
      <w:r w:rsidR="002F3216">
        <w:t>parties</w:t>
      </w:r>
      <w:r w:rsidRPr="001D7CAA">
        <w:t xml:space="preserve"> always serve their self-interest, not WTP’s.</w:t>
      </w:r>
    </w:p>
    <w:p w14:paraId="38841C33" w14:textId="77777777" w:rsidR="004B50D9" w:rsidRDefault="00E51D40" w:rsidP="00E6132A">
      <w:pPr>
        <w:pStyle w:val="ListParagraph"/>
      </w:pPr>
      <w:permStart w:id="1181444091" w:edGrp="everyone"/>
      <w:r w:rsidRPr="00380A91">
        <w:rPr>
          <w:rStyle w:val="SubtleEmphasis"/>
        </w:rPr>
        <w:t>__</w:t>
      </w:r>
      <w:permEnd w:id="1181444091"/>
      <w:r w:rsidRPr="00A30F39">
        <w:t xml:space="preserve"> P40 and P45</w:t>
      </w:r>
      <w:r w:rsidR="004B50D9">
        <w:t>/47</w:t>
      </w:r>
      <w:r w:rsidRPr="00A30F39">
        <w:t xml:space="preserve"> are the two most successful POTUS in our time. WTP exalted both as great POTUS people, </w:t>
      </w:r>
      <w:r w:rsidRPr="0060063A">
        <w:rPr>
          <w:b/>
          <w:bCs/>
        </w:rPr>
        <w:t>not Principle-driven people</w:t>
      </w:r>
      <w:r w:rsidRPr="00A30F39">
        <w:t xml:space="preserve">. Both knew what worked from experience in their success. </w:t>
      </w:r>
    </w:p>
    <w:p w14:paraId="0A06312E" w14:textId="2C2DB550" w:rsidR="00E51D40" w:rsidRPr="00A30F39" w:rsidRDefault="004B50D9" w:rsidP="00E6132A">
      <w:pPr>
        <w:pStyle w:val="ListParagraph"/>
      </w:pPr>
      <w:permStart w:id="927402212" w:edGrp="everyone"/>
      <w:r w:rsidRPr="004B50D9">
        <w:rPr>
          <w:rStyle w:val="SubtleEmphasis"/>
        </w:rPr>
        <w:t>__</w:t>
      </w:r>
      <w:permEnd w:id="927402212"/>
      <w:r w:rsidRPr="004B50D9">
        <w:rPr>
          <w:rStyle w:val="ListParagraphChar"/>
        </w:rPr>
        <w:t xml:space="preserve"> </w:t>
      </w:r>
      <w:r w:rsidR="00E51D40" w:rsidRPr="00A30F39">
        <w:t xml:space="preserve">They governed by </w:t>
      </w:r>
      <w:r w:rsidR="00E51D40">
        <w:t>P</w:t>
      </w:r>
      <w:r w:rsidR="00E51D40" w:rsidRPr="00A30F39">
        <w:t xml:space="preserve">rinciples they knew to be true. They just never codified their </w:t>
      </w:r>
      <w:r w:rsidR="00E51D40">
        <w:t>P</w:t>
      </w:r>
      <w:r w:rsidR="00E51D40" w:rsidRPr="00A30F39">
        <w:t>rinciples. Now</w:t>
      </w:r>
      <w:r>
        <w:t>,</w:t>
      </w:r>
      <w:r w:rsidR="00E51D40" w:rsidRPr="00A30F39">
        <w:t xml:space="preserve"> </w:t>
      </w:r>
      <w:r w:rsidR="00E51D40">
        <w:t>WTP</w:t>
      </w:r>
      <w:r w:rsidR="00E51D40" w:rsidRPr="00A30F39">
        <w:t xml:space="preserve"> must codify </w:t>
      </w:r>
      <w:r w:rsidRPr="00E03EB9">
        <w:rPr>
          <w:b/>
          <w:bCs/>
        </w:rPr>
        <w:t>WePEG1787</w:t>
      </w:r>
      <w:r w:rsidR="00E51D40" w:rsidRPr="00A30F39">
        <w:t xml:space="preserve"> to survive.</w:t>
      </w:r>
    </w:p>
    <w:p w14:paraId="2A995B99" w14:textId="2A2D4B48" w:rsidR="00E51D40" w:rsidRPr="00A30F39" w:rsidRDefault="00E51D40" w:rsidP="00E6132A">
      <w:pPr>
        <w:pStyle w:val="ListParagraph"/>
      </w:pPr>
      <w:permStart w:id="1457717840" w:edGrp="everyone"/>
      <w:r w:rsidRPr="00380A91">
        <w:rPr>
          <w:rStyle w:val="SubtleEmphasis"/>
        </w:rPr>
        <w:t>__</w:t>
      </w:r>
      <w:permEnd w:id="1457717840"/>
      <w:r w:rsidRPr="00A30F39">
        <w:t xml:space="preserve"> Business does not solve a $100 problem with a $150 solution. Progressives like to overpay because they get more chaos</w:t>
      </w:r>
      <w:r w:rsidR="004B50D9">
        <w:t xml:space="preserve"> and kickbacks</w:t>
      </w:r>
      <w:r w:rsidRPr="00A30F39">
        <w:t>. When a Progressive policy failure appears, their answer is always the same</w:t>
      </w:r>
      <w:r w:rsidR="004B50D9">
        <w:t>:</w:t>
      </w:r>
      <w:r w:rsidRPr="00A30F39">
        <w:t xml:space="preserve"> they didn't spend enough.</w:t>
      </w:r>
    </w:p>
    <w:p w14:paraId="585BC4A9" w14:textId="54FB5FBA" w:rsidR="00E51D40" w:rsidRPr="00A30F39" w:rsidRDefault="00E51D40" w:rsidP="00E6132A">
      <w:pPr>
        <w:pStyle w:val="ListParagraph"/>
      </w:pPr>
      <w:permStart w:id="445983306" w:edGrp="everyone"/>
      <w:r w:rsidRPr="00380A91">
        <w:rPr>
          <w:rStyle w:val="SubtleEmphasis"/>
        </w:rPr>
        <w:t>__</w:t>
      </w:r>
      <w:permEnd w:id="445983306"/>
      <w:r w:rsidRPr="00A30F39">
        <w:t xml:space="preserve"> Business keeps looking for a</w:t>
      </w:r>
      <w:r w:rsidR="004B50D9">
        <w:t xml:space="preserve"> solution </w:t>
      </w:r>
      <w:r w:rsidR="0060063A">
        <w:t>at $80 max until it finds one,</w:t>
      </w:r>
      <w:r w:rsidRPr="00A30F39">
        <w:t xml:space="preserve"> because </w:t>
      </w:r>
      <w:r w:rsidR="004B50D9">
        <w:t>it</w:t>
      </w:r>
      <w:r w:rsidRPr="00A30F39">
        <w:t xml:space="preserve"> start</w:t>
      </w:r>
      <w:r w:rsidR="004B50D9">
        <w:t>s</w:t>
      </w:r>
      <w:r w:rsidRPr="00A30F39">
        <w:t xml:space="preserve"> by analyzing the problem and the best way to solve it. Then</w:t>
      </w:r>
      <w:r w:rsidR="004B50D9">
        <w:t>,</w:t>
      </w:r>
      <w:r w:rsidRPr="00A30F39">
        <w:t xml:space="preserve"> they figure out what fixing the problem is worth. After </w:t>
      </w:r>
      <w:r w:rsidR="004B50D9">
        <w:t xml:space="preserve">they find </w:t>
      </w:r>
      <w:r w:rsidRPr="00A30F39">
        <w:t xml:space="preserve">the cost-effective solution, someone gets a bonus for finding a $70 solution. And then, maybe a $60 solution. </w:t>
      </w:r>
      <w:r w:rsidRPr="001D7CAA">
        <w:t xml:space="preserve">That is how </w:t>
      </w:r>
      <w:r w:rsidR="004B50D9" w:rsidRPr="00216D6A">
        <w:rPr>
          <w:i/>
        </w:rPr>
        <w:t>Liberty</w:t>
      </w:r>
      <w:r>
        <w:t xml:space="preserve"> works </w:t>
      </w:r>
      <w:r w:rsidRPr="001D7CAA">
        <w:t xml:space="preserve">and why the government doesn't work for WTP when run by </w:t>
      </w:r>
      <w:r w:rsidR="0060063A">
        <w:t xml:space="preserve">an </w:t>
      </w:r>
      <w:r w:rsidRPr="001D7CAA">
        <w:t xml:space="preserve">ideology. </w:t>
      </w:r>
    </w:p>
    <w:p w14:paraId="53947D8E" w14:textId="62AAD9FD" w:rsidR="00E51D40" w:rsidRPr="00A30F39" w:rsidRDefault="00E51D40" w:rsidP="00E6132A">
      <w:pPr>
        <w:pStyle w:val="ListParagraph"/>
      </w:pPr>
      <w:permStart w:id="1906909962" w:edGrp="everyone"/>
      <w:r w:rsidRPr="00380A91">
        <w:rPr>
          <w:rStyle w:val="SubtleEmphasis"/>
        </w:rPr>
        <w:t>__</w:t>
      </w:r>
      <w:permEnd w:id="1906909962"/>
      <w:r w:rsidRPr="00A30F39">
        <w:t xml:space="preserve"> Our USA is a Fortune 1 company that P40 and P45</w:t>
      </w:r>
      <w:r w:rsidR="00E26F6C">
        <w:t>/47</w:t>
      </w:r>
      <w:r w:rsidRPr="00A30F39">
        <w:t xml:space="preserve"> knew how to run for WTP, not for themselves and their supporters.</w:t>
      </w:r>
    </w:p>
    <w:p w14:paraId="02A19B96" w14:textId="4A944C38" w:rsidR="00E51D40" w:rsidRPr="00A30F39" w:rsidRDefault="00E51D40" w:rsidP="00E6132A">
      <w:pPr>
        <w:pStyle w:val="ListParagraph"/>
      </w:pPr>
      <w:permStart w:id="636493663" w:edGrp="everyone"/>
      <w:r w:rsidRPr="00380A91">
        <w:rPr>
          <w:rStyle w:val="SubtleEmphasis"/>
        </w:rPr>
        <w:t>__</w:t>
      </w:r>
      <w:permEnd w:id="636493663"/>
      <w:r w:rsidRPr="00A30F39">
        <w:t xml:space="preserve"> </w:t>
      </w:r>
      <w:r w:rsidRPr="0060063A">
        <w:rPr>
          <w:i/>
        </w:rPr>
        <w:t>Laws of Nature</w:t>
      </w:r>
      <w:r w:rsidRPr="00A30F39">
        <w:t xml:space="preserve"> involving humans are group laws. They cannot tell us which human has the answer in a group until they reveal it. </w:t>
      </w:r>
      <w:r w:rsidR="004B50D9">
        <w:t>However,</w:t>
      </w:r>
      <w:r w:rsidRPr="00A30F39">
        <w:t xml:space="preserve"> someone in a couple </w:t>
      </w:r>
      <w:r w:rsidR="0060063A">
        <w:t xml:space="preserve">of </w:t>
      </w:r>
      <w:r w:rsidRPr="00A30F39">
        <w:t>hundred million adults will always have the best answer, and no one has all the answers, especially no one in government.</w:t>
      </w:r>
    </w:p>
    <w:p w14:paraId="0CDA8BA8" w14:textId="77C1B942" w:rsidR="00E51D40" w:rsidRPr="00A30F39" w:rsidRDefault="00E51D40" w:rsidP="00E6132A">
      <w:pPr>
        <w:pStyle w:val="ListParagraph"/>
      </w:pPr>
      <w:permStart w:id="243155018" w:edGrp="everyone"/>
      <w:r w:rsidRPr="00380A91">
        <w:rPr>
          <w:rStyle w:val="SubtleEmphasis"/>
        </w:rPr>
        <w:t>__</w:t>
      </w:r>
      <w:permEnd w:id="243155018"/>
      <w:r w:rsidRPr="00A30F39">
        <w:t xml:space="preserve"> When WTP's voices are shut down and not allowed to speak, as WTP </w:t>
      </w:r>
      <w:r w:rsidR="004B50D9">
        <w:t>see today</w:t>
      </w:r>
      <w:r w:rsidRPr="00A30F39">
        <w:t>, they shut down all the solu</w:t>
      </w:r>
      <w:r w:rsidRPr="001D7CAA">
        <w:t>tions, exactly what Progressives want. T</w:t>
      </w:r>
      <w:r w:rsidRPr="00A30F39">
        <w:t xml:space="preserve">hen destroy the people, and all the good is lost. </w:t>
      </w:r>
    </w:p>
    <w:p w14:paraId="372C6E6C" w14:textId="0DE640DC" w:rsidR="00E51D40" w:rsidRPr="00A30F39" w:rsidRDefault="00E51D40" w:rsidP="00E6132A">
      <w:pPr>
        <w:pStyle w:val="ListParagraph"/>
      </w:pPr>
      <w:permStart w:id="1845702714" w:edGrp="everyone"/>
      <w:r w:rsidRPr="00380A91">
        <w:rPr>
          <w:rStyle w:val="SubtleEmphasis"/>
        </w:rPr>
        <w:t>__</w:t>
      </w:r>
      <w:permEnd w:id="1845702714"/>
      <w:r w:rsidRPr="00A30F39">
        <w:t xml:space="preserve"> But the codified </w:t>
      </w:r>
      <w:r>
        <w:t>P</w:t>
      </w:r>
      <w:r w:rsidRPr="00A30F39">
        <w:t>rinciples cannot be destroyed</w:t>
      </w:r>
      <w:r w:rsidR="004B50D9">
        <w:t>;</w:t>
      </w:r>
      <w:r w:rsidRPr="00A30F39">
        <w:t xml:space="preserve"> they live on for another competent person to step into with their commitment to the </w:t>
      </w:r>
      <w:r>
        <w:t>P</w:t>
      </w:r>
      <w:r w:rsidRPr="001D7CAA">
        <w:t xml:space="preserve">rinciples. </w:t>
      </w:r>
      <w:r w:rsidR="004B50D9">
        <w:t xml:space="preserve">WTP can tolerate neither ideology nor </w:t>
      </w:r>
      <w:r w:rsidR="002F3216">
        <w:lastRenderedPageBreak/>
        <w:t>parties</w:t>
      </w:r>
      <w:r w:rsidRPr="004B50D9">
        <w:t xml:space="preserve">. </w:t>
      </w:r>
      <w:r w:rsidR="004B50D9" w:rsidRPr="00E03EB9">
        <w:rPr>
          <w:b/>
          <w:bCs/>
        </w:rPr>
        <w:t>WePEG1787</w:t>
      </w:r>
      <w:r w:rsidRPr="004B50D9">
        <w:t xml:space="preserve"> eliminates political </w:t>
      </w:r>
      <w:r w:rsidR="002F3216">
        <w:t>party</w:t>
      </w:r>
      <w:r w:rsidRPr="004B50D9">
        <w:t xml:space="preserve"> power because political </w:t>
      </w:r>
      <w:r w:rsidR="002F3216">
        <w:t>parties</w:t>
      </w:r>
      <w:r w:rsidRPr="004B50D9">
        <w:t xml:space="preserve"> add nothing to WTP, just to themselves.</w:t>
      </w:r>
    </w:p>
    <w:p w14:paraId="3E94ED28" w14:textId="363CDE88" w:rsidR="00E51D40" w:rsidRPr="00A30F39" w:rsidRDefault="00E51D40" w:rsidP="00E6132A">
      <w:pPr>
        <w:pStyle w:val="ListParagraph"/>
      </w:pPr>
      <w:permStart w:id="350971627" w:edGrp="everyone"/>
      <w:r w:rsidRPr="00380A91">
        <w:rPr>
          <w:rStyle w:val="SubtleEmphasis"/>
        </w:rPr>
        <w:t>__</w:t>
      </w:r>
      <w:permEnd w:id="350971627"/>
      <w:r w:rsidRPr="00113A9F">
        <w:rPr>
          <w:rStyle w:val="ListParagraphChar"/>
        </w:rPr>
        <w:t xml:space="preserve"> </w:t>
      </w:r>
      <w:r w:rsidRPr="00A30F39">
        <w:t>All WTP’s solutions are still out there</w:t>
      </w:r>
      <w:r w:rsidR="004B50D9">
        <w:t>,</w:t>
      </w:r>
      <w:r w:rsidRPr="00A30F39">
        <w:t xml:space="preserve"> </w:t>
      </w:r>
      <w:r w:rsidR="00113A9F">
        <w:t>and WTP seek</w:t>
      </w:r>
      <w:r w:rsidRPr="00A30F39">
        <w:t xml:space="preserve"> an ear from principled representatives. </w:t>
      </w:r>
      <w:r w:rsidR="005C29EA">
        <w:t xml:space="preserve">Our </w:t>
      </w:r>
      <w:r w:rsidR="000E0BDE">
        <w:t>Founders</w:t>
      </w:r>
      <w:r w:rsidR="0060063A">
        <w:t xml:space="preserve"> </w:t>
      </w:r>
      <w:r w:rsidR="005C29EA">
        <w:t>created that</w:t>
      </w:r>
      <w:r w:rsidR="004B50D9">
        <w:t xml:space="preserve"> for WTP, and they</w:t>
      </w:r>
      <w:r w:rsidRPr="00A30F39">
        <w:t xml:space="preserve"> then bet their lives on it.</w:t>
      </w:r>
    </w:p>
    <w:p w14:paraId="725AF078" w14:textId="49E605B2" w:rsidR="00E51D40" w:rsidRPr="005B4B7D" w:rsidRDefault="00E51D40" w:rsidP="00E6132A">
      <w:pPr>
        <w:pStyle w:val="ListParagraph"/>
      </w:pPr>
      <w:permStart w:id="2091808912" w:edGrp="everyone"/>
      <w:r w:rsidRPr="00380A91">
        <w:rPr>
          <w:rStyle w:val="SubtleEmphasis"/>
        </w:rPr>
        <w:t>__</w:t>
      </w:r>
      <w:permEnd w:id="2091808912"/>
      <w:r w:rsidRPr="001D7CAA">
        <w:t xml:space="preserve"> WTP’s </w:t>
      </w:r>
      <w:r w:rsidRPr="0060063A">
        <w:rPr>
          <w:i/>
        </w:rPr>
        <w:t>Liberty</w:t>
      </w:r>
      <w:r>
        <w:t xml:space="preserve"> </w:t>
      </w:r>
      <w:r w:rsidRPr="001D7CAA">
        <w:t xml:space="preserve">depends on putting political </w:t>
      </w:r>
      <w:r w:rsidR="002F3216">
        <w:t>parties</w:t>
      </w:r>
      <w:r w:rsidRPr="001D7CAA">
        <w:t xml:space="preserve"> on the scrap heap of history. </w:t>
      </w:r>
    </w:p>
    <w:p w14:paraId="6EA19D3C" w14:textId="4EAD5856" w:rsidR="00D9160B" w:rsidRPr="00A30F39" w:rsidRDefault="00D9160B" w:rsidP="00D9160B">
      <w:pPr>
        <w:pStyle w:val="Heading3"/>
      </w:pPr>
      <w:r>
        <w:t>P1</w:t>
      </w:r>
      <w:r w:rsidR="00662791">
        <w:t>7</w:t>
      </w:r>
      <w:r w:rsidRPr="00A30F39">
        <w:t xml:space="preserve"> </w:t>
      </w:r>
      <w:r w:rsidR="00B763BE">
        <w:t>S</w:t>
      </w:r>
      <w:r w:rsidRPr="00A30F39">
        <w:t xml:space="preserve">et </w:t>
      </w:r>
      <w:r w:rsidR="00B763BE">
        <w:t>2</w:t>
      </w:r>
      <w:r w:rsidRPr="00A30F39">
        <w:t xml:space="preserve">: </w:t>
      </w:r>
      <w:r>
        <w:t>G</w:t>
      </w:r>
      <w:r w:rsidRPr="00A30F39">
        <w:t xml:space="preserve">overnment </w:t>
      </w:r>
      <w:r>
        <w:t>S</w:t>
      </w:r>
      <w:r w:rsidRPr="00A30F39">
        <w:t xml:space="preserve">pending </w:t>
      </w:r>
      <w:permStart w:id="158215904" w:edGrp="everyone"/>
      <w:r w:rsidRPr="00380A91">
        <w:rPr>
          <w:rStyle w:val="SubtleEmphasis"/>
        </w:rPr>
        <w:t>__</w:t>
      </w:r>
      <w:permEnd w:id="158215904"/>
    </w:p>
    <w:p w14:paraId="4919F145" w14:textId="37DA19DB" w:rsidR="00D9160B" w:rsidRPr="00A30F39" w:rsidRDefault="00D9160B" w:rsidP="00E6132A">
      <w:pPr>
        <w:pStyle w:val="ListParagraph"/>
        <w:numPr>
          <w:ilvl w:val="0"/>
          <w:numId w:val="60"/>
        </w:numPr>
      </w:pPr>
      <w:permStart w:id="1695512349" w:edGrp="everyone"/>
      <w:r w:rsidRPr="00380A91">
        <w:rPr>
          <w:rStyle w:val="SubtleEmphasis"/>
        </w:rPr>
        <w:t>__</w:t>
      </w:r>
      <w:permEnd w:id="1695512349"/>
      <w:r w:rsidRPr="00A30F39">
        <w:t xml:space="preserve"> Fiscal responsibility with WTP’s hard-earned money is a </w:t>
      </w:r>
      <w:r>
        <w:t>tier-one</w:t>
      </w:r>
      <w:r w:rsidRPr="00A30F39">
        <w:t xml:space="preserve"> duty of our representatives. WTP must be clear</w:t>
      </w:r>
      <w:r>
        <w:t>: waste it, and you are gone.</w:t>
      </w:r>
    </w:p>
    <w:p w14:paraId="0349C241" w14:textId="1A290FCC" w:rsidR="00D9160B" w:rsidRDefault="00D9160B" w:rsidP="00E6132A">
      <w:pPr>
        <w:pStyle w:val="ListParagraph"/>
      </w:pPr>
      <w:permStart w:id="1877739155" w:edGrp="everyone"/>
      <w:r w:rsidRPr="00380A91">
        <w:rPr>
          <w:rStyle w:val="SubtleEmphasis"/>
        </w:rPr>
        <w:t>__</w:t>
      </w:r>
      <w:permEnd w:id="1877739155"/>
      <w:r w:rsidRPr="00A30F39">
        <w:t xml:space="preserve"> Respect for </w:t>
      </w:r>
      <w:r w:rsidR="0060063A">
        <w:t>the source of government money must be instill</w:t>
      </w:r>
      <w:r w:rsidRPr="00A30F39">
        <w:t>ed in our representatives.</w:t>
      </w:r>
    </w:p>
    <w:p w14:paraId="3FADF774" w14:textId="77777777" w:rsidR="00D9160B" w:rsidRPr="00A30F39" w:rsidRDefault="00D9160B" w:rsidP="00E6132A">
      <w:pPr>
        <w:pStyle w:val="ListParagraph"/>
      </w:pPr>
      <w:permStart w:id="892740210" w:edGrp="everyone"/>
      <w:r w:rsidRPr="00380A91">
        <w:rPr>
          <w:rStyle w:val="SubtleEmphasis"/>
        </w:rPr>
        <w:t>__</w:t>
      </w:r>
      <w:permEnd w:id="892740210"/>
      <w:r w:rsidRPr="001C127A">
        <w:t xml:space="preserve"> </w:t>
      </w:r>
      <w:r w:rsidRPr="00A30F39">
        <w:t>The total lack of respect for WTP’s money in our federal government is fatal to our USA.</w:t>
      </w:r>
    </w:p>
    <w:p w14:paraId="0FFAEDB2" w14:textId="72CAB441" w:rsidR="00D9160B" w:rsidRPr="00A30F39" w:rsidRDefault="00D9160B" w:rsidP="00E6132A">
      <w:pPr>
        <w:pStyle w:val="ListParagraph"/>
      </w:pPr>
      <w:permStart w:id="1242195879" w:edGrp="everyone"/>
      <w:r w:rsidRPr="00380A91">
        <w:rPr>
          <w:rStyle w:val="SubtleEmphasis"/>
        </w:rPr>
        <w:t>__</w:t>
      </w:r>
      <w:permEnd w:id="1242195879"/>
      <w:r w:rsidRPr="00A30F39">
        <w:t xml:space="preserve"> Efficiency </w:t>
      </w:r>
      <w:r w:rsidR="005C29EA">
        <w:t>must</w:t>
      </w:r>
      <w:r w:rsidRPr="00A30F39">
        <w:t xml:space="preserve"> be the marching </w:t>
      </w:r>
      <w:r>
        <w:t>order</w:t>
      </w:r>
      <w:r w:rsidRPr="00A30F39">
        <w:t xml:space="preserve"> for the</w:t>
      </w:r>
      <w:r w:rsidR="00E26F6C">
        <w:t xml:space="preserve"> future</w:t>
      </w:r>
      <w:r w:rsidRPr="00A30F39">
        <w:t xml:space="preserve">. Waste, obsolescence, duplication, </w:t>
      </w:r>
      <w:r>
        <w:t xml:space="preserve">and </w:t>
      </w:r>
      <w:r w:rsidRPr="00A30F39">
        <w:t>all ineffic</w:t>
      </w:r>
      <w:r w:rsidR="0060063A">
        <w:t>iencies must be identified</w:t>
      </w:r>
      <w:r w:rsidRPr="00A30F39">
        <w:t xml:space="preserve"> and removed. </w:t>
      </w:r>
    </w:p>
    <w:p w14:paraId="287D73E6" w14:textId="77777777" w:rsidR="00D9160B" w:rsidRPr="00A30F39" w:rsidRDefault="00D9160B" w:rsidP="00E6132A">
      <w:pPr>
        <w:pStyle w:val="ListParagraph"/>
      </w:pPr>
      <w:permStart w:id="1101676993" w:edGrp="everyone"/>
      <w:r w:rsidRPr="00380A91">
        <w:rPr>
          <w:rStyle w:val="SubtleEmphasis"/>
        </w:rPr>
        <w:t>__</w:t>
      </w:r>
      <w:permEnd w:id="1101676993"/>
      <w:r w:rsidRPr="00A30F39">
        <w:t xml:space="preserve"> </w:t>
      </w:r>
      <w:r>
        <w:t>The budget must be 5% less than the previous year's for six years</w:t>
      </w:r>
      <w:r w:rsidRPr="00A30F39">
        <w:t xml:space="preserve">. </w:t>
      </w:r>
    </w:p>
    <w:p w14:paraId="6FD3F4CD" w14:textId="1FF8B141" w:rsidR="00D9160B" w:rsidRPr="00A30F39" w:rsidRDefault="00D9160B" w:rsidP="00E6132A">
      <w:pPr>
        <w:pStyle w:val="ListParagraph"/>
      </w:pPr>
      <w:permStart w:id="325590454" w:edGrp="everyone"/>
      <w:r w:rsidRPr="00380A91">
        <w:rPr>
          <w:rStyle w:val="SubtleEmphasis"/>
        </w:rPr>
        <w:t>__</w:t>
      </w:r>
      <w:permEnd w:id="325590454"/>
      <w:r w:rsidRPr="00A30F39">
        <w:t xml:space="preserve"> </w:t>
      </w:r>
      <w:r w:rsidR="004B50D9">
        <w:t xml:space="preserve">Restoring </w:t>
      </w:r>
      <w:r w:rsidR="0060063A">
        <w:t>‘</w:t>
      </w:r>
      <w:r w:rsidR="004B50D9" w:rsidRPr="0060063A">
        <w:rPr>
          <w:i/>
        </w:rPr>
        <w:t>advisory status only</w:t>
      </w:r>
      <w:r w:rsidR="0060063A" w:rsidRPr="0060063A">
        <w:rPr>
          <w:i/>
        </w:rPr>
        <w:t>’</w:t>
      </w:r>
      <w:r w:rsidR="004B50D9">
        <w:t xml:space="preserve"> in the Cabinet is mandatory.</w:t>
      </w:r>
    </w:p>
    <w:p w14:paraId="2D9390DB" w14:textId="77777777" w:rsidR="0060063A" w:rsidRDefault="00D9160B" w:rsidP="00E6132A">
      <w:pPr>
        <w:pStyle w:val="ListParagraph"/>
      </w:pPr>
      <w:permStart w:id="1144656261" w:edGrp="everyone"/>
      <w:r w:rsidRPr="00380A91">
        <w:rPr>
          <w:rStyle w:val="SubtleEmphasis"/>
        </w:rPr>
        <w:t>__</w:t>
      </w:r>
      <w:permEnd w:id="1144656261"/>
      <w:r w:rsidRPr="00A30F39">
        <w:t xml:space="preserve"> The federal government is not in the insurance business. If you live in </w:t>
      </w:r>
      <w:r w:rsidR="0060063A">
        <w:t xml:space="preserve">a state prone to </w:t>
      </w:r>
      <w:r w:rsidRPr="00A30F39">
        <w:t>natural disaster</w:t>
      </w:r>
      <w:r w:rsidR="003F64A4">
        <w:t>s</w:t>
      </w:r>
      <w:r w:rsidRPr="00A30F39">
        <w:t xml:space="preserve">, you bear the cost in your state. That is similar to canceling the deduction for state income tax. Just do it, with one exception. </w:t>
      </w:r>
    </w:p>
    <w:p w14:paraId="316349CB" w14:textId="5A007CF7" w:rsidR="00D9160B" w:rsidRPr="00A30F39" w:rsidRDefault="0060063A" w:rsidP="00E6132A">
      <w:pPr>
        <w:pStyle w:val="ListParagraph"/>
      </w:pPr>
      <w:permStart w:id="1190361724" w:edGrp="everyone"/>
      <w:r>
        <w:rPr>
          <w:rStyle w:val="SubtleEmphasis"/>
        </w:rPr>
        <w:t>__</w:t>
      </w:r>
      <w:permEnd w:id="1190361724"/>
      <w:r w:rsidRPr="0060063A">
        <w:t xml:space="preserve"> </w:t>
      </w:r>
      <w:r w:rsidR="00D9160B" w:rsidRPr="00A30F39">
        <w:t>The revenue lost to our federal government in local disaster</w:t>
      </w:r>
      <w:r w:rsidR="00D9160B">
        <w:t>s</w:t>
      </w:r>
      <w:r w:rsidR="00D9160B" w:rsidRPr="00A30F39">
        <w:t xml:space="preserve"> defines an acceptable burden to WTP and </w:t>
      </w:r>
      <w:r>
        <w:t>establish</w:t>
      </w:r>
      <w:r w:rsidR="00D9160B" w:rsidRPr="00A30F39">
        <w:t>es a budget item to help restore the damaged economy</w:t>
      </w:r>
      <w:r>
        <w:t>,</w:t>
      </w:r>
      <w:r w:rsidR="00D9160B" w:rsidRPr="00A30F39">
        <w:t xml:space="preserve"> but never to underwrite the loss. Insurance is for that.</w:t>
      </w:r>
    </w:p>
    <w:p w14:paraId="4912CB2F" w14:textId="77777777" w:rsidR="00D9160B" w:rsidRPr="00824AA2" w:rsidRDefault="00D9160B" w:rsidP="00E6132A">
      <w:pPr>
        <w:pStyle w:val="ListParagraph"/>
      </w:pPr>
      <w:permStart w:id="2128575576" w:edGrp="everyone"/>
      <w:r w:rsidRPr="00380A91">
        <w:rPr>
          <w:rStyle w:val="SubtleEmphasis"/>
        </w:rPr>
        <w:t>__</w:t>
      </w:r>
      <w:permEnd w:id="2128575576"/>
      <w:r w:rsidRPr="00A30F39">
        <w:t xml:space="preserve"> All federal insurance programs must be eliminated because they incentivize reckless behavior.</w:t>
      </w:r>
    </w:p>
    <w:p w14:paraId="7109AD20" w14:textId="60E0605D" w:rsidR="00D9160B" w:rsidRPr="00A30F39" w:rsidRDefault="00D9160B" w:rsidP="00E6132A">
      <w:pPr>
        <w:pStyle w:val="ListParagraph"/>
      </w:pPr>
      <w:permStart w:id="1435184509" w:edGrp="everyone"/>
      <w:r w:rsidRPr="00380A91">
        <w:rPr>
          <w:rStyle w:val="SubtleEmphasis"/>
        </w:rPr>
        <w:t>__</w:t>
      </w:r>
      <w:permEnd w:id="1435184509"/>
      <w:r w:rsidRPr="00A30F39">
        <w:t xml:space="preserve"> Spending does not equal results</w:t>
      </w:r>
      <w:r w:rsidR="004B50D9">
        <w:t>, and effort should never be confused</w:t>
      </w:r>
      <w:r w:rsidRPr="00A30F39">
        <w:t xml:space="preserve"> with results.</w:t>
      </w:r>
    </w:p>
    <w:p w14:paraId="1B43A9C6" w14:textId="713CC6B2" w:rsidR="00D9160B" w:rsidRPr="00A30F39" w:rsidRDefault="00D9160B" w:rsidP="00E6132A">
      <w:pPr>
        <w:pStyle w:val="ListParagraph"/>
      </w:pPr>
      <w:permStart w:id="1402890195" w:edGrp="everyone"/>
      <w:r w:rsidRPr="00380A91">
        <w:rPr>
          <w:rStyle w:val="SubtleEmphasis"/>
        </w:rPr>
        <w:t>__</w:t>
      </w:r>
      <w:permEnd w:id="1402890195"/>
      <w:r w:rsidRPr="00A30F39">
        <w:t xml:space="preserve"> Cost estimates for proposed legislation must </w:t>
      </w:r>
      <w:r w:rsidR="005C29EA">
        <w:t>use</w:t>
      </w:r>
      <w:r>
        <w:t xml:space="preserve"> dynamic forecasting and GAAP accounting for </w:t>
      </w:r>
      <w:r w:rsidR="0060063A">
        <w:t>10 years, with n</w:t>
      </w:r>
      <w:r w:rsidRPr="00A30F39">
        <w:t xml:space="preserve">o gimmicks. </w:t>
      </w:r>
    </w:p>
    <w:p w14:paraId="0DD4E23B" w14:textId="15B05C22" w:rsidR="00D9160B" w:rsidRPr="00A30F39" w:rsidRDefault="00D9160B" w:rsidP="00E6132A">
      <w:pPr>
        <w:pStyle w:val="ListParagraph"/>
      </w:pPr>
      <w:permStart w:id="101349944" w:edGrp="everyone"/>
      <w:r w:rsidRPr="00380A91">
        <w:rPr>
          <w:rStyle w:val="SubtleEmphasis"/>
        </w:rPr>
        <w:t>__</w:t>
      </w:r>
      <w:permEnd w:id="101349944"/>
      <w:r w:rsidRPr="00A30F39">
        <w:t xml:space="preserve"> The only way to minimize taxes is </w:t>
      </w:r>
      <w:r>
        <w:t xml:space="preserve">to </w:t>
      </w:r>
      <w:r w:rsidR="005C29EA">
        <w:t>reduc</w:t>
      </w:r>
      <w:r>
        <w:t xml:space="preserve">e government spending; WTP </w:t>
      </w:r>
      <w:r w:rsidRPr="00A30F39">
        <w:t>must start shrinking</w:t>
      </w:r>
      <w:r>
        <w:t xml:space="preserve"> it</w:t>
      </w:r>
      <w:r w:rsidRPr="00A30F39">
        <w:t xml:space="preserve"> </w:t>
      </w:r>
      <w:r w:rsidR="00E26F6C">
        <w:t>in an orderly manner</w:t>
      </w:r>
      <w:r w:rsidRPr="00A30F39">
        <w:t>.</w:t>
      </w:r>
    </w:p>
    <w:p w14:paraId="3AF7A7FB" w14:textId="77777777" w:rsidR="00D9160B" w:rsidRPr="00A30F39" w:rsidRDefault="00D9160B" w:rsidP="00E6132A">
      <w:pPr>
        <w:pStyle w:val="ListParagraph"/>
      </w:pPr>
      <w:permStart w:id="1005079908" w:edGrp="everyone"/>
      <w:r w:rsidRPr="00380A91">
        <w:rPr>
          <w:rStyle w:val="SubtleEmphasis"/>
        </w:rPr>
        <w:t>__</w:t>
      </w:r>
      <w:permEnd w:id="1005079908"/>
      <w:r w:rsidRPr="00A30F39">
        <w:t xml:space="preserve"> The power to tax is the power to destroy.</w:t>
      </w:r>
    </w:p>
    <w:p w14:paraId="49F42B04" w14:textId="58DA984D" w:rsidR="00D9160B" w:rsidRPr="00A30F39" w:rsidRDefault="00D9160B" w:rsidP="00E6132A">
      <w:pPr>
        <w:pStyle w:val="ListParagraph"/>
      </w:pPr>
      <w:permStart w:id="1665336555" w:edGrp="everyone"/>
      <w:r w:rsidRPr="00380A91">
        <w:rPr>
          <w:rStyle w:val="SubtleEmphasis"/>
        </w:rPr>
        <w:t>__</w:t>
      </w:r>
      <w:permEnd w:id="1665336555"/>
      <w:r w:rsidRPr="00A30F39">
        <w:t xml:space="preserve"> The debate on the impact of raising or lowering taxes is symbolic of the pathology of our political process. </w:t>
      </w:r>
      <w:r w:rsidR="004B50D9">
        <w:t>Not knowing</w:t>
      </w:r>
      <w:r w:rsidRPr="00A30F39">
        <w:t xml:space="preserve"> the impact of taxation on the economy in 202</w:t>
      </w:r>
      <w:r w:rsidR="0060063A">
        <w:t>6</w:t>
      </w:r>
      <w:r w:rsidRPr="00A30F39">
        <w:t xml:space="preserve"> is malpractice. </w:t>
      </w:r>
    </w:p>
    <w:p w14:paraId="37230255" w14:textId="73894380" w:rsidR="00D9160B" w:rsidRPr="00A30F39" w:rsidRDefault="00D9160B" w:rsidP="00E6132A">
      <w:pPr>
        <w:pStyle w:val="ListParagraph"/>
      </w:pPr>
      <w:permStart w:id="688920801" w:edGrp="everyone"/>
      <w:r w:rsidRPr="00380A91">
        <w:rPr>
          <w:rStyle w:val="SubtleEmphasis"/>
        </w:rPr>
        <w:t>__</w:t>
      </w:r>
      <w:permEnd w:id="688920801"/>
      <w:r w:rsidRPr="00A30F39">
        <w:t xml:space="preserve"> A citizen legislature debating </w:t>
      </w:r>
      <w:r w:rsidR="0070726B">
        <w:t>‘</w:t>
      </w:r>
      <w:r w:rsidRPr="0060063A">
        <w:rPr>
          <w:i/>
        </w:rPr>
        <w:t>taxes up</w:t>
      </w:r>
      <w:r w:rsidR="0070726B" w:rsidRPr="0060063A">
        <w:rPr>
          <w:i/>
        </w:rPr>
        <w:t>’</w:t>
      </w:r>
      <w:r w:rsidRPr="00A30F39">
        <w:t xml:space="preserve"> or </w:t>
      </w:r>
      <w:r w:rsidR="0070726B">
        <w:t>‘</w:t>
      </w:r>
      <w:r w:rsidRPr="0060063A">
        <w:rPr>
          <w:i/>
        </w:rPr>
        <w:t>taxes down</w:t>
      </w:r>
      <w:r w:rsidR="0070726B" w:rsidRPr="0060063A">
        <w:rPr>
          <w:i/>
        </w:rPr>
        <w:t>’</w:t>
      </w:r>
      <w:r w:rsidRPr="00A30F39">
        <w:t xml:space="preserve"> is intentional ignorance.</w:t>
      </w:r>
    </w:p>
    <w:p w14:paraId="551D5477" w14:textId="77777777" w:rsidR="00D9160B" w:rsidRPr="00A30F39" w:rsidRDefault="00D9160B" w:rsidP="00E6132A">
      <w:pPr>
        <w:pStyle w:val="ListParagraph"/>
      </w:pPr>
      <w:permStart w:id="2061041910" w:edGrp="everyone"/>
      <w:r w:rsidRPr="00380A91">
        <w:rPr>
          <w:rStyle w:val="SubtleEmphasis"/>
        </w:rPr>
        <w:t>__</w:t>
      </w:r>
      <w:permEnd w:id="2061041910"/>
      <w:r w:rsidRPr="00A30F39">
        <w:t xml:space="preserve"> Modulating taxes to promote outcomes must end. </w:t>
      </w:r>
    </w:p>
    <w:p w14:paraId="613E2E0C" w14:textId="77777777" w:rsidR="00D9160B" w:rsidRPr="00A30F39" w:rsidRDefault="00D9160B" w:rsidP="00E6132A">
      <w:pPr>
        <w:pStyle w:val="ListParagraph"/>
      </w:pPr>
      <w:permStart w:id="692398133" w:edGrp="everyone"/>
      <w:r w:rsidRPr="00380A91">
        <w:rPr>
          <w:rStyle w:val="SubtleEmphasis"/>
        </w:rPr>
        <w:t>__</w:t>
      </w:r>
      <w:permEnd w:id="692398133"/>
      <w:r w:rsidRPr="00A30F39">
        <w:t xml:space="preserve"> Our governments must switch to dynamic business models created by experts, not bureaucrats.</w:t>
      </w:r>
    </w:p>
    <w:p w14:paraId="297973E1" w14:textId="77777777" w:rsidR="00D9160B" w:rsidRPr="00A30F39" w:rsidRDefault="00D9160B" w:rsidP="00E6132A">
      <w:pPr>
        <w:pStyle w:val="ListParagraph"/>
      </w:pPr>
      <w:permStart w:id="928399388" w:edGrp="everyone"/>
      <w:r w:rsidRPr="00380A91">
        <w:rPr>
          <w:rStyle w:val="SubtleEmphasis"/>
        </w:rPr>
        <w:t>__</w:t>
      </w:r>
      <w:permEnd w:id="928399388"/>
      <w:r w:rsidRPr="00A30F39">
        <w:t xml:space="preserve"> The debate to fix government economics will help us evaluate our representatives.</w:t>
      </w:r>
    </w:p>
    <w:p w14:paraId="335F3955" w14:textId="77777777" w:rsidR="00D9160B" w:rsidRPr="00A30F39" w:rsidRDefault="00D9160B" w:rsidP="00E6132A">
      <w:pPr>
        <w:pStyle w:val="ListParagraph"/>
      </w:pPr>
      <w:permStart w:id="2009751441" w:edGrp="everyone"/>
      <w:r w:rsidRPr="00380A91">
        <w:rPr>
          <w:rStyle w:val="SubtleEmphasis"/>
        </w:rPr>
        <w:t>__</w:t>
      </w:r>
      <w:permEnd w:id="2009751441"/>
      <w:r w:rsidRPr="00A30F39">
        <w:t xml:space="preserve"> Expanded federal power has grown the federal budget and taxes beyond all reason.</w:t>
      </w:r>
    </w:p>
    <w:p w14:paraId="67274D5D" w14:textId="0061EAE4" w:rsidR="00D9160B" w:rsidRPr="00A30F39" w:rsidRDefault="00D9160B" w:rsidP="00E6132A">
      <w:pPr>
        <w:pStyle w:val="ListParagraph"/>
      </w:pPr>
      <w:permStart w:id="304695727" w:edGrp="everyone"/>
      <w:r w:rsidRPr="00380A91">
        <w:rPr>
          <w:rStyle w:val="SubtleEmphasis"/>
        </w:rPr>
        <w:t>__</w:t>
      </w:r>
      <w:permEnd w:id="304695727"/>
      <w:r w:rsidRPr="00A30F39">
        <w:t xml:space="preserve"> We must adopt a </w:t>
      </w:r>
      <w:r w:rsidR="0070726B">
        <w:t>‘</w:t>
      </w:r>
      <w:r w:rsidRPr="00A30F39">
        <w:t>critical</w:t>
      </w:r>
      <w:r w:rsidR="0070726B">
        <w:t>’</w:t>
      </w:r>
      <w:r w:rsidRPr="00A30F39">
        <w:t xml:space="preserve"> test at every level</w:t>
      </w:r>
      <w:r>
        <w:t>,</w:t>
      </w:r>
      <w:r w:rsidRPr="00A30F39">
        <w:t xml:space="preserve"> and every expense must be critical to our survival, not our comfort.</w:t>
      </w:r>
    </w:p>
    <w:p w14:paraId="69CFE0AB" w14:textId="77777777" w:rsidR="00D9160B" w:rsidRPr="00A30F39" w:rsidRDefault="00D9160B" w:rsidP="00E6132A">
      <w:pPr>
        <w:pStyle w:val="ListParagraph"/>
      </w:pPr>
      <w:permStart w:id="1813144021" w:edGrp="everyone"/>
      <w:r w:rsidRPr="00380A91">
        <w:rPr>
          <w:rStyle w:val="SubtleEmphasis"/>
        </w:rPr>
        <w:t>__</w:t>
      </w:r>
      <w:permEnd w:id="1813144021"/>
      <w:r w:rsidRPr="00A30F39">
        <w:t xml:space="preserve"> Business has learned that the more </w:t>
      </w:r>
      <w:r>
        <w:t>top-heavy an organization is,</w:t>
      </w:r>
      <w:r w:rsidRPr="00A30F39">
        <w:t xml:space="preserve"> the less effective it is. Th</w:t>
      </w:r>
      <w:r>
        <w:t>at</w:t>
      </w:r>
      <w:r w:rsidRPr="00A30F39">
        <w:t xml:space="preserve"> </w:t>
      </w:r>
      <w:r w:rsidRPr="00A30F39">
        <w:lastRenderedPageBreak/>
        <w:t>is doubly true of government.</w:t>
      </w:r>
    </w:p>
    <w:p w14:paraId="66EAF1EF" w14:textId="551195BE" w:rsidR="00D9160B" w:rsidRPr="00A30F39" w:rsidRDefault="00D9160B" w:rsidP="00E6132A">
      <w:pPr>
        <w:pStyle w:val="ListParagraph"/>
      </w:pPr>
      <w:permStart w:id="463212158" w:edGrp="everyone"/>
      <w:r w:rsidRPr="00380A91">
        <w:rPr>
          <w:rStyle w:val="SubtleEmphasis"/>
        </w:rPr>
        <w:t>__</w:t>
      </w:r>
      <w:permEnd w:id="463212158"/>
      <w:r w:rsidRPr="00A30F39">
        <w:t xml:space="preserve"> There are </w:t>
      </w:r>
      <w:r w:rsidR="0060063A">
        <w:t xml:space="preserve">a </w:t>
      </w:r>
      <w:r w:rsidRPr="00A30F39">
        <w:t>few things WTP and state governments cannot do cheaper, faster</w:t>
      </w:r>
      <w:r>
        <w:t xml:space="preserve">, and better than the </w:t>
      </w:r>
      <w:r w:rsidRPr="00A30F39">
        <w:t>federal government because we cannot print money and are closer to the issue.</w:t>
      </w:r>
    </w:p>
    <w:p w14:paraId="5E505AA7" w14:textId="0C98F20C" w:rsidR="00D9160B" w:rsidRPr="00A30F39" w:rsidRDefault="00D9160B" w:rsidP="00E6132A">
      <w:pPr>
        <w:pStyle w:val="ListParagraph"/>
      </w:pPr>
      <w:permStart w:id="214046154" w:edGrp="everyone"/>
      <w:r w:rsidRPr="00380A91">
        <w:rPr>
          <w:rStyle w:val="SubtleEmphasis"/>
        </w:rPr>
        <w:t>__</w:t>
      </w:r>
      <w:permEnd w:id="214046154"/>
      <w:r w:rsidRPr="00A30F39">
        <w:t xml:space="preserve"> Every serious business in the USA uses GAAP </w:t>
      </w:r>
      <w:r>
        <w:t>a</w:t>
      </w:r>
      <w:r w:rsidRPr="00A30F39">
        <w:t>ccounting and reporting. GAAP reporting is a three-</w:t>
      </w:r>
      <w:r w:rsidR="004B50D9">
        <w:t xml:space="preserve">dimensional </w:t>
      </w:r>
      <w:r w:rsidR="0060063A">
        <w:t>view of financial health that reveals issues not evident</w:t>
      </w:r>
      <w:r w:rsidRPr="00A30F39">
        <w:t xml:space="preserve"> in two-dimensional budget reports. </w:t>
      </w:r>
    </w:p>
    <w:p w14:paraId="4BB2AA09" w14:textId="353D19F7" w:rsidR="00D9160B" w:rsidRPr="00A30F39" w:rsidRDefault="00D9160B" w:rsidP="00E6132A">
      <w:pPr>
        <w:pStyle w:val="ListParagraph"/>
      </w:pPr>
      <w:permStart w:id="193671955" w:edGrp="everyone"/>
      <w:r w:rsidRPr="00380A91">
        <w:rPr>
          <w:rStyle w:val="SubtleEmphasis"/>
        </w:rPr>
        <w:t>__</w:t>
      </w:r>
      <w:permEnd w:id="193671955"/>
      <w:r w:rsidRPr="00A30F39">
        <w:t xml:space="preserve"> Millions of competent professionals understand GAAP Balance Sheets, Cash Flow</w:t>
      </w:r>
      <w:r>
        <w:t xml:space="preserve">, and Profit-Loss reports, </w:t>
      </w:r>
      <w:r w:rsidR="004B50D9">
        <w:t xml:space="preserve">all </w:t>
      </w:r>
      <w:r>
        <w:t>designed to prevent misrepresenting an entity's financial health and use of funds</w:t>
      </w:r>
      <w:r w:rsidRPr="00A30F39">
        <w:t xml:space="preserve">. </w:t>
      </w:r>
    </w:p>
    <w:p w14:paraId="2031EE4B" w14:textId="7462EC87" w:rsidR="00D9160B" w:rsidRPr="00A30F39" w:rsidRDefault="00D9160B" w:rsidP="00E6132A">
      <w:pPr>
        <w:pStyle w:val="ListParagraph"/>
      </w:pPr>
      <w:permStart w:id="2048396728" w:edGrp="everyone"/>
      <w:r w:rsidRPr="00380A91">
        <w:rPr>
          <w:rStyle w:val="SubtleEmphasis"/>
        </w:rPr>
        <w:t>__</w:t>
      </w:r>
      <w:permEnd w:id="2048396728"/>
      <w:r w:rsidRPr="00A30F39">
        <w:t xml:space="preserve"> Our governments must start reporting in GAAP format</w:t>
      </w:r>
      <w:r>
        <w:t xml:space="preserve">, including balance sheets, so </w:t>
      </w:r>
      <w:r w:rsidR="004B50D9">
        <w:t xml:space="preserve">WTP can bring </w:t>
      </w:r>
      <w:r>
        <w:t>enormous expertise to hold</w:t>
      </w:r>
      <w:r w:rsidRPr="00A30F39">
        <w:t xml:space="preserve"> our representatives accountable.</w:t>
      </w:r>
    </w:p>
    <w:p w14:paraId="78F2AAB0" w14:textId="2CA98264" w:rsidR="00E51D40" w:rsidRPr="00A30F39" w:rsidRDefault="00E51D40" w:rsidP="00E51D40">
      <w:pPr>
        <w:pStyle w:val="Heading3"/>
      </w:pPr>
      <w:r>
        <w:t>P1</w:t>
      </w:r>
      <w:r w:rsidR="00662791">
        <w:t>7</w:t>
      </w:r>
      <w:r w:rsidRPr="00A30F39">
        <w:t xml:space="preserve"> </w:t>
      </w:r>
      <w:r>
        <w:t>S</w:t>
      </w:r>
      <w:r w:rsidRPr="00A30F39">
        <w:t xml:space="preserve">et </w:t>
      </w:r>
      <w:r w:rsidR="00B763BE">
        <w:t>3</w:t>
      </w:r>
      <w:r w:rsidRPr="00A30F39">
        <w:t xml:space="preserve">: </w:t>
      </w:r>
      <w:r>
        <w:t>S</w:t>
      </w:r>
      <w:r w:rsidRPr="00A30F39">
        <w:t xml:space="preserve">pending as a </w:t>
      </w:r>
      <w:r>
        <w:t>W</w:t>
      </w:r>
      <w:r w:rsidRPr="00A30F39">
        <w:t xml:space="preserve">eapon </w:t>
      </w:r>
      <w:permStart w:id="1191013191" w:edGrp="everyone"/>
      <w:r w:rsidRPr="00380A91">
        <w:rPr>
          <w:rStyle w:val="SubtleEmphasis"/>
        </w:rPr>
        <w:t>__</w:t>
      </w:r>
      <w:permEnd w:id="1191013191"/>
    </w:p>
    <w:p w14:paraId="108B0F1C" w14:textId="3B844E91" w:rsidR="00E51D40" w:rsidRPr="00A30F39" w:rsidRDefault="00E51D40" w:rsidP="00E6132A">
      <w:pPr>
        <w:pStyle w:val="ListParagraph"/>
        <w:numPr>
          <w:ilvl w:val="0"/>
          <w:numId w:val="66"/>
        </w:numPr>
      </w:pPr>
      <w:permStart w:id="1991660165" w:edGrp="everyone"/>
      <w:r w:rsidRPr="00380A91">
        <w:rPr>
          <w:rStyle w:val="SubtleEmphasis"/>
        </w:rPr>
        <w:t>__</w:t>
      </w:r>
      <w:permEnd w:id="1991660165"/>
      <w:r w:rsidRPr="00A30F39">
        <w:t xml:space="preserve"> There is an irony in a political </w:t>
      </w:r>
      <w:r w:rsidR="002F3216">
        <w:t>party</w:t>
      </w:r>
      <w:r w:rsidR="0060063A">
        <w:t xml:space="preserve">'s </w:t>
      </w:r>
      <w:r w:rsidRPr="00E6132A">
        <w:rPr>
          <w:i/>
        </w:rPr>
        <w:t>fighting</w:t>
      </w:r>
      <w:r w:rsidR="004B50D9" w:rsidRPr="00E6132A">
        <w:rPr>
          <w:i/>
        </w:rPr>
        <w:t xml:space="preserve"> against</w:t>
      </w:r>
      <w:r w:rsidRPr="00E6132A">
        <w:rPr>
          <w:i/>
        </w:rPr>
        <w:t xml:space="preserve"> less spending</w:t>
      </w:r>
      <w:r w:rsidRPr="00A30F39">
        <w:t xml:space="preserve"> as a political weapon. </w:t>
      </w:r>
    </w:p>
    <w:p w14:paraId="41CF71AD" w14:textId="6B4E4324" w:rsidR="00E51D40" w:rsidRPr="00A30F39" w:rsidRDefault="00E51D40" w:rsidP="00E6132A">
      <w:pPr>
        <w:pStyle w:val="ListParagraph"/>
      </w:pPr>
      <w:permStart w:id="1287064578" w:edGrp="everyone"/>
      <w:r w:rsidRPr="00380A91">
        <w:rPr>
          <w:rStyle w:val="SubtleEmphasis"/>
        </w:rPr>
        <w:t>__</w:t>
      </w:r>
      <w:permEnd w:id="1287064578"/>
      <w:r w:rsidRPr="00A30F39">
        <w:t xml:space="preserve"> </w:t>
      </w:r>
      <w:r w:rsidRPr="00945688">
        <w:rPr>
          <w:i/>
        </w:rPr>
        <w:t>Liberty-Civics Populism</w:t>
      </w:r>
      <w:r>
        <w:t xml:space="preserve"> </w:t>
      </w:r>
      <w:r w:rsidRPr="00A30F39">
        <w:t xml:space="preserve">knows that WTP can do better than bloated, wasteful, and </w:t>
      </w:r>
      <w:r>
        <w:t>controlled</w:t>
      </w:r>
      <w:r w:rsidRPr="00A30F39">
        <w:t xml:space="preserve"> programs</w:t>
      </w:r>
      <w:r w:rsidR="004B50D9">
        <w:t xml:space="preserve">. But political </w:t>
      </w:r>
      <w:r w:rsidR="002F3216">
        <w:t>parties</w:t>
      </w:r>
      <w:r w:rsidR="004B50D9">
        <w:t xml:space="preserve"> </w:t>
      </w:r>
      <w:r w:rsidRPr="00A30F39">
        <w:t>defend them with lies and personal destruction.</w:t>
      </w:r>
    </w:p>
    <w:p w14:paraId="4E48BEC8" w14:textId="5C2F84C6" w:rsidR="00E51D40" w:rsidRPr="00A30F39" w:rsidRDefault="00E51D40" w:rsidP="00E6132A">
      <w:pPr>
        <w:pStyle w:val="ListParagraph"/>
      </w:pPr>
      <w:permStart w:id="1824656653" w:edGrp="everyone"/>
      <w:r w:rsidRPr="00380A91">
        <w:rPr>
          <w:rStyle w:val="SubtleEmphasis"/>
        </w:rPr>
        <w:t>__</w:t>
      </w:r>
      <w:permEnd w:id="1824656653"/>
      <w:r w:rsidRPr="00A30F39">
        <w:t xml:space="preserve"> The next level of shrinking our government has three program focal points: Social Security (SS), health insurance, and big-city </w:t>
      </w:r>
      <w:r w:rsidR="00E26F6C">
        <w:t xml:space="preserve">NGOs. </w:t>
      </w:r>
      <w:r>
        <w:t>Blue</w:t>
      </w:r>
      <w:r w:rsidRPr="00A30F39">
        <w:t xml:space="preserve"> </w:t>
      </w:r>
      <w:r>
        <w:t>City</w:t>
      </w:r>
      <w:r w:rsidRPr="00A30F39">
        <w:t xml:space="preserve"> non-profits are stealth weapons against WTP.</w:t>
      </w:r>
    </w:p>
    <w:p w14:paraId="57CBDCB1" w14:textId="4198B83D" w:rsidR="00E51D40" w:rsidRPr="00A30F39" w:rsidRDefault="00E51D40" w:rsidP="00E6132A">
      <w:pPr>
        <w:pStyle w:val="ListParagraph"/>
      </w:pPr>
      <w:permStart w:id="397498410" w:edGrp="everyone"/>
      <w:r w:rsidRPr="00380A91">
        <w:rPr>
          <w:rStyle w:val="SubtleEmphasis"/>
        </w:rPr>
        <w:t>__</w:t>
      </w:r>
      <w:permEnd w:id="397498410"/>
      <w:r w:rsidRPr="00A30F39">
        <w:t xml:space="preserve"> As in 1776, WTP </w:t>
      </w:r>
      <w:r>
        <w:t>are</w:t>
      </w:r>
      <w:r w:rsidRPr="00A30F39">
        <w:t xml:space="preserve"> the only solution to an out-of-control federal government. Numerous representatives have seen the </w:t>
      </w:r>
      <w:r w:rsidR="0060063A">
        <w:t>looming fiscal danger to our USA and WTP, but they can only sound the alarm because of political parties' power over</w:t>
      </w:r>
      <w:r>
        <w:t xml:space="preserve"> them</w:t>
      </w:r>
      <w:r w:rsidRPr="00A30F39">
        <w:t>. Nothing ever gets fixed</w:t>
      </w:r>
      <w:r>
        <w:t xml:space="preserve">; </w:t>
      </w:r>
      <w:r w:rsidR="0060063A">
        <w:t>problems</w:t>
      </w:r>
      <w:r w:rsidR="004B50D9">
        <w:t xml:space="preserve"> are </w:t>
      </w:r>
      <w:r w:rsidRPr="00A30F39">
        <w:t>pushed down the road</w:t>
      </w:r>
      <w:r>
        <w:t xml:space="preserve"> without WTP 100% behind them.</w:t>
      </w:r>
    </w:p>
    <w:p w14:paraId="42DE4A91" w14:textId="5ECE1E71" w:rsidR="00E51D40" w:rsidRPr="00A30F39" w:rsidRDefault="00E51D40" w:rsidP="00E6132A">
      <w:pPr>
        <w:pStyle w:val="ListParagraph"/>
      </w:pPr>
      <w:permStart w:id="456015569" w:edGrp="everyone"/>
      <w:r w:rsidRPr="00380A91">
        <w:rPr>
          <w:rStyle w:val="SubtleEmphasis"/>
        </w:rPr>
        <w:t>__</w:t>
      </w:r>
      <w:permEnd w:id="456015569"/>
      <w:r w:rsidRPr="00A30F39">
        <w:t xml:space="preserve"> Entitlement spending is bankrupting our USA. Our political </w:t>
      </w:r>
      <w:r w:rsidR="002F3216">
        <w:t>parties</w:t>
      </w:r>
      <w:r w:rsidRPr="00A30F39">
        <w:t xml:space="preserve"> don’t care, the bureaucracy (swamp) doesn’t care, and those </w:t>
      </w:r>
      <w:r>
        <w:t>who</w:t>
      </w:r>
      <w:r w:rsidRPr="00A30F39">
        <w:t xml:space="preserve"> care don’t know what to do. </w:t>
      </w:r>
    </w:p>
    <w:p w14:paraId="64DF7577" w14:textId="1AE0CE6F" w:rsidR="00E51D40" w:rsidRPr="00A30F39" w:rsidRDefault="00E51D40" w:rsidP="00E6132A">
      <w:pPr>
        <w:pStyle w:val="ListParagraph"/>
      </w:pPr>
      <w:permStart w:id="79442940" w:edGrp="everyone"/>
      <w:r w:rsidRPr="00380A91">
        <w:rPr>
          <w:rStyle w:val="SubtleEmphasis"/>
        </w:rPr>
        <w:t>__</w:t>
      </w:r>
      <w:permEnd w:id="79442940"/>
      <w:r w:rsidRPr="00A30F39">
        <w:t xml:space="preserve"> </w:t>
      </w:r>
      <w:r w:rsidR="004B50D9" w:rsidRPr="00E03EB9">
        <w:rPr>
          <w:b/>
          <w:bCs/>
        </w:rPr>
        <w:t>WePEG1787</w:t>
      </w:r>
      <w:r w:rsidRPr="00A30F39">
        <w:t xml:space="preserve"> and </w:t>
      </w:r>
      <w:r w:rsidRPr="00F70C7F">
        <w:rPr>
          <w:i/>
        </w:rPr>
        <w:t xml:space="preserve">Liberty-Civics </w:t>
      </w:r>
      <w:r>
        <w:rPr>
          <w:i/>
        </w:rPr>
        <w:t>Populism</w:t>
      </w:r>
      <w:r>
        <w:t xml:space="preserve"> </w:t>
      </w:r>
      <w:r w:rsidRPr="00A30F39">
        <w:t>know what to do because WTP know all there is to know about everything.</w:t>
      </w:r>
    </w:p>
    <w:p w14:paraId="6BAA396F" w14:textId="0ED594BF" w:rsidR="00E51D40" w:rsidRPr="00A30F39" w:rsidRDefault="00E51D40" w:rsidP="00E6132A">
      <w:pPr>
        <w:pStyle w:val="ListParagraph"/>
      </w:pPr>
      <w:permStart w:id="1845055882" w:edGrp="everyone"/>
      <w:r w:rsidRPr="00380A91">
        <w:rPr>
          <w:rStyle w:val="SubtleEmphasis"/>
        </w:rPr>
        <w:t>__</w:t>
      </w:r>
      <w:permEnd w:id="1845055882"/>
      <w:r w:rsidRPr="00A30F39">
        <w:t xml:space="preserve"> Social Security is a fraud and political malpractice</w:t>
      </w:r>
      <w:r w:rsidR="00E26F6C">
        <w:t xml:space="preserve">, </w:t>
      </w:r>
      <w:r>
        <w:t>full stop.</w:t>
      </w:r>
    </w:p>
    <w:p w14:paraId="7C6A440B" w14:textId="6274E6EA" w:rsidR="00E51D40" w:rsidRPr="00A30F39" w:rsidRDefault="00E51D40" w:rsidP="00E6132A">
      <w:pPr>
        <w:pStyle w:val="ListParagraph"/>
      </w:pPr>
      <w:permStart w:id="1256473259" w:edGrp="everyone"/>
      <w:r w:rsidRPr="00380A91">
        <w:rPr>
          <w:rStyle w:val="SubtleEmphasis"/>
        </w:rPr>
        <w:t>__</w:t>
      </w:r>
      <w:permEnd w:id="1256473259"/>
      <w:r w:rsidRPr="00A30F39">
        <w:t xml:space="preserve"> Our political </w:t>
      </w:r>
      <w:r w:rsidR="002F3216">
        <w:t>parties</w:t>
      </w:r>
      <w:r w:rsidRPr="00A30F39">
        <w:t xml:space="preserve"> know that and still fight against fixing it, using it as a political weapon of lies.</w:t>
      </w:r>
    </w:p>
    <w:p w14:paraId="13C1496B" w14:textId="2A880C6E" w:rsidR="00E51D40" w:rsidRPr="00A30F39" w:rsidRDefault="00E51D40" w:rsidP="00E6132A">
      <w:pPr>
        <w:pStyle w:val="ListParagraph"/>
      </w:pPr>
      <w:permStart w:id="428166886" w:edGrp="everyone"/>
      <w:r w:rsidRPr="00380A91">
        <w:rPr>
          <w:rStyle w:val="SubtleEmphasis"/>
        </w:rPr>
        <w:t>__</w:t>
      </w:r>
      <w:permEnd w:id="428166886"/>
      <w:r w:rsidRPr="00A30F39">
        <w:t xml:space="preserve"> The Affordable Care Act (A</w:t>
      </w:r>
      <w:r w:rsidR="0060063A">
        <w:t>CA</w:t>
      </w:r>
      <w:r w:rsidRPr="00A30F39">
        <w:t xml:space="preserve">) was a death sentence for WTP and will </w:t>
      </w:r>
      <w:r>
        <w:t xml:space="preserve">again be in the hands of political </w:t>
      </w:r>
      <w:r w:rsidR="002F3216">
        <w:t>parties</w:t>
      </w:r>
      <w:r>
        <w:t xml:space="preserve">. Never, ever, ever can WTP let our federal government hold the power of </w:t>
      </w:r>
      <w:r w:rsidR="00E26F6C" w:rsidRPr="00851A04">
        <w:rPr>
          <w:i/>
        </w:rPr>
        <w:t>Life</w:t>
      </w:r>
      <w:r w:rsidR="00E26F6C">
        <w:rPr>
          <w:i/>
        </w:rPr>
        <w:t xml:space="preserve"> </w:t>
      </w:r>
      <w:r>
        <w:t>and health over WT</w:t>
      </w:r>
      <w:r w:rsidR="00E26F6C">
        <w:t xml:space="preserve">P, </w:t>
      </w:r>
      <w:r>
        <w:t>full stop</w:t>
      </w:r>
      <w:r w:rsidRPr="00A30F39">
        <w:t>.</w:t>
      </w:r>
    </w:p>
    <w:p w14:paraId="792A453D" w14:textId="658D618D" w:rsidR="00E51D40" w:rsidRPr="00A30F39" w:rsidRDefault="00E51D40" w:rsidP="00E6132A">
      <w:pPr>
        <w:pStyle w:val="ListParagraph"/>
      </w:pPr>
      <w:permStart w:id="938282165" w:edGrp="everyone"/>
      <w:r w:rsidRPr="00380A91">
        <w:rPr>
          <w:rStyle w:val="SubtleEmphasis"/>
        </w:rPr>
        <w:t>__</w:t>
      </w:r>
      <w:permEnd w:id="938282165"/>
      <w:r w:rsidRPr="00A30F39">
        <w:t xml:space="preserve"> COVID</w:t>
      </w:r>
      <w:r w:rsidR="004B50D9">
        <w:t>-19</w:t>
      </w:r>
      <w:r w:rsidRPr="00A30F39">
        <w:t xml:space="preserve"> proved conclusively that government medicine cannot work with political </w:t>
      </w:r>
      <w:r w:rsidR="002F3216">
        <w:t>parties</w:t>
      </w:r>
      <w:r w:rsidRPr="00A30F39">
        <w:t xml:space="preserve"> because the needed competence and integrity </w:t>
      </w:r>
      <w:r>
        <w:t>are</w:t>
      </w:r>
      <w:r w:rsidRPr="00A30F39">
        <w:t xml:space="preserve"> too broad. When that sinks in, the same </w:t>
      </w:r>
      <w:r w:rsidR="00BE6533">
        <w:t>applies to</w:t>
      </w:r>
      <w:r w:rsidRPr="00A30F39">
        <w:t xml:space="preserve"> everything our federal government does for WTP except national defense. </w:t>
      </w:r>
    </w:p>
    <w:p w14:paraId="65AF3E47" w14:textId="10FA67DE" w:rsidR="00E51D40" w:rsidRPr="00A30F39" w:rsidRDefault="00E51D40" w:rsidP="00E6132A">
      <w:pPr>
        <w:pStyle w:val="ListParagraph"/>
      </w:pPr>
      <w:permStart w:id="78658763" w:edGrp="everyone"/>
      <w:r w:rsidRPr="00380A91">
        <w:rPr>
          <w:rStyle w:val="SubtleEmphasis"/>
        </w:rPr>
        <w:t>__</w:t>
      </w:r>
      <w:permEnd w:id="78658763"/>
      <w:r w:rsidRPr="00A30F39">
        <w:t xml:space="preserve"> Local non-profit grants fly under the radar but are a </w:t>
      </w:r>
      <w:r w:rsidR="004B50D9">
        <w:t>massiv</w:t>
      </w:r>
      <w:r w:rsidRPr="00A30F39">
        <w:t xml:space="preserve">e weapon against WTP in </w:t>
      </w:r>
      <w:r>
        <w:t xml:space="preserve">Blue </w:t>
      </w:r>
      <w:r w:rsidRPr="00A30F39">
        <w:t xml:space="preserve">cities. </w:t>
      </w:r>
      <w:r>
        <w:t xml:space="preserve">An all-out effort is needed to change the hearts and minds of inner-city people to </w:t>
      </w:r>
      <w:r w:rsidR="004B50D9" w:rsidRPr="00E03EB9">
        <w:rPr>
          <w:b/>
          <w:bCs/>
        </w:rPr>
        <w:t>WePEG1787</w:t>
      </w:r>
      <w:r>
        <w:t xml:space="preserve">, the only government that can improve their lives. </w:t>
      </w:r>
      <w:r w:rsidRPr="00A93DBB">
        <w:rPr>
          <w:b/>
          <w:bCs/>
        </w:rPr>
        <w:t xml:space="preserve">Step one is </w:t>
      </w:r>
      <w:r w:rsidR="004B50D9">
        <w:rPr>
          <w:b/>
          <w:bCs/>
        </w:rPr>
        <w:t xml:space="preserve">to </w:t>
      </w:r>
      <w:r w:rsidRPr="00A93DBB">
        <w:rPr>
          <w:b/>
          <w:bCs/>
        </w:rPr>
        <w:t xml:space="preserve">join the non-profits </w:t>
      </w:r>
      <w:r w:rsidR="005C29EA">
        <w:rPr>
          <w:b/>
          <w:bCs/>
        </w:rPr>
        <w:t>and</w:t>
      </w:r>
      <w:r w:rsidR="004B50D9">
        <w:rPr>
          <w:b/>
          <w:bCs/>
        </w:rPr>
        <w:t xml:space="preserve"> </w:t>
      </w:r>
      <w:r w:rsidRPr="00A93DBB">
        <w:rPr>
          <w:b/>
          <w:bCs/>
        </w:rPr>
        <w:t>work side by side</w:t>
      </w:r>
      <w:r w:rsidR="00E26F6C">
        <w:t xml:space="preserve"> in </w:t>
      </w:r>
      <w:r w:rsidR="00E26F6C" w:rsidRPr="00216D6A">
        <w:rPr>
          <w:i/>
        </w:rPr>
        <w:t>Liberty</w:t>
      </w:r>
      <w:r w:rsidR="00E26F6C">
        <w:t>.</w:t>
      </w:r>
    </w:p>
    <w:p w14:paraId="0EF51338" w14:textId="3C6B562A" w:rsidR="00E51D40" w:rsidRPr="00A30F39" w:rsidRDefault="00E51D40" w:rsidP="00E6132A">
      <w:pPr>
        <w:pStyle w:val="ListParagraph"/>
      </w:pPr>
      <w:permStart w:id="179586052" w:edGrp="everyone"/>
      <w:r w:rsidRPr="00380A91">
        <w:rPr>
          <w:rStyle w:val="SubtleEmphasis"/>
        </w:rPr>
        <w:lastRenderedPageBreak/>
        <w:t>__</w:t>
      </w:r>
      <w:permEnd w:id="179586052"/>
      <w:r w:rsidRPr="00A30F39">
        <w:t xml:space="preserve"> Our political </w:t>
      </w:r>
      <w:r w:rsidR="002F3216">
        <w:t>parties</w:t>
      </w:r>
      <w:r w:rsidRPr="00A30F39">
        <w:t xml:space="preserve">, realizing they might lose control and </w:t>
      </w:r>
      <w:r>
        <w:t>F</w:t>
      </w:r>
      <w:r w:rsidRPr="00A30F39">
        <w:t xml:space="preserve">amilies might get out of poverty with good policy, shut down </w:t>
      </w:r>
      <w:r>
        <w:t xml:space="preserve">opposition </w:t>
      </w:r>
      <w:r w:rsidRPr="00A30F39">
        <w:t xml:space="preserve">with cries of impending doom. </w:t>
      </w:r>
      <w:r>
        <w:t>They are right about the impending doom</w:t>
      </w:r>
      <w:r w:rsidRPr="00A30F39">
        <w:t xml:space="preserve"> and wrong about the cause, </w:t>
      </w:r>
      <w:r>
        <w:t xml:space="preserve">political </w:t>
      </w:r>
      <w:r w:rsidR="002F3216">
        <w:t>parties</w:t>
      </w:r>
      <w:r w:rsidRPr="00A30F39">
        <w:t>.</w:t>
      </w:r>
    </w:p>
    <w:p w14:paraId="6AEF149F" w14:textId="0E351016" w:rsidR="00E51D40" w:rsidRPr="00A30F39" w:rsidRDefault="00E51D40" w:rsidP="00E6132A">
      <w:pPr>
        <w:pStyle w:val="ListParagraph"/>
      </w:pPr>
      <w:permStart w:id="631702271" w:edGrp="everyone"/>
      <w:r w:rsidRPr="00380A91">
        <w:rPr>
          <w:rStyle w:val="SubtleEmphasis"/>
        </w:rPr>
        <w:t>__</w:t>
      </w:r>
      <w:permEnd w:id="631702271"/>
      <w:r w:rsidRPr="00A30F39">
        <w:t xml:space="preserve"> Since </w:t>
      </w:r>
      <w:r>
        <w:t>our government lacks expertise, nothing gets fixed because no one makes the necessary arguments</w:t>
      </w:r>
      <w:r w:rsidRPr="00A30F39">
        <w:t>.</w:t>
      </w:r>
      <w:r>
        <w:t xml:space="preserve"> </w:t>
      </w:r>
      <w:r w:rsidR="005C29EA" w:rsidRPr="00E03EB9">
        <w:rPr>
          <w:b/>
          <w:bCs/>
        </w:rPr>
        <w:t>WePEG1787</w:t>
      </w:r>
      <w:r>
        <w:t xml:space="preserve"> is here to be the </w:t>
      </w:r>
      <w:r w:rsidR="005C29EA">
        <w:t>essential</w:t>
      </w:r>
      <w:r>
        <w:t xml:space="preserve"> argument.</w:t>
      </w:r>
    </w:p>
    <w:p w14:paraId="70F70A53" w14:textId="4051AD74" w:rsidR="00E51D40" w:rsidRPr="00A30F39" w:rsidRDefault="00E51D40" w:rsidP="00E6132A">
      <w:pPr>
        <w:pStyle w:val="ListParagraph"/>
      </w:pPr>
      <w:permStart w:id="60951338" w:edGrp="everyone"/>
      <w:r w:rsidRPr="00380A91">
        <w:rPr>
          <w:rStyle w:val="SubtleEmphasis"/>
        </w:rPr>
        <w:t>__</w:t>
      </w:r>
      <w:permEnd w:id="60951338"/>
      <w:r w:rsidRPr="00A30F39">
        <w:t xml:space="preserve"> Our government should n</w:t>
      </w:r>
      <w:r>
        <w:t>ever</w:t>
      </w:r>
      <w:r w:rsidRPr="00A30F39">
        <w:t xml:space="preserve"> do things </w:t>
      </w:r>
      <w:r w:rsidR="0060063A">
        <w:t xml:space="preserve">that </w:t>
      </w:r>
      <w:r w:rsidRPr="00A30F39">
        <w:t xml:space="preserve">WTP can do better ourselves. </w:t>
      </w:r>
    </w:p>
    <w:p w14:paraId="50540804" w14:textId="15D46E2A" w:rsidR="00E51D40" w:rsidRPr="00A30F39" w:rsidRDefault="00E51D40" w:rsidP="00E6132A">
      <w:pPr>
        <w:pStyle w:val="ListParagraph"/>
      </w:pPr>
      <w:permStart w:id="14382214" w:edGrp="everyone"/>
      <w:r w:rsidRPr="00380A91">
        <w:rPr>
          <w:rStyle w:val="SubtleEmphasis"/>
        </w:rPr>
        <w:t>__</w:t>
      </w:r>
      <w:permEnd w:id="14382214"/>
      <w:r w:rsidRPr="00A30F39">
        <w:t xml:space="preserve"> Entitlements are </w:t>
      </w:r>
      <w:proofErr w:type="gramStart"/>
      <w:r w:rsidRPr="00A30F39">
        <w:t>complicated</w:t>
      </w:r>
      <w:r>
        <w:t>, and</w:t>
      </w:r>
      <w:proofErr w:type="gramEnd"/>
      <w:r>
        <w:t xml:space="preserve"> fixing them will require experts. Therefore, WTP need representatives w</w:t>
      </w:r>
      <w:r w:rsidR="005C29EA">
        <w:t>ith</w:t>
      </w:r>
      <w:r>
        <w:t xml:space="preserve"> WTP’s best interest in mind</w:t>
      </w:r>
      <w:r w:rsidRPr="00A30F39">
        <w:t xml:space="preserve">, not their own. </w:t>
      </w:r>
    </w:p>
    <w:p w14:paraId="42C450A7" w14:textId="18781EA6" w:rsidR="00E51D40" w:rsidRPr="00A30F39" w:rsidRDefault="00E51D40" w:rsidP="00E6132A">
      <w:pPr>
        <w:pStyle w:val="ListParagraph"/>
      </w:pPr>
      <w:permStart w:id="909521724" w:edGrp="everyone"/>
      <w:r w:rsidRPr="00380A91">
        <w:rPr>
          <w:rStyle w:val="SubtleEmphasis"/>
        </w:rPr>
        <w:t>__</w:t>
      </w:r>
      <w:permEnd w:id="909521724"/>
      <w:r w:rsidRPr="00A30F39">
        <w:t xml:space="preserve"> WTP have the answers</w:t>
      </w:r>
      <w:r>
        <w:t xml:space="preserve"> in </w:t>
      </w:r>
      <w:r w:rsidR="004B50D9" w:rsidRPr="00E03EB9">
        <w:rPr>
          <w:b/>
          <w:bCs/>
        </w:rPr>
        <w:t>WePEG1787</w:t>
      </w:r>
      <w:r w:rsidR="004B50D9">
        <w:t>;</w:t>
      </w:r>
      <w:r w:rsidRPr="00A30F39">
        <w:t xml:space="preserve"> we need the free exchange of ideas</w:t>
      </w:r>
      <w:r w:rsidR="0060063A">
        <w:t>, which</w:t>
      </w:r>
      <w:r w:rsidRPr="00A30F39">
        <w:t xml:space="preserve"> the political </w:t>
      </w:r>
      <w:r w:rsidR="002F3216">
        <w:t>parties</w:t>
      </w:r>
      <w:r w:rsidRPr="00A30F39">
        <w:t xml:space="preserve"> cannot allow.</w:t>
      </w:r>
    </w:p>
    <w:p w14:paraId="2F0DB07C" w14:textId="4661BD32" w:rsidR="00A17910" w:rsidRPr="00A30F39" w:rsidRDefault="00A17910" w:rsidP="00A17910">
      <w:pPr>
        <w:pStyle w:val="Heading3"/>
      </w:pPr>
      <w:r>
        <w:t>P1</w:t>
      </w:r>
      <w:r w:rsidR="00662791">
        <w:t>7</w:t>
      </w:r>
      <w:r w:rsidRPr="00A30F39">
        <w:t xml:space="preserve"> </w:t>
      </w:r>
      <w:r>
        <w:t>S</w:t>
      </w:r>
      <w:r w:rsidRPr="00A30F39">
        <w:t xml:space="preserve">et </w:t>
      </w:r>
      <w:r>
        <w:t>4</w:t>
      </w:r>
      <w:r w:rsidRPr="00A30F39">
        <w:t xml:space="preserve">: </w:t>
      </w:r>
      <w:r>
        <w:t>T</w:t>
      </w:r>
      <w:r w:rsidRPr="00A30F39">
        <w:t xml:space="preserve">he </w:t>
      </w:r>
      <w:r>
        <w:t>IRS</w:t>
      </w:r>
      <w:r w:rsidRPr="00A30F39">
        <w:t xml:space="preserve"> </w:t>
      </w:r>
      <w:permStart w:id="1969901485" w:edGrp="everyone"/>
      <w:r w:rsidRPr="00380A91">
        <w:rPr>
          <w:rStyle w:val="SubtleEmphasis"/>
        </w:rPr>
        <w:t>__</w:t>
      </w:r>
      <w:permEnd w:id="1969901485"/>
    </w:p>
    <w:p w14:paraId="2D6AC472" w14:textId="373D1761" w:rsidR="00A17910" w:rsidRPr="002E1D96" w:rsidRDefault="00A17910" w:rsidP="00E6132A">
      <w:pPr>
        <w:pStyle w:val="ListParagraph"/>
        <w:numPr>
          <w:ilvl w:val="0"/>
          <w:numId w:val="135"/>
        </w:numPr>
      </w:pPr>
      <w:permStart w:id="2045775455" w:edGrp="everyone"/>
      <w:r w:rsidRPr="00380A91">
        <w:rPr>
          <w:rStyle w:val="SubtleEmphasis"/>
        </w:rPr>
        <w:t>__</w:t>
      </w:r>
      <w:permEnd w:id="2045775455"/>
      <w:r>
        <w:t xml:space="preserve"> </w:t>
      </w:r>
      <w:r w:rsidRPr="002E1D96">
        <w:t xml:space="preserve">The IRS is now a weapon against WTP and must be gutted. The income tax </w:t>
      </w:r>
      <w:r>
        <w:t xml:space="preserve">is no longer </w:t>
      </w:r>
      <w:r w:rsidRPr="002E1D96">
        <w:t>applied uniformly and</w:t>
      </w:r>
      <w:r>
        <w:t xml:space="preserve"> i</w:t>
      </w:r>
      <w:r w:rsidRPr="002E1D96">
        <w:t xml:space="preserve">s </w:t>
      </w:r>
      <w:r>
        <w:t>rarely</w:t>
      </w:r>
      <w:r w:rsidRPr="002E1D96">
        <w:t xml:space="preserve"> applied fairly. That is the fruit of the </w:t>
      </w:r>
      <w:r>
        <w:t xml:space="preserve">political </w:t>
      </w:r>
      <w:r w:rsidR="002F3216">
        <w:t>parties</w:t>
      </w:r>
      <w:r w:rsidRPr="002E1D96">
        <w:t xml:space="preserve">. </w:t>
      </w:r>
    </w:p>
    <w:p w14:paraId="73FF134A" w14:textId="66BAF337" w:rsidR="00A17910" w:rsidRPr="002E1D96" w:rsidRDefault="00A17910" w:rsidP="00E6132A">
      <w:pPr>
        <w:pStyle w:val="ListParagraph"/>
      </w:pPr>
      <w:permStart w:id="831942397" w:edGrp="everyone"/>
      <w:r w:rsidRPr="00380A91">
        <w:rPr>
          <w:rStyle w:val="SubtleEmphasis"/>
        </w:rPr>
        <w:t>__</w:t>
      </w:r>
      <w:permEnd w:id="831942397"/>
      <w:r>
        <w:t xml:space="preserve"> </w:t>
      </w:r>
      <w:r w:rsidRPr="002E1D96">
        <w:t xml:space="preserve">The camel’s nose </w:t>
      </w:r>
      <w:r>
        <w:t>made it</w:t>
      </w:r>
      <w:r w:rsidRPr="002E1D96">
        <w:t xml:space="preserve"> under the tent with a small tax</w:t>
      </w:r>
      <w:r>
        <w:t xml:space="preserve"> of 1%</w:t>
      </w:r>
      <w:r w:rsidRPr="002E1D96">
        <w:t xml:space="preserve"> o</w:t>
      </w:r>
      <w:r>
        <w:t>n the wealthy</w:t>
      </w:r>
      <w:r w:rsidRPr="002E1D96">
        <w:t xml:space="preserve">. Today, the IRS </w:t>
      </w:r>
      <w:r w:rsidR="0060063A">
        <w:t>i</w:t>
      </w:r>
      <w:r>
        <w:t>s</w:t>
      </w:r>
      <w:r w:rsidRPr="002E1D96">
        <w:t xml:space="preserve"> hiring 87,000 new agents to come after WTP. </w:t>
      </w:r>
      <w:r>
        <w:t>WTP must reverse that today</w:t>
      </w:r>
      <w:r w:rsidRPr="002E1D96">
        <w:t>.</w:t>
      </w:r>
    </w:p>
    <w:p w14:paraId="1B9401D6" w14:textId="57406CEA" w:rsidR="00A17910" w:rsidRPr="002E1D96" w:rsidRDefault="00A17910" w:rsidP="00E6132A">
      <w:pPr>
        <w:pStyle w:val="ListParagraph"/>
      </w:pPr>
      <w:r w:rsidRPr="009D43BF">
        <w:t xml:space="preserve">      </w:t>
      </w:r>
      <w:r w:rsidRPr="002E1D96">
        <w:t xml:space="preserve">The </w:t>
      </w:r>
      <w:r>
        <w:t>16A says</w:t>
      </w:r>
      <w:r w:rsidRPr="002E1D96">
        <w:t xml:space="preserve">, </w:t>
      </w:r>
      <w:r>
        <w:t>‘</w:t>
      </w:r>
      <w:r w:rsidRPr="00662791">
        <w:t xml:space="preserve">The Congress shall have power to lay and collect taxes on incomes, from whatever source derived, without apportionment among the several </w:t>
      </w:r>
      <w:r w:rsidR="003F64A4" w:rsidRPr="00662791">
        <w:t>States</w:t>
      </w:r>
      <w:r w:rsidRPr="00662791">
        <w:t>, and without regard to any census or enumeration</w:t>
      </w:r>
      <w:r w:rsidRPr="0095608C">
        <w:t>.</w:t>
      </w:r>
      <w:r>
        <w:t>’</w:t>
      </w:r>
      <w:r w:rsidRPr="0095608C">
        <w:t xml:space="preserve"> </w:t>
      </w:r>
    </w:p>
    <w:p w14:paraId="18171D47" w14:textId="2D116C4F" w:rsidR="00A17910" w:rsidRDefault="00A17910" w:rsidP="00E6132A">
      <w:pPr>
        <w:pStyle w:val="ListParagraph"/>
      </w:pPr>
      <w:r w:rsidRPr="000B6CFE">
        <w:rPr>
          <w:rStyle w:val="SubtitleChar"/>
        </w:rPr>
        <w:t xml:space="preserve"> </w:t>
      </w:r>
      <w:permStart w:id="1040733541" w:edGrp="everyone"/>
      <w:r w:rsidRPr="00722EF8">
        <w:rPr>
          <w:rStyle w:val="SubtleEmphasis"/>
        </w:rPr>
        <w:t>__</w:t>
      </w:r>
      <w:permEnd w:id="1040733541"/>
      <w:r w:rsidRPr="009D43BF">
        <w:t xml:space="preserve"> </w:t>
      </w:r>
      <w:r w:rsidRPr="002E1D96">
        <w:t>O</w:t>
      </w:r>
      <w:r>
        <w:t>ur o</w:t>
      </w:r>
      <w:r w:rsidRPr="002E1D96">
        <w:t>riginal</w:t>
      </w:r>
      <w:r>
        <w:t xml:space="preserve"> DOI/COTUS</w:t>
      </w:r>
      <w:r w:rsidRPr="002E1D96">
        <w:t xml:space="preserve"> Article I, Section 9, </w:t>
      </w:r>
      <w:r w:rsidR="003F64A4">
        <w:t>states</w:t>
      </w:r>
      <w:r w:rsidRPr="002E1D96">
        <w:t xml:space="preserve">, </w:t>
      </w:r>
      <w:r>
        <w:t>‘</w:t>
      </w:r>
      <w:r w:rsidRPr="00662791">
        <w:t>No Capitation, or other direct, Tax shall be laid, unless in Proportion to the Census or Enumeration herein before directed to be taken</w:t>
      </w:r>
      <w:r w:rsidRPr="00A17910">
        <w:t>.</w:t>
      </w:r>
      <w:r>
        <w:t>’</w:t>
      </w:r>
      <w:r w:rsidRPr="002E1D96">
        <w:t xml:space="preserve"> </w:t>
      </w:r>
    </w:p>
    <w:p w14:paraId="49CAD88D" w14:textId="1A568A34" w:rsidR="00A17910" w:rsidRPr="002E1D96" w:rsidRDefault="00A17910" w:rsidP="00E6132A">
      <w:pPr>
        <w:pStyle w:val="ListParagraph"/>
      </w:pPr>
      <w:permStart w:id="1189110255" w:edGrp="everyone"/>
      <w:r w:rsidRPr="00380A91">
        <w:rPr>
          <w:rStyle w:val="SubtleEmphasis"/>
        </w:rPr>
        <w:t>__</w:t>
      </w:r>
      <w:permEnd w:id="1189110255"/>
      <w:r>
        <w:t xml:space="preserve"> Statement </w:t>
      </w:r>
      <w:r w:rsidR="0060063A">
        <w:t>4</w:t>
      </w:r>
      <w:r>
        <w:t xml:space="preserve"> </w:t>
      </w:r>
      <w:r w:rsidRPr="002E1D96">
        <w:t xml:space="preserve">prohibited </w:t>
      </w:r>
      <w:proofErr w:type="gramStart"/>
      <w:r w:rsidRPr="002E1D96">
        <w:t>taxing</w:t>
      </w:r>
      <w:proofErr w:type="gramEnd"/>
      <w:r w:rsidRPr="002E1D96">
        <w:t xml:space="preserve"> income. The 16</w:t>
      </w:r>
      <w:r w:rsidRPr="002A4654">
        <w:rPr>
          <w:vertAlign w:val="superscript"/>
        </w:rPr>
        <w:t>th</w:t>
      </w:r>
      <w:r w:rsidRPr="002E1D96">
        <w:t xml:space="preserve"> Amendment made it ok</w:t>
      </w:r>
      <w:r>
        <w:t>ay to tax income</w:t>
      </w:r>
      <w:r w:rsidR="0060063A">
        <w:t>,</w:t>
      </w:r>
      <w:r>
        <w:t xml:space="preserve"> even though it was</w:t>
      </w:r>
      <w:r w:rsidRPr="002E1D96">
        <w:t xml:space="preserve"> not based on state populations. It did not establish the right to tax unfairly, the overriding principle of our</w:t>
      </w:r>
      <w:r>
        <w:t xml:space="preserve"> DOI/COTUS,</w:t>
      </w:r>
      <w:r w:rsidRPr="002E1D96">
        <w:t xml:space="preserve"> because it is the over</w:t>
      </w:r>
      <w:r>
        <w:t>arch</w:t>
      </w:r>
      <w:r w:rsidRPr="002E1D96">
        <w:t>ing principle of our DOI.</w:t>
      </w:r>
    </w:p>
    <w:p w14:paraId="05E27610" w14:textId="77777777" w:rsidR="00A17910" w:rsidRPr="002E1D96" w:rsidRDefault="00A17910" w:rsidP="00E6132A">
      <w:pPr>
        <w:pStyle w:val="ListParagraph"/>
      </w:pPr>
      <w:permStart w:id="2081520381" w:edGrp="everyone"/>
      <w:r w:rsidRPr="00380A91">
        <w:rPr>
          <w:rStyle w:val="SubtleEmphasis"/>
        </w:rPr>
        <w:t>__</w:t>
      </w:r>
      <w:permEnd w:id="2081520381"/>
      <w:r>
        <w:t xml:space="preserve"> </w:t>
      </w:r>
      <w:r w:rsidRPr="002E1D96">
        <w:t xml:space="preserve">The unlimited power assumed by our Congress to exempt groups of individuals from taxation weaponizes the IRS against other groups of individuals, a power that appears nowhere in our founding and violates our DOI as </w:t>
      </w:r>
      <w:r>
        <w:t xml:space="preserve">the </w:t>
      </w:r>
      <w:r w:rsidRPr="002E1D96">
        <w:t xml:space="preserve">unequal application of the law. </w:t>
      </w:r>
    </w:p>
    <w:p w14:paraId="5BD7F94F" w14:textId="77777777" w:rsidR="00A17910" w:rsidRPr="002E1D96" w:rsidRDefault="00A17910" w:rsidP="00E6132A">
      <w:pPr>
        <w:pStyle w:val="ListParagraph"/>
      </w:pPr>
      <w:permStart w:id="2076535541" w:edGrp="everyone"/>
      <w:r w:rsidRPr="00380A91">
        <w:rPr>
          <w:rStyle w:val="SubtleEmphasis"/>
        </w:rPr>
        <w:t>__</w:t>
      </w:r>
      <w:permEnd w:id="2076535541"/>
      <w:r>
        <w:t xml:space="preserve"> </w:t>
      </w:r>
      <w:r w:rsidRPr="002E1D96">
        <w:t>There are so many rules and loopholes today</w:t>
      </w:r>
      <w:r>
        <w:t xml:space="preserve"> that </w:t>
      </w:r>
      <w:r w:rsidRPr="002E1D96">
        <w:t xml:space="preserve">the IRS does not even know what it is doing, except in coming after WTP with political bias. </w:t>
      </w:r>
      <w:r>
        <w:t>That</w:t>
      </w:r>
      <w:r w:rsidRPr="002E1D96">
        <w:t xml:space="preserve"> has </w:t>
      </w:r>
      <w:r>
        <w:t xml:space="preserve">been </w:t>
      </w:r>
      <w:r w:rsidRPr="002E1D96">
        <w:t xml:space="preserve">perfected. </w:t>
      </w:r>
    </w:p>
    <w:p w14:paraId="07844011" w14:textId="77777777" w:rsidR="00A17910" w:rsidRDefault="00A17910" w:rsidP="00E6132A">
      <w:pPr>
        <w:pStyle w:val="ListParagraph"/>
      </w:pPr>
      <w:permStart w:id="1610115478" w:edGrp="everyone"/>
      <w:r w:rsidRPr="00380A91">
        <w:rPr>
          <w:rStyle w:val="SubtleEmphasis"/>
        </w:rPr>
        <w:t>__</w:t>
      </w:r>
      <w:permEnd w:id="1610115478"/>
      <w:r>
        <w:t xml:space="preserve"> </w:t>
      </w:r>
      <w:r w:rsidRPr="002E1D96">
        <w:t xml:space="preserve">The </w:t>
      </w:r>
      <w:r>
        <w:t>existing income tax</w:t>
      </w:r>
      <w:r w:rsidRPr="002E1D96">
        <w:t xml:space="preserve"> must be changed to a flat tax with few deductions</w:t>
      </w:r>
      <w:r>
        <w:t>,</w:t>
      </w:r>
      <w:r w:rsidRPr="002E1D96">
        <w:t xml:space="preserve"> where everyone buys some ownership in our USA. Without ownership, there is no vested interest in our USA. </w:t>
      </w:r>
    </w:p>
    <w:p w14:paraId="779A8305" w14:textId="639C627C" w:rsidR="00A17910" w:rsidRDefault="00A17910" w:rsidP="00E6132A">
      <w:pPr>
        <w:pStyle w:val="ListParagraph"/>
      </w:pPr>
      <w:permStart w:id="610156865" w:edGrp="everyone"/>
      <w:r w:rsidRPr="00380A91">
        <w:rPr>
          <w:rStyle w:val="SubtleEmphasis"/>
        </w:rPr>
        <w:t>__</w:t>
      </w:r>
      <w:permEnd w:id="610156865"/>
      <w:r>
        <w:t xml:space="preserve"> </w:t>
      </w:r>
      <w:r w:rsidRPr="002E1D96">
        <w:t>Destroying WTP’s ownership</w:t>
      </w:r>
      <w:r>
        <w:t xml:space="preserve"> </w:t>
      </w:r>
      <w:r w:rsidRPr="002E1D96">
        <w:t xml:space="preserve">is a </w:t>
      </w:r>
      <w:r w:rsidR="00662791">
        <w:t>political strategy</w:t>
      </w:r>
      <w:r w:rsidRPr="002E1D96">
        <w:t>. Every</w:t>
      </w:r>
      <w:r>
        <w:t xml:space="preserve"> citizen</w:t>
      </w:r>
      <w:r w:rsidRPr="002E1D96">
        <w:t xml:space="preserve"> needs to buy a share of our government.</w:t>
      </w:r>
    </w:p>
    <w:p w14:paraId="7DA15584" w14:textId="77777777" w:rsidR="00A17910" w:rsidRDefault="00A17910" w:rsidP="00E6132A">
      <w:pPr>
        <w:pStyle w:val="ListParagraph"/>
      </w:pPr>
      <w:permStart w:id="1867806917" w:edGrp="everyone"/>
      <w:r w:rsidRPr="00380A91">
        <w:rPr>
          <w:rStyle w:val="SubtleEmphasis"/>
        </w:rPr>
        <w:t>__</w:t>
      </w:r>
      <w:permEnd w:id="1867806917"/>
      <w:r>
        <w:t xml:space="preserve"> Non-profits contributing to our society are a quasi-substitute for government taxes. Making donations deductible from income tax that benefits society should not hold up the flat tax. </w:t>
      </w:r>
    </w:p>
    <w:p w14:paraId="315AAF27" w14:textId="04B60095" w:rsidR="00A17910" w:rsidRDefault="00A17910" w:rsidP="00E6132A">
      <w:pPr>
        <w:pStyle w:val="ListParagraph"/>
      </w:pPr>
      <w:permStart w:id="603869947" w:edGrp="everyone"/>
      <w:r w:rsidRPr="00626C68">
        <w:rPr>
          <w:rStyle w:val="SubtleEmphasis"/>
        </w:rPr>
        <w:t>__</w:t>
      </w:r>
      <w:permEnd w:id="603869947"/>
      <w:r w:rsidRPr="00626C68">
        <w:t xml:space="preserve"> </w:t>
      </w:r>
      <w:r>
        <w:t xml:space="preserve">Helping society </w:t>
      </w:r>
      <w:r w:rsidRPr="00662791">
        <w:rPr>
          <w:b/>
          <w:bCs/>
        </w:rPr>
        <w:t>with tangible help</w:t>
      </w:r>
      <w:r>
        <w:t xml:space="preserve"> is required for a deduction. </w:t>
      </w:r>
      <w:r w:rsidRPr="00A0694A">
        <w:t>Nothing should slow down the flat tax</w:t>
      </w:r>
      <w:r w:rsidR="0060063A">
        <w:t>, because the more income one has, the more one pays in taxe</w:t>
      </w:r>
      <w:r w:rsidRPr="00A0694A">
        <w:t>s; it is self-progressing.</w:t>
      </w:r>
      <w:r>
        <w:t xml:space="preserve"> </w:t>
      </w:r>
    </w:p>
    <w:p w14:paraId="7EFE2AEE" w14:textId="77777777" w:rsidR="00A17910" w:rsidRPr="002E1D96" w:rsidRDefault="00A17910" w:rsidP="00E6132A">
      <w:pPr>
        <w:pStyle w:val="ListParagraph"/>
      </w:pPr>
      <w:permStart w:id="1574650469" w:edGrp="everyone"/>
      <w:r w:rsidRPr="00380A91">
        <w:rPr>
          <w:rStyle w:val="SubtleEmphasis"/>
        </w:rPr>
        <w:lastRenderedPageBreak/>
        <w:t>__</w:t>
      </w:r>
      <w:permEnd w:id="1574650469"/>
      <w:r>
        <w:t xml:space="preserve"> </w:t>
      </w:r>
      <w:r w:rsidRPr="002E1D96">
        <w:t xml:space="preserve">The real estate market </w:t>
      </w:r>
      <w:r>
        <w:t>cries out for a deduction because the deduction is central to investment choices, but lower taxes will produce a better outcome for everyone.</w:t>
      </w:r>
    </w:p>
    <w:p w14:paraId="77C1DC67" w14:textId="77777777" w:rsidR="00A17910" w:rsidRPr="002E1D96" w:rsidRDefault="00A17910" w:rsidP="00E6132A">
      <w:pPr>
        <w:pStyle w:val="ListParagraph"/>
      </w:pPr>
      <w:permStart w:id="153762549" w:edGrp="everyone"/>
      <w:r w:rsidRPr="00380A91">
        <w:rPr>
          <w:rStyle w:val="SubtleEmphasis"/>
        </w:rPr>
        <w:t>__</w:t>
      </w:r>
      <w:permEnd w:id="153762549"/>
      <w:r>
        <w:t xml:space="preserve"> </w:t>
      </w:r>
      <w:r w:rsidRPr="002E1D96">
        <w:t>A consumption tax is offered as an alternative tax to confuse the issue. Such a tax would disrupt</w:t>
      </w:r>
      <w:r>
        <w:t xml:space="preserve"> </w:t>
      </w:r>
      <w:r w:rsidRPr="002E1D96">
        <w:t xml:space="preserve">100% of our </w:t>
      </w:r>
      <w:r>
        <w:t xml:space="preserve">USA </w:t>
      </w:r>
      <w:r w:rsidRPr="002E1D96">
        <w:t>economy</w:t>
      </w:r>
      <w:r>
        <w:t>,</w:t>
      </w:r>
      <w:r w:rsidRPr="002E1D96">
        <w:t xml:space="preserve"> and it</w:t>
      </w:r>
      <w:r>
        <w:t>’</w:t>
      </w:r>
      <w:r w:rsidRPr="002E1D96">
        <w:t>s too late for such an unnecessary paradigm shift. A consumption tax is a shiny object t</w:t>
      </w:r>
      <w:r>
        <w:t>hat draws</w:t>
      </w:r>
      <w:r w:rsidRPr="002E1D96">
        <w:t xml:space="preserve"> attention away from the obvious, the uniform flat tax. </w:t>
      </w:r>
    </w:p>
    <w:p w14:paraId="71FF254D" w14:textId="4CD282FE" w:rsidR="00E51D40" w:rsidRPr="00A30F39" w:rsidRDefault="00E51D40" w:rsidP="00E51D40">
      <w:pPr>
        <w:pStyle w:val="Heading3"/>
      </w:pPr>
      <w:r>
        <w:t>P1</w:t>
      </w:r>
      <w:r w:rsidR="00662791">
        <w:t>7</w:t>
      </w:r>
      <w:r w:rsidRPr="00A30F39">
        <w:t xml:space="preserve"> </w:t>
      </w:r>
      <w:r w:rsidR="00B763BE">
        <w:t>S</w:t>
      </w:r>
      <w:r w:rsidRPr="00A30F39">
        <w:t xml:space="preserve">et </w:t>
      </w:r>
      <w:r w:rsidR="00BE21EE">
        <w:t>5</w:t>
      </w:r>
      <w:r w:rsidRPr="00A30F39">
        <w:t xml:space="preserve">: </w:t>
      </w:r>
      <w:r>
        <w:t>T</w:t>
      </w:r>
      <w:r w:rsidRPr="00A30F39">
        <w:t xml:space="preserve">he </w:t>
      </w:r>
      <w:r>
        <w:t>H</w:t>
      </w:r>
      <w:r w:rsidRPr="00A30F39">
        <w:t xml:space="preserve">ealth </w:t>
      </w:r>
      <w:r>
        <w:t>I</w:t>
      </w:r>
      <w:r w:rsidRPr="00A30F39">
        <w:t xml:space="preserve">nsurance </w:t>
      </w:r>
      <w:r>
        <w:t>W</w:t>
      </w:r>
      <w:r w:rsidRPr="00A30F39">
        <w:t xml:space="preserve">eapon </w:t>
      </w:r>
      <w:permStart w:id="1231320617" w:edGrp="everyone"/>
      <w:r w:rsidRPr="00380A91">
        <w:rPr>
          <w:rStyle w:val="SubtleEmphasis"/>
        </w:rPr>
        <w:t>__</w:t>
      </w:r>
      <w:bookmarkEnd w:id="80"/>
      <w:permEnd w:id="1231320617"/>
    </w:p>
    <w:p w14:paraId="6446F0D5" w14:textId="38CD4DA2" w:rsidR="00E51D40" w:rsidRPr="00A30F39" w:rsidRDefault="00E51D40" w:rsidP="00E6132A">
      <w:pPr>
        <w:pStyle w:val="ListParagraph"/>
        <w:numPr>
          <w:ilvl w:val="0"/>
          <w:numId w:val="68"/>
        </w:numPr>
      </w:pPr>
      <w:permStart w:id="1507068840" w:edGrp="everyone"/>
      <w:r w:rsidRPr="00380A91">
        <w:rPr>
          <w:rStyle w:val="SubtleEmphasis"/>
        </w:rPr>
        <w:t>__</w:t>
      </w:r>
      <w:permEnd w:id="1507068840"/>
      <w:r w:rsidRPr="00A30F39">
        <w:t xml:space="preserve"> Eliminating the health insurance weapon is an</w:t>
      </w:r>
      <w:r w:rsidR="00E26F6C">
        <w:t xml:space="preserve"> </w:t>
      </w:r>
      <w:r w:rsidRPr="00A30F39">
        <w:t xml:space="preserve">opportunity for </w:t>
      </w:r>
      <w:r w:rsidR="00B763BE" w:rsidRPr="00E6132A">
        <w:rPr>
          <w:b/>
          <w:bCs/>
        </w:rPr>
        <w:t>WePEG1787</w:t>
      </w:r>
      <w:r w:rsidRPr="00A30F39">
        <w:t xml:space="preserve"> and </w:t>
      </w:r>
      <w:r w:rsidRPr="00E6132A">
        <w:rPr>
          <w:i/>
        </w:rPr>
        <w:t>Liberty-Civics Populism</w:t>
      </w:r>
      <w:r>
        <w:t xml:space="preserve"> </w:t>
      </w:r>
      <w:r w:rsidRPr="00A30F39">
        <w:t xml:space="preserve">to demonstrate how our federal government </w:t>
      </w:r>
      <w:r w:rsidR="004B50D9">
        <w:t>should work</w:t>
      </w:r>
      <w:r w:rsidRPr="00A30F39">
        <w:t xml:space="preserve">. </w:t>
      </w:r>
    </w:p>
    <w:p w14:paraId="109210F2" w14:textId="37280888" w:rsidR="00E51D40" w:rsidRPr="00A30F39" w:rsidRDefault="00E51D40" w:rsidP="00E6132A">
      <w:pPr>
        <w:pStyle w:val="ListParagraph"/>
      </w:pPr>
      <w:permStart w:id="1382297674" w:edGrp="everyone"/>
      <w:r w:rsidRPr="00380A91">
        <w:rPr>
          <w:rStyle w:val="SubtleEmphasis"/>
        </w:rPr>
        <w:t>__</w:t>
      </w:r>
      <w:permEnd w:id="1382297674"/>
      <w:r w:rsidRPr="00A30F39">
        <w:t xml:space="preserve"> The principle of </w:t>
      </w:r>
      <w:r w:rsidR="004B50D9" w:rsidRPr="00216D6A">
        <w:rPr>
          <w:i/>
        </w:rPr>
        <w:t>Liberty</w:t>
      </w:r>
      <w:r>
        <w:t xml:space="preserve"> is</w:t>
      </w:r>
      <w:r w:rsidRPr="00A30F39">
        <w:t xml:space="preserve"> supreme and dictates that our federal government must never be allowed to control every aspect of our lives. There is nothing </w:t>
      </w:r>
      <w:r w:rsidR="004B50D9">
        <w:t>the banner of healthcare cannot control</w:t>
      </w:r>
      <w:r w:rsidR="00E26F6C">
        <w:t>.</w:t>
      </w:r>
    </w:p>
    <w:p w14:paraId="4EA0C72A" w14:textId="3D36652D" w:rsidR="00E51D40" w:rsidRPr="00A30F39" w:rsidRDefault="00E51D40" w:rsidP="00E6132A">
      <w:pPr>
        <w:pStyle w:val="ListParagraph"/>
      </w:pPr>
      <w:permStart w:id="1191471429" w:edGrp="everyone"/>
      <w:r w:rsidRPr="00380A91">
        <w:rPr>
          <w:rStyle w:val="SubtleEmphasis"/>
        </w:rPr>
        <w:t>__</w:t>
      </w:r>
      <w:permEnd w:id="1191471429"/>
      <w:r w:rsidRPr="00A30F39">
        <w:t xml:space="preserve"> WTP must never allow the government to control our healthcare. The </w:t>
      </w:r>
      <w:r>
        <w:t xml:space="preserve">government's intrusion into our lives is so </w:t>
      </w:r>
      <w:r w:rsidR="004B50D9">
        <w:t>significan</w:t>
      </w:r>
      <w:r>
        <w:t xml:space="preserve">t that </w:t>
      </w:r>
      <w:r w:rsidRPr="00A30F39">
        <w:t xml:space="preserve">it is </w:t>
      </w:r>
      <w:r w:rsidR="005C29EA">
        <w:t>im</w:t>
      </w:r>
      <w:r w:rsidRPr="00A30F39">
        <w:t xml:space="preserve">possible to </w:t>
      </w:r>
      <w:r w:rsidR="00E26F6C">
        <w:t>gain a benefit</w:t>
      </w:r>
      <w:r w:rsidRPr="00A30F39">
        <w:t xml:space="preserve"> worth the </w:t>
      </w:r>
      <w:r w:rsidR="00E26F6C">
        <w:t xml:space="preserve">loss of </w:t>
      </w:r>
      <w:r w:rsidR="00E26F6C" w:rsidRPr="00216D6A">
        <w:rPr>
          <w:i/>
        </w:rPr>
        <w:t>Liberty</w:t>
      </w:r>
      <w:r w:rsidR="00E26F6C">
        <w:t>.</w:t>
      </w:r>
    </w:p>
    <w:p w14:paraId="09057964" w14:textId="2E72BE00" w:rsidR="00E51D40" w:rsidRPr="00A30F39" w:rsidRDefault="00E51D40" w:rsidP="00E6132A">
      <w:pPr>
        <w:pStyle w:val="ListParagraph"/>
      </w:pPr>
      <w:permStart w:id="2090029401" w:edGrp="everyone"/>
      <w:r w:rsidRPr="00380A91">
        <w:rPr>
          <w:rStyle w:val="SubtleEmphasis"/>
        </w:rPr>
        <w:t>__</w:t>
      </w:r>
      <w:permEnd w:id="2090029401"/>
      <w:r w:rsidRPr="00A30F39">
        <w:t xml:space="preserve"> Our federal government has two health insurance programs, Medicare and </w:t>
      </w:r>
      <w:r>
        <w:t xml:space="preserve">the </w:t>
      </w:r>
      <w:r w:rsidRPr="00A30F39">
        <w:t xml:space="preserve">ACA. </w:t>
      </w:r>
      <w:r w:rsidR="004B50D9">
        <w:t xml:space="preserve">A private entity manages </w:t>
      </w:r>
      <w:r w:rsidRPr="00A30F39">
        <w:t>Medicare</w:t>
      </w:r>
      <w:r>
        <w:t xml:space="preserve">, </w:t>
      </w:r>
      <w:r w:rsidR="005C29EA">
        <w:t>proving</w:t>
      </w:r>
      <w:r w:rsidRPr="00A30F39">
        <w:t xml:space="preserve"> our federal government lacks </w:t>
      </w:r>
      <w:r w:rsidR="004B50D9">
        <w:t xml:space="preserve">the </w:t>
      </w:r>
      <w:r w:rsidRPr="00A30F39">
        <w:t>expertise.</w:t>
      </w:r>
    </w:p>
    <w:p w14:paraId="320EB0B8" w14:textId="38E216DC" w:rsidR="00E51D40" w:rsidRPr="00A30F39" w:rsidRDefault="00E51D40" w:rsidP="00E6132A">
      <w:pPr>
        <w:pStyle w:val="ListParagraph"/>
      </w:pPr>
      <w:permStart w:id="2014775632" w:edGrp="everyone"/>
      <w:r w:rsidRPr="00380A91">
        <w:rPr>
          <w:rStyle w:val="SubtleEmphasis"/>
        </w:rPr>
        <w:t>__</w:t>
      </w:r>
      <w:permEnd w:id="2014775632"/>
      <w:r w:rsidRPr="00A30F39">
        <w:t xml:space="preserve"> The political </w:t>
      </w:r>
      <w:r w:rsidR="002F3216">
        <w:t>parties</w:t>
      </w:r>
      <w:r w:rsidRPr="00A30F39">
        <w:t xml:space="preserve"> behind the ACA </w:t>
      </w:r>
      <w:r w:rsidR="00E26F6C">
        <w:t>are</w:t>
      </w:r>
      <w:r w:rsidRPr="00A30F39">
        <w:t xml:space="preserve"> not looking for insurance</w:t>
      </w:r>
      <w:r>
        <w:t>; they</w:t>
      </w:r>
      <w:r w:rsidRPr="00A30F39">
        <w:t xml:space="preserve"> </w:t>
      </w:r>
      <w:r w:rsidR="00E26F6C">
        <w:t>are</w:t>
      </w:r>
      <w:r w:rsidRPr="00A30F39">
        <w:t xml:space="preserve"> looking for total control</w:t>
      </w:r>
      <w:r>
        <w:t xml:space="preserve"> of WTP</w:t>
      </w:r>
      <w:r w:rsidRPr="00A30F39">
        <w:t xml:space="preserve">. It never made sense </w:t>
      </w:r>
      <w:r w:rsidR="00E26F6C">
        <w:t>not just to</w:t>
      </w:r>
      <w:r w:rsidR="004B50D9">
        <w:t xml:space="preserve"> </w:t>
      </w:r>
      <w:r w:rsidRPr="00A30F39">
        <w:t>expand Medicare. It still would have bankrupted our USA, but it would have been a</w:t>
      </w:r>
      <w:r w:rsidR="00B5648C">
        <w:t xml:space="preserve"> more straightforward</w:t>
      </w:r>
      <w:r w:rsidRPr="00A30F39">
        <w:t xml:space="preserve"> fix.</w:t>
      </w:r>
    </w:p>
    <w:p w14:paraId="789E4FF1" w14:textId="74F0322E" w:rsidR="00E51D40" w:rsidRPr="00A30F39" w:rsidRDefault="00E51D40" w:rsidP="00E6132A">
      <w:pPr>
        <w:pStyle w:val="ListParagraph"/>
      </w:pPr>
      <w:permStart w:id="551845313" w:edGrp="everyone"/>
      <w:r w:rsidRPr="00380A91">
        <w:rPr>
          <w:rStyle w:val="SubtleEmphasis"/>
        </w:rPr>
        <w:t>__</w:t>
      </w:r>
      <w:permEnd w:id="551845313"/>
      <w:r w:rsidRPr="00A30F39">
        <w:t xml:space="preserve"> The federal subsidies </w:t>
      </w:r>
      <w:r>
        <w:t>for the ACA in 2022 are about</w:t>
      </w:r>
      <w:r w:rsidRPr="00A30F39">
        <w:t xml:space="preserve"> $trillion. In 2032, the </w:t>
      </w:r>
      <w:r w:rsidR="004B50D9">
        <w:t xml:space="preserve">projected </w:t>
      </w:r>
      <w:r w:rsidRPr="00A30F39">
        <w:t xml:space="preserve">annual amount is $1.6 trillion. </w:t>
      </w:r>
      <w:r w:rsidRPr="0060063A">
        <w:rPr>
          <w:b/>
          <w:bCs/>
        </w:rPr>
        <w:t>That is the subsidies, not the total cost</w:t>
      </w:r>
      <w:r w:rsidRPr="00A30F39">
        <w:t>.</w:t>
      </w:r>
    </w:p>
    <w:p w14:paraId="6C6DCD3B" w14:textId="02107C21" w:rsidR="00E51D40" w:rsidRPr="00A30F39" w:rsidRDefault="00E51D40" w:rsidP="00E6132A">
      <w:pPr>
        <w:pStyle w:val="ListParagraph"/>
      </w:pPr>
      <w:permStart w:id="534342033" w:edGrp="everyone"/>
      <w:r w:rsidRPr="00380A91">
        <w:rPr>
          <w:rStyle w:val="SubtleEmphasis"/>
        </w:rPr>
        <w:t>__</w:t>
      </w:r>
      <w:permEnd w:id="534342033"/>
      <w:r w:rsidRPr="00A30F39">
        <w:t xml:space="preserve"> Most of the terror of the original ACA has been removed</w:t>
      </w:r>
      <w:r>
        <w:t>,</w:t>
      </w:r>
      <w:r w:rsidRPr="00A30F39">
        <w:t xml:space="preserve"> and it is now an insurance plan.</w:t>
      </w:r>
      <w:r>
        <w:t xml:space="preserve"> But WTP were promised lower</w:t>
      </w:r>
      <w:r w:rsidR="0060063A">
        <w:t>-</w:t>
      </w:r>
      <w:r>
        <w:t>cost healthcare</w:t>
      </w:r>
      <w:r w:rsidR="00662791">
        <w:t>, only to ge</w:t>
      </w:r>
      <w:r>
        <w:t xml:space="preserve">t the opposite. Costs have skyrocketed since </w:t>
      </w:r>
      <w:r w:rsidR="0060063A">
        <w:t xml:space="preserve">the </w:t>
      </w:r>
      <w:r>
        <w:t xml:space="preserve">ACA passed. Why? Because political </w:t>
      </w:r>
      <w:r w:rsidR="002F3216">
        <w:t>parties</w:t>
      </w:r>
      <w:r>
        <w:t xml:space="preserve"> know nothing about healthcare</w:t>
      </w:r>
      <w:r w:rsidR="0060063A">
        <w:t xml:space="preserve"> or insurance.</w:t>
      </w:r>
    </w:p>
    <w:p w14:paraId="4B6733DD" w14:textId="351CD431" w:rsidR="00E51D40" w:rsidRPr="00A30F39" w:rsidRDefault="00E51D40" w:rsidP="00E6132A">
      <w:pPr>
        <w:pStyle w:val="ListParagraph"/>
      </w:pPr>
      <w:permStart w:id="1211043355" w:edGrp="everyone"/>
      <w:r w:rsidRPr="00380A91">
        <w:rPr>
          <w:rStyle w:val="SubtleEmphasis"/>
        </w:rPr>
        <w:t>__</w:t>
      </w:r>
      <w:permEnd w:id="1211043355"/>
      <w:r w:rsidRPr="00A30F39">
        <w:t xml:space="preserve"> Similar to retirement plans, health insurance companies use capital gains and compound interest</w:t>
      </w:r>
      <w:r>
        <w:t>; our government does not.</w:t>
      </w:r>
    </w:p>
    <w:p w14:paraId="513D809F" w14:textId="16C59243" w:rsidR="00E51D40" w:rsidRPr="00A30F39" w:rsidRDefault="00E51D40" w:rsidP="00E6132A">
      <w:pPr>
        <w:pStyle w:val="ListParagraph"/>
      </w:pPr>
      <w:permStart w:id="2028232576" w:edGrp="everyone"/>
      <w:r w:rsidRPr="00380A91">
        <w:rPr>
          <w:rStyle w:val="SubtleEmphasis"/>
        </w:rPr>
        <w:t>__</w:t>
      </w:r>
      <w:permEnd w:id="2028232576"/>
      <w:r w:rsidRPr="00A30F39">
        <w:t xml:space="preserve"> It is not enough to </w:t>
      </w:r>
      <w:r>
        <w:t xml:space="preserve">examine the total subsidy; the administration cost must also </w:t>
      </w:r>
      <w:r w:rsidRPr="00A30F39">
        <w:t xml:space="preserve">be examined. Our political </w:t>
      </w:r>
      <w:r w:rsidR="002F3216">
        <w:t>parties</w:t>
      </w:r>
      <w:r w:rsidRPr="00A30F39">
        <w:t xml:space="preserve"> have no interest in either cost. We do not know how the administration cost</w:t>
      </w:r>
      <w:r w:rsidR="0060063A">
        <w:t xml:space="preserve">s compare with those in </w:t>
      </w:r>
      <w:r w:rsidRPr="00A30F39">
        <w:t>the private sector.</w:t>
      </w:r>
    </w:p>
    <w:p w14:paraId="39B53200" w14:textId="5BAC2FDA" w:rsidR="00E26F6C" w:rsidRDefault="00E51D40" w:rsidP="00E6132A">
      <w:pPr>
        <w:pStyle w:val="ListParagraph"/>
      </w:pPr>
      <w:permStart w:id="1282303761" w:edGrp="everyone"/>
      <w:r w:rsidRPr="00380A91">
        <w:rPr>
          <w:rStyle w:val="SubtleEmphasis"/>
        </w:rPr>
        <w:t>__</w:t>
      </w:r>
      <w:permEnd w:id="1282303761"/>
      <w:r w:rsidRPr="00A30F39">
        <w:t xml:space="preserve"> The A</w:t>
      </w:r>
      <w:r>
        <w:t>CA</w:t>
      </w:r>
      <w:r w:rsidRPr="00A30F39">
        <w:t xml:space="preserve"> was a dumpster fire from the start. Our political </w:t>
      </w:r>
      <w:r w:rsidR="002F3216">
        <w:t>parties</w:t>
      </w:r>
      <w:r w:rsidRPr="00A30F39">
        <w:t xml:space="preserve"> never cared how the healthcare industry worked when forcing the A</w:t>
      </w:r>
      <w:r>
        <w:t xml:space="preserve">CA </w:t>
      </w:r>
      <w:r w:rsidRPr="00A30F39">
        <w:t>through Congress. The A</w:t>
      </w:r>
      <w:r>
        <w:t>CA</w:t>
      </w:r>
      <w:r w:rsidRPr="00A30F39">
        <w:t xml:space="preserve"> has all but destroyed medical privacy, a long-time principle of medicine. </w:t>
      </w:r>
    </w:p>
    <w:p w14:paraId="3F7C3DB6" w14:textId="00ED3181" w:rsidR="00E51D40" w:rsidRPr="00A30F39" w:rsidRDefault="00E26F6C" w:rsidP="00E6132A">
      <w:pPr>
        <w:pStyle w:val="ListParagraph"/>
      </w:pPr>
      <w:permStart w:id="894844539" w:edGrp="everyone"/>
      <w:r w:rsidRPr="00E26F6C">
        <w:rPr>
          <w:rStyle w:val="SubtleEmphasis"/>
        </w:rPr>
        <w:t>__</w:t>
      </w:r>
      <w:permEnd w:id="894844539"/>
      <w:r w:rsidRPr="00E26F6C">
        <w:t xml:space="preserve"> </w:t>
      </w:r>
      <w:r w:rsidR="00E51D40" w:rsidRPr="00A30F39">
        <w:t xml:space="preserve">The </w:t>
      </w:r>
      <w:r w:rsidR="00E51D40">
        <w:t>COVID-19</w:t>
      </w:r>
      <w:r w:rsidR="00E51D40" w:rsidRPr="00A30F39">
        <w:t xml:space="preserve"> vaccine finished the destruction of WTP’s medical privacy. The A</w:t>
      </w:r>
      <w:r w:rsidR="00E51D40">
        <w:t>CA</w:t>
      </w:r>
      <w:r w:rsidR="00E51D40" w:rsidRPr="00A30F39">
        <w:t xml:space="preserve"> was the ultimate weapon against WTP, and one political </w:t>
      </w:r>
      <w:r w:rsidR="002F3216">
        <w:t>party</w:t>
      </w:r>
      <w:r w:rsidR="00E51D40" w:rsidRPr="00A30F39">
        <w:t xml:space="preserve"> jumped </w:t>
      </w:r>
      <w:r w:rsidR="0060063A">
        <w:t>at the opportunity, using</w:t>
      </w:r>
      <w:r w:rsidR="00E51D40" w:rsidRPr="00A30F39">
        <w:t xml:space="preserve"> deceit and sleight of hand to pass it.</w:t>
      </w:r>
    </w:p>
    <w:p w14:paraId="0107FB49" w14:textId="18B6C874" w:rsidR="00E51D40" w:rsidRPr="00A30F39" w:rsidRDefault="00E51D40" w:rsidP="00E6132A">
      <w:pPr>
        <w:pStyle w:val="ListParagraph"/>
      </w:pPr>
      <w:permStart w:id="1219915287" w:edGrp="everyone"/>
      <w:r w:rsidRPr="00380A91">
        <w:rPr>
          <w:rStyle w:val="SubtleEmphasis"/>
        </w:rPr>
        <w:t>__</w:t>
      </w:r>
      <w:permEnd w:id="1219915287"/>
      <w:r w:rsidRPr="00A30F39">
        <w:t xml:space="preserve"> As a side note, Congress must change </w:t>
      </w:r>
      <w:r>
        <w:t xml:space="preserve">budget </w:t>
      </w:r>
      <w:r w:rsidRPr="00A30F39">
        <w:t xml:space="preserve">reconciliation rules </w:t>
      </w:r>
      <w:r w:rsidR="005C29EA">
        <w:t>immediately</w:t>
      </w:r>
      <w:r>
        <w:t xml:space="preserve">. Budget reconciliation must be limited to amounts for existing budget items. Any new spending </w:t>
      </w:r>
      <w:r>
        <w:lastRenderedPageBreak/>
        <w:t>programs must go through regular order,</w:t>
      </w:r>
      <w:r w:rsidRPr="00A30F39">
        <w:t xml:space="preserve"> subject to filibuster. Any new bill that </w:t>
      </w:r>
      <w:r w:rsidR="0060063A">
        <w:t xml:space="preserve">requires reconciliation to pass </w:t>
      </w:r>
      <w:r w:rsidR="00662791">
        <w:t>is unlikely to</w:t>
      </w:r>
      <w:r w:rsidR="0060063A">
        <w:t xml:space="preserve"> be suitable for WTP, but it is likely to be</w:t>
      </w:r>
      <w:r w:rsidRPr="00A30F39">
        <w:t xml:space="preserve"> great for political </w:t>
      </w:r>
      <w:r w:rsidR="002F3216">
        <w:t>parties</w:t>
      </w:r>
      <w:r w:rsidRPr="00A30F39">
        <w:t xml:space="preserve">. </w:t>
      </w:r>
    </w:p>
    <w:p w14:paraId="2A3FCB34" w14:textId="77627796" w:rsidR="00E51D40" w:rsidRPr="0030184E" w:rsidRDefault="00E51D40" w:rsidP="00E6132A">
      <w:pPr>
        <w:pStyle w:val="ListParagraph"/>
      </w:pPr>
      <w:permStart w:id="1003773919" w:edGrp="everyone"/>
      <w:r w:rsidRPr="00380A91">
        <w:rPr>
          <w:rStyle w:val="SubtleEmphasis"/>
        </w:rPr>
        <w:t>__</w:t>
      </w:r>
      <w:permEnd w:id="1003773919"/>
      <w:r w:rsidRPr="00A30F39">
        <w:t xml:space="preserve"> </w:t>
      </w:r>
      <w:r>
        <w:t xml:space="preserve">Our </w:t>
      </w:r>
      <w:r w:rsidRPr="00A30F39">
        <w:t xml:space="preserve">SCOTUS failed WTP because sending the </w:t>
      </w:r>
      <w:r w:rsidR="00E26F6C">
        <w:t xml:space="preserve">ACA </w:t>
      </w:r>
      <w:r w:rsidRPr="00A30F39">
        <w:t>bill back to Congress would do zero harm to WTP.</w:t>
      </w:r>
      <w:r>
        <w:t xml:space="preserve"> </w:t>
      </w:r>
      <w:r w:rsidRPr="0030184E">
        <w:t xml:space="preserve">Twisting into a legal pretzel to create a reason to uphold it would have destroyed our USA if WTP allowed it to continue as written. It is also an example of </w:t>
      </w:r>
      <w:r w:rsidR="0060063A">
        <w:t>the Executive branch finishing legislation</w:t>
      </w:r>
      <w:r w:rsidRPr="0030184E">
        <w:t xml:space="preserve"> in secret</w:t>
      </w:r>
      <w:r>
        <w:t>,</w:t>
      </w:r>
      <w:r w:rsidRPr="0030184E">
        <w:t xml:space="preserve"> which should never be allowed.</w:t>
      </w:r>
    </w:p>
    <w:p w14:paraId="6C635FC2" w14:textId="77777777" w:rsidR="00E51D40" w:rsidRPr="00A30F39" w:rsidRDefault="00E51D40" w:rsidP="00E6132A">
      <w:pPr>
        <w:pStyle w:val="ListParagraph"/>
      </w:pPr>
      <w:permStart w:id="218987308" w:edGrp="everyone"/>
      <w:r w:rsidRPr="00380A91">
        <w:rPr>
          <w:rStyle w:val="SubtleEmphasis"/>
        </w:rPr>
        <w:t>__</w:t>
      </w:r>
      <w:permEnd w:id="218987308"/>
      <w:r w:rsidRPr="00A30F39">
        <w:t xml:space="preserve"> We are not going to re-litigate the A</w:t>
      </w:r>
      <w:r>
        <w:t>CA; it</w:t>
      </w:r>
      <w:r w:rsidRPr="00A30F39">
        <w:t xml:space="preserve"> must go because WTP must remove health insurance from our federal government to survive as a nation.</w:t>
      </w:r>
    </w:p>
    <w:p w14:paraId="3B5D80F6" w14:textId="3BA6C821" w:rsidR="00E51D40" w:rsidRPr="00A30F39" w:rsidRDefault="00E51D40" w:rsidP="00E6132A">
      <w:pPr>
        <w:pStyle w:val="ListParagraph"/>
      </w:pPr>
      <w:permStart w:id="1944021331" w:edGrp="everyone"/>
      <w:r w:rsidRPr="00380A91">
        <w:rPr>
          <w:rStyle w:val="SubtleEmphasis"/>
        </w:rPr>
        <w:t>__</w:t>
      </w:r>
      <w:permEnd w:id="1944021331"/>
      <w:r w:rsidRPr="00A30F39">
        <w:t xml:space="preserve"> The fact is, WTP have numerous alternatives in cost</w:t>
      </w:r>
      <w:r w:rsidR="004B50D9">
        <w:t>-</w:t>
      </w:r>
      <w:r w:rsidRPr="00A30F39">
        <w:t>sharing plans, physician plan memberships, HMOs, etc.</w:t>
      </w:r>
      <w:r w:rsidR="004B50D9">
        <w:t>,</w:t>
      </w:r>
      <w:r w:rsidRPr="00A30F39">
        <w:t xml:space="preserve"> plus the historical health insurance providers. </w:t>
      </w:r>
    </w:p>
    <w:p w14:paraId="0D2939C2" w14:textId="5D547036" w:rsidR="00E51D40" w:rsidRPr="00A30F39" w:rsidRDefault="00E51D40" w:rsidP="00E6132A">
      <w:pPr>
        <w:pStyle w:val="ListParagraph"/>
      </w:pPr>
      <w:permStart w:id="951083609" w:edGrp="everyone"/>
      <w:r w:rsidRPr="00380A91">
        <w:rPr>
          <w:rStyle w:val="SubtleEmphasis"/>
        </w:rPr>
        <w:t>__</w:t>
      </w:r>
      <w:permEnd w:id="951083609"/>
      <w:r w:rsidRPr="00A30F39">
        <w:t xml:space="preserve"> Healthcare was invented by WTP</w:t>
      </w:r>
      <w:r>
        <w:t xml:space="preserve">, </w:t>
      </w:r>
      <w:r w:rsidR="004B50D9">
        <w:t xml:space="preserve">which made </w:t>
      </w:r>
      <w:r w:rsidR="005C29EA">
        <w:t>scientific discoveries</w:t>
      </w:r>
      <w:r w:rsidR="004B50D9">
        <w:t xml:space="preserve"> and invested</w:t>
      </w:r>
      <w:r w:rsidRPr="00A30F39">
        <w:t xml:space="preserve"> capital.</w:t>
      </w:r>
    </w:p>
    <w:p w14:paraId="01997988" w14:textId="735C934E" w:rsidR="00E51D40" w:rsidRPr="00A30F39" w:rsidRDefault="00E51D40" w:rsidP="00E6132A">
      <w:pPr>
        <w:pStyle w:val="ListParagraph"/>
      </w:pPr>
      <w:permStart w:id="1154367697" w:edGrp="everyone"/>
      <w:r w:rsidRPr="00380A91">
        <w:rPr>
          <w:rStyle w:val="SubtleEmphasis"/>
        </w:rPr>
        <w:t>__</w:t>
      </w:r>
      <w:permEnd w:id="1154367697"/>
      <w:r w:rsidRPr="00A30F39">
        <w:t xml:space="preserve"> Private intellectual property is the driver of all healthcare advances</w:t>
      </w:r>
      <w:r w:rsidR="004B50D9">
        <w:t xml:space="preserve">, </w:t>
      </w:r>
      <w:r w:rsidR="005C29EA">
        <w:t>resulting</w:t>
      </w:r>
      <w:r w:rsidR="004B50D9">
        <w:t xml:space="preserve"> in the USA having the </w:t>
      </w:r>
      <w:r w:rsidR="0060063A">
        <w:t>world's most advanced healthcare system</w:t>
      </w:r>
      <w:r w:rsidRPr="00A30F39">
        <w:t>.</w:t>
      </w:r>
    </w:p>
    <w:p w14:paraId="77D816C4" w14:textId="01925413" w:rsidR="00E51D40" w:rsidRPr="00A30F39" w:rsidRDefault="00E51D40" w:rsidP="00E6132A">
      <w:pPr>
        <w:pStyle w:val="ListParagraph"/>
      </w:pPr>
      <w:permStart w:id="717231502" w:edGrp="everyone"/>
      <w:r w:rsidRPr="00380A91">
        <w:rPr>
          <w:rStyle w:val="SubtleEmphasis"/>
        </w:rPr>
        <w:t>__</w:t>
      </w:r>
      <w:permEnd w:id="717231502"/>
      <w:r w:rsidRPr="00A30F39">
        <w:t xml:space="preserve"> Our federal government</w:t>
      </w:r>
      <w:r w:rsidR="004B50D9">
        <w:t>'s decision on what can be paid for with their insurance cannot possibly work,</w:t>
      </w:r>
      <w:r w:rsidRPr="00A30F39">
        <w:t xml:space="preserve"> and the system is corrupt because of political </w:t>
      </w:r>
      <w:r w:rsidR="002F3216">
        <w:t>parties</w:t>
      </w:r>
      <w:r w:rsidRPr="00A30F39">
        <w:t>.</w:t>
      </w:r>
    </w:p>
    <w:p w14:paraId="37EE5E88" w14:textId="77777777" w:rsidR="00E51D40" w:rsidRPr="00A30F39" w:rsidRDefault="00E51D40" w:rsidP="00E6132A">
      <w:pPr>
        <w:pStyle w:val="ListParagraph"/>
      </w:pPr>
      <w:permStart w:id="653088517" w:edGrp="everyone"/>
      <w:r w:rsidRPr="00380A91">
        <w:rPr>
          <w:rStyle w:val="SubtleEmphasis"/>
        </w:rPr>
        <w:t>__</w:t>
      </w:r>
      <w:permEnd w:id="653088517"/>
      <w:r w:rsidRPr="00A30F39">
        <w:t xml:space="preserve"> The ACA also created a sea-change in business political behavior.</w:t>
      </w:r>
    </w:p>
    <w:p w14:paraId="4EAD5A0D" w14:textId="418C1777" w:rsidR="00E51D40" w:rsidRPr="00A30F39" w:rsidRDefault="00E51D40" w:rsidP="00E6132A">
      <w:pPr>
        <w:pStyle w:val="ListParagraph"/>
      </w:pPr>
      <w:permStart w:id="1948325077" w:edGrp="everyone"/>
      <w:r w:rsidRPr="00380A91">
        <w:rPr>
          <w:rStyle w:val="SubtleEmphasis"/>
        </w:rPr>
        <w:t>__</w:t>
      </w:r>
      <w:permEnd w:id="1948325077"/>
      <w:r w:rsidRPr="00A30F39">
        <w:t xml:space="preserve"> Government providing healthcare insurance caused a paradigm shift in how busines</w:t>
      </w:r>
      <w:r w:rsidR="0060063A">
        <w:t>se</w:t>
      </w:r>
      <w:r w:rsidRPr="00A30F39">
        <w:t>s viewed politics.</w:t>
      </w:r>
    </w:p>
    <w:p w14:paraId="6B648BF9" w14:textId="0DE94014" w:rsidR="00E51D40" w:rsidRPr="00A30F39" w:rsidRDefault="00E51D40" w:rsidP="00E6132A">
      <w:pPr>
        <w:pStyle w:val="ListParagraph"/>
      </w:pPr>
      <w:permStart w:id="955937507" w:edGrp="everyone"/>
      <w:r w:rsidRPr="00380A91">
        <w:rPr>
          <w:rStyle w:val="SubtleEmphasis"/>
        </w:rPr>
        <w:t>__</w:t>
      </w:r>
      <w:permEnd w:id="955937507"/>
      <w:r w:rsidRPr="00A30F39">
        <w:t xml:space="preserve"> Historically, </w:t>
      </w:r>
      <w:r>
        <w:t>businesses supported lower taxes,</w:t>
      </w:r>
      <w:r w:rsidRPr="00A30F39">
        <w:t xml:space="preserve"> which drove </w:t>
      </w:r>
      <w:r w:rsidR="0060063A">
        <w:t>them</w:t>
      </w:r>
      <w:r w:rsidRPr="00A30F39">
        <w:t xml:space="preserve"> to one political </w:t>
      </w:r>
      <w:r w:rsidR="002F3216">
        <w:t>party</w:t>
      </w:r>
      <w:r w:rsidRPr="00A30F39">
        <w:t xml:space="preserve"> over the other.</w:t>
      </w:r>
    </w:p>
    <w:p w14:paraId="0B5AB4D7" w14:textId="74D45664" w:rsidR="00E51D40" w:rsidRPr="00A30F39" w:rsidRDefault="00E51D40" w:rsidP="00E6132A">
      <w:pPr>
        <w:pStyle w:val="ListParagraph"/>
      </w:pPr>
      <w:permStart w:id="101790869" w:edGrp="everyone"/>
      <w:r w:rsidRPr="00380A91">
        <w:rPr>
          <w:rStyle w:val="SubtleEmphasis"/>
        </w:rPr>
        <w:t>__</w:t>
      </w:r>
      <w:permEnd w:id="101790869"/>
      <w:r w:rsidRPr="00A30F39">
        <w:t xml:space="preserve"> But healthcare benefits are a major employee cost of doing business</w:t>
      </w:r>
      <w:r>
        <w:t>, and the opportunity to shift that cost to the government was too good to ignore</w:t>
      </w:r>
      <w:r w:rsidR="004B50D9">
        <w:t xml:space="preserve">. Hence, our political </w:t>
      </w:r>
      <w:r w:rsidR="002F3216">
        <w:t>parties</w:t>
      </w:r>
      <w:r w:rsidR="004B50D9">
        <w:t xml:space="preserve"> shifted to support government healthcare</w:t>
      </w:r>
      <w:r w:rsidRPr="00A30F39">
        <w:t xml:space="preserve">. </w:t>
      </w:r>
      <w:r>
        <w:t xml:space="preserve">And now, companies are going out of business because that political </w:t>
      </w:r>
      <w:r w:rsidR="002F3216">
        <w:t>party</w:t>
      </w:r>
      <w:r>
        <w:t xml:space="preserve"> ruins everything it touches.</w:t>
      </w:r>
    </w:p>
    <w:p w14:paraId="31D84671" w14:textId="77777777" w:rsidR="00E51D40" w:rsidRPr="00A30F39" w:rsidRDefault="00E51D40" w:rsidP="00E6132A">
      <w:pPr>
        <w:pStyle w:val="ListParagraph"/>
      </w:pPr>
      <w:permStart w:id="1418869979" w:edGrp="everyone"/>
      <w:r w:rsidRPr="00380A91">
        <w:rPr>
          <w:rStyle w:val="SubtleEmphasis"/>
        </w:rPr>
        <w:t>__</w:t>
      </w:r>
      <w:permEnd w:id="1418869979"/>
      <w:r w:rsidRPr="00A30F39">
        <w:t xml:space="preserve"> The downside of business health insurance in larger corporations is that they do not buy health insurance; they self-insure behind </w:t>
      </w:r>
      <w:r>
        <w:t>the</w:t>
      </w:r>
      <w:r w:rsidRPr="00A30F39">
        <w:t xml:space="preserve"> </w:t>
      </w:r>
      <w:proofErr w:type="gramStart"/>
      <w:r w:rsidRPr="00A30F39">
        <w:t>façade</w:t>
      </w:r>
      <w:proofErr w:type="gramEnd"/>
      <w:r w:rsidRPr="00A30F39">
        <w:t xml:space="preserve"> of an administrator in the health insurance business. </w:t>
      </w:r>
    </w:p>
    <w:p w14:paraId="51132894" w14:textId="1E2E0406" w:rsidR="00E51D40" w:rsidRPr="00A30F39" w:rsidRDefault="00E51D40" w:rsidP="00E6132A">
      <w:pPr>
        <w:pStyle w:val="ListParagraph"/>
      </w:pPr>
      <w:permStart w:id="2039219019" w:edGrp="everyone"/>
      <w:r w:rsidRPr="00380A91">
        <w:rPr>
          <w:rStyle w:val="SubtleEmphasis"/>
        </w:rPr>
        <w:t>__</w:t>
      </w:r>
      <w:permEnd w:id="2039219019"/>
      <w:r w:rsidRPr="00A30F39">
        <w:t xml:space="preserve"> When employees leave a company, there is no insurance policy to go with them</w:t>
      </w:r>
      <w:r>
        <w:t>,</w:t>
      </w:r>
      <w:r w:rsidRPr="00A30F39">
        <w:t xml:space="preserve"> and all incentives are </w:t>
      </w:r>
      <w:r w:rsidR="00E26F6C">
        <w:t xml:space="preserve">then </w:t>
      </w:r>
      <w:r w:rsidRPr="00A30F39">
        <w:t>against the former employee.</w:t>
      </w:r>
    </w:p>
    <w:p w14:paraId="67089333" w14:textId="77777777" w:rsidR="00E51D40" w:rsidRPr="00A30F39" w:rsidRDefault="00E51D40" w:rsidP="00E6132A">
      <w:pPr>
        <w:pStyle w:val="ListParagraph"/>
      </w:pPr>
      <w:permStart w:id="82799676" w:edGrp="everyone"/>
      <w:r w:rsidRPr="00380A91">
        <w:rPr>
          <w:rStyle w:val="SubtleEmphasis"/>
        </w:rPr>
        <w:t>__</w:t>
      </w:r>
      <w:permEnd w:id="82799676"/>
      <w:r w:rsidRPr="00A30F39">
        <w:t xml:space="preserve"> If employees had their own policies, they </w:t>
      </w:r>
      <w:r>
        <w:t>would not lose their insurance if they lost their jobs</w:t>
      </w:r>
      <w:r w:rsidRPr="00A30F39">
        <w:t>.</w:t>
      </w:r>
    </w:p>
    <w:p w14:paraId="4F03F8C6" w14:textId="77777777" w:rsidR="00E51D40" w:rsidRPr="00A30F39" w:rsidRDefault="00E51D40" w:rsidP="00E6132A">
      <w:pPr>
        <w:pStyle w:val="ListParagraph"/>
      </w:pPr>
      <w:permStart w:id="658067745" w:edGrp="everyone"/>
      <w:r w:rsidRPr="00380A91">
        <w:rPr>
          <w:rStyle w:val="SubtleEmphasis"/>
        </w:rPr>
        <w:t>__</w:t>
      </w:r>
      <w:permEnd w:id="658067745"/>
      <w:r w:rsidRPr="00A30F39">
        <w:t xml:space="preserve"> It may be more expensive, but it would be stable. If a business wants to </w:t>
      </w:r>
      <w:r>
        <w:t>use it as a recruitment tool, it can still do so by subsidizing</w:t>
      </w:r>
      <w:r w:rsidRPr="00A30F39">
        <w:t xml:space="preserve"> the employee’s policy.</w:t>
      </w:r>
    </w:p>
    <w:p w14:paraId="666B9753" w14:textId="2E0B3A62" w:rsidR="00E51D40" w:rsidRPr="00A30F39" w:rsidRDefault="00E51D40" w:rsidP="00E6132A">
      <w:pPr>
        <w:pStyle w:val="ListParagraph"/>
      </w:pPr>
      <w:permStart w:id="32191364" w:edGrp="everyone"/>
      <w:r w:rsidRPr="00380A91">
        <w:rPr>
          <w:rStyle w:val="SubtleEmphasis"/>
        </w:rPr>
        <w:t>__</w:t>
      </w:r>
      <w:permEnd w:id="32191364"/>
      <w:r w:rsidRPr="00A30F39">
        <w:t xml:space="preserve"> Losing health insurance with a job loss was a selling point for the ACA. </w:t>
      </w:r>
      <w:r w:rsidR="004B50D9">
        <w:t>However,</w:t>
      </w:r>
      <w:r w:rsidRPr="00A30F39">
        <w:t xml:space="preserve"> the ACA </w:t>
      </w:r>
      <w:r w:rsidR="005C29EA">
        <w:t>sells</w:t>
      </w:r>
      <w:r w:rsidRPr="00A30F39">
        <w:t xml:space="preserve"> subsidized insurance </w:t>
      </w:r>
      <w:r w:rsidR="0060063A">
        <w:t>artificially cheapened in one column while raising</w:t>
      </w:r>
      <w:r w:rsidRPr="00A30F39">
        <w:t xml:space="preserve"> taxes in </w:t>
      </w:r>
      <w:r w:rsidR="005C29EA">
        <w:t>an</w:t>
      </w:r>
      <w:r w:rsidRPr="00A30F39">
        <w:t xml:space="preserve">other. There are many ways to do that without </w:t>
      </w:r>
      <w:r w:rsidR="0060063A">
        <w:t>entering the insurance business, but none of them</w:t>
      </w:r>
      <w:r w:rsidRPr="00A30F39">
        <w:t xml:space="preserve"> are </w:t>
      </w:r>
      <w:r w:rsidR="005C29EA">
        <w:t>correct</w:t>
      </w:r>
      <w:r w:rsidRPr="00A30F39">
        <w:t>.</w:t>
      </w:r>
    </w:p>
    <w:p w14:paraId="48992B5C" w14:textId="79E53061" w:rsidR="00E51D40" w:rsidRPr="00A30F39" w:rsidRDefault="00E51D40" w:rsidP="00E6132A">
      <w:pPr>
        <w:pStyle w:val="ListParagraph"/>
      </w:pPr>
      <w:r w:rsidRPr="00A30F39">
        <w:t xml:space="preserve"> </w:t>
      </w:r>
      <w:permStart w:id="619739528" w:edGrp="everyone"/>
      <w:r w:rsidRPr="00380A91">
        <w:rPr>
          <w:rStyle w:val="SubtleEmphasis"/>
        </w:rPr>
        <w:t>__</w:t>
      </w:r>
      <w:permEnd w:id="619739528"/>
      <w:r w:rsidRPr="00A30F39">
        <w:t xml:space="preserve"> The biggest lie promoting the Affordable Care Act was that the private sector </w:t>
      </w:r>
      <w:r w:rsidR="005C29EA">
        <w:t>failed</w:t>
      </w:r>
      <w:r w:rsidRPr="00A30F39">
        <w:t xml:space="preserve"> WTP by denying claims. The Medicare </w:t>
      </w:r>
      <w:r w:rsidR="005C29EA">
        <w:t>and A</w:t>
      </w:r>
      <w:r w:rsidR="0060063A">
        <w:t>CA</w:t>
      </w:r>
      <w:r w:rsidR="005C29EA">
        <w:t xml:space="preserve"> denial rates are higher than the private rates, but </w:t>
      </w:r>
      <w:r w:rsidR="005C29EA">
        <w:lastRenderedPageBreak/>
        <w:t xml:space="preserve">political </w:t>
      </w:r>
      <w:r w:rsidR="002F3216">
        <w:t>parties</w:t>
      </w:r>
      <w:r w:rsidR="005C29EA">
        <w:t xml:space="preserve"> do not care about or</w:t>
      </w:r>
      <w:r w:rsidR="004B50D9">
        <w:t xml:space="preserve"> lie</w:t>
      </w:r>
      <w:r>
        <w:t xml:space="preserve"> about it.</w:t>
      </w:r>
    </w:p>
    <w:p w14:paraId="37214AF4" w14:textId="3D68A968" w:rsidR="00E51D40" w:rsidRPr="00A30F39" w:rsidRDefault="00E51D40" w:rsidP="00E6132A">
      <w:pPr>
        <w:pStyle w:val="ListParagraph"/>
      </w:pPr>
      <w:permStart w:id="1959727227" w:edGrp="everyone"/>
      <w:r w:rsidRPr="00380A91">
        <w:rPr>
          <w:rStyle w:val="SubtleEmphasis"/>
        </w:rPr>
        <w:t>__</w:t>
      </w:r>
      <w:permEnd w:id="1959727227"/>
      <w:r w:rsidRPr="00A30F39">
        <w:t xml:space="preserve"> Bureaucracy and competition are </w:t>
      </w:r>
      <w:r w:rsidR="005C29EA">
        <w:t>why the government cannot compete fairly with the private sector in optimizing cost and benefi</w:t>
      </w:r>
      <w:r w:rsidRPr="00A30F39">
        <w:t>t. Only economic law can do that with WTP.</w:t>
      </w:r>
    </w:p>
    <w:p w14:paraId="13454703" w14:textId="77777777" w:rsidR="00E51D40" w:rsidRPr="00A30F39" w:rsidRDefault="00E51D40" w:rsidP="00E6132A">
      <w:pPr>
        <w:pStyle w:val="ListParagraph"/>
      </w:pPr>
      <w:permStart w:id="1662866366" w:edGrp="everyone"/>
      <w:r w:rsidRPr="00380A91">
        <w:rPr>
          <w:rStyle w:val="SubtleEmphasis"/>
        </w:rPr>
        <w:t>__</w:t>
      </w:r>
      <w:permEnd w:id="1662866366"/>
      <w:r w:rsidRPr="00A30F39">
        <w:t xml:space="preserve"> Destroying our private health insurance system will destroy our USA.</w:t>
      </w:r>
    </w:p>
    <w:p w14:paraId="63C205CB" w14:textId="687DF8FD" w:rsidR="00E51D40" w:rsidRPr="00A30F39" w:rsidRDefault="00E51D40" w:rsidP="00E6132A">
      <w:pPr>
        <w:pStyle w:val="ListParagraph"/>
      </w:pPr>
      <w:permStart w:id="1804229497" w:edGrp="everyone"/>
      <w:r w:rsidRPr="00380A91">
        <w:rPr>
          <w:rStyle w:val="SubtleEmphasis"/>
        </w:rPr>
        <w:t>__</w:t>
      </w:r>
      <w:permEnd w:id="1804229497"/>
      <w:r w:rsidRPr="00A30F39">
        <w:t xml:space="preserve"> Selling the A</w:t>
      </w:r>
      <w:r w:rsidR="00E26F6C">
        <w:t>CA</w:t>
      </w:r>
      <w:r w:rsidRPr="00A30F39">
        <w:t xml:space="preserve"> to WTP touched on a third issue</w:t>
      </w:r>
      <w:r>
        <w:t>:</w:t>
      </w:r>
      <w:r w:rsidRPr="00A30F39">
        <w:t xml:space="preserve"> pre-existing conditions. That is just an actuarial group</w:t>
      </w:r>
      <w:r>
        <w:t>;</w:t>
      </w:r>
      <w:r w:rsidRPr="00A30F39">
        <w:t xml:space="preserve"> WTP wanted it</w:t>
      </w:r>
      <w:r>
        <w:t>,</w:t>
      </w:r>
      <w:r w:rsidRPr="00A30F39">
        <w:t xml:space="preserve"> and the insurance industry adapted. </w:t>
      </w:r>
    </w:p>
    <w:p w14:paraId="2565366E" w14:textId="0A22EB7C" w:rsidR="00E51D40" w:rsidRPr="00A30F39" w:rsidRDefault="00E51D40" w:rsidP="00E6132A">
      <w:pPr>
        <w:pStyle w:val="ListParagraph"/>
      </w:pPr>
      <w:permStart w:id="481111373" w:edGrp="everyone"/>
      <w:r w:rsidRPr="00380A91">
        <w:rPr>
          <w:rStyle w:val="SubtleEmphasis"/>
        </w:rPr>
        <w:t>__</w:t>
      </w:r>
      <w:permEnd w:id="481111373"/>
      <w:r w:rsidRPr="00A30F39">
        <w:t xml:space="preserve"> Our government has a role as the voice of WTP. It does not </w:t>
      </w:r>
      <w:r w:rsidR="0060063A">
        <w:t>play a role in WTP thinking</w:t>
      </w:r>
      <w:r w:rsidRPr="00A30F39">
        <w:t>.</w:t>
      </w:r>
    </w:p>
    <w:p w14:paraId="36E5F334" w14:textId="78B0AEF0" w:rsidR="00E51D40" w:rsidRPr="00A30F39" w:rsidRDefault="00E51D40" w:rsidP="00E6132A">
      <w:pPr>
        <w:pStyle w:val="ListParagraph"/>
      </w:pPr>
      <w:permStart w:id="948785375" w:edGrp="everyone"/>
      <w:r w:rsidRPr="00380A91">
        <w:rPr>
          <w:rStyle w:val="SubtleEmphasis"/>
        </w:rPr>
        <w:t>__</w:t>
      </w:r>
      <w:permEnd w:id="948785375"/>
      <w:r w:rsidRPr="00A30F39">
        <w:t xml:space="preserve"> Healthcare is not a Right; </w:t>
      </w:r>
      <w:r w:rsidR="004B50D9">
        <w:t xml:space="preserve">Neither </w:t>
      </w:r>
      <w:r w:rsidRPr="00A30F39">
        <w:t>WTP’s DOI nor our</w:t>
      </w:r>
      <w:r>
        <w:t xml:space="preserve"> DOI/COTUS</w:t>
      </w:r>
      <w:r w:rsidR="004B50D9">
        <w:t xml:space="preserve"> mention</w:t>
      </w:r>
      <w:r w:rsidR="0060063A">
        <w:t>s</w:t>
      </w:r>
      <w:r w:rsidR="004B50D9">
        <w:t xml:space="preserve"> it</w:t>
      </w:r>
      <w:r w:rsidRPr="00A30F39">
        <w:t>. The ACA was the ultimate Megaphone</w:t>
      </w:r>
      <w:r>
        <w:t xml:space="preserve"> Right.</w:t>
      </w:r>
    </w:p>
    <w:p w14:paraId="2EAFD22E" w14:textId="3FE5F8AA" w:rsidR="00E51D40" w:rsidRPr="00A30F39" w:rsidRDefault="00E51D40" w:rsidP="00E6132A">
      <w:pPr>
        <w:pStyle w:val="ListParagraph"/>
      </w:pPr>
      <w:permStart w:id="1309352923" w:edGrp="everyone"/>
      <w:r w:rsidRPr="00380A91">
        <w:rPr>
          <w:rStyle w:val="SubtleEmphasis"/>
        </w:rPr>
        <w:t>__</w:t>
      </w:r>
      <w:permEnd w:id="1309352923"/>
      <w:r w:rsidRPr="00A30F39">
        <w:t xml:space="preserve"> Healthcare is a universal need across all WTP. It is second only to </w:t>
      </w:r>
      <w:r w:rsidR="00E26F6C" w:rsidRPr="00851A04">
        <w:rPr>
          <w:i/>
        </w:rPr>
        <w:t>Life</w:t>
      </w:r>
      <w:r w:rsidRPr="00A30F39">
        <w:t xml:space="preserve"> itself in the fabric of our society.</w:t>
      </w:r>
    </w:p>
    <w:p w14:paraId="2A1F02B5" w14:textId="446AF656" w:rsidR="00E51D40" w:rsidRPr="00A30F39" w:rsidRDefault="00E51D40" w:rsidP="00E6132A">
      <w:pPr>
        <w:pStyle w:val="ListParagraph"/>
      </w:pPr>
      <w:permStart w:id="1649762069" w:edGrp="everyone"/>
      <w:r w:rsidRPr="00380A91">
        <w:rPr>
          <w:rStyle w:val="SubtleEmphasis"/>
        </w:rPr>
        <w:t>__</w:t>
      </w:r>
      <w:permEnd w:id="1649762069"/>
      <w:r w:rsidRPr="00A30F39">
        <w:t xml:space="preserve"> Healthcare is an incentive to work to pay for it. </w:t>
      </w:r>
      <w:r>
        <w:t xml:space="preserve">Government healthcare accomplishes nothing but destroying the fabric of our society by weakening personal responsibility and </w:t>
      </w:r>
      <w:r w:rsidR="0060063A">
        <w:t>the healthcare system</w:t>
      </w:r>
      <w:r w:rsidRPr="00A30F39">
        <w:t xml:space="preserve">. </w:t>
      </w:r>
    </w:p>
    <w:p w14:paraId="02B7A4FC" w14:textId="76124802" w:rsidR="00E51D40" w:rsidRPr="00A30F39" w:rsidRDefault="00E51D40" w:rsidP="00E6132A">
      <w:pPr>
        <w:pStyle w:val="ListParagraph"/>
      </w:pPr>
      <w:permStart w:id="704867272" w:edGrp="everyone"/>
      <w:r w:rsidRPr="00380A91">
        <w:rPr>
          <w:rStyle w:val="SubtleEmphasis"/>
        </w:rPr>
        <w:t>__</w:t>
      </w:r>
      <w:permEnd w:id="704867272"/>
      <w:r w:rsidRPr="00A30F39">
        <w:t xml:space="preserve"> Healthcare is personal and private</w:t>
      </w:r>
      <w:r w:rsidR="004B50D9">
        <w:t>;</w:t>
      </w:r>
      <w:r w:rsidRPr="00A30F39">
        <w:t xml:space="preserve"> </w:t>
      </w:r>
      <w:r>
        <w:t xml:space="preserve">the </w:t>
      </w:r>
      <w:r w:rsidRPr="00A30F39">
        <w:t>government has zero interest in our healthcare, only controlling WTP.</w:t>
      </w:r>
    </w:p>
    <w:p w14:paraId="5A41191C" w14:textId="77777777" w:rsidR="00E51D40" w:rsidRPr="00A30F39" w:rsidRDefault="00E51D40" w:rsidP="00E6132A">
      <w:pPr>
        <w:pStyle w:val="ListParagraph"/>
      </w:pPr>
      <w:permStart w:id="1047673864" w:edGrp="everyone"/>
      <w:r w:rsidRPr="00380A91">
        <w:rPr>
          <w:rStyle w:val="SubtleEmphasis"/>
        </w:rPr>
        <w:t>__</w:t>
      </w:r>
      <w:permEnd w:id="1047673864"/>
      <w:r w:rsidRPr="00A30F39">
        <w:t xml:space="preserve"> It is inconceivable that our federal government can effectively manage such a massive individual need.</w:t>
      </w:r>
    </w:p>
    <w:p w14:paraId="0E6D1E8B" w14:textId="765381ED" w:rsidR="00E51D40" w:rsidRPr="00A30F39" w:rsidRDefault="00E51D40" w:rsidP="00E6132A">
      <w:pPr>
        <w:pStyle w:val="ListParagraph"/>
      </w:pPr>
      <w:permStart w:id="1599748315" w:edGrp="everyone"/>
      <w:r w:rsidRPr="00380A91">
        <w:rPr>
          <w:rStyle w:val="SubtleEmphasis"/>
        </w:rPr>
        <w:t>__</w:t>
      </w:r>
      <w:permEnd w:id="1599748315"/>
      <w:r w:rsidRPr="00A30F39">
        <w:t xml:space="preserve"> </w:t>
      </w:r>
      <w:r w:rsidR="003F64A4">
        <w:t>States</w:t>
      </w:r>
      <w:r w:rsidRPr="00A30F39">
        <w:t xml:space="preserve"> are getting into the health insurance business, and we leave that for another day</w:t>
      </w:r>
      <w:r>
        <w:t xml:space="preserve">, but the </w:t>
      </w:r>
      <w:r w:rsidR="004B50D9">
        <w:t>P</w:t>
      </w:r>
      <w:r>
        <w:t xml:space="preserve">rinciples do not change. It will </w:t>
      </w:r>
      <w:r w:rsidR="005C29EA">
        <w:t xml:space="preserve">also cause </w:t>
      </w:r>
      <w:r w:rsidR="003F64A4">
        <w:t>states</w:t>
      </w:r>
      <w:r w:rsidR="005C29EA">
        <w:t xml:space="preserve"> to go bankrupt</w:t>
      </w:r>
      <w:r w:rsidR="004B50D9">
        <w:t xml:space="preserve"> because the government ignores market forces: the </w:t>
      </w:r>
      <w:r w:rsidR="00A14A3B" w:rsidRPr="0060063A">
        <w:rPr>
          <w:i/>
        </w:rPr>
        <w:t>L</w:t>
      </w:r>
      <w:r w:rsidR="004B50D9" w:rsidRPr="0060063A">
        <w:rPr>
          <w:i/>
        </w:rPr>
        <w:t xml:space="preserve">aws of </w:t>
      </w:r>
      <w:r w:rsidR="00A14A3B" w:rsidRPr="0060063A">
        <w:rPr>
          <w:i/>
        </w:rPr>
        <w:t>N</w:t>
      </w:r>
      <w:r w:rsidRPr="0060063A">
        <w:rPr>
          <w:i/>
        </w:rPr>
        <w:t>ature</w:t>
      </w:r>
      <w:r w:rsidRPr="00A30F39">
        <w:t>.</w:t>
      </w:r>
    </w:p>
    <w:p w14:paraId="68FCC252" w14:textId="444C212E" w:rsidR="00B763BE" w:rsidRPr="00A30F39" w:rsidRDefault="00B763BE" w:rsidP="00B763BE">
      <w:pPr>
        <w:pStyle w:val="Heading3"/>
      </w:pPr>
      <w:bookmarkStart w:id="82" w:name="_Hlk125809951"/>
      <w:bookmarkStart w:id="83" w:name="_Hlk125809997"/>
      <w:bookmarkStart w:id="84" w:name="_Toc112248957"/>
      <w:bookmarkEnd w:id="81"/>
      <w:r>
        <w:t>P1</w:t>
      </w:r>
      <w:r w:rsidR="00662791">
        <w:t>7</w:t>
      </w:r>
      <w:r w:rsidRPr="00A30F39">
        <w:t xml:space="preserve"> </w:t>
      </w:r>
      <w:r>
        <w:t>S</w:t>
      </w:r>
      <w:r w:rsidRPr="00A30F39">
        <w:t xml:space="preserve">et </w:t>
      </w:r>
      <w:r w:rsidR="00BE21EE">
        <w:t>6</w:t>
      </w:r>
      <w:r w:rsidRPr="00A30F39">
        <w:t xml:space="preserve">: </w:t>
      </w:r>
      <w:r>
        <w:t>S</w:t>
      </w:r>
      <w:r w:rsidRPr="00A30F39">
        <w:t xml:space="preserve">ocial </w:t>
      </w:r>
      <w:r>
        <w:t>S</w:t>
      </w:r>
      <w:r w:rsidRPr="00A30F39">
        <w:t xml:space="preserve">ecurity </w:t>
      </w:r>
      <w:permStart w:id="1214844489" w:edGrp="everyone"/>
      <w:r w:rsidRPr="00380A91">
        <w:rPr>
          <w:rStyle w:val="SubtleEmphasis"/>
        </w:rPr>
        <w:t>__</w:t>
      </w:r>
      <w:permEnd w:id="1214844489"/>
    </w:p>
    <w:p w14:paraId="5A387319" w14:textId="77777777" w:rsidR="00A14A3B" w:rsidRPr="00A30F39" w:rsidRDefault="00A14A3B" w:rsidP="00E6132A">
      <w:pPr>
        <w:pStyle w:val="ListParagraph"/>
        <w:numPr>
          <w:ilvl w:val="0"/>
          <w:numId w:val="67"/>
        </w:numPr>
      </w:pPr>
      <w:permStart w:id="1370954792" w:edGrp="everyone"/>
      <w:r w:rsidRPr="00380A91">
        <w:rPr>
          <w:rStyle w:val="SubtleEmphasis"/>
        </w:rPr>
        <w:t>__</w:t>
      </w:r>
      <w:permEnd w:id="1370954792"/>
      <w:r w:rsidRPr="00A30F39">
        <w:t xml:space="preserve"> Social Security (SS) </w:t>
      </w:r>
      <w:r>
        <w:t>costs almost $1 trillion/yr. and is</w:t>
      </w:r>
      <w:r w:rsidRPr="00A30F39">
        <w:t xml:space="preserve"> destroying WTP’s USA. </w:t>
      </w:r>
    </w:p>
    <w:p w14:paraId="42A47161" w14:textId="71F7653B" w:rsidR="00A14A3B" w:rsidRPr="00A30F39" w:rsidRDefault="00A14A3B" w:rsidP="00E6132A">
      <w:pPr>
        <w:pStyle w:val="ListParagraph"/>
      </w:pPr>
      <w:permStart w:id="1860718833" w:edGrp="everyone"/>
      <w:r w:rsidRPr="00380A91">
        <w:rPr>
          <w:rStyle w:val="SubtleEmphasis"/>
        </w:rPr>
        <w:t>__</w:t>
      </w:r>
      <w:permEnd w:id="1860718833"/>
      <w:r w:rsidRPr="00A30F39">
        <w:t xml:space="preserve"> SS is a fraud</w:t>
      </w:r>
      <w:r>
        <w:t xml:space="preserve"> </w:t>
      </w:r>
      <w:r w:rsidRPr="00A30F39">
        <w:t xml:space="preserve">because it is presented as a retirement plan with </w:t>
      </w:r>
      <w:r>
        <w:t>separate</w:t>
      </w:r>
      <w:r w:rsidRPr="00A30F39">
        <w:t xml:space="preserve"> contributions and </w:t>
      </w:r>
      <w:r>
        <w:t>accounts</w:t>
      </w:r>
      <w:r w:rsidRPr="00A30F39">
        <w:t>. But SS keeps running out of money because it isn’t a retirement plan</w:t>
      </w:r>
      <w:r>
        <w:t xml:space="preserve"> but another tax-and-spend</w:t>
      </w:r>
      <w:r w:rsidRPr="00A30F39">
        <w:t xml:space="preserve"> government program co-mingled with the </w:t>
      </w:r>
      <w:r>
        <w:t>G</w:t>
      </w:r>
      <w:r w:rsidRPr="00A30F39">
        <w:t xml:space="preserve">eneral </w:t>
      </w:r>
      <w:r>
        <w:t>F</w:t>
      </w:r>
      <w:r w:rsidRPr="00A30F39">
        <w:t>und.</w:t>
      </w:r>
    </w:p>
    <w:p w14:paraId="399E7446" w14:textId="77777777" w:rsidR="00A14A3B" w:rsidRPr="00A30F39" w:rsidRDefault="00A14A3B" w:rsidP="00E6132A">
      <w:pPr>
        <w:pStyle w:val="ListParagraph"/>
      </w:pPr>
      <w:permStart w:id="1905226348" w:edGrp="everyone"/>
      <w:r w:rsidRPr="00380A91">
        <w:rPr>
          <w:rStyle w:val="SubtleEmphasis"/>
        </w:rPr>
        <w:t>__</w:t>
      </w:r>
      <w:permEnd w:id="1905226348"/>
      <w:r w:rsidRPr="00A30F39">
        <w:t xml:space="preserve"> No business would allow </w:t>
      </w:r>
      <w:r>
        <w:t>a program</w:t>
      </w:r>
      <w:r w:rsidRPr="00A30F39">
        <w:t xml:space="preserve"> of that magnitude to become buried in a large</w:t>
      </w:r>
      <w:r>
        <w:t xml:space="preserve"> waste bureaucracy</w:t>
      </w:r>
      <w:r w:rsidRPr="00A30F39">
        <w:t>.</w:t>
      </w:r>
    </w:p>
    <w:p w14:paraId="0EDF79B3" w14:textId="40658DB5" w:rsidR="00A14A3B" w:rsidRPr="00A30F39" w:rsidRDefault="00A14A3B" w:rsidP="00E6132A">
      <w:pPr>
        <w:pStyle w:val="ListParagraph"/>
      </w:pPr>
      <w:permStart w:id="2064456274" w:edGrp="everyone"/>
      <w:r w:rsidRPr="00380A91">
        <w:rPr>
          <w:rStyle w:val="SubtleEmphasis"/>
        </w:rPr>
        <w:t>__</w:t>
      </w:r>
      <w:permEnd w:id="2064456274"/>
      <w:r w:rsidRPr="00A30F39">
        <w:t xml:space="preserve"> Few subjects demonstrate the pathology of political </w:t>
      </w:r>
      <w:r w:rsidR="002F3216">
        <w:t>party</w:t>
      </w:r>
      <w:r w:rsidRPr="00A30F39">
        <w:t xml:space="preserve"> government as well as SS; </w:t>
      </w:r>
      <w:r w:rsidRPr="00A14A3B">
        <w:t xml:space="preserve">it is the perfect example to illustrate how our government was designed to work with </w:t>
      </w:r>
      <w:r w:rsidRPr="0060063A">
        <w:rPr>
          <w:b/>
          <w:bCs/>
        </w:rPr>
        <w:t>WePEG1787</w:t>
      </w:r>
      <w:r w:rsidRPr="00A14A3B">
        <w:t xml:space="preserve"> and </w:t>
      </w:r>
      <w:r w:rsidRPr="00A14A3B">
        <w:rPr>
          <w:i/>
        </w:rPr>
        <w:t>Liberty-Civics Populism</w:t>
      </w:r>
      <w:r w:rsidRPr="00A30F39">
        <w:t>.</w:t>
      </w:r>
    </w:p>
    <w:p w14:paraId="2B074FF6" w14:textId="4C9C276F" w:rsidR="00A14A3B" w:rsidRDefault="00A14A3B" w:rsidP="00E6132A">
      <w:pPr>
        <w:pStyle w:val="ListParagraph"/>
      </w:pPr>
      <w:permStart w:id="1170044126" w:edGrp="everyone"/>
      <w:r w:rsidRPr="00380A91">
        <w:rPr>
          <w:rStyle w:val="SubtleEmphasis"/>
        </w:rPr>
        <w:t>__</w:t>
      </w:r>
      <w:permEnd w:id="1170044126"/>
      <w:r w:rsidRPr="00A30F39">
        <w:t xml:space="preserve"> 100% of Congress knows SS is an </w:t>
      </w:r>
      <w:r>
        <w:t>out-of-control</w:t>
      </w:r>
      <w:r w:rsidR="0060063A">
        <w:t>,</w:t>
      </w:r>
      <w:r w:rsidRPr="00A30F39">
        <w:t xml:space="preserve"> failed program. But when responsible representatives try to fix it, they are destroyed</w:t>
      </w:r>
      <w:r w:rsidR="0060063A">
        <w:t xml:space="preserve"> rather than</w:t>
      </w:r>
      <w:r w:rsidRPr="00A30F39">
        <w:t xml:space="preserve"> debated. </w:t>
      </w:r>
    </w:p>
    <w:p w14:paraId="2E4C7A75" w14:textId="234E6493" w:rsidR="00A14A3B" w:rsidRPr="00A30F39" w:rsidRDefault="00A14A3B" w:rsidP="00E6132A">
      <w:pPr>
        <w:pStyle w:val="ListParagraph"/>
      </w:pPr>
      <w:permStart w:id="1741492263" w:edGrp="everyone"/>
      <w:r w:rsidRPr="00A14A3B">
        <w:rPr>
          <w:rStyle w:val="SubtleEmphasis"/>
        </w:rPr>
        <w:t>__</w:t>
      </w:r>
      <w:permEnd w:id="1741492263"/>
      <w:r w:rsidRPr="00A14A3B">
        <w:t xml:space="preserve"> </w:t>
      </w:r>
      <w:r w:rsidRPr="00A30F39">
        <w:t xml:space="preserve">Why is that? </w:t>
      </w:r>
      <w:r w:rsidRPr="00A14A3B">
        <w:rPr>
          <w:b/>
          <w:bCs/>
        </w:rPr>
        <w:t xml:space="preserve">Because there is no way to fix it in our political </w:t>
      </w:r>
      <w:r w:rsidR="002F3216">
        <w:rPr>
          <w:b/>
          <w:bCs/>
        </w:rPr>
        <w:t>party</w:t>
      </w:r>
      <w:r w:rsidRPr="00A14A3B">
        <w:rPr>
          <w:b/>
          <w:bCs/>
        </w:rPr>
        <w:t xml:space="preserve"> system</w:t>
      </w:r>
      <w:r w:rsidRPr="00A30F39">
        <w:t xml:space="preserve">. What </w:t>
      </w:r>
      <w:r>
        <w:t>i</w:t>
      </w:r>
      <w:r w:rsidRPr="00A30F39">
        <w:t>s the fix proposed? Get rid of it. Why? Because it is all they know</w:t>
      </w:r>
      <w:r>
        <w:t xml:space="preserve">, and they </w:t>
      </w:r>
      <w:r w:rsidRPr="00A30F39">
        <w:t>can’t seek expertise.</w:t>
      </w:r>
    </w:p>
    <w:p w14:paraId="7B68A08D" w14:textId="78B306B8" w:rsidR="00A14A3B" w:rsidRDefault="00A14A3B" w:rsidP="00E6132A">
      <w:pPr>
        <w:pStyle w:val="ListParagraph"/>
        <w:numPr>
          <w:ilvl w:val="0"/>
          <w:numId w:val="67"/>
        </w:numPr>
      </w:pPr>
      <w:permStart w:id="1795764850" w:edGrp="everyone"/>
      <w:r w:rsidRPr="00380A91">
        <w:rPr>
          <w:rStyle w:val="SubtleEmphasis"/>
        </w:rPr>
        <w:t>__</w:t>
      </w:r>
      <w:permEnd w:id="1795764850"/>
      <w:r>
        <w:t xml:space="preserve"> WTP must demand the reform of </w:t>
      </w:r>
      <w:r w:rsidRPr="002E1D96">
        <w:t>Social Security</w:t>
      </w:r>
      <w:r>
        <w:t>.</w:t>
      </w:r>
      <w:r w:rsidRPr="002E1D96">
        <w:t xml:space="preserve"> </w:t>
      </w:r>
      <w:r>
        <w:t>I</w:t>
      </w:r>
      <w:r w:rsidRPr="002E1D96">
        <w:t xml:space="preserve">t is economically </w:t>
      </w:r>
      <w:r>
        <w:t xml:space="preserve">ignorant and destructive, typical of a government program without </w:t>
      </w:r>
      <w:r w:rsidR="0060063A">
        <w:t>knowledg</w:t>
      </w:r>
      <w:r>
        <w:t xml:space="preserve">e. </w:t>
      </w:r>
    </w:p>
    <w:p w14:paraId="2414F919" w14:textId="68931B6B" w:rsidR="00A14A3B" w:rsidRDefault="00A14A3B" w:rsidP="00E6132A">
      <w:pPr>
        <w:pStyle w:val="ListParagraph"/>
        <w:numPr>
          <w:ilvl w:val="0"/>
          <w:numId w:val="67"/>
        </w:numPr>
      </w:pPr>
      <w:permStart w:id="712648353" w:edGrp="everyone"/>
      <w:r w:rsidRPr="00A14A3B">
        <w:rPr>
          <w:rStyle w:val="SubtleEmphasis"/>
        </w:rPr>
        <w:t>__</w:t>
      </w:r>
      <w:permEnd w:id="712648353"/>
      <w:r w:rsidRPr="00A14A3B">
        <w:t xml:space="preserve"> </w:t>
      </w:r>
      <w:r>
        <w:t xml:space="preserve">First, WTP must satisfy our </w:t>
      </w:r>
      <w:r w:rsidRPr="00E6132A">
        <w:rPr>
          <w:i/>
        </w:rPr>
        <w:t>Liberty</w:t>
      </w:r>
      <w:r>
        <w:t xml:space="preserve"> in our DOI/COTUS. Do our governments have </w:t>
      </w:r>
      <w:r w:rsidR="0060063A">
        <w:t>the</w:t>
      </w:r>
      <w:r>
        <w:t xml:space="preserve"> right to demand that WTP plan for old age after retirement? The correct answer is no. But too many </w:t>
      </w:r>
      <w:r>
        <w:lastRenderedPageBreak/>
        <w:t>people today are not ready, so a soft landing is required.</w:t>
      </w:r>
    </w:p>
    <w:p w14:paraId="53A4FF3C" w14:textId="6E8FBD9F" w:rsidR="00A14A3B" w:rsidRDefault="00A14A3B" w:rsidP="00E6132A">
      <w:pPr>
        <w:pStyle w:val="ListParagraph"/>
        <w:numPr>
          <w:ilvl w:val="0"/>
          <w:numId w:val="67"/>
        </w:numPr>
      </w:pPr>
      <w:permStart w:id="307433763" w:edGrp="everyone"/>
      <w:r w:rsidRPr="00626C68">
        <w:rPr>
          <w:rStyle w:val="SubtleEmphasis"/>
        </w:rPr>
        <w:t>__</w:t>
      </w:r>
      <w:permEnd w:id="307433763"/>
      <w:r>
        <w:t xml:space="preserve">The Social Security debate was about a new tax, </w:t>
      </w:r>
      <w:r w:rsidRPr="00E6132A">
        <w:rPr>
          <w:b/>
          <w:bCs/>
        </w:rPr>
        <w:t>not the purpose of the tax</w:t>
      </w:r>
      <w:r>
        <w:t xml:space="preserve">, and WTP’s SCOTUS upheld it under the </w:t>
      </w:r>
      <w:r w:rsidRPr="00E6132A">
        <w:rPr>
          <w:i/>
        </w:rPr>
        <w:t>General Welfare Clause</w:t>
      </w:r>
      <w:r>
        <w:t xml:space="preserve"> and the 16A, even though it only applied to working people, not the Gen Pop. Our </w:t>
      </w:r>
      <w:r w:rsidR="000E0BDE">
        <w:t>Founders</w:t>
      </w:r>
      <w:r w:rsidR="0060063A">
        <w:t xml:space="preserve"> </w:t>
      </w:r>
      <w:r>
        <w:t xml:space="preserve">would have gone to war against the 16A because it ended WTP’s </w:t>
      </w:r>
      <w:r w:rsidRPr="00E6132A">
        <w:rPr>
          <w:i/>
        </w:rPr>
        <w:t>Liberty</w:t>
      </w:r>
      <w:r>
        <w:t xml:space="preserve">. </w:t>
      </w:r>
    </w:p>
    <w:p w14:paraId="7BE081C0" w14:textId="5D603776" w:rsidR="00A14A3B" w:rsidRDefault="00A14A3B" w:rsidP="00E6132A">
      <w:pPr>
        <w:pStyle w:val="ListParagraph"/>
        <w:numPr>
          <w:ilvl w:val="0"/>
          <w:numId w:val="67"/>
        </w:numPr>
      </w:pPr>
      <w:permStart w:id="1637487125" w:edGrp="everyone"/>
      <w:r w:rsidRPr="00626C68">
        <w:rPr>
          <w:rStyle w:val="SubtleEmphasis"/>
        </w:rPr>
        <w:t>__</w:t>
      </w:r>
      <w:permEnd w:id="1637487125"/>
      <w:r w:rsidRPr="009D43BF">
        <w:t xml:space="preserve"> The </w:t>
      </w:r>
      <w:r>
        <w:t xml:space="preserve">first </w:t>
      </w:r>
      <w:r w:rsidRPr="009D43BF">
        <w:t xml:space="preserve">problem with Social Security is that Congress ‘borrowed’ the funds to balance the general budget. </w:t>
      </w:r>
      <w:r>
        <w:t xml:space="preserve">Since there is no way to </w:t>
      </w:r>
      <w:r w:rsidR="0060063A">
        <w:t>repay it</w:t>
      </w:r>
      <w:r>
        <w:t xml:space="preserve">, Congress subsidizes the fund from the General Fund. </w:t>
      </w:r>
      <w:r w:rsidRPr="009D43BF">
        <w:t>Our representatives cover up the debacle it has become</w:t>
      </w:r>
      <w:r>
        <w:t xml:space="preserve">, which must </w:t>
      </w:r>
      <w:r w:rsidRPr="009D43BF">
        <w:t>end.</w:t>
      </w:r>
      <w:r w:rsidRPr="00E80BB0">
        <w:t xml:space="preserve">  </w:t>
      </w:r>
    </w:p>
    <w:p w14:paraId="4FE60DD4" w14:textId="6210CBD8" w:rsidR="00A14A3B" w:rsidRDefault="00A14A3B" w:rsidP="00E6132A">
      <w:pPr>
        <w:pStyle w:val="ListParagraph"/>
        <w:numPr>
          <w:ilvl w:val="0"/>
          <w:numId w:val="67"/>
        </w:numPr>
      </w:pPr>
      <w:permStart w:id="2079616900" w:edGrp="everyone"/>
      <w:r w:rsidRPr="00626C68">
        <w:rPr>
          <w:rStyle w:val="SubtleEmphasis"/>
        </w:rPr>
        <w:t>__</w:t>
      </w:r>
      <w:permEnd w:id="2079616900"/>
      <w:r w:rsidRPr="00626C68">
        <w:t xml:space="preserve"> </w:t>
      </w:r>
      <w:r>
        <w:t xml:space="preserve">Here is why representatives should go to jail. </w:t>
      </w:r>
      <w:r w:rsidRPr="00A14A3B">
        <w:t xml:space="preserve">In 1978, the Dow Jones Average was $805. Today, it is </w:t>
      </w:r>
      <w:r>
        <w:t>over</w:t>
      </w:r>
      <w:r w:rsidRPr="00A14A3B">
        <w:t xml:space="preserve"> $4</w:t>
      </w:r>
      <w:r>
        <w:t>0</w:t>
      </w:r>
      <w:r w:rsidRPr="00A14A3B">
        <w:t xml:space="preserve">,000, a 50x increase. </w:t>
      </w:r>
      <w:r w:rsidRPr="00E6132A">
        <w:rPr>
          <w:b/>
          <w:bCs/>
        </w:rPr>
        <w:t>Capital gain</w:t>
      </w:r>
      <w:r w:rsidR="0060063A" w:rsidRPr="00E6132A">
        <w:rPr>
          <w:b/>
          <w:bCs/>
        </w:rPr>
        <w:t>s and compound interest are part of every retirement plan in the USA, except for the</w:t>
      </w:r>
      <w:r w:rsidRPr="00E6132A">
        <w:rPr>
          <w:b/>
          <w:bCs/>
        </w:rPr>
        <w:t xml:space="preserve"> federal government’s Social Security</w:t>
      </w:r>
      <w:r w:rsidRPr="00A14A3B">
        <w:t xml:space="preserve">. </w:t>
      </w:r>
    </w:p>
    <w:p w14:paraId="6EDEA499" w14:textId="0C5172F3" w:rsidR="00A14A3B" w:rsidRPr="002E1D96" w:rsidRDefault="00A14A3B" w:rsidP="00E6132A">
      <w:pPr>
        <w:pStyle w:val="ListParagraph"/>
        <w:numPr>
          <w:ilvl w:val="0"/>
          <w:numId w:val="67"/>
        </w:numPr>
      </w:pPr>
      <w:permStart w:id="323488161" w:edGrp="everyone"/>
      <w:r w:rsidRPr="00A14A3B">
        <w:rPr>
          <w:rStyle w:val="SubtleEmphasis"/>
        </w:rPr>
        <w:t>__</w:t>
      </w:r>
      <w:permEnd w:id="323488161"/>
      <w:r w:rsidRPr="00A14A3B">
        <w:t xml:space="preserve"> The failure of WTP’s federal government with Social Security is a prima faci</w:t>
      </w:r>
      <w:r w:rsidR="0060063A">
        <w:t>e</w:t>
      </w:r>
      <w:r w:rsidRPr="00A14A3B">
        <w:t xml:space="preserve"> case that our political </w:t>
      </w:r>
      <w:r w:rsidR="002F3216">
        <w:t>party</w:t>
      </w:r>
      <w:r w:rsidRPr="00A14A3B">
        <w:t xml:space="preserve"> government is corrupt.</w:t>
      </w:r>
    </w:p>
    <w:p w14:paraId="6E5D798A" w14:textId="236891E6" w:rsidR="00A14A3B" w:rsidRDefault="00A14A3B" w:rsidP="00E6132A">
      <w:pPr>
        <w:pStyle w:val="ListParagraph"/>
        <w:numPr>
          <w:ilvl w:val="0"/>
          <w:numId w:val="67"/>
        </w:numPr>
      </w:pPr>
      <w:permStart w:id="895775672" w:edGrp="everyone"/>
      <w:r w:rsidRPr="00380A91">
        <w:rPr>
          <w:rStyle w:val="SubtleEmphasis"/>
        </w:rPr>
        <w:t>__</w:t>
      </w:r>
      <w:permEnd w:id="895775672"/>
      <w:r>
        <w:t xml:space="preserve"> </w:t>
      </w:r>
      <w:r w:rsidRPr="002E1D96">
        <w:t>Social Security was the first major program squeezed through our SCOTUS. It was a fraud</w:t>
      </w:r>
      <w:r>
        <w:t>; it</w:t>
      </w:r>
      <w:r w:rsidRPr="002E1D96">
        <w:t xml:space="preserve"> is not a retirement plan. It is an entitlement for retired wage earners</w:t>
      </w:r>
      <w:r w:rsidR="0060063A">
        <w:t>, now paid from the general fund, dressed up as</w:t>
      </w:r>
      <w:r w:rsidRPr="002E1D96">
        <w:t xml:space="preserve"> a retirement plan. No one ever looked at the </w:t>
      </w:r>
      <w:r>
        <w:t>plan's weakness and how badly it could hurt the workers;</w:t>
      </w:r>
      <w:r w:rsidRPr="002E1D96">
        <w:t xml:space="preserve"> </w:t>
      </w:r>
      <w:r>
        <w:t>few</w:t>
      </w:r>
      <w:r w:rsidRPr="002E1D96">
        <w:t xml:space="preserve"> </w:t>
      </w:r>
      <w:r>
        <w:t>representatives</w:t>
      </w:r>
      <w:r w:rsidRPr="002E1D96">
        <w:t xml:space="preserve"> cared. </w:t>
      </w:r>
    </w:p>
    <w:p w14:paraId="130C9BFF" w14:textId="0931BEE9" w:rsidR="00A14A3B" w:rsidRDefault="00A14A3B" w:rsidP="00E6132A">
      <w:pPr>
        <w:pStyle w:val="ListParagraph"/>
        <w:numPr>
          <w:ilvl w:val="0"/>
          <w:numId w:val="67"/>
        </w:numPr>
      </w:pPr>
      <w:permStart w:id="1152672562" w:edGrp="everyone"/>
      <w:r w:rsidRPr="00380A91">
        <w:rPr>
          <w:rStyle w:val="SubtleEmphasis"/>
        </w:rPr>
        <w:t>__</w:t>
      </w:r>
      <w:permEnd w:id="1152672562"/>
      <w:r>
        <w:t xml:space="preserve"> </w:t>
      </w:r>
      <w:r w:rsidRPr="002E1D96">
        <w:t>Had the tax dollars</w:t>
      </w:r>
      <w:r>
        <w:t xml:space="preserve"> (15%)</w:t>
      </w:r>
      <w:r w:rsidRPr="002E1D96">
        <w:t xml:space="preserve"> been put in an account for the worker and bought the Dow Jones average with no portfolio management needed, there is not a single 45</w:t>
      </w:r>
      <w:r>
        <w:t>-</w:t>
      </w:r>
      <w:r w:rsidRPr="002E1D96">
        <w:t xml:space="preserve">year work </w:t>
      </w:r>
      <w:r>
        <w:t>life</w:t>
      </w:r>
      <w:r w:rsidRPr="002E1D96">
        <w:t xml:space="preserve"> span where a person making only $20,000/yr. would have less than $</w:t>
      </w:r>
      <w:r>
        <w:t>7</w:t>
      </w:r>
      <w:r w:rsidRPr="002E1D96">
        <w:t xml:space="preserve">00,000 </w:t>
      </w:r>
      <w:r>
        <w:t>to</w:t>
      </w:r>
      <w:r w:rsidRPr="002E1D96">
        <w:t xml:space="preserve"> $</w:t>
      </w:r>
      <w:r w:rsidR="0060063A">
        <w:t xml:space="preserve">1 </w:t>
      </w:r>
      <w:r w:rsidRPr="002E1D96">
        <w:t>million at retirement. Every low</w:t>
      </w:r>
      <w:r>
        <w:t>-</w:t>
      </w:r>
      <w:r w:rsidRPr="002E1D96">
        <w:t>income family could have been lifted out of poverty</w:t>
      </w:r>
      <w:r>
        <w:t xml:space="preserve"> in one lifetime</w:t>
      </w:r>
      <w:r w:rsidRPr="002E1D96">
        <w:t>.</w:t>
      </w:r>
      <w:r>
        <w:t xml:space="preserve"> </w:t>
      </w:r>
    </w:p>
    <w:p w14:paraId="65C938A9" w14:textId="77A2D0BA" w:rsidR="00A14A3B" w:rsidRPr="00A14A3B" w:rsidRDefault="00A14A3B" w:rsidP="00E6132A">
      <w:pPr>
        <w:pStyle w:val="ListParagraph"/>
        <w:numPr>
          <w:ilvl w:val="0"/>
          <w:numId w:val="67"/>
        </w:numPr>
      </w:pPr>
      <w:permStart w:id="54527592" w:edGrp="everyone"/>
      <w:r w:rsidRPr="00626C68">
        <w:rPr>
          <w:rStyle w:val="SubtleEmphasis"/>
        </w:rPr>
        <w:t>__</w:t>
      </w:r>
      <w:permEnd w:id="54527592"/>
      <w:r w:rsidRPr="009D43BF">
        <w:t xml:space="preserve"> </w:t>
      </w:r>
      <w:r w:rsidRPr="00E6132A">
        <w:rPr>
          <w:b/>
          <w:bCs/>
        </w:rPr>
        <w:t xml:space="preserve">Going back </w:t>
      </w:r>
      <w:r w:rsidR="00662791" w:rsidRPr="00E6132A">
        <w:rPr>
          <w:b/>
          <w:bCs/>
        </w:rPr>
        <w:t>to 1980</w:t>
      </w:r>
      <w:r w:rsidR="0060063A" w:rsidRPr="00E6132A">
        <w:rPr>
          <w:b/>
          <w:bCs/>
        </w:rPr>
        <w:t>,</w:t>
      </w:r>
      <w:r w:rsidRPr="00E6132A">
        <w:rPr>
          <w:b/>
          <w:bCs/>
        </w:rPr>
        <w:t xml:space="preserve"> with no raises, the amount today would be</w:t>
      </w:r>
      <w:r w:rsidRPr="009D43BF">
        <w:t xml:space="preserve"> </w:t>
      </w:r>
      <w:r w:rsidRPr="00E6132A">
        <w:rPr>
          <w:b/>
          <w:bCs/>
        </w:rPr>
        <w:t>$3,285,506.40</w:t>
      </w:r>
      <w:r w:rsidRPr="009D43BF">
        <w:t xml:space="preserve">. Imagine what that would do for our economy and self-reliance. Instead, political </w:t>
      </w:r>
      <w:r w:rsidR="002F3216">
        <w:t>parties</w:t>
      </w:r>
      <w:r w:rsidRPr="009D43BF">
        <w:t xml:space="preserve"> give seniors about $</w:t>
      </w:r>
      <w:r>
        <w:t>300</w:t>
      </w:r>
      <w:r w:rsidRPr="009D43BF">
        <w:t xml:space="preserve">k over ten years. </w:t>
      </w:r>
      <w:r w:rsidRPr="00E6132A">
        <w:rPr>
          <w:b/>
          <w:bCs/>
        </w:rPr>
        <w:t>And they refuse to fix it.</w:t>
      </w:r>
    </w:p>
    <w:p w14:paraId="3790D3E9" w14:textId="7943E7F5" w:rsidR="00A14A3B" w:rsidRPr="009D43BF" w:rsidRDefault="00A14A3B" w:rsidP="00E6132A">
      <w:pPr>
        <w:pStyle w:val="ListParagraph"/>
        <w:numPr>
          <w:ilvl w:val="0"/>
          <w:numId w:val="67"/>
        </w:numPr>
      </w:pPr>
      <w:permStart w:id="312166151" w:edGrp="everyone"/>
      <w:r w:rsidRPr="00A14A3B">
        <w:rPr>
          <w:rStyle w:val="SubtleEmphasis"/>
        </w:rPr>
        <w:t>__</w:t>
      </w:r>
      <w:permEnd w:id="312166151"/>
      <w:r w:rsidRPr="006B4DA2">
        <w:t xml:space="preserve"> Technically, half the investment was paid by the employer’s payroll tax, which is a total waste of money today. It is time to go to work.</w:t>
      </w:r>
    </w:p>
    <w:p w14:paraId="738F9FFB" w14:textId="3C18B2B2" w:rsidR="00A14A3B" w:rsidRDefault="00A14A3B" w:rsidP="00E6132A">
      <w:pPr>
        <w:pStyle w:val="ListParagraph"/>
        <w:numPr>
          <w:ilvl w:val="0"/>
          <w:numId w:val="67"/>
        </w:numPr>
      </w:pPr>
      <w:permStart w:id="1359883688" w:edGrp="everyone"/>
      <w:r w:rsidRPr="00380A91">
        <w:rPr>
          <w:rStyle w:val="SubtleEmphasis"/>
        </w:rPr>
        <w:t>__</w:t>
      </w:r>
      <w:permEnd w:id="1359883688"/>
      <w:r>
        <w:t xml:space="preserve"> When competent representatives try to fix Social Security, political </w:t>
      </w:r>
      <w:r w:rsidR="002F3216">
        <w:t>parties</w:t>
      </w:r>
      <w:r>
        <w:t xml:space="preserve"> demagogue the effort with lies. Fixing Social Security to work with compound interest and capital gain</w:t>
      </w:r>
      <w:r w:rsidR="0060063A">
        <w:t>s, rather than bankrupting our USA,</w:t>
      </w:r>
      <w:r>
        <w:t xml:space="preserve"> is not ‘</w:t>
      </w:r>
      <w:r w:rsidRPr="00E6132A">
        <w:rPr>
          <w:i/>
        </w:rPr>
        <w:t>taking it away</w:t>
      </w:r>
      <w:r>
        <w:t>.’</w:t>
      </w:r>
    </w:p>
    <w:p w14:paraId="67F9524C" w14:textId="77777777" w:rsidR="00A14A3B" w:rsidRPr="00E80BB0" w:rsidRDefault="00A14A3B" w:rsidP="00E6132A">
      <w:pPr>
        <w:pStyle w:val="ListParagraph"/>
        <w:numPr>
          <w:ilvl w:val="0"/>
          <w:numId w:val="67"/>
        </w:numPr>
      </w:pPr>
      <w:permStart w:id="1260525290" w:edGrp="everyone"/>
      <w:r w:rsidRPr="00626C68">
        <w:rPr>
          <w:rStyle w:val="SubtleEmphasis"/>
        </w:rPr>
        <w:t>__</w:t>
      </w:r>
      <w:permEnd w:id="1260525290"/>
      <w:r w:rsidRPr="00C2033C">
        <w:t xml:space="preserve"> Every state has a welfare program, and if those programs </w:t>
      </w:r>
      <w:r>
        <w:t>paid into a proper Social Security plan for their recipients</w:t>
      </w:r>
      <w:r w:rsidRPr="00C2033C">
        <w:t>, it would significantly reduce poverty over time.</w:t>
      </w:r>
    </w:p>
    <w:p w14:paraId="62D72006" w14:textId="77777777" w:rsidR="00A14A3B" w:rsidRPr="0089472E" w:rsidRDefault="00A14A3B" w:rsidP="00E6132A">
      <w:pPr>
        <w:pStyle w:val="ListParagraph"/>
        <w:numPr>
          <w:ilvl w:val="0"/>
          <w:numId w:val="67"/>
        </w:numPr>
      </w:pPr>
      <w:permStart w:id="4990317" w:edGrp="everyone"/>
      <w:r w:rsidRPr="00626C68">
        <w:rPr>
          <w:rStyle w:val="SubtleEmphasis"/>
        </w:rPr>
        <w:t>__</w:t>
      </w:r>
      <w:permEnd w:id="4990317"/>
      <w:r w:rsidRPr="00C2033C">
        <w:t xml:space="preserve"> </w:t>
      </w:r>
      <w:r w:rsidRPr="00E6132A">
        <w:rPr>
          <w:b/>
          <w:bCs/>
        </w:rPr>
        <w:t>WePEG1787</w:t>
      </w:r>
      <w:r w:rsidRPr="00A14A3B">
        <w:t xml:space="preserve"> representatives are the only hope for the future.</w:t>
      </w:r>
    </w:p>
    <w:p w14:paraId="1C9124D9" w14:textId="7A4305F0" w:rsidR="00B763BE" w:rsidRPr="00A30F39" w:rsidRDefault="00B763BE" w:rsidP="00E6132A">
      <w:pPr>
        <w:pStyle w:val="ListParagraph"/>
      </w:pPr>
      <w:permStart w:id="417602758" w:edGrp="everyone"/>
      <w:r w:rsidRPr="00380A91">
        <w:rPr>
          <w:rStyle w:val="SubtleEmphasis"/>
        </w:rPr>
        <w:t>__</w:t>
      </w:r>
      <w:permEnd w:id="417602758"/>
      <w:r w:rsidRPr="00A30F39">
        <w:t xml:space="preserve"> </w:t>
      </w:r>
      <w:r w:rsidRPr="00F70C7F">
        <w:rPr>
          <w:i/>
        </w:rPr>
        <w:t xml:space="preserve">Liberty-Civics </w:t>
      </w:r>
      <w:r>
        <w:rPr>
          <w:i/>
        </w:rPr>
        <w:t>Populism</w:t>
      </w:r>
      <w:r>
        <w:t xml:space="preserve"> </w:t>
      </w:r>
      <w:r w:rsidRPr="00A30F39">
        <w:t xml:space="preserve">shifts </w:t>
      </w:r>
      <w:r>
        <w:t xml:space="preserve">power from political </w:t>
      </w:r>
      <w:r w:rsidR="002F3216">
        <w:t>parties</w:t>
      </w:r>
      <w:r>
        <w:t xml:space="preserve"> to WTP, which has a vested interest in our </w:t>
      </w:r>
      <w:r w:rsidR="00A14A3B" w:rsidRPr="00216D6A">
        <w:rPr>
          <w:i/>
        </w:rPr>
        <w:t>Liberty</w:t>
      </w:r>
      <w:r>
        <w:t xml:space="preserve"> and wants</w:t>
      </w:r>
      <w:r w:rsidRPr="00A30F39">
        <w:t xml:space="preserve"> the best program, not the political </w:t>
      </w:r>
      <w:r w:rsidR="002F3216">
        <w:t>party</w:t>
      </w:r>
      <w:r w:rsidRPr="00A30F39">
        <w:t xml:space="preserve"> program.</w:t>
      </w:r>
    </w:p>
    <w:p w14:paraId="073F52AE" w14:textId="71D1FE80" w:rsidR="00B763BE" w:rsidRPr="00A30F39" w:rsidRDefault="00B763BE" w:rsidP="00E6132A">
      <w:pPr>
        <w:pStyle w:val="ListParagraph"/>
      </w:pPr>
      <w:permStart w:id="661677573" w:edGrp="everyone"/>
      <w:r w:rsidRPr="00380A91">
        <w:rPr>
          <w:rStyle w:val="SubtleEmphasis"/>
        </w:rPr>
        <w:t>__</w:t>
      </w:r>
      <w:permEnd w:id="661677573"/>
      <w:r w:rsidRPr="00A30F39">
        <w:t xml:space="preserve"> SS </w:t>
      </w:r>
      <w:r w:rsidR="004B50D9">
        <w:t>now has two programs:</w:t>
      </w:r>
      <w:r w:rsidRPr="00A30F39">
        <w:t xml:space="preserve"> </w:t>
      </w:r>
      <w:r w:rsidR="00A14A3B">
        <w:t>F</w:t>
      </w:r>
      <w:r w:rsidRPr="00A30F39">
        <w:t xml:space="preserve">amily welfare and retirement. </w:t>
      </w:r>
      <w:r>
        <w:t>The mission creep is unconscionable</w:t>
      </w:r>
      <w:r w:rsidR="004B50D9">
        <w:t>.</w:t>
      </w:r>
    </w:p>
    <w:p w14:paraId="23539961" w14:textId="7954B8CA" w:rsidR="00B763BE" w:rsidRPr="00A30F39" w:rsidRDefault="00B763BE" w:rsidP="00E6132A">
      <w:pPr>
        <w:pStyle w:val="ListParagraph"/>
      </w:pPr>
      <w:permStart w:id="177873585" w:edGrp="everyone"/>
      <w:r w:rsidRPr="00380A91">
        <w:rPr>
          <w:rStyle w:val="SubtleEmphasis"/>
        </w:rPr>
        <w:t>__</w:t>
      </w:r>
      <w:permEnd w:id="177873585"/>
      <w:r w:rsidRPr="00A30F39">
        <w:t xml:space="preserve"> The </w:t>
      </w:r>
      <w:r w:rsidR="00A14A3B">
        <w:t>F</w:t>
      </w:r>
      <w:r w:rsidRPr="00A30F39">
        <w:t xml:space="preserve">amily welfare portion must be </w:t>
      </w:r>
      <w:r>
        <w:t xml:space="preserve">shifted to the </w:t>
      </w:r>
      <w:r w:rsidR="003F64A4">
        <w:t>states</w:t>
      </w:r>
      <w:r>
        <w:t xml:space="preserve"> where it</w:t>
      </w:r>
      <w:r w:rsidRPr="00A30F39">
        <w:t xml:space="preserve"> belongs. That is </w:t>
      </w:r>
      <w:r w:rsidR="004B50D9">
        <w:t>relatively</w:t>
      </w:r>
      <w:r w:rsidRPr="00A30F39">
        <w:t xml:space="preserve"> easy to do. Our federal government has no enumerated power to provide personal welfare. </w:t>
      </w:r>
    </w:p>
    <w:p w14:paraId="74D4E7ED" w14:textId="77777777" w:rsidR="00A14A3B" w:rsidRDefault="00B763BE" w:rsidP="00E6132A">
      <w:pPr>
        <w:pStyle w:val="ListParagraph"/>
      </w:pPr>
      <w:permStart w:id="759844369" w:edGrp="everyone"/>
      <w:r w:rsidRPr="00380A91">
        <w:rPr>
          <w:rStyle w:val="SubtleEmphasis"/>
        </w:rPr>
        <w:t>__</w:t>
      </w:r>
      <w:permEnd w:id="759844369"/>
      <w:r w:rsidRPr="00A30F39">
        <w:t xml:space="preserve"> </w:t>
      </w:r>
      <w:r w:rsidR="00A14A3B">
        <w:t>In theory, the private sector should manage the individual SS deposits in each person's account, but since it is an unmanaged long-term fund, the US Treasury is the safest option.</w:t>
      </w:r>
    </w:p>
    <w:p w14:paraId="35623B5A" w14:textId="0CF75004" w:rsidR="00B763BE" w:rsidRPr="00A30F39" w:rsidRDefault="00A14A3B" w:rsidP="00E6132A">
      <w:pPr>
        <w:pStyle w:val="ListParagraph"/>
      </w:pPr>
      <w:permStart w:id="980495991" w:edGrp="everyone"/>
      <w:r w:rsidRPr="00A14A3B">
        <w:rPr>
          <w:rStyle w:val="SubtleEmphasis"/>
        </w:rPr>
        <w:lastRenderedPageBreak/>
        <w:t>__</w:t>
      </w:r>
      <w:permEnd w:id="980495991"/>
      <w:r w:rsidRPr="00A14A3B">
        <w:t xml:space="preserve"> </w:t>
      </w:r>
      <w:r>
        <w:t xml:space="preserve">Under no circumstances does the federal government have access to the fund for any other use </w:t>
      </w:r>
      <w:r w:rsidR="0060063A">
        <w:t>than</w:t>
      </w:r>
      <w:r>
        <w:t xml:space="preserve"> the original plan.</w:t>
      </w:r>
    </w:p>
    <w:p w14:paraId="148BB6ED" w14:textId="5D683E2C" w:rsidR="00B763BE" w:rsidRPr="00A30F39" w:rsidRDefault="00B763BE" w:rsidP="00E6132A">
      <w:pPr>
        <w:pStyle w:val="ListParagraph"/>
      </w:pPr>
      <w:permStart w:id="1349796669" w:edGrp="everyone"/>
      <w:r w:rsidRPr="00380A91">
        <w:rPr>
          <w:rStyle w:val="SubtleEmphasis"/>
        </w:rPr>
        <w:t>__</w:t>
      </w:r>
      <w:permEnd w:id="1349796669"/>
      <w:r w:rsidRPr="00A30F39">
        <w:t xml:space="preserve"> SS is a </w:t>
      </w:r>
      <w:r w:rsidRPr="00F30517">
        <w:t xml:space="preserve">failing </w:t>
      </w:r>
      <w:r w:rsidRPr="00A30F39">
        <w:t xml:space="preserve">government substitute for personal responsibility. There is a case </w:t>
      </w:r>
      <w:r w:rsidR="0060063A">
        <w:t>for imposing forced responsibility throug</w:t>
      </w:r>
      <w:r w:rsidRPr="00A30F39">
        <w:t>h the SS tax</w:t>
      </w:r>
      <w:r w:rsidR="004B50D9">
        <w:t>. Still,</w:t>
      </w:r>
      <w:r w:rsidRPr="00A30F39">
        <w:t xml:space="preserve"> </w:t>
      </w:r>
      <w:r w:rsidR="004B50D9">
        <w:t>WTP must</w:t>
      </w:r>
      <w:r w:rsidRPr="00A30F39">
        <w:t xml:space="preserve"> put </w:t>
      </w:r>
      <w:r w:rsidR="004B50D9">
        <w:t xml:space="preserve">it </w:t>
      </w:r>
      <w:r w:rsidRPr="00A30F39">
        <w:t xml:space="preserve">into the best overall return, the long-term Dow Jones Average managed by the </w:t>
      </w:r>
      <w:r w:rsidRPr="0060063A">
        <w:rPr>
          <w:i/>
        </w:rPr>
        <w:t>Laws of Nature</w:t>
      </w:r>
      <w:r w:rsidRPr="00A30F39">
        <w:t>, not individuals</w:t>
      </w:r>
      <w:r>
        <w:t>,</w:t>
      </w:r>
      <w:r w:rsidRPr="00A30F39">
        <w:t xml:space="preserve"> which incentivizes our representatives to stop damaging prosperity. </w:t>
      </w:r>
    </w:p>
    <w:p w14:paraId="4EF563A9" w14:textId="66C01BDC" w:rsidR="00B763BE" w:rsidRPr="00A30F39" w:rsidRDefault="00B763BE" w:rsidP="00E6132A">
      <w:pPr>
        <w:pStyle w:val="ListParagraph"/>
      </w:pPr>
      <w:permStart w:id="776481068" w:edGrp="everyone"/>
      <w:r w:rsidRPr="00380A91">
        <w:rPr>
          <w:rStyle w:val="SubtleEmphasis"/>
        </w:rPr>
        <w:t>__</w:t>
      </w:r>
      <w:permEnd w:id="776481068"/>
      <w:r w:rsidRPr="00A30F39">
        <w:t xml:space="preserve"> </w:t>
      </w:r>
      <w:r w:rsidR="00A14A3B">
        <w:t>There is also the</w:t>
      </w:r>
      <w:r w:rsidRPr="00A30F39">
        <w:t xml:space="preserve"> problem </w:t>
      </w:r>
      <w:r w:rsidR="00A14A3B">
        <w:t>of today’s payroll tax paying</w:t>
      </w:r>
      <w:r w:rsidRPr="00A30F39">
        <w:t xml:space="preserve"> today’s retiree</w:t>
      </w:r>
      <w:r w:rsidR="00A14A3B">
        <w:t xml:space="preserve"> because there is no fund. </w:t>
      </w:r>
      <w:r w:rsidRPr="00A30F39">
        <w:t xml:space="preserve">Shifting that to a retirement fund would cause a shortfall that </w:t>
      </w:r>
      <w:r w:rsidR="0060063A">
        <w:t>would need to be made</w:t>
      </w:r>
      <w:r w:rsidRPr="00A30F39">
        <w:t xml:space="preserve"> up from the general fund. </w:t>
      </w:r>
    </w:p>
    <w:p w14:paraId="36FD21C3" w14:textId="28F0BFD4" w:rsidR="00B763BE" w:rsidRPr="00A30F39" w:rsidRDefault="00B763BE" w:rsidP="00E6132A">
      <w:pPr>
        <w:pStyle w:val="ListParagraph"/>
      </w:pPr>
      <w:permStart w:id="2069775167" w:edGrp="everyone"/>
      <w:r w:rsidRPr="00380A91">
        <w:rPr>
          <w:rStyle w:val="SubtleEmphasis"/>
        </w:rPr>
        <w:t>__</w:t>
      </w:r>
      <w:permEnd w:id="2069775167"/>
      <w:r w:rsidRPr="00A30F39">
        <w:t xml:space="preserve"> WTP </w:t>
      </w:r>
      <w:r w:rsidR="0060063A">
        <w:t>will</w:t>
      </w:r>
      <w:r w:rsidRPr="00A30F39">
        <w:t xml:space="preserve"> find $2 trillion/yr. waste in federal spending</w:t>
      </w:r>
      <w:r w:rsidR="004B50D9">
        <w:t xml:space="preserve">, and it must fix </w:t>
      </w:r>
      <w:r w:rsidR="0060063A">
        <w:t xml:space="preserve">the </w:t>
      </w:r>
      <w:r w:rsidR="004B50D9">
        <w:t>SS</w:t>
      </w:r>
      <w:r w:rsidRPr="00A30F39">
        <w:t xml:space="preserve">. </w:t>
      </w:r>
    </w:p>
    <w:p w14:paraId="280507BD" w14:textId="7C56066F" w:rsidR="00B763BE" w:rsidRPr="00A30F39" w:rsidRDefault="00B763BE" w:rsidP="00E6132A">
      <w:pPr>
        <w:pStyle w:val="ListParagraph"/>
      </w:pPr>
      <w:permStart w:id="98267386" w:edGrp="everyone"/>
      <w:r w:rsidRPr="00380A91">
        <w:rPr>
          <w:rStyle w:val="SubtleEmphasis"/>
        </w:rPr>
        <w:t>__</w:t>
      </w:r>
      <w:permEnd w:id="98267386"/>
      <w:r w:rsidRPr="00A30F39">
        <w:t xml:space="preserve"> Congress must create a committee to meet with experts and fix the system once and </w:t>
      </w:r>
      <w:r>
        <w:t xml:space="preserve">for </w:t>
      </w:r>
      <w:r w:rsidR="0060063A">
        <w:t>a</w:t>
      </w:r>
      <w:r>
        <w:t>ll</w:t>
      </w:r>
      <w:r w:rsidRPr="00A30F39">
        <w:t>.</w:t>
      </w:r>
    </w:p>
    <w:p w14:paraId="6406A597" w14:textId="09A36907" w:rsidR="00B763BE" w:rsidRPr="00A30F39" w:rsidRDefault="00B763BE" w:rsidP="00E6132A">
      <w:pPr>
        <w:pStyle w:val="ListParagraph"/>
      </w:pPr>
      <w:permStart w:id="1606368825" w:edGrp="everyone"/>
      <w:r w:rsidRPr="00380A91">
        <w:rPr>
          <w:rStyle w:val="SubtleEmphasis"/>
        </w:rPr>
        <w:t>__</w:t>
      </w:r>
      <w:permEnd w:id="1606368825"/>
      <w:r w:rsidRPr="00A30F39">
        <w:t xml:space="preserve"> It will not be cheap because the damage is </w:t>
      </w:r>
      <w:r w:rsidR="004B50D9">
        <w:t>enormous</w:t>
      </w:r>
      <w:r w:rsidRPr="00A30F39">
        <w:t>.</w:t>
      </w:r>
    </w:p>
    <w:p w14:paraId="6E0B7A14" w14:textId="3CE75B94" w:rsidR="00B763BE" w:rsidRPr="00A30F39" w:rsidRDefault="00B763BE" w:rsidP="00E6132A">
      <w:pPr>
        <w:pStyle w:val="ListParagraph"/>
      </w:pPr>
      <w:permStart w:id="1166686823" w:edGrp="everyone"/>
      <w:r w:rsidRPr="00380A91">
        <w:rPr>
          <w:rStyle w:val="SubtleEmphasis"/>
        </w:rPr>
        <w:t>__</w:t>
      </w:r>
      <w:permEnd w:id="1166686823"/>
      <w:r w:rsidRPr="00A30F39">
        <w:t xml:space="preserve"> Migrating SS to a </w:t>
      </w:r>
      <w:r w:rsidR="004B50D9">
        <w:t>proper</w:t>
      </w:r>
      <w:r w:rsidRPr="00A30F39">
        <w:t xml:space="preserve"> retirement plan must be a priority because the existing plan is a </w:t>
      </w:r>
      <w:r w:rsidR="00A14A3B">
        <w:t>ho</w:t>
      </w:r>
      <w:r w:rsidR="00E32EB9">
        <w:t>r</w:t>
      </w:r>
      <w:r w:rsidR="00A14A3B">
        <w:t>rible</w:t>
      </w:r>
      <w:r w:rsidRPr="00A30F39">
        <w:t xml:space="preserve"> use of funds.</w:t>
      </w:r>
    </w:p>
    <w:bookmarkEnd w:id="82"/>
    <w:bookmarkEnd w:id="83"/>
    <w:bookmarkEnd w:id="84"/>
    <w:p w14:paraId="7F9E5F0A" w14:textId="55486380" w:rsidR="007251B9" w:rsidRPr="00A30F39" w:rsidRDefault="007251B9" w:rsidP="007251B9">
      <w:pPr>
        <w:pStyle w:val="Heading3"/>
      </w:pPr>
      <w:r w:rsidRPr="00A30F39">
        <w:t>P</w:t>
      </w:r>
      <w:r w:rsidR="00386875">
        <w:t>1</w:t>
      </w:r>
      <w:r w:rsidR="00662791">
        <w:t>7</w:t>
      </w:r>
      <w:r w:rsidRPr="00A30F39">
        <w:t xml:space="preserve"> </w:t>
      </w:r>
      <w:r w:rsidR="00386875">
        <w:t>S</w:t>
      </w:r>
      <w:r w:rsidRPr="00A30F39">
        <w:t xml:space="preserve">et </w:t>
      </w:r>
      <w:r w:rsidR="00BE21EE">
        <w:t>7</w:t>
      </w:r>
      <w:r w:rsidRPr="00A30F39">
        <w:t xml:space="preserve">: </w:t>
      </w:r>
      <w:r w:rsidR="00386875">
        <w:t xml:space="preserve">The </w:t>
      </w:r>
      <w:r>
        <w:t>E</w:t>
      </w:r>
      <w:r w:rsidRPr="00A30F39">
        <w:t>ducation</w:t>
      </w:r>
      <w:r w:rsidR="00386875">
        <w:t xml:space="preserve"> Weapon</w:t>
      </w:r>
      <w:r w:rsidRPr="00A30F39">
        <w:t xml:space="preserve"> </w:t>
      </w:r>
      <w:permStart w:id="1722116061" w:edGrp="everyone"/>
      <w:r w:rsidRPr="00380A91">
        <w:rPr>
          <w:rStyle w:val="SubtleEmphasis"/>
        </w:rPr>
        <w:t>__</w:t>
      </w:r>
      <w:permEnd w:id="1722116061"/>
    </w:p>
    <w:p w14:paraId="79B1084D" w14:textId="2ACEB6AA" w:rsidR="007251B9" w:rsidRDefault="007251B9" w:rsidP="00E6132A">
      <w:pPr>
        <w:pStyle w:val="ListParagraph"/>
        <w:numPr>
          <w:ilvl w:val="0"/>
          <w:numId w:val="39"/>
        </w:numPr>
      </w:pPr>
      <w:permStart w:id="554698042" w:edGrp="everyone"/>
      <w:r w:rsidRPr="00380A91">
        <w:rPr>
          <w:rStyle w:val="SubtleEmphasis"/>
        </w:rPr>
        <w:t>__</w:t>
      </w:r>
      <w:permEnd w:id="554698042"/>
      <w:r w:rsidRPr="00A30F39">
        <w:t xml:space="preserve"> </w:t>
      </w:r>
      <w:r w:rsidRPr="00457B74">
        <w:t xml:space="preserve">Reading, writing, and arithmetic are </w:t>
      </w:r>
      <w:r w:rsidR="005C29EA">
        <w:t>basic subjects for every citizen</w:t>
      </w:r>
      <w:r w:rsidRPr="00457B74">
        <w:t xml:space="preserve"> to function in society. </w:t>
      </w:r>
      <w:r w:rsidR="005C29EA" w:rsidRPr="00E6132A">
        <w:rPr>
          <w:i/>
        </w:rPr>
        <w:t>Liberty</w:t>
      </w:r>
      <w:r w:rsidR="005C29EA">
        <w:t xml:space="preserve"> </w:t>
      </w:r>
      <w:r w:rsidRPr="00457B74">
        <w:t xml:space="preserve">is a mandatory governing </w:t>
      </w:r>
      <w:r>
        <w:t>structure</w:t>
      </w:r>
      <w:r w:rsidRPr="00457B74">
        <w:t xml:space="preserve"> and history for the security of WTP’s USA. That is where government interest in education ends, and parenting picks </w:t>
      </w:r>
      <w:r>
        <w:t xml:space="preserve">it </w:t>
      </w:r>
      <w:r w:rsidRPr="00457B74">
        <w:t>up from there</w:t>
      </w:r>
      <w:r w:rsidR="005C29EA">
        <w:t xml:space="preserve">, </w:t>
      </w:r>
      <w:r w:rsidRPr="00457B74">
        <w:t>full stop.</w:t>
      </w:r>
    </w:p>
    <w:p w14:paraId="179873FA" w14:textId="77777777" w:rsidR="007251B9" w:rsidRPr="00A30F39" w:rsidRDefault="007251B9" w:rsidP="00E6132A">
      <w:pPr>
        <w:pStyle w:val="ListParagraph"/>
      </w:pPr>
      <w:permStart w:id="474181019" w:edGrp="everyone"/>
      <w:r w:rsidRPr="00380A91">
        <w:rPr>
          <w:rStyle w:val="SubtleEmphasis"/>
        </w:rPr>
        <w:t>__</w:t>
      </w:r>
      <w:permEnd w:id="474181019"/>
      <w:r>
        <w:t xml:space="preserve"> </w:t>
      </w:r>
      <w:r w:rsidRPr="00A30F39">
        <w:t xml:space="preserve">Education is an integral part of the fabric of our society. It is about learning, not </w:t>
      </w:r>
      <w:r>
        <w:t>indoctrinating</w:t>
      </w:r>
      <w:r w:rsidRPr="00A30F39">
        <w:t>.</w:t>
      </w:r>
    </w:p>
    <w:p w14:paraId="4EA5F6FD" w14:textId="57426EAC" w:rsidR="007251B9" w:rsidRDefault="007251B9" w:rsidP="00E6132A">
      <w:pPr>
        <w:pStyle w:val="ListParagraph"/>
      </w:pPr>
      <w:permStart w:id="268916555" w:edGrp="everyone"/>
      <w:r w:rsidRPr="00380A91">
        <w:rPr>
          <w:rStyle w:val="SubtleEmphasis"/>
        </w:rPr>
        <w:t>__</w:t>
      </w:r>
      <w:permEnd w:id="268916555"/>
      <w:r w:rsidRPr="00A30F39">
        <w:t xml:space="preserve"> It is beyond comprehension that a federal Department of Education has any right to be involved in a process </w:t>
      </w:r>
      <w:r>
        <w:t>that</w:t>
      </w:r>
      <w:r w:rsidRPr="00A30F39">
        <w:t xml:space="preserve"> never even crosses county lines and is not mentioned in our </w:t>
      </w:r>
      <w:r>
        <w:t>DOI/</w:t>
      </w:r>
      <w:r w:rsidRPr="00A30F39">
        <w:t xml:space="preserve">COTUS. </w:t>
      </w:r>
    </w:p>
    <w:p w14:paraId="50013874" w14:textId="2A9CB14D" w:rsidR="007251B9" w:rsidRDefault="007251B9" w:rsidP="00E6132A">
      <w:pPr>
        <w:pStyle w:val="ListParagraph"/>
      </w:pPr>
      <w:permStart w:id="963661016" w:edGrp="everyone"/>
      <w:r w:rsidRPr="00380A91">
        <w:rPr>
          <w:rStyle w:val="SubtleEmphasis"/>
        </w:rPr>
        <w:t>__</w:t>
      </w:r>
      <w:permEnd w:id="963661016"/>
      <w:r>
        <w:t xml:space="preserve"> Federal spending is the Trojan Horse for education and many other local organizations. </w:t>
      </w:r>
    </w:p>
    <w:p w14:paraId="59DF8D3C" w14:textId="412BD9D3" w:rsidR="007251B9" w:rsidRPr="00A30F39" w:rsidRDefault="007251B9" w:rsidP="00E6132A">
      <w:pPr>
        <w:pStyle w:val="ListParagraph"/>
      </w:pPr>
      <w:permStart w:id="1920552774" w:edGrp="everyone"/>
      <w:r w:rsidRPr="00380A91">
        <w:rPr>
          <w:rStyle w:val="SubtleEmphasis"/>
        </w:rPr>
        <w:t>__</w:t>
      </w:r>
      <w:permEnd w:id="1920552774"/>
      <w:r w:rsidRPr="00283F0B">
        <w:t xml:space="preserve"> </w:t>
      </w:r>
      <w:r>
        <w:t>I</w:t>
      </w:r>
      <w:r w:rsidRPr="006243BB">
        <w:t>f the federal government has zero enumerated rights to be involved in anything directly related to WTP’s lives, how can it have the right to spend taxpayer money</w:t>
      </w:r>
      <w:r>
        <w:t xml:space="preserve"> </w:t>
      </w:r>
      <w:r w:rsidR="005C29EA">
        <w:t>o</w:t>
      </w:r>
      <w:r>
        <w:t xml:space="preserve">n </w:t>
      </w:r>
      <w:r w:rsidR="005C29EA">
        <w:t>education</w:t>
      </w:r>
      <w:r w:rsidRPr="006243BB">
        <w:t>?</w:t>
      </w:r>
    </w:p>
    <w:p w14:paraId="703A217E" w14:textId="77777777" w:rsidR="007251B9" w:rsidRPr="00A30F39" w:rsidRDefault="007251B9" w:rsidP="00E6132A">
      <w:pPr>
        <w:pStyle w:val="ListParagraph"/>
      </w:pPr>
      <w:permStart w:id="350428338" w:edGrp="everyone"/>
      <w:r w:rsidRPr="00380A91">
        <w:rPr>
          <w:rStyle w:val="SubtleEmphasis"/>
        </w:rPr>
        <w:t>__</w:t>
      </w:r>
      <w:permEnd w:id="350428338"/>
      <w:r w:rsidRPr="00A30F39">
        <w:t xml:space="preserve"> Education is the perfect example of what the federal government cannot do but does anyway because WTP just let it happen</w:t>
      </w:r>
      <w:r>
        <w:t>,</w:t>
      </w:r>
      <w:r w:rsidRPr="00A30F39">
        <w:t xml:space="preserve"> and now it is weaponized against WTP.</w:t>
      </w:r>
    </w:p>
    <w:p w14:paraId="0123D1CB" w14:textId="63F37AFC" w:rsidR="007251B9" w:rsidRPr="00A30F39" w:rsidRDefault="007251B9" w:rsidP="00E6132A">
      <w:pPr>
        <w:pStyle w:val="ListParagraph"/>
      </w:pPr>
      <w:permStart w:id="1557999951" w:edGrp="everyone"/>
      <w:r w:rsidRPr="00380A91">
        <w:rPr>
          <w:rStyle w:val="SubtleEmphasis"/>
        </w:rPr>
        <w:t>__</w:t>
      </w:r>
      <w:permEnd w:id="1557999951"/>
      <w:r w:rsidRPr="00A30F39">
        <w:t xml:space="preserve"> Our federal government has one and only one contribution to make to education</w:t>
      </w:r>
      <w:r>
        <w:t>: sponsoring a conference every summer that brings</w:t>
      </w:r>
      <w:r w:rsidRPr="00A30F39">
        <w:t xml:space="preserve"> representatives from all fifty </w:t>
      </w:r>
      <w:r w:rsidR="003F64A4">
        <w:t>states</w:t>
      </w:r>
      <w:r w:rsidRPr="00A30F39">
        <w:t xml:space="preserve"> together to share ideas. </w:t>
      </w:r>
    </w:p>
    <w:p w14:paraId="56340554" w14:textId="0EFA5F23" w:rsidR="007251B9" w:rsidRPr="00A30F39" w:rsidRDefault="007251B9" w:rsidP="00E6132A">
      <w:pPr>
        <w:pStyle w:val="ListParagraph"/>
      </w:pPr>
      <w:permStart w:id="143214469" w:edGrp="everyone"/>
      <w:r w:rsidRPr="00380A91">
        <w:rPr>
          <w:rStyle w:val="SubtleEmphasis"/>
        </w:rPr>
        <w:t>__</w:t>
      </w:r>
      <w:permEnd w:id="143214469"/>
      <w:r w:rsidRPr="00A30F39">
        <w:t xml:space="preserve"> Our federal government invades our schools with WTP’s money to get around WTP’s </w:t>
      </w:r>
      <w:r>
        <w:t>DOI/</w:t>
      </w:r>
      <w:r w:rsidRPr="00A30F39">
        <w:t xml:space="preserve">COTUS. It takes our money in taxes and gives it back to </w:t>
      </w:r>
      <w:r w:rsidR="003F64A4">
        <w:t>states</w:t>
      </w:r>
      <w:r w:rsidRPr="00A30F39">
        <w:t xml:space="preserve"> with strings </w:t>
      </w:r>
      <w:r w:rsidR="0060063A">
        <w:t>attached for education, with</w:t>
      </w:r>
      <w:r w:rsidRPr="00A30F39">
        <w:t xml:space="preserve"> zero oversight of where it goes or what it does. WTP must stop that immediately</w:t>
      </w:r>
      <w:r>
        <w:t>,</w:t>
      </w:r>
      <w:r w:rsidRPr="00A30F39">
        <w:t xml:space="preserve"> and the Department of Education (DOE</w:t>
      </w:r>
      <w:r>
        <w:t>d</w:t>
      </w:r>
      <w:r w:rsidRPr="00A30F39">
        <w:t>) must end ASAP</w:t>
      </w:r>
      <w:r>
        <w:t>,</w:t>
      </w:r>
      <w:r w:rsidRPr="00A30F39">
        <w:t xml:space="preserve"> except for an event director for the summer conference. </w:t>
      </w:r>
    </w:p>
    <w:p w14:paraId="24BD4448" w14:textId="2ED9C8B0" w:rsidR="007251B9" w:rsidRPr="00A30F39" w:rsidRDefault="007251B9" w:rsidP="00E6132A">
      <w:pPr>
        <w:pStyle w:val="ListParagraph"/>
      </w:pPr>
      <w:permStart w:id="546788338" w:edGrp="everyone"/>
      <w:r w:rsidRPr="00380A91">
        <w:rPr>
          <w:rStyle w:val="SubtleEmphasis"/>
        </w:rPr>
        <w:t>__</w:t>
      </w:r>
      <w:permEnd w:id="546788338"/>
      <w:r w:rsidRPr="00A30F39">
        <w:t xml:space="preserve"> The Department of Education has almost destroyed our USA by itself. It cannot be allowed to live and is </w:t>
      </w:r>
      <w:r>
        <w:t xml:space="preserve">a </w:t>
      </w:r>
      <w:r w:rsidRPr="00A30F39">
        <w:t xml:space="preserve">measure of our </w:t>
      </w:r>
      <w:r>
        <w:t>representative's</w:t>
      </w:r>
      <w:r w:rsidRPr="00A30F39">
        <w:t xml:space="preserve"> commitment to </w:t>
      </w:r>
      <w:r w:rsidR="00E32EB9" w:rsidRPr="00216D6A">
        <w:rPr>
          <w:i/>
        </w:rPr>
        <w:t>Liberty</w:t>
      </w:r>
      <w:r>
        <w:t>.</w:t>
      </w:r>
    </w:p>
    <w:p w14:paraId="0BF13827" w14:textId="288C8AA6" w:rsidR="007251B9" w:rsidRPr="00A30F39" w:rsidRDefault="007251B9" w:rsidP="00E6132A">
      <w:pPr>
        <w:pStyle w:val="ListParagraph"/>
      </w:pPr>
      <w:permStart w:id="1365321051" w:edGrp="everyone"/>
      <w:r w:rsidRPr="00380A91">
        <w:rPr>
          <w:rStyle w:val="SubtleEmphasis"/>
        </w:rPr>
        <w:lastRenderedPageBreak/>
        <w:t>__</w:t>
      </w:r>
      <w:permEnd w:id="1365321051"/>
      <w:r w:rsidRPr="00A30F39">
        <w:t xml:space="preserve"> Education has now been weaponized against </w:t>
      </w:r>
      <w:r w:rsidR="00E32EB9" w:rsidRPr="00216D6A">
        <w:rPr>
          <w:i/>
        </w:rPr>
        <w:t>Liberty</w:t>
      </w:r>
      <w:r>
        <w:t xml:space="preserve"> </w:t>
      </w:r>
      <w:r w:rsidRPr="00A30F39">
        <w:t xml:space="preserve">by </w:t>
      </w:r>
      <w:r>
        <w:t xml:space="preserve">one </w:t>
      </w:r>
      <w:r w:rsidR="002F3216">
        <w:t>party</w:t>
      </w:r>
      <w:r w:rsidRPr="006243BB">
        <w:rPr>
          <w:rFonts w:cstheme="minorHAnsi"/>
        </w:rPr>
        <w:t>.</w:t>
      </w:r>
    </w:p>
    <w:p w14:paraId="4003FA46" w14:textId="4446134E" w:rsidR="007251B9" w:rsidRPr="00A30F39" w:rsidRDefault="007251B9" w:rsidP="00E6132A">
      <w:pPr>
        <w:pStyle w:val="ListParagraph"/>
      </w:pPr>
      <w:permStart w:id="1172010386" w:edGrp="everyone"/>
      <w:r w:rsidRPr="00380A91">
        <w:rPr>
          <w:rStyle w:val="SubtleEmphasis"/>
        </w:rPr>
        <w:t>__</w:t>
      </w:r>
      <w:permEnd w:id="1172010386"/>
      <w:r w:rsidRPr="00A30F39">
        <w:t xml:space="preserve"> The massive amounts of WTP’s money poured into education have made education worse, not better</w:t>
      </w:r>
      <w:r>
        <w:t>,</w:t>
      </w:r>
      <w:r w:rsidRPr="00A30F39">
        <w:t xml:space="preserve"> because the money went to expanding the role of the schools to propaganda for parenting, politics, and food banks, not education results. Federal mission creep is fatal to </w:t>
      </w:r>
      <w:r w:rsidR="00E32EB9" w:rsidRPr="00216D6A">
        <w:rPr>
          <w:i/>
        </w:rPr>
        <w:t>Liberty</w:t>
      </w:r>
      <w:r>
        <w:t>.</w:t>
      </w:r>
    </w:p>
    <w:p w14:paraId="73A51B8E" w14:textId="155F546F" w:rsidR="007251B9" w:rsidRPr="00A30F39" w:rsidRDefault="007251B9" w:rsidP="00E6132A">
      <w:pPr>
        <w:pStyle w:val="ListParagraph"/>
      </w:pPr>
      <w:permStart w:id="1181292797" w:edGrp="everyone"/>
      <w:r w:rsidRPr="00380A91">
        <w:rPr>
          <w:rStyle w:val="SubtleEmphasis"/>
        </w:rPr>
        <w:t>__</w:t>
      </w:r>
      <w:permEnd w:id="1181292797"/>
      <w:r w:rsidRPr="00A30F39">
        <w:t xml:space="preserve"> A massive bureaucracy has been created</w:t>
      </w:r>
      <w:r>
        <w:t>,</w:t>
      </w:r>
      <w:r w:rsidRPr="00A30F39">
        <w:t xml:space="preserve"> </w:t>
      </w:r>
      <w:r w:rsidR="0060063A">
        <w:t>destroying</w:t>
      </w:r>
      <w:r w:rsidRPr="00A30F39">
        <w:t xml:space="preserve"> local control and parental involvement.</w:t>
      </w:r>
    </w:p>
    <w:p w14:paraId="201F0568" w14:textId="1E263EC2" w:rsidR="007251B9" w:rsidRPr="00A30F39" w:rsidRDefault="007251B9" w:rsidP="00E6132A">
      <w:pPr>
        <w:pStyle w:val="ListParagraph"/>
      </w:pPr>
      <w:permStart w:id="199370520" w:edGrp="everyone"/>
      <w:r w:rsidRPr="00380A91">
        <w:rPr>
          <w:rStyle w:val="SubtleEmphasis"/>
        </w:rPr>
        <w:t>__</w:t>
      </w:r>
      <w:permEnd w:id="199370520"/>
      <w:r w:rsidRPr="00A30F39">
        <w:t xml:space="preserve"> The </w:t>
      </w:r>
      <w:r w:rsidR="00E32EB9">
        <w:t>f</w:t>
      </w:r>
      <w:r w:rsidRPr="00A30F39">
        <w:t xml:space="preserve">ederal education bureaucracy stifles initiative from </w:t>
      </w:r>
      <w:r>
        <w:t>p</w:t>
      </w:r>
      <w:r w:rsidRPr="00A30F39">
        <w:t>rincipals and teachers, the experts who would otherwise lead the way</w:t>
      </w:r>
      <w:r>
        <w:t xml:space="preserve"> in their community</w:t>
      </w:r>
      <w:r w:rsidRPr="00A30F39">
        <w:t>.</w:t>
      </w:r>
    </w:p>
    <w:p w14:paraId="611F3322" w14:textId="77777777" w:rsidR="007251B9" w:rsidRPr="00A30F39" w:rsidRDefault="007251B9" w:rsidP="00E6132A">
      <w:pPr>
        <w:pStyle w:val="ListParagraph"/>
      </w:pPr>
      <w:permStart w:id="530993407" w:edGrp="everyone"/>
      <w:r w:rsidRPr="00380A91">
        <w:rPr>
          <w:rStyle w:val="SubtleEmphasis"/>
        </w:rPr>
        <w:t>__</w:t>
      </w:r>
      <w:permEnd w:id="530993407"/>
      <w:r w:rsidRPr="00A30F39">
        <w:t xml:space="preserve"> WTP </w:t>
      </w:r>
      <w:r>
        <w:t>must</w:t>
      </w:r>
      <w:r w:rsidRPr="00A30F39">
        <w:t xml:space="preserve"> re-take control of education at the state and local </w:t>
      </w:r>
      <w:r>
        <w:t>levels</w:t>
      </w:r>
      <w:r w:rsidRPr="00A30F39">
        <w:t>.</w:t>
      </w:r>
    </w:p>
    <w:p w14:paraId="04F97CB7" w14:textId="77777777" w:rsidR="007251B9" w:rsidRPr="00A30F39" w:rsidRDefault="007251B9" w:rsidP="00E6132A">
      <w:pPr>
        <w:pStyle w:val="ListParagraph"/>
      </w:pPr>
      <w:permStart w:id="851337423" w:edGrp="everyone"/>
      <w:r w:rsidRPr="00380A91">
        <w:rPr>
          <w:rStyle w:val="SubtleEmphasis"/>
        </w:rPr>
        <w:t>__</w:t>
      </w:r>
      <w:permEnd w:id="851337423"/>
      <w:r w:rsidRPr="00A30F39">
        <w:t xml:space="preserve"> Private </w:t>
      </w:r>
      <w:r>
        <w:t>s</w:t>
      </w:r>
      <w:r w:rsidRPr="00A30F39">
        <w:t>chools teach better for less because they have no political agenda</w:t>
      </w:r>
      <w:r>
        <w:t xml:space="preserve"> and only teach useful information</w:t>
      </w:r>
      <w:r w:rsidRPr="00A30F39">
        <w:t>.</w:t>
      </w:r>
    </w:p>
    <w:p w14:paraId="72323864" w14:textId="77777777" w:rsidR="007251B9" w:rsidRPr="00A30F39" w:rsidRDefault="007251B9" w:rsidP="00E6132A">
      <w:pPr>
        <w:pStyle w:val="ListParagraph"/>
      </w:pPr>
      <w:permStart w:id="1942382881" w:edGrp="everyone"/>
      <w:r w:rsidRPr="00380A91">
        <w:rPr>
          <w:rStyle w:val="SubtleEmphasis"/>
        </w:rPr>
        <w:t>__</w:t>
      </w:r>
      <w:permEnd w:id="1942382881"/>
      <w:r w:rsidRPr="00A30F39">
        <w:t xml:space="preserve"> Charter </w:t>
      </w:r>
      <w:r>
        <w:t>s</w:t>
      </w:r>
      <w:r w:rsidRPr="00A30F39">
        <w:t>chools are a distraction designed to look like progress is happening. We already know what works from private schools</w:t>
      </w:r>
      <w:r>
        <w:t>,</w:t>
      </w:r>
      <w:r w:rsidRPr="00A30F39">
        <w:t xml:space="preserve"> so charter schools are a waste. Fix the public schools.</w:t>
      </w:r>
    </w:p>
    <w:p w14:paraId="0BAA5236" w14:textId="392A1902" w:rsidR="007251B9" w:rsidRPr="00A30F39" w:rsidRDefault="007251B9" w:rsidP="00E6132A">
      <w:pPr>
        <w:pStyle w:val="ListParagraph"/>
      </w:pPr>
      <w:permStart w:id="920806160" w:edGrp="everyone"/>
      <w:r w:rsidRPr="00380A91">
        <w:rPr>
          <w:rStyle w:val="SubtleEmphasis"/>
        </w:rPr>
        <w:t>__</w:t>
      </w:r>
      <w:permEnd w:id="920806160"/>
      <w:r w:rsidRPr="00A30F39">
        <w:t xml:space="preserve"> Vouchers are a </w:t>
      </w:r>
      <w:r w:rsidR="004B50D9">
        <w:t>significant</w:t>
      </w:r>
      <w:r w:rsidRPr="00A30F39">
        <w:t xml:space="preserve"> step forward</w:t>
      </w:r>
      <w:r>
        <w:t xml:space="preserve">, letting the market work for </w:t>
      </w:r>
      <w:r w:rsidR="00E32EB9" w:rsidRPr="00216D6A">
        <w:rPr>
          <w:i/>
        </w:rPr>
        <w:t>Liberty</w:t>
      </w:r>
      <w:r>
        <w:t xml:space="preserve"> in </w:t>
      </w:r>
      <w:r w:rsidRPr="00A30F39">
        <w:t>education.</w:t>
      </w:r>
    </w:p>
    <w:p w14:paraId="20209B17" w14:textId="251A6D63" w:rsidR="007251B9" w:rsidRPr="00A30F39" w:rsidRDefault="007251B9" w:rsidP="00E6132A">
      <w:pPr>
        <w:pStyle w:val="ListParagraph"/>
      </w:pPr>
      <w:permStart w:id="1191588104" w:edGrp="everyone"/>
      <w:r w:rsidRPr="00380A91">
        <w:rPr>
          <w:rStyle w:val="SubtleEmphasis"/>
        </w:rPr>
        <w:t>__</w:t>
      </w:r>
      <w:permEnd w:id="1191588104"/>
      <w:r w:rsidRPr="00A30F39">
        <w:t xml:space="preserve"> If a state is afraid of vouchers, it is </w:t>
      </w:r>
      <w:r w:rsidR="005C29EA">
        <w:t>fearful</w:t>
      </w:r>
      <w:r w:rsidRPr="00A30F39">
        <w:t xml:space="preserve"> of </w:t>
      </w:r>
      <w:r w:rsidR="005C29EA" w:rsidRPr="00216D6A">
        <w:rPr>
          <w:i/>
        </w:rPr>
        <w:t>Liberty</w:t>
      </w:r>
      <w:r>
        <w:t>.</w:t>
      </w:r>
    </w:p>
    <w:p w14:paraId="1DEA810C" w14:textId="77777777" w:rsidR="007251B9" w:rsidRPr="00A30F39" w:rsidRDefault="007251B9" w:rsidP="00E6132A">
      <w:pPr>
        <w:pStyle w:val="ListParagraph"/>
      </w:pPr>
      <w:permStart w:id="893413384" w:edGrp="everyone"/>
      <w:r w:rsidRPr="00380A91">
        <w:rPr>
          <w:rStyle w:val="SubtleEmphasis"/>
        </w:rPr>
        <w:t>__</w:t>
      </w:r>
      <w:permEnd w:id="893413384"/>
      <w:r w:rsidRPr="00A30F39">
        <w:t xml:space="preserve"> It is critical that WTP break up the education bureaucracy and end the DOEd.</w:t>
      </w:r>
    </w:p>
    <w:p w14:paraId="48656BF8" w14:textId="3839EB4A" w:rsidR="007251B9" w:rsidRPr="00A30F39" w:rsidRDefault="007251B9" w:rsidP="00E6132A">
      <w:pPr>
        <w:pStyle w:val="ListParagraph"/>
      </w:pPr>
      <w:permStart w:id="756227941" w:edGrp="everyone"/>
      <w:r w:rsidRPr="00380A91">
        <w:rPr>
          <w:rStyle w:val="SubtleEmphasis"/>
        </w:rPr>
        <w:t>__</w:t>
      </w:r>
      <w:permEnd w:id="756227941"/>
      <w:r w:rsidRPr="00A30F39">
        <w:t xml:space="preserve"> Th</w:t>
      </w:r>
      <w:r>
        <w:t>at</w:t>
      </w:r>
      <w:r w:rsidRPr="00A30F39">
        <w:t xml:space="preserve"> is a big challenge, but WTP start</w:t>
      </w:r>
      <w:r w:rsidR="0060063A">
        <w:t>s with school boards and PTAs and works its</w:t>
      </w:r>
      <w:r w:rsidRPr="00A30F39">
        <w:t xml:space="preserve"> way up. It will not take long for bureaucratic thinking to surrender.</w:t>
      </w:r>
    </w:p>
    <w:p w14:paraId="75EBF54A" w14:textId="21044F93" w:rsidR="007251B9" w:rsidRPr="00A30F39" w:rsidRDefault="007251B9" w:rsidP="00E6132A">
      <w:pPr>
        <w:pStyle w:val="ListParagraph"/>
      </w:pPr>
      <w:permStart w:id="1169043313" w:edGrp="everyone"/>
      <w:r w:rsidRPr="00380A91">
        <w:rPr>
          <w:rStyle w:val="SubtleEmphasis"/>
        </w:rPr>
        <w:t>__</w:t>
      </w:r>
      <w:permEnd w:id="1169043313"/>
      <w:r w:rsidRPr="00A30F39">
        <w:t xml:space="preserve"> Teachers</w:t>
      </w:r>
      <w:r w:rsidR="0060063A">
        <w:t>'</w:t>
      </w:r>
      <w:r w:rsidRPr="00A30F39">
        <w:t xml:space="preserve"> unions have no right to interfere in school instruction, which must end immediately. </w:t>
      </w:r>
    </w:p>
    <w:p w14:paraId="782DFCCF" w14:textId="6F4B24FE" w:rsidR="007251B9" w:rsidRDefault="007251B9" w:rsidP="00E6132A">
      <w:pPr>
        <w:pStyle w:val="ListParagraph"/>
      </w:pPr>
      <w:permStart w:id="1478129053" w:edGrp="everyone"/>
      <w:r w:rsidRPr="00380A91">
        <w:rPr>
          <w:rStyle w:val="SubtleEmphasis"/>
        </w:rPr>
        <w:t>__</w:t>
      </w:r>
      <w:permEnd w:id="1478129053"/>
      <w:r w:rsidRPr="00A30F39">
        <w:t xml:space="preserve"> Teachers</w:t>
      </w:r>
      <w:r w:rsidR="0060063A">
        <w:t>' unions influencing school budgets are analogous in business to unions bribing company officials to secure</w:t>
      </w:r>
      <w:r w:rsidRPr="00A30F39">
        <w:t xml:space="preserve"> higher union benefits</w:t>
      </w:r>
      <w:r>
        <w:t>.</w:t>
      </w:r>
      <w:r w:rsidRPr="00A30F39">
        <w:t xml:space="preserve"> With political </w:t>
      </w:r>
      <w:r w:rsidR="002F3216">
        <w:t>parties</w:t>
      </w:r>
      <w:r w:rsidRPr="00A30F39">
        <w:t xml:space="preserve"> out of government, they will be out of education. Public school teachers are public employees</w:t>
      </w:r>
      <w:r>
        <w:t xml:space="preserve">. </w:t>
      </w:r>
      <w:r w:rsidR="004B50D9">
        <w:t>Market forces constrain n</w:t>
      </w:r>
      <w:r w:rsidRPr="00A30F39">
        <w:t xml:space="preserve">egotiations between unions and </w:t>
      </w:r>
      <w:r>
        <w:t xml:space="preserve">businesses </w:t>
      </w:r>
      <w:r w:rsidR="004B50D9">
        <w:t xml:space="preserve">with </w:t>
      </w:r>
      <w:r>
        <w:t xml:space="preserve">competition, which public schools do not have. </w:t>
      </w:r>
    </w:p>
    <w:p w14:paraId="1441F2F9" w14:textId="7F20AD00" w:rsidR="007251B9" w:rsidRPr="00E35B84" w:rsidRDefault="007251B9" w:rsidP="007251B9">
      <w:pPr>
        <w:pStyle w:val="Heading3"/>
      </w:pPr>
      <w:bookmarkStart w:id="85" w:name="_Toc112248969"/>
      <w:r w:rsidRPr="00E35B84">
        <w:t>P</w:t>
      </w:r>
      <w:r w:rsidR="00386875" w:rsidRPr="00E35B84">
        <w:t>1</w:t>
      </w:r>
      <w:r w:rsidR="00662791">
        <w:t>7</w:t>
      </w:r>
      <w:r w:rsidR="00386875" w:rsidRPr="00E35B84">
        <w:t xml:space="preserve"> S</w:t>
      </w:r>
      <w:r w:rsidRPr="00E35B84">
        <w:t xml:space="preserve">et </w:t>
      </w:r>
      <w:r w:rsidR="00BE21EE">
        <w:t>8</w:t>
      </w:r>
      <w:r w:rsidRPr="00E35B84">
        <w:t xml:space="preserve">: </w:t>
      </w:r>
      <w:r w:rsidR="00E35B84" w:rsidRPr="00E35B84">
        <w:t>The I</w:t>
      </w:r>
      <w:r w:rsidRPr="00E35B84">
        <w:t>mmigration</w:t>
      </w:r>
      <w:r w:rsidR="00E35B84" w:rsidRPr="00E35B84">
        <w:t xml:space="preserve"> Weapon</w:t>
      </w:r>
      <w:r w:rsidRPr="00E35B84">
        <w:t xml:space="preserve"> </w:t>
      </w:r>
      <w:permStart w:id="858806572" w:edGrp="everyone"/>
      <w:r w:rsidRPr="00E35B84">
        <w:rPr>
          <w:rStyle w:val="SubtleEmphasis"/>
        </w:rPr>
        <w:t>__</w:t>
      </w:r>
      <w:permEnd w:id="858806572"/>
    </w:p>
    <w:p w14:paraId="41130802" w14:textId="2F86EC14" w:rsidR="007251B9" w:rsidRPr="00A30F39" w:rsidRDefault="007251B9" w:rsidP="00E6132A">
      <w:pPr>
        <w:pStyle w:val="ListParagraph"/>
        <w:numPr>
          <w:ilvl w:val="0"/>
          <w:numId w:val="40"/>
        </w:numPr>
      </w:pPr>
      <w:permStart w:id="506484628" w:edGrp="everyone"/>
      <w:r w:rsidRPr="00380A91">
        <w:rPr>
          <w:rStyle w:val="SubtleEmphasis"/>
        </w:rPr>
        <w:t>__</w:t>
      </w:r>
      <w:permEnd w:id="506484628"/>
      <w:r w:rsidRPr="00A30F39">
        <w:t xml:space="preserve"> With a declining birth rate, immigration is an essential part of our USA’s future. Our USA economy has depended on a growing birth rate since its founding; new people mean new customers.</w:t>
      </w:r>
    </w:p>
    <w:p w14:paraId="12270E7E" w14:textId="1E4178C4" w:rsidR="007251B9" w:rsidRPr="00A30F39" w:rsidRDefault="007251B9" w:rsidP="00E6132A">
      <w:pPr>
        <w:pStyle w:val="ListParagraph"/>
      </w:pPr>
      <w:permStart w:id="31129652" w:edGrp="everyone"/>
      <w:r w:rsidRPr="00380A91">
        <w:rPr>
          <w:rStyle w:val="SubtleEmphasis"/>
        </w:rPr>
        <w:t>__</w:t>
      </w:r>
      <w:permEnd w:id="31129652"/>
      <w:r w:rsidRPr="00A30F39">
        <w:t xml:space="preserve"> The political </w:t>
      </w:r>
      <w:r w:rsidR="002F3216">
        <w:t>party</w:t>
      </w:r>
      <w:r w:rsidRPr="00A30F39">
        <w:t xml:space="preserve"> </w:t>
      </w:r>
      <w:r>
        <w:t>GL PSYOP</w:t>
      </w:r>
      <w:r w:rsidRPr="00A30F39">
        <w:t xml:space="preserve"> played a </w:t>
      </w:r>
      <w:r w:rsidR="004B50D9">
        <w:t>significant</w:t>
      </w:r>
      <w:r w:rsidRPr="00A30F39">
        <w:t xml:space="preserve"> role in reducing our USA birth rate to help gain control of WTP. Manufacturers ad</w:t>
      </w:r>
      <w:r>
        <w:t>a</w:t>
      </w:r>
      <w:r w:rsidRPr="00A30F39">
        <w:t xml:space="preserve">pted </w:t>
      </w:r>
      <w:r>
        <w:t xml:space="preserve">to fewer new customers </w:t>
      </w:r>
      <w:r w:rsidRPr="00A30F39">
        <w:t>by changing</w:t>
      </w:r>
      <w:r>
        <w:t xml:space="preserve"> designs</w:t>
      </w:r>
      <w:r w:rsidRPr="00A30F39">
        <w:t xml:space="preserve"> from rugged to a declared usage </w:t>
      </w:r>
      <w:r>
        <w:t>Life,</w:t>
      </w:r>
      <w:r w:rsidRPr="00A30F39">
        <w:t xml:space="preserve"> and new technologies filled the gap with new products to sell.</w:t>
      </w:r>
      <w:r>
        <w:t xml:space="preserve"> </w:t>
      </w:r>
    </w:p>
    <w:p w14:paraId="7F63C279" w14:textId="429C342D" w:rsidR="007251B9" w:rsidRPr="006243BB" w:rsidRDefault="007251B9" w:rsidP="00E6132A">
      <w:pPr>
        <w:pStyle w:val="ListParagraph"/>
      </w:pPr>
      <w:permStart w:id="351294956" w:edGrp="everyone"/>
      <w:r w:rsidRPr="00380A91">
        <w:rPr>
          <w:rStyle w:val="SubtleEmphasis"/>
        </w:rPr>
        <w:t>__</w:t>
      </w:r>
      <w:permEnd w:id="351294956"/>
      <w:r w:rsidRPr="00A30F39">
        <w:t xml:space="preserve"> Fewer people place</w:t>
      </w:r>
      <w:r w:rsidR="004B50D9">
        <w:t>s</w:t>
      </w:r>
      <w:r w:rsidRPr="00A30F39">
        <w:t xml:space="preserve"> enormous pressure on WTP’s economy</w:t>
      </w:r>
      <w:r>
        <w:t>,</w:t>
      </w:r>
      <w:r w:rsidRPr="00A30F39">
        <w:t xml:space="preserve"> and a declining population is unsustainable.</w:t>
      </w:r>
    </w:p>
    <w:p w14:paraId="31289FD5" w14:textId="570687C9" w:rsidR="007251B9" w:rsidRPr="00A30F39" w:rsidRDefault="007251B9" w:rsidP="00E6132A">
      <w:pPr>
        <w:pStyle w:val="ListParagraph"/>
      </w:pPr>
      <w:permStart w:id="1433809828" w:edGrp="everyone"/>
      <w:r w:rsidRPr="00380A91">
        <w:rPr>
          <w:rStyle w:val="SubtleEmphasis"/>
        </w:rPr>
        <w:t>__</w:t>
      </w:r>
      <w:permEnd w:id="1433809828"/>
      <w:r w:rsidRPr="00A30F39">
        <w:t xml:space="preserve"> The </w:t>
      </w:r>
      <w:r>
        <w:t>P</w:t>
      </w:r>
      <w:r w:rsidRPr="00A30F39">
        <w:t xml:space="preserve">rinciple of </w:t>
      </w:r>
      <w:r>
        <w:t>I</w:t>
      </w:r>
      <w:r w:rsidRPr="00A30F39">
        <w:t xml:space="preserve">mmigration must strengthen WTP’s </w:t>
      </w:r>
      <w:r w:rsidR="0070726B">
        <w:t>‘</w:t>
      </w:r>
      <w:r w:rsidRPr="004B50D9">
        <w:rPr>
          <w:i/>
        </w:rPr>
        <w:t>more perfect nation</w:t>
      </w:r>
      <w:r w:rsidR="004B50D9">
        <w:t>,</w:t>
      </w:r>
      <w:r w:rsidR="0070726B">
        <w:t>’</w:t>
      </w:r>
      <w:r w:rsidR="004B50D9">
        <w:t xml:space="preserve"> </w:t>
      </w:r>
      <w:r w:rsidRPr="00B75D71">
        <w:t>full stop.</w:t>
      </w:r>
      <w:r>
        <w:t xml:space="preserve"> </w:t>
      </w:r>
      <w:r w:rsidRPr="004B50D9">
        <w:t xml:space="preserve">Welfare-based immigration promoted by one </w:t>
      </w:r>
      <w:r w:rsidR="002F3216">
        <w:t>party</w:t>
      </w:r>
      <w:r w:rsidRPr="004B50D9">
        <w:t xml:space="preserve"> will destroy our USA as it already has.</w:t>
      </w:r>
    </w:p>
    <w:p w14:paraId="7E887C3A" w14:textId="4B0BC741" w:rsidR="007251B9" w:rsidRPr="00A30F39" w:rsidRDefault="007251B9" w:rsidP="00E6132A">
      <w:pPr>
        <w:pStyle w:val="ListParagraph"/>
      </w:pPr>
      <w:permStart w:id="1888289697" w:edGrp="everyone"/>
      <w:r w:rsidRPr="00380A91">
        <w:rPr>
          <w:rStyle w:val="SubtleEmphasis"/>
        </w:rPr>
        <w:t>__</w:t>
      </w:r>
      <w:permEnd w:id="1888289697"/>
      <w:r w:rsidRPr="00A30F39">
        <w:t xml:space="preserve"> Substituting an immigrant for a citizen doing a job does not </w:t>
      </w:r>
      <w:r>
        <w:t>accomplish</w:t>
      </w:r>
      <w:r w:rsidRPr="00A30F39">
        <w:t xml:space="preserve"> that. </w:t>
      </w:r>
      <w:r w:rsidR="004B50D9">
        <w:t xml:space="preserve">WTP must </w:t>
      </w:r>
      <w:r w:rsidR="004B50D9">
        <w:lastRenderedPageBreak/>
        <w:t>modulate i</w:t>
      </w:r>
      <w:r w:rsidRPr="00A30F39">
        <w:t xml:space="preserve">mmigration </w:t>
      </w:r>
      <w:r w:rsidR="005C29EA">
        <w:t>to meet</w:t>
      </w:r>
      <w:r w:rsidRPr="00A30F39">
        <w:t xml:space="preserve"> </w:t>
      </w:r>
      <w:r w:rsidR="0060063A">
        <w:t>our</w:t>
      </w:r>
      <w:r w:rsidRPr="00A30F39">
        <w:t xml:space="preserve"> needs and the desired growth rate. The growth rate can allow </w:t>
      </w:r>
      <w:r w:rsidR="0060063A">
        <w:t>some competition between immigrants and citizens for jobs, as</w:t>
      </w:r>
      <w:r w:rsidRPr="00A30F39">
        <w:t xml:space="preserve"> competition is healthy. </w:t>
      </w:r>
      <w:r w:rsidRPr="00E32EB9">
        <w:rPr>
          <w:b/>
          <w:bCs/>
        </w:rPr>
        <w:t>But destroying WTP is not acceptable</w:t>
      </w:r>
      <w:r w:rsidRPr="00A30F39">
        <w:t>.</w:t>
      </w:r>
    </w:p>
    <w:p w14:paraId="5512B2B5" w14:textId="51191E73" w:rsidR="007251B9" w:rsidRPr="00A30F39" w:rsidRDefault="007251B9" w:rsidP="00E6132A">
      <w:pPr>
        <w:pStyle w:val="ListParagraph"/>
      </w:pPr>
      <w:permStart w:id="2006143641" w:edGrp="everyone"/>
      <w:r w:rsidRPr="00380A91">
        <w:rPr>
          <w:rStyle w:val="SubtleEmphasis"/>
        </w:rPr>
        <w:t>__</w:t>
      </w:r>
      <w:permEnd w:id="2006143641"/>
      <w:r w:rsidRPr="00A30F39">
        <w:t xml:space="preserve"> Political sanctuary immigration must be for leaders of </w:t>
      </w:r>
      <w:r w:rsidRPr="00E32EB9">
        <w:rPr>
          <w:i/>
        </w:rPr>
        <w:t>Liberty</w:t>
      </w:r>
      <w:r w:rsidRPr="00A30F39">
        <w:t xml:space="preserve"> in oppressed countries</w:t>
      </w:r>
      <w:r w:rsidR="00E32EB9">
        <w:t xml:space="preserve">, </w:t>
      </w:r>
      <w:r w:rsidRPr="00B63532">
        <w:t>full stop.</w:t>
      </w:r>
    </w:p>
    <w:p w14:paraId="495EAA7C" w14:textId="5B0F235D" w:rsidR="007251B9" w:rsidRPr="00A30F39" w:rsidRDefault="007251B9" w:rsidP="00E6132A">
      <w:pPr>
        <w:pStyle w:val="ListParagraph"/>
      </w:pPr>
      <w:permStart w:id="775628025" w:edGrp="everyone"/>
      <w:r w:rsidRPr="00380A91">
        <w:rPr>
          <w:rStyle w:val="SubtleEmphasis"/>
        </w:rPr>
        <w:t>__</w:t>
      </w:r>
      <w:permEnd w:id="775628025"/>
      <w:r w:rsidRPr="00A30F39">
        <w:t xml:space="preserve"> Humanitarian immigration does not work. Humanitarian efforts </w:t>
      </w:r>
      <w:r>
        <w:t>should</w:t>
      </w:r>
      <w:r w:rsidRPr="00A30F39">
        <w:t xml:space="preserve"> be included in foreign aid</w:t>
      </w:r>
      <w:r>
        <w:t xml:space="preserve"> </w:t>
      </w:r>
      <w:r w:rsidRPr="00431C88">
        <w:rPr>
          <w:b/>
          <w:bCs/>
        </w:rPr>
        <w:t>for a purpose</w:t>
      </w:r>
      <w:r w:rsidRPr="00A30F39">
        <w:t xml:space="preserve">, not </w:t>
      </w:r>
      <w:r>
        <w:t xml:space="preserve">to import poverty. </w:t>
      </w:r>
      <w:r w:rsidRPr="00E32EB9">
        <w:t xml:space="preserve">Our political </w:t>
      </w:r>
      <w:r w:rsidR="002F3216">
        <w:t>parties</w:t>
      </w:r>
      <w:r w:rsidRPr="00E32EB9">
        <w:t xml:space="preserve"> mask their intent with humanitarian emotions while destroying WTP’s society.</w:t>
      </w:r>
    </w:p>
    <w:p w14:paraId="4FBF43FE" w14:textId="621882A2" w:rsidR="007251B9" w:rsidRPr="00A30F39" w:rsidRDefault="007251B9" w:rsidP="00E6132A">
      <w:pPr>
        <w:pStyle w:val="ListParagraph"/>
      </w:pPr>
      <w:permStart w:id="1726294778" w:edGrp="everyone"/>
      <w:r w:rsidRPr="00380A91">
        <w:rPr>
          <w:rStyle w:val="SubtleEmphasis"/>
        </w:rPr>
        <w:t>__</w:t>
      </w:r>
      <w:permEnd w:id="1726294778"/>
      <w:r w:rsidRPr="00A30F39">
        <w:t xml:space="preserve"> A person’s destiny starts with their birth nation</w:t>
      </w:r>
      <w:r>
        <w:t>,</w:t>
      </w:r>
      <w:r w:rsidRPr="00A30F39">
        <w:t xml:space="preserve"> and</w:t>
      </w:r>
      <w:r w:rsidR="004B50D9">
        <w:t xml:space="preserve"> most are </w:t>
      </w:r>
      <w:r w:rsidRPr="00A30F39">
        <w:t xml:space="preserve">oppressed. There is no strategy to cure that within our </w:t>
      </w:r>
      <w:r w:rsidR="0060063A">
        <w:t>borders in the USA</w:t>
      </w:r>
      <w:r w:rsidRPr="00A30F39">
        <w:t xml:space="preserve">. It is absurd and more </w:t>
      </w:r>
      <w:r w:rsidR="0070726B">
        <w:t>‘</w:t>
      </w:r>
      <w:r w:rsidRPr="00A30F39">
        <w:t>why</w:t>
      </w:r>
      <w:r w:rsidR="0070726B">
        <w:t>’</w:t>
      </w:r>
      <w:r w:rsidRPr="00A30F39">
        <w:t xml:space="preserve"> </w:t>
      </w:r>
      <w:r w:rsidR="004B50D9">
        <w:t xml:space="preserve">WTP must put </w:t>
      </w:r>
      <w:r w:rsidRPr="00A30F39">
        <w:t xml:space="preserve">political </w:t>
      </w:r>
      <w:r w:rsidR="002F3216">
        <w:t>parties</w:t>
      </w:r>
      <w:r w:rsidRPr="00A30F39">
        <w:t xml:space="preserve"> on the scrap heap of history. They prevent all solutions that WTP can achieve.</w:t>
      </w:r>
    </w:p>
    <w:p w14:paraId="77A04528" w14:textId="5746DF03" w:rsidR="007251B9" w:rsidRPr="00A30F39" w:rsidRDefault="007251B9" w:rsidP="00E6132A">
      <w:pPr>
        <w:pStyle w:val="ListParagraph"/>
      </w:pPr>
      <w:permStart w:id="1323135412" w:edGrp="everyone"/>
      <w:r w:rsidRPr="00380A91">
        <w:rPr>
          <w:rStyle w:val="SubtleEmphasis"/>
        </w:rPr>
        <w:t>__</w:t>
      </w:r>
      <w:permEnd w:id="1323135412"/>
      <w:r w:rsidRPr="00A30F39">
        <w:t xml:space="preserve"> Unskilled labor </w:t>
      </w:r>
      <w:r>
        <w:t xml:space="preserve">is the beginning of most resumes, paying for college and extra income. </w:t>
      </w:r>
      <w:r w:rsidRPr="00E32EB9">
        <w:t>The concept that WTP won’t do labor is part of the GL PSYOP against our USA.</w:t>
      </w:r>
    </w:p>
    <w:p w14:paraId="5A8A0039" w14:textId="2DDDB676" w:rsidR="007251B9" w:rsidRPr="00A30F39" w:rsidRDefault="007251B9" w:rsidP="00E6132A">
      <w:pPr>
        <w:pStyle w:val="ListParagraph"/>
      </w:pPr>
      <w:permStart w:id="1505575301" w:edGrp="everyone"/>
      <w:r w:rsidRPr="00380A91">
        <w:rPr>
          <w:rStyle w:val="SubtleEmphasis"/>
        </w:rPr>
        <w:t>__</w:t>
      </w:r>
      <w:permEnd w:id="1505575301"/>
      <w:r w:rsidRPr="00A30F39">
        <w:t xml:space="preserve"> Legal immigration is </w:t>
      </w:r>
      <w:r w:rsidR="0060063A">
        <w:t>required to show</w:t>
      </w:r>
      <w:r w:rsidRPr="00A30F39">
        <w:t xml:space="preserve"> allegiance to our USA. The </w:t>
      </w:r>
      <w:r>
        <w:t>P</w:t>
      </w:r>
      <w:r w:rsidRPr="00A30F39">
        <w:t xml:space="preserve">rinciples of </w:t>
      </w:r>
      <w:r w:rsidR="00E32EB9" w:rsidRPr="00216D6A">
        <w:rPr>
          <w:i/>
        </w:rPr>
        <w:t>Liberty</w:t>
      </w:r>
      <w:r>
        <w:t xml:space="preserve"> </w:t>
      </w:r>
      <w:r w:rsidRPr="00A30F39">
        <w:t xml:space="preserve">must also be taught, accepted, and demonstrated to be allowed to live in our USA. Living in our USA must be for WTP’s </w:t>
      </w:r>
      <w:r w:rsidR="0070726B">
        <w:t>‘</w:t>
      </w:r>
      <w:r w:rsidRPr="0060063A">
        <w:rPr>
          <w:i/>
        </w:rPr>
        <w:t>more perfect nation</w:t>
      </w:r>
      <w:r w:rsidRPr="00A30F39">
        <w:t>.</w:t>
      </w:r>
      <w:r w:rsidR="0070726B">
        <w:t>’</w:t>
      </w:r>
      <w:r w:rsidRPr="00A30F39">
        <w:t xml:space="preserve"> </w:t>
      </w:r>
      <w:r w:rsidRPr="00E32EB9">
        <w:t xml:space="preserve">Our political </w:t>
      </w:r>
      <w:r w:rsidR="002F3216">
        <w:t>parties</w:t>
      </w:r>
      <w:r w:rsidRPr="00E32EB9">
        <w:t xml:space="preserve"> teach </w:t>
      </w:r>
      <w:r w:rsidR="0060063A">
        <w:t>people to remain</w:t>
      </w:r>
      <w:r w:rsidRPr="00E32EB9">
        <w:t xml:space="preserve"> in poverty.</w:t>
      </w:r>
      <w:r w:rsidRPr="00A30F39">
        <w:t xml:space="preserve"> </w:t>
      </w:r>
    </w:p>
    <w:p w14:paraId="7B376BBC" w14:textId="2DAD8CB5" w:rsidR="007251B9" w:rsidRPr="00A30F39" w:rsidRDefault="007251B9" w:rsidP="00E6132A">
      <w:pPr>
        <w:pStyle w:val="ListParagraph"/>
      </w:pPr>
      <w:permStart w:id="1997239843" w:edGrp="everyone"/>
      <w:r w:rsidRPr="00380A91">
        <w:rPr>
          <w:rStyle w:val="SubtleEmphasis"/>
        </w:rPr>
        <w:t>__</w:t>
      </w:r>
      <w:permEnd w:id="1997239843"/>
      <w:r w:rsidRPr="00A30F39">
        <w:t xml:space="preserve"> </w:t>
      </w:r>
      <w:r w:rsidR="00E32EB9" w:rsidRPr="00E03EB9">
        <w:rPr>
          <w:b/>
          <w:bCs/>
        </w:rPr>
        <w:t>WePEG1787</w:t>
      </w:r>
      <w:r w:rsidRPr="00A30F39">
        <w:t xml:space="preserve"> with </w:t>
      </w:r>
      <w:r w:rsidRPr="00F70C7F">
        <w:rPr>
          <w:i/>
        </w:rPr>
        <w:t xml:space="preserve">Liberty-Civics </w:t>
      </w:r>
      <w:r>
        <w:rPr>
          <w:i/>
        </w:rPr>
        <w:t>Populism</w:t>
      </w:r>
      <w:r>
        <w:t xml:space="preserve"> </w:t>
      </w:r>
      <w:r w:rsidRPr="00A30F39">
        <w:t xml:space="preserve">will solve the immigration issues almost overnight because the answers are </w:t>
      </w:r>
      <w:r w:rsidR="004B50D9">
        <w:t>apparent</w:t>
      </w:r>
      <w:r w:rsidRPr="00A30F39">
        <w:t xml:space="preserve">. They do not happen because of political </w:t>
      </w:r>
      <w:r w:rsidR="002F3216">
        <w:t>parties</w:t>
      </w:r>
      <w:r w:rsidRPr="00A30F39">
        <w:t>.</w:t>
      </w:r>
    </w:p>
    <w:p w14:paraId="182D141E" w14:textId="5C6824DD" w:rsidR="007251B9" w:rsidRDefault="007251B9" w:rsidP="00E6132A">
      <w:pPr>
        <w:pStyle w:val="ListParagraph"/>
      </w:pPr>
      <w:permStart w:id="1393433706" w:edGrp="everyone"/>
      <w:r w:rsidRPr="00380A91">
        <w:rPr>
          <w:rStyle w:val="SubtleEmphasis"/>
        </w:rPr>
        <w:t>__</w:t>
      </w:r>
      <w:permEnd w:id="1393433706"/>
      <w:r w:rsidRPr="00A30F39">
        <w:t xml:space="preserve"> What the Progressives in our political </w:t>
      </w:r>
      <w:r w:rsidR="002F3216">
        <w:t>parties</w:t>
      </w:r>
      <w:r w:rsidRPr="00A30F39">
        <w:t xml:space="preserve"> are doing to our USA with open borders is fatal to our USA because </w:t>
      </w:r>
      <w:r w:rsidR="004B50D9">
        <w:t xml:space="preserve">they </w:t>
      </w:r>
      <w:r w:rsidRPr="00A30F39">
        <w:t>accomplish</w:t>
      </w:r>
      <w:r w:rsidR="004B50D9">
        <w:t xml:space="preserve"> it</w:t>
      </w:r>
      <w:r w:rsidRPr="00A30F39">
        <w:t xml:space="preserve"> in chaos and secrecy. Terrorists, cured diseases, criminals, drugs, etc., </w:t>
      </w:r>
      <w:r>
        <w:t xml:space="preserve">all </w:t>
      </w:r>
      <w:r w:rsidRPr="00A30F39">
        <w:t>cross</w:t>
      </w:r>
      <w:r w:rsidR="00E32EB9">
        <w:t>ed</w:t>
      </w:r>
      <w:r w:rsidRPr="00A30F39">
        <w:t xml:space="preserve"> our borders every day</w:t>
      </w:r>
      <w:r>
        <w:t>,</w:t>
      </w:r>
      <w:r w:rsidRPr="00A30F39">
        <w:t xml:space="preserve"> and political </w:t>
      </w:r>
      <w:r w:rsidR="002F3216">
        <w:t>parties</w:t>
      </w:r>
      <w:r w:rsidRPr="00A30F39">
        <w:t xml:space="preserve"> want us to believe WTP vote for that self-destruction. </w:t>
      </w:r>
    </w:p>
    <w:p w14:paraId="3FE6CC59" w14:textId="57D989ED" w:rsidR="00E32EB9" w:rsidRPr="006B4DA2" w:rsidRDefault="00E32EB9" w:rsidP="00E6132A">
      <w:pPr>
        <w:pStyle w:val="ListParagraph"/>
      </w:pPr>
      <w:permStart w:id="895160845" w:edGrp="everyone"/>
      <w:r w:rsidRPr="006B4DA2">
        <w:rPr>
          <w:rStyle w:val="SubtleEmphasis"/>
          <w:iCs/>
          <w:color w:val="000000" w:themeColor="text1"/>
        </w:rPr>
        <w:t>__</w:t>
      </w:r>
      <w:permEnd w:id="895160845"/>
      <w:r w:rsidRPr="006B4DA2">
        <w:t xml:space="preserve"> P45/47 stopped the bleeding but only for three years. WTP MUST restore our USA to its founding </w:t>
      </w:r>
      <w:r w:rsidR="0060063A">
        <w:t>principles and to government without political partie</w:t>
      </w:r>
      <w:r w:rsidRPr="006B4DA2">
        <w:t>s.</w:t>
      </w:r>
    </w:p>
    <w:p w14:paraId="35437539" w14:textId="60878DB4" w:rsidR="007251B9" w:rsidRPr="007251B9" w:rsidRDefault="007251B9" w:rsidP="007251B9">
      <w:pPr>
        <w:pStyle w:val="Heading3"/>
        <w:rPr>
          <w:lang w:val="fr-FR"/>
        </w:rPr>
      </w:pPr>
      <w:r w:rsidRPr="007251B9">
        <w:rPr>
          <w:lang w:val="fr-FR"/>
        </w:rPr>
        <w:t>P</w:t>
      </w:r>
      <w:r w:rsidR="00E35B84">
        <w:rPr>
          <w:lang w:val="fr-FR"/>
        </w:rPr>
        <w:t>1</w:t>
      </w:r>
      <w:r w:rsidR="00662791">
        <w:rPr>
          <w:lang w:val="fr-FR"/>
        </w:rPr>
        <w:t>7</w:t>
      </w:r>
      <w:r w:rsidRPr="007251B9">
        <w:rPr>
          <w:lang w:val="fr-FR"/>
        </w:rPr>
        <w:t xml:space="preserve"> </w:t>
      </w:r>
      <w:r w:rsidR="00E35B84">
        <w:rPr>
          <w:lang w:val="fr-FR"/>
        </w:rPr>
        <w:t>S</w:t>
      </w:r>
      <w:r w:rsidRPr="007251B9">
        <w:rPr>
          <w:lang w:val="fr-FR"/>
        </w:rPr>
        <w:t xml:space="preserve">et </w:t>
      </w:r>
      <w:r w:rsidR="00BE21EE">
        <w:rPr>
          <w:lang w:val="fr-FR"/>
        </w:rPr>
        <w:t>9</w:t>
      </w:r>
      <w:r w:rsidRPr="007251B9">
        <w:rPr>
          <w:lang w:val="fr-FR"/>
        </w:rPr>
        <w:t xml:space="preserve">: Immigration Reform </w:t>
      </w:r>
      <w:permStart w:id="2057977015" w:edGrp="everyone"/>
      <w:r w:rsidRPr="007251B9">
        <w:rPr>
          <w:rStyle w:val="SubtleEmphasis"/>
          <w:lang w:val="fr-FR"/>
        </w:rPr>
        <w:t>__</w:t>
      </w:r>
      <w:permEnd w:id="2057977015"/>
    </w:p>
    <w:p w14:paraId="77F4D835" w14:textId="23B2BCA0" w:rsidR="007251B9" w:rsidRPr="00A30F39" w:rsidRDefault="007251B9" w:rsidP="00E6132A">
      <w:pPr>
        <w:pStyle w:val="ListParagraph"/>
        <w:numPr>
          <w:ilvl w:val="0"/>
          <w:numId w:val="41"/>
        </w:numPr>
      </w:pPr>
      <w:permStart w:id="1424579248" w:edGrp="everyone"/>
      <w:r w:rsidRPr="00380A91">
        <w:rPr>
          <w:rStyle w:val="SubtleEmphasis"/>
        </w:rPr>
        <w:t>__</w:t>
      </w:r>
      <w:permEnd w:id="1424579248"/>
      <w:r w:rsidRPr="00A30F39">
        <w:t xml:space="preserve"> There is no such thing as </w:t>
      </w:r>
      <w:r w:rsidR="0070726B">
        <w:t>‘</w:t>
      </w:r>
      <w:r w:rsidRPr="00E6132A">
        <w:rPr>
          <w:i/>
        </w:rPr>
        <w:t>comprehensive Immigration reform</w:t>
      </w:r>
      <w:r w:rsidRPr="00A30F39">
        <w:t>.</w:t>
      </w:r>
      <w:r w:rsidR="0070726B">
        <w:t>’</w:t>
      </w:r>
      <w:r w:rsidRPr="00A30F39">
        <w:t xml:space="preserve"> </w:t>
      </w:r>
    </w:p>
    <w:p w14:paraId="0717548E" w14:textId="42BC8ACE" w:rsidR="007251B9" w:rsidRPr="00A30F39" w:rsidRDefault="007251B9" w:rsidP="00E6132A">
      <w:pPr>
        <w:pStyle w:val="ListParagraph"/>
      </w:pPr>
      <w:permStart w:id="844124082" w:edGrp="everyone"/>
      <w:r w:rsidRPr="00380A91">
        <w:rPr>
          <w:rStyle w:val="SubtleEmphasis"/>
        </w:rPr>
        <w:t>__</w:t>
      </w:r>
      <w:permEnd w:id="844124082"/>
      <w:r w:rsidRPr="00A30F39">
        <w:t xml:space="preserve"> </w:t>
      </w:r>
      <w:r w:rsidR="004B50D9">
        <w:t>Three separate issues</w:t>
      </w:r>
      <w:r w:rsidRPr="00A30F39">
        <w:t xml:space="preserve"> </w:t>
      </w:r>
      <w:r w:rsidR="0060063A">
        <w:t>require three solutions: illegal immigration</w:t>
      </w:r>
      <w:r w:rsidRPr="00A30F39">
        <w:t xml:space="preserve"> in the country, stopping illegal entry, and teaching immigrants the principles of </w:t>
      </w:r>
      <w:r w:rsidR="004B50D9" w:rsidRPr="00216D6A">
        <w:rPr>
          <w:i/>
        </w:rPr>
        <w:t>Liberty</w:t>
      </w:r>
      <w:r>
        <w:t>.</w:t>
      </w:r>
      <w:r w:rsidRPr="00A30F39">
        <w:t xml:space="preserve"> </w:t>
      </w:r>
    </w:p>
    <w:p w14:paraId="25138342" w14:textId="77777777" w:rsidR="007251B9" w:rsidRPr="00A30F39" w:rsidRDefault="007251B9" w:rsidP="00E6132A">
      <w:pPr>
        <w:pStyle w:val="ListParagraph"/>
      </w:pPr>
      <w:permStart w:id="910131196" w:edGrp="everyone"/>
      <w:r w:rsidRPr="00380A91">
        <w:rPr>
          <w:rStyle w:val="SubtleEmphasis"/>
        </w:rPr>
        <w:t>__</w:t>
      </w:r>
      <w:permEnd w:id="910131196"/>
      <w:r w:rsidRPr="00A30F39">
        <w:t xml:space="preserve"> Not one penny can go to any immigrant not here legally and working toward Prosperity. </w:t>
      </w:r>
    </w:p>
    <w:p w14:paraId="789F533D" w14:textId="356C20C8" w:rsidR="007251B9" w:rsidRPr="00A30F39" w:rsidRDefault="007251B9" w:rsidP="00E6132A">
      <w:pPr>
        <w:pStyle w:val="ListParagraph"/>
      </w:pPr>
      <w:permStart w:id="1886923801" w:edGrp="everyone"/>
      <w:r w:rsidRPr="00380A91">
        <w:rPr>
          <w:rStyle w:val="SubtleEmphasis"/>
        </w:rPr>
        <w:t>__</w:t>
      </w:r>
      <w:permEnd w:id="1886923801"/>
      <w:r w:rsidRPr="00A30F39">
        <w:t xml:space="preserve"> Too many WTP died for our </w:t>
      </w:r>
      <w:r w:rsidR="004B50D9" w:rsidRPr="00216D6A">
        <w:rPr>
          <w:i/>
        </w:rPr>
        <w:t>Liberty</w:t>
      </w:r>
      <w:r>
        <w:t xml:space="preserve"> </w:t>
      </w:r>
      <w:r w:rsidRPr="00A30F39">
        <w:t xml:space="preserve">to </w:t>
      </w:r>
      <w:r>
        <w:t>be devalued</w:t>
      </w:r>
      <w:r w:rsidRPr="00A30F39">
        <w:t xml:space="preserve"> by anyone</w:t>
      </w:r>
      <w:r>
        <w:t>,</w:t>
      </w:r>
      <w:r w:rsidRPr="00A30F39">
        <w:t xml:space="preserve"> but especially </w:t>
      </w:r>
      <w:r>
        <w:t xml:space="preserve">not </w:t>
      </w:r>
      <w:r w:rsidRPr="00A30F39">
        <w:t xml:space="preserve">by political </w:t>
      </w:r>
      <w:r w:rsidR="002F3216">
        <w:t>parties</w:t>
      </w:r>
      <w:r w:rsidRPr="00A30F39">
        <w:t>.</w:t>
      </w:r>
    </w:p>
    <w:p w14:paraId="13494A51" w14:textId="7631F3EA" w:rsidR="007251B9" w:rsidRPr="00A30F39" w:rsidRDefault="007251B9" w:rsidP="00E6132A">
      <w:pPr>
        <w:pStyle w:val="ListParagraph"/>
      </w:pPr>
      <w:permStart w:id="833760603" w:edGrp="everyone"/>
      <w:r w:rsidRPr="00380A91">
        <w:rPr>
          <w:rStyle w:val="SubtleEmphasis"/>
        </w:rPr>
        <w:t>__</w:t>
      </w:r>
      <w:permEnd w:id="833760603"/>
      <w:r w:rsidRPr="00A30F39">
        <w:t xml:space="preserve"> The present chaos and secrecy </w:t>
      </w:r>
      <w:r>
        <w:t xml:space="preserve">reveal the political </w:t>
      </w:r>
      <w:r w:rsidR="002F3216">
        <w:t>parties</w:t>
      </w:r>
      <w:r>
        <w:t>'</w:t>
      </w:r>
      <w:r w:rsidRPr="00A30F39">
        <w:t xml:space="preserve"> corrupt motives.</w:t>
      </w:r>
    </w:p>
    <w:p w14:paraId="7DB4C257" w14:textId="77777777" w:rsidR="007251B9" w:rsidRPr="00A30F39" w:rsidRDefault="007251B9" w:rsidP="00E6132A">
      <w:pPr>
        <w:pStyle w:val="ListParagraph"/>
      </w:pPr>
      <w:permStart w:id="2134517218" w:edGrp="everyone"/>
      <w:r w:rsidRPr="00380A91">
        <w:rPr>
          <w:rStyle w:val="SubtleEmphasis"/>
        </w:rPr>
        <w:t>__</w:t>
      </w:r>
      <w:permEnd w:id="2134517218"/>
      <w:r w:rsidRPr="00A30F39">
        <w:t xml:space="preserve"> We must control our borders and immigration for an orderly society.</w:t>
      </w:r>
    </w:p>
    <w:p w14:paraId="1A90774C" w14:textId="77777777" w:rsidR="007251B9" w:rsidRDefault="007251B9" w:rsidP="00E6132A">
      <w:pPr>
        <w:pStyle w:val="ListParagraph"/>
      </w:pPr>
      <w:permStart w:id="880283399" w:edGrp="everyone"/>
      <w:r w:rsidRPr="00380A91">
        <w:rPr>
          <w:rStyle w:val="SubtleEmphasis"/>
        </w:rPr>
        <w:t>__</w:t>
      </w:r>
      <w:permEnd w:id="880283399"/>
      <w:r w:rsidRPr="00A30F39">
        <w:t xml:space="preserve"> Illegal immigration is not a solution to anything except subjugation.</w:t>
      </w:r>
    </w:p>
    <w:p w14:paraId="333D6378" w14:textId="3484822D" w:rsidR="007251B9" w:rsidRPr="00A30F39" w:rsidRDefault="007251B9" w:rsidP="00E6132A">
      <w:pPr>
        <w:pStyle w:val="ListParagraph"/>
      </w:pPr>
      <w:permStart w:id="1746607114" w:edGrp="everyone"/>
      <w:r w:rsidRPr="00380A91">
        <w:rPr>
          <w:rStyle w:val="SubtleEmphasis"/>
        </w:rPr>
        <w:t>__</w:t>
      </w:r>
      <w:permEnd w:id="1746607114"/>
      <w:r w:rsidRPr="00A30F39">
        <w:t xml:space="preserve"> Every illegal alien crosses our border into a state. </w:t>
      </w:r>
      <w:r w:rsidR="003F64A4">
        <w:t>States</w:t>
      </w:r>
      <w:r w:rsidRPr="00A30F39">
        <w:t xml:space="preserve"> need full authority to capture, hold</w:t>
      </w:r>
      <w:r>
        <w:t>,</w:t>
      </w:r>
      <w:r w:rsidRPr="00A30F39">
        <w:t xml:space="preserve"> and prosecute like everyone else, with deportation an option. What our federal government </w:t>
      </w:r>
      <w:r w:rsidR="00512B1D">
        <w:t xml:space="preserve">was </w:t>
      </w:r>
      <w:r w:rsidRPr="00A30F39">
        <w:t xml:space="preserve">doing </w:t>
      </w:r>
      <w:r>
        <w:t xml:space="preserve">with illegal immigration </w:t>
      </w:r>
      <w:r w:rsidRPr="00A30F39">
        <w:t>under P46 is fatal to our USA.</w:t>
      </w:r>
    </w:p>
    <w:p w14:paraId="551DC9A9" w14:textId="77777777" w:rsidR="007251B9" w:rsidRPr="00A30F39" w:rsidRDefault="007251B9" w:rsidP="00E6132A">
      <w:pPr>
        <w:pStyle w:val="ListParagraph"/>
      </w:pPr>
      <w:permStart w:id="1501259831" w:edGrp="everyone"/>
      <w:r w:rsidRPr="00380A91">
        <w:rPr>
          <w:rStyle w:val="SubtleEmphasis"/>
        </w:rPr>
        <w:lastRenderedPageBreak/>
        <w:t>__</w:t>
      </w:r>
      <w:permEnd w:id="1501259831"/>
      <w:r w:rsidRPr="00A30F39">
        <w:t xml:space="preserve"> If labor shortages exist, every effort must be made to </w:t>
      </w:r>
      <w:r>
        <w:t>accommodate our citizens</w:t>
      </w:r>
      <w:r w:rsidRPr="00A30F39">
        <w:t>.</w:t>
      </w:r>
    </w:p>
    <w:p w14:paraId="72CE34C7" w14:textId="1E8540AE" w:rsidR="007251B9" w:rsidRPr="00A30F39" w:rsidRDefault="007251B9" w:rsidP="00E6132A">
      <w:pPr>
        <w:pStyle w:val="ListParagraph"/>
      </w:pPr>
      <w:permStart w:id="772811065" w:edGrp="everyone"/>
      <w:r w:rsidRPr="00380A91">
        <w:rPr>
          <w:rStyle w:val="SubtleEmphasis"/>
        </w:rPr>
        <w:t>__</w:t>
      </w:r>
      <w:permEnd w:id="772811065"/>
      <w:r w:rsidRPr="00A30F39">
        <w:t xml:space="preserve"> Immigrants in our USA illegally must go back to their home country and get in the back of the line. And then be exceptional </w:t>
      </w:r>
      <w:r>
        <w:t>people considered for citizenship</w:t>
      </w:r>
      <w:r w:rsidRPr="00A30F39">
        <w:t>.</w:t>
      </w:r>
    </w:p>
    <w:p w14:paraId="6BCBB512" w14:textId="3BA900DF" w:rsidR="007251B9" w:rsidRPr="00A30F39" w:rsidRDefault="007251B9" w:rsidP="00E6132A">
      <w:pPr>
        <w:pStyle w:val="ListParagraph"/>
      </w:pPr>
      <w:permStart w:id="1358724686" w:edGrp="everyone"/>
      <w:r w:rsidRPr="00380A91">
        <w:rPr>
          <w:rStyle w:val="SubtleEmphasis"/>
        </w:rPr>
        <w:t>__</w:t>
      </w:r>
      <w:permEnd w:id="1358724686"/>
      <w:r w:rsidRPr="00A30F39">
        <w:t xml:space="preserve"> It is offensive</w:t>
      </w:r>
      <w:r>
        <w:t xml:space="preserve"> to WTP</w:t>
      </w:r>
      <w:r w:rsidRPr="00A30F39">
        <w:t xml:space="preserve"> that the rule breakers are favored over those following th</w:t>
      </w:r>
      <w:r w:rsidR="00512B1D">
        <w:t>e rules.</w:t>
      </w:r>
    </w:p>
    <w:p w14:paraId="00EE5A45" w14:textId="121B4411" w:rsidR="007251B9" w:rsidRPr="00A30F39" w:rsidRDefault="007251B9" w:rsidP="00E6132A">
      <w:pPr>
        <w:pStyle w:val="ListParagraph"/>
      </w:pPr>
      <w:permStart w:id="561201493" w:edGrp="everyone"/>
      <w:r w:rsidRPr="00380A91">
        <w:rPr>
          <w:rStyle w:val="SubtleEmphasis"/>
        </w:rPr>
        <w:t>__</w:t>
      </w:r>
      <w:permEnd w:id="561201493"/>
      <w:r w:rsidRPr="00A30F39">
        <w:t xml:space="preserve"> Any person caught here illegally must never become a citizen.</w:t>
      </w:r>
    </w:p>
    <w:p w14:paraId="5309BDBD" w14:textId="77777777" w:rsidR="007251B9" w:rsidRPr="00A30F39" w:rsidRDefault="007251B9" w:rsidP="00E6132A">
      <w:pPr>
        <w:pStyle w:val="ListParagraph"/>
      </w:pPr>
      <w:permStart w:id="1392187174" w:edGrp="everyone"/>
      <w:r w:rsidRPr="00380A91">
        <w:rPr>
          <w:rStyle w:val="SubtleEmphasis"/>
        </w:rPr>
        <w:t>__</w:t>
      </w:r>
      <w:permEnd w:id="1392187174"/>
      <w:r w:rsidRPr="00A30F39">
        <w:t xml:space="preserve"> There should be no benefits to being in the USA illegally – zero</w:t>
      </w:r>
      <w:r>
        <w:t>.</w:t>
      </w:r>
    </w:p>
    <w:p w14:paraId="37C0F01A" w14:textId="33274925" w:rsidR="007251B9" w:rsidRPr="00A30F39" w:rsidRDefault="007251B9" w:rsidP="00E6132A">
      <w:pPr>
        <w:pStyle w:val="ListParagraph"/>
      </w:pPr>
      <w:permStart w:id="283801091" w:edGrp="everyone"/>
      <w:r w:rsidRPr="00380A91">
        <w:rPr>
          <w:rStyle w:val="SubtleEmphasis"/>
        </w:rPr>
        <w:t>__</w:t>
      </w:r>
      <w:permEnd w:id="283801091"/>
      <w:r w:rsidRPr="00A30F39">
        <w:t xml:space="preserve"> Progressives in our political </w:t>
      </w:r>
      <w:r w:rsidR="002F3216">
        <w:t>parties</w:t>
      </w:r>
      <w:r w:rsidRPr="00A30F39">
        <w:t xml:space="preserve"> have failed WTP miserably by viewing illegal immigrants as future voters for them. That is a disgrace</w:t>
      </w:r>
      <w:r>
        <w:t>, and WTP have</w:t>
      </w:r>
      <w:r w:rsidRPr="00A30F39">
        <w:t xml:space="preserve"> tolerated it too long. </w:t>
      </w:r>
      <w:r w:rsidR="004B50D9" w:rsidRPr="00216D6A">
        <w:rPr>
          <w:i/>
        </w:rPr>
        <w:t>Liberty</w:t>
      </w:r>
      <w:r>
        <w:t xml:space="preserve"> </w:t>
      </w:r>
      <w:r w:rsidR="004B50D9">
        <w:t>is</w:t>
      </w:r>
      <w:r>
        <w:t xml:space="preserve"> not hard to teach; </w:t>
      </w:r>
      <w:r w:rsidRPr="00A30F39">
        <w:t xml:space="preserve">get </w:t>
      </w:r>
      <w:r>
        <w:t>the</w:t>
      </w:r>
      <w:r w:rsidRPr="00A30F39">
        <w:t xml:space="preserve"> political </w:t>
      </w:r>
      <w:r w:rsidR="002F3216">
        <w:t>parties</w:t>
      </w:r>
      <w:r w:rsidRPr="00A30F39">
        <w:t xml:space="preserve"> out of the way.</w:t>
      </w:r>
    </w:p>
    <w:p w14:paraId="7FC7DEB9" w14:textId="7A574E9E" w:rsidR="007251B9" w:rsidRDefault="007251B9" w:rsidP="00E6132A">
      <w:pPr>
        <w:pStyle w:val="ListParagraph"/>
      </w:pPr>
      <w:permStart w:id="1937841753" w:edGrp="everyone"/>
      <w:r w:rsidRPr="00380A91">
        <w:rPr>
          <w:rStyle w:val="SubtleEmphasis"/>
        </w:rPr>
        <w:t>__</w:t>
      </w:r>
      <w:permEnd w:id="1937841753"/>
      <w:r w:rsidRPr="00A30F39">
        <w:t xml:space="preserve"> WTP categorically reject the notion that standing for </w:t>
      </w:r>
      <w:r>
        <w:t xml:space="preserve">the </w:t>
      </w:r>
      <w:r w:rsidRPr="00A30F39">
        <w:t xml:space="preserve">rule of law and WTP in </w:t>
      </w:r>
      <w:r w:rsidR="005C29EA" w:rsidRPr="00216D6A">
        <w:rPr>
          <w:i/>
        </w:rPr>
        <w:t>Liberty</w:t>
      </w:r>
      <w:r>
        <w:t xml:space="preserve"> is</w:t>
      </w:r>
      <w:r w:rsidRPr="00A30F39">
        <w:t xml:space="preserve"> somehow inhumane. </w:t>
      </w:r>
    </w:p>
    <w:p w14:paraId="4A9F25E1" w14:textId="0BE54300" w:rsidR="00386875" w:rsidRPr="00A30F39" w:rsidRDefault="00386875" w:rsidP="00386875">
      <w:pPr>
        <w:pStyle w:val="Heading3"/>
      </w:pPr>
      <w:bookmarkStart w:id="86" w:name="_Hlk125809867"/>
      <w:bookmarkStart w:id="87" w:name="_Toc112248977"/>
      <w:bookmarkStart w:id="88" w:name="_Toc112248985"/>
      <w:bookmarkStart w:id="89" w:name="_Toc112248986"/>
      <w:bookmarkStart w:id="90" w:name="_Toc112248956"/>
      <w:bookmarkEnd w:id="85"/>
      <w:r>
        <w:t>P1</w:t>
      </w:r>
      <w:r w:rsidR="00662791">
        <w:t>7</w:t>
      </w:r>
      <w:r w:rsidRPr="00A30F39">
        <w:t xml:space="preserve"> </w:t>
      </w:r>
      <w:r>
        <w:t>S</w:t>
      </w:r>
      <w:r w:rsidRPr="00A30F39">
        <w:t xml:space="preserve">et </w:t>
      </w:r>
      <w:r w:rsidR="00BE21EE">
        <w:t>10</w:t>
      </w:r>
      <w:r w:rsidRPr="00A30F39">
        <w:t xml:space="preserve">: </w:t>
      </w:r>
      <w:r>
        <w:t>O</w:t>
      </w:r>
      <w:r w:rsidRPr="00A30F39">
        <w:t xml:space="preserve">rganization </w:t>
      </w:r>
      <w:r>
        <w:t>W</w:t>
      </w:r>
      <w:r w:rsidRPr="00A30F39">
        <w:t xml:space="preserve">eapons </w:t>
      </w:r>
      <w:permStart w:id="1005342886" w:edGrp="everyone"/>
      <w:r w:rsidRPr="00380A91">
        <w:rPr>
          <w:rStyle w:val="SubtleEmphasis"/>
        </w:rPr>
        <w:t>__</w:t>
      </w:r>
      <w:permEnd w:id="1005342886"/>
    </w:p>
    <w:p w14:paraId="567D0AAB" w14:textId="73F2DA99" w:rsidR="00386875" w:rsidRPr="00A30F39" w:rsidRDefault="00386875" w:rsidP="00E6132A">
      <w:pPr>
        <w:pStyle w:val="ListParagraph"/>
        <w:numPr>
          <w:ilvl w:val="0"/>
          <w:numId w:val="69"/>
        </w:numPr>
      </w:pPr>
      <w:permStart w:id="1549215778" w:edGrp="everyone"/>
      <w:r w:rsidRPr="00380A91">
        <w:rPr>
          <w:rStyle w:val="SubtleEmphasis"/>
        </w:rPr>
        <w:t>__</w:t>
      </w:r>
      <w:permEnd w:id="1549215778"/>
      <w:r w:rsidRPr="00A30F39">
        <w:t xml:space="preserve"> The right to assemble is </w:t>
      </w:r>
      <w:r w:rsidR="0060063A">
        <w:t xml:space="preserve">a </w:t>
      </w:r>
      <w:r w:rsidRPr="00A30F39">
        <w:t>protected behavior</w:t>
      </w:r>
      <w:r>
        <w:t>,</w:t>
      </w:r>
      <w:r w:rsidRPr="00A30F39">
        <w:t xml:space="preserve"> and organizations are part of the fabric of our society.</w:t>
      </w:r>
    </w:p>
    <w:p w14:paraId="160F2B79" w14:textId="448686E5" w:rsidR="00386875" w:rsidRPr="00A30F39" w:rsidRDefault="00386875" w:rsidP="00E6132A">
      <w:pPr>
        <w:pStyle w:val="ListParagraph"/>
      </w:pPr>
      <w:permStart w:id="1271021226" w:edGrp="everyone"/>
      <w:r w:rsidRPr="00380A91">
        <w:rPr>
          <w:rStyle w:val="SubtleEmphasis"/>
        </w:rPr>
        <w:t>__</w:t>
      </w:r>
      <w:permEnd w:id="1271021226"/>
      <w:r w:rsidRPr="00A30F39">
        <w:t xml:space="preserve"> </w:t>
      </w:r>
      <w:r w:rsidR="005C29EA">
        <w:t>P</w:t>
      </w:r>
      <w:r w:rsidRPr="00A30F39">
        <w:t xml:space="preserve">olitical </w:t>
      </w:r>
      <w:r w:rsidR="002F3216">
        <w:t>parties</w:t>
      </w:r>
      <w:r w:rsidRPr="00A30F39">
        <w:t xml:space="preserve">, Labor Unions, and </w:t>
      </w:r>
      <w:r w:rsidR="0099034E">
        <w:t xml:space="preserve">NGOs </w:t>
      </w:r>
      <w:r w:rsidRPr="00A30F39">
        <w:t xml:space="preserve">have all been weaponized by political </w:t>
      </w:r>
      <w:r w:rsidR="002F3216">
        <w:t>parties</w:t>
      </w:r>
      <w:r w:rsidRPr="00A30F39">
        <w:t xml:space="preserve"> and deployed against WTP’s </w:t>
      </w:r>
      <w:r w:rsidR="005C29EA" w:rsidRPr="00216D6A">
        <w:rPr>
          <w:i/>
        </w:rPr>
        <w:t>Liberty</w:t>
      </w:r>
      <w:r>
        <w:t>.</w:t>
      </w:r>
    </w:p>
    <w:p w14:paraId="5F038344" w14:textId="77777777" w:rsidR="00386875" w:rsidRPr="00A30F39" w:rsidRDefault="00386875" w:rsidP="00E6132A">
      <w:pPr>
        <w:pStyle w:val="ListParagraph"/>
      </w:pPr>
      <w:permStart w:id="793789758" w:edGrp="everyone"/>
      <w:r w:rsidRPr="00380A91">
        <w:rPr>
          <w:rStyle w:val="SubtleEmphasis"/>
        </w:rPr>
        <w:t>__</w:t>
      </w:r>
      <w:permEnd w:id="793789758"/>
      <w:r w:rsidRPr="00A30F39">
        <w:t xml:space="preserve"> The important </w:t>
      </w:r>
      <w:r>
        <w:t>P</w:t>
      </w:r>
      <w:r w:rsidRPr="00A30F39">
        <w:t>rinciple is that no person or group has any right to petition our government for favor. The obvious corollary is that our government must never dispense favor either.</w:t>
      </w:r>
    </w:p>
    <w:p w14:paraId="24CFBE64" w14:textId="5B8E4FF4" w:rsidR="00386875" w:rsidRDefault="00386875" w:rsidP="00E6132A">
      <w:pPr>
        <w:pStyle w:val="ListParagraph"/>
      </w:pPr>
      <w:permStart w:id="790236865" w:edGrp="everyone"/>
      <w:r w:rsidRPr="00380A91">
        <w:rPr>
          <w:rStyle w:val="SubtleEmphasis"/>
        </w:rPr>
        <w:t>__</w:t>
      </w:r>
      <w:permEnd w:id="790236865"/>
      <w:r w:rsidRPr="00A30F39">
        <w:t xml:space="preserve"> Governments should never fund non-profits; </w:t>
      </w:r>
      <w:r w:rsidR="005C29EA">
        <w:t>corruption is too dangerous</w:t>
      </w:r>
      <w:r w:rsidRPr="00A30F39">
        <w:t>. Cities commonly use grants to get around oversight. Non-profit funding is WTP’s job</w:t>
      </w:r>
      <w:r>
        <w:t xml:space="preserve">, and donors have oversight </w:t>
      </w:r>
      <w:r w:rsidR="0060063A">
        <w:t xml:space="preserve">that </w:t>
      </w:r>
      <w:r>
        <w:t>our government does not</w:t>
      </w:r>
      <w:r w:rsidR="0060063A">
        <w:t>,</w:t>
      </w:r>
      <w:r>
        <w:t xml:space="preserve"> because it serves their purpose:</w:t>
      </w:r>
      <w:r w:rsidRPr="00A30F39">
        <w:t xml:space="preserve"> cheating.</w:t>
      </w:r>
    </w:p>
    <w:p w14:paraId="60B8A4EC" w14:textId="374DB8CD" w:rsidR="0099034E" w:rsidRPr="00A30F39" w:rsidRDefault="0099034E" w:rsidP="00E6132A">
      <w:pPr>
        <w:pStyle w:val="ListParagraph"/>
      </w:pPr>
      <w:permStart w:id="285950847" w:edGrp="everyone"/>
      <w:r w:rsidRPr="00380A91">
        <w:rPr>
          <w:rStyle w:val="SubtleEmphasis"/>
        </w:rPr>
        <w:t>__</w:t>
      </w:r>
      <w:permEnd w:id="285950847"/>
      <w:r w:rsidRPr="00A30F39">
        <w:t xml:space="preserve"> Non-profit organizations too often fly under the radar. Large cities routinely </w:t>
      </w:r>
      <w:r w:rsidR="0060063A">
        <w:t>award grants</w:t>
      </w:r>
      <w:r w:rsidRPr="00A30F39">
        <w:t xml:space="preserve"> to non-profits </w:t>
      </w:r>
      <w:r>
        <w:t>that</w:t>
      </w:r>
      <w:r w:rsidRPr="00A30F39">
        <w:t xml:space="preserve"> provide services to the poor. </w:t>
      </w:r>
      <w:r>
        <w:t>Then, they beca</w:t>
      </w:r>
      <w:r w:rsidRPr="00A30F39">
        <w:t xml:space="preserve">me propaganda centers and election workers for the </w:t>
      </w:r>
      <w:r>
        <w:t xml:space="preserve">Progressives </w:t>
      </w:r>
      <w:r w:rsidRPr="00A30F39">
        <w:t xml:space="preserve">and </w:t>
      </w:r>
      <w:r>
        <w:t>their</w:t>
      </w:r>
      <w:r w:rsidRPr="00A30F39">
        <w:t xml:space="preserve"> </w:t>
      </w:r>
      <w:r w:rsidR="002F3216">
        <w:t>party</w:t>
      </w:r>
      <w:r w:rsidRPr="00A30F39">
        <w:t>.</w:t>
      </w:r>
    </w:p>
    <w:p w14:paraId="50C7D160" w14:textId="54C09BC4" w:rsidR="00386875" w:rsidRPr="00A30F39" w:rsidRDefault="00386875" w:rsidP="00E6132A">
      <w:pPr>
        <w:pStyle w:val="ListParagraph"/>
      </w:pPr>
      <w:permStart w:id="404777848" w:edGrp="everyone"/>
      <w:r w:rsidRPr="00380A91">
        <w:rPr>
          <w:rStyle w:val="SubtleEmphasis"/>
        </w:rPr>
        <w:t>__</w:t>
      </w:r>
      <w:permEnd w:id="404777848"/>
      <w:r w:rsidRPr="00A30F39">
        <w:t xml:space="preserve"> Humans are corruptible. They </w:t>
      </w:r>
      <w:r w:rsidR="0060063A">
        <w:t>have always been and will always</w:t>
      </w:r>
      <w:r w:rsidRPr="00A30F39">
        <w:t xml:space="preserve"> be until the end. WTP must not allow any organization </w:t>
      </w:r>
      <w:r w:rsidR="0060063A">
        <w:t>to stand between our representatives and WTP, or</w:t>
      </w:r>
      <w:r w:rsidRPr="00A30F39">
        <w:t xml:space="preserve"> between our government and our representatives. </w:t>
      </w:r>
    </w:p>
    <w:p w14:paraId="1CB841EB" w14:textId="1D4A9461" w:rsidR="00386875" w:rsidRPr="00A30F39" w:rsidRDefault="00386875" w:rsidP="00E6132A">
      <w:pPr>
        <w:pStyle w:val="ListParagraph"/>
      </w:pPr>
      <w:permStart w:id="2131119418" w:edGrp="everyone"/>
      <w:r w:rsidRPr="00380A91">
        <w:rPr>
          <w:rStyle w:val="SubtleEmphasis"/>
        </w:rPr>
        <w:t>__</w:t>
      </w:r>
      <w:permEnd w:id="2131119418"/>
      <w:r w:rsidRPr="00A30F39">
        <w:t xml:space="preserve"> </w:t>
      </w:r>
      <w:r w:rsidR="0099034E" w:rsidRPr="00E03EB9">
        <w:rPr>
          <w:b/>
          <w:bCs/>
        </w:rPr>
        <w:t>WePEG1787</w:t>
      </w:r>
      <w:r w:rsidRPr="00A30F39">
        <w:t xml:space="preserve"> and </w:t>
      </w:r>
      <w:r w:rsidRPr="00F70C7F">
        <w:rPr>
          <w:i/>
        </w:rPr>
        <w:t xml:space="preserve">Liberty-Civics </w:t>
      </w:r>
      <w:r>
        <w:rPr>
          <w:i/>
        </w:rPr>
        <w:t>Populism</w:t>
      </w:r>
      <w:r>
        <w:t xml:space="preserve"> </w:t>
      </w:r>
      <w:r w:rsidRPr="00A30F39">
        <w:t xml:space="preserve">are the only answer for </w:t>
      </w:r>
      <w:r w:rsidR="0099034E" w:rsidRPr="00216D6A">
        <w:rPr>
          <w:i/>
        </w:rPr>
        <w:t>Liberty</w:t>
      </w:r>
      <w:r>
        <w:t>.</w:t>
      </w:r>
    </w:p>
    <w:p w14:paraId="63C59961" w14:textId="4C63EBBF" w:rsidR="00386875" w:rsidRPr="00A30F39" w:rsidRDefault="00386875" w:rsidP="00E6132A">
      <w:pPr>
        <w:pStyle w:val="ListParagraph"/>
      </w:pPr>
      <w:permStart w:id="17961244" w:edGrp="everyone"/>
      <w:r w:rsidRPr="00380A91">
        <w:rPr>
          <w:rStyle w:val="SubtleEmphasis"/>
        </w:rPr>
        <w:t>__</w:t>
      </w:r>
      <w:permEnd w:id="17961244"/>
      <w:r w:rsidRPr="00A30F39">
        <w:t xml:space="preserve"> The second issue with organizations as weapons is when they become stealth centers of influence and money laundering. For example, foreign aid to countries like Haiti and Angola might have some returned to a House caucus. Or grants </w:t>
      </w:r>
      <w:r>
        <w:t>are given</w:t>
      </w:r>
      <w:r w:rsidRPr="00A30F39">
        <w:t xml:space="preserve"> to non-profits owned by cronies. </w:t>
      </w:r>
      <w:r w:rsidR="004B50D9">
        <w:t xml:space="preserve">WTP’s representatives pay almost </w:t>
      </w:r>
      <w:r w:rsidRPr="00A30F39">
        <w:t xml:space="preserve">zero attention to where too much of WTP’s money goes because that serves political </w:t>
      </w:r>
      <w:r w:rsidR="002F3216">
        <w:t>party</w:t>
      </w:r>
      <w:r w:rsidRPr="00A30F39">
        <w:t xml:space="preserve"> cheating.</w:t>
      </w:r>
    </w:p>
    <w:p w14:paraId="2E9A033E" w14:textId="34262538" w:rsidR="00386875" w:rsidRPr="00A30F39" w:rsidRDefault="00386875" w:rsidP="00E6132A">
      <w:pPr>
        <w:pStyle w:val="ListParagraph"/>
      </w:pPr>
      <w:permStart w:id="1122772268" w:edGrp="everyone"/>
      <w:r w:rsidRPr="00380A91">
        <w:rPr>
          <w:rStyle w:val="SubtleEmphasis"/>
        </w:rPr>
        <w:t>__</w:t>
      </w:r>
      <w:permEnd w:id="1122772268"/>
      <w:r w:rsidRPr="00A30F39">
        <w:t xml:space="preserve"> </w:t>
      </w:r>
      <w:r>
        <w:t>Government-funded</w:t>
      </w:r>
      <w:r w:rsidRPr="00A30F39">
        <w:t xml:space="preserve"> non-profits and political </w:t>
      </w:r>
      <w:r w:rsidR="002F3216">
        <w:t>party</w:t>
      </w:r>
      <w:r w:rsidRPr="00A30F39">
        <w:t xml:space="preserve"> </w:t>
      </w:r>
      <w:r>
        <w:t>donor-funded</w:t>
      </w:r>
      <w:r w:rsidRPr="00A30F39">
        <w:t xml:space="preserve"> non-profits quickly become supporters of the hand that feeds them. That is especially true in </w:t>
      </w:r>
      <w:r>
        <w:t>Blue</w:t>
      </w:r>
      <w:r w:rsidRPr="00A30F39">
        <w:t xml:space="preserve"> cities. </w:t>
      </w:r>
    </w:p>
    <w:p w14:paraId="657B35AA" w14:textId="7D08D8A5" w:rsidR="00386875" w:rsidRPr="00A30F39" w:rsidRDefault="00386875" w:rsidP="00E6132A">
      <w:pPr>
        <w:pStyle w:val="ListParagraph"/>
      </w:pPr>
      <w:permStart w:id="1107252000" w:edGrp="everyone"/>
      <w:r w:rsidRPr="00380A91">
        <w:rPr>
          <w:rStyle w:val="SubtleEmphasis"/>
        </w:rPr>
        <w:t>__</w:t>
      </w:r>
      <w:permEnd w:id="1107252000"/>
      <w:r>
        <w:t xml:space="preserve"> </w:t>
      </w:r>
      <w:r w:rsidRPr="00A30F39">
        <w:t xml:space="preserve">When </w:t>
      </w:r>
      <w:r w:rsidR="0099034E" w:rsidRPr="00216D6A">
        <w:rPr>
          <w:i/>
        </w:rPr>
        <w:t>Liberty</w:t>
      </w:r>
      <w:r>
        <w:t>-minded candidates want to campaign in major cities, they fall on deaf ears because politics is not part of the city ecosystem;</w:t>
      </w:r>
      <w:r w:rsidRPr="00A30F39">
        <w:t xml:space="preserve"> service is. </w:t>
      </w:r>
    </w:p>
    <w:p w14:paraId="128372A3" w14:textId="4473429D" w:rsidR="0099034E" w:rsidRDefault="00386875" w:rsidP="00E6132A">
      <w:pPr>
        <w:pStyle w:val="ListParagraph"/>
      </w:pPr>
      <w:permStart w:id="1111035515" w:edGrp="everyone"/>
      <w:r w:rsidRPr="00380A91">
        <w:rPr>
          <w:rStyle w:val="SubtleEmphasis"/>
        </w:rPr>
        <w:t>__</w:t>
      </w:r>
      <w:permEnd w:id="1111035515"/>
      <w:r w:rsidRPr="00A30F39">
        <w:t xml:space="preserve"> </w:t>
      </w:r>
      <w:r w:rsidR="004B50D9" w:rsidRPr="00E03EB9">
        <w:rPr>
          <w:b/>
          <w:bCs/>
        </w:rPr>
        <w:t>WePEG1787</w:t>
      </w:r>
      <w:r w:rsidRPr="00A30F39">
        <w:t xml:space="preserve"> helps the city </w:t>
      </w:r>
      <w:r w:rsidR="004B50D9">
        <w:t>function, just as a great m</w:t>
      </w:r>
      <w:r w:rsidRPr="00A30F39">
        <w:t>ayor did in NY</w:t>
      </w:r>
      <w:r>
        <w:t>C</w:t>
      </w:r>
      <w:r w:rsidRPr="00A30F39">
        <w:t xml:space="preserve">. But he got the credit instead of the </w:t>
      </w:r>
      <w:r>
        <w:t>P</w:t>
      </w:r>
      <w:r w:rsidRPr="00A30F39">
        <w:t>rinciples</w:t>
      </w:r>
      <w:r w:rsidR="004B50D9">
        <w:t xml:space="preserve">, </w:t>
      </w:r>
      <w:r w:rsidR="005C29EA">
        <w:t>which</w:t>
      </w:r>
      <w:r w:rsidR="004B50D9">
        <w:t xml:space="preserve"> w</w:t>
      </w:r>
      <w:r w:rsidR="0060063A">
        <w:t>ere</w:t>
      </w:r>
      <w:r w:rsidRPr="00A30F39">
        <w:t xml:space="preserve"> </w:t>
      </w:r>
      <w:r w:rsidR="0060063A">
        <w:t>left entirely to</w:t>
      </w:r>
      <w:r w:rsidRPr="00A30F39">
        <w:t xml:space="preserve"> him. Principles last forever. The same is </w:t>
      </w:r>
      <w:r w:rsidRPr="00A30F39">
        <w:lastRenderedPageBreak/>
        <w:t>true with P40 and P45</w:t>
      </w:r>
      <w:r>
        <w:t>/47</w:t>
      </w:r>
      <w:r w:rsidRPr="00A30F39">
        <w:t xml:space="preserve">. If we do not establish the </w:t>
      </w:r>
      <w:r>
        <w:t>P</w:t>
      </w:r>
      <w:r w:rsidRPr="00A30F39">
        <w:t xml:space="preserve">rinciples as the government </w:t>
      </w:r>
      <w:r w:rsidR="0060063A">
        <w:t>demonstrated in P45/47, political parties will return,</w:t>
      </w:r>
      <w:r w:rsidRPr="00A30F39">
        <w:t xml:space="preserve"> because P45</w:t>
      </w:r>
      <w:r>
        <w:t>/47</w:t>
      </w:r>
      <w:r w:rsidRPr="00A30F39">
        <w:t xml:space="preserve"> will be gone </w:t>
      </w:r>
      <w:r w:rsidR="0099034E">
        <w:t>after</w:t>
      </w:r>
      <w:r w:rsidRPr="00A30F39">
        <w:t xml:space="preserve"> four years.</w:t>
      </w:r>
    </w:p>
    <w:p w14:paraId="42C6BA49" w14:textId="11948103" w:rsidR="00386875" w:rsidRPr="00E14E01" w:rsidRDefault="0099034E" w:rsidP="00E6132A">
      <w:pPr>
        <w:pStyle w:val="ListParagraph"/>
      </w:pPr>
      <w:permStart w:id="783445947" w:edGrp="everyone"/>
      <w:r w:rsidRPr="0099034E">
        <w:rPr>
          <w:rStyle w:val="SubtleEmphasis"/>
        </w:rPr>
        <w:t>__</w:t>
      </w:r>
      <w:permEnd w:id="783445947"/>
      <w:r w:rsidRPr="0099034E">
        <w:t xml:space="preserve"> </w:t>
      </w:r>
      <w:r w:rsidRPr="0060063A">
        <w:rPr>
          <w:b/>
          <w:bCs/>
        </w:rPr>
        <w:t>WePEG1787</w:t>
      </w:r>
      <w:r w:rsidR="00386875" w:rsidRPr="00AD45DE">
        <w:t xml:space="preserve"> must be </w:t>
      </w:r>
      <w:r w:rsidR="0060063A">
        <w:t>P45/47’s</w:t>
      </w:r>
      <w:r w:rsidR="00386875" w:rsidRPr="00AD45DE">
        <w:t xml:space="preserve"> legacy</w:t>
      </w:r>
      <w:r w:rsidR="00386875">
        <w:t>.</w:t>
      </w:r>
    </w:p>
    <w:p w14:paraId="5CE56234" w14:textId="4D7A644F" w:rsidR="00386875" w:rsidRPr="00A30F39" w:rsidRDefault="00386875" w:rsidP="00E6132A">
      <w:pPr>
        <w:pStyle w:val="ListParagraph"/>
      </w:pPr>
      <w:permStart w:id="404183463" w:edGrp="everyone"/>
      <w:r w:rsidRPr="00380A91">
        <w:rPr>
          <w:rStyle w:val="SubtleEmphasis"/>
        </w:rPr>
        <w:t>__</w:t>
      </w:r>
      <w:permEnd w:id="404183463"/>
      <w:r w:rsidRPr="00A30F39">
        <w:t xml:space="preserve"> How many </w:t>
      </w:r>
      <w:r w:rsidR="003F64A4">
        <w:t>states</w:t>
      </w:r>
      <w:r w:rsidRPr="00A30F39">
        <w:t xml:space="preserve"> are politically two </w:t>
      </w:r>
      <w:r w:rsidR="003F64A4">
        <w:t>states</w:t>
      </w:r>
      <w:r w:rsidRPr="00A30F39">
        <w:t xml:space="preserve">, </w:t>
      </w:r>
      <w:r>
        <w:t>the big Bl</w:t>
      </w:r>
      <w:r w:rsidR="0099034E">
        <w:t>u</w:t>
      </w:r>
      <w:r>
        <w:t>e C</w:t>
      </w:r>
      <w:r w:rsidRPr="00A30F39">
        <w:t xml:space="preserve">ity and </w:t>
      </w:r>
      <w:r>
        <w:t>the rest of the state?</w:t>
      </w:r>
      <w:r w:rsidRPr="00A30F39">
        <w:t xml:space="preserve"> Three large </w:t>
      </w:r>
      <w:r w:rsidR="003F64A4">
        <w:t>states</w:t>
      </w:r>
      <w:r w:rsidRPr="00A30F39">
        <w:t xml:space="preserve">, </w:t>
      </w:r>
      <w:r>
        <w:t>Golden, Empire</w:t>
      </w:r>
      <w:r w:rsidRPr="00A30F39">
        <w:t>,</w:t>
      </w:r>
      <w:r>
        <w:t xml:space="preserve"> and Prairie, </w:t>
      </w:r>
      <w:r w:rsidRPr="00A30F39">
        <w:t xml:space="preserve">are two-state political centers dominated by the </w:t>
      </w:r>
      <w:r w:rsidR="0099034E">
        <w:t>central</w:t>
      </w:r>
      <w:r>
        <w:t xml:space="preserve"> city’s </w:t>
      </w:r>
      <w:r w:rsidR="002F3216">
        <w:t>party</w:t>
      </w:r>
      <w:r>
        <w:t>, not the capital.</w:t>
      </w:r>
    </w:p>
    <w:p w14:paraId="66F53D01" w14:textId="6C22C80E" w:rsidR="00386875" w:rsidRPr="00A30F39" w:rsidRDefault="00386875" w:rsidP="00E6132A">
      <w:pPr>
        <w:pStyle w:val="ListParagraph"/>
      </w:pPr>
      <w:permStart w:id="1977831989" w:edGrp="everyone"/>
      <w:r w:rsidRPr="00380A91">
        <w:rPr>
          <w:rStyle w:val="SubtleEmphasis"/>
        </w:rPr>
        <w:t>__</w:t>
      </w:r>
      <w:permEnd w:id="1977831989"/>
      <w:r w:rsidRPr="00A30F39">
        <w:t xml:space="preserve"> The crowd factor in cities limits </w:t>
      </w:r>
      <w:r w:rsidR="0099034E" w:rsidRPr="00216D6A">
        <w:rPr>
          <w:i/>
        </w:rPr>
        <w:t>Liberty</w:t>
      </w:r>
      <w:r w:rsidRPr="00A30F39">
        <w:t>; people are used to giving up quite a bit</w:t>
      </w:r>
      <w:r>
        <w:t xml:space="preserve"> of it</w:t>
      </w:r>
      <w:r w:rsidRPr="00A30F39">
        <w:t>.</w:t>
      </w:r>
    </w:p>
    <w:p w14:paraId="69324094" w14:textId="78D98C9A" w:rsidR="00386875" w:rsidRPr="00A30F39" w:rsidRDefault="00386875" w:rsidP="00E6132A">
      <w:pPr>
        <w:pStyle w:val="ListParagraph"/>
      </w:pPr>
      <w:permStart w:id="141968047" w:edGrp="everyone"/>
      <w:r w:rsidRPr="00380A91">
        <w:rPr>
          <w:rStyle w:val="SubtleEmphasis"/>
        </w:rPr>
        <w:t>__</w:t>
      </w:r>
      <w:permEnd w:id="141968047"/>
      <w:r w:rsidRPr="00A30F39">
        <w:t xml:space="preserve"> </w:t>
      </w:r>
      <w:r w:rsidR="004B50D9" w:rsidRPr="00E03EB9">
        <w:rPr>
          <w:b/>
          <w:bCs/>
        </w:rPr>
        <w:t>WePEG1787</w:t>
      </w:r>
      <w:r w:rsidRPr="00A30F39">
        <w:t xml:space="preserve"> and </w:t>
      </w:r>
      <w:r w:rsidRPr="00F70C7F">
        <w:rPr>
          <w:i/>
        </w:rPr>
        <w:t xml:space="preserve">Liberty-Civics </w:t>
      </w:r>
      <w:r>
        <w:rPr>
          <w:i/>
        </w:rPr>
        <w:t>Populism</w:t>
      </w:r>
      <w:r>
        <w:t xml:space="preserve"> </w:t>
      </w:r>
      <w:r w:rsidRPr="00A30F39">
        <w:t xml:space="preserve">work in </w:t>
      </w:r>
      <w:r w:rsidR="0060063A">
        <w:t>cities because they are</w:t>
      </w:r>
      <w:r w:rsidRPr="00A30F39">
        <w:t xml:space="preserve"> about service and results. </w:t>
      </w:r>
      <w:r w:rsidR="004B50D9">
        <w:t>WTP choose</w:t>
      </w:r>
      <w:r w:rsidR="0060063A">
        <w:t>s candidates from the community for</w:t>
      </w:r>
      <w:r w:rsidRPr="00A30F39">
        <w:t xml:space="preserve"> their service, not their politics.</w:t>
      </w:r>
    </w:p>
    <w:p w14:paraId="47E45936" w14:textId="0D61B7C7" w:rsidR="00386875" w:rsidRPr="00A30F39" w:rsidRDefault="00386875" w:rsidP="00E6132A">
      <w:pPr>
        <w:pStyle w:val="ListParagraph"/>
      </w:pPr>
      <w:permStart w:id="1509624223" w:edGrp="everyone"/>
      <w:r w:rsidRPr="00380A91">
        <w:rPr>
          <w:rStyle w:val="SubtleEmphasis"/>
        </w:rPr>
        <w:t>__</w:t>
      </w:r>
      <w:permEnd w:id="1509624223"/>
      <w:r w:rsidRPr="00A30F39">
        <w:t xml:space="preserve"> The </w:t>
      </w:r>
      <w:r>
        <w:t>teacher's unions have destroyed our education system and parenting rights and</w:t>
      </w:r>
      <w:r w:rsidRPr="00A30F39">
        <w:t xml:space="preserve"> dumbed down our society. </w:t>
      </w:r>
    </w:p>
    <w:p w14:paraId="1E3F5897" w14:textId="6A8A8F47" w:rsidR="00386875" w:rsidRPr="00A30F39" w:rsidRDefault="00386875" w:rsidP="00E6132A">
      <w:pPr>
        <w:pStyle w:val="ListParagraph"/>
      </w:pPr>
      <w:permStart w:id="210313291" w:edGrp="everyone"/>
      <w:r w:rsidRPr="00380A91">
        <w:rPr>
          <w:rStyle w:val="SubtleEmphasis"/>
        </w:rPr>
        <w:t>__</w:t>
      </w:r>
      <w:permEnd w:id="210313291"/>
      <w:r w:rsidRPr="00A30F39">
        <w:t xml:space="preserve"> The </w:t>
      </w:r>
      <w:r>
        <w:t xml:space="preserve">teacher's unions have also covered our political </w:t>
      </w:r>
      <w:r w:rsidR="002F3216">
        <w:t>party</w:t>
      </w:r>
      <w:r>
        <w:t xml:space="preserve"> representatives by implementing education policies outside their purview</w:t>
      </w:r>
      <w:r w:rsidR="005C29EA">
        <w:t>,</w:t>
      </w:r>
      <w:r w:rsidRPr="00A30F39">
        <w:t xml:space="preserve"> analogous to labor unions influencing commerce.</w:t>
      </w:r>
    </w:p>
    <w:p w14:paraId="7F3668E0" w14:textId="5DFFEB1E" w:rsidR="00386875" w:rsidRPr="00A30F39" w:rsidRDefault="00386875" w:rsidP="00E6132A">
      <w:pPr>
        <w:pStyle w:val="ListParagraph"/>
      </w:pPr>
      <w:permStart w:id="669524174" w:edGrp="everyone"/>
      <w:r w:rsidRPr="00380A91">
        <w:rPr>
          <w:rStyle w:val="SubtleEmphasis"/>
        </w:rPr>
        <w:t>__</w:t>
      </w:r>
      <w:permEnd w:id="669524174"/>
      <w:r w:rsidRPr="00A30F39">
        <w:t xml:space="preserve"> WTP must start with the local school boards </w:t>
      </w:r>
      <w:r w:rsidR="004B50D9">
        <w:t>and</w:t>
      </w:r>
      <w:r w:rsidRPr="00A30F39">
        <w:t xml:space="preserve"> replace the union leadership.</w:t>
      </w:r>
    </w:p>
    <w:p w14:paraId="65625947" w14:textId="4D7B4C1C" w:rsidR="00386875" w:rsidRPr="00A30F39" w:rsidRDefault="00386875" w:rsidP="00E6132A">
      <w:pPr>
        <w:pStyle w:val="ListParagraph"/>
      </w:pPr>
      <w:permStart w:id="1581071626" w:edGrp="everyone"/>
      <w:r w:rsidRPr="00380A91">
        <w:rPr>
          <w:rStyle w:val="SubtleEmphasis"/>
        </w:rPr>
        <w:t>__</w:t>
      </w:r>
      <w:permEnd w:id="1581071626"/>
      <w:r w:rsidRPr="00A30F39">
        <w:t xml:space="preserve"> All public employee unions are Progressive and weaponized against WTP</w:t>
      </w:r>
      <w:r w:rsidR="0099034E">
        <w:t xml:space="preserve"> at present</w:t>
      </w:r>
      <w:r w:rsidRPr="00A30F39">
        <w:t xml:space="preserve">. </w:t>
      </w:r>
    </w:p>
    <w:p w14:paraId="3CF2EF41" w14:textId="4CF3D998" w:rsidR="00386875" w:rsidRPr="00A30F39" w:rsidRDefault="00386875" w:rsidP="00E6132A">
      <w:pPr>
        <w:pStyle w:val="ListParagraph"/>
      </w:pPr>
      <w:permStart w:id="1177697518" w:edGrp="everyone"/>
      <w:r w:rsidRPr="00380A91">
        <w:rPr>
          <w:rStyle w:val="SubtleEmphasis"/>
        </w:rPr>
        <w:t>__</w:t>
      </w:r>
      <w:permEnd w:id="1177697518"/>
      <w:r w:rsidRPr="00753AE4">
        <w:t xml:space="preserve"> </w:t>
      </w:r>
      <w:r w:rsidR="0099034E" w:rsidRPr="0099034E">
        <w:rPr>
          <w:rStyle w:val="ListParagraphChar"/>
          <w:b/>
          <w:bCs/>
        </w:rPr>
        <w:t>WePEG1787</w:t>
      </w:r>
      <w:r w:rsidRPr="00CB1F2C">
        <w:rPr>
          <w:rStyle w:val="ListParagraphChar"/>
        </w:rPr>
        <w:t xml:space="preserve"> is the only solution to </w:t>
      </w:r>
      <w:r w:rsidR="0060063A">
        <w:rPr>
          <w:rStyle w:val="ListParagraphChar"/>
        </w:rPr>
        <w:t xml:space="preserve">the </w:t>
      </w:r>
      <w:r w:rsidRPr="00CB1F2C">
        <w:rPr>
          <w:rStyle w:val="ListParagraphChar"/>
        </w:rPr>
        <w:t xml:space="preserve">existing Blue </w:t>
      </w:r>
      <w:r w:rsidR="002F3216">
        <w:rPr>
          <w:rStyle w:val="ListParagraphChar"/>
        </w:rPr>
        <w:t>Party</w:t>
      </w:r>
      <w:r w:rsidRPr="00CB1F2C">
        <w:rPr>
          <w:rStyle w:val="ListParagraphChar"/>
        </w:rPr>
        <w:t xml:space="preserve"> politics destroying WTP’s cities.</w:t>
      </w:r>
      <w:r w:rsidRPr="00A30F39">
        <w:t xml:space="preserve"> </w:t>
      </w:r>
    </w:p>
    <w:p w14:paraId="64EC6EEA" w14:textId="6D250DD3" w:rsidR="00D9160B" w:rsidRPr="00182AD4" w:rsidRDefault="00D9160B" w:rsidP="00D9160B">
      <w:pPr>
        <w:pStyle w:val="Heading2"/>
        <w:rPr>
          <w:rStyle w:val="ListParagraphChar"/>
        </w:rPr>
      </w:pPr>
      <w:bookmarkStart w:id="91" w:name="_Toc216166893"/>
      <w:r w:rsidRPr="00ED38FA">
        <w:t xml:space="preserve">Principle </w:t>
      </w:r>
      <w:r>
        <w:t>1</w:t>
      </w:r>
      <w:r w:rsidR="00662791">
        <w:t>8</w:t>
      </w:r>
      <w:r w:rsidRPr="00ED38FA">
        <w:t>: Dismantling</w:t>
      </w:r>
      <w:r w:rsidRPr="000A27D1">
        <w:t xml:space="preserve"> </w:t>
      </w:r>
      <w:r w:rsidRPr="00ED38FA">
        <w:t>Government</w:t>
      </w:r>
      <w:r w:rsidRPr="000A27D1">
        <w:t xml:space="preserve"> </w:t>
      </w:r>
      <w:permStart w:id="274077887" w:edGrp="everyone"/>
      <w:r w:rsidRPr="00380A91">
        <w:rPr>
          <w:rStyle w:val="SubtleEmphasis"/>
        </w:rPr>
        <w:t>__</w:t>
      </w:r>
      <w:bookmarkEnd w:id="86"/>
      <w:bookmarkEnd w:id="91"/>
      <w:permEnd w:id="274077887"/>
    </w:p>
    <w:p w14:paraId="5D67EB90" w14:textId="55850C8C" w:rsidR="00D9160B" w:rsidRPr="00A30F39" w:rsidRDefault="00D9160B" w:rsidP="00D9160B">
      <w:pPr>
        <w:pStyle w:val="Heading3"/>
      </w:pPr>
      <w:bookmarkStart w:id="92" w:name="_Hlk125809875"/>
      <w:bookmarkEnd w:id="87"/>
      <w:bookmarkEnd w:id="88"/>
      <w:bookmarkEnd w:id="89"/>
      <w:bookmarkEnd w:id="90"/>
      <w:r>
        <w:t>P1</w:t>
      </w:r>
      <w:r w:rsidR="00662791">
        <w:t>8</w:t>
      </w:r>
      <w:r w:rsidRPr="00A30F39">
        <w:t xml:space="preserve"> </w:t>
      </w:r>
      <w:r>
        <w:t>S</w:t>
      </w:r>
      <w:r w:rsidRPr="00A30F39">
        <w:t xml:space="preserve">et 1: </w:t>
      </w:r>
      <w:r>
        <w:t>Overview</w:t>
      </w:r>
      <w:r w:rsidRPr="00A30F39">
        <w:t xml:space="preserve"> </w:t>
      </w:r>
      <w:permStart w:id="529274424" w:edGrp="everyone"/>
      <w:r w:rsidRPr="00380A91">
        <w:rPr>
          <w:rStyle w:val="SubtleEmphasis"/>
        </w:rPr>
        <w:t>__</w:t>
      </w:r>
      <w:bookmarkEnd w:id="92"/>
      <w:permEnd w:id="529274424"/>
    </w:p>
    <w:p w14:paraId="76C4DB03" w14:textId="78451E61" w:rsidR="00D9160B" w:rsidRPr="00A30F39" w:rsidRDefault="00D9160B" w:rsidP="00E6132A">
      <w:pPr>
        <w:pStyle w:val="ListParagraph"/>
        <w:numPr>
          <w:ilvl w:val="0"/>
          <w:numId w:val="120"/>
        </w:numPr>
      </w:pPr>
      <w:permStart w:id="630728223" w:edGrp="everyone"/>
      <w:r w:rsidRPr="00380A91">
        <w:rPr>
          <w:rStyle w:val="SubtleEmphasis"/>
        </w:rPr>
        <w:t>__</w:t>
      </w:r>
      <w:permEnd w:id="630728223"/>
      <w:r w:rsidRPr="00A30F39">
        <w:t xml:space="preserve"> </w:t>
      </w:r>
      <w:r w:rsidR="0060063A">
        <w:t>We previously said, “</w:t>
      </w:r>
      <w:r w:rsidR="0060063A" w:rsidRPr="00662791">
        <w:t xml:space="preserve">Our </w:t>
      </w:r>
      <w:r w:rsidRPr="00662791">
        <w:t>USA is a Fortune One company managed like a lemonade stand.</w:t>
      </w:r>
      <w:r w:rsidR="0060063A" w:rsidRPr="00662791">
        <w:t>”</w:t>
      </w:r>
      <w:r w:rsidRPr="00A30F39">
        <w:t xml:space="preserve"> </w:t>
      </w:r>
    </w:p>
    <w:p w14:paraId="7912EAE9" w14:textId="11620B12" w:rsidR="00D9160B" w:rsidRDefault="00D9160B" w:rsidP="00E6132A">
      <w:pPr>
        <w:pStyle w:val="ListParagraph"/>
        <w:numPr>
          <w:ilvl w:val="0"/>
          <w:numId w:val="120"/>
        </w:numPr>
      </w:pPr>
      <w:permStart w:id="107416789" w:edGrp="everyone"/>
      <w:r w:rsidRPr="00380A91">
        <w:rPr>
          <w:rStyle w:val="SubtleEmphasis"/>
        </w:rPr>
        <w:t>__</w:t>
      </w:r>
      <w:permEnd w:id="107416789"/>
      <w:r w:rsidRPr="00A30F39">
        <w:t xml:space="preserve"> The </w:t>
      </w:r>
      <w:r>
        <w:t>E</w:t>
      </w:r>
      <w:r w:rsidRPr="00A30F39">
        <w:t xml:space="preserve">conomic </w:t>
      </w:r>
      <w:r w:rsidRPr="00E6132A">
        <w:rPr>
          <w:i/>
        </w:rPr>
        <w:t>Laws of Nature</w:t>
      </w:r>
      <w:r w:rsidRPr="00A30F39">
        <w:t xml:space="preserve"> are closing in on WTP</w:t>
      </w:r>
      <w:r w:rsidR="004B50D9">
        <w:t xml:space="preserve">, and </w:t>
      </w:r>
      <w:r w:rsidR="0060063A">
        <w:t>our</w:t>
      </w:r>
      <w:r w:rsidRPr="00A30F39">
        <w:t xml:space="preserve"> USA is </w:t>
      </w:r>
      <w:r>
        <w:t>about</w:t>
      </w:r>
      <w:r w:rsidRPr="00A30F39">
        <w:t xml:space="preserve"> to crash.</w:t>
      </w:r>
    </w:p>
    <w:p w14:paraId="78E2B098" w14:textId="77777777" w:rsidR="0060063A" w:rsidRDefault="00D9160B" w:rsidP="00E6132A">
      <w:pPr>
        <w:pStyle w:val="ListParagraph"/>
        <w:numPr>
          <w:ilvl w:val="0"/>
          <w:numId w:val="120"/>
        </w:numPr>
      </w:pPr>
      <w:permStart w:id="925531362" w:edGrp="everyone"/>
      <w:r w:rsidRPr="00380A91">
        <w:rPr>
          <w:rStyle w:val="SubtleEmphasis"/>
        </w:rPr>
        <w:t>__</w:t>
      </w:r>
      <w:permEnd w:id="925531362"/>
      <w:r w:rsidRPr="00A30F39">
        <w:t xml:space="preserve"> Government spending is like taking a bucket of water out of the deep end of a pool, spilling </w:t>
      </w:r>
      <w:r>
        <w:t>10</w:t>
      </w:r>
      <w:r w:rsidRPr="00A30F39">
        <w:t xml:space="preserve">% on the way to the shallow end, and pouring it in, expecting the shallow end to get deeper. </w:t>
      </w:r>
    </w:p>
    <w:p w14:paraId="65CAF157" w14:textId="16C1BEC7" w:rsidR="00D9160B" w:rsidRPr="00A30F39" w:rsidRDefault="0060063A" w:rsidP="00E6132A">
      <w:pPr>
        <w:pStyle w:val="ListParagraph"/>
        <w:numPr>
          <w:ilvl w:val="0"/>
          <w:numId w:val="120"/>
        </w:numPr>
      </w:pPr>
      <w:permStart w:id="1191261575" w:edGrp="everyone"/>
      <w:r>
        <w:rPr>
          <w:rStyle w:val="SubtleEmphasis"/>
        </w:rPr>
        <w:t>__</w:t>
      </w:r>
      <w:permEnd w:id="1191261575"/>
      <w:r w:rsidRPr="0060063A">
        <w:t xml:space="preserve"> </w:t>
      </w:r>
      <w:r w:rsidR="00D9160B" w:rsidRPr="00A30F39">
        <w:t xml:space="preserve">That is </w:t>
      </w:r>
      <w:r w:rsidR="00662791">
        <w:t>ignorant</w:t>
      </w:r>
      <w:r w:rsidR="00D9160B" w:rsidRPr="00A30F39">
        <w:t xml:space="preserve"> because the </w:t>
      </w:r>
      <w:r w:rsidR="00D9160B" w:rsidRPr="00E6132A">
        <w:rPr>
          <w:i/>
        </w:rPr>
        <w:t>Laws of Nature</w:t>
      </w:r>
      <w:r w:rsidR="00D9160B" w:rsidRPr="00A30F39">
        <w:t xml:space="preserve"> keep it from happening. WTP know</w:t>
      </w:r>
      <w:r>
        <w:t xml:space="preserve"> that it is ridiculous; it is time we understood that political parties are a foolish choice for</w:t>
      </w:r>
      <w:r w:rsidR="00D9160B" w:rsidRPr="00A30F39">
        <w:t xml:space="preserve"> WTP.</w:t>
      </w:r>
    </w:p>
    <w:p w14:paraId="35998AD2" w14:textId="0F8CD9D8" w:rsidR="00D9160B" w:rsidRDefault="00D9160B" w:rsidP="00E6132A">
      <w:pPr>
        <w:pStyle w:val="ListParagraph"/>
        <w:numPr>
          <w:ilvl w:val="0"/>
          <w:numId w:val="120"/>
        </w:numPr>
      </w:pPr>
      <w:permStart w:id="1481184172" w:edGrp="everyone"/>
      <w:r w:rsidRPr="00DE4467">
        <w:rPr>
          <w:rStyle w:val="SubtleEmphasis"/>
        </w:rPr>
        <w:t>__</w:t>
      </w:r>
      <w:permEnd w:id="1481184172"/>
      <w:r>
        <w:t xml:space="preserve"> P45/47 is attacking the problem head</w:t>
      </w:r>
      <w:r w:rsidR="004B50D9">
        <w:t>-</w:t>
      </w:r>
      <w:r>
        <w:t xml:space="preserve">on with an enormity of experience and wisdom. </w:t>
      </w:r>
      <w:r w:rsidR="004B50D9">
        <w:t>Yet,</w:t>
      </w:r>
      <w:r>
        <w:t xml:space="preserve"> the political </w:t>
      </w:r>
      <w:r w:rsidR="002F3216">
        <w:t>parties</w:t>
      </w:r>
      <w:r>
        <w:t xml:space="preserve"> are doing everything possible to stop him.</w:t>
      </w:r>
    </w:p>
    <w:p w14:paraId="5E6F6990" w14:textId="47769A55" w:rsidR="00D9160B" w:rsidRPr="00A30F39" w:rsidRDefault="00D9160B" w:rsidP="00E6132A">
      <w:pPr>
        <w:pStyle w:val="ListParagraph"/>
        <w:numPr>
          <w:ilvl w:val="0"/>
          <w:numId w:val="120"/>
        </w:numPr>
      </w:pPr>
      <w:permStart w:id="177945493" w:edGrp="everyone"/>
      <w:r w:rsidRPr="00380A91">
        <w:rPr>
          <w:rStyle w:val="SubtleEmphasis"/>
        </w:rPr>
        <w:t>__</w:t>
      </w:r>
      <w:permEnd w:id="177945493"/>
      <w:r w:rsidRPr="00A30F39">
        <w:t xml:space="preserve"> The crash is coming</w:t>
      </w:r>
      <w:r>
        <w:t>; the</w:t>
      </w:r>
      <w:r w:rsidRPr="00A30F39">
        <w:t xml:space="preserve"> only question now is, how hard</w:t>
      </w:r>
      <w:proofErr w:type="gramStart"/>
      <w:r w:rsidRPr="00A30F39">
        <w:t>?</w:t>
      </w:r>
      <w:proofErr w:type="gramEnd"/>
      <w:r>
        <w:t xml:space="preserve"> The more political </w:t>
      </w:r>
      <w:r w:rsidR="002F3216">
        <w:t>parties</w:t>
      </w:r>
      <w:r>
        <w:t xml:space="preserve"> resist the issue for nefarious reasons, the worse the fall will be.</w:t>
      </w:r>
    </w:p>
    <w:p w14:paraId="733199E4" w14:textId="77777777" w:rsidR="00D9160B" w:rsidRDefault="00D9160B" w:rsidP="00E6132A">
      <w:pPr>
        <w:pStyle w:val="ListParagraph"/>
        <w:numPr>
          <w:ilvl w:val="0"/>
          <w:numId w:val="120"/>
        </w:numPr>
      </w:pPr>
      <w:permStart w:id="281228851" w:edGrp="everyone"/>
      <w:r w:rsidRPr="00FD3C16">
        <w:rPr>
          <w:rStyle w:val="SubtleEmphasis"/>
        </w:rPr>
        <w:t>__</w:t>
      </w:r>
      <w:permEnd w:id="281228851"/>
      <w:r>
        <w:t xml:space="preserve"> </w:t>
      </w:r>
      <w:r w:rsidRPr="00A30F39">
        <w:t xml:space="preserve">Historically, our federal government borrowed </w:t>
      </w:r>
      <w:r>
        <w:t xml:space="preserve">money to pay for wars to maintain WTP’s </w:t>
      </w:r>
      <w:r w:rsidRPr="00E6132A">
        <w:rPr>
          <w:i/>
        </w:rPr>
        <w:t>Liberty</w:t>
      </w:r>
      <w:r>
        <w:t xml:space="preserve">, </w:t>
      </w:r>
      <w:r w:rsidRPr="00A30F39">
        <w:t>and the</w:t>
      </w:r>
      <w:r>
        <w:t>n WTP paid off the debt</w:t>
      </w:r>
      <w:r w:rsidRPr="00A30F39">
        <w:t xml:space="preserve">. </w:t>
      </w:r>
    </w:p>
    <w:p w14:paraId="50E9C533" w14:textId="20AA2296" w:rsidR="00D9160B" w:rsidRPr="00A30F39" w:rsidRDefault="00D9160B" w:rsidP="00E6132A">
      <w:pPr>
        <w:pStyle w:val="ListParagraph"/>
        <w:numPr>
          <w:ilvl w:val="0"/>
          <w:numId w:val="120"/>
        </w:numPr>
      </w:pPr>
      <w:permStart w:id="1657828408" w:edGrp="everyone"/>
      <w:r w:rsidRPr="00380A91">
        <w:rPr>
          <w:rStyle w:val="SubtleEmphasis"/>
        </w:rPr>
        <w:t>__</w:t>
      </w:r>
      <w:permEnd w:id="1657828408"/>
      <w:r w:rsidRPr="00A30F39">
        <w:t xml:space="preserve"> WTP’s national debt is now </w:t>
      </w:r>
      <w:r>
        <w:t xml:space="preserve">over </w:t>
      </w:r>
      <w:r w:rsidRPr="00A30F39">
        <w:t>$3</w:t>
      </w:r>
      <w:r w:rsidR="005941A6">
        <w:t>5</w:t>
      </w:r>
      <w:r w:rsidRPr="00A30F39">
        <w:t xml:space="preserve"> trillion</w:t>
      </w:r>
      <w:r>
        <w:t xml:space="preserve">. 100% of the blame falls on political </w:t>
      </w:r>
      <w:r w:rsidR="002F3216">
        <w:t>parties</w:t>
      </w:r>
      <w:r>
        <w:t>—not</w:t>
      </w:r>
      <w:r w:rsidRPr="00A30F39">
        <w:t xml:space="preserve"> </w:t>
      </w:r>
      <w:r>
        <w:t xml:space="preserve">just </w:t>
      </w:r>
      <w:r w:rsidRPr="00A30F39">
        <w:t>because they are incompetent</w:t>
      </w:r>
      <w:r w:rsidR="0060063A">
        <w:t>,</w:t>
      </w:r>
      <w:r w:rsidRPr="00A30F39">
        <w:t xml:space="preserve"> </w:t>
      </w:r>
      <w:r>
        <w:t xml:space="preserve">but </w:t>
      </w:r>
      <w:r w:rsidR="0060063A">
        <w:t xml:space="preserve">also because they are </w:t>
      </w:r>
      <w:r w:rsidRPr="00A30F39">
        <w:t xml:space="preserve">corrupt in their self-interest. </w:t>
      </w:r>
    </w:p>
    <w:p w14:paraId="333F1BA8" w14:textId="1A50CA2B" w:rsidR="00D9160B" w:rsidRPr="00A30F39" w:rsidRDefault="00D9160B" w:rsidP="00E6132A">
      <w:pPr>
        <w:pStyle w:val="ListParagraph"/>
        <w:numPr>
          <w:ilvl w:val="0"/>
          <w:numId w:val="120"/>
        </w:numPr>
      </w:pPr>
      <w:permStart w:id="1755607717" w:edGrp="everyone"/>
      <w:r w:rsidRPr="00380A91">
        <w:rPr>
          <w:rStyle w:val="SubtleEmphasis"/>
        </w:rPr>
        <w:t>__</w:t>
      </w:r>
      <w:permEnd w:id="1755607717"/>
      <w:r w:rsidRPr="00A30F39">
        <w:t xml:space="preserve"> </w:t>
      </w:r>
      <w:r>
        <w:t>O</w:t>
      </w:r>
      <w:r w:rsidRPr="00A30F39">
        <w:t xml:space="preserve">ne reason our federal government </w:t>
      </w:r>
      <w:r>
        <w:t xml:space="preserve">must </w:t>
      </w:r>
      <w:r w:rsidRPr="00A30F39">
        <w:t xml:space="preserve">do nothing for WTP’s daily lives is </w:t>
      </w:r>
      <w:r>
        <w:t>that</w:t>
      </w:r>
      <w:r w:rsidRPr="00A30F39">
        <w:t xml:space="preserve"> our federal government can borrow and print money without restriction. </w:t>
      </w:r>
      <w:r>
        <w:t>The debt load from disastrous entitlement programs</w:t>
      </w:r>
      <w:r w:rsidR="005941A6">
        <w:t xml:space="preserve"> designed to subjugate WTP</w:t>
      </w:r>
      <w:r>
        <w:t xml:space="preserve"> is now fatal.</w:t>
      </w:r>
      <w:r w:rsidR="007F2164">
        <w:t xml:space="preserve"> </w:t>
      </w:r>
    </w:p>
    <w:p w14:paraId="1714C59D" w14:textId="1BCA3C1A" w:rsidR="00D9160B" w:rsidRPr="00A30F39" w:rsidRDefault="00D9160B" w:rsidP="00E6132A">
      <w:pPr>
        <w:pStyle w:val="ListParagraph"/>
      </w:pPr>
      <w:permStart w:id="1596283662" w:edGrp="everyone"/>
      <w:r w:rsidRPr="00380A91">
        <w:rPr>
          <w:rStyle w:val="SubtleEmphasis"/>
        </w:rPr>
        <w:t>__</w:t>
      </w:r>
      <w:permEnd w:id="1596283662"/>
      <w:r w:rsidRPr="00A30F39">
        <w:t xml:space="preserve"> </w:t>
      </w:r>
      <w:r w:rsidR="003F64A4">
        <w:t>States</w:t>
      </w:r>
      <w:r w:rsidRPr="00A30F39">
        <w:t xml:space="preserve"> and local governments cannot borrow or print money and must spend </w:t>
      </w:r>
      <w:r>
        <w:t xml:space="preserve">it </w:t>
      </w:r>
      <w:r w:rsidRPr="00A30F39">
        <w:t xml:space="preserve">within their </w:t>
      </w:r>
      <w:r w:rsidRPr="00A30F39">
        <w:lastRenderedPageBreak/>
        <w:t xml:space="preserve">means. </w:t>
      </w:r>
      <w:r w:rsidR="003F64A4">
        <w:t>States</w:t>
      </w:r>
      <w:r w:rsidRPr="00A30F39">
        <w:t xml:space="preserve"> can sell bonds to spread </w:t>
      </w:r>
      <w:r w:rsidR="004B50D9">
        <w:t>enormous</w:t>
      </w:r>
      <w:r w:rsidRPr="00A30F39">
        <w:t xml:space="preserve"> project costs over time</w:t>
      </w:r>
      <w:r w:rsidR="004B50D9">
        <w:t>,</w:t>
      </w:r>
      <w:r w:rsidRPr="00A30F39">
        <w:t xml:space="preserve"> but </w:t>
      </w:r>
      <w:r w:rsidR="005C29EA">
        <w:t>WTP typically still ratifies them</w:t>
      </w:r>
      <w:r w:rsidRPr="00A30F39">
        <w:t xml:space="preserve">. </w:t>
      </w:r>
    </w:p>
    <w:p w14:paraId="12EDD9C0" w14:textId="39FD9B4D" w:rsidR="00D9160B" w:rsidRPr="00A30F39" w:rsidRDefault="00D9160B" w:rsidP="00E6132A">
      <w:pPr>
        <w:pStyle w:val="ListParagraph"/>
      </w:pPr>
      <w:permStart w:id="957306810" w:edGrp="everyone"/>
      <w:r w:rsidRPr="00380A91">
        <w:rPr>
          <w:rStyle w:val="SubtleEmphasis"/>
        </w:rPr>
        <w:t>__</w:t>
      </w:r>
      <w:permEnd w:id="957306810"/>
      <w:r w:rsidRPr="00A30F39">
        <w:t xml:space="preserve"> CA </w:t>
      </w:r>
      <w:r>
        <w:t xml:space="preserve">has been bankrupt for several years. Our political </w:t>
      </w:r>
      <w:r w:rsidR="002F3216">
        <w:t>parties</w:t>
      </w:r>
      <w:r>
        <w:t xml:space="preserve"> have subsidized CA and other </w:t>
      </w:r>
      <w:r w:rsidR="003F64A4">
        <w:t>states</w:t>
      </w:r>
      <w:r>
        <w:t xml:space="preserve"> with federal grants</w:t>
      </w:r>
      <w:r w:rsidR="004B50D9">
        <w:t>;</w:t>
      </w:r>
      <w:r>
        <w:t xml:space="preserve"> many </w:t>
      </w:r>
      <w:r w:rsidR="0060063A">
        <w:t xml:space="preserve">of these grants </w:t>
      </w:r>
      <w:r w:rsidR="005941A6">
        <w:t xml:space="preserve">are </w:t>
      </w:r>
      <w:r w:rsidR="004B50D9">
        <w:t xml:space="preserve">funded </w:t>
      </w:r>
      <w:r w:rsidR="005941A6">
        <w:t>secretly</w:t>
      </w:r>
      <w:r w:rsidRPr="00A30F39">
        <w:t xml:space="preserve">. </w:t>
      </w:r>
    </w:p>
    <w:p w14:paraId="49C759B1" w14:textId="54C1E81D" w:rsidR="00D9160B" w:rsidRDefault="00D9160B" w:rsidP="00E6132A">
      <w:pPr>
        <w:pStyle w:val="ListParagraph"/>
      </w:pPr>
      <w:permStart w:id="350624589" w:edGrp="everyone"/>
      <w:r w:rsidRPr="00380A91">
        <w:rPr>
          <w:rStyle w:val="SubtleEmphasis"/>
        </w:rPr>
        <w:t>__</w:t>
      </w:r>
      <w:permEnd w:id="350624589"/>
      <w:r w:rsidRPr="00A30F39">
        <w:t xml:space="preserve"> Please understand that </w:t>
      </w:r>
      <w:r w:rsidR="004B50D9">
        <w:t xml:space="preserve">our government takes </w:t>
      </w:r>
      <w:r w:rsidRPr="00A30F39">
        <w:t xml:space="preserve">every dollar </w:t>
      </w:r>
      <w:r w:rsidR="004B50D9">
        <w:t xml:space="preserve">it </w:t>
      </w:r>
      <w:r w:rsidRPr="00A30F39">
        <w:t>spends from WTP</w:t>
      </w:r>
      <w:r w:rsidR="004B50D9">
        <w:t>,</w:t>
      </w:r>
      <w:r w:rsidRPr="00A30F39">
        <w:t xml:space="preserve"> and WTP have one dollar less to spend. </w:t>
      </w:r>
      <w:r>
        <w:t>C</w:t>
      </w:r>
      <w:r w:rsidRPr="00A30F39">
        <w:t>apital creates Prosperity</w:t>
      </w:r>
      <w:r>
        <w:t xml:space="preserve">, </w:t>
      </w:r>
      <w:r w:rsidR="004B50D9">
        <w:t xml:space="preserve">but the </w:t>
      </w:r>
      <w:r>
        <w:t xml:space="preserve">government can never create </w:t>
      </w:r>
      <w:r w:rsidR="004B50D9">
        <w:t>it</w:t>
      </w:r>
      <w:r>
        <w:t>.</w:t>
      </w:r>
    </w:p>
    <w:p w14:paraId="631E2584" w14:textId="61659558" w:rsidR="0060063A" w:rsidRPr="0011283E" w:rsidRDefault="0060063A" w:rsidP="00E6132A">
      <w:pPr>
        <w:pStyle w:val="ListParagraph"/>
      </w:pPr>
      <w:permStart w:id="1897672085" w:edGrp="everyone"/>
      <w:r>
        <w:rPr>
          <w:rStyle w:val="SubtleEmphasis"/>
        </w:rPr>
        <w:t>__</w:t>
      </w:r>
      <w:permEnd w:id="1897672085"/>
      <w:r w:rsidR="00F4798B" w:rsidRPr="00F4798B">
        <w:t xml:space="preserve"> </w:t>
      </w:r>
      <w:r w:rsidRPr="0011283E">
        <w:t>Tariffs may or may not be included in our purchase cost, but it is still WTP’s money. The idea that our government can have its own side hustle is ridiculous.</w:t>
      </w:r>
    </w:p>
    <w:p w14:paraId="7FC8A4F4" w14:textId="77777777" w:rsidR="00D9160B" w:rsidRPr="00A30F39" w:rsidRDefault="00D9160B" w:rsidP="00E6132A">
      <w:pPr>
        <w:pStyle w:val="ListParagraph"/>
      </w:pPr>
      <w:permStart w:id="1498825921" w:edGrp="everyone"/>
      <w:r w:rsidRPr="00380A91">
        <w:rPr>
          <w:rStyle w:val="SubtleEmphasis"/>
        </w:rPr>
        <w:t>__</w:t>
      </w:r>
      <w:permEnd w:id="1498825921"/>
      <w:r w:rsidRPr="00A30F39">
        <w:t xml:space="preserve"> Every job our government does takes a job from WTP with overhead added. </w:t>
      </w:r>
    </w:p>
    <w:p w14:paraId="4F6D13AF" w14:textId="6D8C9E8F" w:rsidR="00D9160B" w:rsidRPr="00A30F39" w:rsidRDefault="00D9160B" w:rsidP="00E6132A">
      <w:pPr>
        <w:pStyle w:val="ListParagraph"/>
      </w:pPr>
      <w:permStart w:id="1517233546" w:edGrp="everyone"/>
      <w:r w:rsidRPr="00380A91">
        <w:rPr>
          <w:rStyle w:val="SubtleEmphasis"/>
        </w:rPr>
        <w:t>__</w:t>
      </w:r>
      <w:permEnd w:id="1517233546"/>
      <w:r w:rsidRPr="00A30F39">
        <w:t xml:space="preserve"> P27 and P28 started the turn of WTP’s federal government into a </w:t>
      </w:r>
      <w:r>
        <w:t>l</w:t>
      </w:r>
      <w:r w:rsidRPr="00A30F39">
        <w:t>eviathan of spending and programs supposedly for the good of WTP</w:t>
      </w:r>
      <w:r w:rsidR="0060063A">
        <w:t>,</w:t>
      </w:r>
      <w:r w:rsidRPr="00A30F39">
        <w:t xml:space="preserve"> as determined by political </w:t>
      </w:r>
      <w:r w:rsidR="002F3216">
        <w:t>parties</w:t>
      </w:r>
      <w:r w:rsidRPr="00A30F39">
        <w:t>. There are</w:t>
      </w:r>
      <w:r>
        <w:t xml:space="preserve"> over</w:t>
      </w:r>
      <w:r w:rsidRPr="00A30F39">
        <w:t xml:space="preserve"> 100 years of experience to draw from</w:t>
      </w:r>
      <w:r>
        <w:t>,</w:t>
      </w:r>
      <w:r w:rsidRPr="00A30F39">
        <w:t xml:space="preserve"> and it is time for a performance review. </w:t>
      </w:r>
    </w:p>
    <w:p w14:paraId="269901E8" w14:textId="44E33CC9" w:rsidR="00D9160B" w:rsidRPr="00A30F39" w:rsidRDefault="00D9160B" w:rsidP="00E6132A">
      <w:pPr>
        <w:pStyle w:val="ListParagraph"/>
      </w:pPr>
      <w:permStart w:id="1822426795" w:edGrp="everyone"/>
      <w:r w:rsidRPr="00380A91">
        <w:rPr>
          <w:rStyle w:val="SubtleEmphasis"/>
        </w:rPr>
        <w:t>__</w:t>
      </w:r>
      <w:permEnd w:id="1822426795"/>
      <w:r w:rsidRPr="00A30F39">
        <w:t xml:space="preserve"> Business </w:t>
      </w:r>
      <w:r w:rsidR="0060063A">
        <w:t>conducts an annual review with its board of directors, a group of highly competent and experienced people who guide the company's direction</w:t>
      </w:r>
      <w:r w:rsidRPr="00A30F39">
        <w:t>.</w:t>
      </w:r>
    </w:p>
    <w:p w14:paraId="56EAF93F" w14:textId="6F9DE4B2" w:rsidR="00D9160B" w:rsidRPr="00A30F39" w:rsidRDefault="00D9160B" w:rsidP="00E6132A">
      <w:pPr>
        <w:pStyle w:val="ListParagraph"/>
      </w:pPr>
      <w:permStart w:id="1504781499" w:edGrp="everyone"/>
      <w:r w:rsidRPr="00380A91">
        <w:rPr>
          <w:rStyle w:val="SubtleEmphasis"/>
        </w:rPr>
        <w:t>__</w:t>
      </w:r>
      <w:permEnd w:id="1504781499"/>
      <w:r w:rsidRPr="00A30F39">
        <w:t xml:space="preserve"> Political </w:t>
      </w:r>
      <w:r w:rsidR="002F3216">
        <w:t>parties</w:t>
      </w:r>
      <w:r w:rsidRPr="00A30F39">
        <w:t xml:space="preserve"> never once review how WTP are doing or act as a board of directors for WTP’s </w:t>
      </w:r>
      <w:r w:rsidRPr="00216D6A">
        <w:rPr>
          <w:i/>
        </w:rPr>
        <w:t>Liberty</w:t>
      </w:r>
      <w:r>
        <w:t xml:space="preserve"> and Prosperity.</w:t>
      </w:r>
    </w:p>
    <w:p w14:paraId="0F68C92C" w14:textId="3B2A7B1E" w:rsidR="00D9160B" w:rsidRPr="00A30F39" w:rsidRDefault="00D9160B" w:rsidP="00E6132A">
      <w:pPr>
        <w:pStyle w:val="ListParagraph"/>
      </w:pPr>
      <w:permStart w:id="618420230" w:edGrp="everyone"/>
      <w:r w:rsidRPr="00380A91">
        <w:rPr>
          <w:rStyle w:val="SubtleEmphasis"/>
        </w:rPr>
        <w:t>__</w:t>
      </w:r>
      <w:permEnd w:id="618420230"/>
      <w:r w:rsidRPr="00A30F39">
        <w:t xml:space="preserve"> Political </w:t>
      </w:r>
      <w:r w:rsidR="002F3216">
        <w:t>parties</w:t>
      </w:r>
      <w:r w:rsidRPr="00A30F39">
        <w:t xml:space="preserve"> review what is best for themselves and how to use WTP’s government for their </w:t>
      </w:r>
      <w:r w:rsidR="002F3216">
        <w:t>party</w:t>
      </w:r>
      <w:r w:rsidRPr="00A30F39">
        <w:t xml:space="preserve">’s and personal benefit. </w:t>
      </w:r>
    </w:p>
    <w:p w14:paraId="41FA43F3" w14:textId="77777777" w:rsidR="00D9160B" w:rsidRPr="00A30F39" w:rsidRDefault="00D9160B" w:rsidP="00E6132A">
      <w:pPr>
        <w:pStyle w:val="ListParagraph"/>
      </w:pPr>
      <w:permStart w:id="427761372" w:edGrp="everyone"/>
      <w:r w:rsidRPr="00380A91">
        <w:rPr>
          <w:rStyle w:val="SubtleEmphasis"/>
        </w:rPr>
        <w:t>__</w:t>
      </w:r>
      <w:permEnd w:id="427761372"/>
      <w:r w:rsidRPr="00A30F39">
        <w:t xml:space="preserve"> </w:t>
      </w:r>
      <w:r w:rsidRPr="00F70C7F">
        <w:rPr>
          <w:i/>
        </w:rPr>
        <w:t xml:space="preserve">Liberty-Civics </w:t>
      </w:r>
      <w:r>
        <w:rPr>
          <w:i/>
        </w:rPr>
        <w:t>Populism</w:t>
      </w:r>
      <w:r>
        <w:t xml:space="preserve"> </w:t>
      </w:r>
      <w:r w:rsidRPr="00A30F39">
        <w:t xml:space="preserve">and </w:t>
      </w:r>
      <w:r w:rsidRPr="00E03EB9">
        <w:rPr>
          <w:b/>
          <w:bCs/>
        </w:rPr>
        <w:t>WePEG1787</w:t>
      </w:r>
      <w:r w:rsidRPr="00A30F39">
        <w:t xml:space="preserve"> are the only </w:t>
      </w:r>
      <w:r>
        <w:t>options to restore our USA</w:t>
      </w:r>
      <w:r w:rsidRPr="00A30F39">
        <w:t xml:space="preserve"> to its founding for WTP’s </w:t>
      </w:r>
      <w:r w:rsidRPr="00216D6A">
        <w:rPr>
          <w:i/>
        </w:rPr>
        <w:t>Liberty</w:t>
      </w:r>
      <w:r>
        <w:t>.</w:t>
      </w:r>
      <w:r w:rsidRPr="00A30F39">
        <w:t xml:space="preserve"> </w:t>
      </w:r>
    </w:p>
    <w:p w14:paraId="390D8623" w14:textId="17262391" w:rsidR="00D9160B" w:rsidRPr="00A30F39" w:rsidRDefault="00D9160B" w:rsidP="00E6132A">
      <w:pPr>
        <w:pStyle w:val="ListParagraph"/>
      </w:pPr>
      <w:permStart w:id="157693024" w:edGrp="everyone"/>
      <w:r w:rsidRPr="00380A91">
        <w:rPr>
          <w:rStyle w:val="SubtleEmphasis"/>
        </w:rPr>
        <w:t>__</w:t>
      </w:r>
      <w:permEnd w:id="157693024"/>
      <w:r w:rsidRPr="00A30F39">
        <w:t xml:space="preserve"> The political </w:t>
      </w:r>
      <w:r w:rsidR="002F3216">
        <w:t>party</w:t>
      </w:r>
      <w:r w:rsidRPr="00A30F39">
        <w:t xml:space="preserve"> middlemen are destroying WTP in their self-interest</w:t>
      </w:r>
      <w:r>
        <w:t>, and WTP must put them on the scrap heap of history as soon as possible</w:t>
      </w:r>
      <w:r w:rsidRPr="00A30F39">
        <w:t>.</w:t>
      </w:r>
    </w:p>
    <w:p w14:paraId="56DFC3C8" w14:textId="5C9FC42F" w:rsidR="00D9160B" w:rsidRPr="00A30F39" w:rsidRDefault="00D9160B" w:rsidP="00E6132A">
      <w:pPr>
        <w:pStyle w:val="ListParagraph"/>
      </w:pPr>
      <w:permStart w:id="1108756726" w:edGrp="everyone"/>
      <w:r w:rsidRPr="00380A91">
        <w:rPr>
          <w:rStyle w:val="SubtleEmphasis"/>
        </w:rPr>
        <w:t>__</w:t>
      </w:r>
      <w:permEnd w:id="1108756726"/>
      <w:r w:rsidRPr="00A30F39">
        <w:t xml:space="preserve"> What must happen in our federal and state governments is a </w:t>
      </w:r>
      <w:r w:rsidRPr="00B366F9">
        <w:rPr>
          <w:b/>
          <w:bCs/>
        </w:rPr>
        <w:t>turnaround</w:t>
      </w:r>
      <w:r w:rsidRPr="00A30F39">
        <w:t xml:space="preserve">, an orderly transmission from the causes of </w:t>
      </w:r>
      <w:r w:rsidR="004B50D9">
        <w:t>inevitable</w:t>
      </w:r>
      <w:r w:rsidRPr="00A30F39">
        <w:t xml:space="preserve"> failure to success and new opportunities in </w:t>
      </w:r>
      <w:r w:rsidRPr="00216D6A">
        <w:rPr>
          <w:i/>
        </w:rPr>
        <w:t>Liberty</w:t>
      </w:r>
      <w:r>
        <w:t>.</w:t>
      </w:r>
    </w:p>
    <w:p w14:paraId="6166AC0B" w14:textId="77777777" w:rsidR="00D9160B" w:rsidRPr="00A30F39" w:rsidRDefault="00D9160B" w:rsidP="00E6132A">
      <w:pPr>
        <w:pStyle w:val="ListParagraph"/>
      </w:pPr>
      <w:permStart w:id="59312471" w:edGrp="everyone"/>
      <w:r w:rsidRPr="00380A91">
        <w:rPr>
          <w:rStyle w:val="SubtleEmphasis"/>
        </w:rPr>
        <w:t>__</w:t>
      </w:r>
      <w:permEnd w:id="59312471"/>
      <w:r w:rsidRPr="00A30F39">
        <w:t xml:space="preserve"> A </w:t>
      </w:r>
      <w:r>
        <w:t xml:space="preserve">skilled </w:t>
      </w:r>
      <w:r w:rsidRPr="00A30F39">
        <w:t xml:space="preserve">turnaround </w:t>
      </w:r>
      <w:r>
        <w:t>must transform WTP’s governments into effective organizations because they won’t have the money to waste or the votes to get elected. There is zero reason a government cannot be fiscally responsible for its</w:t>
      </w:r>
      <w:r w:rsidRPr="00A30F39">
        <w:t xml:space="preserve"> outcomes. </w:t>
      </w:r>
    </w:p>
    <w:p w14:paraId="3AE2FA6A" w14:textId="5A049691" w:rsidR="00D9160B" w:rsidRPr="00A30F39" w:rsidRDefault="00D9160B" w:rsidP="00E6132A">
      <w:pPr>
        <w:pStyle w:val="ListParagraph"/>
      </w:pPr>
      <w:permStart w:id="376841351" w:edGrp="everyone"/>
      <w:r w:rsidRPr="00380A91">
        <w:rPr>
          <w:rStyle w:val="SubtleEmphasis"/>
        </w:rPr>
        <w:t>__</w:t>
      </w:r>
      <w:permEnd w:id="376841351"/>
      <w:r w:rsidRPr="00A30F39">
        <w:t xml:space="preserve"> When a</w:t>
      </w:r>
      <w:r w:rsidR="004B50D9">
        <w:t xml:space="preserve"> business starts a</w:t>
      </w:r>
      <w:r w:rsidRPr="00A30F39">
        <w:t xml:space="preserve"> turnaround, it becomes </w:t>
      </w:r>
      <w:r w:rsidR="005C29EA">
        <w:t>every department's job</w:t>
      </w:r>
      <w:r w:rsidRPr="00A30F39">
        <w:t xml:space="preserve"> to become more efficient, better prioritized, and do more for less, or the </w:t>
      </w:r>
      <w:r w:rsidR="005C29EA">
        <w:t>company</w:t>
      </w:r>
      <w:r w:rsidRPr="00A30F39">
        <w:t xml:space="preserve"> goes under from its own weight.</w:t>
      </w:r>
    </w:p>
    <w:p w14:paraId="30AD74DF" w14:textId="77777777" w:rsidR="00D9160B" w:rsidRPr="00A30F39" w:rsidRDefault="00D9160B" w:rsidP="00E6132A">
      <w:pPr>
        <w:pStyle w:val="ListParagraph"/>
      </w:pPr>
      <w:permStart w:id="641029923" w:edGrp="everyone"/>
      <w:r w:rsidRPr="00380A91">
        <w:rPr>
          <w:rStyle w:val="SubtleEmphasis"/>
        </w:rPr>
        <w:t>__</w:t>
      </w:r>
      <w:permEnd w:id="641029923"/>
      <w:r w:rsidRPr="00A30F39">
        <w:t xml:space="preserve"> The direction our government is headed</w:t>
      </w:r>
      <w:r>
        <w:t xml:space="preserve">—away from </w:t>
      </w:r>
      <w:r w:rsidRPr="00216D6A">
        <w:rPr>
          <w:i/>
        </w:rPr>
        <w:t>Liberty</w:t>
      </w:r>
      <w:r>
        <w:t>—</w:t>
      </w:r>
      <w:r w:rsidRPr="00A30F39">
        <w:t xml:space="preserve">toward unsustainable spending, </w:t>
      </w:r>
      <w:r>
        <w:t>malfeasance</w:t>
      </w:r>
      <w:r w:rsidRPr="00A30F39">
        <w:t>, chaos, and total subjugation must be stopped immediately by WTP.</w:t>
      </w:r>
    </w:p>
    <w:p w14:paraId="096969FA" w14:textId="3941A864" w:rsidR="00D9160B" w:rsidRPr="00A30F39" w:rsidRDefault="00D9160B" w:rsidP="00E6132A">
      <w:pPr>
        <w:pStyle w:val="ListParagraph"/>
      </w:pPr>
      <w:permStart w:id="1389496235" w:edGrp="everyone"/>
      <w:r w:rsidRPr="00380A91">
        <w:rPr>
          <w:rStyle w:val="SubtleEmphasis"/>
        </w:rPr>
        <w:t>__</w:t>
      </w:r>
      <w:permEnd w:id="1389496235"/>
      <w:r w:rsidRPr="00A30F39">
        <w:t xml:space="preserve"> </w:t>
      </w:r>
      <w:r w:rsidRPr="00F70C7F">
        <w:rPr>
          <w:i/>
        </w:rPr>
        <w:t xml:space="preserve">Liberty-Civics </w:t>
      </w:r>
      <w:r>
        <w:rPr>
          <w:i/>
        </w:rPr>
        <w:t>Populism</w:t>
      </w:r>
      <w:r>
        <w:t xml:space="preserve"> </w:t>
      </w:r>
      <w:r w:rsidRPr="00A30F39">
        <w:t xml:space="preserve">guided by </w:t>
      </w:r>
      <w:r w:rsidRPr="00E03EB9">
        <w:rPr>
          <w:b/>
          <w:bCs/>
        </w:rPr>
        <w:t>WePEG1787</w:t>
      </w:r>
      <w:r w:rsidRPr="00A30F39">
        <w:t xml:space="preserve"> is the only strategy that turns WTP’s USA around quickly because </w:t>
      </w:r>
      <w:r w:rsidR="004B50D9">
        <w:t xml:space="preserve">political </w:t>
      </w:r>
      <w:r w:rsidR="002F3216">
        <w:t>parties</w:t>
      </w:r>
      <w:r w:rsidR="004B50D9">
        <w:t xml:space="preserve"> are inflicting mortal wounds</w:t>
      </w:r>
      <w:r w:rsidRPr="00A30F39">
        <w:t xml:space="preserve"> in their theatre of war</w:t>
      </w:r>
      <w:r>
        <w:t>.</w:t>
      </w:r>
    </w:p>
    <w:p w14:paraId="2C1362EE" w14:textId="14141736" w:rsidR="00D9160B" w:rsidRPr="00A30F39" w:rsidRDefault="00D9160B" w:rsidP="00E6132A">
      <w:pPr>
        <w:pStyle w:val="ListParagraph"/>
      </w:pPr>
      <w:permStart w:id="1407393408" w:edGrp="everyone"/>
      <w:r w:rsidRPr="00380A91">
        <w:rPr>
          <w:rStyle w:val="SubtleEmphasis"/>
        </w:rPr>
        <w:t>__</w:t>
      </w:r>
      <w:permEnd w:id="1407393408"/>
      <w:r w:rsidRPr="00A30F39">
        <w:t xml:space="preserve"> WTP have enormous turnaround expertise to get the job done, especially P45</w:t>
      </w:r>
      <w:r>
        <w:t>/47</w:t>
      </w:r>
      <w:r w:rsidR="004B50D9">
        <w:t>,</w:t>
      </w:r>
      <w:r w:rsidRPr="00A30F39">
        <w:t xml:space="preserve"> who started to do it</w:t>
      </w:r>
      <w:r w:rsidR="004B50D9">
        <w:t>,</w:t>
      </w:r>
      <w:r w:rsidRPr="00A30F39">
        <w:t xml:space="preserve"> and all WTP </w:t>
      </w:r>
      <w:r w:rsidR="005C29EA">
        <w:t>began</w:t>
      </w:r>
      <w:r w:rsidRPr="00A30F39">
        <w:t xml:space="preserve"> to prosper again. </w:t>
      </w:r>
    </w:p>
    <w:p w14:paraId="7EC70665" w14:textId="58DFA7F1" w:rsidR="00D9160B" w:rsidRPr="00A30F39" w:rsidRDefault="00D9160B" w:rsidP="00E6132A">
      <w:pPr>
        <w:pStyle w:val="ListParagraph"/>
      </w:pPr>
      <w:permStart w:id="544161880" w:edGrp="everyone"/>
      <w:r w:rsidRPr="00380A91">
        <w:rPr>
          <w:rStyle w:val="SubtleEmphasis"/>
        </w:rPr>
        <w:t>__</w:t>
      </w:r>
      <w:permEnd w:id="544161880"/>
      <w:r w:rsidRPr="00A30F39">
        <w:t xml:space="preserve"> Political </w:t>
      </w:r>
      <w:r w:rsidR="002F3216">
        <w:t>parties</w:t>
      </w:r>
      <w:r w:rsidRPr="00A30F39">
        <w:t xml:space="preserve"> destroyed P45</w:t>
      </w:r>
      <w:r>
        <w:t>’s presidency</w:t>
      </w:r>
      <w:r w:rsidRPr="00A30F39">
        <w:t xml:space="preserve"> as they did with P40</w:t>
      </w:r>
      <w:r w:rsidR="004B50D9">
        <w:t>,</w:t>
      </w:r>
      <w:r w:rsidRPr="00A30F39">
        <w:t xml:space="preserve"> and WTP’s </w:t>
      </w:r>
      <w:r w:rsidR="005941A6" w:rsidRPr="00851A04">
        <w:rPr>
          <w:i/>
        </w:rPr>
        <w:t>Li</w:t>
      </w:r>
      <w:r w:rsidR="005941A6">
        <w:rPr>
          <w:i/>
        </w:rPr>
        <w:t>ve</w:t>
      </w:r>
      <w:r w:rsidR="005941A6" w:rsidRPr="002A3873">
        <w:rPr>
          <w:i/>
        </w:rPr>
        <w:t>s</w:t>
      </w:r>
      <w:r w:rsidRPr="00A30F39">
        <w:t xml:space="preserve"> started going backward again.</w:t>
      </w:r>
      <w:r>
        <w:t xml:space="preserve"> </w:t>
      </w:r>
    </w:p>
    <w:p w14:paraId="344D4AE7" w14:textId="4206EA62" w:rsidR="00D9160B" w:rsidRPr="00A30F39" w:rsidRDefault="00D9160B" w:rsidP="00E6132A">
      <w:pPr>
        <w:pStyle w:val="ListParagraph"/>
      </w:pPr>
      <w:permStart w:id="1704688794" w:edGrp="everyone"/>
      <w:r w:rsidRPr="00380A91">
        <w:rPr>
          <w:rStyle w:val="SubtleEmphasis"/>
        </w:rPr>
        <w:lastRenderedPageBreak/>
        <w:t>__</w:t>
      </w:r>
      <w:permEnd w:id="1704688794"/>
      <w:r w:rsidRPr="00A30F39">
        <w:t xml:space="preserve"> The evidence is irrefutable for putting political </w:t>
      </w:r>
      <w:r w:rsidR="002F3216">
        <w:t>parties</w:t>
      </w:r>
      <w:r w:rsidRPr="00A30F39">
        <w:t xml:space="preserve"> on the scrap</w:t>
      </w:r>
      <w:r w:rsidR="004B50D9">
        <w:t xml:space="preserve"> </w:t>
      </w:r>
      <w:r w:rsidRPr="00A30F39">
        <w:t>heap of history.</w:t>
      </w:r>
    </w:p>
    <w:p w14:paraId="143F3D4A" w14:textId="4F46D097" w:rsidR="00D9160B" w:rsidRPr="00A30F39" w:rsidRDefault="00D9160B" w:rsidP="00E6132A">
      <w:pPr>
        <w:pStyle w:val="ListParagraph"/>
      </w:pPr>
      <w:permStart w:id="1828538828" w:edGrp="everyone"/>
      <w:r w:rsidRPr="00380A91">
        <w:rPr>
          <w:rStyle w:val="SubtleEmphasis"/>
        </w:rPr>
        <w:t>__</w:t>
      </w:r>
      <w:permEnd w:id="1828538828"/>
      <w:r w:rsidRPr="00A30F39">
        <w:t xml:space="preserve"> A deep dive into </w:t>
      </w:r>
      <w:r w:rsidR="0060063A">
        <w:t>waste, duplication, obsolescence, corruption, malfeasance, and missing funds must be conducted immediately across</w:t>
      </w:r>
      <w:r w:rsidRPr="00A30F39">
        <w:t xml:space="preserve"> every department </w:t>
      </w:r>
      <w:r w:rsidR="004B50D9">
        <w:t>at</w:t>
      </w:r>
      <w:r w:rsidRPr="00A30F39">
        <w:t xml:space="preserve"> every level. </w:t>
      </w:r>
      <w:r w:rsidR="004B50D9">
        <w:t>We estimate</w:t>
      </w:r>
      <w:r w:rsidRPr="00A30F39">
        <w:t xml:space="preserve"> that 50% of our federal and state budgets </w:t>
      </w:r>
      <w:r w:rsidR="005C29EA">
        <w:t>are</w:t>
      </w:r>
      <w:r w:rsidRPr="00A30F39">
        <w:t xml:space="preserve"> wasted</w:t>
      </w:r>
      <w:r w:rsidR="004B50D9">
        <w:t>,</w:t>
      </w:r>
      <w:r w:rsidRPr="00A30F39">
        <w:t xml:space="preserve"> and every dollar </w:t>
      </w:r>
      <w:r>
        <w:t>i</w:t>
      </w:r>
      <w:r w:rsidRPr="00A30F39">
        <w:t>s taken from WTP.</w:t>
      </w:r>
    </w:p>
    <w:p w14:paraId="591EEA4B" w14:textId="74D0F7FC" w:rsidR="00D9160B" w:rsidRDefault="00D9160B" w:rsidP="00E6132A">
      <w:pPr>
        <w:pStyle w:val="ListParagraph"/>
      </w:pPr>
      <w:permStart w:id="766839805" w:edGrp="everyone"/>
      <w:r w:rsidRPr="00380A91">
        <w:rPr>
          <w:rStyle w:val="SubtleEmphasis"/>
        </w:rPr>
        <w:t>__</w:t>
      </w:r>
      <w:permEnd w:id="766839805"/>
      <w:r w:rsidRPr="00A30F39">
        <w:t xml:space="preserve"> The one Cabinet department never added by any POTUS is the Department of Waste and Loss of WTP’s money. That department needs to be added ASAP</w:t>
      </w:r>
      <w:r w:rsidR="0060063A">
        <w:t>, with an expert staff member in charge. U</w:t>
      </w:r>
      <w:r w:rsidRPr="00A30F39">
        <w:t xml:space="preserve">ntil then, get the ball rolling with WTP’s help. </w:t>
      </w:r>
    </w:p>
    <w:p w14:paraId="120F11BF" w14:textId="14E045FD" w:rsidR="00D9160B" w:rsidRPr="00265BBF" w:rsidRDefault="00D9160B" w:rsidP="00E6132A">
      <w:pPr>
        <w:pStyle w:val="ListParagraph"/>
      </w:pPr>
      <w:permStart w:id="449074498" w:edGrp="everyone"/>
      <w:r>
        <w:rPr>
          <w:rStyle w:val="SubtleEmphasis"/>
        </w:rPr>
        <w:t>__</w:t>
      </w:r>
      <w:permEnd w:id="449074498"/>
      <w:r w:rsidRPr="00265BBF">
        <w:t xml:space="preserve"> </w:t>
      </w:r>
      <w:r w:rsidR="004B50D9" w:rsidRPr="00265BBF">
        <w:t xml:space="preserve">P45/47 started </w:t>
      </w:r>
      <w:r w:rsidRPr="00265BBF">
        <w:t>DOGE</w:t>
      </w:r>
      <w:r w:rsidR="004B50D9" w:rsidRPr="00265BBF">
        <w:t>,</w:t>
      </w:r>
      <w:r w:rsidRPr="00265BBF">
        <w:t xml:space="preserve"> and the political </w:t>
      </w:r>
      <w:r w:rsidR="002F3216">
        <w:t>parties</w:t>
      </w:r>
      <w:r w:rsidRPr="00265BBF">
        <w:t xml:space="preserve"> are doing everything possible to stop it.</w:t>
      </w:r>
    </w:p>
    <w:p w14:paraId="67287F56" w14:textId="11B127AF" w:rsidR="00D9160B" w:rsidRPr="00A30F39" w:rsidRDefault="00D9160B" w:rsidP="00E6132A">
      <w:pPr>
        <w:pStyle w:val="ListParagraph"/>
      </w:pPr>
      <w:permStart w:id="875979533" w:edGrp="everyone"/>
      <w:r w:rsidRPr="00380A91">
        <w:rPr>
          <w:rStyle w:val="SubtleEmphasis"/>
        </w:rPr>
        <w:t>__</w:t>
      </w:r>
      <w:permEnd w:id="875979533"/>
      <w:r w:rsidRPr="00A30F39">
        <w:t xml:space="preserve"> Our USA government was never meant to be self-informed</w:t>
      </w:r>
      <w:r>
        <w:t>;</w:t>
      </w:r>
      <w:r w:rsidRPr="00A30F39">
        <w:t xml:space="preserve"> it was meant to find the answers in WTP, </w:t>
      </w:r>
      <w:r w:rsidR="005941A6">
        <w:t xml:space="preserve">which is </w:t>
      </w:r>
      <w:r w:rsidRPr="00A30F39">
        <w:t>the only place the answers exist.</w:t>
      </w:r>
    </w:p>
    <w:p w14:paraId="17A9F3DD" w14:textId="0FC66A86" w:rsidR="00D9160B" w:rsidRPr="00A30F39" w:rsidRDefault="00D9160B" w:rsidP="00E6132A">
      <w:pPr>
        <w:pStyle w:val="ListParagraph"/>
      </w:pPr>
      <w:permStart w:id="1860724705" w:edGrp="everyone"/>
      <w:r w:rsidRPr="00380A91">
        <w:rPr>
          <w:rStyle w:val="SubtleEmphasis"/>
        </w:rPr>
        <w:t>__</w:t>
      </w:r>
      <w:permEnd w:id="1860724705"/>
      <w:r w:rsidRPr="00A30F39">
        <w:t xml:space="preserve"> Our POTUS does have an Office of Budget Management</w:t>
      </w:r>
      <w:r w:rsidR="004B50D9">
        <w:t>,</w:t>
      </w:r>
      <w:r w:rsidRPr="00A30F39">
        <w:t xml:space="preserve"> but its job is to spend the money, not measure if anything </w:t>
      </w:r>
      <w:r w:rsidR="0060063A">
        <w:t xml:space="preserve">is </w:t>
      </w:r>
      <w:r w:rsidRPr="00A30F39">
        <w:t xml:space="preserve">performed as intended. </w:t>
      </w:r>
    </w:p>
    <w:p w14:paraId="6DFD3528" w14:textId="77777777" w:rsidR="00D9160B" w:rsidRPr="00A30F39" w:rsidRDefault="00D9160B" w:rsidP="00E6132A">
      <w:pPr>
        <w:pStyle w:val="ListParagraph"/>
      </w:pPr>
      <w:permStart w:id="551041975" w:edGrp="everyone"/>
      <w:r w:rsidRPr="00380A91">
        <w:rPr>
          <w:rStyle w:val="SubtleEmphasis"/>
        </w:rPr>
        <w:t>__</w:t>
      </w:r>
      <w:permEnd w:id="551041975"/>
      <w:r w:rsidRPr="00A30F39">
        <w:t xml:space="preserve"> Congress passed all the waste, duplication, obsolescence, corruption, and </w:t>
      </w:r>
      <w:r>
        <w:t>malfeasance</w:t>
      </w:r>
      <w:r w:rsidRPr="00A30F39">
        <w:t xml:space="preserve"> as spending bills.</w:t>
      </w:r>
    </w:p>
    <w:p w14:paraId="25ED3180" w14:textId="75579528" w:rsidR="00D9160B" w:rsidRPr="00A30F39" w:rsidRDefault="00D9160B" w:rsidP="00E6132A">
      <w:pPr>
        <w:pStyle w:val="ListParagraph"/>
      </w:pPr>
      <w:permStart w:id="1718305912" w:edGrp="everyone"/>
      <w:r w:rsidRPr="00380A91">
        <w:rPr>
          <w:rStyle w:val="SubtleEmphasis"/>
        </w:rPr>
        <w:t>__</w:t>
      </w:r>
      <w:permEnd w:id="1718305912"/>
      <w:r w:rsidRPr="00A30F39">
        <w:t xml:space="preserve"> Political </w:t>
      </w:r>
      <w:r w:rsidR="002F3216">
        <w:t>parties</w:t>
      </w:r>
      <w:r w:rsidRPr="00A30F39">
        <w:t xml:space="preserve"> in control of WTP’s governments will never stop the waste, duplication, obsolescence, corruption, and </w:t>
      </w:r>
      <w:r>
        <w:t>malfeasance</w:t>
      </w:r>
      <w:r w:rsidRPr="00A30F39">
        <w:t xml:space="preserve"> with WTP’s money. </w:t>
      </w:r>
    </w:p>
    <w:p w14:paraId="1790B99E" w14:textId="5B1B25A4" w:rsidR="00D9160B" w:rsidRPr="00A30F39" w:rsidRDefault="00D9160B" w:rsidP="00E6132A">
      <w:pPr>
        <w:pStyle w:val="ListParagraph"/>
      </w:pPr>
      <w:permStart w:id="508306351" w:edGrp="everyone"/>
      <w:r w:rsidRPr="00380A91">
        <w:rPr>
          <w:rStyle w:val="SubtleEmphasis"/>
        </w:rPr>
        <w:t>__</w:t>
      </w:r>
      <w:permEnd w:id="508306351"/>
      <w:r w:rsidRPr="00A30F39">
        <w:t xml:space="preserve"> A few </w:t>
      </w:r>
      <w:r w:rsidRPr="00216D6A">
        <w:rPr>
          <w:i/>
        </w:rPr>
        <w:t>Liberty</w:t>
      </w:r>
      <w:r w:rsidR="004B50D9">
        <w:t>-</w:t>
      </w:r>
      <w:r w:rsidRPr="00A30F39">
        <w:t>minded representatives are trying but will not get very far without WTP</w:t>
      </w:r>
      <w:r w:rsidR="004B50D9">
        <w:t>,</w:t>
      </w:r>
      <w:r w:rsidRPr="00A30F39">
        <w:t xml:space="preserve"> with </w:t>
      </w:r>
      <w:r w:rsidRPr="00F70C7F">
        <w:rPr>
          <w:i/>
        </w:rPr>
        <w:t xml:space="preserve">Liberty-Civics </w:t>
      </w:r>
      <w:r>
        <w:rPr>
          <w:i/>
        </w:rPr>
        <w:t>Populism</w:t>
      </w:r>
      <w:r>
        <w:t xml:space="preserve"> </w:t>
      </w:r>
      <w:r w:rsidRPr="00A30F39">
        <w:t xml:space="preserve">choosing representatives for a large majority loyal to WTP’s </w:t>
      </w:r>
      <w:r w:rsidRPr="00216D6A">
        <w:rPr>
          <w:i/>
        </w:rPr>
        <w:t>Liberty</w:t>
      </w:r>
      <w:r>
        <w:t>.</w:t>
      </w:r>
    </w:p>
    <w:p w14:paraId="262DAC21" w14:textId="47410304" w:rsidR="00D9160B" w:rsidRPr="00A30F39" w:rsidRDefault="00D9160B" w:rsidP="00E6132A">
      <w:pPr>
        <w:pStyle w:val="ListParagraph"/>
      </w:pPr>
      <w:permStart w:id="817650591" w:edGrp="everyone"/>
      <w:r w:rsidRPr="00380A91">
        <w:rPr>
          <w:rStyle w:val="SubtleEmphasis"/>
        </w:rPr>
        <w:t>__</w:t>
      </w:r>
      <w:permEnd w:id="817650591"/>
      <w:r w:rsidRPr="00A30F39">
        <w:t xml:space="preserve"> WTP have numerous watchdog agencies and other organizations committed to </w:t>
      </w:r>
      <w:r w:rsidRPr="00216D6A">
        <w:rPr>
          <w:i/>
        </w:rPr>
        <w:t>Liberty</w:t>
      </w:r>
      <w:r>
        <w:t>.</w:t>
      </w:r>
      <w:r w:rsidRPr="00A30F39">
        <w:t xml:space="preserve"> The entropy of our government will seek to sabotage WTP’s efforts</w:t>
      </w:r>
      <w:r w:rsidR="0060063A">
        <w:t>, with the swamp slow-</w:t>
      </w:r>
      <w:r w:rsidRPr="00A30F39">
        <w:t xml:space="preserve">walking in loyalty to political </w:t>
      </w:r>
      <w:r w:rsidR="002F3216">
        <w:t>parties</w:t>
      </w:r>
      <w:r w:rsidRPr="00A30F39">
        <w:t xml:space="preserve">. </w:t>
      </w:r>
    </w:p>
    <w:p w14:paraId="41313DA3" w14:textId="0C0ACDD5" w:rsidR="00D9160B" w:rsidRPr="00A30F39" w:rsidRDefault="00D9160B" w:rsidP="00E6132A">
      <w:pPr>
        <w:pStyle w:val="ListParagraph"/>
      </w:pPr>
      <w:permStart w:id="214320993" w:edGrp="everyone"/>
      <w:r w:rsidRPr="00380A91">
        <w:rPr>
          <w:rStyle w:val="SubtleEmphasis"/>
        </w:rPr>
        <w:t>__</w:t>
      </w:r>
      <w:permEnd w:id="214320993"/>
      <w:r w:rsidRPr="00A30F39">
        <w:t xml:space="preserve"> WTP do not have to wait until the 202</w:t>
      </w:r>
      <w:r>
        <w:t>6</w:t>
      </w:r>
      <w:r w:rsidRPr="00A30F39">
        <w:t xml:space="preserve"> election</w:t>
      </w:r>
      <w:r w:rsidR="004B50D9">
        <w:t>;</w:t>
      </w:r>
      <w:r w:rsidRPr="00A30F39">
        <w:t xml:space="preserve"> we can scare them now with </w:t>
      </w:r>
      <w:r w:rsidRPr="00F70C7F">
        <w:rPr>
          <w:i/>
        </w:rPr>
        <w:t xml:space="preserve">Liberty-Civics </w:t>
      </w:r>
      <w:r>
        <w:rPr>
          <w:i/>
        </w:rPr>
        <w:t>Populism</w:t>
      </w:r>
      <w:r>
        <w:t xml:space="preserve"> </w:t>
      </w:r>
      <w:r w:rsidRPr="00A30F39">
        <w:t xml:space="preserve">and </w:t>
      </w:r>
      <w:r w:rsidRPr="00E03EB9">
        <w:rPr>
          <w:b/>
          <w:bCs/>
        </w:rPr>
        <w:t>WePEG1787</w:t>
      </w:r>
      <w:r w:rsidRPr="00A30F39">
        <w:t>.</w:t>
      </w:r>
    </w:p>
    <w:p w14:paraId="1C0A3406" w14:textId="2D204DA2" w:rsidR="0060063A" w:rsidRDefault="00D9160B" w:rsidP="00E6132A">
      <w:pPr>
        <w:pStyle w:val="ListParagraph"/>
      </w:pPr>
      <w:permStart w:id="1524391644" w:edGrp="everyone"/>
      <w:r w:rsidRPr="00380A91">
        <w:rPr>
          <w:rStyle w:val="SubtleEmphasis"/>
        </w:rPr>
        <w:t>__</w:t>
      </w:r>
      <w:permEnd w:id="1524391644"/>
      <w:r w:rsidRPr="00A30F39">
        <w:t xml:space="preserve"> Congressional oversight committees must prioritize finding the money and measuring </w:t>
      </w:r>
      <w:r>
        <w:t xml:space="preserve">its effectiveness. That reveals the total failure of the so-called </w:t>
      </w:r>
      <w:r w:rsidR="004B50D9">
        <w:t>‘</w:t>
      </w:r>
      <w:r w:rsidRPr="00BD3CFF">
        <w:rPr>
          <w:i/>
        </w:rPr>
        <w:t>conservative think tanks</w:t>
      </w:r>
      <w:r>
        <w:t>,</w:t>
      </w:r>
      <w:r w:rsidR="004B50D9">
        <w:t>’</w:t>
      </w:r>
      <w:r w:rsidRPr="00A30F39">
        <w:t xml:space="preserve"> with millions of cu. </w:t>
      </w:r>
      <w:r w:rsidR="0060063A">
        <w:t>F</w:t>
      </w:r>
      <w:r w:rsidRPr="00A30F39">
        <w:t xml:space="preserve">t. of thinking and writing put in storage instead of action. </w:t>
      </w:r>
    </w:p>
    <w:p w14:paraId="19167347" w14:textId="56E23212" w:rsidR="00D9160B" w:rsidRPr="00A30F39" w:rsidRDefault="0060063A" w:rsidP="00E6132A">
      <w:pPr>
        <w:pStyle w:val="ListParagraph"/>
      </w:pPr>
      <w:permStart w:id="1173377657" w:edGrp="everyone"/>
      <w:r>
        <w:rPr>
          <w:rStyle w:val="SubtleEmphasis"/>
        </w:rPr>
        <w:t>__</w:t>
      </w:r>
      <w:permEnd w:id="1173377657"/>
      <w:r w:rsidRPr="0060063A">
        <w:t xml:space="preserve"> </w:t>
      </w:r>
      <w:r w:rsidR="00D9160B" w:rsidRPr="00A30F39">
        <w:t xml:space="preserve">It was all for grant money flying under the banner of education. No one </w:t>
      </w:r>
      <w:r w:rsidR="005C29EA">
        <w:t xml:space="preserve">has considered converting it to the </w:t>
      </w:r>
      <w:r w:rsidR="005941A6">
        <w:t>P</w:t>
      </w:r>
      <w:r w:rsidR="00D9160B" w:rsidRPr="00A30F39">
        <w:t xml:space="preserve">rinciples our government must stand on for WTP. </w:t>
      </w:r>
    </w:p>
    <w:p w14:paraId="0D513533" w14:textId="77777777" w:rsidR="00D9160B" w:rsidRPr="00A30F39" w:rsidRDefault="00D9160B" w:rsidP="00E6132A">
      <w:pPr>
        <w:pStyle w:val="ListParagraph"/>
      </w:pPr>
      <w:permStart w:id="1610696477" w:edGrp="everyone"/>
      <w:r w:rsidRPr="00380A91">
        <w:rPr>
          <w:rStyle w:val="SubtleEmphasis"/>
        </w:rPr>
        <w:t>__</w:t>
      </w:r>
      <w:permEnd w:id="1610696477"/>
      <w:r w:rsidRPr="00A30F39">
        <w:t xml:space="preserve"> Now is the time to go to work with </w:t>
      </w:r>
      <w:r w:rsidRPr="00F70C7F">
        <w:rPr>
          <w:i/>
        </w:rPr>
        <w:t xml:space="preserve">Liberty-Civics </w:t>
      </w:r>
      <w:r>
        <w:rPr>
          <w:i/>
        </w:rPr>
        <w:t>Populism</w:t>
      </w:r>
      <w:r>
        <w:t xml:space="preserve"> </w:t>
      </w:r>
      <w:r w:rsidRPr="00A30F39">
        <w:t xml:space="preserve">and </w:t>
      </w:r>
      <w:r w:rsidRPr="00E03EB9">
        <w:rPr>
          <w:b/>
          <w:bCs/>
        </w:rPr>
        <w:t>WePEG1787</w:t>
      </w:r>
      <w:r w:rsidRPr="00A30F39">
        <w:t>.</w:t>
      </w:r>
    </w:p>
    <w:p w14:paraId="7F72A729" w14:textId="76D52729" w:rsidR="00D9160B" w:rsidRPr="00A30F39" w:rsidRDefault="00D9160B" w:rsidP="00D9160B">
      <w:pPr>
        <w:pStyle w:val="Heading3"/>
      </w:pPr>
      <w:bookmarkStart w:id="93" w:name="_Hlk125809900"/>
      <w:r>
        <w:t>P1</w:t>
      </w:r>
      <w:r w:rsidR="00662791">
        <w:t>8</w:t>
      </w:r>
      <w:r w:rsidR="0060063A">
        <w:t xml:space="preserve"> </w:t>
      </w:r>
      <w:r w:rsidR="00E35B84">
        <w:t>S</w:t>
      </w:r>
      <w:r w:rsidRPr="00A30F39">
        <w:t xml:space="preserve">et 2: </w:t>
      </w:r>
      <w:r>
        <w:t>A</w:t>
      </w:r>
      <w:r w:rsidRPr="00A30F39">
        <w:t xml:space="preserve">voiding </w:t>
      </w:r>
      <w:r>
        <w:t>C</w:t>
      </w:r>
      <w:r w:rsidRPr="00A30F39">
        <w:t xml:space="preserve">haos </w:t>
      </w:r>
      <w:permStart w:id="1225666357" w:edGrp="everyone"/>
      <w:r w:rsidRPr="00380A91">
        <w:rPr>
          <w:rStyle w:val="SubtleEmphasis"/>
        </w:rPr>
        <w:t>__</w:t>
      </w:r>
      <w:bookmarkEnd w:id="93"/>
      <w:permEnd w:id="1225666357"/>
    </w:p>
    <w:p w14:paraId="6C83D497" w14:textId="033FFBDF" w:rsidR="00D9160B" w:rsidRPr="00A30F39" w:rsidRDefault="00D9160B" w:rsidP="00E6132A">
      <w:pPr>
        <w:pStyle w:val="ListParagraph"/>
        <w:numPr>
          <w:ilvl w:val="0"/>
          <w:numId w:val="64"/>
        </w:numPr>
      </w:pPr>
      <w:permStart w:id="402992457" w:edGrp="everyone"/>
      <w:r w:rsidRPr="00380A91">
        <w:rPr>
          <w:rStyle w:val="SubtleEmphasis"/>
        </w:rPr>
        <w:t>__</w:t>
      </w:r>
      <w:permEnd w:id="402992457"/>
      <w:r w:rsidRPr="00A30F39">
        <w:t xml:space="preserve"> Reducing </w:t>
      </w:r>
      <w:r w:rsidR="005C29EA">
        <w:t>our government</w:t>
      </w:r>
      <w:r w:rsidR="0060063A">
        <w:t>'s</w:t>
      </w:r>
      <w:r w:rsidR="005C29EA">
        <w:t xml:space="preserve"> size, cost, and power</w:t>
      </w:r>
      <w:r w:rsidRPr="00A30F39">
        <w:t xml:space="preserve"> must be </w:t>
      </w:r>
      <w:r w:rsidR="0060063A">
        <w:t>done in an orderly manner</w:t>
      </w:r>
      <w:r w:rsidRPr="00A30F39">
        <w:t>.</w:t>
      </w:r>
    </w:p>
    <w:p w14:paraId="187F9912" w14:textId="2EB8F6E1" w:rsidR="00D9160B" w:rsidRPr="00A30F39" w:rsidRDefault="00D9160B" w:rsidP="00E6132A">
      <w:pPr>
        <w:pStyle w:val="ListParagraph"/>
      </w:pPr>
      <w:permStart w:id="500917745" w:edGrp="everyone"/>
      <w:r w:rsidRPr="00380A91">
        <w:rPr>
          <w:rStyle w:val="SubtleEmphasis"/>
        </w:rPr>
        <w:t>__</w:t>
      </w:r>
      <w:permEnd w:id="500917745"/>
      <w:r w:rsidRPr="00A30F39">
        <w:t xml:space="preserve"> First, do no harm. Start with waste, </w:t>
      </w:r>
      <w:r>
        <w:t>malfeasance,</w:t>
      </w:r>
      <w:r w:rsidRPr="00A30F39">
        <w:t xml:space="preserve"> and corruption. Government employee attrition is </w:t>
      </w:r>
      <w:r w:rsidR="004B50D9">
        <w:t>relative</w:t>
      </w:r>
      <w:r w:rsidRPr="00A30F39">
        <w:t>ly high</w:t>
      </w:r>
      <w:r w:rsidR="005C29EA">
        <w:t>;</w:t>
      </w:r>
      <w:r w:rsidRPr="00A30F39">
        <w:t xml:space="preserve"> no new hires </w:t>
      </w:r>
      <w:r w:rsidR="004B50D9">
        <w:t>are</w:t>
      </w:r>
      <w:r w:rsidRPr="00A30F39">
        <w:t xml:space="preserve"> </w:t>
      </w:r>
      <w:r w:rsidR="0060063A">
        <w:t>for</w:t>
      </w:r>
      <w:r w:rsidRPr="00A30F39">
        <w:t xml:space="preserve"> immediate start. Then</w:t>
      </w:r>
      <w:r w:rsidR="0060063A">
        <w:t xml:space="preserve"> start firing the underperformers and the</w:t>
      </w:r>
      <w:r w:rsidRPr="00A30F39">
        <w:t xml:space="preserve"> unnecessary.</w:t>
      </w:r>
      <w:r>
        <w:t xml:space="preserve"> P45/47 is trying hard to do that.</w:t>
      </w:r>
    </w:p>
    <w:p w14:paraId="722016E3" w14:textId="7F1F1E89" w:rsidR="00D9160B" w:rsidRPr="00A30F39" w:rsidRDefault="00D9160B" w:rsidP="00E6132A">
      <w:pPr>
        <w:pStyle w:val="ListParagraph"/>
      </w:pPr>
      <w:permStart w:id="1092907093" w:edGrp="everyone"/>
      <w:r w:rsidRPr="00380A91">
        <w:rPr>
          <w:rStyle w:val="SubtleEmphasis"/>
        </w:rPr>
        <w:t>__</w:t>
      </w:r>
      <w:permEnd w:id="1092907093"/>
      <w:r w:rsidRPr="00A30F39">
        <w:t xml:space="preserve"> </w:t>
      </w:r>
      <w:r>
        <w:t xml:space="preserve">Across-the-board budget cuts force each department to find waste. Automatic budget increases every year in </w:t>
      </w:r>
      <w:r w:rsidR="0060063A">
        <w:t xml:space="preserve">the </w:t>
      </w:r>
      <w:r>
        <w:t>government</w:t>
      </w:r>
      <w:r w:rsidR="0060063A">
        <w:t xml:space="preserve"> </w:t>
      </w:r>
      <w:r>
        <w:t>never even look for waste;</w:t>
      </w:r>
      <w:r w:rsidRPr="00A30F39">
        <w:t xml:space="preserve"> they only create more waste.</w:t>
      </w:r>
    </w:p>
    <w:p w14:paraId="541AEA04" w14:textId="64A7A277" w:rsidR="00D9160B" w:rsidRPr="00A30F39" w:rsidRDefault="00D9160B" w:rsidP="00E6132A">
      <w:pPr>
        <w:pStyle w:val="ListParagraph"/>
      </w:pPr>
      <w:permStart w:id="300029783" w:edGrp="everyone"/>
      <w:r w:rsidRPr="00380A91">
        <w:rPr>
          <w:rStyle w:val="SubtleEmphasis"/>
        </w:rPr>
        <w:t>__</w:t>
      </w:r>
      <w:permEnd w:id="300029783"/>
      <w:r w:rsidRPr="00A30F39">
        <w:t xml:space="preserve"> Our political </w:t>
      </w:r>
      <w:r w:rsidR="002F3216">
        <w:t>parties</w:t>
      </w:r>
      <w:r w:rsidRPr="00A30F39">
        <w:t xml:space="preserve"> tend to cut services instead of waste to shift the pain to WTP. </w:t>
      </w:r>
      <w:r w:rsidR="004B50D9">
        <w:t>WTP must target our representatives</w:t>
      </w:r>
      <w:r w:rsidRPr="00A30F39">
        <w:t>, not services.</w:t>
      </w:r>
    </w:p>
    <w:p w14:paraId="2790767E" w14:textId="67E37397" w:rsidR="00D9160B" w:rsidRPr="00A30F39" w:rsidRDefault="00D9160B" w:rsidP="00E6132A">
      <w:pPr>
        <w:pStyle w:val="ListParagraph"/>
      </w:pPr>
      <w:permStart w:id="1880896761" w:edGrp="everyone"/>
      <w:r w:rsidRPr="00380A91">
        <w:rPr>
          <w:rStyle w:val="SubtleEmphasis"/>
        </w:rPr>
        <w:lastRenderedPageBreak/>
        <w:t>__</w:t>
      </w:r>
      <w:permEnd w:id="1880896761"/>
      <w:r w:rsidRPr="00A30F39">
        <w:t xml:space="preserve"> </w:t>
      </w:r>
      <w:r w:rsidRPr="00216D6A">
        <w:rPr>
          <w:i/>
        </w:rPr>
        <w:t>Liberty</w:t>
      </w:r>
      <w:r w:rsidRPr="00A30F39">
        <w:t xml:space="preserve"> wants WTP to have Prosperity</w:t>
      </w:r>
      <w:r>
        <w:t>, and our representatives must work to minimize chaos and illustrate the benefits of transferring government responsibility to WTP everywhere they</w:t>
      </w:r>
      <w:r w:rsidRPr="00A30F39">
        <w:t xml:space="preserve"> can. </w:t>
      </w:r>
    </w:p>
    <w:p w14:paraId="6C1E8DD9" w14:textId="2D9D8FBC" w:rsidR="00D9160B" w:rsidRPr="00A30F39" w:rsidRDefault="00D9160B" w:rsidP="00E6132A">
      <w:pPr>
        <w:pStyle w:val="ListParagraph"/>
      </w:pPr>
      <w:permStart w:id="99770133" w:edGrp="everyone"/>
      <w:r w:rsidRPr="00380A91">
        <w:rPr>
          <w:rStyle w:val="SubtleEmphasis"/>
        </w:rPr>
        <w:t>__</w:t>
      </w:r>
      <w:permEnd w:id="99770133"/>
      <w:r w:rsidRPr="00A30F39">
        <w:t xml:space="preserve"> Chaos comes from </w:t>
      </w:r>
      <w:r w:rsidR="004B50D9">
        <w:t>a lack of planning</w:t>
      </w:r>
      <w:r w:rsidR="005C29EA">
        <w:t>;</w:t>
      </w:r>
      <w:r w:rsidR="004B50D9">
        <w:t xml:space="preserve"> political </w:t>
      </w:r>
      <w:r w:rsidR="002F3216">
        <w:t>parties</w:t>
      </w:r>
      <w:r w:rsidR="004B50D9">
        <w:t xml:space="preserve"> plan</w:t>
      </w:r>
      <w:r w:rsidRPr="00A30F39">
        <w:t xml:space="preserve"> chaos a</w:t>
      </w:r>
      <w:r>
        <w:t>t</w:t>
      </w:r>
      <w:r w:rsidRPr="00A30F39">
        <w:t xml:space="preserve"> worst.</w:t>
      </w:r>
    </w:p>
    <w:p w14:paraId="6B34A202" w14:textId="5633E543" w:rsidR="00D9160B" w:rsidRPr="008552D8" w:rsidRDefault="00D9160B" w:rsidP="00E6132A">
      <w:pPr>
        <w:pStyle w:val="ListParagraph"/>
      </w:pPr>
      <w:permStart w:id="79451044" w:edGrp="everyone"/>
      <w:r w:rsidRPr="00380A91">
        <w:rPr>
          <w:rStyle w:val="SubtleEmphasis"/>
        </w:rPr>
        <w:t>__</w:t>
      </w:r>
      <w:permEnd w:id="79451044"/>
      <w:r w:rsidRPr="003C3ABC">
        <w:t xml:space="preserve"> </w:t>
      </w:r>
      <w:r w:rsidRPr="00216D6A">
        <w:rPr>
          <w:i/>
        </w:rPr>
        <w:t>Liberty</w:t>
      </w:r>
      <w:r w:rsidRPr="003C3ABC">
        <w:t xml:space="preserve"> require</w:t>
      </w:r>
      <w:r>
        <w:t>s</w:t>
      </w:r>
      <w:r w:rsidRPr="003C3ABC">
        <w:t xml:space="preserve"> goal</w:t>
      </w:r>
      <w:r w:rsidR="004B50D9">
        <w:t>s</w:t>
      </w:r>
      <w:r w:rsidRPr="003C3ABC">
        <w:t xml:space="preserve"> and transition planning. The #1 online merchandise seller can have almost any of its 353 million products delivered overnight. That is planning, and WTP have all the brains. It is time our governments started using WTP’s brainpower.</w:t>
      </w:r>
    </w:p>
    <w:p w14:paraId="5D382162" w14:textId="0C02E855" w:rsidR="00D9160B" w:rsidRPr="00A30F39" w:rsidRDefault="00D9160B" w:rsidP="00D9160B">
      <w:pPr>
        <w:pStyle w:val="Heading3"/>
      </w:pPr>
      <w:bookmarkStart w:id="94" w:name="_Hlk125809916"/>
      <w:r>
        <w:t>P1</w:t>
      </w:r>
      <w:r w:rsidR="00662791">
        <w:t>8</w:t>
      </w:r>
      <w:r w:rsidRPr="00A30F39">
        <w:t xml:space="preserve"> </w:t>
      </w:r>
      <w:r w:rsidR="00E35B84">
        <w:t>S</w:t>
      </w:r>
      <w:r w:rsidRPr="00A30F39">
        <w:t xml:space="preserve">et 3: </w:t>
      </w:r>
      <w:r>
        <w:t>P</w:t>
      </w:r>
      <w:r w:rsidRPr="00A30F39">
        <w:t xml:space="preserve">lanning </w:t>
      </w:r>
      <w:permStart w:id="583356018" w:edGrp="everyone"/>
      <w:r w:rsidRPr="00380A91">
        <w:rPr>
          <w:rStyle w:val="SubtleEmphasis"/>
        </w:rPr>
        <w:t>__</w:t>
      </w:r>
      <w:bookmarkEnd w:id="94"/>
      <w:permEnd w:id="583356018"/>
    </w:p>
    <w:p w14:paraId="4D6593C7" w14:textId="6325B0E5" w:rsidR="00D9160B" w:rsidRPr="00E6132A" w:rsidRDefault="00D9160B" w:rsidP="00E6132A">
      <w:pPr>
        <w:pStyle w:val="ListParagraph"/>
        <w:numPr>
          <w:ilvl w:val="0"/>
          <w:numId w:val="65"/>
        </w:numPr>
        <w:rPr>
          <w:rFonts w:ascii="Times New Roman" w:hAnsi="Times New Roman"/>
        </w:rPr>
      </w:pPr>
      <w:permStart w:id="917658424" w:edGrp="everyone"/>
      <w:r w:rsidRPr="00380A91">
        <w:rPr>
          <w:rStyle w:val="SubtleEmphasis"/>
        </w:rPr>
        <w:t>__</w:t>
      </w:r>
      <w:permEnd w:id="917658424"/>
      <w:r w:rsidRPr="00A30F39">
        <w:t xml:space="preserve"> The only planning </w:t>
      </w:r>
      <w:r>
        <w:t xml:space="preserve">within our government is the military. Political </w:t>
      </w:r>
      <w:r w:rsidR="002F3216">
        <w:t>parties</w:t>
      </w:r>
      <w:r>
        <w:t xml:space="preserve"> do all the other planning but only to spend more—never</w:t>
      </w:r>
      <w:r w:rsidRPr="00A30F39">
        <w:t xml:space="preserve"> for efficiency, efficacy, competence, or results.</w:t>
      </w:r>
    </w:p>
    <w:p w14:paraId="4CE317B4" w14:textId="6F6C6C0B" w:rsidR="00D9160B" w:rsidRPr="00A30F39" w:rsidRDefault="00D9160B" w:rsidP="00E6132A">
      <w:pPr>
        <w:pStyle w:val="ListParagraph"/>
      </w:pPr>
      <w:permStart w:id="1369645656" w:edGrp="everyone"/>
      <w:r w:rsidRPr="00380A91">
        <w:rPr>
          <w:rStyle w:val="SubtleEmphasis"/>
        </w:rPr>
        <w:t>__</w:t>
      </w:r>
      <w:permEnd w:id="1369645656"/>
      <w:r w:rsidRPr="00FA5970">
        <w:t xml:space="preserve"> </w:t>
      </w:r>
      <w:r w:rsidRPr="00A30F39">
        <w:t xml:space="preserve">WTP </w:t>
      </w:r>
      <w:r w:rsidR="004B50D9">
        <w:t xml:space="preserve">have </w:t>
      </w:r>
      <w:r w:rsidRPr="00A30F39">
        <w:t>a huge market opportunity in returning all the operations WTP can do back to WTP</w:t>
      </w:r>
      <w:r w:rsidR="005C29EA">
        <w:t>,</w:t>
      </w:r>
      <w:r w:rsidRPr="00A30F39">
        <w:t xml:space="preserve"> where the competence </w:t>
      </w:r>
      <w:r w:rsidR="005C29EA">
        <w:t>and money come</w:t>
      </w:r>
      <w:r w:rsidRPr="00A30F39">
        <w:t xml:space="preserve"> from.</w:t>
      </w:r>
    </w:p>
    <w:p w14:paraId="3F112923" w14:textId="7A418F3C" w:rsidR="00D9160B" w:rsidRPr="00A30F39" w:rsidRDefault="00D9160B" w:rsidP="00E6132A">
      <w:pPr>
        <w:pStyle w:val="ListParagraph"/>
      </w:pPr>
      <w:permStart w:id="774701930" w:edGrp="everyone"/>
      <w:r w:rsidRPr="00380A91">
        <w:rPr>
          <w:rStyle w:val="SubtleEmphasis"/>
        </w:rPr>
        <w:t>__</w:t>
      </w:r>
      <w:permEnd w:id="774701930"/>
      <w:r w:rsidRPr="00A30F39">
        <w:t xml:space="preserve"> Massive corruption is made possible by political </w:t>
      </w:r>
      <w:r w:rsidR="002F3216">
        <w:t>parties</w:t>
      </w:r>
      <w:r w:rsidRPr="00A30F39">
        <w:t xml:space="preserve">. Transparency and service to our communities are our representatives’ </w:t>
      </w:r>
      <w:r>
        <w:t xml:space="preserve">jobs, not </w:t>
      </w:r>
      <w:r w:rsidRPr="00A30F39">
        <w:t>a substitute for personal responsibility.</w:t>
      </w:r>
    </w:p>
    <w:p w14:paraId="1063E7E7" w14:textId="4B20E93F" w:rsidR="00D9160B" w:rsidRPr="00A30F39" w:rsidRDefault="00D9160B" w:rsidP="00E6132A">
      <w:pPr>
        <w:pStyle w:val="ListParagraph"/>
      </w:pPr>
      <w:permStart w:id="36138294" w:edGrp="everyone"/>
      <w:r w:rsidRPr="00380A91">
        <w:rPr>
          <w:rStyle w:val="SubtleEmphasis"/>
        </w:rPr>
        <w:t>__</w:t>
      </w:r>
      <w:permEnd w:id="36138294"/>
      <w:r w:rsidRPr="00A30F39">
        <w:t xml:space="preserve"> WTP’s smaller</w:t>
      </w:r>
      <w:r w:rsidR="004B50D9">
        <w:t>,</w:t>
      </w:r>
      <w:r w:rsidRPr="00A30F39">
        <w:t xml:space="preserve"> more focused programs from numerous providers</w:t>
      </w:r>
      <w:r w:rsidR="0060063A">
        <w:t>,</w:t>
      </w:r>
      <w:r w:rsidRPr="00A30F39">
        <w:t xml:space="preserve"> creating their competitive environment</w:t>
      </w:r>
      <w:r w:rsidR="0060063A">
        <w:t>,</w:t>
      </w:r>
      <w:r w:rsidRPr="00A30F39">
        <w:t xml:space="preserve"> are superior to </w:t>
      </w:r>
      <w:r w:rsidR="0060063A">
        <w:t xml:space="preserve">the </w:t>
      </w:r>
      <w:r w:rsidR="005C29EA">
        <w:t xml:space="preserve">federal government programs' </w:t>
      </w:r>
      <w:r w:rsidR="0070726B">
        <w:t>‘</w:t>
      </w:r>
      <w:r w:rsidR="005C29EA" w:rsidRPr="005C29EA">
        <w:rPr>
          <w:i/>
        </w:rPr>
        <w:t>one size fits all</w:t>
      </w:r>
      <w:r w:rsidR="0070726B">
        <w:t>’</w:t>
      </w:r>
      <w:r w:rsidR="005C29EA">
        <w:t xml:space="preserve"> nature</w:t>
      </w:r>
      <w:r w:rsidRPr="00A30F39">
        <w:t>.</w:t>
      </w:r>
    </w:p>
    <w:p w14:paraId="63C447A2" w14:textId="5FCC133E" w:rsidR="00D9160B" w:rsidRPr="00A30F39" w:rsidRDefault="00D9160B" w:rsidP="00E6132A">
      <w:pPr>
        <w:pStyle w:val="ListParagraph"/>
      </w:pPr>
      <w:permStart w:id="184426764" w:edGrp="everyone"/>
      <w:r w:rsidRPr="00380A91">
        <w:rPr>
          <w:rStyle w:val="SubtleEmphasis"/>
        </w:rPr>
        <w:t>__</w:t>
      </w:r>
      <w:permEnd w:id="184426764"/>
      <w:r w:rsidRPr="00A30F39">
        <w:t xml:space="preserve"> What WTP are looking for in our government is the best for the most. The market forces of the </w:t>
      </w:r>
      <w:r w:rsidRPr="0060063A">
        <w:rPr>
          <w:i/>
        </w:rPr>
        <w:t>Laws of Nature</w:t>
      </w:r>
      <w:r w:rsidRPr="00A30F39">
        <w:t xml:space="preserve"> will kick in</w:t>
      </w:r>
      <w:r>
        <w:t>,</w:t>
      </w:r>
      <w:r w:rsidRPr="00A30F39">
        <w:t xml:space="preserve"> and Prosperity will explode.</w:t>
      </w:r>
    </w:p>
    <w:p w14:paraId="7BFCECF6" w14:textId="7C87CBC0" w:rsidR="00D9160B" w:rsidRPr="00A30F39" w:rsidRDefault="00D9160B" w:rsidP="00E6132A">
      <w:pPr>
        <w:pStyle w:val="ListParagraph"/>
      </w:pPr>
      <w:permStart w:id="188024064" w:edGrp="everyone"/>
      <w:r w:rsidRPr="00380A91">
        <w:rPr>
          <w:rStyle w:val="SubtleEmphasis"/>
        </w:rPr>
        <w:t>__</w:t>
      </w:r>
      <w:permEnd w:id="188024064"/>
      <w:r w:rsidRPr="00A30F39">
        <w:t xml:space="preserve"> Government contracts should n</w:t>
      </w:r>
      <w:r w:rsidR="0060063A">
        <w:t>ever</w:t>
      </w:r>
      <w:r w:rsidRPr="00A30F39">
        <w:t xml:space="preserve"> be used to buy </w:t>
      </w:r>
      <w:r>
        <w:t>studies for planning</w:t>
      </w:r>
      <w:r w:rsidR="0060063A">
        <w:t>, as this</w:t>
      </w:r>
      <w:r>
        <w:t xml:space="preserve"> corrupts the studies</w:t>
      </w:r>
      <w:r w:rsidRPr="00A30F39">
        <w:t>.</w:t>
      </w:r>
    </w:p>
    <w:p w14:paraId="311B94C6" w14:textId="1C4A37AE" w:rsidR="00D9160B" w:rsidRPr="00A30F39" w:rsidRDefault="00D9160B" w:rsidP="00E6132A">
      <w:pPr>
        <w:pStyle w:val="ListParagraph"/>
      </w:pPr>
      <w:permStart w:id="283407571" w:edGrp="everyone"/>
      <w:r w:rsidRPr="00380A91">
        <w:rPr>
          <w:rStyle w:val="SubtleEmphasis"/>
        </w:rPr>
        <w:t>__</w:t>
      </w:r>
      <w:permEnd w:id="283407571"/>
      <w:r w:rsidRPr="00A30F39">
        <w:t xml:space="preserve"> Anything WTP need will percolate up to our government. A new class of </w:t>
      </w:r>
      <w:r w:rsidR="004B50D9" w:rsidRPr="00A30F39">
        <w:t xml:space="preserve">accomplished </w:t>
      </w:r>
      <w:r w:rsidRPr="00A30F39">
        <w:t xml:space="preserve">representatives </w:t>
      </w:r>
      <w:r w:rsidR="004B50D9">
        <w:t xml:space="preserve">will </w:t>
      </w:r>
      <w:r w:rsidRPr="00A30F39">
        <w:t>know where to look.</w:t>
      </w:r>
    </w:p>
    <w:p w14:paraId="0A275011" w14:textId="49A80BE2" w:rsidR="00D9160B" w:rsidRPr="00A30F39" w:rsidRDefault="00D9160B" w:rsidP="00E6132A">
      <w:pPr>
        <w:pStyle w:val="ListParagraph"/>
      </w:pPr>
      <w:permStart w:id="1827752477" w:edGrp="everyone"/>
      <w:r w:rsidRPr="00380A91">
        <w:rPr>
          <w:rStyle w:val="SubtleEmphasis"/>
        </w:rPr>
        <w:t>__</w:t>
      </w:r>
      <w:permEnd w:id="1827752477"/>
      <w:r w:rsidRPr="00A30F39">
        <w:t xml:space="preserve"> Our political </w:t>
      </w:r>
      <w:r w:rsidR="002F3216">
        <w:t>parties</w:t>
      </w:r>
      <w:r w:rsidRPr="00A30F39">
        <w:t xml:space="preserve"> will do everything possible to stop WTP’s effort and must be rebu</w:t>
      </w:r>
      <w:r>
        <w:t>ked</w:t>
      </w:r>
      <w:r w:rsidRPr="00A30F39">
        <w:t>.</w:t>
      </w:r>
    </w:p>
    <w:p w14:paraId="29475452" w14:textId="77777777" w:rsidR="0060063A" w:rsidRDefault="00D9160B" w:rsidP="00E6132A">
      <w:pPr>
        <w:pStyle w:val="ListParagraph"/>
      </w:pPr>
      <w:permStart w:id="1116686702" w:edGrp="everyone"/>
      <w:r w:rsidRPr="00380A91">
        <w:rPr>
          <w:rStyle w:val="SubtleEmphasis"/>
        </w:rPr>
        <w:t>__</w:t>
      </w:r>
      <w:permEnd w:id="1116686702"/>
      <w:r w:rsidRPr="00A30F39">
        <w:t xml:space="preserve"> Look at the billions of dollars spent on political </w:t>
      </w:r>
      <w:r w:rsidR="002F3216">
        <w:t>parties</w:t>
      </w:r>
      <w:r w:rsidRPr="00A30F39">
        <w:t xml:space="preserve">. That money demands results at all costs. </w:t>
      </w:r>
    </w:p>
    <w:p w14:paraId="21375161" w14:textId="20720829" w:rsidR="00D9160B" w:rsidRPr="00A30F39" w:rsidRDefault="0060063A" w:rsidP="00E6132A">
      <w:pPr>
        <w:pStyle w:val="ListParagraph"/>
      </w:pPr>
      <w:permStart w:id="1323568840" w:edGrp="everyone"/>
      <w:r>
        <w:rPr>
          <w:rStyle w:val="SubtleEmphasis"/>
        </w:rPr>
        <w:t>__</w:t>
      </w:r>
      <w:permEnd w:id="1323568840"/>
      <w:r w:rsidRPr="0060063A">
        <w:t xml:space="preserve"> </w:t>
      </w:r>
      <w:r w:rsidR="00D9160B" w:rsidRPr="00A30F39">
        <w:t xml:space="preserve">WTP </w:t>
      </w:r>
      <w:r w:rsidR="005C29EA">
        <w:t>can</w:t>
      </w:r>
      <w:r w:rsidR="00D9160B" w:rsidRPr="00A30F39">
        <w:t xml:space="preserve"> demand better results at no cost</w:t>
      </w:r>
      <w:r w:rsidR="004B50D9">
        <w:t>;</w:t>
      </w:r>
      <w:r w:rsidR="00D9160B" w:rsidRPr="00A30F39">
        <w:t xml:space="preserve"> check the </w:t>
      </w:r>
      <w:r w:rsidR="004B50D9">
        <w:t>correc</w:t>
      </w:r>
      <w:r w:rsidR="00D9160B" w:rsidRPr="00A30F39">
        <w:t xml:space="preserve">t box on a ballot and watch it get counted. </w:t>
      </w:r>
      <w:r w:rsidR="00D9160B">
        <w:t xml:space="preserve">When </w:t>
      </w:r>
      <w:r w:rsidR="004B50D9">
        <w:t xml:space="preserve">WTP see </w:t>
      </w:r>
      <w:r w:rsidR="00D9160B" w:rsidRPr="00A30F39">
        <w:t>political ads</w:t>
      </w:r>
      <w:r w:rsidR="004B50D9">
        <w:t xml:space="preserve"> </w:t>
      </w:r>
      <w:r w:rsidR="00D9160B">
        <w:t>as</w:t>
      </w:r>
      <w:r w:rsidR="00D9160B" w:rsidRPr="00A30F39">
        <w:t xml:space="preserve"> unwanted lies and propaganda, our </w:t>
      </w:r>
      <w:r w:rsidR="00D9160B">
        <w:t xml:space="preserve">media </w:t>
      </w:r>
      <w:r w:rsidR="00D9160B" w:rsidRPr="00A30F39">
        <w:t xml:space="preserve">will no longer </w:t>
      </w:r>
      <w:r w:rsidR="004B50D9">
        <w:t xml:space="preserve">flood us </w:t>
      </w:r>
      <w:r w:rsidR="00D9160B" w:rsidRPr="00A30F39">
        <w:t>with them.</w:t>
      </w:r>
    </w:p>
    <w:p w14:paraId="65ADC9C4" w14:textId="039D311A" w:rsidR="0060063A" w:rsidRPr="0011283E" w:rsidRDefault="00D9160B" w:rsidP="0011283E">
      <w:pPr>
        <w:pStyle w:val="ListParagraph"/>
      </w:pPr>
      <w:permStart w:id="1121472828" w:edGrp="everyone"/>
      <w:r w:rsidRPr="00380A91">
        <w:rPr>
          <w:rStyle w:val="SubtleEmphasis"/>
        </w:rPr>
        <w:t>__</w:t>
      </w:r>
      <w:permEnd w:id="1121472828"/>
      <w:r w:rsidRPr="00A30F39">
        <w:t xml:space="preserve"> </w:t>
      </w:r>
      <w:r w:rsidRPr="00E03EB9">
        <w:rPr>
          <w:b/>
          <w:bCs/>
        </w:rPr>
        <w:t>WePEG1787</w:t>
      </w:r>
      <w:r w:rsidR="004B50D9">
        <w:rPr>
          <w:b/>
          <w:bCs/>
        </w:rPr>
        <w:t xml:space="preserve"> </w:t>
      </w:r>
      <w:r w:rsidRPr="00A30F39">
        <w:t xml:space="preserve">and </w:t>
      </w:r>
      <w:r w:rsidRPr="00F70C7F">
        <w:rPr>
          <w:i/>
        </w:rPr>
        <w:t xml:space="preserve">Liberty-Civics </w:t>
      </w:r>
      <w:r>
        <w:rPr>
          <w:i/>
        </w:rPr>
        <w:t>Populism</w:t>
      </w:r>
      <w:r>
        <w:t xml:space="preserve"> </w:t>
      </w:r>
      <w:r w:rsidRPr="00A30F39">
        <w:t xml:space="preserve">eliminate the need </w:t>
      </w:r>
      <w:r>
        <w:t xml:space="preserve">for political </w:t>
      </w:r>
      <w:r w:rsidR="002F3216">
        <w:t>parties</w:t>
      </w:r>
      <w:r>
        <w:t xml:space="preserve"> </w:t>
      </w:r>
      <w:r w:rsidR="0060063A">
        <w:t xml:space="preserve">to spend </w:t>
      </w:r>
      <w:r w:rsidRPr="00A30F39">
        <w:t xml:space="preserve">billions on TV/radio electromagnetic waves now on their way to </w:t>
      </w:r>
      <w:r w:rsidR="0070726B">
        <w:t>‘</w:t>
      </w:r>
      <w:r w:rsidRPr="00E51D40">
        <w:rPr>
          <w:i/>
        </w:rPr>
        <w:t>galaxies far away</w:t>
      </w:r>
      <w:r w:rsidRPr="00A30F39">
        <w:t>.</w:t>
      </w:r>
      <w:r w:rsidR="0070726B">
        <w:t>’</w:t>
      </w:r>
    </w:p>
    <w:p w14:paraId="57493876" w14:textId="77777777" w:rsidR="0011283E" w:rsidRDefault="0011283E" w:rsidP="0011283E">
      <w:pPr>
        <w:spacing w:line="312" w:lineRule="auto"/>
        <w:rPr>
          <w:rFonts w:ascii="Calibri" w:eastAsiaTheme="majorEastAsia" w:hAnsi="Calibri" w:cs="Cambria"/>
          <w:b/>
          <w:sz w:val="36"/>
          <w:szCs w:val="32"/>
        </w:rPr>
      </w:pPr>
      <w:bookmarkStart w:id="95" w:name="_Toc216166894"/>
      <w:r>
        <w:br w:type="page"/>
      </w:r>
    </w:p>
    <w:p w14:paraId="4212CDD6" w14:textId="407157FC" w:rsidR="00EF029B" w:rsidRDefault="0098707F" w:rsidP="0098707F">
      <w:pPr>
        <w:pStyle w:val="Heading1"/>
      </w:pPr>
      <w:r>
        <w:lastRenderedPageBreak/>
        <w:t>GROUP 5: FEDERALIST PAPERS</w:t>
      </w:r>
      <w:r w:rsidR="007F6666">
        <w:t xml:space="preserve"> </w:t>
      </w:r>
      <w:permStart w:id="1939350566" w:edGrp="everyone"/>
      <w:r w:rsidR="007F6666" w:rsidRPr="007F6666">
        <w:rPr>
          <w:rStyle w:val="SubtleEmphasis"/>
        </w:rPr>
        <w:t>__</w:t>
      </w:r>
      <w:bookmarkEnd w:id="95"/>
      <w:permEnd w:id="1939350566"/>
    </w:p>
    <w:p w14:paraId="0D3D2D67" w14:textId="61C58322" w:rsidR="005A1E51" w:rsidRPr="005A1E51" w:rsidRDefault="00ED59A6" w:rsidP="00ED59A6">
      <w:pPr>
        <w:pStyle w:val="Body"/>
        <w:jc w:val="center"/>
        <w:rPr>
          <w:rFonts w:eastAsiaTheme="majorEastAsia"/>
        </w:rPr>
      </w:pPr>
      <w:r>
        <w:rPr>
          <w:rFonts w:eastAsiaTheme="majorEastAsia"/>
        </w:rPr>
        <w:t xml:space="preserve">Several Statements quote the Federalist Papers and are not scored. </w:t>
      </w:r>
      <w:r>
        <w:rPr>
          <w:rFonts w:eastAsiaTheme="majorEastAsia"/>
        </w:rPr>
        <w:br/>
        <w:t xml:space="preserve">Within a </w:t>
      </w:r>
      <w:r w:rsidR="00FF7158">
        <w:rPr>
          <w:rFonts w:eastAsiaTheme="majorEastAsia"/>
        </w:rPr>
        <w:t xml:space="preserve">large </w:t>
      </w:r>
      <w:r>
        <w:rPr>
          <w:rFonts w:eastAsiaTheme="majorEastAsia"/>
        </w:rPr>
        <w:t xml:space="preserve">group, a reminder is added with </w:t>
      </w:r>
      <w:r w:rsidRPr="00ED59A6">
        <w:rPr>
          <w:rFonts w:eastAsiaTheme="majorEastAsia"/>
          <w:b/>
          <w:bCs/>
          <w:color w:val="833C0B" w:themeColor="accent2" w:themeShade="80"/>
        </w:rPr>
        <w:t>color</w:t>
      </w:r>
      <w:r>
        <w:rPr>
          <w:rFonts w:eastAsiaTheme="majorEastAsia"/>
        </w:rPr>
        <w:t>.</w:t>
      </w:r>
    </w:p>
    <w:p w14:paraId="7134C829" w14:textId="20D763B0" w:rsidR="00621A47" w:rsidRPr="00813819" w:rsidRDefault="00621A47" w:rsidP="0098707F">
      <w:pPr>
        <w:pStyle w:val="Heading2"/>
        <w:rPr>
          <w:rStyle w:val="ListParagraphChar"/>
        </w:rPr>
      </w:pPr>
      <w:bookmarkStart w:id="96" w:name="_Toc216166895"/>
      <w:r w:rsidRPr="0098707F">
        <w:t xml:space="preserve">Principle </w:t>
      </w:r>
      <w:r w:rsidR="00395121">
        <w:t>19</w:t>
      </w:r>
      <w:r w:rsidRPr="0098707F">
        <w:t>: Federalist Papers</w:t>
      </w:r>
      <w:r w:rsidR="00481589">
        <w:t xml:space="preserve"> Group</w:t>
      </w:r>
      <w:r w:rsidR="0098707F" w:rsidRPr="0098707F">
        <w:t xml:space="preserve"> 1</w:t>
      </w:r>
      <w:r w:rsidRPr="0098707F">
        <w:t xml:space="preserve"> </w:t>
      </w:r>
      <w:permStart w:id="174812103" w:edGrp="everyone"/>
      <w:r w:rsidRPr="00380A91">
        <w:rPr>
          <w:rStyle w:val="SubtleEmphasis"/>
        </w:rPr>
        <w:t>__</w:t>
      </w:r>
      <w:bookmarkEnd w:id="96"/>
      <w:permEnd w:id="174812103"/>
    </w:p>
    <w:p w14:paraId="29E0E869" w14:textId="30C308E0" w:rsidR="00621A47" w:rsidRDefault="00621A47" w:rsidP="00621A47">
      <w:pPr>
        <w:pStyle w:val="Heading3"/>
      </w:pPr>
      <w:bookmarkStart w:id="97" w:name="_Hlk196320768"/>
      <w:r w:rsidRPr="00621A47">
        <w:rPr>
          <w:rStyle w:val="Heading3Char"/>
          <w:b/>
        </w:rPr>
        <w:t>P</w:t>
      </w:r>
      <w:r w:rsidR="00395121">
        <w:rPr>
          <w:rStyle w:val="Heading3Char"/>
          <w:b/>
        </w:rPr>
        <w:t>19</w:t>
      </w:r>
      <w:r w:rsidRPr="00621A47">
        <w:rPr>
          <w:rStyle w:val="Heading3Char"/>
          <w:b/>
        </w:rPr>
        <w:t xml:space="preserve"> Set 1: </w:t>
      </w:r>
      <w:r w:rsidR="008B2A1E">
        <w:rPr>
          <w:rStyle w:val="Heading3Char"/>
          <w:b/>
        </w:rPr>
        <w:t>Overview</w:t>
      </w:r>
      <w:r w:rsidR="00CD2E5C">
        <w:t xml:space="preserve"> </w:t>
      </w:r>
      <w:permStart w:id="1543582495" w:edGrp="everyone"/>
      <w:r w:rsidR="00CD2E5C" w:rsidRPr="00380A91">
        <w:rPr>
          <w:rStyle w:val="SubtleEmphasis"/>
        </w:rPr>
        <w:t>__</w:t>
      </w:r>
      <w:permEnd w:id="1543582495"/>
    </w:p>
    <w:bookmarkEnd w:id="97"/>
    <w:p w14:paraId="4F52E785" w14:textId="6828445A" w:rsidR="0072171E" w:rsidRPr="00E80BB0" w:rsidRDefault="00621A47" w:rsidP="00E6132A">
      <w:pPr>
        <w:pStyle w:val="ListParagraph"/>
        <w:numPr>
          <w:ilvl w:val="0"/>
          <w:numId w:val="95"/>
        </w:numPr>
      </w:pPr>
      <w:permStart w:id="439881495" w:edGrp="everyone"/>
      <w:r w:rsidRPr="00380A91">
        <w:rPr>
          <w:rStyle w:val="SubtleEmphasis"/>
        </w:rPr>
        <w:t>__</w:t>
      </w:r>
      <w:permEnd w:id="439881495"/>
      <w:r w:rsidRPr="002A6A3F">
        <w:t xml:space="preserve"> </w:t>
      </w:r>
      <w:r w:rsidR="008B2A1E" w:rsidRPr="008B2A1E">
        <w:t>Our</w:t>
      </w:r>
      <w:r w:rsidR="008B2A1E">
        <w:t xml:space="preserve"> </w:t>
      </w:r>
      <w:r w:rsidR="000E0BDE">
        <w:t>Founders</w:t>
      </w:r>
      <w:r w:rsidR="008973C4">
        <w:t xml:space="preserve"> </w:t>
      </w:r>
      <w:r w:rsidR="008B2A1E">
        <w:t xml:space="preserve">made </w:t>
      </w:r>
      <w:r w:rsidR="008D5943">
        <w:t xml:space="preserve">several </w:t>
      </w:r>
      <w:r w:rsidR="008B2A1E">
        <w:t>fatal mistakes</w:t>
      </w:r>
      <w:r w:rsidR="008D5943">
        <w:t xml:space="preserve"> because they did not foresee several sea changes in society and the world.</w:t>
      </w:r>
      <w:r w:rsidR="00865C82">
        <w:t xml:space="preserve"> </w:t>
      </w:r>
      <w:r w:rsidR="00865C82" w:rsidRPr="00E6132A">
        <w:rPr>
          <w:b/>
          <w:bCs/>
        </w:rPr>
        <w:t>WePEG1787</w:t>
      </w:r>
      <w:r w:rsidR="00865C82">
        <w:t xml:space="preserve"> fills in those holes.</w:t>
      </w:r>
    </w:p>
    <w:p w14:paraId="1647E37A" w14:textId="73BFDDF7" w:rsidR="0072171E" w:rsidRPr="00E80BB0" w:rsidRDefault="008B2A1E" w:rsidP="00E6132A">
      <w:pPr>
        <w:pStyle w:val="ListParagraph"/>
        <w:numPr>
          <w:ilvl w:val="0"/>
          <w:numId w:val="95"/>
        </w:numPr>
      </w:pPr>
      <w:permStart w:id="873350299" w:edGrp="everyone"/>
      <w:r w:rsidRPr="00380A91">
        <w:rPr>
          <w:rStyle w:val="SubtleEmphasis"/>
        </w:rPr>
        <w:t>__</w:t>
      </w:r>
      <w:permEnd w:id="873350299"/>
      <w:r w:rsidRPr="0072171E">
        <w:t xml:space="preserve"> </w:t>
      </w:r>
      <w:r w:rsidR="008D5943" w:rsidRPr="00813819">
        <w:t xml:space="preserve">All thirteen </w:t>
      </w:r>
      <w:r w:rsidR="003F64A4">
        <w:t>states</w:t>
      </w:r>
      <w:r w:rsidR="008D5943" w:rsidRPr="00813819">
        <w:t xml:space="preserve"> were centered on the Holy Bible’s morality, </w:t>
      </w:r>
      <w:r w:rsidR="0072171E" w:rsidRPr="00813819">
        <w:t>F</w:t>
      </w:r>
      <w:r w:rsidR="008D5943" w:rsidRPr="00813819">
        <w:t>amily, and commandments as a large majority.</w:t>
      </w:r>
      <w:r w:rsidR="008D5943" w:rsidRPr="00FA5970">
        <w:t xml:space="preserve"> </w:t>
      </w:r>
    </w:p>
    <w:p w14:paraId="4A5AB076" w14:textId="6BD32282" w:rsidR="0072171E" w:rsidRPr="00E80BB0" w:rsidRDefault="00865C82" w:rsidP="00E6132A">
      <w:pPr>
        <w:pStyle w:val="ListParagraph"/>
        <w:numPr>
          <w:ilvl w:val="0"/>
          <w:numId w:val="95"/>
        </w:numPr>
      </w:pPr>
      <w:permStart w:id="1832018305" w:edGrp="everyone"/>
      <w:r w:rsidRPr="00380A91">
        <w:rPr>
          <w:rStyle w:val="SubtleEmphasis"/>
        </w:rPr>
        <w:t>__</w:t>
      </w:r>
      <w:permEnd w:id="1832018305"/>
      <w:r w:rsidRPr="0072171E">
        <w:t xml:space="preserve"> </w:t>
      </w:r>
      <w:r w:rsidRPr="00813819">
        <w:t xml:space="preserve">Our </w:t>
      </w:r>
      <w:r w:rsidR="000E0BDE">
        <w:t>Founders</w:t>
      </w:r>
      <w:r w:rsidR="008973C4">
        <w:t xml:space="preserve"> </w:t>
      </w:r>
      <w:r w:rsidRPr="00813819">
        <w:t xml:space="preserve">took faith for granted as the </w:t>
      </w:r>
      <w:r w:rsidR="00FF7158">
        <w:t>bedrock</w:t>
      </w:r>
      <w:r w:rsidRPr="00813819">
        <w:t xml:space="preserve"> of our society.</w:t>
      </w:r>
      <w:r w:rsidRPr="00FA5970">
        <w:t xml:space="preserve"> </w:t>
      </w:r>
    </w:p>
    <w:p w14:paraId="710551AE" w14:textId="2E8A549B" w:rsidR="008D5943" w:rsidRPr="00E6132A" w:rsidRDefault="00865C82" w:rsidP="00E6132A">
      <w:pPr>
        <w:pStyle w:val="ListParagraph"/>
        <w:numPr>
          <w:ilvl w:val="0"/>
          <w:numId w:val="95"/>
        </w:numPr>
        <w:rPr>
          <w:color w:val="auto"/>
        </w:rPr>
      </w:pPr>
      <w:permStart w:id="88303219" w:edGrp="everyone"/>
      <w:r w:rsidRPr="00380A91">
        <w:rPr>
          <w:rStyle w:val="SubtleEmphasis"/>
        </w:rPr>
        <w:t>__</w:t>
      </w:r>
      <w:permEnd w:id="88303219"/>
      <w:r w:rsidRPr="0072171E">
        <w:t xml:space="preserve"> </w:t>
      </w:r>
      <w:r w:rsidRPr="00813819">
        <w:t xml:space="preserve">Whether one </w:t>
      </w:r>
      <w:r w:rsidR="008973C4">
        <w:t>b</w:t>
      </w:r>
      <w:r w:rsidRPr="00813819">
        <w:t xml:space="preserve">elieves or not, </w:t>
      </w:r>
      <w:r w:rsidRPr="00E6132A">
        <w:rPr>
          <w:b/>
          <w:bCs/>
        </w:rPr>
        <w:t>WePEG1787</w:t>
      </w:r>
      <w:r w:rsidRPr="00813819">
        <w:t xml:space="preserve"> provides an opportunity to unite all </w:t>
      </w:r>
      <w:r w:rsidR="0072171E" w:rsidRPr="00E6132A">
        <w:rPr>
          <w:i/>
        </w:rPr>
        <w:t>Liberty</w:t>
      </w:r>
      <w:r w:rsidRPr="00813819">
        <w:t>-loving citizens.</w:t>
      </w:r>
    </w:p>
    <w:p w14:paraId="1F138E50" w14:textId="585C7724" w:rsidR="008B2A1E" w:rsidRDefault="008B2A1E" w:rsidP="008B2A1E">
      <w:pPr>
        <w:pStyle w:val="Heading3"/>
      </w:pPr>
      <w:r w:rsidRPr="00621A47">
        <w:rPr>
          <w:rStyle w:val="Heading3Char"/>
          <w:b/>
        </w:rPr>
        <w:t>P</w:t>
      </w:r>
      <w:r w:rsidR="00395121">
        <w:rPr>
          <w:rStyle w:val="Heading3Char"/>
          <w:b/>
        </w:rPr>
        <w:t>19</w:t>
      </w:r>
      <w:r w:rsidRPr="00621A47">
        <w:rPr>
          <w:rStyle w:val="Heading3Char"/>
          <w:b/>
        </w:rPr>
        <w:t xml:space="preserve"> Set </w:t>
      </w:r>
      <w:r w:rsidR="0098707F">
        <w:rPr>
          <w:rStyle w:val="Heading3Char"/>
          <w:b/>
        </w:rPr>
        <w:t>2</w:t>
      </w:r>
      <w:r w:rsidRPr="00621A47">
        <w:rPr>
          <w:rStyle w:val="Heading3Char"/>
          <w:b/>
        </w:rPr>
        <w:t>: Federalist 1:</w:t>
      </w:r>
      <w:r w:rsidRPr="00621A47">
        <w:t xml:space="preserve"> </w:t>
      </w:r>
      <w:r w:rsidRPr="00722CC4">
        <w:t>The Importance of the Union</w:t>
      </w:r>
      <w:r>
        <w:t xml:space="preserve"> </w:t>
      </w:r>
      <w:permStart w:id="939287776" w:edGrp="everyone"/>
      <w:r w:rsidRPr="00380A91">
        <w:rPr>
          <w:rStyle w:val="SubtleEmphasis"/>
        </w:rPr>
        <w:t>__</w:t>
      </w:r>
      <w:permEnd w:id="939287776"/>
    </w:p>
    <w:p w14:paraId="4C474A5C" w14:textId="3327BFF4" w:rsidR="008B2A1E" w:rsidRPr="002E4B1C" w:rsidRDefault="008B2A1E" w:rsidP="008B2A1E">
      <w:pPr>
        <w:pStyle w:val="Body"/>
        <w:rPr>
          <w:rFonts w:eastAsiaTheme="majorEastAsia"/>
        </w:rPr>
      </w:pPr>
      <w:bookmarkStart w:id="98" w:name="_Hlk196564668"/>
      <w:r w:rsidRPr="002E4B1C">
        <w:rPr>
          <w:rFonts w:eastAsiaTheme="majorEastAsia"/>
          <w:b/>
          <w:bCs/>
        </w:rPr>
        <w:t>Quote</w:t>
      </w:r>
      <w:r w:rsidRPr="002E4B1C">
        <w:rPr>
          <w:rFonts w:eastAsiaTheme="majorEastAsia"/>
        </w:rPr>
        <w:t xml:space="preserve">: </w:t>
      </w:r>
      <w:r w:rsidR="0070726B">
        <w:rPr>
          <w:rFonts w:eastAsiaTheme="majorEastAsia"/>
        </w:rPr>
        <w:t>‘</w:t>
      </w:r>
      <w:r w:rsidRPr="002E4B1C">
        <w:rPr>
          <w:rFonts w:eastAsiaTheme="majorEastAsia"/>
          <w:iCs/>
        </w:rPr>
        <w:t xml:space="preserve">It has been frequently remarked that it seems to have been reserved to the people of this country...to decide the important question whether societies of men are really capable or not of </w:t>
      </w:r>
      <w:r w:rsidRPr="00A76C6F">
        <w:rPr>
          <w:rFonts w:eastAsiaTheme="majorEastAsia"/>
          <w:iCs/>
        </w:rPr>
        <w:t>establishing good government</w:t>
      </w:r>
      <w:r w:rsidRPr="002E4B1C">
        <w:rPr>
          <w:rFonts w:eastAsiaTheme="majorEastAsia"/>
          <w:b/>
          <w:bCs/>
          <w:iCs/>
        </w:rPr>
        <w:t xml:space="preserve"> from reflection and choice</w:t>
      </w:r>
      <w:r w:rsidRPr="002E4B1C">
        <w:rPr>
          <w:rFonts w:eastAsiaTheme="majorEastAsia"/>
          <w:iCs/>
        </w:rPr>
        <w:t>.</w:t>
      </w:r>
      <w:r w:rsidR="0070726B">
        <w:rPr>
          <w:rFonts w:eastAsiaTheme="majorEastAsia"/>
          <w:iCs/>
        </w:rPr>
        <w:t>’</w:t>
      </w:r>
    </w:p>
    <w:p w14:paraId="116D0B89" w14:textId="7991BC32" w:rsidR="008B2A1E" w:rsidRPr="00E6132A" w:rsidRDefault="007925F5" w:rsidP="00E6132A">
      <w:pPr>
        <w:pStyle w:val="ListParagraph"/>
        <w:numPr>
          <w:ilvl w:val="0"/>
          <w:numId w:val="101"/>
        </w:numPr>
        <w:rPr>
          <w:color w:val="auto"/>
        </w:rPr>
      </w:pPr>
      <w:r w:rsidRPr="007925F5">
        <w:t xml:space="preserve">    </w:t>
      </w:r>
      <w:r w:rsidR="008B2A1E" w:rsidRPr="007925F5">
        <w:t xml:space="preserve"> </w:t>
      </w:r>
      <w:r w:rsidR="008B2A1E" w:rsidRPr="00E6132A">
        <w:rPr>
          <w:b/>
          <w:bCs/>
        </w:rPr>
        <w:t>F1</w:t>
      </w:r>
      <w:r w:rsidR="008B2A1E">
        <w:t xml:space="preserve"> is about a strong federal government</w:t>
      </w:r>
      <w:r w:rsidR="008973C4">
        <w:t>, in contrast to the Continental Congress,</w:t>
      </w:r>
      <w:r w:rsidR="00A76C6F" w:rsidRPr="00A76C6F">
        <w:t xml:space="preserve"> which </w:t>
      </w:r>
      <w:r w:rsidR="00A76C6F">
        <w:t xml:space="preserve">had </w:t>
      </w:r>
      <w:r w:rsidR="00A76C6F" w:rsidRPr="00A76C6F">
        <w:t xml:space="preserve">no power. </w:t>
      </w:r>
      <w:r w:rsidR="008B2A1E">
        <w:t xml:space="preserve">Our </w:t>
      </w:r>
      <w:r w:rsidR="000E0BDE">
        <w:t>Founders</w:t>
      </w:r>
      <w:r w:rsidR="00D047E2">
        <w:t xml:space="preserve"> </w:t>
      </w:r>
      <w:r w:rsidR="008B2A1E">
        <w:t>fiercely debated the distribution of power. O</w:t>
      </w:r>
      <w:r w:rsidR="008B2A1E" w:rsidRPr="002E4B1C">
        <w:t xml:space="preserve">ur DOI/COTUS was </w:t>
      </w:r>
      <w:r w:rsidR="00D45781">
        <w:t xml:space="preserve">already </w:t>
      </w:r>
      <w:r w:rsidR="008B2A1E" w:rsidRPr="002E4B1C">
        <w:t xml:space="preserve">written at this point. </w:t>
      </w:r>
      <w:r w:rsidR="008B2A1E">
        <w:t xml:space="preserve">The next step was </w:t>
      </w:r>
      <w:bookmarkEnd w:id="98"/>
      <w:r w:rsidR="008973C4">
        <w:t xml:space="preserve">for </w:t>
      </w:r>
      <w:r w:rsidR="00D047E2">
        <w:t>the states to ratify it.</w:t>
      </w:r>
    </w:p>
    <w:p w14:paraId="3EBEF649" w14:textId="4A769589" w:rsidR="007925F5" w:rsidRPr="00E6132A" w:rsidRDefault="002E4B1C" w:rsidP="00E6132A">
      <w:pPr>
        <w:pStyle w:val="ListParagraph"/>
        <w:numPr>
          <w:ilvl w:val="0"/>
          <w:numId w:val="95"/>
        </w:numPr>
        <w:rPr>
          <w:color w:val="auto"/>
        </w:rPr>
      </w:pPr>
      <w:permStart w:id="1087395513" w:edGrp="everyone"/>
      <w:r w:rsidRPr="00380A91">
        <w:rPr>
          <w:rStyle w:val="SubtleEmphasis"/>
        </w:rPr>
        <w:t>__</w:t>
      </w:r>
      <w:permEnd w:id="1087395513"/>
      <w:r w:rsidRPr="00813819">
        <w:t xml:space="preserve"> </w:t>
      </w:r>
      <w:r w:rsidR="00A21CA4">
        <w:t>B</w:t>
      </w:r>
      <w:r>
        <w:t xml:space="preserve">ecause our representatives do </w:t>
      </w:r>
      <w:r w:rsidR="007925F5">
        <w:t>government work</w:t>
      </w:r>
      <w:r>
        <w:t xml:space="preserve">, </w:t>
      </w:r>
      <w:r w:rsidR="008973C4" w:rsidRPr="00E6132A">
        <w:rPr>
          <w:b/>
          <w:bCs/>
        </w:rPr>
        <w:t>they must facilitate WTP’s paying closer</w:t>
      </w:r>
      <w:r w:rsidRPr="00E6132A">
        <w:rPr>
          <w:b/>
          <w:bCs/>
        </w:rPr>
        <w:t xml:space="preserve"> attention to what they are doing</w:t>
      </w:r>
      <w:r>
        <w:t>. Ratification of everything is not viable, but ‘alarms</w:t>
      </w:r>
      <w:r w:rsidR="007925F5">
        <w:t>’</w:t>
      </w:r>
      <w:r>
        <w:t xml:space="preserve"> are mandatory.</w:t>
      </w:r>
    </w:p>
    <w:p w14:paraId="76E33B23" w14:textId="0176BE32" w:rsidR="002E4B1C" w:rsidRPr="00FA5970" w:rsidRDefault="002E4B1C" w:rsidP="00E6132A">
      <w:pPr>
        <w:pStyle w:val="ListParagraph"/>
        <w:numPr>
          <w:ilvl w:val="0"/>
          <w:numId w:val="95"/>
        </w:numPr>
      </w:pPr>
      <w:permStart w:id="782059178" w:edGrp="everyone"/>
      <w:r w:rsidRPr="00380A91">
        <w:rPr>
          <w:rStyle w:val="SubtleEmphasis"/>
        </w:rPr>
        <w:t>__</w:t>
      </w:r>
      <w:permEnd w:id="782059178"/>
      <w:r w:rsidRPr="007925F5">
        <w:t xml:space="preserve"> </w:t>
      </w:r>
      <w:r w:rsidRPr="00813819">
        <w:t>Transparency is WTP’s alarm signal, and interested groups will sound the alarm. Representative responsibility to WTP is easy because there is nothing to hide or self-interest to feed</w:t>
      </w:r>
      <w:r w:rsidR="008973C4">
        <w:t>, with political parties between</w:t>
      </w:r>
      <w:r w:rsidR="007925F5" w:rsidRPr="00813819">
        <w:t xml:space="preserve"> </w:t>
      </w:r>
      <w:r w:rsidR="008973C4">
        <w:t>us</w:t>
      </w:r>
      <w:r w:rsidRPr="00813819">
        <w:t>.</w:t>
      </w:r>
    </w:p>
    <w:p w14:paraId="7B945076" w14:textId="31BD2068" w:rsidR="002E4B1C" w:rsidRPr="00E6132A" w:rsidRDefault="002E4B1C" w:rsidP="00E6132A">
      <w:pPr>
        <w:pStyle w:val="ListParagraph"/>
        <w:numPr>
          <w:ilvl w:val="0"/>
          <w:numId w:val="95"/>
        </w:numPr>
        <w:rPr>
          <w:color w:val="auto"/>
        </w:rPr>
      </w:pPr>
      <w:permStart w:id="91576705" w:edGrp="everyone"/>
      <w:r w:rsidRPr="00380A91">
        <w:rPr>
          <w:rStyle w:val="SubtleEmphasis"/>
        </w:rPr>
        <w:t>__</w:t>
      </w:r>
      <w:permEnd w:id="91576705"/>
      <w:r>
        <w:t xml:space="preserve"> Putting a political </w:t>
      </w:r>
      <w:r w:rsidR="002F3216">
        <w:t>party</w:t>
      </w:r>
      <w:r>
        <w:t xml:space="preserve"> between WTP </w:t>
      </w:r>
      <w:r w:rsidR="00131FDE">
        <w:t xml:space="preserve">and our representatives </w:t>
      </w:r>
      <w:r>
        <w:t xml:space="preserve">requires secrecy because </w:t>
      </w:r>
      <w:r w:rsidR="002F3216">
        <w:t>parties</w:t>
      </w:r>
      <w:r w:rsidR="00131FDE">
        <w:t>, by definition,</w:t>
      </w:r>
      <w:r>
        <w:t xml:space="preserve"> serve their self-interest, or there is no point in a </w:t>
      </w:r>
      <w:r w:rsidR="002F3216">
        <w:t>party</w:t>
      </w:r>
      <w:r>
        <w:t xml:space="preserve">'s existence. </w:t>
      </w:r>
    </w:p>
    <w:p w14:paraId="2A09523C" w14:textId="0405D776" w:rsidR="001B59F6" w:rsidRPr="00E6132A" w:rsidRDefault="002E4B1C" w:rsidP="00E6132A">
      <w:pPr>
        <w:pStyle w:val="ListParagraph"/>
        <w:numPr>
          <w:ilvl w:val="0"/>
          <w:numId w:val="95"/>
        </w:numPr>
        <w:rPr>
          <w:color w:val="auto"/>
        </w:rPr>
      </w:pPr>
      <w:permStart w:id="60839597" w:edGrp="everyone"/>
      <w:r w:rsidRPr="00380A91">
        <w:rPr>
          <w:rStyle w:val="SubtleEmphasis"/>
        </w:rPr>
        <w:t>__</w:t>
      </w:r>
      <w:permEnd w:id="60839597"/>
      <w:r>
        <w:t xml:space="preserve"> </w:t>
      </w:r>
      <w:r w:rsidRPr="00E6132A">
        <w:rPr>
          <w:b/>
          <w:bCs/>
        </w:rPr>
        <w:t>F1</w:t>
      </w:r>
      <w:r>
        <w:t xml:space="preserve"> warns that opposition to the Constitution will come </w:t>
      </w:r>
      <w:r w:rsidR="007925F5">
        <w:t>from honest concerns and</w:t>
      </w:r>
      <w:r w:rsidRPr="00E6132A">
        <w:rPr>
          <w:b/>
          <w:bCs/>
        </w:rPr>
        <w:t xml:space="preserve"> people driven by self-interest, power, </w:t>
      </w:r>
      <w:r w:rsidR="00131FDE" w:rsidRPr="00E6132A">
        <w:rPr>
          <w:b/>
          <w:bCs/>
        </w:rPr>
        <w:t>and</w:t>
      </w:r>
      <w:r w:rsidRPr="00E6132A">
        <w:rPr>
          <w:b/>
          <w:bCs/>
        </w:rPr>
        <w:t xml:space="preserve"> fear of losing influence</w:t>
      </w:r>
      <w:r>
        <w:t xml:space="preserve">. That is all WTP see today because political </w:t>
      </w:r>
      <w:r w:rsidR="002F3216">
        <w:t>parties</w:t>
      </w:r>
      <w:r>
        <w:t xml:space="preserve"> have destroyed almost all Governing </w:t>
      </w:r>
      <w:r w:rsidR="00131FDE">
        <w:t>P</w:t>
      </w:r>
      <w:r>
        <w:t>rinciples</w:t>
      </w:r>
      <w:r w:rsidR="008973C4">
        <w:t>.</w:t>
      </w:r>
    </w:p>
    <w:p w14:paraId="4B499C49" w14:textId="53450273" w:rsidR="00131FDE" w:rsidRPr="002E6D6F" w:rsidRDefault="001B59F6" w:rsidP="00E6132A">
      <w:pPr>
        <w:pStyle w:val="ListParagraph"/>
        <w:numPr>
          <w:ilvl w:val="0"/>
          <w:numId w:val="95"/>
        </w:numPr>
      </w:pPr>
      <w:r w:rsidRPr="001B59F6">
        <w:t xml:space="preserve">      </w:t>
      </w:r>
      <w:r w:rsidR="00131FDE" w:rsidRPr="001B59F6">
        <w:t>Later, the Federalist discusse</w:t>
      </w:r>
      <w:r w:rsidR="00CD2E5C" w:rsidRPr="001B59F6">
        <w:t>d</w:t>
      </w:r>
      <w:r w:rsidR="00131FDE" w:rsidRPr="001B59F6">
        <w:t xml:space="preserve"> the limits to prevent a strong federal government from stepping on the sovereign </w:t>
      </w:r>
      <w:r w:rsidR="003F64A4">
        <w:t>states</w:t>
      </w:r>
      <w:r w:rsidR="00131FDE" w:rsidRPr="001B59F6">
        <w:t>.</w:t>
      </w:r>
    </w:p>
    <w:p w14:paraId="2B9CBADC" w14:textId="77777777" w:rsidR="007925F5" w:rsidRPr="00813819" w:rsidRDefault="002E4B1C" w:rsidP="00E6132A">
      <w:pPr>
        <w:pStyle w:val="ListParagraph"/>
        <w:numPr>
          <w:ilvl w:val="0"/>
          <w:numId w:val="95"/>
        </w:numPr>
      </w:pPr>
      <w:permStart w:id="564876083" w:edGrp="everyone"/>
      <w:r w:rsidRPr="00380A91">
        <w:rPr>
          <w:rStyle w:val="SubtleEmphasis"/>
        </w:rPr>
        <w:t>__</w:t>
      </w:r>
      <w:permEnd w:id="564876083"/>
      <w:r>
        <w:t xml:space="preserve"> </w:t>
      </w:r>
      <w:r w:rsidR="00621A47" w:rsidRPr="00E6132A">
        <w:rPr>
          <w:b/>
          <w:bCs/>
          <w:color w:val="833C0B" w:themeColor="accent2" w:themeShade="80"/>
        </w:rPr>
        <w:t>I have read</w:t>
      </w:r>
      <w:r w:rsidR="00621A47" w:rsidRPr="00E6132A">
        <w:rPr>
          <w:color w:val="833C0B" w:themeColor="accent2" w:themeShade="80"/>
        </w:rPr>
        <w:t xml:space="preserve"> </w:t>
      </w:r>
      <w:r w:rsidR="00621A47" w:rsidRPr="00BF68D0">
        <w:t>Federalist 1</w:t>
      </w:r>
      <w:r w:rsidR="00621A47" w:rsidRPr="002E6D6F">
        <w:t>.</w:t>
      </w:r>
    </w:p>
    <w:p w14:paraId="007D09CB" w14:textId="1BBDDDE3" w:rsidR="007925F5" w:rsidRPr="00E80BB0" w:rsidRDefault="007925F5" w:rsidP="00E80BB0">
      <w:pPr>
        <w:pStyle w:val="Heading3"/>
        <w:rPr>
          <w:rStyle w:val="ListParagraphChar"/>
        </w:rPr>
      </w:pPr>
      <w:bookmarkStart w:id="99" w:name="_Hlk196321964"/>
      <w:r w:rsidRPr="00E80BB0">
        <w:t>P</w:t>
      </w:r>
      <w:r w:rsidR="00395121">
        <w:t>19</w:t>
      </w:r>
      <w:r w:rsidRPr="00E80BB0">
        <w:t xml:space="preserve"> Set 3: Federalist 2-8: Strength Against Foreign Hostilities </w:t>
      </w:r>
      <w:permStart w:id="365835597" w:edGrp="everyone"/>
      <w:r w:rsidRPr="00E80BB0">
        <w:rPr>
          <w:rStyle w:val="SubtleEmphasis"/>
        </w:rPr>
        <w:t>__</w:t>
      </w:r>
      <w:bookmarkEnd w:id="99"/>
      <w:permEnd w:id="365835597"/>
    </w:p>
    <w:p w14:paraId="217632A0" w14:textId="0C9EE31D" w:rsidR="00131FDE" w:rsidRPr="00E6132A" w:rsidRDefault="007925F5" w:rsidP="00E6132A">
      <w:pPr>
        <w:pStyle w:val="ListParagraph"/>
        <w:numPr>
          <w:ilvl w:val="0"/>
          <w:numId w:val="124"/>
        </w:numPr>
        <w:rPr>
          <w:color w:val="404040" w:themeColor="text1" w:themeTint="BF"/>
        </w:rPr>
      </w:pPr>
      <w:r w:rsidRPr="007925F5">
        <w:t xml:space="preserve">    </w:t>
      </w:r>
      <w:r w:rsidR="002E4B1C" w:rsidRPr="00E6132A">
        <w:rPr>
          <w:b/>
          <w:bCs/>
        </w:rPr>
        <w:t>F2-F</w:t>
      </w:r>
      <w:r w:rsidR="00FF7158" w:rsidRPr="00E6132A">
        <w:rPr>
          <w:b/>
          <w:bCs/>
        </w:rPr>
        <w:t>8</w:t>
      </w:r>
      <w:r w:rsidR="002E4B1C">
        <w:t xml:space="preserve"> are similar discussions. Security requires a strong, unified nation </w:t>
      </w:r>
      <w:r w:rsidR="008973C4">
        <w:t>to withstand external</w:t>
      </w:r>
      <w:r w:rsidR="002E4B1C">
        <w:t xml:space="preserve"> forces.</w:t>
      </w:r>
    </w:p>
    <w:p w14:paraId="4A77A6FA" w14:textId="7B29A171" w:rsidR="002E4B1C" w:rsidRPr="007925F5" w:rsidRDefault="00131FDE" w:rsidP="00E6132A">
      <w:pPr>
        <w:pStyle w:val="ListParagraph"/>
        <w:rPr>
          <w:color w:val="auto"/>
        </w:rPr>
      </w:pPr>
      <w:permStart w:id="472663098" w:edGrp="everyone"/>
      <w:r w:rsidRPr="00380A91">
        <w:rPr>
          <w:rStyle w:val="SubtleEmphasis"/>
        </w:rPr>
        <w:t>__</w:t>
      </w:r>
      <w:permEnd w:id="472663098"/>
      <w:r w:rsidRPr="00131FDE">
        <w:t xml:space="preserve"> </w:t>
      </w:r>
      <w:r w:rsidR="002E4B1C" w:rsidRPr="00FF7158">
        <w:rPr>
          <w:b/>
          <w:bCs/>
          <w:color w:val="833C0B" w:themeColor="accent2" w:themeShade="80"/>
        </w:rPr>
        <w:t>WTP’s</w:t>
      </w:r>
      <w:r w:rsidR="002E4B1C">
        <w:t xml:space="preserve"> representatives must ratify a war before the POTUS can engage. </w:t>
      </w:r>
    </w:p>
    <w:p w14:paraId="030B84BF" w14:textId="77777777" w:rsidR="008973C4" w:rsidRDefault="002E4B1C" w:rsidP="00E6132A">
      <w:pPr>
        <w:pStyle w:val="ListParagraph"/>
      </w:pPr>
      <w:permStart w:id="692939123" w:edGrp="everyone"/>
      <w:r w:rsidRPr="00380A91">
        <w:rPr>
          <w:rStyle w:val="SubtleEmphasis"/>
        </w:rPr>
        <w:lastRenderedPageBreak/>
        <w:t>__</w:t>
      </w:r>
      <w:permEnd w:id="692939123"/>
      <w:r w:rsidRPr="002E4B1C">
        <w:t xml:space="preserve"> </w:t>
      </w:r>
      <w:r w:rsidRPr="001B59F6">
        <w:t>WTP are hawks and doves and must influence our representatives on significant topic</w:t>
      </w:r>
      <w:r w:rsidR="007E5110">
        <w:t xml:space="preserve">s. </w:t>
      </w:r>
    </w:p>
    <w:p w14:paraId="05C45854" w14:textId="1DE9C0B2" w:rsidR="002E4B1C" w:rsidRPr="00E80BB0" w:rsidRDefault="008973C4" w:rsidP="00E6132A">
      <w:pPr>
        <w:pStyle w:val="ListParagraph"/>
      </w:pPr>
      <w:permStart w:id="1125265442" w:edGrp="everyone"/>
      <w:r>
        <w:rPr>
          <w:rStyle w:val="SubtleEmphasis"/>
        </w:rPr>
        <w:t>__</w:t>
      </w:r>
      <w:permEnd w:id="1125265442"/>
      <w:r w:rsidRPr="008973C4">
        <w:t xml:space="preserve"> </w:t>
      </w:r>
      <w:r w:rsidR="007E5110">
        <w:t>T</w:t>
      </w:r>
      <w:r w:rsidR="002E4B1C">
        <w:t xml:space="preserve">here is zero room for political </w:t>
      </w:r>
      <w:r w:rsidR="002F3216">
        <w:t>parties</w:t>
      </w:r>
      <w:r w:rsidR="002E4B1C">
        <w:t xml:space="preserve"> as another unratified branch to influence </w:t>
      </w:r>
      <w:r w:rsidR="002E4B1C" w:rsidRPr="00FF7158">
        <w:rPr>
          <w:i/>
        </w:rPr>
        <w:t>life</w:t>
      </w:r>
      <w:r>
        <w:t>-and-</w:t>
      </w:r>
      <w:r w:rsidR="002E4B1C">
        <w:t xml:space="preserve">death issues or other decisions. Only when WTP are looking at the big picture do we see the depravity of political </w:t>
      </w:r>
      <w:r w:rsidR="002F3216">
        <w:t>parties</w:t>
      </w:r>
      <w:r w:rsidR="002E4B1C">
        <w:t>.</w:t>
      </w:r>
    </w:p>
    <w:p w14:paraId="62A6D6AE" w14:textId="71B078F9" w:rsidR="002E4B1C" w:rsidRDefault="002E4B1C" w:rsidP="00E6132A">
      <w:pPr>
        <w:pStyle w:val="ListParagraph"/>
      </w:pPr>
      <w:permStart w:id="1309497384" w:edGrp="everyone"/>
      <w:r w:rsidRPr="00380A91">
        <w:rPr>
          <w:rStyle w:val="SubtleEmphasis"/>
        </w:rPr>
        <w:t>__</w:t>
      </w:r>
      <w:permEnd w:id="1309497384"/>
      <w:r w:rsidRPr="007925F5">
        <w:t xml:space="preserve"> </w:t>
      </w:r>
      <w:r w:rsidRPr="002E6D6F">
        <w:rPr>
          <w:b/>
          <w:bCs/>
          <w:color w:val="833C0B" w:themeColor="accent2" w:themeShade="80"/>
        </w:rPr>
        <w:t>I have read</w:t>
      </w:r>
      <w:r w:rsidRPr="00ED59A6">
        <w:rPr>
          <w:color w:val="833C0B" w:themeColor="accent2" w:themeShade="80"/>
        </w:rPr>
        <w:t xml:space="preserve"> </w:t>
      </w:r>
      <w:r w:rsidRPr="007925F5">
        <w:t>F</w:t>
      </w:r>
      <w:r w:rsidR="00CD2E5C" w:rsidRPr="007925F5">
        <w:t xml:space="preserve">ederalist </w:t>
      </w:r>
      <w:r w:rsidRPr="007925F5">
        <w:t>2-</w:t>
      </w:r>
      <w:r w:rsidR="00FF7158">
        <w:t>8</w:t>
      </w:r>
      <w:r w:rsidRPr="002E4B1C">
        <w:t>.</w:t>
      </w:r>
    </w:p>
    <w:p w14:paraId="7D19B1B3" w14:textId="46920BFF" w:rsidR="002E4B1C" w:rsidRPr="002E4B1C" w:rsidRDefault="005A1E51" w:rsidP="002E4B1C">
      <w:pPr>
        <w:pStyle w:val="Heading3"/>
      </w:pPr>
      <w:r>
        <w:rPr>
          <w:rStyle w:val="Heading3Char"/>
          <w:b/>
        </w:rPr>
        <w:t>P</w:t>
      </w:r>
      <w:r w:rsidR="00395121">
        <w:rPr>
          <w:rStyle w:val="Heading3Char"/>
          <w:b/>
        </w:rPr>
        <w:t>19</w:t>
      </w:r>
      <w:r w:rsidR="002E4B1C" w:rsidRPr="00621A47">
        <w:rPr>
          <w:rStyle w:val="Heading3Char"/>
          <w:b/>
        </w:rPr>
        <w:t xml:space="preserve"> Set </w:t>
      </w:r>
      <w:r w:rsidR="00FF7158">
        <w:rPr>
          <w:rStyle w:val="Heading3Char"/>
          <w:b/>
        </w:rPr>
        <w:t>4</w:t>
      </w:r>
      <w:r w:rsidR="002E4B1C" w:rsidRPr="00621A47">
        <w:rPr>
          <w:rStyle w:val="Heading3Char"/>
          <w:b/>
        </w:rPr>
        <w:t xml:space="preserve">: Federalist </w:t>
      </w:r>
      <w:r w:rsidR="00D66251">
        <w:rPr>
          <w:rStyle w:val="Heading3Char"/>
          <w:b/>
        </w:rPr>
        <w:t>9</w:t>
      </w:r>
      <w:r w:rsidR="00131FDE">
        <w:rPr>
          <w:rStyle w:val="Heading3Char"/>
          <w:b/>
        </w:rPr>
        <w:t>:</w:t>
      </w:r>
      <w:r w:rsidR="00D66251">
        <w:rPr>
          <w:rStyle w:val="Heading3Char"/>
          <w:b/>
        </w:rPr>
        <w:t xml:space="preserve"> Large Republics</w:t>
      </w:r>
      <w:r w:rsidR="00CD2E5C">
        <w:rPr>
          <w:rStyle w:val="Heading3Char"/>
          <w:b/>
        </w:rPr>
        <w:t xml:space="preserve"> </w:t>
      </w:r>
      <w:permStart w:id="923285245" w:edGrp="everyone"/>
      <w:r w:rsidR="00CD2E5C" w:rsidRPr="00380A91">
        <w:rPr>
          <w:rStyle w:val="SubtleEmphasis"/>
        </w:rPr>
        <w:t>__</w:t>
      </w:r>
      <w:permEnd w:id="923285245"/>
    </w:p>
    <w:p w14:paraId="2BEDB6BB" w14:textId="7869CDFB" w:rsidR="00131FDE" w:rsidRPr="007925F5" w:rsidRDefault="00131FDE" w:rsidP="005121EE">
      <w:pPr>
        <w:pStyle w:val="Body"/>
        <w:rPr>
          <w:color w:val="auto"/>
        </w:rPr>
      </w:pPr>
      <w:r w:rsidRPr="007925F5">
        <w:rPr>
          <w:b/>
          <w:bCs/>
        </w:rPr>
        <w:t>Quote:</w:t>
      </w:r>
      <w:r>
        <w:t xml:space="preserve"> </w:t>
      </w:r>
      <w:r w:rsidR="0070726B">
        <w:t>‘</w:t>
      </w:r>
      <w:r w:rsidRPr="00FF7158">
        <w:rPr>
          <w:b/>
          <w:bCs/>
        </w:rPr>
        <w:t>The science of politics</w:t>
      </w:r>
      <w:r w:rsidRPr="00FF7158">
        <w:t xml:space="preserve">, however, like most other sciences, has received great improvement. The </w:t>
      </w:r>
      <w:r w:rsidRPr="00FF7158">
        <w:rPr>
          <w:b/>
          <w:bCs/>
        </w:rPr>
        <w:t>efficacy of various principles</w:t>
      </w:r>
      <w:r w:rsidRPr="00FF7158">
        <w:t xml:space="preserve"> is now well understood, which were either not known at all, </w:t>
      </w:r>
      <w:r w:rsidRPr="00FF7158">
        <w:rPr>
          <w:b/>
          <w:bCs/>
        </w:rPr>
        <w:t>or imperfectly known to the ancients</w:t>
      </w:r>
      <w:r w:rsidRPr="00FF7158">
        <w:t>. The regular distribution of power into distinct departments; the introduction of legislative balances and checks; the institution of courts composed of judges holding their offices during good behavior; the representation of the people in the legislature by deputies of their own election: these are wholly new discoveries, or have made their principal progress towards perfection in modern times. They are means, and powerful means, by which the excellences of republican government may be retained and its imperfections lessened or avoided</w:t>
      </w:r>
      <w:r w:rsidRPr="00131FDE">
        <w:t>.</w:t>
      </w:r>
      <w:r w:rsidR="0070726B">
        <w:t>’</w:t>
      </w:r>
    </w:p>
    <w:p w14:paraId="2549E3F6" w14:textId="1AEF629A" w:rsidR="007925F5" w:rsidRPr="002E6D6F" w:rsidRDefault="00865C82" w:rsidP="00E6132A">
      <w:pPr>
        <w:pStyle w:val="ListParagraph"/>
        <w:numPr>
          <w:ilvl w:val="0"/>
          <w:numId w:val="125"/>
        </w:numPr>
      </w:pPr>
      <w:r w:rsidRPr="007925F5">
        <w:t xml:space="preserve"> </w:t>
      </w:r>
      <w:r w:rsidR="007925F5" w:rsidRPr="007925F5">
        <w:t xml:space="preserve">     </w:t>
      </w:r>
      <w:r w:rsidR="00D66251" w:rsidRPr="00D66251">
        <w:t xml:space="preserve">Critics claimed that large republics were unstable and </w:t>
      </w:r>
      <w:r w:rsidR="00D66251" w:rsidRPr="00131FDE">
        <w:t xml:space="preserve">destined </w:t>
      </w:r>
      <w:r w:rsidR="008973C4">
        <w:t>to fall into</w:t>
      </w:r>
      <w:r w:rsidR="00D66251" w:rsidRPr="00131FDE">
        <w:t xml:space="preserve"> tyranny (</w:t>
      </w:r>
      <w:r w:rsidR="00D66251" w:rsidRPr="00D66251">
        <w:t>citing Montesquieu).</w:t>
      </w:r>
      <w:r w:rsidR="007925F5" w:rsidRPr="00813819">
        <w:t xml:space="preserve"> </w:t>
      </w:r>
      <w:r w:rsidR="00131FDE" w:rsidRPr="00813819">
        <w:t xml:space="preserve">The Republics of Ancient Greece, their Amphictyonic Council, the Achaean League, and the Republic of Rome were </w:t>
      </w:r>
      <w:r w:rsidR="008973C4">
        <w:t>cited as failures that led to the final design of our USA</w:t>
      </w:r>
      <w:r w:rsidR="00CD2E5C" w:rsidRPr="00813819">
        <w:t xml:space="preserve"> enumerated above</w:t>
      </w:r>
      <w:r w:rsidR="00131FDE" w:rsidRPr="00813819">
        <w:t>.</w:t>
      </w:r>
    </w:p>
    <w:p w14:paraId="311D036B" w14:textId="1C4F3CC3" w:rsidR="007925F5" w:rsidRPr="00E80BB0" w:rsidRDefault="00131FDE" w:rsidP="00E6132A">
      <w:pPr>
        <w:pStyle w:val="ListParagraph"/>
      </w:pPr>
      <w:permStart w:id="376075285" w:edGrp="everyone"/>
      <w:r w:rsidRPr="00380A91">
        <w:rPr>
          <w:rStyle w:val="SubtleEmphasis"/>
        </w:rPr>
        <w:t>__</w:t>
      </w:r>
      <w:permEnd w:id="376075285"/>
      <w:r w:rsidRPr="00813819">
        <w:t xml:space="preserve"> Their reference to </w:t>
      </w:r>
      <w:r w:rsidR="0070726B">
        <w:t>‘</w:t>
      </w:r>
      <w:r w:rsidRPr="00813819">
        <w:t>political science</w:t>
      </w:r>
      <w:r w:rsidR="0070726B">
        <w:t>’</w:t>
      </w:r>
      <w:r w:rsidRPr="00813819">
        <w:t xml:space="preserve"> makes study and research mandatory</w:t>
      </w:r>
      <w:r w:rsidR="00CD2E5C" w:rsidRPr="00813819">
        <w:t xml:space="preserve"> within politics</w:t>
      </w:r>
      <w:r w:rsidRPr="00813819">
        <w:t>.</w:t>
      </w:r>
    </w:p>
    <w:p w14:paraId="60F06931" w14:textId="264666BB" w:rsidR="00131FDE" w:rsidRPr="00E80BB0" w:rsidRDefault="00131FDE" w:rsidP="00E6132A">
      <w:pPr>
        <w:pStyle w:val="ListParagraph"/>
      </w:pPr>
      <w:permStart w:id="806311932" w:edGrp="everyone"/>
      <w:r w:rsidRPr="00380A91">
        <w:rPr>
          <w:rStyle w:val="SubtleEmphasis"/>
        </w:rPr>
        <w:t>__</w:t>
      </w:r>
      <w:permEnd w:id="806311932"/>
      <w:r w:rsidRPr="00131FDE">
        <w:t xml:space="preserve"> </w:t>
      </w:r>
      <w:r w:rsidRPr="00FF7158">
        <w:t>Nothing like such debate has tested Progressivism as an alternate form of government</w:t>
      </w:r>
      <w:r w:rsidRPr="00131FDE">
        <w:t>; it is a political mob rule</w:t>
      </w:r>
      <w:r w:rsidR="008973C4">
        <w:t>.</w:t>
      </w:r>
      <w:r w:rsidRPr="00131FDE">
        <w:t xml:space="preserve"> </w:t>
      </w:r>
      <w:r w:rsidRPr="008973C4">
        <w:rPr>
          <w:b/>
          <w:bCs/>
        </w:rPr>
        <w:t>WePEG1787</w:t>
      </w:r>
      <w:r w:rsidRPr="00131FDE">
        <w:t xml:space="preserve"> defeats </w:t>
      </w:r>
      <w:r w:rsidR="008973C4">
        <w:t xml:space="preserve">it </w:t>
      </w:r>
      <w:r w:rsidRPr="00131FDE">
        <w:t>conclusively.</w:t>
      </w:r>
    </w:p>
    <w:p w14:paraId="5D29DCD7" w14:textId="3E824355" w:rsidR="00CD2E5C" w:rsidRDefault="00CD2E5C" w:rsidP="00E6132A">
      <w:pPr>
        <w:pStyle w:val="ListParagraph"/>
      </w:pPr>
      <w:permStart w:id="21708326" w:edGrp="everyone"/>
      <w:r w:rsidRPr="00380A91">
        <w:rPr>
          <w:rStyle w:val="SubtleEmphasis"/>
        </w:rPr>
        <w:t>__</w:t>
      </w:r>
      <w:permEnd w:id="21708326"/>
      <w:r w:rsidRPr="007925F5">
        <w:t xml:space="preserve"> </w:t>
      </w:r>
      <w:r w:rsidRPr="00813819">
        <w:rPr>
          <w:b/>
          <w:bCs/>
          <w:color w:val="833C0B" w:themeColor="accent2" w:themeShade="80"/>
        </w:rPr>
        <w:t>I have read</w:t>
      </w:r>
      <w:r w:rsidRPr="00ED59A6">
        <w:rPr>
          <w:color w:val="833C0B" w:themeColor="accent2" w:themeShade="80"/>
        </w:rPr>
        <w:t xml:space="preserve"> </w:t>
      </w:r>
      <w:r w:rsidRPr="007925F5">
        <w:t>Federalist 9.</w:t>
      </w:r>
    </w:p>
    <w:p w14:paraId="1E46A39C" w14:textId="6CB2410F" w:rsidR="00CD2E5C" w:rsidRPr="00CD2E5C" w:rsidRDefault="005A1E51" w:rsidP="00CD2E5C">
      <w:pPr>
        <w:pStyle w:val="Heading3"/>
      </w:pPr>
      <w:bookmarkStart w:id="100" w:name="_Hlk196381475"/>
      <w:r>
        <w:t>P</w:t>
      </w:r>
      <w:r w:rsidR="00395121">
        <w:t>19</w:t>
      </w:r>
      <w:r w:rsidR="00CD2E5C" w:rsidRPr="00CD2E5C">
        <w:t xml:space="preserve"> Set </w:t>
      </w:r>
      <w:r w:rsidR="00FF7158">
        <w:t>5</w:t>
      </w:r>
      <w:r w:rsidR="00CD2E5C" w:rsidRPr="00CD2E5C">
        <w:t xml:space="preserve">: Federalist 10: Political </w:t>
      </w:r>
      <w:r w:rsidR="002F3216">
        <w:t>Parties</w:t>
      </w:r>
      <w:r w:rsidR="00CD2E5C" w:rsidRPr="00CD2E5C">
        <w:t xml:space="preserve"> </w:t>
      </w:r>
      <w:permStart w:id="955391832" w:edGrp="everyone"/>
      <w:r w:rsidR="00CD2E5C" w:rsidRPr="00380A91">
        <w:rPr>
          <w:rStyle w:val="SubtleEmphasis"/>
        </w:rPr>
        <w:t>__</w:t>
      </w:r>
      <w:permEnd w:id="955391832"/>
    </w:p>
    <w:bookmarkEnd w:id="100"/>
    <w:p w14:paraId="5AA24619" w14:textId="36C9E9B5" w:rsidR="00CD2E5C" w:rsidRPr="00CD2E5C" w:rsidRDefault="00CD2E5C" w:rsidP="005121EE">
      <w:pPr>
        <w:pStyle w:val="Body"/>
      </w:pPr>
      <w:r w:rsidRPr="007925F5">
        <w:rPr>
          <w:b/>
          <w:bCs/>
        </w:rPr>
        <w:t>Quote:</w:t>
      </w:r>
      <w:r w:rsidRPr="00CD2E5C">
        <w:t xml:space="preserve"> </w:t>
      </w:r>
      <w:r w:rsidR="0070726B" w:rsidRPr="00FF7158">
        <w:t>‘</w:t>
      </w:r>
      <w:r w:rsidRPr="00FF7158">
        <w:t xml:space="preserve">AMONG the numerous advantages promised by a well-constructed Union, none deserves to be more accurately developed than its tendency to break and control </w:t>
      </w:r>
      <w:r w:rsidRPr="00FF7158">
        <w:rPr>
          <w:b/>
          <w:bCs/>
        </w:rPr>
        <w:t xml:space="preserve">the violence of </w:t>
      </w:r>
      <w:r w:rsidR="002F3216">
        <w:rPr>
          <w:b/>
          <w:bCs/>
        </w:rPr>
        <w:t>party</w:t>
      </w:r>
      <w:r w:rsidRPr="00FF7158">
        <w:t xml:space="preserve"> . . . </w:t>
      </w:r>
      <w:r w:rsidRPr="00FF7158">
        <w:rPr>
          <w:b/>
          <w:bCs/>
        </w:rPr>
        <w:t>The instability, injustice, and confusion introduced into the public councils</w:t>
      </w:r>
      <w:r w:rsidRPr="00FF7158">
        <w:t xml:space="preserve"> have, in truth, been the mortal </w:t>
      </w:r>
      <w:r w:rsidRPr="00FF7158">
        <w:rPr>
          <w:b/>
          <w:bCs/>
        </w:rPr>
        <w:t>diseases under which popular governments have everywhere perished</w:t>
      </w:r>
      <w:r w:rsidRPr="00FF7158">
        <w:t xml:space="preserve">, as they continue to be the favorite and fruitful topics from </w:t>
      </w:r>
      <w:r w:rsidRPr="00FF7158">
        <w:rPr>
          <w:b/>
          <w:bCs/>
        </w:rPr>
        <w:t>which the adversaries to liberty derive their most specious declamations</w:t>
      </w:r>
      <w:r w:rsidRPr="00FF7158">
        <w:t>.</w:t>
      </w:r>
    </w:p>
    <w:p w14:paraId="1E6806C6" w14:textId="147BD501" w:rsidR="00CD2E5C" w:rsidRPr="00CD2E5C" w:rsidRDefault="00865C82" w:rsidP="00E6132A">
      <w:pPr>
        <w:pStyle w:val="ListParagraph"/>
        <w:numPr>
          <w:ilvl w:val="0"/>
          <w:numId w:val="139"/>
        </w:numPr>
      </w:pPr>
      <w:r w:rsidRPr="007925F5">
        <w:rPr>
          <w:rStyle w:val="ListParagraphChar"/>
        </w:rPr>
        <w:t xml:space="preserve"> </w:t>
      </w:r>
      <w:r w:rsidR="007925F5" w:rsidRPr="007925F5">
        <w:rPr>
          <w:rStyle w:val="ListParagraphChar"/>
        </w:rPr>
        <w:t xml:space="preserve">    </w:t>
      </w:r>
      <w:r w:rsidR="00CD2E5C" w:rsidRPr="00E6132A">
        <w:rPr>
          <w:rStyle w:val="ListParagraphChar"/>
          <w:b/>
          <w:bCs/>
        </w:rPr>
        <w:t>Federalist 10</w:t>
      </w:r>
      <w:r w:rsidR="00CD2E5C" w:rsidRPr="00CD2E5C">
        <w:rPr>
          <w:rStyle w:val="ListParagraphChar"/>
        </w:rPr>
        <w:t xml:space="preserve"> attempts to balance the 1A rights of </w:t>
      </w:r>
      <w:r w:rsidR="002F3216">
        <w:rPr>
          <w:rStyle w:val="ListParagraphChar"/>
        </w:rPr>
        <w:t>parties</w:t>
      </w:r>
      <w:r w:rsidR="00CD2E5C" w:rsidRPr="00CD2E5C">
        <w:rPr>
          <w:rStyle w:val="ListParagraphChar"/>
        </w:rPr>
        <w:t xml:space="preserve"> to assemble and speak with the destruction they inevitably cause</w:t>
      </w:r>
      <w:r w:rsidR="00CD2E5C">
        <w:rPr>
          <w:rStyle w:val="ListParagraphChar"/>
        </w:rPr>
        <w:t xml:space="preserve"> if allowed inside our government.</w:t>
      </w:r>
    </w:p>
    <w:p w14:paraId="17D89DAB" w14:textId="6DA74361" w:rsidR="00CD2E5C" w:rsidRPr="00CD2E5C" w:rsidRDefault="00CD2E5C" w:rsidP="00E6132A">
      <w:pPr>
        <w:pStyle w:val="ListParagraph"/>
      </w:pPr>
      <w:permStart w:id="1236613108" w:edGrp="everyone"/>
      <w:r w:rsidRPr="00380A91">
        <w:rPr>
          <w:rStyle w:val="SubtleEmphasis"/>
        </w:rPr>
        <w:t>__</w:t>
      </w:r>
      <w:permEnd w:id="1236613108"/>
      <w:r w:rsidRPr="00CD2E5C">
        <w:rPr>
          <w:rStyle w:val="ListParagraphChar"/>
        </w:rPr>
        <w:t xml:space="preserve"> And </w:t>
      </w:r>
      <w:r w:rsidRPr="00CD2E5C">
        <w:rPr>
          <w:rStyle w:val="ListParagraphChar"/>
          <w:b/>
          <w:bCs/>
        </w:rPr>
        <w:t xml:space="preserve">our </w:t>
      </w:r>
      <w:r w:rsidR="000E0BDE">
        <w:rPr>
          <w:rStyle w:val="ListParagraphChar"/>
          <w:b/>
          <w:bCs/>
        </w:rPr>
        <w:t>Founders</w:t>
      </w:r>
      <w:r w:rsidR="008973C4">
        <w:rPr>
          <w:rStyle w:val="ListParagraphChar"/>
          <w:b/>
          <w:bCs/>
        </w:rPr>
        <w:t xml:space="preserve"> </w:t>
      </w:r>
      <w:r w:rsidRPr="00CD2E5C">
        <w:rPr>
          <w:rStyle w:val="ListParagraphChar"/>
          <w:b/>
          <w:bCs/>
        </w:rPr>
        <w:t>failed miserably</w:t>
      </w:r>
      <w:r w:rsidRPr="00CD2E5C">
        <w:rPr>
          <w:rStyle w:val="ListParagraphChar"/>
        </w:rPr>
        <w:t xml:space="preserve"> because they never foresaw a political </w:t>
      </w:r>
      <w:r w:rsidR="002F3216">
        <w:rPr>
          <w:rStyle w:val="ListParagraphChar"/>
        </w:rPr>
        <w:t>party</w:t>
      </w:r>
      <w:r w:rsidRPr="00CD2E5C">
        <w:rPr>
          <w:rStyle w:val="ListParagraphChar"/>
        </w:rPr>
        <w:t xml:space="preserve"> focusing itself on the destruction of WTP’s </w:t>
      </w:r>
      <w:r w:rsidRPr="00CD2E5C">
        <w:rPr>
          <w:rStyle w:val="ListParagraphChar"/>
          <w:i/>
        </w:rPr>
        <w:t>Liberty</w:t>
      </w:r>
      <w:r w:rsidRPr="00CD2E5C">
        <w:rPr>
          <w:rStyle w:val="ListParagraphChar"/>
        </w:rPr>
        <w:t>.</w:t>
      </w:r>
    </w:p>
    <w:p w14:paraId="0B0DF7DC" w14:textId="44D0CD09" w:rsidR="00865C82" w:rsidRPr="007925F5" w:rsidRDefault="00CD2E5C" w:rsidP="00E6132A">
      <w:pPr>
        <w:pStyle w:val="ListParagraph"/>
        <w:rPr>
          <w:rStyle w:val="ListParagraphChar"/>
        </w:rPr>
      </w:pPr>
      <w:permStart w:id="221781040" w:edGrp="everyone"/>
      <w:r w:rsidRPr="00380A91">
        <w:rPr>
          <w:rStyle w:val="SubtleEmphasis"/>
        </w:rPr>
        <w:t>__</w:t>
      </w:r>
      <w:permEnd w:id="221781040"/>
      <w:r w:rsidRPr="00CD2E5C">
        <w:rPr>
          <w:rStyle w:val="ListParagraphChar"/>
        </w:rPr>
        <w:t xml:space="preserve"> Keep in mind</w:t>
      </w:r>
      <w:r w:rsidR="008973C4">
        <w:rPr>
          <w:rStyle w:val="ListParagraphChar"/>
        </w:rPr>
        <w:t>,</w:t>
      </w:r>
      <w:r w:rsidRPr="00CD2E5C">
        <w:rPr>
          <w:rStyle w:val="ListParagraphChar"/>
        </w:rPr>
        <w:t xml:space="preserve"> </w:t>
      </w:r>
      <w:r w:rsidR="002F3216">
        <w:rPr>
          <w:rStyle w:val="ListParagraphChar"/>
        </w:rPr>
        <w:t>parties</w:t>
      </w:r>
      <w:r w:rsidRPr="00CD2E5C">
        <w:rPr>
          <w:rStyle w:val="ListParagraphChar"/>
        </w:rPr>
        <w:t xml:space="preserve"> were small </w:t>
      </w:r>
      <w:r>
        <w:rPr>
          <w:rStyle w:val="ListParagraphChar"/>
        </w:rPr>
        <w:t xml:space="preserve">and localized </w:t>
      </w:r>
      <w:r w:rsidR="007925F5">
        <w:rPr>
          <w:rStyle w:val="ListParagraphChar"/>
        </w:rPr>
        <w:t>then and</w:t>
      </w:r>
      <w:r w:rsidRPr="00CD2E5C">
        <w:rPr>
          <w:rStyle w:val="ListParagraphChar"/>
        </w:rPr>
        <w:t xml:space="preserve"> still considered fatal to our Republic.</w:t>
      </w:r>
    </w:p>
    <w:p w14:paraId="71891DCD" w14:textId="394798B4" w:rsidR="00CD2E5C" w:rsidRPr="00CD2E5C" w:rsidRDefault="00865C82" w:rsidP="00E6132A">
      <w:pPr>
        <w:pStyle w:val="ListParagraph"/>
      </w:pPr>
      <w:permStart w:id="797535006" w:edGrp="everyone"/>
      <w:r w:rsidRPr="00380A91">
        <w:rPr>
          <w:rStyle w:val="SubtleEmphasis"/>
        </w:rPr>
        <w:t>__</w:t>
      </w:r>
      <w:permEnd w:id="797535006"/>
      <w:r w:rsidRPr="00865C82">
        <w:rPr>
          <w:rStyle w:val="ListParagraphChar"/>
        </w:rPr>
        <w:t xml:space="preserve"> </w:t>
      </w:r>
      <w:r w:rsidR="00CD2E5C" w:rsidRPr="00CD2E5C">
        <w:rPr>
          <w:rStyle w:val="ListParagraphChar"/>
        </w:rPr>
        <w:t>Keep in mind</w:t>
      </w:r>
      <w:r w:rsidR="008973C4">
        <w:rPr>
          <w:rStyle w:val="ListParagraphChar"/>
        </w:rPr>
        <w:t>,</w:t>
      </w:r>
      <w:r w:rsidR="00CD2E5C" w:rsidRPr="00CD2E5C">
        <w:rPr>
          <w:rStyle w:val="ListParagraphChar"/>
        </w:rPr>
        <w:t xml:space="preserve"> we are defining our federal government. WTP’s federal interest is</w:t>
      </w:r>
      <w:r w:rsidR="008973C4">
        <w:rPr>
          <w:rStyle w:val="ListParagraphChar"/>
        </w:rPr>
        <w:t xml:space="preserve"> protecting</w:t>
      </w:r>
      <w:r w:rsidR="00CD2E5C" w:rsidRPr="00CD2E5C">
        <w:rPr>
          <w:rStyle w:val="ListParagraphChar"/>
        </w:rPr>
        <w:t xml:space="preserve"> </w:t>
      </w:r>
      <w:r w:rsidR="00CD2E5C" w:rsidRPr="00CD2E5C">
        <w:rPr>
          <w:rStyle w:val="ListParagraphChar"/>
          <w:i/>
        </w:rPr>
        <w:t xml:space="preserve">Life, Liberty, and the pursuit of </w:t>
      </w:r>
      <w:r w:rsidR="00FF7158">
        <w:rPr>
          <w:rStyle w:val="ListParagraphChar"/>
          <w:i/>
        </w:rPr>
        <w:t>H</w:t>
      </w:r>
      <w:r w:rsidR="00CD2E5C" w:rsidRPr="00CD2E5C">
        <w:rPr>
          <w:rStyle w:val="ListParagraphChar"/>
          <w:i/>
        </w:rPr>
        <w:t>appiness</w:t>
      </w:r>
      <w:r w:rsidR="00CD2E5C">
        <w:rPr>
          <w:rStyle w:val="ListParagraphChar"/>
        </w:rPr>
        <w:t xml:space="preserve"> </w:t>
      </w:r>
      <w:r w:rsidR="00CD2E5C" w:rsidRPr="001A2584">
        <w:rPr>
          <w:rStyle w:val="ListParagraphChar"/>
          <w:i/>
        </w:rPr>
        <w:t>for all</w:t>
      </w:r>
      <w:r w:rsidR="00CD2E5C">
        <w:rPr>
          <w:rStyle w:val="ListParagraphChar"/>
        </w:rPr>
        <w:t>.</w:t>
      </w:r>
    </w:p>
    <w:p w14:paraId="194A8E18" w14:textId="77777777" w:rsidR="00CD2E5C" w:rsidRDefault="00CD2E5C" w:rsidP="00E6132A">
      <w:pPr>
        <w:pStyle w:val="ListParagraph"/>
        <w:rPr>
          <w:rStyle w:val="ListParagraphChar"/>
        </w:rPr>
      </w:pPr>
      <w:permStart w:id="1868573170" w:edGrp="everyone"/>
      <w:r w:rsidRPr="00380A91">
        <w:rPr>
          <w:rStyle w:val="SubtleEmphasis"/>
        </w:rPr>
        <w:t>__</w:t>
      </w:r>
      <w:permEnd w:id="1868573170"/>
      <w:r w:rsidRPr="00CD2E5C">
        <w:rPr>
          <w:rStyle w:val="ListParagraphChar"/>
        </w:rPr>
        <w:t xml:space="preserve"> The bottom line is that WTP’s federal government can only do what is suitable for everyone, and a vast majority of approval is required, i.e., our federal government has no power over WTP’s daily lives unless a vast majority agrees.</w:t>
      </w:r>
      <w:r>
        <w:rPr>
          <w:rStyle w:val="ListParagraphChar"/>
        </w:rPr>
        <w:t xml:space="preserve"> </w:t>
      </w:r>
    </w:p>
    <w:p w14:paraId="34493AC8" w14:textId="47899713" w:rsidR="00CD2E5C" w:rsidRDefault="00CD2E5C" w:rsidP="00E6132A">
      <w:pPr>
        <w:pStyle w:val="ListParagraph"/>
        <w:rPr>
          <w:rStyle w:val="ListParagraphChar"/>
        </w:rPr>
      </w:pPr>
      <w:permStart w:id="1861709050" w:edGrp="everyone"/>
      <w:r w:rsidRPr="00380A91">
        <w:rPr>
          <w:rStyle w:val="SubtleEmphasis"/>
        </w:rPr>
        <w:t>__</w:t>
      </w:r>
      <w:permEnd w:id="1861709050"/>
      <w:r>
        <w:rPr>
          <w:rStyle w:val="ListParagraphChar"/>
        </w:rPr>
        <w:t xml:space="preserve"> WTP’s daily lives are controlled by the state constitutions and laws.</w:t>
      </w:r>
    </w:p>
    <w:p w14:paraId="550C7960" w14:textId="5346B707" w:rsidR="00CD2E5C" w:rsidRDefault="00CD2E5C" w:rsidP="00E6132A">
      <w:pPr>
        <w:pStyle w:val="ListParagraph"/>
        <w:rPr>
          <w:rStyle w:val="ListParagraphChar"/>
        </w:rPr>
      </w:pPr>
      <w:permStart w:id="1702587698" w:edGrp="everyone"/>
      <w:r w:rsidRPr="00380A91">
        <w:rPr>
          <w:rStyle w:val="SubtleEmphasis"/>
        </w:rPr>
        <w:lastRenderedPageBreak/>
        <w:t>__</w:t>
      </w:r>
      <w:permEnd w:id="1702587698"/>
      <w:r w:rsidRPr="00CD2E5C">
        <w:t xml:space="preserve"> </w:t>
      </w:r>
      <w:r w:rsidRPr="00E6132A">
        <w:rPr>
          <w:b/>
          <w:bCs/>
          <w:color w:val="833C0B" w:themeColor="accent2" w:themeShade="80"/>
        </w:rPr>
        <w:t>I have read</w:t>
      </w:r>
      <w:r w:rsidRPr="00E6132A">
        <w:rPr>
          <w:color w:val="833C0B" w:themeColor="accent2" w:themeShade="80"/>
        </w:rPr>
        <w:t xml:space="preserve"> </w:t>
      </w:r>
      <w:r w:rsidRPr="00E6132A">
        <w:rPr>
          <w:b/>
          <w:bCs/>
        </w:rPr>
        <w:t>Federalist 10</w:t>
      </w:r>
      <w:r w:rsidRPr="00CD2E5C">
        <w:t>, the most critical essay in the group for today’s world.</w:t>
      </w:r>
    </w:p>
    <w:p w14:paraId="5EE7A72B" w14:textId="65A83CBB" w:rsidR="00CD2E5C" w:rsidRPr="00CD2E5C" w:rsidRDefault="005A1E51" w:rsidP="00AD5944">
      <w:pPr>
        <w:pStyle w:val="Heading3"/>
        <w:rPr>
          <w:rStyle w:val="ListParagraphChar"/>
          <w:rFonts w:eastAsiaTheme="majorEastAsia"/>
        </w:rPr>
      </w:pPr>
      <w:bookmarkStart w:id="101" w:name="_Hlk196386031"/>
      <w:bookmarkStart w:id="102" w:name="_Hlk196382485"/>
      <w:r>
        <w:t>P</w:t>
      </w:r>
      <w:r w:rsidR="00395121">
        <w:t>19</w:t>
      </w:r>
      <w:r w:rsidR="00CD2E5C" w:rsidRPr="00CD2E5C">
        <w:t xml:space="preserve"> Set </w:t>
      </w:r>
      <w:r w:rsidR="00FF7158">
        <w:t>6</w:t>
      </w:r>
      <w:r w:rsidR="00CD2E5C" w:rsidRPr="00CD2E5C">
        <w:t>: Federalist 1</w:t>
      </w:r>
      <w:r w:rsidR="00CD2E5C">
        <w:t>1-14</w:t>
      </w:r>
      <w:r w:rsidR="00CD2E5C" w:rsidRPr="00CD2E5C">
        <w:t xml:space="preserve">: </w:t>
      </w:r>
      <w:r w:rsidR="00CD2E5C">
        <w:t>The Utility of a Strong Union</w:t>
      </w:r>
      <w:r w:rsidR="00CD2E5C" w:rsidRPr="00CD2E5C">
        <w:t xml:space="preserve"> </w:t>
      </w:r>
      <w:permStart w:id="489899346" w:edGrp="everyone"/>
      <w:r w:rsidR="00CD2E5C" w:rsidRPr="00380A91">
        <w:rPr>
          <w:rStyle w:val="SubtleEmphasis"/>
        </w:rPr>
        <w:t>__</w:t>
      </w:r>
      <w:permEnd w:id="489899346"/>
    </w:p>
    <w:bookmarkEnd w:id="101"/>
    <w:p w14:paraId="6814C069" w14:textId="5EB5B070" w:rsidR="00CD2E5C" w:rsidRPr="00813819" w:rsidRDefault="00CD2E5C" w:rsidP="005121EE">
      <w:pPr>
        <w:pStyle w:val="Body"/>
      </w:pPr>
      <w:r w:rsidRPr="00813819">
        <w:t>Federalist 11-14 presents more advantages of a strong Republic union. Since we have the results and history of our USA, our main point remains the enormity of thought and study that went into designing</w:t>
      </w:r>
      <w:permStart w:id="1805981726" w:edGrp="everyone"/>
      <w:r w:rsidRPr="00813819">
        <w:rPr>
          <w:rStyle w:val="SubtleEmphasis"/>
          <w:iCs w:val="0"/>
          <w:color w:val="000000" w:themeColor="text1"/>
        </w:rPr>
        <w:t xml:space="preserve"> </w:t>
      </w:r>
      <w:permEnd w:id="1805981726"/>
      <w:r w:rsidRPr="00813819">
        <w:t>our Republic for the first time.</w:t>
      </w:r>
    </w:p>
    <w:bookmarkEnd w:id="102"/>
    <w:p w14:paraId="7BE78664" w14:textId="77777777" w:rsidR="007925F5" w:rsidRPr="005121EE" w:rsidRDefault="00865C82" w:rsidP="00E6132A">
      <w:pPr>
        <w:pStyle w:val="ListParagraph"/>
        <w:numPr>
          <w:ilvl w:val="0"/>
          <w:numId w:val="126"/>
        </w:numPr>
      </w:pPr>
      <w:r w:rsidRPr="005121EE">
        <w:t xml:space="preserve"> </w:t>
      </w:r>
      <w:r w:rsidR="007925F5" w:rsidRPr="005121EE">
        <w:t xml:space="preserve">    </w:t>
      </w:r>
      <w:r w:rsidR="007925F5" w:rsidRPr="00E6132A">
        <w:rPr>
          <w:b/>
          <w:bCs/>
        </w:rPr>
        <w:t>Federalist No. 11</w:t>
      </w:r>
      <w:r w:rsidR="007925F5" w:rsidRPr="005121EE">
        <w:t xml:space="preserve"> – The Utility of the Union in Respect to Commercial Interests </w:t>
      </w:r>
    </w:p>
    <w:p w14:paraId="7F266737" w14:textId="3D14BA7A" w:rsidR="00CD2E5C" w:rsidRPr="005121EE" w:rsidRDefault="007925F5" w:rsidP="00E6132A">
      <w:pPr>
        <w:pStyle w:val="ListParagraph"/>
      </w:pPr>
      <w:r w:rsidRPr="005121EE">
        <w:t xml:space="preserve">     </w:t>
      </w:r>
      <w:r w:rsidR="00CD2E5C" w:rsidRPr="005121EE">
        <w:rPr>
          <w:b/>
          <w:bCs/>
        </w:rPr>
        <w:t>Topic</w:t>
      </w:r>
      <w:r w:rsidR="00CD2E5C" w:rsidRPr="005121EE">
        <w:t xml:space="preserve">: Unified trade policy enhances strength and prosperity. </w:t>
      </w:r>
    </w:p>
    <w:p w14:paraId="4ED76D4E" w14:textId="260BF663" w:rsidR="00CD2E5C" w:rsidRPr="005121EE" w:rsidRDefault="007925F5" w:rsidP="00E6132A">
      <w:pPr>
        <w:pStyle w:val="ListParagraph"/>
      </w:pPr>
      <w:r w:rsidRPr="005121EE">
        <w:t xml:space="preserve">     </w:t>
      </w:r>
      <w:r w:rsidR="00CD2E5C" w:rsidRPr="005121EE">
        <w:rPr>
          <w:b/>
          <w:bCs/>
        </w:rPr>
        <w:t>Federalist No. 12</w:t>
      </w:r>
      <w:r w:rsidR="00CD2E5C" w:rsidRPr="005121EE">
        <w:t xml:space="preserve"> – The Utility of the Union in Tax Collection</w:t>
      </w:r>
    </w:p>
    <w:p w14:paraId="398939F4" w14:textId="69214CEF" w:rsidR="00CD2E5C" w:rsidRPr="005121EE" w:rsidRDefault="007925F5" w:rsidP="00E6132A">
      <w:pPr>
        <w:pStyle w:val="ListParagraph"/>
      </w:pPr>
      <w:r w:rsidRPr="005121EE">
        <w:t xml:space="preserve">     </w:t>
      </w:r>
      <w:r w:rsidR="00CD2E5C" w:rsidRPr="005121EE">
        <w:rPr>
          <w:b/>
          <w:bCs/>
        </w:rPr>
        <w:t>Topic</w:t>
      </w:r>
      <w:r w:rsidR="00CD2E5C" w:rsidRPr="005121EE">
        <w:t>: Union improves revenue collection and efficiency</w:t>
      </w:r>
    </w:p>
    <w:p w14:paraId="28BF582E" w14:textId="4811ACDC" w:rsidR="00CD2E5C" w:rsidRPr="005121EE" w:rsidRDefault="007925F5" w:rsidP="00E6132A">
      <w:pPr>
        <w:pStyle w:val="ListParagraph"/>
      </w:pPr>
      <w:r w:rsidRPr="005121EE">
        <w:t xml:space="preserve">     </w:t>
      </w:r>
      <w:r w:rsidR="00CD2E5C" w:rsidRPr="005121EE">
        <w:rPr>
          <w:b/>
          <w:bCs/>
        </w:rPr>
        <w:t>Federalist No. 13</w:t>
      </w:r>
      <w:r w:rsidR="00CD2E5C" w:rsidRPr="005121EE">
        <w:t xml:space="preserve"> – The Advantage of One National Government</w:t>
      </w:r>
    </w:p>
    <w:p w14:paraId="4FA693DC" w14:textId="4C3C8045" w:rsidR="00CD2E5C" w:rsidRPr="005121EE" w:rsidRDefault="007925F5" w:rsidP="00E6132A">
      <w:pPr>
        <w:pStyle w:val="ListParagraph"/>
      </w:pPr>
      <w:r w:rsidRPr="005121EE">
        <w:t xml:space="preserve">     </w:t>
      </w:r>
      <w:r w:rsidR="00CD2E5C" w:rsidRPr="005121EE">
        <w:rPr>
          <w:b/>
          <w:bCs/>
        </w:rPr>
        <w:t>Topic</w:t>
      </w:r>
      <w:r w:rsidR="00CD2E5C" w:rsidRPr="005121EE">
        <w:t>: Economic and administrative benefits of union.</w:t>
      </w:r>
    </w:p>
    <w:p w14:paraId="167FBD2A" w14:textId="33F8009E" w:rsidR="00CD2E5C" w:rsidRPr="005121EE" w:rsidRDefault="007925F5" w:rsidP="00E6132A">
      <w:pPr>
        <w:pStyle w:val="ListParagraph"/>
      </w:pPr>
      <w:r w:rsidRPr="005121EE">
        <w:t xml:space="preserve">     </w:t>
      </w:r>
      <w:r w:rsidR="00CD2E5C" w:rsidRPr="005121EE">
        <w:rPr>
          <w:b/>
          <w:bCs/>
        </w:rPr>
        <w:t>Federalist No. 14</w:t>
      </w:r>
      <w:r w:rsidR="00CD2E5C" w:rsidRPr="005121EE">
        <w:t xml:space="preserve"> – Responding to Anti-Federalist Critiques of Republic Size</w:t>
      </w:r>
    </w:p>
    <w:p w14:paraId="29BAD1C4" w14:textId="46D59EBF" w:rsidR="00CD2E5C" w:rsidRPr="005121EE" w:rsidRDefault="00865C82" w:rsidP="00E6132A">
      <w:pPr>
        <w:pStyle w:val="ListParagraph"/>
      </w:pPr>
      <w:r w:rsidRPr="005121EE">
        <w:t xml:space="preserve"> </w:t>
      </w:r>
      <w:r w:rsidR="007925F5" w:rsidRPr="005121EE">
        <w:t xml:space="preserve">    </w:t>
      </w:r>
      <w:r w:rsidR="00CD2E5C" w:rsidRPr="005121EE">
        <w:rPr>
          <w:b/>
          <w:bCs/>
        </w:rPr>
        <w:t>Topic</w:t>
      </w:r>
      <w:r w:rsidR="00CD2E5C" w:rsidRPr="005121EE">
        <w:t>: A republic can extend across a large territory.</w:t>
      </w:r>
    </w:p>
    <w:p w14:paraId="09020712" w14:textId="7AD2D094" w:rsidR="007925F5" w:rsidRPr="005121EE" w:rsidRDefault="007925F5" w:rsidP="00E6132A">
      <w:pPr>
        <w:pStyle w:val="ListParagraph"/>
      </w:pPr>
      <w:permStart w:id="235106655" w:edGrp="everyone"/>
      <w:r w:rsidRPr="005121EE">
        <w:rPr>
          <w:rStyle w:val="SubtleEmphasis"/>
          <w:iCs/>
          <w:color w:val="000000" w:themeColor="text1"/>
        </w:rPr>
        <w:t>__</w:t>
      </w:r>
      <w:permEnd w:id="235106655"/>
      <w:r w:rsidRPr="005121EE">
        <w:t xml:space="preserve"> </w:t>
      </w:r>
      <w:r w:rsidRPr="005121EE">
        <w:rPr>
          <w:b/>
          <w:bCs/>
          <w:color w:val="833C0B" w:themeColor="accent2" w:themeShade="80"/>
        </w:rPr>
        <w:t>I have read</w:t>
      </w:r>
      <w:r w:rsidRPr="005121EE">
        <w:rPr>
          <w:color w:val="833C0B" w:themeColor="accent2" w:themeShade="80"/>
        </w:rPr>
        <w:t xml:space="preserve"> </w:t>
      </w:r>
      <w:r w:rsidRPr="005121EE">
        <w:t>Federalist 11-14.</w:t>
      </w:r>
    </w:p>
    <w:p w14:paraId="603E4FFC" w14:textId="75AF71B1" w:rsidR="00CD2E5C" w:rsidRPr="00CD2E5C" w:rsidRDefault="005A1E51" w:rsidP="00AD5944">
      <w:pPr>
        <w:pStyle w:val="Heading3"/>
        <w:rPr>
          <w:rFonts w:eastAsia="Times New Roman"/>
        </w:rPr>
      </w:pPr>
      <w:r>
        <w:rPr>
          <w:rFonts w:eastAsia="Times New Roman"/>
        </w:rPr>
        <w:t>P</w:t>
      </w:r>
      <w:r w:rsidR="00395121">
        <w:rPr>
          <w:rFonts w:eastAsia="Times New Roman"/>
        </w:rPr>
        <w:t>19</w:t>
      </w:r>
      <w:r w:rsidR="00CD2E5C" w:rsidRPr="00CD2E5C">
        <w:rPr>
          <w:rFonts w:eastAsia="Times New Roman"/>
        </w:rPr>
        <w:t xml:space="preserve"> Set </w:t>
      </w:r>
      <w:r w:rsidR="00FF7158">
        <w:t>7</w:t>
      </w:r>
      <w:r w:rsidR="00CD2E5C" w:rsidRPr="00CD2E5C">
        <w:rPr>
          <w:rFonts w:eastAsia="Times New Roman"/>
        </w:rPr>
        <w:t>: Federalist 1</w:t>
      </w:r>
      <w:r w:rsidR="00CD2E5C">
        <w:t>5-17</w:t>
      </w:r>
      <w:r w:rsidR="00CD2E5C" w:rsidRPr="00CD2E5C">
        <w:rPr>
          <w:rFonts w:eastAsia="Times New Roman"/>
        </w:rPr>
        <w:t xml:space="preserve">: </w:t>
      </w:r>
      <w:r w:rsidR="00CD2E5C" w:rsidRPr="00CD2E5C">
        <w:t xml:space="preserve">Insufficiency of the Articles of Confederation </w:t>
      </w:r>
      <w:permStart w:id="1777415967" w:edGrp="everyone"/>
      <w:r w:rsidR="00CD2E5C" w:rsidRPr="00380A91">
        <w:rPr>
          <w:rStyle w:val="SubtleEmphasis"/>
        </w:rPr>
        <w:t>__</w:t>
      </w:r>
      <w:permEnd w:id="1777415967"/>
    </w:p>
    <w:p w14:paraId="56229E55" w14:textId="51F484FF" w:rsidR="00CD2E5C" w:rsidRPr="006111DB" w:rsidRDefault="00CD2E5C" w:rsidP="005121EE">
      <w:pPr>
        <w:pStyle w:val="Body"/>
      </w:pPr>
      <w:r w:rsidRPr="006111DB">
        <w:rPr>
          <w:b/>
          <w:bCs/>
        </w:rPr>
        <w:t>Quote:</w:t>
      </w:r>
      <w:r w:rsidRPr="006111DB">
        <w:t xml:space="preserve"> </w:t>
      </w:r>
      <w:r w:rsidR="0070726B">
        <w:t>‘</w:t>
      </w:r>
      <w:r w:rsidRPr="00FF7158">
        <w:t>A government ill-executed, whatever it may be in theory, must be, in practice, a bad government.</w:t>
      </w:r>
      <w:r w:rsidR="0070726B" w:rsidRPr="00FF7158">
        <w:t>’</w:t>
      </w:r>
      <w:r w:rsidRPr="00FF7158">
        <w:t xml:space="preserve"> </w:t>
      </w:r>
      <w:r w:rsidRPr="008973C4">
        <w:rPr>
          <w:b/>
          <w:bCs/>
          <w:i w:val="0"/>
          <w:iCs/>
        </w:rPr>
        <w:t>Such is the case for Progressivism.</w:t>
      </w:r>
    </w:p>
    <w:p w14:paraId="45304024" w14:textId="1F1F86DC" w:rsidR="00CD2E5C" w:rsidRPr="00E6132A" w:rsidRDefault="00CD2E5C" w:rsidP="00E6132A">
      <w:pPr>
        <w:pStyle w:val="ListParagraph"/>
        <w:numPr>
          <w:ilvl w:val="0"/>
          <w:numId w:val="96"/>
        </w:numPr>
        <w:rPr>
          <w:rFonts w:eastAsia="Times New Roman"/>
        </w:rPr>
      </w:pPr>
      <w:permStart w:id="1566572599" w:edGrp="everyone"/>
      <w:r w:rsidRPr="00813819">
        <w:rPr>
          <w:rStyle w:val="SubtleEmphasis"/>
        </w:rPr>
        <w:t>__</w:t>
      </w:r>
      <w:permEnd w:id="1566572599"/>
      <w:r w:rsidRPr="00E6132A">
        <w:rPr>
          <w:rFonts w:eastAsia="Times New Roman"/>
        </w:rPr>
        <w:t xml:space="preserve"> </w:t>
      </w:r>
      <w:r w:rsidRPr="00E6132A">
        <w:rPr>
          <w:rFonts w:eastAsia="Times New Roman"/>
          <w:b/>
          <w:bCs/>
        </w:rPr>
        <w:t>The Articles of Confederation</w:t>
      </w:r>
      <w:r w:rsidRPr="00E6132A">
        <w:rPr>
          <w:rFonts w:eastAsia="Times New Roman"/>
        </w:rPr>
        <w:t xml:space="preserve"> united the </w:t>
      </w:r>
      <w:r w:rsidR="003F64A4" w:rsidRPr="00E6132A">
        <w:rPr>
          <w:rFonts w:eastAsia="Times New Roman"/>
        </w:rPr>
        <w:t>states</w:t>
      </w:r>
      <w:r w:rsidRPr="00E6132A">
        <w:rPr>
          <w:rFonts w:eastAsia="Times New Roman"/>
        </w:rPr>
        <w:t xml:space="preserve"> for the </w:t>
      </w:r>
      <w:r w:rsidRPr="00E6132A">
        <w:rPr>
          <w:rFonts w:eastAsia="Times New Roman"/>
          <w:i/>
        </w:rPr>
        <w:t xml:space="preserve">War </w:t>
      </w:r>
      <w:r w:rsidR="008973C4" w:rsidRPr="00E6132A">
        <w:rPr>
          <w:rFonts w:eastAsia="Times New Roman"/>
          <w:i/>
        </w:rPr>
        <w:t>f</w:t>
      </w:r>
      <w:r w:rsidRPr="00E6132A">
        <w:rPr>
          <w:rFonts w:eastAsia="Times New Roman"/>
          <w:i/>
        </w:rPr>
        <w:t>or Independence</w:t>
      </w:r>
      <w:r w:rsidRPr="00E6132A">
        <w:rPr>
          <w:rFonts w:eastAsia="Times New Roman"/>
        </w:rPr>
        <w:t xml:space="preserve">, and all thirteen finally joined for our DOI. However, it had zero power over the </w:t>
      </w:r>
      <w:r w:rsidR="003F64A4" w:rsidRPr="00E6132A">
        <w:rPr>
          <w:rFonts w:eastAsia="Times New Roman"/>
        </w:rPr>
        <w:t>states</w:t>
      </w:r>
      <w:r w:rsidRPr="00E6132A">
        <w:rPr>
          <w:rFonts w:eastAsia="Times New Roman"/>
        </w:rPr>
        <w:t xml:space="preserve">; it could only suggest, which made it useless going forward. </w:t>
      </w:r>
    </w:p>
    <w:p w14:paraId="58715D61" w14:textId="00ABB3F0" w:rsidR="00CD2E5C" w:rsidRPr="00E6132A" w:rsidRDefault="00CD2E5C" w:rsidP="00E6132A">
      <w:pPr>
        <w:pStyle w:val="ListParagraph"/>
        <w:numPr>
          <w:ilvl w:val="0"/>
          <w:numId w:val="96"/>
        </w:numPr>
        <w:rPr>
          <w:rFonts w:eastAsia="Times New Roman"/>
        </w:rPr>
      </w:pPr>
      <w:permStart w:id="2062765631" w:edGrp="everyone"/>
      <w:r w:rsidRPr="00380A91">
        <w:rPr>
          <w:rStyle w:val="SubtleEmphasis"/>
        </w:rPr>
        <w:t>__</w:t>
      </w:r>
      <w:permEnd w:id="2062765631"/>
      <w:r w:rsidRPr="00E6132A">
        <w:rPr>
          <w:rFonts w:eastAsia="Times New Roman"/>
        </w:rPr>
        <w:t xml:space="preserve"> </w:t>
      </w:r>
      <w:r w:rsidRPr="00E6132A">
        <w:rPr>
          <w:rFonts w:eastAsia="Times New Roman"/>
          <w:b/>
          <w:bCs/>
        </w:rPr>
        <w:t>Federalist No. 15</w:t>
      </w:r>
      <w:r w:rsidRPr="00E6132A">
        <w:rPr>
          <w:rFonts w:eastAsia="Times New Roman"/>
        </w:rPr>
        <w:t xml:space="preserve"> – Insufficiency of the Articles of Confederation</w:t>
      </w:r>
    </w:p>
    <w:p w14:paraId="10184435" w14:textId="706D0A08" w:rsidR="00CD2E5C" w:rsidRPr="00E6132A" w:rsidRDefault="00CD2E5C" w:rsidP="00E6132A">
      <w:pPr>
        <w:pStyle w:val="ListParagraph"/>
        <w:numPr>
          <w:ilvl w:val="0"/>
          <w:numId w:val="96"/>
        </w:numPr>
        <w:rPr>
          <w:rFonts w:eastAsia="Times New Roman"/>
        </w:rPr>
      </w:pPr>
      <w:permStart w:id="186264448" w:edGrp="everyone"/>
      <w:r w:rsidRPr="00380A91">
        <w:rPr>
          <w:rStyle w:val="SubtleEmphasis"/>
        </w:rPr>
        <w:t>__</w:t>
      </w:r>
      <w:permEnd w:id="186264448"/>
      <w:r w:rsidRPr="00E6132A">
        <w:rPr>
          <w:rFonts w:eastAsia="Times New Roman"/>
        </w:rPr>
        <w:t xml:space="preserve"> </w:t>
      </w:r>
      <w:r w:rsidRPr="00E6132A">
        <w:rPr>
          <w:rFonts w:eastAsia="Times New Roman"/>
          <w:b/>
          <w:bCs/>
        </w:rPr>
        <w:t>Topic</w:t>
      </w:r>
      <w:r w:rsidRPr="00E6132A">
        <w:rPr>
          <w:rFonts w:eastAsia="Times New Roman"/>
        </w:rPr>
        <w:t>: National government lacks enforcement power</w:t>
      </w:r>
    </w:p>
    <w:p w14:paraId="0DFD634C" w14:textId="07164412" w:rsidR="00CD2E5C" w:rsidRPr="00E6132A" w:rsidRDefault="00CD2E5C" w:rsidP="00E6132A">
      <w:pPr>
        <w:pStyle w:val="ListParagraph"/>
        <w:numPr>
          <w:ilvl w:val="0"/>
          <w:numId w:val="96"/>
        </w:numPr>
        <w:rPr>
          <w:rFonts w:eastAsia="Times New Roman"/>
        </w:rPr>
      </w:pPr>
      <w:permStart w:id="1285192507" w:edGrp="everyone"/>
      <w:r w:rsidRPr="00380A91">
        <w:rPr>
          <w:rStyle w:val="SubtleEmphasis"/>
        </w:rPr>
        <w:t>__</w:t>
      </w:r>
      <w:permEnd w:id="1285192507"/>
      <w:r w:rsidRPr="00E6132A">
        <w:rPr>
          <w:rFonts w:eastAsia="Times New Roman"/>
        </w:rPr>
        <w:t xml:space="preserve"> </w:t>
      </w:r>
      <w:r w:rsidRPr="00E6132A">
        <w:rPr>
          <w:rFonts w:eastAsia="Times New Roman"/>
          <w:b/>
          <w:bCs/>
        </w:rPr>
        <w:t>Federalist No. 16</w:t>
      </w:r>
      <w:r w:rsidRPr="00E6132A">
        <w:rPr>
          <w:rFonts w:eastAsia="Times New Roman"/>
        </w:rPr>
        <w:t xml:space="preserve"> – The Need for Federal Enforcement</w:t>
      </w:r>
    </w:p>
    <w:p w14:paraId="4CD71D5F" w14:textId="537E185D" w:rsidR="00CD2E5C" w:rsidRPr="00E6132A" w:rsidRDefault="00CD2E5C" w:rsidP="00E6132A">
      <w:pPr>
        <w:pStyle w:val="ListParagraph"/>
        <w:numPr>
          <w:ilvl w:val="0"/>
          <w:numId w:val="96"/>
        </w:numPr>
        <w:rPr>
          <w:rFonts w:eastAsia="Times New Roman"/>
        </w:rPr>
      </w:pPr>
      <w:permStart w:id="623001981" w:edGrp="everyone"/>
      <w:r w:rsidRPr="00380A91">
        <w:rPr>
          <w:rStyle w:val="SubtleEmphasis"/>
        </w:rPr>
        <w:t>__</w:t>
      </w:r>
      <w:permEnd w:id="623001981"/>
      <w:r w:rsidRPr="00E6132A">
        <w:rPr>
          <w:rFonts w:eastAsia="Times New Roman"/>
        </w:rPr>
        <w:t xml:space="preserve"> </w:t>
      </w:r>
      <w:r w:rsidRPr="00E6132A">
        <w:rPr>
          <w:rFonts w:eastAsia="Times New Roman"/>
          <w:b/>
          <w:bCs/>
        </w:rPr>
        <w:t>Topic</w:t>
      </w:r>
      <w:r w:rsidRPr="00E6132A">
        <w:rPr>
          <w:rFonts w:eastAsia="Times New Roman"/>
        </w:rPr>
        <w:t>: Federal authority must act directly on individuals</w:t>
      </w:r>
    </w:p>
    <w:p w14:paraId="5FAEBB69" w14:textId="77777777" w:rsidR="00FF7158" w:rsidRDefault="00FF7158" w:rsidP="00E6132A">
      <w:pPr>
        <w:pStyle w:val="ListParagraph"/>
      </w:pPr>
      <w:r w:rsidRPr="00FF7158">
        <w:t xml:space="preserve">      </w:t>
      </w:r>
      <w:r w:rsidR="00CD2E5C" w:rsidRPr="006111DB">
        <w:rPr>
          <w:b/>
          <w:bCs/>
        </w:rPr>
        <w:t>Quote:</w:t>
      </w:r>
      <w:r w:rsidR="00CD2E5C" w:rsidRPr="006111DB">
        <w:t xml:space="preserve"> </w:t>
      </w:r>
      <w:r w:rsidR="0070726B">
        <w:t>‘</w:t>
      </w:r>
      <w:r w:rsidR="00CD2E5C" w:rsidRPr="006111DB">
        <w:t xml:space="preserve">A </w:t>
      </w:r>
      <w:r w:rsidR="00CD2E5C" w:rsidRPr="006111DB">
        <w:rPr>
          <w:b/>
          <w:bCs/>
        </w:rPr>
        <w:t>true union requires a national government with real power</w:t>
      </w:r>
      <w:r w:rsidR="00CD2E5C" w:rsidRPr="006111DB">
        <w:t xml:space="preserve">, including the ability to </w:t>
      </w:r>
      <w:r w:rsidR="00CD2E5C" w:rsidRPr="006111DB">
        <w:rPr>
          <w:b/>
          <w:bCs/>
        </w:rPr>
        <w:t>legislate and enforce laws on individuals</w:t>
      </w:r>
      <w:r w:rsidR="00CD2E5C" w:rsidRPr="006111DB">
        <w:t>, not just appeal to state governments. Without this, the union will remain weak, unstable, and vulnerable to disintegration.</w:t>
      </w:r>
      <w:r w:rsidR="0070726B">
        <w:t>’</w:t>
      </w:r>
    </w:p>
    <w:p w14:paraId="739ADA84" w14:textId="037C8FFF" w:rsidR="008973C4" w:rsidRPr="008973C4" w:rsidRDefault="00CD2E5C" w:rsidP="00E6132A">
      <w:pPr>
        <w:pStyle w:val="ListParagraph"/>
        <w:rPr>
          <w:rStyle w:val="ListParagraphChar"/>
          <w:iCs/>
        </w:rPr>
      </w:pPr>
      <w:permStart w:id="287061365" w:edGrp="everyone"/>
      <w:r w:rsidRPr="00813819">
        <w:rPr>
          <w:rStyle w:val="SubtleEmphasis"/>
        </w:rPr>
        <w:t>__</w:t>
      </w:r>
      <w:permEnd w:id="287061365"/>
      <w:r w:rsidRPr="00FF7158">
        <w:rPr>
          <w:rFonts w:eastAsia="Times New Roman"/>
        </w:rPr>
        <w:t xml:space="preserve"> </w:t>
      </w:r>
      <w:r w:rsidRPr="00FF7158">
        <w:rPr>
          <w:rStyle w:val="ListParagraphChar"/>
        </w:rPr>
        <w:t xml:space="preserve">Enforcing federal laws on individuals was a hot topic and must be addressed again today. </w:t>
      </w:r>
      <w:r w:rsidR="008973C4">
        <w:rPr>
          <w:rStyle w:val="ListParagraphChar"/>
        </w:rPr>
        <w:t>Those Founders were wrong, as proved by the Bill of Rights being added to prevent it.</w:t>
      </w:r>
    </w:p>
    <w:p w14:paraId="675CB819" w14:textId="3D99946A" w:rsidR="00CD2E5C" w:rsidRPr="00FF7158" w:rsidRDefault="008973C4" w:rsidP="00E6132A">
      <w:pPr>
        <w:pStyle w:val="ListParagraph"/>
      </w:pPr>
      <w:permStart w:id="704580872" w:edGrp="everyone"/>
      <w:r>
        <w:rPr>
          <w:rStyle w:val="SubtleEmphasis"/>
        </w:rPr>
        <w:t>__</w:t>
      </w:r>
      <w:permEnd w:id="704580872"/>
      <w:r w:rsidRPr="008973C4">
        <w:t xml:space="preserve"> </w:t>
      </w:r>
      <w:r w:rsidR="00CD2E5C" w:rsidRPr="00FF7158">
        <w:rPr>
          <w:rStyle w:val="ListParagraphChar"/>
        </w:rPr>
        <w:t>T</w:t>
      </w:r>
      <w:r w:rsidR="007925F5" w:rsidRPr="00FF7158">
        <w:rPr>
          <w:rStyle w:val="ListParagraphChar"/>
        </w:rPr>
        <w:t>oday,</w:t>
      </w:r>
      <w:r w:rsidR="00CD2E5C" w:rsidRPr="00FF7158">
        <w:rPr>
          <w:rStyle w:val="ListParagraphChar"/>
        </w:rPr>
        <w:t xml:space="preserve"> political </w:t>
      </w:r>
      <w:r w:rsidR="002F3216">
        <w:rPr>
          <w:rStyle w:val="ListParagraphChar"/>
        </w:rPr>
        <w:t>parties</w:t>
      </w:r>
      <w:r w:rsidR="00CD2E5C" w:rsidRPr="00FF7158">
        <w:rPr>
          <w:rStyle w:val="ListParagraphChar"/>
        </w:rPr>
        <w:t xml:space="preserve"> are maximizing their power </w:t>
      </w:r>
      <w:r>
        <w:rPr>
          <w:rStyle w:val="ListParagraphChar"/>
        </w:rPr>
        <w:t xml:space="preserve">over our individual </w:t>
      </w:r>
      <w:proofErr w:type="gramStart"/>
      <w:r>
        <w:rPr>
          <w:rStyle w:val="ListParagraphChar"/>
        </w:rPr>
        <w:t>lives, and</w:t>
      </w:r>
      <w:proofErr w:type="gramEnd"/>
      <w:r>
        <w:rPr>
          <w:rStyle w:val="ListParagraphChar"/>
        </w:rPr>
        <w:t xml:space="preserve"> must be pushed back.</w:t>
      </w:r>
    </w:p>
    <w:p w14:paraId="738E9947" w14:textId="3C371F21" w:rsidR="00CD2E5C" w:rsidRPr="00E6132A" w:rsidRDefault="00CD2E5C" w:rsidP="00E6132A">
      <w:pPr>
        <w:pStyle w:val="ListParagraph"/>
        <w:numPr>
          <w:ilvl w:val="0"/>
          <w:numId w:val="96"/>
        </w:numPr>
        <w:rPr>
          <w:rFonts w:eastAsia="Times New Roman"/>
        </w:rPr>
      </w:pPr>
      <w:permStart w:id="231235767" w:edGrp="everyone"/>
      <w:r w:rsidRPr="00380A91">
        <w:rPr>
          <w:rStyle w:val="SubtleEmphasis"/>
        </w:rPr>
        <w:t>__</w:t>
      </w:r>
      <w:permEnd w:id="231235767"/>
      <w:r w:rsidRPr="00E6132A">
        <w:rPr>
          <w:rFonts w:eastAsia="Times New Roman"/>
        </w:rPr>
        <w:t xml:space="preserve"> </w:t>
      </w:r>
      <w:r w:rsidRPr="00E6132A">
        <w:rPr>
          <w:rFonts w:eastAsia="Times New Roman"/>
          <w:b/>
          <w:bCs/>
        </w:rPr>
        <w:t>Federalist No. 17</w:t>
      </w:r>
      <w:r w:rsidRPr="00E6132A">
        <w:rPr>
          <w:rFonts w:eastAsia="Times New Roman"/>
        </w:rPr>
        <w:t xml:space="preserve"> – Federal vs. State Power</w:t>
      </w:r>
    </w:p>
    <w:p w14:paraId="518F6597" w14:textId="3278BD10" w:rsidR="00CD2E5C" w:rsidRPr="00E6132A" w:rsidRDefault="00CD2E5C" w:rsidP="00E6132A">
      <w:pPr>
        <w:pStyle w:val="ListParagraph"/>
        <w:numPr>
          <w:ilvl w:val="0"/>
          <w:numId w:val="96"/>
        </w:numPr>
        <w:rPr>
          <w:rFonts w:eastAsia="Times New Roman"/>
        </w:rPr>
      </w:pPr>
      <w:permStart w:id="957373700" w:edGrp="everyone"/>
      <w:r w:rsidRPr="00380A91">
        <w:rPr>
          <w:rStyle w:val="SubtleEmphasis"/>
        </w:rPr>
        <w:t>__</w:t>
      </w:r>
      <w:permEnd w:id="957373700"/>
      <w:r w:rsidRPr="00E6132A">
        <w:rPr>
          <w:rFonts w:eastAsia="Times New Roman"/>
        </w:rPr>
        <w:t xml:space="preserve"> </w:t>
      </w:r>
      <w:r w:rsidRPr="00E6132A">
        <w:rPr>
          <w:rFonts w:eastAsia="Times New Roman"/>
          <w:b/>
          <w:bCs/>
        </w:rPr>
        <w:t>Topic</w:t>
      </w:r>
      <w:r w:rsidRPr="00E6132A">
        <w:rPr>
          <w:rFonts w:eastAsia="Times New Roman"/>
        </w:rPr>
        <w:t xml:space="preserve">: </w:t>
      </w:r>
      <w:r w:rsidR="003F64A4" w:rsidRPr="00E6132A">
        <w:rPr>
          <w:rFonts w:eastAsia="Times New Roman"/>
        </w:rPr>
        <w:t>States</w:t>
      </w:r>
      <w:r w:rsidRPr="00E6132A">
        <w:rPr>
          <w:rFonts w:eastAsia="Times New Roman"/>
        </w:rPr>
        <w:t xml:space="preserve"> will retain loyalty and importance</w:t>
      </w:r>
    </w:p>
    <w:p w14:paraId="06CD75BF" w14:textId="7742E429" w:rsidR="00CD2E5C" w:rsidRDefault="00CD2E5C" w:rsidP="00E6132A">
      <w:pPr>
        <w:pStyle w:val="ListParagraph"/>
      </w:pPr>
      <w:permStart w:id="1385511254" w:edGrp="everyone"/>
      <w:r w:rsidRPr="00813819">
        <w:rPr>
          <w:rStyle w:val="SubtleEmphasis"/>
        </w:rPr>
        <w:t>__</w:t>
      </w:r>
      <w:permEnd w:id="1385511254"/>
      <w:r w:rsidRPr="00CD2E5C">
        <w:t xml:space="preserve"> </w:t>
      </w:r>
      <w:r w:rsidR="0070726B">
        <w:t>‘</w:t>
      </w:r>
      <w:r w:rsidRPr="008973C4">
        <w:t xml:space="preserve">It is therefore improbable that there should exist a disposition in the federal government to usurp the powers with which the </w:t>
      </w:r>
      <w:r w:rsidR="003F64A4" w:rsidRPr="008973C4">
        <w:t>States</w:t>
      </w:r>
      <w:r w:rsidRPr="008973C4">
        <w:t xml:space="preserve"> will naturally be inclined to retain</w:t>
      </w:r>
      <w:r w:rsidRPr="007925F5">
        <w:t>.</w:t>
      </w:r>
      <w:r w:rsidR="0070726B">
        <w:t>’</w:t>
      </w:r>
    </w:p>
    <w:p w14:paraId="2F43F7BE" w14:textId="68E376B2" w:rsidR="00CD2E5C" w:rsidRPr="00CD2E5C" w:rsidRDefault="00CD2E5C" w:rsidP="00E6132A">
      <w:pPr>
        <w:pStyle w:val="ListParagraph"/>
      </w:pPr>
      <w:permStart w:id="1616388063" w:edGrp="everyone"/>
      <w:r w:rsidRPr="00813819">
        <w:rPr>
          <w:rStyle w:val="SubtleEmphasis"/>
        </w:rPr>
        <w:t>__</w:t>
      </w:r>
      <w:permEnd w:id="1616388063"/>
      <w:r>
        <w:t xml:space="preserve"> </w:t>
      </w:r>
      <w:r w:rsidRPr="00E6132A">
        <w:rPr>
          <w:rFonts w:eastAsia="Times New Roman"/>
          <w:b/>
          <w:bCs/>
        </w:rPr>
        <w:t>F17</w:t>
      </w:r>
      <w:r w:rsidRPr="00E6132A">
        <w:rPr>
          <w:rFonts w:eastAsia="Times New Roman"/>
        </w:rPr>
        <w:t xml:space="preserve"> assures readers that the </w:t>
      </w:r>
      <w:r w:rsidRPr="00E6132A">
        <w:rPr>
          <w:rFonts w:eastAsia="Times New Roman"/>
          <w:b/>
          <w:bCs/>
        </w:rPr>
        <w:t>federal system is balanced</w:t>
      </w:r>
      <w:r w:rsidRPr="00E6132A">
        <w:rPr>
          <w:rFonts w:eastAsia="Times New Roman"/>
        </w:rPr>
        <w:t xml:space="preserve"> and </w:t>
      </w:r>
      <w:r w:rsidR="003F64A4" w:rsidRPr="00E6132A">
        <w:rPr>
          <w:rFonts w:eastAsia="Times New Roman"/>
          <w:b/>
          <w:bCs/>
        </w:rPr>
        <w:t>states</w:t>
      </w:r>
      <w:r w:rsidRPr="00E6132A">
        <w:rPr>
          <w:rFonts w:eastAsia="Times New Roman"/>
          <w:b/>
          <w:bCs/>
        </w:rPr>
        <w:t xml:space="preserve"> will retain significant power and loyalty</w:t>
      </w:r>
      <w:r w:rsidRPr="00E6132A">
        <w:rPr>
          <w:rFonts w:eastAsia="Times New Roman"/>
        </w:rPr>
        <w:t xml:space="preserve"> from the people. The Constitution is designed to prevent federal overreach and preserve local authority.</w:t>
      </w:r>
    </w:p>
    <w:p w14:paraId="265AD163" w14:textId="7B037BB8" w:rsidR="00CD2E5C" w:rsidRPr="00CD2E5C" w:rsidRDefault="00CD2E5C" w:rsidP="00E6132A">
      <w:pPr>
        <w:pStyle w:val="ListParagraph"/>
      </w:pPr>
      <w:permStart w:id="151784865" w:edGrp="everyone"/>
      <w:r w:rsidRPr="00813819">
        <w:rPr>
          <w:rStyle w:val="SubtleEmphasis"/>
        </w:rPr>
        <w:t>__</w:t>
      </w:r>
      <w:permEnd w:id="151784865"/>
      <w:r w:rsidRPr="00E6132A">
        <w:rPr>
          <w:rFonts w:eastAsia="Times New Roman"/>
        </w:rPr>
        <w:t xml:space="preserve"> It is mandatory that WTP revisit and rebalance federal power without any political </w:t>
      </w:r>
      <w:r w:rsidR="002F3216" w:rsidRPr="00E6132A">
        <w:rPr>
          <w:rFonts w:eastAsia="Times New Roman"/>
        </w:rPr>
        <w:t>party</w:t>
      </w:r>
      <w:r w:rsidRPr="00E6132A">
        <w:rPr>
          <w:rFonts w:eastAsia="Times New Roman"/>
        </w:rPr>
        <w:t xml:space="preserve"> </w:t>
      </w:r>
      <w:r w:rsidRPr="00E6132A">
        <w:rPr>
          <w:rFonts w:eastAsia="Times New Roman"/>
        </w:rPr>
        <w:lastRenderedPageBreak/>
        <w:t xml:space="preserve">power. </w:t>
      </w:r>
      <w:r w:rsidRPr="00E6132A">
        <w:rPr>
          <w:rFonts w:eastAsia="Times New Roman"/>
          <w:b/>
          <w:bCs/>
        </w:rPr>
        <w:t>WePEG1787</w:t>
      </w:r>
      <w:r w:rsidRPr="00E6132A">
        <w:rPr>
          <w:rFonts w:eastAsia="Times New Roman"/>
        </w:rPr>
        <w:t xml:space="preserve"> accomplishes that.</w:t>
      </w:r>
    </w:p>
    <w:p w14:paraId="799358F9" w14:textId="4C756E63" w:rsidR="00CD2E5C" w:rsidRDefault="00CD2E5C" w:rsidP="00E6132A">
      <w:pPr>
        <w:pStyle w:val="ListParagraph"/>
      </w:pPr>
      <w:permStart w:id="847646464" w:edGrp="everyone"/>
      <w:r w:rsidRPr="00813819">
        <w:rPr>
          <w:rStyle w:val="SubtleEmphasis"/>
        </w:rPr>
        <w:t>__</w:t>
      </w:r>
      <w:permEnd w:id="847646464"/>
      <w:r w:rsidRPr="00CD2E5C">
        <w:t xml:space="preserve"> </w:t>
      </w:r>
      <w:r w:rsidRPr="00E6132A">
        <w:rPr>
          <w:b/>
          <w:bCs/>
          <w:color w:val="833C0B" w:themeColor="accent2" w:themeShade="80"/>
        </w:rPr>
        <w:t>I have read</w:t>
      </w:r>
      <w:r w:rsidRPr="00E6132A">
        <w:rPr>
          <w:color w:val="833C0B" w:themeColor="accent2" w:themeShade="80"/>
        </w:rPr>
        <w:t xml:space="preserve"> </w:t>
      </w:r>
      <w:r w:rsidRPr="00BF68D0">
        <w:t>Federalist 15-17</w:t>
      </w:r>
      <w:r w:rsidRPr="00CD2E5C">
        <w:t>.</w:t>
      </w:r>
    </w:p>
    <w:p w14:paraId="2D969E9E" w14:textId="1FF7731E" w:rsidR="00CD2E5C" w:rsidRPr="00CD2E5C" w:rsidRDefault="005A1E51" w:rsidP="00CD2E5C">
      <w:pPr>
        <w:pStyle w:val="Heading3"/>
        <w:rPr>
          <w:rStyle w:val="ListParagraphChar"/>
          <w:rFonts w:eastAsiaTheme="majorEastAsia"/>
        </w:rPr>
      </w:pPr>
      <w:bookmarkStart w:id="103" w:name="_Hlk196387198"/>
      <w:r>
        <w:t>P</w:t>
      </w:r>
      <w:r w:rsidR="00395121">
        <w:t>19</w:t>
      </w:r>
      <w:r w:rsidR="00CD2E5C" w:rsidRPr="00CD2E5C">
        <w:t xml:space="preserve"> Set </w:t>
      </w:r>
      <w:r w:rsidR="00FF7158">
        <w:t>8</w:t>
      </w:r>
      <w:r w:rsidR="00CD2E5C" w:rsidRPr="00CD2E5C">
        <w:t>: Federalist 1</w:t>
      </w:r>
      <w:r w:rsidR="00CD2E5C">
        <w:t>8-22</w:t>
      </w:r>
      <w:r w:rsidR="00CD2E5C" w:rsidRPr="00CD2E5C">
        <w:t xml:space="preserve">: </w:t>
      </w:r>
      <w:r w:rsidR="00CD2E5C">
        <w:t>Historical References</w:t>
      </w:r>
      <w:r w:rsidR="00CD2E5C" w:rsidRPr="00CD2E5C">
        <w:t xml:space="preserve"> </w:t>
      </w:r>
      <w:permStart w:id="1761311637" w:edGrp="everyone"/>
      <w:r w:rsidR="00CD2E5C" w:rsidRPr="00380A91">
        <w:rPr>
          <w:rStyle w:val="SubtleEmphasis"/>
        </w:rPr>
        <w:t>__</w:t>
      </w:r>
      <w:permEnd w:id="1761311637"/>
    </w:p>
    <w:bookmarkEnd w:id="103"/>
    <w:p w14:paraId="2603D1C3" w14:textId="62406284" w:rsidR="00CD2E5C" w:rsidRDefault="00CD2E5C" w:rsidP="00E6132A">
      <w:pPr>
        <w:pStyle w:val="ListParagraph"/>
        <w:numPr>
          <w:ilvl w:val="0"/>
          <w:numId w:val="97"/>
        </w:numPr>
      </w:pPr>
      <w:permStart w:id="994335564" w:edGrp="everyone"/>
      <w:r w:rsidRPr="00380A91">
        <w:rPr>
          <w:rStyle w:val="SubtleEmphasis"/>
        </w:rPr>
        <w:t>__</w:t>
      </w:r>
      <w:permEnd w:id="994335564"/>
      <w:r w:rsidRPr="00CD2E5C">
        <w:t xml:space="preserve"> </w:t>
      </w:r>
      <w:r w:rsidRPr="00E6132A">
        <w:rPr>
          <w:b/>
          <w:bCs/>
        </w:rPr>
        <w:t>Federalist 18-26</w:t>
      </w:r>
      <w:r>
        <w:t xml:space="preserve"> review history studied by our </w:t>
      </w:r>
      <w:r w:rsidR="00395121">
        <w:t>Founders</w:t>
      </w:r>
      <w:r>
        <w:t>. They were not creating a</w:t>
      </w:r>
      <w:r w:rsidR="007F2164">
        <w:t xml:space="preserve"> </w:t>
      </w:r>
      <w:r>
        <w:t>‘</w:t>
      </w:r>
      <w:r w:rsidRPr="00E6132A">
        <w:rPr>
          <w:i/>
        </w:rPr>
        <w:t>Republic Ideology’</w:t>
      </w:r>
      <w:r>
        <w:t xml:space="preserve"> from whole cloth. They did research and studied </w:t>
      </w:r>
      <w:r w:rsidR="008973C4">
        <w:t>what our</w:t>
      </w:r>
      <w:r>
        <w:t xml:space="preserve"> schools no longer teach.</w:t>
      </w:r>
    </w:p>
    <w:p w14:paraId="32EC4524" w14:textId="2AD40B4F" w:rsidR="00CD2E5C" w:rsidRPr="00CD2E5C" w:rsidRDefault="007925F5" w:rsidP="00E6132A">
      <w:pPr>
        <w:pStyle w:val="ListParagraph"/>
      </w:pPr>
      <w:r w:rsidRPr="007925F5">
        <w:t xml:space="preserve">      </w:t>
      </w:r>
      <w:r w:rsidR="00CD2E5C" w:rsidRPr="00E6132A">
        <w:rPr>
          <w:b/>
          <w:bCs/>
        </w:rPr>
        <w:t>Federalist No. 18</w:t>
      </w:r>
      <w:r w:rsidR="00CD2E5C" w:rsidRPr="00CD2E5C">
        <w:t xml:space="preserve"> – Historical Examples of Failed Confederacies (Part I)</w:t>
      </w:r>
    </w:p>
    <w:p w14:paraId="2D253864" w14:textId="5C775A96" w:rsidR="00CD2E5C" w:rsidRPr="00CD2E5C" w:rsidRDefault="007925F5" w:rsidP="00E6132A">
      <w:pPr>
        <w:pStyle w:val="ListParagraph"/>
      </w:pPr>
      <w:r w:rsidRPr="007925F5">
        <w:t xml:space="preserve">      </w:t>
      </w:r>
      <w:r w:rsidR="00CD2E5C" w:rsidRPr="00E6132A">
        <w:rPr>
          <w:b/>
          <w:bCs/>
        </w:rPr>
        <w:t>Topic</w:t>
      </w:r>
      <w:r w:rsidR="00CD2E5C" w:rsidRPr="00CD2E5C">
        <w:t>: Lessons from Greek confederacies</w:t>
      </w:r>
    </w:p>
    <w:p w14:paraId="07F124A8" w14:textId="16C78BED" w:rsidR="00CD2E5C" w:rsidRPr="00CD2E5C" w:rsidRDefault="007925F5" w:rsidP="00E6132A">
      <w:pPr>
        <w:pStyle w:val="ListParagraph"/>
      </w:pPr>
      <w:r w:rsidRPr="007925F5">
        <w:t xml:space="preserve">      </w:t>
      </w:r>
      <w:r w:rsidR="00CD2E5C" w:rsidRPr="00E6132A">
        <w:rPr>
          <w:b/>
          <w:bCs/>
        </w:rPr>
        <w:t>Federalist No. 19</w:t>
      </w:r>
      <w:r w:rsidR="00CD2E5C" w:rsidRPr="00CD2E5C">
        <w:t xml:space="preserve"> – Historical Examples of Failed Confederacies (Part II)</w:t>
      </w:r>
    </w:p>
    <w:p w14:paraId="4917E9B8" w14:textId="108B8F81" w:rsidR="00CD2E5C" w:rsidRPr="00CD2E5C" w:rsidRDefault="007925F5" w:rsidP="00E6132A">
      <w:pPr>
        <w:pStyle w:val="ListParagraph"/>
      </w:pPr>
      <w:r w:rsidRPr="007925F5">
        <w:t xml:space="preserve">      </w:t>
      </w:r>
      <w:r w:rsidR="00CD2E5C" w:rsidRPr="00E6132A">
        <w:rPr>
          <w:b/>
          <w:bCs/>
        </w:rPr>
        <w:t>Topic</w:t>
      </w:r>
      <w:r w:rsidR="00CD2E5C" w:rsidRPr="00CD2E5C">
        <w:t>: Lessons from the German and Holy Roman Empires</w:t>
      </w:r>
    </w:p>
    <w:p w14:paraId="356E0386" w14:textId="0A37C092" w:rsidR="00CD2E5C" w:rsidRPr="00CD2E5C" w:rsidRDefault="007925F5" w:rsidP="00E6132A">
      <w:pPr>
        <w:pStyle w:val="ListParagraph"/>
      </w:pPr>
      <w:r w:rsidRPr="007925F5">
        <w:t xml:space="preserve">      </w:t>
      </w:r>
      <w:r w:rsidR="00CD2E5C" w:rsidRPr="00E6132A">
        <w:rPr>
          <w:b/>
          <w:bCs/>
        </w:rPr>
        <w:t>Federalist No. 20</w:t>
      </w:r>
      <w:r w:rsidR="00CD2E5C" w:rsidRPr="00CD2E5C">
        <w:t xml:space="preserve"> – The Dutch Republic</w:t>
      </w:r>
    </w:p>
    <w:p w14:paraId="5889F0B0" w14:textId="3FA0711E" w:rsidR="00CD2E5C" w:rsidRPr="00CD2E5C" w:rsidRDefault="007925F5" w:rsidP="00E6132A">
      <w:pPr>
        <w:pStyle w:val="ListParagraph"/>
      </w:pPr>
      <w:r w:rsidRPr="007925F5">
        <w:t xml:space="preserve">      </w:t>
      </w:r>
      <w:r w:rsidR="00CD2E5C" w:rsidRPr="00E6132A">
        <w:rPr>
          <w:b/>
          <w:bCs/>
        </w:rPr>
        <w:t>Topic</w:t>
      </w:r>
      <w:r w:rsidR="00CD2E5C" w:rsidRPr="00CD2E5C">
        <w:t>: Dangers of weak central authority</w:t>
      </w:r>
    </w:p>
    <w:p w14:paraId="3EE374F1" w14:textId="3B676FC6" w:rsidR="00CD2E5C" w:rsidRPr="00CD2E5C" w:rsidRDefault="007925F5" w:rsidP="00E6132A">
      <w:pPr>
        <w:pStyle w:val="ListParagraph"/>
      </w:pPr>
      <w:r w:rsidRPr="007925F5">
        <w:t xml:space="preserve">      </w:t>
      </w:r>
      <w:r w:rsidR="00CD2E5C" w:rsidRPr="00E6132A">
        <w:rPr>
          <w:b/>
          <w:bCs/>
        </w:rPr>
        <w:t>Federalist No. 21</w:t>
      </w:r>
      <w:r w:rsidR="00CD2E5C" w:rsidRPr="00CD2E5C">
        <w:t xml:space="preserve"> – General Problems with the Articles of Confederation</w:t>
      </w:r>
    </w:p>
    <w:p w14:paraId="370A15B2" w14:textId="07DA95DF" w:rsidR="00CD2E5C" w:rsidRPr="00CD2E5C" w:rsidRDefault="007925F5" w:rsidP="00E6132A">
      <w:pPr>
        <w:pStyle w:val="ListParagraph"/>
      </w:pPr>
      <w:r w:rsidRPr="007925F5">
        <w:t xml:space="preserve">      </w:t>
      </w:r>
      <w:r w:rsidR="00CD2E5C" w:rsidRPr="00E6132A">
        <w:rPr>
          <w:b/>
          <w:bCs/>
        </w:rPr>
        <w:t>Topic</w:t>
      </w:r>
      <w:r w:rsidR="00CD2E5C" w:rsidRPr="00CD2E5C">
        <w:t>: Lack of federal power over taxation and law enforcement</w:t>
      </w:r>
    </w:p>
    <w:p w14:paraId="18EF26D5" w14:textId="0653CE59" w:rsidR="00CD2E5C" w:rsidRPr="00CD2E5C" w:rsidRDefault="007925F5" w:rsidP="00E6132A">
      <w:pPr>
        <w:pStyle w:val="ListParagraph"/>
      </w:pPr>
      <w:r w:rsidRPr="007925F5">
        <w:t xml:space="preserve">      </w:t>
      </w:r>
      <w:r w:rsidR="00CD2E5C" w:rsidRPr="00E6132A">
        <w:rPr>
          <w:b/>
          <w:bCs/>
        </w:rPr>
        <w:t>Federalist No. 22</w:t>
      </w:r>
      <w:r w:rsidR="00CD2E5C" w:rsidRPr="00CD2E5C">
        <w:t xml:space="preserve"> – Continued Weaknesses of the Articles of Confederation</w:t>
      </w:r>
    </w:p>
    <w:p w14:paraId="29B172B3" w14:textId="5A91D198" w:rsidR="00CD2E5C" w:rsidRDefault="007925F5" w:rsidP="00E6132A">
      <w:pPr>
        <w:pStyle w:val="ListParagraph"/>
      </w:pPr>
      <w:r w:rsidRPr="007925F5">
        <w:t xml:space="preserve">      </w:t>
      </w:r>
      <w:r w:rsidR="00CD2E5C" w:rsidRPr="00E6132A">
        <w:rPr>
          <w:b/>
          <w:bCs/>
        </w:rPr>
        <w:t>Topic</w:t>
      </w:r>
      <w:r w:rsidR="00CD2E5C" w:rsidRPr="00CD2E5C">
        <w:t>: Problems with equal state representation and commerce regulation</w:t>
      </w:r>
    </w:p>
    <w:p w14:paraId="4520B23B" w14:textId="02DED195" w:rsidR="00CD2E5C" w:rsidRPr="00CD2E5C" w:rsidRDefault="00CD2E5C" w:rsidP="00E6132A">
      <w:pPr>
        <w:pStyle w:val="ListParagraph"/>
      </w:pPr>
      <w:permStart w:id="1757612972" w:edGrp="everyone"/>
      <w:r w:rsidRPr="00380A91">
        <w:rPr>
          <w:rStyle w:val="SubtleEmphasis"/>
        </w:rPr>
        <w:t>__</w:t>
      </w:r>
      <w:permEnd w:id="1757612972"/>
      <w:r>
        <w:t xml:space="preserve"> </w:t>
      </w:r>
      <w:r w:rsidRPr="00E6132A">
        <w:rPr>
          <w:b/>
          <w:bCs/>
          <w:color w:val="833C0B" w:themeColor="accent2" w:themeShade="80"/>
        </w:rPr>
        <w:t>I have read</w:t>
      </w:r>
      <w:r w:rsidRPr="00E6132A">
        <w:rPr>
          <w:color w:val="833C0B" w:themeColor="accent2" w:themeShade="80"/>
        </w:rPr>
        <w:t xml:space="preserve"> </w:t>
      </w:r>
      <w:r w:rsidRPr="007925F5">
        <w:t>Federalist 18-22</w:t>
      </w:r>
      <w:r w:rsidRPr="00CD2E5C">
        <w:t>.</w:t>
      </w:r>
    </w:p>
    <w:p w14:paraId="12D3F30F" w14:textId="2ED716D4" w:rsidR="00CD2E5C" w:rsidRPr="00CD2E5C" w:rsidRDefault="005A1E51" w:rsidP="00CD2E5C">
      <w:pPr>
        <w:pStyle w:val="Heading3"/>
      </w:pPr>
      <w:bookmarkStart w:id="104" w:name="_Hlk196387508"/>
      <w:r>
        <w:t>P</w:t>
      </w:r>
      <w:r w:rsidR="00395121">
        <w:t>19</w:t>
      </w:r>
      <w:r w:rsidR="00CD2E5C" w:rsidRPr="00CD2E5C">
        <w:t xml:space="preserve"> Set </w:t>
      </w:r>
      <w:r w:rsidR="00FF7158">
        <w:t>9</w:t>
      </w:r>
      <w:r w:rsidR="00CD2E5C" w:rsidRPr="00CD2E5C">
        <w:t xml:space="preserve">: Federalist </w:t>
      </w:r>
      <w:r w:rsidR="00CD2E5C">
        <w:t>23-26</w:t>
      </w:r>
      <w:r w:rsidR="00CD2E5C" w:rsidRPr="00CD2E5C">
        <w:t xml:space="preserve">: </w:t>
      </w:r>
      <w:r w:rsidR="00CD2E5C">
        <w:t>National Defen</w:t>
      </w:r>
      <w:r w:rsidR="005F7936">
        <w:t>s</w:t>
      </w:r>
      <w:r w:rsidR="00CD2E5C">
        <w:t>e</w:t>
      </w:r>
      <w:r w:rsidR="00CD2E5C" w:rsidRPr="00CD2E5C">
        <w:t xml:space="preserve"> </w:t>
      </w:r>
      <w:permStart w:id="339485451" w:edGrp="everyone"/>
      <w:r w:rsidR="00CD2E5C" w:rsidRPr="00380A91">
        <w:rPr>
          <w:rStyle w:val="SubtleEmphasis"/>
        </w:rPr>
        <w:t>__</w:t>
      </w:r>
      <w:permEnd w:id="339485451"/>
    </w:p>
    <w:bookmarkEnd w:id="104"/>
    <w:p w14:paraId="5FA94BD3" w14:textId="0472FC95" w:rsidR="00CD2E5C" w:rsidRDefault="006111DB" w:rsidP="00E6132A">
      <w:pPr>
        <w:pStyle w:val="ListParagraph"/>
        <w:numPr>
          <w:ilvl w:val="0"/>
          <w:numId w:val="154"/>
        </w:numPr>
      </w:pPr>
      <w:r w:rsidRPr="007925F5">
        <w:t xml:space="preserve">      </w:t>
      </w:r>
      <w:r w:rsidR="00CD2E5C" w:rsidRPr="00E6132A">
        <w:rPr>
          <w:b/>
          <w:bCs/>
        </w:rPr>
        <w:t>Federalist No. 23</w:t>
      </w:r>
      <w:r w:rsidR="00CD2E5C" w:rsidRPr="00CD2E5C">
        <w:t xml:space="preserve"> – Necessity of a Strong National Government</w:t>
      </w:r>
    </w:p>
    <w:p w14:paraId="7CCEBADC" w14:textId="0D51848B" w:rsidR="00CD2E5C" w:rsidRDefault="006111DB" w:rsidP="00E6132A">
      <w:pPr>
        <w:pStyle w:val="ListParagraph"/>
      </w:pPr>
      <w:r w:rsidRPr="007925F5">
        <w:t xml:space="preserve">      </w:t>
      </w:r>
      <w:r w:rsidR="00CD2E5C" w:rsidRPr="00E6132A">
        <w:rPr>
          <w:b/>
          <w:bCs/>
        </w:rPr>
        <w:t>Topic</w:t>
      </w:r>
      <w:r w:rsidR="00CD2E5C" w:rsidRPr="00CD2E5C">
        <w:t>: National defense and federal authority</w:t>
      </w:r>
    </w:p>
    <w:p w14:paraId="4170E3B2" w14:textId="11F858F3" w:rsidR="00CD2E5C" w:rsidRPr="00CD2E5C" w:rsidRDefault="006111DB" w:rsidP="00E6132A">
      <w:pPr>
        <w:pStyle w:val="ListParagraph"/>
      </w:pPr>
      <w:r w:rsidRPr="007925F5">
        <w:t xml:space="preserve">      </w:t>
      </w:r>
      <w:r w:rsidR="00CD2E5C" w:rsidRPr="00E6132A">
        <w:rPr>
          <w:b/>
          <w:bCs/>
        </w:rPr>
        <w:t>Federalist No. 24</w:t>
      </w:r>
      <w:r w:rsidR="00CD2E5C" w:rsidRPr="00CD2E5C">
        <w:t xml:space="preserve"> – Standing Armies and Military Power</w:t>
      </w:r>
    </w:p>
    <w:p w14:paraId="22DBE946" w14:textId="62B1C561" w:rsidR="00CD2E5C" w:rsidRPr="00CD2E5C" w:rsidRDefault="006111DB" w:rsidP="00E6132A">
      <w:pPr>
        <w:pStyle w:val="ListParagraph"/>
      </w:pPr>
      <w:r w:rsidRPr="007925F5">
        <w:t xml:space="preserve">      </w:t>
      </w:r>
      <w:r w:rsidR="00CD2E5C" w:rsidRPr="00E6132A">
        <w:rPr>
          <w:b/>
          <w:bCs/>
        </w:rPr>
        <w:t>Topic</w:t>
      </w:r>
      <w:r w:rsidR="00CD2E5C" w:rsidRPr="00CD2E5C">
        <w:t>: Defense preparations in peacetime</w:t>
      </w:r>
    </w:p>
    <w:p w14:paraId="6990F273" w14:textId="2FF6B20F" w:rsidR="00CD2E5C" w:rsidRPr="00CD2E5C" w:rsidRDefault="006111DB" w:rsidP="00E6132A">
      <w:pPr>
        <w:pStyle w:val="ListParagraph"/>
      </w:pPr>
      <w:r w:rsidRPr="007925F5">
        <w:t xml:space="preserve">      </w:t>
      </w:r>
      <w:r w:rsidR="00782957" w:rsidRPr="00E6132A">
        <w:rPr>
          <w:b/>
          <w:bCs/>
        </w:rPr>
        <w:t>Federalist</w:t>
      </w:r>
      <w:r w:rsidR="00782957" w:rsidRPr="00782957">
        <w:t xml:space="preserve"> </w:t>
      </w:r>
      <w:r w:rsidR="00CD2E5C" w:rsidRPr="00E6132A">
        <w:rPr>
          <w:b/>
          <w:bCs/>
        </w:rPr>
        <w:t>25</w:t>
      </w:r>
      <w:r w:rsidR="00CD2E5C" w:rsidRPr="00CD2E5C">
        <w:t xml:space="preserve"> – Standing Armies</w:t>
      </w:r>
    </w:p>
    <w:p w14:paraId="78B225AD" w14:textId="2D89D0A8" w:rsidR="00CD2E5C" w:rsidRPr="00CD2E5C" w:rsidRDefault="006111DB" w:rsidP="00E6132A">
      <w:pPr>
        <w:pStyle w:val="ListParagraph"/>
      </w:pPr>
      <w:r w:rsidRPr="007925F5">
        <w:t xml:space="preserve">      </w:t>
      </w:r>
      <w:r w:rsidR="00CD2E5C" w:rsidRPr="00E6132A">
        <w:rPr>
          <w:b/>
          <w:bCs/>
        </w:rPr>
        <w:t>Topic</w:t>
      </w:r>
      <w:r w:rsidR="00CD2E5C" w:rsidRPr="00CD2E5C">
        <w:t>: National, not state, responsibility for defense</w:t>
      </w:r>
    </w:p>
    <w:p w14:paraId="655C605F" w14:textId="4A5C5511" w:rsidR="00CD2E5C" w:rsidRPr="00CD2E5C" w:rsidRDefault="006111DB" w:rsidP="00E6132A">
      <w:pPr>
        <w:pStyle w:val="ListParagraph"/>
      </w:pPr>
      <w:r w:rsidRPr="007925F5">
        <w:t xml:space="preserve">      </w:t>
      </w:r>
      <w:r w:rsidR="00CD2E5C" w:rsidRPr="00E6132A">
        <w:rPr>
          <w:b/>
          <w:bCs/>
        </w:rPr>
        <w:t>Federalist No. 26</w:t>
      </w:r>
      <w:r w:rsidR="00CD2E5C" w:rsidRPr="00CD2E5C">
        <w:t xml:space="preserve"> – Restraints on Legislative Military Power</w:t>
      </w:r>
    </w:p>
    <w:p w14:paraId="551E9C27" w14:textId="30797C98" w:rsidR="00CD2E5C" w:rsidRDefault="006111DB" w:rsidP="00E6132A">
      <w:pPr>
        <w:pStyle w:val="ListParagraph"/>
      </w:pPr>
      <w:r w:rsidRPr="007925F5">
        <w:t xml:space="preserve">      </w:t>
      </w:r>
      <w:r w:rsidR="00CD2E5C" w:rsidRPr="00E6132A">
        <w:rPr>
          <w:b/>
          <w:bCs/>
        </w:rPr>
        <w:t>Topic</w:t>
      </w:r>
      <w:r w:rsidR="00CD2E5C" w:rsidRPr="00CD2E5C">
        <w:t>: Legislative control of the military ensures safety</w:t>
      </w:r>
    </w:p>
    <w:p w14:paraId="5789AEB5" w14:textId="0F32F580" w:rsidR="00CD2E5C" w:rsidRDefault="00CD2E5C" w:rsidP="00E6132A">
      <w:pPr>
        <w:pStyle w:val="ListParagraph"/>
      </w:pPr>
      <w:permStart w:id="1124341429" w:edGrp="everyone"/>
      <w:r w:rsidRPr="00380A91">
        <w:rPr>
          <w:rStyle w:val="SubtleEmphasis"/>
        </w:rPr>
        <w:t>__</w:t>
      </w:r>
      <w:permEnd w:id="1124341429"/>
      <w:r>
        <w:t xml:space="preserve"> </w:t>
      </w:r>
      <w:r w:rsidRPr="00E6132A">
        <w:rPr>
          <w:b/>
          <w:bCs/>
          <w:color w:val="833C0B" w:themeColor="accent2" w:themeShade="80"/>
        </w:rPr>
        <w:t xml:space="preserve">I have read </w:t>
      </w:r>
      <w:r w:rsidRPr="007925F5">
        <w:t>Federalist 23-26</w:t>
      </w:r>
      <w:r w:rsidRPr="00CD2E5C">
        <w:t>.</w:t>
      </w:r>
    </w:p>
    <w:p w14:paraId="4C3379D6" w14:textId="7B1FE7A8" w:rsidR="00CD2E5C" w:rsidRDefault="005A1E51" w:rsidP="00CD2E5C">
      <w:pPr>
        <w:pStyle w:val="Heading3"/>
      </w:pPr>
      <w:r>
        <w:t>P</w:t>
      </w:r>
      <w:r w:rsidR="00395121">
        <w:t>19</w:t>
      </w:r>
      <w:r w:rsidR="00CD2E5C" w:rsidRPr="00CD2E5C">
        <w:t xml:space="preserve"> Set </w:t>
      </w:r>
      <w:r w:rsidR="00FF7158">
        <w:t>10</w:t>
      </w:r>
      <w:r w:rsidR="00CD2E5C" w:rsidRPr="00CD2E5C">
        <w:t xml:space="preserve">: Federalist </w:t>
      </w:r>
      <w:r w:rsidR="00CD2E5C">
        <w:t>27-29</w:t>
      </w:r>
      <w:r w:rsidR="00CD2E5C" w:rsidRPr="00CD2E5C">
        <w:t xml:space="preserve">: </w:t>
      </w:r>
      <w:r w:rsidR="00CD2E5C">
        <w:t xml:space="preserve">Enforcing Federal </w:t>
      </w:r>
      <w:r w:rsidR="00C0107D">
        <w:t>Power</w:t>
      </w:r>
      <w:r w:rsidR="00CD2E5C" w:rsidRPr="00CD2E5C">
        <w:t xml:space="preserve"> </w:t>
      </w:r>
      <w:permStart w:id="817705734" w:edGrp="everyone"/>
      <w:r w:rsidR="00CD2E5C" w:rsidRPr="00380A91">
        <w:rPr>
          <w:rStyle w:val="SubtleEmphasis"/>
        </w:rPr>
        <w:t>__</w:t>
      </w:r>
      <w:permEnd w:id="817705734"/>
    </w:p>
    <w:p w14:paraId="214C18B6" w14:textId="18C72CF0" w:rsidR="00C0107D" w:rsidRDefault="00CD2E5C" w:rsidP="00E6132A">
      <w:pPr>
        <w:pStyle w:val="ListParagraph"/>
        <w:numPr>
          <w:ilvl w:val="0"/>
          <w:numId w:val="127"/>
        </w:numPr>
      </w:pPr>
      <w:permStart w:id="88479294" w:edGrp="everyone"/>
      <w:r w:rsidRPr="00380A91">
        <w:rPr>
          <w:rStyle w:val="SubtleEmphasis"/>
        </w:rPr>
        <w:t>__</w:t>
      </w:r>
      <w:permEnd w:id="88479294"/>
      <w:r>
        <w:t xml:space="preserve"> </w:t>
      </w:r>
      <w:r w:rsidR="00C0107D">
        <w:t xml:space="preserve">As the world’s greatest rebels, an insurrection was on our </w:t>
      </w:r>
      <w:r w:rsidR="00395121">
        <w:t>Founders</w:t>
      </w:r>
      <w:r w:rsidR="00C0107D">
        <w:t xml:space="preserve">' minds, and </w:t>
      </w:r>
      <w:r w:rsidR="006111DB">
        <w:t xml:space="preserve">they believed </w:t>
      </w:r>
      <w:r w:rsidR="00C0107D">
        <w:t xml:space="preserve">almost all attempts could be put down by state militias. </w:t>
      </w:r>
    </w:p>
    <w:p w14:paraId="3DBC3F29" w14:textId="296E9687" w:rsidR="00CD2E5C" w:rsidRDefault="00C0107D" w:rsidP="00E6132A">
      <w:pPr>
        <w:pStyle w:val="ListParagraph"/>
      </w:pPr>
      <w:permStart w:id="593122300" w:edGrp="everyone"/>
      <w:r w:rsidRPr="00380A91">
        <w:rPr>
          <w:rStyle w:val="SubtleEmphasis"/>
        </w:rPr>
        <w:t>__</w:t>
      </w:r>
      <w:permEnd w:id="593122300"/>
      <w:r>
        <w:t xml:space="preserve"> </w:t>
      </w:r>
      <w:r w:rsidR="00CD2E5C" w:rsidRPr="00E6132A">
        <w:rPr>
          <w:b/>
          <w:bCs/>
        </w:rPr>
        <w:t>F27-29</w:t>
      </w:r>
      <w:r w:rsidR="00CD2E5C">
        <w:t xml:space="preserve"> </w:t>
      </w:r>
      <w:r w:rsidR="006111DB">
        <w:t>points ou</w:t>
      </w:r>
      <w:r w:rsidR="00CD2E5C">
        <w:t xml:space="preserve">t that a well-constructed federal government will eliminate the need for a federal militia to enforce federal law in the </w:t>
      </w:r>
      <w:r w:rsidR="003F64A4">
        <w:t>states</w:t>
      </w:r>
      <w:r w:rsidR="00CD2E5C">
        <w:t>; th</w:t>
      </w:r>
      <w:r>
        <w:t>is</w:t>
      </w:r>
      <w:r w:rsidR="00CD2E5C">
        <w:t xml:space="preserve"> is the beginning of defining the details of our Republic.</w:t>
      </w:r>
      <w:r>
        <w:t xml:space="preserve"> </w:t>
      </w:r>
    </w:p>
    <w:p w14:paraId="0056CB3A" w14:textId="4600FDC2" w:rsidR="00C0107D" w:rsidRDefault="00C0107D" w:rsidP="00E6132A">
      <w:pPr>
        <w:pStyle w:val="ListParagraph"/>
      </w:pPr>
      <w:permStart w:id="432757686" w:edGrp="everyone"/>
      <w:r w:rsidRPr="00380A91">
        <w:rPr>
          <w:rStyle w:val="SubtleEmphasis"/>
        </w:rPr>
        <w:t>__</w:t>
      </w:r>
      <w:permEnd w:id="432757686"/>
      <w:r>
        <w:t xml:space="preserve"> </w:t>
      </w:r>
      <w:r w:rsidRPr="007F5547">
        <w:t>What they missed was a non-violent insurrection waged with a GL PSYOP</w:t>
      </w:r>
      <w:r w:rsidR="008973C4">
        <w:t>, supported by the press,</w:t>
      </w:r>
      <w:r w:rsidRPr="007F5547">
        <w:t xml:space="preserve"> by a political </w:t>
      </w:r>
      <w:r w:rsidR="002F3216">
        <w:t>party</w:t>
      </w:r>
      <w:r w:rsidRPr="007F5547">
        <w:t>.</w:t>
      </w:r>
      <w:r w:rsidR="007F5547">
        <w:t xml:space="preserve"> </w:t>
      </w:r>
      <w:r w:rsidR="007F5547" w:rsidRPr="00E6132A">
        <w:rPr>
          <w:b/>
          <w:bCs/>
        </w:rPr>
        <w:t>That is what WTP face today, and only WTP with WePEG1787 can save our Republic.</w:t>
      </w:r>
    </w:p>
    <w:p w14:paraId="39C88A04" w14:textId="47E89241" w:rsidR="00CD2E5C" w:rsidRDefault="006111DB" w:rsidP="00E6132A">
      <w:pPr>
        <w:pStyle w:val="ListParagraph"/>
      </w:pPr>
      <w:r w:rsidRPr="007925F5">
        <w:t xml:space="preserve">      </w:t>
      </w:r>
      <w:r w:rsidR="00CD2E5C" w:rsidRPr="00E6132A">
        <w:rPr>
          <w:b/>
          <w:bCs/>
        </w:rPr>
        <w:t>Federalist No. 27</w:t>
      </w:r>
      <w:r w:rsidR="00CD2E5C">
        <w:t xml:space="preserve"> – The Influence of the Federal Constitution</w:t>
      </w:r>
    </w:p>
    <w:p w14:paraId="5D639477" w14:textId="062F6126" w:rsidR="00CD2E5C" w:rsidRDefault="006111DB" w:rsidP="00E6132A">
      <w:pPr>
        <w:pStyle w:val="ListParagraph"/>
      </w:pPr>
      <w:r w:rsidRPr="007925F5">
        <w:t xml:space="preserve">      </w:t>
      </w:r>
      <w:r w:rsidR="00CD2E5C" w:rsidRPr="00E6132A">
        <w:rPr>
          <w:b/>
          <w:bCs/>
        </w:rPr>
        <w:t>Topic</w:t>
      </w:r>
      <w:r w:rsidR="00CD2E5C">
        <w:t>: People will support a fair federal government</w:t>
      </w:r>
    </w:p>
    <w:p w14:paraId="50439157" w14:textId="019AE7F1" w:rsidR="00CD2E5C" w:rsidRDefault="006111DB" w:rsidP="00E6132A">
      <w:pPr>
        <w:pStyle w:val="ListParagraph"/>
      </w:pPr>
      <w:r w:rsidRPr="007925F5">
        <w:lastRenderedPageBreak/>
        <w:t xml:space="preserve">      </w:t>
      </w:r>
      <w:r w:rsidR="00CD2E5C" w:rsidRPr="00E6132A">
        <w:rPr>
          <w:b/>
          <w:bCs/>
        </w:rPr>
        <w:t>Federalist No. 28</w:t>
      </w:r>
      <w:r w:rsidR="00CD2E5C">
        <w:t xml:space="preserve"> – The Use of Force by Government</w:t>
      </w:r>
    </w:p>
    <w:p w14:paraId="4B2B96F7" w14:textId="26D741E9" w:rsidR="00CD2E5C" w:rsidRDefault="006111DB" w:rsidP="00E6132A">
      <w:pPr>
        <w:pStyle w:val="ListParagraph"/>
      </w:pPr>
      <w:r w:rsidRPr="007925F5">
        <w:t xml:space="preserve">      </w:t>
      </w:r>
      <w:r w:rsidR="00CD2E5C" w:rsidRPr="00E6132A">
        <w:rPr>
          <w:b/>
          <w:bCs/>
        </w:rPr>
        <w:t>Topic</w:t>
      </w:r>
      <w:r w:rsidR="00CD2E5C">
        <w:t>: Federal force is necessary and safer than state-based force</w:t>
      </w:r>
    </w:p>
    <w:p w14:paraId="2D847F63" w14:textId="27BA4CCA" w:rsidR="00C0107D" w:rsidRDefault="006111DB" w:rsidP="00E6132A">
      <w:pPr>
        <w:pStyle w:val="ListParagraph"/>
      </w:pPr>
      <w:r w:rsidRPr="007925F5">
        <w:t xml:space="preserve">      </w:t>
      </w:r>
      <w:r w:rsidR="00C0107D" w:rsidRPr="00E6132A">
        <w:rPr>
          <w:b/>
          <w:bCs/>
        </w:rPr>
        <w:t>F28</w:t>
      </w:r>
      <w:r w:rsidR="00C0107D">
        <w:t xml:space="preserve"> </w:t>
      </w:r>
      <w:r w:rsidR="008973C4">
        <w:t>concerns a last-resort situation that</w:t>
      </w:r>
      <w:r w:rsidR="00C0107D">
        <w:t xml:space="preserve"> the </w:t>
      </w:r>
      <w:r w:rsidR="003F64A4">
        <w:t>states</w:t>
      </w:r>
      <w:r w:rsidR="00C0107D">
        <w:t xml:space="preserve"> could not handle. </w:t>
      </w:r>
    </w:p>
    <w:p w14:paraId="624B4BD5" w14:textId="5B28CF56" w:rsidR="00CD2E5C" w:rsidRPr="008973C4" w:rsidRDefault="00FF7158" w:rsidP="00E6132A">
      <w:pPr>
        <w:pStyle w:val="ListParagraph"/>
      </w:pPr>
      <w:r w:rsidRPr="00FF7158">
        <w:t xml:space="preserve">      </w:t>
      </w:r>
      <w:r w:rsidR="00CD2E5C" w:rsidRPr="008973C4">
        <w:t>Federalist No. 29 – The Militia</w:t>
      </w:r>
    </w:p>
    <w:p w14:paraId="5551AF8D" w14:textId="1C23B540" w:rsidR="00CD2E5C" w:rsidRDefault="006111DB" w:rsidP="00E6132A">
      <w:pPr>
        <w:pStyle w:val="ListParagraph"/>
      </w:pPr>
      <w:r w:rsidRPr="007925F5">
        <w:t xml:space="preserve">      </w:t>
      </w:r>
      <w:r w:rsidR="00CD2E5C" w:rsidRPr="00E6132A">
        <w:rPr>
          <w:b/>
          <w:bCs/>
        </w:rPr>
        <w:t>Topic</w:t>
      </w:r>
      <w:r w:rsidR="00CD2E5C">
        <w:t>: Structure and role of the state militias under federal control</w:t>
      </w:r>
    </w:p>
    <w:p w14:paraId="6B268434" w14:textId="7C638E23" w:rsidR="00CD2E5C" w:rsidRDefault="00CD2E5C" w:rsidP="00E6132A">
      <w:pPr>
        <w:pStyle w:val="ListParagraph"/>
      </w:pPr>
      <w:permStart w:id="1075386500" w:edGrp="everyone"/>
      <w:r w:rsidRPr="00380A91">
        <w:rPr>
          <w:rStyle w:val="SubtleEmphasis"/>
        </w:rPr>
        <w:t>__</w:t>
      </w:r>
      <w:permEnd w:id="1075386500"/>
      <w:r>
        <w:t xml:space="preserve"> </w:t>
      </w:r>
      <w:r w:rsidRPr="00E6132A">
        <w:rPr>
          <w:b/>
          <w:bCs/>
          <w:color w:val="833C0B" w:themeColor="accent2" w:themeShade="80"/>
        </w:rPr>
        <w:t>I have read</w:t>
      </w:r>
      <w:r w:rsidRPr="00E6132A">
        <w:rPr>
          <w:color w:val="833C0B" w:themeColor="accent2" w:themeShade="80"/>
        </w:rPr>
        <w:t xml:space="preserve"> </w:t>
      </w:r>
      <w:r w:rsidRPr="006111DB">
        <w:t>Federalist 27-2</w:t>
      </w:r>
      <w:r w:rsidR="001B7CD6" w:rsidRPr="006111DB">
        <w:t>9</w:t>
      </w:r>
      <w:r w:rsidRPr="00CD2E5C">
        <w:t>.</w:t>
      </w:r>
    </w:p>
    <w:p w14:paraId="64AFDE85" w14:textId="679062C9" w:rsidR="001B7CD6" w:rsidRDefault="005A1E51" w:rsidP="001B7CD6">
      <w:pPr>
        <w:pStyle w:val="Heading3"/>
      </w:pPr>
      <w:r>
        <w:t>P</w:t>
      </w:r>
      <w:r w:rsidR="00395121">
        <w:t>19</w:t>
      </w:r>
      <w:r w:rsidR="001B7CD6" w:rsidRPr="00CD2E5C">
        <w:t xml:space="preserve"> Set </w:t>
      </w:r>
      <w:r w:rsidR="001B7CD6">
        <w:t>1</w:t>
      </w:r>
      <w:r w:rsidR="00FF7158">
        <w:t>1</w:t>
      </w:r>
      <w:r w:rsidR="001B7CD6" w:rsidRPr="00CD2E5C">
        <w:t xml:space="preserve">: Federalist </w:t>
      </w:r>
      <w:r w:rsidR="001B7CD6">
        <w:t>30-32</w:t>
      </w:r>
      <w:r w:rsidR="001B7CD6" w:rsidRPr="00CD2E5C">
        <w:t xml:space="preserve">: </w:t>
      </w:r>
      <w:r w:rsidR="001B7CD6">
        <w:t>Enforcing Federal Power</w:t>
      </w:r>
      <w:r w:rsidR="001B7CD6" w:rsidRPr="00CD2E5C">
        <w:t xml:space="preserve"> </w:t>
      </w:r>
      <w:permStart w:id="949290675" w:edGrp="everyone"/>
      <w:r w:rsidR="001B7CD6" w:rsidRPr="00380A91">
        <w:rPr>
          <w:rStyle w:val="SubtleEmphasis"/>
        </w:rPr>
        <w:t>__</w:t>
      </w:r>
      <w:permEnd w:id="949290675"/>
    </w:p>
    <w:p w14:paraId="66ACCB7F" w14:textId="06ECF3E0" w:rsidR="001B7CD6" w:rsidRDefault="006111DB" w:rsidP="00E6132A">
      <w:pPr>
        <w:pStyle w:val="ListParagraph"/>
        <w:numPr>
          <w:ilvl w:val="0"/>
          <w:numId w:val="99"/>
        </w:numPr>
      </w:pPr>
      <w:r w:rsidRPr="007925F5">
        <w:t xml:space="preserve">      </w:t>
      </w:r>
      <w:r w:rsidR="001B7CD6" w:rsidRPr="00E6132A">
        <w:rPr>
          <w:b/>
          <w:bCs/>
        </w:rPr>
        <w:t>F30-32</w:t>
      </w:r>
      <w:r w:rsidR="001B7CD6">
        <w:t xml:space="preserve"> are straightforward; the next section requires thought.</w:t>
      </w:r>
    </w:p>
    <w:p w14:paraId="00943722" w14:textId="7649D794" w:rsidR="001B7CD6" w:rsidRDefault="006111DB" w:rsidP="00E6132A">
      <w:pPr>
        <w:pStyle w:val="ListParagraph"/>
        <w:numPr>
          <w:ilvl w:val="0"/>
          <w:numId w:val="99"/>
        </w:numPr>
      </w:pPr>
      <w:r w:rsidRPr="007925F5">
        <w:t xml:space="preserve">      </w:t>
      </w:r>
      <w:r w:rsidR="001B7CD6" w:rsidRPr="00E6132A">
        <w:rPr>
          <w:b/>
          <w:bCs/>
        </w:rPr>
        <w:t>Federalist No. 30</w:t>
      </w:r>
      <w:r w:rsidR="001B7CD6">
        <w:t xml:space="preserve"> – Power of Taxation</w:t>
      </w:r>
    </w:p>
    <w:p w14:paraId="5113B239" w14:textId="532CD1C9" w:rsidR="001B7CD6" w:rsidRDefault="006111DB" w:rsidP="00E6132A">
      <w:pPr>
        <w:pStyle w:val="ListParagraph"/>
        <w:numPr>
          <w:ilvl w:val="0"/>
          <w:numId w:val="99"/>
        </w:numPr>
      </w:pPr>
      <w:r w:rsidRPr="007925F5">
        <w:t xml:space="preserve">      </w:t>
      </w:r>
      <w:r w:rsidR="001B7CD6" w:rsidRPr="00E6132A">
        <w:rPr>
          <w:b/>
          <w:bCs/>
        </w:rPr>
        <w:t>Topic</w:t>
      </w:r>
      <w:r w:rsidR="001B7CD6">
        <w:t xml:space="preserve">: </w:t>
      </w:r>
      <w:r w:rsidR="001A2584">
        <w:t>The f</w:t>
      </w:r>
      <w:r w:rsidR="001B7CD6">
        <w:t>ederal government needs power to raise revenue</w:t>
      </w:r>
    </w:p>
    <w:p w14:paraId="7BA90840" w14:textId="109A5178" w:rsidR="001B7CD6" w:rsidRDefault="006111DB" w:rsidP="00E6132A">
      <w:pPr>
        <w:pStyle w:val="ListParagraph"/>
        <w:numPr>
          <w:ilvl w:val="0"/>
          <w:numId w:val="99"/>
        </w:numPr>
      </w:pPr>
      <w:r w:rsidRPr="007925F5">
        <w:t xml:space="preserve">      </w:t>
      </w:r>
      <w:r w:rsidR="001B7CD6" w:rsidRPr="00E6132A">
        <w:rPr>
          <w:b/>
          <w:bCs/>
        </w:rPr>
        <w:t>Federalist No. 31</w:t>
      </w:r>
      <w:r w:rsidR="001B7CD6">
        <w:t xml:space="preserve"> – General Principles of Taxation</w:t>
      </w:r>
    </w:p>
    <w:p w14:paraId="1EAE78DC" w14:textId="14234A22" w:rsidR="001B7CD6" w:rsidRDefault="006111DB" w:rsidP="00E6132A">
      <w:pPr>
        <w:pStyle w:val="ListParagraph"/>
        <w:numPr>
          <w:ilvl w:val="0"/>
          <w:numId w:val="99"/>
        </w:numPr>
      </w:pPr>
      <w:r w:rsidRPr="007925F5">
        <w:t xml:space="preserve">      </w:t>
      </w:r>
      <w:r w:rsidR="001B7CD6" w:rsidRPr="00E6132A">
        <w:rPr>
          <w:b/>
          <w:bCs/>
        </w:rPr>
        <w:t>Topic:</w:t>
      </w:r>
      <w:r w:rsidR="001B7CD6">
        <w:t xml:space="preserve"> Tax power must be as broad as national needs</w:t>
      </w:r>
    </w:p>
    <w:p w14:paraId="265F6245" w14:textId="560F7877" w:rsidR="001B7CD6" w:rsidRDefault="006111DB" w:rsidP="00E6132A">
      <w:pPr>
        <w:pStyle w:val="ListParagraph"/>
        <w:numPr>
          <w:ilvl w:val="0"/>
          <w:numId w:val="99"/>
        </w:numPr>
      </w:pPr>
      <w:r w:rsidRPr="007925F5">
        <w:t xml:space="preserve">      </w:t>
      </w:r>
      <w:r w:rsidR="001B7CD6" w:rsidRPr="00E6132A">
        <w:rPr>
          <w:b/>
          <w:bCs/>
        </w:rPr>
        <w:t>Federalist No. 32</w:t>
      </w:r>
      <w:r w:rsidR="001B7CD6">
        <w:t xml:space="preserve"> – Limits on Federal Taxing Power</w:t>
      </w:r>
    </w:p>
    <w:p w14:paraId="17227DFE" w14:textId="582D26CE" w:rsidR="001B7CD6" w:rsidRDefault="006111DB" w:rsidP="00E6132A">
      <w:pPr>
        <w:pStyle w:val="ListParagraph"/>
        <w:numPr>
          <w:ilvl w:val="0"/>
          <w:numId w:val="99"/>
        </w:numPr>
      </w:pPr>
      <w:r w:rsidRPr="007925F5">
        <w:t xml:space="preserve">      </w:t>
      </w:r>
      <w:r w:rsidR="001B7CD6" w:rsidRPr="00E6132A">
        <w:rPr>
          <w:b/>
          <w:bCs/>
        </w:rPr>
        <w:t>Topic:</w:t>
      </w:r>
      <w:r w:rsidR="001B7CD6">
        <w:t xml:space="preserve"> </w:t>
      </w:r>
      <w:r w:rsidR="003F64A4">
        <w:t>States</w:t>
      </w:r>
      <w:r w:rsidR="001B7CD6">
        <w:t xml:space="preserve"> retain taxing power unless explicitly denied</w:t>
      </w:r>
    </w:p>
    <w:p w14:paraId="079CEE45" w14:textId="09A82DC8" w:rsidR="001B7CD6" w:rsidRDefault="001B7CD6" w:rsidP="00E6132A">
      <w:pPr>
        <w:pStyle w:val="ListParagraph"/>
        <w:numPr>
          <w:ilvl w:val="0"/>
          <w:numId w:val="99"/>
        </w:numPr>
      </w:pPr>
      <w:permStart w:id="1900961760" w:edGrp="everyone"/>
      <w:r w:rsidRPr="00380A91">
        <w:rPr>
          <w:rStyle w:val="SubtleEmphasis"/>
        </w:rPr>
        <w:t>__</w:t>
      </w:r>
      <w:permEnd w:id="1900961760"/>
      <w:r>
        <w:t xml:space="preserve"> </w:t>
      </w:r>
      <w:r w:rsidRPr="00E6132A">
        <w:rPr>
          <w:b/>
          <w:bCs/>
          <w:color w:val="833C0B" w:themeColor="accent2" w:themeShade="80"/>
        </w:rPr>
        <w:t>I have read</w:t>
      </w:r>
      <w:r w:rsidRPr="00E6132A">
        <w:rPr>
          <w:color w:val="833C0B" w:themeColor="accent2" w:themeShade="80"/>
        </w:rPr>
        <w:t xml:space="preserve"> </w:t>
      </w:r>
      <w:r w:rsidRPr="006111DB">
        <w:t>Federalist 30-32</w:t>
      </w:r>
      <w:r w:rsidRPr="00CD2E5C">
        <w:t>.</w:t>
      </w:r>
    </w:p>
    <w:p w14:paraId="09D7B971" w14:textId="37302947" w:rsidR="001B7CD6" w:rsidRDefault="005A1E51" w:rsidP="00AD5944">
      <w:pPr>
        <w:pStyle w:val="Heading3"/>
      </w:pPr>
      <w:bookmarkStart w:id="105" w:name="_Hlk196710168"/>
      <w:bookmarkStart w:id="106" w:name="_Hlk196563999"/>
      <w:r>
        <w:t>P</w:t>
      </w:r>
      <w:r w:rsidR="00395121">
        <w:t>19</w:t>
      </w:r>
      <w:r w:rsidR="00CE7860">
        <w:t xml:space="preserve"> </w:t>
      </w:r>
      <w:r w:rsidR="001B7CD6" w:rsidRPr="00CD2E5C">
        <w:t xml:space="preserve">Set </w:t>
      </w:r>
      <w:r w:rsidR="001B7CD6">
        <w:t>1</w:t>
      </w:r>
      <w:r w:rsidR="00FF7158">
        <w:t>2</w:t>
      </w:r>
      <w:r w:rsidR="001B7CD6" w:rsidRPr="00CD2E5C">
        <w:t xml:space="preserve">: Federalist </w:t>
      </w:r>
      <w:r w:rsidR="001B7CD6">
        <w:t>33</w:t>
      </w:r>
      <w:r w:rsidR="001B7CD6" w:rsidRPr="00CD2E5C">
        <w:t xml:space="preserve">: </w:t>
      </w:r>
      <w:r w:rsidR="008B2A1E" w:rsidRPr="008B2A1E">
        <w:t>The Necessary and Proper Clause</w:t>
      </w:r>
      <w:r w:rsidR="008B2A1E" w:rsidRPr="00813819">
        <w:rPr>
          <w:rStyle w:val="ListParagraphChar"/>
        </w:rPr>
        <w:t xml:space="preserve"> </w:t>
      </w:r>
      <w:permStart w:id="148132262" w:edGrp="everyone"/>
      <w:r w:rsidR="001B7CD6" w:rsidRPr="00380A91">
        <w:rPr>
          <w:rStyle w:val="SubtleEmphasis"/>
        </w:rPr>
        <w:t>__</w:t>
      </w:r>
      <w:permEnd w:id="148132262"/>
    </w:p>
    <w:bookmarkEnd w:id="105"/>
    <w:p w14:paraId="237E0FC8" w14:textId="0B54BDC2" w:rsidR="008B2A1E" w:rsidRDefault="001B7CD6" w:rsidP="00E6132A">
      <w:pPr>
        <w:pStyle w:val="ListParagraph"/>
        <w:numPr>
          <w:ilvl w:val="0"/>
          <w:numId w:val="100"/>
        </w:numPr>
      </w:pPr>
      <w:permStart w:id="1082027857" w:edGrp="everyone"/>
      <w:r w:rsidRPr="00380A91">
        <w:rPr>
          <w:rStyle w:val="SubtleEmphasis"/>
        </w:rPr>
        <w:t>__</w:t>
      </w:r>
      <w:permEnd w:id="1082027857"/>
      <w:r>
        <w:t xml:space="preserve"> </w:t>
      </w:r>
      <w:r w:rsidR="008B2A1E" w:rsidRPr="00444D08">
        <w:t>F33</w:t>
      </w:r>
      <w:r w:rsidR="008B2A1E">
        <w:t xml:space="preserve"> </w:t>
      </w:r>
      <w:r w:rsidR="008B2A1E" w:rsidRPr="008973C4">
        <w:t xml:space="preserve">was a failure of our </w:t>
      </w:r>
      <w:r w:rsidR="00395121">
        <w:t>Founders</w:t>
      </w:r>
      <w:r w:rsidR="008B2A1E" w:rsidRPr="008B2A1E">
        <w:t>.</w:t>
      </w:r>
      <w:r w:rsidR="008B2A1E">
        <w:t xml:space="preserve"> </w:t>
      </w:r>
    </w:p>
    <w:p w14:paraId="355B2844" w14:textId="1FD3B3CA" w:rsidR="008B2A1E" w:rsidRDefault="008B2A1E" w:rsidP="00E6132A">
      <w:pPr>
        <w:pStyle w:val="ListParagraph"/>
        <w:numPr>
          <w:ilvl w:val="0"/>
          <w:numId w:val="100"/>
        </w:numPr>
      </w:pPr>
      <w:permStart w:id="1156652442" w:edGrp="everyone"/>
      <w:r w:rsidRPr="00380A91">
        <w:rPr>
          <w:rStyle w:val="SubtleEmphasis"/>
        </w:rPr>
        <w:t>__</w:t>
      </w:r>
      <w:permEnd w:id="1156652442"/>
      <w:r>
        <w:t xml:space="preserve"> </w:t>
      </w:r>
      <w:r w:rsidR="001B7CD6">
        <w:t>This clause needs attention</w:t>
      </w:r>
      <w:r>
        <w:t xml:space="preserve"> because our SCOTUS has destroyed WTP’s </w:t>
      </w:r>
      <w:r w:rsidRPr="00E6132A">
        <w:rPr>
          <w:i/>
        </w:rPr>
        <w:t>Liberty</w:t>
      </w:r>
      <w:r>
        <w:t xml:space="preserve"> by shifting federal power to the executive branch, which our </w:t>
      </w:r>
      <w:r w:rsidR="000E0BDE">
        <w:t>Founders</w:t>
      </w:r>
      <w:r w:rsidR="008973C4">
        <w:t xml:space="preserve"> </w:t>
      </w:r>
      <w:r>
        <w:t>intended to be</w:t>
      </w:r>
      <w:r w:rsidR="00DB4DEC">
        <w:t xml:space="preserve"> in</w:t>
      </w:r>
      <w:r>
        <w:t xml:space="preserve"> the Legislature</w:t>
      </w:r>
      <w:r w:rsidR="001B7CD6">
        <w:t xml:space="preserve">. </w:t>
      </w:r>
      <w:r>
        <w:t>We will pick this up in statement 16</w:t>
      </w:r>
      <w:r w:rsidR="00DB4DEC">
        <w:t>. It all starts with the Supremacy Clause in our DOI/COTUS.</w:t>
      </w:r>
    </w:p>
    <w:bookmarkEnd w:id="106"/>
    <w:p w14:paraId="7076B4F1" w14:textId="747A96E5" w:rsidR="001B7CD6" w:rsidRDefault="006111DB" w:rsidP="00E6132A">
      <w:pPr>
        <w:pStyle w:val="ListParagraph"/>
        <w:numPr>
          <w:ilvl w:val="0"/>
          <w:numId w:val="100"/>
        </w:numPr>
      </w:pPr>
      <w:r w:rsidRPr="007925F5">
        <w:t xml:space="preserve">      </w:t>
      </w:r>
      <w:r w:rsidR="008B2A1E" w:rsidRPr="00E6132A">
        <w:rPr>
          <w:b/>
          <w:bCs/>
        </w:rPr>
        <w:t>Article VI, Clause 2</w:t>
      </w:r>
      <w:r w:rsidR="008B2A1E">
        <w:t>-</w:t>
      </w:r>
      <w:r w:rsidR="008B2A1E" w:rsidRPr="00E6132A">
        <w:rPr>
          <w:b/>
          <w:bCs/>
        </w:rPr>
        <w:t>The Supremacy Clause</w:t>
      </w:r>
      <w:r w:rsidR="008B2A1E">
        <w:t>:</w:t>
      </w:r>
      <w:r w:rsidR="008B2A1E" w:rsidRPr="008B2A1E">
        <w:t xml:space="preserve"> </w:t>
      </w:r>
      <w:r w:rsidR="0070726B">
        <w:t>‘</w:t>
      </w:r>
      <w:r w:rsidR="008B2A1E" w:rsidRPr="008973C4">
        <w:t xml:space="preserve">This Constitution, and </w:t>
      </w:r>
      <w:r w:rsidR="008B2A1E" w:rsidRPr="00E6132A">
        <w:rPr>
          <w:b/>
          <w:bCs/>
        </w:rPr>
        <w:t xml:space="preserve">the Laws of the United </w:t>
      </w:r>
      <w:r w:rsidR="003F64A4" w:rsidRPr="00E6132A">
        <w:rPr>
          <w:b/>
          <w:bCs/>
        </w:rPr>
        <w:t>States</w:t>
      </w:r>
      <w:r w:rsidR="008B2A1E" w:rsidRPr="008973C4">
        <w:t xml:space="preserve"> which shall be made in Pursuance thereof; and all Treaties made... under the Authority of the United </w:t>
      </w:r>
      <w:r w:rsidR="003F64A4" w:rsidRPr="008973C4">
        <w:t>States</w:t>
      </w:r>
      <w:r w:rsidR="008B2A1E" w:rsidRPr="008973C4">
        <w:t xml:space="preserve">, </w:t>
      </w:r>
      <w:r w:rsidR="008B2A1E" w:rsidRPr="00E6132A">
        <w:rPr>
          <w:b/>
          <w:bCs/>
        </w:rPr>
        <w:t>shall be the supreme Law of the Land</w:t>
      </w:r>
      <w:r w:rsidR="008B2A1E" w:rsidRPr="008973C4">
        <w:t>; and the Judges in every State shall be bound thereby, anything in the Constitution or Laws of any State to the Contrary notwithstanding.</w:t>
      </w:r>
      <w:r w:rsidR="0070726B">
        <w:t>’</w:t>
      </w:r>
      <w:r w:rsidR="00DB4DEC">
        <w:t xml:space="preserve"> </w:t>
      </w:r>
    </w:p>
    <w:p w14:paraId="0EC3B4DF" w14:textId="0548368D" w:rsidR="00DB4DEC" w:rsidRDefault="00DB4DEC" w:rsidP="00E6132A">
      <w:pPr>
        <w:pStyle w:val="ListParagraph"/>
        <w:numPr>
          <w:ilvl w:val="0"/>
          <w:numId w:val="100"/>
        </w:numPr>
      </w:pPr>
      <w:permStart w:id="567105729" w:edGrp="everyone"/>
      <w:r w:rsidRPr="00380A91">
        <w:rPr>
          <w:rStyle w:val="SubtleEmphasis"/>
        </w:rPr>
        <w:t>__</w:t>
      </w:r>
      <w:permEnd w:id="567105729"/>
      <w:r>
        <w:t xml:space="preserve"> </w:t>
      </w:r>
      <w:r w:rsidRPr="00E6132A">
        <w:rPr>
          <w:b/>
          <w:bCs/>
          <w:color w:val="833C0B" w:themeColor="accent2" w:themeShade="80"/>
        </w:rPr>
        <w:t>The power</w:t>
      </w:r>
      <w:r w:rsidRPr="00E6132A">
        <w:rPr>
          <w:color w:val="833C0B" w:themeColor="accent2" w:themeShade="80"/>
        </w:rPr>
        <w:t xml:space="preserve"> </w:t>
      </w:r>
      <w:r>
        <w:t>the federal government has is supreme; the problem is</w:t>
      </w:r>
      <w:r w:rsidR="008973C4">
        <w:t xml:space="preserve"> the power it has today</w:t>
      </w:r>
      <w:r>
        <w:t>.</w:t>
      </w:r>
    </w:p>
    <w:p w14:paraId="0B5118F6" w14:textId="5B8B10EE" w:rsidR="001B7CD6" w:rsidRDefault="006111DB" w:rsidP="00E6132A">
      <w:pPr>
        <w:pStyle w:val="ListParagraph"/>
        <w:numPr>
          <w:ilvl w:val="0"/>
          <w:numId w:val="99"/>
        </w:numPr>
      </w:pPr>
      <w:r w:rsidRPr="007925F5">
        <w:t xml:space="preserve">      </w:t>
      </w:r>
      <w:r w:rsidR="001B7CD6" w:rsidRPr="00444D08">
        <w:t>Federalist No. 33</w:t>
      </w:r>
      <w:r w:rsidR="001B7CD6">
        <w:t xml:space="preserve"> – </w:t>
      </w:r>
      <w:bookmarkStart w:id="107" w:name="_Hlk196554686"/>
      <w:r w:rsidR="001B7CD6" w:rsidRPr="008973C4">
        <w:t>The Necessary and Proper Clause</w:t>
      </w:r>
      <w:bookmarkEnd w:id="107"/>
    </w:p>
    <w:p w14:paraId="557F2F94" w14:textId="58DAC765" w:rsidR="001B7CD6" w:rsidRDefault="006111DB" w:rsidP="00E6132A">
      <w:pPr>
        <w:pStyle w:val="ListParagraph"/>
        <w:numPr>
          <w:ilvl w:val="0"/>
          <w:numId w:val="99"/>
        </w:numPr>
      </w:pPr>
      <w:r w:rsidRPr="007925F5">
        <w:t xml:space="preserve">      </w:t>
      </w:r>
      <w:r w:rsidR="001B7CD6" w:rsidRPr="00E6132A">
        <w:rPr>
          <w:b/>
          <w:bCs/>
        </w:rPr>
        <w:t>Topic</w:t>
      </w:r>
      <w:r w:rsidR="001B7CD6">
        <w:t>: Constitutional justification for implied powers</w:t>
      </w:r>
    </w:p>
    <w:p w14:paraId="7D60831C" w14:textId="5DB54571" w:rsidR="001B7CD6" w:rsidRPr="001B7CD6" w:rsidRDefault="006111DB" w:rsidP="00E6132A">
      <w:pPr>
        <w:pStyle w:val="ListParagraph"/>
        <w:numPr>
          <w:ilvl w:val="0"/>
          <w:numId w:val="99"/>
        </w:numPr>
      </w:pPr>
      <w:r w:rsidRPr="007925F5">
        <w:t xml:space="preserve">      </w:t>
      </w:r>
      <w:r w:rsidR="008B2A1E" w:rsidRPr="00E6132A">
        <w:rPr>
          <w:b/>
          <w:bCs/>
        </w:rPr>
        <w:t>Article I, Section 8, Clause 18</w:t>
      </w:r>
      <w:r w:rsidR="001B7CD6">
        <w:t xml:space="preserve">: </w:t>
      </w:r>
      <w:r w:rsidR="0070726B">
        <w:t>‘</w:t>
      </w:r>
      <w:r w:rsidR="001B7CD6" w:rsidRPr="00444D08">
        <w:t xml:space="preserve">The Congress shall have Power... </w:t>
      </w:r>
      <w:r w:rsidR="001B7CD6" w:rsidRPr="00E6132A">
        <w:rPr>
          <w:rStyle w:val="Emphasis"/>
          <w:iCs/>
        </w:rPr>
        <w:t xml:space="preserve">To make all Laws which shall be necessary and proper for carrying </w:t>
      </w:r>
      <w:r w:rsidR="001B7CD6" w:rsidRPr="00E6132A">
        <w:rPr>
          <w:rStyle w:val="Emphasis"/>
          <w:b/>
          <w:bCs/>
          <w:iCs/>
        </w:rPr>
        <w:t>into Execution the foregoing Powers</w:t>
      </w:r>
      <w:r w:rsidR="001B7CD6" w:rsidRPr="00444D08">
        <w:t xml:space="preserve">, and all other Powers vested by this Constitution in the Government of the United </w:t>
      </w:r>
      <w:r w:rsidR="003F64A4" w:rsidRPr="00444D08">
        <w:t>States</w:t>
      </w:r>
      <w:r w:rsidR="001B7CD6" w:rsidRPr="00444D08">
        <w:t xml:space="preserve">, </w:t>
      </w:r>
      <w:r w:rsidR="001B7CD6" w:rsidRPr="00E6132A">
        <w:rPr>
          <w:b/>
          <w:bCs/>
        </w:rPr>
        <w:t>or in any Department or Officer thereof</w:t>
      </w:r>
      <w:r w:rsidR="001B7CD6" w:rsidRPr="00444D08">
        <w:t>.</w:t>
      </w:r>
      <w:r w:rsidR="0070726B">
        <w:t>’</w:t>
      </w:r>
    </w:p>
    <w:p w14:paraId="33875863" w14:textId="7BC2C462" w:rsidR="001B7CD6" w:rsidRPr="00DB4DEC" w:rsidRDefault="001B7CD6" w:rsidP="00E6132A">
      <w:pPr>
        <w:pStyle w:val="ListParagraph"/>
        <w:numPr>
          <w:ilvl w:val="0"/>
          <w:numId w:val="99"/>
        </w:numPr>
      </w:pPr>
      <w:permStart w:id="1801718600" w:edGrp="everyone"/>
      <w:r w:rsidRPr="00380A91">
        <w:rPr>
          <w:rStyle w:val="SubtleEmphasis"/>
        </w:rPr>
        <w:t>__</w:t>
      </w:r>
      <w:permEnd w:id="1801718600"/>
      <w:r>
        <w:t xml:space="preserve"> </w:t>
      </w:r>
      <w:r w:rsidRPr="00E6132A">
        <w:rPr>
          <w:color w:val="833C0B" w:themeColor="accent2" w:themeShade="80"/>
        </w:rPr>
        <w:t xml:space="preserve">The argument </w:t>
      </w:r>
      <w:r>
        <w:t>is</w:t>
      </w:r>
      <w:r w:rsidRPr="001B7CD6">
        <w:t xml:space="preserve"> that </w:t>
      </w:r>
      <w:r w:rsidRPr="00DB4DEC">
        <w:t xml:space="preserve">the </w:t>
      </w:r>
      <w:r w:rsidRPr="00E6132A">
        <w:rPr>
          <w:i/>
        </w:rPr>
        <w:t>Necessary and Proper Clause</w:t>
      </w:r>
      <w:r w:rsidRPr="00DB4DEC">
        <w:t xml:space="preserve"> is not a grant of new powers but a declaration </w:t>
      </w:r>
      <w:r w:rsidRPr="008973C4">
        <w:t xml:space="preserve">that Congress may use </w:t>
      </w:r>
      <w:r w:rsidRPr="00E6132A">
        <w:rPr>
          <w:i/>
        </w:rPr>
        <w:t>appropriate means</w:t>
      </w:r>
      <w:r w:rsidRPr="008973C4">
        <w:t xml:space="preserve"> to carry out its enumerated powers.</w:t>
      </w:r>
    </w:p>
    <w:p w14:paraId="6A56919F" w14:textId="02BC9A9A" w:rsidR="001B7CD6" w:rsidRPr="00DB4DEC" w:rsidRDefault="001B7CD6" w:rsidP="00E6132A">
      <w:pPr>
        <w:pStyle w:val="ListParagraph"/>
        <w:numPr>
          <w:ilvl w:val="0"/>
          <w:numId w:val="99"/>
        </w:numPr>
      </w:pPr>
      <w:permStart w:id="1556547532" w:edGrp="everyone"/>
      <w:r w:rsidRPr="00380A91">
        <w:rPr>
          <w:rStyle w:val="SubtleEmphasis"/>
        </w:rPr>
        <w:t>__</w:t>
      </w:r>
      <w:permEnd w:id="1556547532"/>
      <w:r w:rsidRPr="00DB4DEC">
        <w:t xml:space="preserve"> The clause is essential because it enables the government to execute its explicit constitutional responsibilities effectively.</w:t>
      </w:r>
    </w:p>
    <w:p w14:paraId="161D81CB" w14:textId="657A9789" w:rsidR="001B7CD6" w:rsidRDefault="006111DB" w:rsidP="00E6132A">
      <w:pPr>
        <w:pStyle w:val="ListParagraph"/>
        <w:numPr>
          <w:ilvl w:val="0"/>
          <w:numId w:val="99"/>
        </w:numPr>
      </w:pPr>
      <w:r w:rsidRPr="007925F5">
        <w:t xml:space="preserve">      </w:t>
      </w:r>
      <w:r w:rsidR="001B7CD6" w:rsidRPr="00E6132A">
        <w:rPr>
          <w:b/>
          <w:bCs/>
        </w:rPr>
        <w:t>Critics feared the clause would give the federal government unlimited power</w:t>
      </w:r>
      <w:r w:rsidR="001B7CD6" w:rsidRPr="001B7CD6">
        <w:t xml:space="preserve">; </w:t>
      </w:r>
      <w:r w:rsidR="001B7CD6">
        <w:t xml:space="preserve">the </w:t>
      </w:r>
      <w:r w:rsidR="001B7CD6">
        <w:lastRenderedPageBreak/>
        <w:t>response is</w:t>
      </w:r>
      <w:r w:rsidR="001B7CD6" w:rsidRPr="001B7CD6">
        <w:t xml:space="preserve"> that this fear is </w:t>
      </w:r>
      <w:r w:rsidR="001B7CD6" w:rsidRPr="00E6132A">
        <w:rPr>
          <w:b/>
          <w:bCs/>
        </w:rPr>
        <w:t>unfounded and illogical</w:t>
      </w:r>
      <w:r w:rsidR="001B7CD6" w:rsidRPr="001B7CD6">
        <w:t>.</w:t>
      </w:r>
      <w:r w:rsidR="008B2A1E">
        <w:t xml:space="preserve"> W</w:t>
      </w:r>
      <w:r w:rsidR="008B2A1E" w:rsidRPr="001B7CD6">
        <w:t xml:space="preserve">ithout such a clause, the government would be </w:t>
      </w:r>
      <w:r w:rsidR="008B2A1E" w:rsidRPr="00E6132A">
        <w:rPr>
          <w:b/>
          <w:bCs/>
        </w:rPr>
        <w:t>impotent</w:t>
      </w:r>
      <w:r w:rsidR="008B2A1E">
        <w:t xml:space="preserve"> and</w:t>
      </w:r>
      <w:r w:rsidR="008B2A1E" w:rsidRPr="001B7CD6">
        <w:t xml:space="preserve"> unable to perform its duties effectively.</w:t>
      </w:r>
    </w:p>
    <w:p w14:paraId="0508F3FC" w14:textId="680B9EB2" w:rsidR="001B7CD6" w:rsidRPr="001B7CD6" w:rsidRDefault="001B7CD6" w:rsidP="00E6132A">
      <w:pPr>
        <w:pStyle w:val="ListParagraph"/>
        <w:numPr>
          <w:ilvl w:val="0"/>
          <w:numId w:val="99"/>
        </w:numPr>
      </w:pPr>
      <w:permStart w:id="1003498990" w:edGrp="everyone"/>
      <w:r w:rsidRPr="00813819">
        <w:rPr>
          <w:rStyle w:val="SubtleEmphasis"/>
        </w:rPr>
        <w:t>__</w:t>
      </w:r>
      <w:permEnd w:id="1003498990"/>
      <w:r>
        <w:t xml:space="preserve"> After 238 years of experience, </w:t>
      </w:r>
      <w:r w:rsidR="008B2A1E">
        <w:t>‘</w:t>
      </w:r>
      <w:r w:rsidRPr="00E6132A">
        <w:rPr>
          <w:i/>
        </w:rPr>
        <w:t>unfounded and illogical</w:t>
      </w:r>
      <w:r w:rsidR="008B2A1E" w:rsidRPr="00E6132A">
        <w:rPr>
          <w:i/>
        </w:rPr>
        <w:t>’</w:t>
      </w:r>
      <w:r>
        <w:t xml:space="preserve"> </w:t>
      </w:r>
      <w:r w:rsidRPr="008B2A1E">
        <w:t>is no longer an argument</w:t>
      </w:r>
      <w:r w:rsidR="006111DB">
        <w:t xml:space="preserve"> but</w:t>
      </w:r>
      <w:r w:rsidR="00DB4DEC">
        <w:t xml:space="preserve"> a failure</w:t>
      </w:r>
      <w:r w:rsidRPr="001B7CD6">
        <w:t>.</w:t>
      </w:r>
    </w:p>
    <w:p w14:paraId="4384B69B" w14:textId="010775CB" w:rsidR="001B7CD6" w:rsidRPr="001B7CD6" w:rsidRDefault="006111DB" w:rsidP="00E6132A">
      <w:pPr>
        <w:pStyle w:val="ListParagraph"/>
        <w:numPr>
          <w:ilvl w:val="0"/>
          <w:numId w:val="99"/>
        </w:numPr>
      </w:pPr>
      <w:r w:rsidRPr="007925F5">
        <w:t xml:space="preserve">      </w:t>
      </w:r>
      <w:r w:rsidR="008B2A1E" w:rsidRPr="00E6132A">
        <w:rPr>
          <w:b/>
          <w:bCs/>
        </w:rPr>
        <w:t>F33</w:t>
      </w:r>
      <w:r w:rsidR="001B7CD6" w:rsidRPr="001B7CD6">
        <w:t xml:space="preserve"> defends the </w:t>
      </w:r>
      <w:r w:rsidR="001B7CD6" w:rsidRPr="00E6132A">
        <w:rPr>
          <w:b/>
          <w:bCs/>
        </w:rPr>
        <w:t>Supremacy Clause</w:t>
      </w:r>
      <w:r w:rsidR="001B7CD6" w:rsidRPr="001B7CD6">
        <w:t>, which establishes the Constitution and federal laws as the supreme law of the land.</w:t>
      </w:r>
    </w:p>
    <w:p w14:paraId="555E2AA7" w14:textId="029A04D7" w:rsidR="001B7CD6" w:rsidRPr="001B7CD6" w:rsidRDefault="006111DB" w:rsidP="00E6132A">
      <w:pPr>
        <w:pStyle w:val="ListParagraph"/>
        <w:numPr>
          <w:ilvl w:val="0"/>
          <w:numId w:val="99"/>
        </w:numPr>
      </w:pPr>
      <w:r w:rsidRPr="007925F5">
        <w:t xml:space="preserve">      </w:t>
      </w:r>
      <w:r w:rsidR="008B2A1E" w:rsidRPr="00E6132A">
        <w:rPr>
          <w:b/>
          <w:bCs/>
        </w:rPr>
        <w:t>F33</w:t>
      </w:r>
      <w:r w:rsidR="001B7CD6" w:rsidRPr="001B7CD6">
        <w:t xml:space="preserve"> asserts that </w:t>
      </w:r>
      <w:r w:rsidR="001B7CD6" w:rsidRPr="00E6132A">
        <w:rPr>
          <w:b/>
          <w:bCs/>
        </w:rPr>
        <w:t>state governments are not sovereign</w:t>
      </w:r>
      <w:r w:rsidR="001B7CD6" w:rsidRPr="001B7CD6">
        <w:t xml:space="preserve"> over federal laws passed within the scope of constitutional authority.</w:t>
      </w:r>
    </w:p>
    <w:p w14:paraId="7D98895A" w14:textId="515AAFF9" w:rsidR="008B2A1E" w:rsidRDefault="006111DB" w:rsidP="00E6132A">
      <w:pPr>
        <w:pStyle w:val="ListParagraph"/>
        <w:numPr>
          <w:ilvl w:val="0"/>
          <w:numId w:val="99"/>
        </w:numPr>
      </w:pPr>
      <w:r w:rsidRPr="007925F5">
        <w:t xml:space="preserve">      </w:t>
      </w:r>
      <w:r w:rsidR="008B2A1E" w:rsidRPr="00E6132A">
        <w:rPr>
          <w:b/>
          <w:bCs/>
        </w:rPr>
        <w:t>F33</w:t>
      </w:r>
      <w:r w:rsidR="008B2A1E" w:rsidRPr="001B7CD6">
        <w:t xml:space="preserve"> acknowledges the importance of </w:t>
      </w:r>
      <w:r w:rsidR="008B2A1E" w:rsidRPr="00E6132A">
        <w:rPr>
          <w:b/>
          <w:bCs/>
        </w:rPr>
        <w:t>checks and balances</w:t>
      </w:r>
      <w:r w:rsidR="008B2A1E" w:rsidRPr="001B7CD6">
        <w:t xml:space="preserve"> and </w:t>
      </w:r>
      <w:r w:rsidR="008B2A1E" w:rsidRPr="00E6132A">
        <w:rPr>
          <w:b/>
          <w:bCs/>
        </w:rPr>
        <w:t>judicial review</w:t>
      </w:r>
      <w:r w:rsidR="008B2A1E" w:rsidRPr="001B7CD6">
        <w:t xml:space="preserve"> to prevent federal overreach.</w:t>
      </w:r>
    </w:p>
    <w:p w14:paraId="7CA89DA4" w14:textId="10DB371C" w:rsidR="001B7CD6" w:rsidRPr="001B7CD6" w:rsidRDefault="006111DB" w:rsidP="00E6132A">
      <w:pPr>
        <w:pStyle w:val="ListParagraph"/>
        <w:numPr>
          <w:ilvl w:val="0"/>
          <w:numId w:val="99"/>
        </w:numPr>
      </w:pPr>
      <w:r w:rsidRPr="007925F5">
        <w:t xml:space="preserve">      </w:t>
      </w:r>
      <w:r w:rsidR="008B2A1E" w:rsidRPr="00E6132A">
        <w:rPr>
          <w:b/>
          <w:bCs/>
        </w:rPr>
        <w:t>F33</w:t>
      </w:r>
      <w:r w:rsidR="001B7CD6" w:rsidRPr="001B7CD6">
        <w:t xml:space="preserve"> clarifies that if the federal government acts </w:t>
      </w:r>
      <w:r w:rsidR="001B7CD6" w:rsidRPr="00E6132A">
        <w:rPr>
          <w:b/>
          <w:bCs/>
        </w:rPr>
        <w:t>outside its constitutional bounds</w:t>
      </w:r>
      <w:r w:rsidR="001B7CD6" w:rsidRPr="001B7CD6">
        <w:t xml:space="preserve">, the people can challenge it through their </w:t>
      </w:r>
      <w:r w:rsidR="001B7CD6" w:rsidRPr="008B2A1E">
        <w:t>representatives, courts,</w:t>
      </w:r>
      <w:r w:rsidR="001B7CD6" w:rsidRPr="00E6132A">
        <w:rPr>
          <w:b/>
          <w:bCs/>
        </w:rPr>
        <w:t xml:space="preserve"> or ultimately by revolution</w:t>
      </w:r>
      <w:r w:rsidR="001B7CD6" w:rsidRPr="001B7CD6">
        <w:t>.</w:t>
      </w:r>
    </w:p>
    <w:p w14:paraId="590760CD" w14:textId="3DF5F50D" w:rsidR="001B7CD6" w:rsidRDefault="006111DB" w:rsidP="00E6132A">
      <w:pPr>
        <w:pStyle w:val="ListParagraph"/>
        <w:numPr>
          <w:ilvl w:val="0"/>
          <w:numId w:val="99"/>
        </w:numPr>
      </w:pPr>
      <w:r w:rsidRPr="007925F5">
        <w:t xml:space="preserve">      </w:t>
      </w:r>
      <w:r w:rsidR="008B2A1E" w:rsidRPr="00E6132A">
        <w:rPr>
          <w:b/>
          <w:bCs/>
        </w:rPr>
        <w:t>F33</w:t>
      </w:r>
      <w:r w:rsidR="008B2A1E">
        <w:t xml:space="preserve"> e</w:t>
      </w:r>
      <w:r w:rsidR="001B7CD6" w:rsidRPr="001B7CD6">
        <w:t xml:space="preserve">mphasizes that </w:t>
      </w:r>
      <w:r w:rsidR="001B7CD6" w:rsidRPr="00E6132A">
        <w:rPr>
          <w:b/>
          <w:bCs/>
        </w:rPr>
        <w:t>popular sovereignty</w:t>
      </w:r>
      <w:r w:rsidR="001B7CD6" w:rsidRPr="001B7CD6">
        <w:t xml:space="preserve"> (power of the people) is the ultimate check on governmental abuse.</w:t>
      </w:r>
    </w:p>
    <w:p w14:paraId="47B8B3E5" w14:textId="3E6174A6" w:rsidR="0098707F" w:rsidRDefault="008B2A1E" w:rsidP="00E6132A">
      <w:pPr>
        <w:pStyle w:val="ListParagraph"/>
        <w:numPr>
          <w:ilvl w:val="0"/>
          <w:numId w:val="99"/>
        </w:numPr>
      </w:pPr>
      <w:permStart w:id="587334309" w:edGrp="everyone"/>
      <w:r w:rsidRPr="00813819">
        <w:rPr>
          <w:rStyle w:val="SubtleEmphasis"/>
        </w:rPr>
        <w:t>__</w:t>
      </w:r>
      <w:permEnd w:id="587334309"/>
      <w:r w:rsidR="00DB4DEC">
        <w:t xml:space="preserve"> </w:t>
      </w:r>
      <w:r w:rsidR="00DB4DEC" w:rsidRPr="00E6132A">
        <w:rPr>
          <w:b/>
          <w:bCs/>
          <w:color w:val="833C0B" w:themeColor="accent2" w:themeShade="80"/>
        </w:rPr>
        <w:t xml:space="preserve">Our </w:t>
      </w:r>
      <w:r w:rsidR="000E0BDE" w:rsidRPr="00E6132A">
        <w:rPr>
          <w:b/>
          <w:bCs/>
          <w:color w:val="833C0B" w:themeColor="accent2" w:themeShade="80"/>
        </w:rPr>
        <w:t>Founders</w:t>
      </w:r>
      <w:r w:rsidR="008973C4" w:rsidRPr="00E6132A">
        <w:rPr>
          <w:b/>
          <w:bCs/>
          <w:color w:val="833C0B" w:themeColor="accent2" w:themeShade="80"/>
        </w:rPr>
        <w:t xml:space="preserve"> </w:t>
      </w:r>
      <w:r w:rsidR="00DB4DEC">
        <w:t xml:space="preserve">wanted </w:t>
      </w:r>
      <w:r w:rsidR="00DB4DEC" w:rsidRPr="00E6132A">
        <w:rPr>
          <w:i/>
        </w:rPr>
        <w:t>Liberty</w:t>
      </w:r>
      <w:r w:rsidR="00DB4DEC">
        <w:t xml:space="preserve"> at all costs. They left us with representatives, courts, and revolution</w:t>
      </w:r>
      <w:r w:rsidR="0098707F">
        <w:t xml:space="preserve"> to </w:t>
      </w:r>
      <w:r w:rsidR="006111DB">
        <w:t>keep it.</w:t>
      </w:r>
    </w:p>
    <w:p w14:paraId="314FED1B" w14:textId="7978F43E" w:rsidR="00DB4DEC" w:rsidRDefault="0098707F" w:rsidP="00E6132A">
      <w:pPr>
        <w:pStyle w:val="ListParagraph"/>
        <w:numPr>
          <w:ilvl w:val="0"/>
          <w:numId w:val="99"/>
        </w:numPr>
      </w:pPr>
      <w:permStart w:id="1881936265" w:edGrp="everyone"/>
      <w:r w:rsidRPr="00380A91">
        <w:rPr>
          <w:rStyle w:val="SubtleEmphasis"/>
        </w:rPr>
        <w:t>__</w:t>
      </w:r>
      <w:permEnd w:id="1881936265"/>
      <w:r>
        <w:t xml:space="preserve"> They were so afraid of Democracy that they left us no direct solution. </w:t>
      </w:r>
    </w:p>
    <w:p w14:paraId="3700AA44" w14:textId="3BC4CB56" w:rsidR="00DB4DEC" w:rsidRDefault="00DB4DEC" w:rsidP="00E6132A">
      <w:pPr>
        <w:pStyle w:val="ListParagraph"/>
        <w:numPr>
          <w:ilvl w:val="0"/>
          <w:numId w:val="99"/>
        </w:numPr>
      </w:pPr>
      <w:permStart w:id="1194733879" w:edGrp="everyone"/>
      <w:r w:rsidRPr="00813819">
        <w:rPr>
          <w:rStyle w:val="SubtleEmphasis"/>
        </w:rPr>
        <w:t>__</w:t>
      </w:r>
      <w:permEnd w:id="1194733879"/>
      <w:r>
        <w:t xml:space="preserve"> Whe</w:t>
      </w:r>
      <w:r w:rsidR="006111DB">
        <w:t xml:space="preserve">re do WTP go when political </w:t>
      </w:r>
      <w:r w:rsidR="002F3216">
        <w:t>parties</w:t>
      </w:r>
      <w:r w:rsidR="006111DB">
        <w:t xml:space="preserve"> own WTP’s government and destroy all our protections</w:t>
      </w:r>
      <w:r>
        <w:t xml:space="preserve">? The same place our </w:t>
      </w:r>
      <w:r w:rsidR="000E0BDE">
        <w:t>Founders</w:t>
      </w:r>
      <w:r w:rsidR="008973C4">
        <w:t xml:space="preserve"> </w:t>
      </w:r>
      <w:r>
        <w:t xml:space="preserve">did – </w:t>
      </w:r>
      <w:r w:rsidRPr="00E6132A">
        <w:rPr>
          <w:b/>
          <w:bCs/>
        </w:rPr>
        <w:t xml:space="preserve">our </w:t>
      </w:r>
      <w:r w:rsidR="0098707F" w:rsidRPr="00E6132A">
        <w:rPr>
          <w:b/>
          <w:bCs/>
        </w:rPr>
        <w:t>worship centers</w:t>
      </w:r>
      <w:r w:rsidRPr="00E6132A">
        <w:rPr>
          <w:b/>
          <w:bCs/>
        </w:rPr>
        <w:t>.</w:t>
      </w:r>
      <w:r>
        <w:t xml:space="preserve"> </w:t>
      </w:r>
    </w:p>
    <w:p w14:paraId="0E96B1B5" w14:textId="07B98394" w:rsidR="00DB4DEC" w:rsidRPr="00E6132A" w:rsidRDefault="00DB4DEC" w:rsidP="00E6132A">
      <w:pPr>
        <w:pStyle w:val="ListParagraph"/>
        <w:numPr>
          <w:ilvl w:val="0"/>
          <w:numId w:val="99"/>
        </w:numPr>
        <w:rPr>
          <w:b/>
          <w:bCs/>
        </w:rPr>
      </w:pPr>
      <w:permStart w:id="2039558967" w:edGrp="everyone"/>
      <w:r w:rsidRPr="00380A91">
        <w:rPr>
          <w:rStyle w:val="SubtleEmphasis"/>
        </w:rPr>
        <w:t>__</w:t>
      </w:r>
      <w:permEnd w:id="2039558967"/>
      <w:r>
        <w:t xml:space="preserve"> The Body of Christ is the only group in our USA </w:t>
      </w:r>
      <w:r w:rsidR="008973C4">
        <w:t xml:space="preserve">that is </w:t>
      </w:r>
      <w:r>
        <w:t xml:space="preserve">large enough and with the motivation to redeem it. Knowing where we are going when we die makes dying for </w:t>
      </w:r>
      <w:r w:rsidRPr="00E6132A">
        <w:rPr>
          <w:i/>
        </w:rPr>
        <w:t>Liberty</w:t>
      </w:r>
      <w:r>
        <w:t xml:space="preserve"> a lot easier. </w:t>
      </w:r>
      <w:r w:rsidR="0070726B">
        <w:t>‘</w:t>
      </w:r>
      <w:r w:rsidRPr="00E6132A">
        <w:rPr>
          <w:i/>
        </w:rPr>
        <w:t>There is no greater love than to lay down one’s life for another.</w:t>
      </w:r>
      <w:r w:rsidR="0070726B" w:rsidRPr="00E6132A">
        <w:rPr>
          <w:i/>
        </w:rPr>
        <w:t>’</w:t>
      </w:r>
      <w:r w:rsidR="0098707F" w:rsidRPr="00E6132A">
        <w:rPr>
          <w:i/>
        </w:rPr>
        <w:t xml:space="preserve"> </w:t>
      </w:r>
      <w:r w:rsidR="0098707F" w:rsidRPr="00E6132A">
        <w:rPr>
          <w:b/>
          <w:bCs/>
        </w:rPr>
        <w:t>We have one more try at the ballot box.</w:t>
      </w:r>
    </w:p>
    <w:p w14:paraId="0CF71457" w14:textId="06603C3B" w:rsidR="00DB4DEC" w:rsidRDefault="00DB4DEC" w:rsidP="00E6132A">
      <w:pPr>
        <w:pStyle w:val="ListParagraph"/>
        <w:numPr>
          <w:ilvl w:val="0"/>
          <w:numId w:val="99"/>
        </w:numPr>
      </w:pPr>
      <w:permStart w:id="749688318" w:edGrp="everyone"/>
      <w:r w:rsidRPr="00813819">
        <w:rPr>
          <w:rStyle w:val="SubtleEmphasis"/>
        </w:rPr>
        <w:t>__</w:t>
      </w:r>
      <w:permEnd w:id="749688318"/>
      <w:r>
        <w:t xml:space="preserve"> Every church denomination requires </w:t>
      </w:r>
      <w:r w:rsidRPr="00E6132A">
        <w:rPr>
          <w:i/>
        </w:rPr>
        <w:t>Religious Liberty</w:t>
      </w:r>
      <w:r>
        <w:t xml:space="preserve"> to complete its mission, and </w:t>
      </w:r>
      <w:r w:rsidRPr="00E6132A">
        <w:rPr>
          <w:i/>
        </w:rPr>
        <w:t>Religious Liberty</w:t>
      </w:r>
      <w:r>
        <w:t xml:space="preserve"> can only exist inside </w:t>
      </w:r>
      <w:r w:rsidRPr="00E6132A">
        <w:rPr>
          <w:i/>
        </w:rPr>
        <w:t>Social Liberty</w:t>
      </w:r>
      <w:r>
        <w:t xml:space="preserve">; </w:t>
      </w:r>
      <w:r w:rsidR="0098707F">
        <w:t>it cannot stand alone. W</w:t>
      </w:r>
      <w:r>
        <w:t xml:space="preserve">e are all in this together. </w:t>
      </w:r>
    </w:p>
    <w:p w14:paraId="1AE938FF" w14:textId="7492DEB3" w:rsidR="001B7CD6" w:rsidRDefault="00E6132A" w:rsidP="00E6132A">
      <w:pPr>
        <w:pStyle w:val="ListParagraph"/>
        <w:numPr>
          <w:ilvl w:val="0"/>
          <w:numId w:val="99"/>
        </w:numPr>
      </w:pPr>
      <w:permStart w:id="409412723" w:edGrp="everyone"/>
      <w:r w:rsidRPr="00E6132A">
        <w:rPr>
          <w:rStyle w:val="SubtleEmphasis"/>
        </w:rPr>
        <w:t>__</w:t>
      </w:r>
      <w:permEnd w:id="409412723"/>
      <w:r>
        <w:t xml:space="preserve">  </w:t>
      </w:r>
      <w:r w:rsidR="001B7CD6" w:rsidRPr="00E6132A">
        <w:rPr>
          <w:b/>
          <w:bCs/>
          <w:color w:val="833C0B" w:themeColor="accent2" w:themeShade="80"/>
        </w:rPr>
        <w:t>I have read</w:t>
      </w:r>
      <w:r w:rsidR="001B7CD6" w:rsidRPr="00E6132A">
        <w:rPr>
          <w:color w:val="833C0B" w:themeColor="accent2" w:themeShade="80"/>
        </w:rPr>
        <w:t xml:space="preserve"> </w:t>
      </w:r>
      <w:r w:rsidR="001B7CD6" w:rsidRPr="006111DB">
        <w:t>Federalist 33</w:t>
      </w:r>
      <w:r w:rsidR="001B7CD6" w:rsidRPr="00CD2E5C">
        <w:t>.</w:t>
      </w:r>
    </w:p>
    <w:p w14:paraId="736B7C5B" w14:textId="38958B4D" w:rsidR="0098707F" w:rsidRDefault="005A1E51" w:rsidP="00AD5944">
      <w:pPr>
        <w:pStyle w:val="Heading3"/>
      </w:pPr>
      <w:r>
        <w:t>P</w:t>
      </w:r>
      <w:r w:rsidR="00395121">
        <w:t>19</w:t>
      </w:r>
      <w:r w:rsidR="0098707F" w:rsidRPr="00CD2E5C">
        <w:t xml:space="preserve"> Set </w:t>
      </w:r>
      <w:r w:rsidR="0098707F">
        <w:t>1</w:t>
      </w:r>
      <w:r w:rsidR="00FF7158">
        <w:t>3</w:t>
      </w:r>
      <w:r w:rsidR="0098707F" w:rsidRPr="00CD2E5C">
        <w:t xml:space="preserve">: Federalist </w:t>
      </w:r>
      <w:r w:rsidR="0098707F">
        <w:t>34-36</w:t>
      </w:r>
      <w:r w:rsidR="0098707F" w:rsidRPr="00CD2E5C">
        <w:t xml:space="preserve">: </w:t>
      </w:r>
      <w:r w:rsidR="0098707F">
        <w:t>Taxation</w:t>
      </w:r>
      <w:r w:rsidR="0098707F" w:rsidRPr="00813819">
        <w:rPr>
          <w:rStyle w:val="ListParagraphChar"/>
        </w:rPr>
        <w:t xml:space="preserve"> </w:t>
      </w:r>
      <w:permStart w:id="540368352" w:edGrp="everyone"/>
      <w:r w:rsidR="0098707F" w:rsidRPr="00380A91">
        <w:rPr>
          <w:rStyle w:val="SubtleEmphasis"/>
        </w:rPr>
        <w:t>__</w:t>
      </w:r>
      <w:permEnd w:id="540368352"/>
    </w:p>
    <w:p w14:paraId="6593E392" w14:textId="0CA43EA7" w:rsidR="0098707F" w:rsidRDefault="006111DB" w:rsidP="00E6132A">
      <w:pPr>
        <w:pStyle w:val="ListParagraph"/>
        <w:numPr>
          <w:ilvl w:val="0"/>
          <w:numId w:val="103"/>
        </w:numPr>
      </w:pPr>
      <w:r w:rsidRPr="007925F5">
        <w:t xml:space="preserve">      </w:t>
      </w:r>
      <w:r w:rsidR="0098707F" w:rsidRPr="00E6132A">
        <w:rPr>
          <w:b/>
          <w:bCs/>
        </w:rPr>
        <w:t>F33-36</w:t>
      </w:r>
      <w:r w:rsidR="0098707F">
        <w:t xml:space="preserve"> are straightforward.</w:t>
      </w:r>
    </w:p>
    <w:p w14:paraId="79351B83" w14:textId="37642AA5" w:rsidR="0098707F" w:rsidRDefault="006111DB" w:rsidP="00E6132A">
      <w:pPr>
        <w:pStyle w:val="ListParagraph"/>
        <w:numPr>
          <w:ilvl w:val="0"/>
          <w:numId w:val="103"/>
        </w:numPr>
      </w:pPr>
      <w:r w:rsidRPr="007925F5">
        <w:t xml:space="preserve">      </w:t>
      </w:r>
      <w:r w:rsidR="0098707F" w:rsidRPr="00E6132A">
        <w:rPr>
          <w:b/>
          <w:bCs/>
        </w:rPr>
        <w:t>Federalist No. 34</w:t>
      </w:r>
      <w:r w:rsidR="0098707F">
        <w:t xml:space="preserve"> – Concurrent Taxation Powers</w:t>
      </w:r>
    </w:p>
    <w:p w14:paraId="25B0A88C" w14:textId="673F3617" w:rsidR="0098707F" w:rsidRDefault="006111DB" w:rsidP="00E6132A">
      <w:pPr>
        <w:pStyle w:val="ListParagraph"/>
        <w:numPr>
          <w:ilvl w:val="0"/>
          <w:numId w:val="103"/>
        </w:numPr>
      </w:pPr>
      <w:r w:rsidRPr="007925F5">
        <w:t xml:space="preserve">      </w:t>
      </w:r>
      <w:r w:rsidR="0098707F" w:rsidRPr="00E6132A">
        <w:rPr>
          <w:b/>
          <w:bCs/>
        </w:rPr>
        <w:t>Topic</w:t>
      </w:r>
      <w:r w:rsidR="0098707F">
        <w:t>: Both state and federal governments must be able to tax</w:t>
      </w:r>
    </w:p>
    <w:p w14:paraId="51171DFE" w14:textId="3733BB59" w:rsidR="0098707F" w:rsidRDefault="006111DB" w:rsidP="00E6132A">
      <w:pPr>
        <w:pStyle w:val="ListParagraph"/>
        <w:numPr>
          <w:ilvl w:val="0"/>
          <w:numId w:val="103"/>
        </w:numPr>
      </w:pPr>
      <w:r w:rsidRPr="007925F5">
        <w:t xml:space="preserve">      </w:t>
      </w:r>
      <w:r w:rsidR="0098707F" w:rsidRPr="00E6132A">
        <w:rPr>
          <w:b/>
          <w:bCs/>
        </w:rPr>
        <w:t>Federalist No. 35</w:t>
      </w:r>
      <w:r w:rsidR="0098707F">
        <w:t xml:space="preserve"> – Representation and Taxation</w:t>
      </w:r>
    </w:p>
    <w:p w14:paraId="7E050E89" w14:textId="6171F20A" w:rsidR="0098707F" w:rsidRDefault="006111DB" w:rsidP="00E6132A">
      <w:pPr>
        <w:pStyle w:val="ListParagraph"/>
        <w:numPr>
          <w:ilvl w:val="0"/>
          <w:numId w:val="103"/>
        </w:numPr>
      </w:pPr>
      <w:r w:rsidRPr="007925F5">
        <w:t xml:space="preserve">      </w:t>
      </w:r>
      <w:r w:rsidR="0098707F" w:rsidRPr="00E6132A">
        <w:rPr>
          <w:b/>
          <w:bCs/>
        </w:rPr>
        <w:t>Topic</w:t>
      </w:r>
      <w:r w:rsidR="0098707F">
        <w:t>: Representation should reflect diverse interests, not just classes</w:t>
      </w:r>
    </w:p>
    <w:p w14:paraId="5C0DF7D1" w14:textId="222C2D39" w:rsidR="0098707F" w:rsidRDefault="006111DB" w:rsidP="00E6132A">
      <w:pPr>
        <w:pStyle w:val="ListParagraph"/>
        <w:numPr>
          <w:ilvl w:val="0"/>
          <w:numId w:val="103"/>
        </w:numPr>
      </w:pPr>
      <w:r w:rsidRPr="007925F5">
        <w:t xml:space="preserve">      </w:t>
      </w:r>
      <w:r w:rsidR="0098707F" w:rsidRPr="00E6132A">
        <w:rPr>
          <w:b/>
          <w:bCs/>
        </w:rPr>
        <w:t>Federalist No. 36</w:t>
      </w:r>
      <w:r w:rsidR="0098707F">
        <w:t xml:space="preserve"> – Practical Administration of Taxes</w:t>
      </w:r>
    </w:p>
    <w:p w14:paraId="685A44C3" w14:textId="1A61321F" w:rsidR="0098707F" w:rsidRDefault="006111DB" w:rsidP="00E6132A">
      <w:pPr>
        <w:pStyle w:val="ListParagraph"/>
        <w:numPr>
          <w:ilvl w:val="0"/>
          <w:numId w:val="103"/>
        </w:numPr>
      </w:pPr>
      <w:r w:rsidRPr="007925F5">
        <w:t xml:space="preserve">      </w:t>
      </w:r>
      <w:r w:rsidR="0098707F" w:rsidRPr="00E6132A">
        <w:rPr>
          <w:b/>
          <w:bCs/>
        </w:rPr>
        <w:t>Topic</w:t>
      </w:r>
      <w:r w:rsidR="0098707F">
        <w:t>: Federal taxation will be efficient and fair</w:t>
      </w:r>
    </w:p>
    <w:p w14:paraId="3C9430C3" w14:textId="10E2268A" w:rsidR="0098707F" w:rsidRDefault="0098707F" w:rsidP="00E6132A">
      <w:pPr>
        <w:pStyle w:val="ListParagraph"/>
        <w:numPr>
          <w:ilvl w:val="0"/>
          <w:numId w:val="103"/>
        </w:numPr>
      </w:pPr>
      <w:permStart w:id="459673711" w:edGrp="everyone"/>
      <w:r w:rsidRPr="00380A91">
        <w:rPr>
          <w:rStyle w:val="SubtleEmphasis"/>
        </w:rPr>
        <w:t>__</w:t>
      </w:r>
      <w:permEnd w:id="459673711"/>
      <w:r>
        <w:t xml:space="preserve"> </w:t>
      </w:r>
      <w:r w:rsidRPr="00E6132A">
        <w:rPr>
          <w:b/>
          <w:bCs/>
          <w:color w:val="833C0B" w:themeColor="accent2" w:themeShade="80"/>
        </w:rPr>
        <w:t>I have read</w:t>
      </w:r>
      <w:r w:rsidRPr="00E6132A">
        <w:rPr>
          <w:color w:val="833C0B" w:themeColor="accent2" w:themeShade="80"/>
        </w:rPr>
        <w:t xml:space="preserve"> </w:t>
      </w:r>
      <w:r w:rsidRPr="006111DB">
        <w:t>Federalist 34-36</w:t>
      </w:r>
      <w:r w:rsidRPr="00CD2E5C">
        <w:t>.</w:t>
      </w:r>
    </w:p>
    <w:p w14:paraId="485C3FC6" w14:textId="18FA374F" w:rsidR="0098707F" w:rsidRPr="0098707F" w:rsidRDefault="0098707F" w:rsidP="00AD5944">
      <w:pPr>
        <w:pStyle w:val="Heading2"/>
      </w:pPr>
      <w:bookmarkStart w:id="108" w:name="_Toc216166896"/>
      <w:r w:rsidRPr="0098707F">
        <w:lastRenderedPageBreak/>
        <w:t xml:space="preserve">Principle </w:t>
      </w:r>
      <w:r w:rsidR="008973C4">
        <w:t>2</w:t>
      </w:r>
      <w:r w:rsidR="00395121">
        <w:t>0</w:t>
      </w:r>
      <w:r w:rsidRPr="0098707F">
        <w:t xml:space="preserve">: Federalist Papers </w:t>
      </w:r>
      <w:r w:rsidR="00CE7860">
        <w:t xml:space="preserve">Group </w:t>
      </w:r>
      <w:r w:rsidRPr="0098707F">
        <w:t xml:space="preserve">2 </w:t>
      </w:r>
      <w:permStart w:id="1854825761" w:edGrp="everyone"/>
      <w:r w:rsidRPr="00813819">
        <w:rPr>
          <w:rStyle w:val="SubtleEmphasis"/>
        </w:rPr>
        <w:t>__</w:t>
      </w:r>
      <w:bookmarkEnd w:id="108"/>
      <w:permEnd w:id="1854825761"/>
    </w:p>
    <w:p w14:paraId="160760C1" w14:textId="7B277760" w:rsidR="0098707F" w:rsidRPr="0098707F" w:rsidRDefault="00CE7860" w:rsidP="00AD5944">
      <w:pPr>
        <w:pStyle w:val="Heading3"/>
      </w:pPr>
      <w:bookmarkStart w:id="109" w:name="_Hlk196567352"/>
      <w:r>
        <w:t>P</w:t>
      </w:r>
      <w:r w:rsidR="008973C4">
        <w:t>2</w:t>
      </w:r>
      <w:r w:rsidR="00395121">
        <w:t>0</w:t>
      </w:r>
      <w:r w:rsidR="0098707F" w:rsidRPr="0098707F">
        <w:t xml:space="preserve"> Set 1: </w:t>
      </w:r>
      <w:r w:rsidR="0098707F">
        <w:t xml:space="preserve">Federal 37: </w:t>
      </w:r>
      <w:r w:rsidR="0098707F" w:rsidRPr="0098707F">
        <w:t xml:space="preserve">Challenges in Framing the Constitution </w:t>
      </w:r>
      <w:permStart w:id="1414151340" w:edGrp="everyone"/>
      <w:r w:rsidR="0098707F" w:rsidRPr="00813819">
        <w:rPr>
          <w:rStyle w:val="SubtleEmphasis"/>
        </w:rPr>
        <w:t>__</w:t>
      </w:r>
      <w:permEnd w:id="1414151340"/>
    </w:p>
    <w:p w14:paraId="603855E3" w14:textId="515ED9BF" w:rsidR="0098707F" w:rsidRDefault="0098707F" w:rsidP="00E6132A">
      <w:pPr>
        <w:pStyle w:val="ListParagraph"/>
        <w:numPr>
          <w:ilvl w:val="0"/>
          <w:numId w:val="104"/>
        </w:numPr>
      </w:pPr>
      <w:permStart w:id="1829779482" w:edGrp="everyone"/>
      <w:r w:rsidRPr="00380A91">
        <w:rPr>
          <w:rStyle w:val="SubtleEmphasis"/>
        </w:rPr>
        <w:t>__</w:t>
      </w:r>
      <w:permEnd w:id="1829779482"/>
      <w:r w:rsidRPr="0098707F">
        <w:t xml:space="preserve"> </w:t>
      </w:r>
      <w:r>
        <w:t xml:space="preserve">Federalist 37 reinforces why </w:t>
      </w:r>
      <w:r w:rsidRPr="00E6132A">
        <w:rPr>
          <w:b/>
          <w:bCs/>
        </w:rPr>
        <w:t>WePEG1787</w:t>
      </w:r>
      <w:r>
        <w:t xml:space="preserve"> is the only solution. </w:t>
      </w:r>
      <w:r w:rsidRPr="00E6132A">
        <w:rPr>
          <w:b/>
          <w:bCs/>
        </w:rPr>
        <w:t>F37</w:t>
      </w:r>
      <w:r>
        <w:t xml:space="preserve"> starts to dig deeper into the challenges of forming WTP’s </w:t>
      </w:r>
      <w:r w:rsidR="0070726B">
        <w:t>‘</w:t>
      </w:r>
      <w:r w:rsidRPr="00E6132A">
        <w:rPr>
          <w:i/>
        </w:rPr>
        <w:t>more perfect nation</w:t>
      </w:r>
      <w:r>
        <w:t>.</w:t>
      </w:r>
      <w:r w:rsidR="0070726B">
        <w:t>’</w:t>
      </w:r>
      <w:r>
        <w:t xml:space="preserve"> The main takeaway is that WTP must be more engaged, and education must include a complete study of </w:t>
      </w:r>
      <w:r w:rsidRPr="00E6132A">
        <w:rPr>
          <w:i/>
        </w:rPr>
        <w:t>Liberty</w:t>
      </w:r>
      <w:r>
        <w:t xml:space="preserve"> and our founding to graduate </w:t>
      </w:r>
      <w:r w:rsidR="008973C4">
        <w:t xml:space="preserve">from </w:t>
      </w:r>
      <w:r>
        <w:t xml:space="preserve">high school. </w:t>
      </w:r>
    </w:p>
    <w:bookmarkEnd w:id="109"/>
    <w:p w14:paraId="2188324D" w14:textId="7533B16D" w:rsidR="0098707F" w:rsidRDefault="0098707F" w:rsidP="00E6132A">
      <w:pPr>
        <w:pStyle w:val="ListParagraph"/>
        <w:numPr>
          <w:ilvl w:val="0"/>
          <w:numId w:val="104"/>
        </w:numPr>
      </w:pPr>
      <w:permStart w:id="1255801347" w:edGrp="everyone"/>
      <w:r w:rsidRPr="00897D84">
        <w:rPr>
          <w:rStyle w:val="SubtleEmphasis"/>
        </w:rPr>
        <w:t>__</w:t>
      </w:r>
      <w:permEnd w:id="1255801347"/>
      <w:r w:rsidRPr="00897D84">
        <w:t xml:space="preserve"> </w:t>
      </w:r>
      <w:r>
        <w:t xml:space="preserve">Every worship center is advised to </w:t>
      </w:r>
      <w:r w:rsidR="008973C4">
        <w:t xml:space="preserve">ensure its congregation is dedicated to </w:t>
      </w:r>
      <w:r w:rsidR="008973C4" w:rsidRPr="00E6132A">
        <w:rPr>
          <w:i/>
        </w:rPr>
        <w:t>Liberty</w:t>
      </w:r>
      <w:r w:rsidR="008973C4">
        <w:t xml:space="preserve"> so</w:t>
      </w:r>
      <w:r>
        <w:t xml:space="preserve"> they can practice their faith freely.</w:t>
      </w:r>
    </w:p>
    <w:p w14:paraId="5B336C66" w14:textId="5E8C8F6D" w:rsidR="0098707F" w:rsidRDefault="0098707F" w:rsidP="005121EE">
      <w:pPr>
        <w:pStyle w:val="Body"/>
      </w:pPr>
      <w:r w:rsidRPr="00BF68D0">
        <w:rPr>
          <w:b/>
          <w:bCs/>
        </w:rPr>
        <w:t>Quote</w:t>
      </w:r>
      <w:r>
        <w:t xml:space="preserve">: </w:t>
      </w:r>
      <w:r w:rsidR="0070726B">
        <w:t>‘</w:t>
      </w:r>
      <w:r w:rsidRPr="00782957">
        <w:t xml:space="preserve">The accumulation of all powers, legislative, executive, and judiciary, in the same hands... </w:t>
      </w:r>
      <w:r w:rsidRPr="008973C4">
        <w:t>may justly be pronounced the very definition of tyranny.</w:t>
      </w:r>
      <w:r w:rsidR="0070726B" w:rsidRPr="00782957">
        <w:rPr>
          <w:b/>
          <w:bCs/>
        </w:rPr>
        <w:t>’</w:t>
      </w:r>
      <w:r w:rsidRPr="00782957">
        <w:rPr>
          <w:b/>
          <w:bCs/>
        </w:rPr>
        <w:t xml:space="preserve"> </w:t>
      </w:r>
      <w:r w:rsidRPr="008973C4">
        <w:rPr>
          <w:b/>
          <w:bCs/>
          <w:i w:val="0"/>
          <w:iCs/>
        </w:rPr>
        <w:t>Got it?</w:t>
      </w:r>
    </w:p>
    <w:p w14:paraId="47031043" w14:textId="251BC1FA" w:rsidR="0098707F" w:rsidRDefault="00533D88" w:rsidP="00E6132A">
      <w:pPr>
        <w:pStyle w:val="ListParagraph"/>
        <w:numPr>
          <w:ilvl w:val="0"/>
          <w:numId w:val="104"/>
        </w:numPr>
      </w:pPr>
      <w:r w:rsidRPr="007925F5">
        <w:t xml:space="preserve">      </w:t>
      </w:r>
      <w:r w:rsidR="0098707F" w:rsidRPr="00E6132A">
        <w:rPr>
          <w:b/>
          <w:bCs/>
        </w:rPr>
        <w:t>Federalist No. 37</w:t>
      </w:r>
      <w:r w:rsidR="0098707F">
        <w:t xml:space="preserve"> – </w:t>
      </w:r>
      <w:bookmarkStart w:id="110" w:name="_Hlk196567426"/>
      <w:r w:rsidR="0098707F">
        <w:t>Challenges in Framing the Constitution</w:t>
      </w:r>
      <w:bookmarkEnd w:id="110"/>
      <w:r w:rsidR="0098707F">
        <w:t>.</w:t>
      </w:r>
    </w:p>
    <w:p w14:paraId="34178D14" w14:textId="1E8BE3A7" w:rsidR="0098707F" w:rsidRPr="00E6132A" w:rsidRDefault="00533D88" w:rsidP="00E6132A">
      <w:pPr>
        <w:pStyle w:val="ListParagraph"/>
        <w:numPr>
          <w:ilvl w:val="0"/>
          <w:numId w:val="104"/>
        </w:numPr>
        <w:rPr>
          <w:color w:val="auto"/>
        </w:rPr>
      </w:pPr>
      <w:r w:rsidRPr="007925F5">
        <w:t xml:space="preserve">      </w:t>
      </w:r>
      <w:r w:rsidR="0098707F" w:rsidRPr="00E6132A">
        <w:rPr>
          <w:b/>
          <w:bCs/>
        </w:rPr>
        <w:t>Topic</w:t>
      </w:r>
      <w:r w:rsidR="0098707F">
        <w:t xml:space="preserve">: Complexity of balancing energy, stability, and </w:t>
      </w:r>
      <w:r w:rsidR="0098707F" w:rsidRPr="00E6132A">
        <w:rPr>
          <w:i/>
        </w:rPr>
        <w:t>liberty</w:t>
      </w:r>
      <w:r w:rsidR="0098707F">
        <w:t>.</w:t>
      </w:r>
    </w:p>
    <w:p w14:paraId="2EEA017E" w14:textId="77777777" w:rsidR="0098707F" w:rsidRDefault="0098707F" w:rsidP="00E6132A">
      <w:pPr>
        <w:pStyle w:val="ListParagraph"/>
        <w:rPr>
          <w:color w:val="auto"/>
        </w:rPr>
      </w:pPr>
      <w:permStart w:id="1874729984" w:edGrp="everyone"/>
      <w:r w:rsidRPr="00380A91">
        <w:rPr>
          <w:rStyle w:val="SubtleEmphasis"/>
        </w:rPr>
        <w:t>__</w:t>
      </w:r>
      <w:permEnd w:id="1874729984"/>
      <w:r w:rsidRPr="0098707F">
        <w:rPr>
          <w:rFonts w:cstheme="minorBidi"/>
          <w:szCs w:val="22"/>
        </w:rPr>
        <w:t xml:space="preserve"> </w:t>
      </w:r>
      <w:r>
        <w:t>Human reason is limited; perfect government design is impossible due to human imperfection.</w:t>
      </w:r>
    </w:p>
    <w:p w14:paraId="4D76AB3B" w14:textId="5B2A892C" w:rsidR="0098707F" w:rsidRPr="0098707F" w:rsidRDefault="0098707F" w:rsidP="00E6132A">
      <w:pPr>
        <w:pStyle w:val="ListParagraph"/>
        <w:rPr>
          <w:color w:val="auto"/>
        </w:rPr>
      </w:pPr>
      <w:permStart w:id="1058303148" w:edGrp="everyone"/>
      <w:r w:rsidRPr="00380A91">
        <w:rPr>
          <w:rStyle w:val="SubtleEmphasis"/>
        </w:rPr>
        <w:t>__</w:t>
      </w:r>
      <w:permEnd w:id="1058303148"/>
      <w:r>
        <w:rPr>
          <w:rFonts w:cstheme="minorBidi"/>
          <w:szCs w:val="22"/>
        </w:rPr>
        <w:t xml:space="preserve"> </w:t>
      </w:r>
      <w:r>
        <w:t xml:space="preserve">Our </w:t>
      </w:r>
      <w:r w:rsidR="000E0BDE">
        <w:t>Founders</w:t>
      </w:r>
      <w:r w:rsidR="008973C4">
        <w:t xml:space="preserve"> </w:t>
      </w:r>
      <w:r>
        <w:t>faced a tricky balance: ensuring energy (strength), stability (consistency), and responsiveness (connection to the people) in government.</w:t>
      </w:r>
    </w:p>
    <w:p w14:paraId="56304B11" w14:textId="77777777" w:rsidR="008973C4" w:rsidRDefault="0098707F" w:rsidP="00E6132A">
      <w:pPr>
        <w:pStyle w:val="ListParagraph"/>
      </w:pPr>
      <w:permStart w:id="1878196720" w:edGrp="everyone"/>
      <w:r w:rsidRPr="00380A91">
        <w:rPr>
          <w:rStyle w:val="SubtleEmphasis"/>
        </w:rPr>
        <w:t>__</w:t>
      </w:r>
      <w:permEnd w:id="1878196720"/>
      <w:r>
        <w:t xml:space="preserve"> A government needs enough energy to act decisively, especially for national defense and law enforcement. </w:t>
      </w:r>
    </w:p>
    <w:p w14:paraId="2E02FB18" w14:textId="6C5087AC" w:rsidR="0098707F" w:rsidRDefault="008973C4" w:rsidP="00E6132A">
      <w:pPr>
        <w:pStyle w:val="ListParagraph"/>
      </w:pPr>
      <w:permStart w:id="1511157495" w:edGrp="everyone"/>
      <w:r>
        <w:rPr>
          <w:rStyle w:val="SubtleEmphasis"/>
        </w:rPr>
        <w:t>__</w:t>
      </w:r>
      <w:permEnd w:id="1511157495"/>
      <w:r w:rsidRPr="008973C4">
        <w:t xml:space="preserve"> </w:t>
      </w:r>
      <w:r w:rsidR="0098707F">
        <w:t xml:space="preserve">It </w:t>
      </w:r>
      <w:r>
        <w:t>must also have sufficient</w:t>
      </w:r>
      <w:r w:rsidR="0098707F">
        <w:t xml:space="preserve"> stability to avoid frequent, disruptive changes.</w:t>
      </w:r>
    </w:p>
    <w:p w14:paraId="77B6B340" w14:textId="5B354599" w:rsidR="0098707F" w:rsidRDefault="0098707F" w:rsidP="00E6132A">
      <w:pPr>
        <w:pStyle w:val="ListParagraph"/>
      </w:pPr>
      <w:permStart w:id="694502648" w:edGrp="everyone"/>
      <w:r w:rsidRPr="00380A91">
        <w:rPr>
          <w:rStyle w:val="SubtleEmphasis"/>
        </w:rPr>
        <w:t>__</w:t>
      </w:r>
      <w:permEnd w:id="694502648"/>
      <w:r>
        <w:t xml:space="preserve"> At the same time, </w:t>
      </w:r>
      <w:r w:rsidRPr="0098707F">
        <w:rPr>
          <w:b/>
          <w:bCs/>
        </w:rPr>
        <w:t xml:space="preserve">it must stay faithful to the </w:t>
      </w:r>
      <w:r w:rsidR="00533D88">
        <w:rPr>
          <w:b/>
          <w:bCs/>
        </w:rPr>
        <w:t>people's will</w:t>
      </w:r>
      <w:r>
        <w:t xml:space="preserve">, maintaining legitimacy. </w:t>
      </w:r>
      <w:r w:rsidR="00533D88">
        <w:t xml:space="preserve">Achieving all three goals </w:t>
      </w:r>
      <w:r w:rsidR="008973C4">
        <w:t>(energy, stability, and responsiveness) together is tough because they can conflict with one another</w:t>
      </w:r>
      <w:r>
        <w:t>.</w:t>
      </w:r>
    </w:p>
    <w:p w14:paraId="37079649" w14:textId="2CF0C3E9" w:rsidR="0098707F" w:rsidRDefault="0098707F" w:rsidP="00E6132A">
      <w:pPr>
        <w:pStyle w:val="ListParagraph"/>
      </w:pPr>
      <w:permStart w:id="2086805058" w:edGrp="everyone"/>
      <w:r w:rsidRPr="00813819">
        <w:rPr>
          <w:rStyle w:val="SubtleEmphasis"/>
        </w:rPr>
        <w:t>__</w:t>
      </w:r>
      <w:permEnd w:id="2086805058"/>
      <w:r>
        <w:t xml:space="preserve"> Language is </w:t>
      </w:r>
      <w:proofErr w:type="gramStart"/>
      <w:r>
        <w:t xml:space="preserve">imperfect, </w:t>
      </w:r>
      <w:r w:rsidR="001A2584">
        <w:t>and</w:t>
      </w:r>
      <w:proofErr w:type="gramEnd"/>
      <w:r w:rsidR="001A2584">
        <w:t xml:space="preserve"> drafting clear and precise constitutional text is challenging</w:t>
      </w:r>
      <w:r>
        <w:t>.</w:t>
      </w:r>
    </w:p>
    <w:p w14:paraId="391D480F" w14:textId="664CFEA1" w:rsidR="0098707F" w:rsidRDefault="0098707F" w:rsidP="00E6132A">
      <w:pPr>
        <w:pStyle w:val="ListParagraph"/>
      </w:pPr>
      <w:permStart w:id="959213923" w:edGrp="everyone"/>
      <w:r w:rsidRPr="00380A91">
        <w:rPr>
          <w:rStyle w:val="SubtleEmphasis"/>
        </w:rPr>
        <w:t>__</w:t>
      </w:r>
      <w:permEnd w:id="959213923"/>
      <w:r>
        <w:t xml:space="preserve"> Political passions and personal interests complicated the Constitutional Convention debates.</w:t>
      </w:r>
    </w:p>
    <w:p w14:paraId="3362439D" w14:textId="437BEB6C" w:rsidR="0098707F" w:rsidRDefault="0098707F" w:rsidP="00E6132A">
      <w:pPr>
        <w:pStyle w:val="ListParagraph"/>
      </w:pPr>
      <w:permStart w:id="111166504" w:edGrp="everyone"/>
      <w:r w:rsidRPr="00380A91">
        <w:rPr>
          <w:rStyle w:val="SubtleEmphasis"/>
        </w:rPr>
        <w:t>__</w:t>
      </w:r>
      <w:permEnd w:id="111166504"/>
      <w:r>
        <w:t xml:space="preserve"> Despite the challenges, the remarkable consensus among the </w:t>
      </w:r>
      <w:r w:rsidR="003F64A4">
        <w:t>states</w:t>
      </w:r>
      <w:r>
        <w:t xml:space="preserve"> shows the Constitution's strength and wisdom.</w:t>
      </w:r>
    </w:p>
    <w:p w14:paraId="3AEA4496" w14:textId="5A32EC93" w:rsidR="0098707F" w:rsidRDefault="0098707F" w:rsidP="00E6132A">
      <w:pPr>
        <w:pStyle w:val="ListParagraph"/>
      </w:pPr>
      <w:permStart w:id="1046229533" w:edGrp="everyone"/>
      <w:r w:rsidRPr="00380A91">
        <w:rPr>
          <w:rStyle w:val="SubtleEmphasis"/>
        </w:rPr>
        <w:t>__</w:t>
      </w:r>
      <w:permEnd w:id="1046229533"/>
      <w:r>
        <w:t xml:space="preserve"> People should approach the new Constitution with generosity and realistic expectations, recognizing the enormous difficulty of the task.</w:t>
      </w:r>
    </w:p>
    <w:p w14:paraId="0FCC7FE3" w14:textId="0EDD2DC0" w:rsidR="0098707F" w:rsidRDefault="0098707F" w:rsidP="00E6132A">
      <w:pPr>
        <w:pStyle w:val="ListParagraph"/>
      </w:pPr>
      <w:permStart w:id="1897602772" w:edGrp="everyone"/>
      <w:r w:rsidRPr="00380A91">
        <w:rPr>
          <w:rStyle w:val="SubtleEmphasis"/>
        </w:rPr>
        <w:t>__</w:t>
      </w:r>
      <w:permEnd w:id="1897602772"/>
      <w:r>
        <w:t xml:space="preserve"> </w:t>
      </w:r>
      <w:r w:rsidRPr="005121EE">
        <w:rPr>
          <w:b/>
          <w:bCs/>
          <w:color w:val="833C0B" w:themeColor="accent2" w:themeShade="80"/>
        </w:rPr>
        <w:t>I have read</w:t>
      </w:r>
      <w:r w:rsidRPr="002E6D6F">
        <w:rPr>
          <w:color w:val="833C0B" w:themeColor="accent2" w:themeShade="80"/>
        </w:rPr>
        <w:t xml:space="preserve"> </w:t>
      </w:r>
      <w:r w:rsidRPr="0098707F">
        <w:t>Federalist 3</w:t>
      </w:r>
      <w:r>
        <w:t>7</w:t>
      </w:r>
      <w:r w:rsidRPr="00CD2E5C">
        <w:t>.</w:t>
      </w:r>
    </w:p>
    <w:p w14:paraId="66AEA8C9" w14:textId="1F16DED9" w:rsidR="0098707F" w:rsidRPr="0098707F" w:rsidRDefault="00CE7860" w:rsidP="0098707F">
      <w:pPr>
        <w:pStyle w:val="Heading3"/>
      </w:pPr>
      <w:r>
        <w:t>P</w:t>
      </w:r>
      <w:r w:rsidR="008973C4">
        <w:t>2</w:t>
      </w:r>
      <w:r w:rsidR="00395121">
        <w:t>0</w:t>
      </w:r>
      <w:r w:rsidR="0098707F" w:rsidRPr="0098707F">
        <w:t xml:space="preserve"> Set </w:t>
      </w:r>
      <w:r w:rsidR="00AA4BC4">
        <w:t>2</w:t>
      </w:r>
      <w:r w:rsidR="0098707F" w:rsidRPr="0098707F">
        <w:t xml:space="preserve">: </w:t>
      </w:r>
      <w:r w:rsidR="0098707F">
        <w:t>Federal</w:t>
      </w:r>
      <w:r w:rsidR="00AA4BC4">
        <w:t>ist</w:t>
      </w:r>
      <w:r w:rsidR="0098707F">
        <w:t xml:space="preserve"> 38</w:t>
      </w:r>
      <w:r w:rsidR="00AA4BC4">
        <w:t>: Anti-Federalist Critics</w:t>
      </w:r>
      <w:r w:rsidR="0098707F" w:rsidRPr="0098707F">
        <w:t xml:space="preserve"> </w:t>
      </w:r>
      <w:permStart w:id="699805839" w:edGrp="everyone"/>
      <w:r w:rsidR="0098707F" w:rsidRPr="00813819">
        <w:rPr>
          <w:rStyle w:val="SubtleEmphasis"/>
        </w:rPr>
        <w:t>__</w:t>
      </w:r>
      <w:permEnd w:id="699805839"/>
    </w:p>
    <w:p w14:paraId="7437965D" w14:textId="104C1910" w:rsidR="0098707F" w:rsidRDefault="00533D88" w:rsidP="00E6132A">
      <w:pPr>
        <w:pStyle w:val="ListParagraph"/>
        <w:numPr>
          <w:ilvl w:val="0"/>
          <w:numId w:val="105"/>
        </w:numPr>
      </w:pPr>
      <w:r w:rsidRPr="007925F5">
        <w:t xml:space="preserve">      </w:t>
      </w:r>
      <w:r w:rsidR="0098707F" w:rsidRPr="00E6132A">
        <w:rPr>
          <w:b/>
          <w:bCs/>
        </w:rPr>
        <w:t>Federalist No. 38</w:t>
      </w:r>
      <w:r w:rsidR="0098707F">
        <w:t xml:space="preserve"> – Inconsistencies of Anti-Federalist Critics</w:t>
      </w:r>
    </w:p>
    <w:p w14:paraId="5353225D" w14:textId="6659299C" w:rsidR="0098707F" w:rsidRDefault="00533D88" w:rsidP="00E6132A">
      <w:pPr>
        <w:pStyle w:val="ListParagraph"/>
      </w:pPr>
      <w:r w:rsidRPr="007925F5">
        <w:t xml:space="preserve">      </w:t>
      </w:r>
      <w:r w:rsidR="0098707F" w:rsidRPr="0098707F">
        <w:rPr>
          <w:b/>
          <w:bCs/>
        </w:rPr>
        <w:t>Topic</w:t>
      </w:r>
      <w:r w:rsidR="0098707F">
        <w:t xml:space="preserve">: Critics ignore </w:t>
      </w:r>
      <w:r w:rsidR="00C07557">
        <w:t xml:space="preserve">the </w:t>
      </w:r>
      <w:r w:rsidR="0098707F">
        <w:t xml:space="preserve">flaws of the </w:t>
      </w:r>
      <w:r w:rsidR="0098707F" w:rsidRPr="0098707F">
        <w:t>Articles of Confederation</w:t>
      </w:r>
      <w:r w:rsidR="0098707F">
        <w:t>.</w:t>
      </w:r>
    </w:p>
    <w:p w14:paraId="4C153BDC" w14:textId="24AD5851" w:rsidR="0098707F" w:rsidRDefault="0098707F" w:rsidP="00E6132A">
      <w:pPr>
        <w:pStyle w:val="ListParagraph"/>
      </w:pPr>
      <w:permStart w:id="87166659" w:edGrp="everyone"/>
      <w:r w:rsidRPr="00380A91">
        <w:rPr>
          <w:rStyle w:val="SubtleEmphasis"/>
        </w:rPr>
        <w:t>__</w:t>
      </w:r>
      <w:permEnd w:id="87166659"/>
      <w:r>
        <w:t xml:space="preserve"> </w:t>
      </w:r>
      <w:r w:rsidRPr="00782957">
        <w:rPr>
          <w:b/>
          <w:bCs/>
          <w:color w:val="833C0B" w:themeColor="accent2" w:themeShade="80"/>
        </w:rPr>
        <w:t xml:space="preserve">F38 </w:t>
      </w:r>
      <w:r w:rsidRPr="00782957">
        <w:rPr>
          <w:color w:val="833C0B" w:themeColor="accent2" w:themeShade="80"/>
        </w:rPr>
        <w:t xml:space="preserve">is </w:t>
      </w:r>
      <w:r>
        <w:t xml:space="preserve">about </w:t>
      </w:r>
      <w:r w:rsidR="00C07557">
        <w:t xml:space="preserve">a </w:t>
      </w:r>
      <w:r>
        <w:t xml:space="preserve">weak opposition that wants the status quo. The following quote shows the intelligence of our </w:t>
      </w:r>
      <w:r w:rsidR="00395121">
        <w:t>Founders</w:t>
      </w:r>
      <w:r>
        <w:t xml:space="preserve">. It is time for the learned to step up for </w:t>
      </w:r>
      <w:r w:rsidRPr="0098707F">
        <w:rPr>
          <w:i/>
        </w:rPr>
        <w:t>Liberty</w:t>
      </w:r>
      <w:r>
        <w:t xml:space="preserve">. Idiots are voting for nonsense from a brilliant Blue </w:t>
      </w:r>
      <w:r w:rsidR="002F3216">
        <w:t>Party</w:t>
      </w:r>
      <w:r>
        <w:t xml:space="preserve"> GL PSYOP.</w:t>
      </w:r>
    </w:p>
    <w:p w14:paraId="24B5F534" w14:textId="237D9F04" w:rsidR="0098707F" w:rsidRPr="005121EE" w:rsidRDefault="0098707F" w:rsidP="005121EE">
      <w:pPr>
        <w:pStyle w:val="Body"/>
        <w:rPr>
          <w:i w:val="0"/>
          <w:iCs/>
        </w:rPr>
      </w:pPr>
      <w:r w:rsidRPr="005121EE">
        <w:rPr>
          <w:b/>
          <w:bCs/>
          <w:i w:val="0"/>
          <w:iCs/>
        </w:rPr>
        <w:t>Quote</w:t>
      </w:r>
      <w:r w:rsidRPr="005121EE">
        <w:rPr>
          <w:i w:val="0"/>
          <w:iCs/>
        </w:rPr>
        <w:t xml:space="preserve">: </w:t>
      </w:r>
      <w:r w:rsidR="0070726B" w:rsidRPr="005121EE">
        <w:rPr>
          <w:i w:val="0"/>
          <w:iCs/>
        </w:rPr>
        <w:t>‘</w:t>
      </w:r>
      <w:r w:rsidRPr="007B2ECA">
        <w:t xml:space="preserve">Minos, we learn, was the primitive founder of the government of Crete, as Zaleucus was of that of the Locrians. Theseus first, and after him, Draco and Solon instituted the government of Athens. Lycurgus was the lawgiver of Sparta. The foundation of the original government of Rome was laid by </w:t>
      </w:r>
      <w:r w:rsidRPr="007B2ECA">
        <w:lastRenderedPageBreak/>
        <w:t>Romulus, and the work completed by two of his elective successors, Numa and Tullius Hostilius. On the abolition of royalty the consular administration was substituted by Brutus, who stepped forward with a project for such a reform, which, he alleged, had been prepared by Tullius Hostilius, and to which his address obtained the assent and ratification of the senate and people. This remark is applicable to confederate governments also. Amphictyon, we are told, was the author of that which bore his name. The Achaean league received its first birth from Achaeus, and its second from Aratus.</w:t>
      </w:r>
      <w:r w:rsidR="0070726B" w:rsidRPr="005121EE">
        <w:rPr>
          <w:i w:val="0"/>
          <w:iCs/>
        </w:rPr>
        <w:t>’</w:t>
      </w:r>
    </w:p>
    <w:p w14:paraId="7218F92E" w14:textId="2AFA9931" w:rsidR="0098707F" w:rsidRPr="0098707F" w:rsidRDefault="0098707F" w:rsidP="00E6132A">
      <w:pPr>
        <w:pStyle w:val="ListParagraph"/>
      </w:pPr>
      <w:permStart w:id="937783354" w:edGrp="everyone"/>
      <w:r w:rsidRPr="00813819">
        <w:rPr>
          <w:rStyle w:val="SubtleEmphasis"/>
        </w:rPr>
        <w:t>__</w:t>
      </w:r>
      <w:permEnd w:id="937783354"/>
      <w:r>
        <w:t xml:space="preserve"> </w:t>
      </w:r>
      <w:r w:rsidRPr="0098707F">
        <w:t>Criticism of the new Constitution often contradicts itself; critics demand change but oppose the proposed solution.</w:t>
      </w:r>
      <w:r>
        <w:t xml:space="preserve"> </w:t>
      </w:r>
    </w:p>
    <w:p w14:paraId="431C4FF3" w14:textId="5DF2607E" w:rsidR="0098707F" w:rsidRPr="0098707F" w:rsidRDefault="0098707F" w:rsidP="00E6132A">
      <w:pPr>
        <w:pStyle w:val="ListParagraph"/>
      </w:pPr>
      <w:permStart w:id="459763956" w:edGrp="everyone"/>
      <w:r w:rsidRPr="00813819">
        <w:rPr>
          <w:rStyle w:val="SubtleEmphasis"/>
        </w:rPr>
        <w:t>__</w:t>
      </w:r>
      <w:permEnd w:id="459763956"/>
      <w:r>
        <w:t xml:space="preserve"> </w:t>
      </w:r>
      <w:r w:rsidRPr="0098707F">
        <w:t xml:space="preserve">Most governments are born </w:t>
      </w:r>
      <w:r w:rsidR="00533D88">
        <w:t>from</w:t>
      </w:r>
      <w:r w:rsidRPr="0098707F">
        <w:t xml:space="preserve"> accident, force, or conquest—not thoughtful reflection and choice.</w:t>
      </w:r>
    </w:p>
    <w:p w14:paraId="3033E908" w14:textId="7EA690AF" w:rsidR="0098707F" w:rsidRPr="0098707F" w:rsidRDefault="0098707F" w:rsidP="00E6132A">
      <w:pPr>
        <w:pStyle w:val="ListParagraph"/>
      </w:pPr>
      <w:permStart w:id="863332339" w:edGrp="everyone"/>
      <w:r w:rsidRPr="00813819">
        <w:rPr>
          <w:rStyle w:val="SubtleEmphasis"/>
        </w:rPr>
        <w:t>__</w:t>
      </w:r>
      <w:permEnd w:id="863332339"/>
      <w:r>
        <w:t xml:space="preserve"> </w:t>
      </w:r>
      <w:r w:rsidRPr="0098707F">
        <w:t xml:space="preserve">The </w:t>
      </w:r>
      <w:bookmarkStart w:id="111" w:name="_Hlk196567984"/>
      <w:r w:rsidRPr="0098707F">
        <w:t xml:space="preserve">Articles of Confederation </w:t>
      </w:r>
      <w:bookmarkEnd w:id="111"/>
      <w:r w:rsidRPr="0098707F">
        <w:t>were flawed, yet critics tolerate</w:t>
      </w:r>
      <w:r>
        <w:t>d</w:t>
      </w:r>
      <w:r w:rsidRPr="0098707F">
        <w:t xml:space="preserve"> them while attacking the improved Constitution.</w:t>
      </w:r>
    </w:p>
    <w:p w14:paraId="527FA3E2" w14:textId="59FBFB48" w:rsidR="0098707F" w:rsidRPr="0098707F" w:rsidRDefault="0098707F" w:rsidP="00E6132A">
      <w:pPr>
        <w:pStyle w:val="ListParagraph"/>
      </w:pPr>
      <w:permStart w:id="107353175" w:edGrp="everyone"/>
      <w:r w:rsidRPr="00813819">
        <w:rPr>
          <w:rStyle w:val="SubtleEmphasis"/>
        </w:rPr>
        <w:t>__</w:t>
      </w:r>
      <w:permEnd w:id="107353175"/>
      <w:r>
        <w:t xml:space="preserve"> </w:t>
      </w:r>
      <w:r w:rsidRPr="0098707F">
        <w:t>Critics often demand impossible perfection instead of appreciating substantial improvement.</w:t>
      </w:r>
    </w:p>
    <w:p w14:paraId="05BEF5FD" w14:textId="791FC06D" w:rsidR="0098707F" w:rsidRPr="0098707F" w:rsidRDefault="0098707F" w:rsidP="00E6132A">
      <w:pPr>
        <w:pStyle w:val="ListParagraph"/>
      </w:pPr>
      <w:permStart w:id="748056257" w:edGrp="everyone"/>
      <w:r w:rsidRPr="00813819">
        <w:rPr>
          <w:rStyle w:val="SubtleEmphasis"/>
        </w:rPr>
        <w:t>__</w:t>
      </w:r>
      <w:permEnd w:id="748056257"/>
      <w:r>
        <w:t xml:space="preserve"> </w:t>
      </w:r>
      <w:r w:rsidRPr="0098707F">
        <w:t>Historical examples (like Athens and Rome) show that founding a stable government is extraordinarily hard.</w:t>
      </w:r>
    </w:p>
    <w:p w14:paraId="05A1A28A" w14:textId="7F640A29" w:rsidR="0098707F" w:rsidRDefault="0098707F" w:rsidP="00E6132A">
      <w:pPr>
        <w:pStyle w:val="ListParagraph"/>
      </w:pPr>
      <w:permStart w:id="304830239" w:edGrp="everyone"/>
      <w:r w:rsidRPr="00813819">
        <w:rPr>
          <w:rStyle w:val="SubtleEmphasis"/>
        </w:rPr>
        <w:t>__</w:t>
      </w:r>
      <w:permEnd w:id="304830239"/>
      <w:r>
        <w:t xml:space="preserve"> </w:t>
      </w:r>
      <w:r w:rsidRPr="0098707F">
        <w:t>The Constitutional Convention produced a government structure that corrects past defects.</w:t>
      </w:r>
      <w:r>
        <w:t xml:space="preserve"> </w:t>
      </w:r>
      <w:r w:rsidRPr="0098707F">
        <w:t>Rejecting the Constitution risks national disunion and instability.</w:t>
      </w:r>
      <w:r>
        <w:t xml:space="preserve"> </w:t>
      </w:r>
      <w:r w:rsidRPr="0098707F">
        <w:t>Adopti</w:t>
      </w:r>
      <w:r w:rsidR="00533D88">
        <w:t>ng</w:t>
      </w:r>
      <w:r w:rsidRPr="0098707F">
        <w:t xml:space="preserve"> the Constitution is the best path to secure liberty and good governance.</w:t>
      </w:r>
    </w:p>
    <w:p w14:paraId="171D6C8E" w14:textId="0A992481" w:rsidR="0098707F" w:rsidRDefault="0098707F" w:rsidP="00E6132A">
      <w:pPr>
        <w:pStyle w:val="ListParagraph"/>
      </w:pPr>
      <w:permStart w:id="1942708700" w:edGrp="everyone"/>
      <w:r w:rsidRPr="00813819">
        <w:rPr>
          <w:rStyle w:val="SubtleEmphasis"/>
        </w:rPr>
        <w:t>__</w:t>
      </w:r>
      <w:permEnd w:id="1942708700"/>
      <w:r>
        <w:t xml:space="preserve"> Adopting </w:t>
      </w:r>
      <w:r w:rsidRPr="0098707F">
        <w:rPr>
          <w:b/>
          <w:bCs/>
        </w:rPr>
        <w:t>WePEG1787</w:t>
      </w:r>
      <w:r>
        <w:t xml:space="preserve"> is essential today.</w:t>
      </w:r>
    </w:p>
    <w:p w14:paraId="2A318A6A" w14:textId="172A2AD7" w:rsidR="0098707F" w:rsidRDefault="0098707F" w:rsidP="00E6132A">
      <w:pPr>
        <w:pStyle w:val="ListParagraph"/>
      </w:pPr>
      <w:permStart w:id="593788456" w:edGrp="everyone"/>
      <w:r w:rsidRPr="00813819">
        <w:rPr>
          <w:rStyle w:val="SubtleEmphasis"/>
        </w:rPr>
        <w:t>__</w:t>
      </w:r>
      <w:permEnd w:id="593788456"/>
      <w:r>
        <w:t xml:space="preserve"> </w:t>
      </w:r>
      <w:r w:rsidRPr="005121EE">
        <w:rPr>
          <w:b/>
          <w:bCs/>
          <w:color w:val="833C0B" w:themeColor="accent2" w:themeShade="80"/>
        </w:rPr>
        <w:t>I have read</w:t>
      </w:r>
      <w:r w:rsidRPr="002E6D6F">
        <w:rPr>
          <w:color w:val="833C0B" w:themeColor="accent2" w:themeShade="80"/>
        </w:rPr>
        <w:t xml:space="preserve"> </w:t>
      </w:r>
      <w:r w:rsidRPr="0098707F">
        <w:t>Federalist 3</w:t>
      </w:r>
      <w:r>
        <w:t>8</w:t>
      </w:r>
      <w:r w:rsidRPr="00CD2E5C">
        <w:t>.</w:t>
      </w:r>
    </w:p>
    <w:p w14:paraId="46B704A8" w14:textId="1290CF62" w:rsidR="0098707F" w:rsidRPr="0098707F" w:rsidRDefault="00CE7860" w:rsidP="0098707F">
      <w:pPr>
        <w:pStyle w:val="Heading3"/>
      </w:pPr>
      <w:bookmarkStart w:id="112" w:name="_Hlk196571603"/>
      <w:r>
        <w:t>P</w:t>
      </w:r>
      <w:r w:rsidR="00C07557">
        <w:t>2</w:t>
      </w:r>
      <w:r w:rsidR="00395121">
        <w:t>0</w:t>
      </w:r>
      <w:r w:rsidR="0098707F" w:rsidRPr="0098707F">
        <w:t xml:space="preserve"> Set </w:t>
      </w:r>
      <w:r w:rsidR="00AA4BC4">
        <w:t>3</w:t>
      </w:r>
      <w:r w:rsidR="0098707F" w:rsidRPr="0098707F">
        <w:t>: Federal</w:t>
      </w:r>
      <w:r w:rsidR="00680AF1">
        <w:t>i</w:t>
      </w:r>
      <w:r w:rsidR="00AA4BC4">
        <w:t>st</w:t>
      </w:r>
      <w:r w:rsidR="0098707F" w:rsidRPr="0098707F">
        <w:t xml:space="preserve"> 3</w:t>
      </w:r>
      <w:r w:rsidR="0098707F">
        <w:t>9</w:t>
      </w:r>
      <w:r w:rsidR="00AA4BC4">
        <w:t>: A Republic</w:t>
      </w:r>
      <w:r w:rsidR="0098707F" w:rsidRPr="0098707F">
        <w:t xml:space="preserve"> </w:t>
      </w:r>
      <w:permStart w:id="742657539" w:edGrp="everyone"/>
      <w:r w:rsidR="0098707F" w:rsidRPr="00813819">
        <w:rPr>
          <w:rStyle w:val="SubtleEmphasis"/>
        </w:rPr>
        <w:t>__</w:t>
      </w:r>
      <w:permEnd w:id="742657539"/>
    </w:p>
    <w:p w14:paraId="63D50122" w14:textId="516EC677" w:rsidR="0098707F" w:rsidRPr="0098707F" w:rsidRDefault="00533D88" w:rsidP="00E6132A">
      <w:pPr>
        <w:pStyle w:val="ListParagraph"/>
        <w:numPr>
          <w:ilvl w:val="0"/>
          <w:numId w:val="106"/>
        </w:numPr>
      </w:pPr>
      <w:r w:rsidRPr="007925F5">
        <w:t xml:space="preserve">      </w:t>
      </w:r>
      <w:r w:rsidR="0098707F" w:rsidRPr="00E6132A">
        <w:rPr>
          <w:b/>
          <w:bCs/>
        </w:rPr>
        <w:t>Federalist No. 39</w:t>
      </w:r>
      <w:r w:rsidR="0098707F" w:rsidRPr="0098707F">
        <w:t xml:space="preserve"> – Republic Principles in the Constitution</w:t>
      </w:r>
    </w:p>
    <w:bookmarkEnd w:id="112"/>
    <w:p w14:paraId="5356DF07" w14:textId="7D07E9F5" w:rsidR="0098707F" w:rsidRDefault="00533D88" w:rsidP="00E6132A">
      <w:pPr>
        <w:pStyle w:val="ListParagraph"/>
        <w:numPr>
          <w:ilvl w:val="0"/>
          <w:numId w:val="105"/>
        </w:numPr>
      </w:pPr>
      <w:r w:rsidRPr="007925F5">
        <w:t xml:space="preserve">      </w:t>
      </w:r>
      <w:r w:rsidR="0098707F" w:rsidRPr="00E6132A">
        <w:rPr>
          <w:b/>
          <w:bCs/>
        </w:rPr>
        <w:t>Topic</w:t>
      </w:r>
      <w:r w:rsidR="0098707F" w:rsidRPr="0098707F">
        <w:t xml:space="preserve">: </w:t>
      </w:r>
      <w:r w:rsidR="00AA4BC4">
        <w:t xml:space="preserve">The </w:t>
      </w:r>
      <w:r w:rsidR="0098707F" w:rsidRPr="0098707F">
        <w:t>Constitution maintains a republican form of government</w:t>
      </w:r>
      <w:r w:rsidR="00AA4BC4">
        <w:t xml:space="preserve"> (or not).</w:t>
      </w:r>
    </w:p>
    <w:p w14:paraId="5F393C21" w14:textId="4EA91E5E" w:rsidR="00AA4BC4" w:rsidRDefault="00AA4BC4" w:rsidP="00E6132A">
      <w:pPr>
        <w:pStyle w:val="ListParagraph"/>
        <w:numPr>
          <w:ilvl w:val="0"/>
          <w:numId w:val="105"/>
        </w:numPr>
      </w:pPr>
      <w:permStart w:id="2095925312" w:edGrp="everyone"/>
      <w:r w:rsidRPr="00380A91">
        <w:rPr>
          <w:rStyle w:val="SubtleEmphasis"/>
        </w:rPr>
        <w:t>__</w:t>
      </w:r>
      <w:permEnd w:id="2095925312"/>
      <w:r>
        <w:t xml:space="preserve"> </w:t>
      </w:r>
      <w:r w:rsidRPr="00AA4BC4">
        <w:t>A true republic is a government deriving all its powers directly or indirectly from the people.</w:t>
      </w:r>
    </w:p>
    <w:p w14:paraId="07FD6CE2" w14:textId="7E652D0D" w:rsidR="00AA4BC4" w:rsidRDefault="00AA4BC4" w:rsidP="00E6132A">
      <w:pPr>
        <w:pStyle w:val="ListParagraph"/>
        <w:numPr>
          <w:ilvl w:val="0"/>
          <w:numId w:val="105"/>
        </w:numPr>
      </w:pPr>
      <w:permStart w:id="77683037" w:edGrp="everyone"/>
      <w:r w:rsidRPr="00813819">
        <w:rPr>
          <w:rStyle w:val="SubtleEmphasis"/>
        </w:rPr>
        <w:t>__</w:t>
      </w:r>
      <w:permEnd w:id="77683037"/>
      <w:r>
        <w:t xml:space="preserve"> Had our </w:t>
      </w:r>
      <w:r w:rsidR="000E0BDE">
        <w:t>Founders</w:t>
      </w:r>
      <w:r w:rsidR="00C07557">
        <w:t xml:space="preserve"> </w:t>
      </w:r>
      <w:r>
        <w:t xml:space="preserve">known, they would have prohibited political </w:t>
      </w:r>
      <w:r w:rsidR="002F3216">
        <w:t>party</w:t>
      </w:r>
      <w:r>
        <w:t xml:space="preserve"> power inside our governments by name. </w:t>
      </w:r>
      <w:r w:rsidRPr="00E6132A">
        <w:rPr>
          <w:b/>
          <w:bCs/>
        </w:rPr>
        <w:t>WePEG1787</w:t>
      </w:r>
      <w:r>
        <w:t xml:space="preserve"> cures that oversight.</w:t>
      </w:r>
    </w:p>
    <w:p w14:paraId="1AD1C70E" w14:textId="15B9A734" w:rsidR="00AA4BC4" w:rsidRDefault="00AA4BC4" w:rsidP="00E6132A">
      <w:pPr>
        <w:pStyle w:val="ListParagraph"/>
        <w:numPr>
          <w:ilvl w:val="0"/>
          <w:numId w:val="105"/>
        </w:numPr>
      </w:pPr>
      <w:permStart w:id="2145659939" w:edGrp="everyone"/>
      <w:r w:rsidRPr="00813819">
        <w:rPr>
          <w:rStyle w:val="SubtleEmphasis"/>
        </w:rPr>
        <w:t>__</w:t>
      </w:r>
      <w:permEnd w:id="2145659939"/>
      <w:r>
        <w:t xml:space="preserve"> Our SCOTUS failed WTP by cutting WTP’s DOI and the Preamble from our DOI/COTUS.</w:t>
      </w:r>
    </w:p>
    <w:p w14:paraId="00FFE175" w14:textId="4D9B7340" w:rsidR="00AA4BC4" w:rsidRDefault="00AA4BC4" w:rsidP="00E6132A">
      <w:pPr>
        <w:pStyle w:val="ListParagraph"/>
        <w:numPr>
          <w:ilvl w:val="0"/>
          <w:numId w:val="105"/>
        </w:numPr>
      </w:pPr>
      <w:permStart w:id="947792409" w:edGrp="everyone"/>
      <w:r w:rsidRPr="00813819">
        <w:rPr>
          <w:rStyle w:val="SubtleEmphasis"/>
        </w:rPr>
        <w:t>__</w:t>
      </w:r>
      <w:permEnd w:id="947792409"/>
      <w:r>
        <w:t xml:space="preserve"> T</w:t>
      </w:r>
      <w:r w:rsidRPr="00AA4BC4">
        <w:t xml:space="preserve">he Preamble begins with </w:t>
      </w:r>
      <w:r w:rsidR="0070726B">
        <w:t>‘</w:t>
      </w:r>
      <w:r w:rsidRPr="00E6132A">
        <w:rPr>
          <w:b/>
          <w:bCs/>
          <w:i/>
        </w:rPr>
        <w:t>We the People</w:t>
      </w:r>
      <w:r w:rsidRPr="00AA4BC4">
        <w:t>,</w:t>
      </w:r>
      <w:r w:rsidR="0070726B">
        <w:t>’</w:t>
      </w:r>
      <w:r w:rsidRPr="00AA4BC4">
        <w:t xml:space="preserve"> establishing that government authority comes from the citizens.</w:t>
      </w:r>
    </w:p>
    <w:p w14:paraId="05313B80" w14:textId="58F865AF" w:rsidR="00AA4BC4" w:rsidRPr="00AA4BC4" w:rsidRDefault="00533D88" w:rsidP="00E6132A">
      <w:pPr>
        <w:pStyle w:val="ListParagraph"/>
        <w:numPr>
          <w:ilvl w:val="0"/>
          <w:numId w:val="105"/>
        </w:numPr>
      </w:pPr>
      <w:r w:rsidRPr="007925F5">
        <w:t xml:space="preserve">      </w:t>
      </w:r>
      <w:r w:rsidR="00AA4BC4">
        <w:t xml:space="preserve">The Guarantee Clause (Article IV, Section 4) explicitly </w:t>
      </w:r>
      <w:r w:rsidR="003F64A4">
        <w:t>states</w:t>
      </w:r>
      <w:r w:rsidR="00AA4BC4">
        <w:t xml:space="preserve">: </w:t>
      </w:r>
      <w:r w:rsidR="0070726B" w:rsidRPr="00782957">
        <w:t>‘</w:t>
      </w:r>
      <w:r w:rsidR="00AA4BC4" w:rsidRPr="00C07557">
        <w:t xml:space="preserve">The United </w:t>
      </w:r>
      <w:r w:rsidR="003F64A4" w:rsidRPr="00C07557">
        <w:t>States</w:t>
      </w:r>
      <w:r w:rsidR="00AA4BC4" w:rsidRPr="00C07557">
        <w:t xml:space="preserve"> shall guarantee to every State in this Union a Republican Form of Government</w:t>
      </w:r>
      <w:r w:rsidR="00AA4BC4" w:rsidRPr="00AA4BC4">
        <w:t>...</w:t>
      </w:r>
      <w:r w:rsidR="0070726B">
        <w:t>’</w:t>
      </w:r>
    </w:p>
    <w:p w14:paraId="44FF0B8F" w14:textId="0A7E3CDE" w:rsidR="00AA4BC4" w:rsidRPr="00AA4BC4" w:rsidRDefault="00AA4BC4" w:rsidP="00E6132A">
      <w:pPr>
        <w:pStyle w:val="ListParagraph"/>
        <w:numPr>
          <w:ilvl w:val="0"/>
          <w:numId w:val="105"/>
        </w:numPr>
      </w:pPr>
      <w:permStart w:id="848637342" w:edGrp="everyone"/>
      <w:r w:rsidRPr="00813819">
        <w:rPr>
          <w:rStyle w:val="SubtleEmphasis"/>
        </w:rPr>
        <w:t>__</w:t>
      </w:r>
      <w:permEnd w:id="848637342"/>
      <w:r>
        <w:t xml:space="preserve"> Our </w:t>
      </w:r>
      <w:r w:rsidR="000E0BDE">
        <w:t>Founders</w:t>
      </w:r>
      <w:r w:rsidR="00C07557">
        <w:t xml:space="preserve"> </w:t>
      </w:r>
      <w:r>
        <w:t>argued that our DOI/COTUS</w:t>
      </w:r>
      <w:r w:rsidRPr="00AA4BC4">
        <w:t xml:space="preserve"> ensures a republic by giving power to the people, setting up a representative system, limiting government powers, dividing those powers, guaranteeing a republican form in every state, and protecting individual rights.</w:t>
      </w:r>
    </w:p>
    <w:p w14:paraId="40EDD6BA" w14:textId="70D78FFA" w:rsidR="00AA4BC4" w:rsidRDefault="00AA4BC4" w:rsidP="00E6132A">
      <w:pPr>
        <w:pStyle w:val="ListParagraph"/>
        <w:numPr>
          <w:ilvl w:val="0"/>
          <w:numId w:val="105"/>
        </w:numPr>
      </w:pPr>
      <w:permStart w:id="608395324" w:edGrp="everyone"/>
      <w:r w:rsidRPr="00813819">
        <w:rPr>
          <w:rStyle w:val="SubtleEmphasis"/>
        </w:rPr>
        <w:t>__</w:t>
      </w:r>
      <w:permEnd w:id="608395324"/>
      <w:r>
        <w:t xml:space="preserve"> </w:t>
      </w:r>
      <w:r w:rsidRPr="00E6132A">
        <w:rPr>
          <w:b/>
          <w:bCs/>
        </w:rPr>
        <w:t xml:space="preserve">And every one of those statements has been eviscerated by political </w:t>
      </w:r>
      <w:r w:rsidR="002F3216" w:rsidRPr="00E6132A">
        <w:rPr>
          <w:b/>
          <w:bCs/>
        </w:rPr>
        <w:t>parties</w:t>
      </w:r>
      <w:r>
        <w:t>. They are unconstitutional on their face, and they must be removed from our government.</w:t>
      </w:r>
    </w:p>
    <w:p w14:paraId="671EEF62" w14:textId="627FFE45" w:rsidR="00AA4BC4" w:rsidRPr="00AA4BC4" w:rsidRDefault="00AA4BC4" w:rsidP="00E6132A">
      <w:pPr>
        <w:pStyle w:val="ListParagraph"/>
        <w:numPr>
          <w:ilvl w:val="0"/>
          <w:numId w:val="105"/>
        </w:numPr>
      </w:pPr>
      <w:permStart w:id="1943297212" w:edGrp="everyone"/>
      <w:r w:rsidRPr="00813819">
        <w:rPr>
          <w:rStyle w:val="SubtleEmphasis"/>
        </w:rPr>
        <w:t>__</w:t>
      </w:r>
      <w:permEnd w:id="1943297212"/>
      <w:r>
        <w:t xml:space="preserve"> Any judge, including our SCOTUS, must be removed if they do not restore WTP’s rights to a republic form of government. </w:t>
      </w:r>
    </w:p>
    <w:p w14:paraId="31C4B68D" w14:textId="27F1CEEA" w:rsidR="00AA4BC4" w:rsidRPr="00AA4BC4" w:rsidRDefault="00AA4BC4" w:rsidP="00E6132A">
      <w:pPr>
        <w:pStyle w:val="ListParagraph"/>
        <w:numPr>
          <w:ilvl w:val="0"/>
          <w:numId w:val="105"/>
        </w:numPr>
      </w:pPr>
      <w:permStart w:id="931539014" w:edGrp="everyone"/>
      <w:r w:rsidRPr="00380A91">
        <w:rPr>
          <w:rStyle w:val="SubtleEmphasis"/>
        </w:rPr>
        <w:t>__</w:t>
      </w:r>
      <w:permEnd w:id="931539014"/>
      <w:r>
        <w:t xml:space="preserve"> </w:t>
      </w:r>
      <w:r w:rsidRPr="00AA4BC4">
        <w:t xml:space="preserve">Leaders must be elected and serve for a limited time or </w:t>
      </w:r>
      <w:r w:rsidR="00C07557">
        <w:t xml:space="preserve">for </w:t>
      </w:r>
      <w:r w:rsidRPr="00AA4BC4">
        <w:t>good behavior.</w:t>
      </w:r>
    </w:p>
    <w:p w14:paraId="629BFCA9" w14:textId="0DE82832" w:rsidR="00AA4BC4" w:rsidRPr="00AA4BC4" w:rsidRDefault="00AA4BC4" w:rsidP="00E6132A">
      <w:pPr>
        <w:pStyle w:val="ListParagraph"/>
        <w:numPr>
          <w:ilvl w:val="0"/>
          <w:numId w:val="105"/>
        </w:numPr>
      </w:pPr>
      <w:permStart w:id="1441009006" w:edGrp="everyone"/>
      <w:r w:rsidRPr="00380A91">
        <w:rPr>
          <w:rStyle w:val="SubtleEmphasis"/>
        </w:rPr>
        <w:lastRenderedPageBreak/>
        <w:t>__</w:t>
      </w:r>
      <w:permEnd w:id="1441009006"/>
      <w:r>
        <w:t xml:space="preserve"> </w:t>
      </w:r>
      <w:r w:rsidRPr="00AA4BC4">
        <w:t>The Constitution creates a government that is partly national and partly federal.</w:t>
      </w:r>
    </w:p>
    <w:p w14:paraId="1538DD80" w14:textId="6079287E" w:rsidR="00AA4BC4" w:rsidRPr="00AA4BC4" w:rsidRDefault="00AA4BC4" w:rsidP="00E6132A">
      <w:pPr>
        <w:pStyle w:val="ListParagraph"/>
        <w:numPr>
          <w:ilvl w:val="0"/>
          <w:numId w:val="105"/>
        </w:numPr>
      </w:pPr>
      <w:permStart w:id="1624600315" w:edGrp="everyone"/>
      <w:r w:rsidRPr="00813819">
        <w:rPr>
          <w:rStyle w:val="SubtleEmphasis"/>
        </w:rPr>
        <w:t>__</w:t>
      </w:r>
      <w:permEnd w:id="1624600315"/>
      <w:r>
        <w:t xml:space="preserve"> </w:t>
      </w:r>
      <w:r w:rsidRPr="00E6132A">
        <w:rPr>
          <w:b/>
          <w:bCs/>
        </w:rPr>
        <w:t>National</w:t>
      </w:r>
      <w:r w:rsidRPr="00AA4BC4">
        <w:t xml:space="preserve">: The people directly ratify the Constitution (not the </w:t>
      </w:r>
      <w:r w:rsidR="003F64A4">
        <w:t>states</w:t>
      </w:r>
      <w:r w:rsidRPr="00AA4BC4">
        <w:t>).</w:t>
      </w:r>
    </w:p>
    <w:p w14:paraId="419645E0" w14:textId="38EFA359" w:rsidR="00AA4BC4" w:rsidRPr="00AA4BC4" w:rsidRDefault="00AA4BC4" w:rsidP="00E6132A">
      <w:pPr>
        <w:pStyle w:val="ListParagraph"/>
        <w:numPr>
          <w:ilvl w:val="0"/>
          <w:numId w:val="105"/>
        </w:numPr>
      </w:pPr>
      <w:permStart w:id="550705137" w:edGrp="everyone"/>
      <w:r w:rsidRPr="00813819">
        <w:rPr>
          <w:rStyle w:val="SubtleEmphasis"/>
        </w:rPr>
        <w:t>__</w:t>
      </w:r>
      <w:permEnd w:id="550705137"/>
      <w:r>
        <w:t xml:space="preserve"> </w:t>
      </w:r>
      <w:r w:rsidRPr="00E6132A">
        <w:rPr>
          <w:b/>
          <w:bCs/>
        </w:rPr>
        <w:t>Federal</w:t>
      </w:r>
      <w:r w:rsidRPr="00AA4BC4">
        <w:t xml:space="preserve">: </w:t>
      </w:r>
      <w:r w:rsidR="003F64A4">
        <w:t>States</w:t>
      </w:r>
      <w:r w:rsidRPr="00AA4BC4">
        <w:t xml:space="preserve"> </w:t>
      </w:r>
      <w:r w:rsidR="00182E54">
        <w:t>are essential</w:t>
      </w:r>
      <w:r w:rsidRPr="00AA4BC4">
        <w:t>, especially in the Senate and Electoral College.</w:t>
      </w:r>
    </w:p>
    <w:p w14:paraId="3D037C11" w14:textId="35817447" w:rsidR="00AA4BC4" w:rsidRPr="00AA4BC4" w:rsidRDefault="00AA4BC4" w:rsidP="00E6132A">
      <w:pPr>
        <w:pStyle w:val="ListParagraph"/>
        <w:numPr>
          <w:ilvl w:val="0"/>
          <w:numId w:val="105"/>
        </w:numPr>
      </w:pPr>
      <w:permStart w:id="1748306639" w:edGrp="everyone"/>
      <w:r w:rsidRPr="00813819">
        <w:rPr>
          <w:rStyle w:val="SubtleEmphasis"/>
        </w:rPr>
        <w:t>__</w:t>
      </w:r>
      <w:permEnd w:id="1748306639"/>
      <w:r>
        <w:t xml:space="preserve"> </w:t>
      </w:r>
      <w:r w:rsidRPr="00AA4BC4">
        <w:t>The House of Representatives is based on population (national principle).</w:t>
      </w:r>
    </w:p>
    <w:p w14:paraId="49BB5BE9" w14:textId="79EB212F" w:rsidR="00AA4BC4" w:rsidRPr="00AA4BC4" w:rsidRDefault="00AA4BC4" w:rsidP="00E6132A">
      <w:pPr>
        <w:pStyle w:val="ListParagraph"/>
        <w:numPr>
          <w:ilvl w:val="0"/>
          <w:numId w:val="105"/>
        </w:numPr>
      </w:pPr>
      <w:permStart w:id="145490666" w:edGrp="everyone"/>
      <w:r w:rsidRPr="00813819">
        <w:rPr>
          <w:rStyle w:val="SubtleEmphasis"/>
        </w:rPr>
        <w:t>__</w:t>
      </w:r>
      <w:permEnd w:id="145490666"/>
      <w:r>
        <w:t xml:space="preserve"> </w:t>
      </w:r>
      <w:r w:rsidRPr="00AA4BC4">
        <w:t>The Senate gives equal representation to each state (federal principle).</w:t>
      </w:r>
    </w:p>
    <w:p w14:paraId="33C1DB47" w14:textId="2D4D3FEC" w:rsidR="00AA4BC4" w:rsidRPr="00AA4BC4" w:rsidRDefault="00AA4BC4" w:rsidP="00E6132A">
      <w:pPr>
        <w:pStyle w:val="ListParagraph"/>
        <w:numPr>
          <w:ilvl w:val="0"/>
          <w:numId w:val="105"/>
        </w:numPr>
      </w:pPr>
      <w:permStart w:id="1186994702" w:edGrp="everyone"/>
      <w:r w:rsidRPr="00813819">
        <w:rPr>
          <w:rStyle w:val="SubtleEmphasis"/>
        </w:rPr>
        <w:t>__</w:t>
      </w:r>
      <w:permEnd w:id="1186994702"/>
      <w:r>
        <w:t xml:space="preserve"> </w:t>
      </w:r>
      <w:r w:rsidRPr="00AA4BC4">
        <w:t>The President is elected through popular vote and state choice (mixed principle).</w:t>
      </w:r>
    </w:p>
    <w:p w14:paraId="2F060045" w14:textId="1406AB38" w:rsidR="00AA4BC4" w:rsidRPr="00AA4BC4" w:rsidRDefault="00AA4BC4" w:rsidP="00E6132A">
      <w:pPr>
        <w:pStyle w:val="ListParagraph"/>
        <w:numPr>
          <w:ilvl w:val="0"/>
          <w:numId w:val="105"/>
        </w:numPr>
      </w:pPr>
      <w:permStart w:id="1233417378" w:edGrp="everyone"/>
      <w:r w:rsidRPr="00813819">
        <w:rPr>
          <w:rStyle w:val="SubtleEmphasis"/>
        </w:rPr>
        <w:t>__</w:t>
      </w:r>
      <w:permEnd w:id="1233417378"/>
      <w:r>
        <w:t xml:space="preserve"> </w:t>
      </w:r>
      <w:r w:rsidRPr="00AA4BC4">
        <w:t xml:space="preserve">The Constitution preserves the independence and authority of the </w:t>
      </w:r>
      <w:r w:rsidR="003F64A4">
        <w:t>states</w:t>
      </w:r>
      <w:r>
        <w:t xml:space="preserve"> (or not)</w:t>
      </w:r>
      <w:r w:rsidRPr="00AA4BC4">
        <w:t>.</w:t>
      </w:r>
    </w:p>
    <w:p w14:paraId="138CE932" w14:textId="3980E6BF" w:rsidR="00AA4BC4" w:rsidRDefault="00AA4BC4" w:rsidP="00E6132A">
      <w:pPr>
        <w:pStyle w:val="ListParagraph"/>
        <w:numPr>
          <w:ilvl w:val="0"/>
          <w:numId w:val="105"/>
        </w:numPr>
      </w:pPr>
      <w:permStart w:id="988248433" w:edGrp="everyone"/>
      <w:r w:rsidRPr="00813819">
        <w:rPr>
          <w:rStyle w:val="SubtleEmphasis"/>
        </w:rPr>
        <w:t>__</w:t>
      </w:r>
      <w:permEnd w:id="988248433"/>
      <w:r>
        <w:t xml:space="preserve"> </w:t>
      </w:r>
      <w:r w:rsidRPr="00AA4BC4">
        <w:t>The new government is consistent with republican principles and avoids monarchy or aristocracy.</w:t>
      </w:r>
      <w:r>
        <w:t xml:space="preserve"> ‘Consistent’ is no longer good enough; enumeration is mandatory.</w:t>
      </w:r>
    </w:p>
    <w:p w14:paraId="38427D86" w14:textId="56DE265B" w:rsidR="00AA4BC4" w:rsidRPr="0098707F" w:rsidRDefault="00AA4BC4" w:rsidP="00E6132A">
      <w:pPr>
        <w:pStyle w:val="ListParagraph"/>
        <w:numPr>
          <w:ilvl w:val="0"/>
          <w:numId w:val="105"/>
        </w:numPr>
      </w:pPr>
      <w:permStart w:id="34160807" w:edGrp="everyone"/>
      <w:r w:rsidRPr="00380A91">
        <w:rPr>
          <w:rStyle w:val="SubtleEmphasis"/>
        </w:rPr>
        <w:t>__</w:t>
      </w:r>
      <w:permEnd w:id="34160807"/>
      <w:r>
        <w:t xml:space="preserve"> </w:t>
      </w:r>
      <w:r w:rsidRPr="00E6132A">
        <w:rPr>
          <w:b/>
          <w:bCs/>
          <w:color w:val="833C0B" w:themeColor="accent2" w:themeShade="80"/>
        </w:rPr>
        <w:t>I have</w:t>
      </w:r>
      <w:r w:rsidRPr="00E6132A">
        <w:rPr>
          <w:color w:val="833C0B" w:themeColor="accent2" w:themeShade="80"/>
        </w:rPr>
        <w:t xml:space="preserve"> </w:t>
      </w:r>
      <w:r w:rsidRPr="00CD2E5C">
        <w:t xml:space="preserve">read </w:t>
      </w:r>
      <w:r w:rsidRPr="00EB4524">
        <w:t>Federalist 39</w:t>
      </w:r>
      <w:r w:rsidRPr="00CD2E5C">
        <w:t>.</w:t>
      </w:r>
    </w:p>
    <w:p w14:paraId="3429AF9F" w14:textId="543455B4" w:rsidR="00AA4BC4" w:rsidRPr="0098707F" w:rsidRDefault="00CE7860" w:rsidP="00AA4BC4">
      <w:pPr>
        <w:pStyle w:val="Heading3"/>
      </w:pPr>
      <w:r>
        <w:t>P</w:t>
      </w:r>
      <w:r w:rsidR="00C07557">
        <w:t>2</w:t>
      </w:r>
      <w:r w:rsidR="00395121">
        <w:t>0</w:t>
      </w:r>
      <w:r w:rsidR="00AA4BC4" w:rsidRPr="0098707F">
        <w:t xml:space="preserve"> Set </w:t>
      </w:r>
      <w:r w:rsidR="00AA4BC4">
        <w:t>4</w:t>
      </w:r>
      <w:r w:rsidR="00AA4BC4" w:rsidRPr="0098707F">
        <w:t>: Federal</w:t>
      </w:r>
      <w:r w:rsidR="00BF68D0">
        <w:t>i</w:t>
      </w:r>
      <w:r w:rsidR="00AA4BC4">
        <w:t>st</w:t>
      </w:r>
      <w:r w:rsidR="00AA4BC4" w:rsidRPr="0098707F">
        <w:t xml:space="preserve"> </w:t>
      </w:r>
      <w:r w:rsidR="00AA4BC4">
        <w:t>40-46: Federal Power</w:t>
      </w:r>
      <w:r w:rsidR="00AA4BC4" w:rsidRPr="00AA4BC4">
        <w:t xml:space="preserve"> </w:t>
      </w:r>
      <w:permStart w:id="699364260" w:edGrp="everyone"/>
      <w:r w:rsidR="00AA4BC4" w:rsidRPr="00813819">
        <w:rPr>
          <w:rStyle w:val="SubtleEmphasis"/>
        </w:rPr>
        <w:t>__</w:t>
      </w:r>
      <w:permEnd w:id="699364260"/>
    </w:p>
    <w:p w14:paraId="16821E34" w14:textId="48B67F16" w:rsidR="00AA4BC4" w:rsidRDefault="00BF68D0" w:rsidP="00E6132A">
      <w:pPr>
        <w:pStyle w:val="ListParagraph"/>
        <w:numPr>
          <w:ilvl w:val="0"/>
          <w:numId w:val="128"/>
        </w:numPr>
      </w:pPr>
      <w:r w:rsidRPr="007925F5">
        <w:t xml:space="preserve">      </w:t>
      </w:r>
      <w:r w:rsidR="00AA4BC4" w:rsidRPr="00E6132A">
        <w:rPr>
          <w:b/>
          <w:bCs/>
        </w:rPr>
        <w:t>F40-47</w:t>
      </w:r>
      <w:r w:rsidR="00AA4BC4">
        <w:t xml:space="preserve"> are straightforward in our DOI/COTUS. Reading is mandatory because it enumerates everything our federal government has stolen from the </w:t>
      </w:r>
      <w:r w:rsidR="003F64A4">
        <w:t>states</w:t>
      </w:r>
      <w:r w:rsidR="00AA4BC4">
        <w:t xml:space="preserve"> with political </w:t>
      </w:r>
      <w:r w:rsidR="002F3216">
        <w:t>party</w:t>
      </w:r>
      <w:r w:rsidR="00AA4BC4">
        <w:t xml:space="preserve"> power</w:t>
      </w:r>
      <w:r>
        <w:t>,</w:t>
      </w:r>
      <w:r w:rsidR="00AA4BC4">
        <w:t xml:space="preserve"> and WTP must restore it all with </w:t>
      </w:r>
      <w:r w:rsidR="00AA4BC4" w:rsidRPr="00E6132A">
        <w:rPr>
          <w:b/>
          <w:bCs/>
        </w:rPr>
        <w:t>WePEG1787</w:t>
      </w:r>
      <w:r w:rsidR="00AA4BC4">
        <w:t>.</w:t>
      </w:r>
    </w:p>
    <w:p w14:paraId="0C58633C" w14:textId="2ECC1ABB" w:rsidR="00AA4BC4" w:rsidRPr="00AA4BC4" w:rsidRDefault="00BF68D0" w:rsidP="00E6132A">
      <w:pPr>
        <w:pStyle w:val="ListParagraph"/>
      </w:pPr>
      <w:r w:rsidRPr="007925F5">
        <w:t xml:space="preserve">      </w:t>
      </w:r>
      <w:r w:rsidR="00AA4BC4" w:rsidRPr="006111DB">
        <w:rPr>
          <w:b/>
          <w:bCs/>
        </w:rPr>
        <w:t>Federalist No. 40</w:t>
      </w:r>
      <w:r w:rsidR="00AA4BC4" w:rsidRPr="00AA4BC4">
        <w:t xml:space="preserve"> – Legitimacy of the </w:t>
      </w:r>
      <w:bookmarkStart w:id="113" w:name="_Hlk196571756"/>
      <w:r w:rsidR="00AA4BC4" w:rsidRPr="00AA4BC4">
        <w:t>Constitutional Convention</w:t>
      </w:r>
      <w:bookmarkEnd w:id="113"/>
    </w:p>
    <w:p w14:paraId="35E39D42" w14:textId="1A9A1130" w:rsidR="00AA4BC4" w:rsidRPr="00AA4BC4" w:rsidRDefault="00BF68D0" w:rsidP="00E6132A">
      <w:pPr>
        <w:pStyle w:val="ListParagraph"/>
      </w:pPr>
      <w:r w:rsidRPr="007925F5">
        <w:t xml:space="preserve">      </w:t>
      </w:r>
      <w:r w:rsidR="00AA4BC4" w:rsidRPr="006111DB">
        <w:rPr>
          <w:b/>
          <w:bCs/>
        </w:rPr>
        <w:t>Topic</w:t>
      </w:r>
      <w:r w:rsidR="00AA4BC4" w:rsidRPr="00AA4BC4">
        <w:t xml:space="preserve">: </w:t>
      </w:r>
      <w:r w:rsidR="00AA4BC4">
        <w:t xml:space="preserve">The </w:t>
      </w:r>
      <w:r w:rsidR="00AA4BC4" w:rsidRPr="00AA4BC4">
        <w:t>Convention acted within its authority</w:t>
      </w:r>
    </w:p>
    <w:p w14:paraId="44868556" w14:textId="0804FFE3" w:rsidR="00AA4BC4" w:rsidRDefault="00AA4BC4" w:rsidP="00E6132A">
      <w:pPr>
        <w:pStyle w:val="ListParagraph"/>
      </w:pPr>
      <w:permStart w:id="405215477" w:edGrp="everyone"/>
      <w:r w:rsidRPr="00380A91">
        <w:rPr>
          <w:rStyle w:val="SubtleEmphasis"/>
        </w:rPr>
        <w:t>__</w:t>
      </w:r>
      <w:permEnd w:id="405215477"/>
      <w:r w:rsidRPr="00AA4BC4">
        <w:t xml:space="preserve"> </w:t>
      </w:r>
      <w:r w:rsidRPr="00BF68D0">
        <w:rPr>
          <w:b/>
          <w:bCs/>
          <w:color w:val="833C0B" w:themeColor="accent2" w:themeShade="80"/>
        </w:rPr>
        <w:t>The enemies</w:t>
      </w:r>
      <w:r w:rsidRPr="00BF68D0">
        <w:rPr>
          <w:color w:val="833C0B" w:themeColor="accent2" w:themeShade="80"/>
        </w:rPr>
        <w:t xml:space="preserve"> </w:t>
      </w:r>
      <w:r>
        <w:t xml:space="preserve">of </w:t>
      </w:r>
      <w:r w:rsidRPr="006111DB">
        <w:rPr>
          <w:i/>
        </w:rPr>
        <w:t>Liberty</w:t>
      </w:r>
      <w:r>
        <w:t xml:space="preserve"> attacked the Convention’s validity, but obviously, it did not work. However, the arguments will sound familiar.</w:t>
      </w:r>
    </w:p>
    <w:p w14:paraId="0D7B2C8F" w14:textId="6A2E8A2C" w:rsidR="00AA4BC4" w:rsidRPr="00AA4BC4" w:rsidRDefault="00BF68D0" w:rsidP="00E6132A">
      <w:pPr>
        <w:pStyle w:val="ListParagraph"/>
      </w:pPr>
      <w:r w:rsidRPr="007925F5">
        <w:t xml:space="preserve">      </w:t>
      </w:r>
      <w:r w:rsidR="00AA4BC4" w:rsidRPr="006111DB">
        <w:rPr>
          <w:b/>
          <w:bCs/>
        </w:rPr>
        <w:t>Federalist No. 41</w:t>
      </w:r>
      <w:r w:rsidR="00AA4BC4" w:rsidRPr="00AA4BC4">
        <w:t xml:space="preserve"> – General Powers of the Federal Government</w:t>
      </w:r>
    </w:p>
    <w:p w14:paraId="040338C6" w14:textId="6D37710D" w:rsidR="00AA4BC4" w:rsidRDefault="00BF68D0" w:rsidP="00E6132A">
      <w:pPr>
        <w:pStyle w:val="ListParagraph"/>
      </w:pPr>
      <w:r w:rsidRPr="007925F5">
        <w:t xml:space="preserve">      </w:t>
      </w:r>
      <w:r w:rsidR="00AA4BC4" w:rsidRPr="006111DB">
        <w:rPr>
          <w:b/>
          <w:bCs/>
        </w:rPr>
        <w:t>Topic</w:t>
      </w:r>
      <w:r w:rsidR="00AA4BC4" w:rsidRPr="00AA4BC4">
        <w:t>: Justification of federal powers granted in the Constitution</w:t>
      </w:r>
    </w:p>
    <w:p w14:paraId="01882C2D" w14:textId="0EEE2175" w:rsidR="00AA4BC4" w:rsidRDefault="00AA4BC4" w:rsidP="00E6132A">
      <w:pPr>
        <w:pStyle w:val="ListParagraph"/>
      </w:pPr>
      <w:permStart w:id="865606138" w:edGrp="everyone"/>
      <w:r w:rsidRPr="00380A91">
        <w:rPr>
          <w:rStyle w:val="SubtleEmphasis"/>
        </w:rPr>
        <w:t>__</w:t>
      </w:r>
      <w:permEnd w:id="865606138"/>
      <w:r>
        <w:t xml:space="preserve"> </w:t>
      </w:r>
      <w:r w:rsidRPr="00BF68D0">
        <w:rPr>
          <w:b/>
          <w:bCs/>
          <w:color w:val="833C0B" w:themeColor="accent2" w:themeShade="80"/>
        </w:rPr>
        <w:t>Trust must</w:t>
      </w:r>
      <w:r w:rsidRPr="00BF68D0">
        <w:rPr>
          <w:color w:val="833C0B" w:themeColor="accent2" w:themeShade="80"/>
        </w:rPr>
        <w:t xml:space="preserve"> </w:t>
      </w:r>
      <w:r w:rsidRPr="00AA4BC4">
        <w:t xml:space="preserve">ultimately </w:t>
      </w:r>
      <w:r w:rsidRPr="006111DB">
        <w:rPr>
          <w:b/>
          <w:bCs/>
        </w:rPr>
        <w:t>rest in the people’s vigilance</w:t>
      </w:r>
      <w:r w:rsidRPr="00AA4BC4">
        <w:t xml:space="preserve"> and </w:t>
      </w:r>
      <w:r w:rsidR="00C07557">
        <w:t>in the government's</w:t>
      </w:r>
      <w:r w:rsidR="00182E54">
        <w:t xml:space="preserve"> structure</w:t>
      </w:r>
      <w:r w:rsidRPr="00AA4BC4">
        <w:t xml:space="preserve"> to prevent abuse.</w:t>
      </w:r>
    </w:p>
    <w:p w14:paraId="4066C85A" w14:textId="72BFAE1E" w:rsidR="00AA4BC4" w:rsidRDefault="00BF68D0" w:rsidP="00E6132A">
      <w:pPr>
        <w:pStyle w:val="ListParagraph"/>
      </w:pPr>
      <w:r w:rsidRPr="007925F5">
        <w:t xml:space="preserve">      </w:t>
      </w:r>
      <w:r w:rsidR="00AA4BC4" w:rsidRPr="006111DB">
        <w:rPr>
          <w:b/>
          <w:bCs/>
        </w:rPr>
        <w:t>Federalist No. 42</w:t>
      </w:r>
      <w:r w:rsidR="00AA4BC4">
        <w:t xml:space="preserve"> – Specific Federal Powers (Commerce, Foreign Affairs, etc.)</w:t>
      </w:r>
    </w:p>
    <w:p w14:paraId="4220F6F7" w14:textId="579DFD18" w:rsidR="00AA4BC4" w:rsidRDefault="00BF68D0" w:rsidP="00E6132A">
      <w:pPr>
        <w:pStyle w:val="ListParagraph"/>
      </w:pPr>
      <w:r w:rsidRPr="007925F5">
        <w:t xml:space="preserve">      </w:t>
      </w:r>
      <w:r w:rsidR="00AA4BC4" w:rsidRPr="006111DB">
        <w:rPr>
          <w:b/>
          <w:bCs/>
        </w:rPr>
        <w:t>Topic</w:t>
      </w:r>
      <w:r w:rsidR="00AA4BC4">
        <w:t>: Enumerated powers necessary for national function</w:t>
      </w:r>
    </w:p>
    <w:p w14:paraId="05AF4C82" w14:textId="08BFE878" w:rsidR="00AA4BC4" w:rsidRDefault="00BF68D0" w:rsidP="00E6132A">
      <w:pPr>
        <w:pStyle w:val="ListParagraph"/>
      </w:pPr>
      <w:r w:rsidRPr="007925F5">
        <w:t xml:space="preserve">      </w:t>
      </w:r>
      <w:r w:rsidR="00AA4BC4" w:rsidRPr="006111DB">
        <w:rPr>
          <w:b/>
          <w:bCs/>
        </w:rPr>
        <w:t>Federalist No. 43</w:t>
      </w:r>
      <w:r w:rsidR="00AA4BC4">
        <w:t xml:space="preserve"> – Additional Powers and the Guarantee Clause</w:t>
      </w:r>
    </w:p>
    <w:p w14:paraId="3116C47C" w14:textId="1EDB423A" w:rsidR="00AA4BC4" w:rsidRDefault="00BF68D0" w:rsidP="00E6132A">
      <w:pPr>
        <w:pStyle w:val="ListParagraph"/>
      </w:pPr>
      <w:r w:rsidRPr="007925F5">
        <w:t xml:space="preserve">      </w:t>
      </w:r>
      <w:r w:rsidR="00AA4BC4" w:rsidRPr="006111DB">
        <w:rPr>
          <w:b/>
          <w:bCs/>
        </w:rPr>
        <w:t>Topic</w:t>
      </w:r>
      <w:r w:rsidR="00AA4BC4">
        <w:t>: Constitutional amendments and republican government guarantee</w:t>
      </w:r>
    </w:p>
    <w:p w14:paraId="327C3C22" w14:textId="187B4672" w:rsidR="00AA4BC4" w:rsidRDefault="00AA4BC4" w:rsidP="005121EE">
      <w:pPr>
        <w:pStyle w:val="Body"/>
      </w:pPr>
      <w:r w:rsidRPr="00C95393">
        <w:rPr>
          <w:b/>
          <w:bCs/>
        </w:rPr>
        <w:t>Quote</w:t>
      </w:r>
      <w:r>
        <w:t xml:space="preserve">: </w:t>
      </w:r>
      <w:r w:rsidR="0070726B" w:rsidRPr="00782957">
        <w:t>‘</w:t>
      </w:r>
      <w:r w:rsidRPr="00782957">
        <w:t>The more intimate the nature of such a union may be, the greater interest have the members in the political institutions of each other</w:t>
      </w:r>
      <w:r w:rsidRPr="00782957">
        <w:rPr>
          <w:b/>
          <w:bCs/>
        </w:rPr>
        <w:t xml:space="preserve">; </w:t>
      </w:r>
      <w:r w:rsidRPr="00782957">
        <w:t xml:space="preserve">and the greater right to insist that the forms of government under which the compact was entered into </w:t>
      </w:r>
      <w:r w:rsidRPr="00782957">
        <w:rPr>
          <w:b/>
          <w:bCs/>
        </w:rPr>
        <w:t>should be</w:t>
      </w:r>
      <w:r w:rsidRPr="00782957">
        <w:t xml:space="preserve"> SUBSTANTIALLY maintained.</w:t>
      </w:r>
      <w:r w:rsidR="0070726B" w:rsidRPr="00782957">
        <w:t>’</w:t>
      </w:r>
      <w:r>
        <w:t xml:space="preserve"> </w:t>
      </w:r>
    </w:p>
    <w:p w14:paraId="71B43B99" w14:textId="01D73315" w:rsidR="00BF68D0" w:rsidRDefault="00BF68D0" w:rsidP="00E6132A">
      <w:pPr>
        <w:pStyle w:val="ListParagraph"/>
      </w:pPr>
      <w:permStart w:id="1798259485" w:edGrp="everyone"/>
      <w:r w:rsidRPr="0082671D">
        <w:rPr>
          <w:rStyle w:val="SubtleEmphasis"/>
        </w:rPr>
        <w:t>__</w:t>
      </w:r>
      <w:permEnd w:id="1798259485"/>
      <w:r w:rsidRPr="00BF68D0">
        <w:t xml:space="preserve"> </w:t>
      </w:r>
      <w:r w:rsidRPr="00BF68D0">
        <w:rPr>
          <w:color w:val="833C0B" w:themeColor="accent2" w:themeShade="80"/>
        </w:rPr>
        <w:t xml:space="preserve">The </w:t>
      </w:r>
      <w:r w:rsidR="00C07557">
        <w:rPr>
          <w:color w:val="833C0B" w:themeColor="accent2" w:themeShade="80"/>
        </w:rPr>
        <w:t xml:space="preserve">Above </w:t>
      </w:r>
      <w:r w:rsidRPr="00BF68D0">
        <w:rPr>
          <w:color w:val="833C0B" w:themeColor="accent2" w:themeShade="80"/>
        </w:rPr>
        <w:t xml:space="preserve">Quote </w:t>
      </w:r>
      <w:r w:rsidRPr="00C07557">
        <w:t xml:space="preserve">is where our </w:t>
      </w:r>
      <w:r w:rsidR="000E0BDE" w:rsidRPr="00C07557">
        <w:t>Founders</w:t>
      </w:r>
      <w:r w:rsidR="00C07557" w:rsidRPr="00C07557">
        <w:t xml:space="preserve"> </w:t>
      </w:r>
      <w:r w:rsidRPr="00C07557">
        <w:t>missed the boat.</w:t>
      </w:r>
      <w:r>
        <w:t xml:space="preserve"> </w:t>
      </w:r>
    </w:p>
    <w:p w14:paraId="73DC22DC" w14:textId="68B9DBAE" w:rsidR="00AA4BC4" w:rsidRDefault="00AA4BC4" w:rsidP="00E6132A">
      <w:pPr>
        <w:pStyle w:val="ListParagraph"/>
      </w:pPr>
      <w:permStart w:id="2133525817" w:edGrp="everyone"/>
      <w:r w:rsidRPr="00380A91">
        <w:rPr>
          <w:rStyle w:val="SubtleEmphasis"/>
        </w:rPr>
        <w:t>__</w:t>
      </w:r>
      <w:permEnd w:id="2133525817"/>
      <w:r>
        <w:t xml:space="preserve"> </w:t>
      </w:r>
      <w:r w:rsidRPr="00AA4BC4">
        <w:t xml:space="preserve">Political </w:t>
      </w:r>
      <w:r w:rsidR="002F3216">
        <w:t>parties</w:t>
      </w:r>
      <w:r w:rsidRPr="00AA4BC4">
        <w:t xml:space="preserve"> must operate only within their 1A rights to speak, assemble, and petition for grievances.</w:t>
      </w:r>
    </w:p>
    <w:p w14:paraId="2D92372E" w14:textId="31E2DCE9" w:rsidR="00AA4BC4" w:rsidRDefault="00BF68D0" w:rsidP="00E6132A">
      <w:pPr>
        <w:pStyle w:val="ListParagraph"/>
      </w:pPr>
      <w:r w:rsidRPr="007925F5">
        <w:t xml:space="preserve">      </w:t>
      </w:r>
      <w:r w:rsidR="00AA4BC4" w:rsidRPr="006111DB">
        <w:rPr>
          <w:b/>
          <w:bCs/>
        </w:rPr>
        <w:t>Federalist No. 44</w:t>
      </w:r>
      <w:r w:rsidR="00AA4BC4">
        <w:t xml:space="preserve"> – Restrictions on </w:t>
      </w:r>
      <w:r w:rsidR="003F64A4">
        <w:t>States</w:t>
      </w:r>
    </w:p>
    <w:p w14:paraId="5D5BBE32" w14:textId="5CA98766" w:rsidR="00AA4BC4" w:rsidRDefault="00BF68D0" w:rsidP="00E6132A">
      <w:pPr>
        <w:pStyle w:val="ListParagraph"/>
      </w:pPr>
      <w:r w:rsidRPr="007925F5">
        <w:t xml:space="preserve">      </w:t>
      </w:r>
      <w:r w:rsidR="00AA4BC4" w:rsidRPr="006111DB">
        <w:rPr>
          <w:b/>
          <w:bCs/>
        </w:rPr>
        <w:t>Topic</w:t>
      </w:r>
      <w:r w:rsidR="00AA4BC4">
        <w:t xml:space="preserve">: </w:t>
      </w:r>
      <w:r w:rsidR="003F64A4">
        <w:t>States</w:t>
      </w:r>
      <w:r w:rsidR="00AA4BC4">
        <w:t xml:space="preserve"> cannot undermine national authority</w:t>
      </w:r>
    </w:p>
    <w:p w14:paraId="5C192561" w14:textId="3D84B4EA" w:rsidR="00AA4BC4" w:rsidRPr="00E80BB0" w:rsidRDefault="00AA4BC4" w:rsidP="00E6132A">
      <w:pPr>
        <w:pStyle w:val="ListParagraph"/>
      </w:pPr>
      <w:permStart w:id="1438781956" w:edGrp="everyone"/>
      <w:r w:rsidRPr="00380A91">
        <w:rPr>
          <w:rStyle w:val="SubtleEmphasis"/>
        </w:rPr>
        <w:t>__</w:t>
      </w:r>
      <w:permEnd w:id="1438781956"/>
      <w:r>
        <w:t xml:space="preserve"> </w:t>
      </w:r>
      <w:r w:rsidRPr="00BF68D0">
        <w:rPr>
          <w:b/>
          <w:bCs/>
          <w:color w:val="833C0B" w:themeColor="accent2" w:themeShade="80"/>
        </w:rPr>
        <w:t>State governments</w:t>
      </w:r>
      <w:r w:rsidRPr="00BF68D0">
        <w:rPr>
          <w:color w:val="833C0B" w:themeColor="accent2" w:themeShade="80"/>
        </w:rPr>
        <w:t xml:space="preserve"> </w:t>
      </w:r>
      <w:r>
        <w:t>retain their rightful powers, but the supremacy of federal law ensures a functioning national system. The survival of the Union depends on balancing state sovereignty with national authority.</w:t>
      </w:r>
    </w:p>
    <w:p w14:paraId="239C5FE1" w14:textId="4F2460CE" w:rsidR="00AA4BC4" w:rsidRDefault="00BF68D0" w:rsidP="00E6132A">
      <w:pPr>
        <w:pStyle w:val="ListParagraph"/>
      </w:pPr>
      <w:r w:rsidRPr="007925F5">
        <w:t xml:space="preserve">      </w:t>
      </w:r>
      <w:r w:rsidR="00AA4BC4" w:rsidRPr="006111DB">
        <w:rPr>
          <w:b/>
          <w:bCs/>
        </w:rPr>
        <w:t>Federalist No. 45</w:t>
      </w:r>
      <w:r w:rsidR="00AA4BC4">
        <w:t xml:space="preserve"> – Balance of State and Federal Powers</w:t>
      </w:r>
    </w:p>
    <w:p w14:paraId="46E5D830" w14:textId="491623DD" w:rsidR="00AA4BC4" w:rsidRPr="00AA4BC4" w:rsidRDefault="00BF68D0" w:rsidP="00E6132A">
      <w:pPr>
        <w:pStyle w:val="ListParagraph"/>
      </w:pPr>
      <w:r w:rsidRPr="007925F5">
        <w:t xml:space="preserve">      </w:t>
      </w:r>
      <w:r w:rsidR="00AA4BC4" w:rsidRPr="006111DB">
        <w:rPr>
          <w:b/>
          <w:bCs/>
        </w:rPr>
        <w:t>Topic</w:t>
      </w:r>
      <w:r w:rsidR="00AA4BC4">
        <w:t xml:space="preserve">: Federal power strengthens, not destroys, the </w:t>
      </w:r>
      <w:r w:rsidR="003F64A4">
        <w:t>states</w:t>
      </w:r>
    </w:p>
    <w:p w14:paraId="498C23AE" w14:textId="10FA065E" w:rsidR="00AA4BC4" w:rsidRPr="00AA4BC4" w:rsidRDefault="00AA4BC4" w:rsidP="00E6132A">
      <w:pPr>
        <w:pStyle w:val="ListParagraph"/>
      </w:pPr>
      <w:permStart w:id="1767255205" w:edGrp="everyone"/>
      <w:r w:rsidRPr="00380A91">
        <w:rPr>
          <w:rStyle w:val="SubtleEmphasis"/>
        </w:rPr>
        <w:lastRenderedPageBreak/>
        <w:t>__</w:t>
      </w:r>
      <w:permEnd w:id="1767255205"/>
      <w:r w:rsidRPr="006111DB">
        <w:rPr>
          <w:rFonts w:ascii="Times New Roman" w:hAnsi="Symbol"/>
          <w:color w:val="auto"/>
        </w:rPr>
        <w:t xml:space="preserve"> </w:t>
      </w:r>
      <w:r w:rsidRPr="00BF68D0">
        <w:rPr>
          <w:b/>
          <w:bCs/>
          <w:color w:val="833C0B" w:themeColor="accent2" w:themeShade="80"/>
        </w:rPr>
        <w:t>The powers</w:t>
      </w:r>
      <w:r w:rsidRPr="00BF68D0">
        <w:rPr>
          <w:color w:val="833C0B" w:themeColor="accent2" w:themeShade="80"/>
        </w:rPr>
        <w:t xml:space="preserve"> </w:t>
      </w:r>
      <w:r w:rsidRPr="00AA4BC4">
        <w:t xml:space="preserve">delegated to the federal government are </w:t>
      </w:r>
      <w:r w:rsidRPr="006111DB">
        <w:rPr>
          <w:b/>
          <w:bCs/>
        </w:rPr>
        <w:t>few and defined</w:t>
      </w:r>
      <w:r w:rsidRPr="00AA4BC4">
        <w:t xml:space="preserve">; those remaining with the </w:t>
      </w:r>
      <w:r w:rsidR="003F64A4">
        <w:t>states</w:t>
      </w:r>
      <w:r w:rsidRPr="00AA4BC4">
        <w:t xml:space="preserve"> are </w:t>
      </w:r>
      <w:r w:rsidRPr="006111DB">
        <w:rPr>
          <w:b/>
          <w:bCs/>
        </w:rPr>
        <w:t>numerous and indefinite</w:t>
      </w:r>
      <w:r w:rsidR="00BF68D0">
        <w:t>; t</w:t>
      </w:r>
      <w:r>
        <w:t xml:space="preserve">his was the intent of our </w:t>
      </w:r>
      <w:r w:rsidR="00395121">
        <w:t>Founders</w:t>
      </w:r>
      <w:r>
        <w:t>.</w:t>
      </w:r>
    </w:p>
    <w:p w14:paraId="2041B5A9" w14:textId="5C5AD2EA" w:rsidR="00AA4BC4" w:rsidRPr="00AA4BC4" w:rsidRDefault="00AA4BC4" w:rsidP="00E6132A">
      <w:pPr>
        <w:pStyle w:val="ListParagraph"/>
      </w:pPr>
      <w:permStart w:id="1616198248" w:edGrp="everyone"/>
      <w:r w:rsidRPr="00380A91">
        <w:rPr>
          <w:rStyle w:val="SubtleEmphasis"/>
        </w:rPr>
        <w:t>__</w:t>
      </w:r>
      <w:permEnd w:id="1616198248"/>
      <w:r>
        <w:t xml:space="preserve"> </w:t>
      </w:r>
      <w:r w:rsidRPr="00AA4BC4">
        <w:t xml:space="preserve">Federal powers </w:t>
      </w:r>
      <w:r>
        <w:t>are mainly concerned with</w:t>
      </w:r>
      <w:r w:rsidRPr="00AA4BC4">
        <w:t xml:space="preserve"> </w:t>
      </w:r>
      <w:r w:rsidRPr="006111DB">
        <w:rPr>
          <w:b/>
          <w:bCs/>
        </w:rPr>
        <w:t>external issues</w:t>
      </w:r>
      <w:r w:rsidRPr="00AA4BC4">
        <w:t xml:space="preserve"> (war, peace, foreign relations, commerce).</w:t>
      </w:r>
    </w:p>
    <w:p w14:paraId="13E2DA02" w14:textId="2406BAF4" w:rsidR="00AA4BC4" w:rsidRPr="00AA4BC4" w:rsidRDefault="00AA4BC4" w:rsidP="00E6132A">
      <w:pPr>
        <w:pStyle w:val="ListParagraph"/>
      </w:pPr>
      <w:permStart w:id="1929280199" w:edGrp="everyone"/>
      <w:r w:rsidRPr="00380A91">
        <w:rPr>
          <w:rStyle w:val="SubtleEmphasis"/>
        </w:rPr>
        <w:t>__</w:t>
      </w:r>
      <w:permEnd w:id="1929280199"/>
      <w:r>
        <w:t xml:space="preserve"> </w:t>
      </w:r>
      <w:r w:rsidRPr="00AA4BC4">
        <w:t xml:space="preserve">State powers cover </w:t>
      </w:r>
      <w:r w:rsidRPr="006111DB">
        <w:rPr>
          <w:b/>
          <w:bCs/>
        </w:rPr>
        <w:t>ordinary affairs</w:t>
      </w:r>
      <w:r w:rsidRPr="00AA4BC4">
        <w:t xml:space="preserve"> of life (property, personal rights, internal order).</w:t>
      </w:r>
    </w:p>
    <w:p w14:paraId="34B22C07" w14:textId="01B1A04F" w:rsidR="00AA4BC4" w:rsidRPr="00AA4BC4" w:rsidRDefault="00AA4BC4" w:rsidP="00E6132A">
      <w:pPr>
        <w:pStyle w:val="ListParagraph"/>
      </w:pPr>
      <w:permStart w:id="1698637691" w:edGrp="everyone"/>
      <w:r w:rsidRPr="00380A91">
        <w:rPr>
          <w:rStyle w:val="SubtleEmphasis"/>
        </w:rPr>
        <w:t>__</w:t>
      </w:r>
      <w:permEnd w:id="1698637691"/>
      <w:r>
        <w:t xml:space="preserve"> </w:t>
      </w:r>
      <w:r w:rsidRPr="00AA4BC4">
        <w:t>State governments are closer to the people and will naturally command more loyalty and influence.</w:t>
      </w:r>
    </w:p>
    <w:p w14:paraId="324FD78E" w14:textId="5615DCE5" w:rsidR="00AA4BC4" w:rsidRPr="00AA4BC4" w:rsidRDefault="00BF68D0" w:rsidP="00E6132A">
      <w:pPr>
        <w:pStyle w:val="ListParagraph"/>
      </w:pPr>
      <w:permStart w:id="279332028" w:edGrp="everyone"/>
      <w:r w:rsidRPr="0082671D">
        <w:rPr>
          <w:rStyle w:val="SubtleEmphasis"/>
        </w:rPr>
        <w:t>__</w:t>
      </w:r>
      <w:permEnd w:id="279332028"/>
      <w:r w:rsidRPr="00BF68D0">
        <w:t xml:space="preserve"> </w:t>
      </w:r>
      <w:r w:rsidR="00AA4BC4" w:rsidRPr="00AA4BC4">
        <w:t xml:space="preserve">Critics’ fears about federal tyranny are unfounded; the federal government depends on the </w:t>
      </w:r>
      <w:r w:rsidR="003F64A4">
        <w:t>states</w:t>
      </w:r>
      <w:r w:rsidR="00AA4BC4" w:rsidRPr="00AA4BC4">
        <w:t xml:space="preserve"> and the people</w:t>
      </w:r>
      <w:r w:rsidR="00AA4BC4">
        <w:t xml:space="preserve">; this is another example of our </w:t>
      </w:r>
      <w:r w:rsidR="00395121">
        <w:t>Founders</w:t>
      </w:r>
      <w:r w:rsidR="00AA4BC4">
        <w:t>' failure.</w:t>
      </w:r>
    </w:p>
    <w:p w14:paraId="4116FACD" w14:textId="657644E1" w:rsidR="00AA4BC4" w:rsidRDefault="00AA4BC4" w:rsidP="00E6132A">
      <w:pPr>
        <w:pStyle w:val="ListParagraph"/>
      </w:pPr>
      <w:permStart w:id="2013206765" w:edGrp="everyone"/>
      <w:r w:rsidRPr="0085727C">
        <w:rPr>
          <w:rStyle w:val="SubtleEmphasis"/>
        </w:rPr>
        <w:t>__</w:t>
      </w:r>
      <w:permEnd w:id="2013206765"/>
      <w:r>
        <w:t xml:space="preserve"> </w:t>
      </w:r>
      <w:r w:rsidRPr="00AA4BC4">
        <w:t xml:space="preserve">Historically, governments without strong local authority </w:t>
      </w:r>
      <w:r w:rsidR="00182E54">
        <w:t>collapsed or beca</w:t>
      </w:r>
      <w:r w:rsidRPr="00AA4BC4">
        <w:t>me tyrannical.</w:t>
      </w:r>
      <w:r>
        <w:t xml:space="preserve"> </w:t>
      </w:r>
      <w:r w:rsidRPr="006111DB">
        <w:rPr>
          <w:b/>
          <w:bCs/>
        </w:rPr>
        <w:t>WePEG1787</w:t>
      </w:r>
      <w:r>
        <w:t xml:space="preserve"> takes that to heart.</w:t>
      </w:r>
    </w:p>
    <w:p w14:paraId="29A06FED" w14:textId="0F820651" w:rsidR="00AA4BC4" w:rsidRDefault="00BF68D0" w:rsidP="00E6132A">
      <w:pPr>
        <w:pStyle w:val="ListParagraph"/>
      </w:pPr>
      <w:r w:rsidRPr="007925F5">
        <w:t xml:space="preserve">      </w:t>
      </w:r>
      <w:r w:rsidR="00AA4BC4" w:rsidRPr="006111DB">
        <w:rPr>
          <w:b/>
          <w:bCs/>
        </w:rPr>
        <w:t>Federalist No. 46</w:t>
      </w:r>
      <w:r w:rsidR="00AA4BC4">
        <w:t xml:space="preserve"> – The Influence of the State and Federal Governments Compared</w:t>
      </w:r>
    </w:p>
    <w:p w14:paraId="5D007B0C" w14:textId="37CF63ED" w:rsidR="00AA4BC4" w:rsidRDefault="00BF68D0" w:rsidP="00E6132A">
      <w:pPr>
        <w:pStyle w:val="ListParagraph"/>
      </w:pPr>
      <w:r w:rsidRPr="007925F5">
        <w:t xml:space="preserve">      </w:t>
      </w:r>
      <w:r w:rsidR="00AA4BC4" w:rsidRPr="006111DB">
        <w:rPr>
          <w:b/>
          <w:bCs/>
        </w:rPr>
        <w:t>Topic</w:t>
      </w:r>
      <w:r w:rsidR="00AA4BC4">
        <w:t xml:space="preserve">: People will naturally side with </w:t>
      </w:r>
      <w:r w:rsidR="003F64A4">
        <w:t>states</w:t>
      </w:r>
      <w:r w:rsidR="00AA4BC4">
        <w:t xml:space="preserve"> if federal overreach occurs</w:t>
      </w:r>
      <w:r w:rsidR="00C07557">
        <w:t>.</w:t>
      </w:r>
    </w:p>
    <w:p w14:paraId="638E8C0A" w14:textId="2193422F" w:rsidR="00AA4BC4" w:rsidRPr="00AA4BC4" w:rsidRDefault="00AA4BC4" w:rsidP="00E6132A">
      <w:pPr>
        <w:pStyle w:val="ListParagraph"/>
      </w:pPr>
      <w:permStart w:id="2048622306" w:edGrp="everyone"/>
      <w:r w:rsidRPr="00380A91">
        <w:rPr>
          <w:rStyle w:val="SubtleEmphasis"/>
        </w:rPr>
        <w:t>__</w:t>
      </w:r>
      <w:permEnd w:id="2048622306"/>
      <w:r>
        <w:t xml:space="preserve"> </w:t>
      </w:r>
      <w:r w:rsidRPr="00AA4BC4">
        <w:t xml:space="preserve">The federal and state governments are </w:t>
      </w:r>
      <w:r w:rsidRPr="006111DB">
        <w:rPr>
          <w:b/>
          <w:bCs/>
        </w:rPr>
        <w:t>different agents</w:t>
      </w:r>
      <w:r w:rsidRPr="00AA4BC4">
        <w:t xml:space="preserve"> of the people, serving different purposes.</w:t>
      </w:r>
      <w:r>
        <w:t xml:space="preserve"> </w:t>
      </w:r>
    </w:p>
    <w:p w14:paraId="6E9F4B80" w14:textId="358FC530" w:rsidR="00AA4BC4" w:rsidRPr="00AA4BC4" w:rsidRDefault="00AA4BC4" w:rsidP="00E6132A">
      <w:pPr>
        <w:pStyle w:val="ListParagraph"/>
      </w:pPr>
      <w:permStart w:id="1625699246" w:edGrp="everyone"/>
      <w:r w:rsidRPr="00380A91">
        <w:rPr>
          <w:rStyle w:val="SubtleEmphasis"/>
        </w:rPr>
        <w:t>__</w:t>
      </w:r>
      <w:permEnd w:id="1625699246"/>
      <w:r>
        <w:t xml:space="preserve"> </w:t>
      </w:r>
      <w:r w:rsidRPr="00AA4BC4">
        <w:t xml:space="preserve">State governments will naturally have the </w:t>
      </w:r>
      <w:r w:rsidRPr="006111DB">
        <w:rPr>
          <w:b/>
          <w:bCs/>
        </w:rPr>
        <w:t>advantage</w:t>
      </w:r>
      <w:r w:rsidRPr="00AA4BC4">
        <w:t xml:space="preserve"> </w:t>
      </w:r>
      <w:r>
        <w:t>of</w:t>
      </w:r>
      <w:r w:rsidRPr="00AA4BC4">
        <w:t xml:space="preserve"> gaining people's loyalty because they are closer to the people</w:t>
      </w:r>
      <w:r>
        <w:t>.</w:t>
      </w:r>
    </w:p>
    <w:p w14:paraId="70204E9B" w14:textId="2A3956E4" w:rsidR="00AA4BC4" w:rsidRPr="00AA4BC4" w:rsidRDefault="00AA4BC4" w:rsidP="00E6132A">
      <w:pPr>
        <w:pStyle w:val="ListParagraph"/>
      </w:pPr>
      <w:permStart w:id="1402491908" w:edGrp="everyone"/>
      <w:r w:rsidRPr="00380A91">
        <w:rPr>
          <w:rStyle w:val="SubtleEmphasis"/>
        </w:rPr>
        <w:t>__</w:t>
      </w:r>
      <w:permEnd w:id="1402491908"/>
      <w:r>
        <w:t xml:space="preserve"> </w:t>
      </w:r>
      <w:r w:rsidRPr="00AA4BC4">
        <w:t xml:space="preserve">People are more connected to their local governments than </w:t>
      </w:r>
      <w:r w:rsidR="00C07557">
        <w:t xml:space="preserve">to </w:t>
      </w:r>
      <w:r w:rsidRPr="00AA4BC4">
        <w:t>a distant federal authority.</w:t>
      </w:r>
    </w:p>
    <w:p w14:paraId="227479BC" w14:textId="5F78C214" w:rsidR="00AA4BC4" w:rsidRPr="00AA4BC4" w:rsidRDefault="00AA4BC4" w:rsidP="00E6132A">
      <w:pPr>
        <w:pStyle w:val="ListParagraph"/>
      </w:pPr>
      <w:permStart w:id="1540184158" w:edGrp="everyone"/>
      <w:r w:rsidRPr="00380A91">
        <w:rPr>
          <w:rStyle w:val="SubtleEmphasis"/>
        </w:rPr>
        <w:t>__</w:t>
      </w:r>
      <w:permEnd w:id="1540184158"/>
      <w:r>
        <w:t xml:space="preserve"> </w:t>
      </w:r>
      <w:r w:rsidRPr="00AA4BC4">
        <w:t>If the federal government tried to usurp too much power</w:t>
      </w:r>
      <w:r w:rsidRPr="006111DB">
        <w:rPr>
          <w:b/>
          <w:bCs/>
        </w:rPr>
        <w:t xml:space="preserve">, the </w:t>
      </w:r>
      <w:r w:rsidR="003F64A4">
        <w:rPr>
          <w:b/>
          <w:bCs/>
        </w:rPr>
        <w:t>states</w:t>
      </w:r>
      <w:r w:rsidRPr="006111DB">
        <w:rPr>
          <w:b/>
          <w:bCs/>
        </w:rPr>
        <w:t xml:space="preserve"> would rally the people to resist</w:t>
      </w:r>
      <w:r w:rsidRPr="00AA4BC4">
        <w:t>.</w:t>
      </w:r>
    </w:p>
    <w:p w14:paraId="6343B130" w14:textId="1636A6C5" w:rsidR="00AA4BC4" w:rsidRPr="00AA4BC4" w:rsidRDefault="00AA4BC4" w:rsidP="00E6132A">
      <w:pPr>
        <w:pStyle w:val="ListParagraph"/>
      </w:pPr>
      <w:permStart w:id="533485574" w:edGrp="everyone"/>
      <w:r w:rsidRPr="00380A91">
        <w:rPr>
          <w:rStyle w:val="SubtleEmphasis"/>
        </w:rPr>
        <w:t>__</w:t>
      </w:r>
      <w:permEnd w:id="533485574"/>
      <w:r>
        <w:t xml:space="preserve"> </w:t>
      </w:r>
      <w:r w:rsidR="003F64A4">
        <w:t>States</w:t>
      </w:r>
      <w:r w:rsidRPr="00AA4BC4">
        <w:t xml:space="preserve"> have their own organized </w:t>
      </w:r>
      <w:r w:rsidRPr="006111DB">
        <w:rPr>
          <w:b/>
          <w:bCs/>
        </w:rPr>
        <w:t>militias</w:t>
      </w:r>
      <w:r w:rsidRPr="00AA4BC4">
        <w:t xml:space="preserve"> (citizen-soldiers) </w:t>
      </w:r>
      <w:r w:rsidR="00C07557">
        <w:t>to defend</w:t>
      </w:r>
      <w:r w:rsidRPr="00AA4BC4">
        <w:t xml:space="preserve"> against federal tyranny.</w:t>
      </w:r>
    </w:p>
    <w:p w14:paraId="1D159A55" w14:textId="73199D56" w:rsidR="00AA4BC4" w:rsidRPr="00AA4BC4" w:rsidRDefault="00AA4BC4" w:rsidP="00E6132A">
      <w:pPr>
        <w:pStyle w:val="ListParagraph"/>
      </w:pPr>
      <w:permStart w:id="927007004" w:edGrp="everyone"/>
      <w:r w:rsidRPr="00380A91">
        <w:rPr>
          <w:rStyle w:val="SubtleEmphasis"/>
        </w:rPr>
        <w:t>__</w:t>
      </w:r>
      <w:permEnd w:id="927007004"/>
      <w:r>
        <w:t xml:space="preserve"> </w:t>
      </w:r>
      <w:r w:rsidRPr="00AA4BC4">
        <w:t xml:space="preserve">The federal government depends on the cooperation of the </w:t>
      </w:r>
      <w:r w:rsidR="003F64A4">
        <w:t>states</w:t>
      </w:r>
      <w:r w:rsidRPr="00AA4BC4">
        <w:t xml:space="preserve"> to function </w:t>
      </w:r>
      <w:r>
        <w:t>correct</w:t>
      </w:r>
      <w:r w:rsidRPr="00AA4BC4">
        <w:t>ly.</w:t>
      </w:r>
    </w:p>
    <w:p w14:paraId="56FA9268" w14:textId="053D6401" w:rsidR="00AA4BC4" w:rsidRPr="00AA4BC4" w:rsidRDefault="00AA4BC4" w:rsidP="00E6132A">
      <w:pPr>
        <w:pStyle w:val="ListParagraph"/>
      </w:pPr>
      <w:permStart w:id="586041352" w:edGrp="everyone"/>
      <w:r w:rsidRPr="00C716A4">
        <w:rPr>
          <w:rStyle w:val="SubtleEmphasis"/>
        </w:rPr>
        <w:t>__</w:t>
      </w:r>
      <w:permEnd w:id="586041352"/>
      <w:r>
        <w:t xml:space="preserve"> </w:t>
      </w:r>
      <w:r w:rsidRPr="00AA4BC4">
        <w:t>Any federal attempt at oppression would face massive resistance from state governments and the population.</w:t>
      </w:r>
    </w:p>
    <w:p w14:paraId="65CF8EAC" w14:textId="2C4860E8" w:rsidR="00AA4BC4" w:rsidRPr="00AA4BC4" w:rsidRDefault="00AA4BC4" w:rsidP="00E6132A">
      <w:pPr>
        <w:pStyle w:val="ListParagraph"/>
      </w:pPr>
      <w:permStart w:id="90271214" w:edGrp="everyone"/>
      <w:r w:rsidRPr="00380A91">
        <w:rPr>
          <w:rStyle w:val="SubtleEmphasis"/>
        </w:rPr>
        <w:t>__</w:t>
      </w:r>
      <w:permEnd w:id="90271214"/>
      <w:r>
        <w:t xml:space="preserve"> </w:t>
      </w:r>
      <w:r w:rsidRPr="00AA4BC4">
        <w:t>Madison argues that American citizens are armed and spirited, making a federal takeover practically impossible.</w:t>
      </w:r>
    </w:p>
    <w:p w14:paraId="54AD51F4" w14:textId="606661AF" w:rsidR="00AA4BC4" w:rsidRDefault="00AA4BC4" w:rsidP="00E6132A">
      <w:pPr>
        <w:pStyle w:val="ListParagraph"/>
      </w:pPr>
      <w:r>
        <w:t xml:space="preserve">__ </w:t>
      </w:r>
      <w:r w:rsidRPr="00AA4BC4">
        <w:t xml:space="preserve">Trust lies in the </w:t>
      </w:r>
      <w:r w:rsidRPr="006111DB">
        <w:rPr>
          <w:b/>
          <w:bCs/>
        </w:rPr>
        <w:t>structure of government</w:t>
      </w:r>
      <w:r w:rsidRPr="00AA4BC4">
        <w:t xml:space="preserve"> and the </w:t>
      </w:r>
      <w:r w:rsidR="00182E54">
        <w:rPr>
          <w:b/>
          <w:bCs/>
        </w:rPr>
        <w:t>people's character</w:t>
      </w:r>
      <w:r w:rsidRPr="00AA4BC4">
        <w:t xml:space="preserve"> to protect liberty.</w:t>
      </w:r>
    </w:p>
    <w:p w14:paraId="5C5F3519" w14:textId="5B36936C" w:rsidR="00AA4BC4" w:rsidRDefault="00AA4BC4" w:rsidP="00E6132A">
      <w:pPr>
        <w:pStyle w:val="ListParagraph"/>
      </w:pPr>
      <w:permStart w:id="1481058885" w:edGrp="everyone"/>
      <w:r w:rsidRPr="00380A91">
        <w:rPr>
          <w:rStyle w:val="SubtleEmphasis"/>
        </w:rPr>
        <w:t>__</w:t>
      </w:r>
      <w:permEnd w:id="1481058885"/>
      <w:r>
        <w:t xml:space="preserve"> The above statements illustrate the naivety of our </w:t>
      </w:r>
      <w:r w:rsidR="00395121">
        <w:t>Founders</w:t>
      </w:r>
      <w:r>
        <w:t>. WTP must fight back at the ballot box in 2026.</w:t>
      </w:r>
    </w:p>
    <w:p w14:paraId="156AE1D8" w14:textId="4453B97E" w:rsidR="00AA4BC4" w:rsidRDefault="00AA4BC4" w:rsidP="00E6132A">
      <w:pPr>
        <w:pStyle w:val="ListParagraph"/>
      </w:pPr>
      <w:permStart w:id="61823004" w:edGrp="everyone"/>
      <w:r w:rsidRPr="00380A91">
        <w:rPr>
          <w:rStyle w:val="SubtleEmphasis"/>
        </w:rPr>
        <w:t>__</w:t>
      </w:r>
      <w:permEnd w:id="61823004"/>
      <w:r>
        <w:t xml:space="preserve"> </w:t>
      </w:r>
      <w:r w:rsidRPr="00BF68D0">
        <w:rPr>
          <w:b/>
          <w:bCs/>
          <w:color w:val="833C0B" w:themeColor="accent2" w:themeShade="80"/>
        </w:rPr>
        <w:t>I have</w:t>
      </w:r>
      <w:r w:rsidRPr="006111DB">
        <w:rPr>
          <w:color w:val="833C0B" w:themeColor="accent2" w:themeShade="80"/>
        </w:rPr>
        <w:t xml:space="preserve"> </w:t>
      </w:r>
      <w:r w:rsidRPr="00CD2E5C">
        <w:t xml:space="preserve">read </w:t>
      </w:r>
      <w:r w:rsidRPr="005A1E51">
        <w:t>Federalist 40-46</w:t>
      </w:r>
      <w:r w:rsidRPr="00CD2E5C">
        <w:t>.</w:t>
      </w:r>
    </w:p>
    <w:p w14:paraId="21C3AAFD" w14:textId="1037E4C2" w:rsidR="00AA4BC4" w:rsidRDefault="00CE7860" w:rsidP="00AA4BC4">
      <w:pPr>
        <w:pStyle w:val="Heading3"/>
      </w:pPr>
      <w:r>
        <w:t>P</w:t>
      </w:r>
      <w:r w:rsidR="00C07557">
        <w:t>2</w:t>
      </w:r>
      <w:r w:rsidR="00395121">
        <w:t>0</w:t>
      </w:r>
      <w:r w:rsidR="00AA4BC4" w:rsidRPr="0098707F">
        <w:t xml:space="preserve"> Set </w:t>
      </w:r>
      <w:r w:rsidR="00AA4BC4">
        <w:t>5</w:t>
      </w:r>
      <w:r w:rsidR="00AA4BC4" w:rsidRPr="0098707F">
        <w:t>: Federal</w:t>
      </w:r>
      <w:r w:rsidR="00AA4BC4">
        <w:t>ist</w:t>
      </w:r>
      <w:r w:rsidR="00AA4BC4" w:rsidRPr="0098707F">
        <w:t xml:space="preserve"> </w:t>
      </w:r>
      <w:r w:rsidR="00AA4BC4">
        <w:t>47-49: Federal Power</w:t>
      </w:r>
      <w:r w:rsidR="00AA4BC4" w:rsidRPr="00AA4BC4">
        <w:t xml:space="preserve"> </w:t>
      </w:r>
      <w:permStart w:id="533821041" w:edGrp="everyone"/>
      <w:r w:rsidR="00AA4BC4" w:rsidRPr="00C716A4">
        <w:rPr>
          <w:rStyle w:val="SubtleEmphasis"/>
        </w:rPr>
        <w:t>__</w:t>
      </w:r>
      <w:permEnd w:id="533821041"/>
    </w:p>
    <w:p w14:paraId="6D379921" w14:textId="09598DB8" w:rsidR="00AA4BC4" w:rsidRPr="00AA4BC4" w:rsidRDefault="00BF68D0" w:rsidP="00E6132A">
      <w:pPr>
        <w:pStyle w:val="ListParagraph"/>
        <w:numPr>
          <w:ilvl w:val="0"/>
          <w:numId w:val="107"/>
        </w:numPr>
      </w:pPr>
      <w:r w:rsidRPr="007925F5">
        <w:t xml:space="preserve">      </w:t>
      </w:r>
      <w:r w:rsidR="00AA4BC4" w:rsidRPr="00E6132A">
        <w:rPr>
          <w:b/>
          <w:bCs/>
        </w:rPr>
        <w:t>FEDERALIST No. 47</w:t>
      </w:r>
      <w:r w:rsidR="00AA4BC4" w:rsidRPr="00AA4BC4">
        <w:t xml:space="preserve"> – Separation of Powers</w:t>
      </w:r>
    </w:p>
    <w:p w14:paraId="08FA7835" w14:textId="1B649481" w:rsidR="00AA4BC4" w:rsidRPr="00AA4BC4" w:rsidRDefault="00BF68D0" w:rsidP="00E6132A">
      <w:pPr>
        <w:pStyle w:val="ListParagraph"/>
        <w:numPr>
          <w:ilvl w:val="0"/>
          <w:numId w:val="107"/>
        </w:numPr>
      </w:pPr>
      <w:r w:rsidRPr="007925F5">
        <w:t xml:space="preserve">      </w:t>
      </w:r>
      <w:r w:rsidR="00AA4BC4" w:rsidRPr="00E6132A">
        <w:rPr>
          <w:b/>
          <w:bCs/>
        </w:rPr>
        <w:t>Topic</w:t>
      </w:r>
      <w:r w:rsidR="00AA4BC4" w:rsidRPr="00AA4BC4">
        <w:t>: Montesquieu supports separation, not absolute division</w:t>
      </w:r>
    </w:p>
    <w:p w14:paraId="7564F6F5" w14:textId="6A47E7D0" w:rsidR="00AA4BC4" w:rsidRDefault="00BF68D0" w:rsidP="00E6132A">
      <w:pPr>
        <w:pStyle w:val="ListParagraph"/>
        <w:numPr>
          <w:ilvl w:val="0"/>
          <w:numId w:val="107"/>
        </w:numPr>
      </w:pPr>
      <w:r w:rsidRPr="007925F5">
        <w:t xml:space="preserve">      </w:t>
      </w:r>
      <w:r w:rsidR="00AA4BC4" w:rsidRPr="00AA4BC4">
        <w:t>Critics claim the Constitution violates the principle of separation of powers.</w:t>
      </w:r>
    </w:p>
    <w:p w14:paraId="1793085A" w14:textId="1F2E7D4E" w:rsidR="00AA4BC4" w:rsidRDefault="00AA4BC4" w:rsidP="00E6132A">
      <w:pPr>
        <w:pStyle w:val="ListParagraph"/>
        <w:numPr>
          <w:ilvl w:val="0"/>
          <w:numId w:val="107"/>
        </w:numPr>
      </w:pPr>
      <w:permStart w:id="677671567" w:edGrp="everyone"/>
      <w:r w:rsidRPr="00380A91">
        <w:rPr>
          <w:rStyle w:val="SubtleEmphasis"/>
        </w:rPr>
        <w:t>__</w:t>
      </w:r>
      <w:permEnd w:id="677671567"/>
      <w:r>
        <w:t xml:space="preserve"> </w:t>
      </w:r>
      <w:r w:rsidRPr="00E6132A">
        <w:rPr>
          <w:b/>
          <w:bCs/>
          <w:color w:val="833C0B" w:themeColor="accent2" w:themeShade="80"/>
        </w:rPr>
        <w:t xml:space="preserve">Complete </w:t>
      </w:r>
      <w:r w:rsidRPr="00AA4BC4">
        <w:t>separation is neither practical nor intended; some blending of powers is necessary.</w:t>
      </w:r>
    </w:p>
    <w:p w14:paraId="79066709" w14:textId="64EDBEE9" w:rsidR="00AA4BC4" w:rsidRPr="00AA4BC4" w:rsidRDefault="00AA4BC4" w:rsidP="00E6132A">
      <w:pPr>
        <w:pStyle w:val="ListParagraph"/>
        <w:numPr>
          <w:ilvl w:val="0"/>
          <w:numId w:val="107"/>
        </w:numPr>
      </w:pPr>
      <w:permStart w:id="2015386629" w:edGrp="everyone"/>
      <w:r w:rsidRPr="00C716A4">
        <w:rPr>
          <w:rStyle w:val="SubtleEmphasis"/>
        </w:rPr>
        <w:t>__</w:t>
      </w:r>
      <w:permEnd w:id="2015386629"/>
      <w:r>
        <w:t xml:space="preserve"> The blending is in concept: tax their citizens (income, property, sales), establish courts (state and federal judiciary systems coexist), enforce laws and punish criminals, borrow money, charter corporations, and regulate business activities (subject to federal supremacy if </w:t>
      </w:r>
      <w:r>
        <w:lastRenderedPageBreak/>
        <w:t>there's a conflict).</w:t>
      </w:r>
    </w:p>
    <w:p w14:paraId="6727AE7A" w14:textId="10AFC85F" w:rsidR="00AA4BC4" w:rsidRPr="00AA4BC4" w:rsidRDefault="00AA4BC4" w:rsidP="00E6132A">
      <w:pPr>
        <w:pStyle w:val="ListParagraph"/>
        <w:numPr>
          <w:ilvl w:val="0"/>
          <w:numId w:val="107"/>
        </w:numPr>
      </w:pPr>
      <w:permStart w:id="1093618240" w:edGrp="everyone"/>
      <w:r w:rsidRPr="00C716A4">
        <w:rPr>
          <w:rStyle w:val="SubtleEmphasis"/>
        </w:rPr>
        <w:t>__</w:t>
      </w:r>
      <w:permEnd w:id="1093618240"/>
      <w:r>
        <w:t xml:space="preserve"> </w:t>
      </w:r>
      <w:r w:rsidRPr="00E6132A">
        <w:rPr>
          <w:b/>
          <w:bCs/>
          <w:color w:val="833C0B" w:themeColor="accent2" w:themeShade="80"/>
        </w:rPr>
        <w:t xml:space="preserve">The </w:t>
      </w:r>
      <w:r>
        <w:t>actual</w:t>
      </w:r>
      <w:r w:rsidRPr="00AA4BC4">
        <w:t xml:space="preserve"> danger is </w:t>
      </w:r>
      <w:r>
        <w:t xml:space="preserve">an </w:t>
      </w:r>
      <w:r w:rsidRPr="00AA4BC4">
        <w:t xml:space="preserve">accumulation of all powers (legislative, executive, judicial) in the </w:t>
      </w:r>
      <w:r w:rsidRPr="00E6132A">
        <w:rPr>
          <w:b/>
          <w:bCs/>
        </w:rPr>
        <w:t>same hands</w:t>
      </w:r>
      <w:r w:rsidRPr="00AA4BC4">
        <w:t>.</w:t>
      </w:r>
      <w:r>
        <w:t xml:space="preserve"> F47 identified the real danger but failed to protect against it. </w:t>
      </w:r>
    </w:p>
    <w:p w14:paraId="56A579A6" w14:textId="67190B95" w:rsidR="00AA4BC4" w:rsidRPr="00AA4BC4" w:rsidRDefault="00BF68D0" w:rsidP="00E6132A">
      <w:pPr>
        <w:pStyle w:val="ListParagraph"/>
        <w:numPr>
          <w:ilvl w:val="0"/>
          <w:numId w:val="107"/>
        </w:numPr>
      </w:pPr>
      <w:r w:rsidRPr="007925F5">
        <w:t xml:space="preserve">      </w:t>
      </w:r>
      <w:r w:rsidR="00AA4BC4" w:rsidRPr="00E6132A">
        <w:rPr>
          <w:b/>
          <w:bCs/>
        </w:rPr>
        <w:t>FEDERALIST No. 48</w:t>
      </w:r>
      <w:r w:rsidR="00AA4BC4" w:rsidRPr="00AA4BC4">
        <w:t xml:space="preserve"> – Legislative Encroachment</w:t>
      </w:r>
    </w:p>
    <w:p w14:paraId="2538B271" w14:textId="1A75B462" w:rsidR="00AA4BC4" w:rsidRDefault="00BF68D0" w:rsidP="00E6132A">
      <w:pPr>
        <w:pStyle w:val="ListParagraph"/>
        <w:numPr>
          <w:ilvl w:val="0"/>
          <w:numId w:val="107"/>
        </w:numPr>
      </w:pPr>
      <w:r w:rsidRPr="007925F5">
        <w:t xml:space="preserve">      </w:t>
      </w:r>
      <w:r w:rsidR="00AA4BC4" w:rsidRPr="00E6132A">
        <w:rPr>
          <w:b/>
          <w:bCs/>
        </w:rPr>
        <w:t>Topic</w:t>
      </w:r>
      <w:r w:rsidR="00AA4BC4" w:rsidRPr="00AA4BC4">
        <w:t xml:space="preserve">: </w:t>
      </w:r>
      <w:r w:rsidR="00AA4BC4">
        <w:t>The l</w:t>
      </w:r>
      <w:r w:rsidR="00AA4BC4" w:rsidRPr="00AA4BC4">
        <w:t xml:space="preserve">egislative branch poses the greatest threat to </w:t>
      </w:r>
      <w:r w:rsidR="00C07557">
        <w:t xml:space="preserve">the </w:t>
      </w:r>
      <w:r w:rsidR="00AA4BC4" w:rsidRPr="00AA4BC4">
        <w:t>separation of powers</w:t>
      </w:r>
    </w:p>
    <w:p w14:paraId="346C5491" w14:textId="7FA3F339" w:rsidR="00AA4BC4" w:rsidRPr="00AA4BC4" w:rsidRDefault="00AA4BC4" w:rsidP="00E6132A">
      <w:pPr>
        <w:pStyle w:val="ListParagraph"/>
        <w:numPr>
          <w:ilvl w:val="0"/>
          <w:numId w:val="107"/>
        </w:numPr>
      </w:pPr>
      <w:permStart w:id="1158619426" w:edGrp="everyone"/>
      <w:r w:rsidRPr="00380A91">
        <w:rPr>
          <w:rStyle w:val="SubtleEmphasis"/>
        </w:rPr>
        <w:t>__</w:t>
      </w:r>
      <w:permEnd w:id="1158619426"/>
      <w:r>
        <w:t xml:space="preserve"> </w:t>
      </w:r>
      <w:r w:rsidRPr="00AA4BC4">
        <w:t xml:space="preserve">Simply writing down </w:t>
      </w:r>
      <w:r>
        <w:t xml:space="preserve">the </w:t>
      </w:r>
      <w:r w:rsidRPr="00AA4BC4">
        <w:t xml:space="preserve">separation of powers is </w:t>
      </w:r>
      <w:r w:rsidR="00BF68D0">
        <w:t>insufficient</w:t>
      </w:r>
      <w:r w:rsidRPr="00AA4BC4">
        <w:t xml:space="preserve"> to prevent one branch from encroaching on another.</w:t>
      </w:r>
    </w:p>
    <w:p w14:paraId="3AF50BDA" w14:textId="3A9E5244" w:rsidR="00AA4BC4" w:rsidRPr="00AA4BC4" w:rsidRDefault="00AA4BC4" w:rsidP="00E6132A">
      <w:pPr>
        <w:pStyle w:val="ListParagraph"/>
        <w:numPr>
          <w:ilvl w:val="0"/>
          <w:numId w:val="107"/>
        </w:numPr>
      </w:pPr>
      <w:permStart w:id="65094536" w:edGrp="everyone"/>
      <w:r w:rsidRPr="00611806">
        <w:rPr>
          <w:rStyle w:val="SubtleEmphasis"/>
        </w:rPr>
        <w:t>__</w:t>
      </w:r>
      <w:permEnd w:id="65094536"/>
      <w:r>
        <w:t xml:space="preserve"> </w:t>
      </w:r>
      <w:r w:rsidRPr="00AA4BC4">
        <w:t>In practice, each branch will naturally seek to expand its own power unless restrained.</w:t>
      </w:r>
    </w:p>
    <w:p w14:paraId="65D4877B" w14:textId="726EFD37" w:rsidR="00AA4BC4" w:rsidRPr="00AA4BC4" w:rsidRDefault="00AA4BC4" w:rsidP="00E6132A">
      <w:pPr>
        <w:pStyle w:val="ListParagraph"/>
        <w:numPr>
          <w:ilvl w:val="0"/>
          <w:numId w:val="107"/>
        </w:numPr>
      </w:pPr>
      <w:permStart w:id="74669158" w:edGrp="everyone"/>
      <w:r w:rsidRPr="00611806">
        <w:rPr>
          <w:rStyle w:val="SubtleEmphasis"/>
        </w:rPr>
        <w:t>__</w:t>
      </w:r>
      <w:permEnd w:id="74669158"/>
      <w:r>
        <w:t xml:space="preserve"> </w:t>
      </w:r>
      <w:r w:rsidRPr="00AA4BC4">
        <w:t>The legislative branch is the most likely to overstep because it holds the people's direct authority and makes the laws.</w:t>
      </w:r>
    </w:p>
    <w:p w14:paraId="255E58FF" w14:textId="29D45A8D" w:rsidR="00AA4BC4" w:rsidRPr="00AA4BC4" w:rsidRDefault="00AA4BC4" w:rsidP="00E6132A">
      <w:pPr>
        <w:pStyle w:val="ListParagraph"/>
        <w:numPr>
          <w:ilvl w:val="0"/>
          <w:numId w:val="107"/>
        </w:numPr>
      </w:pPr>
      <w:permStart w:id="1124549501" w:edGrp="everyone"/>
      <w:r w:rsidRPr="00611806">
        <w:rPr>
          <w:rStyle w:val="SubtleEmphasis"/>
        </w:rPr>
        <w:t>__</w:t>
      </w:r>
      <w:permEnd w:id="1124549501"/>
      <w:r>
        <w:t xml:space="preserve"> </w:t>
      </w:r>
      <w:r w:rsidRPr="00AA4BC4">
        <w:t>Historical examples (like Virginia and Pennsylvania) show that legislatures often dominate even when separation is declared.</w:t>
      </w:r>
    </w:p>
    <w:p w14:paraId="2F88E3E9" w14:textId="73F44406" w:rsidR="00AA4BC4" w:rsidRPr="00AA4BC4" w:rsidRDefault="00AA4BC4" w:rsidP="00E6132A">
      <w:pPr>
        <w:pStyle w:val="ListParagraph"/>
        <w:numPr>
          <w:ilvl w:val="0"/>
          <w:numId w:val="107"/>
        </w:numPr>
      </w:pPr>
      <w:permStart w:id="968892839" w:edGrp="everyone"/>
      <w:r w:rsidRPr="00611806">
        <w:rPr>
          <w:rStyle w:val="SubtleEmphasis"/>
        </w:rPr>
        <w:t>__</w:t>
      </w:r>
      <w:permEnd w:id="968892839"/>
      <w:r>
        <w:t xml:space="preserve"> </w:t>
      </w:r>
      <w:r w:rsidRPr="00AA4BC4">
        <w:t xml:space="preserve">Power must be </w:t>
      </w:r>
      <w:r w:rsidRPr="00E6132A">
        <w:rPr>
          <w:b/>
          <w:bCs/>
        </w:rPr>
        <w:t>checked by power</w:t>
      </w:r>
      <w:r w:rsidRPr="00AA4BC4">
        <w:t>: each branch must have constitutional means to defend itself.</w:t>
      </w:r>
    </w:p>
    <w:p w14:paraId="319C411B" w14:textId="517EAA3A" w:rsidR="00AA4BC4" w:rsidRPr="00AA4BC4" w:rsidRDefault="00AA4BC4" w:rsidP="00E6132A">
      <w:pPr>
        <w:pStyle w:val="ListParagraph"/>
        <w:numPr>
          <w:ilvl w:val="0"/>
          <w:numId w:val="107"/>
        </w:numPr>
      </w:pPr>
      <w:permStart w:id="1128665714" w:edGrp="everyone"/>
      <w:r w:rsidRPr="00611806">
        <w:rPr>
          <w:rStyle w:val="SubtleEmphasis"/>
        </w:rPr>
        <w:t>__</w:t>
      </w:r>
      <w:permEnd w:id="1128665714"/>
      <w:r>
        <w:t xml:space="preserve"> </w:t>
      </w:r>
      <w:r w:rsidRPr="00AA4BC4">
        <w:t>Barriers, not just words, are needed to keep government departments within their proper bounds.</w:t>
      </w:r>
    </w:p>
    <w:p w14:paraId="527A6C05" w14:textId="4716C1A0" w:rsidR="00AA4BC4" w:rsidRPr="00AA4BC4" w:rsidRDefault="00AA4BC4" w:rsidP="00E6132A">
      <w:pPr>
        <w:pStyle w:val="ListParagraph"/>
        <w:numPr>
          <w:ilvl w:val="0"/>
          <w:numId w:val="107"/>
        </w:numPr>
      </w:pPr>
      <w:permStart w:id="227557226" w:edGrp="everyone"/>
      <w:r w:rsidRPr="00611806">
        <w:rPr>
          <w:rStyle w:val="SubtleEmphasis"/>
        </w:rPr>
        <w:t>__</w:t>
      </w:r>
      <w:permEnd w:id="227557226"/>
      <w:r>
        <w:t xml:space="preserve"> </w:t>
      </w:r>
      <w:r w:rsidRPr="00AA4BC4">
        <w:t xml:space="preserve">Maintaining </w:t>
      </w:r>
      <w:r w:rsidRPr="00E6132A">
        <w:rPr>
          <w:i/>
        </w:rPr>
        <w:t>Liberty</w:t>
      </w:r>
      <w:r w:rsidRPr="00AA4BC4">
        <w:t xml:space="preserve"> depends on creating structures that make overreach difficult, not just prohibiting it in writing.</w:t>
      </w:r>
    </w:p>
    <w:p w14:paraId="1A7640CD" w14:textId="72BF2677" w:rsidR="00AA4BC4" w:rsidRDefault="00AA4BC4" w:rsidP="00E6132A">
      <w:pPr>
        <w:pStyle w:val="ListParagraph"/>
        <w:numPr>
          <w:ilvl w:val="0"/>
          <w:numId w:val="107"/>
        </w:numPr>
      </w:pPr>
      <w:permStart w:id="138887512" w:edGrp="everyone"/>
      <w:r w:rsidRPr="00611806">
        <w:rPr>
          <w:rStyle w:val="SubtleEmphasis"/>
        </w:rPr>
        <w:t>__</w:t>
      </w:r>
      <w:permEnd w:id="138887512"/>
      <w:r>
        <w:t xml:space="preserve"> Our </w:t>
      </w:r>
      <w:r w:rsidR="000E0BDE">
        <w:t>Founders</w:t>
      </w:r>
      <w:r w:rsidR="00C07557">
        <w:t xml:space="preserve"> </w:t>
      </w:r>
      <w:r>
        <w:t xml:space="preserve">created our </w:t>
      </w:r>
      <w:r w:rsidR="00C07557">
        <w:t>government</w:t>
      </w:r>
      <w:r>
        <w:t xml:space="preserve"> to provide and protect </w:t>
      </w:r>
      <w:r w:rsidRPr="00E6132A">
        <w:rPr>
          <w:i/>
        </w:rPr>
        <w:t>Liberty</w:t>
      </w:r>
      <w:r>
        <w:t xml:space="preserve">. Research and experience will produce the best solution for the most people. </w:t>
      </w:r>
    </w:p>
    <w:p w14:paraId="2A167808" w14:textId="6CBCA0B5" w:rsidR="00AA4BC4" w:rsidRPr="00AA4BC4" w:rsidRDefault="00AA4BC4" w:rsidP="00E6132A">
      <w:pPr>
        <w:pStyle w:val="ListParagraph"/>
        <w:numPr>
          <w:ilvl w:val="0"/>
          <w:numId w:val="107"/>
        </w:numPr>
      </w:pPr>
      <w:permStart w:id="96753085" w:edGrp="everyone"/>
      <w:r w:rsidRPr="00380A91">
        <w:rPr>
          <w:rStyle w:val="SubtleEmphasis"/>
        </w:rPr>
        <w:t>__</w:t>
      </w:r>
      <w:permEnd w:id="96753085"/>
      <w:r>
        <w:t xml:space="preserve"> That is what </w:t>
      </w:r>
      <w:r w:rsidRPr="00E6132A">
        <w:rPr>
          <w:b/>
          <w:bCs/>
        </w:rPr>
        <w:t>WePEG178</w:t>
      </w:r>
      <w:r>
        <w:t xml:space="preserve">7 accomplishes with our candidates. When political </w:t>
      </w:r>
      <w:r w:rsidR="002F3216">
        <w:t>parties</w:t>
      </w:r>
      <w:r>
        <w:t xml:space="preserve"> instead fight over power and plunder WTP’s treasury, WTP’s only option is to vote political </w:t>
      </w:r>
      <w:r w:rsidR="002F3216">
        <w:t>party</w:t>
      </w:r>
      <w:r>
        <w:t xml:space="preserve"> representatives out of office and put the </w:t>
      </w:r>
      <w:r w:rsidR="002F3216">
        <w:t>parties</w:t>
      </w:r>
      <w:r>
        <w:t xml:space="preserve"> on the scrap heap of history.</w:t>
      </w:r>
      <w:r w:rsidR="007F2164">
        <w:t xml:space="preserve"> </w:t>
      </w:r>
    </w:p>
    <w:p w14:paraId="0B226A6D" w14:textId="359992A2" w:rsidR="00AA4BC4" w:rsidRPr="00AA4BC4" w:rsidRDefault="00BF68D0" w:rsidP="00E6132A">
      <w:pPr>
        <w:pStyle w:val="ListParagraph"/>
        <w:numPr>
          <w:ilvl w:val="0"/>
          <w:numId w:val="107"/>
        </w:numPr>
      </w:pPr>
      <w:r w:rsidRPr="007925F5">
        <w:t xml:space="preserve">      </w:t>
      </w:r>
      <w:r w:rsidR="00AA4BC4" w:rsidRPr="00E6132A">
        <w:rPr>
          <w:b/>
          <w:bCs/>
        </w:rPr>
        <w:t>FEDERALIST No. 49</w:t>
      </w:r>
      <w:r w:rsidR="00AA4BC4" w:rsidRPr="00AA4BC4">
        <w:t xml:space="preserve"> – Public Appeals and Constitutional Stability</w:t>
      </w:r>
    </w:p>
    <w:p w14:paraId="4259951D" w14:textId="5A85EABA" w:rsidR="00AA4BC4" w:rsidRDefault="00BF68D0" w:rsidP="00E6132A">
      <w:pPr>
        <w:pStyle w:val="ListParagraph"/>
        <w:numPr>
          <w:ilvl w:val="0"/>
          <w:numId w:val="107"/>
        </w:numPr>
      </w:pPr>
      <w:r w:rsidRPr="007925F5">
        <w:t xml:space="preserve">      </w:t>
      </w:r>
      <w:r w:rsidR="00AA4BC4" w:rsidRPr="00E6132A">
        <w:rPr>
          <w:b/>
          <w:bCs/>
        </w:rPr>
        <w:t>Topic</w:t>
      </w:r>
      <w:r w:rsidR="00AA4BC4" w:rsidRPr="00AA4BC4">
        <w:t>: Frequent appeals to the people undermine stability</w:t>
      </w:r>
    </w:p>
    <w:p w14:paraId="4BDE622F" w14:textId="6DEE3856" w:rsidR="00AA4BC4" w:rsidRDefault="00AA4BC4" w:rsidP="00E6132A">
      <w:pPr>
        <w:pStyle w:val="ListParagraph"/>
        <w:numPr>
          <w:ilvl w:val="0"/>
          <w:numId w:val="107"/>
        </w:numPr>
      </w:pPr>
      <w:permStart w:id="24514113" w:edGrp="everyone"/>
      <w:r w:rsidRPr="00AE669D">
        <w:rPr>
          <w:rStyle w:val="SubtleEmphasis"/>
        </w:rPr>
        <w:t>__</w:t>
      </w:r>
      <w:permEnd w:id="24514113"/>
      <w:r>
        <w:t xml:space="preserve"> </w:t>
      </w:r>
      <w:r w:rsidR="00BF68D0">
        <w:t xml:space="preserve"> </w:t>
      </w:r>
      <w:r w:rsidRPr="00E6132A">
        <w:rPr>
          <w:b/>
          <w:bCs/>
        </w:rPr>
        <w:t>F49</w:t>
      </w:r>
      <w:r>
        <w:t xml:space="preserve"> </w:t>
      </w:r>
      <w:r w:rsidR="00BF68D0">
        <w:t>discusses</w:t>
      </w:r>
      <w:r>
        <w:t xml:space="preserve"> governments bypassing </w:t>
      </w:r>
      <w:r w:rsidR="00182E54">
        <w:t>routine</w:t>
      </w:r>
      <w:r>
        <w:t xml:space="preserve"> procedures and going directly to the people. Since that is ‘</w:t>
      </w:r>
      <w:r w:rsidR="00BF68D0">
        <w:t>D</w:t>
      </w:r>
      <w:r>
        <w:t xml:space="preserve">emocracy,’ there is no method in our federal government. </w:t>
      </w:r>
    </w:p>
    <w:p w14:paraId="13902F42" w14:textId="1671404F" w:rsidR="00A06A25" w:rsidRDefault="00AA4BC4" w:rsidP="00E6132A">
      <w:pPr>
        <w:pStyle w:val="ListParagraph"/>
        <w:numPr>
          <w:ilvl w:val="0"/>
          <w:numId w:val="107"/>
        </w:numPr>
      </w:pPr>
      <w:permStart w:id="854005075" w:edGrp="everyone"/>
      <w:r w:rsidRPr="00380A91">
        <w:rPr>
          <w:rStyle w:val="SubtleEmphasis"/>
        </w:rPr>
        <w:t>__</w:t>
      </w:r>
      <w:permEnd w:id="854005075"/>
      <w:r>
        <w:t xml:space="preserve"> Most </w:t>
      </w:r>
      <w:r w:rsidR="003F64A4">
        <w:t>states</w:t>
      </w:r>
      <w:r>
        <w:t xml:space="preserve"> have some form of citizen power</w:t>
      </w:r>
      <w:r w:rsidR="00C07557">
        <w:t>, allowing WTP to</w:t>
      </w:r>
      <w:r>
        <w:t xml:space="preserve"> propose laws and vote them into law. That is </w:t>
      </w:r>
      <w:r w:rsidR="00BF68D0">
        <w:t>D</w:t>
      </w:r>
      <w:r>
        <w:t xml:space="preserve">emocracy at work, and it is time WTP went to work to use it in deep Blue </w:t>
      </w:r>
      <w:r w:rsidR="003F64A4">
        <w:t>states</w:t>
      </w:r>
      <w:r>
        <w:t>.</w:t>
      </w:r>
    </w:p>
    <w:p w14:paraId="1D71AFDA" w14:textId="77777777" w:rsidR="00A06A25" w:rsidRDefault="00A06A25" w:rsidP="00E6132A">
      <w:pPr>
        <w:pStyle w:val="ListParagraph"/>
      </w:pPr>
      <w:permStart w:id="478172462" w:edGrp="everyone"/>
      <w:r w:rsidRPr="00380A91">
        <w:rPr>
          <w:rStyle w:val="SubtleEmphasis"/>
        </w:rPr>
        <w:t>__</w:t>
      </w:r>
      <w:permEnd w:id="478172462"/>
      <w:r>
        <w:t xml:space="preserve"> </w:t>
      </w:r>
      <w:r w:rsidRPr="006111DB">
        <w:rPr>
          <w:b/>
          <w:bCs/>
          <w:color w:val="833C0B" w:themeColor="accent2" w:themeShade="80"/>
        </w:rPr>
        <w:t>I have</w:t>
      </w:r>
      <w:r w:rsidRPr="006111DB">
        <w:rPr>
          <w:color w:val="833C0B" w:themeColor="accent2" w:themeShade="80"/>
        </w:rPr>
        <w:t xml:space="preserve"> </w:t>
      </w:r>
      <w:r w:rsidRPr="00CD2E5C">
        <w:t xml:space="preserve">read </w:t>
      </w:r>
      <w:r w:rsidRPr="005A1E51">
        <w:t>Federalist 40-46</w:t>
      </w:r>
      <w:r w:rsidRPr="00CD2E5C">
        <w:t>.</w:t>
      </w:r>
    </w:p>
    <w:p w14:paraId="2D740381" w14:textId="4E7E6469" w:rsidR="00A06A25" w:rsidRDefault="00CE7860" w:rsidP="00A06A25">
      <w:pPr>
        <w:pStyle w:val="Heading3"/>
      </w:pPr>
      <w:r>
        <w:t>P</w:t>
      </w:r>
      <w:r w:rsidR="00C07557">
        <w:t>2</w:t>
      </w:r>
      <w:r w:rsidR="00395121">
        <w:t>0</w:t>
      </w:r>
      <w:r w:rsidR="00A06A25" w:rsidRPr="0098707F">
        <w:t xml:space="preserve"> Set </w:t>
      </w:r>
      <w:r w:rsidR="00E91F7E">
        <w:t>6</w:t>
      </w:r>
      <w:r w:rsidR="00A06A25" w:rsidRPr="0098707F">
        <w:t xml:space="preserve">: </w:t>
      </w:r>
      <w:r w:rsidR="00A06A25" w:rsidRPr="00A06A25">
        <w:t xml:space="preserve">Federalist 50: Periodic Reviews </w:t>
      </w:r>
      <w:permStart w:id="645805286" w:edGrp="everyone"/>
      <w:r w:rsidR="00A06A25" w:rsidRPr="00FB30D7">
        <w:rPr>
          <w:rStyle w:val="SubtleEmphasis"/>
        </w:rPr>
        <w:t>__</w:t>
      </w:r>
      <w:permEnd w:id="645805286"/>
    </w:p>
    <w:p w14:paraId="56B74660" w14:textId="49B8666F" w:rsidR="00A06A25" w:rsidRPr="00AA4BC4" w:rsidRDefault="00BF68D0" w:rsidP="00E6132A">
      <w:pPr>
        <w:pStyle w:val="ListParagraph"/>
        <w:numPr>
          <w:ilvl w:val="0"/>
          <w:numId w:val="108"/>
        </w:numPr>
      </w:pPr>
      <w:r w:rsidRPr="007925F5">
        <w:t xml:space="preserve">      </w:t>
      </w:r>
      <w:r w:rsidR="00A06A25" w:rsidRPr="00E6132A">
        <w:rPr>
          <w:b/>
          <w:bCs/>
        </w:rPr>
        <w:t xml:space="preserve">FEDERALIST No. 50 – </w:t>
      </w:r>
      <w:r w:rsidR="00A06A25" w:rsidRPr="00A06A25">
        <w:t>Periodic Reviews of the Constitution</w:t>
      </w:r>
    </w:p>
    <w:p w14:paraId="5013BAE6" w14:textId="75AE8EC3" w:rsidR="00A06A25" w:rsidRPr="00AA4BC4" w:rsidRDefault="00BF68D0" w:rsidP="00E6132A">
      <w:pPr>
        <w:pStyle w:val="ListParagraph"/>
        <w:numPr>
          <w:ilvl w:val="0"/>
          <w:numId w:val="107"/>
        </w:numPr>
      </w:pPr>
      <w:r w:rsidRPr="007925F5">
        <w:t xml:space="preserve">      </w:t>
      </w:r>
      <w:r w:rsidR="00A06A25" w:rsidRPr="00E6132A">
        <w:rPr>
          <w:b/>
          <w:bCs/>
        </w:rPr>
        <w:t>Topic</w:t>
      </w:r>
      <w:r w:rsidR="00A06A25" w:rsidRPr="00AA4BC4">
        <w:t xml:space="preserve">: </w:t>
      </w:r>
      <w:r w:rsidR="00A06A25" w:rsidRPr="00A06A25">
        <w:t>Institutional checks are better than frequent conventions</w:t>
      </w:r>
    </w:p>
    <w:p w14:paraId="2310738F" w14:textId="13D04023" w:rsidR="00A06A25" w:rsidRDefault="00A06A25" w:rsidP="00E6132A">
      <w:pPr>
        <w:pStyle w:val="ListParagraph"/>
        <w:numPr>
          <w:ilvl w:val="0"/>
          <w:numId w:val="107"/>
        </w:numPr>
      </w:pPr>
      <w:permStart w:id="1900374696" w:edGrp="everyone"/>
      <w:r w:rsidRPr="00380A91">
        <w:rPr>
          <w:rStyle w:val="SubtleEmphasis"/>
        </w:rPr>
        <w:t>__</w:t>
      </w:r>
      <w:permEnd w:id="1900374696"/>
      <w:r>
        <w:t xml:space="preserve"> </w:t>
      </w:r>
      <w:r w:rsidRPr="00E6132A">
        <w:rPr>
          <w:b/>
          <w:bCs/>
          <w:color w:val="833C0B" w:themeColor="accent2" w:themeShade="80"/>
        </w:rPr>
        <w:t>F50</w:t>
      </w:r>
      <w:r>
        <w:t xml:space="preserve"> is interesting because </w:t>
      </w:r>
      <w:r w:rsidR="00C07557">
        <w:t>it needs a review</w:t>
      </w:r>
      <w:r>
        <w:t xml:space="preserve">. </w:t>
      </w:r>
      <w:r w:rsidRPr="00A06A25">
        <w:t xml:space="preserve">Periodic </w:t>
      </w:r>
      <w:r>
        <w:t xml:space="preserve">DOI/COTUS </w:t>
      </w:r>
      <w:r w:rsidRPr="00A06A25">
        <w:t>Institutional checks</w:t>
      </w:r>
      <w:r>
        <w:t xml:space="preserve"> could have saved our nation. When Progressivism arrived in 1913, WTP were not ready.</w:t>
      </w:r>
    </w:p>
    <w:p w14:paraId="31D4551E" w14:textId="2F4B6498" w:rsidR="008D5943" w:rsidRDefault="008D5943" w:rsidP="00E6132A">
      <w:pPr>
        <w:pStyle w:val="ListParagraph"/>
        <w:numPr>
          <w:ilvl w:val="0"/>
          <w:numId w:val="107"/>
        </w:numPr>
      </w:pPr>
      <w:permStart w:id="579686425" w:edGrp="everyone"/>
      <w:r w:rsidRPr="00380A91">
        <w:rPr>
          <w:rStyle w:val="SubtleEmphasis"/>
        </w:rPr>
        <w:t>__</w:t>
      </w:r>
      <w:permEnd w:id="579686425"/>
      <w:r>
        <w:t xml:space="preserve"> </w:t>
      </w:r>
      <w:r w:rsidR="00BF68D0">
        <w:t>Numerous ‘</w:t>
      </w:r>
      <w:r w:rsidRPr="00E6132A">
        <w:rPr>
          <w:i/>
        </w:rPr>
        <w:t>Ombudsmen</w:t>
      </w:r>
      <w:r w:rsidR="00BF68D0" w:rsidRPr="00E6132A">
        <w:rPr>
          <w:i/>
        </w:rPr>
        <w:t xml:space="preserve"> Groups’</w:t>
      </w:r>
      <w:r w:rsidR="00BF68D0">
        <w:t xml:space="preserve"> exist </w:t>
      </w:r>
      <w:proofErr w:type="gramStart"/>
      <w:r w:rsidR="00BF68D0">
        <w:t>today</w:t>
      </w:r>
      <w:r w:rsidR="00C07557">
        <w:t>,</w:t>
      </w:r>
      <w:r w:rsidR="00BF68D0">
        <w:t xml:space="preserve"> but</w:t>
      </w:r>
      <w:proofErr w:type="gramEnd"/>
      <w:r w:rsidR="00BF68D0">
        <w:t xml:space="preserve"> have </w:t>
      </w:r>
      <w:r w:rsidR="00C07557">
        <w:t xml:space="preserve">no </w:t>
      </w:r>
      <w:r w:rsidR="00BF68D0">
        <w:t xml:space="preserve">means of power. </w:t>
      </w:r>
      <w:r w:rsidR="00BF68D0" w:rsidRPr="00E6132A">
        <w:rPr>
          <w:b/>
          <w:bCs/>
        </w:rPr>
        <w:t>WePEG1787</w:t>
      </w:r>
      <w:r w:rsidR="00BF68D0">
        <w:t xml:space="preserve"> provides the power </w:t>
      </w:r>
      <w:r w:rsidR="00C07557">
        <w:t xml:space="preserve">that </w:t>
      </w:r>
      <w:r w:rsidR="00BF68D0">
        <w:t>WTP have been waiting for.</w:t>
      </w:r>
    </w:p>
    <w:p w14:paraId="4EE17F95" w14:textId="5EA777FB" w:rsidR="00A06A25" w:rsidRDefault="00A06A25" w:rsidP="00E6132A">
      <w:pPr>
        <w:pStyle w:val="ListParagraph"/>
        <w:numPr>
          <w:ilvl w:val="0"/>
          <w:numId w:val="107"/>
        </w:numPr>
      </w:pPr>
      <w:permStart w:id="755915652" w:edGrp="everyone"/>
      <w:r w:rsidRPr="00380A91">
        <w:rPr>
          <w:rStyle w:val="SubtleEmphasis"/>
        </w:rPr>
        <w:t>__</w:t>
      </w:r>
      <w:permEnd w:id="755915652"/>
      <w:r>
        <w:t xml:space="preserve"> The 17A</w:t>
      </w:r>
      <w:r w:rsidR="00FB30D7">
        <w:t>, passed in 1912, changed the selection of senators by the state legislature to WTP-</w:t>
      </w:r>
      <w:r w:rsidR="00FB30D7">
        <w:lastRenderedPageBreak/>
        <w:t>elected candidates because of the vast corruption involved</w:t>
      </w:r>
      <w:r>
        <w:t xml:space="preserve"> in selecting senators. </w:t>
      </w:r>
    </w:p>
    <w:p w14:paraId="633F9C72" w14:textId="56657235" w:rsidR="008D5943" w:rsidRDefault="008D5943" w:rsidP="00E6132A">
      <w:pPr>
        <w:pStyle w:val="ListParagraph"/>
        <w:numPr>
          <w:ilvl w:val="0"/>
          <w:numId w:val="107"/>
        </w:numPr>
      </w:pPr>
      <w:permStart w:id="1044804233" w:edGrp="everyone"/>
      <w:r w:rsidRPr="00380A91">
        <w:rPr>
          <w:rStyle w:val="SubtleEmphasis"/>
        </w:rPr>
        <w:t>__</w:t>
      </w:r>
      <w:permEnd w:id="1044804233"/>
      <w:r>
        <w:t xml:space="preserve"> Compare representatives loyal only to WTP at all levels vs. representatives loyal to corrupt </w:t>
      </w:r>
      <w:r w:rsidR="00BF68D0">
        <w:t xml:space="preserve">political </w:t>
      </w:r>
      <w:r w:rsidR="002F3216">
        <w:t>parties</w:t>
      </w:r>
      <w:r>
        <w:t xml:space="preserve"> seeking power and favor.</w:t>
      </w:r>
      <w:r w:rsidR="007F2164">
        <w:t xml:space="preserve"> </w:t>
      </w:r>
    </w:p>
    <w:p w14:paraId="602CF147" w14:textId="77777777" w:rsidR="00C07557" w:rsidRDefault="008D5943" w:rsidP="00E6132A">
      <w:pPr>
        <w:pStyle w:val="ListParagraph"/>
        <w:numPr>
          <w:ilvl w:val="0"/>
          <w:numId w:val="107"/>
        </w:numPr>
      </w:pPr>
      <w:permStart w:id="457772526" w:edGrp="everyone"/>
      <w:r w:rsidRPr="00380A91">
        <w:rPr>
          <w:rStyle w:val="SubtleEmphasis"/>
        </w:rPr>
        <w:t>__</w:t>
      </w:r>
      <w:permEnd w:id="457772526"/>
      <w:r>
        <w:t xml:space="preserve"> Three House seats in CA were recount-close and buried in corrupt ballots. The Red </w:t>
      </w:r>
      <w:r w:rsidR="002F3216">
        <w:t>Party</w:t>
      </w:r>
      <w:r>
        <w:t xml:space="preserve"> said to let them go and concede</w:t>
      </w:r>
      <w:r w:rsidR="00C07557">
        <w:t>, even though</w:t>
      </w:r>
      <w:r>
        <w:t xml:space="preserve"> WTP’s team was ready to pounce on the corruption. </w:t>
      </w:r>
    </w:p>
    <w:p w14:paraId="0189B25C" w14:textId="1F1A3330" w:rsidR="008D5943" w:rsidRDefault="00C07557" w:rsidP="00E6132A">
      <w:pPr>
        <w:pStyle w:val="ListParagraph"/>
        <w:numPr>
          <w:ilvl w:val="0"/>
          <w:numId w:val="107"/>
        </w:numPr>
      </w:pPr>
      <w:permStart w:id="1115113234" w:edGrp="everyone"/>
      <w:r>
        <w:rPr>
          <w:rStyle w:val="SubtleEmphasis"/>
        </w:rPr>
        <w:t>__</w:t>
      </w:r>
      <w:permEnd w:id="1115113234"/>
      <w:r w:rsidRPr="00C07557">
        <w:t xml:space="preserve"> </w:t>
      </w:r>
      <w:r w:rsidR="008D5943">
        <w:t xml:space="preserve">WTP were deprived of our representatives in violation of our DOI/COTUS right to </w:t>
      </w:r>
      <w:proofErr w:type="gramStart"/>
      <w:r w:rsidR="008D5943">
        <w:t>choose</w:t>
      </w:r>
      <w:r>
        <w:t>,</w:t>
      </w:r>
      <w:r w:rsidR="008D5943">
        <w:t xml:space="preserve"> but</w:t>
      </w:r>
      <w:proofErr w:type="gramEnd"/>
      <w:r w:rsidR="008D5943">
        <w:t xml:space="preserve"> had nowhere to go.</w:t>
      </w:r>
    </w:p>
    <w:p w14:paraId="55BAF0D2" w14:textId="21816B4C" w:rsidR="00A06A25" w:rsidRDefault="00A06A25" w:rsidP="00E6132A">
      <w:pPr>
        <w:pStyle w:val="ListParagraph"/>
        <w:numPr>
          <w:ilvl w:val="0"/>
          <w:numId w:val="107"/>
        </w:numPr>
      </w:pPr>
      <w:permStart w:id="1454592731" w:edGrp="everyone"/>
      <w:r w:rsidRPr="00380A91">
        <w:rPr>
          <w:rStyle w:val="SubtleEmphasis"/>
        </w:rPr>
        <w:t>__</w:t>
      </w:r>
      <w:permEnd w:id="1454592731"/>
      <w:r>
        <w:t xml:space="preserve"> A </w:t>
      </w:r>
      <w:r w:rsidR="008D5943">
        <w:t xml:space="preserve">review process would have discovered the political </w:t>
      </w:r>
      <w:r w:rsidR="002F3216">
        <w:t>party</w:t>
      </w:r>
      <w:r w:rsidR="00C07557">
        <w:t>'s</w:t>
      </w:r>
      <w:r w:rsidR="008D5943">
        <w:t xml:space="preserve"> power working against WTP and saved our </w:t>
      </w:r>
      <w:r w:rsidR="008D5943" w:rsidRPr="00E6132A">
        <w:rPr>
          <w:i/>
        </w:rPr>
        <w:t>Liberty</w:t>
      </w:r>
      <w:r w:rsidR="008D5943">
        <w:t xml:space="preserve">. The only hope for an honest government is </w:t>
      </w:r>
      <w:r w:rsidR="00BF68D0">
        <w:t>removing</w:t>
      </w:r>
      <w:r w:rsidR="008D5943">
        <w:t xml:space="preserve"> political </w:t>
      </w:r>
      <w:r w:rsidR="002F3216">
        <w:t>party</w:t>
      </w:r>
      <w:r w:rsidR="008D5943">
        <w:t xml:space="preserve"> power </w:t>
      </w:r>
      <w:r w:rsidR="00C07557">
        <w:t>from</w:t>
      </w:r>
      <w:r w:rsidR="008D5943">
        <w:t xml:space="preserve"> our representatives and government. </w:t>
      </w:r>
      <w:r w:rsidR="008D5943" w:rsidRPr="00E6132A">
        <w:rPr>
          <w:b/>
          <w:bCs/>
        </w:rPr>
        <w:t>WePEG1787</w:t>
      </w:r>
      <w:r w:rsidR="008D5943">
        <w:t xml:space="preserve"> has the power to do that in 2026.</w:t>
      </w:r>
    </w:p>
    <w:p w14:paraId="1084D565" w14:textId="7CFE1088" w:rsidR="00A06A25" w:rsidRDefault="00A06A25" w:rsidP="00E6132A">
      <w:pPr>
        <w:pStyle w:val="ListParagraph"/>
        <w:numPr>
          <w:ilvl w:val="0"/>
          <w:numId w:val="107"/>
        </w:numPr>
      </w:pPr>
      <w:permStart w:id="2015062462" w:edGrp="everyone"/>
      <w:r w:rsidRPr="00380A91">
        <w:rPr>
          <w:rStyle w:val="SubtleEmphasis"/>
        </w:rPr>
        <w:t>__</w:t>
      </w:r>
      <w:permEnd w:id="2015062462"/>
      <w:r>
        <w:t xml:space="preserve"> Where </w:t>
      </w:r>
      <w:r w:rsidR="008D5943">
        <w:t xml:space="preserve">our </w:t>
      </w:r>
      <w:r w:rsidR="000E0BDE">
        <w:t>Founders</w:t>
      </w:r>
      <w:r w:rsidR="00C07557">
        <w:t xml:space="preserve"> </w:t>
      </w:r>
      <w:r>
        <w:t xml:space="preserve">went wrong is that the threat was representatives abusing WTP’s DOI/COTUS, not </w:t>
      </w:r>
      <w:r w:rsidR="008D5943">
        <w:t xml:space="preserve">just </w:t>
      </w:r>
      <w:r>
        <w:t xml:space="preserve">its weaknesses. </w:t>
      </w:r>
      <w:r w:rsidRPr="00A06A25">
        <w:t>The</w:t>
      </w:r>
      <w:r w:rsidRPr="00E6132A">
        <w:rPr>
          <w:i/>
        </w:rPr>
        <w:t xml:space="preserve"> ‘State of the Union Address’</w:t>
      </w:r>
      <w:r>
        <w:t xml:space="preserve"> (Article II Section 3) should have directed the POTUS to include a review of </w:t>
      </w:r>
      <w:r w:rsidR="008D5943">
        <w:t xml:space="preserve">political </w:t>
      </w:r>
      <w:r w:rsidR="002F3216">
        <w:t>party</w:t>
      </w:r>
      <w:r w:rsidR="008D5943">
        <w:t xml:space="preserve"> influence in </w:t>
      </w:r>
      <w:r>
        <w:t>all legislatio</w:t>
      </w:r>
      <w:r w:rsidR="008D5943">
        <w:t xml:space="preserve">n </w:t>
      </w:r>
      <w:r w:rsidR="00BF68D0">
        <w:t>regarding</w:t>
      </w:r>
      <w:r>
        <w:t xml:space="preserve"> its compliance with WTP’s DOI/COTUS.</w:t>
      </w:r>
    </w:p>
    <w:p w14:paraId="181293BF" w14:textId="31085A1D" w:rsidR="00A06A25" w:rsidRDefault="00A06A25" w:rsidP="00E6132A">
      <w:pPr>
        <w:pStyle w:val="ListParagraph"/>
        <w:numPr>
          <w:ilvl w:val="0"/>
          <w:numId w:val="107"/>
        </w:numPr>
      </w:pPr>
      <w:permStart w:id="404584025" w:edGrp="everyone"/>
      <w:r w:rsidRPr="00380A91">
        <w:rPr>
          <w:rStyle w:val="SubtleEmphasis"/>
        </w:rPr>
        <w:t>__</w:t>
      </w:r>
      <w:permEnd w:id="404584025"/>
      <w:r>
        <w:t xml:space="preserve"> </w:t>
      </w:r>
      <w:r w:rsidR="00395121">
        <w:t>Our Founders</w:t>
      </w:r>
      <w:r>
        <w:t xml:space="preserve">' fear of </w:t>
      </w:r>
      <w:r w:rsidR="00BF68D0">
        <w:t>D</w:t>
      </w:r>
      <w:r>
        <w:t xml:space="preserve">emocracy left no interest in WTP reviewing the adherence to our DOI/COTUS. The press, colleges, and churches could all have played a role in the public square, protecting our precious </w:t>
      </w:r>
      <w:r w:rsidRPr="00E6132A">
        <w:rPr>
          <w:i/>
        </w:rPr>
        <w:t>Liberty</w:t>
      </w:r>
      <w:r w:rsidR="00C07557" w:rsidRPr="00E6132A">
        <w:rPr>
          <w:i/>
        </w:rPr>
        <w:t>,</w:t>
      </w:r>
      <w:r>
        <w:t xml:space="preserve"> or a new </w:t>
      </w:r>
      <w:r w:rsidR="002F3216">
        <w:t>party</w:t>
      </w:r>
      <w:r>
        <w:t xml:space="preserve"> with righteous intent. </w:t>
      </w:r>
    </w:p>
    <w:p w14:paraId="61B9458A" w14:textId="29B6F2DD" w:rsidR="00A06A25" w:rsidRDefault="00A06A25" w:rsidP="00E6132A">
      <w:pPr>
        <w:pStyle w:val="ListParagraph"/>
        <w:numPr>
          <w:ilvl w:val="0"/>
          <w:numId w:val="107"/>
        </w:numPr>
      </w:pPr>
      <w:permStart w:id="61875909" w:edGrp="everyone"/>
      <w:r w:rsidRPr="00380A91">
        <w:rPr>
          <w:rStyle w:val="SubtleEmphasis"/>
        </w:rPr>
        <w:t>__</w:t>
      </w:r>
      <w:permEnd w:id="61875909"/>
      <w:r>
        <w:t xml:space="preserve"> It is clear that our </w:t>
      </w:r>
      <w:r w:rsidR="000E0BDE">
        <w:t>Founders</w:t>
      </w:r>
      <w:r w:rsidR="00C07557">
        <w:t xml:space="preserve"> </w:t>
      </w:r>
      <w:r>
        <w:t>did not want WTP involved</w:t>
      </w:r>
      <w:r w:rsidR="00BF68D0">
        <w:t xml:space="preserve"> directly</w:t>
      </w:r>
      <w:r w:rsidR="00C07557">
        <w:t>, as shown in the following nine statements, which are historical and not scored.</w:t>
      </w:r>
    </w:p>
    <w:p w14:paraId="7B05B0A6" w14:textId="76BC7FD7" w:rsidR="00A06A25" w:rsidRDefault="00BF68D0" w:rsidP="00E6132A">
      <w:pPr>
        <w:pStyle w:val="ListParagraph"/>
        <w:numPr>
          <w:ilvl w:val="0"/>
          <w:numId w:val="107"/>
        </w:numPr>
      </w:pPr>
      <w:r w:rsidRPr="007925F5">
        <w:t xml:space="preserve">      </w:t>
      </w:r>
      <w:r w:rsidR="00A06A25">
        <w:t>Some proposed regularly scheduled public conventions to review and correct government abuses.</w:t>
      </w:r>
    </w:p>
    <w:p w14:paraId="329DD08F" w14:textId="497C73CE" w:rsidR="00A06A25" w:rsidRDefault="00BF68D0" w:rsidP="00E6132A">
      <w:pPr>
        <w:pStyle w:val="ListParagraph"/>
        <w:numPr>
          <w:ilvl w:val="0"/>
          <w:numId w:val="107"/>
        </w:numPr>
      </w:pPr>
      <w:r w:rsidRPr="007925F5">
        <w:t xml:space="preserve">     </w:t>
      </w:r>
      <w:r w:rsidRPr="00782957">
        <w:t xml:space="preserve"> </w:t>
      </w:r>
      <w:r w:rsidR="00A06A25" w:rsidRPr="00782957">
        <w:t>F50</w:t>
      </w:r>
      <w:r w:rsidR="00A06A25">
        <w:t xml:space="preserve"> argue</w:t>
      </w:r>
      <w:r w:rsidR="008D5943">
        <w:t>d</w:t>
      </w:r>
      <w:r w:rsidR="00A06A25">
        <w:t xml:space="preserve"> th</w:t>
      </w:r>
      <w:r w:rsidR="00C07557">
        <w:t>at this would not work because the reviews would be too frequent and too emotional, not grounded i</w:t>
      </w:r>
      <w:r w:rsidR="00A06A25">
        <w:t xml:space="preserve">n calm reason. </w:t>
      </w:r>
    </w:p>
    <w:p w14:paraId="7CCF5B7E" w14:textId="583DBE49" w:rsidR="00A06A25" w:rsidRDefault="00BF68D0" w:rsidP="00E6132A">
      <w:pPr>
        <w:pStyle w:val="ListParagraph"/>
        <w:numPr>
          <w:ilvl w:val="0"/>
          <w:numId w:val="107"/>
        </w:numPr>
      </w:pPr>
      <w:r w:rsidRPr="007925F5">
        <w:t xml:space="preserve">      </w:t>
      </w:r>
      <w:r w:rsidR="00A06A25">
        <w:t xml:space="preserve">If abuses </w:t>
      </w:r>
      <w:r w:rsidR="00C07557">
        <w:t>occur, passions will be too high at the time of the review</w:t>
      </w:r>
      <w:r w:rsidR="00A06A25">
        <w:t>, leading to biased judgments.</w:t>
      </w:r>
    </w:p>
    <w:p w14:paraId="2A3343B1" w14:textId="4023D269" w:rsidR="00A06A25" w:rsidRDefault="00BF68D0" w:rsidP="00E6132A">
      <w:pPr>
        <w:pStyle w:val="ListParagraph"/>
        <w:numPr>
          <w:ilvl w:val="0"/>
          <w:numId w:val="107"/>
        </w:numPr>
      </w:pPr>
      <w:r w:rsidRPr="007925F5">
        <w:t xml:space="preserve">      </w:t>
      </w:r>
      <w:r w:rsidR="00182E54">
        <w:t>The public will not care enough to make meaningful decisions if no abuses happen</w:t>
      </w:r>
      <w:r w:rsidR="00A06A25">
        <w:t>.</w:t>
      </w:r>
    </w:p>
    <w:p w14:paraId="44EFB8F0" w14:textId="5A7324A7" w:rsidR="00A06A25" w:rsidRDefault="00BF68D0" w:rsidP="00E6132A">
      <w:pPr>
        <w:pStyle w:val="ListParagraph"/>
        <w:numPr>
          <w:ilvl w:val="0"/>
          <w:numId w:val="107"/>
        </w:numPr>
      </w:pPr>
      <w:r w:rsidRPr="007925F5">
        <w:t xml:space="preserve">      </w:t>
      </w:r>
      <w:r w:rsidR="00A06A25">
        <w:t>Regular conventions would create constant political instability and weaken government authority.</w:t>
      </w:r>
    </w:p>
    <w:p w14:paraId="1B3601DE" w14:textId="7A5742CC" w:rsidR="00A06A25" w:rsidRDefault="00BF68D0" w:rsidP="00E6132A">
      <w:pPr>
        <w:pStyle w:val="ListParagraph"/>
        <w:numPr>
          <w:ilvl w:val="0"/>
          <w:numId w:val="107"/>
        </w:numPr>
      </w:pPr>
      <w:r w:rsidRPr="007925F5">
        <w:t xml:space="preserve">      </w:t>
      </w:r>
      <w:r w:rsidR="00A06A25">
        <w:t>Government must be designed with internal safeguards (checks and balances) rather than relying on frequent public intervention.</w:t>
      </w:r>
    </w:p>
    <w:p w14:paraId="4B4AC0AE" w14:textId="2B70B864" w:rsidR="00A06A25" w:rsidRDefault="00BF68D0" w:rsidP="00E6132A">
      <w:pPr>
        <w:pStyle w:val="ListParagraph"/>
        <w:numPr>
          <w:ilvl w:val="0"/>
          <w:numId w:val="107"/>
        </w:numPr>
      </w:pPr>
      <w:r w:rsidRPr="007925F5">
        <w:t xml:space="preserve">      </w:t>
      </w:r>
      <w:r w:rsidR="00A06A25">
        <w:t xml:space="preserve">Stability in government protects </w:t>
      </w:r>
      <w:r w:rsidR="008D5943" w:rsidRPr="00E6132A">
        <w:rPr>
          <w:i/>
        </w:rPr>
        <w:t>L</w:t>
      </w:r>
      <w:r w:rsidR="00A06A25" w:rsidRPr="00E6132A">
        <w:rPr>
          <w:i/>
        </w:rPr>
        <w:t>iberty</w:t>
      </w:r>
      <w:r w:rsidR="00A06A25">
        <w:t xml:space="preserve"> better than constant </w:t>
      </w:r>
      <w:r w:rsidR="008D5943">
        <w:t>widespread</w:t>
      </w:r>
      <w:r w:rsidR="00A06A25">
        <w:t xml:space="preserve"> upheaval.</w:t>
      </w:r>
    </w:p>
    <w:p w14:paraId="480A043C" w14:textId="313E2571" w:rsidR="00A06A25" w:rsidRDefault="00BF68D0" w:rsidP="00E6132A">
      <w:pPr>
        <w:pStyle w:val="ListParagraph"/>
        <w:numPr>
          <w:ilvl w:val="0"/>
          <w:numId w:val="107"/>
        </w:numPr>
      </w:pPr>
      <w:r w:rsidRPr="007925F5">
        <w:t xml:space="preserve">      </w:t>
      </w:r>
      <w:r w:rsidR="00A06A25">
        <w:t>The Constitution’s structure already provides better, more stable ways to correct abuses when they occur.</w:t>
      </w:r>
    </w:p>
    <w:p w14:paraId="5D3859E5" w14:textId="4FE71305" w:rsidR="00A06A25" w:rsidRDefault="00A06A25" w:rsidP="00E6132A">
      <w:pPr>
        <w:pStyle w:val="ListParagraph"/>
        <w:numPr>
          <w:ilvl w:val="0"/>
          <w:numId w:val="107"/>
        </w:numPr>
      </w:pPr>
      <w:permStart w:id="834953613" w:edGrp="everyone"/>
      <w:r w:rsidRPr="00FB30D7">
        <w:rPr>
          <w:rStyle w:val="SubtleEmphasis"/>
        </w:rPr>
        <w:t>__</w:t>
      </w:r>
      <w:permEnd w:id="834953613"/>
      <w:r>
        <w:t xml:space="preserve"> </w:t>
      </w:r>
      <w:r w:rsidRPr="00E6132A">
        <w:rPr>
          <w:b/>
          <w:bCs/>
          <w:color w:val="833C0B" w:themeColor="accent2" w:themeShade="80"/>
        </w:rPr>
        <w:t>The bottom</w:t>
      </w:r>
      <w:r w:rsidRPr="00E6132A">
        <w:rPr>
          <w:color w:val="833C0B" w:themeColor="accent2" w:themeShade="80"/>
        </w:rPr>
        <w:t xml:space="preserve"> </w:t>
      </w:r>
      <w:r>
        <w:t xml:space="preserve">line is that </w:t>
      </w:r>
      <w:r w:rsidR="008D5943" w:rsidRPr="00782957">
        <w:t>F50</w:t>
      </w:r>
      <w:r w:rsidR="008D5943">
        <w:t xml:space="preserve">’s arguments failed because they believed they could control political </w:t>
      </w:r>
      <w:r w:rsidR="002F3216">
        <w:t>parties</w:t>
      </w:r>
      <w:r w:rsidR="008D5943">
        <w:t xml:space="preserve">. </w:t>
      </w:r>
      <w:r w:rsidR="008D5943" w:rsidRPr="00E6132A">
        <w:rPr>
          <w:b/>
          <w:bCs/>
        </w:rPr>
        <w:t>They were dead wrong on that.</w:t>
      </w:r>
    </w:p>
    <w:p w14:paraId="67D1ACA7" w14:textId="1C5C6EA1" w:rsidR="005A1E51" w:rsidRDefault="005A1E51" w:rsidP="00E6132A">
      <w:pPr>
        <w:pStyle w:val="ListParagraph"/>
        <w:numPr>
          <w:ilvl w:val="0"/>
          <w:numId w:val="107"/>
        </w:numPr>
      </w:pPr>
      <w:permStart w:id="1194791521" w:edGrp="everyone"/>
      <w:r w:rsidRPr="00380A91">
        <w:rPr>
          <w:rStyle w:val="SubtleEmphasis"/>
        </w:rPr>
        <w:t>__</w:t>
      </w:r>
      <w:permEnd w:id="1194791521"/>
      <w:r>
        <w:t xml:space="preserve"> </w:t>
      </w:r>
      <w:r w:rsidRPr="00E6132A">
        <w:rPr>
          <w:b/>
          <w:bCs/>
          <w:color w:val="833C0B" w:themeColor="accent2" w:themeShade="80"/>
        </w:rPr>
        <w:t xml:space="preserve">I have </w:t>
      </w:r>
      <w:r w:rsidRPr="00CD2E5C">
        <w:t xml:space="preserve">read </w:t>
      </w:r>
      <w:r w:rsidRPr="005A1E51">
        <w:t>Federalist 50</w:t>
      </w:r>
      <w:r w:rsidRPr="00CD2E5C">
        <w:t>.</w:t>
      </w:r>
    </w:p>
    <w:p w14:paraId="71D976CE" w14:textId="42751B2E" w:rsidR="005A1E51" w:rsidRDefault="00CE7860" w:rsidP="00AD5944">
      <w:pPr>
        <w:pStyle w:val="Heading3"/>
      </w:pPr>
      <w:r>
        <w:lastRenderedPageBreak/>
        <w:t>P</w:t>
      </w:r>
      <w:r w:rsidR="00C07557">
        <w:t>2</w:t>
      </w:r>
      <w:r w:rsidR="00395121">
        <w:t>0</w:t>
      </w:r>
      <w:r w:rsidR="005A1E51" w:rsidRPr="0098707F">
        <w:t xml:space="preserve"> Set </w:t>
      </w:r>
      <w:r w:rsidR="00E91F7E">
        <w:t>7</w:t>
      </w:r>
      <w:r w:rsidR="005A1E51" w:rsidRPr="0098707F">
        <w:t xml:space="preserve">: </w:t>
      </w:r>
      <w:r w:rsidR="005A1E51" w:rsidRPr="00A06A25">
        <w:t>Federalist 5</w:t>
      </w:r>
      <w:r w:rsidR="005A1E51">
        <w:t>1</w:t>
      </w:r>
      <w:r w:rsidR="005A1E51" w:rsidRPr="00A06A25">
        <w:t xml:space="preserve">: Periodic Reviews </w:t>
      </w:r>
      <w:permStart w:id="1143228932" w:edGrp="everyone"/>
      <w:r w:rsidR="005A1E51" w:rsidRPr="00FB30D7">
        <w:rPr>
          <w:rStyle w:val="SubtleEmphasis"/>
        </w:rPr>
        <w:t>__</w:t>
      </w:r>
      <w:permEnd w:id="1143228932"/>
    </w:p>
    <w:p w14:paraId="3EAFAB81" w14:textId="064427A6" w:rsidR="005A1E51" w:rsidRPr="00AA4BC4" w:rsidRDefault="00BF68D0" w:rsidP="00E6132A">
      <w:pPr>
        <w:pStyle w:val="ListParagraph"/>
        <w:numPr>
          <w:ilvl w:val="0"/>
          <w:numId w:val="132"/>
        </w:numPr>
      </w:pPr>
      <w:r w:rsidRPr="007925F5">
        <w:t xml:space="preserve">      </w:t>
      </w:r>
      <w:r w:rsidR="005A1E51" w:rsidRPr="00E6132A">
        <w:rPr>
          <w:b/>
          <w:bCs/>
        </w:rPr>
        <w:t>FEDERALIST No. 51</w:t>
      </w:r>
      <w:r w:rsidR="005A1E51" w:rsidRPr="005A1E51">
        <w:t xml:space="preserve"> – </w:t>
      </w:r>
      <w:r w:rsidR="005A1E51">
        <w:t>Checks and Balances</w:t>
      </w:r>
    </w:p>
    <w:p w14:paraId="4A883E7A" w14:textId="5E980B5B" w:rsidR="005A1E51" w:rsidRDefault="00BF68D0" w:rsidP="00E6132A">
      <w:pPr>
        <w:pStyle w:val="ListParagraph"/>
        <w:numPr>
          <w:ilvl w:val="0"/>
          <w:numId w:val="107"/>
        </w:numPr>
      </w:pPr>
      <w:r w:rsidRPr="007925F5">
        <w:t xml:space="preserve">      </w:t>
      </w:r>
      <w:r w:rsidR="005A1E51" w:rsidRPr="00E6132A">
        <w:rPr>
          <w:b/>
          <w:bCs/>
        </w:rPr>
        <w:t>Topic</w:t>
      </w:r>
      <w:r w:rsidR="005A1E51" w:rsidRPr="005A1E51">
        <w:t>: Separation of powers and internal controls preserve liberty</w:t>
      </w:r>
    </w:p>
    <w:p w14:paraId="60A2463C" w14:textId="0AE71654" w:rsidR="005A1E51" w:rsidRPr="005A1E51" w:rsidRDefault="005A1E51" w:rsidP="005121EE">
      <w:pPr>
        <w:pStyle w:val="Body"/>
      </w:pPr>
      <w:r w:rsidRPr="00782957">
        <w:rPr>
          <w:b/>
          <w:bCs/>
        </w:rPr>
        <w:t>Quote</w:t>
      </w:r>
      <w:r>
        <w:t>:</w:t>
      </w:r>
      <w:r w:rsidRPr="005A1E51">
        <w:t xml:space="preserve"> </w:t>
      </w:r>
      <w:r w:rsidR="0070726B">
        <w:t>‘</w:t>
      </w:r>
      <w:r w:rsidRPr="005121EE">
        <w:t>If men were angels, no government would be necessary.</w:t>
      </w:r>
      <w:r w:rsidR="0070726B" w:rsidRPr="005121EE">
        <w:t>’</w:t>
      </w:r>
      <w:r>
        <w:t xml:space="preserve"> </w:t>
      </w:r>
    </w:p>
    <w:p w14:paraId="4C6D66AE" w14:textId="394BCD54" w:rsidR="005A1E51" w:rsidRPr="005A1E51" w:rsidRDefault="00BF68D0" w:rsidP="00E6132A">
      <w:pPr>
        <w:pStyle w:val="ListParagraph"/>
        <w:numPr>
          <w:ilvl w:val="0"/>
          <w:numId w:val="107"/>
        </w:numPr>
      </w:pPr>
      <w:r w:rsidRPr="007925F5">
        <w:t xml:space="preserve">      </w:t>
      </w:r>
      <w:r w:rsidR="005A1E51" w:rsidRPr="005A1E51">
        <w:t xml:space="preserve">Because human nature is flawed, </w:t>
      </w:r>
      <w:r w:rsidR="005A1E51">
        <w:t xml:space="preserve">the </w:t>
      </w:r>
      <w:r w:rsidR="005A1E51" w:rsidRPr="005A1E51">
        <w:t>government must control the governed and itself.</w:t>
      </w:r>
    </w:p>
    <w:p w14:paraId="1C08F6DB" w14:textId="17C920DE" w:rsidR="005A1E51" w:rsidRDefault="00BF68D0" w:rsidP="00E6132A">
      <w:pPr>
        <w:pStyle w:val="ListParagraph"/>
        <w:numPr>
          <w:ilvl w:val="0"/>
          <w:numId w:val="107"/>
        </w:numPr>
      </w:pPr>
      <w:r w:rsidRPr="007925F5">
        <w:t xml:space="preserve">      </w:t>
      </w:r>
      <w:r w:rsidR="005A1E51" w:rsidRPr="00E6132A">
        <w:rPr>
          <w:b/>
          <w:bCs/>
        </w:rPr>
        <w:t>Separation of powers</w:t>
      </w:r>
      <w:r w:rsidR="005A1E51" w:rsidRPr="005A1E51">
        <w:t xml:space="preserve"> is essential: each branch (legislative, executive, judicial) must be independent and have enough power to defend itself.</w:t>
      </w:r>
    </w:p>
    <w:p w14:paraId="21669BB7" w14:textId="7821891A" w:rsidR="005A1E51" w:rsidRPr="005A1E51" w:rsidRDefault="005A1E51" w:rsidP="00E6132A">
      <w:pPr>
        <w:pStyle w:val="ListParagraph"/>
        <w:numPr>
          <w:ilvl w:val="0"/>
          <w:numId w:val="107"/>
        </w:numPr>
      </w:pPr>
      <w:permStart w:id="977620084" w:edGrp="everyone"/>
      <w:r w:rsidRPr="00380A91">
        <w:rPr>
          <w:rStyle w:val="SubtleEmphasis"/>
        </w:rPr>
        <w:t>__</w:t>
      </w:r>
      <w:permEnd w:id="977620084"/>
      <w:r>
        <w:t xml:space="preserve"> </w:t>
      </w:r>
      <w:r w:rsidRPr="00E6132A">
        <w:rPr>
          <w:b/>
          <w:bCs/>
          <w:color w:val="833C0B" w:themeColor="accent2" w:themeShade="80"/>
        </w:rPr>
        <w:t>Defend</w:t>
      </w:r>
      <w:r>
        <w:t xml:space="preserve"> against what? Political </w:t>
      </w:r>
      <w:r w:rsidR="002F3216">
        <w:t>parties</w:t>
      </w:r>
      <w:r>
        <w:t xml:space="preserve"> taking control of all three branches and the press.</w:t>
      </w:r>
    </w:p>
    <w:p w14:paraId="1EF2FAA4" w14:textId="5894847C" w:rsidR="005A1E51" w:rsidRDefault="00BF68D0" w:rsidP="00E6132A">
      <w:pPr>
        <w:pStyle w:val="ListParagraph"/>
        <w:numPr>
          <w:ilvl w:val="0"/>
          <w:numId w:val="107"/>
        </w:numPr>
      </w:pPr>
      <w:permStart w:id="213591659" w:edGrp="everyone"/>
      <w:r w:rsidRPr="0082671D">
        <w:rPr>
          <w:rStyle w:val="SubtleEmphasis"/>
        </w:rPr>
        <w:t>__</w:t>
      </w:r>
      <w:permEnd w:id="213591659"/>
      <w:r w:rsidRPr="0082671D">
        <w:t xml:space="preserve"> </w:t>
      </w:r>
      <w:r w:rsidR="005A1E51" w:rsidRPr="005A1E51">
        <w:t>Each branch must have constitutional means and personal motives to resist encroachments by the others.</w:t>
      </w:r>
    </w:p>
    <w:p w14:paraId="18FCF669" w14:textId="36866987" w:rsidR="005A1E51" w:rsidRPr="005A1E51" w:rsidRDefault="005A1E51" w:rsidP="00E6132A">
      <w:pPr>
        <w:pStyle w:val="ListParagraph"/>
        <w:numPr>
          <w:ilvl w:val="0"/>
          <w:numId w:val="107"/>
        </w:numPr>
      </w:pPr>
      <w:permStart w:id="1989234809" w:edGrp="everyone"/>
      <w:r w:rsidRPr="00BF68D0">
        <w:rPr>
          <w:rStyle w:val="SubtleEmphasis"/>
        </w:rPr>
        <w:t>__</w:t>
      </w:r>
      <w:permEnd w:id="1989234809"/>
      <w:r w:rsidRPr="00BF68D0">
        <w:t xml:space="preserve"> </w:t>
      </w:r>
      <w:r w:rsidRPr="00E6132A">
        <w:rPr>
          <w:b/>
          <w:bCs/>
          <w:color w:val="833C0B" w:themeColor="accent2" w:themeShade="80"/>
        </w:rPr>
        <w:t>The</w:t>
      </w:r>
      <w:r>
        <w:t xml:space="preserve"> fear was branch against branch inside; they had no fear of political </w:t>
      </w:r>
      <w:r w:rsidR="002F3216">
        <w:t>party</w:t>
      </w:r>
      <w:r>
        <w:t xml:space="preserve"> vs. all three branches.</w:t>
      </w:r>
    </w:p>
    <w:p w14:paraId="6A861934" w14:textId="767019CC" w:rsidR="005A1E51" w:rsidRDefault="00BF68D0" w:rsidP="00E6132A">
      <w:pPr>
        <w:pStyle w:val="ListParagraph"/>
        <w:numPr>
          <w:ilvl w:val="0"/>
          <w:numId w:val="107"/>
        </w:numPr>
      </w:pPr>
      <w:r w:rsidRPr="007925F5">
        <w:t xml:space="preserve">      </w:t>
      </w:r>
      <w:r w:rsidR="005A1E51" w:rsidRPr="005A1E51">
        <w:t xml:space="preserve">A system of </w:t>
      </w:r>
      <w:r w:rsidR="005A1E51" w:rsidRPr="00E6132A">
        <w:rPr>
          <w:b/>
          <w:bCs/>
        </w:rPr>
        <w:t>checks and balances</w:t>
      </w:r>
      <w:r w:rsidR="005A1E51" w:rsidRPr="005A1E51">
        <w:t xml:space="preserve"> ensures no single branch becomes dominant.</w:t>
      </w:r>
    </w:p>
    <w:p w14:paraId="19D743EA" w14:textId="415AE339" w:rsidR="005A1E51" w:rsidRPr="005A1E51" w:rsidRDefault="005A1E51" w:rsidP="00E6132A">
      <w:pPr>
        <w:pStyle w:val="ListParagraph"/>
        <w:numPr>
          <w:ilvl w:val="0"/>
          <w:numId w:val="107"/>
        </w:numPr>
      </w:pPr>
      <w:permStart w:id="1602758343" w:edGrp="everyone"/>
      <w:r w:rsidRPr="00FB30D7">
        <w:rPr>
          <w:rStyle w:val="SubtleEmphasis"/>
        </w:rPr>
        <w:t>__</w:t>
      </w:r>
      <w:permEnd w:id="1602758343"/>
      <w:r>
        <w:t xml:space="preserve"> </w:t>
      </w:r>
      <w:r w:rsidRPr="00E6132A">
        <w:rPr>
          <w:b/>
          <w:bCs/>
          <w:color w:val="833C0B" w:themeColor="accent2" w:themeShade="80"/>
        </w:rPr>
        <w:t>Not</w:t>
      </w:r>
      <w:r>
        <w:t xml:space="preserve"> if the enemy is external in its loyalty to the political </w:t>
      </w:r>
      <w:r w:rsidR="002F3216">
        <w:t>party</w:t>
      </w:r>
      <w:r>
        <w:t xml:space="preserve"> king. </w:t>
      </w:r>
    </w:p>
    <w:p w14:paraId="3581BF80" w14:textId="041CAA6C" w:rsidR="005A1E51" w:rsidRPr="005A1E51" w:rsidRDefault="00BF68D0" w:rsidP="00E6132A">
      <w:pPr>
        <w:pStyle w:val="ListParagraph"/>
        <w:numPr>
          <w:ilvl w:val="0"/>
          <w:numId w:val="107"/>
        </w:numPr>
      </w:pPr>
      <w:r w:rsidRPr="007925F5">
        <w:t xml:space="preserve">      </w:t>
      </w:r>
      <w:r w:rsidR="005A1E51" w:rsidRPr="005A1E51">
        <w:t xml:space="preserve">In a republic, the </w:t>
      </w:r>
      <w:r w:rsidR="005A1E51" w:rsidRPr="00E6132A">
        <w:rPr>
          <w:b/>
          <w:bCs/>
        </w:rPr>
        <w:t>legislative branch</w:t>
      </w:r>
      <w:r w:rsidR="005A1E51" w:rsidRPr="005A1E51">
        <w:t xml:space="preserve"> naturally predominates; therefore, it is divided into two houses (</w:t>
      </w:r>
      <w:r w:rsidR="00C07557">
        <w:t>the House and the</w:t>
      </w:r>
      <w:r w:rsidR="005A1E51" w:rsidRPr="005A1E51">
        <w:t xml:space="preserve"> Senate) to weaken its dominance.</w:t>
      </w:r>
    </w:p>
    <w:p w14:paraId="4D9C62A6" w14:textId="67F455A0" w:rsidR="005A1E51" w:rsidRPr="005A1E51" w:rsidRDefault="00BF68D0" w:rsidP="00E6132A">
      <w:pPr>
        <w:pStyle w:val="ListParagraph"/>
        <w:numPr>
          <w:ilvl w:val="0"/>
          <w:numId w:val="107"/>
        </w:numPr>
      </w:pPr>
      <w:r w:rsidRPr="007925F5">
        <w:t xml:space="preserve">      </w:t>
      </w:r>
      <w:r w:rsidR="005A1E51" w:rsidRPr="005A1E51">
        <w:t xml:space="preserve">The federal structure (national and state governments) provides a </w:t>
      </w:r>
      <w:r w:rsidR="005A1E51" w:rsidRPr="00E6132A">
        <w:rPr>
          <w:b/>
          <w:bCs/>
        </w:rPr>
        <w:t>double security</w:t>
      </w:r>
      <w:r w:rsidR="005A1E51" w:rsidRPr="005A1E51">
        <w:t xml:space="preserve"> for the rights of the people.</w:t>
      </w:r>
    </w:p>
    <w:p w14:paraId="03814948" w14:textId="3E0B30B0" w:rsidR="005A1E51" w:rsidRDefault="00BF68D0" w:rsidP="00E6132A">
      <w:pPr>
        <w:pStyle w:val="ListParagraph"/>
        <w:numPr>
          <w:ilvl w:val="0"/>
          <w:numId w:val="107"/>
        </w:numPr>
      </w:pPr>
      <w:r w:rsidRPr="007925F5">
        <w:t xml:space="preserve">      </w:t>
      </w:r>
      <w:r w:rsidR="005A1E51" w:rsidRPr="005A1E51">
        <w:t>Competing interests among different groups (</w:t>
      </w:r>
      <w:r w:rsidR="002F3216">
        <w:t>parties</w:t>
      </w:r>
      <w:r w:rsidR="005A1E51" w:rsidRPr="005A1E51">
        <w:t>) help prevent tyranny.</w:t>
      </w:r>
    </w:p>
    <w:p w14:paraId="3972E8A9" w14:textId="5AC29832" w:rsidR="005A1E51" w:rsidRPr="005A1E51" w:rsidRDefault="005A1E51" w:rsidP="00E6132A">
      <w:pPr>
        <w:pStyle w:val="ListParagraph"/>
        <w:numPr>
          <w:ilvl w:val="0"/>
          <w:numId w:val="107"/>
        </w:numPr>
      </w:pPr>
      <w:permStart w:id="1855218436" w:edGrp="everyone"/>
      <w:r w:rsidRPr="00BF68D0">
        <w:rPr>
          <w:rStyle w:val="SubtleEmphasis"/>
        </w:rPr>
        <w:t>__</w:t>
      </w:r>
      <w:permEnd w:id="1855218436"/>
      <w:r>
        <w:t xml:space="preserve"> </w:t>
      </w:r>
      <w:r w:rsidRPr="00E6132A">
        <w:rPr>
          <w:b/>
          <w:bCs/>
          <w:color w:val="833C0B" w:themeColor="accent2" w:themeShade="80"/>
        </w:rPr>
        <w:t>But</w:t>
      </w:r>
      <w:r>
        <w:t xml:space="preserve"> only if the </w:t>
      </w:r>
      <w:r w:rsidR="002F3216">
        <w:t>parties</w:t>
      </w:r>
      <w:r>
        <w:t xml:space="preserve"> are many different groups, which is where our </w:t>
      </w:r>
      <w:r w:rsidR="000E0BDE">
        <w:t>Founders</w:t>
      </w:r>
      <w:r w:rsidR="00C07557">
        <w:t xml:space="preserve"> </w:t>
      </w:r>
      <w:r>
        <w:t>failed.</w:t>
      </w:r>
    </w:p>
    <w:p w14:paraId="11E513DE" w14:textId="3BB59B4D" w:rsidR="005A1E51" w:rsidRPr="005A1E51" w:rsidRDefault="00BF68D0" w:rsidP="00E6132A">
      <w:pPr>
        <w:pStyle w:val="ListParagraph"/>
        <w:numPr>
          <w:ilvl w:val="0"/>
          <w:numId w:val="107"/>
        </w:numPr>
      </w:pPr>
      <w:permStart w:id="755183496" w:edGrp="everyone"/>
      <w:r w:rsidRPr="0082671D">
        <w:rPr>
          <w:rStyle w:val="SubtleEmphasis"/>
        </w:rPr>
        <w:t>__</w:t>
      </w:r>
      <w:permEnd w:id="755183496"/>
      <w:r w:rsidRPr="0082671D">
        <w:t xml:space="preserve"> </w:t>
      </w:r>
      <w:r w:rsidR="005A1E51" w:rsidRPr="005A1E51">
        <w:t>Justice is the ultimate goal: a government must control itself to secure the rights of the governed.</w:t>
      </w:r>
    </w:p>
    <w:p w14:paraId="002151A6" w14:textId="1A147BA0" w:rsidR="005A1E51" w:rsidRDefault="005A1E51" w:rsidP="00E6132A">
      <w:pPr>
        <w:pStyle w:val="ListParagraph"/>
        <w:numPr>
          <w:ilvl w:val="0"/>
          <w:numId w:val="107"/>
        </w:numPr>
      </w:pPr>
      <w:permStart w:id="874594065" w:edGrp="everyone"/>
      <w:r w:rsidRPr="00FB30D7">
        <w:rPr>
          <w:rStyle w:val="SubtleEmphasis"/>
        </w:rPr>
        <w:t>__</w:t>
      </w:r>
      <w:permEnd w:id="874594065"/>
      <w:r>
        <w:t xml:space="preserve"> </w:t>
      </w:r>
      <w:r w:rsidR="00182E54" w:rsidRPr="00E6132A">
        <w:rPr>
          <w:b/>
          <w:bCs/>
        </w:rPr>
        <w:t>J</w:t>
      </w:r>
      <w:r w:rsidR="00182E54">
        <w:t xml:space="preserve">ustice must control political </w:t>
      </w:r>
      <w:r w:rsidR="002F3216">
        <w:t>parties</w:t>
      </w:r>
      <w:r w:rsidR="00182E54">
        <w:t xml:space="preserve"> as the enemy and</w:t>
      </w:r>
      <w:r>
        <w:t xml:space="preserve"> the new king.</w:t>
      </w:r>
    </w:p>
    <w:p w14:paraId="7D5C6629" w14:textId="6C06DC36" w:rsidR="005A1E51" w:rsidRDefault="005A1E51" w:rsidP="00E6132A">
      <w:pPr>
        <w:pStyle w:val="ListParagraph"/>
        <w:numPr>
          <w:ilvl w:val="0"/>
          <w:numId w:val="107"/>
        </w:numPr>
      </w:pPr>
      <w:permStart w:id="1462063244" w:edGrp="everyone"/>
      <w:r w:rsidRPr="00380A91">
        <w:rPr>
          <w:rStyle w:val="SubtleEmphasis"/>
        </w:rPr>
        <w:t>__</w:t>
      </w:r>
      <w:permEnd w:id="1462063244"/>
      <w:r>
        <w:t xml:space="preserve"> </w:t>
      </w:r>
      <w:r w:rsidRPr="00E6132A">
        <w:rPr>
          <w:b/>
          <w:bCs/>
          <w:color w:val="833C0B" w:themeColor="accent2" w:themeShade="80"/>
        </w:rPr>
        <w:t>I have</w:t>
      </w:r>
      <w:r w:rsidRPr="00E6132A">
        <w:rPr>
          <w:color w:val="833C0B" w:themeColor="accent2" w:themeShade="80"/>
        </w:rPr>
        <w:t xml:space="preserve"> </w:t>
      </w:r>
      <w:r w:rsidRPr="00CD2E5C">
        <w:t xml:space="preserve">read </w:t>
      </w:r>
      <w:r w:rsidRPr="005A1E51">
        <w:t>Federalist 51</w:t>
      </w:r>
      <w:r w:rsidRPr="00CD2E5C">
        <w:t>.</w:t>
      </w:r>
    </w:p>
    <w:p w14:paraId="5CC83678" w14:textId="2893DE30" w:rsidR="005A1E51" w:rsidRPr="0061463D" w:rsidRDefault="00CE7860" w:rsidP="00AD5944">
      <w:pPr>
        <w:pStyle w:val="Heading3"/>
      </w:pPr>
      <w:r w:rsidRPr="0061463D">
        <w:t>P</w:t>
      </w:r>
      <w:r w:rsidR="00C07557" w:rsidRPr="0061463D">
        <w:t>2</w:t>
      </w:r>
      <w:r w:rsidR="00395121" w:rsidRPr="0061463D">
        <w:t xml:space="preserve">0 </w:t>
      </w:r>
      <w:r w:rsidR="005A1E51" w:rsidRPr="0061463D">
        <w:t xml:space="preserve">Set </w:t>
      </w:r>
      <w:r w:rsidR="00E91F7E" w:rsidRPr="0061463D">
        <w:t>8</w:t>
      </w:r>
      <w:r w:rsidR="005A1E51" w:rsidRPr="0061463D">
        <w:t>: Federalist 52-53: The House __</w:t>
      </w:r>
    </w:p>
    <w:p w14:paraId="72B03B6B" w14:textId="2881F403" w:rsidR="005A1E51" w:rsidRDefault="00BF68D0" w:rsidP="00E6132A">
      <w:pPr>
        <w:pStyle w:val="ListParagraph"/>
        <w:numPr>
          <w:ilvl w:val="0"/>
          <w:numId w:val="109"/>
        </w:numPr>
      </w:pPr>
      <w:r w:rsidRPr="007925F5">
        <w:t xml:space="preserve">      </w:t>
      </w:r>
      <w:r w:rsidR="005A1E51" w:rsidRPr="00E6132A">
        <w:rPr>
          <w:b/>
          <w:bCs/>
        </w:rPr>
        <w:t xml:space="preserve">FEDERALIST No. 52 – </w:t>
      </w:r>
      <w:r w:rsidR="005A1E51">
        <w:t>The House of Representatives</w:t>
      </w:r>
    </w:p>
    <w:p w14:paraId="6C0DE634" w14:textId="2F82F9C9" w:rsidR="005A1E51" w:rsidRDefault="00BF68D0" w:rsidP="00E6132A">
      <w:pPr>
        <w:pStyle w:val="ListParagraph"/>
        <w:numPr>
          <w:ilvl w:val="0"/>
          <w:numId w:val="107"/>
        </w:numPr>
      </w:pPr>
      <w:r w:rsidRPr="007925F5">
        <w:t xml:space="preserve">      </w:t>
      </w:r>
      <w:r w:rsidR="005A1E51" w:rsidRPr="00E6132A">
        <w:rPr>
          <w:b/>
          <w:bCs/>
        </w:rPr>
        <w:t>Topic</w:t>
      </w:r>
      <w:r w:rsidR="005A1E51">
        <w:t>: Foundation and frequency of elections in the House</w:t>
      </w:r>
    </w:p>
    <w:p w14:paraId="64BBF1C3" w14:textId="20BD48AD" w:rsidR="005A1E51" w:rsidRDefault="00BF68D0" w:rsidP="00E6132A">
      <w:pPr>
        <w:pStyle w:val="ListParagraph"/>
        <w:numPr>
          <w:ilvl w:val="0"/>
          <w:numId w:val="107"/>
        </w:numPr>
      </w:pPr>
      <w:r w:rsidRPr="007925F5">
        <w:t xml:space="preserve">      </w:t>
      </w:r>
      <w:r w:rsidR="005A1E51">
        <w:t xml:space="preserve">The House of Representatives is designed to be directly tied to the people through frequent elections. Frequent elections ensure that representatives remain accountable and </w:t>
      </w:r>
      <w:r w:rsidR="005A1E51" w:rsidRPr="00E6132A">
        <w:rPr>
          <w:b/>
          <w:bCs/>
        </w:rPr>
        <w:t>responsive to public interests.</w:t>
      </w:r>
    </w:p>
    <w:p w14:paraId="1936B603" w14:textId="63F7AF72" w:rsidR="005A1E51" w:rsidRDefault="005A1E51" w:rsidP="00E6132A">
      <w:pPr>
        <w:pStyle w:val="ListParagraph"/>
        <w:numPr>
          <w:ilvl w:val="0"/>
          <w:numId w:val="107"/>
        </w:numPr>
      </w:pPr>
      <w:permStart w:id="243737612" w:edGrp="everyone"/>
      <w:r w:rsidRPr="001B59F6">
        <w:rPr>
          <w:rStyle w:val="SubtleEmphasis"/>
        </w:rPr>
        <w:t>__</w:t>
      </w:r>
      <w:permEnd w:id="243737612"/>
      <w:r>
        <w:t xml:space="preserve"> </w:t>
      </w:r>
      <w:r w:rsidRPr="00E6132A">
        <w:rPr>
          <w:b/>
          <w:bCs/>
          <w:color w:val="833C0B" w:themeColor="accent2" w:themeShade="80"/>
        </w:rPr>
        <w:t>Notice</w:t>
      </w:r>
      <w:r>
        <w:t xml:space="preserve"> the ‘</w:t>
      </w:r>
      <w:r w:rsidRPr="00E6132A">
        <w:rPr>
          <w:i/>
        </w:rPr>
        <w:t>public interest</w:t>
      </w:r>
      <w:r>
        <w:t xml:space="preserve">,’ </w:t>
      </w:r>
      <w:r w:rsidRPr="00E6132A">
        <w:rPr>
          <w:b/>
          <w:bCs/>
        </w:rPr>
        <w:t xml:space="preserve">not the political </w:t>
      </w:r>
      <w:r w:rsidR="002F3216" w:rsidRPr="00E6132A">
        <w:rPr>
          <w:b/>
          <w:bCs/>
        </w:rPr>
        <w:t>party</w:t>
      </w:r>
      <w:r w:rsidRPr="00E6132A">
        <w:rPr>
          <w:b/>
          <w:bCs/>
        </w:rPr>
        <w:t xml:space="preserve"> interest</w:t>
      </w:r>
      <w:r>
        <w:t xml:space="preserve">. Each House member has a unique public interest in their district; political </w:t>
      </w:r>
      <w:r w:rsidR="002F3216">
        <w:t>parties</w:t>
      </w:r>
      <w:r>
        <w:t xml:space="preserve"> focus on their interests.</w:t>
      </w:r>
    </w:p>
    <w:p w14:paraId="1C3DA66D" w14:textId="73C3BAEA" w:rsidR="005A1E51" w:rsidRDefault="00BF68D0" w:rsidP="00E6132A">
      <w:pPr>
        <w:pStyle w:val="ListParagraph"/>
        <w:numPr>
          <w:ilvl w:val="0"/>
          <w:numId w:val="107"/>
        </w:numPr>
      </w:pPr>
      <w:r w:rsidRPr="007925F5">
        <w:t xml:space="preserve">      </w:t>
      </w:r>
      <w:r w:rsidR="005A1E51">
        <w:t xml:space="preserve">The two-year term strikes a balance between giving representatives time to learn their duties and maintaining </w:t>
      </w:r>
      <w:r w:rsidR="00C07557">
        <w:t>the people's control</w:t>
      </w:r>
      <w:r w:rsidR="005A1E51">
        <w:t xml:space="preserve">. A key goal is to create a government </w:t>
      </w:r>
      <w:r w:rsidR="00C07557" w:rsidRPr="00E6132A">
        <w:rPr>
          <w:b/>
          <w:bCs/>
        </w:rPr>
        <w:t>that depends solely on the peopl</w:t>
      </w:r>
      <w:r w:rsidR="005A1E51" w:rsidRPr="00E6132A">
        <w:rPr>
          <w:b/>
          <w:bCs/>
        </w:rPr>
        <w:t>e</w:t>
      </w:r>
      <w:r w:rsidR="005A1E51">
        <w:t>.</w:t>
      </w:r>
    </w:p>
    <w:p w14:paraId="042661B8" w14:textId="5429A61C" w:rsidR="005A1E51" w:rsidRDefault="005A1E51" w:rsidP="00E6132A">
      <w:pPr>
        <w:pStyle w:val="ListParagraph"/>
        <w:numPr>
          <w:ilvl w:val="0"/>
          <w:numId w:val="107"/>
        </w:numPr>
      </w:pPr>
      <w:permStart w:id="1466174883" w:edGrp="everyone"/>
      <w:r w:rsidRPr="001B59F6">
        <w:rPr>
          <w:rStyle w:val="SubtleEmphasis"/>
        </w:rPr>
        <w:t>__</w:t>
      </w:r>
      <w:permEnd w:id="1466174883"/>
      <w:r>
        <w:t xml:space="preserve"> </w:t>
      </w:r>
      <w:r w:rsidRPr="00E6132A">
        <w:rPr>
          <w:b/>
          <w:bCs/>
          <w:color w:val="833C0B" w:themeColor="accent2" w:themeShade="80"/>
        </w:rPr>
        <w:t>Notice</w:t>
      </w:r>
      <w:r>
        <w:t xml:space="preserve"> the ‘</w:t>
      </w:r>
      <w:r w:rsidRPr="00C07557">
        <w:t>people alone</w:t>
      </w:r>
      <w:r>
        <w:t xml:space="preserve">,’ </w:t>
      </w:r>
      <w:r w:rsidRPr="005A1E51">
        <w:t>not the ‘</w:t>
      </w:r>
      <w:r w:rsidRPr="00C07557">
        <w:t xml:space="preserve">people and their </w:t>
      </w:r>
      <w:r w:rsidR="002F3216" w:rsidRPr="00C07557">
        <w:t>party</w:t>
      </w:r>
      <w:r w:rsidRPr="00C07557">
        <w:t xml:space="preserve"> king</w:t>
      </w:r>
      <w:r>
        <w:t>.’</w:t>
      </w:r>
    </w:p>
    <w:p w14:paraId="4F7F7336" w14:textId="3CB91E61" w:rsidR="005A1E51" w:rsidRDefault="00BF68D0" w:rsidP="00E6132A">
      <w:pPr>
        <w:pStyle w:val="ListParagraph"/>
        <w:numPr>
          <w:ilvl w:val="0"/>
          <w:numId w:val="107"/>
        </w:numPr>
      </w:pPr>
      <w:r w:rsidRPr="007925F5">
        <w:t xml:space="preserve">      </w:t>
      </w:r>
      <w:r w:rsidR="005A1E51">
        <w:t xml:space="preserve">The right to vote is primarily defined by the </w:t>
      </w:r>
      <w:r w:rsidR="003F64A4">
        <w:t>states</w:t>
      </w:r>
      <w:r w:rsidR="005A1E51">
        <w:t xml:space="preserve">, allowing broad participation in line with state practices. Different state rules for voting reflect local circumstances but respect </w:t>
      </w:r>
      <w:r w:rsidR="005A1E51">
        <w:lastRenderedPageBreak/>
        <w:t>democratic principles.</w:t>
      </w:r>
    </w:p>
    <w:p w14:paraId="51C1809B" w14:textId="68D3970C" w:rsidR="005A1E51" w:rsidRDefault="005A1E51" w:rsidP="00E6132A">
      <w:pPr>
        <w:pStyle w:val="ListParagraph"/>
        <w:numPr>
          <w:ilvl w:val="0"/>
          <w:numId w:val="107"/>
        </w:numPr>
      </w:pPr>
      <w:r>
        <w:t xml:space="preserve"> </w:t>
      </w:r>
      <w:permStart w:id="1964274334" w:edGrp="everyone"/>
      <w:r w:rsidRPr="00380A91">
        <w:rPr>
          <w:rStyle w:val="SubtleEmphasis"/>
        </w:rPr>
        <w:t>__</w:t>
      </w:r>
      <w:permEnd w:id="1964274334"/>
      <w:r>
        <w:t xml:space="preserve"> </w:t>
      </w:r>
      <w:r w:rsidRPr="00E6132A">
        <w:rPr>
          <w:b/>
          <w:bCs/>
          <w:color w:val="833C0B" w:themeColor="accent2" w:themeShade="80"/>
        </w:rPr>
        <w:t>Broad</w:t>
      </w:r>
      <w:r>
        <w:t xml:space="preserve"> participation means across the different district</w:t>
      </w:r>
      <w:r w:rsidR="00C07557">
        <w:t>s'</w:t>
      </w:r>
      <w:r>
        <w:t xml:space="preserve"> issues, not the political </w:t>
      </w:r>
      <w:r w:rsidR="002F3216">
        <w:t>party</w:t>
      </w:r>
      <w:r>
        <w:t xml:space="preserve"> issues state-wide. Political </w:t>
      </w:r>
      <w:r w:rsidR="002F3216">
        <w:t>parties</w:t>
      </w:r>
      <w:r>
        <w:t xml:space="preserve"> become a voting bloc</w:t>
      </w:r>
      <w:r w:rsidR="00C07557">
        <w:t xml:space="preserve"> in the House to maximize party power, not to do what's</w:t>
      </w:r>
      <w:r>
        <w:t xml:space="preserve"> best for most WTP.</w:t>
      </w:r>
    </w:p>
    <w:p w14:paraId="2772E232" w14:textId="2DDB34F0" w:rsidR="005A1E51" w:rsidRDefault="00BF68D0" w:rsidP="00E6132A">
      <w:pPr>
        <w:pStyle w:val="ListParagraph"/>
        <w:numPr>
          <w:ilvl w:val="0"/>
          <w:numId w:val="107"/>
        </w:numPr>
      </w:pPr>
      <w:r w:rsidRPr="007925F5">
        <w:t xml:space="preserve">      </w:t>
      </w:r>
      <w:r w:rsidR="005A1E51">
        <w:t>Broad suffrage (right to vote) supports a free and representative government. Historical examples show that when rulers are frequently elected by the people, liberty is better preserved.</w:t>
      </w:r>
    </w:p>
    <w:p w14:paraId="0A2CFCC7" w14:textId="6D54F7D1" w:rsidR="005A1E51" w:rsidRDefault="005A1E51" w:rsidP="00E6132A">
      <w:pPr>
        <w:pStyle w:val="ListParagraph"/>
        <w:numPr>
          <w:ilvl w:val="0"/>
          <w:numId w:val="107"/>
        </w:numPr>
      </w:pPr>
      <w:permStart w:id="1695965786" w:edGrp="everyone"/>
      <w:r w:rsidRPr="00380A91">
        <w:rPr>
          <w:rStyle w:val="SubtleEmphasis"/>
        </w:rPr>
        <w:t>__</w:t>
      </w:r>
      <w:permEnd w:id="1695965786"/>
      <w:r>
        <w:t xml:space="preserve"> </w:t>
      </w:r>
      <w:r w:rsidRPr="00E6132A">
        <w:rPr>
          <w:b/>
          <w:bCs/>
          <w:color w:val="833C0B" w:themeColor="accent2" w:themeShade="80"/>
        </w:rPr>
        <w:t>In</w:t>
      </w:r>
      <w:r>
        <w:t xml:space="preserve"> </w:t>
      </w:r>
      <w:r w:rsidRPr="00E6132A">
        <w:rPr>
          <w:b/>
          <w:bCs/>
          <w:color w:val="833C0B" w:themeColor="accent2" w:themeShade="80"/>
        </w:rPr>
        <w:t>1787</w:t>
      </w:r>
      <w:r>
        <w:t>, the world discriminated against many things, including slave</w:t>
      </w:r>
      <w:r w:rsidR="00C07557">
        <w:t>s,</w:t>
      </w:r>
      <w:r>
        <w:t xml:space="preserve"> races</w:t>
      </w:r>
      <w:r w:rsidR="00C07557">
        <w:t>,</w:t>
      </w:r>
      <w:r>
        <w:t xml:space="preserve"> and women. Compromises were made, or there would be no USA. That does not condemn our founding; it applauds it because it can fix </w:t>
      </w:r>
      <w:r w:rsidR="00C07557">
        <w:t>R</w:t>
      </w:r>
      <w:r>
        <w:t xml:space="preserve">ights </w:t>
      </w:r>
      <w:r w:rsidR="00C07557">
        <w:t>rather than tear</w:t>
      </w:r>
      <w:r>
        <w:t xml:space="preserve"> down the nation. </w:t>
      </w:r>
    </w:p>
    <w:p w14:paraId="27A3EC2D" w14:textId="242515C3" w:rsidR="005A1E51" w:rsidRDefault="005A1E51" w:rsidP="00E6132A">
      <w:pPr>
        <w:pStyle w:val="ListParagraph"/>
        <w:numPr>
          <w:ilvl w:val="0"/>
          <w:numId w:val="107"/>
        </w:numPr>
      </w:pPr>
      <w:permStart w:id="135751866" w:edGrp="everyone"/>
      <w:r w:rsidRPr="00380A91">
        <w:rPr>
          <w:rStyle w:val="SubtleEmphasis"/>
        </w:rPr>
        <w:t>__</w:t>
      </w:r>
      <w:permEnd w:id="135751866"/>
      <w:r>
        <w:t xml:space="preserve"> </w:t>
      </w:r>
      <w:r w:rsidRPr="00BF68D0">
        <w:t>WTP will</w:t>
      </w:r>
      <w:r w:rsidRPr="00E6132A">
        <w:rPr>
          <w:color w:val="833C0B" w:themeColor="accent2" w:themeShade="80"/>
        </w:rPr>
        <w:t xml:space="preserve"> </w:t>
      </w:r>
      <w:r>
        <w:t xml:space="preserve">never know how our USA would have handled slavery had there been no political </w:t>
      </w:r>
      <w:r w:rsidR="002F3216">
        <w:t>parties</w:t>
      </w:r>
      <w:r>
        <w:t xml:space="preserve"> involved. We want to think WTP would have handled it peacefully, and in 2026, WTP will have an opportunity to reset our USA back to WTP, </w:t>
      </w:r>
      <w:r w:rsidR="00C07557">
        <w:t>with our representatives, and have</w:t>
      </w:r>
      <w:r>
        <w:t xml:space="preserve"> the major problems solved.</w:t>
      </w:r>
    </w:p>
    <w:p w14:paraId="21EE8B51" w14:textId="7BE4D1BE" w:rsidR="005A1E51" w:rsidRDefault="005A1E51" w:rsidP="00E6132A">
      <w:pPr>
        <w:pStyle w:val="ListParagraph"/>
        <w:numPr>
          <w:ilvl w:val="0"/>
          <w:numId w:val="107"/>
        </w:numPr>
      </w:pPr>
      <w:permStart w:id="2099002261" w:edGrp="everyone"/>
      <w:r w:rsidRPr="00380A91">
        <w:rPr>
          <w:rStyle w:val="SubtleEmphasis"/>
        </w:rPr>
        <w:t>__</w:t>
      </w:r>
      <w:permEnd w:id="2099002261"/>
      <w:r>
        <w:t xml:space="preserve"> </w:t>
      </w:r>
      <w:r w:rsidRPr="00BF68D0">
        <w:t>The ‘slave race’</w:t>
      </w:r>
      <w:r w:rsidRPr="00E6132A">
        <w:rPr>
          <w:color w:val="833C0B" w:themeColor="accent2" w:themeShade="80"/>
        </w:rPr>
        <w:t xml:space="preserve"> </w:t>
      </w:r>
      <w:r>
        <w:t xml:space="preserve">issue was solved legally with 14A and 15A, and 19A fixed the women’s suffrage issue. However, the </w:t>
      </w:r>
      <w:r w:rsidRPr="00E6132A">
        <w:rPr>
          <w:b/>
          <w:bCs/>
        </w:rPr>
        <w:t>1964 Civil Rights Act</w:t>
      </w:r>
      <w:r>
        <w:t xml:space="preserve"> is still a ‘</w:t>
      </w:r>
      <w:r w:rsidRPr="00E6132A">
        <w:rPr>
          <w:i/>
        </w:rPr>
        <w:t>privilege</w:t>
      </w:r>
      <w:r>
        <w:t>,’ not a Right, and it would be good to fix that by 2028.</w:t>
      </w:r>
    </w:p>
    <w:p w14:paraId="5D4E5A64" w14:textId="4BCEA6E6" w:rsidR="005A1E51" w:rsidRDefault="005A1E51" w:rsidP="00E6132A">
      <w:pPr>
        <w:pStyle w:val="ListParagraph"/>
        <w:numPr>
          <w:ilvl w:val="0"/>
          <w:numId w:val="107"/>
        </w:numPr>
      </w:pPr>
      <w:permStart w:id="644437715" w:edGrp="everyone"/>
      <w:r w:rsidRPr="00380A91">
        <w:rPr>
          <w:rStyle w:val="SubtleEmphasis"/>
        </w:rPr>
        <w:t>__</w:t>
      </w:r>
      <w:permEnd w:id="644437715"/>
      <w:r>
        <w:t xml:space="preserve"> </w:t>
      </w:r>
      <w:r w:rsidRPr="00BF68D0">
        <w:t>There are</w:t>
      </w:r>
      <w:r w:rsidRPr="00E6132A">
        <w:rPr>
          <w:color w:val="833C0B" w:themeColor="accent2" w:themeShade="80"/>
        </w:rPr>
        <w:t xml:space="preserve"> </w:t>
      </w:r>
      <w:r>
        <w:t xml:space="preserve">other important Amendments in discussion, and this is our time to fix them all by 2028 without political </w:t>
      </w:r>
      <w:r w:rsidR="002F3216">
        <w:t>party</w:t>
      </w:r>
      <w:r>
        <w:t xml:space="preserve"> interference, just WTP.</w:t>
      </w:r>
    </w:p>
    <w:p w14:paraId="07E29343" w14:textId="059C5DC8" w:rsidR="005A1E51" w:rsidRDefault="005A1E51" w:rsidP="00E6132A">
      <w:pPr>
        <w:pStyle w:val="ListParagraph"/>
        <w:numPr>
          <w:ilvl w:val="0"/>
          <w:numId w:val="107"/>
        </w:numPr>
      </w:pPr>
      <w:permStart w:id="1232878517" w:edGrp="everyone"/>
      <w:r w:rsidRPr="00380A91">
        <w:rPr>
          <w:rStyle w:val="SubtleEmphasis"/>
        </w:rPr>
        <w:t>__</w:t>
      </w:r>
      <w:permEnd w:id="1232878517"/>
      <w:r>
        <w:t xml:space="preserve"> </w:t>
      </w:r>
      <w:r w:rsidRPr="00E6132A">
        <w:rPr>
          <w:b/>
          <w:bCs/>
          <w:color w:val="833C0B" w:themeColor="accent2" w:themeShade="80"/>
        </w:rPr>
        <w:t>I have</w:t>
      </w:r>
      <w:r w:rsidRPr="00E6132A">
        <w:rPr>
          <w:color w:val="833C0B" w:themeColor="accent2" w:themeShade="80"/>
        </w:rPr>
        <w:t xml:space="preserve"> </w:t>
      </w:r>
      <w:r w:rsidRPr="00CD2E5C">
        <w:t xml:space="preserve">read </w:t>
      </w:r>
      <w:r w:rsidRPr="005A1E51">
        <w:t>Federalist 52</w:t>
      </w:r>
      <w:r w:rsidRPr="00CD2E5C">
        <w:t>.</w:t>
      </w:r>
    </w:p>
    <w:p w14:paraId="4208493C" w14:textId="77777777" w:rsidR="00865C82" w:rsidRPr="00865C82" w:rsidRDefault="00865C82" w:rsidP="00AD5944"/>
    <w:p w14:paraId="66C37C78" w14:textId="77777777" w:rsidR="005A1E51" w:rsidRDefault="005A1E51" w:rsidP="00E6132A">
      <w:pPr>
        <w:pStyle w:val="ListParagraph"/>
        <w:numPr>
          <w:ilvl w:val="0"/>
          <w:numId w:val="107"/>
        </w:numPr>
      </w:pPr>
      <w:r w:rsidRPr="00E6132A">
        <w:rPr>
          <w:b/>
          <w:bCs/>
        </w:rPr>
        <w:t xml:space="preserve"> FEDERALIST No. 53 – </w:t>
      </w:r>
      <w:r>
        <w:t>Term Lengths in the House</w:t>
      </w:r>
    </w:p>
    <w:p w14:paraId="710CBF45" w14:textId="583124AA" w:rsidR="005A1E51" w:rsidRDefault="005A1E51" w:rsidP="00E6132A">
      <w:pPr>
        <w:pStyle w:val="ListParagraph"/>
        <w:numPr>
          <w:ilvl w:val="0"/>
          <w:numId w:val="107"/>
        </w:numPr>
      </w:pPr>
      <w:r w:rsidRPr="00E6132A">
        <w:rPr>
          <w:b/>
          <w:bCs/>
        </w:rPr>
        <w:t xml:space="preserve"> Topic</w:t>
      </w:r>
      <w:r>
        <w:t>: Two-year terms allow competence and accountability</w:t>
      </w:r>
    </w:p>
    <w:p w14:paraId="7693D5B3" w14:textId="72CB58C9" w:rsidR="005A1E51" w:rsidRDefault="00BF68D0" w:rsidP="00E6132A">
      <w:pPr>
        <w:pStyle w:val="ListParagraph"/>
        <w:numPr>
          <w:ilvl w:val="0"/>
          <w:numId w:val="107"/>
        </w:numPr>
      </w:pPr>
      <w:r w:rsidRPr="007925F5">
        <w:t xml:space="preserve">      </w:t>
      </w:r>
      <w:r w:rsidR="005A1E51" w:rsidRPr="00E6132A">
        <w:rPr>
          <w:b/>
          <w:bCs/>
        </w:rPr>
        <w:t xml:space="preserve">F53 </w:t>
      </w:r>
      <w:r w:rsidR="005A1E51">
        <w:t>is straightforward.</w:t>
      </w:r>
    </w:p>
    <w:p w14:paraId="1535270E" w14:textId="22C67927" w:rsidR="005A1E51" w:rsidRDefault="005A1E51" w:rsidP="00E6132A">
      <w:pPr>
        <w:pStyle w:val="ListParagraph"/>
        <w:numPr>
          <w:ilvl w:val="0"/>
          <w:numId w:val="107"/>
        </w:numPr>
      </w:pPr>
      <w:permStart w:id="493713336" w:edGrp="everyone"/>
      <w:r w:rsidRPr="00380A91">
        <w:rPr>
          <w:rStyle w:val="SubtleEmphasis"/>
        </w:rPr>
        <w:t>__</w:t>
      </w:r>
      <w:permEnd w:id="493713336"/>
      <w:r>
        <w:t xml:space="preserve"> </w:t>
      </w:r>
      <w:r w:rsidRPr="00E6132A">
        <w:rPr>
          <w:b/>
          <w:bCs/>
          <w:color w:val="833C0B" w:themeColor="accent2" w:themeShade="80"/>
        </w:rPr>
        <w:t>I have</w:t>
      </w:r>
      <w:r w:rsidRPr="00E6132A">
        <w:rPr>
          <w:color w:val="833C0B" w:themeColor="accent2" w:themeShade="80"/>
        </w:rPr>
        <w:t xml:space="preserve"> </w:t>
      </w:r>
      <w:r w:rsidRPr="00CD2E5C">
        <w:t xml:space="preserve">read </w:t>
      </w:r>
      <w:r w:rsidRPr="005A1E51">
        <w:t>Federalist 53</w:t>
      </w:r>
      <w:r w:rsidRPr="00CD2E5C">
        <w:t>.</w:t>
      </w:r>
    </w:p>
    <w:p w14:paraId="4CBDAA24" w14:textId="77777777" w:rsidR="00865C82" w:rsidRPr="00865C82" w:rsidRDefault="00865C82" w:rsidP="00AD5944"/>
    <w:p w14:paraId="7517FA6B" w14:textId="478E1C88" w:rsidR="005A1E51" w:rsidRDefault="00BF68D0" w:rsidP="00E6132A">
      <w:pPr>
        <w:pStyle w:val="ListParagraph"/>
        <w:numPr>
          <w:ilvl w:val="0"/>
          <w:numId w:val="107"/>
        </w:numPr>
      </w:pPr>
      <w:r w:rsidRPr="007925F5">
        <w:t xml:space="preserve">      </w:t>
      </w:r>
      <w:r w:rsidR="005A1E51" w:rsidRPr="00E6132A">
        <w:rPr>
          <w:b/>
          <w:bCs/>
        </w:rPr>
        <w:t xml:space="preserve">FEDERALIST No. 54 – </w:t>
      </w:r>
      <w:r w:rsidR="005A1E51">
        <w:t>Apportionment and the Three-Fifths Compromise</w:t>
      </w:r>
    </w:p>
    <w:p w14:paraId="0BB6916C" w14:textId="61EB7067" w:rsidR="005A1E51" w:rsidRDefault="00BF68D0" w:rsidP="00E6132A">
      <w:pPr>
        <w:pStyle w:val="ListParagraph"/>
        <w:numPr>
          <w:ilvl w:val="0"/>
          <w:numId w:val="107"/>
        </w:numPr>
      </w:pPr>
      <w:r w:rsidRPr="007925F5">
        <w:t xml:space="preserve">      </w:t>
      </w:r>
      <w:r w:rsidR="005A1E51" w:rsidRPr="00E6132A">
        <w:rPr>
          <w:b/>
          <w:bCs/>
        </w:rPr>
        <w:t>Topic</w:t>
      </w:r>
      <w:r w:rsidR="005A1E51">
        <w:t>: Representation and taxation formula</w:t>
      </w:r>
    </w:p>
    <w:p w14:paraId="05C2A22D" w14:textId="6CC3935E" w:rsidR="005A1E51" w:rsidRDefault="00BF68D0" w:rsidP="00E6132A">
      <w:pPr>
        <w:pStyle w:val="ListParagraph"/>
        <w:numPr>
          <w:ilvl w:val="0"/>
          <w:numId w:val="107"/>
        </w:numPr>
      </w:pPr>
      <w:r w:rsidRPr="007925F5">
        <w:t xml:space="preserve">      </w:t>
      </w:r>
      <w:r w:rsidR="005A1E51">
        <w:t>Slaves were considered both persons and property under the law.</w:t>
      </w:r>
    </w:p>
    <w:p w14:paraId="00D11DBB" w14:textId="6D4B0E76" w:rsidR="005A1E51" w:rsidRDefault="00BF68D0" w:rsidP="00E6132A">
      <w:pPr>
        <w:pStyle w:val="ListParagraph"/>
        <w:numPr>
          <w:ilvl w:val="0"/>
          <w:numId w:val="107"/>
        </w:numPr>
      </w:pPr>
      <w:r w:rsidRPr="007925F5">
        <w:t xml:space="preserve">      </w:t>
      </w:r>
      <w:r w:rsidR="005A1E51">
        <w:t>The Constitution’s compromise (three-fifths rule) reflects this dual legal status.</w:t>
      </w:r>
    </w:p>
    <w:p w14:paraId="2D416FF7" w14:textId="2A5FA428" w:rsidR="005A1E51" w:rsidRDefault="00BF68D0" w:rsidP="00E6132A">
      <w:pPr>
        <w:pStyle w:val="ListParagraph"/>
        <w:numPr>
          <w:ilvl w:val="0"/>
          <w:numId w:val="107"/>
        </w:numPr>
      </w:pPr>
      <w:r w:rsidRPr="007925F5">
        <w:t xml:space="preserve">      </w:t>
      </w:r>
      <w:r w:rsidR="005A1E51">
        <w:t>Counting slaves fully or not at all would be unfair to either North or South.</w:t>
      </w:r>
    </w:p>
    <w:p w14:paraId="0BB75ED6" w14:textId="7A184B37" w:rsidR="005A1E51" w:rsidRDefault="00BF68D0" w:rsidP="00E6132A">
      <w:pPr>
        <w:pStyle w:val="ListParagraph"/>
        <w:numPr>
          <w:ilvl w:val="0"/>
          <w:numId w:val="107"/>
        </w:numPr>
      </w:pPr>
      <w:r w:rsidRPr="007925F5">
        <w:t xml:space="preserve">      </w:t>
      </w:r>
      <w:r w:rsidR="005A1E51">
        <w:t>Practical compromise ensures fairness in both taxation and representation.</w:t>
      </w:r>
    </w:p>
    <w:p w14:paraId="6631D70D" w14:textId="59910FE8" w:rsidR="005A1E51" w:rsidRDefault="00BF68D0" w:rsidP="00E6132A">
      <w:pPr>
        <w:pStyle w:val="ListParagraph"/>
        <w:numPr>
          <w:ilvl w:val="0"/>
          <w:numId w:val="107"/>
        </w:numPr>
      </w:pPr>
      <w:r w:rsidRPr="007925F5">
        <w:t xml:space="preserve">      </w:t>
      </w:r>
      <w:r w:rsidR="005A1E51">
        <w:t>Political necessity made compromise essential for union and stability.</w:t>
      </w:r>
    </w:p>
    <w:p w14:paraId="2D9A1FFF" w14:textId="77777777" w:rsidR="005A1E51" w:rsidRDefault="005A1E51" w:rsidP="00E6132A">
      <w:pPr>
        <w:pStyle w:val="ListParagraph"/>
        <w:numPr>
          <w:ilvl w:val="0"/>
          <w:numId w:val="107"/>
        </w:numPr>
      </w:pPr>
      <w:permStart w:id="2058160474" w:edGrp="everyone"/>
      <w:r w:rsidRPr="00380A91">
        <w:rPr>
          <w:rStyle w:val="SubtleEmphasis"/>
        </w:rPr>
        <w:t>__</w:t>
      </w:r>
      <w:permEnd w:id="2058160474"/>
      <w:r>
        <w:t xml:space="preserve"> </w:t>
      </w:r>
      <w:r w:rsidRPr="00E6132A">
        <w:rPr>
          <w:b/>
          <w:bCs/>
          <w:color w:val="833C0B" w:themeColor="accent2" w:themeShade="80"/>
        </w:rPr>
        <w:t>This was</w:t>
      </w:r>
      <w:r w:rsidRPr="00E6132A">
        <w:rPr>
          <w:color w:val="833C0B" w:themeColor="accent2" w:themeShade="80"/>
        </w:rPr>
        <w:t xml:space="preserve"> </w:t>
      </w:r>
      <w:r>
        <w:t xml:space="preserve">a unique situation designed to save the nation. The statute of limitations for the grievances ended 150 years ago. </w:t>
      </w:r>
    </w:p>
    <w:p w14:paraId="0CCA380E" w14:textId="77777777" w:rsidR="005A1E51" w:rsidRDefault="005A1E51" w:rsidP="00E6132A">
      <w:pPr>
        <w:pStyle w:val="ListParagraph"/>
        <w:numPr>
          <w:ilvl w:val="0"/>
          <w:numId w:val="107"/>
        </w:numPr>
      </w:pPr>
      <w:permStart w:id="676466866" w:edGrp="everyone"/>
      <w:r w:rsidRPr="00380A91">
        <w:rPr>
          <w:rStyle w:val="SubtleEmphasis"/>
        </w:rPr>
        <w:t>__</w:t>
      </w:r>
      <w:permEnd w:id="676466866"/>
      <w:r>
        <w:t xml:space="preserve"> </w:t>
      </w:r>
      <w:r w:rsidRPr="00BF68D0">
        <w:t>The election</w:t>
      </w:r>
      <w:r w:rsidRPr="00E6132A">
        <w:rPr>
          <w:color w:val="833C0B" w:themeColor="accent2" w:themeShade="80"/>
        </w:rPr>
        <w:t xml:space="preserve"> </w:t>
      </w:r>
      <w:r>
        <w:t xml:space="preserve">of a Black POTUS proved the end of discrimination except for a few remnants. </w:t>
      </w:r>
    </w:p>
    <w:p w14:paraId="0AD1CC5F" w14:textId="6ED9319D" w:rsidR="005A1E51" w:rsidRDefault="005A1E51" w:rsidP="00E6132A">
      <w:pPr>
        <w:pStyle w:val="ListParagraph"/>
        <w:numPr>
          <w:ilvl w:val="0"/>
          <w:numId w:val="107"/>
        </w:numPr>
      </w:pPr>
      <w:permStart w:id="269486520" w:edGrp="everyone"/>
      <w:r w:rsidRPr="00380A91">
        <w:rPr>
          <w:rStyle w:val="SubtleEmphasis"/>
        </w:rPr>
        <w:t>__</w:t>
      </w:r>
      <w:permEnd w:id="269486520"/>
      <w:r>
        <w:t xml:space="preserve"> </w:t>
      </w:r>
      <w:r w:rsidRPr="00BF68D0">
        <w:t>The Blue</w:t>
      </w:r>
      <w:r>
        <w:t xml:space="preserve"> </w:t>
      </w:r>
      <w:r w:rsidR="002F3216">
        <w:t>Party</w:t>
      </w:r>
      <w:r>
        <w:t xml:space="preserve"> brought it back because they needed the political weapon. However, they had to invent a new form and stage incidents because they could not find real racism in WTP.</w:t>
      </w:r>
    </w:p>
    <w:p w14:paraId="177C174B" w14:textId="52EBA78F" w:rsidR="005A1E51" w:rsidRDefault="005A1E51" w:rsidP="00E6132A">
      <w:pPr>
        <w:pStyle w:val="ListParagraph"/>
        <w:numPr>
          <w:ilvl w:val="0"/>
          <w:numId w:val="107"/>
        </w:numPr>
      </w:pPr>
      <w:permStart w:id="1005538890" w:edGrp="everyone"/>
      <w:r w:rsidRPr="00380A91">
        <w:rPr>
          <w:rStyle w:val="SubtleEmphasis"/>
        </w:rPr>
        <w:lastRenderedPageBreak/>
        <w:t>__</w:t>
      </w:r>
      <w:permEnd w:id="1005538890"/>
      <w:r>
        <w:t xml:space="preserve"> </w:t>
      </w:r>
      <w:r w:rsidRPr="00BF68D0">
        <w:t>The Blue</w:t>
      </w:r>
      <w:r w:rsidRPr="00E6132A">
        <w:rPr>
          <w:color w:val="833C0B" w:themeColor="accent2" w:themeShade="80"/>
        </w:rPr>
        <w:t xml:space="preserve"> </w:t>
      </w:r>
      <w:r w:rsidR="002F3216">
        <w:t>Party</w:t>
      </w:r>
      <w:r>
        <w:t xml:space="preserve"> must pay dearly in 2026 and be put on the scrap heap of history.</w:t>
      </w:r>
    </w:p>
    <w:p w14:paraId="3B939DF1" w14:textId="1B3DEAEE" w:rsidR="005A1E51" w:rsidRDefault="005A1E51" w:rsidP="00E6132A">
      <w:pPr>
        <w:pStyle w:val="ListParagraph"/>
        <w:numPr>
          <w:ilvl w:val="0"/>
          <w:numId w:val="107"/>
        </w:numPr>
      </w:pPr>
      <w:permStart w:id="300552099" w:edGrp="everyone"/>
      <w:r w:rsidRPr="00380A91">
        <w:rPr>
          <w:rStyle w:val="SubtleEmphasis"/>
        </w:rPr>
        <w:t>__</w:t>
      </w:r>
      <w:permEnd w:id="300552099"/>
      <w:r>
        <w:t xml:space="preserve"> </w:t>
      </w:r>
      <w:r w:rsidRPr="00E6132A">
        <w:rPr>
          <w:b/>
          <w:bCs/>
          <w:color w:val="833C0B" w:themeColor="accent2" w:themeShade="80"/>
        </w:rPr>
        <w:t>I have</w:t>
      </w:r>
      <w:r w:rsidRPr="00E6132A">
        <w:rPr>
          <w:color w:val="833C0B" w:themeColor="accent2" w:themeShade="80"/>
        </w:rPr>
        <w:t xml:space="preserve"> </w:t>
      </w:r>
      <w:r w:rsidRPr="00CD2E5C">
        <w:t xml:space="preserve">read </w:t>
      </w:r>
      <w:r w:rsidRPr="005A1E51">
        <w:t>Federalist 54</w:t>
      </w:r>
      <w:r w:rsidRPr="00CD2E5C">
        <w:t>.</w:t>
      </w:r>
    </w:p>
    <w:p w14:paraId="0597301D" w14:textId="77777777" w:rsidR="00865C82" w:rsidRPr="00865C82" w:rsidRDefault="00865C82" w:rsidP="00AD5944"/>
    <w:p w14:paraId="291EE917" w14:textId="679C2117" w:rsidR="005A1E51" w:rsidRDefault="00BF68D0" w:rsidP="00E6132A">
      <w:pPr>
        <w:pStyle w:val="ListParagraph"/>
        <w:numPr>
          <w:ilvl w:val="0"/>
          <w:numId w:val="107"/>
        </w:numPr>
      </w:pPr>
      <w:r w:rsidRPr="007925F5">
        <w:t xml:space="preserve">      </w:t>
      </w:r>
      <w:r w:rsidR="005A1E51" w:rsidRPr="00E6132A">
        <w:rPr>
          <w:b/>
          <w:bCs/>
        </w:rPr>
        <w:t xml:space="preserve">FEDERALIST No. 55 – </w:t>
      </w:r>
      <w:r w:rsidR="005A1E51">
        <w:t>Size of the House of Representatives</w:t>
      </w:r>
    </w:p>
    <w:p w14:paraId="21E0ED3A" w14:textId="1C1A8839" w:rsidR="005A1E51" w:rsidRDefault="00BF68D0" w:rsidP="00E6132A">
      <w:pPr>
        <w:pStyle w:val="ListParagraph"/>
        <w:numPr>
          <w:ilvl w:val="0"/>
          <w:numId w:val="107"/>
        </w:numPr>
      </w:pPr>
      <w:r w:rsidRPr="007925F5">
        <w:t xml:space="preserve">      </w:t>
      </w:r>
      <w:r w:rsidR="005A1E51" w:rsidRPr="00E6132A">
        <w:rPr>
          <w:b/>
          <w:bCs/>
        </w:rPr>
        <w:t>Topic</w:t>
      </w:r>
      <w:r w:rsidR="005A1E51">
        <w:t>: Small initial size is safe and will grow</w:t>
      </w:r>
    </w:p>
    <w:p w14:paraId="6C5D4713" w14:textId="37D4AF67" w:rsidR="005A1E51" w:rsidRDefault="00BF68D0" w:rsidP="00E6132A">
      <w:pPr>
        <w:pStyle w:val="ListParagraph"/>
        <w:numPr>
          <w:ilvl w:val="0"/>
          <w:numId w:val="107"/>
        </w:numPr>
      </w:pPr>
      <w:r w:rsidRPr="007925F5">
        <w:t xml:space="preserve">      </w:t>
      </w:r>
      <w:r w:rsidR="005A1E51">
        <w:t>Critics argue the House is too small to be truly representative.</w:t>
      </w:r>
    </w:p>
    <w:p w14:paraId="31B1FC34" w14:textId="128EEB39" w:rsidR="005A1E51" w:rsidRDefault="00BF68D0" w:rsidP="00E6132A">
      <w:pPr>
        <w:pStyle w:val="ListParagraph"/>
        <w:numPr>
          <w:ilvl w:val="0"/>
          <w:numId w:val="107"/>
        </w:numPr>
      </w:pPr>
      <w:r w:rsidRPr="007925F5">
        <w:t xml:space="preserve">      </w:t>
      </w:r>
      <w:r w:rsidR="005A1E51">
        <w:t>A small body can still be effective and trustworthy.</w:t>
      </w:r>
    </w:p>
    <w:p w14:paraId="46406BEE" w14:textId="0358E9E3" w:rsidR="005A1E51" w:rsidRDefault="00BF68D0" w:rsidP="00E6132A">
      <w:pPr>
        <w:pStyle w:val="ListParagraph"/>
        <w:numPr>
          <w:ilvl w:val="0"/>
          <w:numId w:val="107"/>
        </w:numPr>
      </w:pPr>
      <w:r w:rsidRPr="007925F5">
        <w:t xml:space="preserve">      </w:t>
      </w:r>
      <w:r w:rsidR="005A1E51">
        <w:t xml:space="preserve">Virtue, not just numbers, protects </w:t>
      </w:r>
      <w:r w:rsidR="005A1E51" w:rsidRPr="00E6132A">
        <w:rPr>
          <w:i/>
        </w:rPr>
        <w:t>Liberty</w:t>
      </w:r>
      <w:r w:rsidR="005A1E51">
        <w:t>.</w:t>
      </w:r>
    </w:p>
    <w:p w14:paraId="327BEECD" w14:textId="0899FF09" w:rsidR="00AA4BC4" w:rsidRDefault="00BF68D0" w:rsidP="00E6132A">
      <w:pPr>
        <w:pStyle w:val="ListParagraph"/>
        <w:numPr>
          <w:ilvl w:val="0"/>
          <w:numId w:val="107"/>
        </w:numPr>
      </w:pPr>
      <w:r w:rsidRPr="007925F5">
        <w:t xml:space="preserve">      </w:t>
      </w:r>
      <w:r w:rsidR="005A1E51">
        <w:t>The system’s checks and balances guard against abuses.</w:t>
      </w:r>
    </w:p>
    <w:p w14:paraId="19691E41" w14:textId="328C407F" w:rsidR="005A1E51" w:rsidRDefault="005A1E51" w:rsidP="00E6132A">
      <w:pPr>
        <w:pStyle w:val="ListParagraph"/>
        <w:numPr>
          <w:ilvl w:val="0"/>
          <w:numId w:val="107"/>
        </w:numPr>
      </w:pPr>
      <w:permStart w:id="573858189" w:edGrp="everyone"/>
      <w:r w:rsidRPr="00380A91">
        <w:rPr>
          <w:rStyle w:val="SubtleEmphasis"/>
        </w:rPr>
        <w:t>__</w:t>
      </w:r>
      <w:permEnd w:id="573858189"/>
      <w:r>
        <w:t xml:space="preserve"> </w:t>
      </w:r>
      <w:r w:rsidRPr="00E6132A">
        <w:rPr>
          <w:b/>
          <w:bCs/>
          <w:color w:val="833C0B" w:themeColor="accent2" w:themeShade="80"/>
        </w:rPr>
        <w:t>Notice</w:t>
      </w:r>
      <w:r>
        <w:t xml:space="preserve"> ‘ trustworthiness, virtue, and checks and balances. Political </w:t>
      </w:r>
      <w:r w:rsidR="002F3216">
        <w:t>parties</w:t>
      </w:r>
      <w:r>
        <w:t xml:space="preserve"> destroyed it all in our representatives.</w:t>
      </w:r>
    </w:p>
    <w:p w14:paraId="3A242E61" w14:textId="2BFA89B1" w:rsidR="005A1E51" w:rsidRDefault="005A1E51" w:rsidP="00E6132A">
      <w:pPr>
        <w:pStyle w:val="ListParagraph"/>
        <w:numPr>
          <w:ilvl w:val="0"/>
          <w:numId w:val="107"/>
        </w:numPr>
      </w:pPr>
      <w:permStart w:id="223247745" w:edGrp="everyone"/>
      <w:r w:rsidRPr="00380A91">
        <w:rPr>
          <w:rStyle w:val="SubtleEmphasis"/>
        </w:rPr>
        <w:t>__</w:t>
      </w:r>
      <w:permEnd w:id="223247745"/>
      <w:r>
        <w:t xml:space="preserve"> </w:t>
      </w:r>
      <w:r w:rsidRPr="00E6132A">
        <w:rPr>
          <w:b/>
          <w:bCs/>
          <w:color w:val="833C0B" w:themeColor="accent2" w:themeShade="80"/>
        </w:rPr>
        <w:t>I have</w:t>
      </w:r>
      <w:r w:rsidRPr="00E6132A">
        <w:rPr>
          <w:color w:val="833C0B" w:themeColor="accent2" w:themeShade="80"/>
        </w:rPr>
        <w:t xml:space="preserve"> </w:t>
      </w:r>
      <w:r w:rsidRPr="00CD2E5C">
        <w:t xml:space="preserve">read </w:t>
      </w:r>
      <w:r w:rsidRPr="005A1E51">
        <w:t>Federalist 55</w:t>
      </w:r>
      <w:r w:rsidRPr="00CD2E5C">
        <w:t>.</w:t>
      </w:r>
    </w:p>
    <w:p w14:paraId="4EE6A8B6" w14:textId="77777777" w:rsidR="00865C82" w:rsidRPr="00865C82" w:rsidRDefault="00865C82" w:rsidP="00AD5944"/>
    <w:p w14:paraId="1D14B24F" w14:textId="35BFA083" w:rsidR="005A1E51" w:rsidRDefault="00BF68D0" w:rsidP="00E6132A">
      <w:pPr>
        <w:pStyle w:val="ListParagraph"/>
        <w:numPr>
          <w:ilvl w:val="0"/>
          <w:numId w:val="107"/>
        </w:numPr>
      </w:pPr>
      <w:r w:rsidRPr="007925F5">
        <w:t xml:space="preserve">      </w:t>
      </w:r>
      <w:r w:rsidR="005A1E51" w:rsidRPr="00E6132A">
        <w:rPr>
          <w:b/>
          <w:bCs/>
        </w:rPr>
        <w:t xml:space="preserve">FEDERALIST No. 56 – </w:t>
      </w:r>
      <w:r w:rsidR="005A1E51">
        <w:t>Knowledge Required in the House</w:t>
      </w:r>
    </w:p>
    <w:p w14:paraId="1C4B83C3" w14:textId="5292F5B9" w:rsidR="005A1E51" w:rsidRDefault="00BF68D0" w:rsidP="00E6132A">
      <w:pPr>
        <w:pStyle w:val="ListParagraph"/>
        <w:numPr>
          <w:ilvl w:val="0"/>
          <w:numId w:val="107"/>
        </w:numPr>
      </w:pPr>
      <w:r w:rsidRPr="007925F5">
        <w:t xml:space="preserve">      </w:t>
      </w:r>
      <w:r w:rsidR="005A1E51" w:rsidRPr="00E6132A">
        <w:rPr>
          <w:b/>
          <w:bCs/>
        </w:rPr>
        <w:t>Topic</w:t>
      </w:r>
      <w:r w:rsidR="005A1E51">
        <w:t>: Representatives will be informed enough to govern</w:t>
      </w:r>
    </w:p>
    <w:p w14:paraId="13720CFE" w14:textId="1CE46D6A" w:rsidR="005A1E51" w:rsidRDefault="00BF68D0" w:rsidP="00E6132A">
      <w:pPr>
        <w:pStyle w:val="ListParagraph"/>
        <w:numPr>
          <w:ilvl w:val="0"/>
          <w:numId w:val="107"/>
        </w:numPr>
      </w:pPr>
      <w:r w:rsidRPr="007925F5">
        <w:t xml:space="preserve">      </w:t>
      </w:r>
      <w:r w:rsidR="005A1E51">
        <w:t>Critics claim representatives won't know enough about local issues; only national issues, not every local concern, are their responsibility.</w:t>
      </w:r>
    </w:p>
    <w:p w14:paraId="3ECD2437" w14:textId="3C5ABC53" w:rsidR="005A1E51" w:rsidRDefault="005A1E51" w:rsidP="00E6132A">
      <w:pPr>
        <w:pStyle w:val="ListParagraph"/>
        <w:numPr>
          <w:ilvl w:val="0"/>
          <w:numId w:val="107"/>
        </w:numPr>
      </w:pPr>
      <w:permStart w:id="590701485" w:edGrp="everyone"/>
      <w:r w:rsidRPr="00380A91">
        <w:rPr>
          <w:rStyle w:val="SubtleEmphasis"/>
        </w:rPr>
        <w:t>__</w:t>
      </w:r>
      <w:permEnd w:id="590701485"/>
      <w:r>
        <w:t xml:space="preserve"> ‘</w:t>
      </w:r>
      <w:r w:rsidRPr="00E6132A">
        <w:rPr>
          <w:b/>
          <w:bCs/>
          <w:i/>
          <w:color w:val="833C0B" w:themeColor="accent2" w:themeShade="80"/>
        </w:rPr>
        <w:t>National issues’</w:t>
      </w:r>
      <w:r w:rsidRPr="00E6132A">
        <w:rPr>
          <w:color w:val="833C0B" w:themeColor="accent2" w:themeShade="80"/>
        </w:rPr>
        <w:t xml:space="preserve"> </w:t>
      </w:r>
      <w:r>
        <w:t xml:space="preserve">implies issues in every state, not every state issue being ruled by the federal government. </w:t>
      </w:r>
    </w:p>
    <w:p w14:paraId="0C473C29" w14:textId="5299ECC1" w:rsidR="005A1E51" w:rsidRDefault="005A1E51" w:rsidP="00E6132A">
      <w:pPr>
        <w:pStyle w:val="ListParagraph"/>
        <w:numPr>
          <w:ilvl w:val="0"/>
          <w:numId w:val="107"/>
        </w:numPr>
      </w:pPr>
      <w:permStart w:id="305410157" w:edGrp="everyone"/>
      <w:r w:rsidRPr="00380A91">
        <w:rPr>
          <w:rStyle w:val="SubtleEmphasis"/>
        </w:rPr>
        <w:t>__</w:t>
      </w:r>
      <w:permEnd w:id="305410157"/>
      <w:r>
        <w:t xml:space="preserve"> </w:t>
      </w:r>
      <w:r w:rsidRPr="00E6132A">
        <w:rPr>
          <w:b/>
          <w:bCs/>
          <w:color w:val="833C0B" w:themeColor="accent2" w:themeShade="80"/>
        </w:rPr>
        <w:t xml:space="preserve">I have </w:t>
      </w:r>
      <w:r w:rsidRPr="00CD2E5C">
        <w:t xml:space="preserve">read </w:t>
      </w:r>
      <w:r w:rsidRPr="005A1E51">
        <w:t>Federalist 56</w:t>
      </w:r>
      <w:r w:rsidRPr="00CD2E5C">
        <w:t>.</w:t>
      </w:r>
    </w:p>
    <w:p w14:paraId="5C14ADBB" w14:textId="77777777" w:rsidR="00BF68D0" w:rsidRDefault="00BF68D0" w:rsidP="00AD5944"/>
    <w:p w14:paraId="23DBB754" w14:textId="2FEC8BC2" w:rsidR="005A1E51" w:rsidRDefault="00BF68D0" w:rsidP="00E6132A">
      <w:pPr>
        <w:pStyle w:val="ListParagraph"/>
        <w:numPr>
          <w:ilvl w:val="0"/>
          <w:numId w:val="107"/>
        </w:numPr>
      </w:pPr>
      <w:r w:rsidRPr="007925F5">
        <w:t xml:space="preserve">      </w:t>
      </w:r>
      <w:r w:rsidR="005A1E51" w:rsidRPr="00E6132A">
        <w:rPr>
          <w:b/>
          <w:bCs/>
        </w:rPr>
        <w:t xml:space="preserve">FEDERALIST No. 57 – </w:t>
      </w:r>
      <w:r w:rsidR="005A1E51" w:rsidRPr="005A1E51">
        <w:t>Public Trust and House Representation</w:t>
      </w:r>
    </w:p>
    <w:p w14:paraId="3F14E177" w14:textId="27A31768" w:rsidR="005A1E51" w:rsidRDefault="00BF68D0" w:rsidP="00E6132A">
      <w:pPr>
        <w:pStyle w:val="ListParagraph"/>
        <w:numPr>
          <w:ilvl w:val="0"/>
          <w:numId w:val="107"/>
        </w:numPr>
      </w:pPr>
      <w:r w:rsidRPr="007925F5">
        <w:t xml:space="preserve">      </w:t>
      </w:r>
      <w:r w:rsidR="005A1E51" w:rsidRPr="00E6132A">
        <w:rPr>
          <w:b/>
          <w:bCs/>
        </w:rPr>
        <w:t>Topic</w:t>
      </w:r>
      <w:r w:rsidR="005A1E51">
        <w:t xml:space="preserve">: The </w:t>
      </w:r>
      <w:r w:rsidR="005A1E51" w:rsidRPr="005A1E51">
        <w:t>House will remain loyal to the people</w:t>
      </w:r>
    </w:p>
    <w:p w14:paraId="4E81E14D" w14:textId="590A14D3" w:rsidR="005A1E51" w:rsidRDefault="00BF68D0" w:rsidP="00E6132A">
      <w:pPr>
        <w:pStyle w:val="ListParagraph"/>
        <w:numPr>
          <w:ilvl w:val="0"/>
          <w:numId w:val="107"/>
        </w:numPr>
      </w:pPr>
      <w:r w:rsidRPr="007925F5">
        <w:t xml:space="preserve">      </w:t>
      </w:r>
      <w:r w:rsidR="005A1E51">
        <w:t>Representatives depend on the people for election and re-election. The people’s power to remove them ensures accountability.</w:t>
      </w:r>
    </w:p>
    <w:p w14:paraId="0B3CB9C0" w14:textId="5DC17188" w:rsidR="005A1E51" w:rsidRDefault="00BF68D0" w:rsidP="00E6132A">
      <w:pPr>
        <w:pStyle w:val="ListParagraph"/>
        <w:numPr>
          <w:ilvl w:val="0"/>
          <w:numId w:val="107"/>
        </w:numPr>
      </w:pPr>
      <w:r w:rsidRPr="007925F5">
        <w:t xml:space="preserve">      </w:t>
      </w:r>
      <w:r w:rsidR="005A1E51">
        <w:t>They are bound by gratitude, honor, and ambition to serve the people’s interests.</w:t>
      </w:r>
    </w:p>
    <w:p w14:paraId="2C8B43EC" w14:textId="3DC0AF1C" w:rsidR="005A1E51" w:rsidRDefault="00BF68D0" w:rsidP="00E6132A">
      <w:pPr>
        <w:pStyle w:val="ListParagraph"/>
        <w:numPr>
          <w:ilvl w:val="0"/>
          <w:numId w:val="107"/>
        </w:numPr>
      </w:pPr>
      <w:r w:rsidRPr="007925F5">
        <w:t xml:space="preserve">      </w:t>
      </w:r>
      <w:r w:rsidR="005A1E51">
        <w:t xml:space="preserve">Laws </w:t>
      </w:r>
      <w:r w:rsidR="00C07557">
        <w:t xml:space="preserve">that </w:t>
      </w:r>
      <w:r w:rsidR="005A1E51">
        <w:t>representatives pass also apply to themselves.</w:t>
      </w:r>
    </w:p>
    <w:p w14:paraId="01692747" w14:textId="44D3DB29" w:rsidR="005A1E51" w:rsidRDefault="005A1E51" w:rsidP="00E6132A">
      <w:pPr>
        <w:pStyle w:val="ListParagraph"/>
        <w:numPr>
          <w:ilvl w:val="0"/>
          <w:numId w:val="107"/>
        </w:numPr>
      </w:pPr>
      <w:permStart w:id="460793511" w:edGrp="everyone"/>
      <w:r w:rsidRPr="00380A91">
        <w:rPr>
          <w:rStyle w:val="SubtleEmphasis"/>
        </w:rPr>
        <w:t>__</w:t>
      </w:r>
      <w:permEnd w:id="460793511"/>
      <w:r>
        <w:t xml:space="preserve"> </w:t>
      </w:r>
      <w:r w:rsidRPr="00E6132A">
        <w:rPr>
          <w:b/>
          <w:bCs/>
          <w:color w:val="833C0B" w:themeColor="accent2" w:themeShade="80"/>
        </w:rPr>
        <w:t>Political</w:t>
      </w:r>
      <w:r>
        <w:t xml:space="preserve"> </w:t>
      </w:r>
      <w:r w:rsidR="002F3216">
        <w:t>party</w:t>
      </w:r>
      <w:r>
        <w:t xml:space="preserve"> power has destroyed the </w:t>
      </w:r>
      <w:r w:rsidR="00C07557">
        <w:t>T</w:t>
      </w:r>
      <w:r>
        <w:t>rut</w:t>
      </w:r>
      <w:r w:rsidR="00BF68D0">
        <w:t>h</w:t>
      </w:r>
      <w:r>
        <w:t xml:space="preserve"> of WTP today.</w:t>
      </w:r>
    </w:p>
    <w:p w14:paraId="57F59257" w14:textId="4BDE154C" w:rsidR="005A1E51" w:rsidRDefault="005A1E51" w:rsidP="00E6132A">
      <w:pPr>
        <w:pStyle w:val="ListParagraph"/>
        <w:numPr>
          <w:ilvl w:val="0"/>
          <w:numId w:val="107"/>
        </w:numPr>
      </w:pPr>
      <w:permStart w:id="1685652328" w:edGrp="everyone"/>
      <w:r w:rsidRPr="00380A91">
        <w:rPr>
          <w:rStyle w:val="SubtleEmphasis"/>
        </w:rPr>
        <w:t>__</w:t>
      </w:r>
      <w:permEnd w:id="1685652328"/>
      <w:r>
        <w:t xml:space="preserve"> </w:t>
      </w:r>
      <w:r w:rsidRPr="00E6132A">
        <w:rPr>
          <w:b/>
          <w:bCs/>
          <w:color w:val="833C0B" w:themeColor="accent2" w:themeShade="80"/>
        </w:rPr>
        <w:t>I have</w:t>
      </w:r>
      <w:r w:rsidRPr="00E6132A">
        <w:rPr>
          <w:color w:val="833C0B" w:themeColor="accent2" w:themeShade="80"/>
        </w:rPr>
        <w:t xml:space="preserve"> </w:t>
      </w:r>
      <w:r w:rsidRPr="00CD2E5C">
        <w:t xml:space="preserve">read </w:t>
      </w:r>
      <w:r w:rsidRPr="005A1E51">
        <w:t>Federalist 57</w:t>
      </w:r>
      <w:r w:rsidRPr="00CD2E5C">
        <w:t>.</w:t>
      </w:r>
    </w:p>
    <w:p w14:paraId="6D021BD0" w14:textId="77777777" w:rsidR="00865C82" w:rsidRPr="00865C82" w:rsidRDefault="00865C82" w:rsidP="00AD5944"/>
    <w:p w14:paraId="02FC04E7" w14:textId="14EE1EC1" w:rsidR="005A1E51" w:rsidRDefault="00BF68D0" w:rsidP="00E6132A">
      <w:pPr>
        <w:pStyle w:val="ListParagraph"/>
        <w:numPr>
          <w:ilvl w:val="0"/>
          <w:numId w:val="107"/>
        </w:numPr>
      </w:pPr>
      <w:r w:rsidRPr="007925F5">
        <w:t xml:space="preserve">      </w:t>
      </w:r>
      <w:r w:rsidR="005A1E51" w:rsidRPr="00E6132A">
        <w:rPr>
          <w:b/>
          <w:bCs/>
        </w:rPr>
        <w:t xml:space="preserve">FEDERALIST No. 58 – </w:t>
      </w:r>
      <w:r w:rsidR="005A1E51">
        <w:t>Number of Representatives</w:t>
      </w:r>
    </w:p>
    <w:p w14:paraId="1954B79C" w14:textId="462E0A0D" w:rsidR="005A1E51" w:rsidRDefault="00BF68D0" w:rsidP="00E6132A">
      <w:pPr>
        <w:pStyle w:val="ListParagraph"/>
        <w:numPr>
          <w:ilvl w:val="0"/>
          <w:numId w:val="107"/>
        </w:numPr>
      </w:pPr>
      <w:r w:rsidRPr="007925F5">
        <w:t xml:space="preserve">      </w:t>
      </w:r>
      <w:r w:rsidR="005A1E51" w:rsidRPr="00E6132A">
        <w:rPr>
          <w:b/>
          <w:bCs/>
        </w:rPr>
        <w:t>Topic</w:t>
      </w:r>
      <w:r w:rsidR="005A1E51">
        <w:t xml:space="preserve">: </w:t>
      </w:r>
      <w:r w:rsidR="005A1E51" w:rsidRPr="005A1E51">
        <w:t>Growth of the House is built into the Constitution</w:t>
      </w:r>
    </w:p>
    <w:p w14:paraId="6ED6BD6A" w14:textId="3E8F7D4F" w:rsidR="005A1E51" w:rsidRDefault="00BF68D0" w:rsidP="00E6132A">
      <w:pPr>
        <w:pStyle w:val="ListParagraph"/>
        <w:numPr>
          <w:ilvl w:val="0"/>
          <w:numId w:val="107"/>
        </w:numPr>
      </w:pPr>
      <w:r w:rsidRPr="007925F5">
        <w:t xml:space="preserve">      </w:t>
      </w:r>
      <w:r w:rsidR="005A1E51">
        <w:t xml:space="preserve">Critics fear larger </w:t>
      </w:r>
      <w:r w:rsidR="003F64A4">
        <w:t>states</w:t>
      </w:r>
      <w:r w:rsidR="005A1E51">
        <w:t xml:space="preserve"> will dominate smaller ones.</w:t>
      </w:r>
    </w:p>
    <w:p w14:paraId="51A6133E" w14:textId="340EE23D" w:rsidR="005A1E51" w:rsidRDefault="00BF68D0" w:rsidP="00E6132A">
      <w:pPr>
        <w:pStyle w:val="ListParagraph"/>
        <w:numPr>
          <w:ilvl w:val="0"/>
          <w:numId w:val="107"/>
        </w:numPr>
      </w:pPr>
      <w:r w:rsidRPr="007925F5">
        <w:t xml:space="preserve">      </w:t>
      </w:r>
      <w:r w:rsidR="005A1E51" w:rsidRPr="00E6132A">
        <w:rPr>
          <w:b/>
          <w:bCs/>
        </w:rPr>
        <w:t>F58</w:t>
      </w:r>
      <w:r w:rsidR="005A1E51">
        <w:t xml:space="preserve"> reassures that proportional representation and the Senate balance power.</w:t>
      </w:r>
    </w:p>
    <w:p w14:paraId="51A23C71" w14:textId="59A952C7" w:rsidR="005A1E51" w:rsidRDefault="00BF68D0" w:rsidP="00E6132A">
      <w:pPr>
        <w:pStyle w:val="ListParagraph"/>
        <w:numPr>
          <w:ilvl w:val="0"/>
          <w:numId w:val="107"/>
        </w:numPr>
      </w:pPr>
      <w:r w:rsidRPr="007925F5">
        <w:t xml:space="preserve">      </w:t>
      </w:r>
      <w:r w:rsidR="00182E54">
        <w:t>A g</w:t>
      </w:r>
      <w:r w:rsidR="005A1E51">
        <w:t>rowing population will increase representation fairly. Stability and order matter more than perfect numerical equality.</w:t>
      </w:r>
    </w:p>
    <w:p w14:paraId="0792FA4D" w14:textId="1B5EB03F" w:rsidR="005A1E51" w:rsidRDefault="005A1E51" w:rsidP="00E6132A">
      <w:pPr>
        <w:pStyle w:val="ListParagraph"/>
        <w:numPr>
          <w:ilvl w:val="0"/>
          <w:numId w:val="107"/>
        </w:numPr>
      </w:pPr>
      <w:permStart w:id="1195066287" w:edGrp="everyone"/>
      <w:r w:rsidRPr="00380A91">
        <w:rPr>
          <w:rStyle w:val="SubtleEmphasis"/>
        </w:rPr>
        <w:t>__</w:t>
      </w:r>
      <w:permEnd w:id="1195066287"/>
      <w:r>
        <w:t xml:space="preserve"> </w:t>
      </w:r>
      <w:r w:rsidRPr="00E6132A">
        <w:rPr>
          <w:b/>
          <w:bCs/>
          <w:color w:val="833C0B" w:themeColor="accent2" w:themeShade="80"/>
        </w:rPr>
        <w:t>Political</w:t>
      </w:r>
      <w:r>
        <w:t xml:space="preserve"> </w:t>
      </w:r>
      <w:r w:rsidR="002F3216">
        <w:t>parties</w:t>
      </w:r>
      <w:r>
        <w:t xml:space="preserve"> must destroy all the safeguards to change voting </w:t>
      </w:r>
      <w:r w:rsidR="00C07557">
        <w:t>in</w:t>
      </w:r>
      <w:r>
        <w:t xml:space="preserve"> a democracy.</w:t>
      </w:r>
    </w:p>
    <w:p w14:paraId="599DBF63" w14:textId="3B71D36A" w:rsidR="005A1E51" w:rsidRDefault="005A1E51" w:rsidP="00E6132A">
      <w:pPr>
        <w:pStyle w:val="ListParagraph"/>
        <w:numPr>
          <w:ilvl w:val="0"/>
          <w:numId w:val="107"/>
        </w:numPr>
      </w:pPr>
      <w:permStart w:id="1489641078" w:edGrp="everyone"/>
      <w:r w:rsidRPr="00380A91">
        <w:rPr>
          <w:rStyle w:val="SubtleEmphasis"/>
        </w:rPr>
        <w:t>__</w:t>
      </w:r>
      <w:permEnd w:id="1489641078"/>
      <w:r>
        <w:t xml:space="preserve"> </w:t>
      </w:r>
      <w:r w:rsidRPr="00E6132A">
        <w:rPr>
          <w:b/>
          <w:bCs/>
          <w:color w:val="833C0B" w:themeColor="accent2" w:themeShade="80"/>
        </w:rPr>
        <w:t>I have</w:t>
      </w:r>
      <w:r w:rsidRPr="00E6132A">
        <w:rPr>
          <w:color w:val="833C0B" w:themeColor="accent2" w:themeShade="80"/>
        </w:rPr>
        <w:t xml:space="preserve"> </w:t>
      </w:r>
      <w:r w:rsidRPr="00CD2E5C">
        <w:t xml:space="preserve">read </w:t>
      </w:r>
      <w:r w:rsidRPr="005A1E51">
        <w:t>Federalist 58</w:t>
      </w:r>
      <w:r w:rsidRPr="00CD2E5C">
        <w:t>.</w:t>
      </w:r>
    </w:p>
    <w:p w14:paraId="2A1E7A2D" w14:textId="77777777" w:rsidR="00865C82" w:rsidRPr="00865C82" w:rsidRDefault="00865C82" w:rsidP="00AD5944"/>
    <w:p w14:paraId="13C42829" w14:textId="209ED3F9" w:rsidR="005A1E51" w:rsidRDefault="00BF68D0" w:rsidP="00E6132A">
      <w:pPr>
        <w:pStyle w:val="ListParagraph"/>
        <w:numPr>
          <w:ilvl w:val="0"/>
          <w:numId w:val="107"/>
        </w:numPr>
      </w:pPr>
      <w:r w:rsidRPr="007925F5">
        <w:lastRenderedPageBreak/>
        <w:t xml:space="preserve">      </w:t>
      </w:r>
      <w:r w:rsidR="005A1E51" w:rsidRPr="00E6132A">
        <w:rPr>
          <w:b/>
          <w:bCs/>
        </w:rPr>
        <w:t xml:space="preserve">FEDERALIST No. 59 – </w:t>
      </w:r>
      <w:r w:rsidR="005A1E51">
        <w:t>Federal Control Over Elections</w:t>
      </w:r>
    </w:p>
    <w:p w14:paraId="674575A6" w14:textId="3403679A" w:rsidR="005A1E51" w:rsidRDefault="00BF68D0" w:rsidP="00E6132A">
      <w:pPr>
        <w:pStyle w:val="ListParagraph"/>
        <w:numPr>
          <w:ilvl w:val="0"/>
          <w:numId w:val="107"/>
        </w:numPr>
      </w:pPr>
      <w:r w:rsidRPr="007925F5">
        <w:t xml:space="preserve">      </w:t>
      </w:r>
      <w:r w:rsidR="005A1E51" w:rsidRPr="00E6132A">
        <w:rPr>
          <w:b/>
          <w:bCs/>
        </w:rPr>
        <w:t>Topic</w:t>
      </w:r>
      <w:r w:rsidR="005A1E51">
        <w:t>: Congress must regulate its own elections</w:t>
      </w:r>
    </w:p>
    <w:p w14:paraId="491FCCC5" w14:textId="7C9EC566" w:rsidR="005A1E51" w:rsidRDefault="00BF68D0" w:rsidP="00E6132A">
      <w:pPr>
        <w:pStyle w:val="ListParagraph"/>
        <w:numPr>
          <w:ilvl w:val="0"/>
          <w:numId w:val="107"/>
        </w:numPr>
      </w:pPr>
      <w:r w:rsidRPr="007925F5">
        <w:t xml:space="preserve">      </w:t>
      </w:r>
      <w:r w:rsidR="005A1E51">
        <w:t>The national government must have some control over its own elections.</w:t>
      </w:r>
    </w:p>
    <w:p w14:paraId="5995E8D1" w14:textId="6ECF6D6E" w:rsidR="005A1E51" w:rsidRDefault="00BF68D0" w:rsidP="00E6132A">
      <w:pPr>
        <w:pStyle w:val="ListParagraph"/>
        <w:numPr>
          <w:ilvl w:val="0"/>
          <w:numId w:val="107"/>
        </w:numPr>
      </w:pPr>
      <w:r w:rsidRPr="007925F5">
        <w:t xml:space="preserve">      </w:t>
      </w:r>
      <w:r w:rsidR="005A1E51">
        <w:t xml:space="preserve">Otherwise, </w:t>
      </w:r>
      <w:r w:rsidR="003F64A4">
        <w:t>states</w:t>
      </w:r>
      <w:r w:rsidR="005A1E51">
        <w:t xml:space="preserve"> could undermine the federal government’s survival.</w:t>
      </w:r>
    </w:p>
    <w:p w14:paraId="396E5ACA" w14:textId="4BC06701" w:rsidR="005A1E51" w:rsidRDefault="00BF68D0" w:rsidP="00E6132A">
      <w:pPr>
        <w:pStyle w:val="ListParagraph"/>
        <w:numPr>
          <w:ilvl w:val="0"/>
          <w:numId w:val="107"/>
        </w:numPr>
      </w:pPr>
      <w:r w:rsidRPr="007925F5">
        <w:t xml:space="preserve">      </w:t>
      </w:r>
      <w:r w:rsidR="003F64A4">
        <w:t>States</w:t>
      </w:r>
      <w:r w:rsidR="005A1E51">
        <w:t xml:space="preserve"> still have primary responsibility, but federal oversight is necessary for security.</w:t>
      </w:r>
    </w:p>
    <w:p w14:paraId="1F7C19E7" w14:textId="2DCF49B5" w:rsidR="005A1E51" w:rsidRDefault="005A1E51" w:rsidP="00E6132A">
      <w:pPr>
        <w:pStyle w:val="ListParagraph"/>
        <w:numPr>
          <w:ilvl w:val="0"/>
          <w:numId w:val="107"/>
        </w:numPr>
      </w:pPr>
      <w:permStart w:id="1403914188" w:edGrp="everyone"/>
      <w:r w:rsidRPr="00380A91">
        <w:rPr>
          <w:rStyle w:val="SubtleEmphasis"/>
        </w:rPr>
        <w:t>__</w:t>
      </w:r>
      <w:permEnd w:id="1403914188"/>
      <w:r>
        <w:t xml:space="preserve"> </w:t>
      </w:r>
      <w:r w:rsidRPr="00E6132A">
        <w:rPr>
          <w:b/>
          <w:bCs/>
          <w:color w:val="833C0B" w:themeColor="accent2" w:themeShade="80"/>
        </w:rPr>
        <w:t>The political</w:t>
      </w:r>
      <w:r w:rsidRPr="00E6132A">
        <w:rPr>
          <w:color w:val="833C0B" w:themeColor="accent2" w:themeShade="80"/>
        </w:rPr>
        <w:t xml:space="preserve"> </w:t>
      </w:r>
      <w:r w:rsidR="002F3216">
        <w:t>parties</w:t>
      </w:r>
      <w:r>
        <w:t xml:space="preserve"> have destroyed our entire election process WTP must establish Principles 2 and 3.</w:t>
      </w:r>
    </w:p>
    <w:p w14:paraId="5DD33E7C" w14:textId="7DC4D72A" w:rsidR="005A1E51" w:rsidRDefault="005A1E51" w:rsidP="00E6132A">
      <w:pPr>
        <w:pStyle w:val="ListParagraph"/>
        <w:numPr>
          <w:ilvl w:val="0"/>
          <w:numId w:val="107"/>
        </w:numPr>
      </w:pPr>
      <w:permStart w:id="1810714508" w:edGrp="everyone"/>
      <w:r w:rsidRPr="00380A91">
        <w:rPr>
          <w:rStyle w:val="SubtleEmphasis"/>
        </w:rPr>
        <w:t>__</w:t>
      </w:r>
      <w:permEnd w:id="1810714508"/>
      <w:r>
        <w:t xml:space="preserve"> </w:t>
      </w:r>
      <w:r w:rsidRPr="00E6132A">
        <w:rPr>
          <w:b/>
          <w:bCs/>
          <w:color w:val="833C0B" w:themeColor="accent2" w:themeShade="80"/>
        </w:rPr>
        <w:t>I have</w:t>
      </w:r>
      <w:r w:rsidRPr="00E6132A">
        <w:rPr>
          <w:color w:val="833C0B" w:themeColor="accent2" w:themeShade="80"/>
        </w:rPr>
        <w:t xml:space="preserve"> </w:t>
      </w:r>
      <w:r w:rsidRPr="00CD2E5C">
        <w:t xml:space="preserve">read </w:t>
      </w:r>
      <w:r w:rsidRPr="005A1E51">
        <w:t>Federalist 59</w:t>
      </w:r>
      <w:r w:rsidRPr="00CD2E5C">
        <w:t>.</w:t>
      </w:r>
    </w:p>
    <w:p w14:paraId="6A4E0D9D" w14:textId="77777777" w:rsidR="00865C82" w:rsidRPr="00865C82" w:rsidRDefault="00865C82" w:rsidP="00AD5944"/>
    <w:p w14:paraId="0C10F317" w14:textId="12E63E5E" w:rsidR="005A1E51" w:rsidRDefault="00BF68D0" w:rsidP="00E6132A">
      <w:pPr>
        <w:pStyle w:val="ListParagraph"/>
        <w:numPr>
          <w:ilvl w:val="0"/>
          <w:numId w:val="107"/>
        </w:numPr>
      </w:pPr>
      <w:r w:rsidRPr="007925F5">
        <w:t xml:space="preserve">      </w:t>
      </w:r>
      <w:r w:rsidR="005A1E51" w:rsidRPr="00E6132A">
        <w:rPr>
          <w:b/>
          <w:bCs/>
        </w:rPr>
        <w:t xml:space="preserve">FEDERALIST No. 60 – </w:t>
      </w:r>
      <w:r w:rsidR="005A1E51">
        <w:t>Class Bias in Election Regulation</w:t>
      </w:r>
    </w:p>
    <w:p w14:paraId="4DB2C242" w14:textId="00C15021" w:rsidR="005A1E51" w:rsidRDefault="00BF68D0" w:rsidP="00E6132A">
      <w:pPr>
        <w:pStyle w:val="ListParagraph"/>
        <w:numPr>
          <w:ilvl w:val="0"/>
          <w:numId w:val="107"/>
        </w:numPr>
      </w:pPr>
      <w:r w:rsidRPr="007925F5">
        <w:t xml:space="preserve">      </w:t>
      </w:r>
      <w:r w:rsidR="005A1E51" w:rsidRPr="00E6132A">
        <w:rPr>
          <w:b/>
          <w:bCs/>
        </w:rPr>
        <w:t>Topic</w:t>
      </w:r>
      <w:r w:rsidR="005A1E51">
        <w:t xml:space="preserve">: </w:t>
      </w:r>
      <w:r w:rsidR="005A1E51" w:rsidRPr="005A1E51">
        <w:t>No class can dominate under federal election rules</w:t>
      </w:r>
    </w:p>
    <w:p w14:paraId="68A9CBE0" w14:textId="1110CE8F" w:rsidR="005A1E51" w:rsidRDefault="00BF68D0" w:rsidP="00E6132A">
      <w:pPr>
        <w:pStyle w:val="ListParagraph"/>
        <w:numPr>
          <w:ilvl w:val="0"/>
          <w:numId w:val="107"/>
        </w:numPr>
      </w:pPr>
      <w:r w:rsidRPr="007925F5">
        <w:t xml:space="preserve">      </w:t>
      </w:r>
      <w:r w:rsidR="005A1E51">
        <w:t>Fear that Congress will favor the wealthy elite is exaggerated.</w:t>
      </w:r>
    </w:p>
    <w:p w14:paraId="61F6CD1C" w14:textId="1A9C23CD" w:rsidR="005A1E51" w:rsidRDefault="00BF68D0" w:rsidP="00E6132A">
      <w:pPr>
        <w:pStyle w:val="ListParagraph"/>
        <w:numPr>
          <w:ilvl w:val="0"/>
          <w:numId w:val="107"/>
        </w:numPr>
      </w:pPr>
      <w:r w:rsidRPr="007925F5">
        <w:t xml:space="preserve">      </w:t>
      </w:r>
      <w:r w:rsidR="005A1E51">
        <w:t xml:space="preserve">Too many different interests among the people prevent </w:t>
      </w:r>
      <w:r w:rsidR="00C07557">
        <w:t xml:space="preserve">the </w:t>
      </w:r>
      <w:r w:rsidR="005A1E51">
        <w:t>consolidation of power.</w:t>
      </w:r>
    </w:p>
    <w:p w14:paraId="673EB7DC" w14:textId="6C843906" w:rsidR="005A1E51" w:rsidRDefault="00BF68D0" w:rsidP="00E6132A">
      <w:pPr>
        <w:pStyle w:val="ListParagraph"/>
        <w:numPr>
          <w:ilvl w:val="0"/>
          <w:numId w:val="107"/>
        </w:numPr>
      </w:pPr>
      <w:r w:rsidRPr="007925F5">
        <w:t xml:space="preserve">      </w:t>
      </w:r>
      <w:r w:rsidR="005A1E51">
        <w:t>Elections will remain free and diverse.</w:t>
      </w:r>
    </w:p>
    <w:p w14:paraId="66675CAD" w14:textId="158E5F49" w:rsidR="005A1E51" w:rsidRDefault="005A1E51" w:rsidP="00E6132A">
      <w:pPr>
        <w:pStyle w:val="ListParagraph"/>
        <w:numPr>
          <w:ilvl w:val="0"/>
          <w:numId w:val="107"/>
        </w:numPr>
      </w:pPr>
      <w:permStart w:id="942342321" w:edGrp="everyone"/>
      <w:r w:rsidRPr="00380A91">
        <w:rPr>
          <w:rStyle w:val="SubtleEmphasis"/>
        </w:rPr>
        <w:t>__</w:t>
      </w:r>
      <w:permEnd w:id="942342321"/>
      <w:r>
        <w:t xml:space="preserve"> </w:t>
      </w:r>
      <w:r w:rsidRPr="00E6132A">
        <w:rPr>
          <w:b/>
          <w:bCs/>
          <w:color w:val="833C0B" w:themeColor="accent2" w:themeShade="80"/>
        </w:rPr>
        <w:t>The political</w:t>
      </w:r>
      <w:r w:rsidRPr="00E6132A">
        <w:rPr>
          <w:color w:val="833C0B" w:themeColor="accent2" w:themeShade="80"/>
        </w:rPr>
        <w:t xml:space="preserve"> </w:t>
      </w:r>
      <w:r w:rsidR="002F3216">
        <w:t>parties</w:t>
      </w:r>
      <w:r>
        <w:t xml:space="preserve"> have destroyed our entire election process</w:t>
      </w:r>
      <w:r w:rsidR="00C07557">
        <w:t xml:space="preserve">, and </w:t>
      </w:r>
      <w:r w:rsidR="00C07557" w:rsidRPr="00E6132A">
        <w:rPr>
          <w:b/>
          <w:bCs/>
        </w:rPr>
        <w:t>WePEG1787</w:t>
      </w:r>
      <w:r w:rsidR="00C07557">
        <w:t xml:space="preserve"> restores free and fair elections.</w:t>
      </w:r>
    </w:p>
    <w:p w14:paraId="6CC5D8B9" w14:textId="443D558D" w:rsidR="005A1E51" w:rsidRDefault="005A1E51" w:rsidP="00E6132A">
      <w:pPr>
        <w:pStyle w:val="ListParagraph"/>
        <w:numPr>
          <w:ilvl w:val="0"/>
          <w:numId w:val="107"/>
        </w:numPr>
      </w:pPr>
      <w:permStart w:id="945184038" w:edGrp="everyone"/>
      <w:r w:rsidRPr="00380A91">
        <w:rPr>
          <w:rStyle w:val="SubtleEmphasis"/>
        </w:rPr>
        <w:t>__</w:t>
      </w:r>
      <w:permEnd w:id="945184038"/>
      <w:r>
        <w:t xml:space="preserve"> </w:t>
      </w:r>
      <w:r w:rsidRPr="00E6132A">
        <w:rPr>
          <w:b/>
          <w:bCs/>
          <w:color w:val="833C0B" w:themeColor="accent2" w:themeShade="80"/>
        </w:rPr>
        <w:t>I have</w:t>
      </w:r>
      <w:r w:rsidRPr="00E6132A">
        <w:rPr>
          <w:color w:val="833C0B" w:themeColor="accent2" w:themeShade="80"/>
        </w:rPr>
        <w:t xml:space="preserve"> </w:t>
      </w:r>
      <w:r w:rsidRPr="00CD2E5C">
        <w:t xml:space="preserve">read </w:t>
      </w:r>
      <w:r w:rsidRPr="005A1E51">
        <w:t>Federalist 60</w:t>
      </w:r>
      <w:r w:rsidRPr="00CD2E5C">
        <w:t>.</w:t>
      </w:r>
    </w:p>
    <w:p w14:paraId="7469619B" w14:textId="77777777" w:rsidR="00865C82" w:rsidRPr="00865C82" w:rsidRDefault="00865C82" w:rsidP="00AD5944"/>
    <w:p w14:paraId="7D182066" w14:textId="53B12448" w:rsidR="005A1E51" w:rsidRDefault="00BF68D0" w:rsidP="00E6132A">
      <w:pPr>
        <w:pStyle w:val="ListParagraph"/>
        <w:numPr>
          <w:ilvl w:val="0"/>
          <w:numId w:val="107"/>
        </w:numPr>
      </w:pPr>
      <w:r w:rsidRPr="007925F5">
        <w:t xml:space="preserve">      </w:t>
      </w:r>
      <w:r w:rsidR="005A1E51" w:rsidRPr="00E6132A">
        <w:rPr>
          <w:b/>
          <w:bCs/>
        </w:rPr>
        <w:t xml:space="preserve">FEDERALIST No. 61 – </w:t>
      </w:r>
      <w:r w:rsidR="005A1E51">
        <w:t>Times, Places, and Manner of Elections</w:t>
      </w:r>
    </w:p>
    <w:p w14:paraId="219FD82D" w14:textId="511A06FC" w:rsidR="005A1E51" w:rsidRDefault="00BF68D0" w:rsidP="00E6132A">
      <w:pPr>
        <w:pStyle w:val="ListParagraph"/>
        <w:numPr>
          <w:ilvl w:val="0"/>
          <w:numId w:val="107"/>
        </w:numPr>
      </w:pPr>
      <w:r w:rsidRPr="007925F5">
        <w:t xml:space="preserve">      </w:t>
      </w:r>
      <w:r w:rsidR="005A1E51" w:rsidRPr="00E6132A">
        <w:rPr>
          <w:b/>
          <w:bCs/>
        </w:rPr>
        <w:t>Topic</w:t>
      </w:r>
      <w:r w:rsidR="005A1E51">
        <w:t>: Flexibility in election law is necessary</w:t>
      </w:r>
    </w:p>
    <w:p w14:paraId="20E406AA" w14:textId="6052A7FC" w:rsidR="005A1E51" w:rsidRDefault="00BF68D0" w:rsidP="00E6132A">
      <w:pPr>
        <w:pStyle w:val="ListParagraph"/>
        <w:numPr>
          <w:ilvl w:val="0"/>
          <w:numId w:val="107"/>
        </w:numPr>
      </w:pPr>
      <w:r w:rsidRPr="007925F5">
        <w:t xml:space="preserve">      </w:t>
      </w:r>
      <w:r w:rsidR="005A1E51">
        <w:t>Flexibility is needed to regulate election times and places.</w:t>
      </w:r>
    </w:p>
    <w:p w14:paraId="49F8E8DF" w14:textId="3A8DAB36" w:rsidR="005A1E51" w:rsidRDefault="00BF68D0" w:rsidP="00E6132A">
      <w:pPr>
        <w:pStyle w:val="ListParagraph"/>
        <w:numPr>
          <w:ilvl w:val="0"/>
          <w:numId w:val="107"/>
        </w:numPr>
      </w:pPr>
      <w:r w:rsidRPr="007925F5">
        <w:t xml:space="preserve">      </w:t>
      </w:r>
      <w:r w:rsidR="005A1E51">
        <w:t xml:space="preserve">Concentrating election power solely in </w:t>
      </w:r>
      <w:r w:rsidR="003F64A4">
        <w:t>states</w:t>
      </w:r>
      <w:r w:rsidR="005A1E51">
        <w:t xml:space="preserve"> or Congress would be dangerous.</w:t>
      </w:r>
    </w:p>
    <w:p w14:paraId="14E6696E" w14:textId="0B7934B1" w:rsidR="005A1E51" w:rsidRDefault="00BF68D0" w:rsidP="00E6132A">
      <w:pPr>
        <w:pStyle w:val="ListParagraph"/>
        <w:numPr>
          <w:ilvl w:val="0"/>
          <w:numId w:val="107"/>
        </w:numPr>
      </w:pPr>
      <w:r w:rsidRPr="007925F5">
        <w:t xml:space="preserve">      </w:t>
      </w:r>
      <w:r w:rsidR="005A1E51">
        <w:t>Shared power protects fairness and prevents abuse.</w:t>
      </w:r>
    </w:p>
    <w:p w14:paraId="5A679AE9" w14:textId="2757D43F" w:rsidR="005A1E51" w:rsidRDefault="005A1E51" w:rsidP="00E6132A">
      <w:pPr>
        <w:pStyle w:val="ListParagraph"/>
        <w:numPr>
          <w:ilvl w:val="0"/>
          <w:numId w:val="107"/>
        </w:numPr>
      </w:pPr>
      <w:permStart w:id="1945713320" w:edGrp="everyone"/>
      <w:r w:rsidRPr="00380A91">
        <w:rPr>
          <w:rStyle w:val="SubtleEmphasis"/>
        </w:rPr>
        <w:t>__</w:t>
      </w:r>
      <w:permEnd w:id="1945713320"/>
      <w:r>
        <w:t xml:space="preserve"> </w:t>
      </w:r>
      <w:r w:rsidRPr="00E6132A">
        <w:rPr>
          <w:b/>
          <w:bCs/>
          <w:color w:val="833C0B" w:themeColor="accent2" w:themeShade="80"/>
        </w:rPr>
        <w:t>The political</w:t>
      </w:r>
      <w:r w:rsidRPr="00E6132A">
        <w:rPr>
          <w:color w:val="833C0B" w:themeColor="accent2" w:themeShade="80"/>
        </w:rPr>
        <w:t xml:space="preserve"> </w:t>
      </w:r>
      <w:r w:rsidR="002F3216">
        <w:t>parties</w:t>
      </w:r>
      <w:r>
        <w:t xml:space="preserve"> have destroyed our entire election process</w:t>
      </w:r>
      <w:r w:rsidR="00182E54">
        <w:t>.</w:t>
      </w:r>
    </w:p>
    <w:p w14:paraId="55CC704E" w14:textId="38C5A633" w:rsidR="005A1E51" w:rsidRDefault="005A1E51" w:rsidP="00E6132A">
      <w:pPr>
        <w:pStyle w:val="ListParagraph"/>
        <w:numPr>
          <w:ilvl w:val="0"/>
          <w:numId w:val="107"/>
        </w:numPr>
      </w:pPr>
      <w:permStart w:id="483658572" w:edGrp="everyone"/>
      <w:r w:rsidRPr="00380A91">
        <w:rPr>
          <w:rStyle w:val="SubtleEmphasis"/>
        </w:rPr>
        <w:t>__</w:t>
      </w:r>
      <w:permEnd w:id="483658572"/>
      <w:r>
        <w:t xml:space="preserve"> </w:t>
      </w:r>
      <w:r w:rsidRPr="00E6132A">
        <w:rPr>
          <w:b/>
          <w:bCs/>
          <w:color w:val="833C0B" w:themeColor="accent2" w:themeShade="80"/>
        </w:rPr>
        <w:t>I have</w:t>
      </w:r>
      <w:r w:rsidRPr="00E6132A">
        <w:rPr>
          <w:color w:val="833C0B" w:themeColor="accent2" w:themeShade="80"/>
        </w:rPr>
        <w:t xml:space="preserve"> </w:t>
      </w:r>
      <w:r w:rsidRPr="00CD2E5C">
        <w:t xml:space="preserve">read </w:t>
      </w:r>
      <w:r w:rsidRPr="005A1E51">
        <w:t>Federalist 61</w:t>
      </w:r>
      <w:r w:rsidRPr="00CD2E5C">
        <w:t>.</w:t>
      </w:r>
    </w:p>
    <w:p w14:paraId="1EFD4AE3" w14:textId="1C93F762" w:rsidR="005A1E51" w:rsidRPr="0098707F" w:rsidRDefault="005A1E51" w:rsidP="005A1E51">
      <w:pPr>
        <w:pStyle w:val="Heading2"/>
      </w:pPr>
      <w:bookmarkStart w:id="114" w:name="_Toc216166897"/>
      <w:r w:rsidRPr="0098707F">
        <w:t xml:space="preserve">Principle </w:t>
      </w:r>
      <w:r w:rsidR="00CE7860">
        <w:t>2</w:t>
      </w:r>
      <w:r w:rsidR="00395121">
        <w:t>1</w:t>
      </w:r>
      <w:r w:rsidRPr="0098707F">
        <w:t xml:space="preserve">: Federalist Papers </w:t>
      </w:r>
      <w:r w:rsidR="00CE7860">
        <w:t xml:space="preserve">Group </w:t>
      </w:r>
      <w:r>
        <w:t>3</w:t>
      </w:r>
      <w:r w:rsidRPr="0098707F">
        <w:t xml:space="preserve"> </w:t>
      </w:r>
      <w:permStart w:id="875779155" w:edGrp="everyone"/>
      <w:r w:rsidRPr="00FB30D7">
        <w:rPr>
          <w:rStyle w:val="SubtleEmphasis"/>
        </w:rPr>
        <w:t>__</w:t>
      </w:r>
      <w:bookmarkEnd w:id="114"/>
      <w:permEnd w:id="875779155"/>
    </w:p>
    <w:p w14:paraId="762EA52D" w14:textId="0D8784AA" w:rsidR="005A1E51" w:rsidRPr="0098707F" w:rsidRDefault="005A1E51" w:rsidP="005A1E51">
      <w:pPr>
        <w:pStyle w:val="Heading3"/>
      </w:pPr>
      <w:r w:rsidRPr="0098707F">
        <w:t>P</w:t>
      </w:r>
      <w:r w:rsidR="00CE7860">
        <w:t>2</w:t>
      </w:r>
      <w:r w:rsidR="00395121">
        <w:t>1</w:t>
      </w:r>
      <w:r w:rsidRPr="0098707F">
        <w:t xml:space="preserve"> Set 1: </w:t>
      </w:r>
      <w:r>
        <w:t>Federal 62</w:t>
      </w:r>
      <w:r w:rsidR="008B78DC">
        <w:t>-77</w:t>
      </w:r>
      <w:r>
        <w:t>: Senate and POTUS</w:t>
      </w:r>
      <w:r w:rsidRPr="0098707F">
        <w:t xml:space="preserve"> </w:t>
      </w:r>
      <w:permStart w:id="1562842415" w:edGrp="everyone"/>
      <w:r w:rsidRPr="00FB30D7">
        <w:rPr>
          <w:rStyle w:val="SubtleEmphasis"/>
        </w:rPr>
        <w:t>__</w:t>
      </w:r>
      <w:permEnd w:id="1562842415"/>
    </w:p>
    <w:p w14:paraId="7A34E5FA" w14:textId="127FC336" w:rsidR="005A1E51" w:rsidRPr="005A1E51" w:rsidRDefault="00BF68D0" w:rsidP="00E6132A">
      <w:pPr>
        <w:pStyle w:val="ListParagraph"/>
        <w:numPr>
          <w:ilvl w:val="0"/>
          <w:numId w:val="110"/>
        </w:numPr>
      </w:pPr>
      <w:r w:rsidRPr="007925F5">
        <w:t xml:space="preserve">      </w:t>
      </w:r>
      <w:r w:rsidR="005A1E51" w:rsidRPr="00E6132A">
        <w:rPr>
          <w:b/>
          <w:bCs/>
        </w:rPr>
        <w:t>FEDERALIST No. 62</w:t>
      </w:r>
      <w:r w:rsidR="005A1E51" w:rsidRPr="005A1E51">
        <w:t xml:space="preserve"> – The Senate (Part I)</w:t>
      </w:r>
    </w:p>
    <w:p w14:paraId="620299B0" w14:textId="26AF4E25" w:rsidR="005A1E51" w:rsidRPr="005A1E51" w:rsidRDefault="00BF68D0" w:rsidP="00E6132A">
      <w:pPr>
        <w:pStyle w:val="ListParagraph"/>
      </w:pPr>
      <w:r w:rsidRPr="007925F5">
        <w:t xml:space="preserve">      </w:t>
      </w:r>
      <w:r w:rsidR="005A1E51" w:rsidRPr="005A1E51">
        <w:rPr>
          <w:b/>
          <w:bCs/>
        </w:rPr>
        <w:t>Topic</w:t>
      </w:r>
      <w:r w:rsidR="005A1E51" w:rsidRPr="005A1E51">
        <w:t>: Qualifications, appointment, and structure of the Senate</w:t>
      </w:r>
    </w:p>
    <w:p w14:paraId="319AD90A" w14:textId="7C7AD026" w:rsidR="005A1E51" w:rsidRPr="005A1E51" w:rsidRDefault="00BF68D0" w:rsidP="00E6132A">
      <w:pPr>
        <w:pStyle w:val="ListParagraph"/>
      </w:pPr>
      <w:r w:rsidRPr="007925F5">
        <w:t xml:space="preserve">      </w:t>
      </w:r>
      <w:r w:rsidR="00C07557">
        <w:t xml:space="preserve">The </w:t>
      </w:r>
      <w:r w:rsidR="005A1E51" w:rsidRPr="005A1E51">
        <w:t>Senate adds stability and wisdom to the government.</w:t>
      </w:r>
    </w:p>
    <w:p w14:paraId="38891557" w14:textId="50C52717" w:rsidR="005A1E51" w:rsidRPr="005A1E51" w:rsidRDefault="00BF68D0" w:rsidP="00E6132A">
      <w:pPr>
        <w:pStyle w:val="ListParagraph"/>
      </w:pPr>
      <w:r w:rsidRPr="007925F5">
        <w:t xml:space="preserve">      </w:t>
      </w:r>
      <w:r w:rsidR="005A1E51" w:rsidRPr="005A1E51">
        <w:t xml:space="preserve">Senators represent </w:t>
      </w:r>
      <w:r w:rsidR="003F64A4">
        <w:t>states</w:t>
      </w:r>
      <w:r w:rsidR="005A1E51" w:rsidRPr="005A1E51">
        <w:t xml:space="preserve"> equally, protecting </w:t>
      </w:r>
      <w:r w:rsidR="00C07557">
        <w:t>the rights of small state</w:t>
      </w:r>
      <w:r w:rsidR="005A1E51" w:rsidRPr="005A1E51">
        <w:t>s.</w:t>
      </w:r>
    </w:p>
    <w:p w14:paraId="100EC76E" w14:textId="2A3DD07D" w:rsidR="005A1E51" w:rsidRPr="005A1E51" w:rsidRDefault="00BF68D0" w:rsidP="00E6132A">
      <w:pPr>
        <w:pStyle w:val="ListParagraph"/>
      </w:pPr>
      <w:r w:rsidRPr="007925F5">
        <w:t xml:space="preserve">      </w:t>
      </w:r>
      <w:r w:rsidR="005A1E51" w:rsidRPr="005A1E51">
        <w:t>Senators serve longer terms to encourage deliberation.</w:t>
      </w:r>
    </w:p>
    <w:p w14:paraId="1F15B5A9" w14:textId="3679716D" w:rsidR="005A1E51" w:rsidRDefault="00BF68D0" w:rsidP="00E6132A">
      <w:pPr>
        <w:pStyle w:val="ListParagraph"/>
      </w:pPr>
      <w:r w:rsidRPr="007925F5">
        <w:t xml:space="preserve">      </w:t>
      </w:r>
      <w:r w:rsidR="00C07557">
        <w:t xml:space="preserve">The </w:t>
      </w:r>
      <w:r w:rsidR="005A1E51" w:rsidRPr="005A1E51">
        <w:t>Senate acts as a check on impulsive legislation.</w:t>
      </w:r>
    </w:p>
    <w:p w14:paraId="3D2F8D8E" w14:textId="15F1330D" w:rsidR="005A1E51" w:rsidRDefault="005A1E51" w:rsidP="00E6132A">
      <w:pPr>
        <w:pStyle w:val="ListParagraph"/>
      </w:pPr>
      <w:permStart w:id="186662172" w:edGrp="everyone"/>
      <w:r w:rsidRPr="00380A91">
        <w:rPr>
          <w:rStyle w:val="SubtleEmphasis"/>
        </w:rPr>
        <w:t>__</w:t>
      </w:r>
      <w:permEnd w:id="186662172"/>
      <w:r>
        <w:t xml:space="preserve"> </w:t>
      </w:r>
      <w:r w:rsidRPr="00BF68D0">
        <w:rPr>
          <w:b/>
          <w:bCs/>
          <w:color w:val="833C0B" w:themeColor="accent2" w:themeShade="80"/>
        </w:rPr>
        <w:t>I have</w:t>
      </w:r>
      <w:r w:rsidRPr="005A1E51">
        <w:rPr>
          <w:color w:val="833C0B" w:themeColor="accent2" w:themeShade="80"/>
        </w:rPr>
        <w:t xml:space="preserve"> </w:t>
      </w:r>
      <w:r w:rsidRPr="00CD2E5C">
        <w:t xml:space="preserve">read </w:t>
      </w:r>
      <w:r w:rsidRPr="005A1E51">
        <w:t>Federalist 6</w:t>
      </w:r>
      <w:r>
        <w:t>2.</w:t>
      </w:r>
    </w:p>
    <w:p w14:paraId="25C646C2" w14:textId="77777777" w:rsidR="00865C82" w:rsidRPr="00CE7860" w:rsidRDefault="00865C82" w:rsidP="001F7BB3">
      <w:pPr>
        <w:ind w:left="691"/>
        <w:rPr>
          <w:sz w:val="12"/>
          <w:szCs w:val="12"/>
        </w:rPr>
      </w:pPr>
    </w:p>
    <w:p w14:paraId="101E053F" w14:textId="245FD2EC" w:rsidR="005A1E51" w:rsidRPr="005A1E51" w:rsidRDefault="00BF68D0" w:rsidP="00E6132A">
      <w:pPr>
        <w:pStyle w:val="ListParagraph"/>
      </w:pPr>
      <w:r w:rsidRPr="007925F5">
        <w:t xml:space="preserve">      </w:t>
      </w:r>
      <w:r w:rsidR="005A1E51" w:rsidRPr="005A1E51">
        <w:rPr>
          <w:b/>
          <w:bCs/>
        </w:rPr>
        <w:t>FEDERALIST No. 6</w:t>
      </w:r>
      <w:r w:rsidR="005A1E51">
        <w:rPr>
          <w:b/>
          <w:bCs/>
        </w:rPr>
        <w:t>3</w:t>
      </w:r>
      <w:r w:rsidR="005A1E51" w:rsidRPr="005A1E51">
        <w:t xml:space="preserve"> – </w:t>
      </w:r>
      <w:r w:rsidR="005A1E51">
        <w:t>The Senate (Part II)</w:t>
      </w:r>
    </w:p>
    <w:p w14:paraId="6ABBFBE1" w14:textId="1A5F6C65" w:rsidR="005A1E51" w:rsidRPr="005A1E51" w:rsidRDefault="00BF68D0" w:rsidP="00E6132A">
      <w:pPr>
        <w:pStyle w:val="ListParagraph"/>
      </w:pPr>
      <w:r w:rsidRPr="007925F5">
        <w:t xml:space="preserve">      </w:t>
      </w:r>
      <w:r w:rsidR="005A1E51" w:rsidRPr="005A1E51">
        <w:rPr>
          <w:b/>
          <w:bCs/>
        </w:rPr>
        <w:t>Topic</w:t>
      </w:r>
      <w:r w:rsidR="005A1E51" w:rsidRPr="005A1E51">
        <w:t xml:space="preserve">: </w:t>
      </w:r>
      <w:r w:rsidR="005A1E51">
        <w:t>Senate provides wisdom, stability, and long-term accountability</w:t>
      </w:r>
    </w:p>
    <w:p w14:paraId="05101B8B" w14:textId="0553338E" w:rsidR="005A1E51" w:rsidRDefault="00BF68D0" w:rsidP="00E6132A">
      <w:pPr>
        <w:pStyle w:val="ListParagraph"/>
      </w:pPr>
      <w:r w:rsidRPr="007925F5">
        <w:t xml:space="preserve">      </w:t>
      </w:r>
      <w:r w:rsidR="00C07557">
        <w:t xml:space="preserve">The </w:t>
      </w:r>
      <w:r w:rsidR="005A1E51">
        <w:t xml:space="preserve">Senate provides </w:t>
      </w:r>
      <w:r w:rsidR="00C07557">
        <w:t xml:space="preserve">the </w:t>
      </w:r>
      <w:r w:rsidR="005A1E51">
        <w:t>necessary national character.</w:t>
      </w:r>
    </w:p>
    <w:p w14:paraId="24EEB862" w14:textId="63ED7FF6" w:rsidR="005A1E51" w:rsidRDefault="00BF68D0" w:rsidP="00E6132A">
      <w:pPr>
        <w:pStyle w:val="ListParagraph"/>
      </w:pPr>
      <w:r w:rsidRPr="007925F5">
        <w:lastRenderedPageBreak/>
        <w:t xml:space="preserve">      </w:t>
      </w:r>
      <w:r w:rsidR="00C07557">
        <w:t xml:space="preserve">The </w:t>
      </w:r>
      <w:r w:rsidR="005A1E51">
        <w:t>Senate enables the U.S. to act with dignity and consistency internationally.</w:t>
      </w:r>
    </w:p>
    <w:p w14:paraId="66D6FC05" w14:textId="604677C2" w:rsidR="005A1E51" w:rsidRDefault="00BF68D0" w:rsidP="00E6132A">
      <w:pPr>
        <w:pStyle w:val="ListParagraph"/>
      </w:pPr>
      <w:r w:rsidRPr="007925F5">
        <w:t xml:space="preserve">      </w:t>
      </w:r>
      <w:r w:rsidR="005A1E51">
        <w:t xml:space="preserve">Longer terms allow Senators to resist fleeting passions. </w:t>
      </w:r>
    </w:p>
    <w:p w14:paraId="760ECDF0" w14:textId="2952F51B" w:rsidR="005A1E51" w:rsidRDefault="00BF68D0" w:rsidP="00E6132A">
      <w:pPr>
        <w:pStyle w:val="ListParagraph"/>
      </w:pPr>
      <w:r w:rsidRPr="007925F5">
        <w:t xml:space="preserve">      </w:t>
      </w:r>
      <w:r w:rsidR="00C07557">
        <w:t xml:space="preserve">The </w:t>
      </w:r>
      <w:r w:rsidR="005A1E51">
        <w:t>Senate is vital for long-term national interests.</w:t>
      </w:r>
    </w:p>
    <w:p w14:paraId="22ECACDA" w14:textId="3EE60909" w:rsidR="005A1E51" w:rsidRDefault="005A1E51" w:rsidP="00E6132A">
      <w:pPr>
        <w:pStyle w:val="ListParagraph"/>
      </w:pPr>
      <w:permStart w:id="884279400" w:edGrp="everyone"/>
      <w:r w:rsidRPr="00380A91">
        <w:rPr>
          <w:rStyle w:val="SubtleEmphasis"/>
        </w:rPr>
        <w:t>__</w:t>
      </w:r>
      <w:permEnd w:id="884279400"/>
      <w:r>
        <w:t xml:space="preserve"> </w:t>
      </w:r>
      <w:r w:rsidRPr="00BF68D0">
        <w:rPr>
          <w:b/>
          <w:bCs/>
          <w:color w:val="833C0B" w:themeColor="accent2" w:themeShade="80"/>
        </w:rPr>
        <w:t>I have</w:t>
      </w:r>
      <w:r w:rsidRPr="005A1E51">
        <w:rPr>
          <w:color w:val="833C0B" w:themeColor="accent2" w:themeShade="80"/>
        </w:rPr>
        <w:t xml:space="preserve"> </w:t>
      </w:r>
      <w:r w:rsidRPr="00CD2E5C">
        <w:t xml:space="preserve">read </w:t>
      </w:r>
      <w:r w:rsidRPr="005A1E51">
        <w:t>Federalist 6</w:t>
      </w:r>
      <w:r>
        <w:t>3.</w:t>
      </w:r>
    </w:p>
    <w:p w14:paraId="50F190E8" w14:textId="77777777" w:rsidR="00CE7860" w:rsidRPr="00CE7860" w:rsidRDefault="00CE7860" w:rsidP="00FA6620">
      <w:pPr>
        <w:ind w:left="691"/>
      </w:pPr>
    </w:p>
    <w:p w14:paraId="6CAFFB43" w14:textId="6DFCDD57" w:rsidR="005A1E51" w:rsidRPr="005A1E51" w:rsidRDefault="00BF68D0" w:rsidP="00E6132A">
      <w:pPr>
        <w:pStyle w:val="ListParagraph"/>
      </w:pPr>
      <w:r w:rsidRPr="007925F5">
        <w:t xml:space="preserve">      </w:t>
      </w:r>
      <w:r w:rsidR="005A1E51" w:rsidRPr="00BF68D0">
        <w:rPr>
          <w:b/>
          <w:bCs/>
        </w:rPr>
        <w:t>FEDERALIST No. 64</w:t>
      </w:r>
      <w:r w:rsidR="005A1E51" w:rsidRPr="005A1E51">
        <w:t xml:space="preserve"> – </w:t>
      </w:r>
      <w:r w:rsidR="005A1E51">
        <w:t>Treaty Power</w:t>
      </w:r>
    </w:p>
    <w:p w14:paraId="364731E6" w14:textId="6E91E67F" w:rsidR="005A1E51" w:rsidRPr="005A1E51" w:rsidRDefault="00BF68D0" w:rsidP="00E6132A">
      <w:pPr>
        <w:pStyle w:val="ListParagraph"/>
      </w:pPr>
      <w:r w:rsidRPr="007925F5">
        <w:t xml:space="preserve">      </w:t>
      </w:r>
      <w:r w:rsidR="005A1E51" w:rsidRPr="005A1E51">
        <w:rPr>
          <w:b/>
          <w:bCs/>
        </w:rPr>
        <w:t>Topic</w:t>
      </w:r>
      <w:r w:rsidR="005A1E51" w:rsidRPr="005A1E51">
        <w:t xml:space="preserve">: </w:t>
      </w:r>
      <w:r w:rsidR="00C07557">
        <w:t xml:space="preserve">The </w:t>
      </w:r>
      <w:r w:rsidR="005A1E51">
        <w:t>President and Senate share responsibility for treaties</w:t>
      </w:r>
    </w:p>
    <w:p w14:paraId="705E9BD0" w14:textId="198483A6" w:rsidR="005A1E51" w:rsidRDefault="00BF68D0" w:rsidP="00E6132A">
      <w:pPr>
        <w:pStyle w:val="ListParagraph"/>
      </w:pPr>
      <w:r w:rsidRPr="007925F5">
        <w:t xml:space="preserve">      </w:t>
      </w:r>
      <w:r w:rsidR="005A1E51">
        <w:t>Combining executive energy with Senate wisdom ensures wise foreign policy.</w:t>
      </w:r>
    </w:p>
    <w:p w14:paraId="163FA6BF" w14:textId="54F85F6D" w:rsidR="005A1E51" w:rsidRDefault="00BF68D0" w:rsidP="00E6132A">
      <w:pPr>
        <w:pStyle w:val="ListParagraph"/>
      </w:pPr>
      <w:r w:rsidRPr="007925F5">
        <w:t xml:space="preserve">      </w:t>
      </w:r>
      <w:r w:rsidR="005A1E51">
        <w:t>Treaties require broad support</w:t>
      </w:r>
      <w:r w:rsidR="00C07557">
        <w:t xml:space="preserve"> to ensure</w:t>
      </w:r>
      <w:r w:rsidR="005A1E51">
        <w:t xml:space="preserve"> national interests are protected.</w:t>
      </w:r>
    </w:p>
    <w:p w14:paraId="7CDBA0F5" w14:textId="0B94274F" w:rsidR="005A1E51" w:rsidRDefault="005A1E51" w:rsidP="00E6132A">
      <w:pPr>
        <w:pStyle w:val="ListParagraph"/>
      </w:pPr>
      <w:permStart w:id="1422405860" w:edGrp="everyone"/>
      <w:r w:rsidRPr="00380A91">
        <w:rPr>
          <w:rStyle w:val="SubtleEmphasis"/>
        </w:rPr>
        <w:t>__</w:t>
      </w:r>
      <w:permEnd w:id="1422405860"/>
      <w:r>
        <w:t xml:space="preserve"> </w:t>
      </w:r>
      <w:r w:rsidRPr="00BF68D0">
        <w:rPr>
          <w:b/>
          <w:bCs/>
          <w:color w:val="833C0B" w:themeColor="accent2" w:themeShade="80"/>
        </w:rPr>
        <w:t>I have</w:t>
      </w:r>
      <w:r w:rsidRPr="005A1E51">
        <w:rPr>
          <w:color w:val="833C0B" w:themeColor="accent2" w:themeShade="80"/>
        </w:rPr>
        <w:t xml:space="preserve"> </w:t>
      </w:r>
      <w:r w:rsidRPr="00CD2E5C">
        <w:t xml:space="preserve">read </w:t>
      </w:r>
      <w:r w:rsidRPr="005A1E51">
        <w:t>Federalist 6</w:t>
      </w:r>
      <w:r>
        <w:t>4.</w:t>
      </w:r>
    </w:p>
    <w:p w14:paraId="40D3A424" w14:textId="77777777" w:rsidR="00865C82" w:rsidRPr="00CE7860" w:rsidRDefault="00865C82" w:rsidP="001F7BB3">
      <w:pPr>
        <w:ind w:left="691"/>
        <w:rPr>
          <w:sz w:val="12"/>
          <w:szCs w:val="12"/>
        </w:rPr>
      </w:pPr>
    </w:p>
    <w:p w14:paraId="10BAC3F4" w14:textId="3BA09E77" w:rsidR="005A1E51" w:rsidRPr="005A1E51" w:rsidRDefault="00BF68D0" w:rsidP="00E6132A">
      <w:pPr>
        <w:pStyle w:val="ListParagraph"/>
      </w:pPr>
      <w:r w:rsidRPr="007925F5">
        <w:t xml:space="preserve">      </w:t>
      </w:r>
      <w:r w:rsidR="005A1E51" w:rsidRPr="005A1E51">
        <w:rPr>
          <w:b/>
          <w:bCs/>
        </w:rPr>
        <w:t>FEDERALIST No. 6</w:t>
      </w:r>
      <w:r w:rsidR="005A1E51">
        <w:rPr>
          <w:b/>
          <w:bCs/>
        </w:rPr>
        <w:t>5</w:t>
      </w:r>
      <w:r w:rsidR="005A1E51" w:rsidRPr="005A1E51">
        <w:t xml:space="preserve"> – </w:t>
      </w:r>
      <w:r w:rsidR="005A1E51">
        <w:t>Impeachment Power</w:t>
      </w:r>
    </w:p>
    <w:p w14:paraId="67FC1F4F" w14:textId="4AFF8490" w:rsidR="005A1E51" w:rsidRPr="005A1E51" w:rsidRDefault="00BF68D0" w:rsidP="00E6132A">
      <w:pPr>
        <w:pStyle w:val="ListParagraph"/>
      </w:pPr>
      <w:r w:rsidRPr="007925F5">
        <w:t xml:space="preserve">      </w:t>
      </w:r>
      <w:r w:rsidR="005A1E51" w:rsidRPr="005A1E51">
        <w:rPr>
          <w:b/>
          <w:bCs/>
        </w:rPr>
        <w:t>Topic</w:t>
      </w:r>
      <w:r w:rsidR="005A1E51" w:rsidRPr="005A1E51">
        <w:t xml:space="preserve">: </w:t>
      </w:r>
      <w:r w:rsidR="005A1E51">
        <w:t>The Senate is the appropriate body for impeachment trials</w:t>
      </w:r>
    </w:p>
    <w:p w14:paraId="7CFA0423" w14:textId="5771CC83" w:rsidR="005A1E51" w:rsidRDefault="00BF68D0" w:rsidP="00E6132A">
      <w:pPr>
        <w:pStyle w:val="ListParagraph"/>
      </w:pPr>
      <w:r w:rsidRPr="007925F5">
        <w:t xml:space="preserve">      </w:t>
      </w:r>
      <w:r w:rsidR="00C07557">
        <w:t xml:space="preserve">The </w:t>
      </w:r>
      <w:r w:rsidR="005A1E51">
        <w:t>Senate is the best body to try impeachments due to its stability and seriousness.</w:t>
      </w:r>
    </w:p>
    <w:p w14:paraId="57A76EB8" w14:textId="649FFD33" w:rsidR="005A1E51" w:rsidRDefault="00BF68D0" w:rsidP="00E6132A">
      <w:pPr>
        <w:pStyle w:val="ListParagraph"/>
      </w:pPr>
      <w:r w:rsidRPr="007925F5">
        <w:t xml:space="preserve">      </w:t>
      </w:r>
      <w:r w:rsidR="005A1E51">
        <w:t>Impeachment is a political judgment, not a legal one.</w:t>
      </w:r>
    </w:p>
    <w:p w14:paraId="57CA0982" w14:textId="611CD67F" w:rsidR="005A1E51" w:rsidRDefault="00BF68D0" w:rsidP="00E6132A">
      <w:pPr>
        <w:pStyle w:val="ListParagraph"/>
      </w:pPr>
      <w:r w:rsidRPr="007925F5">
        <w:t xml:space="preserve">      </w:t>
      </w:r>
      <w:r w:rsidR="005A1E51">
        <w:t>Careful structure ensures fairness and minimizes partisan abuse.</w:t>
      </w:r>
    </w:p>
    <w:p w14:paraId="6FAC3CE2" w14:textId="2A263186" w:rsidR="005A1E51" w:rsidRDefault="005A1E51" w:rsidP="00E6132A">
      <w:pPr>
        <w:pStyle w:val="ListParagraph"/>
      </w:pPr>
      <w:permStart w:id="29561146" w:edGrp="everyone"/>
      <w:r w:rsidRPr="00380A91">
        <w:rPr>
          <w:rStyle w:val="SubtleEmphasis"/>
        </w:rPr>
        <w:t>__</w:t>
      </w:r>
      <w:permEnd w:id="29561146"/>
      <w:r>
        <w:t xml:space="preserve"> </w:t>
      </w:r>
      <w:r w:rsidRPr="005A1E51">
        <w:rPr>
          <w:b/>
          <w:bCs/>
          <w:color w:val="833C0B" w:themeColor="accent2" w:themeShade="80"/>
        </w:rPr>
        <w:t>Again,</w:t>
      </w:r>
      <w:r w:rsidRPr="005A1E51">
        <w:rPr>
          <w:color w:val="833C0B" w:themeColor="accent2" w:themeShade="80"/>
        </w:rPr>
        <w:t xml:space="preserve"> </w:t>
      </w:r>
      <w:r>
        <w:t xml:space="preserve">we see how political </w:t>
      </w:r>
      <w:r w:rsidR="002F3216">
        <w:t>parties</w:t>
      </w:r>
      <w:r>
        <w:t xml:space="preserve"> have abused the impeachment power for gain.</w:t>
      </w:r>
    </w:p>
    <w:p w14:paraId="1BC218F5" w14:textId="2745541B" w:rsidR="005A1E51" w:rsidRDefault="005A1E51" w:rsidP="00E6132A">
      <w:pPr>
        <w:pStyle w:val="ListParagraph"/>
      </w:pPr>
      <w:permStart w:id="1373832567" w:edGrp="everyone"/>
      <w:r w:rsidRPr="00380A91">
        <w:rPr>
          <w:rStyle w:val="SubtleEmphasis"/>
        </w:rPr>
        <w:t>__</w:t>
      </w:r>
      <w:permEnd w:id="1373832567"/>
      <w:r>
        <w:t xml:space="preserve"> </w:t>
      </w:r>
      <w:r w:rsidRPr="00BF68D0">
        <w:rPr>
          <w:b/>
          <w:bCs/>
          <w:color w:val="833C0B" w:themeColor="accent2" w:themeShade="80"/>
        </w:rPr>
        <w:t xml:space="preserve">I have </w:t>
      </w:r>
      <w:r w:rsidRPr="00CD2E5C">
        <w:t xml:space="preserve">read </w:t>
      </w:r>
      <w:r w:rsidRPr="005A1E51">
        <w:t>Federalist 6</w:t>
      </w:r>
      <w:r>
        <w:t>5.</w:t>
      </w:r>
    </w:p>
    <w:p w14:paraId="12DEA933" w14:textId="77777777" w:rsidR="00865C82" w:rsidRPr="00567791" w:rsidRDefault="00865C82" w:rsidP="001F7BB3">
      <w:pPr>
        <w:ind w:left="691"/>
        <w:rPr>
          <w:sz w:val="12"/>
          <w:szCs w:val="12"/>
        </w:rPr>
      </w:pPr>
    </w:p>
    <w:p w14:paraId="0044306C" w14:textId="67784CD7" w:rsidR="005A1E51" w:rsidRPr="005A1E51" w:rsidRDefault="00BF68D0" w:rsidP="00E6132A">
      <w:pPr>
        <w:pStyle w:val="ListParagraph"/>
      </w:pPr>
      <w:r w:rsidRPr="007925F5">
        <w:t xml:space="preserve">      </w:t>
      </w:r>
      <w:r w:rsidR="005A1E51" w:rsidRPr="005A1E51">
        <w:rPr>
          <w:b/>
          <w:bCs/>
        </w:rPr>
        <w:t>FEDERALIST No. 6</w:t>
      </w:r>
      <w:r w:rsidR="005A1E51">
        <w:rPr>
          <w:b/>
          <w:bCs/>
        </w:rPr>
        <w:t>6</w:t>
      </w:r>
      <w:r w:rsidR="005A1E51" w:rsidRPr="005A1E51">
        <w:t xml:space="preserve"> – </w:t>
      </w:r>
      <w:r w:rsidR="005A1E51">
        <w:t>Objections to Senate Impeachment Power</w:t>
      </w:r>
    </w:p>
    <w:p w14:paraId="5302424D" w14:textId="6FB0EB89" w:rsidR="005A1E51" w:rsidRPr="005A1E51" w:rsidRDefault="00BF68D0" w:rsidP="00E6132A">
      <w:pPr>
        <w:pStyle w:val="ListParagraph"/>
      </w:pPr>
      <w:r w:rsidRPr="007925F5">
        <w:t xml:space="preserve">      </w:t>
      </w:r>
      <w:r w:rsidR="005A1E51" w:rsidRPr="005A1E51">
        <w:rPr>
          <w:b/>
          <w:bCs/>
        </w:rPr>
        <w:t>Topic</w:t>
      </w:r>
      <w:r w:rsidR="005A1E51" w:rsidRPr="005A1E51">
        <w:t xml:space="preserve">: </w:t>
      </w:r>
      <w:r w:rsidR="005A1E51">
        <w:t>The Senate remains impartial despite its other duties</w:t>
      </w:r>
    </w:p>
    <w:p w14:paraId="6551BE4C" w14:textId="141C9848" w:rsidR="005A1E51" w:rsidRDefault="00BF68D0" w:rsidP="00E6132A">
      <w:pPr>
        <w:pStyle w:val="ListParagraph"/>
      </w:pPr>
      <w:r w:rsidRPr="007925F5">
        <w:t xml:space="preserve">      </w:t>
      </w:r>
      <w:r w:rsidR="005A1E51">
        <w:t xml:space="preserve">Senate judging impeachments does not threaten </w:t>
      </w:r>
      <w:r w:rsidR="005A1E51" w:rsidRPr="005A1E51">
        <w:rPr>
          <w:i/>
        </w:rPr>
        <w:t>Liberty</w:t>
      </w:r>
      <w:r w:rsidR="005A1E51">
        <w:t>.</w:t>
      </w:r>
    </w:p>
    <w:p w14:paraId="40E9D4E6" w14:textId="2F7B52AF" w:rsidR="005A1E51" w:rsidRDefault="005A1E51" w:rsidP="00E6132A">
      <w:pPr>
        <w:pStyle w:val="ListParagraph"/>
      </w:pPr>
      <w:permStart w:id="1299915789" w:edGrp="everyone"/>
      <w:r w:rsidRPr="00380A91">
        <w:rPr>
          <w:rStyle w:val="SubtleEmphasis"/>
        </w:rPr>
        <w:t>__</w:t>
      </w:r>
      <w:permEnd w:id="1299915789"/>
      <w:r>
        <w:t xml:space="preserve"> </w:t>
      </w:r>
      <w:r w:rsidRPr="005A1E51">
        <w:rPr>
          <w:color w:val="833C0B" w:themeColor="accent2" w:themeShade="80"/>
        </w:rPr>
        <w:t xml:space="preserve">No, but </w:t>
      </w:r>
      <w:r w:rsidRPr="00C07557">
        <w:t xml:space="preserve">political </w:t>
      </w:r>
      <w:r w:rsidR="002F3216" w:rsidRPr="00C07557">
        <w:t>parties</w:t>
      </w:r>
      <w:r w:rsidRPr="00C07557">
        <w:t xml:space="preserve"> do.</w:t>
      </w:r>
    </w:p>
    <w:p w14:paraId="38B8730C" w14:textId="3C82698F" w:rsidR="005A1E51" w:rsidRDefault="00BF68D0" w:rsidP="00E6132A">
      <w:pPr>
        <w:pStyle w:val="ListParagraph"/>
      </w:pPr>
      <w:r w:rsidRPr="007925F5">
        <w:t xml:space="preserve">      </w:t>
      </w:r>
      <w:r w:rsidR="005A1E51">
        <w:t>Checks and balances prevent abuse.</w:t>
      </w:r>
    </w:p>
    <w:p w14:paraId="1C324198" w14:textId="4467553C" w:rsidR="005A1E51" w:rsidRDefault="005A1E51" w:rsidP="00E6132A">
      <w:pPr>
        <w:pStyle w:val="ListParagraph"/>
      </w:pPr>
      <w:permStart w:id="2094951991" w:edGrp="everyone"/>
      <w:r w:rsidRPr="00380A91">
        <w:rPr>
          <w:rStyle w:val="SubtleEmphasis"/>
        </w:rPr>
        <w:t>__</w:t>
      </w:r>
      <w:permEnd w:id="2094951991"/>
      <w:r>
        <w:t xml:space="preserve"> </w:t>
      </w:r>
      <w:r w:rsidRPr="005A1E51">
        <w:rPr>
          <w:b/>
          <w:bCs/>
          <w:color w:val="833C0B" w:themeColor="accent2" w:themeShade="80"/>
        </w:rPr>
        <w:t>Only if</w:t>
      </w:r>
      <w:r w:rsidRPr="005A1E51">
        <w:rPr>
          <w:color w:val="833C0B" w:themeColor="accent2" w:themeShade="80"/>
        </w:rPr>
        <w:t xml:space="preserve"> </w:t>
      </w:r>
      <w:r>
        <w:t xml:space="preserve">they control political </w:t>
      </w:r>
      <w:r w:rsidR="002F3216">
        <w:t>parties</w:t>
      </w:r>
      <w:r>
        <w:t xml:space="preserve"> by name.</w:t>
      </w:r>
    </w:p>
    <w:p w14:paraId="09C31325" w14:textId="2FD87E9F" w:rsidR="005A1E51" w:rsidRDefault="00BF68D0" w:rsidP="00E6132A">
      <w:pPr>
        <w:pStyle w:val="ListParagraph"/>
      </w:pPr>
      <w:r w:rsidRPr="007925F5">
        <w:t xml:space="preserve">      </w:t>
      </w:r>
      <w:r w:rsidR="005A1E51">
        <w:t>The House accuses and the Senate judges — a deliberate separation.</w:t>
      </w:r>
    </w:p>
    <w:p w14:paraId="7C7BA15F" w14:textId="45FB2461" w:rsidR="005A1E51" w:rsidRDefault="005A1E51" w:rsidP="00E6132A">
      <w:pPr>
        <w:pStyle w:val="ListParagraph"/>
      </w:pPr>
      <w:permStart w:id="1371999417" w:edGrp="everyone"/>
      <w:r w:rsidRPr="00380A91">
        <w:rPr>
          <w:rStyle w:val="SubtleEmphasis"/>
        </w:rPr>
        <w:t>__</w:t>
      </w:r>
      <w:permEnd w:id="1371999417"/>
      <w:r>
        <w:t xml:space="preserve"> </w:t>
      </w:r>
      <w:r w:rsidRPr="00BF68D0">
        <w:rPr>
          <w:b/>
          <w:bCs/>
          <w:color w:val="833C0B" w:themeColor="accent2" w:themeShade="80"/>
        </w:rPr>
        <w:t>I have</w:t>
      </w:r>
      <w:r w:rsidRPr="005A1E51">
        <w:rPr>
          <w:color w:val="833C0B" w:themeColor="accent2" w:themeShade="80"/>
        </w:rPr>
        <w:t xml:space="preserve"> </w:t>
      </w:r>
      <w:r w:rsidRPr="00CD2E5C">
        <w:t xml:space="preserve">read </w:t>
      </w:r>
      <w:r w:rsidRPr="005A1E51">
        <w:t>Federalist 6</w:t>
      </w:r>
      <w:r>
        <w:t>6.</w:t>
      </w:r>
    </w:p>
    <w:p w14:paraId="14614357" w14:textId="77777777" w:rsidR="00865C82" w:rsidRPr="00865C82" w:rsidRDefault="00865C82" w:rsidP="001F7BB3">
      <w:pPr>
        <w:ind w:left="691"/>
      </w:pPr>
    </w:p>
    <w:p w14:paraId="2DEAB9CA" w14:textId="513CAB95" w:rsidR="005A1E51" w:rsidRPr="005A1E51" w:rsidRDefault="00BF68D0" w:rsidP="00E6132A">
      <w:pPr>
        <w:pStyle w:val="ListParagraph"/>
      </w:pPr>
      <w:r w:rsidRPr="007925F5">
        <w:t xml:space="preserve">      </w:t>
      </w:r>
      <w:r w:rsidR="005A1E51" w:rsidRPr="005A1E51">
        <w:rPr>
          <w:b/>
          <w:bCs/>
        </w:rPr>
        <w:t>FEDERALIST No. 6</w:t>
      </w:r>
      <w:r w:rsidR="005A1E51">
        <w:rPr>
          <w:b/>
          <w:bCs/>
        </w:rPr>
        <w:t>7</w:t>
      </w:r>
      <w:r w:rsidR="005A1E51" w:rsidRPr="005A1E51">
        <w:t xml:space="preserve"> – </w:t>
      </w:r>
      <w:r w:rsidR="005A1E51">
        <w:t>Executive Power Misunderstood</w:t>
      </w:r>
    </w:p>
    <w:p w14:paraId="20E65306" w14:textId="58464F3B" w:rsidR="005A1E51" w:rsidRPr="005A1E51" w:rsidRDefault="00BF68D0" w:rsidP="00E6132A">
      <w:pPr>
        <w:pStyle w:val="ListParagraph"/>
      </w:pPr>
      <w:r w:rsidRPr="007925F5">
        <w:t xml:space="preserve">      </w:t>
      </w:r>
      <w:r w:rsidR="005A1E51" w:rsidRPr="005A1E51">
        <w:rPr>
          <w:b/>
          <w:bCs/>
        </w:rPr>
        <w:t>Topic</w:t>
      </w:r>
      <w:r w:rsidR="005A1E51" w:rsidRPr="005A1E51">
        <w:t xml:space="preserve">: </w:t>
      </w:r>
      <w:r w:rsidR="005A1E51">
        <w:t>Clarifying the President’s Appointment Authority</w:t>
      </w:r>
    </w:p>
    <w:p w14:paraId="51FBB099" w14:textId="523029D3" w:rsidR="005A1E51" w:rsidRDefault="00BF68D0" w:rsidP="00E6132A">
      <w:pPr>
        <w:pStyle w:val="ListParagraph"/>
      </w:pPr>
      <w:r w:rsidRPr="007925F5">
        <w:t xml:space="preserve">      </w:t>
      </w:r>
      <w:r w:rsidR="005A1E51">
        <w:t>Critics exaggerate executive power under the Constitution.</w:t>
      </w:r>
    </w:p>
    <w:p w14:paraId="4719718F" w14:textId="4479966C" w:rsidR="005A1E51" w:rsidRDefault="00BF68D0" w:rsidP="00E6132A">
      <w:pPr>
        <w:pStyle w:val="ListParagraph"/>
      </w:pPr>
      <w:r w:rsidRPr="007925F5">
        <w:t xml:space="preserve">      </w:t>
      </w:r>
      <w:r w:rsidR="005A1E51">
        <w:t>The President’s powers are limited and balanced.</w:t>
      </w:r>
    </w:p>
    <w:p w14:paraId="47B4C1CD" w14:textId="377C9AAD" w:rsidR="005A1E51" w:rsidRDefault="00BF68D0" w:rsidP="00E6132A">
      <w:pPr>
        <w:pStyle w:val="ListParagraph"/>
      </w:pPr>
      <w:r w:rsidRPr="007925F5">
        <w:t xml:space="preserve">      </w:t>
      </w:r>
      <w:r w:rsidR="005A1E51">
        <w:t>Appointment powers require Senate approval.</w:t>
      </w:r>
    </w:p>
    <w:p w14:paraId="0FC0DE43" w14:textId="4E40194C" w:rsidR="005A1E51" w:rsidRDefault="005A1E51" w:rsidP="00E6132A">
      <w:pPr>
        <w:pStyle w:val="ListParagraph"/>
      </w:pPr>
      <w:permStart w:id="2039679005" w:edGrp="everyone"/>
      <w:r w:rsidRPr="00380A91">
        <w:rPr>
          <w:rStyle w:val="SubtleEmphasis"/>
        </w:rPr>
        <w:t>__</w:t>
      </w:r>
      <w:permEnd w:id="2039679005"/>
      <w:r>
        <w:t xml:space="preserve"> </w:t>
      </w:r>
      <w:r w:rsidRPr="00BF68D0">
        <w:rPr>
          <w:b/>
          <w:bCs/>
          <w:color w:val="833C0B" w:themeColor="accent2" w:themeShade="80"/>
        </w:rPr>
        <w:t>I have</w:t>
      </w:r>
      <w:r w:rsidRPr="005A1E51">
        <w:rPr>
          <w:color w:val="833C0B" w:themeColor="accent2" w:themeShade="80"/>
        </w:rPr>
        <w:t xml:space="preserve"> </w:t>
      </w:r>
      <w:r w:rsidRPr="00CD2E5C">
        <w:t xml:space="preserve">read </w:t>
      </w:r>
      <w:r w:rsidRPr="005A1E51">
        <w:t>Federalist 6</w:t>
      </w:r>
      <w:r>
        <w:t>7.</w:t>
      </w:r>
    </w:p>
    <w:p w14:paraId="0D077B90" w14:textId="77777777" w:rsidR="00865C82" w:rsidRPr="00567791" w:rsidRDefault="00865C82" w:rsidP="001F7BB3">
      <w:pPr>
        <w:ind w:left="691"/>
        <w:rPr>
          <w:sz w:val="12"/>
          <w:szCs w:val="12"/>
        </w:rPr>
      </w:pPr>
    </w:p>
    <w:p w14:paraId="751B70B3" w14:textId="2C1CE126" w:rsidR="005A1E51" w:rsidRPr="005A1E51" w:rsidRDefault="00BF68D0" w:rsidP="00E6132A">
      <w:pPr>
        <w:pStyle w:val="ListParagraph"/>
      </w:pPr>
      <w:r w:rsidRPr="007925F5">
        <w:t xml:space="preserve">      </w:t>
      </w:r>
      <w:r w:rsidR="005A1E51" w:rsidRPr="005A1E51">
        <w:rPr>
          <w:b/>
          <w:bCs/>
        </w:rPr>
        <w:t>FEDERALIST No. 6</w:t>
      </w:r>
      <w:r w:rsidR="005A1E51">
        <w:rPr>
          <w:b/>
          <w:bCs/>
        </w:rPr>
        <w:t>8</w:t>
      </w:r>
      <w:r w:rsidR="005A1E51" w:rsidRPr="005A1E51">
        <w:t xml:space="preserve"> – </w:t>
      </w:r>
      <w:r w:rsidR="005A1E51">
        <w:t>Electoral College</w:t>
      </w:r>
    </w:p>
    <w:p w14:paraId="38BF845B" w14:textId="02A75223" w:rsidR="005A1E51" w:rsidRPr="005A1E51" w:rsidRDefault="00BF68D0" w:rsidP="00E6132A">
      <w:pPr>
        <w:pStyle w:val="ListParagraph"/>
      </w:pPr>
      <w:r w:rsidRPr="007925F5">
        <w:t xml:space="preserve">      </w:t>
      </w:r>
      <w:r w:rsidR="005A1E51" w:rsidRPr="005A1E51">
        <w:rPr>
          <w:b/>
          <w:bCs/>
        </w:rPr>
        <w:t>Topic</w:t>
      </w:r>
      <w:r w:rsidR="005A1E51" w:rsidRPr="005A1E51">
        <w:t xml:space="preserve">: </w:t>
      </w:r>
      <w:r w:rsidR="005A1E51">
        <w:t xml:space="preserve">The President should be chosen by </w:t>
      </w:r>
      <w:r w:rsidR="005A1E51" w:rsidRPr="00C07557">
        <w:rPr>
          <w:b/>
          <w:bCs/>
          <w:color w:val="833C0B" w:themeColor="accent2" w:themeShade="80"/>
        </w:rPr>
        <w:t>thoughtful electors</w:t>
      </w:r>
      <w:r w:rsidR="005A1E51" w:rsidRPr="00C07557">
        <w:rPr>
          <w:b/>
          <w:bCs/>
        </w:rPr>
        <w:t>.</w:t>
      </w:r>
    </w:p>
    <w:p w14:paraId="1021EB70" w14:textId="67685EB6" w:rsidR="005A1E51" w:rsidRDefault="00BF68D0" w:rsidP="00E6132A">
      <w:pPr>
        <w:pStyle w:val="ListParagraph"/>
      </w:pPr>
      <w:r w:rsidRPr="007925F5">
        <w:t xml:space="preserve">      </w:t>
      </w:r>
      <w:r w:rsidR="005A1E51">
        <w:t>The Electoral College protects against corruption and manipulation.</w:t>
      </w:r>
    </w:p>
    <w:p w14:paraId="5F5A4B8A" w14:textId="51A1CC8A" w:rsidR="005A1E51" w:rsidRDefault="00BF68D0" w:rsidP="00E6132A">
      <w:pPr>
        <w:pStyle w:val="ListParagraph"/>
      </w:pPr>
      <w:r w:rsidRPr="007925F5">
        <w:t xml:space="preserve">      </w:t>
      </w:r>
      <w:r w:rsidR="005A1E51">
        <w:t>Electors are chosen for their wisdom and independence.</w:t>
      </w:r>
    </w:p>
    <w:p w14:paraId="442D0FB8" w14:textId="32EC5827" w:rsidR="005A1E51" w:rsidRDefault="00BF68D0" w:rsidP="00E6132A">
      <w:pPr>
        <w:pStyle w:val="ListParagraph"/>
      </w:pPr>
      <w:r w:rsidRPr="007925F5">
        <w:t xml:space="preserve">      </w:t>
      </w:r>
      <w:r w:rsidR="005A1E51">
        <w:t>The system encourages the selection of qualified candidates.</w:t>
      </w:r>
    </w:p>
    <w:p w14:paraId="25933F7F" w14:textId="544FB984" w:rsidR="005A1E51" w:rsidRDefault="005A1E51" w:rsidP="00E6132A">
      <w:pPr>
        <w:pStyle w:val="ListParagraph"/>
      </w:pPr>
      <w:permStart w:id="1416389280" w:edGrp="everyone"/>
      <w:r w:rsidRPr="00380A91">
        <w:rPr>
          <w:rStyle w:val="SubtleEmphasis"/>
        </w:rPr>
        <w:lastRenderedPageBreak/>
        <w:t>__</w:t>
      </w:r>
      <w:permEnd w:id="1416389280"/>
      <w:r>
        <w:t xml:space="preserve"> </w:t>
      </w:r>
      <w:r w:rsidRPr="00BF68D0">
        <w:rPr>
          <w:b/>
          <w:bCs/>
          <w:color w:val="833C0B" w:themeColor="accent2" w:themeShade="80"/>
        </w:rPr>
        <w:t>I have</w:t>
      </w:r>
      <w:r w:rsidRPr="005A1E51">
        <w:rPr>
          <w:color w:val="833C0B" w:themeColor="accent2" w:themeShade="80"/>
        </w:rPr>
        <w:t xml:space="preserve"> </w:t>
      </w:r>
      <w:r w:rsidRPr="00CD2E5C">
        <w:t xml:space="preserve">read </w:t>
      </w:r>
      <w:r w:rsidRPr="005A1E51">
        <w:t>Federalist 6</w:t>
      </w:r>
      <w:r>
        <w:t>8.</w:t>
      </w:r>
    </w:p>
    <w:p w14:paraId="236F7F94" w14:textId="77777777" w:rsidR="00865C82" w:rsidRPr="00567791" w:rsidRDefault="00865C82" w:rsidP="001F7BB3">
      <w:pPr>
        <w:ind w:left="691"/>
        <w:rPr>
          <w:sz w:val="12"/>
          <w:szCs w:val="12"/>
        </w:rPr>
      </w:pPr>
    </w:p>
    <w:p w14:paraId="1CF7BB03" w14:textId="5579DB2B" w:rsidR="005A1E51" w:rsidRPr="005A1E51" w:rsidRDefault="00BF68D0" w:rsidP="00E6132A">
      <w:pPr>
        <w:pStyle w:val="ListParagraph"/>
      </w:pPr>
      <w:r w:rsidRPr="007925F5">
        <w:t xml:space="preserve">      </w:t>
      </w:r>
      <w:r w:rsidR="005A1E51" w:rsidRPr="005A1E51">
        <w:rPr>
          <w:b/>
          <w:bCs/>
        </w:rPr>
        <w:t>FEDERALIST No. 6</w:t>
      </w:r>
      <w:r w:rsidR="005A1E51">
        <w:rPr>
          <w:b/>
          <w:bCs/>
        </w:rPr>
        <w:t>9</w:t>
      </w:r>
      <w:r w:rsidR="005A1E51" w:rsidRPr="005A1E51">
        <w:t xml:space="preserve"> – </w:t>
      </w:r>
      <w:r w:rsidR="005A1E51">
        <w:t>The Real Character of the Executive</w:t>
      </w:r>
    </w:p>
    <w:p w14:paraId="66CE2DB1" w14:textId="47E943AB" w:rsidR="005A1E51" w:rsidRPr="005A1E51" w:rsidRDefault="00BF68D0" w:rsidP="00E6132A">
      <w:pPr>
        <w:pStyle w:val="ListParagraph"/>
      </w:pPr>
      <w:r w:rsidRPr="007925F5">
        <w:t xml:space="preserve">      </w:t>
      </w:r>
      <w:r w:rsidR="005A1E51" w:rsidRPr="005A1E51">
        <w:rPr>
          <w:b/>
          <w:bCs/>
        </w:rPr>
        <w:t>Topic</w:t>
      </w:r>
      <w:r w:rsidR="005A1E51" w:rsidRPr="005A1E51">
        <w:t xml:space="preserve">: </w:t>
      </w:r>
      <w:r w:rsidR="005A1E51">
        <w:t>The President is not a king</w:t>
      </w:r>
    </w:p>
    <w:p w14:paraId="29C8C189" w14:textId="55A4B739" w:rsidR="005A1E51" w:rsidRDefault="00BF68D0" w:rsidP="00E6132A">
      <w:pPr>
        <w:pStyle w:val="ListParagraph"/>
      </w:pPr>
      <w:r w:rsidRPr="007925F5">
        <w:t xml:space="preserve">      </w:t>
      </w:r>
      <w:r w:rsidR="005A1E51">
        <w:t>A president’s powers are much more limited than a monarch’s.</w:t>
      </w:r>
    </w:p>
    <w:p w14:paraId="69B692AB" w14:textId="5C516975" w:rsidR="005A1E51" w:rsidRDefault="00BF68D0" w:rsidP="00E6132A">
      <w:pPr>
        <w:pStyle w:val="ListParagraph"/>
      </w:pPr>
      <w:r w:rsidRPr="007925F5">
        <w:t xml:space="preserve">      </w:t>
      </w:r>
      <w:r w:rsidR="00182E54">
        <w:t>The p</w:t>
      </w:r>
      <w:r w:rsidR="005A1E51">
        <w:t>resident is accountable to the people and Congress.</w:t>
      </w:r>
    </w:p>
    <w:p w14:paraId="1D1ABB61" w14:textId="281E48C4" w:rsidR="005A1E51" w:rsidRDefault="00BF68D0" w:rsidP="00E6132A">
      <w:pPr>
        <w:pStyle w:val="ListParagraph"/>
      </w:pPr>
      <w:r w:rsidRPr="007925F5">
        <w:t xml:space="preserve">      </w:t>
      </w:r>
      <w:r w:rsidR="005A1E51">
        <w:t>Military</w:t>
      </w:r>
      <w:r w:rsidR="00C07557">
        <w:t xml:space="preserve"> matters, treaties, and appointments are all subject to</w:t>
      </w:r>
      <w:r w:rsidR="005A1E51">
        <w:t xml:space="preserve"> law.</w:t>
      </w:r>
    </w:p>
    <w:p w14:paraId="17DD942E" w14:textId="2F4F03AC" w:rsidR="005A1E51" w:rsidRDefault="005A1E51" w:rsidP="00E6132A">
      <w:pPr>
        <w:pStyle w:val="ListParagraph"/>
      </w:pPr>
      <w:permStart w:id="951729343" w:edGrp="everyone"/>
      <w:r w:rsidRPr="00380A91">
        <w:rPr>
          <w:rStyle w:val="SubtleEmphasis"/>
        </w:rPr>
        <w:t>__</w:t>
      </w:r>
      <w:permEnd w:id="951729343"/>
      <w:r>
        <w:t xml:space="preserve"> </w:t>
      </w:r>
      <w:r w:rsidRPr="00BF68D0">
        <w:rPr>
          <w:b/>
          <w:bCs/>
          <w:color w:val="833C0B" w:themeColor="accent2" w:themeShade="80"/>
        </w:rPr>
        <w:t>I have</w:t>
      </w:r>
      <w:r w:rsidRPr="005A1E51">
        <w:rPr>
          <w:color w:val="833C0B" w:themeColor="accent2" w:themeShade="80"/>
        </w:rPr>
        <w:t xml:space="preserve"> </w:t>
      </w:r>
      <w:r w:rsidRPr="00CD2E5C">
        <w:t xml:space="preserve">read </w:t>
      </w:r>
      <w:r w:rsidRPr="005A1E51">
        <w:t>Federalist 6</w:t>
      </w:r>
      <w:r>
        <w:t>9.</w:t>
      </w:r>
    </w:p>
    <w:p w14:paraId="5BB4482B" w14:textId="77777777" w:rsidR="00865C82" w:rsidRPr="00567791" w:rsidRDefault="00865C82" w:rsidP="001F7BB3">
      <w:pPr>
        <w:ind w:left="691"/>
        <w:rPr>
          <w:sz w:val="12"/>
          <w:szCs w:val="12"/>
        </w:rPr>
      </w:pPr>
    </w:p>
    <w:p w14:paraId="2A8A5A64" w14:textId="573C271D" w:rsidR="005A1E51" w:rsidRPr="005A1E51" w:rsidRDefault="00BF68D0" w:rsidP="00E6132A">
      <w:pPr>
        <w:pStyle w:val="ListParagraph"/>
      </w:pPr>
      <w:r w:rsidRPr="007925F5">
        <w:t xml:space="preserve">      </w:t>
      </w:r>
      <w:r w:rsidR="005A1E51" w:rsidRPr="005A1E51">
        <w:rPr>
          <w:b/>
          <w:bCs/>
        </w:rPr>
        <w:t xml:space="preserve">FEDERALIST No. </w:t>
      </w:r>
      <w:r w:rsidR="005A1E51">
        <w:rPr>
          <w:b/>
          <w:bCs/>
        </w:rPr>
        <w:t>70</w:t>
      </w:r>
      <w:r w:rsidR="005A1E51" w:rsidRPr="005A1E51">
        <w:t xml:space="preserve"> – </w:t>
      </w:r>
      <w:r w:rsidR="005A1E51">
        <w:t>Energy in the Executive</w:t>
      </w:r>
    </w:p>
    <w:p w14:paraId="18BA7237" w14:textId="7E6176D2" w:rsidR="005A1E51" w:rsidRPr="005A1E51" w:rsidRDefault="00BF68D0" w:rsidP="00E6132A">
      <w:pPr>
        <w:pStyle w:val="ListParagraph"/>
      </w:pPr>
      <w:r w:rsidRPr="007925F5">
        <w:t xml:space="preserve">      </w:t>
      </w:r>
      <w:r w:rsidR="005A1E51" w:rsidRPr="005A1E51">
        <w:rPr>
          <w:b/>
          <w:bCs/>
        </w:rPr>
        <w:t>Topic</w:t>
      </w:r>
      <w:r w:rsidR="005A1E51" w:rsidRPr="005A1E51">
        <w:t xml:space="preserve">: </w:t>
      </w:r>
      <w:r w:rsidR="005A1E51">
        <w:t>A single, strong executive is essential</w:t>
      </w:r>
    </w:p>
    <w:p w14:paraId="20ACE524" w14:textId="494B5918" w:rsidR="005A1E51" w:rsidRDefault="00BF68D0" w:rsidP="00E6132A">
      <w:pPr>
        <w:pStyle w:val="ListParagraph"/>
      </w:pPr>
      <w:r w:rsidRPr="007925F5">
        <w:t xml:space="preserve">      </w:t>
      </w:r>
      <w:r w:rsidR="005A1E51">
        <w:t>A single executive ensures decisive, accountable leadership.</w:t>
      </w:r>
    </w:p>
    <w:p w14:paraId="4982ADD5" w14:textId="7524C7C6" w:rsidR="005A1E51" w:rsidRDefault="00BF68D0" w:rsidP="00E6132A">
      <w:pPr>
        <w:pStyle w:val="ListParagraph"/>
      </w:pPr>
      <w:r w:rsidRPr="007925F5">
        <w:t xml:space="preserve">      </w:t>
      </w:r>
      <w:r w:rsidR="005A1E51">
        <w:t>Weak executives lead to weak governments.</w:t>
      </w:r>
    </w:p>
    <w:p w14:paraId="3D0F4AC0" w14:textId="7F7FB89D" w:rsidR="005A1E51" w:rsidRDefault="005A1E51" w:rsidP="00E6132A">
      <w:pPr>
        <w:pStyle w:val="ListParagraph"/>
      </w:pPr>
      <w:permStart w:id="1984319822" w:edGrp="everyone"/>
      <w:r w:rsidRPr="00380A91">
        <w:rPr>
          <w:rStyle w:val="SubtleEmphasis"/>
        </w:rPr>
        <w:t>__</w:t>
      </w:r>
      <w:permEnd w:id="1984319822"/>
      <w:r>
        <w:t xml:space="preserve"> </w:t>
      </w:r>
      <w:r w:rsidRPr="005A1E51">
        <w:rPr>
          <w:b/>
          <w:bCs/>
          <w:color w:val="833C0B" w:themeColor="accent2" w:themeShade="80"/>
        </w:rPr>
        <w:t>What is</w:t>
      </w:r>
      <w:r w:rsidRPr="005A1E51">
        <w:rPr>
          <w:color w:val="833C0B" w:themeColor="accent2" w:themeShade="80"/>
        </w:rPr>
        <w:t xml:space="preserve"> </w:t>
      </w:r>
      <w:r>
        <w:t xml:space="preserve">a weak POTUS? One not steeped in </w:t>
      </w:r>
      <w:r w:rsidRPr="005A1E51">
        <w:rPr>
          <w:i/>
        </w:rPr>
        <w:t>Liberty</w:t>
      </w:r>
      <w:r>
        <w:t xml:space="preserve"> and our </w:t>
      </w:r>
      <w:r w:rsidR="00395121">
        <w:t>Founders</w:t>
      </w:r>
      <w:r>
        <w:t xml:space="preserve">. </w:t>
      </w:r>
    </w:p>
    <w:p w14:paraId="68D5614B" w14:textId="65314BDD" w:rsidR="005A1E51" w:rsidRDefault="005A1E51" w:rsidP="00E6132A">
      <w:pPr>
        <w:pStyle w:val="ListParagraph"/>
      </w:pPr>
      <w:permStart w:id="2088177190" w:edGrp="everyone"/>
      <w:r w:rsidRPr="00380A91">
        <w:rPr>
          <w:rStyle w:val="SubtleEmphasis"/>
        </w:rPr>
        <w:t>__</w:t>
      </w:r>
      <w:permEnd w:id="2088177190"/>
      <w:r>
        <w:t xml:space="preserve"> </w:t>
      </w:r>
      <w:r w:rsidR="00182E54">
        <w:rPr>
          <w:b/>
          <w:bCs/>
          <w:color w:val="833C0B" w:themeColor="accent2" w:themeShade="80"/>
        </w:rPr>
        <w:t>Consider</w:t>
      </w:r>
      <w:r>
        <w:t xml:space="preserve"> the weak presidents in the last 100 years</w:t>
      </w:r>
      <w:r w:rsidR="00BF68D0">
        <w:t>;</w:t>
      </w:r>
      <w:r>
        <w:t xml:space="preserve"> their lack of founding principles is </w:t>
      </w:r>
      <w:r w:rsidR="00BF68D0">
        <w:t>apparent</w:t>
      </w:r>
      <w:r>
        <w:t>.</w:t>
      </w:r>
    </w:p>
    <w:p w14:paraId="792191A6" w14:textId="6A9860D0" w:rsidR="005A1E51" w:rsidRDefault="00BF68D0" w:rsidP="00E6132A">
      <w:pPr>
        <w:pStyle w:val="ListParagraph"/>
      </w:pPr>
      <w:r w:rsidRPr="007925F5">
        <w:t xml:space="preserve">      </w:t>
      </w:r>
      <w:r w:rsidR="005A1E51">
        <w:t>Energy in the executive is essential for the protection and enforcement of laws.</w:t>
      </w:r>
    </w:p>
    <w:p w14:paraId="1BEE4D0B" w14:textId="23BB0575" w:rsidR="005A1E51" w:rsidRDefault="005A1E51" w:rsidP="00E6132A">
      <w:pPr>
        <w:pStyle w:val="ListParagraph"/>
      </w:pPr>
      <w:permStart w:id="1321403673" w:edGrp="everyone"/>
      <w:r w:rsidRPr="00380A91">
        <w:rPr>
          <w:rStyle w:val="SubtleEmphasis"/>
        </w:rPr>
        <w:t>__</w:t>
      </w:r>
      <w:permEnd w:id="1321403673"/>
      <w:r>
        <w:t xml:space="preserve"> </w:t>
      </w:r>
      <w:r w:rsidRPr="00BF68D0">
        <w:rPr>
          <w:b/>
          <w:bCs/>
          <w:color w:val="833C0B" w:themeColor="accent2" w:themeShade="80"/>
        </w:rPr>
        <w:t>I have</w:t>
      </w:r>
      <w:r w:rsidRPr="005A1E51">
        <w:rPr>
          <w:color w:val="833C0B" w:themeColor="accent2" w:themeShade="80"/>
        </w:rPr>
        <w:t xml:space="preserve"> </w:t>
      </w:r>
      <w:r w:rsidRPr="00CD2E5C">
        <w:t xml:space="preserve">read </w:t>
      </w:r>
      <w:r w:rsidRPr="005A1E51">
        <w:t xml:space="preserve">Federalist </w:t>
      </w:r>
      <w:r>
        <w:t>70.</w:t>
      </w:r>
    </w:p>
    <w:p w14:paraId="0E7710C1" w14:textId="77777777" w:rsidR="00865C82" w:rsidRPr="00567791" w:rsidRDefault="00865C82" w:rsidP="001F7BB3">
      <w:pPr>
        <w:ind w:left="691"/>
        <w:rPr>
          <w:sz w:val="12"/>
          <w:szCs w:val="12"/>
        </w:rPr>
      </w:pPr>
    </w:p>
    <w:p w14:paraId="200E55EC" w14:textId="54EB0B94" w:rsidR="005A1E51" w:rsidRPr="005A1E51" w:rsidRDefault="00BF68D0" w:rsidP="00E6132A">
      <w:pPr>
        <w:pStyle w:val="ListParagraph"/>
      </w:pPr>
      <w:r w:rsidRPr="007925F5">
        <w:t xml:space="preserve">      </w:t>
      </w:r>
      <w:r w:rsidR="005A1E51" w:rsidRPr="005A1E51">
        <w:rPr>
          <w:b/>
          <w:bCs/>
        </w:rPr>
        <w:t xml:space="preserve">FEDERALIST No. </w:t>
      </w:r>
      <w:r w:rsidR="005A1E51">
        <w:rPr>
          <w:b/>
          <w:bCs/>
        </w:rPr>
        <w:t>71</w:t>
      </w:r>
      <w:r w:rsidR="005A1E51" w:rsidRPr="005A1E51">
        <w:t xml:space="preserve"> – </w:t>
      </w:r>
      <w:r w:rsidR="005A1E51">
        <w:t>Duration in Office</w:t>
      </w:r>
    </w:p>
    <w:p w14:paraId="6102F7AE" w14:textId="11B7C3D0" w:rsidR="005A1E51" w:rsidRPr="005A1E51" w:rsidRDefault="00BF68D0" w:rsidP="00E6132A">
      <w:pPr>
        <w:pStyle w:val="ListParagraph"/>
      </w:pPr>
      <w:r w:rsidRPr="007925F5">
        <w:t xml:space="preserve">      </w:t>
      </w:r>
      <w:r w:rsidR="005A1E51" w:rsidRPr="005A1E51">
        <w:rPr>
          <w:b/>
          <w:bCs/>
        </w:rPr>
        <w:t>Topic</w:t>
      </w:r>
      <w:r w:rsidR="005A1E51" w:rsidRPr="005A1E51">
        <w:t xml:space="preserve">: </w:t>
      </w:r>
      <w:r w:rsidR="005A1E51">
        <w:t>Four-year term gives the President needed independence</w:t>
      </w:r>
    </w:p>
    <w:p w14:paraId="14766E8F" w14:textId="1CA1818A" w:rsidR="005A1E51" w:rsidRDefault="00BF68D0" w:rsidP="00E6132A">
      <w:pPr>
        <w:pStyle w:val="ListParagraph"/>
      </w:pPr>
      <w:r w:rsidRPr="007925F5">
        <w:t xml:space="preserve">      </w:t>
      </w:r>
      <w:r w:rsidR="005A1E51">
        <w:t xml:space="preserve">A four-year term </w:t>
      </w:r>
      <w:r w:rsidR="00182E54">
        <w:t>provides the President with</w:t>
      </w:r>
      <w:r w:rsidR="005A1E51">
        <w:t xml:space="preserve"> enough time to resist public pressures.</w:t>
      </w:r>
    </w:p>
    <w:p w14:paraId="0B6E2782" w14:textId="3942099D" w:rsidR="005A1E51" w:rsidRDefault="00BF68D0" w:rsidP="00E6132A">
      <w:pPr>
        <w:pStyle w:val="ListParagraph"/>
      </w:pPr>
      <w:r w:rsidRPr="007925F5">
        <w:t xml:space="preserve">      </w:t>
      </w:r>
      <w:r w:rsidR="005A1E51">
        <w:t>Stability in executive leadership benefits national policy and security.</w:t>
      </w:r>
    </w:p>
    <w:p w14:paraId="2DE9F3BE" w14:textId="74A366D4" w:rsidR="005A1E51" w:rsidRDefault="005A1E51" w:rsidP="00E6132A">
      <w:pPr>
        <w:pStyle w:val="ListParagraph"/>
      </w:pPr>
      <w:permStart w:id="930157099" w:edGrp="everyone"/>
      <w:r w:rsidRPr="00380A91">
        <w:rPr>
          <w:rStyle w:val="SubtleEmphasis"/>
        </w:rPr>
        <w:t>__</w:t>
      </w:r>
      <w:permEnd w:id="930157099"/>
      <w:r>
        <w:t xml:space="preserve"> </w:t>
      </w:r>
      <w:r w:rsidRPr="00BF68D0">
        <w:rPr>
          <w:b/>
          <w:bCs/>
          <w:color w:val="833C0B" w:themeColor="accent2" w:themeShade="80"/>
        </w:rPr>
        <w:t>I have</w:t>
      </w:r>
      <w:r w:rsidRPr="005A1E51">
        <w:rPr>
          <w:color w:val="833C0B" w:themeColor="accent2" w:themeShade="80"/>
        </w:rPr>
        <w:t xml:space="preserve"> </w:t>
      </w:r>
      <w:r w:rsidRPr="00CD2E5C">
        <w:t xml:space="preserve">read </w:t>
      </w:r>
      <w:r w:rsidRPr="005A1E51">
        <w:t xml:space="preserve">Federalist </w:t>
      </w:r>
      <w:r>
        <w:t>71.</w:t>
      </w:r>
    </w:p>
    <w:p w14:paraId="7FAFEB4D" w14:textId="77777777" w:rsidR="00865C82" w:rsidRPr="00567791" w:rsidRDefault="00865C82" w:rsidP="001F7BB3">
      <w:pPr>
        <w:ind w:left="691"/>
        <w:rPr>
          <w:sz w:val="12"/>
          <w:szCs w:val="12"/>
        </w:rPr>
      </w:pPr>
    </w:p>
    <w:p w14:paraId="03389213" w14:textId="471B36F7" w:rsidR="005A1E51" w:rsidRPr="005A1E51" w:rsidRDefault="00BF68D0" w:rsidP="00E6132A">
      <w:pPr>
        <w:pStyle w:val="ListParagraph"/>
      </w:pPr>
      <w:r w:rsidRPr="007925F5">
        <w:t xml:space="preserve">      </w:t>
      </w:r>
      <w:r w:rsidR="005A1E51" w:rsidRPr="005A1E51">
        <w:rPr>
          <w:b/>
          <w:bCs/>
        </w:rPr>
        <w:t xml:space="preserve">FEDERALIST No. </w:t>
      </w:r>
      <w:r w:rsidR="005A1E51">
        <w:rPr>
          <w:b/>
          <w:bCs/>
        </w:rPr>
        <w:t>72</w:t>
      </w:r>
      <w:r w:rsidR="005A1E51" w:rsidRPr="005A1E51">
        <w:t xml:space="preserve"> – </w:t>
      </w:r>
      <w:r w:rsidR="005A1E51">
        <w:t>Presidential Re-Eligibility</w:t>
      </w:r>
    </w:p>
    <w:p w14:paraId="2C489269" w14:textId="183DE23B" w:rsidR="005A1E51" w:rsidRDefault="00BF68D0" w:rsidP="00E6132A">
      <w:pPr>
        <w:pStyle w:val="ListParagraph"/>
      </w:pPr>
      <w:r w:rsidRPr="007925F5">
        <w:t xml:space="preserve">      </w:t>
      </w:r>
      <w:r w:rsidR="005A1E51" w:rsidRPr="005A1E51">
        <w:rPr>
          <w:b/>
          <w:bCs/>
        </w:rPr>
        <w:t>Topic</w:t>
      </w:r>
      <w:r w:rsidR="005A1E51" w:rsidRPr="005A1E51">
        <w:t xml:space="preserve">: </w:t>
      </w:r>
      <w:r w:rsidR="005A1E51">
        <w:t>Re-election encourages good behavior and continuity</w:t>
      </w:r>
    </w:p>
    <w:p w14:paraId="555CD8F9" w14:textId="7D5C3461" w:rsidR="005A1E51" w:rsidRDefault="00BF68D0" w:rsidP="00E6132A">
      <w:pPr>
        <w:pStyle w:val="ListParagraph"/>
      </w:pPr>
      <w:r w:rsidRPr="007925F5">
        <w:t xml:space="preserve">      </w:t>
      </w:r>
      <w:r w:rsidR="005A1E51">
        <w:t>Re-election encourages good performance and continuity.</w:t>
      </w:r>
    </w:p>
    <w:p w14:paraId="58CCDAFD" w14:textId="55012806" w:rsidR="005A1E51" w:rsidRPr="005A1E51" w:rsidRDefault="00BF68D0" w:rsidP="00E6132A">
      <w:pPr>
        <w:pStyle w:val="ListParagraph"/>
      </w:pPr>
      <w:r w:rsidRPr="007925F5">
        <w:t xml:space="preserve">      </w:t>
      </w:r>
      <w:r w:rsidR="005A1E51">
        <w:t>Banning re-election would weaken executive leadership during crises.</w:t>
      </w:r>
    </w:p>
    <w:p w14:paraId="4A6CC267" w14:textId="59416479" w:rsidR="005A1E51" w:rsidRDefault="005A1E51" w:rsidP="00E6132A">
      <w:pPr>
        <w:pStyle w:val="ListParagraph"/>
      </w:pPr>
      <w:permStart w:id="1144395134" w:edGrp="everyone"/>
      <w:r w:rsidRPr="00380A91">
        <w:rPr>
          <w:rStyle w:val="SubtleEmphasis"/>
        </w:rPr>
        <w:t>__</w:t>
      </w:r>
      <w:permEnd w:id="1144395134"/>
      <w:r>
        <w:t xml:space="preserve"> </w:t>
      </w:r>
      <w:r w:rsidRPr="00BF68D0">
        <w:rPr>
          <w:b/>
          <w:bCs/>
          <w:color w:val="833C0B" w:themeColor="accent2" w:themeShade="80"/>
        </w:rPr>
        <w:t>I have</w:t>
      </w:r>
      <w:r w:rsidRPr="005A1E51">
        <w:rPr>
          <w:color w:val="833C0B" w:themeColor="accent2" w:themeShade="80"/>
        </w:rPr>
        <w:t xml:space="preserve"> </w:t>
      </w:r>
      <w:r w:rsidRPr="00CD2E5C">
        <w:t xml:space="preserve">read </w:t>
      </w:r>
      <w:r w:rsidRPr="005A1E51">
        <w:t xml:space="preserve">Federalist </w:t>
      </w:r>
      <w:r>
        <w:t>72.</w:t>
      </w:r>
    </w:p>
    <w:p w14:paraId="315C803B" w14:textId="77777777" w:rsidR="00865C82" w:rsidRPr="00567791" w:rsidRDefault="00865C82" w:rsidP="001F7BB3">
      <w:pPr>
        <w:ind w:left="691"/>
        <w:rPr>
          <w:sz w:val="12"/>
          <w:szCs w:val="12"/>
        </w:rPr>
      </w:pPr>
    </w:p>
    <w:p w14:paraId="496AB5FF" w14:textId="69E89A64" w:rsidR="005A1E51" w:rsidRPr="005A1E51" w:rsidRDefault="00BF68D0" w:rsidP="00E6132A">
      <w:pPr>
        <w:pStyle w:val="ListParagraph"/>
      </w:pPr>
      <w:r w:rsidRPr="007925F5">
        <w:t xml:space="preserve">      </w:t>
      </w:r>
      <w:r w:rsidR="005A1E51" w:rsidRPr="005A1E51">
        <w:rPr>
          <w:b/>
          <w:bCs/>
        </w:rPr>
        <w:t xml:space="preserve">FEDERALIST No. </w:t>
      </w:r>
      <w:r w:rsidR="005A1E51">
        <w:rPr>
          <w:b/>
          <w:bCs/>
        </w:rPr>
        <w:t>73</w:t>
      </w:r>
      <w:r w:rsidR="005A1E51" w:rsidRPr="005A1E51">
        <w:t xml:space="preserve"> – </w:t>
      </w:r>
      <w:r w:rsidR="005A1E51">
        <w:t>Salary and the Veto Power</w:t>
      </w:r>
    </w:p>
    <w:p w14:paraId="1DD4C38B" w14:textId="2CDA3E5A" w:rsidR="005A1E51" w:rsidRPr="005A1E51" w:rsidRDefault="00BF68D0" w:rsidP="00E6132A">
      <w:pPr>
        <w:pStyle w:val="ListParagraph"/>
      </w:pPr>
      <w:r w:rsidRPr="007925F5">
        <w:t xml:space="preserve">      </w:t>
      </w:r>
      <w:r w:rsidR="005A1E51" w:rsidRPr="005A1E51">
        <w:rPr>
          <w:b/>
          <w:bCs/>
        </w:rPr>
        <w:t>Topic</w:t>
      </w:r>
      <w:r w:rsidR="005A1E51" w:rsidRPr="005A1E51">
        <w:t xml:space="preserve">: </w:t>
      </w:r>
      <w:r w:rsidR="005A1E51">
        <w:t>Presidential independence and legislative check</w:t>
      </w:r>
      <w:r w:rsidR="00C07557">
        <w:t>s</w:t>
      </w:r>
    </w:p>
    <w:p w14:paraId="31DC654E" w14:textId="5551794A" w:rsidR="005A1E51" w:rsidRDefault="00BF68D0" w:rsidP="00E6132A">
      <w:pPr>
        <w:pStyle w:val="ListParagraph"/>
      </w:pPr>
      <w:r w:rsidRPr="007925F5">
        <w:t xml:space="preserve">      </w:t>
      </w:r>
      <w:r w:rsidR="005A1E51">
        <w:t>Veto protects against bad or hasty legislation.</w:t>
      </w:r>
    </w:p>
    <w:p w14:paraId="57144BDE" w14:textId="69DEE65A" w:rsidR="005A1E51" w:rsidRDefault="00BF68D0" w:rsidP="00E6132A">
      <w:pPr>
        <w:pStyle w:val="ListParagraph"/>
      </w:pPr>
      <w:r w:rsidRPr="007925F5">
        <w:t xml:space="preserve">      </w:t>
      </w:r>
      <w:r w:rsidR="005A1E51">
        <w:t>Veto power strengthens the system of checks and balances.</w:t>
      </w:r>
    </w:p>
    <w:p w14:paraId="35113286" w14:textId="732B7D95" w:rsidR="005A1E51" w:rsidRDefault="005A1E51" w:rsidP="00E6132A">
      <w:pPr>
        <w:pStyle w:val="ListParagraph"/>
      </w:pPr>
      <w:permStart w:id="1827295883" w:edGrp="everyone"/>
      <w:r w:rsidRPr="00380A91">
        <w:rPr>
          <w:rStyle w:val="SubtleEmphasis"/>
        </w:rPr>
        <w:t>__</w:t>
      </w:r>
      <w:permEnd w:id="1827295883"/>
      <w:r>
        <w:t xml:space="preserve"> </w:t>
      </w:r>
      <w:r w:rsidRPr="00BF68D0">
        <w:rPr>
          <w:b/>
          <w:bCs/>
          <w:color w:val="833C0B" w:themeColor="accent2" w:themeShade="80"/>
        </w:rPr>
        <w:t>I have</w:t>
      </w:r>
      <w:r w:rsidRPr="005A1E51">
        <w:rPr>
          <w:color w:val="833C0B" w:themeColor="accent2" w:themeShade="80"/>
        </w:rPr>
        <w:t xml:space="preserve"> </w:t>
      </w:r>
      <w:r w:rsidRPr="00CD2E5C">
        <w:t xml:space="preserve">read </w:t>
      </w:r>
      <w:r w:rsidRPr="005A1E51">
        <w:t xml:space="preserve">Federalist </w:t>
      </w:r>
      <w:r>
        <w:t>73.</w:t>
      </w:r>
    </w:p>
    <w:p w14:paraId="7574DD41" w14:textId="77777777" w:rsidR="00865C82" w:rsidRPr="00567791" w:rsidRDefault="00865C82" w:rsidP="001F7BB3">
      <w:pPr>
        <w:ind w:left="691"/>
        <w:rPr>
          <w:sz w:val="12"/>
          <w:szCs w:val="12"/>
        </w:rPr>
      </w:pPr>
    </w:p>
    <w:p w14:paraId="6FCC06E8" w14:textId="2A3DDFCA" w:rsidR="005A1E51" w:rsidRPr="005A1E51" w:rsidRDefault="00BF68D0" w:rsidP="00E6132A">
      <w:pPr>
        <w:pStyle w:val="ListParagraph"/>
      </w:pPr>
      <w:r w:rsidRPr="007925F5">
        <w:t xml:space="preserve">      </w:t>
      </w:r>
      <w:r w:rsidR="005A1E51" w:rsidRPr="005A1E51">
        <w:rPr>
          <w:b/>
          <w:bCs/>
        </w:rPr>
        <w:t xml:space="preserve">FEDERALIST No. </w:t>
      </w:r>
      <w:r w:rsidR="005A1E51">
        <w:rPr>
          <w:b/>
          <w:bCs/>
        </w:rPr>
        <w:t>74</w:t>
      </w:r>
      <w:r w:rsidR="005A1E51" w:rsidRPr="005A1E51">
        <w:t xml:space="preserve"> – </w:t>
      </w:r>
      <w:r w:rsidR="005A1E51">
        <w:t>Commander-in-Chief and Pardons</w:t>
      </w:r>
    </w:p>
    <w:p w14:paraId="0131F662" w14:textId="19F551DB" w:rsidR="005A1E51" w:rsidRDefault="00BF68D0" w:rsidP="00E6132A">
      <w:pPr>
        <w:pStyle w:val="ListParagraph"/>
      </w:pPr>
      <w:r w:rsidRPr="007925F5">
        <w:t xml:space="preserve">      </w:t>
      </w:r>
      <w:r w:rsidR="005A1E51" w:rsidRPr="005A1E51">
        <w:rPr>
          <w:b/>
          <w:bCs/>
        </w:rPr>
        <w:t>Topic</w:t>
      </w:r>
      <w:r w:rsidR="005A1E51" w:rsidRPr="005A1E51">
        <w:t xml:space="preserve">: </w:t>
      </w:r>
      <w:r w:rsidR="005A1E51">
        <w:t>Unified military command and the power of mercy</w:t>
      </w:r>
    </w:p>
    <w:p w14:paraId="62E8142F" w14:textId="2B0F65D0" w:rsidR="005A1E51" w:rsidRDefault="00BF68D0" w:rsidP="00E6132A">
      <w:pPr>
        <w:pStyle w:val="ListParagraph"/>
      </w:pPr>
      <w:r w:rsidRPr="007925F5">
        <w:t xml:space="preserve">      </w:t>
      </w:r>
      <w:r w:rsidR="005A1E51">
        <w:t>Unified military leadership is critical in emergencies.</w:t>
      </w:r>
    </w:p>
    <w:p w14:paraId="0845F9F7" w14:textId="612E72E9" w:rsidR="005A1E51" w:rsidRDefault="00BF68D0" w:rsidP="00E6132A">
      <w:pPr>
        <w:pStyle w:val="ListParagraph"/>
      </w:pPr>
      <w:r w:rsidRPr="007925F5">
        <w:t xml:space="preserve">      </w:t>
      </w:r>
      <w:r w:rsidR="00182E54">
        <w:t>The p</w:t>
      </w:r>
      <w:r w:rsidR="005A1E51">
        <w:t>ower to pardon provides a necessary check on justice and mercy.</w:t>
      </w:r>
    </w:p>
    <w:p w14:paraId="494082C4" w14:textId="1893A57E" w:rsidR="005A1E51" w:rsidRPr="00865C82" w:rsidRDefault="005A1E51" w:rsidP="00E6132A">
      <w:pPr>
        <w:pStyle w:val="ListParagraph"/>
      </w:pPr>
      <w:permStart w:id="344131417" w:edGrp="everyone"/>
      <w:r w:rsidRPr="00380A91">
        <w:rPr>
          <w:rStyle w:val="SubtleEmphasis"/>
        </w:rPr>
        <w:lastRenderedPageBreak/>
        <w:t>__</w:t>
      </w:r>
      <w:permEnd w:id="344131417"/>
      <w:r>
        <w:t xml:space="preserve"> </w:t>
      </w:r>
      <w:r w:rsidRPr="00182E54">
        <w:rPr>
          <w:b/>
          <w:bCs/>
          <w:color w:val="833C0B" w:themeColor="accent2" w:themeShade="80"/>
        </w:rPr>
        <w:t>I have read</w:t>
      </w:r>
      <w:r w:rsidRPr="00BF68D0">
        <w:rPr>
          <w:color w:val="833C0B" w:themeColor="accent2" w:themeShade="80"/>
        </w:rPr>
        <w:t xml:space="preserve"> </w:t>
      </w:r>
      <w:r w:rsidRPr="005A1E51">
        <w:t xml:space="preserve">Federalist </w:t>
      </w:r>
      <w:r>
        <w:t>74.</w:t>
      </w:r>
    </w:p>
    <w:p w14:paraId="0D1C0EA4" w14:textId="77777777" w:rsidR="00865C82" w:rsidRPr="00567791" w:rsidRDefault="00865C82" w:rsidP="001F7BB3">
      <w:pPr>
        <w:ind w:left="691"/>
        <w:rPr>
          <w:sz w:val="12"/>
          <w:szCs w:val="12"/>
        </w:rPr>
      </w:pPr>
    </w:p>
    <w:p w14:paraId="4AE57FDB" w14:textId="331E8798" w:rsidR="005A1E51" w:rsidRPr="005A1E51" w:rsidRDefault="00BF68D0" w:rsidP="00E6132A">
      <w:pPr>
        <w:pStyle w:val="ListParagraph"/>
      </w:pPr>
      <w:r w:rsidRPr="007925F5">
        <w:t xml:space="preserve">      </w:t>
      </w:r>
      <w:r w:rsidR="005A1E51" w:rsidRPr="005A1E51">
        <w:rPr>
          <w:b/>
          <w:bCs/>
        </w:rPr>
        <w:t xml:space="preserve">FEDERALIST No. </w:t>
      </w:r>
      <w:r w:rsidR="005A1E51">
        <w:rPr>
          <w:b/>
          <w:bCs/>
        </w:rPr>
        <w:t>75</w:t>
      </w:r>
      <w:r w:rsidR="005A1E51" w:rsidRPr="005A1E51">
        <w:t xml:space="preserve"> – </w:t>
      </w:r>
      <w:r w:rsidR="005A1E51">
        <w:t>Treaty-Making Revisited</w:t>
      </w:r>
    </w:p>
    <w:p w14:paraId="6166C88D" w14:textId="256A1A0E" w:rsidR="005A1E51" w:rsidRDefault="00BF68D0" w:rsidP="00E6132A">
      <w:pPr>
        <w:pStyle w:val="ListParagraph"/>
      </w:pPr>
      <w:r w:rsidRPr="007925F5">
        <w:t xml:space="preserve">      </w:t>
      </w:r>
      <w:r w:rsidR="005A1E51" w:rsidRPr="005A1E51">
        <w:rPr>
          <w:b/>
          <w:bCs/>
        </w:rPr>
        <w:t>Topic</w:t>
      </w:r>
      <w:r w:rsidR="005A1E51" w:rsidRPr="005A1E51">
        <w:t xml:space="preserve">: </w:t>
      </w:r>
      <w:r w:rsidR="005A1E51">
        <w:t>Treaties require both energy and oversight</w:t>
      </w:r>
    </w:p>
    <w:p w14:paraId="42AAEF01" w14:textId="73CB5A21" w:rsidR="005A1E51" w:rsidRDefault="00BF68D0" w:rsidP="00E6132A">
      <w:pPr>
        <w:pStyle w:val="ListParagraph"/>
      </w:pPr>
      <w:r w:rsidRPr="007925F5">
        <w:t xml:space="preserve">      </w:t>
      </w:r>
      <w:r w:rsidR="005A1E51">
        <w:t xml:space="preserve">Treaty-making </w:t>
      </w:r>
      <w:r w:rsidR="00C07557">
        <w:t>is shared between the POTUS and the Senate to ensure</w:t>
      </w:r>
      <w:r w:rsidR="005A1E51">
        <w:t xml:space="preserve"> wise decisions.</w:t>
      </w:r>
    </w:p>
    <w:p w14:paraId="1571C934" w14:textId="192AAF0C" w:rsidR="005A1E51" w:rsidRDefault="00BF68D0" w:rsidP="00E6132A">
      <w:pPr>
        <w:pStyle w:val="ListParagraph"/>
      </w:pPr>
      <w:r w:rsidRPr="007925F5">
        <w:t xml:space="preserve">      </w:t>
      </w:r>
      <w:r w:rsidR="005A1E51">
        <w:t>Treaties affect all citizens and must reflect the national will.</w:t>
      </w:r>
    </w:p>
    <w:p w14:paraId="2935AB8B" w14:textId="372A7B9E" w:rsidR="005A1E51" w:rsidRDefault="005A1E51" w:rsidP="00E6132A">
      <w:pPr>
        <w:pStyle w:val="ListParagraph"/>
      </w:pPr>
      <w:permStart w:id="72360041" w:edGrp="everyone"/>
      <w:r w:rsidRPr="00380A91">
        <w:rPr>
          <w:rStyle w:val="SubtleEmphasis"/>
        </w:rPr>
        <w:t>__</w:t>
      </w:r>
      <w:permEnd w:id="72360041"/>
      <w:r>
        <w:t xml:space="preserve"> </w:t>
      </w:r>
      <w:r w:rsidRPr="00BF68D0">
        <w:rPr>
          <w:b/>
          <w:bCs/>
          <w:color w:val="833C0B" w:themeColor="accent2" w:themeShade="80"/>
        </w:rPr>
        <w:t xml:space="preserve">I have </w:t>
      </w:r>
      <w:r w:rsidRPr="00CD2E5C">
        <w:t xml:space="preserve">read </w:t>
      </w:r>
      <w:r w:rsidRPr="005A1E51">
        <w:t xml:space="preserve">Federalist </w:t>
      </w:r>
      <w:r>
        <w:t>75.</w:t>
      </w:r>
    </w:p>
    <w:p w14:paraId="49A65315" w14:textId="77777777" w:rsidR="00865C82" w:rsidRPr="00567791" w:rsidRDefault="00865C82" w:rsidP="001F7BB3">
      <w:pPr>
        <w:ind w:left="691"/>
        <w:rPr>
          <w:sz w:val="12"/>
          <w:szCs w:val="12"/>
        </w:rPr>
      </w:pPr>
    </w:p>
    <w:p w14:paraId="0B02AA33" w14:textId="6F03F643" w:rsidR="005A1E51" w:rsidRPr="005A1E51" w:rsidRDefault="00BF68D0" w:rsidP="00E6132A">
      <w:pPr>
        <w:pStyle w:val="ListParagraph"/>
      </w:pPr>
      <w:r w:rsidRPr="007925F5">
        <w:t xml:space="preserve">      </w:t>
      </w:r>
      <w:r w:rsidR="005A1E51" w:rsidRPr="005A1E51">
        <w:rPr>
          <w:b/>
          <w:bCs/>
        </w:rPr>
        <w:t xml:space="preserve">FEDERALIST No. </w:t>
      </w:r>
      <w:r w:rsidR="005A1E51">
        <w:rPr>
          <w:b/>
          <w:bCs/>
        </w:rPr>
        <w:t>76</w:t>
      </w:r>
      <w:r w:rsidR="005A1E51" w:rsidRPr="005A1E51">
        <w:t xml:space="preserve"> – </w:t>
      </w:r>
      <w:r w:rsidR="005A1E51">
        <w:t>Appointment Power</w:t>
      </w:r>
    </w:p>
    <w:p w14:paraId="00482193" w14:textId="7D54DE12" w:rsidR="005A1E51" w:rsidRDefault="00BF68D0" w:rsidP="00E6132A">
      <w:pPr>
        <w:pStyle w:val="ListParagraph"/>
      </w:pPr>
      <w:r w:rsidRPr="007925F5">
        <w:t xml:space="preserve">      </w:t>
      </w:r>
      <w:r w:rsidR="005A1E51" w:rsidRPr="005A1E51">
        <w:rPr>
          <w:b/>
          <w:bCs/>
        </w:rPr>
        <w:t>Topic</w:t>
      </w:r>
      <w:r w:rsidR="005A1E51" w:rsidRPr="005A1E51">
        <w:t xml:space="preserve">: </w:t>
      </w:r>
      <w:r w:rsidR="005A1E51">
        <w:t>Nominations by the President with Senate approval</w:t>
      </w:r>
    </w:p>
    <w:p w14:paraId="172DFB71" w14:textId="76F95586" w:rsidR="005A1E51" w:rsidRDefault="00BF68D0" w:rsidP="00E6132A">
      <w:pPr>
        <w:pStyle w:val="ListParagraph"/>
      </w:pPr>
      <w:r w:rsidRPr="007925F5">
        <w:t xml:space="preserve">      </w:t>
      </w:r>
      <w:r w:rsidR="005A1E51">
        <w:t>Senate confirmation protects against corruption and favoritism.</w:t>
      </w:r>
    </w:p>
    <w:p w14:paraId="02524535" w14:textId="4DA371E8" w:rsidR="005A1E51" w:rsidRDefault="00BF68D0" w:rsidP="00E6132A">
      <w:pPr>
        <w:pStyle w:val="ListParagraph"/>
      </w:pPr>
      <w:r w:rsidRPr="007925F5">
        <w:t xml:space="preserve">      </w:t>
      </w:r>
      <w:r w:rsidR="005A1E51">
        <w:t xml:space="preserve">Collaboration between the POTUS and </w:t>
      </w:r>
      <w:r w:rsidR="00C07557">
        <w:t xml:space="preserve">the </w:t>
      </w:r>
      <w:r w:rsidR="005A1E51">
        <w:t>Senate promotes merit-based appointments.</w:t>
      </w:r>
    </w:p>
    <w:p w14:paraId="0F8C006F" w14:textId="2B43EDC7" w:rsidR="005A1E51" w:rsidRPr="00865C82" w:rsidRDefault="005A1E51" w:rsidP="00E6132A">
      <w:pPr>
        <w:pStyle w:val="ListParagraph"/>
      </w:pPr>
      <w:permStart w:id="1373129661" w:edGrp="everyone"/>
      <w:r w:rsidRPr="00380A91">
        <w:rPr>
          <w:rStyle w:val="SubtleEmphasis"/>
        </w:rPr>
        <w:t>__</w:t>
      </w:r>
      <w:permEnd w:id="1373129661"/>
      <w:r>
        <w:t xml:space="preserve"> </w:t>
      </w:r>
      <w:r w:rsidRPr="00182E54">
        <w:rPr>
          <w:b/>
          <w:bCs/>
          <w:color w:val="833C0B" w:themeColor="accent2" w:themeShade="80"/>
        </w:rPr>
        <w:t xml:space="preserve">I have </w:t>
      </w:r>
      <w:r w:rsidRPr="00182E54">
        <w:t>read</w:t>
      </w:r>
      <w:r w:rsidRPr="00BF68D0">
        <w:rPr>
          <w:color w:val="833C0B" w:themeColor="accent2" w:themeShade="80"/>
        </w:rPr>
        <w:t xml:space="preserve"> </w:t>
      </w:r>
      <w:r w:rsidRPr="005A1E51">
        <w:t xml:space="preserve">Federalist </w:t>
      </w:r>
      <w:r>
        <w:t>76.</w:t>
      </w:r>
    </w:p>
    <w:p w14:paraId="0A6B21B5" w14:textId="77777777" w:rsidR="00865C82" w:rsidRPr="00567791" w:rsidRDefault="00865C82" w:rsidP="001F7BB3">
      <w:pPr>
        <w:ind w:left="691"/>
        <w:rPr>
          <w:sz w:val="12"/>
          <w:szCs w:val="12"/>
        </w:rPr>
      </w:pPr>
    </w:p>
    <w:p w14:paraId="08F96038" w14:textId="7FBE3AF7" w:rsidR="005A1E51" w:rsidRPr="005A1E51" w:rsidRDefault="00BF68D0" w:rsidP="00E6132A">
      <w:pPr>
        <w:pStyle w:val="ListParagraph"/>
      </w:pPr>
      <w:r w:rsidRPr="007925F5">
        <w:t xml:space="preserve">      </w:t>
      </w:r>
      <w:r w:rsidR="005A1E51" w:rsidRPr="005A1E51">
        <w:rPr>
          <w:b/>
          <w:bCs/>
        </w:rPr>
        <w:t xml:space="preserve">FEDERALIST No. </w:t>
      </w:r>
      <w:r w:rsidR="005A1E51">
        <w:rPr>
          <w:b/>
          <w:bCs/>
        </w:rPr>
        <w:t>77</w:t>
      </w:r>
      <w:r w:rsidR="005A1E51" w:rsidRPr="005A1E51">
        <w:t xml:space="preserve"> – </w:t>
      </w:r>
      <w:r w:rsidR="005A1E51">
        <w:t>Appointments and Stability</w:t>
      </w:r>
    </w:p>
    <w:p w14:paraId="61ECF92B" w14:textId="6B828900" w:rsidR="005A1E51" w:rsidRDefault="00BF68D0" w:rsidP="00E6132A">
      <w:pPr>
        <w:pStyle w:val="ListParagraph"/>
      </w:pPr>
      <w:r w:rsidRPr="007925F5">
        <w:t xml:space="preserve">      </w:t>
      </w:r>
      <w:r w:rsidR="005A1E51" w:rsidRPr="005A1E51">
        <w:rPr>
          <w:b/>
          <w:bCs/>
        </w:rPr>
        <w:t>Topic</w:t>
      </w:r>
      <w:r w:rsidR="005A1E51" w:rsidRPr="005A1E51">
        <w:t xml:space="preserve">: </w:t>
      </w:r>
      <w:r w:rsidR="005A1E51">
        <w:t>Senate role promotes accountability and continuity</w:t>
      </w:r>
    </w:p>
    <w:p w14:paraId="5A885139" w14:textId="5A9BA2A4" w:rsidR="005A1E51" w:rsidRDefault="00BF68D0" w:rsidP="00E6132A">
      <w:pPr>
        <w:pStyle w:val="ListParagraph"/>
      </w:pPr>
      <w:r w:rsidRPr="007925F5">
        <w:t xml:space="preserve">      </w:t>
      </w:r>
      <w:r w:rsidR="005A1E51">
        <w:t>Senate oversight of appointments promotes stability and continuity.</w:t>
      </w:r>
    </w:p>
    <w:p w14:paraId="06E25CDD" w14:textId="1FBB5A87" w:rsidR="005A1E51" w:rsidRDefault="00BF68D0" w:rsidP="00E6132A">
      <w:pPr>
        <w:pStyle w:val="ListParagraph"/>
      </w:pPr>
      <w:r w:rsidRPr="007925F5">
        <w:t xml:space="preserve">      </w:t>
      </w:r>
      <w:r w:rsidR="005A1E51">
        <w:t>The President cannot act alone in staffing government positions.</w:t>
      </w:r>
    </w:p>
    <w:p w14:paraId="71948611" w14:textId="2B77787F" w:rsidR="005A1E51" w:rsidRDefault="005A1E51" w:rsidP="00E6132A">
      <w:pPr>
        <w:pStyle w:val="ListParagraph"/>
      </w:pPr>
      <w:permStart w:id="1876575195" w:edGrp="everyone"/>
      <w:r w:rsidRPr="00380A91">
        <w:rPr>
          <w:rStyle w:val="SubtleEmphasis"/>
        </w:rPr>
        <w:t>__</w:t>
      </w:r>
      <w:permEnd w:id="1876575195"/>
      <w:r>
        <w:t xml:space="preserve"> </w:t>
      </w:r>
      <w:r w:rsidRPr="00BF68D0">
        <w:rPr>
          <w:b/>
          <w:bCs/>
          <w:color w:val="833C0B" w:themeColor="accent2" w:themeShade="80"/>
        </w:rPr>
        <w:t>I have</w:t>
      </w:r>
      <w:r w:rsidRPr="005A1E51">
        <w:rPr>
          <w:color w:val="833C0B" w:themeColor="accent2" w:themeShade="80"/>
        </w:rPr>
        <w:t xml:space="preserve"> </w:t>
      </w:r>
      <w:r w:rsidRPr="00CD2E5C">
        <w:t xml:space="preserve">read </w:t>
      </w:r>
      <w:r w:rsidRPr="005A1E51">
        <w:t xml:space="preserve">Federalist </w:t>
      </w:r>
      <w:r>
        <w:t>77.</w:t>
      </w:r>
    </w:p>
    <w:p w14:paraId="69E83DBF" w14:textId="23F6292F" w:rsidR="005A1E51" w:rsidRPr="0098707F" w:rsidRDefault="005A1E51" w:rsidP="005A1E51">
      <w:pPr>
        <w:pStyle w:val="Heading2"/>
      </w:pPr>
      <w:bookmarkStart w:id="115" w:name="_Toc216166898"/>
      <w:r w:rsidRPr="0098707F">
        <w:t xml:space="preserve">Principle </w:t>
      </w:r>
      <w:r w:rsidR="00567791">
        <w:t>2</w:t>
      </w:r>
      <w:r w:rsidR="00395121">
        <w:t>2</w:t>
      </w:r>
      <w:r w:rsidRPr="0098707F">
        <w:t xml:space="preserve">: Federalist Papers </w:t>
      </w:r>
      <w:r w:rsidR="00567791">
        <w:t xml:space="preserve">Group </w:t>
      </w:r>
      <w:r>
        <w:t>4</w:t>
      </w:r>
      <w:r w:rsidRPr="0098707F">
        <w:t xml:space="preserve"> </w:t>
      </w:r>
      <w:permStart w:id="1788679455" w:edGrp="everyone"/>
      <w:r w:rsidRPr="00380A91">
        <w:rPr>
          <w:rStyle w:val="SubtleEmphasis"/>
        </w:rPr>
        <w:t>__</w:t>
      </w:r>
      <w:bookmarkEnd w:id="115"/>
      <w:permEnd w:id="1788679455"/>
    </w:p>
    <w:p w14:paraId="179CB33A" w14:textId="1FAA42B8" w:rsidR="005A1E51" w:rsidRPr="005A1E51" w:rsidRDefault="005A1E51" w:rsidP="005A1E51">
      <w:pPr>
        <w:pStyle w:val="Heading3"/>
      </w:pPr>
      <w:r w:rsidRPr="0098707F">
        <w:t>P</w:t>
      </w:r>
      <w:r w:rsidR="00567791">
        <w:t>2</w:t>
      </w:r>
      <w:r w:rsidR="00395121">
        <w:t xml:space="preserve">2 </w:t>
      </w:r>
      <w:r w:rsidRPr="0098707F">
        <w:t xml:space="preserve">Set 1: </w:t>
      </w:r>
      <w:r>
        <w:t>Federal 78-85: Judicial Branch</w:t>
      </w:r>
      <w:r w:rsidRPr="0098707F">
        <w:t xml:space="preserve"> </w:t>
      </w:r>
      <w:permStart w:id="1311578718" w:edGrp="everyone"/>
      <w:r w:rsidRPr="00380A91">
        <w:rPr>
          <w:rStyle w:val="SubtleEmphasis"/>
        </w:rPr>
        <w:t>__</w:t>
      </w:r>
      <w:permEnd w:id="1311578718"/>
    </w:p>
    <w:p w14:paraId="75AE1B75" w14:textId="3B921901" w:rsidR="005A1E51" w:rsidRPr="005A1E51" w:rsidRDefault="00BF68D0" w:rsidP="00E6132A">
      <w:pPr>
        <w:pStyle w:val="ListParagraph"/>
        <w:numPr>
          <w:ilvl w:val="0"/>
          <w:numId w:val="111"/>
        </w:numPr>
      </w:pPr>
      <w:r w:rsidRPr="007925F5">
        <w:t xml:space="preserve">      </w:t>
      </w:r>
      <w:r w:rsidR="005A1E51" w:rsidRPr="00E6132A">
        <w:rPr>
          <w:b/>
          <w:bCs/>
        </w:rPr>
        <w:t>FEDERALIST No. 78</w:t>
      </w:r>
      <w:r w:rsidR="005A1E51" w:rsidRPr="005A1E51">
        <w:t xml:space="preserve"> – </w:t>
      </w:r>
      <w:r w:rsidR="005A1E51">
        <w:t>Judicial Review and Tenure</w:t>
      </w:r>
    </w:p>
    <w:p w14:paraId="33604C2B" w14:textId="270C3126" w:rsidR="005A1E51" w:rsidRDefault="00BF68D0" w:rsidP="00E6132A">
      <w:pPr>
        <w:pStyle w:val="ListParagraph"/>
      </w:pPr>
      <w:r w:rsidRPr="007925F5">
        <w:t xml:space="preserve">      </w:t>
      </w:r>
      <w:r w:rsidR="005A1E51" w:rsidRPr="005A1E51">
        <w:rPr>
          <w:b/>
          <w:bCs/>
        </w:rPr>
        <w:t>Topic</w:t>
      </w:r>
      <w:r w:rsidR="005A1E51" w:rsidRPr="005A1E51">
        <w:t xml:space="preserve">: </w:t>
      </w:r>
      <w:r w:rsidR="005A1E51">
        <w:t>Judicial independence and power to strike down unconstitutional laws</w:t>
      </w:r>
    </w:p>
    <w:p w14:paraId="33D5D147" w14:textId="676C18D2" w:rsidR="005A1E51" w:rsidRDefault="00BF68D0" w:rsidP="00E6132A">
      <w:pPr>
        <w:pStyle w:val="ListParagraph"/>
      </w:pPr>
      <w:r w:rsidRPr="007925F5">
        <w:t xml:space="preserve">      </w:t>
      </w:r>
      <w:r w:rsidR="005A1E51">
        <w:t>Courts are the weakest branch, but they are essential to protect rights.</w:t>
      </w:r>
    </w:p>
    <w:p w14:paraId="6A27D484" w14:textId="7B697D91" w:rsidR="005A1E51" w:rsidRDefault="00BF68D0" w:rsidP="00E6132A">
      <w:pPr>
        <w:pStyle w:val="ListParagraph"/>
      </w:pPr>
      <w:r w:rsidRPr="007925F5">
        <w:t xml:space="preserve">      </w:t>
      </w:r>
      <w:r w:rsidR="005A1E51">
        <w:t>Judicial review ensures laws stay within constitutional bounds.</w:t>
      </w:r>
    </w:p>
    <w:p w14:paraId="003C21B0" w14:textId="26B8552E" w:rsidR="005A1E51" w:rsidRDefault="00BF68D0" w:rsidP="00E6132A">
      <w:pPr>
        <w:pStyle w:val="ListParagraph"/>
      </w:pPr>
      <w:r w:rsidRPr="007925F5">
        <w:t xml:space="preserve">      </w:t>
      </w:r>
      <w:r w:rsidR="005A1E51">
        <w:t>Lifetime appointments protect judges from political pressures.</w:t>
      </w:r>
    </w:p>
    <w:p w14:paraId="0B07C74F" w14:textId="77777777" w:rsidR="005A1E51" w:rsidRDefault="005A1E51" w:rsidP="00E6132A">
      <w:pPr>
        <w:pStyle w:val="ListParagraph"/>
        <w:numPr>
          <w:ilvl w:val="0"/>
          <w:numId w:val="111"/>
        </w:numPr>
      </w:pPr>
      <w:permStart w:id="551580907" w:edGrp="everyone"/>
      <w:r w:rsidRPr="00380A91">
        <w:rPr>
          <w:rStyle w:val="SubtleEmphasis"/>
        </w:rPr>
        <w:t>__</w:t>
      </w:r>
      <w:permEnd w:id="551580907"/>
      <w:r>
        <w:t xml:space="preserve"> </w:t>
      </w:r>
      <w:r w:rsidRPr="00E6132A">
        <w:rPr>
          <w:b/>
          <w:bCs/>
          <w:color w:val="833C0B" w:themeColor="accent2" w:themeShade="80"/>
        </w:rPr>
        <w:t>I have</w:t>
      </w:r>
      <w:r w:rsidRPr="00E6132A">
        <w:rPr>
          <w:color w:val="833C0B" w:themeColor="accent2" w:themeShade="80"/>
        </w:rPr>
        <w:t xml:space="preserve"> </w:t>
      </w:r>
      <w:r w:rsidRPr="00CD2E5C">
        <w:t xml:space="preserve">read </w:t>
      </w:r>
      <w:r w:rsidRPr="005A1E51">
        <w:t>Federalist 78.</w:t>
      </w:r>
    </w:p>
    <w:p w14:paraId="5DE0C657" w14:textId="77777777" w:rsidR="005A1E51" w:rsidRPr="00567791" w:rsidRDefault="005A1E51" w:rsidP="00AD5944">
      <w:pPr>
        <w:rPr>
          <w:sz w:val="12"/>
          <w:szCs w:val="12"/>
        </w:rPr>
      </w:pPr>
    </w:p>
    <w:p w14:paraId="0D140A53" w14:textId="444C0071" w:rsidR="005A1E51" w:rsidRPr="005A1E51" w:rsidRDefault="00BF68D0" w:rsidP="00E6132A">
      <w:pPr>
        <w:pStyle w:val="ListParagraph"/>
        <w:numPr>
          <w:ilvl w:val="0"/>
          <w:numId w:val="111"/>
        </w:numPr>
      </w:pPr>
      <w:r w:rsidRPr="007925F5">
        <w:t xml:space="preserve">      </w:t>
      </w:r>
      <w:r w:rsidR="005A1E51" w:rsidRPr="005A1E51">
        <w:rPr>
          <w:rStyle w:val="Heading4Char"/>
        </w:rPr>
        <w:t>FEDERALIST No. 79</w:t>
      </w:r>
      <w:r w:rsidR="005A1E51" w:rsidRPr="005A1E51">
        <w:t xml:space="preserve"> – </w:t>
      </w:r>
      <w:r w:rsidR="005A1E51">
        <w:t>Judicial Compensation and Impeachment.</w:t>
      </w:r>
    </w:p>
    <w:p w14:paraId="54DCCC5F" w14:textId="1E426EA5" w:rsidR="005A1E51" w:rsidRDefault="00BF68D0" w:rsidP="00E6132A">
      <w:pPr>
        <w:pStyle w:val="ListParagraph"/>
      </w:pPr>
      <w:r w:rsidRPr="007925F5">
        <w:t xml:space="preserve">      </w:t>
      </w:r>
      <w:r w:rsidR="005A1E51" w:rsidRPr="005A1E51">
        <w:rPr>
          <w:b/>
          <w:bCs/>
        </w:rPr>
        <w:t>Topic</w:t>
      </w:r>
      <w:r w:rsidR="005A1E51" w:rsidRPr="005A1E51">
        <w:t xml:space="preserve">: </w:t>
      </w:r>
      <w:r w:rsidR="005A1E51">
        <w:t>Judicial independence balanced with accountability</w:t>
      </w:r>
    </w:p>
    <w:p w14:paraId="1A4F06C0" w14:textId="6A0D3A52" w:rsidR="005A1E51" w:rsidRDefault="00BF68D0" w:rsidP="00E6132A">
      <w:pPr>
        <w:pStyle w:val="ListParagraph"/>
      </w:pPr>
      <w:r w:rsidRPr="007925F5">
        <w:t xml:space="preserve">      </w:t>
      </w:r>
      <w:r w:rsidR="005A1E51">
        <w:t>Judicial salaries are protected from political retaliation.</w:t>
      </w:r>
    </w:p>
    <w:p w14:paraId="31B9EC9B" w14:textId="7D5F6B23" w:rsidR="005A1E51" w:rsidRDefault="00BF68D0" w:rsidP="00E6132A">
      <w:pPr>
        <w:pStyle w:val="ListParagraph"/>
      </w:pPr>
      <w:r w:rsidRPr="007925F5">
        <w:t xml:space="preserve">      </w:t>
      </w:r>
      <w:r w:rsidR="005A1E51">
        <w:t xml:space="preserve">Judges can still be </w:t>
      </w:r>
      <w:r w:rsidR="005A1E51" w:rsidRPr="005A1E51">
        <w:rPr>
          <w:color w:val="833C0B" w:themeColor="accent2" w:themeShade="80"/>
        </w:rPr>
        <w:t xml:space="preserve">removed for misconduct </w:t>
      </w:r>
      <w:r w:rsidR="005A1E51">
        <w:t>through impeachment.</w:t>
      </w:r>
    </w:p>
    <w:p w14:paraId="4E37D42F" w14:textId="01F0BBFE" w:rsidR="005A1E51" w:rsidRDefault="005A1E51" w:rsidP="00E6132A">
      <w:pPr>
        <w:pStyle w:val="ListParagraph"/>
      </w:pPr>
      <w:permStart w:id="1225868567" w:edGrp="everyone"/>
      <w:r w:rsidRPr="00380A91">
        <w:rPr>
          <w:rStyle w:val="SubtleEmphasis"/>
        </w:rPr>
        <w:t>__</w:t>
      </w:r>
      <w:permEnd w:id="1225868567"/>
      <w:r>
        <w:t xml:space="preserve"> </w:t>
      </w:r>
      <w:r w:rsidRPr="00BF68D0">
        <w:rPr>
          <w:b/>
          <w:bCs/>
          <w:color w:val="833C0B" w:themeColor="accent2" w:themeShade="80"/>
        </w:rPr>
        <w:t xml:space="preserve">I have </w:t>
      </w:r>
      <w:r w:rsidRPr="00CD2E5C">
        <w:t xml:space="preserve">read </w:t>
      </w:r>
      <w:r w:rsidRPr="005A1E51">
        <w:t xml:space="preserve">Federalist </w:t>
      </w:r>
      <w:r>
        <w:t>79.</w:t>
      </w:r>
    </w:p>
    <w:p w14:paraId="01E5E4F0" w14:textId="77777777" w:rsidR="005A1E51" w:rsidRPr="00567791" w:rsidRDefault="005A1E51" w:rsidP="001F7BB3">
      <w:pPr>
        <w:ind w:left="691"/>
        <w:rPr>
          <w:sz w:val="12"/>
          <w:szCs w:val="12"/>
        </w:rPr>
      </w:pPr>
    </w:p>
    <w:p w14:paraId="4ED3FE58" w14:textId="5ED17C64" w:rsidR="005A1E51" w:rsidRPr="005A1E51" w:rsidRDefault="00BF68D0" w:rsidP="00E6132A">
      <w:pPr>
        <w:pStyle w:val="ListParagraph"/>
        <w:numPr>
          <w:ilvl w:val="0"/>
          <w:numId w:val="111"/>
        </w:numPr>
      </w:pPr>
      <w:r w:rsidRPr="007925F5">
        <w:t xml:space="preserve">      </w:t>
      </w:r>
      <w:r w:rsidR="005A1E51" w:rsidRPr="00E6132A">
        <w:rPr>
          <w:b/>
          <w:bCs/>
        </w:rPr>
        <w:t>FEDERALIST No. 80</w:t>
      </w:r>
      <w:r w:rsidR="005A1E51" w:rsidRPr="005A1E51">
        <w:t xml:space="preserve"> – </w:t>
      </w:r>
      <w:r w:rsidR="005A1E51">
        <w:t>Judicial Jurisdiction</w:t>
      </w:r>
    </w:p>
    <w:p w14:paraId="35D145B2" w14:textId="35AF7525" w:rsidR="005A1E51" w:rsidRDefault="00BF68D0" w:rsidP="00E6132A">
      <w:pPr>
        <w:pStyle w:val="ListParagraph"/>
      </w:pPr>
      <w:r w:rsidRPr="007925F5">
        <w:t xml:space="preserve">      </w:t>
      </w:r>
      <w:r w:rsidR="005A1E51" w:rsidRPr="005A1E51">
        <w:rPr>
          <w:b/>
          <w:bCs/>
        </w:rPr>
        <w:t>Topic</w:t>
      </w:r>
      <w:r w:rsidR="005A1E51" w:rsidRPr="005A1E51">
        <w:t xml:space="preserve">: </w:t>
      </w:r>
      <w:r w:rsidR="005A1E51">
        <w:t>Proper scope of federal judicial authority</w:t>
      </w:r>
    </w:p>
    <w:p w14:paraId="14F405BA" w14:textId="282CFB37" w:rsidR="005A1E51" w:rsidRDefault="00BF68D0" w:rsidP="00E6132A">
      <w:pPr>
        <w:pStyle w:val="ListParagraph"/>
      </w:pPr>
      <w:r w:rsidRPr="007925F5">
        <w:t xml:space="preserve">      </w:t>
      </w:r>
      <w:r w:rsidR="005A1E51">
        <w:t>Federal courts handle issues of national importance: treaties, interstate disputes, and cases involving our USA.</w:t>
      </w:r>
    </w:p>
    <w:p w14:paraId="634E4EF4" w14:textId="180261EC" w:rsidR="005A1E51" w:rsidRDefault="00BF68D0" w:rsidP="00E6132A">
      <w:pPr>
        <w:pStyle w:val="ListParagraph"/>
      </w:pPr>
      <w:r w:rsidRPr="007925F5">
        <w:t xml:space="preserve">      </w:t>
      </w:r>
      <w:r w:rsidR="005A1E51">
        <w:t>Uniformity in law preserves national peace and justice.</w:t>
      </w:r>
    </w:p>
    <w:p w14:paraId="35EFA052" w14:textId="6D138A61" w:rsidR="005A1E51" w:rsidRDefault="005A1E51" w:rsidP="00E6132A">
      <w:pPr>
        <w:pStyle w:val="ListParagraph"/>
      </w:pPr>
      <w:permStart w:id="1530266128" w:edGrp="everyone"/>
      <w:r w:rsidRPr="00380A91">
        <w:rPr>
          <w:rStyle w:val="SubtleEmphasis"/>
        </w:rPr>
        <w:lastRenderedPageBreak/>
        <w:t>__</w:t>
      </w:r>
      <w:permEnd w:id="1530266128"/>
      <w:r>
        <w:t xml:space="preserve"> </w:t>
      </w:r>
      <w:r w:rsidRPr="00BF68D0">
        <w:rPr>
          <w:b/>
          <w:bCs/>
          <w:color w:val="833C0B" w:themeColor="accent2" w:themeShade="80"/>
        </w:rPr>
        <w:t>I have</w:t>
      </w:r>
      <w:r w:rsidRPr="005A1E51">
        <w:rPr>
          <w:color w:val="833C0B" w:themeColor="accent2" w:themeShade="80"/>
        </w:rPr>
        <w:t xml:space="preserve"> </w:t>
      </w:r>
      <w:r w:rsidRPr="00CD2E5C">
        <w:t xml:space="preserve">read </w:t>
      </w:r>
      <w:r w:rsidRPr="005A1E51">
        <w:t xml:space="preserve">Federalist </w:t>
      </w:r>
      <w:r>
        <w:t>80.</w:t>
      </w:r>
    </w:p>
    <w:p w14:paraId="44E63CF6" w14:textId="77777777" w:rsidR="005A1E51" w:rsidRPr="00567791" w:rsidRDefault="005A1E51" w:rsidP="001F7BB3">
      <w:pPr>
        <w:ind w:left="691"/>
        <w:rPr>
          <w:sz w:val="12"/>
          <w:szCs w:val="12"/>
        </w:rPr>
      </w:pPr>
    </w:p>
    <w:p w14:paraId="4FBD74AB" w14:textId="1A0A8E17" w:rsidR="005A1E51" w:rsidRPr="005A1E51" w:rsidRDefault="00BF68D0" w:rsidP="00E6132A">
      <w:pPr>
        <w:pStyle w:val="ListParagraph"/>
        <w:numPr>
          <w:ilvl w:val="0"/>
          <w:numId w:val="111"/>
        </w:numPr>
      </w:pPr>
      <w:r w:rsidRPr="007925F5">
        <w:t xml:space="preserve">      </w:t>
      </w:r>
      <w:r w:rsidR="005A1E51" w:rsidRPr="00E6132A">
        <w:rPr>
          <w:b/>
          <w:bCs/>
        </w:rPr>
        <w:t>FEDERALIST No. 81</w:t>
      </w:r>
      <w:r w:rsidR="005A1E51" w:rsidRPr="005A1E51">
        <w:t xml:space="preserve"> – </w:t>
      </w:r>
      <w:r w:rsidR="005A1E51">
        <w:t>Supreme Court and Lower Courts</w:t>
      </w:r>
    </w:p>
    <w:p w14:paraId="3231B304" w14:textId="08AF9DA0" w:rsidR="005A1E51" w:rsidRDefault="00BF68D0" w:rsidP="00E6132A">
      <w:pPr>
        <w:pStyle w:val="ListParagraph"/>
      </w:pPr>
      <w:r w:rsidRPr="007925F5">
        <w:t xml:space="preserve">      </w:t>
      </w:r>
      <w:r w:rsidR="005A1E51" w:rsidRPr="005A1E51">
        <w:rPr>
          <w:b/>
          <w:bCs/>
        </w:rPr>
        <w:t>Topic</w:t>
      </w:r>
      <w:r w:rsidR="005A1E51" w:rsidRPr="005A1E51">
        <w:t xml:space="preserve">: </w:t>
      </w:r>
      <w:r w:rsidR="005A1E51">
        <w:t>Distribution of federal judicial power</w:t>
      </w:r>
    </w:p>
    <w:p w14:paraId="25843481" w14:textId="075FC78F" w:rsidR="005A1E51" w:rsidRDefault="00BF68D0" w:rsidP="00E6132A">
      <w:pPr>
        <w:pStyle w:val="ListParagraph"/>
      </w:pPr>
      <w:r w:rsidRPr="007925F5">
        <w:t xml:space="preserve">      </w:t>
      </w:r>
      <w:r w:rsidR="005A1E51">
        <w:t>Federal courts do not eliminate state courts.</w:t>
      </w:r>
    </w:p>
    <w:p w14:paraId="12C1F563" w14:textId="763F191C" w:rsidR="005A1E51" w:rsidRDefault="00BF68D0" w:rsidP="00E6132A">
      <w:pPr>
        <w:pStyle w:val="ListParagraph"/>
      </w:pPr>
      <w:r w:rsidRPr="007925F5">
        <w:t xml:space="preserve">      </w:t>
      </w:r>
      <w:r w:rsidR="00C07557">
        <w:t xml:space="preserve">The </w:t>
      </w:r>
      <w:r w:rsidR="005A1E51">
        <w:t>Supreme Court’s authority is necessary for a consistent rule of law.</w:t>
      </w:r>
    </w:p>
    <w:p w14:paraId="68371831" w14:textId="4428FB1D" w:rsidR="005A1E51" w:rsidRDefault="005A1E51" w:rsidP="00E6132A">
      <w:pPr>
        <w:pStyle w:val="ListParagraph"/>
      </w:pPr>
      <w:permStart w:id="2095339969" w:edGrp="everyone"/>
      <w:r w:rsidRPr="00380A91">
        <w:rPr>
          <w:rStyle w:val="SubtleEmphasis"/>
        </w:rPr>
        <w:t>__</w:t>
      </w:r>
      <w:permEnd w:id="2095339969"/>
      <w:r>
        <w:t xml:space="preserve"> </w:t>
      </w:r>
      <w:r w:rsidRPr="00BF68D0">
        <w:rPr>
          <w:b/>
          <w:bCs/>
          <w:color w:val="833C0B" w:themeColor="accent2" w:themeShade="80"/>
        </w:rPr>
        <w:t>I have</w:t>
      </w:r>
      <w:r w:rsidRPr="005A1E51">
        <w:rPr>
          <w:color w:val="833C0B" w:themeColor="accent2" w:themeShade="80"/>
        </w:rPr>
        <w:t xml:space="preserve"> </w:t>
      </w:r>
      <w:r w:rsidRPr="00CD2E5C">
        <w:t xml:space="preserve">read </w:t>
      </w:r>
      <w:r w:rsidRPr="005A1E51">
        <w:t xml:space="preserve">Federalist </w:t>
      </w:r>
      <w:r>
        <w:t>81.</w:t>
      </w:r>
    </w:p>
    <w:p w14:paraId="24A80BA9" w14:textId="77777777" w:rsidR="005A1E51" w:rsidRPr="00567791" w:rsidRDefault="005A1E51" w:rsidP="001F7BB3">
      <w:pPr>
        <w:ind w:left="691"/>
        <w:rPr>
          <w:sz w:val="12"/>
          <w:szCs w:val="12"/>
        </w:rPr>
      </w:pPr>
    </w:p>
    <w:p w14:paraId="5DD40F89" w14:textId="5195E77F" w:rsidR="005A1E51" w:rsidRPr="005A1E51" w:rsidRDefault="00BF68D0" w:rsidP="00E6132A">
      <w:pPr>
        <w:pStyle w:val="ListParagraph"/>
        <w:numPr>
          <w:ilvl w:val="0"/>
          <w:numId w:val="111"/>
        </w:numPr>
      </w:pPr>
      <w:r w:rsidRPr="007925F5">
        <w:t xml:space="preserve">      </w:t>
      </w:r>
      <w:r w:rsidR="005A1E51" w:rsidRPr="00E6132A">
        <w:rPr>
          <w:b/>
          <w:bCs/>
        </w:rPr>
        <w:t>FEDERALIST No. 82</w:t>
      </w:r>
      <w:r w:rsidR="005A1E51" w:rsidRPr="005A1E51">
        <w:t xml:space="preserve"> – </w:t>
      </w:r>
      <w:r w:rsidR="005A1E51">
        <w:t>State and Federal Court Relations</w:t>
      </w:r>
    </w:p>
    <w:p w14:paraId="2B64DD01" w14:textId="46A38AE3" w:rsidR="005A1E51" w:rsidRDefault="00BF68D0" w:rsidP="00E6132A">
      <w:pPr>
        <w:pStyle w:val="ListParagraph"/>
      </w:pPr>
      <w:r w:rsidRPr="007925F5">
        <w:t xml:space="preserve">      </w:t>
      </w:r>
      <w:r w:rsidR="005A1E51" w:rsidRPr="005A1E51">
        <w:rPr>
          <w:b/>
          <w:bCs/>
        </w:rPr>
        <w:t>Topic</w:t>
      </w:r>
      <w:r w:rsidR="005A1E51" w:rsidRPr="005A1E51">
        <w:t xml:space="preserve">: </w:t>
      </w:r>
      <w:r w:rsidR="005A1E51">
        <w:t>State and Federal Court Relations</w:t>
      </w:r>
    </w:p>
    <w:p w14:paraId="747C93A7" w14:textId="17BE94A2" w:rsidR="005A1E51" w:rsidRDefault="00BF68D0" w:rsidP="00E6132A">
      <w:pPr>
        <w:pStyle w:val="ListParagraph"/>
      </w:pPr>
      <w:r w:rsidRPr="007925F5">
        <w:t xml:space="preserve">      </w:t>
      </w:r>
      <w:r w:rsidR="005A1E51">
        <w:t>State courts can hear many cases unless the Constitution gives exclusive authority to federal courts.</w:t>
      </w:r>
    </w:p>
    <w:p w14:paraId="21983BB3" w14:textId="3B2B0FED" w:rsidR="005A1E51" w:rsidRDefault="00BF68D0" w:rsidP="00E6132A">
      <w:pPr>
        <w:pStyle w:val="ListParagraph"/>
      </w:pPr>
      <w:r w:rsidRPr="007925F5">
        <w:t xml:space="preserve">      </w:t>
      </w:r>
      <w:r w:rsidR="005A1E51">
        <w:t>The systems complement each other to protect citizens’ rights.</w:t>
      </w:r>
    </w:p>
    <w:p w14:paraId="4676F529" w14:textId="6A086BA9" w:rsidR="005A1E51" w:rsidRDefault="005A1E51" w:rsidP="00E6132A">
      <w:pPr>
        <w:pStyle w:val="ListParagraph"/>
      </w:pPr>
      <w:r>
        <w:t xml:space="preserve"> </w:t>
      </w:r>
      <w:permStart w:id="291319514" w:edGrp="everyone"/>
      <w:r w:rsidRPr="00380A91">
        <w:rPr>
          <w:rStyle w:val="SubtleEmphasis"/>
        </w:rPr>
        <w:t>__</w:t>
      </w:r>
      <w:permEnd w:id="291319514"/>
      <w:r>
        <w:t xml:space="preserve"> </w:t>
      </w:r>
      <w:r w:rsidRPr="00BF68D0">
        <w:rPr>
          <w:b/>
          <w:bCs/>
          <w:color w:val="833C0B" w:themeColor="accent2" w:themeShade="80"/>
        </w:rPr>
        <w:t>I have</w:t>
      </w:r>
      <w:r w:rsidRPr="005A1E51">
        <w:rPr>
          <w:color w:val="833C0B" w:themeColor="accent2" w:themeShade="80"/>
        </w:rPr>
        <w:t xml:space="preserve"> </w:t>
      </w:r>
      <w:r w:rsidRPr="00CD2E5C">
        <w:t xml:space="preserve">read </w:t>
      </w:r>
      <w:r w:rsidRPr="005A1E51">
        <w:t xml:space="preserve">Federalist </w:t>
      </w:r>
      <w:r>
        <w:t>82.</w:t>
      </w:r>
    </w:p>
    <w:p w14:paraId="5CA805A7" w14:textId="77777777" w:rsidR="005A1E51" w:rsidRPr="00567791" w:rsidRDefault="005A1E51" w:rsidP="001F7BB3">
      <w:pPr>
        <w:ind w:left="691"/>
        <w:rPr>
          <w:sz w:val="12"/>
          <w:szCs w:val="12"/>
        </w:rPr>
      </w:pPr>
    </w:p>
    <w:p w14:paraId="34EDB6C1" w14:textId="1897E2B1" w:rsidR="005A1E51" w:rsidRPr="005A1E51" w:rsidRDefault="00BF68D0" w:rsidP="00E6132A">
      <w:pPr>
        <w:pStyle w:val="ListParagraph"/>
        <w:numPr>
          <w:ilvl w:val="0"/>
          <w:numId w:val="111"/>
        </w:numPr>
      </w:pPr>
      <w:r w:rsidRPr="007925F5">
        <w:t xml:space="preserve">      </w:t>
      </w:r>
      <w:r w:rsidR="005A1E51" w:rsidRPr="00E6132A">
        <w:rPr>
          <w:b/>
          <w:bCs/>
        </w:rPr>
        <w:t>FEDERALIST No. 83</w:t>
      </w:r>
      <w:r w:rsidR="005A1E51" w:rsidRPr="005A1E51">
        <w:t xml:space="preserve"> – </w:t>
      </w:r>
      <w:r w:rsidR="005A1E51">
        <w:t>Trial by Jury</w:t>
      </w:r>
    </w:p>
    <w:p w14:paraId="1E88D0D9" w14:textId="5AE0C09E" w:rsidR="005A1E51" w:rsidRDefault="00BF68D0" w:rsidP="00E6132A">
      <w:pPr>
        <w:pStyle w:val="ListParagraph"/>
      </w:pPr>
      <w:r w:rsidRPr="007925F5">
        <w:t xml:space="preserve">      </w:t>
      </w:r>
      <w:r w:rsidR="005A1E51" w:rsidRPr="005A1E51">
        <w:rPr>
          <w:b/>
          <w:bCs/>
        </w:rPr>
        <w:t>Topic</w:t>
      </w:r>
      <w:r w:rsidR="005A1E51" w:rsidRPr="005A1E51">
        <w:t xml:space="preserve">: </w:t>
      </w:r>
      <w:r w:rsidR="005A1E51">
        <w:t>Jury trials in civil cases and legislative flexibility</w:t>
      </w:r>
    </w:p>
    <w:p w14:paraId="1986B268" w14:textId="12FC71A8" w:rsidR="005A1E51" w:rsidRDefault="00BF68D0" w:rsidP="00E6132A">
      <w:pPr>
        <w:pStyle w:val="ListParagraph"/>
      </w:pPr>
      <w:r w:rsidRPr="007925F5">
        <w:t xml:space="preserve">      </w:t>
      </w:r>
      <w:r w:rsidR="005A1E51">
        <w:t xml:space="preserve">The Constitution protects the right to </w:t>
      </w:r>
      <w:r w:rsidR="00C07557">
        <w:t>a jury trial but leaves many details to Congress and the</w:t>
      </w:r>
      <w:r w:rsidR="005A1E51">
        <w:t xml:space="preserve"> </w:t>
      </w:r>
      <w:r w:rsidR="003F64A4">
        <w:t>states</w:t>
      </w:r>
      <w:r w:rsidR="005A1E51">
        <w:t>.</w:t>
      </w:r>
    </w:p>
    <w:p w14:paraId="7325F3A4" w14:textId="73C690D3" w:rsidR="005A1E51" w:rsidRDefault="00BF68D0" w:rsidP="00E6132A">
      <w:pPr>
        <w:pStyle w:val="ListParagraph"/>
      </w:pPr>
      <w:r w:rsidRPr="007925F5">
        <w:t xml:space="preserve">      </w:t>
      </w:r>
      <w:r w:rsidR="005A1E51">
        <w:t>Flexibility is necessary for different types of cases and courts.</w:t>
      </w:r>
    </w:p>
    <w:p w14:paraId="0772A5B1" w14:textId="7160E9B5" w:rsidR="005A1E51" w:rsidRDefault="005A1E51" w:rsidP="00E6132A">
      <w:pPr>
        <w:pStyle w:val="ListParagraph"/>
      </w:pPr>
      <w:permStart w:id="355340379" w:edGrp="everyone"/>
      <w:r w:rsidRPr="00380A91">
        <w:rPr>
          <w:rStyle w:val="SubtleEmphasis"/>
        </w:rPr>
        <w:t>__</w:t>
      </w:r>
      <w:permEnd w:id="355340379"/>
      <w:r>
        <w:t xml:space="preserve"> </w:t>
      </w:r>
      <w:r w:rsidRPr="00BF68D0">
        <w:rPr>
          <w:b/>
          <w:bCs/>
          <w:color w:val="833C0B" w:themeColor="accent2" w:themeShade="80"/>
        </w:rPr>
        <w:t>I have</w:t>
      </w:r>
      <w:r w:rsidRPr="005A1E51">
        <w:rPr>
          <w:color w:val="833C0B" w:themeColor="accent2" w:themeShade="80"/>
        </w:rPr>
        <w:t xml:space="preserve"> </w:t>
      </w:r>
      <w:r w:rsidRPr="00CD2E5C">
        <w:t xml:space="preserve">read </w:t>
      </w:r>
      <w:r w:rsidRPr="005A1E51">
        <w:t xml:space="preserve">Federalist </w:t>
      </w:r>
      <w:r>
        <w:t>83.</w:t>
      </w:r>
    </w:p>
    <w:p w14:paraId="544B1905" w14:textId="77777777" w:rsidR="005A1E51" w:rsidRPr="00567791" w:rsidRDefault="005A1E51" w:rsidP="001F7BB3">
      <w:pPr>
        <w:ind w:left="691"/>
        <w:rPr>
          <w:sz w:val="12"/>
          <w:szCs w:val="12"/>
        </w:rPr>
      </w:pPr>
    </w:p>
    <w:p w14:paraId="600BA49D" w14:textId="04DDE99F" w:rsidR="005A1E51" w:rsidRPr="005A1E51" w:rsidRDefault="00BF68D0" w:rsidP="00E6132A">
      <w:pPr>
        <w:pStyle w:val="ListParagraph"/>
        <w:numPr>
          <w:ilvl w:val="0"/>
          <w:numId w:val="111"/>
        </w:numPr>
      </w:pPr>
      <w:r w:rsidRPr="007925F5">
        <w:t xml:space="preserve">      </w:t>
      </w:r>
      <w:r w:rsidR="005A1E51" w:rsidRPr="00E6132A">
        <w:rPr>
          <w:b/>
          <w:bCs/>
        </w:rPr>
        <w:t>FEDERALIST No. 84</w:t>
      </w:r>
      <w:r w:rsidR="005A1E51" w:rsidRPr="005A1E51">
        <w:t xml:space="preserve"> – </w:t>
      </w:r>
      <w:r w:rsidR="005A1E51">
        <w:t>On the Lack of a Bill of Rights</w:t>
      </w:r>
    </w:p>
    <w:p w14:paraId="39B70609" w14:textId="640FF606" w:rsidR="005A1E51" w:rsidRDefault="00BF68D0" w:rsidP="00E6132A">
      <w:pPr>
        <w:pStyle w:val="ListParagraph"/>
      </w:pPr>
      <w:r w:rsidRPr="007925F5">
        <w:t xml:space="preserve">      </w:t>
      </w:r>
      <w:r w:rsidR="005A1E51" w:rsidRPr="005A1E51">
        <w:rPr>
          <w:b/>
          <w:bCs/>
        </w:rPr>
        <w:t>Topic</w:t>
      </w:r>
      <w:r w:rsidR="005A1E51" w:rsidRPr="005A1E51">
        <w:t xml:space="preserve">: </w:t>
      </w:r>
      <w:r w:rsidR="005A1E51">
        <w:t>The Constitution protects rights without needing a separate list</w:t>
      </w:r>
    </w:p>
    <w:p w14:paraId="3BFB7F46" w14:textId="310BC023" w:rsidR="005A1E51" w:rsidRDefault="00BF68D0" w:rsidP="00E6132A">
      <w:pPr>
        <w:pStyle w:val="ListParagraph"/>
      </w:pPr>
      <w:r w:rsidRPr="007925F5">
        <w:t xml:space="preserve">      </w:t>
      </w:r>
      <w:r w:rsidR="005A1E51">
        <w:t xml:space="preserve">The Constitution protects the right to </w:t>
      </w:r>
      <w:r w:rsidR="00C07557">
        <w:t>a jury trial but leaves many details to Congress and the</w:t>
      </w:r>
      <w:r w:rsidR="005A1E51">
        <w:t xml:space="preserve"> </w:t>
      </w:r>
      <w:r w:rsidR="003F64A4">
        <w:t>states</w:t>
      </w:r>
      <w:r w:rsidR="005A1E51">
        <w:t>.</w:t>
      </w:r>
    </w:p>
    <w:p w14:paraId="0E26F431" w14:textId="5BD1E65C" w:rsidR="005A1E51" w:rsidRDefault="00BF68D0" w:rsidP="00E6132A">
      <w:pPr>
        <w:pStyle w:val="ListParagraph"/>
      </w:pPr>
      <w:r w:rsidRPr="007925F5">
        <w:t xml:space="preserve">      </w:t>
      </w:r>
      <w:r w:rsidR="005A1E51">
        <w:t>Flexibility is necessary for different types of cases and courts.</w:t>
      </w:r>
    </w:p>
    <w:p w14:paraId="390E46E7" w14:textId="0D16AA17" w:rsidR="005A1E51" w:rsidRDefault="005A1E51" w:rsidP="00E6132A">
      <w:pPr>
        <w:pStyle w:val="ListParagraph"/>
      </w:pPr>
      <w:permStart w:id="162144204" w:edGrp="everyone"/>
      <w:r w:rsidRPr="00380A91">
        <w:rPr>
          <w:rStyle w:val="SubtleEmphasis"/>
        </w:rPr>
        <w:t>__</w:t>
      </w:r>
      <w:permEnd w:id="162144204"/>
      <w:r>
        <w:t xml:space="preserve"> </w:t>
      </w:r>
      <w:r w:rsidRPr="005A1E51">
        <w:rPr>
          <w:b/>
          <w:bCs/>
          <w:color w:val="833C0B" w:themeColor="accent2" w:themeShade="80"/>
        </w:rPr>
        <w:t>Much</w:t>
      </w:r>
      <w:r>
        <w:t xml:space="preserve"> discussion </w:t>
      </w:r>
      <w:r w:rsidR="00182E54">
        <w:t>followed</w:t>
      </w:r>
      <w:r>
        <w:t xml:space="preserve"> after the Federalist Papers, which produced WTP’s </w:t>
      </w:r>
      <w:r w:rsidRPr="005A1E51">
        <w:rPr>
          <w:b/>
          <w:bCs/>
        </w:rPr>
        <w:t>Bill of Rights</w:t>
      </w:r>
      <w:r>
        <w:t xml:space="preserve">. </w:t>
      </w:r>
      <w:r w:rsidR="00C07557">
        <w:t>Although officially added two years later, the states agreed to it before ratifying</w:t>
      </w:r>
      <w:r>
        <w:t xml:space="preserve"> the Constitution.</w:t>
      </w:r>
    </w:p>
    <w:p w14:paraId="4B9FFD13" w14:textId="5E9F77F9" w:rsidR="005A1E51" w:rsidRDefault="005A1E51" w:rsidP="00E6132A">
      <w:pPr>
        <w:pStyle w:val="ListParagraph"/>
      </w:pPr>
      <w:permStart w:id="1498826078" w:edGrp="everyone"/>
      <w:r w:rsidRPr="00380A91">
        <w:rPr>
          <w:rStyle w:val="SubtleEmphasis"/>
        </w:rPr>
        <w:t>__</w:t>
      </w:r>
      <w:permEnd w:id="1498826078"/>
      <w:r>
        <w:t xml:space="preserve"> </w:t>
      </w:r>
      <w:r w:rsidRPr="005A1E51">
        <w:rPr>
          <w:b/>
          <w:bCs/>
          <w:color w:val="833C0B" w:themeColor="accent2" w:themeShade="80"/>
        </w:rPr>
        <w:t>It is essential</w:t>
      </w:r>
      <w:r w:rsidRPr="005A1E51">
        <w:rPr>
          <w:color w:val="833C0B" w:themeColor="accent2" w:themeShade="80"/>
        </w:rPr>
        <w:t xml:space="preserve"> </w:t>
      </w:r>
      <w:r>
        <w:t>to see the Bill of Rights as the center of WTP’s rights against our governments.</w:t>
      </w:r>
    </w:p>
    <w:p w14:paraId="68CFD597" w14:textId="2D99C3CD" w:rsidR="005A1E51" w:rsidRDefault="005A1E51" w:rsidP="00E6132A">
      <w:pPr>
        <w:pStyle w:val="ListParagraph"/>
      </w:pPr>
      <w:permStart w:id="2085120236" w:edGrp="everyone"/>
      <w:r w:rsidRPr="00380A91">
        <w:rPr>
          <w:rStyle w:val="SubtleEmphasis"/>
        </w:rPr>
        <w:t>__</w:t>
      </w:r>
      <w:permEnd w:id="2085120236"/>
      <w:r>
        <w:t xml:space="preserve"> </w:t>
      </w:r>
      <w:r w:rsidRPr="005A1E51">
        <w:rPr>
          <w:b/>
          <w:bCs/>
          <w:color w:val="833C0B" w:themeColor="accent2" w:themeShade="80"/>
        </w:rPr>
        <w:t>I have</w:t>
      </w:r>
      <w:r w:rsidRPr="005A1E51">
        <w:rPr>
          <w:color w:val="833C0B" w:themeColor="accent2" w:themeShade="80"/>
        </w:rPr>
        <w:t xml:space="preserve"> </w:t>
      </w:r>
      <w:r w:rsidRPr="00CD2E5C">
        <w:t xml:space="preserve">read </w:t>
      </w:r>
      <w:r w:rsidRPr="005A1E51">
        <w:t xml:space="preserve">Federalist </w:t>
      </w:r>
      <w:r>
        <w:t>84.</w:t>
      </w:r>
    </w:p>
    <w:p w14:paraId="0841E9A3" w14:textId="77777777" w:rsidR="005A1E51" w:rsidRPr="00567791" w:rsidRDefault="005A1E51" w:rsidP="001F7BB3">
      <w:pPr>
        <w:ind w:left="691"/>
        <w:rPr>
          <w:sz w:val="12"/>
          <w:szCs w:val="12"/>
        </w:rPr>
      </w:pPr>
    </w:p>
    <w:p w14:paraId="63ACB548" w14:textId="147CDBE1" w:rsidR="005A1E51" w:rsidRPr="005A1E51" w:rsidRDefault="00BF68D0" w:rsidP="00E6132A">
      <w:pPr>
        <w:pStyle w:val="ListParagraph"/>
        <w:numPr>
          <w:ilvl w:val="0"/>
          <w:numId w:val="111"/>
        </w:numPr>
      </w:pPr>
      <w:r w:rsidRPr="007925F5">
        <w:t xml:space="preserve">      </w:t>
      </w:r>
      <w:r w:rsidR="005A1E51" w:rsidRPr="00E6132A">
        <w:rPr>
          <w:b/>
          <w:bCs/>
        </w:rPr>
        <w:t>FEDERALIST No. 85</w:t>
      </w:r>
      <w:r w:rsidR="005A1E51" w:rsidRPr="005A1E51">
        <w:t xml:space="preserve"> – </w:t>
      </w:r>
      <w:r w:rsidR="005A1E51">
        <w:t>Conclusion and Ratification</w:t>
      </w:r>
    </w:p>
    <w:p w14:paraId="73B3654B" w14:textId="0A67E0AE" w:rsidR="005A1E51" w:rsidRDefault="00BF68D0" w:rsidP="00E6132A">
      <w:pPr>
        <w:pStyle w:val="ListParagraph"/>
      </w:pPr>
      <w:r w:rsidRPr="007925F5">
        <w:t xml:space="preserve">      </w:t>
      </w:r>
      <w:r w:rsidR="005A1E51" w:rsidRPr="005A1E51">
        <w:rPr>
          <w:b/>
          <w:bCs/>
        </w:rPr>
        <w:t>Topic</w:t>
      </w:r>
      <w:r w:rsidR="005A1E51" w:rsidRPr="005A1E51">
        <w:t xml:space="preserve">: </w:t>
      </w:r>
      <w:r w:rsidR="005A1E51">
        <w:t>Imperfect but essential—ratify now, amend later</w:t>
      </w:r>
    </w:p>
    <w:p w14:paraId="3C8D45ED" w14:textId="333CFA62" w:rsidR="005A1E51" w:rsidRDefault="00BF68D0" w:rsidP="00E6132A">
      <w:pPr>
        <w:pStyle w:val="ListParagraph"/>
      </w:pPr>
      <w:r w:rsidRPr="007925F5">
        <w:t xml:space="preserve">      </w:t>
      </w:r>
      <w:r w:rsidR="005A1E51">
        <w:t>The Constitution is not perfect, but it is the best possible under the circumstances.</w:t>
      </w:r>
    </w:p>
    <w:p w14:paraId="7C4A14E6" w14:textId="4B71A311" w:rsidR="005A1E51" w:rsidRDefault="00BF68D0" w:rsidP="00E6132A">
      <w:pPr>
        <w:pStyle w:val="ListParagraph"/>
      </w:pPr>
      <w:r w:rsidRPr="007925F5">
        <w:t xml:space="preserve">      </w:t>
      </w:r>
      <w:r w:rsidR="005A1E51">
        <w:t>Future amendments can correct any defects.</w:t>
      </w:r>
    </w:p>
    <w:p w14:paraId="385F060D" w14:textId="753FEC4E" w:rsidR="005A1E51" w:rsidRDefault="00BF68D0" w:rsidP="00E6132A">
      <w:pPr>
        <w:pStyle w:val="ListParagraph"/>
      </w:pPr>
      <w:r w:rsidRPr="007925F5">
        <w:t xml:space="preserve">      </w:t>
      </w:r>
      <w:r w:rsidR="005A1E51">
        <w:t>Rejecting it risks disunion and weakness.</w:t>
      </w:r>
    </w:p>
    <w:p w14:paraId="48045223" w14:textId="799A8531" w:rsidR="005A1E51" w:rsidRDefault="00BF68D0" w:rsidP="00E6132A">
      <w:pPr>
        <w:pStyle w:val="ListParagraph"/>
      </w:pPr>
      <w:r w:rsidRPr="007925F5">
        <w:t xml:space="preserve">      </w:t>
      </w:r>
      <w:r w:rsidR="005A1E51">
        <w:t xml:space="preserve">Adoption secures </w:t>
      </w:r>
      <w:r w:rsidR="005A1E51" w:rsidRPr="005A1E51">
        <w:rPr>
          <w:i/>
        </w:rPr>
        <w:t>Liberty,</w:t>
      </w:r>
      <w:r w:rsidR="005A1E51">
        <w:t xml:space="preserve"> prosperity, and national strength.</w:t>
      </w:r>
    </w:p>
    <w:p w14:paraId="47EA06AA" w14:textId="19B318F5" w:rsidR="005A1E51" w:rsidRDefault="005A1E51" w:rsidP="00E6132A">
      <w:pPr>
        <w:pStyle w:val="ListParagraph"/>
      </w:pPr>
      <w:permStart w:id="1872190279" w:edGrp="everyone"/>
      <w:r w:rsidRPr="00FB30D7">
        <w:rPr>
          <w:rStyle w:val="SubtleEmphasis"/>
        </w:rPr>
        <w:t>__</w:t>
      </w:r>
      <w:permEnd w:id="1872190279"/>
      <w:r>
        <w:t xml:space="preserve"> </w:t>
      </w:r>
      <w:r w:rsidRPr="005A1E51">
        <w:rPr>
          <w:b/>
          <w:bCs/>
          <w:color w:val="833C0B" w:themeColor="accent2" w:themeShade="80"/>
        </w:rPr>
        <w:t>If our</w:t>
      </w:r>
      <w:r w:rsidRPr="005A1E51">
        <w:rPr>
          <w:color w:val="833C0B" w:themeColor="accent2" w:themeShade="80"/>
        </w:rPr>
        <w:t xml:space="preserve"> </w:t>
      </w:r>
      <w:r>
        <w:t xml:space="preserve">representatives do not know why our government is designed as it is, they have no restraint on changing it with political </w:t>
      </w:r>
      <w:r w:rsidR="002F3216">
        <w:t>parties</w:t>
      </w:r>
      <w:r>
        <w:t xml:space="preserve"> or human whims in a democracy. </w:t>
      </w:r>
    </w:p>
    <w:p w14:paraId="06DDC5D4" w14:textId="35A0CCF6" w:rsidR="005A1E51" w:rsidRDefault="005A1E51" w:rsidP="00E6132A">
      <w:pPr>
        <w:pStyle w:val="ListParagraph"/>
      </w:pPr>
      <w:permStart w:id="235746397" w:edGrp="everyone"/>
      <w:r w:rsidRPr="00FB30D7">
        <w:rPr>
          <w:rStyle w:val="SubtleEmphasis"/>
        </w:rPr>
        <w:lastRenderedPageBreak/>
        <w:t>__</w:t>
      </w:r>
      <w:permEnd w:id="235746397"/>
      <w:r>
        <w:t xml:space="preserve"> </w:t>
      </w:r>
      <w:r w:rsidRPr="005A1E51">
        <w:t>Megaphone Rights __</w:t>
      </w:r>
      <w:r>
        <w:t xml:space="preserve"> must end today.</w:t>
      </w:r>
    </w:p>
    <w:p w14:paraId="0E151686" w14:textId="06C944A6" w:rsidR="00140640" w:rsidRDefault="005A1E51" w:rsidP="00E6132A">
      <w:pPr>
        <w:pStyle w:val="ListParagraph"/>
      </w:pPr>
      <w:permStart w:id="951197729" w:edGrp="everyone"/>
      <w:r w:rsidRPr="00380A91">
        <w:rPr>
          <w:rStyle w:val="SubtleEmphasis"/>
        </w:rPr>
        <w:t>__</w:t>
      </w:r>
      <w:permEnd w:id="951197729"/>
      <w:r>
        <w:t xml:space="preserve"> </w:t>
      </w:r>
      <w:r w:rsidRPr="005A1E51">
        <w:rPr>
          <w:b/>
          <w:bCs/>
          <w:color w:val="833C0B" w:themeColor="accent2" w:themeShade="80"/>
        </w:rPr>
        <w:t>I have</w:t>
      </w:r>
      <w:r w:rsidRPr="005A1E51">
        <w:rPr>
          <w:color w:val="833C0B" w:themeColor="accent2" w:themeShade="80"/>
        </w:rPr>
        <w:t xml:space="preserve"> </w:t>
      </w:r>
      <w:r w:rsidRPr="00CD2E5C">
        <w:t xml:space="preserve">read </w:t>
      </w:r>
      <w:r w:rsidRPr="005A1E51">
        <w:t xml:space="preserve">Federalist </w:t>
      </w:r>
      <w:r>
        <w:t>85.</w:t>
      </w:r>
    </w:p>
    <w:p w14:paraId="1512A178" w14:textId="1A654C44" w:rsidR="005A1E51" w:rsidRPr="00140640" w:rsidRDefault="00140640" w:rsidP="00140640">
      <w:pPr>
        <w:spacing w:line="312" w:lineRule="auto"/>
        <w:ind w:firstLine="720"/>
        <w:rPr>
          <w:rFonts w:eastAsiaTheme="minorEastAsia" w:cs="Cambria"/>
          <w:iCs/>
        </w:rPr>
      </w:pPr>
      <w:r>
        <w:br w:type="page"/>
      </w:r>
    </w:p>
    <w:p w14:paraId="4EB1025D" w14:textId="1C14C6ED" w:rsidR="00140640" w:rsidRDefault="00140640" w:rsidP="00140640">
      <w:pPr>
        <w:pStyle w:val="Heading1"/>
      </w:pPr>
      <w:bookmarkStart w:id="116" w:name="_Toc216166899"/>
      <w:r>
        <w:lastRenderedPageBreak/>
        <w:t>GROUP 6: THE BODY OF CHRIST</w:t>
      </w:r>
      <w:bookmarkEnd w:id="116"/>
    </w:p>
    <w:p w14:paraId="27C5A8F2" w14:textId="3D64B7C2" w:rsidR="00A83D61" w:rsidRPr="00A83D61" w:rsidRDefault="00A83D61" w:rsidP="00A83D61">
      <w:pPr>
        <w:pStyle w:val="Heading2"/>
        <w:rPr>
          <w:rFonts w:eastAsiaTheme="minorEastAsia"/>
          <w:iCs/>
        </w:rPr>
      </w:pPr>
      <w:bookmarkStart w:id="117" w:name="_Toc216166900"/>
      <w:r w:rsidRPr="0098707F">
        <w:t xml:space="preserve">Principle </w:t>
      </w:r>
      <w:r>
        <w:t>23</w:t>
      </w:r>
      <w:r w:rsidRPr="0098707F">
        <w:t xml:space="preserve">: </w:t>
      </w:r>
      <w:r>
        <w:t>The Body of Christ</w:t>
      </w:r>
      <w:bookmarkEnd w:id="117"/>
    </w:p>
    <w:p w14:paraId="12578285" w14:textId="753EB9A5" w:rsidR="00780645" w:rsidRDefault="00780645" w:rsidP="00780645">
      <w:pPr>
        <w:pStyle w:val="BodyText"/>
        <w:jc w:val="center"/>
        <w:rPr>
          <w:rFonts w:eastAsiaTheme="majorEastAsia"/>
        </w:rPr>
      </w:pPr>
      <w:r>
        <w:rPr>
          <w:rFonts w:eastAsiaTheme="majorEastAsia"/>
          <w:b/>
          <w:bCs/>
        </w:rPr>
        <w:t xml:space="preserve">GROUP 6 </w:t>
      </w:r>
      <w:r w:rsidRPr="00662791">
        <w:rPr>
          <w:rFonts w:eastAsiaTheme="majorEastAsia"/>
        </w:rPr>
        <w:t xml:space="preserve">is a guide for the </w:t>
      </w:r>
      <w:r w:rsidRPr="00662791">
        <w:rPr>
          <w:rFonts w:eastAsiaTheme="majorEastAsia"/>
          <w:b/>
          <w:bCs/>
        </w:rPr>
        <w:t>Body of Christ</w:t>
      </w:r>
      <w:r w:rsidRPr="00662791">
        <w:rPr>
          <w:rFonts w:eastAsiaTheme="majorEastAsia"/>
        </w:rPr>
        <w:t xml:space="preserve"> and pulpit leaders to engage in </w:t>
      </w:r>
      <w:r w:rsidRPr="00662791">
        <w:rPr>
          <w:rFonts w:eastAsiaTheme="majorEastAsia"/>
          <w:b/>
          <w:bCs/>
        </w:rPr>
        <w:t>Godly Civics</w:t>
      </w:r>
      <w:r w:rsidRPr="00662791">
        <w:rPr>
          <w:rFonts w:eastAsiaTheme="majorEastAsia"/>
        </w:rPr>
        <w:t xml:space="preserve"> (</w:t>
      </w:r>
      <w:hyperlink r:id="rId16" w:history="1">
        <w:r w:rsidRPr="00662791">
          <w:rPr>
            <w:rStyle w:val="Hyperlink"/>
            <w:rFonts w:eastAsiaTheme="majorEastAsia" w:cs="Cambria"/>
          </w:rPr>
          <w:t>GodlyCivics.com</w:t>
        </w:r>
      </w:hyperlink>
      <w:r w:rsidRPr="00662791">
        <w:rPr>
          <w:rFonts w:eastAsiaTheme="majorEastAsia"/>
        </w:rPr>
        <w:t>).</w:t>
      </w:r>
      <w:r>
        <w:rPr>
          <w:rFonts w:eastAsiaTheme="majorEastAsia"/>
          <w:b/>
          <w:bCs/>
        </w:rPr>
        <w:t xml:space="preserve"> </w:t>
      </w:r>
      <w:r w:rsidRPr="00780645">
        <w:rPr>
          <w:rFonts w:eastAsiaTheme="majorEastAsia"/>
        </w:rPr>
        <w:t>We do not score</w:t>
      </w:r>
      <w:r>
        <w:rPr>
          <w:rFonts w:eastAsiaTheme="majorEastAsia"/>
        </w:rPr>
        <w:t xml:space="preserve"> </w:t>
      </w:r>
      <w:r w:rsidRPr="00140640">
        <w:rPr>
          <w:rFonts w:eastAsiaTheme="majorEastAsia"/>
          <w:b/>
          <w:bCs/>
        </w:rPr>
        <w:t>GROUP 6</w:t>
      </w:r>
      <w:r>
        <w:rPr>
          <w:rFonts w:eastAsiaTheme="majorEastAsia"/>
        </w:rPr>
        <w:t xml:space="preserve"> because there is no litmus test for Christianity.</w:t>
      </w:r>
    </w:p>
    <w:p w14:paraId="2BBC8AAB" w14:textId="63D9BF35" w:rsidR="00780645" w:rsidRDefault="009302B6" w:rsidP="00780645">
      <w:pPr>
        <w:pStyle w:val="BodyText"/>
        <w:rPr>
          <w:rFonts w:eastAsiaTheme="minorEastAsia"/>
        </w:rPr>
      </w:pPr>
      <w:r w:rsidRPr="009302B6">
        <w:rPr>
          <w:rFonts w:eastAsiaTheme="minorEastAsia"/>
          <w:b/>
          <w:bCs/>
        </w:rPr>
        <w:t>Note</w:t>
      </w:r>
      <w:r>
        <w:rPr>
          <w:rFonts w:eastAsiaTheme="minorEastAsia"/>
        </w:rPr>
        <w:t xml:space="preserve">: </w:t>
      </w:r>
      <w:r w:rsidR="00780645" w:rsidRPr="00780645">
        <w:rPr>
          <w:rFonts w:eastAsiaTheme="minorEastAsia"/>
          <w:b/>
          <w:bCs/>
        </w:rPr>
        <w:t>WePEG187</w:t>
      </w:r>
      <w:r w:rsidR="00780645">
        <w:rPr>
          <w:rFonts w:eastAsiaTheme="minorEastAsia"/>
        </w:rPr>
        <w:t xml:space="preserve"> asks for a significant sea change in our civics; only the </w:t>
      </w:r>
      <w:r w:rsidR="00780645" w:rsidRPr="00780645">
        <w:rPr>
          <w:rFonts w:eastAsiaTheme="minorEastAsia"/>
          <w:b/>
          <w:bCs/>
        </w:rPr>
        <w:t>Body of Christ</w:t>
      </w:r>
      <w:r w:rsidR="00780645">
        <w:rPr>
          <w:rFonts w:eastAsiaTheme="minorEastAsia"/>
        </w:rPr>
        <w:t xml:space="preserve"> can achieve it. </w:t>
      </w:r>
      <w:r w:rsidR="00211B8B">
        <w:rPr>
          <w:rFonts w:eastAsiaTheme="minorEastAsia"/>
        </w:rPr>
        <w:t>Our</w:t>
      </w:r>
      <w:r w:rsidRPr="009302B6">
        <w:rPr>
          <w:rFonts w:eastAsiaTheme="minorEastAsia"/>
        </w:rPr>
        <w:t xml:space="preserve"> numerous Christian denominations approach God in </w:t>
      </w:r>
      <w:r w:rsidR="00ED2F45">
        <w:rPr>
          <w:rFonts w:eastAsiaTheme="minorEastAsia"/>
        </w:rPr>
        <w:t>multiple</w:t>
      </w:r>
      <w:r w:rsidRPr="009302B6">
        <w:rPr>
          <w:rFonts w:eastAsiaTheme="minorEastAsia"/>
        </w:rPr>
        <w:t xml:space="preserve"> ways. Our </w:t>
      </w:r>
      <w:r w:rsidRPr="009302B6">
        <w:rPr>
          <w:rFonts w:eastAsiaTheme="minorEastAsia"/>
          <w:b/>
          <w:bCs/>
        </w:rPr>
        <w:t>Godly Civics</w:t>
      </w:r>
      <w:r w:rsidRPr="009302B6">
        <w:rPr>
          <w:rFonts w:eastAsiaTheme="minorEastAsia"/>
        </w:rPr>
        <w:t xml:space="preserve"> mission is only </w:t>
      </w:r>
      <w:r>
        <w:rPr>
          <w:rFonts w:eastAsiaTheme="minorEastAsia"/>
        </w:rPr>
        <w:t xml:space="preserve">about </w:t>
      </w:r>
      <w:r w:rsidRPr="009302B6">
        <w:rPr>
          <w:rFonts w:eastAsiaTheme="minorEastAsia"/>
          <w:i/>
          <w:iCs/>
        </w:rPr>
        <w:t>Religious Liberty</w:t>
      </w:r>
      <w:r>
        <w:rPr>
          <w:rFonts w:eastAsiaTheme="minorEastAsia"/>
        </w:rPr>
        <w:t xml:space="preserve"> in our USA, </w:t>
      </w:r>
      <w:r w:rsidRPr="009302B6">
        <w:rPr>
          <w:rFonts w:eastAsiaTheme="minorEastAsia"/>
          <w:b/>
          <w:bCs/>
        </w:rPr>
        <w:t>our right to be any denomination we are called to be</w:t>
      </w:r>
      <w:r w:rsidRPr="009302B6">
        <w:rPr>
          <w:rFonts w:eastAsiaTheme="minorEastAsia"/>
        </w:rPr>
        <w:t xml:space="preserve">. </w:t>
      </w:r>
      <w:r w:rsidR="00A83D61">
        <w:rPr>
          <w:rFonts w:eastAsiaTheme="minorEastAsia"/>
        </w:rPr>
        <w:t>That is the right that protects all citizens' rights.</w:t>
      </w:r>
    </w:p>
    <w:p w14:paraId="135F41F5" w14:textId="0ED3DC99" w:rsidR="009302B6" w:rsidRDefault="009302B6" w:rsidP="00780645">
      <w:pPr>
        <w:pStyle w:val="BodyText"/>
        <w:rPr>
          <w:rFonts w:eastAsiaTheme="minorEastAsia"/>
        </w:rPr>
      </w:pPr>
      <w:r w:rsidRPr="009302B6">
        <w:rPr>
          <w:rFonts w:eastAsiaTheme="minorEastAsia"/>
        </w:rPr>
        <w:t xml:space="preserve">Every human is unique, and it is no wonder we come to God in many ways. But without that right, all is lost, and God works through His people. Each of us must pray and seek what </w:t>
      </w:r>
      <w:r>
        <w:rPr>
          <w:rFonts w:eastAsiaTheme="minorEastAsia"/>
        </w:rPr>
        <w:t>God</w:t>
      </w:r>
      <w:r w:rsidRPr="009302B6">
        <w:rPr>
          <w:rFonts w:eastAsiaTheme="minorEastAsia"/>
        </w:rPr>
        <w:t xml:space="preserve"> has for each of us in His </w:t>
      </w:r>
      <w:r w:rsidRPr="009302B6">
        <w:rPr>
          <w:rFonts w:eastAsiaTheme="minorEastAsia"/>
          <w:b/>
          <w:bCs/>
        </w:rPr>
        <w:t>Godly Civics</w:t>
      </w:r>
      <w:r w:rsidRPr="009302B6">
        <w:rPr>
          <w:rFonts w:eastAsiaTheme="minorEastAsia"/>
        </w:rPr>
        <w:t>, especially us pulpit leaders.</w:t>
      </w:r>
      <w:r>
        <w:rPr>
          <w:rFonts w:eastAsiaTheme="minorEastAsia"/>
        </w:rPr>
        <w:t xml:space="preserve"> </w:t>
      </w:r>
      <w:r w:rsidRPr="00662791">
        <w:rPr>
          <w:rFonts w:eastAsiaTheme="minorEastAsia"/>
        </w:rPr>
        <w:t xml:space="preserve">This message does not speak for God; it glorifies Him by recognizing His </w:t>
      </w:r>
      <w:r w:rsidRPr="009302B6">
        <w:rPr>
          <w:rFonts w:eastAsiaTheme="minorEastAsia"/>
          <w:b/>
          <w:bCs/>
        </w:rPr>
        <w:t>1776 Creation</w:t>
      </w:r>
      <w:r w:rsidR="00780645">
        <w:rPr>
          <w:rFonts w:eastAsiaTheme="minorEastAsia"/>
        </w:rPr>
        <w:t xml:space="preserve"> as His very special nation, Eden 2.0.</w:t>
      </w:r>
    </w:p>
    <w:p w14:paraId="5B02DAEE" w14:textId="0CB98418" w:rsidR="009302B6" w:rsidRPr="009302B6" w:rsidRDefault="009302B6" w:rsidP="00E86518">
      <w:pPr>
        <w:pStyle w:val="Heading3"/>
      </w:pPr>
      <w:r w:rsidRPr="00662791">
        <w:t xml:space="preserve">The Godly Civics Message to </w:t>
      </w:r>
      <w:r>
        <w:t>All Believers</w:t>
      </w:r>
    </w:p>
    <w:p w14:paraId="75206A8E" w14:textId="32E9B751" w:rsidR="00B47054" w:rsidRPr="00B47054" w:rsidRDefault="009302B6" w:rsidP="009302B6">
      <w:pPr>
        <w:pStyle w:val="BodyText1"/>
        <w:rPr>
          <w:rFonts w:eastAsiaTheme="minorEastAsia"/>
        </w:rPr>
      </w:pPr>
      <w:r>
        <w:rPr>
          <w:rFonts w:eastAsiaTheme="minorEastAsia"/>
        </w:rPr>
        <w:t xml:space="preserve"> </w:t>
      </w:r>
      <w:r w:rsidR="00B47054" w:rsidRPr="00662791">
        <w:rPr>
          <w:rFonts w:eastAsiaTheme="minorEastAsia"/>
        </w:rPr>
        <w:t xml:space="preserve">Our </w:t>
      </w:r>
      <w:r w:rsidR="00B47054" w:rsidRPr="00780645">
        <w:rPr>
          <w:rFonts w:eastAsiaTheme="minorEastAsia"/>
          <w:b/>
          <w:bCs/>
        </w:rPr>
        <w:t>Godly Civics Seminar</w:t>
      </w:r>
      <w:r w:rsidR="00B47054" w:rsidRPr="00662791">
        <w:rPr>
          <w:rFonts w:eastAsiaTheme="minorEastAsia"/>
        </w:rPr>
        <w:t xml:space="preserve"> is the Holy Spirit-inspired foundation for incorporating </w:t>
      </w:r>
      <w:r w:rsidR="00B47054" w:rsidRPr="009302B6">
        <w:rPr>
          <w:rFonts w:eastAsiaTheme="minorEastAsia"/>
          <w:b/>
          <w:bCs/>
        </w:rPr>
        <w:t>Godly Civics</w:t>
      </w:r>
      <w:r w:rsidR="00B47054" w:rsidRPr="00662791">
        <w:rPr>
          <w:rFonts w:eastAsiaTheme="minorEastAsia"/>
        </w:rPr>
        <w:t xml:space="preserve"> into every Worship Center in glory to God. Our Worship Centers are about to become the most significant Christian movement since the </w:t>
      </w:r>
      <w:r w:rsidR="00B47054" w:rsidRPr="009302B6">
        <w:rPr>
          <w:rFonts w:eastAsiaTheme="minorEastAsia"/>
          <w:i/>
          <w:iCs/>
        </w:rPr>
        <w:t>’Thirty Year War</w:t>
      </w:r>
      <w:r>
        <w:rPr>
          <w:rFonts w:eastAsiaTheme="minorEastAsia"/>
          <w:i/>
          <w:iCs/>
        </w:rPr>
        <w:t xml:space="preserve"> </w:t>
      </w:r>
      <w:r w:rsidR="00B47054" w:rsidRPr="009302B6">
        <w:rPr>
          <w:rFonts w:eastAsiaTheme="minorEastAsia"/>
          <w:i/>
          <w:iCs/>
        </w:rPr>
        <w:t>’</w:t>
      </w:r>
      <w:r w:rsidR="00B47054" w:rsidRPr="00662791">
        <w:rPr>
          <w:rFonts w:eastAsiaTheme="minorEastAsia"/>
        </w:rPr>
        <w:t xml:space="preserve">- </w:t>
      </w:r>
      <w:r w:rsidR="00B47054" w:rsidRPr="00780645">
        <w:rPr>
          <w:rFonts w:eastAsiaTheme="minorEastAsia"/>
          <w:b/>
          <w:bCs/>
        </w:rPr>
        <w:t>The Body of Christ redeeming God’s</w:t>
      </w:r>
      <w:r w:rsidR="00B47054" w:rsidRPr="00662791">
        <w:rPr>
          <w:rFonts w:eastAsiaTheme="minorEastAsia"/>
        </w:rPr>
        <w:t xml:space="preserve"> </w:t>
      </w:r>
      <w:r w:rsidR="00B47054" w:rsidRPr="009302B6">
        <w:rPr>
          <w:rFonts w:eastAsiaTheme="minorEastAsia"/>
          <w:b/>
          <w:bCs/>
        </w:rPr>
        <w:t>1776 Creation</w:t>
      </w:r>
      <w:r w:rsidR="00B47054" w:rsidRPr="00662791">
        <w:rPr>
          <w:rFonts w:eastAsiaTheme="minorEastAsia"/>
        </w:rPr>
        <w:t xml:space="preserve"> in glory to Him! </w:t>
      </w:r>
    </w:p>
    <w:p w14:paraId="50FF7FB9" w14:textId="338BFFBD" w:rsidR="009302B6" w:rsidRDefault="00395121" w:rsidP="00140640">
      <w:pPr>
        <w:pStyle w:val="BodyText"/>
        <w:rPr>
          <w:rFonts w:eastAsiaTheme="majorEastAsia"/>
        </w:rPr>
      </w:pPr>
      <w:r w:rsidRPr="00395121">
        <w:rPr>
          <w:rFonts w:eastAsiaTheme="majorEastAsia"/>
        </w:rPr>
        <w:t xml:space="preserve">100% of today's </w:t>
      </w:r>
      <w:r w:rsidRPr="00395121">
        <w:rPr>
          <w:rFonts w:eastAsiaTheme="majorEastAsia"/>
          <w:i/>
          <w:iCs/>
        </w:rPr>
        <w:t>Liberty Pastor movement</w:t>
      </w:r>
      <w:r w:rsidR="00394A2C">
        <w:rPr>
          <w:rFonts w:eastAsiaTheme="majorEastAsia"/>
          <w:i/>
          <w:iCs/>
        </w:rPr>
        <w:t>,</w:t>
      </w:r>
      <w:r w:rsidRPr="00395121">
        <w:rPr>
          <w:rFonts w:eastAsiaTheme="majorEastAsia"/>
        </w:rPr>
        <w:t xml:space="preserve"> </w:t>
      </w:r>
      <w:r w:rsidR="00394A2C">
        <w:rPr>
          <w:rFonts w:eastAsiaTheme="majorEastAsia"/>
        </w:rPr>
        <w:t xml:space="preserve">including </w:t>
      </w:r>
      <w:r w:rsidR="00394A2C" w:rsidRPr="009302B6">
        <w:rPr>
          <w:rFonts w:eastAsiaTheme="majorEastAsia"/>
          <w:b/>
          <w:bCs/>
        </w:rPr>
        <w:t>TPUSA</w:t>
      </w:r>
      <w:r w:rsidR="00394A2C">
        <w:rPr>
          <w:rFonts w:eastAsiaTheme="majorEastAsia"/>
        </w:rPr>
        <w:t xml:space="preserve">, </w:t>
      </w:r>
      <w:r w:rsidRPr="00395121">
        <w:rPr>
          <w:rFonts w:eastAsiaTheme="majorEastAsia"/>
        </w:rPr>
        <w:t xml:space="preserve">is founded on what our Founders </w:t>
      </w:r>
      <w:r w:rsidR="009302B6">
        <w:rPr>
          <w:rFonts w:eastAsiaTheme="majorEastAsia"/>
        </w:rPr>
        <w:t>studied</w:t>
      </w:r>
      <w:r w:rsidRPr="00395121">
        <w:rPr>
          <w:rFonts w:eastAsiaTheme="majorEastAsia"/>
        </w:rPr>
        <w:t xml:space="preserve"> </w:t>
      </w:r>
      <w:r w:rsidR="00394A2C">
        <w:rPr>
          <w:rFonts w:eastAsiaTheme="majorEastAsia"/>
        </w:rPr>
        <w:t xml:space="preserve">in history, and what Scripture said about government and our duties, the </w:t>
      </w:r>
      <w:r w:rsidR="00394A2C" w:rsidRPr="00394A2C">
        <w:rPr>
          <w:rFonts w:eastAsiaTheme="majorEastAsia"/>
          <w:i/>
          <w:iCs/>
        </w:rPr>
        <w:t>Biblical Worldview</w:t>
      </w:r>
      <w:r w:rsidR="009302B6">
        <w:rPr>
          <w:rFonts w:eastAsiaTheme="majorEastAsia"/>
        </w:rPr>
        <w:t xml:space="preserve">. They say, </w:t>
      </w:r>
      <w:r w:rsidR="009302B6" w:rsidRPr="009302B6">
        <w:rPr>
          <w:rFonts w:eastAsiaTheme="majorEastAsia"/>
          <w:i/>
          <w:iCs/>
        </w:rPr>
        <w:t>I’m just preaching the Scripture</w:t>
      </w:r>
      <w:r w:rsidR="009302B6">
        <w:rPr>
          <w:rFonts w:eastAsiaTheme="majorEastAsia"/>
        </w:rPr>
        <w:t xml:space="preserve">.’ </w:t>
      </w:r>
      <w:r w:rsidR="00394A2C">
        <w:rPr>
          <w:rFonts w:eastAsiaTheme="majorEastAsia"/>
        </w:rPr>
        <w:t>And the reason for that is that they only see our government as two political parties</w:t>
      </w:r>
      <w:r w:rsidR="009302B6">
        <w:rPr>
          <w:rFonts w:eastAsiaTheme="majorEastAsia"/>
        </w:rPr>
        <w:t xml:space="preserve"> at war with each other, while our Worship Centers are above politics,</w:t>
      </w:r>
      <w:r w:rsidR="00394A2C">
        <w:rPr>
          <w:rFonts w:eastAsiaTheme="majorEastAsia"/>
        </w:rPr>
        <w:t xml:space="preserve"> busy making disciples</w:t>
      </w:r>
      <w:r w:rsidR="009302B6">
        <w:rPr>
          <w:rFonts w:eastAsiaTheme="majorEastAsia"/>
        </w:rPr>
        <w:t>. A</w:t>
      </w:r>
      <w:r w:rsidR="00394A2C">
        <w:rPr>
          <w:rFonts w:eastAsiaTheme="majorEastAsia"/>
        </w:rPr>
        <w:t xml:space="preserve">nd the Red Party, no matter how feckless, is the only option. </w:t>
      </w:r>
    </w:p>
    <w:p w14:paraId="1C2D4E95" w14:textId="1CDEC4DD" w:rsidR="00395121" w:rsidRDefault="00394A2C" w:rsidP="00140640">
      <w:pPr>
        <w:pStyle w:val="BodyText"/>
        <w:rPr>
          <w:rFonts w:eastAsiaTheme="majorEastAsia"/>
        </w:rPr>
      </w:pPr>
      <w:r>
        <w:rPr>
          <w:rFonts w:eastAsiaTheme="majorEastAsia"/>
        </w:rPr>
        <w:t xml:space="preserve">So </w:t>
      </w:r>
      <w:r w:rsidR="009302B6">
        <w:rPr>
          <w:rFonts w:eastAsiaTheme="majorEastAsia"/>
        </w:rPr>
        <w:t>a few</w:t>
      </w:r>
      <w:r>
        <w:rPr>
          <w:rFonts w:eastAsiaTheme="majorEastAsia"/>
        </w:rPr>
        <w:t xml:space="preserve"> hold their nose and soldier on with the Red Party Platform as best they can. </w:t>
      </w:r>
      <w:r w:rsidRPr="00394A2C">
        <w:rPr>
          <w:rFonts w:eastAsiaTheme="majorEastAsia"/>
          <w:b/>
          <w:bCs/>
        </w:rPr>
        <w:t>In Blue states and cities, there is little success</w:t>
      </w:r>
      <w:r>
        <w:rPr>
          <w:rFonts w:eastAsiaTheme="majorEastAsia"/>
        </w:rPr>
        <w:t xml:space="preserve"> because no Red Party candidates </w:t>
      </w:r>
      <w:r w:rsidR="009302B6">
        <w:rPr>
          <w:rFonts w:eastAsiaTheme="majorEastAsia"/>
        </w:rPr>
        <w:t>ever mention their platform</w:t>
      </w:r>
      <w:r>
        <w:rPr>
          <w:rFonts w:eastAsiaTheme="majorEastAsia"/>
        </w:rPr>
        <w:t xml:space="preserve">. </w:t>
      </w:r>
      <w:r w:rsidR="00B47054">
        <w:rPr>
          <w:rFonts w:eastAsiaTheme="majorEastAsia"/>
        </w:rPr>
        <w:t>There is no way that glorifies God</w:t>
      </w:r>
      <w:r w:rsidR="009302B6">
        <w:rPr>
          <w:rFonts w:eastAsiaTheme="majorEastAsia"/>
        </w:rPr>
        <w:t>, and that is why so few pulpit leaders want any part of it.</w:t>
      </w:r>
    </w:p>
    <w:p w14:paraId="3CC6611F" w14:textId="77777777" w:rsidR="009302B6" w:rsidRDefault="00394A2C" w:rsidP="00140640">
      <w:pPr>
        <w:pStyle w:val="BodyText"/>
        <w:rPr>
          <w:rFonts w:eastAsiaTheme="majorEastAsia"/>
        </w:rPr>
      </w:pPr>
      <w:r w:rsidRPr="009302B6">
        <w:rPr>
          <w:rFonts w:eastAsiaTheme="majorEastAsia"/>
          <w:b/>
          <w:bCs/>
        </w:rPr>
        <w:t>That all changes today</w:t>
      </w:r>
      <w:r>
        <w:rPr>
          <w:rFonts w:eastAsiaTheme="majorEastAsia"/>
        </w:rPr>
        <w:t xml:space="preserve"> because</w:t>
      </w:r>
      <w:r w:rsidR="009302B6">
        <w:rPr>
          <w:rFonts w:eastAsiaTheme="majorEastAsia"/>
        </w:rPr>
        <w:t xml:space="preserve"> God did not retire after giving the Apostle John </w:t>
      </w:r>
      <w:r w:rsidR="009302B6" w:rsidRPr="009302B6">
        <w:rPr>
          <w:rFonts w:eastAsiaTheme="majorEastAsia"/>
          <w:i/>
          <w:iCs/>
        </w:rPr>
        <w:t>The Revelation</w:t>
      </w:r>
      <w:r w:rsidR="009302B6">
        <w:rPr>
          <w:rFonts w:eastAsiaTheme="majorEastAsia"/>
        </w:rPr>
        <w:t>.</w:t>
      </w:r>
      <w:r>
        <w:rPr>
          <w:rFonts w:eastAsiaTheme="majorEastAsia"/>
        </w:rPr>
        <w:t xml:space="preserve"> </w:t>
      </w:r>
      <w:r w:rsidR="009302B6">
        <w:rPr>
          <w:rFonts w:eastAsiaTheme="majorEastAsia"/>
        </w:rPr>
        <w:t>T</w:t>
      </w:r>
      <w:r>
        <w:rPr>
          <w:rFonts w:eastAsiaTheme="majorEastAsia"/>
        </w:rPr>
        <w:t xml:space="preserve">he Holy Spirit has revealed </w:t>
      </w:r>
      <w:r w:rsidRPr="00394A2C">
        <w:rPr>
          <w:rFonts w:eastAsiaTheme="majorEastAsia"/>
          <w:b/>
          <w:bCs/>
        </w:rPr>
        <w:t>Godly Civics</w:t>
      </w:r>
      <w:r>
        <w:rPr>
          <w:rFonts w:eastAsiaTheme="majorEastAsia"/>
        </w:rPr>
        <w:t xml:space="preserve"> for the first time,</w:t>
      </w:r>
      <w:r w:rsidR="009302B6">
        <w:rPr>
          <w:rFonts w:eastAsiaTheme="majorEastAsia"/>
        </w:rPr>
        <w:t xml:space="preserve"> in parallel with</w:t>
      </w:r>
      <w:r>
        <w:rPr>
          <w:rFonts w:eastAsiaTheme="majorEastAsia"/>
        </w:rPr>
        <w:t xml:space="preserve"> </w:t>
      </w:r>
      <w:r w:rsidR="009302B6">
        <w:rPr>
          <w:rFonts w:eastAsiaTheme="majorEastAsia"/>
        </w:rPr>
        <w:t>His</w:t>
      </w:r>
      <w:r>
        <w:rPr>
          <w:rFonts w:eastAsiaTheme="majorEastAsia"/>
        </w:rPr>
        <w:t xml:space="preserve"> revelation of 100% of the Blue Party’s malfeasance in governing. </w:t>
      </w:r>
    </w:p>
    <w:p w14:paraId="3F546F32" w14:textId="26DED81E" w:rsidR="00394A2C" w:rsidRDefault="00394A2C" w:rsidP="00780645">
      <w:pPr>
        <w:pStyle w:val="BodyText"/>
        <w:jc w:val="center"/>
        <w:rPr>
          <w:rFonts w:eastAsiaTheme="majorEastAsia"/>
        </w:rPr>
      </w:pPr>
      <w:r w:rsidRPr="009302B6">
        <w:rPr>
          <w:rFonts w:eastAsiaTheme="majorEastAsia"/>
          <w:b/>
          <w:bCs/>
          <w:caps/>
        </w:rPr>
        <w:t>Combine the two, and we have a</w:t>
      </w:r>
      <w:r w:rsidR="009302B6" w:rsidRPr="009302B6">
        <w:rPr>
          <w:rFonts w:eastAsiaTheme="majorEastAsia"/>
          <w:b/>
          <w:bCs/>
          <w:caps/>
        </w:rPr>
        <w:t xml:space="preserve"> new</w:t>
      </w:r>
      <w:r w:rsidRPr="009302B6">
        <w:rPr>
          <w:rFonts w:eastAsiaTheme="majorEastAsia"/>
          <w:b/>
          <w:bCs/>
          <w:caps/>
        </w:rPr>
        <w:t xml:space="preserve"> Awakening of monumental proportion</w:t>
      </w:r>
      <w:r>
        <w:rPr>
          <w:rFonts w:eastAsiaTheme="majorEastAsia"/>
        </w:rPr>
        <w:t>!</w:t>
      </w:r>
    </w:p>
    <w:p w14:paraId="5075BA0B" w14:textId="1EA58F18" w:rsidR="00395121" w:rsidRDefault="009302B6" w:rsidP="00346A50">
      <w:pPr>
        <w:pStyle w:val="BodyText1"/>
      </w:pPr>
      <w:r>
        <w:t xml:space="preserve">Few people know that the first spiritual awakening in the colonies was from 1730 to 1770, right before the </w:t>
      </w:r>
      <w:r w:rsidRPr="009302B6">
        <w:rPr>
          <w:i/>
          <w:iCs/>
        </w:rPr>
        <w:t>War for Independence</w:t>
      </w:r>
      <w:r>
        <w:t xml:space="preserve"> to achieve </w:t>
      </w:r>
      <w:r w:rsidRPr="009302B6">
        <w:rPr>
          <w:i/>
          <w:iCs/>
        </w:rPr>
        <w:t>Liberty</w:t>
      </w:r>
      <w:r>
        <w:t xml:space="preserve">. </w:t>
      </w:r>
      <w:r w:rsidR="00394A2C">
        <w:t>F</w:t>
      </w:r>
      <w:r w:rsidR="00395121" w:rsidRPr="00394A2C">
        <w:t>or the first time</w:t>
      </w:r>
      <w:r>
        <w:t xml:space="preserve"> since</w:t>
      </w:r>
      <w:r w:rsidR="00395121" w:rsidRPr="00394A2C">
        <w:t xml:space="preserve">, the </w:t>
      </w:r>
      <w:r w:rsidR="00395121" w:rsidRPr="00394A2C">
        <w:rPr>
          <w:b/>
          <w:bCs/>
        </w:rPr>
        <w:t>Body of Christ</w:t>
      </w:r>
      <w:r w:rsidR="00395121" w:rsidRPr="00394A2C">
        <w:t xml:space="preserve"> is called to save God’s </w:t>
      </w:r>
      <w:r w:rsidR="00395121" w:rsidRPr="00394A2C">
        <w:rPr>
          <w:b/>
          <w:bCs/>
        </w:rPr>
        <w:t>1776 Creation</w:t>
      </w:r>
      <w:r w:rsidR="00395121" w:rsidRPr="00394A2C">
        <w:t xml:space="preserve"> for posterity at the ballot box, not</w:t>
      </w:r>
      <w:r w:rsidR="00394A2C">
        <w:t xml:space="preserve"> just</w:t>
      </w:r>
      <w:r w:rsidR="00395121" w:rsidRPr="00394A2C">
        <w:t xml:space="preserve"> fighting wars on foreign soil. It is easy to see God’s hand in a foxhole; no one </w:t>
      </w:r>
      <w:r>
        <w:t>sees</w:t>
      </w:r>
      <w:r w:rsidR="00395121" w:rsidRPr="00394A2C">
        <w:t xml:space="preserve"> it at the ballot box until today.</w:t>
      </w:r>
      <w:r w:rsidR="00394A2C">
        <w:t xml:space="preserve"> </w:t>
      </w:r>
    </w:p>
    <w:p w14:paraId="2761F6AF" w14:textId="77777777" w:rsidR="009302B6" w:rsidRDefault="00394A2C" w:rsidP="00394A2C">
      <w:pPr>
        <w:pStyle w:val="BodyText"/>
        <w:rPr>
          <w:rFonts w:eastAsiaTheme="majorEastAsia"/>
        </w:rPr>
      </w:pPr>
      <w:r w:rsidRPr="00662791">
        <w:rPr>
          <w:rFonts w:eastAsiaTheme="majorEastAsia"/>
          <w:b/>
          <w:bCs/>
        </w:rPr>
        <w:t>The Body of Christ</w:t>
      </w:r>
      <w:r w:rsidRPr="00140640">
        <w:rPr>
          <w:rFonts w:eastAsiaTheme="majorEastAsia"/>
        </w:rPr>
        <w:t xml:space="preserve"> is the only group in our USA large enough to redeem God’s </w:t>
      </w:r>
      <w:r w:rsidRPr="00140640">
        <w:rPr>
          <w:rFonts w:eastAsiaTheme="majorEastAsia"/>
          <w:b/>
          <w:bCs/>
        </w:rPr>
        <w:t>1776 Creation</w:t>
      </w:r>
      <w:r w:rsidRPr="00140640">
        <w:rPr>
          <w:rFonts w:eastAsiaTheme="majorEastAsia"/>
        </w:rPr>
        <w:t xml:space="preserve"> with God in our hearts and </w:t>
      </w:r>
      <w:r w:rsidR="009302B6">
        <w:rPr>
          <w:rFonts w:eastAsiaTheme="majorEastAsia"/>
        </w:rPr>
        <w:t>our</w:t>
      </w:r>
      <w:r w:rsidRPr="00140640">
        <w:rPr>
          <w:rFonts w:eastAsiaTheme="majorEastAsia"/>
        </w:rPr>
        <w:t xml:space="preserve"> government driven by His </w:t>
      </w:r>
      <w:r w:rsidRPr="00140640">
        <w:rPr>
          <w:rFonts w:eastAsiaTheme="majorEastAsia"/>
          <w:i/>
          <w:iCs/>
        </w:rPr>
        <w:t>Laws of Nature</w:t>
      </w:r>
      <w:r w:rsidR="009302B6">
        <w:rPr>
          <w:rFonts w:eastAsiaTheme="majorEastAsia"/>
          <w:i/>
          <w:iCs/>
        </w:rPr>
        <w:t>,</w:t>
      </w:r>
      <w:r w:rsidR="009302B6" w:rsidRPr="009302B6">
        <w:rPr>
          <w:rFonts w:eastAsiaTheme="majorEastAsia"/>
        </w:rPr>
        <w:t xml:space="preserve"> never by human whims, ideologies, political parties, or despotic rulers</w:t>
      </w:r>
      <w:r w:rsidRPr="009302B6">
        <w:rPr>
          <w:rFonts w:eastAsiaTheme="majorEastAsia"/>
        </w:rPr>
        <w:t xml:space="preserve">. </w:t>
      </w:r>
    </w:p>
    <w:p w14:paraId="5BCB5063" w14:textId="42B1504A" w:rsidR="00394A2C" w:rsidRDefault="00394A2C" w:rsidP="00394A2C">
      <w:pPr>
        <w:pStyle w:val="BodyText"/>
        <w:rPr>
          <w:rFonts w:eastAsiaTheme="majorEastAsia"/>
          <w:b/>
          <w:bCs/>
        </w:rPr>
      </w:pPr>
      <w:r>
        <w:rPr>
          <w:rFonts w:eastAsiaTheme="majorEastAsia"/>
        </w:rPr>
        <w:t>But i</w:t>
      </w:r>
      <w:r w:rsidRPr="00140640">
        <w:rPr>
          <w:rFonts w:eastAsiaTheme="majorEastAsia"/>
        </w:rPr>
        <w:t xml:space="preserve">f Believers do not see God’s hand at work starting in 1620, </w:t>
      </w:r>
      <w:r w:rsidRPr="00662791">
        <w:rPr>
          <w:rFonts w:eastAsiaTheme="majorEastAsia"/>
          <w:b/>
          <w:bCs/>
        </w:rPr>
        <w:t>we do not see our USA as Eden 2.0</w:t>
      </w:r>
      <w:r w:rsidRPr="00140640">
        <w:rPr>
          <w:rFonts w:eastAsiaTheme="majorEastAsia"/>
        </w:rPr>
        <w:t xml:space="preserve">, </w:t>
      </w:r>
      <w:r w:rsidRPr="00140640">
        <w:rPr>
          <w:rFonts w:eastAsiaTheme="majorEastAsia"/>
        </w:rPr>
        <w:lastRenderedPageBreak/>
        <w:t>designed for His people to be free to image Him and bring all the people we can into Heaven, all the way to the end-time.</w:t>
      </w:r>
      <w:r>
        <w:rPr>
          <w:rFonts w:eastAsiaTheme="majorEastAsia"/>
        </w:rPr>
        <w:t xml:space="preserve"> God’s </w:t>
      </w:r>
      <w:r w:rsidRPr="00662791">
        <w:rPr>
          <w:rFonts w:eastAsiaTheme="majorEastAsia"/>
          <w:b/>
          <w:bCs/>
        </w:rPr>
        <w:t>1776 Creation</w:t>
      </w:r>
      <w:r>
        <w:rPr>
          <w:rFonts w:eastAsiaTheme="majorEastAsia"/>
        </w:rPr>
        <w:t xml:space="preserve"> is a very special nation with an added command, “</w:t>
      </w:r>
      <w:r w:rsidRPr="00662791">
        <w:rPr>
          <w:rFonts w:eastAsiaTheme="majorEastAsia"/>
          <w:b/>
          <w:bCs/>
          <w:i/>
          <w:iCs/>
        </w:rPr>
        <w:t>Go and make godly citizens</w:t>
      </w:r>
      <w:r w:rsidRPr="00662791">
        <w:rPr>
          <w:rFonts w:eastAsiaTheme="majorEastAsia"/>
          <w:b/>
          <w:bCs/>
        </w:rPr>
        <w:t>.”</w:t>
      </w:r>
    </w:p>
    <w:p w14:paraId="211AA966" w14:textId="622CA14E" w:rsidR="00395121" w:rsidRDefault="00395121" w:rsidP="00140640">
      <w:pPr>
        <w:pStyle w:val="BodyText"/>
        <w:rPr>
          <w:rFonts w:eastAsiaTheme="majorEastAsia"/>
        </w:rPr>
      </w:pPr>
      <w:r>
        <w:rPr>
          <w:rFonts w:eastAsiaTheme="majorEastAsia"/>
        </w:rPr>
        <w:t xml:space="preserve">Please pray on that and find the calling to put in the required work to unite the </w:t>
      </w:r>
      <w:r w:rsidRPr="00394A2C">
        <w:rPr>
          <w:rFonts w:eastAsiaTheme="majorEastAsia"/>
          <w:b/>
          <w:bCs/>
        </w:rPr>
        <w:t>Body of Christ</w:t>
      </w:r>
      <w:r>
        <w:rPr>
          <w:rFonts w:eastAsiaTheme="majorEastAsia"/>
        </w:rPr>
        <w:t xml:space="preserve"> for </w:t>
      </w:r>
      <w:r w:rsidR="00394A2C">
        <w:rPr>
          <w:rFonts w:eastAsiaTheme="majorEastAsia"/>
        </w:rPr>
        <w:t xml:space="preserve">our </w:t>
      </w:r>
      <w:r w:rsidRPr="00395121">
        <w:rPr>
          <w:rFonts w:eastAsiaTheme="majorEastAsia"/>
          <w:i/>
          <w:iCs/>
        </w:rPr>
        <w:t>Religious Liberty</w:t>
      </w:r>
      <w:r w:rsidR="00394A2C">
        <w:rPr>
          <w:rFonts w:eastAsiaTheme="majorEastAsia"/>
        </w:rPr>
        <w:t xml:space="preserve"> mission, </w:t>
      </w:r>
      <w:r>
        <w:rPr>
          <w:rFonts w:eastAsiaTheme="majorEastAsia"/>
        </w:rPr>
        <w:t xml:space="preserve">especially </w:t>
      </w:r>
      <w:r w:rsidR="00394A2C">
        <w:rPr>
          <w:rFonts w:eastAsiaTheme="majorEastAsia"/>
        </w:rPr>
        <w:t xml:space="preserve">in </w:t>
      </w:r>
      <w:r>
        <w:rPr>
          <w:rFonts w:eastAsiaTheme="majorEastAsia"/>
        </w:rPr>
        <w:t>us pulpit leaders.</w:t>
      </w:r>
      <w:r w:rsidR="00394A2C">
        <w:rPr>
          <w:rFonts w:eastAsiaTheme="majorEastAsia"/>
        </w:rPr>
        <w:t xml:space="preserve"> </w:t>
      </w:r>
      <w:r w:rsidR="00394A2C" w:rsidRPr="00662791">
        <w:rPr>
          <w:rFonts w:eastAsiaTheme="majorEastAsia"/>
          <w:b/>
          <w:bCs/>
        </w:rPr>
        <w:t>Godly Civics</w:t>
      </w:r>
      <w:r w:rsidR="00394A2C">
        <w:rPr>
          <w:rFonts w:eastAsiaTheme="majorEastAsia"/>
        </w:rPr>
        <w:t xml:space="preserve"> </w:t>
      </w:r>
      <w:r w:rsidR="009302B6">
        <w:rPr>
          <w:rFonts w:eastAsiaTheme="majorEastAsia"/>
        </w:rPr>
        <w:t>recognises what God did after Scripture, and only the Body of Christ can respond to it</w:t>
      </w:r>
      <w:r w:rsidR="00394A2C">
        <w:rPr>
          <w:rFonts w:eastAsiaTheme="majorEastAsia"/>
        </w:rPr>
        <w:t xml:space="preserve">. </w:t>
      </w:r>
      <w:r w:rsidR="00394A2C" w:rsidRPr="00140640">
        <w:rPr>
          <w:rFonts w:eastAsiaTheme="majorEastAsia"/>
          <w:i/>
          <w:iCs/>
        </w:rPr>
        <w:t>Liberty</w:t>
      </w:r>
      <w:r w:rsidR="00394A2C">
        <w:rPr>
          <w:rFonts w:eastAsiaTheme="majorEastAsia"/>
        </w:rPr>
        <w:t xml:space="preserve"> requires a moral nation, and Christianity is the only source of morality, </w:t>
      </w:r>
      <w:r w:rsidR="00394A2C" w:rsidRPr="009302B6">
        <w:rPr>
          <w:rFonts w:eastAsiaTheme="majorEastAsia"/>
          <w:b/>
          <w:bCs/>
        </w:rPr>
        <w:t>so Believers must learn to engage</w:t>
      </w:r>
      <w:r w:rsidR="009302B6" w:rsidRPr="009302B6">
        <w:rPr>
          <w:rFonts w:eastAsiaTheme="majorEastAsia"/>
          <w:b/>
          <w:bCs/>
        </w:rPr>
        <w:t xml:space="preserve"> in full glory to God today</w:t>
      </w:r>
      <w:r w:rsidR="009302B6">
        <w:rPr>
          <w:rFonts w:eastAsiaTheme="majorEastAsia"/>
        </w:rPr>
        <w:t xml:space="preserve"> to save our ‘</w:t>
      </w:r>
      <w:r w:rsidR="009302B6" w:rsidRPr="009302B6">
        <w:rPr>
          <w:rFonts w:eastAsiaTheme="majorEastAsia"/>
          <w:i/>
          <w:iCs/>
        </w:rPr>
        <w:t>One Nation Under God</w:t>
      </w:r>
      <w:r w:rsidR="009302B6">
        <w:rPr>
          <w:rFonts w:eastAsiaTheme="majorEastAsia"/>
        </w:rPr>
        <w:t>.’</w:t>
      </w:r>
    </w:p>
    <w:p w14:paraId="42B0E95C" w14:textId="674AFD33" w:rsidR="009302B6" w:rsidRPr="00E86518" w:rsidRDefault="009302B6" w:rsidP="00E86518">
      <w:pPr>
        <w:pStyle w:val="Heading3"/>
      </w:pPr>
      <w:r w:rsidRPr="00E86518">
        <w:t>The 1730 to 1770 Awakening</w:t>
      </w:r>
    </w:p>
    <w:p w14:paraId="69BA7C7E" w14:textId="7E5B1D68" w:rsidR="009302B6" w:rsidRDefault="00211B8B" w:rsidP="009302B6">
      <w:pPr>
        <w:pStyle w:val="BodyText1"/>
      </w:pPr>
      <w:r>
        <w:t xml:space="preserve">Few people know of the first Christian Awakening in 1730-1770. </w:t>
      </w:r>
      <w:r w:rsidR="009302B6" w:rsidRPr="009302B6">
        <w:t xml:space="preserve">The Awakening did not begin as a planned event, nor did it originate from a single leader or denomination. Instead, revival fires appeared almost simultaneously across New Jersey, Connecticut, </w:t>
      </w:r>
      <w:r w:rsidR="009302B6">
        <w:t xml:space="preserve">and </w:t>
      </w:r>
      <w:r w:rsidR="009302B6" w:rsidRPr="009302B6">
        <w:t>Massachusetts. The revivals shared an unmistakable set of features: intense conviction of sin, heartfelt repentance, powerful preaching, and unmistakable conversions.</w:t>
      </w:r>
      <w:r w:rsidR="009302B6">
        <w:t xml:space="preserve"> </w:t>
      </w:r>
      <w:r w:rsidR="009302B6" w:rsidRPr="009302B6">
        <w:t xml:space="preserve">Pastors reported entire congregations weeping under conviction, families transformed overnight, and towns once indifferent to religion suddenly filled with prayer meetings. </w:t>
      </w:r>
    </w:p>
    <w:p w14:paraId="44847592" w14:textId="53050B13" w:rsidR="009302B6" w:rsidRDefault="009302B6" w:rsidP="009302B6">
      <w:pPr>
        <w:pStyle w:val="BodyText"/>
        <w:rPr>
          <w:rFonts w:eastAsiaTheme="majorEastAsia"/>
        </w:rPr>
      </w:pPr>
      <w:r w:rsidRPr="009302B6">
        <w:rPr>
          <w:rFonts w:eastAsiaTheme="majorEastAsia"/>
        </w:rPr>
        <w:t>The Holy Spirit, as Jonathan Edwards observed, “</w:t>
      </w:r>
      <w:r w:rsidRPr="009302B6">
        <w:rPr>
          <w:rFonts w:eastAsiaTheme="majorEastAsia"/>
          <w:i/>
          <w:iCs/>
        </w:rPr>
        <w:t>seemed to go forth in a manner altogether extraordinary</w:t>
      </w:r>
      <w:r w:rsidRPr="009302B6">
        <w:rPr>
          <w:rFonts w:eastAsiaTheme="majorEastAsia"/>
        </w:rPr>
        <w:t>.” The movement displayed clear continuity with the Book of Acts—</w:t>
      </w:r>
      <w:r w:rsidRPr="009302B6">
        <w:rPr>
          <w:rFonts w:eastAsiaTheme="majorEastAsia"/>
          <w:i/>
          <w:iCs/>
        </w:rPr>
        <w:t>where the Spirit moves suddenly, sovereignly, and powerfully to awaken multitudes</w:t>
      </w:r>
      <w:r w:rsidRPr="009302B6">
        <w:rPr>
          <w:rFonts w:eastAsiaTheme="majorEastAsia"/>
        </w:rPr>
        <w:t>.</w:t>
      </w:r>
      <w:r>
        <w:rPr>
          <w:rFonts w:eastAsiaTheme="majorEastAsia"/>
        </w:rPr>
        <w:t xml:space="preserve"> </w:t>
      </w:r>
      <w:r w:rsidRPr="009302B6">
        <w:rPr>
          <w:rFonts w:eastAsiaTheme="majorEastAsia"/>
        </w:rPr>
        <w:t xml:space="preserve">The people of the colonies were confronted not with mere intellectual arguments </w:t>
      </w:r>
      <w:r w:rsidRPr="009302B6">
        <w:rPr>
          <w:rFonts w:eastAsiaTheme="majorEastAsia"/>
          <w:b/>
          <w:bCs/>
        </w:rPr>
        <w:t>but with the living God</w:t>
      </w:r>
      <w:r w:rsidRPr="009302B6">
        <w:rPr>
          <w:rFonts w:eastAsiaTheme="majorEastAsia"/>
        </w:rPr>
        <w:t>.</w:t>
      </w:r>
      <w:r>
        <w:rPr>
          <w:rFonts w:eastAsiaTheme="majorEastAsia"/>
        </w:rPr>
        <w:t xml:space="preserve"> And we are seeing Him again today.</w:t>
      </w:r>
    </w:p>
    <w:p w14:paraId="66B707BD" w14:textId="602720A5" w:rsidR="009302B6" w:rsidRPr="009302B6" w:rsidRDefault="009302B6" w:rsidP="00E86518">
      <w:pPr>
        <w:pStyle w:val="Heading3"/>
      </w:pPr>
      <w:r w:rsidRPr="009302B6">
        <w:t>The Return to New Testament Faith</w:t>
      </w:r>
    </w:p>
    <w:p w14:paraId="11D85BA7" w14:textId="0FD120F4" w:rsidR="009302B6" w:rsidRPr="009302B6" w:rsidRDefault="009302B6" w:rsidP="009302B6">
      <w:pPr>
        <w:pStyle w:val="BodyText1"/>
      </w:pPr>
      <w:r w:rsidRPr="009302B6">
        <w:t>At its heart, the Awakening restored biblical Christianity to the center of colonial life. Its theological pillars were thoroughly scriptural.</w:t>
      </w:r>
    </w:p>
    <w:p w14:paraId="56F74737" w14:textId="054F1C9D" w:rsidR="009302B6" w:rsidRPr="009302B6" w:rsidRDefault="009302B6" w:rsidP="009302B6">
      <w:pPr>
        <w:pStyle w:val="BodyText"/>
        <w:rPr>
          <w:rFonts w:eastAsiaTheme="majorEastAsia"/>
        </w:rPr>
      </w:pPr>
      <w:r w:rsidRPr="009302B6">
        <w:rPr>
          <w:rFonts w:eastAsiaTheme="majorEastAsia"/>
        </w:rPr>
        <w:t xml:space="preserve">1. </w:t>
      </w:r>
      <w:r w:rsidRPr="009302B6">
        <w:rPr>
          <w:rFonts w:eastAsiaTheme="majorEastAsia"/>
          <w:b/>
          <w:bCs/>
        </w:rPr>
        <w:t>Regeneration by the Holy Spirit</w:t>
      </w:r>
      <w:r>
        <w:rPr>
          <w:rFonts w:eastAsiaTheme="majorEastAsia"/>
        </w:rPr>
        <w:t xml:space="preserve"> - </w:t>
      </w:r>
      <w:r w:rsidRPr="009302B6">
        <w:rPr>
          <w:rFonts w:eastAsiaTheme="majorEastAsia"/>
        </w:rPr>
        <w:t>The new birth—conversion resulting from the Spirit’s supernatural work—became the defining emphasis. Salvation was not inherited through family, culture, or church membership; it was wrought by God.</w:t>
      </w:r>
    </w:p>
    <w:p w14:paraId="0E1F5FC5" w14:textId="0A1E26D6" w:rsidR="009302B6" w:rsidRPr="009302B6" w:rsidRDefault="009302B6" w:rsidP="009302B6">
      <w:pPr>
        <w:pStyle w:val="BodyText"/>
        <w:rPr>
          <w:rFonts w:eastAsiaTheme="majorEastAsia"/>
        </w:rPr>
      </w:pPr>
      <w:r w:rsidRPr="009302B6">
        <w:rPr>
          <w:rFonts w:eastAsiaTheme="majorEastAsia"/>
        </w:rPr>
        <w:t xml:space="preserve">2. </w:t>
      </w:r>
      <w:r w:rsidRPr="009302B6">
        <w:rPr>
          <w:rFonts w:eastAsiaTheme="majorEastAsia"/>
          <w:b/>
          <w:bCs/>
        </w:rPr>
        <w:t>The Inner Witness of the Spirit</w:t>
      </w:r>
      <w:r>
        <w:rPr>
          <w:rFonts w:eastAsiaTheme="majorEastAsia"/>
        </w:rPr>
        <w:t xml:space="preserve"> - </w:t>
      </w:r>
      <w:r w:rsidRPr="009302B6">
        <w:rPr>
          <w:rFonts w:eastAsiaTheme="majorEastAsia"/>
        </w:rPr>
        <w:t>Believers rediscovered the biblical doctrine of assurance. True Christians could know they belonged to Christ because the Holy Spirit testified within them.</w:t>
      </w:r>
    </w:p>
    <w:p w14:paraId="46707D66" w14:textId="27AD936A" w:rsidR="009302B6" w:rsidRPr="009302B6" w:rsidRDefault="009302B6" w:rsidP="009302B6">
      <w:pPr>
        <w:pStyle w:val="BodyText"/>
        <w:rPr>
          <w:rFonts w:eastAsiaTheme="majorEastAsia"/>
        </w:rPr>
      </w:pPr>
      <w:r w:rsidRPr="009302B6">
        <w:rPr>
          <w:rFonts w:eastAsiaTheme="majorEastAsia"/>
        </w:rPr>
        <w:t xml:space="preserve">3. </w:t>
      </w:r>
      <w:r w:rsidRPr="009302B6">
        <w:rPr>
          <w:rFonts w:eastAsiaTheme="majorEastAsia"/>
          <w:b/>
          <w:bCs/>
        </w:rPr>
        <w:t>Holiness and Transformation</w:t>
      </w:r>
      <w:r>
        <w:rPr>
          <w:rFonts w:eastAsiaTheme="majorEastAsia"/>
        </w:rPr>
        <w:t xml:space="preserve"> - </w:t>
      </w:r>
      <w:r w:rsidRPr="009302B6">
        <w:rPr>
          <w:rFonts w:eastAsiaTheme="majorEastAsia"/>
        </w:rPr>
        <w:t>Faith was expected to produce visible change: obedience, humility, love, and moral discipline.</w:t>
      </w:r>
    </w:p>
    <w:p w14:paraId="6A7E4127" w14:textId="4ECF6706" w:rsidR="009302B6" w:rsidRPr="009302B6" w:rsidRDefault="009302B6" w:rsidP="009302B6">
      <w:pPr>
        <w:pStyle w:val="BodyText"/>
        <w:rPr>
          <w:rFonts w:eastAsiaTheme="majorEastAsia"/>
        </w:rPr>
      </w:pPr>
      <w:r w:rsidRPr="009302B6">
        <w:rPr>
          <w:rFonts w:eastAsiaTheme="majorEastAsia"/>
          <w:b/>
          <w:bCs/>
        </w:rPr>
        <w:t>4. The Equality of Souls</w:t>
      </w:r>
      <w:r>
        <w:rPr>
          <w:rFonts w:eastAsiaTheme="majorEastAsia"/>
        </w:rPr>
        <w:t xml:space="preserve"> - </w:t>
      </w:r>
      <w:r w:rsidRPr="009302B6">
        <w:rPr>
          <w:rFonts w:eastAsiaTheme="majorEastAsia"/>
        </w:rPr>
        <w:t>The Awakening taught that every person stands equal before God—an idea that would later shape America’s political creed.</w:t>
      </w:r>
    </w:p>
    <w:p w14:paraId="147093E0" w14:textId="605E38E4" w:rsidR="009302B6" w:rsidRDefault="009302B6" w:rsidP="009302B6">
      <w:pPr>
        <w:pStyle w:val="BodyText"/>
        <w:rPr>
          <w:rFonts w:eastAsiaTheme="majorEastAsia"/>
          <w:b/>
          <w:bCs/>
        </w:rPr>
      </w:pPr>
      <w:r w:rsidRPr="009302B6">
        <w:rPr>
          <w:rFonts w:eastAsiaTheme="majorEastAsia"/>
          <w:b/>
          <w:bCs/>
        </w:rPr>
        <w:t>5. Heart Religion</w:t>
      </w:r>
      <w:r>
        <w:rPr>
          <w:rFonts w:eastAsiaTheme="majorEastAsia"/>
        </w:rPr>
        <w:t xml:space="preserve"> - </w:t>
      </w:r>
      <w:r w:rsidRPr="009302B6">
        <w:rPr>
          <w:rFonts w:eastAsiaTheme="majorEastAsia"/>
        </w:rPr>
        <w:t xml:space="preserve">Christianity moved from ritual to relationship, from dead formalism to spiritual affection. The colonies rediscovered that the gospel is not a cultural inheritance </w:t>
      </w:r>
      <w:r w:rsidRPr="009302B6">
        <w:rPr>
          <w:rFonts w:eastAsiaTheme="majorEastAsia"/>
          <w:b/>
          <w:bCs/>
        </w:rPr>
        <w:t>but a living encounter with the Spirit.</w:t>
      </w:r>
    </w:p>
    <w:p w14:paraId="1659CC3A" w14:textId="77777777" w:rsidR="009302B6" w:rsidRPr="009302B6" w:rsidRDefault="009302B6" w:rsidP="00E86518">
      <w:pPr>
        <w:pStyle w:val="Heading3"/>
      </w:pPr>
      <w:r w:rsidRPr="009302B6">
        <w:t>The Major Leaders of the Awakening</w:t>
      </w:r>
    </w:p>
    <w:p w14:paraId="159D9920" w14:textId="5577E931" w:rsidR="009302B6" w:rsidRPr="009302B6" w:rsidRDefault="009302B6" w:rsidP="009302B6">
      <w:pPr>
        <w:pStyle w:val="BodyText1"/>
      </w:pPr>
      <w:r w:rsidRPr="009302B6">
        <w:t xml:space="preserve">Although the Holy Spirit was the </w:t>
      </w:r>
      <w:r>
        <w:t>actual</w:t>
      </w:r>
      <w:r w:rsidRPr="009302B6">
        <w:t xml:space="preserve"> author of the Awakening</w:t>
      </w:r>
      <w:r w:rsidR="00780645">
        <w:t xml:space="preserve"> (all Awakenings)</w:t>
      </w:r>
      <w:r w:rsidRPr="009302B6">
        <w:t>, several key figures became its human instruments.</w:t>
      </w:r>
    </w:p>
    <w:p w14:paraId="507AFDE5" w14:textId="01F1030B" w:rsidR="009302B6" w:rsidRPr="009302B6" w:rsidRDefault="009302B6" w:rsidP="009302B6">
      <w:pPr>
        <w:pStyle w:val="BodyText"/>
        <w:rPr>
          <w:rFonts w:eastAsiaTheme="majorEastAsia"/>
        </w:rPr>
      </w:pPr>
      <w:r w:rsidRPr="009302B6">
        <w:rPr>
          <w:rFonts w:eastAsiaTheme="majorEastAsia"/>
        </w:rPr>
        <w:lastRenderedPageBreak/>
        <w:t xml:space="preserve">1. </w:t>
      </w:r>
      <w:r w:rsidRPr="009302B6">
        <w:rPr>
          <w:rFonts w:eastAsiaTheme="majorEastAsia"/>
          <w:b/>
          <w:bCs/>
        </w:rPr>
        <w:t>Jonathan Edwards</w:t>
      </w:r>
      <w:r w:rsidRPr="009302B6">
        <w:rPr>
          <w:rFonts w:eastAsiaTheme="majorEastAsia"/>
        </w:rPr>
        <w:t xml:space="preserve"> — </w:t>
      </w:r>
      <w:r w:rsidRPr="00780645">
        <w:rPr>
          <w:rFonts w:eastAsiaTheme="majorEastAsia"/>
          <w:i/>
          <w:iCs/>
        </w:rPr>
        <w:t>The Theologian of Revival.</w:t>
      </w:r>
      <w:r>
        <w:rPr>
          <w:rFonts w:eastAsiaTheme="majorEastAsia"/>
        </w:rPr>
        <w:t xml:space="preserve"> </w:t>
      </w:r>
      <w:r w:rsidRPr="009302B6">
        <w:rPr>
          <w:rFonts w:eastAsiaTheme="majorEastAsia"/>
        </w:rPr>
        <w:t>Pastor of Northampton, Massachusetts, Edwards defended revival as a genuine work of God. His sermon “</w:t>
      </w:r>
      <w:r w:rsidRPr="00780645">
        <w:rPr>
          <w:rFonts w:eastAsiaTheme="majorEastAsia"/>
          <w:i/>
          <w:iCs/>
        </w:rPr>
        <w:t>Sinners in the Hands of an Angry God</w:t>
      </w:r>
      <w:r w:rsidRPr="009302B6">
        <w:rPr>
          <w:rFonts w:eastAsiaTheme="majorEastAsia"/>
        </w:rPr>
        <w:t>” remains the most famous sermon in American history</w:t>
      </w:r>
      <w:r>
        <w:rPr>
          <w:rFonts w:eastAsiaTheme="majorEastAsia"/>
        </w:rPr>
        <w:t>. Still,</w:t>
      </w:r>
      <w:r w:rsidRPr="009302B6">
        <w:rPr>
          <w:rFonts w:eastAsiaTheme="majorEastAsia"/>
        </w:rPr>
        <w:t xml:space="preserve"> his </w:t>
      </w:r>
      <w:r>
        <w:rPr>
          <w:rFonts w:eastAsiaTheme="majorEastAsia"/>
        </w:rPr>
        <w:t>more profound</w:t>
      </w:r>
      <w:r w:rsidRPr="009302B6">
        <w:rPr>
          <w:rFonts w:eastAsiaTheme="majorEastAsia"/>
        </w:rPr>
        <w:t xml:space="preserve"> contribution was his theological emphasis on regeneration—the new birth </w:t>
      </w:r>
      <w:r w:rsidRPr="00780645">
        <w:rPr>
          <w:rFonts w:eastAsiaTheme="majorEastAsia"/>
          <w:b/>
          <w:bCs/>
        </w:rPr>
        <w:t>wrought by the Spirit.</w:t>
      </w:r>
      <w:r w:rsidRPr="009302B6">
        <w:rPr>
          <w:rFonts w:eastAsiaTheme="majorEastAsia"/>
        </w:rPr>
        <w:t xml:space="preserve"> Edwards insisted that authentic Christianity is not external but inward; it is the transformation of the affections by the Holy Spirit’s power.</w:t>
      </w:r>
    </w:p>
    <w:p w14:paraId="16FE0612" w14:textId="265D44D4" w:rsidR="009302B6" w:rsidRDefault="009302B6" w:rsidP="009302B6">
      <w:pPr>
        <w:pStyle w:val="BodyText"/>
        <w:rPr>
          <w:rFonts w:eastAsiaTheme="majorEastAsia"/>
        </w:rPr>
      </w:pPr>
      <w:r w:rsidRPr="009302B6">
        <w:rPr>
          <w:rFonts w:eastAsiaTheme="majorEastAsia"/>
        </w:rPr>
        <w:t xml:space="preserve">2. </w:t>
      </w:r>
      <w:r w:rsidRPr="009302B6">
        <w:rPr>
          <w:rFonts w:eastAsiaTheme="majorEastAsia"/>
          <w:b/>
          <w:bCs/>
        </w:rPr>
        <w:t>George Whitefield</w:t>
      </w:r>
      <w:r w:rsidRPr="009302B6">
        <w:rPr>
          <w:rFonts w:eastAsiaTheme="majorEastAsia"/>
        </w:rPr>
        <w:t xml:space="preserve"> — </w:t>
      </w:r>
      <w:r w:rsidR="00780645" w:rsidRPr="00B47054">
        <w:rPr>
          <w:rFonts w:eastAsiaTheme="majorEastAsia"/>
        </w:rPr>
        <w:t>“</w:t>
      </w:r>
      <w:r w:rsidR="00780645" w:rsidRPr="00780645">
        <w:rPr>
          <w:rFonts w:eastAsiaTheme="majorEastAsia"/>
          <w:i/>
          <w:iCs/>
        </w:rPr>
        <w:t>Satan rejoices when Christians quarrel; he knows a kingdom divided against itself cannot stand</w:t>
      </w:r>
      <w:r w:rsidR="00780645" w:rsidRPr="00B47054">
        <w:rPr>
          <w:rFonts w:eastAsiaTheme="majorEastAsia"/>
        </w:rPr>
        <w:t>.”</w:t>
      </w:r>
      <w:r w:rsidR="00780645">
        <w:rPr>
          <w:rFonts w:eastAsiaTheme="majorEastAsia"/>
        </w:rPr>
        <w:t xml:space="preserve"> </w:t>
      </w:r>
      <w:r w:rsidRPr="009302B6">
        <w:rPr>
          <w:rFonts w:eastAsiaTheme="majorEastAsia"/>
        </w:rPr>
        <w:t>Whitefield’s preaching electrified the colonies. Traveling on horseback up and down the Atlantic coast, he preached to crowds of ten to thirty thousand. His message was simple yet profound: “</w:t>
      </w:r>
      <w:r w:rsidRPr="009302B6">
        <w:rPr>
          <w:rFonts w:eastAsiaTheme="majorEastAsia"/>
          <w:i/>
          <w:iCs/>
        </w:rPr>
        <w:t>Ye must be born again</w:t>
      </w:r>
      <w:r w:rsidRPr="009302B6">
        <w:rPr>
          <w:rFonts w:eastAsiaTheme="majorEastAsia"/>
        </w:rPr>
        <w:t>.” Benjamin Franklin marveled at the preacher’s voice and crowds, noting that the entire city seemed to empty when Whitefield spoke. More importantly, Whitefield unified the colonies spiritually—the first person in history to do s</w:t>
      </w:r>
      <w:r>
        <w:rPr>
          <w:rFonts w:eastAsiaTheme="majorEastAsia"/>
        </w:rPr>
        <w:t xml:space="preserve">o. </w:t>
      </w:r>
    </w:p>
    <w:p w14:paraId="0B84743C" w14:textId="1E0DEB06" w:rsidR="009302B6" w:rsidRPr="009302B6" w:rsidRDefault="009302B6" w:rsidP="009302B6">
      <w:pPr>
        <w:pStyle w:val="BodyText"/>
        <w:rPr>
          <w:rFonts w:eastAsiaTheme="majorEastAsia"/>
        </w:rPr>
      </w:pPr>
      <w:r w:rsidRPr="009302B6">
        <w:rPr>
          <w:rFonts w:eastAsiaTheme="majorEastAsia"/>
        </w:rPr>
        <w:t xml:space="preserve">Whitefield’s preaching created a spiritual unity that became the </w:t>
      </w:r>
      <w:r w:rsidRPr="009302B6">
        <w:rPr>
          <w:rFonts w:eastAsiaTheme="majorEastAsia"/>
          <w:b/>
          <w:bCs/>
        </w:rPr>
        <w:t>cultural groundwork for political unity</w:t>
      </w:r>
      <w:r w:rsidRPr="009302B6">
        <w:rPr>
          <w:rFonts w:eastAsiaTheme="majorEastAsia"/>
        </w:rPr>
        <w:t>.</w:t>
      </w:r>
      <w:r>
        <w:rPr>
          <w:rFonts w:eastAsiaTheme="majorEastAsia"/>
        </w:rPr>
        <w:t xml:space="preserve"> </w:t>
      </w:r>
      <w:r w:rsidRPr="009302B6">
        <w:rPr>
          <w:rFonts w:eastAsiaTheme="majorEastAsia"/>
        </w:rPr>
        <w:t>The Revolution and Constitution did not emerge in a spiritual vacuum; they grew from people revived in conscience, character, and conviction.</w:t>
      </w:r>
    </w:p>
    <w:p w14:paraId="59111F9A" w14:textId="5DE36CFA" w:rsidR="009302B6" w:rsidRPr="009302B6" w:rsidRDefault="009302B6" w:rsidP="009302B6">
      <w:pPr>
        <w:pStyle w:val="BodyText"/>
        <w:rPr>
          <w:rFonts w:eastAsiaTheme="majorEastAsia"/>
        </w:rPr>
      </w:pPr>
      <w:r w:rsidRPr="009302B6">
        <w:rPr>
          <w:rFonts w:eastAsiaTheme="majorEastAsia"/>
        </w:rPr>
        <w:t xml:space="preserve">3. </w:t>
      </w:r>
      <w:r w:rsidRPr="009302B6">
        <w:rPr>
          <w:rFonts w:eastAsiaTheme="majorEastAsia"/>
          <w:b/>
          <w:bCs/>
        </w:rPr>
        <w:t>John and Charles Wesley</w:t>
      </w:r>
      <w:r w:rsidRPr="009302B6">
        <w:rPr>
          <w:rFonts w:eastAsiaTheme="majorEastAsia"/>
        </w:rPr>
        <w:t xml:space="preserve"> — </w:t>
      </w:r>
      <w:r w:rsidRPr="00780645">
        <w:rPr>
          <w:rFonts w:eastAsiaTheme="majorEastAsia"/>
          <w:i/>
          <w:iCs/>
        </w:rPr>
        <w:t>Organizers and Worship Leaders</w:t>
      </w:r>
      <w:r>
        <w:rPr>
          <w:rFonts w:eastAsiaTheme="majorEastAsia"/>
        </w:rPr>
        <w:t xml:space="preserve">. </w:t>
      </w:r>
      <w:r w:rsidRPr="009302B6">
        <w:rPr>
          <w:rFonts w:eastAsiaTheme="majorEastAsia"/>
        </w:rPr>
        <w:t>The Wesleys founded Methodism, emphasizing holiness, assurance, and the Spirit-filled life. Their hymns and small-group structures helped capture and sustain the revival’s spiritual energy.</w:t>
      </w:r>
    </w:p>
    <w:p w14:paraId="6F32A512" w14:textId="6E3952DE" w:rsidR="009302B6" w:rsidRDefault="009302B6" w:rsidP="009302B6">
      <w:pPr>
        <w:pStyle w:val="BodyText"/>
        <w:rPr>
          <w:rFonts w:eastAsiaTheme="majorEastAsia"/>
        </w:rPr>
      </w:pPr>
      <w:r w:rsidRPr="009302B6">
        <w:rPr>
          <w:rFonts w:eastAsiaTheme="majorEastAsia"/>
        </w:rPr>
        <w:t xml:space="preserve">4. </w:t>
      </w:r>
      <w:r w:rsidRPr="00780645">
        <w:rPr>
          <w:rFonts w:eastAsiaTheme="majorEastAsia"/>
          <w:b/>
          <w:bCs/>
        </w:rPr>
        <w:t>Gilbert Tennent</w:t>
      </w:r>
      <w:r w:rsidRPr="009302B6">
        <w:rPr>
          <w:rFonts w:eastAsiaTheme="majorEastAsia"/>
        </w:rPr>
        <w:t xml:space="preserve"> — </w:t>
      </w:r>
      <w:r w:rsidRPr="00780645">
        <w:rPr>
          <w:rFonts w:eastAsiaTheme="majorEastAsia"/>
          <w:i/>
          <w:iCs/>
        </w:rPr>
        <w:t>The Revival Purifier</w:t>
      </w:r>
      <w:r>
        <w:rPr>
          <w:rFonts w:eastAsiaTheme="majorEastAsia"/>
        </w:rPr>
        <w:t xml:space="preserve">. </w:t>
      </w:r>
      <w:r w:rsidRPr="009302B6">
        <w:rPr>
          <w:rFonts w:eastAsiaTheme="majorEastAsia"/>
        </w:rPr>
        <w:t>Tennent’s provocative sermon “</w:t>
      </w:r>
      <w:r w:rsidRPr="009302B6">
        <w:rPr>
          <w:rFonts w:eastAsiaTheme="majorEastAsia"/>
          <w:i/>
          <w:iCs/>
        </w:rPr>
        <w:t>The Danger of an Unconverted Ministry</w:t>
      </w:r>
      <w:r w:rsidRPr="009302B6">
        <w:rPr>
          <w:rFonts w:eastAsiaTheme="majorEastAsia"/>
        </w:rPr>
        <w:t>” called ministers to examine their own hearts. He helped ignite revival within established churches and ensured the movement did not settle into emotionalism alone.</w:t>
      </w:r>
    </w:p>
    <w:p w14:paraId="6DEBF6D9" w14:textId="3C260EEA" w:rsidR="00780645" w:rsidRPr="00B47054" w:rsidRDefault="00780645" w:rsidP="00780645">
      <w:pPr>
        <w:pStyle w:val="BodyText"/>
        <w:rPr>
          <w:rFonts w:eastAsiaTheme="majorEastAsia"/>
        </w:rPr>
      </w:pPr>
      <w:r>
        <w:rPr>
          <w:rFonts w:eastAsiaTheme="majorEastAsia"/>
        </w:rPr>
        <w:t xml:space="preserve">5. </w:t>
      </w:r>
      <w:r w:rsidRPr="00780645">
        <w:rPr>
          <w:rFonts w:eastAsiaTheme="majorEastAsia"/>
          <w:b/>
          <w:bCs/>
        </w:rPr>
        <w:t>Jonathan Mayhew</w:t>
      </w:r>
      <w:r w:rsidRPr="00B47054">
        <w:rPr>
          <w:rFonts w:eastAsiaTheme="majorEastAsia"/>
        </w:rPr>
        <w:t xml:space="preserve"> (Boston pastor influencing Adams &amp; Hancock)</w:t>
      </w:r>
      <w:r>
        <w:rPr>
          <w:rFonts w:eastAsiaTheme="majorEastAsia"/>
        </w:rPr>
        <w:t xml:space="preserve">. </w:t>
      </w:r>
      <w:r w:rsidRPr="00B47054">
        <w:rPr>
          <w:rFonts w:eastAsiaTheme="majorEastAsia"/>
        </w:rPr>
        <w:t>“</w:t>
      </w:r>
      <w:r w:rsidRPr="00780645">
        <w:rPr>
          <w:rFonts w:eastAsiaTheme="majorEastAsia"/>
          <w:i/>
          <w:iCs/>
        </w:rPr>
        <w:t>The devil is the first author of tyranny and discord among men</w:t>
      </w:r>
      <w:r w:rsidRPr="00B47054">
        <w:rPr>
          <w:rFonts w:eastAsiaTheme="majorEastAsia"/>
        </w:rPr>
        <w:t>.”</w:t>
      </w:r>
    </w:p>
    <w:p w14:paraId="1C965187" w14:textId="5DE504BC" w:rsidR="009302B6" w:rsidRPr="009302B6" w:rsidRDefault="009302B6" w:rsidP="009302B6">
      <w:pPr>
        <w:pStyle w:val="BodyText"/>
        <w:rPr>
          <w:rFonts w:eastAsiaTheme="majorEastAsia"/>
        </w:rPr>
      </w:pPr>
      <w:r w:rsidRPr="009302B6">
        <w:rPr>
          <w:rFonts w:eastAsiaTheme="majorEastAsia"/>
        </w:rPr>
        <w:t xml:space="preserve">Together, these leaders formed a diverse but unified voice </w:t>
      </w:r>
      <w:r w:rsidRPr="009302B6">
        <w:rPr>
          <w:rFonts w:eastAsiaTheme="majorEastAsia"/>
          <w:b/>
          <w:bCs/>
        </w:rPr>
        <w:t>proclaiming the necessity of the new birth and submission to the Holy Spirit</w:t>
      </w:r>
      <w:r w:rsidRPr="009302B6">
        <w:rPr>
          <w:rFonts w:eastAsiaTheme="majorEastAsia"/>
        </w:rPr>
        <w:t>.</w:t>
      </w:r>
      <w:r>
        <w:rPr>
          <w:rFonts w:eastAsiaTheme="majorEastAsia"/>
        </w:rPr>
        <w:t xml:space="preserve"> </w:t>
      </w:r>
      <w:r w:rsidRPr="009302B6">
        <w:rPr>
          <w:rFonts w:eastAsiaTheme="majorEastAsia"/>
        </w:rPr>
        <w:t xml:space="preserve">This egalitarian </w:t>
      </w:r>
      <w:r w:rsidR="00780645">
        <w:rPr>
          <w:rFonts w:eastAsiaTheme="majorEastAsia"/>
        </w:rPr>
        <w:t xml:space="preserve">spirit (the belief that all people are equally important and should have the same rights and opportunities in life) </w:t>
      </w:r>
      <w:r w:rsidR="00780645" w:rsidRPr="00780645">
        <w:rPr>
          <w:rFonts w:eastAsiaTheme="majorEastAsia"/>
          <w:b/>
          <w:bCs/>
        </w:rPr>
        <w:t>directly fed</w:t>
      </w:r>
      <w:r w:rsidRPr="00780645">
        <w:rPr>
          <w:rFonts w:eastAsiaTheme="majorEastAsia"/>
          <w:b/>
          <w:bCs/>
        </w:rPr>
        <w:t xml:space="preserve"> into the American ethos of </w:t>
      </w:r>
      <w:r w:rsidRPr="00780645">
        <w:rPr>
          <w:rFonts w:eastAsiaTheme="majorEastAsia"/>
          <w:b/>
          <w:bCs/>
          <w:i/>
          <w:iCs/>
        </w:rPr>
        <w:t>liberty</w:t>
      </w:r>
      <w:r w:rsidRPr="009302B6">
        <w:rPr>
          <w:rFonts w:eastAsiaTheme="majorEastAsia"/>
        </w:rPr>
        <w:t>.</w:t>
      </w:r>
    </w:p>
    <w:p w14:paraId="22B542B4" w14:textId="375D182F" w:rsidR="00394A2C" w:rsidRPr="00395121" w:rsidRDefault="00B47054" w:rsidP="00E86518">
      <w:pPr>
        <w:pStyle w:val="Heading3"/>
      </w:pPr>
      <w:r>
        <w:t>The Holy Spirit and the Devil in Our Found</w:t>
      </w:r>
      <w:r w:rsidR="00780645">
        <w:t>ing</w:t>
      </w:r>
    </w:p>
    <w:p w14:paraId="6F9F3EE2" w14:textId="3B389191" w:rsidR="00B47054" w:rsidRDefault="00B47054" w:rsidP="00346A50">
      <w:pPr>
        <w:pStyle w:val="BodyText1"/>
      </w:pPr>
      <w:r>
        <w:t xml:space="preserve">If we are not looking for God’s hand, we will never find it. </w:t>
      </w:r>
      <w:r w:rsidRPr="00B47054">
        <w:rPr>
          <w:b/>
          <w:bCs/>
        </w:rPr>
        <w:t>WePEG1787</w:t>
      </w:r>
      <w:r>
        <w:t xml:space="preserve"> enumerates God’s </w:t>
      </w:r>
      <w:r w:rsidRPr="00B47054">
        <w:rPr>
          <w:i/>
          <w:iCs/>
        </w:rPr>
        <w:t>Laws of Nature</w:t>
      </w:r>
      <w:r>
        <w:rPr>
          <w:i/>
          <w:iCs/>
        </w:rPr>
        <w:t>,</w:t>
      </w:r>
      <w:r>
        <w:t xml:space="preserve"> which gets us halfway to victory. Only seeing the Holy Spirit and the Devil in </w:t>
      </w:r>
      <w:r w:rsidR="00780645">
        <w:t>the political faction theatre of war</w:t>
      </w:r>
      <w:r>
        <w:t xml:space="preserve"> </w:t>
      </w:r>
      <w:r w:rsidR="00780645">
        <w:t>takes</w:t>
      </w:r>
      <w:r>
        <w:t xml:space="preserve"> us the rest of the way. </w:t>
      </w:r>
    </w:p>
    <w:p w14:paraId="1BDBA64F" w14:textId="15A7C890" w:rsidR="00B47054" w:rsidRDefault="00B47054" w:rsidP="00140640">
      <w:pPr>
        <w:pStyle w:val="BodyText"/>
        <w:rPr>
          <w:rFonts w:eastAsiaTheme="majorEastAsia"/>
        </w:rPr>
      </w:pPr>
      <w:r>
        <w:rPr>
          <w:rFonts w:eastAsiaTheme="majorEastAsia"/>
        </w:rPr>
        <w:t>Jesus gave a second command, Ephesians 6:12-13, “</w:t>
      </w:r>
      <w:r w:rsidRPr="00B47054">
        <w:rPr>
          <w:rFonts w:eastAsiaTheme="majorEastAsia"/>
          <w:i/>
          <w:iCs/>
        </w:rPr>
        <w:t>For we do not wrestle against flesh and blood, but against principalities, against powers, against the rulers of the darkness of this age, against spiritual hosts of wickedness in the heavenly places. Therefore take up the whole armor of God, that you may be able to withstand in the evil day, and having done all, to stand</w:t>
      </w:r>
      <w:r w:rsidRPr="00B47054">
        <w:rPr>
          <w:rFonts w:eastAsiaTheme="majorEastAsia"/>
        </w:rPr>
        <w:t>.</w:t>
      </w:r>
      <w:r>
        <w:rPr>
          <w:rFonts w:eastAsiaTheme="majorEastAsia"/>
        </w:rPr>
        <w:t>”</w:t>
      </w:r>
    </w:p>
    <w:p w14:paraId="3A53FD8A" w14:textId="297564BA" w:rsidR="00B47054" w:rsidRDefault="00B47054" w:rsidP="00B47054">
      <w:pPr>
        <w:pStyle w:val="BodyText"/>
        <w:rPr>
          <w:rFonts w:eastAsiaTheme="majorEastAsia"/>
        </w:rPr>
      </w:pPr>
      <w:r w:rsidRPr="00B47054">
        <w:rPr>
          <w:rFonts w:eastAsiaTheme="majorEastAsia"/>
          <w:b/>
          <w:bCs/>
        </w:rPr>
        <w:t>Samuel Adams</w:t>
      </w:r>
      <w:r>
        <w:rPr>
          <w:rFonts w:eastAsiaTheme="majorEastAsia"/>
        </w:rPr>
        <w:t xml:space="preserve">, </w:t>
      </w:r>
      <w:r w:rsidRPr="00B47054">
        <w:rPr>
          <w:rFonts w:eastAsiaTheme="majorEastAsia"/>
        </w:rPr>
        <w:t>“</w:t>
      </w:r>
      <w:r w:rsidRPr="00B47054">
        <w:rPr>
          <w:rFonts w:eastAsiaTheme="majorEastAsia"/>
          <w:i/>
          <w:iCs/>
        </w:rPr>
        <w:t xml:space="preserve">He who made all men hath made the truths necessary for our happiness obvious to our senses. </w:t>
      </w:r>
      <w:r w:rsidRPr="00B47054">
        <w:rPr>
          <w:rFonts w:eastAsiaTheme="majorEastAsia"/>
          <w:b/>
          <w:bCs/>
          <w:i/>
          <w:iCs/>
        </w:rPr>
        <w:t>It is the malice of the devil which causes our divisions</w:t>
      </w:r>
      <w:r w:rsidRPr="00B47054">
        <w:rPr>
          <w:rFonts w:eastAsiaTheme="majorEastAsia"/>
          <w:i/>
          <w:iCs/>
        </w:rPr>
        <w:t>, and the snares of Satan which entangle us.</w:t>
      </w:r>
      <w:r w:rsidRPr="00B47054">
        <w:rPr>
          <w:rFonts w:eastAsiaTheme="majorEastAsia"/>
        </w:rPr>
        <w:t>”</w:t>
      </w:r>
    </w:p>
    <w:p w14:paraId="733F45D6" w14:textId="207C9E5D" w:rsidR="00B47054" w:rsidRDefault="00B47054" w:rsidP="00B47054">
      <w:pPr>
        <w:pStyle w:val="BodyText"/>
        <w:rPr>
          <w:rFonts w:eastAsiaTheme="majorEastAsia"/>
        </w:rPr>
      </w:pPr>
      <w:r w:rsidRPr="00B47054">
        <w:rPr>
          <w:rFonts w:eastAsiaTheme="majorEastAsia"/>
          <w:b/>
          <w:bCs/>
        </w:rPr>
        <w:lastRenderedPageBreak/>
        <w:t>John Witherspoon</w:t>
      </w:r>
      <w:r w:rsidRPr="00B47054">
        <w:rPr>
          <w:rFonts w:eastAsiaTheme="majorEastAsia"/>
        </w:rPr>
        <w:t xml:space="preserve"> (Signer of the Declaration)</w:t>
      </w:r>
      <w:r>
        <w:rPr>
          <w:rFonts w:eastAsiaTheme="majorEastAsia"/>
        </w:rPr>
        <w:t xml:space="preserve">, </w:t>
      </w:r>
      <w:r w:rsidRPr="00B47054">
        <w:rPr>
          <w:rFonts w:eastAsiaTheme="majorEastAsia"/>
        </w:rPr>
        <w:t>“</w:t>
      </w:r>
      <w:r w:rsidRPr="00B47054">
        <w:rPr>
          <w:rFonts w:eastAsiaTheme="majorEastAsia"/>
          <w:i/>
          <w:iCs/>
        </w:rPr>
        <w:t>The enemy of souls hath no greater delight than to sow division among a people, that he may weaken their hand and darken their understanding</w:t>
      </w:r>
      <w:r w:rsidRPr="00B47054">
        <w:rPr>
          <w:rFonts w:eastAsiaTheme="majorEastAsia"/>
        </w:rPr>
        <w:t>.”</w:t>
      </w:r>
    </w:p>
    <w:p w14:paraId="730F5DFC" w14:textId="1936391D" w:rsidR="00B47054" w:rsidRDefault="00B47054" w:rsidP="00B47054">
      <w:pPr>
        <w:pStyle w:val="BodyText"/>
        <w:rPr>
          <w:rFonts w:eastAsiaTheme="majorEastAsia"/>
        </w:rPr>
      </w:pPr>
      <w:r w:rsidRPr="00B47054">
        <w:rPr>
          <w:rFonts w:eastAsiaTheme="majorEastAsia"/>
          <w:b/>
          <w:bCs/>
        </w:rPr>
        <w:t>Patrick Henry</w:t>
      </w:r>
      <w:r>
        <w:rPr>
          <w:rFonts w:eastAsiaTheme="majorEastAsia"/>
        </w:rPr>
        <w:t xml:space="preserve">, </w:t>
      </w:r>
      <w:r w:rsidRPr="00B47054">
        <w:rPr>
          <w:rFonts w:eastAsiaTheme="majorEastAsia"/>
        </w:rPr>
        <w:t>“</w:t>
      </w:r>
      <w:r w:rsidRPr="00B47054">
        <w:rPr>
          <w:rFonts w:eastAsiaTheme="majorEastAsia"/>
          <w:i/>
          <w:iCs/>
        </w:rPr>
        <w:t>When we are united, we are strong; when we are divided, we are weak. And the old serpent knows this well</w:t>
      </w:r>
      <w:r w:rsidRPr="00B47054">
        <w:rPr>
          <w:rFonts w:eastAsiaTheme="majorEastAsia"/>
        </w:rPr>
        <w:t>.</w:t>
      </w:r>
      <w:r>
        <w:rPr>
          <w:rFonts w:eastAsiaTheme="majorEastAsia"/>
        </w:rPr>
        <w:t>”</w:t>
      </w:r>
    </w:p>
    <w:p w14:paraId="66A758AB" w14:textId="54CEF296" w:rsidR="00B47054" w:rsidRDefault="00B47054" w:rsidP="00B47054">
      <w:pPr>
        <w:pStyle w:val="BodyText"/>
        <w:rPr>
          <w:rFonts w:eastAsiaTheme="majorEastAsia"/>
        </w:rPr>
      </w:pPr>
      <w:r w:rsidRPr="00B47054">
        <w:rPr>
          <w:rFonts w:eastAsiaTheme="majorEastAsia"/>
          <w:b/>
          <w:bCs/>
        </w:rPr>
        <w:t>John Adams</w:t>
      </w:r>
      <w:r>
        <w:rPr>
          <w:rFonts w:eastAsiaTheme="majorEastAsia"/>
        </w:rPr>
        <w:t xml:space="preserve">, </w:t>
      </w:r>
      <w:r w:rsidRPr="00B47054">
        <w:rPr>
          <w:rFonts w:eastAsiaTheme="majorEastAsia"/>
        </w:rPr>
        <w:t>“</w:t>
      </w:r>
      <w:r w:rsidRPr="00B47054">
        <w:rPr>
          <w:rFonts w:eastAsiaTheme="majorEastAsia"/>
          <w:i/>
          <w:iCs/>
        </w:rPr>
        <w:t>The Devil has been the great master of party spirit. It is the source of countless evils in society</w:t>
      </w:r>
      <w:r w:rsidRPr="00B47054">
        <w:rPr>
          <w:rFonts w:eastAsiaTheme="majorEastAsia"/>
        </w:rPr>
        <w:t>.”</w:t>
      </w:r>
      <w:r w:rsidR="00780645">
        <w:rPr>
          <w:rFonts w:eastAsiaTheme="majorEastAsia"/>
        </w:rPr>
        <w:t xml:space="preserve"> </w:t>
      </w:r>
      <w:r w:rsidRPr="00B47054">
        <w:rPr>
          <w:rFonts w:eastAsiaTheme="majorEastAsia"/>
          <w:i/>
          <w:iCs/>
        </w:rPr>
        <w:t>“The Spirit of Faction is the greatest political evil. It opens a door to corruption and all the passions which have ever been considered the works of the Devil</w:t>
      </w:r>
      <w:r w:rsidRPr="00B47054">
        <w:rPr>
          <w:rFonts w:eastAsiaTheme="majorEastAsia"/>
        </w:rPr>
        <w:t>.”</w:t>
      </w:r>
    </w:p>
    <w:p w14:paraId="17EE9C80" w14:textId="6119E781" w:rsidR="00B47054" w:rsidRPr="00B47054" w:rsidRDefault="00B47054" w:rsidP="00B47054">
      <w:pPr>
        <w:pStyle w:val="BodyText"/>
        <w:rPr>
          <w:rFonts w:eastAsiaTheme="majorEastAsia"/>
        </w:rPr>
      </w:pPr>
      <w:r w:rsidRPr="00B47054">
        <w:rPr>
          <w:rFonts w:eastAsiaTheme="majorEastAsia"/>
          <w:b/>
          <w:bCs/>
        </w:rPr>
        <w:t>George Washington</w:t>
      </w:r>
      <w:r>
        <w:rPr>
          <w:rFonts w:eastAsiaTheme="majorEastAsia"/>
        </w:rPr>
        <w:t xml:space="preserve">, </w:t>
      </w:r>
      <w:r w:rsidRPr="00B47054">
        <w:rPr>
          <w:rFonts w:eastAsiaTheme="majorEastAsia"/>
        </w:rPr>
        <w:t>“</w:t>
      </w:r>
      <w:r w:rsidRPr="009302B6">
        <w:rPr>
          <w:rFonts w:eastAsiaTheme="majorEastAsia"/>
          <w:i/>
          <w:iCs/>
        </w:rPr>
        <w:t>The spirit of party</w:t>
      </w:r>
      <w:r w:rsidR="00780645">
        <w:rPr>
          <w:rFonts w:eastAsiaTheme="majorEastAsia"/>
          <w:i/>
          <w:iCs/>
        </w:rPr>
        <w:t xml:space="preserve"> </w:t>
      </w:r>
      <w:r w:rsidR="00780645" w:rsidRPr="00780645">
        <w:rPr>
          <w:rFonts w:eastAsiaTheme="majorEastAsia"/>
        </w:rPr>
        <w:t>(the Devil)</w:t>
      </w:r>
      <w:r w:rsidR="00780645">
        <w:rPr>
          <w:rFonts w:eastAsiaTheme="majorEastAsia"/>
          <w:i/>
          <w:iCs/>
        </w:rPr>
        <w:t xml:space="preserve"> </w:t>
      </w:r>
      <w:r w:rsidRPr="009302B6">
        <w:rPr>
          <w:rFonts w:eastAsiaTheme="majorEastAsia"/>
          <w:i/>
          <w:iCs/>
        </w:rPr>
        <w:t>… serves always to distract the public councils and enfeeble the public administration. It agitates the community with ill-founded jealousies and false alarms, it kindles the animosity of one part against another… and opens the door to foreign influence and corruption.”</w:t>
      </w:r>
    </w:p>
    <w:p w14:paraId="2BAE90D4" w14:textId="5EDCC37C" w:rsidR="00B47054" w:rsidRPr="00B47054" w:rsidRDefault="00B47054" w:rsidP="00B47054">
      <w:pPr>
        <w:pStyle w:val="BodyText"/>
        <w:rPr>
          <w:rFonts w:eastAsiaTheme="majorEastAsia"/>
        </w:rPr>
      </w:pPr>
      <w:r w:rsidRPr="009302B6">
        <w:rPr>
          <w:rFonts w:eastAsiaTheme="majorEastAsia"/>
          <w:b/>
          <w:bCs/>
        </w:rPr>
        <w:t>James Madison</w:t>
      </w:r>
      <w:r>
        <w:rPr>
          <w:rFonts w:eastAsiaTheme="majorEastAsia"/>
        </w:rPr>
        <w:t>, “</w:t>
      </w:r>
      <w:r w:rsidRPr="00B47054">
        <w:rPr>
          <w:rFonts w:eastAsiaTheme="majorEastAsia"/>
          <w:i/>
          <w:iCs/>
        </w:rPr>
        <w:t>Faction Arises from the Passions of Fallen Man</w:t>
      </w:r>
      <w:r>
        <w:rPr>
          <w:rFonts w:eastAsiaTheme="majorEastAsia"/>
        </w:rPr>
        <w:t xml:space="preserve">.” </w:t>
      </w:r>
      <w:r w:rsidRPr="00B47054">
        <w:rPr>
          <w:rFonts w:eastAsiaTheme="majorEastAsia"/>
        </w:rPr>
        <w:t>Madison does not name the devil, but he describes faction as coming from the corrupt passions of human nature, which 18th-century Christians understood as Satan’s domain</w:t>
      </w:r>
      <w:r w:rsidR="00780645">
        <w:rPr>
          <w:rFonts w:eastAsiaTheme="majorEastAsia"/>
        </w:rPr>
        <w:t>.</w:t>
      </w:r>
      <w:r>
        <w:rPr>
          <w:rFonts w:eastAsiaTheme="majorEastAsia"/>
        </w:rPr>
        <w:t xml:space="preserve"> </w:t>
      </w:r>
      <w:r w:rsidRPr="00B47054">
        <w:rPr>
          <w:rFonts w:eastAsiaTheme="majorEastAsia"/>
        </w:rPr>
        <w:t>“</w:t>
      </w:r>
      <w:r w:rsidRPr="009302B6">
        <w:rPr>
          <w:rFonts w:eastAsiaTheme="majorEastAsia"/>
          <w:i/>
          <w:iCs/>
        </w:rPr>
        <w:t>The latent causes of faction are thus sown in the nature of man…a zeal for different opinions…</w:t>
      </w:r>
      <w:r w:rsidR="009302B6" w:rsidRPr="009302B6">
        <w:rPr>
          <w:rFonts w:eastAsiaTheme="majorEastAsia"/>
          <w:i/>
          <w:iCs/>
        </w:rPr>
        <w:t xml:space="preserve"> </w:t>
      </w:r>
      <w:r w:rsidRPr="009302B6">
        <w:rPr>
          <w:rFonts w:eastAsiaTheme="majorEastAsia"/>
          <w:i/>
          <w:iCs/>
        </w:rPr>
        <w:t>an attachment to leaders…</w:t>
      </w:r>
      <w:r w:rsidR="009302B6" w:rsidRPr="009302B6">
        <w:rPr>
          <w:rFonts w:eastAsiaTheme="majorEastAsia"/>
          <w:i/>
          <w:iCs/>
        </w:rPr>
        <w:t xml:space="preserve"> </w:t>
      </w:r>
      <w:r w:rsidRPr="009302B6">
        <w:rPr>
          <w:rFonts w:eastAsiaTheme="majorEastAsia"/>
          <w:i/>
          <w:iCs/>
        </w:rPr>
        <w:t>the spirit of revenge, and rivalry</w:t>
      </w:r>
      <w:r w:rsidRPr="00B47054">
        <w:rPr>
          <w:rFonts w:eastAsiaTheme="majorEastAsia"/>
        </w:rPr>
        <w:t>.”</w:t>
      </w:r>
    </w:p>
    <w:p w14:paraId="2059F68A" w14:textId="6B79DA1C" w:rsidR="00B47054" w:rsidRPr="00B47054" w:rsidRDefault="00B47054" w:rsidP="00B47054">
      <w:pPr>
        <w:pStyle w:val="BodyText"/>
        <w:rPr>
          <w:rFonts w:eastAsiaTheme="majorEastAsia"/>
        </w:rPr>
      </w:pPr>
      <w:r w:rsidRPr="00780645">
        <w:rPr>
          <w:rFonts w:eastAsiaTheme="majorEastAsia"/>
          <w:b/>
          <w:bCs/>
        </w:rPr>
        <w:t>Noah Webster</w:t>
      </w:r>
      <w:r w:rsidR="00780645">
        <w:rPr>
          <w:rFonts w:eastAsiaTheme="majorEastAsia"/>
        </w:rPr>
        <w:t>, “</w:t>
      </w:r>
      <w:r w:rsidRPr="00780645">
        <w:rPr>
          <w:rFonts w:eastAsiaTheme="majorEastAsia"/>
          <w:i/>
          <w:iCs/>
        </w:rPr>
        <w:t>Faction is a Work of Evil</w:t>
      </w:r>
      <w:r w:rsidR="00780645">
        <w:rPr>
          <w:rFonts w:eastAsiaTheme="majorEastAsia"/>
        </w:rPr>
        <w:t xml:space="preserve">.” </w:t>
      </w:r>
      <w:r w:rsidRPr="00B47054">
        <w:rPr>
          <w:rFonts w:eastAsiaTheme="majorEastAsia"/>
        </w:rPr>
        <w:t>“Party spirit is a species of idolatry,</w:t>
      </w:r>
      <w:r w:rsidR="00780645">
        <w:rPr>
          <w:rFonts w:eastAsiaTheme="majorEastAsia"/>
        </w:rPr>
        <w:t xml:space="preserve"> </w:t>
      </w:r>
      <w:r w:rsidRPr="00B47054">
        <w:rPr>
          <w:rFonts w:eastAsiaTheme="majorEastAsia"/>
        </w:rPr>
        <w:t>a corruption of the heart…contrary to the Gospel of Jesus Christ.”</w:t>
      </w:r>
      <w:r w:rsidR="00780645">
        <w:rPr>
          <w:rFonts w:eastAsiaTheme="majorEastAsia"/>
        </w:rPr>
        <w:t xml:space="preserve"> </w:t>
      </w:r>
      <w:r w:rsidRPr="00B47054">
        <w:rPr>
          <w:rFonts w:eastAsiaTheme="majorEastAsia"/>
        </w:rPr>
        <w:t>Idolatry, corruption, and division were all seen as inspired by the evil one.</w:t>
      </w:r>
      <w:r w:rsidR="00780645">
        <w:rPr>
          <w:rFonts w:eastAsiaTheme="majorEastAsia"/>
        </w:rPr>
        <w:t xml:space="preserve"> </w:t>
      </w:r>
    </w:p>
    <w:p w14:paraId="5825F2F5" w14:textId="7A496263" w:rsidR="00780645" w:rsidRDefault="00B47054" w:rsidP="00B47054">
      <w:pPr>
        <w:pStyle w:val="BodyText"/>
        <w:rPr>
          <w:rFonts w:eastAsiaTheme="majorEastAsia"/>
        </w:rPr>
      </w:pPr>
      <w:r w:rsidRPr="00B47054">
        <w:rPr>
          <w:rFonts w:eastAsiaTheme="majorEastAsia"/>
        </w:rPr>
        <w:t>These sermons shaped the founders’ view that faction</w:t>
      </w:r>
      <w:r w:rsidR="00780645">
        <w:rPr>
          <w:rFonts w:eastAsiaTheme="majorEastAsia"/>
        </w:rPr>
        <w:t xml:space="preserve">alism posed a </w:t>
      </w:r>
      <w:r w:rsidRPr="00B47054">
        <w:rPr>
          <w:rFonts w:eastAsiaTheme="majorEastAsia"/>
        </w:rPr>
        <w:t>spiritual danger.</w:t>
      </w:r>
      <w:r w:rsidR="00780645">
        <w:rPr>
          <w:rFonts w:eastAsiaTheme="majorEastAsia"/>
        </w:rPr>
        <w:t xml:space="preserve"> </w:t>
      </w:r>
    </w:p>
    <w:p w14:paraId="19F9899E" w14:textId="77777777" w:rsidR="00662791" w:rsidRPr="00662791" w:rsidRDefault="00662791" w:rsidP="00E86518">
      <w:pPr>
        <w:pStyle w:val="Heading3"/>
        <w:rPr>
          <w:rFonts w:eastAsiaTheme="minorEastAsia"/>
        </w:rPr>
      </w:pPr>
      <w:r w:rsidRPr="00662791">
        <w:rPr>
          <w:rFonts w:eastAsiaTheme="minorEastAsia"/>
        </w:rPr>
        <w:t>Liberty</w:t>
      </w:r>
    </w:p>
    <w:p w14:paraId="45C98EF3" w14:textId="69E14645" w:rsidR="00780645" w:rsidRDefault="00780645" w:rsidP="00780645">
      <w:pPr>
        <w:pStyle w:val="BodyText1"/>
        <w:rPr>
          <w:rFonts w:eastAsiaTheme="minorEastAsia"/>
        </w:rPr>
      </w:pPr>
      <w:r w:rsidRPr="00662791">
        <w:rPr>
          <w:rFonts w:eastAsiaTheme="minorEastAsia"/>
        </w:rPr>
        <w:t xml:space="preserve">Eighty percent of our worship centers do not tolerate the corruption and division caused by political parties. Today’s Worship Centers are </w:t>
      </w:r>
      <w:r w:rsidRPr="00662791">
        <w:rPr>
          <w:rFonts w:eastAsiaTheme="minorEastAsia"/>
          <w:i/>
          <w:iCs/>
        </w:rPr>
        <w:t>‘sovereign castles with doctrine moats and drawbridges’</w:t>
      </w:r>
      <w:r w:rsidRPr="00662791">
        <w:rPr>
          <w:rFonts w:eastAsiaTheme="minorEastAsia"/>
        </w:rPr>
        <w:t xml:space="preserve"> that stand above our USA, obeying Jesus’ last words on Earth. The problem is, we are not really answering to our God; we only think we are. Please pray for </w:t>
      </w:r>
      <w:r>
        <w:rPr>
          <w:rFonts w:eastAsiaTheme="minorEastAsia"/>
        </w:rPr>
        <w:t xml:space="preserve">a </w:t>
      </w:r>
      <w:r w:rsidRPr="00662791">
        <w:rPr>
          <w:rFonts w:eastAsiaTheme="minorEastAsia"/>
        </w:rPr>
        <w:t>revelation</w:t>
      </w:r>
      <w:r>
        <w:rPr>
          <w:rFonts w:eastAsiaTheme="minorEastAsia"/>
        </w:rPr>
        <w:t>.</w:t>
      </w:r>
    </w:p>
    <w:p w14:paraId="1521347D" w14:textId="64FC800E" w:rsidR="00662791" w:rsidRPr="00662791" w:rsidRDefault="00662791" w:rsidP="00662791">
      <w:pPr>
        <w:pStyle w:val="BodyText"/>
        <w:rPr>
          <w:rFonts w:eastAsiaTheme="minorEastAsia"/>
        </w:rPr>
      </w:pPr>
      <w:r w:rsidRPr="00662791">
        <w:rPr>
          <w:rFonts w:eastAsiaTheme="minorEastAsia"/>
        </w:rPr>
        <w:t>And that is precisely why God reset the world with His second new nation</w:t>
      </w:r>
      <w:r w:rsidR="00780645">
        <w:rPr>
          <w:rFonts w:eastAsiaTheme="minorEastAsia"/>
        </w:rPr>
        <w:t xml:space="preserve"> and Awakening</w:t>
      </w:r>
      <w:r w:rsidRPr="00662791">
        <w:rPr>
          <w:rFonts w:eastAsiaTheme="minorEastAsia"/>
        </w:rPr>
        <w:t xml:space="preserve">, His </w:t>
      </w:r>
      <w:r w:rsidRPr="00662791">
        <w:rPr>
          <w:rFonts w:eastAsiaTheme="minorEastAsia"/>
          <w:b/>
          <w:bCs/>
        </w:rPr>
        <w:t>1776 Creation</w:t>
      </w:r>
      <w:r w:rsidRPr="00662791">
        <w:rPr>
          <w:rFonts w:eastAsiaTheme="minorEastAsia"/>
        </w:rPr>
        <w:t xml:space="preserve">: </w:t>
      </w:r>
      <w:r w:rsidRPr="00662791">
        <w:rPr>
          <w:rFonts w:eastAsiaTheme="minorEastAsia"/>
          <w:b/>
          <w:bCs/>
        </w:rPr>
        <w:t>Eden 2.0</w:t>
      </w:r>
      <w:r w:rsidRPr="00662791">
        <w:rPr>
          <w:rFonts w:eastAsiaTheme="minorEastAsia"/>
        </w:rPr>
        <w:t xml:space="preserve">. However, first let’s examine </w:t>
      </w:r>
      <w:r w:rsidRPr="00662791">
        <w:rPr>
          <w:rFonts w:eastAsiaTheme="minorEastAsia"/>
          <w:b/>
          <w:bCs/>
        </w:rPr>
        <w:t>Eden 1.0</w:t>
      </w:r>
      <w:r w:rsidRPr="00662791">
        <w:rPr>
          <w:rFonts w:eastAsiaTheme="minorEastAsia"/>
        </w:rPr>
        <w:t xml:space="preserve">. God created </w:t>
      </w:r>
      <w:r w:rsidRPr="00662791">
        <w:rPr>
          <w:rFonts w:eastAsiaTheme="minorEastAsia"/>
          <w:i/>
          <w:iCs/>
        </w:rPr>
        <w:t>Liberty</w:t>
      </w:r>
      <w:r w:rsidRPr="00662791">
        <w:rPr>
          <w:rFonts w:eastAsiaTheme="minorEastAsia"/>
        </w:rPr>
        <w:t xml:space="preserve"> as the sovereign state of humankind in Eden. He told Adam and Eve to subdue the Earth. How do they do that? By unpacking the </w:t>
      </w:r>
      <w:r w:rsidRPr="00662791">
        <w:rPr>
          <w:rFonts w:eastAsiaTheme="minorEastAsia"/>
          <w:b/>
          <w:bCs/>
        </w:rPr>
        <w:t>Laws of Nature</w:t>
      </w:r>
      <w:r w:rsidRPr="00662791">
        <w:rPr>
          <w:rFonts w:eastAsiaTheme="minorEastAsia"/>
        </w:rPr>
        <w:t xml:space="preserve"> that hold the universe together and determine all outcomes. What did God never say? To rule others or take power over them. But the Devil ruined it so fast, we never think about Liberty in Genesis.</w:t>
      </w:r>
    </w:p>
    <w:p w14:paraId="35E75AD4" w14:textId="643224CF" w:rsidR="00662791" w:rsidRPr="00662791" w:rsidRDefault="00780645" w:rsidP="00E86518">
      <w:pPr>
        <w:pStyle w:val="Heading3"/>
        <w:rPr>
          <w:rFonts w:eastAsiaTheme="minorEastAsia"/>
        </w:rPr>
      </w:pPr>
      <w:r>
        <w:rPr>
          <w:rFonts w:eastAsiaTheme="minorEastAsia"/>
        </w:rPr>
        <w:t>God’s</w:t>
      </w:r>
      <w:r w:rsidR="00662791" w:rsidRPr="00662791">
        <w:rPr>
          <w:rFonts w:eastAsiaTheme="minorEastAsia"/>
        </w:rPr>
        <w:t xml:space="preserve"> 1776 Creation</w:t>
      </w:r>
    </w:p>
    <w:p w14:paraId="0794526F" w14:textId="68865D5E" w:rsidR="00662791" w:rsidRPr="00662791" w:rsidRDefault="00662791" w:rsidP="00346A50">
      <w:pPr>
        <w:pStyle w:val="BodyText1"/>
        <w:rPr>
          <w:rFonts w:eastAsiaTheme="minorEastAsia"/>
        </w:rPr>
      </w:pPr>
      <w:r w:rsidRPr="00662791">
        <w:rPr>
          <w:rFonts w:eastAsiaTheme="minorEastAsia"/>
        </w:rPr>
        <w:t>God ended the ‘</w:t>
      </w:r>
      <w:r w:rsidRPr="00662791">
        <w:rPr>
          <w:rFonts w:eastAsiaTheme="minorEastAsia"/>
          <w:i/>
          <w:iCs/>
        </w:rPr>
        <w:t>kingship model’</w:t>
      </w:r>
      <w:r w:rsidRPr="00662791">
        <w:rPr>
          <w:rFonts w:eastAsiaTheme="minorEastAsia"/>
        </w:rPr>
        <w:t xml:space="preserve"> </w:t>
      </w:r>
      <w:r w:rsidR="00780645">
        <w:rPr>
          <w:rFonts w:eastAsiaTheme="minorEastAsia"/>
        </w:rPr>
        <w:t>that went back to Narmer, the first Egyptian Pharaoh, in 3100 BC.</w:t>
      </w:r>
      <w:r w:rsidRPr="00662791">
        <w:rPr>
          <w:rFonts w:eastAsiaTheme="minorEastAsia"/>
        </w:rPr>
        <w:t xml:space="preserve"> </w:t>
      </w:r>
      <w:r w:rsidR="00780645">
        <w:rPr>
          <w:rFonts w:eastAsiaTheme="minorEastAsia"/>
        </w:rPr>
        <w:t xml:space="preserve">God also </w:t>
      </w:r>
      <w:r w:rsidRPr="00662791">
        <w:rPr>
          <w:rFonts w:eastAsiaTheme="minorEastAsia"/>
        </w:rPr>
        <w:t>left behind the Church-state System in 1620 to form His new nation on virgin land, with Him in ‘</w:t>
      </w:r>
      <w:r w:rsidRPr="00662791">
        <w:rPr>
          <w:rFonts w:eastAsiaTheme="minorEastAsia"/>
          <w:i/>
          <w:iCs/>
        </w:rPr>
        <w:t>We the people’s’</w:t>
      </w:r>
      <w:r w:rsidRPr="00662791">
        <w:rPr>
          <w:rFonts w:eastAsiaTheme="minorEastAsia"/>
        </w:rPr>
        <w:t xml:space="preserve"> hearts, to image Him freely to bring all we can into Heaven to the end time. </w:t>
      </w:r>
      <w:r w:rsidRPr="00662791">
        <w:rPr>
          <w:rFonts w:eastAsiaTheme="minorEastAsia"/>
          <w:b/>
          <w:bCs/>
        </w:rPr>
        <w:t>Our USA is not just another nation; it is God’s new nation</w:t>
      </w:r>
      <w:r w:rsidR="00780645">
        <w:rPr>
          <w:rFonts w:eastAsiaTheme="minorEastAsia"/>
        </w:rPr>
        <w:t xml:space="preserve"> to get all we can into Heaven to the end-time.</w:t>
      </w:r>
    </w:p>
    <w:p w14:paraId="602B1083" w14:textId="77777777" w:rsidR="00662791" w:rsidRPr="00662791" w:rsidRDefault="00662791" w:rsidP="00662791">
      <w:pPr>
        <w:pStyle w:val="BodyText"/>
        <w:rPr>
          <w:rFonts w:eastAsiaTheme="minorEastAsia"/>
        </w:rPr>
      </w:pPr>
      <w:r w:rsidRPr="00662791">
        <w:rPr>
          <w:rFonts w:eastAsiaTheme="minorEastAsia"/>
        </w:rPr>
        <w:t xml:space="preserve">If we do not see God as the full creator of His </w:t>
      </w:r>
      <w:r w:rsidRPr="00662791">
        <w:rPr>
          <w:rFonts w:eastAsiaTheme="minorEastAsia"/>
          <w:b/>
          <w:bCs/>
        </w:rPr>
        <w:t>1776 Creation</w:t>
      </w:r>
      <w:r w:rsidRPr="00662791">
        <w:rPr>
          <w:rFonts w:eastAsiaTheme="minorEastAsia"/>
        </w:rPr>
        <w:t xml:space="preserve">, we do not see His glory and the Devil’s destruction. And our new government is driven by His </w:t>
      </w:r>
      <w:r w:rsidRPr="00662791">
        <w:rPr>
          <w:rFonts w:eastAsiaTheme="minorEastAsia"/>
          <w:i/>
          <w:iCs/>
        </w:rPr>
        <w:t>Laws of Nature</w:t>
      </w:r>
      <w:r w:rsidRPr="00662791">
        <w:rPr>
          <w:rFonts w:eastAsiaTheme="minorEastAsia"/>
        </w:rPr>
        <w:t xml:space="preserve">, never ideologies, human whims, political faction kings, or despotic humans. Our representatives are to be seekers and stewards of the </w:t>
      </w:r>
      <w:r w:rsidRPr="00662791">
        <w:rPr>
          <w:rFonts w:eastAsiaTheme="minorEastAsia"/>
          <w:i/>
          <w:iCs/>
        </w:rPr>
        <w:lastRenderedPageBreak/>
        <w:t>Laws of Nature</w:t>
      </w:r>
      <w:r w:rsidRPr="00662791">
        <w:rPr>
          <w:rFonts w:eastAsiaTheme="minorEastAsia"/>
        </w:rPr>
        <w:t>, God’s creation for everyone, like the sun and the rain, believer or not.</w:t>
      </w:r>
    </w:p>
    <w:p w14:paraId="6F256786" w14:textId="77777777" w:rsidR="00662791" w:rsidRPr="00662791" w:rsidRDefault="00662791" w:rsidP="00E86518">
      <w:pPr>
        <w:pStyle w:val="Heading3"/>
        <w:rPr>
          <w:rFonts w:eastAsiaTheme="minorEastAsia"/>
        </w:rPr>
      </w:pPr>
      <w:r w:rsidRPr="00662791">
        <w:rPr>
          <w:rFonts w:eastAsiaTheme="minorEastAsia"/>
        </w:rPr>
        <w:t>God is On the Move – This is Our Time</w:t>
      </w:r>
    </w:p>
    <w:p w14:paraId="09017C24" w14:textId="31F986DB" w:rsidR="00662791" w:rsidRPr="00662791" w:rsidRDefault="00662791" w:rsidP="00346A50">
      <w:pPr>
        <w:pStyle w:val="BodyText1"/>
        <w:rPr>
          <w:rFonts w:eastAsiaTheme="minorEastAsia"/>
        </w:rPr>
      </w:pPr>
      <w:r w:rsidRPr="00662791">
        <w:rPr>
          <w:rFonts w:eastAsiaTheme="minorEastAsia"/>
        </w:rPr>
        <w:t xml:space="preserve">God is revealing all of the depravity of the political </w:t>
      </w:r>
      <w:r>
        <w:rPr>
          <w:rFonts w:eastAsiaTheme="minorEastAsia"/>
        </w:rPr>
        <w:t>party</w:t>
      </w:r>
      <w:r w:rsidRPr="00662791">
        <w:rPr>
          <w:rFonts w:eastAsiaTheme="minorEastAsia"/>
        </w:rPr>
        <w:t xml:space="preserve"> government; we see everything the Devil’s depravity stands for. Yes, God can win a war with 300 people, but 300 will not win elections; Elections in 2026-28 are about ‘</w:t>
      </w:r>
      <w:r w:rsidRPr="00662791">
        <w:rPr>
          <w:rFonts w:eastAsiaTheme="minorEastAsia"/>
          <w:i/>
          <w:iCs/>
        </w:rPr>
        <w:t>we the people’</w:t>
      </w:r>
      <w:r w:rsidRPr="00662791">
        <w:rPr>
          <w:rFonts w:eastAsiaTheme="minorEastAsia"/>
        </w:rPr>
        <w:t xml:space="preserve"> taking us back to God’s </w:t>
      </w:r>
      <w:r w:rsidRPr="00662791">
        <w:rPr>
          <w:rFonts w:eastAsiaTheme="minorEastAsia"/>
          <w:b/>
          <w:bCs/>
        </w:rPr>
        <w:t>1776 Creation</w:t>
      </w:r>
      <w:r w:rsidRPr="00662791">
        <w:rPr>
          <w:rFonts w:eastAsiaTheme="minorEastAsia"/>
        </w:rPr>
        <w:t xml:space="preserve">. Only the </w:t>
      </w:r>
      <w:r w:rsidRPr="00662791">
        <w:rPr>
          <w:rFonts w:eastAsiaTheme="minorEastAsia"/>
          <w:b/>
          <w:bCs/>
        </w:rPr>
        <w:t xml:space="preserve">Body of Christ </w:t>
      </w:r>
      <w:r w:rsidRPr="00662791">
        <w:rPr>
          <w:rFonts w:eastAsiaTheme="minorEastAsia"/>
        </w:rPr>
        <w:t>can do it. Jesus may not know those who hide in their castle after all His revelation of the Devil’s work.</w:t>
      </w:r>
    </w:p>
    <w:p w14:paraId="19041951" w14:textId="77777777" w:rsidR="00662791" w:rsidRPr="00662791" w:rsidRDefault="00662791" w:rsidP="00E86518">
      <w:pPr>
        <w:pStyle w:val="Heading3"/>
        <w:rPr>
          <w:rFonts w:eastAsiaTheme="minorEastAsia"/>
        </w:rPr>
      </w:pPr>
      <w:r w:rsidRPr="00662791">
        <w:rPr>
          <w:rFonts w:eastAsiaTheme="minorEastAsia"/>
        </w:rPr>
        <w:t>Call To Arms</w:t>
      </w:r>
    </w:p>
    <w:p w14:paraId="4D4C00A8" w14:textId="54156583" w:rsidR="00662791" w:rsidRPr="00662791" w:rsidRDefault="00662791" w:rsidP="00346A50">
      <w:pPr>
        <w:pStyle w:val="BodyText1"/>
        <w:rPr>
          <w:rFonts w:eastAsiaTheme="minorEastAsia"/>
        </w:rPr>
      </w:pPr>
      <w:r w:rsidRPr="00662791">
        <w:rPr>
          <w:rFonts w:eastAsiaTheme="minorEastAsia"/>
        </w:rPr>
        <w:t xml:space="preserve">Our Founders had a worldview deeply influenced by Scripture, as </w:t>
      </w:r>
      <w:r w:rsidRPr="00662791">
        <w:rPr>
          <w:rFonts w:eastAsiaTheme="minorEastAsia"/>
          <w:i/>
          <w:iCs/>
        </w:rPr>
        <w:t>Liberty Pastors</w:t>
      </w:r>
      <w:r w:rsidRPr="00662791">
        <w:rPr>
          <w:rFonts w:eastAsiaTheme="minorEastAsia"/>
        </w:rPr>
        <w:t xml:space="preserve"> refer to it, the </w:t>
      </w:r>
      <w:r w:rsidRPr="00662791">
        <w:rPr>
          <w:rFonts w:eastAsiaTheme="minorEastAsia"/>
          <w:b/>
          <w:bCs/>
        </w:rPr>
        <w:t>Biblical Worldview</w:t>
      </w:r>
      <w:r w:rsidRPr="00662791">
        <w:rPr>
          <w:rFonts w:eastAsiaTheme="minorEastAsia"/>
        </w:rPr>
        <w:t xml:space="preserve">. </w:t>
      </w:r>
      <w:r w:rsidRPr="00662791">
        <w:rPr>
          <w:rFonts w:eastAsiaTheme="minorEastAsia"/>
          <w:b/>
          <w:bCs/>
        </w:rPr>
        <w:t>Wallbuilders.com</w:t>
      </w:r>
      <w:r w:rsidRPr="00662791">
        <w:rPr>
          <w:rFonts w:eastAsiaTheme="minorEastAsia"/>
        </w:rPr>
        <w:t xml:space="preserve"> offers a very detailed education on what our Founders created, grounded in Scripture. It is the leading source for Christian </w:t>
      </w:r>
      <w:r>
        <w:rPr>
          <w:rFonts w:eastAsiaTheme="minorEastAsia"/>
        </w:rPr>
        <w:t>p</w:t>
      </w:r>
      <w:r w:rsidRPr="00662791">
        <w:rPr>
          <w:rFonts w:eastAsiaTheme="minorEastAsia"/>
        </w:rPr>
        <w:t xml:space="preserve">olitical education. </w:t>
      </w:r>
    </w:p>
    <w:p w14:paraId="1F467DEA" w14:textId="77777777" w:rsidR="00780645" w:rsidRDefault="00662791" w:rsidP="00662791">
      <w:pPr>
        <w:pStyle w:val="BodyText"/>
        <w:rPr>
          <w:rFonts w:eastAsiaTheme="minorEastAsia"/>
        </w:rPr>
      </w:pPr>
      <w:r w:rsidRPr="00662791">
        <w:rPr>
          <w:rFonts w:eastAsiaTheme="minorEastAsia"/>
        </w:rPr>
        <w:t xml:space="preserve">The problem is that it is inadequate for Christian </w:t>
      </w:r>
      <w:r>
        <w:rPr>
          <w:rFonts w:eastAsiaTheme="minorEastAsia"/>
        </w:rPr>
        <w:t>p</w:t>
      </w:r>
      <w:r w:rsidRPr="00662791">
        <w:rPr>
          <w:rFonts w:eastAsiaTheme="minorEastAsia"/>
        </w:rPr>
        <w:t xml:space="preserve">olitics because it omits the spirit war and God’s hand, and it does not provide the solution: </w:t>
      </w:r>
      <w:r w:rsidRPr="00662791">
        <w:rPr>
          <w:rFonts w:eastAsiaTheme="minorEastAsia"/>
          <w:b/>
          <w:bCs/>
        </w:rPr>
        <w:t>removing the Devil’s political party power</w:t>
      </w:r>
      <w:r w:rsidRPr="00662791">
        <w:rPr>
          <w:rFonts w:eastAsiaTheme="minorEastAsia"/>
        </w:rPr>
        <w:t xml:space="preserve">. That makes it acceptable to the Gen Pop, but it is failing God because it leaves us in the hands of the Devil’s </w:t>
      </w:r>
      <w:r>
        <w:rPr>
          <w:rFonts w:eastAsiaTheme="minorEastAsia"/>
        </w:rPr>
        <w:t xml:space="preserve">political </w:t>
      </w:r>
      <w:r w:rsidRPr="00662791">
        <w:rPr>
          <w:rFonts w:eastAsiaTheme="minorEastAsia"/>
        </w:rPr>
        <w:t xml:space="preserve">parties, where we cannot win for posterity. </w:t>
      </w:r>
    </w:p>
    <w:p w14:paraId="12D53855" w14:textId="05B8D816" w:rsidR="002A6A3F" w:rsidRDefault="00662791" w:rsidP="00662791">
      <w:pPr>
        <w:pStyle w:val="BodyText"/>
        <w:rPr>
          <w:rFonts w:eastAsiaTheme="minorEastAsia"/>
          <w:b/>
          <w:bCs/>
        </w:rPr>
      </w:pPr>
      <w:r w:rsidRPr="00662791">
        <w:rPr>
          <w:rFonts w:eastAsiaTheme="minorEastAsia"/>
        </w:rPr>
        <w:t xml:space="preserve">The </w:t>
      </w:r>
      <w:r w:rsidRPr="00662791">
        <w:rPr>
          <w:rFonts w:eastAsiaTheme="minorEastAsia"/>
          <w:b/>
          <w:bCs/>
        </w:rPr>
        <w:t>Godly Civics Seminar</w:t>
      </w:r>
      <w:r w:rsidRPr="00662791">
        <w:rPr>
          <w:rFonts w:eastAsiaTheme="minorEastAsia"/>
        </w:rPr>
        <w:t xml:space="preserve"> is the only strategy with a WMD that cannot lose – </w:t>
      </w:r>
      <w:r w:rsidRPr="00662791">
        <w:rPr>
          <w:rFonts w:eastAsiaTheme="minorEastAsia"/>
          <w:b/>
          <w:bCs/>
          <w:i/>
          <w:iCs/>
        </w:rPr>
        <w:t>the Laws of Nature</w:t>
      </w:r>
      <w:r w:rsidRPr="00662791">
        <w:rPr>
          <w:rFonts w:eastAsiaTheme="minorEastAsia"/>
        </w:rPr>
        <w:t xml:space="preserve"> (Governing Principles), and all we need to do is embrace </w:t>
      </w:r>
      <w:r w:rsidRPr="00662791">
        <w:rPr>
          <w:rFonts w:eastAsiaTheme="minorEastAsia"/>
          <w:b/>
          <w:bCs/>
        </w:rPr>
        <w:t>Godly Civics</w:t>
      </w:r>
      <w:r w:rsidRPr="00662791">
        <w:rPr>
          <w:rFonts w:eastAsiaTheme="minorEastAsia"/>
        </w:rPr>
        <w:t xml:space="preserve"> and make it known everywhere; it speaks for itself: ‘</w:t>
      </w:r>
      <w:r w:rsidRPr="00662791">
        <w:rPr>
          <w:rFonts w:eastAsiaTheme="minorEastAsia"/>
          <w:b/>
          <w:bCs/>
          <w:i/>
          <w:iCs/>
        </w:rPr>
        <w:t>Go and make godly citizens.</w:t>
      </w:r>
      <w:r w:rsidRPr="00662791">
        <w:rPr>
          <w:rFonts w:eastAsiaTheme="minorEastAsia"/>
        </w:rPr>
        <w:t>’</w:t>
      </w:r>
      <w:r w:rsidRPr="00662791">
        <w:rPr>
          <w:rFonts w:eastAsiaTheme="minorEastAsia"/>
          <w:b/>
          <w:bCs/>
        </w:rPr>
        <w:t xml:space="preserve"> </w:t>
      </w:r>
      <w:r w:rsidRPr="00662791">
        <w:rPr>
          <w:rFonts w:eastAsiaTheme="minorEastAsia"/>
        </w:rPr>
        <w:t xml:space="preserve">Schedule a Seminar today at </w:t>
      </w:r>
      <w:hyperlink r:id="rId17" w:history="1">
        <w:r w:rsidR="00395121" w:rsidRPr="00EE2945">
          <w:rPr>
            <w:rStyle w:val="Hyperlink"/>
            <w:rFonts w:eastAsiaTheme="minorEastAsia" w:cs="Cambria"/>
            <w:b/>
            <w:bCs/>
          </w:rPr>
          <w:t>PastorB@GodlyCivics.com</w:t>
        </w:r>
      </w:hyperlink>
      <w:r w:rsidRPr="00662791">
        <w:rPr>
          <w:rFonts w:eastAsiaTheme="minorEastAsia"/>
          <w:b/>
          <w:bCs/>
        </w:rPr>
        <w:t>.</w:t>
      </w:r>
    </w:p>
    <w:p w14:paraId="6456E98A" w14:textId="70586621" w:rsidR="00395121" w:rsidRPr="00395121" w:rsidRDefault="00780645" w:rsidP="00E86518">
      <w:pPr>
        <w:pStyle w:val="Heading3"/>
      </w:pPr>
      <w:r>
        <w:t xml:space="preserve">The </w:t>
      </w:r>
      <w:r w:rsidR="00395121" w:rsidRPr="00395121">
        <w:t>Political Factions</w:t>
      </w:r>
      <w:r>
        <w:t xml:space="preserve"> Enemy</w:t>
      </w:r>
    </w:p>
    <w:p w14:paraId="754A3A28" w14:textId="077D640B" w:rsidR="00395121" w:rsidRPr="00395121" w:rsidRDefault="00395121" w:rsidP="00346A50">
      <w:pPr>
        <w:pStyle w:val="BodyText1"/>
      </w:pPr>
      <w:r w:rsidRPr="00395121">
        <w:t xml:space="preserve">This article is useless if only seen as historical demagoguery. Only in the Christian context of God’s </w:t>
      </w:r>
      <w:r w:rsidRPr="00395121">
        <w:rPr>
          <w:b/>
          <w:bCs/>
        </w:rPr>
        <w:t>1776 Creation</w:t>
      </w:r>
      <w:r w:rsidRPr="00395121">
        <w:t xml:space="preserve">, His new Nation, </w:t>
      </w:r>
      <w:r w:rsidRPr="00395121">
        <w:rPr>
          <w:b/>
          <w:bCs/>
        </w:rPr>
        <w:t>Eden 2.0,</w:t>
      </w:r>
      <w:r w:rsidRPr="00395121">
        <w:t xml:space="preserve"> do we </w:t>
      </w:r>
      <w:r>
        <w:t>know</w:t>
      </w:r>
      <w:r w:rsidRPr="00395121">
        <w:t xml:space="preserve"> the design for His children to be free in </w:t>
      </w:r>
      <w:r w:rsidRPr="00395121">
        <w:rPr>
          <w:i/>
          <w:iCs/>
        </w:rPr>
        <w:t>Liberty</w:t>
      </w:r>
      <w:r w:rsidRPr="00395121">
        <w:t xml:space="preserve"> and untethered from government, in imaging God to get all we can into Heaven and take it to the end-time. </w:t>
      </w:r>
    </w:p>
    <w:p w14:paraId="3BA6075E" w14:textId="77777777" w:rsidR="00395121" w:rsidRPr="00395121" w:rsidRDefault="00395121" w:rsidP="00395121">
      <w:pPr>
        <w:pStyle w:val="BodyText"/>
        <w:rPr>
          <w:rFonts w:cstheme="minorHAnsi"/>
        </w:rPr>
      </w:pPr>
      <w:r w:rsidRPr="00395121">
        <w:rPr>
          <w:rFonts w:cstheme="minorHAnsi"/>
        </w:rPr>
        <w:t>The fact is, as designed by God, “</w:t>
      </w:r>
      <w:r w:rsidRPr="00395121">
        <w:rPr>
          <w:rFonts w:cstheme="minorHAnsi"/>
          <w:i/>
          <w:iCs/>
        </w:rPr>
        <w:t>we the people</w:t>
      </w:r>
      <w:r w:rsidRPr="00395121">
        <w:rPr>
          <w:rFonts w:cstheme="minorHAnsi"/>
        </w:rPr>
        <w:t xml:space="preserve">” own (in theory) our nation and its government. Still, there has never been a pathway in our Republic to exercise our power freely. But that all changed with </w:t>
      </w:r>
      <w:r w:rsidRPr="00395121">
        <w:rPr>
          <w:rFonts w:cstheme="minorHAnsi"/>
          <w:b/>
          <w:bCs/>
        </w:rPr>
        <w:t>Godly Civics</w:t>
      </w:r>
      <w:r w:rsidRPr="00395121">
        <w:rPr>
          <w:rFonts w:cstheme="minorHAnsi"/>
        </w:rPr>
        <w:t xml:space="preserve"> inspired by the Holy Spirit, combined with God revealing every tic of depravity in the Devil’s political faction government. </w:t>
      </w:r>
    </w:p>
    <w:p w14:paraId="6B757E48" w14:textId="77777777" w:rsidR="00395121" w:rsidRPr="00395121" w:rsidRDefault="00395121" w:rsidP="00395121">
      <w:pPr>
        <w:pStyle w:val="BodyText"/>
        <w:rPr>
          <w:rFonts w:cstheme="minorHAnsi"/>
        </w:rPr>
      </w:pPr>
      <w:r w:rsidRPr="00395121">
        <w:rPr>
          <w:rFonts w:cstheme="minorHAnsi"/>
        </w:rPr>
        <w:t xml:space="preserve">Please pray on that, because only in that context can the </w:t>
      </w:r>
      <w:r w:rsidRPr="00395121">
        <w:rPr>
          <w:rFonts w:cstheme="minorHAnsi"/>
          <w:b/>
          <w:bCs/>
        </w:rPr>
        <w:t>Body of Christ</w:t>
      </w:r>
      <w:r w:rsidRPr="00395121">
        <w:rPr>
          <w:rFonts w:cstheme="minorHAnsi"/>
        </w:rPr>
        <w:t xml:space="preserve"> meld into the unity and force required to drive the Devil’s political faction power out of our One Nation Under God and redeem God’s </w:t>
      </w:r>
      <w:r w:rsidRPr="00395121">
        <w:rPr>
          <w:rFonts w:cstheme="minorHAnsi"/>
          <w:b/>
          <w:bCs/>
        </w:rPr>
        <w:t>1776 Creation</w:t>
      </w:r>
      <w:r w:rsidRPr="00395121">
        <w:rPr>
          <w:rFonts w:cstheme="minorHAnsi"/>
        </w:rPr>
        <w:t xml:space="preserve"> for posterity. That will happen with or without us pastors, but without us, the damage to our worship centers in the process will be massive, stemming from turning our backs on God’s </w:t>
      </w:r>
      <w:r w:rsidRPr="00395121">
        <w:rPr>
          <w:rFonts w:cstheme="minorHAnsi"/>
          <w:b/>
          <w:bCs/>
        </w:rPr>
        <w:t>1776 Creation</w:t>
      </w:r>
      <w:r w:rsidRPr="00395121">
        <w:rPr>
          <w:rFonts w:cstheme="minorHAnsi"/>
        </w:rPr>
        <w:t>.</w:t>
      </w:r>
    </w:p>
    <w:p w14:paraId="157A87E5" w14:textId="77777777" w:rsidR="00395121" w:rsidRDefault="00395121" w:rsidP="00395121">
      <w:pPr>
        <w:pStyle w:val="BodyText"/>
        <w:rPr>
          <w:rFonts w:cstheme="minorHAnsi"/>
        </w:rPr>
      </w:pPr>
      <w:r w:rsidRPr="00395121">
        <w:rPr>
          <w:rFonts w:cstheme="minorHAnsi"/>
        </w:rPr>
        <w:t xml:space="preserve">What the treatise below and history miss is what God intended His new Nation, </w:t>
      </w:r>
      <w:r w:rsidRPr="00395121">
        <w:rPr>
          <w:rFonts w:cstheme="minorHAnsi"/>
          <w:b/>
          <w:bCs/>
        </w:rPr>
        <w:t>Eden 2.0</w:t>
      </w:r>
      <w:r w:rsidRPr="00395121">
        <w:rPr>
          <w:rFonts w:cstheme="minorHAnsi"/>
        </w:rPr>
        <w:t>, to be: a nation governed by His inviolate Laws of Nature that determine all outcomes, not human whims, ideology, political factions, or despotic rulers, all of which are responsible for the destruction of God’s world because they are the home of the Devil in his spiritual war against Jesus waged on earth through nations and people.</w:t>
      </w:r>
    </w:p>
    <w:p w14:paraId="708B84B0" w14:textId="5F9FDC86" w:rsidR="00780645" w:rsidRPr="00395121" w:rsidRDefault="00780645" w:rsidP="00E86518">
      <w:pPr>
        <w:pStyle w:val="Heading3"/>
      </w:pPr>
      <w:r>
        <w:lastRenderedPageBreak/>
        <w:t>God’s Laws of Nature</w:t>
      </w:r>
    </w:p>
    <w:p w14:paraId="1835682A" w14:textId="77777777" w:rsidR="00780645" w:rsidRDefault="00395121" w:rsidP="00346A50">
      <w:pPr>
        <w:pStyle w:val="BodyText1"/>
      </w:pPr>
      <w:r w:rsidRPr="00395121">
        <w:t xml:space="preserve">Let’s look at Scripture for the </w:t>
      </w:r>
      <w:r w:rsidRPr="00780645">
        <w:t>Laws of Nature</w:t>
      </w:r>
      <w:r w:rsidRPr="00395121">
        <w:t xml:space="preserve">: </w:t>
      </w:r>
      <w:r w:rsidRPr="00780645">
        <w:rPr>
          <w:b/>
          <w:bCs/>
        </w:rPr>
        <w:t>Job 38:33</w:t>
      </w:r>
      <w:r w:rsidRPr="00395121">
        <w:t xml:space="preserve">, ‘Do you know the laws of the heavens? </w:t>
      </w:r>
      <w:r w:rsidRPr="00780645">
        <w:rPr>
          <w:b/>
          <w:bCs/>
        </w:rPr>
        <w:t>Jeremiah 33:25</w:t>
      </w:r>
      <w:r w:rsidRPr="00395121">
        <w:t>, ‘If I have not appointed the ordinances of heaven and earth...’  The ‘ordinances of heaven and earth’ are the Laws of Nature, better known as ‘</w:t>
      </w:r>
      <w:r>
        <w:t>G</w:t>
      </w:r>
      <w:r w:rsidRPr="00395121">
        <w:t xml:space="preserve">overning </w:t>
      </w:r>
      <w:r>
        <w:t>P</w:t>
      </w:r>
      <w:r w:rsidRPr="00395121">
        <w:t xml:space="preserve">rinciples.’ </w:t>
      </w:r>
    </w:p>
    <w:p w14:paraId="18BC19DC" w14:textId="25B9CC48" w:rsidR="00395121" w:rsidRPr="00395121" w:rsidRDefault="00395121" w:rsidP="00395121">
      <w:pPr>
        <w:pStyle w:val="BodyText"/>
        <w:rPr>
          <w:rFonts w:cstheme="minorHAnsi"/>
        </w:rPr>
      </w:pPr>
      <w:r w:rsidRPr="00780645">
        <w:rPr>
          <w:rFonts w:cstheme="minorHAnsi"/>
          <w:b/>
          <w:bCs/>
        </w:rPr>
        <w:t>Romans 1:20</w:t>
      </w:r>
      <w:r w:rsidRPr="00395121">
        <w:rPr>
          <w:rFonts w:cstheme="minorHAnsi"/>
        </w:rPr>
        <w:t>, ‘</w:t>
      </w:r>
      <w:r w:rsidRPr="00395121">
        <w:rPr>
          <w:rFonts w:cstheme="minorHAnsi"/>
          <w:i/>
          <w:iCs/>
        </w:rPr>
        <w:t>His invisible attributes are clearly seen, being understood by the things that are made</w:t>
      </w:r>
      <w:r w:rsidRPr="00395121">
        <w:rPr>
          <w:rFonts w:cstheme="minorHAnsi"/>
        </w:rPr>
        <w:t xml:space="preserve">,’ i.e., gravity, molecular attraction, physics, electricity, economics, social behavior, etc., all invisible except for the outcomes ordained by </w:t>
      </w:r>
      <w:r w:rsidR="00780645">
        <w:rPr>
          <w:rFonts w:cstheme="minorHAnsi"/>
        </w:rPr>
        <w:t>God</w:t>
      </w:r>
      <w:r w:rsidRPr="00395121">
        <w:rPr>
          <w:rFonts w:cstheme="minorHAnsi"/>
        </w:rPr>
        <w:t>.</w:t>
      </w:r>
    </w:p>
    <w:p w14:paraId="0338D335" w14:textId="77777777" w:rsidR="00395121" w:rsidRPr="00395121" w:rsidRDefault="00395121" w:rsidP="00395121">
      <w:pPr>
        <w:pStyle w:val="BodyText"/>
        <w:rPr>
          <w:rFonts w:cstheme="minorHAnsi"/>
        </w:rPr>
      </w:pPr>
      <w:r w:rsidRPr="00395121">
        <w:rPr>
          <w:rFonts w:cstheme="minorHAnsi"/>
        </w:rPr>
        <w:t>The ‘</w:t>
      </w:r>
      <w:r w:rsidRPr="00780645">
        <w:rPr>
          <w:rFonts w:cstheme="minorHAnsi"/>
          <w:i/>
          <w:iCs/>
        </w:rPr>
        <w:t>outcomes</w:t>
      </w:r>
      <w:r w:rsidRPr="00395121">
        <w:rPr>
          <w:rFonts w:cstheme="minorHAnsi"/>
        </w:rPr>
        <w:t xml:space="preserve">’ are the missing link in discussing the </w:t>
      </w:r>
      <w:r w:rsidRPr="00395121">
        <w:rPr>
          <w:rFonts w:cstheme="minorHAnsi"/>
          <w:i/>
          <w:iCs/>
        </w:rPr>
        <w:t>Laws of Nature</w:t>
      </w:r>
      <w:r w:rsidRPr="00395121">
        <w:rPr>
          <w:rFonts w:cstheme="minorHAnsi"/>
        </w:rPr>
        <w:t xml:space="preserve">. They are for everyone, like the sun and the rain, and are provable by research and observation. There is no ideological or political debate in </w:t>
      </w:r>
      <w:r w:rsidRPr="00395121">
        <w:rPr>
          <w:rFonts w:cstheme="minorHAnsi"/>
          <w:b/>
          <w:bCs/>
        </w:rPr>
        <w:t>Godly Civics</w:t>
      </w:r>
      <w:r w:rsidRPr="00395121">
        <w:rPr>
          <w:rFonts w:cstheme="minorHAnsi"/>
        </w:rPr>
        <w:t>; only the scientific method, backed by truthful data.</w:t>
      </w:r>
    </w:p>
    <w:p w14:paraId="360B5A44" w14:textId="185FF7CB" w:rsidR="00395121" w:rsidRPr="00395121" w:rsidRDefault="00395121" w:rsidP="00395121">
      <w:pPr>
        <w:pStyle w:val="BodyText"/>
        <w:rPr>
          <w:rFonts w:cstheme="minorHAnsi"/>
        </w:rPr>
      </w:pPr>
      <w:r w:rsidRPr="00395121">
        <w:rPr>
          <w:rFonts w:cstheme="minorHAnsi"/>
        </w:rPr>
        <w:t xml:space="preserve">Our Founders did a fantastic job in representing God in His design, but they were the first to cave as well. </w:t>
      </w:r>
      <w:hyperlink r:id="rId18" w:history="1">
        <w:r w:rsidRPr="00780645">
          <w:rPr>
            <w:rStyle w:val="Hyperlink"/>
            <w:rFonts w:cstheme="minorHAnsi"/>
            <w:b/>
            <w:bCs/>
          </w:rPr>
          <w:t>Wallbuilders.com</w:t>
        </w:r>
      </w:hyperlink>
      <w:r w:rsidRPr="00395121">
        <w:rPr>
          <w:rFonts w:cstheme="minorHAnsi"/>
        </w:rPr>
        <w:t xml:space="preserve"> applauds the greatness of our Founders, </w:t>
      </w:r>
      <w:r w:rsidRPr="00395121">
        <w:rPr>
          <w:rFonts w:cstheme="minorHAnsi"/>
          <w:b/>
          <w:bCs/>
        </w:rPr>
        <w:t>but it ignores their collapse</w:t>
      </w:r>
      <w:r w:rsidRPr="00395121">
        <w:rPr>
          <w:rFonts w:cstheme="minorHAnsi"/>
        </w:rPr>
        <w:t xml:space="preserve">, the fruit of which we live in today. God’s </w:t>
      </w:r>
      <w:r w:rsidRPr="00395121">
        <w:rPr>
          <w:rFonts w:cstheme="minorHAnsi"/>
          <w:b/>
          <w:bCs/>
        </w:rPr>
        <w:t>1776 Creation</w:t>
      </w:r>
      <w:r w:rsidRPr="00395121">
        <w:rPr>
          <w:rFonts w:cstheme="minorHAnsi"/>
        </w:rPr>
        <w:t xml:space="preserve"> came a few thousand votes from being conquered in 2024; it was that close; this is our moment as </w:t>
      </w:r>
      <w:r w:rsidR="00780645">
        <w:rPr>
          <w:rFonts w:cstheme="minorHAnsi"/>
        </w:rPr>
        <w:t>pulpit leaders</w:t>
      </w:r>
      <w:r w:rsidRPr="00395121">
        <w:rPr>
          <w:rFonts w:cstheme="minorHAnsi"/>
        </w:rPr>
        <w:t xml:space="preserve"> to ‘</w:t>
      </w:r>
      <w:r w:rsidRPr="00395121">
        <w:rPr>
          <w:rFonts w:cstheme="minorHAnsi"/>
          <w:i/>
          <w:iCs/>
        </w:rPr>
        <w:t>stand against the wiles of the Devil</w:t>
      </w:r>
      <w:r w:rsidRPr="00395121">
        <w:rPr>
          <w:rFonts w:cstheme="minorHAnsi"/>
        </w:rPr>
        <w:t>’ with purpose.</w:t>
      </w:r>
    </w:p>
    <w:p w14:paraId="6C92BD84" w14:textId="77777777" w:rsidR="00395121" w:rsidRPr="00395121" w:rsidRDefault="00395121" w:rsidP="00395121">
      <w:pPr>
        <w:pStyle w:val="BodyText"/>
        <w:rPr>
          <w:rFonts w:cstheme="minorHAnsi"/>
        </w:rPr>
      </w:pPr>
      <w:r w:rsidRPr="00395121">
        <w:rPr>
          <w:rFonts w:cstheme="minorHAnsi"/>
          <w:b/>
          <w:bCs/>
        </w:rPr>
        <w:t>Godly Civics</w:t>
      </w:r>
      <w:r w:rsidRPr="00395121">
        <w:rPr>
          <w:rFonts w:cstheme="minorHAnsi"/>
        </w:rPr>
        <w:t xml:space="preserve"> has produced a comprehensive set of Governing Principles (</w:t>
      </w:r>
      <w:r w:rsidRPr="00395121">
        <w:rPr>
          <w:rFonts w:cstheme="minorHAnsi"/>
          <w:i/>
          <w:iCs/>
        </w:rPr>
        <w:t>Laws of Nature</w:t>
      </w:r>
      <w:r w:rsidRPr="00395121">
        <w:rPr>
          <w:rFonts w:cstheme="minorHAnsi"/>
        </w:rPr>
        <w:t>):</w:t>
      </w:r>
      <w:r w:rsidRPr="00395121">
        <w:rPr>
          <w:rFonts w:cstheme="minorHAnsi"/>
          <w:b/>
          <w:bCs/>
        </w:rPr>
        <w:t xml:space="preserve"> WePEG1787</w:t>
      </w:r>
      <w:r w:rsidRPr="00395121">
        <w:rPr>
          <w:rFonts w:cstheme="minorHAnsi"/>
        </w:rPr>
        <w:t xml:space="preserve"> </w:t>
      </w:r>
      <w:r w:rsidRPr="00395121">
        <w:rPr>
          <w:rFonts w:cstheme="minorHAnsi"/>
          <w:b/>
          <w:bCs/>
        </w:rPr>
        <w:t xml:space="preserve">– We </w:t>
      </w:r>
      <w:r w:rsidRPr="00395121">
        <w:rPr>
          <w:rFonts w:cstheme="minorHAnsi"/>
        </w:rPr>
        <w:t xml:space="preserve">the People’s </w:t>
      </w:r>
      <w:r w:rsidRPr="00395121">
        <w:rPr>
          <w:rFonts w:cstheme="minorHAnsi"/>
          <w:b/>
          <w:bCs/>
        </w:rPr>
        <w:t>P</w:t>
      </w:r>
      <w:r w:rsidRPr="00395121">
        <w:rPr>
          <w:rFonts w:cstheme="minorHAnsi"/>
        </w:rPr>
        <w:t xml:space="preserve">rinciples of </w:t>
      </w:r>
      <w:r w:rsidRPr="00395121">
        <w:rPr>
          <w:rFonts w:cstheme="minorHAnsi"/>
          <w:b/>
          <w:bCs/>
        </w:rPr>
        <w:t>E</w:t>
      </w:r>
      <w:r w:rsidRPr="00395121">
        <w:rPr>
          <w:rFonts w:cstheme="minorHAnsi"/>
        </w:rPr>
        <w:t xml:space="preserve">ffective </w:t>
      </w:r>
      <w:r w:rsidRPr="00395121">
        <w:rPr>
          <w:rFonts w:cstheme="minorHAnsi"/>
          <w:b/>
          <w:bCs/>
        </w:rPr>
        <w:t>G</w:t>
      </w:r>
      <w:r w:rsidRPr="00395121">
        <w:rPr>
          <w:rFonts w:cstheme="minorHAnsi"/>
        </w:rPr>
        <w:t xml:space="preserve">overning, designed to be scored 0 to 10 by every candidate on how they align with the only positions that work for the most citizens – </w:t>
      </w:r>
      <w:r w:rsidRPr="00395121">
        <w:rPr>
          <w:rFonts w:cstheme="minorHAnsi"/>
          <w:b/>
          <w:bCs/>
        </w:rPr>
        <w:t>God’s positions for everyone</w:t>
      </w:r>
      <w:r w:rsidRPr="00395121">
        <w:rPr>
          <w:rFonts w:cstheme="minorHAnsi"/>
        </w:rPr>
        <w:t xml:space="preserve">. </w:t>
      </w:r>
    </w:p>
    <w:p w14:paraId="547D677D" w14:textId="77777777" w:rsidR="00395121" w:rsidRPr="00395121" w:rsidRDefault="00395121" w:rsidP="00395121">
      <w:pPr>
        <w:pStyle w:val="BodyText"/>
        <w:rPr>
          <w:rFonts w:cstheme="minorHAnsi"/>
        </w:rPr>
      </w:pPr>
      <w:r w:rsidRPr="00395121">
        <w:rPr>
          <w:rFonts w:cstheme="minorHAnsi"/>
          <w:b/>
          <w:bCs/>
        </w:rPr>
        <w:t>WePEG1787</w:t>
      </w:r>
      <w:r w:rsidRPr="00395121">
        <w:rPr>
          <w:rFonts w:cstheme="minorHAnsi"/>
        </w:rPr>
        <w:t xml:space="preserve"> is a WMD that levels the playing field for first-time candidates and renders massive amounts of dark money vestigial. And everyone can ‘get it’ quickly. The </w:t>
      </w:r>
      <w:r w:rsidRPr="00395121">
        <w:rPr>
          <w:rFonts w:cstheme="minorHAnsi"/>
          <w:b/>
          <w:bCs/>
        </w:rPr>
        <w:t>Body of Christ</w:t>
      </w:r>
      <w:r w:rsidRPr="00395121">
        <w:rPr>
          <w:rFonts w:cstheme="minorHAnsi"/>
        </w:rPr>
        <w:t xml:space="preserve"> is now, for the first time, equipped to redeem God’s </w:t>
      </w:r>
      <w:r w:rsidRPr="00395121">
        <w:rPr>
          <w:rFonts w:cstheme="minorHAnsi"/>
          <w:b/>
          <w:bCs/>
        </w:rPr>
        <w:t>1776 Creation</w:t>
      </w:r>
      <w:r w:rsidRPr="00395121">
        <w:rPr>
          <w:rFonts w:cstheme="minorHAnsi"/>
        </w:rPr>
        <w:t xml:space="preserve"> back to governance by His </w:t>
      </w:r>
      <w:r w:rsidRPr="00395121">
        <w:rPr>
          <w:rFonts w:cstheme="minorHAnsi"/>
          <w:i/>
          <w:iCs/>
        </w:rPr>
        <w:t>Laws of Nature</w:t>
      </w:r>
      <w:r w:rsidRPr="00395121">
        <w:rPr>
          <w:rFonts w:cstheme="minorHAnsi"/>
        </w:rPr>
        <w:t xml:space="preserve">, proven Governing Principles that determine all outcomes. </w:t>
      </w:r>
    </w:p>
    <w:p w14:paraId="69F80E09" w14:textId="77777777" w:rsidR="00395121" w:rsidRPr="00395121" w:rsidRDefault="00395121" w:rsidP="00395121">
      <w:pPr>
        <w:pStyle w:val="BodyText"/>
        <w:rPr>
          <w:rFonts w:cstheme="minorHAnsi"/>
        </w:rPr>
      </w:pPr>
      <w:r w:rsidRPr="00395121">
        <w:rPr>
          <w:rFonts w:cstheme="minorHAnsi"/>
        </w:rPr>
        <w:t>Now, read the article that applies to believers and non-believers alike.</w:t>
      </w:r>
    </w:p>
    <w:p w14:paraId="5783EEB6" w14:textId="248ED056" w:rsidR="00395121" w:rsidRPr="00395121" w:rsidRDefault="00395121" w:rsidP="00E86518">
      <w:pPr>
        <w:pStyle w:val="Heading3"/>
      </w:pPr>
      <w:r>
        <w:t>O</w:t>
      </w:r>
      <w:r w:rsidR="00780645">
        <w:t>ur Founders' Hatred of Political Factions</w:t>
      </w:r>
    </w:p>
    <w:p w14:paraId="7B69B0ED" w14:textId="26808935" w:rsidR="00395121" w:rsidRPr="00395121" w:rsidRDefault="00395121" w:rsidP="00346A50">
      <w:pPr>
        <w:pStyle w:val="BodyText1"/>
      </w:pPr>
      <w:r>
        <w:t>Our</w:t>
      </w:r>
      <w:r w:rsidRPr="00395121">
        <w:t xml:space="preserve"> </w:t>
      </w:r>
      <w:r>
        <w:t>Founders</w:t>
      </w:r>
      <w:r w:rsidRPr="00395121">
        <w:t xml:space="preserve"> expressed consistent, forceful, and almost universal hostility toward political factions—what we now call political parties. This hostility arose from a rich intellectual heritage, a close reading of ancient republics, Enlightenment philosophy, and a sober assessment of human nature. Despite designing a constitutional system intended to restrain factionalism, </w:t>
      </w:r>
      <w:r w:rsidR="00780645">
        <w:t>o</w:t>
      </w:r>
      <w:r>
        <w:t>ur Founders</w:t>
      </w:r>
      <w:r w:rsidRPr="00395121">
        <w:t xml:space="preserve"> paradoxically witnessed the birth of political parties almost immediately. </w:t>
      </w:r>
    </w:p>
    <w:p w14:paraId="20B57B1F" w14:textId="5FAB4DEE" w:rsidR="00395121" w:rsidRPr="00395121" w:rsidRDefault="00395121" w:rsidP="00395121">
      <w:pPr>
        <w:pStyle w:val="BodyText"/>
        <w:rPr>
          <w:rFonts w:cstheme="minorHAnsi"/>
        </w:rPr>
      </w:pPr>
      <w:r w:rsidRPr="00395121">
        <w:rPr>
          <w:rFonts w:cstheme="minorHAnsi"/>
        </w:rPr>
        <w:t xml:space="preserve">The fact is, political </w:t>
      </w:r>
      <w:r w:rsidR="00780645">
        <w:rPr>
          <w:rFonts w:cstheme="minorHAnsi"/>
        </w:rPr>
        <w:t>parties</w:t>
      </w:r>
      <w:r w:rsidRPr="00395121">
        <w:rPr>
          <w:rFonts w:cstheme="minorHAnsi"/>
        </w:rPr>
        <w:t xml:space="preserve"> have the First Amendment right to assemble and the right to petition our government for grievances. That is all the rights they have. In fact, their official designation is a “</w:t>
      </w:r>
      <w:r w:rsidRPr="00395121">
        <w:rPr>
          <w:rFonts w:cstheme="minorHAnsi"/>
          <w:i/>
          <w:iCs/>
        </w:rPr>
        <w:t>Club allowed to endorse candidates on the ballot</w:t>
      </w:r>
      <w:r w:rsidRPr="00395121">
        <w:rPr>
          <w:rFonts w:cstheme="minorHAnsi"/>
        </w:rPr>
        <w:t xml:space="preserve">.” But by being elected, they bring their party platform with them as if it transcends our COTUS with a majority vote. </w:t>
      </w:r>
      <w:r w:rsidRPr="00395121">
        <w:rPr>
          <w:rFonts w:cstheme="minorHAnsi"/>
          <w:b/>
          <w:bCs/>
        </w:rPr>
        <w:t>That is dead wrong</w:t>
      </w:r>
      <w:r w:rsidRPr="00395121">
        <w:rPr>
          <w:rFonts w:cstheme="minorHAnsi"/>
        </w:rPr>
        <w:t>.</w:t>
      </w:r>
    </w:p>
    <w:p w14:paraId="6D411406" w14:textId="6365CA2D" w:rsidR="00395121" w:rsidRPr="00395121" w:rsidRDefault="00395121" w:rsidP="00395121">
      <w:pPr>
        <w:pStyle w:val="BodyText"/>
        <w:rPr>
          <w:rFonts w:cstheme="minorHAnsi"/>
        </w:rPr>
      </w:pPr>
      <w:r w:rsidRPr="00395121">
        <w:rPr>
          <w:rFonts w:cstheme="minorHAnsi"/>
        </w:rPr>
        <w:t xml:space="preserve">This message explores </w:t>
      </w:r>
      <w:r w:rsidR="00780645">
        <w:rPr>
          <w:rFonts w:cstheme="minorHAnsi"/>
        </w:rPr>
        <w:t>our Founders'</w:t>
      </w:r>
      <w:r w:rsidRPr="00395121">
        <w:rPr>
          <w:rFonts w:cstheme="minorHAnsi"/>
        </w:rPr>
        <w:t xml:space="preserve"> understanding of factions, their fears regarding the destructive capabilities of partisan division, the constitutional tools they erected to contain it, and the long-term implications of their warnings for American political life. Though </w:t>
      </w:r>
      <w:r w:rsidR="00780645">
        <w:rPr>
          <w:rFonts w:cstheme="minorHAnsi"/>
        </w:rPr>
        <w:t>parties</w:t>
      </w:r>
      <w:r w:rsidRPr="00395121">
        <w:rPr>
          <w:rFonts w:cstheme="minorHAnsi"/>
        </w:rPr>
        <w:t xml:space="preserve"> proved unavoidable, their critiques remain intensely relevant to the challenges of modern politics.</w:t>
      </w:r>
    </w:p>
    <w:p w14:paraId="74AA1A1F" w14:textId="187E64AA" w:rsidR="00395121" w:rsidRPr="00395121" w:rsidRDefault="00211B8B" w:rsidP="00E86518">
      <w:pPr>
        <w:pStyle w:val="Heading3"/>
      </w:pPr>
      <w:r>
        <w:lastRenderedPageBreak/>
        <w:t>Our Mission: Removing Political Faction Power</w:t>
      </w:r>
    </w:p>
    <w:p w14:paraId="3CB8FF7D" w14:textId="71A97AEC" w:rsidR="00395121" w:rsidRPr="00395121" w:rsidRDefault="00395121" w:rsidP="00346A50">
      <w:pPr>
        <w:pStyle w:val="BodyText1"/>
      </w:pPr>
      <w:r w:rsidRPr="00395121">
        <w:t xml:space="preserve">Of the many tensions embedded in the formative years of the American Republic, few are as striking—or as prophetic—as </w:t>
      </w:r>
      <w:r w:rsidR="00780645">
        <w:t>o</w:t>
      </w:r>
      <w:r>
        <w:t>ur Founders</w:t>
      </w:r>
      <w:r w:rsidRPr="00395121">
        <w:t>’ hatred of political factions. Their disdain was broad, deep, and persistent. To them, factions were a moral plague, a structural danger, and a perpetual threat to republican Liberty. They believed that men bound by passion, ambition, or narrow interest would jeopardize the stability of the new nation and ultimately fracture it. Yet even as these leaders denounced factions, they found themselves organizing, participating in, and sometimes leading the very political parties they despised.</w:t>
      </w:r>
    </w:p>
    <w:p w14:paraId="202E2B5D" w14:textId="0AFB8FCD" w:rsidR="00395121" w:rsidRPr="00395121" w:rsidRDefault="00395121" w:rsidP="00395121">
      <w:pPr>
        <w:pStyle w:val="BodyText"/>
        <w:rPr>
          <w:rFonts w:cstheme="minorHAnsi"/>
        </w:rPr>
      </w:pPr>
      <w:r w:rsidRPr="00395121">
        <w:rPr>
          <w:rFonts w:cstheme="minorHAnsi"/>
        </w:rPr>
        <w:t xml:space="preserve">Understanding </w:t>
      </w:r>
      <w:r w:rsidR="00780645">
        <w:rPr>
          <w:rFonts w:cstheme="minorHAnsi"/>
        </w:rPr>
        <w:t>o</w:t>
      </w:r>
      <w:r>
        <w:rPr>
          <w:rFonts w:cstheme="minorHAnsi"/>
        </w:rPr>
        <w:t>ur Founders</w:t>
      </w:r>
      <w:r w:rsidRPr="00395121">
        <w:rPr>
          <w:rFonts w:cstheme="minorHAnsi"/>
        </w:rPr>
        <w:t>’ hostility to factions illuminates the fragility of republican government and the difficulty of balancing human liberty with collective governance. The framers were neither naïve dreamers nor cynical pessimists; they were realists attempting to construct a stable political order in a world where the forces of division seemed historically irresistible. Their opposition to factionalism reveals their philosophical depth, historical awareness, and collective effort to shape a nation capable of withstanding the tumult of political passions.</w:t>
      </w:r>
    </w:p>
    <w:p w14:paraId="2642572B" w14:textId="73B6100B" w:rsidR="00395121" w:rsidRPr="00395121" w:rsidRDefault="00395121" w:rsidP="00395121">
      <w:pPr>
        <w:pStyle w:val="BodyText"/>
        <w:rPr>
          <w:rFonts w:cstheme="minorHAnsi"/>
        </w:rPr>
      </w:pPr>
      <w:r w:rsidRPr="00395121">
        <w:rPr>
          <w:rFonts w:cstheme="minorHAnsi"/>
        </w:rPr>
        <w:t xml:space="preserve">This paper investigates the historical, philosophical, and constitutional roots of </w:t>
      </w:r>
      <w:r w:rsidR="00780645">
        <w:rPr>
          <w:rFonts w:cstheme="minorHAnsi"/>
        </w:rPr>
        <w:t>o</w:t>
      </w:r>
      <w:r>
        <w:rPr>
          <w:rFonts w:cstheme="minorHAnsi"/>
        </w:rPr>
        <w:t>ur Founders</w:t>
      </w:r>
      <w:r w:rsidRPr="00395121">
        <w:rPr>
          <w:rFonts w:cstheme="minorHAnsi"/>
        </w:rPr>
        <w:t>’ anti-faction stance. It demonstrates why they feared factions, how they attempted to prevent or mitigate them, why they ultimately failed, and why their warnings remain prescient.</w:t>
      </w:r>
    </w:p>
    <w:p w14:paraId="5A16D1EE" w14:textId="1A86578B" w:rsidR="00395121" w:rsidRPr="00395121" w:rsidRDefault="00395121" w:rsidP="00E86518">
      <w:pPr>
        <w:pStyle w:val="Heading3"/>
      </w:pPr>
      <w:r w:rsidRPr="00395121">
        <w:t>Defining Faction</w:t>
      </w:r>
      <w:r w:rsidR="00ED2F45">
        <w:t>s (Parties)</w:t>
      </w:r>
    </w:p>
    <w:p w14:paraId="388071FA" w14:textId="77777777" w:rsidR="00395121" w:rsidRPr="00E86518" w:rsidRDefault="00395121" w:rsidP="00E86518">
      <w:pPr>
        <w:pStyle w:val="Heading3"/>
      </w:pPr>
      <w:r w:rsidRPr="00E86518">
        <w:t>A. The Classical Meaning of “Faction”</w:t>
      </w:r>
    </w:p>
    <w:p w14:paraId="32A1477B" w14:textId="42F3292A" w:rsidR="00395121" w:rsidRPr="00395121" w:rsidRDefault="00395121" w:rsidP="00346A50">
      <w:pPr>
        <w:pStyle w:val="BodyText1"/>
      </w:pPr>
      <w:r w:rsidRPr="00395121">
        <w:t xml:space="preserve">In the eighteenth century, the term “faction” carried a far more ominous meaning than the modern term “political party.” It implied a group motivated by passion, prejudice, or private interest, acting contrary to the public good. </w:t>
      </w:r>
      <w:r>
        <w:t xml:space="preserve">But the fact is that today's Blue Party is worse than passion or private interest; they are committed to destroying God’s </w:t>
      </w:r>
      <w:r w:rsidRPr="00395121">
        <w:rPr>
          <w:b/>
          <w:bCs/>
        </w:rPr>
        <w:t>1776 Creation</w:t>
      </w:r>
      <w:r>
        <w:t>.</w:t>
      </w:r>
    </w:p>
    <w:p w14:paraId="70401458" w14:textId="77777777" w:rsidR="00395121" w:rsidRPr="00395121" w:rsidRDefault="00395121" w:rsidP="00395121">
      <w:pPr>
        <w:pStyle w:val="BodyText"/>
        <w:rPr>
          <w:rFonts w:cstheme="minorHAnsi"/>
        </w:rPr>
      </w:pPr>
      <w:r w:rsidRPr="00395121">
        <w:rPr>
          <w:rFonts w:cstheme="minorHAnsi"/>
        </w:rPr>
        <w:t>This idea was inherited from classical writers such as Aristotle, who described faction (stasis) as the central destructive force in Greek city-states. Polybius, who viewed factional conflict as a significant cause of civic decline. Cicero, who lamented that factions destroyed Roman unity. Livy, whose histories traced Rome’s decline to competing political blocs. To ancient theorists, factions were not vehicles of representation—they were the engines of civic collapse.</w:t>
      </w:r>
    </w:p>
    <w:p w14:paraId="65596BED" w14:textId="77777777" w:rsidR="00395121" w:rsidRPr="00E86518" w:rsidRDefault="00395121" w:rsidP="00E86518">
      <w:pPr>
        <w:pStyle w:val="Heading3"/>
      </w:pPr>
      <w:r w:rsidRPr="00E86518">
        <w:t>B. Early Modern Influences</w:t>
      </w:r>
    </w:p>
    <w:p w14:paraId="328E5BF5" w14:textId="105328AA" w:rsidR="00395121" w:rsidRPr="00395121" w:rsidRDefault="00395121" w:rsidP="00346A50">
      <w:pPr>
        <w:pStyle w:val="BodyText1"/>
      </w:pPr>
      <w:r>
        <w:t>Our</w:t>
      </w:r>
      <w:r w:rsidRPr="00395121">
        <w:t xml:space="preserve"> Founders also drew on Enlightenment authors, including Montesquieu, who said factions easily corrupted republics. David Hume, who argued that factional spirit was “</w:t>
      </w:r>
      <w:r w:rsidRPr="00395121">
        <w:rPr>
          <w:i/>
          <w:iCs/>
        </w:rPr>
        <w:t>inseparable from free government</w:t>
      </w:r>
      <w:r w:rsidRPr="00395121">
        <w:t>,</w:t>
      </w:r>
      <w:r>
        <w:t xml:space="preserve"> </w:t>
      </w:r>
      <w:r w:rsidRPr="00395121">
        <w:rPr>
          <w:i/>
          <w:iCs/>
        </w:rPr>
        <w:t>yet was dangerous</w:t>
      </w:r>
      <w:r>
        <w:t xml:space="preserve">.” </w:t>
      </w:r>
      <w:r w:rsidRPr="00395121">
        <w:t>Algernon Sidney</w:t>
      </w:r>
      <w:r>
        <w:t xml:space="preserve"> </w:t>
      </w:r>
      <w:r w:rsidRPr="00395121">
        <w:rPr>
          <w:b/>
          <w:bCs/>
        </w:rPr>
        <w:t>framed faction as a betrayal of civic virtue</w:t>
      </w:r>
      <w:r w:rsidRPr="00395121">
        <w:t xml:space="preserve">. Thus, when </w:t>
      </w:r>
      <w:r>
        <w:t>our Founders</w:t>
      </w:r>
      <w:r w:rsidRPr="00395121">
        <w:t xml:space="preserve"> used the term, they weren’t describing benign partisan disagreements. They were pointing to a historical phenomenon associated with political chaos, civil war, and the death of republics.</w:t>
      </w:r>
    </w:p>
    <w:p w14:paraId="1A6A9F52" w14:textId="77777777" w:rsidR="00395121" w:rsidRPr="00E86518" w:rsidRDefault="00395121" w:rsidP="00E86518">
      <w:pPr>
        <w:pStyle w:val="Heading3"/>
      </w:pPr>
      <w:r w:rsidRPr="00E86518">
        <w:t>C. Madison’s Canonical Definition</w:t>
      </w:r>
    </w:p>
    <w:p w14:paraId="076ED40D" w14:textId="77777777" w:rsidR="00395121" w:rsidRPr="00395121" w:rsidRDefault="00395121" w:rsidP="00346A50">
      <w:pPr>
        <w:pStyle w:val="BodyText1"/>
      </w:pPr>
      <w:r w:rsidRPr="00395121">
        <w:t xml:space="preserve">James Madison provided the most influential definition of faction: “A faction is a number of citizens, whether amounting to a majority or minority of the whole, united and actuated by some common impulse of passion or of interest, </w:t>
      </w:r>
      <w:r w:rsidRPr="00395121">
        <w:rPr>
          <w:b/>
          <w:bCs/>
        </w:rPr>
        <w:t>adverse to the rights of other citizens</w:t>
      </w:r>
      <w:r w:rsidRPr="00395121">
        <w:t xml:space="preserve"> or to the permanent and aggregate interests of the community”—Federalist No. 10.</w:t>
      </w:r>
    </w:p>
    <w:p w14:paraId="41C9A03C" w14:textId="340C6716" w:rsidR="00395121" w:rsidRPr="00395121" w:rsidRDefault="00395121" w:rsidP="00395121">
      <w:pPr>
        <w:pStyle w:val="BodyText"/>
        <w:rPr>
          <w:rFonts w:cstheme="minorHAnsi"/>
        </w:rPr>
      </w:pPr>
      <w:r w:rsidRPr="00395121">
        <w:rPr>
          <w:rFonts w:cstheme="minorHAnsi"/>
        </w:rPr>
        <w:lastRenderedPageBreak/>
        <w:t xml:space="preserve">Madison’s definition highlights two essential features: Factions are driven by passion or interest, not reason or principle. </w:t>
      </w:r>
      <w:r w:rsidRPr="00395121">
        <w:rPr>
          <w:rFonts w:cstheme="minorHAnsi"/>
          <w:b/>
          <w:bCs/>
        </w:rPr>
        <w:t>Factional goals oppose either rights or the common good</w:t>
      </w:r>
      <w:r w:rsidRPr="00395121">
        <w:rPr>
          <w:rFonts w:cstheme="minorHAnsi"/>
        </w:rPr>
        <w:t xml:space="preserve">. This conceptual clarity underpinned </w:t>
      </w:r>
      <w:r>
        <w:rPr>
          <w:rFonts w:cstheme="minorHAnsi"/>
        </w:rPr>
        <w:t>our Founders</w:t>
      </w:r>
      <w:r w:rsidRPr="00395121">
        <w:rPr>
          <w:rFonts w:cstheme="minorHAnsi"/>
        </w:rPr>
        <w:t>’ political thought.</w:t>
      </w:r>
    </w:p>
    <w:p w14:paraId="6F14E966" w14:textId="2D4B5C0C" w:rsidR="00395121" w:rsidRPr="00395121" w:rsidRDefault="00395121" w:rsidP="00E86518">
      <w:pPr>
        <w:pStyle w:val="Heading3"/>
      </w:pPr>
      <w:r w:rsidRPr="00395121">
        <w:t xml:space="preserve">Why </w:t>
      </w:r>
      <w:r>
        <w:t>Our Founders</w:t>
      </w:r>
      <w:r w:rsidRPr="00395121">
        <w:t xml:space="preserve"> Feared Factions</w:t>
      </w:r>
    </w:p>
    <w:p w14:paraId="104AD276" w14:textId="77777777" w:rsidR="00395121" w:rsidRPr="00E86518" w:rsidRDefault="00395121" w:rsidP="00E86518">
      <w:pPr>
        <w:pStyle w:val="Heading3"/>
      </w:pPr>
      <w:r w:rsidRPr="00E86518">
        <w:t>A. Factions Undermine Public Virtue</w:t>
      </w:r>
    </w:p>
    <w:p w14:paraId="2178BBA1" w14:textId="77777777" w:rsidR="00395121" w:rsidRPr="00395121" w:rsidRDefault="00395121" w:rsidP="00346A50">
      <w:pPr>
        <w:pStyle w:val="BodyText1"/>
      </w:pPr>
      <w:r w:rsidRPr="00395121">
        <w:rPr>
          <w:b/>
          <w:bCs/>
        </w:rPr>
        <w:t>A Republican government requires a virtuous citizenry</w:t>
      </w:r>
      <w:r w:rsidRPr="00395121">
        <w:t xml:space="preserve">. Public office is a trust, not a possession, and </w:t>
      </w:r>
      <w:r w:rsidRPr="00395121">
        <w:rPr>
          <w:i/>
          <w:iCs/>
        </w:rPr>
        <w:t>Liberty</w:t>
      </w:r>
      <w:r w:rsidRPr="00395121">
        <w:t xml:space="preserve"> survives only when citizens place the common good above personal or partisan interests.</w:t>
      </w:r>
    </w:p>
    <w:p w14:paraId="2FC2E342" w14:textId="6FE743F1" w:rsidR="00395121" w:rsidRPr="00395121" w:rsidRDefault="00395121" w:rsidP="00346A50">
      <w:pPr>
        <w:pStyle w:val="BodyText1"/>
      </w:pPr>
      <w:r>
        <w:t>Our</w:t>
      </w:r>
      <w:r w:rsidRPr="00395121">
        <w:t xml:space="preserve"> Founders believed factions invert this moral order. Instead of fostering civic duty, factions promote loyalty to party above loyalty to country, elevate ambition above responsibility, reward demagogues who inflame passions, and weaken the moral unity necessary for self-government.</w:t>
      </w:r>
    </w:p>
    <w:p w14:paraId="629537A9" w14:textId="77777777" w:rsidR="00395121" w:rsidRPr="00395121" w:rsidRDefault="00395121" w:rsidP="00395121">
      <w:pPr>
        <w:pStyle w:val="BodyText"/>
        <w:rPr>
          <w:rFonts w:cstheme="minorHAnsi"/>
        </w:rPr>
      </w:pPr>
      <w:r w:rsidRPr="00395121">
        <w:rPr>
          <w:rFonts w:cstheme="minorHAnsi"/>
        </w:rPr>
        <w:t>John Adams was particularly blunt: “</w:t>
      </w:r>
      <w:r w:rsidRPr="00395121">
        <w:rPr>
          <w:rFonts w:cstheme="minorHAnsi"/>
          <w:i/>
          <w:iCs/>
        </w:rPr>
        <w:t>There is nothing which I dread so much as the division of the Republic into two great parties, each arranged under its leader… It is to be dreaded as the greatest political evil under our Constitution</w:t>
      </w:r>
      <w:r w:rsidRPr="00395121">
        <w:rPr>
          <w:rFonts w:cstheme="minorHAnsi"/>
        </w:rPr>
        <w:t>” — Adams to Jonathan Jackson, 1780. To Adams, parties were signs of political disease—symptoms of a society losing its moral bearings.</w:t>
      </w:r>
    </w:p>
    <w:p w14:paraId="118542B0" w14:textId="77777777" w:rsidR="00395121" w:rsidRPr="00395121" w:rsidRDefault="00395121" w:rsidP="00395121">
      <w:pPr>
        <w:pStyle w:val="Heading3"/>
      </w:pPr>
      <w:r w:rsidRPr="00395121">
        <w:t>B. Factions Threaten National Unity</w:t>
      </w:r>
    </w:p>
    <w:p w14:paraId="405C09D1" w14:textId="1A91A0A3" w:rsidR="00395121" w:rsidRPr="00395121" w:rsidRDefault="00395121" w:rsidP="00346A50">
      <w:pPr>
        <w:pStyle w:val="BodyText1"/>
      </w:pPr>
      <w:r>
        <w:t>Our</w:t>
      </w:r>
      <w:r w:rsidRPr="00395121">
        <w:t xml:space="preserve"> Founders also believed that </w:t>
      </w:r>
      <w:r w:rsidRPr="00395121">
        <w:rPr>
          <w:b/>
          <w:bCs/>
        </w:rPr>
        <w:t>unity was essential for survival</w:t>
      </w:r>
      <w:r w:rsidRPr="00395121">
        <w:t>. George Washington, in his Farewell Address, warned against the “</w:t>
      </w:r>
      <w:r w:rsidRPr="00395121">
        <w:rPr>
          <w:i/>
          <w:iCs/>
        </w:rPr>
        <w:t>baneful effects of the spirit of party</w:t>
      </w:r>
      <w:r w:rsidRPr="00395121">
        <w:t>”: “</w:t>
      </w:r>
      <w:r w:rsidRPr="00395121">
        <w:rPr>
          <w:i/>
          <w:iCs/>
        </w:rPr>
        <w:t>The spirit of party serves always to distract the public councils and enfeeble the public administration</w:t>
      </w:r>
      <w:r w:rsidRPr="00395121">
        <w:t>.” Washington believed factions would produce: internal jealousy and resentment, unstable political swings, legislation driven by revenge rather than reason, and ultimately a call for a strongman who promises order.</w:t>
      </w:r>
    </w:p>
    <w:p w14:paraId="25F17364" w14:textId="77777777" w:rsidR="00395121" w:rsidRPr="00395121" w:rsidRDefault="00395121" w:rsidP="00395121">
      <w:pPr>
        <w:pStyle w:val="BodyText"/>
        <w:rPr>
          <w:rFonts w:cstheme="minorHAnsi"/>
        </w:rPr>
      </w:pPr>
      <w:r w:rsidRPr="00395121">
        <w:rPr>
          <w:rFonts w:cstheme="minorHAnsi"/>
        </w:rPr>
        <w:t>His conclusion was stark and prophetic: “</w:t>
      </w:r>
      <w:r w:rsidRPr="00395121">
        <w:rPr>
          <w:rFonts w:cstheme="minorHAnsi"/>
          <w:b/>
          <w:bCs/>
          <w:i/>
          <w:iCs/>
        </w:rPr>
        <w:t>It opens the door to foreign influence and corruption.</w:t>
      </w:r>
      <w:r w:rsidRPr="00395121">
        <w:rPr>
          <w:rFonts w:cstheme="minorHAnsi"/>
        </w:rPr>
        <w:t>” Thus, factions were not merely divisive—they were existential threats.</w:t>
      </w:r>
    </w:p>
    <w:p w14:paraId="3AE47C59" w14:textId="77777777" w:rsidR="00395121" w:rsidRPr="00395121" w:rsidRDefault="00395121" w:rsidP="00395121">
      <w:pPr>
        <w:pStyle w:val="Heading3"/>
      </w:pPr>
      <w:r w:rsidRPr="00395121">
        <w:t>C. Lessons from Ancient Republics</w:t>
      </w:r>
    </w:p>
    <w:p w14:paraId="6A8344EF" w14:textId="77777777" w:rsidR="00395121" w:rsidRPr="00395121" w:rsidRDefault="00395121" w:rsidP="00346A50">
      <w:pPr>
        <w:pStyle w:val="BodyText1"/>
      </w:pPr>
      <w:r w:rsidRPr="00395121">
        <w:t>The Founders’ study of history convinced them that factionalism had destroyed previous republics.</w:t>
      </w:r>
    </w:p>
    <w:p w14:paraId="48F88686" w14:textId="77777777" w:rsidR="00395121" w:rsidRPr="00395121" w:rsidRDefault="00395121" w:rsidP="00395121">
      <w:pPr>
        <w:pStyle w:val="BodyText"/>
        <w:rPr>
          <w:rFonts w:cstheme="minorHAnsi"/>
          <w:b/>
          <w:bCs/>
        </w:rPr>
      </w:pPr>
      <w:r w:rsidRPr="00395121">
        <w:rPr>
          <w:rFonts w:cstheme="minorHAnsi"/>
          <w:b/>
          <w:bCs/>
        </w:rPr>
        <w:t>1. Athens</w:t>
      </w:r>
    </w:p>
    <w:p w14:paraId="014DACA2" w14:textId="77777777" w:rsidR="00395121" w:rsidRPr="00395121" w:rsidRDefault="00395121" w:rsidP="00395121">
      <w:pPr>
        <w:pStyle w:val="BodyText"/>
        <w:rPr>
          <w:rFonts w:cstheme="minorHAnsi"/>
        </w:rPr>
      </w:pPr>
      <w:r w:rsidRPr="00395121">
        <w:rPr>
          <w:rFonts w:cstheme="minorHAnsi"/>
        </w:rPr>
        <w:t>Athenian democracy was torn apart by: oligarchic and democratic factions, demagogues manipulating the masses, and civil strife that ended in collapse.</w:t>
      </w:r>
    </w:p>
    <w:p w14:paraId="1BE47030" w14:textId="77777777" w:rsidR="00395121" w:rsidRPr="00395121" w:rsidRDefault="00395121" w:rsidP="00395121">
      <w:pPr>
        <w:pStyle w:val="BodyText"/>
        <w:rPr>
          <w:rFonts w:cstheme="minorHAnsi"/>
          <w:b/>
          <w:bCs/>
        </w:rPr>
      </w:pPr>
      <w:r w:rsidRPr="00395121">
        <w:rPr>
          <w:rFonts w:cstheme="minorHAnsi"/>
          <w:b/>
          <w:bCs/>
        </w:rPr>
        <w:t>2. Rome</w:t>
      </w:r>
    </w:p>
    <w:p w14:paraId="25B090CC" w14:textId="77777777" w:rsidR="00395121" w:rsidRPr="00395121" w:rsidRDefault="00395121" w:rsidP="00395121">
      <w:pPr>
        <w:pStyle w:val="BodyText"/>
        <w:rPr>
          <w:rFonts w:cstheme="minorHAnsi"/>
        </w:rPr>
      </w:pPr>
      <w:r w:rsidRPr="00395121">
        <w:rPr>
          <w:rFonts w:cstheme="minorHAnsi"/>
        </w:rPr>
        <w:t>The Roman Republic’s greatest enemy was not Carthage—it was Roman factionalism: Marius vs. Sulla, Caesar vs. Pompey, and Antony vs. Octavian. Each conflict was rooted in rival factions that placed personal ambition above the Republic. Hamilton summarized this historical lesson: “</w:t>
      </w:r>
      <w:r w:rsidRPr="00780645">
        <w:rPr>
          <w:rFonts w:cstheme="minorHAnsi"/>
          <w:i/>
          <w:iCs/>
        </w:rPr>
        <w:t>The petty republics of Greece and Italy were kept in perpetual vibration between the extremes of tyranny and anarchy</w:t>
      </w:r>
      <w:r w:rsidRPr="00395121">
        <w:rPr>
          <w:rFonts w:cstheme="minorHAnsi"/>
        </w:rPr>
        <w:t>” — Federalist No. 9.</w:t>
      </w:r>
    </w:p>
    <w:p w14:paraId="01AF994C" w14:textId="77777777" w:rsidR="00395121" w:rsidRPr="00395121" w:rsidRDefault="00395121" w:rsidP="00395121">
      <w:pPr>
        <w:pStyle w:val="BodyText"/>
        <w:rPr>
          <w:rFonts w:cstheme="minorHAnsi"/>
          <w:b/>
          <w:bCs/>
        </w:rPr>
      </w:pPr>
      <w:r w:rsidRPr="00395121">
        <w:rPr>
          <w:rFonts w:cstheme="minorHAnsi"/>
          <w:b/>
          <w:bCs/>
        </w:rPr>
        <w:t>3. Florence</w:t>
      </w:r>
    </w:p>
    <w:p w14:paraId="4898B6C3" w14:textId="77777777" w:rsidR="00395121" w:rsidRPr="00395121" w:rsidRDefault="00395121" w:rsidP="00395121">
      <w:pPr>
        <w:pStyle w:val="BodyText"/>
        <w:rPr>
          <w:rFonts w:cstheme="minorHAnsi"/>
        </w:rPr>
      </w:pPr>
      <w:r w:rsidRPr="00395121">
        <w:rPr>
          <w:rFonts w:cstheme="minorHAnsi"/>
        </w:rPr>
        <w:t>Renaissance Florence was marred by factional turmoil between the Guelphs and Ghibellines, resulting in instability that lasted for generations. The Founders internalized these examples as warnings.</w:t>
      </w:r>
    </w:p>
    <w:p w14:paraId="25A8373D" w14:textId="77777777" w:rsidR="00395121" w:rsidRPr="00395121" w:rsidRDefault="00395121" w:rsidP="00395121">
      <w:pPr>
        <w:pStyle w:val="Heading3"/>
      </w:pPr>
      <w:r w:rsidRPr="00395121">
        <w:lastRenderedPageBreak/>
        <w:t>D. Factions Turn Elections into Warfare</w:t>
      </w:r>
    </w:p>
    <w:p w14:paraId="415BF088" w14:textId="117CF151" w:rsidR="00395121" w:rsidRPr="00395121" w:rsidRDefault="00395121" w:rsidP="00346A50">
      <w:pPr>
        <w:pStyle w:val="BodyText1"/>
      </w:pPr>
      <w:r w:rsidRPr="00395121">
        <w:t xml:space="preserve">For </w:t>
      </w:r>
      <w:r>
        <w:t>our</w:t>
      </w:r>
      <w:r w:rsidRPr="00395121">
        <w:t xml:space="preserve"> Founders, elections were supposed to be deliberative processes marked by reason and virtue. Factions convert elections into power struggles, zero-sum contests, emotionally driven battles, and rival interest-group contests.</w:t>
      </w:r>
    </w:p>
    <w:p w14:paraId="7F277548" w14:textId="77777777" w:rsidR="00395121" w:rsidRPr="00395121" w:rsidRDefault="00395121" w:rsidP="00395121">
      <w:pPr>
        <w:pStyle w:val="BodyText"/>
        <w:rPr>
          <w:rFonts w:cstheme="minorHAnsi"/>
        </w:rPr>
      </w:pPr>
      <w:r w:rsidRPr="00395121">
        <w:rPr>
          <w:rFonts w:cstheme="minorHAnsi"/>
        </w:rPr>
        <w:t>They shift attention from what is right to who wins. Madison feared that factions, once organized, would manipulate public opinion and dominate government institutions.</w:t>
      </w:r>
    </w:p>
    <w:p w14:paraId="27CB503B" w14:textId="77777777" w:rsidR="00395121" w:rsidRPr="00395121" w:rsidRDefault="00395121" w:rsidP="00395121">
      <w:pPr>
        <w:pStyle w:val="Heading3"/>
      </w:pPr>
      <w:r w:rsidRPr="00395121">
        <w:t>E. Factions Expose the Nation to Foreign Influence</w:t>
      </w:r>
    </w:p>
    <w:p w14:paraId="3DD1B1B0" w14:textId="77777777" w:rsidR="00395121" w:rsidRPr="00395121" w:rsidRDefault="00395121" w:rsidP="00346A50">
      <w:pPr>
        <w:pStyle w:val="BodyText1"/>
      </w:pPr>
      <w:r w:rsidRPr="00395121">
        <w:t>The 1790s proved this fear justified. As the U.S. became entangled in the conflicts between Britain and France, American factions chose sides—inviting foreign attempts to shape domestic politics. Washington warned: “</w:t>
      </w:r>
      <w:r w:rsidRPr="00395121">
        <w:rPr>
          <w:i/>
          <w:iCs/>
        </w:rPr>
        <w:t>Foreign influence is one of the most baneful foes of republican government</w:t>
      </w:r>
      <w:r w:rsidRPr="00395121">
        <w:t>.”</w:t>
      </w:r>
    </w:p>
    <w:p w14:paraId="309A8701" w14:textId="77777777" w:rsidR="00395121" w:rsidRPr="00395121" w:rsidRDefault="00395121" w:rsidP="00346A50">
      <w:pPr>
        <w:pStyle w:val="BodyText1"/>
      </w:pPr>
      <w:r w:rsidRPr="00395121">
        <w:t>Factions, in his view, were the channels by which foreign powers would attempt to sway American policies.</w:t>
      </w:r>
    </w:p>
    <w:p w14:paraId="3339F194" w14:textId="70F0F635" w:rsidR="00395121" w:rsidRPr="00395121" w:rsidRDefault="00395121" w:rsidP="00E86518">
      <w:pPr>
        <w:pStyle w:val="Heading3"/>
      </w:pPr>
      <w:r w:rsidRPr="00395121">
        <w:t>Founders Who Most Forcefully Opposed Factions</w:t>
      </w:r>
    </w:p>
    <w:p w14:paraId="50F587CB" w14:textId="77777777" w:rsidR="00395121" w:rsidRPr="00395121" w:rsidRDefault="00395121" w:rsidP="00346A50">
      <w:pPr>
        <w:pStyle w:val="BodyText1"/>
      </w:pPr>
      <w:r w:rsidRPr="00395121">
        <w:t>A. George Washington: The Unifier</w:t>
      </w:r>
    </w:p>
    <w:p w14:paraId="76674618" w14:textId="77777777" w:rsidR="00395121" w:rsidRPr="00395121" w:rsidRDefault="00395121" w:rsidP="00346A50">
      <w:pPr>
        <w:pStyle w:val="BodyText1"/>
      </w:pPr>
      <w:r w:rsidRPr="00395121">
        <w:t>Washington considered factionalism fundamentally unpatriotic. He believed the newly formed nation, still fragile, would not survive repeated bouts of partisan warfare. His Farewell Address is the most comprehensive anti-party message ever issued by an American president. To Washington, factional animosity was comparable to a disease—slowly weakening, then eventually killing the Republic.</w:t>
      </w:r>
    </w:p>
    <w:p w14:paraId="72F8EE44" w14:textId="77777777" w:rsidR="00395121" w:rsidRPr="00395121" w:rsidRDefault="00395121" w:rsidP="00395121">
      <w:pPr>
        <w:pStyle w:val="BodyText"/>
        <w:rPr>
          <w:rFonts w:cstheme="minorHAnsi"/>
          <w:b/>
          <w:bCs/>
        </w:rPr>
      </w:pPr>
      <w:r w:rsidRPr="00395121">
        <w:rPr>
          <w:rFonts w:cstheme="minorHAnsi"/>
          <w:b/>
          <w:bCs/>
        </w:rPr>
        <w:t>B. James Madison: The Architect of Anti-Faction Government</w:t>
      </w:r>
    </w:p>
    <w:p w14:paraId="52D9A81A" w14:textId="77777777" w:rsidR="00395121" w:rsidRPr="00395121" w:rsidRDefault="00395121" w:rsidP="00780645">
      <w:pPr>
        <w:pStyle w:val="BodyText1"/>
      </w:pPr>
      <w:r w:rsidRPr="00395121">
        <w:t xml:space="preserve">Madison possessed the most sophisticated understanding of factional dynamics. He recognized that eliminating factions would require eliminating </w:t>
      </w:r>
      <w:r w:rsidRPr="00395121">
        <w:rPr>
          <w:i/>
          <w:iCs/>
        </w:rPr>
        <w:t>Liberty</w:t>
      </w:r>
      <w:r w:rsidRPr="00395121">
        <w:t xml:space="preserve">, because people naturally form groups based on interests and values. </w:t>
      </w:r>
      <w:r w:rsidRPr="00395121">
        <w:rPr>
          <w:b/>
          <w:bCs/>
        </w:rPr>
        <w:t>His solution was to control factions through constitutional design, rather than to eradicate them.</w:t>
      </w:r>
    </w:p>
    <w:p w14:paraId="0312E1F6" w14:textId="77777777" w:rsidR="00395121" w:rsidRPr="00395121" w:rsidRDefault="00395121" w:rsidP="00395121">
      <w:pPr>
        <w:pStyle w:val="BodyText"/>
        <w:rPr>
          <w:rFonts w:cstheme="minorHAnsi"/>
        </w:rPr>
      </w:pPr>
      <w:r w:rsidRPr="00395121">
        <w:rPr>
          <w:rFonts w:cstheme="minorHAnsi"/>
        </w:rPr>
        <w:t>Madison’s strategy included: extending the Republic to limit the power of any single faction, balancing competing institutions, and relying on representative government to filter passions. Although he later helped create political parties, his philosophical opposition to them never wavered.</w:t>
      </w:r>
    </w:p>
    <w:p w14:paraId="06735F28" w14:textId="77777777" w:rsidR="00395121" w:rsidRPr="00395121" w:rsidRDefault="00395121" w:rsidP="00395121">
      <w:pPr>
        <w:pStyle w:val="BodyText"/>
        <w:rPr>
          <w:rFonts w:cstheme="minorHAnsi"/>
        </w:rPr>
      </w:pPr>
      <w:r w:rsidRPr="00780645">
        <w:rPr>
          <w:rFonts w:cstheme="minorHAnsi"/>
          <w:b/>
          <w:bCs/>
        </w:rPr>
        <w:t>C. Alexander Hamilton:</w:t>
      </w:r>
      <w:r w:rsidRPr="00395121">
        <w:rPr>
          <w:rFonts w:cstheme="minorHAnsi"/>
        </w:rPr>
        <w:t xml:space="preserve"> </w:t>
      </w:r>
      <w:r w:rsidRPr="00780645">
        <w:rPr>
          <w:rFonts w:cstheme="minorHAnsi"/>
          <w:b/>
          <w:bCs/>
        </w:rPr>
        <w:t>The Champion of Energetic Government</w:t>
      </w:r>
    </w:p>
    <w:p w14:paraId="13162B46" w14:textId="77777777" w:rsidR="00395121" w:rsidRPr="00395121" w:rsidRDefault="00395121" w:rsidP="00780645">
      <w:pPr>
        <w:pStyle w:val="BodyText1"/>
      </w:pPr>
      <w:r w:rsidRPr="00395121">
        <w:t>Hamilton feared that unchecked popular passions could destroy the government. Factions, driven by demagogues, could seize control of legislatures and undermine national unity. His writings in The Federalist emphasize that strong, energetic institutions—especially the executive—are essential to counteracting partisan excess.</w:t>
      </w:r>
    </w:p>
    <w:p w14:paraId="5486C734" w14:textId="77777777" w:rsidR="00395121" w:rsidRPr="00780645" w:rsidRDefault="00395121" w:rsidP="00395121">
      <w:pPr>
        <w:pStyle w:val="BodyText"/>
        <w:rPr>
          <w:rFonts w:cstheme="minorHAnsi"/>
          <w:b/>
          <w:bCs/>
        </w:rPr>
      </w:pPr>
      <w:r w:rsidRPr="00780645">
        <w:rPr>
          <w:rFonts w:cstheme="minorHAnsi"/>
          <w:b/>
          <w:bCs/>
        </w:rPr>
        <w:t>D. John Adams: The Historian of Republics</w:t>
      </w:r>
    </w:p>
    <w:p w14:paraId="5194FBFB" w14:textId="009A1ECA" w:rsidR="00395121" w:rsidRDefault="00395121" w:rsidP="00780645">
      <w:pPr>
        <w:pStyle w:val="BodyText1"/>
      </w:pPr>
      <w:r w:rsidRPr="00395121">
        <w:t>Adams’ study of classical history convinced him that republics die when factions overpower virtue. His writings, particularly A Defen</w:t>
      </w:r>
      <w:r w:rsidR="00E31385">
        <w:t>s</w:t>
      </w:r>
      <w:r w:rsidRPr="00395121">
        <w:t>e of the Constitutions of Government of the United States, demonstrate his belief that factional conflict was a sign of corrupted morals. Adams feared that partisan interest would eventually dominate elections, legislation, and public debate.</w:t>
      </w:r>
    </w:p>
    <w:p w14:paraId="5B93A57F" w14:textId="6DEBD091" w:rsidR="00395121" w:rsidRPr="00633A4C" w:rsidRDefault="00633A4C" w:rsidP="00633A4C">
      <w:pPr>
        <w:pStyle w:val="Heading3"/>
      </w:pPr>
      <w:r w:rsidRPr="00633A4C">
        <w:t>Constitutional Mechanism Designed to Restrict Factionalism</w:t>
      </w:r>
    </w:p>
    <w:p w14:paraId="4A40E6C2" w14:textId="77777777" w:rsidR="00395121" w:rsidRPr="00395121" w:rsidRDefault="00395121" w:rsidP="00346A50">
      <w:pPr>
        <w:pStyle w:val="BodyText1"/>
      </w:pPr>
      <w:r w:rsidRPr="00395121">
        <w:t>The Founders attempted to engineer a government capable of restraining factions.</w:t>
      </w:r>
    </w:p>
    <w:p w14:paraId="019FF84D" w14:textId="44FE8C28" w:rsidR="00395121" w:rsidRPr="00AA3CAA" w:rsidRDefault="00395121" w:rsidP="00395121">
      <w:pPr>
        <w:pStyle w:val="BodyText"/>
        <w:rPr>
          <w:rFonts w:cstheme="minorHAnsi"/>
          <w:b/>
          <w:bCs/>
        </w:rPr>
      </w:pPr>
      <w:r w:rsidRPr="00AA3CAA">
        <w:rPr>
          <w:rFonts w:cstheme="minorHAnsi"/>
          <w:b/>
          <w:bCs/>
        </w:rPr>
        <w:t>A. Separation of Powers</w:t>
      </w:r>
      <w:r w:rsidR="00AA3CAA">
        <w:rPr>
          <w:rFonts w:cstheme="minorHAnsi"/>
          <w:b/>
          <w:bCs/>
        </w:rPr>
        <w:t xml:space="preserve"> - </w:t>
      </w:r>
      <w:r w:rsidRPr="00395121">
        <w:rPr>
          <w:rFonts w:cstheme="minorHAnsi"/>
        </w:rPr>
        <w:t>By dividing authority among three branches, the Founders prevented any single faction from dominating all power centers.</w:t>
      </w:r>
    </w:p>
    <w:p w14:paraId="76413C36" w14:textId="214CD223" w:rsidR="00395121" w:rsidRPr="00AA3CAA" w:rsidRDefault="00395121" w:rsidP="00395121">
      <w:pPr>
        <w:pStyle w:val="BodyText"/>
        <w:rPr>
          <w:rFonts w:cstheme="minorHAnsi"/>
          <w:b/>
          <w:bCs/>
        </w:rPr>
      </w:pPr>
      <w:r w:rsidRPr="00AA3CAA">
        <w:rPr>
          <w:rFonts w:cstheme="minorHAnsi"/>
          <w:b/>
          <w:bCs/>
        </w:rPr>
        <w:lastRenderedPageBreak/>
        <w:t>B. Checks and Balances</w:t>
      </w:r>
      <w:r w:rsidR="00AA3CAA">
        <w:rPr>
          <w:rFonts w:cstheme="minorHAnsi"/>
          <w:b/>
          <w:bCs/>
        </w:rPr>
        <w:t xml:space="preserve"> - </w:t>
      </w:r>
      <w:r w:rsidRPr="00395121">
        <w:rPr>
          <w:rFonts w:cstheme="minorHAnsi"/>
        </w:rPr>
        <w:t>Each branch has the means to resist encroachment by another. This design prevents ambitious partisans from wielding unchecked power.</w:t>
      </w:r>
    </w:p>
    <w:p w14:paraId="5A987777" w14:textId="3951B54B" w:rsidR="00395121" w:rsidRPr="00AA3CAA" w:rsidRDefault="00395121" w:rsidP="00395121">
      <w:pPr>
        <w:pStyle w:val="BodyText"/>
        <w:rPr>
          <w:rFonts w:cstheme="minorHAnsi"/>
          <w:b/>
          <w:bCs/>
        </w:rPr>
      </w:pPr>
      <w:r w:rsidRPr="00AA3CAA">
        <w:rPr>
          <w:rFonts w:cstheme="minorHAnsi"/>
          <w:b/>
          <w:bCs/>
        </w:rPr>
        <w:t>C. Bicameralism</w:t>
      </w:r>
      <w:r w:rsidR="00AA3CAA">
        <w:rPr>
          <w:rFonts w:cstheme="minorHAnsi"/>
          <w:b/>
          <w:bCs/>
        </w:rPr>
        <w:t xml:space="preserve"> - </w:t>
      </w:r>
      <w:r w:rsidRPr="00395121">
        <w:rPr>
          <w:rFonts w:cstheme="minorHAnsi"/>
        </w:rPr>
        <w:t>A two-chamber legislature slows down impulsive or faction-driven legislation. The House reflects the immediate passions of the people. The Senate dampens those passions through longer terms and broader responsibilities.</w:t>
      </w:r>
    </w:p>
    <w:p w14:paraId="7F045798" w14:textId="76BC3A75" w:rsidR="00395121" w:rsidRPr="00AA3CAA" w:rsidRDefault="00395121" w:rsidP="00395121">
      <w:pPr>
        <w:pStyle w:val="BodyText"/>
        <w:rPr>
          <w:rFonts w:cstheme="minorHAnsi"/>
          <w:b/>
          <w:bCs/>
        </w:rPr>
      </w:pPr>
      <w:r w:rsidRPr="00AA3CAA">
        <w:rPr>
          <w:rFonts w:cstheme="minorHAnsi"/>
          <w:b/>
          <w:bCs/>
        </w:rPr>
        <w:t>D. Federalism</w:t>
      </w:r>
      <w:r w:rsidR="00AA3CAA">
        <w:rPr>
          <w:rFonts w:cstheme="minorHAnsi"/>
          <w:b/>
          <w:bCs/>
        </w:rPr>
        <w:t xml:space="preserve"> - </w:t>
      </w:r>
      <w:r w:rsidRPr="00395121">
        <w:rPr>
          <w:rFonts w:cstheme="minorHAnsi"/>
        </w:rPr>
        <w:t>Dividing power between the national and state governments disperses factional influence geographically.</w:t>
      </w:r>
    </w:p>
    <w:p w14:paraId="1D6C4504" w14:textId="01C05178" w:rsidR="00395121" w:rsidRPr="00AA3CAA" w:rsidRDefault="00395121" w:rsidP="00395121">
      <w:pPr>
        <w:pStyle w:val="BodyText"/>
        <w:rPr>
          <w:rFonts w:cstheme="minorHAnsi"/>
          <w:b/>
          <w:bCs/>
        </w:rPr>
      </w:pPr>
      <w:r w:rsidRPr="00AA3CAA">
        <w:rPr>
          <w:rFonts w:cstheme="minorHAnsi"/>
          <w:b/>
          <w:bCs/>
        </w:rPr>
        <w:t>E. The Extended Republic</w:t>
      </w:r>
      <w:r w:rsidR="00AA3CAA">
        <w:rPr>
          <w:rFonts w:cstheme="minorHAnsi"/>
          <w:b/>
          <w:bCs/>
        </w:rPr>
        <w:t xml:space="preserve"> - </w:t>
      </w:r>
      <w:r w:rsidRPr="00395121">
        <w:rPr>
          <w:rFonts w:cstheme="minorHAnsi"/>
        </w:rPr>
        <w:t>Madison believed that a large, diverse nation would make it difficult for any faction to gain majority control.</w:t>
      </w:r>
    </w:p>
    <w:p w14:paraId="6FD53BE0" w14:textId="75F4ECAB" w:rsidR="00395121" w:rsidRPr="00AA3CAA" w:rsidRDefault="00395121" w:rsidP="00395121">
      <w:pPr>
        <w:pStyle w:val="BodyText"/>
        <w:rPr>
          <w:rFonts w:cstheme="minorHAnsi"/>
          <w:b/>
          <w:bCs/>
        </w:rPr>
      </w:pPr>
      <w:r w:rsidRPr="00AA3CAA">
        <w:rPr>
          <w:rFonts w:cstheme="minorHAnsi"/>
          <w:b/>
          <w:bCs/>
        </w:rPr>
        <w:t>F. Independent Judiciary</w:t>
      </w:r>
      <w:r w:rsidR="00AA3CAA">
        <w:rPr>
          <w:rFonts w:cstheme="minorHAnsi"/>
          <w:b/>
          <w:bCs/>
        </w:rPr>
        <w:t xml:space="preserve"> - </w:t>
      </w:r>
      <w:r w:rsidRPr="00395121">
        <w:rPr>
          <w:rFonts w:cstheme="minorHAnsi"/>
        </w:rPr>
        <w:t>An impartial judiciary safeguards individual rights even when factional majorities threaten them.</w:t>
      </w:r>
    </w:p>
    <w:p w14:paraId="6266F5DC" w14:textId="77777777" w:rsidR="00395121" w:rsidRPr="00395121" w:rsidRDefault="00395121" w:rsidP="00395121">
      <w:pPr>
        <w:pStyle w:val="BodyText"/>
        <w:rPr>
          <w:rFonts w:cstheme="minorHAnsi"/>
        </w:rPr>
      </w:pPr>
      <w:r w:rsidRPr="00395121">
        <w:rPr>
          <w:rFonts w:cstheme="minorHAnsi"/>
        </w:rPr>
        <w:t>These tools form a structural bulwark against factional oppression.</w:t>
      </w:r>
    </w:p>
    <w:p w14:paraId="22F2F1EF" w14:textId="30F318DD" w:rsidR="00395121" w:rsidRPr="00395121" w:rsidRDefault="00395121" w:rsidP="00E86518">
      <w:pPr>
        <w:pStyle w:val="Heading3"/>
      </w:pPr>
      <w:r w:rsidRPr="00395121">
        <w:t>Why the Founders Failed to Prevent the Rise of Parties</w:t>
      </w:r>
    </w:p>
    <w:p w14:paraId="5D381EB6" w14:textId="77777777" w:rsidR="00395121" w:rsidRPr="00395121" w:rsidRDefault="00395121" w:rsidP="00346A50">
      <w:pPr>
        <w:pStyle w:val="BodyText1"/>
      </w:pPr>
      <w:r w:rsidRPr="00395121">
        <w:t>Despite their efforts, political parties formed rapidly. The reasons include:</w:t>
      </w:r>
    </w:p>
    <w:p w14:paraId="704F05C2" w14:textId="43F92329" w:rsidR="00395121" w:rsidRPr="00AA3CAA" w:rsidRDefault="00395121" w:rsidP="00395121">
      <w:pPr>
        <w:pStyle w:val="BodyText"/>
        <w:rPr>
          <w:rFonts w:cstheme="minorHAnsi"/>
          <w:b/>
          <w:bCs/>
        </w:rPr>
      </w:pPr>
      <w:r w:rsidRPr="00AA3CAA">
        <w:rPr>
          <w:rFonts w:cstheme="minorHAnsi"/>
          <w:b/>
          <w:bCs/>
        </w:rPr>
        <w:t>A. Human Nature</w:t>
      </w:r>
      <w:r w:rsidR="00AA3CAA">
        <w:rPr>
          <w:rFonts w:cstheme="minorHAnsi"/>
          <w:b/>
          <w:bCs/>
        </w:rPr>
        <w:t xml:space="preserve"> - </w:t>
      </w:r>
      <w:r w:rsidRPr="00395121">
        <w:rPr>
          <w:rFonts w:cstheme="minorHAnsi"/>
        </w:rPr>
        <w:t>People naturally group by interests, regional identities, and ideological beliefs.</w:t>
      </w:r>
    </w:p>
    <w:p w14:paraId="45D22D6A" w14:textId="4CDBD788" w:rsidR="00395121" w:rsidRPr="00AA3CAA" w:rsidRDefault="00395121" w:rsidP="00395121">
      <w:pPr>
        <w:pStyle w:val="BodyText"/>
        <w:rPr>
          <w:rFonts w:cstheme="minorHAnsi"/>
          <w:b/>
          <w:bCs/>
        </w:rPr>
      </w:pPr>
      <w:r w:rsidRPr="00AA3CAA">
        <w:rPr>
          <w:rFonts w:cstheme="minorHAnsi"/>
          <w:b/>
          <w:bCs/>
        </w:rPr>
        <w:t>B. Divergent Visions</w:t>
      </w:r>
      <w:r w:rsidR="00AA3CAA">
        <w:rPr>
          <w:rFonts w:cstheme="minorHAnsi"/>
          <w:b/>
          <w:bCs/>
        </w:rPr>
        <w:t xml:space="preserve"> - </w:t>
      </w:r>
      <w:r w:rsidRPr="00395121">
        <w:rPr>
          <w:rFonts w:cstheme="minorHAnsi"/>
        </w:rPr>
        <w:t>Hamilton and Jefferson disagreed sharply on federal power, financial policy, foreign relations,</w:t>
      </w:r>
      <w:r w:rsidR="00AA3CAA">
        <w:rPr>
          <w:rFonts w:cstheme="minorHAnsi"/>
          <w:b/>
          <w:bCs/>
        </w:rPr>
        <w:t xml:space="preserve"> </w:t>
      </w:r>
      <w:r w:rsidRPr="00395121">
        <w:rPr>
          <w:rFonts w:cstheme="minorHAnsi"/>
        </w:rPr>
        <w:t>and constitutional interpretation. Their followers soon coalesced into organized parties.</w:t>
      </w:r>
    </w:p>
    <w:p w14:paraId="47A854E7" w14:textId="43E969E6" w:rsidR="00395121" w:rsidRPr="00AA3CAA" w:rsidRDefault="00395121" w:rsidP="00395121">
      <w:pPr>
        <w:pStyle w:val="BodyText"/>
        <w:rPr>
          <w:rFonts w:cstheme="minorHAnsi"/>
          <w:b/>
          <w:bCs/>
        </w:rPr>
      </w:pPr>
      <w:r w:rsidRPr="00AA3CAA">
        <w:rPr>
          <w:rFonts w:cstheme="minorHAnsi"/>
          <w:b/>
          <w:bCs/>
        </w:rPr>
        <w:t>C. Free Press</w:t>
      </w:r>
      <w:r w:rsidR="00AA3CAA">
        <w:rPr>
          <w:rFonts w:cstheme="minorHAnsi"/>
          <w:b/>
          <w:bCs/>
        </w:rPr>
        <w:t xml:space="preserve"> - </w:t>
      </w:r>
      <w:r w:rsidRPr="00395121">
        <w:rPr>
          <w:rFonts w:cstheme="minorHAnsi"/>
        </w:rPr>
        <w:t>The Constitution’s protection of the press allowed newspapers to become highly partisan, fueling ideological divides.</w:t>
      </w:r>
    </w:p>
    <w:p w14:paraId="3B825BAF" w14:textId="1A8945A3" w:rsidR="00395121" w:rsidRPr="00AA3CAA" w:rsidRDefault="00395121" w:rsidP="00395121">
      <w:pPr>
        <w:pStyle w:val="BodyText"/>
        <w:rPr>
          <w:rFonts w:cstheme="minorHAnsi"/>
          <w:b/>
          <w:bCs/>
        </w:rPr>
      </w:pPr>
      <w:r w:rsidRPr="00AA3CAA">
        <w:rPr>
          <w:rFonts w:cstheme="minorHAnsi"/>
          <w:b/>
          <w:bCs/>
        </w:rPr>
        <w:t>D. Foreign Policy Divisions</w:t>
      </w:r>
      <w:r w:rsidR="00AA3CAA">
        <w:rPr>
          <w:rFonts w:cstheme="minorHAnsi"/>
          <w:b/>
          <w:bCs/>
        </w:rPr>
        <w:t xml:space="preserve"> - </w:t>
      </w:r>
      <w:r w:rsidRPr="00395121">
        <w:rPr>
          <w:rFonts w:cstheme="minorHAnsi"/>
        </w:rPr>
        <w:t>The French Revolution and the European wars sharply divided Americans into pro-British (Federalist) and pro-French (Democratic-Republican) camps.</w:t>
      </w:r>
    </w:p>
    <w:p w14:paraId="211C0902" w14:textId="5AD67D24" w:rsidR="00395121" w:rsidRPr="00AA3CAA" w:rsidRDefault="00395121" w:rsidP="00395121">
      <w:pPr>
        <w:pStyle w:val="BodyText"/>
        <w:rPr>
          <w:rFonts w:cstheme="minorHAnsi"/>
          <w:b/>
          <w:bCs/>
        </w:rPr>
      </w:pPr>
      <w:r w:rsidRPr="00AA3CAA">
        <w:rPr>
          <w:rFonts w:cstheme="minorHAnsi"/>
          <w:b/>
          <w:bCs/>
        </w:rPr>
        <w:t>E. Personal Ambition</w:t>
      </w:r>
      <w:r w:rsidR="00AA3CAA">
        <w:rPr>
          <w:rFonts w:cstheme="minorHAnsi"/>
          <w:b/>
          <w:bCs/>
        </w:rPr>
        <w:t xml:space="preserve"> - </w:t>
      </w:r>
      <w:r w:rsidRPr="00395121">
        <w:rPr>
          <w:rFonts w:cstheme="minorHAnsi"/>
        </w:rPr>
        <w:t>Leaders used party organizations to build power bases. Even Madison and Jefferson, who theoretically opposed factions, built a powerful party to oppose Hamilton.</w:t>
      </w:r>
    </w:p>
    <w:p w14:paraId="496F3FC8" w14:textId="04456535" w:rsidR="00395121" w:rsidRPr="00AA3CAA" w:rsidRDefault="00395121" w:rsidP="00395121">
      <w:pPr>
        <w:pStyle w:val="BodyText"/>
        <w:rPr>
          <w:rFonts w:cstheme="minorHAnsi"/>
          <w:b/>
          <w:bCs/>
        </w:rPr>
      </w:pPr>
      <w:r w:rsidRPr="00AA3CAA">
        <w:rPr>
          <w:rFonts w:cstheme="minorHAnsi"/>
          <w:b/>
          <w:bCs/>
        </w:rPr>
        <w:t>F. The Constitution Itself Makes Parties Useful</w:t>
      </w:r>
      <w:r w:rsidR="00AA3CAA">
        <w:rPr>
          <w:rFonts w:cstheme="minorHAnsi"/>
          <w:b/>
          <w:bCs/>
        </w:rPr>
        <w:t xml:space="preserve"> - </w:t>
      </w:r>
      <w:r w:rsidRPr="00395121">
        <w:rPr>
          <w:rFonts w:cstheme="minorHAnsi"/>
        </w:rPr>
        <w:t>Because the Constitution separates powers, parties act as coordinating networks that unify branches of government. Thus</w:t>
      </w:r>
      <w:r w:rsidR="00AA3CAA">
        <w:rPr>
          <w:rFonts w:cstheme="minorHAnsi"/>
        </w:rPr>
        <w:t>,</w:t>
      </w:r>
      <w:r w:rsidRPr="00395121">
        <w:rPr>
          <w:rFonts w:cstheme="minorHAnsi"/>
        </w:rPr>
        <w:t xml:space="preserve"> the rise of parties was structurally and psychologically inevitable.</w:t>
      </w:r>
    </w:p>
    <w:p w14:paraId="4BEEB3FF" w14:textId="4E7BF3D1" w:rsidR="00395121" w:rsidRPr="00395121" w:rsidRDefault="00395121" w:rsidP="00E86518">
      <w:pPr>
        <w:pStyle w:val="Heading3"/>
      </w:pPr>
      <w:r w:rsidRPr="00395121">
        <w:t>Long-Term Consequences of Factionalism</w:t>
      </w:r>
    </w:p>
    <w:p w14:paraId="1F7C1D66" w14:textId="77777777" w:rsidR="00395121" w:rsidRPr="00395121" w:rsidRDefault="00395121" w:rsidP="00346A50">
      <w:pPr>
        <w:pStyle w:val="BodyText1"/>
      </w:pPr>
      <w:r w:rsidRPr="00395121">
        <w:t>The Founders’ predictions about factions proved chillingly accurate:</w:t>
      </w:r>
    </w:p>
    <w:p w14:paraId="1958BB07" w14:textId="4708B7DA" w:rsidR="00395121" w:rsidRPr="00AA3CAA" w:rsidRDefault="00395121" w:rsidP="00395121">
      <w:pPr>
        <w:pStyle w:val="BodyText"/>
        <w:rPr>
          <w:rFonts w:cstheme="minorHAnsi"/>
          <w:b/>
          <w:bCs/>
        </w:rPr>
      </w:pPr>
      <w:r w:rsidRPr="00AA3CAA">
        <w:rPr>
          <w:rFonts w:cstheme="minorHAnsi"/>
          <w:b/>
          <w:bCs/>
        </w:rPr>
        <w:t>A. Polarization</w:t>
      </w:r>
      <w:r w:rsidR="00AA3CAA">
        <w:rPr>
          <w:rFonts w:cstheme="minorHAnsi"/>
          <w:b/>
          <w:bCs/>
        </w:rPr>
        <w:t xml:space="preserve"> - </w:t>
      </w:r>
      <w:r w:rsidRPr="00395121">
        <w:rPr>
          <w:rFonts w:cstheme="minorHAnsi"/>
        </w:rPr>
        <w:t>Political tribes now define identity, not merely ideology.</w:t>
      </w:r>
    </w:p>
    <w:p w14:paraId="69F80573" w14:textId="6A4AC8DD" w:rsidR="00395121" w:rsidRPr="00AA3CAA" w:rsidRDefault="00395121" w:rsidP="00395121">
      <w:pPr>
        <w:pStyle w:val="BodyText"/>
        <w:rPr>
          <w:rFonts w:cstheme="minorHAnsi"/>
          <w:b/>
          <w:bCs/>
        </w:rPr>
      </w:pPr>
      <w:r w:rsidRPr="00AA3CAA">
        <w:rPr>
          <w:rFonts w:cstheme="minorHAnsi"/>
          <w:b/>
          <w:bCs/>
        </w:rPr>
        <w:t>B. Revenge Politics</w:t>
      </w:r>
      <w:r w:rsidR="00AA3CAA">
        <w:rPr>
          <w:rFonts w:cstheme="minorHAnsi"/>
          <w:b/>
          <w:bCs/>
        </w:rPr>
        <w:t xml:space="preserve"> - </w:t>
      </w:r>
      <w:r w:rsidRPr="00395121">
        <w:rPr>
          <w:rFonts w:cstheme="minorHAnsi"/>
        </w:rPr>
        <w:t>Each party uses power to punish the other, fulfilling Washington’s warning of “alternate domination.”</w:t>
      </w:r>
    </w:p>
    <w:p w14:paraId="77D37F1A" w14:textId="4424B1EE" w:rsidR="00395121" w:rsidRPr="00AA3CAA" w:rsidRDefault="00395121" w:rsidP="00395121">
      <w:pPr>
        <w:pStyle w:val="BodyText"/>
        <w:rPr>
          <w:rFonts w:cstheme="minorHAnsi"/>
          <w:b/>
          <w:bCs/>
        </w:rPr>
      </w:pPr>
      <w:r w:rsidRPr="00AA3CAA">
        <w:rPr>
          <w:rFonts w:cstheme="minorHAnsi"/>
          <w:b/>
          <w:bCs/>
        </w:rPr>
        <w:t>C. Decline of Deliberation</w:t>
      </w:r>
      <w:r w:rsidR="00AA3CAA">
        <w:rPr>
          <w:rFonts w:cstheme="minorHAnsi"/>
          <w:b/>
          <w:bCs/>
        </w:rPr>
        <w:t xml:space="preserve"> - </w:t>
      </w:r>
      <w:r w:rsidRPr="00395121">
        <w:rPr>
          <w:rFonts w:cstheme="minorHAnsi"/>
        </w:rPr>
        <w:t>Debate is increasingly replaced by outrage, propaganda, and strategic obstruction.</w:t>
      </w:r>
    </w:p>
    <w:p w14:paraId="6997C266" w14:textId="6024B99F" w:rsidR="00395121" w:rsidRPr="00AA3CAA" w:rsidRDefault="00395121" w:rsidP="00395121">
      <w:pPr>
        <w:pStyle w:val="BodyText"/>
        <w:rPr>
          <w:rFonts w:cstheme="minorHAnsi"/>
          <w:b/>
          <w:bCs/>
        </w:rPr>
      </w:pPr>
      <w:r w:rsidRPr="00AA3CAA">
        <w:rPr>
          <w:rFonts w:cstheme="minorHAnsi"/>
          <w:b/>
          <w:bCs/>
        </w:rPr>
        <w:t>D. Foreign Manipulation</w:t>
      </w:r>
      <w:r w:rsidR="00AA3CAA">
        <w:rPr>
          <w:rFonts w:cstheme="minorHAnsi"/>
          <w:b/>
          <w:bCs/>
        </w:rPr>
        <w:t xml:space="preserve"> - </w:t>
      </w:r>
      <w:r w:rsidRPr="00395121">
        <w:rPr>
          <w:rFonts w:cstheme="minorHAnsi"/>
        </w:rPr>
        <w:t>Foreign powers exploit partisan divisions through media, cyber influence, and strategic alliances.</w:t>
      </w:r>
    </w:p>
    <w:p w14:paraId="55C5C178" w14:textId="79C8BF86" w:rsidR="00395121" w:rsidRPr="00AA3CAA" w:rsidRDefault="00395121" w:rsidP="00395121">
      <w:pPr>
        <w:pStyle w:val="BodyText"/>
        <w:rPr>
          <w:rFonts w:cstheme="minorHAnsi"/>
          <w:b/>
          <w:bCs/>
        </w:rPr>
      </w:pPr>
      <w:r w:rsidRPr="00AA3CAA">
        <w:rPr>
          <w:rFonts w:cstheme="minorHAnsi"/>
          <w:b/>
          <w:bCs/>
        </w:rPr>
        <w:lastRenderedPageBreak/>
        <w:t>E. Public Distrust</w:t>
      </w:r>
      <w:r w:rsidR="00AA3CAA">
        <w:rPr>
          <w:rFonts w:cstheme="minorHAnsi"/>
          <w:b/>
          <w:bCs/>
        </w:rPr>
        <w:t xml:space="preserve"> - </w:t>
      </w:r>
      <w:r w:rsidRPr="00395121">
        <w:rPr>
          <w:rFonts w:cstheme="minorHAnsi"/>
        </w:rPr>
        <w:t>As parties fight for dominance, public trust in institutions deteriorates.</w:t>
      </w:r>
    </w:p>
    <w:p w14:paraId="1E9BFD60" w14:textId="77777777" w:rsidR="00395121" w:rsidRPr="00395121" w:rsidRDefault="00395121" w:rsidP="00395121">
      <w:pPr>
        <w:pStyle w:val="BodyText"/>
        <w:rPr>
          <w:rFonts w:cstheme="minorHAnsi"/>
        </w:rPr>
      </w:pPr>
      <w:r w:rsidRPr="00395121">
        <w:rPr>
          <w:rFonts w:cstheme="minorHAnsi"/>
        </w:rPr>
        <w:t>The Founders foresaw these dangers with remarkable clarity.</w:t>
      </w:r>
    </w:p>
    <w:p w14:paraId="61540B1D" w14:textId="75BC8C2A" w:rsidR="00395121" w:rsidRPr="00AA3CAA" w:rsidRDefault="00395121" w:rsidP="00E86518">
      <w:pPr>
        <w:pStyle w:val="Heading3"/>
      </w:pPr>
      <w:r w:rsidRPr="00AA3CAA">
        <w:t>Are Factions Purely Negative? Madison’s Evolution</w:t>
      </w:r>
    </w:p>
    <w:p w14:paraId="703B3D0F" w14:textId="1E421FD6" w:rsidR="00395121" w:rsidRPr="00395121" w:rsidRDefault="00395121" w:rsidP="00346A50">
      <w:pPr>
        <w:pStyle w:val="BodyText1"/>
      </w:pPr>
      <w:r w:rsidRPr="00395121">
        <w:t>Although Madison feared factionalism, he later recognized that political parties could serve constructive purposes: organizing elections, disciplining political behavior, and offering coherent policy platforms. However, he still believed parties must remain limited, not totalizing. The Founders’ ideal was not a party-free system, but a faction-restrained system.</w:t>
      </w:r>
      <w:r w:rsidR="00AA3CAA">
        <w:t xml:space="preserve"> </w:t>
      </w:r>
      <w:r w:rsidR="00AA3CAA" w:rsidRPr="00AA3CAA">
        <w:rPr>
          <w:b/>
          <w:bCs/>
        </w:rPr>
        <w:t>They were dead wrong!</w:t>
      </w:r>
    </w:p>
    <w:p w14:paraId="2BA26D60" w14:textId="4A2512CF" w:rsidR="00395121" w:rsidRPr="00395121" w:rsidRDefault="00395121" w:rsidP="00E86518">
      <w:pPr>
        <w:pStyle w:val="Heading3"/>
      </w:pPr>
      <w:r w:rsidRPr="00395121">
        <w:t>The Relevance of the Founders’ Warnings for Today</w:t>
      </w:r>
    </w:p>
    <w:p w14:paraId="114AB858" w14:textId="5355BEA9" w:rsidR="00395121" w:rsidRPr="00395121" w:rsidRDefault="00395121" w:rsidP="00346A50">
      <w:pPr>
        <w:pStyle w:val="BodyText1"/>
      </w:pPr>
      <w:r w:rsidRPr="00395121">
        <w:t>Modern American politics reflects many of the crises the Founders predicted: tribal polarization, media-driven outrage cycles, legislative paralysis, executive overreach, and judicial politicization. Washington’s warning that faction leads to despotism seems increasingly relevant. His final caution rings across the centuries: “</w:t>
      </w:r>
      <w:r w:rsidRPr="00AA3CAA">
        <w:rPr>
          <w:i/>
          <w:iCs/>
        </w:rPr>
        <w:t>A wise people will avoid the mischiefs which result from the spirit of party</w:t>
      </w:r>
      <w:r w:rsidRPr="00395121">
        <w:t xml:space="preserve">.” The Founders understood that the challenge of balancing </w:t>
      </w:r>
      <w:r w:rsidR="00AA3CAA">
        <w:rPr>
          <w:i/>
          <w:iCs/>
        </w:rPr>
        <w:t>L</w:t>
      </w:r>
      <w:r w:rsidRPr="00AA3CAA">
        <w:rPr>
          <w:i/>
          <w:iCs/>
        </w:rPr>
        <w:t>iberty</w:t>
      </w:r>
      <w:r w:rsidRPr="00395121">
        <w:t xml:space="preserve"> with unity is ongoing. Their writings serve not merely as historical artifacts but as enduring counsel for sustaining republican government.</w:t>
      </w:r>
    </w:p>
    <w:p w14:paraId="7A8ED1D8" w14:textId="59115792" w:rsidR="00395121" w:rsidRPr="00395121" w:rsidRDefault="00395121" w:rsidP="00E86518">
      <w:pPr>
        <w:pStyle w:val="Heading3"/>
      </w:pPr>
      <w:r w:rsidRPr="00395121">
        <w:t>Conclusion</w:t>
      </w:r>
    </w:p>
    <w:p w14:paraId="54154F6B" w14:textId="13C39835" w:rsidR="00395121" w:rsidRPr="00395121" w:rsidRDefault="00395121" w:rsidP="00346A50">
      <w:pPr>
        <w:pStyle w:val="BodyText1"/>
      </w:pPr>
      <w:r w:rsidRPr="00395121">
        <w:t xml:space="preserve">The </w:t>
      </w:r>
      <w:r>
        <w:t>Founders</w:t>
      </w:r>
      <w:r w:rsidRPr="00395121">
        <w:t xml:space="preserve">’ hatred of political factions was grounded in historical wisdom, moral philosophy, and practical statesmanship. They recognized that factions are fueled by passion, ambition, and self-interest—forces that threaten republican virtue and stability. </w:t>
      </w:r>
    </w:p>
    <w:p w14:paraId="509490C4" w14:textId="77777777" w:rsidR="00395121" w:rsidRPr="00395121" w:rsidRDefault="00395121" w:rsidP="00395121">
      <w:pPr>
        <w:pStyle w:val="BodyText"/>
        <w:rPr>
          <w:rFonts w:cstheme="minorHAnsi"/>
        </w:rPr>
      </w:pPr>
      <w:r w:rsidRPr="00395121">
        <w:rPr>
          <w:rFonts w:cstheme="minorHAnsi"/>
        </w:rPr>
        <w:t>Although the rise of political parties proved unavoidable, their warnings remain profoundly relevant. The Founders provide us with two enduring insights:</w:t>
      </w:r>
      <w:r w:rsidRPr="00AA3CAA">
        <w:rPr>
          <w:rFonts w:cstheme="minorHAnsi"/>
          <w:i/>
          <w:iCs/>
        </w:rPr>
        <w:t xml:space="preserve"> Liberty</w:t>
      </w:r>
      <w:r w:rsidRPr="00395121">
        <w:rPr>
          <w:rFonts w:cstheme="minorHAnsi"/>
        </w:rPr>
        <w:t xml:space="preserve"> dissolves when faction governs without restraint. </w:t>
      </w:r>
      <w:r w:rsidRPr="00AA3CAA">
        <w:rPr>
          <w:rFonts w:cstheme="minorHAnsi"/>
          <w:b/>
          <w:bCs/>
        </w:rPr>
        <w:t>Only a virtuous and united people can preserve self-government</w:t>
      </w:r>
      <w:r w:rsidRPr="00395121">
        <w:rPr>
          <w:rFonts w:cstheme="minorHAnsi"/>
        </w:rPr>
        <w:t>. Their words challenge every generation of Americans to rise above partisan passions and protect the fragile experiment entrusted to them in 1787.</w:t>
      </w:r>
    </w:p>
    <w:p w14:paraId="6E828152" w14:textId="6290AEE5" w:rsidR="00395121" w:rsidRPr="00395121" w:rsidRDefault="00395121" w:rsidP="00395121">
      <w:pPr>
        <w:pStyle w:val="BodyText"/>
        <w:rPr>
          <w:rFonts w:cstheme="minorHAnsi"/>
        </w:rPr>
      </w:pPr>
      <w:r w:rsidRPr="00395121">
        <w:rPr>
          <w:rFonts w:cstheme="minorHAnsi"/>
        </w:rPr>
        <w:t xml:space="preserve">The Body of Christ is the only massive group founded on virtuous living and sacrifice for others; this is our time, and God has revealed His WMD – </w:t>
      </w:r>
      <w:r w:rsidRPr="00AA3CAA">
        <w:rPr>
          <w:rFonts w:cstheme="minorHAnsi"/>
          <w:b/>
          <w:bCs/>
        </w:rPr>
        <w:t>WePEG1787</w:t>
      </w:r>
      <w:r w:rsidRPr="00395121">
        <w:rPr>
          <w:rFonts w:cstheme="minorHAnsi"/>
        </w:rPr>
        <w:t xml:space="preserve">. All that is required is for all of us to spread </w:t>
      </w:r>
      <w:hyperlink r:id="rId19" w:history="1">
        <w:r w:rsidRPr="00AA3CAA">
          <w:rPr>
            <w:rStyle w:val="Hyperlink"/>
            <w:rFonts w:cstheme="minorHAnsi"/>
          </w:rPr>
          <w:t>GodlyCivics.com</w:t>
        </w:r>
      </w:hyperlink>
      <w:r w:rsidRPr="00395121">
        <w:rPr>
          <w:rFonts w:cstheme="minorHAnsi"/>
        </w:rPr>
        <w:t xml:space="preserve"> in glory to God.</w:t>
      </w:r>
    </w:p>
    <w:p w14:paraId="295DF78E" w14:textId="77777777" w:rsidR="00395121" w:rsidRPr="002A6A3F" w:rsidRDefault="00395121" w:rsidP="00662791">
      <w:pPr>
        <w:pStyle w:val="BodyText"/>
        <w:rPr>
          <w:rFonts w:cstheme="minorHAnsi"/>
        </w:rPr>
      </w:pPr>
    </w:p>
    <w:p w14:paraId="3E0EAE2E" w14:textId="77777777" w:rsidR="002A6A3F" w:rsidRDefault="002A6A3F" w:rsidP="002A6A3F">
      <w:pPr>
        <w:ind w:left="691"/>
      </w:pPr>
    </w:p>
    <w:sectPr w:rsidR="002A6A3F" w:rsidSect="00FB47ED">
      <w:type w:val="continuous"/>
      <w:pgSz w:w="12240" w:h="15840" w:code="1"/>
      <w:pgMar w:top="720" w:right="1080" w:bottom="720" w:left="1080" w:header="57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77BD72" w14:textId="77777777" w:rsidR="00815627" w:rsidRDefault="00815627">
      <w:pPr>
        <w:spacing w:line="240" w:lineRule="auto"/>
      </w:pPr>
      <w:r>
        <w:separator/>
      </w:r>
    </w:p>
  </w:endnote>
  <w:endnote w:type="continuationSeparator" w:id="0">
    <w:p w14:paraId="0FBB0148" w14:textId="77777777" w:rsidR="00815627" w:rsidRDefault="0081562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CF4FF" w14:textId="22460A18" w:rsidR="00C36520" w:rsidRDefault="00A45B71" w:rsidP="00A45B71">
    <w:pPr>
      <w:pStyle w:val="Footer"/>
      <w:spacing w:before="200"/>
      <w:jc w:val="center"/>
    </w:pPr>
    <w:r>
      <w:t xml:space="preserve">To submit input: </w:t>
    </w:r>
    <w:hyperlink r:id="rId1" w:history="1">
      <w:r w:rsidR="00270F33" w:rsidRPr="00270F33">
        <w:rPr>
          <w:rStyle w:val="Hyperlink"/>
        </w:rPr>
        <w:t>info@WePEG1787</w:t>
      </w:r>
      <w:r w:rsidR="007F2164">
        <w:rPr>
          <w:rStyle w:val="Hyperlink"/>
        </w:rPr>
        <w:t xml:space="preserve"> </w:t>
      </w:r>
    </w:hyperlink>
    <w:r>
      <w:t xml:space="preserve"> To view online</w:t>
    </w:r>
    <w:r w:rsidR="00270F33">
      <w:t xml:space="preserve">: </w:t>
    </w:r>
    <w:hyperlink r:id="rId2" w:history="1">
      <w:r w:rsidR="00270F33" w:rsidRPr="00871E23">
        <w:rPr>
          <w:rStyle w:val="Hyperlink"/>
        </w:rPr>
        <w:t>https://WePEG1787.com</w:t>
      </w:r>
    </w:hyperlink>
    <w:r w:rsidR="00270F33">
      <w:tab/>
    </w:r>
    <w:r w:rsidR="006F4488" w:rsidRPr="00987DB2">
      <w:rPr>
        <w:rFonts w:cstheme="minorHAnsi"/>
        <w:sz w:val="20"/>
        <w:szCs w:val="20"/>
      </w:rPr>
      <w:fldChar w:fldCharType="begin"/>
    </w:r>
    <w:r w:rsidR="006F4488" w:rsidRPr="00987DB2">
      <w:rPr>
        <w:rFonts w:cstheme="minorHAnsi"/>
        <w:sz w:val="20"/>
        <w:szCs w:val="20"/>
      </w:rPr>
      <w:instrText xml:space="preserve"> PAGE   \* MERGEFORMAT </w:instrText>
    </w:r>
    <w:r w:rsidR="006F4488" w:rsidRPr="00987DB2">
      <w:rPr>
        <w:rFonts w:cstheme="minorHAnsi"/>
        <w:sz w:val="20"/>
        <w:szCs w:val="20"/>
      </w:rPr>
      <w:fldChar w:fldCharType="separate"/>
    </w:r>
    <w:r w:rsidR="006F4488" w:rsidRPr="00987DB2">
      <w:rPr>
        <w:rFonts w:cstheme="minorHAnsi"/>
        <w:noProof/>
        <w:sz w:val="20"/>
        <w:szCs w:val="20"/>
      </w:rPr>
      <w:t>1</w:t>
    </w:r>
    <w:r w:rsidR="006F4488" w:rsidRPr="00987DB2">
      <w:rPr>
        <w:rFonts w:cstheme="minorHAnsi"/>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078705" w14:textId="77777777" w:rsidR="00815627" w:rsidRDefault="00815627">
      <w:pPr>
        <w:spacing w:line="240" w:lineRule="auto"/>
      </w:pPr>
      <w:r>
        <w:separator/>
      </w:r>
    </w:p>
  </w:footnote>
  <w:footnote w:type="continuationSeparator" w:id="0">
    <w:p w14:paraId="46D921C3" w14:textId="77777777" w:rsidR="00815627" w:rsidRDefault="0081562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5762FF" w14:textId="4CBA9F2A" w:rsidR="00A45B71" w:rsidRDefault="00A15156" w:rsidP="00A45B71">
    <w:pPr>
      <w:pStyle w:val="Header"/>
      <w:tabs>
        <w:tab w:val="center" w:pos="5400"/>
        <w:tab w:val="left" w:pos="7110"/>
      </w:tabs>
      <w:spacing w:after="240"/>
    </w:pPr>
    <w:r>
      <w:rPr>
        <w:noProof/>
      </w:rPr>
      <w:drawing>
        <wp:anchor distT="0" distB="0" distL="114300" distR="114300" simplePos="0" relativeHeight="251663360" behindDoc="0" locked="0" layoutInCell="1" allowOverlap="1" wp14:anchorId="2E78E999" wp14:editId="353A5488">
          <wp:simplePos x="0" y="0"/>
          <wp:positionH relativeFrom="column">
            <wp:posOffset>3006725</wp:posOffset>
          </wp:positionH>
          <wp:positionV relativeFrom="paragraph">
            <wp:posOffset>-175260</wp:posOffset>
          </wp:positionV>
          <wp:extent cx="352425" cy="352425"/>
          <wp:effectExtent l="0" t="0" r="9525" b="9525"/>
          <wp:wrapNone/>
          <wp:docPr id="1473797246" name="Picture 1" descr="A close up of a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828325" name="Picture 1" descr="A close up of a flag&#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425" cy="35242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6D0F60"/>
    <w:multiLevelType w:val="hybridMultilevel"/>
    <w:tmpl w:val="21AC0D8C"/>
    <w:lvl w:ilvl="0" w:tplc="EF06389C">
      <w:start w:val="1"/>
      <w:numFmt w:val="decimal"/>
      <w:pStyle w:val="ListParagraph"/>
      <w:suff w:val="nothing"/>
      <w:lvlText w:val="%1."/>
      <w:lvlJc w:val="right"/>
      <w:pPr>
        <w:ind w:left="1051" w:hanging="331"/>
      </w:pPr>
      <w:rPr>
        <w:rFonts w:cs="Times New Roman" w:hint="default"/>
        <w:i w:val="0"/>
        <w:iCs/>
        <w:color w:val="auto"/>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 w15:restartNumberingAfterBreak="0">
    <w:nsid w:val="13414B5A"/>
    <w:multiLevelType w:val="multilevel"/>
    <w:tmpl w:val="FFFFFFFF"/>
    <w:styleLink w:val="PrinExam"/>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 w15:restartNumberingAfterBreak="0">
    <w:nsid w:val="173B64EB"/>
    <w:multiLevelType w:val="hybridMultilevel"/>
    <w:tmpl w:val="FFFFFFFF"/>
    <w:lvl w:ilvl="0" w:tplc="4478037E">
      <w:start w:val="1"/>
      <w:numFmt w:val="decimal"/>
      <w:pStyle w:val="Section2"/>
      <w:suff w:val="nothing"/>
      <w:lvlText w:val="%1B. ___ "/>
      <w:lvlJc w:val="right"/>
      <w:pPr>
        <w:ind w:firstLine="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30D63313"/>
    <w:multiLevelType w:val="multilevel"/>
    <w:tmpl w:val="FFFFFFFF"/>
    <w:styleLink w:val="Principles"/>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4" w15:restartNumberingAfterBreak="0">
    <w:nsid w:val="3E7851A1"/>
    <w:multiLevelType w:val="hybridMultilevel"/>
    <w:tmpl w:val="FFFFFFFF"/>
    <w:lvl w:ilvl="0" w:tplc="1B16857E">
      <w:start w:val="1"/>
      <w:numFmt w:val="decimal"/>
      <w:pStyle w:val="Section3"/>
      <w:suff w:val="nothing"/>
      <w:lvlText w:val="%1. ___ "/>
      <w:lvlJc w:val="left"/>
      <w:pPr>
        <w:ind w:firstLine="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52817139"/>
    <w:multiLevelType w:val="hybridMultilevel"/>
    <w:tmpl w:val="FFFFFFFF"/>
    <w:lvl w:ilvl="0" w:tplc="587852F0">
      <w:start w:val="1"/>
      <w:numFmt w:val="decimal"/>
      <w:pStyle w:val="Section1"/>
      <w:suff w:val="nothing"/>
      <w:lvlText w:val="%1A. ___ "/>
      <w:lvlJc w:val="right"/>
      <w:rPr>
        <w:rFonts w:cs="Times New Roman" w:hint="default"/>
      </w:rPr>
    </w:lvl>
    <w:lvl w:ilvl="1" w:tplc="FFFFFFFF" w:tentative="1">
      <w:start w:val="1"/>
      <w:numFmt w:val="lowerLetter"/>
      <w:lvlText w:val="%2."/>
      <w:lvlJc w:val="left"/>
      <w:pPr>
        <w:ind w:left="1800" w:hanging="360"/>
      </w:pPr>
      <w:rPr>
        <w:rFonts w:cs="Times New Roman"/>
      </w:rPr>
    </w:lvl>
    <w:lvl w:ilvl="2" w:tplc="FFFFFFFF" w:tentative="1">
      <w:start w:val="1"/>
      <w:numFmt w:val="lowerRoman"/>
      <w:lvlText w:val="%3."/>
      <w:lvlJc w:val="right"/>
      <w:pPr>
        <w:ind w:left="2520" w:hanging="180"/>
      </w:pPr>
      <w:rPr>
        <w:rFonts w:cs="Times New Roman"/>
      </w:rPr>
    </w:lvl>
    <w:lvl w:ilvl="3" w:tplc="FFFFFFFF" w:tentative="1">
      <w:start w:val="1"/>
      <w:numFmt w:val="decimal"/>
      <w:lvlText w:val="%4."/>
      <w:lvlJc w:val="left"/>
      <w:pPr>
        <w:ind w:left="3240" w:hanging="360"/>
      </w:pPr>
      <w:rPr>
        <w:rFonts w:cs="Times New Roman"/>
      </w:rPr>
    </w:lvl>
    <w:lvl w:ilvl="4" w:tplc="FFFFFFFF" w:tentative="1">
      <w:start w:val="1"/>
      <w:numFmt w:val="lowerLetter"/>
      <w:lvlText w:val="%5."/>
      <w:lvlJc w:val="left"/>
      <w:pPr>
        <w:ind w:left="3960" w:hanging="360"/>
      </w:pPr>
      <w:rPr>
        <w:rFonts w:cs="Times New Roman"/>
      </w:rPr>
    </w:lvl>
    <w:lvl w:ilvl="5" w:tplc="FFFFFFFF" w:tentative="1">
      <w:start w:val="1"/>
      <w:numFmt w:val="lowerRoman"/>
      <w:lvlText w:val="%6."/>
      <w:lvlJc w:val="right"/>
      <w:pPr>
        <w:ind w:left="4680" w:hanging="180"/>
      </w:pPr>
      <w:rPr>
        <w:rFonts w:cs="Times New Roman"/>
      </w:rPr>
    </w:lvl>
    <w:lvl w:ilvl="6" w:tplc="FFFFFFFF" w:tentative="1">
      <w:start w:val="1"/>
      <w:numFmt w:val="decimal"/>
      <w:lvlText w:val="%7."/>
      <w:lvlJc w:val="left"/>
      <w:pPr>
        <w:ind w:left="5400" w:hanging="360"/>
      </w:pPr>
      <w:rPr>
        <w:rFonts w:cs="Times New Roman"/>
      </w:rPr>
    </w:lvl>
    <w:lvl w:ilvl="7" w:tplc="FFFFFFFF" w:tentative="1">
      <w:start w:val="1"/>
      <w:numFmt w:val="lowerLetter"/>
      <w:lvlText w:val="%8."/>
      <w:lvlJc w:val="left"/>
      <w:pPr>
        <w:ind w:left="6120" w:hanging="360"/>
      </w:pPr>
      <w:rPr>
        <w:rFonts w:cs="Times New Roman"/>
      </w:rPr>
    </w:lvl>
    <w:lvl w:ilvl="8" w:tplc="FFFFFFFF" w:tentative="1">
      <w:start w:val="1"/>
      <w:numFmt w:val="lowerRoman"/>
      <w:lvlText w:val="%9."/>
      <w:lvlJc w:val="right"/>
      <w:pPr>
        <w:ind w:left="6840" w:hanging="180"/>
      </w:pPr>
      <w:rPr>
        <w:rFonts w:cs="Times New Roman"/>
      </w:rPr>
    </w:lvl>
  </w:abstractNum>
  <w:abstractNum w:abstractNumId="6" w15:restartNumberingAfterBreak="0">
    <w:nsid w:val="6A261446"/>
    <w:multiLevelType w:val="multilevel"/>
    <w:tmpl w:val="FFFFFFFF"/>
    <w:styleLink w:val="PrinForm"/>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7" w15:restartNumberingAfterBreak="0">
    <w:nsid w:val="73FD02D3"/>
    <w:multiLevelType w:val="hybridMultilevel"/>
    <w:tmpl w:val="FFFFFFFF"/>
    <w:lvl w:ilvl="0" w:tplc="50624E94">
      <w:start w:val="1"/>
      <w:numFmt w:val="decimal"/>
      <w:pStyle w:val="Section4"/>
      <w:lvlText w:val="%1. ___ "/>
      <w:lvlJc w:val="righ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823204868">
    <w:abstractNumId w:val="6"/>
  </w:num>
  <w:num w:numId="2" w16cid:durableId="1926306827">
    <w:abstractNumId w:val="1"/>
  </w:num>
  <w:num w:numId="3" w16cid:durableId="109595833">
    <w:abstractNumId w:val="3"/>
  </w:num>
  <w:num w:numId="4" w16cid:durableId="332952065">
    <w:abstractNumId w:val="2"/>
  </w:num>
  <w:num w:numId="5" w16cid:durableId="1377581913">
    <w:abstractNumId w:val="4"/>
  </w:num>
  <w:num w:numId="6" w16cid:durableId="131287017">
    <w:abstractNumId w:val="7"/>
  </w:num>
  <w:num w:numId="7" w16cid:durableId="1977225238">
    <w:abstractNumId w:val="5"/>
  </w:num>
  <w:num w:numId="8" w16cid:durableId="35349513">
    <w:abstractNumId w:val="0"/>
  </w:num>
  <w:num w:numId="9" w16cid:durableId="1499998209">
    <w:abstractNumId w:val="0"/>
    <w:lvlOverride w:ilvl="0">
      <w:startOverride w:val="1"/>
    </w:lvlOverride>
  </w:num>
  <w:num w:numId="10" w16cid:durableId="782306517">
    <w:abstractNumId w:val="0"/>
    <w:lvlOverride w:ilvl="0">
      <w:startOverride w:val="1"/>
    </w:lvlOverride>
  </w:num>
  <w:num w:numId="11" w16cid:durableId="175313091">
    <w:abstractNumId w:val="0"/>
    <w:lvlOverride w:ilvl="0">
      <w:startOverride w:val="1"/>
    </w:lvlOverride>
  </w:num>
  <w:num w:numId="12" w16cid:durableId="794181775">
    <w:abstractNumId w:val="0"/>
    <w:lvlOverride w:ilvl="0">
      <w:startOverride w:val="1"/>
    </w:lvlOverride>
  </w:num>
  <w:num w:numId="13" w16cid:durableId="1220442100">
    <w:abstractNumId w:val="0"/>
    <w:lvlOverride w:ilvl="0">
      <w:startOverride w:val="1"/>
    </w:lvlOverride>
  </w:num>
  <w:num w:numId="14" w16cid:durableId="494341189">
    <w:abstractNumId w:val="0"/>
    <w:lvlOverride w:ilvl="0">
      <w:startOverride w:val="1"/>
    </w:lvlOverride>
  </w:num>
  <w:num w:numId="15" w16cid:durableId="138572776">
    <w:abstractNumId w:val="0"/>
    <w:lvlOverride w:ilvl="0">
      <w:startOverride w:val="1"/>
    </w:lvlOverride>
  </w:num>
  <w:num w:numId="16" w16cid:durableId="1103959855">
    <w:abstractNumId w:val="0"/>
    <w:lvlOverride w:ilvl="0">
      <w:startOverride w:val="1"/>
    </w:lvlOverride>
  </w:num>
  <w:num w:numId="17" w16cid:durableId="1270501723">
    <w:abstractNumId w:val="0"/>
    <w:lvlOverride w:ilvl="0">
      <w:startOverride w:val="1"/>
    </w:lvlOverride>
  </w:num>
  <w:num w:numId="18" w16cid:durableId="1170411992">
    <w:abstractNumId w:val="0"/>
    <w:lvlOverride w:ilvl="0">
      <w:startOverride w:val="1"/>
    </w:lvlOverride>
  </w:num>
  <w:num w:numId="19" w16cid:durableId="355927944">
    <w:abstractNumId w:val="0"/>
    <w:lvlOverride w:ilvl="0">
      <w:startOverride w:val="1"/>
    </w:lvlOverride>
  </w:num>
  <w:num w:numId="20" w16cid:durableId="409890655">
    <w:abstractNumId w:val="0"/>
    <w:lvlOverride w:ilvl="0">
      <w:startOverride w:val="1"/>
    </w:lvlOverride>
  </w:num>
  <w:num w:numId="21" w16cid:durableId="669874694">
    <w:abstractNumId w:val="0"/>
    <w:lvlOverride w:ilvl="0">
      <w:startOverride w:val="1"/>
    </w:lvlOverride>
  </w:num>
  <w:num w:numId="22" w16cid:durableId="908731452">
    <w:abstractNumId w:val="0"/>
    <w:lvlOverride w:ilvl="0">
      <w:startOverride w:val="1"/>
    </w:lvlOverride>
  </w:num>
  <w:num w:numId="23" w16cid:durableId="899482689">
    <w:abstractNumId w:val="0"/>
    <w:lvlOverride w:ilvl="0">
      <w:startOverride w:val="1"/>
    </w:lvlOverride>
  </w:num>
  <w:num w:numId="24" w16cid:durableId="100730036">
    <w:abstractNumId w:val="0"/>
    <w:lvlOverride w:ilvl="0">
      <w:startOverride w:val="1"/>
    </w:lvlOverride>
  </w:num>
  <w:num w:numId="25" w16cid:durableId="1425540004">
    <w:abstractNumId w:val="0"/>
    <w:lvlOverride w:ilvl="0">
      <w:startOverride w:val="1"/>
    </w:lvlOverride>
  </w:num>
  <w:num w:numId="26" w16cid:durableId="403383240">
    <w:abstractNumId w:val="0"/>
    <w:lvlOverride w:ilvl="0">
      <w:startOverride w:val="1"/>
    </w:lvlOverride>
  </w:num>
  <w:num w:numId="27" w16cid:durableId="41254838">
    <w:abstractNumId w:val="0"/>
    <w:lvlOverride w:ilvl="0">
      <w:startOverride w:val="1"/>
    </w:lvlOverride>
  </w:num>
  <w:num w:numId="28" w16cid:durableId="43216603">
    <w:abstractNumId w:val="0"/>
    <w:lvlOverride w:ilvl="0">
      <w:startOverride w:val="1"/>
    </w:lvlOverride>
  </w:num>
  <w:num w:numId="29" w16cid:durableId="222061200">
    <w:abstractNumId w:val="0"/>
    <w:lvlOverride w:ilvl="0">
      <w:startOverride w:val="1"/>
    </w:lvlOverride>
  </w:num>
  <w:num w:numId="30" w16cid:durableId="435441541">
    <w:abstractNumId w:val="0"/>
    <w:lvlOverride w:ilvl="0">
      <w:startOverride w:val="1"/>
    </w:lvlOverride>
  </w:num>
  <w:num w:numId="31" w16cid:durableId="728262095">
    <w:abstractNumId w:val="0"/>
    <w:lvlOverride w:ilvl="0">
      <w:startOverride w:val="1"/>
    </w:lvlOverride>
  </w:num>
  <w:num w:numId="32" w16cid:durableId="1914269920">
    <w:abstractNumId w:val="0"/>
    <w:lvlOverride w:ilvl="0">
      <w:startOverride w:val="1"/>
    </w:lvlOverride>
  </w:num>
  <w:num w:numId="33" w16cid:durableId="1982533702">
    <w:abstractNumId w:val="0"/>
    <w:lvlOverride w:ilvl="0">
      <w:startOverride w:val="1"/>
    </w:lvlOverride>
  </w:num>
  <w:num w:numId="34" w16cid:durableId="1953588749">
    <w:abstractNumId w:val="0"/>
    <w:lvlOverride w:ilvl="0">
      <w:startOverride w:val="1"/>
    </w:lvlOverride>
  </w:num>
  <w:num w:numId="35" w16cid:durableId="1198010570">
    <w:abstractNumId w:val="0"/>
    <w:lvlOverride w:ilvl="0">
      <w:startOverride w:val="1"/>
    </w:lvlOverride>
  </w:num>
  <w:num w:numId="36" w16cid:durableId="1117870467">
    <w:abstractNumId w:val="0"/>
    <w:lvlOverride w:ilvl="0">
      <w:startOverride w:val="1"/>
    </w:lvlOverride>
  </w:num>
  <w:num w:numId="37" w16cid:durableId="84420255">
    <w:abstractNumId w:val="0"/>
    <w:lvlOverride w:ilvl="0">
      <w:startOverride w:val="1"/>
    </w:lvlOverride>
  </w:num>
  <w:num w:numId="38" w16cid:durableId="873813891">
    <w:abstractNumId w:val="0"/>
    <w:lvlOverride w:ilvl="0">
      <w:startOverride w:val="1"/>
    </w:lvlOverride>
  </w:num>
  <w:num w:numId="39" w16cid:durableId="1757897325">
    <w:abstractNumId w:val="0"/>
    <w:lvlOverride w:ilvl="0">
      <w:startOverride w:val="1"/>
    </w:lvlOverride>
  </w:num>
  <w:num w:numId="40" w16cid:durableId="1706834624">
    <w:abstractNumId w:val="0"/>
    <w:lvlOverride w:ilvl="0">
      <w:startOverride w:val="1"/>
    </w:lvlOverride>
  </w:num>
  <w:num w:numId="41" w16cid:durableId="1788281227">
    <w:abstractNumId w:val="0"/>
    <w:lvlOverride w:ilvl="0">
      <w:startOverride w:val="1"/>
    </w:lvlOverride>
  </w:num>
  <w:num w:numId="42" w16cid:durableId="1224103900">
    <w:abstractNumId w:val="0"/>
    <w:lvlOverride w:ilvl="0">
      <w:startOverride w:val="1"/>
    </w:lvlOverride>
  </w:num>
  <w:num w:numId="43" w16cid:durableId="845024862">
    <w:abstractNumId w:val="0"/>
    <w:lvlOverride w:ilvl="0">
      <w:startOverride w:val="1"/>
    </w:lvlOverride>
  </w:num>
  <w:num w:numId="44" w16cid:durableId="638189576">
    <w:abstractNumId w:val="0"/>
    <w:lvlOverride w:ilvl="0">
      <w:startOverride w:val="1"/>
    </w:lvlOverride>
  </w:num>
  <w:num w:numId="45" w16cid:durableId="768159059">
    <w:abstractNumId w:val="0"/>
    <w:lvlOverride w:ilvl="0">
      <w:startOverride w:val="1"/>
    </w:lvlOverride>
  </w:num>
  <w:num w:numId="46" w16cid:durableId="785000708">
    <w:abstractNumId w:val="0"/>
    <w:lvlOverride w:ilvl="0">
      <w:startOverride w:val="1"/>
    </w:lvlOverride>
  </w:num>
  <w:num w:numId="47" w16cid:durableId="1286236650">
    <w:abstractNumId w:val="0"/>
    <w:lvlOverride w:ilvl="0">
      <w:startOverride w:val="1"/>
    </w:lvlOverride>
  </w:num>
  <w:num w:numId="48" w16cid:durableId="1181318287">
    <w:abstractNumId w:val="0"/>
    <w:lvlOverride w:ilvl="0">
      <w:startOverride w:val="1"/>
    </w:lvlOverride>
  </w:num>
  <w:num w:numId="49" w16cid:durableId="1479807997">
    <w:abstractNumId w:val="0"/>
    <w:lvlOverride w:ilvl="0">
      <w:startOverride w:val="1"/>
    </w:lvlOverride>
  </w:num>
  <w:num w:numId="50" w16cid:durableId="1693843713">
    <w:abstractNumId w:val="0"/>
    <w:lvlOverride w:ilvl="0">
      <w:startOverride w:val="1"/>
    </w:lvlOverride>
  </w:num>
  <w:num w:numId="51" w16cid:durableId="336620076">
    <w:abstractNumId w:val="0"/>
    <w:lvlOverride w:ilvl="0">
      <w:startOverride w:val="1"/>
    </w:lvlOverride>
  </w:num>
  <w:num w:numId="52" w16cid:durableId="1080063485">
    <w:abstractNumId w:val="0"/>
    <w:lvlOverride w:ilvl="0">
      <w:startOverride w:val="1"/>
    </w:lvlOverride>
  </w:num>
  <w:num w:numId="53" w16cid:durableId="259143576">
    <w:abstractNumId w:val="0"/>
    <w:lvlOverride w:ilvl="0">
      <w:startOverride w:val="1"/>
    </w:lvlOverride>
  </w:num>
  <w:num w:numId="54" w16cid:durableId="527649049">
    <w:abstractNumId w:val="0"/>
    <w:lvlOverride w:ilvl="0">
      <w:startOverride w:val="1"/>
    </w:lvlOverride>
  </w:num>
  <w:num w:numId="55" w16cid:durableId="1481194127">
    <w:abstractNumId w:val="0"/>
    <w:lvlOverride w:ilvl="0">
      <w:startOverride w:val="1"/>
    </w:lvlOverride>
  </w:num>
  <w:num w:numId="56" w16cid:durableId="1665357404">
    <w:abstractNumId w:val="0"/>
    <w:lvlOverride w:ilvl="0">
      <w:startOverride w:val="1"/>
    </w:lvlOverride>
  </w:num>
  <w:num w:numId="57" w16cid:durableId="1207914449">
    <w:abstractNumId w:val="0"/>
    <w:lvlOverride w:ilvl="0">
      <w:startOverride w:val="1"/>
    </w:lvlOverride>
  </w:num>
  <w:num w:numId="58" w16cid:durableId="1892424951">
    <w:abstractNumId w:val="0"/>
    <w:lvlOverride w:ilvl="0">
      <w:startOverride w:val="1"/>
    </w:lvlOverride>
  </w:num>
  <w:num w:numId="59" w16cid:durableId="705983409">
    <w:abstractNumId w:val="0"/>
    <w:lvlOverride w:ilvl="0">
      <w:startOverride w:val="1"/>
    </w:lvlOverride>
  </w:num>
  <w:num w:numId="60" w16cid:durableId="1782606167">
    <w:abstractNumId w:val="0"/>
    <w:lvlOverride w:ilvl="0">
      <w:startOverride w:val="1"/>
    </w:lvlOverride>
  </w:num>
  <w:num w:numId="61" w16cid:durableId="1618102409">
    <w:abstractNumId w:val="0"/>
    <w:lvlOverride w:ilvl="0">
      <w:startOverride w:val="1"/>
    </w:lvlOverride>
  </w:num>
  <w:num w:numId="62" w16cid:durableId="1669214866">
    <w:abstractNumId w:val="0"/>
    <w:lvlOverride w:ilvl="0">
      <w:startOverride w:val="1"/>
    </w:lvlOverride>
  </w:num>
  <w:num w:numId="63" w16cid:durableId="1782190913">
    <w:abstractNumId w:val="0"/>
    <w:lvlOverride w:ilvl="0">
      <w:startOverride w:val="1"/>
    </w:lvlOverride>
  </w:num>
  <w:num w:numId="64" w16cid:durableId="1889028624">
    <w:abstractNumId w:val="0"/>
    <w:lvlOverride w:ilvl="0">
      <w:startOverride w:val="1"/>
    </w:lvlOverride>
  </w:num>
  <w:num w:numId="65" w16cid:durableId="182937640">
    <w:abstractNumId w:val="0"/>
    <w:lvlOverride w:ilvl="0">
      <w:startOverride w:val="1"/>
    </w:lvlOverride>
  </w:num>
  <w:num w:numId="66" w16cid:durableId="282730957">
    <w:abstractNumId w:val="0"/>
    <w:lvlOverride w:ilvl="0">
      <w:startOverride w:val="1"/>
    </w:lvlOverride>
  </w:num>
  <w:num w:numId="67" w16cid:durableId="741636239">
    <w:abstractNumId w:val="0"/>
    <w:lvlOverride w:ilvl="0">
      <w:startOverride w:val="1"/>
    </w:lvlOverride>
  </w:num>
  <w:num w:numId="68" w16cid:durableId="1847357045">
    <w:abstractNumId w:val="0"/>
    <w:lvlOverride w:ilvl="0">
      <w:startOverride w:val="1"/>
    </w:lvlOverride>
  </w:num>
  <w:num w:numId="69" w16cid:durableId="1149859978">
    <w:abstractNumId w:val="0"/>
    <w:lvlOverride w:ilvl="0">
      <w:startOverride w:val="1"/>
    </w:lvlOverride>
  </w:num>
  <w:num w:numId="70" w16cid:durableId="5405256">
    <w:abstractNumId w:val="0"/>
    <w:lvlOverride w:ilvl="0">
      <w:startOverride w:val="1"/>
    </w:lvlOverride>
  </w:num>
  <w:num w:numId="71" w16cid:durableId="914322948">
    <w:abstractNumId w:val="0"/>
    <w:lvlOverride w:ilvl="0">
      <w:startOverride w:val="1"/>
    </w:lvlOverride>
  </w:num>
  <w:num w:numId="72" w16cid:durableId="1064791964">
    <w:abstractNumId w:val="0"/>
    <w:lvlOverride w:ilvl="0">
      <w:startOverride w:val="1"/>
    </w:lvlOverride>
  </w:num>
  <w:num w:numId="73" w16cid:durableId="1491100758">
    <w:abstractNumId w:val="0"/>
    <w:lvlOverride w:ilvl="0">
      <w:startOverride w:val="1"/>
    </w:lvlOverride>
  </w:num>
  <w:num w:numId="74" w16cid:durableId="1952541709">
    <w:abstractNumId w:val="0"/>
    <w:lvlOverride w:ilvl="0">
      <w:startOverride w:val="1"/>
    </w:lvlOverride>
  </w:num>
  <w:num w:numId="75" w16cid:durableId="714083400">
    <w:abstractNumId w:val="0"/>
    <w:lvlOverride w:ilvl="0">
      <w:startOverride w:val="1"/>
    </w:lvlOverride>
  </w:num>
  <w:num w:numId="76" w16cid:durableId="1566066841">
    <w:abstractNumId w:val="0"/>
    <w:lvlOverride w:ilvl="0">
      <w:startOverride w:val="1"/>
    </w:lvlOverride>
  </w:num>
  <w:num w:numId="77" w16cid:durableId="1179193259">
    <w:abstractNumId w:val="0"/>
    <w:lvlOverride w:ilvl="0">
      <w:startOverride w:val="1"/>
    </w:lvlOverride>
  </w:num>
  <w:num w:numId="78" w16cid:durableId="534731268">
    <w:abstractNumId w:val="0"/>
    <w:lvlOverride w:ilvl="0">
      <w:startOverride w:val="1"/>
    </w:lvlOverride>
  </w:num>
  <w:num w:numId="79" w16cid:durableId="1889028923">
    <w:abstractNumId w:val="0"/>
    <w:lvlOverride w:ilvl="0">
      <w:startOverride w:val="1"/>
    </w:lvlOverride>
  </w:num>
  <w:num w:numId="80" w16cid:durableId="1082947645">
    <w:abstractNumId w:val="0"/>
    <w:lvlOverride w:ilvl="0">
      <w:startOverride w:val="1"/>
    </w:lvlOverride>
  </w:num>
  <w:num w:numId="81" w16cid:durableId="1192305999">
    <w:abstractNumId w:val="0"/>
    <w:lvlOverride w:ilvl="0">
      <w:startOverride w:val="1"/>
    </w:lvlOverride>
  </w:num>
  <w:num w:numId="82" w16cid:durableId="747313186">
    <w:abstractNumId w:val="0"/>
    <w:lvlOverride w:ilvl="0">
      <w:startOverride w:val="1"/>
    </w:lvlOverride>
  </w:num>
  <w:num w:numId="83" w16cid:durableId="1623000960">
    <w:abstractNumId w:val="0"/>
    <w:lvlOverride w:ilvl="0">
      <w:startOverride w:val="1"/>
    </w:lvlOverride>
  </w:num>
  <w:num w:numId="84" w16cid:durableId="170267016">
    <w:abstractNumId w:val="0"/>
    <w:lvlOverride w:ilvl="0">
      <w:startOverride w:val="1"/>
    </w:lvlOverride>
  </w:num>
  <w:num w:numId="85" w16cid:durableId="1818961228">
    <w:abstractNumId w:val="0"/>
    <w:lvlOverride w:ilvl="0">
      <w:startOverride w:val="1"/>
    </w:lvlOverride>
  </w:num>
  <w:num w:numId="86" w16cid:durableId="1876889289">
    <w:abstractNumId w:val="0"/>
    <w:lvlOverride w:ilvl="0">
      <w:startOverride w:val="1"/>
    </w:lvlOverride>
  </w:num>
  <w:num w:numId="87" w16cid:durableId="1649898635">
    <w:abstractNumId w:val="0"/>
    <w:lvlOverride w:ilvl="0">
      <w:startOverride w:val="1"/>
    </w:lvlOverride>
  </w:num>
  <w:num w:numId="88" w16cid:durableId="1697802516">
    <w:abstractNumId w:val="0"/>
    <w:lvlOverride w:ilvl="0">
      <w:startOverride w:val="1"/>
    </w:lvlOverride>
  </w:num>
  <w:num w:numId="89" w16cid:durableId="273102513">
    <w:abstractNumId w:val="0"/>
    <w:lvlOverride w:ilvl="0">
      <w:startOverride w:val="1"/>
    </w:lvlOverride>
  </w:num>
  <w:num w:numId="90" w16cid:durableId="991181518">
    <w:abstractNumId w:val="0"/>
    <w:lvlOverride w:ilvl="0">
      <w:startOverride w:val="1"/>
    </w:lvlOverride>
  </w:num>
  <w:num w:numId="91" w16cid:durableId="1225070869">
    <w:abstractNumId w:val="0"/>
    <w:lvlOverride w:ilvl="0">
      <w:startOverride w:val="1"/>
    </w:lvlOverride>
  </w:num>
  <w:num w:numId="92" w16cid:durableId="456685799">
    <w:abstractNumId w:val="0"/>
    <w:lvlOverride w:ilvl="0">
      <w:startOverride w:val="1"/>
    </w:lvlOverride>
  </w:num>
  <w:num w:numId="93" w16cid:durableId="1854416555">
    <w:abstractNumId w:val="0"/>
    <w:lvlOverride w:ilvl="0">
      <w:startOverride w:val="1"/>
    </w:lvlOverride>
  </w:num>
  <w:num w:numId="94" w16cid:durableId="1372807405">
    <w:abstractNumId w:val="0"/>
    <w:lvlOverride w:ilvl="0">
      <w:startOverride w:val="1"/>
    </w:lvlOverride>
  </w:num>
  <w:num w:numId="95" w16cid:durableId="129982906">
    <w:abstractNumId w:val="0"/>
    <w:lvlOverride w:ilvl="0">
      <w:startOverride w:val="1"/>
    </w:lvlOverride>
  </w:num>
  <w:num w:numId="96" w16cid:durableId="893082427">
    <w:abstractNumId w:val="0"/>
    <w:lvlOverride w:ilvl="0">
      <w:startOverride w:val="1"/>
    </w:lvlOverride>
  </w:num>
  <w:num w:numId="97" w16cid:durableId="1591349209">
    <w:abstractNumId w:val="0"/>
    <w:lvlOverride w:ilvl="0">
      <w:startOverride w:val="1"/>
    </w:lvlOverride>
  </w:num>
  <w:num w:numId="98" w16cid:durableId="511844160">
    <w:abstractNumId w:val="0"/>
    <w:lvlOverride w:ilvl="0">
      <w:startOverride w:val="1"/>
    </w:lvlOverride>
  </w:num>
  <w:num w:numId="99" w16cid:durableId="332071556">
    <w:abstractNumId w:val="0"/>
    <w:lvlOverride w:ilvl="0">
      <w:startOverride w:val="1"/>
    </w:lvlOverride>
  </w:num>
  <w:num w:numId="100" w16cid:durableId="1042286444">
    <w:abstractNumId w:val="0"/>
    <w:lvlOverride w:ilvl="0">
      <w:startOverride w:val="1"/>
    </w:lvlOverride>
  </w:num>
  <w:num w:numId="101" w16cid:durableId="284851141">
    <w:abstractNumId w:val="0"/>
    <w:lvlOverride w:ilvl="0">
      <w:startOverride w:val="1"/>
    </w:lvlOverride>
  </w:num>
  <w:num w:numId="102" w16cid:durableId="74204773">
    <w:abstractNumId w:val="0"/>
    <w:lvlOverride w:ilvl="0">
      <w:startOverride w:val="1"/>
    </w:lvlOverride>
  </w:num>
  <w:num w:numId="103" w16cid:durableId="892620320">
    <w:abstractNumId w:val="0"/>
    <w:lvlOverride w:ilvl="0">
      <w:startOverride w:val="1"/>
    </w:lvlOverride>
  </w:num>
  <w:num w:numId="104" w16cid:durableId="1968269698">
    <w:abstractNumId w:val="0"/>
    <w:lvlOverride w:ilvl="0">
      <w:startOverride w:val="1"/>
    </w:lvlOverride>
  </w:num>
  <w:num w:numId="105" w16cid:durableId="101607239">
    <w:abstractNumId w:val="0"/>
    <w:lvlOverride w:ilvl="0">
      <w:startOverride w:val="1"/>
    </w:lvlOverride>
  </w:num>
  <w:num w:numId="106" w16cid:durableId="967588780">
    <w:abstractNumId w:val="0"/>
    <w:lvlOverride w:ilvl="0">
      <w:startOverride w:val="1"/>
    </w:lvlOverride>
  </w:num>
  <w:num w:numId="107" w16cid:durableId="324826957">
    <w:abstractNumId w:val="0"/>
    <w:lvlOverride w:ilvl="0">
      <w:startOverride w:val="1"/>
    </w:lvlOverride>
  </w:num>
  <w:num w:numId="108" w16cid:durableId="1897156013">
    <w:abstractNumId w:val="0"/>
    <w:lvlOverride w:ilvl="0">
      <w:startOverride w:val="1"/>
    </w:lvlOverride>
  </w:num>
  <w:num w:numId="109" w16cid:durableId="1012799116">
    <w:abstractNumId w:val="0"/>
    <w:lvlOverride w:ilvl="0">
      <w:startOverride w:val="1"/>
    </w:lvlOverride>
  </w:num>
  <w:num w:numId="110" w16cid:durableId="280307419">
    <w:abstractNumId w:val="0"/>
    <w:lvlOverride w:ilvl="0">
      <w:startOverride w:val="1"/>
    </w:lvlOverride>
  </w:num>
  <w:num w:numId="111" w16cid:durableId="1331831759">
    <w:abstractNumId w:val="0"/>
    <w:lvlOverride w:ilvl="0">
      <w:startOverride w:val="1"/>
    </w:lvlOverride>
  </w:num>
  <w:num w:numId="112" w16cid:durableId="1153761854">
    <w:abstractNumId w:val="0"/>
    <w:lvlOverride w:ilvl="0">
      <w:startOverride w:val="1"/>
    </w:lvlOverride>
  </w:num>
  <w:num w:numId="113" w16cid:durableId="2028632692">
    <w:abstractNumId w:val="0"/>
    <w:lvlOverride w:ilvl="0">
      <w:startOverride w:val="1"/>
    </w:lvlOverride>
  </w:num>
  <w:num w:numId="114" w16cid:durableId="1618829092">
    <w:abstractNumId w:val="0"/>
    <w:lvlOverride w:ilvl="0">
      <w:startOverride w:val="1"/>
    </w:lvlOverride>
  </w:num>
  <w:num w:numId="115" w16cid:durableId="391196173">
    <w:abstractNumId w:val="0"/>
    <w:lvlOverride w:ilvl="0">
      <w:startOverride w:val="1"/>
    </w:lvlOverride>
  </w:num>
  <w:num w:numId="116" w16cid:durableId="619982">
    <w:abstractNumId w:val="0"/>
    <w:lvlOverride w:ilvl="0">
      <w:startOverride w:val="1"/>
    </w:lvlOverride>
  </w:num>
  <w:num w:numId="117" w16cid:durableId="404571830">
    <w:abstractNumId w:val="0"/>
    <w:lvlOverride w:ilvl="0">
      <w:startOverride w:val="1"/>
    </w:lvlOverride>
  </w:num>
  <w:num w:numId="118" w16cid:durableId="1043141476">
    <w:abstractNumId w:val="0"/>
    <w:lvlOverride w:ilvl="0">
      <w:startOverride w:val="1"/>
    </w:lvlOverride>
  </w:num>
  <w:num w:numId="119" w16cid:durableId="553277380">
    <w:abstractNumId w:val="0"/>
    <w:lvlOverride w:ilvl="0">
      <w:startOverride w:val="1"/>
    </w:lvlOverride>
  </w:num>
  <w:num w:numId="120" w16cid:durableId="63533479">
    <w:abstractNumId w:val="0"/>
    <w:lvlOverride w:ilvl="0">
      <w:startOverride w:val="1"/>
    </w:lvlOverride>
  </w:num>
  <w:num w:numId="121" w16cid:durableId="1604263218">
    <w:abstractNumId w:val="0"/>
    <w:lvlOverride w:ilvl="0">
      <w:startOverride w:val="1"/>
    </w:lvlOverride>
  </w:num>
  <w:num w:numId="122" w16cid:durableId="1231577746">
    <w:abstractNumId w:val="0"/>
    <w:lvlOverride w:ilvl="0">
      <w:startOverride w:val="1"/>
    </w:lvlOverride>
  </w:num>
  <w:num w:numId="123" w16cid:durableId="1890066688">
    <w:abstractNumId w:val="0"/>
    <w:lvlOverride w:ilvl="0">
      <w:startOverride w:val="1"/>
    </w:lvlOverride>
  </w:num>
  <w:num w:numId="124" w16cid:durableId="824323697">
    <w:abstractNumId w:val="0"/>
    <w:lvlOverride w:ilvl="0">
      <w:startOverride w:val="1"/>
    </w:lvlOverride>
  </w:num>
  <w:num w:numId="125" w16cid:durableId="1633366735">
    <w:abstractNumId w:val="0"/>
    <w:lvlOverride w:ilvl="0">
      <w:startOverride w:val="1"/>
    </w:lvlOverride>
  </w:num>
  <w:num w:numId="126" w16cid:durableId="1047486814">
    <w:abstractNumId w:val="0"/>
    <w:lvlOverride w:ilvl="0">
      <w:startOverride w:val="1"/>
    </w:lvlOverride>
  </w:num>
  <w:num w:numId="127" w16cid:durableId="134488217">
    <w:abstractNumId w:val="0"/>
    <w:lvlOverride w:ilvl="0">
      <w:startOverride w:val="1"/>
    </w:lvlOverride>
  </w:num>
  <w:num w:numId="128" w16cid:durableId="1407189418">
    <w:abstractNumId w:val="0"/>
    <w:lvlOverride w:ilvl="0">
      <w:startOverride w:val="1"/>
    </w:lvlOverride>
  </w:num>
  <w:num w:numId="129" w16cid:durableId="1704285370">
    <w:abstractNumId w:val="0"/>
    <w:lvlOverride w:ilvl="0">
      <w:startOverride w:val="1"/>
    </w:lvlOverride>
  </w:num>
  <w:num w:numId="130" w16cid:durableId="1091778788">
    <w:abstractNumId w:val="0"/>
    <w:lvlOverride w:ilvl="0">
      <w:startOverride w:val="1"/>
    </w:lvlOverride>
  </w:num>
  <w:num w:numId="131" w16cid:durableId="2047947064">
    <w:abstractNumId w:val="0"/>
    <w:lvlOverride w:ilvl="0">
      <w:startOverride w:val="1"/>
    </w:lvlOverride>
  </w:num>
  <w:num w:numId="132" w16cid:durableId="862281084">
    <w:abstractNumId w:val="0"/>
    <w:lvlOverride w:ilvl="0">
      <w:startOverride w:val="1"/>
    </w:lvlOverride>
  </w:num>
  <w:num w:numId="133" w16cid:durableId="1734426168">
    <w:abstractNumId w:val="0"/>
    <w:lvlOverride w:ilvl="0">
      <w:startOverride w:val="1"/>
    </w:lvlOverride>
  </w:num>
  <w:num w:numId="134" w16cid:durableId="1581671190">
    <w:abstractNumId w:val="0"/>
    <w:lvlOverride w:ilvl="0">
      <w:startOverride w:val="1"/>
    </w:lvlOverride>
  </w:num>
  <w:num w:numId="135" w16cid:durableId="971136396">
    <w:abstractNumId w:val="0"/>
    <w:lvlOverride w:ilvl="0">
      <w:startOverride w:val="1"/>
    </w:lvlOverride>
  </w:num>
  <w:num w:numId="136" w16cid:durableId="1650746750">
    <w:abstractNumId w:val="0"/>
    <w:lvlOverride w:ilvl="0">
      <w:startOverride w:val="1"/>
    </w:lvlOverride>
  </w:num>
  <w:num w:numId="137" w16cid:durableId="353266492">
    <w:abstractNumId w:val="0"/>
    <w:lvlOverride w:ilvl="0">
      <w:startOverride w:val="1"/>
    </w:lvlOverride>
  </w:num>
  <w:num w:numId="138" w16cid:durableId="1105997786">
    <w:abstractNumId w:val="0"/>
    <w:lvlOverride w:ilvl="0">
      <w:startOverride w:val="1"/>
    </w:lvlOverride>
  </w:num>
  <w:num w:numId="139" w16cid:durableId="1924071625">
    <w:abstractNumId w:val="0"/>
    <w:lvlOverride w:ilvl="0">
      <w:startOverride w:val="1"/>
    </w:lvlOverride>
  </w:num>
  <w:num w:numId="140" w16cid:durableId="1072655195">
    <w:abstractNumId w:val="0"/>
    <w:lvlOverride w:ilvl="0">
      <w:startOverride w:val="1"/>
    </w:lvlOverride>
  </w:num>
  <w:num w:numId="141" w16cid:durableId="654338209">
    <w:abstractNumId w:val="0"/>
    <w:lvlOverride w:ilvl="0">
      <w:startOverride w:val="1"/>
    </w:lvlOverride>
  </w:num>
  <w:num w:numId="142" w16cid:durableId="1027945144">
    <w:abstractNumId w:val="0"/>
    <w:lvlOverride w:ilvl="0">
      <w:startOverride w:val="1"/>
    </w:lvlOverride>
  </w:num>
  <w:num w:numId="143" w16cid:durableId="1169835678">
    <w:abstractNumId w:val="0"/>
    <w:lvlOverride w:ilvl="0">
      <w:startOverride w:val="1"/>
    </w:lvlOverride>
  </w:num>
  <w:num w:numId="144" w16cid:durableId="1183127303">
    <w:abstractNumId w:val="0"/>
    <w:lvlOverride w:ilvl="0">
      <w:startOverride w:val="1"/>
    </w:lvlOverride>
  </w:num>
  <w:num w:numId="145" w16cid:durableId="136412309">
    <w:abstractNumId w:val="0"/>
  </w:num>
  <w:num w:numId="146" w16cid:durableId="410852017">
    <w:abstractNumId w:val="0"/>
    <w:lvlOverride w:ilvl="0">
      <w:startOverride w:val="1"/>
    </w:lvlOverride>
  </w:num>
  <w:num w:numId="147" w16cid:durableId="393939149">
    <w:abstractNumId w:val="0"/>
    <w:lvlOverride w:ilvl="0">
      <w:startOverride w:val="1"/>
    </w:lvlOverride>
  </w:num>
  <w:num w:numId="148" w16cid:durableId="1765685559">
    <w:abstractNumId w:val="0"/>
    <w:lvlOverride w:ilvl="0">
      <w:startOverride w:val="1"/>
    </w:lvlOverride>
  </w:num>
  <w:num w:numId="149" w16cid:durableId="384566085">
    <w:abstractNumId w:val="0"/>
    <w:lvlOverride w:ilvl="0">
      <w:startOverride w:val="1"/>
    </w:lvlOverride>
  </w:num>
  <w:num w:numId="150" w16cid:durableId="960964363">
    <w:abstractNumId w:val="0"/>
    <w:lvlOverride w:ilvl="0">
      <w:startOverride w:val="1"/>
    </w:lvlOverride>
  </w:num>
  <w:num w:numId="151" w16cid:durableId="580871828">
    <w:abstractNumId w:val="0"/>
    <w:lvlOverride w:ilvl="0">
      <w:startOverride w:val="1"/>
    </w:lvlOverride>
  </w:num>
  <w:num w:numId="152" w16cid:durableId="454180085">
    <w:abstractNumId w:val="0"/>
    <w:lvlOverride w:ilvl="0">
      <w:startOverride w:val="1"/>
    </w:lvlOverride>
  </w:num>
  <w:num w:numId="153" w16cid:durableId="550583211">
    <w:abstractNumId w:val="0"/>
    <w:lvlOverride w:ilvl="0">
      <w:startOverride w:val="1"/>
    </w:lvlOverride>
  </w:num>
  <w:num w:numId="154" w16cid:durableId="959188526">
    <w:abstractNumId w:val="0"/>
    <w:lvlOverride w:ilvl="0">
      <w:startOverride w:val="1"/>
    </w:lvlOverride>
  </w:num>
  <w:numIdMacAtCleanup w:val="1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ocumentProtection w:edit="readOnly" w:formatting="1" w:enforcement="1" w:cryptProviderType="rsaAES" w:cryptAlgorithmClass="hash" w:cryptAlgorithmType="typeAny" w:cryptAlgorithmSid="14" w:cryptSpinCount="100000" w:hash="NHR53dvsekVmjeaUnDZBsTbTjEvfyQbQJmmCAdl3tmcg4ZdEB4OyySlGRldIK4xL5HfqYN8X7JbxYc4MKuatGg==" w:salt="ylDR75x3fX17eNUrEG8+pg=="/>
  <w:defaultTabStop w:val="720"/>
  <w:clickAndTypeStyle w:val="BodyText"/>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xMDc1M7c0MTa2MDFW0lEKTi0uzszPAymwNKwFAP0tYq4tAAAA"/>
  </w:docVars>
  <w:rsids>
    <w:rsidRoot w:val="00A31777"/>
    <w:rsid w:val="00000723"/>
    <w:rsid w:val="0000087B"/>
    <w:rsid w:val="000008F0"/>
    <w:rsid w:val="00000DF8"/>
    <w:rsid w:val="0000125D"/>
    <w:rsid w:val="00001B11"/>
    <w:rsid w:val="000021B0"/>
    <w:rsid w:val="000021DE"/>
    <w:rsid w:val="00002C85"/>
    <w:rsid w:val="00003B4C"/>
    <w:rsid w:val="00004B0A"/>
    <w:rsid w:val="00004C9A"/>
    <w:rsid w:val="00004D52"/>
    <w:rsid w:val="00004E15"/>
    <w:rsid w:val="00004F87"/>
    <w:rsid w:val="00005432"/>
    <w:rsid w:val="00005527"/>
    <w:rsid w:val="000066C7"/>
    <w:rsid w:val="00006D5E"/>
    <w:rsid w:val="00006EAC"/>
    <w:rsid w:val="000071B4"/>
    <w:rsid w:val="00007268"/>
    <w:rsid w:val="000074E0"/>
    <w:rsid w:val="00007755"/>
    <w:rsid w:val="00007932"/>
    <w:rsid w:val="00007C95"/>
    <w:rsid w:val="00010073"/>
    <w:rsid w:val="00010AD7"/>
    <w:rsid w:val="00011294"/>
    <w:rsid w:val="00011DD7"/>
    <w:rsid w:val="000134F7"/>
    <w:rsid w:val="000138DB"/>
    <w:rsid w:val="00013C08"/>
    <w:rsid w:val="00013F97"/>
    <w:rsid w:val="00013FD3"/>
    <w:rsid w:val="00014312"/>
    <w:rsid w:val="00014AA5"/>
    <w:rsid w:val="00014FC1"/>
    <w:rsid w:val="00016160"/>
    <w:rsid w:val="000162B3"/>
    <w:rsid w:val="000165E6"/>
    <w:rsid w:val="000169A1"/>
    <w:rsid w:val="000169C8"/>
    <w:rsid w:val="000172A2"/>
    <w:rsid w:val="00017AB2"/>
    <w:rsid w:val="00020105"/>
    <w:rsid w:val="00020AE4"/>
    <w:rsid w:val="000211E7"/>
    <w:rsid w:val="00021415"/>
    <w:rsid w:val="00021431"/>
    <w:rsid w:val="0002160C"/>
    <w:rsid w:val="00021757"/>
    <w:rsid w:val="00021F92"/>
    <w:rsid w:val="000221D9"/>
    <w:rsid w:val="000221F0"/>
    <w:rsid w:val="00023125"/>
    <w:rsid w:val="00023CDF"/>
    <w:rsid w:val="000242B8"/>
    <w:rsid w:val="000244A2"/>
    <w:rsid w:val="0002496A"/>
    <w:rsid w:val="00024D6E"/>
    <w:rsid w:val="00025BE8"/>
    <w:rsid w:val="00025F62"/>
    <w:rsid w:val="00027732"/>
    <w:rsid w:val="00027AA0"/>
    <w:rsid w:val="000300E6"/>
    <w:rsid w:val="00031554"/>
    <w:rsid w:val="000317BE"/>
    <w:rsid w:val="0003195D"/>
    <w:rsid w:val="00032325"/>
    <w:rsid w:val="00033359"/>
    <w:rsid w:val="00033589"/>
    <w:rsid w:val="00033FBB"/>
    <w:rsid w:val="0003453D"/>
    <w:rsid w:val="00034B05"/>
    <w:rsid w:val="00034CFF"/>
    <w:rsid w:val="00034DE1"/>
    <w:rsid w:val="00034F9C"/>
    <w:rsid w:val="00035166"/>
    <w:rsid w:val="00035495"/>
    <w:rsid w:val="0003551F"/>
    <w:rsid w:val="00035C1F"/>
    <w:rsid w:val="00035D07"/>
    <w:rsid w:val="0003669E"/>
    <w:rsid w:val="00036957"/>
    <w:rsid w:val="00036DFB"/>
    <w:rsid w:val="000372CD"/>
    <w:rsid w:val="0003733C"/>
    <w:rsid w:val="000373D6"/>
    <w:rsid w:val="0003774E"/>
    <w:rsid w:val="00037DBF"/>
    <w:rsid w:val="00040053"/>
    <w:rsid w:val="000403EA"/>
    <w:rsid w:val="00040C4D"/>
    <w:rsid w:val="00040DCD"/>
    <w:rsid w:val="0004181F"/>
    <w:rsid w:val="00041BB5"/>
    <w:rsid w:val="00041C69"/>
    <w:rsid w:val="00041D43"/>
    <w:rsid w:val="000422B0"/>
    <w:rsid w:val="00043845"/>
    <w:rsid w:val="000444E0"/>
    <w:rsid w:val="000444F5"/>
    <w:rsid w:val="000446BE"/>
    <w:rsid w:val="000449AC"/>
    <w:rsid w:val="00044A52"/>
    <w:rsid w:val="00044DAE"/>
    <w:rsid w:val="00044E1E"/>
    <w:rsid w:val="00044E2D"/>
    <w:rsid w:val="00045DCF"/>
    <w:rsid w:val="00045E2E"/>
    <w:rsid w:val="00045E93"/>
    <w:rsid w:val="000463DB"/>
    <w:rsid w:val="000464DE"/>
    <w:rsid w:val="00046B97"/>
    <w:rsid w:val="00046F14"/>
    <w:rsid w:val="00047203"/>
    <w:rsid w:val="00047649"/>
    <w:rsid w:val="0004765D"/>
    <w:rsid w:val="00047A26"/>
    <w:rsid w:val="00047AF1"/>
    <w:rsid w:val="00047DF2"/>
    <w:rsid w:val="00050629"/>
    <w:rsid w:val="000506FE"/>
    <w:rsid w:val="00050CFE"/>
    <w:rsid w:val="00050D6C"/>
    <w:rsid w:val="00050F2D"/>
    <w:rsid w:val="000511D8"/>
    <w:rsid w:val="00051408"/>
    <w:rsid w:val="000515F2"/>
    <w:rsid w:val="0005186D"/>
    <w:rsid w:val="00051A69"/>
    <w:rsid w:val="00052239"/>
    <w:rsid w:val="00052521"/>
    <w:rsid w:val="00052C0B"/>
    <w:rsid w:val="0005335E"/>
    <w:rsid w:val="000539D5"/>
    <w:rsid w:val="00054032"/>
    <w:rsid w:val="00054FFA"/>
    <w:rsid w:val="00056826"/>
    <w:rsid w:val="0005701F"/>
    <w:rsid w:val="0005729F"/>
    <w:rsid w:val="00057E84"/>
    <w:rsid w:val="00060247"/>
    <w:rsid w:val="00060606"/>
    <w:rsid w:val="00060C99"/>
    <w:rsid w:val="0006112A"/>
    <w:rsid w:val="00061A5E"/>
    <w:rsid w:val="00061CA7"/>
    <w:rsid w:val="00063393"/>
    <w:rsid w:val="0006397A"/>
    <w:rsid w:val="000640F9"/>
    <w:rsid w:val="00064380"/>
    <w:rsid w:val="0006455F"/>
    <w:rsid w:val="0006504B"/>
    <w:rsid w:val="00065580"/>
    <w:rsid w:val="00065DBA"/>
    <w:rsid w:val="000664F8"/>
    <w:rsid w:val="000677B0"/>
    <w:rsid w:val="0006791C"/>
    <w:rsid w:val="00067B47"/>
    <w:rsid w:val="0007015C"/>
    <w:rsid w:val="000707E3"/>
    <w:rsid w:val="00070C0F"/>
    <w:rsid w:val="000713CB"/>
    <w:rsid w:val="000716B6"/>
    <w:rsid w:val="00071EF8"/>
    <w:rsid w:val="000720A5"/>
    <w:rsid w:val="000724F9"/>
    <w:rsid w:val="0007258C"/>
    <w:rsid w:val="000728AA"/>
    <w:rsid w:val="00072BB8"/>
    <w:rsid w:val="00072D01"/>
    <w:rsid w:val="00074B9D"/>
    <w:rsid w:val="00074EA6"/>
    <w:rsid w:val="000753BE"/>
    <w:rsid w:val="000754DC"/>
    <w:rsid w:val="000768FE"/>
    <w:rsid w:val="00076EF9"/>
    <w:rsid w:val="00076F69"/>
    <w:rsid w:val="00077762"/>
    <w:rsid w:val="000808E6"/>
    <w:rsid w:val="00080AB1"/>
    <w:rsid w:val="00080C67"/>
    <w:rsid w:val="00081357"/>
    <w:rsid w:val="000815E2"/>
    <w:rsid w:val="00082298"/>
    <w:rsid w:val="00082D31"/>
    <w:rsid w:val="0008339B"/>
    <w:rsid w:val="00083B1A"/>
    <w:rsid w:val="000843AA"/>
    <w:rsid w:val="00084C49"/>
    <w:rsid w:val="00084C52"/>
    <w:rsid w:val="00084D2E"/>
    <w:rsid w:val="00085712"/>
    <w:rsid w:val="0008663E"/>
    <w:rsid w:val="0008668D"/>
    <w:rsid w:val="000867AD"/>
    <w:rsid w:val="000869BB"/>
    <w:rsid w:val="00086E37"/>
    <w:rsid w:val="00087242"/>
    <w:rsid w:val="00087BD9"/>
    <w:rsid w:val="00087CC8"/>
    <w:rsid w:val="00087DA7"/>
    <w:rsid w:val="00090008"/>
    <w:rsid w:val="000909DB"/>
    <w:rsid w:val="00090D9B"/>
    <w:rsid w:val="00091A3C"/>
    <w:rsid w:val="00091E9E"/>
    <w:rsid w:val="00091F23"/>
    <w:rsid w:val="000924F1"/>
    <w:rsid w:val="0009281F"/>
    <w:rsid w:val="00093023"/>
    <w:rsid w:val="000930DE"/>
    <w:rsid w:val="000949AA"/>
    <w:rsid w:val="00094EDF"/>
    <w:rsid w:val="000953DB"/>
    <w:rsid w:val="000955B4"/>
    <w:rsid w:val="0009576C"/>
    <w:rsid w:val="000964B6"/>
    <w:rsid w:val="0009691A"/>
    <w:rsid w:val="00097DEC"/>
    <w:rsid w:val="000A024B"/>
    <w:rsid w:val="000A030A"/>
    <w:rsid w:val="000A03A2"/>
    <w:rsid w:val="000A05D6"/>
    <w:rsid w:val="000A0902"/>
    <w:rsid w:val="000A1499"/>
    <w:rsid w:val="000A2172"/>
    <w:rsid w:val="000A27D1"/>
    <w:rsid w:val="000A2F82"/>
    <w:rsid w:val="000A37F3"/>
    <w:rsid w:val="000A3C0B"/>
    <w:rsid w:val="000A538F"/>
    <w:rsid w:val="000A5F86"/>
    <w:rsid w:val="000A690B"/>
    <w:rsid w:val="000A6ACA"/>
    <w:rsid w:val="000A6BCF"/>
    <w:rsid w:val="000A6E83"/>
    <w:rsid w:val="000A75FE"/>
    <w:rsid w:val="000A7C9C"/>
    <w:rsid w:val="000A7F15"/>
    <w:rsid w:val="000B04F0"/>
    <w:rsid w:val="000B0993"/>
    <w:rsid w:val="000B12E6"/>
    <w:rsid w:val="000B14B7"/>
    <w:rsid w:val="000B1714"/>
    <w:rsid w:val="000B221A"/>
    <w:rsid w:val="000B28B1"/>
    <w:rsid w:val="000B2D2A"/>
    <w:rsid w:val="000B348D"/>
    <w:rsid w:val="000B3AD9"/>
    <w:rsid w:val="000B3C5E"/>
    <w:rsid w:val="000B46E5"/>
    <w:rsid w:val="000B569E"/>
    <w:rsid w:val="000B59C5"/>
    <w:rsid w:val="000B5D1A"/>
    <w:rsid w:val="000B5D9F"/>
    <w:rsid w:val="000B6036"/>
    <w:rsid w:val="000B678A"/>
    <w:rsid w:val="000B6A95"/>
    <w:rsid w:val="000B6CFE"/>
    <w:rsid w:val="000B722E"/>
    <w:rsid w:val="000B74A4"/>
    <w:rsid w:val="000B7F29"/>
    <w:rsid w:val="000C02AC"/>
    <w:rsid w:val="000C03E5"/>
    <w:rsid w:val="000C06B8"/>
    <w:rsid w:val="000C1474"/>
    <w:rsid w:val="000C18A9"/>
    <w:rsid w:val="000C201D"/>
    <w:rsid w:val="000C2909"/>
    <w:rsid w:val="000C2BFF"/>
    <w:rsid w:val="000C2E24"/>
    <w:rsid w:val="000C3436"/>
    <w:rsid w:val="000C35AF"/>
    <w:rsid w:val="000C3746"/>
    <w:rsid w:val="000C37DE"/>
    <w:rsid w:val="000C389E"/>
    <w:rsid w:val="000C38D5"/>
    <w:rsid w:val="000C3A63"/>
    <w:rsid w:val="000C3DB3"/>
    <w:rsid w:val="000C3FE1"/>
    <w:rsid w:val="000C44CC"/>
    <w:rsid w:val="000C44E5"/>
    <w:rsid w:val="000C458F"/>
    <w:rsid w:val="000C4754"/>
    <w:rsid w:val="000C48FB"/>
    <w:rsid w:val="000C497E"/>
    <w:rsid w:val="000C4D44"/>
    <w:rsid w:val="000C4DFD"/>
    <w:rsid w:val="000C5074"/>
    <w:rsid w:val="000C51FC"/>
    <w:rsid w:val="000C555C"/>
    <w:rsid w:val="000C576F"/>
    <w:rsid w:val="000C5B80"/>
    <w:rsid w:val="000C686F"/>
    <w:rsid w:val="000C6C81"/>
    <w:rsid w:val="000C71EC"/>
    <w:rsid w:val="000C7401"/>
    <w:rsid w:val="000C773D"/>
    <w:rsid w:val="000C7B63"/>
    <w:rsid w:val="000C7C1E"/>
    <w:rsid w:val="000D13B6"/>
    <w:rsid w:val="000D15A4"/>
    <w:rsid w:val="000D1954"/>
    <w:rsid w:val="000D1BD5"/>
    <w:rsid w:val="000D1E0A"/>
    <w:rsid w:val="000D267B"/>
    <w:rsid w:val="000D29AE"/>
    <w:rsid w:val="000D3128"/>
    <w:rsid w:val="000D3802"/>
    <w:rsid w:val="000D3C4D"/>
    <w:rsid w:val="000D41A3"/>
    <w:rsid w:val="000D4A00"/>
    <w:rsid w:val="000D59ED"/>
    <w:rsid w:val="000D6216"/>
    <w:rsid w:val="000D6247"/>
    <w:rsid w:val="000D69C0"/>
    <w:rsid w:val="000D7071"/>
    <w:rsid w:val="000D744E"/>
    <w:rsid w:val="000D7A0A"/>
    <w:rsid w:val="000E007C"/>
    <w:rsid w:val="000E0BCE"/>
    <w:rsid w:val="000E0BDE"/>
    <w:rsid w:val="000E18D2"/>
    <w:rsid w:val="000E2344"/>
    <w:rsid w:val="000E236D"/>
    <w:rsid w:val="000E2474"/>
    <w:rsid w:val="000E27CE"/>
    <w:rsid w:val="000E2841"/>
    <w:rsid w:val="000E2AA9"/>
    <w:rsid w:val="000E30FD"/>
    <w:rsid w:val="000E3285"/>
    <w:rsid w:val="000E334C"/>
    <w:rsid w:val="000E346D"/>
    <w:rsid w:val="000E350D"/>
    <w:rsid w:val="000E354B"/>
    <w:rsid w:val="000E3F32"/>
    <w:rsid w:val="000E481C"/>
    <w:rsid w:val="000E4A28"/>
    <w:rsid w:val="000E508F"/>
    <w:rsid w:val="000E5471"/>
    <w:rsid w:val="000E55F6"/>
    <w:rsid w:val="000E5F29"/>
    <w:rsid w:val="000E616A"/>
    <w:rsid w:val="000E67D8"/>
    <w:rsid w:val="000E68DE"/>
    <w:rsid w:val="000E69A0"/>
    <w:rsid w:val="000E6C50"/>
    <w:rsid w:val="000F039F"/>
    <w:rsid w:val="000F07DC"/>
    <w:rsid w:val="000F0D24"/>
    <w:rsid w:val="000F0FA7"/>
    <w:rsid w:val="000F11A8"/>
    <w:rsid w:val="000F149A"/>
    <w:rsid w:val="000F31AD"/>
    <w:rsid w:val="000F392A"/>
    <w:rsid w:val="000F3BC7"/>
    <w:rsid w:val="000F3F14"/>
    <w:rsid w:val="000F3F5A"/>
    <w:rsid w:val="000F41A9"/>
    <w:rsid w:val="000F45A7"/>
    <w:rsid w:val="000F4B6A"/>
    <w:rsid w:val="000F4C1B"/>
    <w:rsid w:val="000F569E"/>
    <w:rsid w:val="000F592C"/>
    <w:rsid w:val="000F5D5D"/>
    <w:rsid w:val="000F60A2"/>
    <w:rsid w:val="000F67F4"/>
    <w:rsid w:val="000F6D8C"/>
    <w:rsid w:val="000F7116"/>
    <w:rsid w:val="000F77FD"/>
    <w:rsid w:val="00100FD0"/>
    <w:rsid w:val="00101BB0"/>
    <w:rsid w:val="001037D5"/>
    <w:rsid w:val="00103EC8"/>
    <w:rsid w:val="00103F00"/>
    <w:rsid w:val="0010480F"/>
    <w:rsid w:val="00104E31"/>
    <w:rsid w:val="00105722"/>
    <w:rsid w:val="001066F6"/>
    <w:rsid w:val="00106BC0"/>
    <w:rsid w:val="00107291"/>
    <w:rsid w:val="0010766D"/>
    <w:rsid w:val="0010773F"/>
    <w:rsid w:val="0010797E"/>
    <w:rsid w:val="00110B25"/>
    <w:rsid w:val="00110E1B"/>
    <w:rsid w:val="00111609"/>
    <w:rsid w:val="00111829"/>
    <w:rsid w:val="00111DA2"/>
    <w:rsid w:val="00111FA5"/>
    <w:rsid w:val="0011258A"/>
    <w:rsid w:val="00112695"/>
    <w:rsid w:val="0011283E"/>
    <w:rsid w:val="00112F71"/>
    <w:rsid w:val="001131C1"/>
    <w:rsid w:val="001136F8"/>
    <w:rsid w:val="00113A7E"/>
    <w:rsid w:val="00113A9F"/>
    <w:rsid w:val="00113B3A"/>
    <w:rsid w:val="001140C2"/>
    <w:rsid w:val="00114127"/>
    <w:rsid w:val="00114216"/>
    <w:rsid w:val="001144A7"/>
    <w:rsid w:val="0011455E"/>
    <w:rsid w:val="0011460B"/>
    <w:rsid w:val="00115518"/>
    <w:rsid w:val="00115CB8"/>
    <w:rsid w:val="00116113"/>
    <w:rsid w:val="001166F4"/>
    <w:rsid w:val="00116EEB"/>
    <w:rsid w:val="00116FA5"/>
    <w:rsid w:val="00117AB8"/>
    <w:rsid w:val="00117C9B"/>
    <w:rsid w:val="00120342"/>
    <w:rsid w:val="001204A9"/>
    <w:rsid w:val="00120A54"/>
    <w:rsid w:val="00120A5A"/>
    <w:rsid w:val="00120F82"/>
    <w:rsid w:val="0012114F"/>
    <w:rsid w:val="00121C9D"/>
    <w:rsid w:val="00122041"/>
    <w:rsid w:val="001220B5"/>
    <w:rsid w:val="00122D91"/>
    <w:rsid w:val="00122F48"/>
    <w:rsid w:val="00123177"/>
    <w:rsid w:val="00123715"/>
    <w:rsid w:val="00123743"/>
    <w:rsid w:val="0012384A"/>
    <w:rsid w:val="00123962"/>
    <w:rsid w:val="00123B76"/>
    <w:rsid w:val="00123BC2"/>
    <w:rsid w:val="00124442"/>
    <w:rsid w:val="001249F5"/>
    <w:rsid w:val="00124B12"/>
    <w:rsid w:val="00124D20"/>
    <w:rsid w:val="001252A0"/>
    <w:rsid w:val="0012554F"/>
    <w:rsid w:val="00125E51"/>
    <w:rsid w:val="0012671E"/>
    <w:rsid w:val="001267D2"/>
    <w:rsid w:val="00126D32"/>
    <w:rsid w:val="00127B77"/>
    <w:rsid w:val="00127B7D"/>
    <w:rsid w:val="00127F45"/>
    <w:rsid w:val="0013034B"/>
    <w:rsid w:val="00130629"/>
    <w:rsid w:val="00130E99"/>
    <w:rsid w:val="001318AE"/>
    <w:rsid w:val="00131BF7"/>
    <w:rsid w:val="00131FDE"/>
    <w:rsid w:val="00132584"/>
    <w:rsid w:val="001327F4"/>
    <w:rsid w:val="00132EDD"/>
    <w:rsid w:val="00133047"/>
    <w:rsid w:val="0013396A"/>
    <w:rsid w:val="001340B2"/>
    <w:rsid w:val="00134415"/>
    <w:rsid w:val="001344CD"/>
    <w:rsid w:val="001346C5"/>
    <w:rsid w:val="00134C13"/>
    <w:rsid w:val="00135208"/>
    <w:rsid w:val="001354B2"/>
    <w:rsid w:val="00135862"/>
    <w:rsid w:val="00135966"/>
    <w:rsid w:val="00135D9B"/>
    <w:rsid w:val="0013609E"/>
    <w:rsid w:val="001364D2"/>
    <w:rsid w:val="00136662"/>
    <w:rsid w:val="001369D9"/>
    <w:rsid w:val="00136D5F"/>
    <w:rsid w:val="00136DAD"/>
    <w:rsid w:val="00137561"/>
    <w:rsid w:val="001376C7"/>
    <w:rsid w:val="001378DE"/>
    <w:rsid w:val="00137B13"/>
    <w:rsid w:val="00140640"/>
    <w:rsid w:val="00140D4C"/>
    <w:rsid w:val="00141214"/>
    <w:rsid w:val="0014124F"/>
    <w:rsid w:val="00141C06"/>
    <w:rsid w:val="00141FE8"/>
    <w:rsid w:val="00141FF5"/>
    <w:rsid w:val="00142B07"/>
    <w:rsid w:val="00142FA0"/>
    <w:rsid w:val="00143522"/>
    <w:rsid w:val="00143A5E"/>
    <w:rsid w:val="0014408D"/>
    <w:rsid w:val="001443E7"/>
    <w:rsid w:val="00144D9C"/>
    <w:rsid w:val="00145C2B"/>
    <w:rsid w:val="00145C46"/>
    <w:rsid w:val="00145FD7"/>
    <w:rsid w:val="00146218"/>
    <w:rsid w:val="0014642B"/>
    <w:rsid w:val="001464C6"/>
    <w:rsid w:val="0014697F"/>
    <w:rsid w:val="001469F6"/>
    <w:rsid w:val="00146E82"/>
    <w:rsid w:val="001474FF"/>
    <w:rsid w:val="001479CB"/>
    <w:rsid w:val="00147E95"/>
    <w:rsid w:val="00150382"/>
    <w:rsid w:val="0015048E"/>
    <w:rsid w:val="00150519"/>
    <w:rsid w:val="001505A8"/>
    <w:rsid w:val="001519DD"/>
    <w:rsid w:val="00151B44"/>
    <w:rsid w:val="00152087"/>
    <w:rsid w:val="00152A4E"/>
    <w:rsid w:val="00152BEC"/>
    <w:rsid w:val="00152DB4"/>
    <w:rsid w:val="001534E0"/>
    <w:rsid w:val="00153995"/>
    <w:rsid w:val="00154699"/>
    <w:rsid w:val="0015558A"/>
    <w:rsid w:val="001560B3"/>
    <w:rsid w:val="001569F1"/>
    <w:rsid w:val="00156CE7"/>
    <w:rsid w:val="00157184"/>
    <w:rsid w:val="00157905"/>
    <w:rsid w:val="00157F43"/>
    <w:rsid w:val="001604B1"/>
    <w:rsid w:val="001612E2"/>
    <w:rsid w:val="00161727"/>
    <w:rsid w:val="001617C2"/>
    <w:rsid w:val="001625CD"/>
    <w:rsid w:val="00162767"/>
    <w:rsid w:val="0016285E"/>
    <w:rsid w:val="00162F32"/>
    <w:rsid w:val="00162FDC"/>
    <w:rsid w:val="00163424"/>
    <w:rsid w:val="00163811"/>
    <w:rsid w:val="00164D95"/>
    <w:rsid w:val="00164F79"/>
    <w:rsid w:val="00166625"/>
    <w:rsid w:val="00166CC8"/>
    <w:rsid w:val="00166D2E"/>
    <w:rsid w:val="00166F0A"/>
    <w:rsid w:val="00166FC3"/>
    <w:rsid w:val="00167397"/>
    <w:rsid w:val="0016742D"/>
    <w:rsid w:val="00167C00"/>
    <w:rsid w:val="00170040"/>
    <w:rsid w:val="00170DD7"/>
    <w:rsid w:val="00171272"/>
    <w:rsid w:val="00171720"/>
    <w:rsid w:val="00171861"/>
    <w:rsid w:val="00172082"/>
    <w:rsid w:val="001723D8"/>
    <w:rsid w:val="00172D3C"/>
    <w:rsid w:val="0017351F"/>
    <w:rsid w:val="00174197"/>
    <w:rsid w:val="00174436"/>
    <w:rsid w:val="001750DF"/>
    <w:rsid w:val="001754CE"/>
    <w:rsid w:val="001756B9"/>
    <w:rsid w:val="00175DD2"/>
    <w:rsid w:val="00175F35"/>
    <w:rsid w:val="00176295"/>
    <w:rsid w:val="0017631E"/>
    <w:rsid w:val="00176507"/>
    <w:rsid w:val="00176C2A"/>
    <w:rsid w:val="00176F1C"/>
    <w:rsid w:val="001771F4"/>
    <w:rsid w:val="001775BF"/>
    <w:rsid w:val="00180117"/>
    <w:rsid w:val="0018037A"/>
    <w:rsid w:val="00181006"/>
    <w:rsid w:val="001817C4"/>
    <w:rsid w:val="00182AD4"/>
    <w:rsid w:val="00182CB4"/>
    <w:rsid w:val="00182E54"/>
    <w:rsid w:val="00183024"/>
    <w:rsid w:val="00183D1A"/>
    <w:rsid w:val="00183E24"/>
    <w:rsid w:val="00183E67"/>
    <w:rsid w:val="001841A4"/>
    <w:rsid w:val="001841BE"/>
    <w:rsid w:val="00184330"/>
    <w:rsid w:val="00185959"/>
    <w:rsid w:val="0018722E"/>
    <w:rsid w:val="0018745E"/>
    <w:rsid w:val="0019001E"/>
    <w:rsid w:val="001906DC"/>
    <w:rsid w:val="001910BF"/>
    <w:rsid w:val="001914C5"/>
    <w:rsid w:val="00191914"/>
    <w:rsid w:val="00192B46"/>
    <w:rsid w:val="00193377"/>
    <w:rsid w:val="0019369E"/>
    <w:rsid w:val="00193937"/>
    <w:rsid w:val="00193B89"/>
    <w:rsid w:val="00193CB3"/>
    <w:rsid w:val="00193D67"/>
    <w:rsid w:val="00193F2E"/>
    <w:rsid w:val="0019487F"/>
    <w:rsid w:val="001949E6"/>
    <w:rsid w:val="00195214"/>
    <w:rsid w:val="00196356"/>
    <w:rsid w:val="001965F1"/>
    <w:rsid w:val="00196636"/>
    <w:rsid w:val="00196FDA"/>
    <w:rsid w:val="001A0110"/>
    <w:rsid w:val="001A014C"/>
    <w:rsid w:val="001A0509"/>
    <w:rsid w:val="001A05A7"/>
    <w:rsid w:val="001A0DD5"/>
    <w:rsid w:val="001A0E97"/>
    <w:rsid w:val="001A1193"/>
    <w:rsid w:val="001A1353"/>
    <w:rsid w:val="001A1566"/>
    <w:rsid w:val="001A1599"/>
    <w:rsid w:val="001A2088"/>
    <w:rsid w:val="001A2584"/>
    <w:rsid w:val="001A2FFB"/>
    <w:rsid w:val="001A319E"/>
    <w:rsid w:val="001A3494"/>
    <w:rsid w:val="001A352C"/>
    <w:rsid w:val="001A37B9"/>
    <w:rsid w:val="001A3933"/>
    <w:rsid w:val="001A3938"/>
    <w:rsid w:val="001A3D31"/>
    <w:rsid w:val="001A4342"/>
    <w:rsid w:val="001A4577"/>
    <w:rsid w:val="001A47A4"/>
    <w:rsid w:val="001A47EA"/>
    <w:rsid w:val="001A4C1E"/>
    <w:rsid w:val="001A505C"/>
    <w:rsid w:val="001A5664"/>
    <w:rsid w:val="001A59D9"/>
    <w:rsid w:val="001A5AF6"/>
    <w:rsid w:val="001A5B2A"/>
    <w:rsid w:val="001A6880"/>
    <w:rsid w:val="001A6C09"/>
    <w:rsid w:val="001A7045"/>
    <w:rsid w:val="001A706D"/>
    <w:rsid w:val="001A743B"/>
    <w:rsid w:val="001A7938"/>
    <w:rsid w:val="001A7BCE"/>
    <w:rsid w:val="001B0018"/>
    <w:rsid w:val="001B0447"/>
    <w:rsid w:val="001B0546"/>
    <w:rsid w:val="001B1405"/>
    <w:rsid w:val="001B1446"/>
    <w:rsid w:val="001B14FE"/>
    <w:rsid w:val="001B19CD"/>
    <w:rsid w:val="001B2A09"/>
    <w:rsid w:val="001B2E52"/>
    <w:rsid w:val="001B303F"/>
    <w:rsid w:val="001B336E"/>
    <w:rsid w:val="001B3A78"/>
    <w:rsid w:val="001B4F0F"/>
    <w:rsid w:val="001B59F6"/>
    <w:rsid w:val="001B5D99"/>
    <w:rsid w:val="001B5E6A"/>
    <w:rsid w:val="001B75A4"/>
    <w:rsid w:val="001B7811"/>
    <w:rsid w:val="001B7CD6"/>
    <w:rsid w:val="001C015C"/>
    <w:rsid w:val="001C0D6C"/>
    <w:rsid w:val="001C127A"/>
    <w:rsid w:val="001C14AF"/>
    <w:rsid w:val="001C15D1"/>
    <w:rsid w:val="001C1AF3"/>
    <w:rsid w:val="001C2814"/>
    <w:rsid w:val="001C4C46"/>
    <w:rsid w:val="001C4CDA"/>
    <w:rsid w:val="001C4F72"/>
    <w:rsid w:val="001C539E"/>
    <w:rsid w:val="001C54F4"/>
    <w:rsid w:val="001C5B5B"/>
    <w:rsid w:val="001C5E98"/>
    <w:rsid w:val="001C5E9E"/>
    <w:rsid w:val="001C6217"/>
    <w:rsid w:val="001C68F8"/>
    <w:rsid w:val="001C6C39"/>
    <w:rsid w:val="001C756E"/>
    <w:rsid w:val="001C7AC4"/>
    <w:rsid w:val="001D05B3"/>
    <w:rsid w:val="001D0AC9"/>
    <w:rsid w:val="001D0C0D"/>
    <w:rsid w:val="001D0C36"/>
    <w:rsid w:val="001D0CB1"/>
    <w:rsid w:val="001D11CD"/>
    <w:rsid w:val="001D1543"/>
    <w:rsid w:val="001D1641"/>
    <w:rsid w:val="001D16FF"/>
    <w:rsid w:val="001D2171"/>
    <w:rsid w:val="001D2773"/>
    <w:rsid w:val="001D2805"/>
    <w:rsid w:val="001D2D37"/>
    <w:rsid w:val="001D34C6"/>
    <w:rsid w:val="001D4256"/>
    <w:rsid w:val="001D4634"/>
    <w:rsid w:val="001D46E7"/>
    <w:rsid w:val="001D4CE4"/>
    <w:rsid w:val="001D4E59"/>
    <w:rsid w:val="001D5920"/>
    <w:rsid w:val="001D5947"/>
    <w:rsid w:val="001D5D91"/>
    <w:rsid w:val="001D613D"/>
    <w:rsid w:val="001D66B4"/>
    <w:rsid w:val="001D6B2A"/>
    <w:rsid w:val="001D6B4B"/>
    <w:rsid w:val="001D6DD8"/>
    <w:rsid w:val="001D7359"/>
    <w:rsid w:val="001D7CAA"/>
    <w:rsid w:val="001D7DE5"/>
    <w:rsid w:val="001E0029"/>
    <w:rsid w:val="001E050D"/>
    <w:rsid w:val="001E0626"/>
    <w:rsid w:val="001E0890"/>
    <w:rsid w:val="001E100E"/>
    <w:rsid w:val="001E17B4"/>
    <w:rsid w:val="001E1C73"/>
    <w:rsid w:val="001E2083"/>
    <w:rsid w:val="001E2F75"/>
    <w:rsid w:val="001E319F"/>
    <w:rsid w:val="001E3721"/>
    <w:rsid w:val="001E3B71"/>
    <w:rsid w:val="001E3C27"/>
    <w:rsid w:val="001E5177"/>
    <w:rsid w:val="001E5430"/>
    <w:rsid w:val="001E5461"/>
    <w:rsid w:val="001E5828"/>
    <w:rsid w:val="001E5F6D"/>
    <w:rsid w:val="001E6027"/>
    <w:rsid w:val="001E60D7"/>
    <w:rsid w:val="001E71DE"/>
    <w:rsid w:val="001E72BF"/>
    <w:rsid w:val="001E7CCF"/>
    <w:rsid w:val="001E7DEB"/>
    <w:rsid w:val="001F0469"/>
    <w:rsid w:val="001F0D14"/>
    <w:rsid w:val="001F0F08"/>
    <w:rsid w:val="001F1A4A"/>
    <w:rsid w:val="001F1BE5"/>
    <w:rsid w:val="001F1D5C"/>
    <w:rsid w:val="001F2370"/>
    <w:rsid w:val="001F301E"/>
    <w:rsid w:val="001F308C"/>
    <w:rsid w:val="001F3CDE"/>
    <w:rsid w:val="001F3DA3"/>
    <w:rsid w:val="001F40E8"/>
    <w:rsid w:val="001F467C"/>
    <w:rsid w:val="001F488E"/>
    <w:rsid w:val="001F49DD"/>
    <w:rsid w:val="001F4A59"/>
    <w:rsid w:val="001F4ACA"/>
    <w:rsid w:val="001F5247"/>
    <w:rsid w:val="001F548C"/>
    <w:rsid w:val="001F584F"/>
    <w:rsid w:val="001F588E"/>
    <w:rsid w:val="001F5EBA"/>
    <w:rsid w:val="001F5F12"/>
    <w:rsid w:val="001F61E4"/>
    <w:rsid w:val="001F6BA5"/>
    <w:rsid w:val="001F6DD8"/>
    <w:rsid w:val="001F7279"/>
    <w:rsid w:val="001F7BB3"/>
    <w:rsid w:val="0020042C"/>
    <w:rsid w:val="002005AC"/>
    <w:rsid w:val="00200601"/>
    <w:rsid w:val="00200D7D"/>
    <w:rsid w:val="00201114"/>
    <w:rsid w:val="00201187"/>
    <w:rsid w:val="002012EC"/>
    <w:rsid w:val="00201765"/>
    <w:rsid w:val="00201945"/>
    <w:rsid w:val="00201A1B"/>
    <w:rsid w:val="0020201F"/>
    <w:rsid w:val="002021C2"/>
    <w:rsid w:val="00202211"/>
    <w:rsid w:val="0020228E"/>
    <w:rsid w:val="002026DD"/>
    <w:rsid w:val="00202D18"/>
    <w:rsid w:val="00202F75"/>
    <w:rsid w:val="002030CE"/>
    <w:rsid w:val="00204284"/>
    <w:rsid w:val="00204889"/>
    <w:rsid w:val="00205629"/>
    <w:rsid w:val="00205782"/>
    <w:rsid w:val="0020580F"/>
    <w:rsid w:val="002058DD"/>
    <w:rsid w:val="00205F11"/>
    <w:rsid w:val="00206279"/>
    <w:rsid w:val="0020632A"/>
    <w:rsid w:val="00206912"/>
    <w:rsid w:val="00206C1D"/>
    <w:rsid w:val="00207481"/>
    <w:rsid w:val="00207597"/>
    <w:rsid w:val="002079B7"/>
    <w:rsid w:val="00207D3E"/>
    <w:rsid w:val="002103F4"/>
    <w:rsid w:val="002104A6"/>
    <w:rsid w:val="00210AEA"/>
    <w:rsid w:val="0021136A"/>
    <w:rsid w:val="00211407"/>
    <w:rsid w:val="00211B10"/>
    <w:rsid w:val="00211B8B"/>
    <w:rsid w:val="0021225D"/>
    <w:rsid w:val="002122B8"/>
    <w:rsid w:val="002122C5"/>
    <w:rsid w:val="002123B5"/>
    <w:rsid w:val="00212612"/>
    <w:rsid w:val="002130D5"/>
    <w:rsid w:val="002135FE"/>
    <w:rsid w:val="0021371A"/>
    <w:rsid w:val="0021399F"/>
    <w:rsid w:val="002139AD"/>
    <w:rsid w:val="00214171"/>
    <w:rsid w:val="0021444E"/>
    <w:rsid w:val="0021475F"/>
    <w:rsid w:val="002149BF"/>
    <w:rsid w:val="002151BC"/>
    <w:rsid w:val="002156E0"/>
    <w:rsid w:val="0021583E"/>
    <w:rsid w:val="0021590D"/>
    <w:rsid w:val="00215AD9"/>
    <w:rsid w:val="00215B36"/>
    <w:rsid w:val="00216649"/>
    <w:rsid w:val="00216B2E"/>
    <w:rsid w:val="00216B8E"/>
    <w:rsid w:val="00216D6A"/>
    <w:rsid w:val="00217A39"/>
    <w:rsid w:val="00217A63"/>
    <w:rsid w:val="002203C0"/>
    <w:rsid w:val="0022097D"/>
    <w:rsid w:val="00220B59"/>
    <w:rsid w:val="00220C57"/>
    <w:rsid w:val="002214A5"/>
    <w:rsid w:val="00221772"/>
    <w:rsid w:val="00221B0A"/>
    <w:rsid w:val="00221EF2"/>
    <w:rsid w:val="00222BCA"/>
    <w:rsid w:val="00223075"/>
    <w:rsid w:val="00223654"/>
    <w:rsid w:val="00223904"/>
    <w:rsid w:val="00223D7A"/>
    <w:rsid w:val="00223E2F"/>
    <w:rsid w:val="00224100"/>
    <w:rsid w:val="00224FB9"/>
    <w:rsid w:val="00225503"/>
    <w:rsid w:val="00225A2D"/>
    <w:rsid w:val="00225B3C"/>
    <w:rsid w:val="00225E4C"/>
    <w:rsid w:val="00227525"/>
    <w:rsid w:val="0023122C"/>
    <w:rsid w:val="00231664"/>
    <w:rsid w:val="002316C1"/>
    <w:rsid w:val="0023187B"/>
    <w:rsid w:val="00231DD4"/>
    <w:rsid w:val="00232440"/>
    <w:rsid w:val="00232A61"/>
    <w:rsid w:val="00232EA5"/>
    <w:rsid w:val="002332F9"/>
    <w:rsid w:val="00233BB1"/>
    <w:rsid w:val="00233D25"/>
    <w:rsid w:val="0023427A"/>
    <w:rsid w:val="0023455E"/>
    <w:rsid w:val="002349A0"/>
    <w:rsid w:val="0023528B"/>
    <w:rsid w:val="0023528F"/>
    <w:rsid w:val="0023548A"/>
    <w:rsid w:val="00235DE2"/>
    <w:rsid w:val="00236340"/>
    <w:rsid w:val="002371B0"/>
    <w:rsid w:val="00240194"/>
    <w:rsid w:val="00240572"/>
    <w:rsid w:val="00240583"/>
    <w:rsid w:val="00240AB1"/>
    <w:rsid w:val="00240E21"/>
    <w:rsid w:val="00243029"/>
    <w:rsid w:val="002431DE"/>
    <w:rsid w:val="00244DEB"/>
    <w:rsid w:val="00244ED4"/>
    <w:rsid w:val="00245CA6"/>
    <w:rsid w:val="00246061"/>
    <w:rsid w:val="00246659"/>
    <w:rsid w:val="002467E6"/>
    <w:rsid w:val="00246BEE"/>
    <w:rsid w:val="00246E2B"/>
    <w:rsid w:val="00247C65"/>
    <w:rsid w:val="0025027F"/>
    <w:rsid w:val="002508C2"/>
    <w:rsid w:val="00251B45"/>
    <w:rsid w:val="00251B56"/>
    <w:rsid w:val="00251F83"/>
    <w:rsid w:val="00252011"/>
    <w:rsid w:val="00252045"/>
    <w:rsid w:val="0025219D"/>
    <w:rsid w:val="0025229E"/>
    <w:rsid w:val="00252624"/>
    <w:rsid w:val="00252B49"/>
    <w:rsid w:val="00252C2A"/>
    <w:rsid w:val="00252C5D"/>
    <w:rsid w:val="002537A7"/>
    <w:rsid w:val="00253982"/>
    <w:rsid w:val="00253B87"/>
    <w:rsid w:val="00253F2A"/>
    <w:rsid w:val="002546A5"/>
    <w:rsid w:val="00254918"/>
    <w:rsid w:val="00254CFB"/>
    <w:rsid w:val="00254D59"/>
    <w:rsid w:val="00254E70"/>
    <w:rsid w:val="00255541"/>
    <w:rsid w:val="002557AB"/>
    <w:rsid w:val="00255837"/>
    <w:rsid w:val="002562FA"/>
    <w:rsid w:val="00256570"/>
    <w:rsid w:val="002566B1"/>
    <w:rsid w:val="002567C2"/>
    <w:rsid w:val="0025684C"/>
    <w:rsid w:val="00256901"/>
    <w:rsid w:val="00256F15"/>
    <w:rsid w:val="00256FBF"/>
    <w:rsid w:val="0025755C"/>
    <w:rsid w:val="002577AD"/>
    <w:rsid w:val="0025790E"/>
    <w:rsid w:val="00257BB0"/>
    <w:rsid w:val="00260DFA"/>
    <w:rsid w:val="00261303"/>
    <w:rsid w:val="002619A6"/>
    <w:rsid w:val="0026290D"/>
    <w:rsid w:val="00262DA1"/>
    <w:rsid w:val="00262F4C"/>
    <w:rsid w:val="00262F88"/>
    <w:rsid w:val="002632BB"/>
    <w:rsid w:val="0026362E"/>
    <w:rsid w:val="00263FAC"/>
    <w:rsid w:val="0026423F"/>
    <w:rsid w:val="00264F4D"/>
    <w:rsid w:val="002651E4"/>
    <w:rsid w:val="00265578"/>
    <w:rsid w:val="0026561F"/>
    <w:rsid w:val="00265BBF"/>
    <w:rsid w:val="00266E25"/>
    <w:rsid w:val="002670D0"/>
    <w:rsid w:val="00267241"/>
    <w:rsid w:val="0026790A"/>
    <w:rsid w:val="00267E2C"/>
    <w:rsid w:val="00267F42"/>
    <w:rsid w:val="00270405"/>
    <w:rsid w:val="002704EA"/>
    <w:rsid w:val="00270F33"/>
    <w:rsid w:val="002718B1"/>
    <w:rsid w:val="00273267"/>
    <w:rsid w:val="002741AC"/>
    <w:rsid w:val="0027445A"/>
    <w:rsid w:val="0027453E"/>
    <w:rsid w:val="00274644"/>
    <w:rsid w:val="00274B09"/>
    <w:rsid w:val="0027506E"/>
    <w:rsid w:val="00275088"/>
    <w:rsid w:val="002751B7"/>
    <w:rsid w:val="0027549B"/>
    <w:rsid w:val="0027553F"/>
    <w:rsid w:val="00275634"/>
    <w:rsid w:val="00276245"/>
    <w:rsid w:val="00276337"/>
    <w:rsid w:val="002771F4"/>
    <w:rsid w:val="0027749C"/>
    <w:rsid w:val="002774BD"/>
    <w:rsid w:val="0027797A"/>
    <w:rsid w:val="00277AE0"/>
    <w:rsid w:val="00277B10"/>
    <w:rsid w:val="00277CBB"/>
    <w:rsid w:val="00281043"/>
    <w:rsid w:val="002813CF"/>
    <w:rsid w:val="00281EFC"/>
    <w:rsid w:val="002820AD"/>
    <w:rsid w:val="00282201"/>
    <w:rsid w:val="002827D1"/>
    <w:rsid w:val="00282E3E"/>
    <w:rsid w:val="002838CA"/>
    <w:rsid w:val="00283AC9"/>
    <w:rsid w:val="00283F0B"/>
    <w:rsid w:val="002841CE"/>
    <w:rsid w:val="00284CBA"/>
    <w:rsid w:val="002857E2"/>
    <w:rsid w:val="002859D5"/>
    <w:rsid w:val="00285BB2"/>
    <w:rsid w:val="00285DA5"/>
    <w:rsid w:val="00286DFC"/>
    <w:rsid w:val="0028703F"/>
    <w:rsid w:val="00287113"/>
    <w:rsid w:val="0028739C"/>
    <w:rsid w:val="00287508"/>
    <w:rsid w:val="002876E0"/>
    <w:rsid w:val="00287B13"/>
    <w:rsid w:val="0029030E"/>
    <w:rsid w:val="0029034C"/>
    <w:rsid w:val="002904F7"/>
    <w:rsid w:val="002917CC"/>
    <w:rsid w:val="002925BC"/>
    <w:rsid w:val="00292DB8"/>
    <w:rsid w:val="0029317B"/>
    <w:rsid w:val="00293B63"/>
    <w:rsid w:val="00294259"/>
    <w:rsid w:val="00294DC9"/>
    <w:rsid w:val="002951D6"/>
    <w:rsid w:val="00295922"/>
    <w:rsid w:val="00295BCD"/>
    <w:rsid w:val="00295BF2"/>
    <w:rsid w:val="00295F86"/>
    <w:rsid w:val="00296A97"/>
    <w:rsid w:val="00296B52"/>
    <w:rsid w:val="002977E0"/>
    <w:rsid w:val="002A05FF"/>
    <w:rsid w:val="002A0C76"/>
    <w:rsid w:val="002A0F7D"/>
    <w:rsid w:val="002A188F"/>
    <w:rsid w:val="002A1923"/>
    <w:rsid w:val="002A27B0"/>
    <w:rsid w:val="002A27B4"/>
    <w:rsid w:val="002A27BF"/>
    <w:rsid w:val="002A29F5"/>
    <w:rsid w:val="002A3584"/>
    <w:rsid w:val="002A3873"/>
    <w:rsid w:val="002A3D7C"/>
    <w:rsid w:val="002A3DE1"/>
    <w:rsid w:val="002A4062"/>
    <w:rsid w:val="002A4654"/>
    <w:rsid w:val="002A4CB6"/>
    <w:rsid w:val="002A52B0"/>
    <w:rsid w:val="002A564A"/>
    <w:rsid w:val="002A6653"/>
    <w:rsid w:val="002A67F2"/>
    <w:rsid w:val="002A68AA"/>
    <w:rsid w:val="002A6982"/>
    <w:rsid w:val="002A6A3F"/>
    <w:rsid w:val="002A7220"/>
    <w:rsid w:val="002A77E8"/>
    <w:rsid w:val="002A7ABD"/>
    <w:rsid w:val="002B1052"/>
    <w:rsid w:val="002B18EA"/>
    <w:rsid w:val="002B1EE0"/>
    <w:rsid w:val="002B1F6D"/>
    <w:rsid w:val="002B22E4"/>
    <w:rsid w:val="002B25CB"/>
    <w:rsid w:val="002B2684"/>
    <w:rsid w:val="002B29D0"/>
    <w:rsid w:val="002B3837"/>
    <w:rsid w:val="002B3CE6"/>
    <w:rsid w:val="002B3FA3"/>
    <w:rsid w:val="002B43B9"/>
    <w:rsid w:val="002B5012"/>
    <w:rsid w:val="002B5310"/>
    <w:rsid w:val="002B560B"/>
    <w:rsid w:val="002B6008"/>
    <w:rsid w:val="002B6354"/>
    <w:rsid w:val="002B68EB"/>
    <w:rsid w:val="002B6F59"/>
    <w:rsid w:val="002B75D1"/>
    <w:rsid w:val="002C069F"/>
    <w:rsid w:val="002C07FE"/>
    <w:rsid w:val="002C0998"/>
    <w:rsid w:val="002C0A7F"/>
    <w:rsid w:val="002C0CF4"/>
    <w:rsid w:val="002C140F"/>
    <w:rsid w:val="002C14D6"/>
    <w:rsid w:val="002C1720"/>
    <w:rsid w:val="002C1767"/>
    <w:rsid w:val="002C2AF2"/>
    <w:rsid w:val="002C2D71"/>
    <w:rsid w:val="002C33D2"/>
    <w:rsid w:val="002C34A7"/>
    <w:rsid w:val="002C3524"/>
    <w:rsid w:val="002C37DC"/>
    <w:rsid w:val="002C48C3"/>
    <w:rsid w:val="002C5786"/>
    <w:rsid w:val="002C60C5"/>
    <w:rsid w:val="002C60F8"/>
    <w:rsid w:val="002C6560"/>
    <w:rsid w:val="002C69AE"/>
    <w:rsid w:val="002C6ABB"/>
    <w:rsid w:val="002C7007"/>
    <w:rsid w:val="002C774A"/>
    <w:rsid w:val="002D07DD"/>
    <w:rsid w:val="002D13E5"/>
    <w:rsid w:val="002D143E"/>
    <w:rsid w:val="002D1551"/>
    <w:rsid w:val="002D1F86"/>
    <w:rsid w:val="002D2327"/>
    <w:rsid w:val="002D232E"/>
    <w:rsid w:val="002D2481"/>
    <w:rsid w:val="002D264D"/>
    <w:rsid w:val="002D2755"/>
    <w:rsid w:val="002D2E7B"/>
    <w:rsid w:val="002D3187"/>
    <w:rsid w:val="002D37A4"/>
    <w:rsid w:val="002D4044"/>
    <w:rsid w:val="002D435C"/>
    <w:rsid w:val="002D468E"/>
    <w:rsid w:val="002D4F1D"/>
    <w:rsid w:val="002D572D"/>
    <w:rsid w:val="002D5D64"/>
    <w:rsid w:val="002D7062"/>
    <w:rsid w:val="002D7072"/>
    <w:rsid w:val="002D7FF5"/>
    <w:rsid w:val="002E00C8"/>
    <w:rsid w:val="002E02BD"/>
    <w:rsid w:val="002E0478"/>
    <w:rsid w:val="002E05BF"/>
    <w:rsid w:val="002E09D4"/>
    <w:rsid w:val="002E09EF"/>
    <w:rsid w:val="002E16F8"/>
    <w:rsid w:val="002E1791"/>
    <w:rsid w:val="002E17A5"/>
    <w:rsid w:val="002E1B72"/>
    <w:rsid w:val="002E1C64"/>
    <w:rsid w:val="002E1D96"/>
    <w:rsid w:val="002E1DAC"/>
    <w:rsid w:val="002E26E8"/>
    <w:rsid w:val="002E2767"/>
    <w:rsid w:val="002E2A03"/>
    <w:rsid w:val="002E2FE3"/>
    <w:rsid w:val="002E31F5"/>
    <w:rsid w:val="002E3309"/>
    <w:rsid w:val="002E33E0"/>
    <w:rsid w:val="002E3997"/>
    <w:rsid w:val="002E4056"/>
    <w:rsid w:val="002E45B4"/>
    <w:rsid w:val="002E4B0A"/>
    <w:rsid w:val="002E4B1C"/>
    <w:rsid w:val="002E4DBB"/>
    <w:rsid w:val="002E5656"/>
    <w:rsid w:val="002E5DB6"/>
    <w:rsid w:val="002E5FFD"/>
    <w:rsid w:val="002E6021"/>
    <w:rsid w:val="002E616E"/>
    <w:rsid w:val="002E6A88"/>
    <w:rsid w:val="002E6D6F"/>
    <w:rsid w:val="002E6F84"/>
    <w:rsid w:val="002E7DAC"/>
    <w:rsid w:val="002F0C5E"/>
    <w:rsid w:val="002F0E61"/>
    <w:rsid w:val="002F0F71"/>
    <w:rsid w:val="002F1014"/>
    <w:rsid w:val="002F1041"/>
    <w:rsid w:val="002F1526"/>
    <w:rsid w:val="002F1872"/>
    <w:rsid w:val="002F26E3"/>
    <w:rsid w:val="002F3216"/>
    <w:rsid w:val="002F330D"/>
    <w:rsid w:val="002F3341"/>
    <w:rsid w:val="002F336A"/>
    <w:rsid w:val="002F3476"/>
    <w:rsid w:val="002F388F"/>
    <w:rsid w:val="002F39C1"/>
    <w:rsid w:val="002F3CF7"/>
    <w:rsid w:val="002F50C6"/>
    <w:rsid w:val="002F50E1"/>
    <w:rsid w:val="002F568A"/>
    <w:rsid w:val="002F59B5"/>
    <w:rsid w:val="002F5F69"/>
    <w:rsid w:val="002F63C6"/>
    <w:rsid w:val="002F700A"/>
    <w:rsid w:val="002F726E"/>
    <w:rsid w:val="002F7370"/>
    <w:rsid w:val="002F7464"/>
    <w:rsid w:val="002F7DA1"/>
    <w:rsid w:val="002F7DCD"/>
    <w:rsid w:val="00300727"/>
    <w:rsid w:val="003010AE"/>
    <w:rsid w:val="00301240"/>
    <w:rsid w:val="0030184E"/>
    <w:rsid w:val="0030189D"/>
    <w:rsid w:val="00301CA4"/>
    <w:rsid w:val="00301CE7"/>
    <w:rsid w:val="003034DB"/>
    <w:rsid w:val="00303EFD"/>
    <w:rsid w:val="003042B8"/>
    <w:rsid w:val="00304D67"/>
    <w:rsid w:val="003052AE"/>
    <w:rsid w:val="00305E0A"/>
    <w:rsid w:val="00306379"/>
    <w:rsid w:val="0030642F"/>
    <w:rsid w:val="00306846"/>
    <w:rsid w:val="003073C4"/>
    <w:rsid w:val="00307800"/>
    <w:rsid w:val="0030793F"/>
    <w:rsid w:val="00310341"/>
    <w:rsid w:val="00310451"/>
    <w:rsid w:val="003104EB"/>
    <w:rsid w:val="00310721"/>
    <w:rsid w:val="00311152"/>
    <w:rsid w:val="00311201"/>
    <w:rsid w:val="003112CF"/>
    <w:rsid w:val="00311724"/>
    <w:rsid w:val="00311CA1"/>
    <w:rsid w:val="00312551"/>
    <w:rsid w:val="003127EA"/>
    <w:rsid w:val="003129E7"/>
    <w:rsid w:val="00312C28"/>
    <w:rsid w:val="003145B1"/>
    <w:rsid w:val="003152E6"/>
    <w:rsid w:val="00315486"/>
    <w:rsid w:val="003155EB"/>
    <w:rsid w:val="00315662"/>
    <w:rsid w:val="00315EBC"/>
    <w:rsid w:val="00316059"/>
    <w:rsid w:val="00316A38"/>
    <w:rsid w:val="003172D0"/>
    <w:rsid w:val="0032034C"/>
    <w:rsid w:val="0032070B"/>
    <w:rsid w:val="003226C6"/>
    <w:rsid w:val="003229E1"/>
    <w:rsid w:val="00323250"/>
    <w:rsid w:val="00323E5D"/>
    <w:rsid w:val="00324249"/>
    <w:rsid w:val="00324951"/>
    <w:rsid w:val="00324ADF"/>
    <w:rsid w:val="00324B6E"/>
    <w:rsid w:val="00324E9E"/>
    <w:rsid w:val="003253C5"/>
    <w:rsid w:val="00325407"/>
    <w:rsid w:val="00325632"/>
    <w:rsid w:val="003259AF"/>
    <w:rsid w:val="00325D61"/>
    <w:rsid w:val="00326F1B"/>
    <w:rsid w:val="00327015"/>
    <w:rsid w:val="003279AC"/>
    <w:rsid w:val="00327BF6"/>
    <w:rsid w:val="00327C61"/>
    <w:rsid w:val="003304E2"/>
    <w:rsid w:val="00330A11"/>
    <w:rsid w:val="0033187A"/>
    <w:rsid w:val="00331D50"/>
    <w:rsid w:val="00331D9D"/>
    <w:rsid w:val="00331E7B"/>
    <w:rsid w:val="003331CA"/>
    <w:rsid w:val="003333AA"/>
    <w:rsid w:val="00334219"/>
    <w:rsid w:val="0033431F"/>
    <w:rsid w:val="003356D5"/>
    <w:rsid w:val="00335818"/>
    <w:rsid w:val="00335C6F"/>
    <w:rsid w:val="00336362"/>
    <w:rsid w:val="0033639D"/>
    <w:rsid w:val="00336A67"/>
    <w:rsid w:val="00337EAF"/>
    <w:rsid w:val="0034197D"/>
    <w:rsid w:val="00341E60"/>
    <w:rsid w:val="0034200A"/>
    <w:rsid w:val="0034256C"/>
    <w:rsid w:val="0034329A"/>
    <w:rsid w:val="00343FD2"/>
    <w:rsid w:val="00343FE3"/>
    <w:rsid w:val="00344064"/>
    <w:rsid w:val="00344F2E"/>
    <w:rsid w:val="0034587E"/>
    <w:rsid w:val="0034594C"/>
    <w:rsid w:val="00345CA1"/>
    <w:rsid w:val="00345D47"/>
    <w:rsid w:val="00346788"/>
    <w:rsid w:val="0034699D"/>
    <w:rsid w:val="00346A50"/>
    <w:rsid w:val="00346CC6"/>
    <w:rsid w:val="0034708A"/>
    <w:rsid w:val="00347476"/>
    <w:rsid w:val="00347D6E"/>
    <w:rsid w:val="00347F98"/>
    <w:rsid w:val="003504D0"/>
    <w:rsid w:val="003506CF"/>
    <w:rsid w:val="0035080E"/>
    <w:rsid w:val="003515AE"/>
    <w:rsid w:val="003518C6"/>
    <w:rsid w:val="00351A67"/>
    <w:rsid w:val="00351AA4"/>
    <w:rsid w:val="00351AED"/>
    <w:rsid w:val="00353069"/>
    <w:rsid w:val="003533C1"/>
    <w:rsid w:val="003536A8"/>
    <w:rsid w:val="003537B5"/>
    <w:rsid w:val="0035388E"/>
    <w:rsid w:val="00354396"/>
    <w:rsid w:val="00354794"/>
    <w:rsid w:val="003549E7"/>
    <w:rsid w:val="003550A2"/>
    <w:rsid w:val="0035538A"/>
    <w:rsid w:val="003558A3"/>
    <w:rsid w:val="00355C53"/>
    <w:rsid w:val="00355F24"/>
    <w:rsid w:val="0035635C"/>
    <w:rsid w:val="0035675E"/>
    <w:rsid w:val="0035686C"/>
    <w:rsid w:val="00357466"/>
    <w:rsid w:val="00357735"/>
    <w:rsid w:val="003578BE"/>
    <w:rsid w:val="00357A55"/>
    <w:rsid w:val="00357C96"/>
    <w:rsid w:val="0036034B"/>
    <w:rsid w:val="00360652"/>
    <w:rsid w:val="003607DF"/>
    <w:rsid w:val="003607E0"/>
    <w:rsid w:val="00360805"/>
    <w:rsid w:val="00360E0F"/>
    <w:rsid w:val="00363143"/>
    <w:rsid w:val="003631F5"/>
    <w:rsid w:val="003636CD"/>
    <w:rsid w:val="00363FA4"/>
    <w:rsid w:val="003642FA"/>
    <w:rsid w:val="00364E36"/>
    <w:rsid w:val="00364F52"/>
    <w:rsid w:val="00365103"/>
    <w:rsid w:val="003654D1"/>
    <w:rsid w:val="00365696"/>
    <w:rsid w:val="003659A7"/>
    <w:rsid w:val="00365EB4"/>
    <w:rsid w:val="00365F21"/>
    <w:rsid w:val="003662D2"/>
    <w:rsid w:val="003662E4"/>
    <w:rsid w:val="003665D4"/>
    <w:rsid w:val="00366D50"/>
    <w:rsid w:val="00366D9C"/>
    <w:rsid w:val="0036750C"/>
    <w:rsid w:val="003676BB"/>
    <w:rsid w:val="00367D50"/>
    <w:rsid w:val="00367EBC"/>
    <w:rsid w:val="00370193"/>
    <w:rsid w:val="00372287"/>
    <w:rsid w:val="00373D57"/>
    <w:rsid w:val="00373FE0"/>
    <w:rsid w:val="0037410A"/>
    <w:rsid w:val="003743DC"/>
    <w:rsid w:val="0037456F"/>
    <w:rsid w:val="00374E83"/>
    <w:rsid w:val="00375DE9"/>
    <w:rsid w:val="00377164"/>
    <w:rsid w:val="00377409"/>
    <w:rsid w:val="003774A3"/>
    <w:rsid w:val="003776B2"/>
    <w:rsid w:val="00377AB2"/>
    <w:rsid w:val="0038045D"/>
    <w:rsid w:val="003806AA"/>
    <w:rsid w:val="00380A91"/>
    <w:rsid w:val="0038221B"/>
    <w:rsid w:val="00382532"/>
    <w:rsid w:val="00382A4E"/>
    <w:rsid w:val="00382E8F"/>
    <w:rsid w:val="00383009"/>
    <w:rsid w:val="00383807"/>
    <w:rsid w:val="00384C3E"/>
    <w:rsid w:val="00384F58"/>
    <w:rsid w:val="00385263"/>
    <w:rsid w:val="003856D3"/>
    <w:rsid w:val="0038582F"/>
    <w:rsid w:val="003858EA"/>
    <w:rsid w:val="00386875"/>
    <w:rsid w:val="00386946"/>
    <w:rsid w:val="00386C9E"/>
    <w:rsid w:val="00386CC3"/>
    <w:rsid w:val="00387708"/>
    <w:rsid w:val="00387E4F"/>
    <w:rsid w:val="0039105C"/>
    <w:rsid w:val="00392332"/>
    <w:rsid w:val="003924BD"/>
    <w:rsid w:val="00392ED8"/>
    <w:rsid w:val="003937B5"/>
    <w:rsid w:val="00393B68"/>
    <w:rsid w:val="003945BC"/>
    <w:rsid w:val="0039489C"/>
    <w:rsid w:val="00394A2C"/>
    <w:rsid w:val="00394FA9"/>
    <w:rsid w:val="00395121"/>
    <w:rsid w:val="0039586D"/>
    <w:rsid w:val="00396452"/>
    <w:rsid w:val="00396608"/>
    <w:rsid w:val="00396C3C"/>
    <w:rsid w:val="003978F8"/>
    <w:rsid w:val="00397A6E"/>
    <w:rsid w:val="00397CA2"/>
    <w:rsid w:val="00397D78"/>
    <w:rsid w:val="003A04E8"/>
    <w:rsid w:val="003A059B"/>
    <w:rsid w:val="003A07A8"/>
    <w:rsid w:val="003A088D"/>
    <w:rsid w:val="003A14B6"/>
    <w:rsid w:val="003A1C67"/>
    <w:rsid w:val="003A213C"/>
    <w:rsid w:val="003A23D0"/>
    <w:rsid w:val="003A2452"/>
    <w:rsid w:val="003A2610"/>
    <w:rsid w:val="003A2C82"/>
    <w:rsid w:val="003A4003"/>
    <w:rsid w:val="003A42FB"/>
    <w:rsid w:val="003A4A09"/>
    <w:rsid w:val="003A58DC"/>
    <w:rsid w:val="003A5BD6"/>
    <w:rsid w:val="003A61C5"/>
    <w:rsid w:val="003A6A60"/>
    <w:rsid w:val="003B02CD"/>
    <w:rsid w:val="003B0612"/>
    <w:rsid w:val="003B083D"/>
    <w:rsid w:val="003B0F16"/>
    <w:rsid w:val="003B166F"/>
    <w:rsid w:val="003B1CE5"/>
    <w:rsid w:val="003B2637"/>
    <w:rsid w:val="003B2F9F"/>
    <w:rsid w:val="003B30B8"/>
    <w:rsid w:val="003B3711"/>
    <w:rsid w:val="003B4083"/>
    <w:rsid w:val="003B4213"/>
    <w:rsid w:val="003B542C"/>
    <w:rsid w:val="003B56EC"/>
    <w:rsid w:val="003B5DBC"/>
    <w:rsid w:val="003B6624"/>
    <w:rsid w:val="003B7BF4"/>
    <w:rsid w:val="003C0947"/>
    <w:rsid w:val="003C12F7"/>
    <w:rsid w:val="003C2137"/>
    <w:rsid w:val="003C23FF"/>
    <w:rsid w:val="003C29F9"/>
    <w:rsid w:val="003C3796"/>
    <w:rsid w:val="003C3ABC"/>
    <w:rsid w:val="003C3BC2"/>
    <w:rsid w:val="003C4DFC"/>
    <w:rsid w:val="003C4E7A"/>
    <w:rsid w:val="003C61E7"/>
    <w:rsid w:val="003C61FC"/>
    <w:rsid w:val="003C6A0B"/>
    <w:rsid w:val="003C6ACF"/>
    <w:rsid w:val="003C6E0D"/>
    <w:rsid w:val="003C6F34"/>
    <w:rsid w:val="003C73FA"/>
    <w:rsid w:val="003C7735"/>
    <w:rsid w:val="003C7746"/>
    <w:rsid w:val="003C7E11"/>
    <w:rsid w:val="003D07D5"/>
    <w:rsid w:val="003D08FB"/>
    <w:rsid w:val="003D12DC"/>
    <w:rsid w:val="003D35AF"/>
    <w:rsid w:val="003D3662"/>
    <w:rsid w:val="003D4900"/>
    <w:rsid w:val="003D4F3A"/>
    <w:rsid w:val="003D5423"/>
    <w:rsid w:val="003D5447"/>
    <w:rsid w:val="003D54D8"/>
    <w:rsid w:val="003D57B2"/>
    <w:rsid w:val="003D5FFD"/>
    <w:rsid w:val="003D66EA"/>
    <w:rsid w:val="003D6943"/>
    <w:rsid w:val="003D6CD5"/>
    <w:rsid w:val="003D6DA2"/>
    <w:rsid w:val="003D707C"/>
    <w:rsid w:val="003D782E"/>
    <w:rsid w:val="003D7A50"/>
    <w:rsid w:val="003D7B98"/>
    <w:rsid w:val="003E0491"/>
    <w:rsid w:val="003E0B66"/>
    <w:rsid w:val="003E0DE9"/>
    <w:rsid w:val="003E0EFD"/>
    <w:rsid w:val="003E0F25"/>
    <w:rsid w:val="003E23B2"/>
    <w:rsid w:val="003E2528"/>
    <w:rsid w:val="003E2556"/>
    <w:rsid w:val="003E2D6F"/>
    <w:rsid w:val="003E2D9F"/>
    <w:rsid w:val="003E2E7F"/>
    <w:rsid w:val="003E303A"/>
    <w:rsid w:val="003E3551"/>
    <w:rsid w:val="003E378D"/>
    <w:rsid w:val="003E41AE"/>
    <w:rsid w:val="003E4623"/>
    <w:rsid w:val="003E4F62"/>
    <w:rsid w:val="003E4FCB"/>
    <w:rsid w:val="003E57CB"/>
    <w:rsid w:val="003E58EA"/>
    <w:rsid w:val="003E5C4F"/>
    <w:rsid w:val="003E5D37"/>
    <w:rsid w:val="003E605F"/>
    <w:rsid w:val="003E63CD"/>
    <w:rsid w:val="003E6953"/>
    <w:rsid w:val="003E695D"/>
    <w:rsid w:val="003E71CA"/>
    <w:rsid w:val="003E7911"/>
    <w:rsid w:val="003E7BFC"/>
    <w:rsid w:val="003E7C93"/>
    <w:rsid w:val="003F04C3"/>
    <w:rsid w:val="003F0D33"/>
    <w:rsid w:val="003F0DE1"/>
    <w:rsid w:val="003F10DC"/>
    <w:rsid w:val="003F1119"/>
    <w:rsid w:val="003F1701"/>
    <w:rsid w:val="003F1F4E"/>
    <w:rsid w:val="003F2069"/>
    <w:rsid w:val="003F20B4"/>
    <w:rsid w:val="003F2107"/>
    <w:rsid w:val="003F230E"/>
    <w:rsid w:val="003F27F0"/>
    <w:rsid w:val="003F2AEF"/>
    <w:rsid w:val="003F2C89"/>
    <w:rsid w:val="003F42EC"/>
    <w:rsid w:val="003F4DB7"/>
    <w:rsid w:val="003F511B"/>
    <w:rsid w:val="003F53D1"/>
    <w:rsid w:val="003F59AE"/>
    <w:rsid w:val="003F59D3"/>
    <w:rsid w:val="003F5BED"/>
    <w:rsid w:val="003F5CBB"/>
    <w:rsid w:val="003F616F"/>
    <w:rsid w:val="003F64A4"/>
    <w:rsid w:val="003F6524"/>
    <w:rsid w:val="003F6F28"/>
    <w:rsid w:val="003F70E4"/>
    <w:rsid w:val="003F753A"/>
    <w:rsid w:val="003F78E3"/>
    <w:rsid w:val="003F7F4B"/>
    <w:rsid w:val="004001DC"/>
    <w:rsid w:val="004001F6"/>
    <w:rsid w:val="00400F1C"/>
    <w:rsid w:val="00400F55"/>
    <w:rsid w:val="00401016"/>
    <w:rsid w:val="00401127"/>
    <w:rsid w:val="0040141E"/>
    <w:rsid w:val="00401709"/>
    <w:rsid w:val="004017A7"/>
    <w:rsid w:val="00401839"/>
    <w:rsid w:val="004020C0"/>
    <w:rsid w:val="0040244B"/>
    <w:rsid w:val="004029F8"/>
    <w:rsid w:val="00402DD7"/>
    <w:rsid w:val="00402E14"/>
    <w:rsid w:val="00403371"/>
    <w:rsid w:val="00403635"/>
    <w:rsid w:val="00403B9F"/>
    <w:rsid w:val="004046D2"/>
    <w:rsid w:val="00404CFB"/>
    <w:rsid w:val="00405249"/>
    <w:rsid w:val="004059AD"/>
    <w:rsid w:val="00406379"/>
    <w:rsid w:val="004063FC"/>
    <w:rsid w:val="00406656"/>
    <w:rsid w:val="00406F56"/>
    <w:rsid w:val="00407392"/>
    <w:rsid w:val="004074C6"/>
    <w:rsid w:val="00407A13"/>
    <w:rsid w:val="004104AD"/>
    <w:rsid w:val="00410C97"/>
    <w:rsid w:val="00411322"/>
    <w:rsid w:val="0041183D"/>
    <w:rsid w:val="00412153"/>
    <w:rsid w:val="0041282D"/>
    <w:rsid w:val="00412A02"/>
    <w:rsid w:val="00412A5C"/>
    <w:rsid w:val="00413005"/>
    <w:rsid w:val="004136B5"/>
    <w:rsid w:val="00413A2A"/>
    <w:rsid w:val="00414528"/>
    <w:rsid w:val="00414C36"/>
    <w:rsid w:val="00415720"/>
    <w:rsid w:val="00415746"/>
    <w:rsid w:val="0041593B"/>
    <w:rsid w:val="00415DA2"/>
    <w:rsid w:val="0041623F"/>
    <w:rsid w:val="0041645A"/>
    <w:rsid w:val="00416511"/>
    <w:rsid w:val="00416922"/>
    <w:rsid w:val="00416AE8"/>
    <w:rsid w:val="00416DB7"/>
    <w:rsid w:val="00417D4C"/>
    <w:rsid w:val="00417F73"/>
    <w:rsid w:val="0042002C"/>
    <w:rsid w:val="00420F25"/>
    <w:rsid w:val="00421778"/>
    <w:rsid w:val="00421931"/>
    <w:rsid w:val="00421997"/>
    <w:rsid w:val="004219D1"/>
    <w:rsid w:val="00421C99"/>
    <w:rsid w:val="00422829"/>
    <w:rsid w:val="00422A2F"/>
    <w:rsid w:val="00422CA1"/>
    <w:rsid w:val="00422E49"/>
    <w:rsid w:val="0042477B"/>
    <w:rsid w:val="00424A2B"/>
    <w:rsid w:val="00425504"/>
    <w:rsid w:val="004255D9"/>
    <w:rsid w:val="0042583F"/>
    <w:rsid w:val="00426EDB"/>
    <w:rsid w:val="004307CA"/>
    <w:rsid w:val="004318BD"/>
    <w:rsid w:val="00431C88"/>
    <w:rsid w:val="00432909"/>
    <w:rsid w:val="00432975"/>
    <w:rsid w:val="00433317"/>
    <w:rsid w:val="00433366"/>
    <w:rsid w:val="00433739"/>
    <w:rsid w:val="0043398E"/>
    <w:rsid w:val="00433BEE"/>
    <w:rsid w:val="00433C8B"/>
    <w:rsid w:val="00433D12"/>
    <w:rsid w:val="00434829"/>
    <w:rsid w:val="00434F6C"/>
    <w:rsid w:val="00435438"/>
    <w:rsid w:val="00435B15"/>
    <w:rsid w:val="00435D9C"/>
    <w:rsid w:val="00436A84"/>
    <w:rsid w:val="00436A88"/>
    <w:rsid w:val="00436D81"/>
    <w:rsid w:val="00437292"/>
    <w:rsid w:val="00437467"/>
    <w:rsid w:val="0043755F"/>
    <w:rsid w:val="00437ACD"/>
    <w:rsid w:val="00437DA5"/>
    <w:rsid w:val="00440216"/>
    <w:rsid w:val="00440EA9"/>
    <w:rsid w:val="0044157B"/>
    <w:rsid w:val="004424C9"/>
    <w:rsid w:val="00443411"/>
    <w:rsid w:val="00443D52"/>
    <w:rsid w:val="00444946"/>
    <w:rsid w:val="0044496D"/>
    <w:rsid w:val="00444D08"/>
    <w:rsid w:val="004456CE"/>
    <w:rsid w:val="00445736"/>
    <w:rsid w:val="00445762"/>
    <w:rsid w:val="00445FD3"/>
    <w:rsid w:val="0045007A"/>
    <w:rsid w:val="004500A6"/>
    <w:rsid w:val="004505E2"/>
    <w:rsid w:val="0045098F"/>
    <w:rsid w:val="004510A7"/>
    <w:rsid w:val="00452956"/>
    <w:rsid w:val="00452F07"/>
    <w:rsid w:val="00452F6B"/>
    <w:rsid w:val="00453015"/>
    <w:rsid w:val="004533D3"/>
    <w:rsid w:val="00453F7A"/>
    <w:rsid w:val="00454893"/>
    <w:rsid w:val="00454996"/>
    <w:rsid w:val="00454C4F"/>
    <w:rsid w:val="004551AA"/>
    <w:rsid w:val="004555AB"/>
    <w:rsid w:val="00455CAA"/>
    <w:rsid w:val="00456193"/>
    <w:rsid w:val="00456850"/>
    <w:rsid w:val="00456EBB"/>
    <w:rsid w:val="0045733A"/>
    <w:rsid w:val="004574D4"/>
    <w:rsid w:val="0045787E"/>
    <w:rsid w:val="00457898"/>
    <w:rsid w:val="004578AC"/>
    <w:rsid w:val="00457B74"/>
    <w:rsid w:val="00457BF1"/>
    <w:rsid w:val="00457F23"/>
    <w:rsid w:val="004601B3"/>
    <w:rsid w:val="00460350"/>
    <w:rsid w:val="00460865"/>
    <w:rsid w:val="004609AE"/>
    <w:rsid w:val="00460CC4"/>
    <w:rsid w:val="00460D4D"/>
    <w:rsid w:val="004610BF"/>
    <w:rsid w:val="00461859"/>
    <w:rsid w:val="00461C05"/>
    <w:rsid w:val="00461DD5"/>
    <w:rsid w:val="00461E46"/>
    <w:rsid w:val="00462A8B"/>
    <w:rsid w:val="00462AE6"/>
    <w:rsid w:val="00463CF8"/>
    <w:rsid w:val="00464C30"/>
    <w:rsid w:val="00465E85"/>
    <w:rsid w:val="00465F3C"/>
    <w:rsid w:val="004667B9"/>
    <w:rsid w:val="00466AAE"/>
    <w:rsid w:val="00466FF8"/>
    <w:rsid w:val="004674CA"/>
    <w:rsid w:val="004678FE"/>
    <w:rsid w:val="00467BA1"/>
    <w:rsid w:val="00467E9F"/>
    <w:rsid w:val="00470013"/>
    <w:rsid w:val="00471462"/>
    <w:rsid w:val="0047241F"/>
    <w:rsid w:val="00472439"/>
    <w:rsid w:val="00472B68"/>
    <w:rsid w:val="004730DC"/>
    <w:rsid w:val="00473979"/>
    <w:rsid w:val="00473D41"/>
    <w:rsid w:val="004759C9"/>
    <w:rsid w:val="00476107"/>
    <w:rsid w:val="00476156"/>
    <w:rsid w:val="00476245"/>
    <w:rsid w:val="00477843"/>
    <w:rsid w:val="00477F4A"/>
    <w:rsid w:val="004801BC"/>
    <w:rsid w:val="0048029F"/>
    <w:rsid w:val="00480326"/>
    <w:rsid w:val="00480980"/>
    <w:rsid w:val="00481589"/>
    <w:rsid w:val="00481647"/>
    <w:rsid w:val="00481AB2"/>
    <w:rsid w:val="00481E33"/>
    <w:rsid w:val="004824A3"/>
    <w:rsid w:val="004827F8"/>
    <w:rsid w:val="00482CC9"/>
    <w:rsid w:val="00483F7A"/>
    <w:rsid w:val="00484C77"/>
    <w:rsid w:val="00484C9E"/>
    <w:rsid w:val="00484E79"/>
    <w:rsid w:val="0048510A"/>
    <w:rsid w:val="0048523E"/>
    <w:rsid w:val="00485922"/>
    <w:rsid w:val="004864B0"/>
    <w:rsid w:val="004864DD"/>
    <w:rsid w:val="00486C58"/>
    <w:rsid w:val="00487375"/>
    <w:rsid w:val="00490112"/>
    <w:rsid w:val="00490117"/>
    <w:rsid w:val="004901C4"/>
    <w:rsid w:val="00490254"/>
    <w:rsid w:val="004902D0"/>
    <w:rsid w:val="004905C4"/>
    <w:rsid w:val="004908D6"/>
    <w:rsid w:val="00491962"/>
    <w:rsid w:val="004919A3"/>
    <w:rsid w:val="00491CBA"/>
    <w:rsid w:val="00491D99"/>
    <w:rsid w:val="00491F50"/>
    <w:rsid w:val="0049210E"/>
    <w:rsid w:val="00492A1D"/>
    <w:rsid w:val="00492D7D"/>
    <w:rsid w:val="00493438"/>
    <w:rsid w:val="00493667"/>
    <w:rsid w:val="00493789"/>
    <w:rsid w:val="00493E81"/>
    <w:rsid w:val="004942BB"/>
    <w:rsid w:val="004942FC"/>
    <w:rsid w:val="00494CBF"/>
    <w:rsid w:val="00495500"/>
    <w:rsid w:val="004956E8"/>
    <w:rsid w:val="00495CF3"/>
    <w:rsid w:val="004962C5"/>
    <w:rsid w:val="00496331"/>
    <w:rsid w:val="004967CD"/>
    <w:rsid w:val="004969E6"/>
    <w:rsid w:val="00496BC6"/>
    <w:rsid w:val="004970A2"/>
    <w:rsid w:val="004971AA"/>
    <w:rsid w:val="00497233"/>
    <w:rsid w:val="004976B6"/>
    <w:rsid w:val="00497BB0"/>
    <w:rsid w:val="00497E5E"/>
    <w:rsid w:val="004A0ECC"/>
    <w:rsid w:val="004A1086"/>
    <w:rsid w:val="004A125B"/>
    <w:rsid w:val="004A146B"/>
    <w:rsid w:val="004A1F26"/>
    <w:rsid w:val="004A21E7"/>
    <w:rsid w:val="004A2D0B"/>
    <w:rsid w:val="004A2D2A"/>
    <w:rsid w:val="004A3122"/>
    <w:rsid w:val="004A384B"/>
    <w:rsid w:val="004A5B06"/>
    <w:rsid w:val="004A6247"/>
    <w:rsid w:val="004A6FAB"/>
    <w:rsid w:val="004A7844"/>
    <w:rsid w:val="004A7DCB"/>
    <w:rsid w:val="004B0021"/>
    <w:rsid w:val="004B0299"/>
    <w:rsid w:val="004B034B"/>
    <w:rsid w:val="004B063F"/>
    <w:rsid w:val="004B14A7"/>
    <w:rsid w:val="004B14B4"/>
    <w:rsid w:val="004B19D7"/>
    <w:rsid w:val="004B208C"/>
    <w:rsid w:val="004B209E"/>
    <w:rsid w:val="004B24DE"/>
    <w:rsid w:val="004B2CA3"/>
    <w:rsid w:val="004B2F01"/>
    <w:rsid w:val="004B3237"/>
    <w:rsid w:val="004B362A"/>
    <w:rsid w:val="004B36CE"/>
    <w:rsid w:val="004B3743"/>
    <w:rsid w:val="004B37AD"/>
    <w:rsid w:val="004B4080"/>
    <w:rsid w:val="004B441A"/>
    <w:rsid w:val="004B4BFD"/>
    <w:rsid w:val="004B4CB9"/>
    <w:rsid w:val="004B4D27"/>
    <w:rsid w:val="004B50D9"/>
    <w:rsid w:val="004B5164"/>
    <w:rsid w:val="004B543D"/>
    <w:rsid w:val="004B5480"/>
    <w:rsid w:val="004B55AA"/>
    <w:rsid w:val="004B5774"/>
    <w:rsid w:val="004B5AC0"/>
    <w:rsid w:val="004B5C1E"/>
    <w:rsid w:val="004B5C65"/>
    <w:rsid w:val="004B6BD0"/>
    <w:rsid w:val="004B6CB7"/>
    <w:rsid w:val="004B7070"/>
    <w:rsid w:val="004B7227"/>
    <w:rsid w:val="004B7367"/>
    <w:rsid w:val="004B795C"/>
    <w:rsid w:val="004B7CEF"/>
    <w:rsid w:val="004B7F4D"/>
    <w:rsid w:val="004C0D28"/>
    <w:rsid w:val="004C0DE5"/>
    <w:rsid w:val="004C1270"/>
    <w:rsid w:val="004C156A"/>
    <w:rsid w:val="004C1991"/>
    <w:rsid w:val="004C31B3"/>
    <w:rsid w:val="004C36BB"/>
    <w:rsid w:val="004C39BA"/>
    <w:rsid w:val="004C39C7"/>
    <w:rsid w:val="004C3CBE"/>
    <w:rsid w:val="004C3E05"/>
    <w:rsid w:val="004C3FB8"/>
    <w:rsid w:val="004C53FB"/>
    <w:rsid w:val="004C5536"/>
    <w:rsid w:val="004C6563"/>
    <w:rsid w:val="004C66BF"/>
    <w:rsid w:val="004C6822"/>
    <w:rsid w:val="004C7873"/>
    <w:rsid w:val="004C7AED"/>
    <w:rsid w:val="004D03BF"/>
    <w:rsid w:val="004D04F3"/>
    <w:rsid w:val="004D0652"/>
    <w:rsid w:val="004D0BAA"/>
    <w:rsid w:val="004D0D9B"/>
    <w:rsid w:val="004D195A"/>
    <w:rsid w:val="004D1B2B"/>
    <w:rsid w:val="004D1BFF"/>
    <w:rsid w:val="004D1E07"/>
    <w:rsid w:val="004D207B"/>
    <w:rsid w:val="004D23BC"/>
    <w:rsid w:val="004D24A5"/>
    <w:rsid w:val="004D2580"/>
    <w:rsid w:val="004D2A69"/>
    <w:rsid w:val="004D2BF7"/>
    <w:rsid w:val="004D2F4A"/>
    <w:rsid w:val="004D40AA"/>
    <w:rsid w:val="004D46CB"/>
    <w:rsid w:val="004D470D"/>
    <w:rsid w:val="004D4B63"/>
    <w:rsid w:val="004D4B7E"/>
    <w:rsid w:val="004D507B"/>
    <w:rsid w:val="004D5BC6"/>
    <w:rsid w:val="004D5DE7"/>
    <w:rsid w:val="004D6382"/>
    <w:rsid w:val="004D64BF"/>
    <w:rsid w:val="004D6710"/>
    <w:rsid w:val="004D6AEE"/>
    <w:rsid w:val="004D7325"/>
    <w:rsid w:val="004D7797"/>
    <w:rsid w:val="004E0628"/>
    <w:rsid w:val="004E0A11"/>
    <w:rsid w:val="004E0ADB"/>
    <w:rsid w:val="004E20A1"/>
    <w:rsid w:val="004E22BF"/>
    <w:rsid w:val="004E238F"/>
    <w:rsid w:val="004E2BE1"/>
    <w:rsid w:val="004E36C8"/>
    <w:rsid w:val="004E385C"/>
    <w:rsid w:val="004E3A88"/>
    <w:rsid w:val="004E48F7"/>
    <w:rsid w:val="004E578B"/>
    <w:rsid w:val="004E5C02"/>
    <w:rsid w:val="004E5C70"/>
    <w:rsid w:val="004E5D54"/>
    <w:rsid w:val="004E5E10"/>
    <w:rsid w:val="004E6362"/>
    <w:rsid w:val="004E6CC5"/>
    <w:rsid w:val="004E6D11"/>
    <w:rsid w:val="004E701E"/>
    <w:rsid w:val="004F0677"/>
    <w:rsid w:val="004F08BD"/>
    <w:rsid w:val="004F0E28"/>
    <w:rsid w:val="004F1B8B"/>
    <w:rsid w:val="004F1D21"/>
    <w:rsid w:val="004F233F"/>
    <w:rsid w:val="004F2A3B"/>
    <w:rsid w:val="004F309B"/>
    <w:rsid w:val="004F34CE"/>
    <w:rsid w:val="004F3907"/>
    <w:rsid w:val="004F3CE2"/>
    <w:rsid w:val="004F407F"/>
    <w:rsid w:val="004F46AD"/>
    <w:rsid w:val="004F4A5C"/>
    <w:rsid w:val="004F4ADC"/>
    <w:rsid w:val="004F514C"/>
    <w:rsid w:val="004F5434"/>
    <w:rsid w:val="004F551B"/>
    <w:rsid w:val="004F5928"/>
    <w:rsid w:val="004F5B8E"/>
    <w:rsid w:val="004F664B"/>
    <w:rsid w:val="004F698E"/>
    <w:rsid w:val="004F73B5"/>
    <w:rsid w:val="004F7647"/>
    <w:rsid w:val="004F775E"/>
    <w:rsid w:val="004F77E2"/>
    <w:rsid w:val="004F7B06"/>
    <w:rsid w:val="004F7B96"/>
    <w:rsid w:val="004F7C0C"/>
    <w:rsid w:val="005002D1"/>
    <w:rsid w:val="00500F1C"/>
    <w:rsid w:val="0050138C"/>
    <w:rsid w:val="00501859"/>
    <w:rsid w:val="00501C96"/>
    <w:rsid w:val="005020A3"/>
    <w:rsid w:val="005020F8"/>
    <w:rsid w:val="00502234"/>
    <w:rsid w:val="005030B9"/>
    <w:rsid w:val="00503A7C"/>
    <w:rsid w:val="00503CA0"/>
    <w:rsid w:val="00503F6F"/>
    <w:rsid w:val="00504336"/>
    <w:rsid w:val="005045B1"/>
    <w:rsid w:val="005047E6"/>
    <w:rsid w:val="0050533F"/>
    <w:rsid w:val="00505499"/>
    <w:rsid w:val="00505FA5"/>
    <w:rsid w:val="00506F78"/>
    <w:rsid w:val="0050726D"/>
    <w:rsid w:val="0051013E"/>
    <w:rsid w:val="00510A2C"/>
    <w:rsid w:val="005117D2"/>
    <w:rsid w:val="00511897"/>
    <w:rsid w:val="005121EE"/>
    <w:rsid w:val="00512B1D"/>
    <w:rsid w:val="00513018"/>
    <w:rsid w:val="00513AC7"/>
    <w:rsid w:val="00513D1E"/>
    <w:rsid w:val="0051418C"/>
    <w:rsid w:val="00515037"/>
    <w:rsid w:val="0051511B"/>
    <w:rsid w:val="0051554A"/>
    <w:rsid w:val="00515628"/>
    <w:rsid w:val="0051566F"/>
    <w:rsid w:val="00515DE3"/>
    <w:rsid w:val="00516020"/>
    <w:rsid w:val="0051620C"/>
    <w:rsid w:val="00516336"/>
    <w:rsid w:val="00516412"/>
    <w:rsid w:val="00516519"/>
    <w:rsid w:val="0051657B"/>
    <w:rsid w:val="0051689F"/>
    <w:rsid w:val="005168CB"/>
    <w:rsid w:val="00517079"/>
    <w:rsid w:val="005173A8"/>
    <w:rsid w:val="005200B8"/>
    <w:rsid w:val="00520B6D"/>
    <w:rsid w:val="0052101E"/>
    <w:rsid w:val="0052113D"/>
    <w:rsid w:val="005215D7"/>
    <w:rsid w:val="005222BD"/>
    <w:rsid w:val="00522340"/>
    <w:rsid w:val="00522B2D"/>
    <w:rsid w:val="00522F5B"/>
    <w:rsid w:val="005235AA"/>
    <w:rsid w:val="005238E7"/>
    <w:rsid w:val="00524224"/>
    <w:rsid w:val="00524399"/>
    <w:rsid w:val="00524C78"/>
    <w:rsid w:val="00525517"/>
    <w:rsid w:val="0052599D"/>
    <w:rsid w:val="00526243"/>
    <w:rsid w:val="0052627C"/>
    <w:rsid w:val="005267D3"/>
    <w:rsid w:val="005267EE"/>
    <w:rsid w:val="00526D8C"/>
    <w:rsid w:val="005271A8"/>
    <w:rsid w:val="00527301"/>
    <w:rsid w:val="00527AFD"/>
    <w:rsid w:val="00527F4D"/>
    <w:rsid w:val="005318A4"/>
    <w:rsid w:val="005318C0"/>
    <w:rsid w:val="00532E15"/>
    <w:rsid w:val="0053337C"/>
    <w:rsid w:val="0053353F"/>
    <w:rsid w:val="00533D88"/>
    <w:rsid w:val="00534188"/>
    <w:rsid w:val="00534937"/>
    <w:rsid w:val="00534BCA"/>
    <w:rsid w:val="00534DAC"/>
    <w:rsid w:val="00534E48"/>
    <w:rsid w:val="0053573F"/>
    <w:rsid w:val="00535770"/>
    <w:rsid w:val="005358B9"/>
    <w:rsid w:val="00535B81"/>
    <w:rsid w:val="00535E6B"/>
    <w:rsid w:val="00536D67"/>
    <w:rsid w:val="00537B34"/>
    <w:rsid w:val="00537E5A"/>
    <w:rsid w:val="00540B14"/>
    <w:rsid w:val="00540DA7"/>
    <w:rsid w:val="00540E64"/>
    <w:rsid w:val="00540E9C"/>
    <w:rsid w:val="005419A4"/>
    <w:rsid w:val="00541CA4"/>
    <w:rsid w:val="00541D4F"/>
    <w:rsid w:val="00541F8D"/>
    <w:rsid w:val="00542E81"/>
    <w:rsid w:val="00542FB3"/>
    <w:rsid w:val="005432DC"/>
    <w:rsid w:val="0054373A"/>
    <w:rsid w:val="00543CA7"/>
    <w:rsid w:val="0054475D"/>
    <w:rsid w:val="00544780"/>
    <w:rsid w:val="00544A0C"/>
    <w:rsid w:val="005450C5"/>
    <w:rsid w:val="00545133"/>
    <w:rsid w:val="00545C34"/>
    <w:rsid w:val="00545E7B"/>
    <w:rsid w:val="00546726"/>
    <w:rsid w:val="00546FFA"/>
    <w:rsid w:val="00547984"/>
    <w:rsid w:val="00550114"/>
    <w:rsid w:val="005502FD"/>
    <w:rsid w:val="005503D8"/>
    <w:rsid w:val="00550463"/>
    <w:rsid w:val="00550759"/>
    <w:rsid w:val="00550CEE"/>
    <w:rsid w:val="00551860"/>
    <w:rsid w:val="00551904"/>
    <w:rsid w:val="00552D0F"/>
    <w:rsid w:val="00552D13"/>
    <w:rsid w:val="0055393D"/>
    <w:rsid w:val="005539E0"/>
    <w:rsid w:val="005541C4"/>
    <w:rsid w:val="0055422C"/>
    <w:rsid w:val="00554231"/>
    <w:rsid w:val="0055452B"/>
    <w:rsid w:val="00554678"/>
    <w:rsid w:val="00555095"/>
    <w:rsid w:val="005558DF"/>
    <w:rsid w:val="005559F1"/>
    <w:rsid w:val="00555A46"/>
    <w:rsid w:val="00555A57"/>
    <w:rsid w:val="00555D79"/>
    <w:rsid w:val="00555FD2"/>
    <w:rsid w:val="0055687A"/>
    <w:rsid w:val="00556968"/>
    <w:rsid w:val="00557C2F"/>
    <w:rsid w:val="005600E1"/>
    <w:rsid w:val="005608F7"/>
    <w:rsid w:val="00560AFA"/>
    <w:rsid w:val="00560DFA"/>
    <w:rsid w:val="00560F00"/>
    <w:rsid w:val="00560F9F"/>
    <w:rsid w:val="0056114B"/>
    <w:rsid w:val="005614DE"/>
    <w:rsid w:val="00561B82"/>
    <w:rsid w:val="00562836"/>
    <w:rsid w:val="00563FE4"/>
    <w:rsid w:val="0056551F"/>
    <w:rsid w:val="005655A4"/>
    <w:rsid w:val="00566898"/>
    <w:rsid w:val="00566BEC"/>
    <w:rsid w:val="00566D8B"/>
    <w:rsid w:val="005674B7"/>
    <w:rsid w:val="00567783"/>
    <w:rsid w:val="00567791"/>
    <w:rsid w:val="0057045C"/>
    <w:rsid w:val="005706DD"/>
    <w:rsid w:val="00570A1B"/>
    <w:rsid w:val="00570E96"/>
    <w:rsid w:val="00572D71"/>
    <w:rsid w:val="00573687"/>
    <w:rsid w:val="005736B0"/>
    <w:rsid w:val="00573723"/>
    <w:rsid w:val="00573BA3"/>
    <w:rsid w:val="00573C28"/>
    <w:rsid w:val="00573CFF"/>
    <w:rsid w:val="00573ECE"/>
    <w:rsid w:val="005743A3"/>
    <w:rsid w:val="0057484C"/>
    <w:rsid w:val="00574939"/>
    <w:rsid w:val="00575412"/>
    <w:rsid w:val="00575614"/>
    <w:rsid w:val="00575A18"/>
    <w:rsid w:val="0057623D"/>
    <w:rsid w:val="0057668E"/>
    <w:rsid w:val="005766E1"/>
    <w:rsid w:val="00576EDB"/>
    <w:rsid w:val="00577A3B"/>
    <w:rsid w:val="0058016C"/>
    <w:rsid w:val="005801EC"/>
    <w:rsid w:val="0058021E"/>
    <w:rsid w:val="005802CB"/>
    <w:rsid w:val="0058078F"/>
    <w:rsid w:val="00580CEC"/>
    <w:rsid w:val="00580EC3"/>
    <w:rsid w:val="00581079"/>
    <w:rsid w:val="0058174C"/>
    <w:rsid w:val="005828BB"/>
    <w:rsid w:val="0058291C"/>
    <w:rsid w:val="00582A2C"/>
    <w:rsid w:val="00582F95"/>
    <w:rsid w:val="00583045"/>
    <w:rsid w:val="005834CF"/>
    <w:rsid w:val="0058440F"/>
    <w:rsid w:val="0058506B"/>
    <w:rsid w:val="00585199"/>
    <w:rsid w:val="005858D7"/>
    <w:rsid w:val="00585DB4"/>
    <w:rsid w:val="00586A87"/>
    <w:rsid w:val="00587C24"/>
    <w:rsid w:val="00587E46"/>
    <w:rsid w:val="00587FD4"/>
    <w:rsid w:val="00590082"/>
    <w:rsid w:val="005910B6"/>
    <w:rsid w:val="005914E5"/>
    <w:rsid w:val="005922BE"/>
    <w:rsid w:val="005928D5"/>
    <w:rsid w:val="005931A0"/>
    <w:rsid w:val="00593473"/>
    <w:rsid w:val="005938F6"/>
    <w:rsid w:val="005939E6"/>
    <w:rsid w:val="005941A6"/>
    <w:rsid w:val="00594401"/>
    <w:rsid w:val="005949C1"/>
    <w:rsid w:val="00594B13"/>
    <w:rsid w:val="00594D97"/>
    <w:rsid w:val="0059512E"/>
    <w:rsid w:val="0059540F"/>
    <w:rsid w:val="00595830"/>
    <w:rsid w:val="00596238"/>
    <w:rsid w:val="00596412"/>
    <w:rsid w:val="0059669E"/>
    <w:rsid w:val="00596CC2"/>
    <w:rsid w:val="00596DEB"/>
    <w:rsid w:val="00596E12"/>
    <w:rsid w:val="00597327"/>
    <w:rsid w:val="00597C27"/>
    <w:rsid w:val="005A00E1"/>
    <w:rsid w:val="005A0183"/>
    <w:rsid w:val="005A13CB"/>
    <w:rsid w:val="005A14E9"/>
    <w:rsid w:val="005A1E51"/>
    <w:rsid w:val="005A3C56"/>
    <w:rsid w:val="005A43E9"/>
    <w:rsid w:val="005A55CD"/>
    <w:rsid w:val="005A566C"/>
    <w:rsid w:val="005A5E93"/>
    <w:rsid w:val="005A5F9E"/>
    <w:rsid w:val="005A6212"/>
    <w:rsid w:val="005A638E"/>
    <w:rsid w:val="005A6996"/>
    <w:rsid w:val="005A6C40"/>
    <w:rsid w:val="005A77B8"/>
    <w:rsid w:val="005A790E"/>
    <w:rsid w:val="005A7C29"/>
    <w:rsid w:val="005A7D03"/>
    <w:rsid w:val="005A7E1A"/>
    <w:rsid w:val="005B03E9"/>
    <w:rsid w:val="005B1319"/>
    <w:rsid w:val="005B21F0"/>
    <w:rsid w:val="005B28DE"/>
    <w:rsid w:val="005B437A"/>
    <w:rsid w:val="005B49EF"/>
    <w:rsid w:val="005B4B7D"/>
    <w:rsid w:val="005B4BF2"/>
    <w:rsid w:val="005B4F59"/>
    <w:rsid w:val="005B582D"/>
    <w:rsid w:val="005B5AE6"/>
    <w:rsid w:val="005B5C25"/>
    <w:rsid w:val="005B5FF5"/>
    <w:rsid w:val="005B6749"/>
    <w:rsid w:val="005B69F7"/>
    <w:rsid w:val="005B6D39"/>
    <w:rsid w:val="005B742D"/>
    <w:rsid w:val="005B7658"/>
    <w:rsid w:val="005B7C30"/>
    <w:rsid w:val="005B7C84"/>
    <w:rsid w:val="005B7EFC"/>
    <w:rsid w:val="005C027C"/>
    <w:rsid w:val="005C1118"/>
    <w:rsid w:val="005C1914"/>
    <w:rsid w:val="005C1DB8"/>
    <w:rsid w:val="005C1E82"/>
    <w:rsid w:val="005C29EA"/>
    <w:rsid w:val="005C343E"/>
    <w:rsid w:val="005C4502"/>
    <w:rsid w:val="005C4547"/>
    <w:rsid w:val="005C5BC5"/>
    <w:rsid w:val="005C614F"/>
    <w:rsid w:val="005C65FA"/>
    <w:rsid w:val="005C69DE"/>
    <w:rsid w:val="005C78ED"/>
    <w:rsid w:val="005C7E78"/>
    <w:rsid w:val="005D0219"/>
    <w:rsid w:val="005D0720"/>
    <w:rsid w:val="005D0EFA"/>
    <w:rsid w:val="005D17A5"/>
    <w:rsid w:val="005D25F2"/>
    <w:rsid w:val="005D26D9"/>
    <w:rsid w:val="005D2848"/>
    <w:rsid w:val="005D2933"/>
    <w:rsid w:val="005D2ADC"/>
    <w:rsid w:val="005D2D95"/>
    <w:rsid w:val="005D34C4"/>
    <w:rsid w:val="005D38A1"/>
    <w:rsid w:val="005D38DF"/>
    <w:rsid w:val="005D3ADF"/>
    <w:rsid w:val="005D421A"/>
    <w:rsid w:val="005D4540"/>
    <w:rsid w:val="005D46AC"/>
    <w:rsid w:val="005D4E8A"/>
    <w:rsid w:val="005D5A09"/>
    <w:rsid w:val="005D5E8F"/>
    <w:rsid w:val="005D6260"/>
    <w:rsid w:val="005D641B"/>
    <w:rsid w:val="005D768D"/>
    <w:rsid w:val="005D77BD"/>
    <w:rsid w:val="005D7DB9"/>
    <w:rsid w:val="005E010E"/>
    <w:rsid w:val="005E0733"/>
    <w:rsid w:val="005E176D"/>
    <w:rsid w:val="005E1A13"/>
    <w:rsid w:val="005E1F5B"/>
    <w:rsid w:val="005E1FBD"/>
    <w:rsid w:val="005E2BEB"/>
    <w:rsid w:val="005E306B"/>
    <w:rsid w:val="005E3120"/>
    <w:rsid w:val="005E3489"/>
    <w:rsid w:val="005E378A"/>
    <w:rsid w:val="005E3CDE"/>
    <w:rsid w:val="005E415F"/>
    <w:rsid w:val="005E426B"/>
    <w:rsid w:val="005E4DB9"/>
    <w:rsid w:val="005E4DEF"/>
    <w:rsid w:val="005E5056"/>
    <w:rsid w:val="005E521A"/>
    <w:rsid w:val="005E53FD"/>
    <w:rsid w:val="005E5A20"/>
    <w:rsid w:val="005E6E22"/>
    <w:rsid w:val="005E71EA"/>
    <w:rsid w:val="005E76C0"/>
    <w:rsid w:val="005E7809"/>
    <w:rsid w:val="005E79DC"/>
    <w:rsid w:val="005F021C"/>
    <w:rsid w:val="005F17CD"/>
    <w:rsid w:val="005F2228"/>
    <w:rsid w:val="005F232E"/>
    <w:rsid w:val="005F28D9"/>
    <w:rsid w:val="005F2A45"/>
    <w:rsid w:val="005F2DC0"/>
    <w:rsid w:val="005F2E13"/>
    <w:rsid w:val="005F341D"/>
    <w:rsid w:val="005F360F"/>
    <w:rsid w:val="005F389D"/>
    <w:rsid w:val="005F3D09"/>
    <w:rsid w:val="005F43A7"/>
    <w:rsid w:val="005F44BF"/>
    <w:rsid w:val="005F44ED"/>
    <w:rsid w:val="005F51BB"/>
    <w:rsid w:val="005F5366"/>
    <w:rsid w:val="005F5C30"/>
    <w:rsid w:val="005F62D5"/>
    <w:rsid w:val="005F6383"/>
    <w:rsid w:val="005F68EA"/>
    <w:rsid w:val="005F6D3E"/>
    <w:rsid w:val="005F7936"/>
    <w:rsid w:val="005F7D25"/>
    <w:rsid w:val="005F7DDC"/>
    <w:rsid w:val="00600538"/>
    <w:rsid w:val="0060063A"/>
    <w:rsid w:val="00600BBA"/>
    <w:rsid w:val="00600BD6"/>
    <w:rsid w:val="00600F8A"/>
    <w:rsid w:val="00601130"/>
    <w:rsid w:val="00601373"/>
    <w:rsid w:val="006015BD"/>
    <w:rsid w:val="00601897"/>
    <w:rsid w:val="006018E7"/>
    <w:rsid w:val="00601AAC"/>
    <w:rsid w:val="00601FAA"/>
    <w:rsid w:val="0060290D"/>
    <w:rsid w:val="0060293E"/>
    <w:rsid w:val="00602B28"/>
    <w:rsid w:val="006030CF"/>
    <w:rsid w:val="006034D8"/>
    <w:rsid w:val="006042B2"/>
    <w:rsid w:val="006042E2"/>
    <w:rsid w:val="0060489B"/>
    <w:rsid w:val="00604AE6"/>
    <w:rsid w:val="00604CFC"/>
    <w:rsid w:val="00604F00"/>
    <w:rsid w:val="00604FFC"/>
    <w:rsid w:val="00605A80"/>
    <w:rsid w:val="00605D55"/>
    <w:rsid w:val="00606556"/>
    <w:rsid w:val="0060680D"/>
    <w:rsid w:val="00606866"/>
    <w:rsid w:val="0060756C"/>
    <w:rsid w:val="00607874"/>
    <w:rsid w:val="006106E5"/>
    <w:rsid w:val="00610AB3"/>
    <w:rsid w:val="00610BC1"/>
    <w:rsid w:val="006111DB"/>
    <w:rsid w:val="00611298"/>
    <w:rsid w:val="00611379"/>
    <w:rsid w:val="00611731"/>
    <w:rsid w:val="00611773"/>
    <w:rsid w:val="00611806"/>
    <w:rsid w:val="00611C64"/>
    <w:rsid w:val="0061239A"/>
    <w:rsid w:val="00612DDD"/>
    <w:rsid w:val="00612F5E"/>
    <w:rsid w:val="00613060"/>
    <w:rsid w:val="0061342A"/>
    <w:rsid w:val="00613897"/>
    <w:rsid w:val="006144C8"/>
    <w:rsid w:val="0061463D"/>
    <w:rsid w:val="00614C9C"/>
    <w:rsid w:val="00614D5C"/>
    <w:rsid w:val="0061569F"/>
    <w:rsid w:val="00615D41"/>
    <w:rsid w:val="00616F85"/>
    <w:rsid w:val="0061764E"/>
    <w:rsid w:val="006176C0"/>
    <w:rsid w:val="006176DB"/>
    <w:rsid w:val="006179F8"/>
    <w:rsid w:val="00617AE0"/>
    <w:rsid w:val="00617C5A"/>
    <w:rsid w:val="00617DAD"/>
    <w:rsid w:val="006202C2"/>
    <w:rsid w:val="00620B08"/>
    <w:rsid w:val="00620BBE"/>
    <w:rsid w:val="00620D74"/>
    <w:rsid w:val="00621026"/>
    <w:rsid w:val="006212BC"/>
    <w:rsid w:val="006217B3"/>
    <w:rsid w:val="00621A47"/>
    <w:rsid w:val="00621B95"/>
    <w:rsid w:val="006220AD"/>
    <w:rsid w:val="006225C4"/>
    <w:rsid w:val="006227CF"/>
    <w:rsid w:val="00622D24"/>
    <w:rsid w:val="0062332F"/>
    <w:rsid w:val="00623658"/>
    <w:rsid w:val="00623ABE"/>
    <w:rsid w:val="006243BB"/>
    <w:rsid w:val="0062460D"/>
    <w:rsid w:val="00624FC4"/>
    <w:rsid w:val="0062592B"/>
    <w:rsid w:val="00625A66"/>
    <w:rsid w:val="00625AA1"/>
    <w:rsid w:val="00625E56"/>
    <w:rsid w:val="006261DC"/>
    <w:rsid w:val="00626768"/>
    <w:rsid w:val="00626852"/>
    <w:rsid w:val="00626BF7"/>
    <w:rsid w:val="00626C68"/>
    <w:rsid w:val="006273C0"/>
    <w:rsid w:val="0062771F"/>
    <w:rsid w:val="00627726"/>
    <w:rsid w:val="006277AC"/>
    <w:rsid w:val="00627927"/>
    <w:rsid w:val="00630802"/>
    <w:rsid w:val="0063093E"/>
    <w:rsid w:val="006309E2"/>
    <w:rsid w:val="00630C43"/>
    <w:rsid w:val="00630CE9"/>
    <w:rsid w:val="00630E68"/>
    <w:rsid w:val="006316AE"/>
    <w:rsid w:val="00631E85"/>
    <w:rsid w:val="00632364"/>
    <w:rsid w:val="006324F4"/>
    <w:rsid w:val="00632588"/>
    <w:rsid w:val="006326CF"/>
    <w:rsid w:val="006326D9"/>
    <w:rsid w:val="00632A05"/>
    <w:rsid w:val="0063311E"/>
    <w:rsid w:val="00633893"/>
    <w:rsid w:val="00633A4C"/>
    <w:rsid w:val="00633E63"/>
    <w:rsid w:val="00633F6B"/>
    <w:rsid w:val="006346C6"/>
    <w:rsid w:val="00634C01"/>
    <w:rsid w:val="0063536B"/>
    <w:rsid w:val="006355D6"/>
    <w:rsid w:val="00635C37"/>
    <w:rsid w:val="006363A9"/>
    <w:rsid w:val="00636474"/>
    <w:rsid w:val="00636519"/>
    <w:rsid w:val="0063720E"/>
    <w:rsid w:val="00637499"/>
    <w:rsid w:val="00637DC6"/>
    <w:rsid w:val="0064039B"/>
    <w:rsid w:val="00640A6A"/>
    <w:rsid w:val="00640C19"/>
    <w:rsid w:val="00640CB4"/>
    <w:rsid w:val="00640EFA"/>
    <w:rsid w:val="00641063"/>
    <w:rsid w:val="00641DC3"/>
    <w:rsid w:val="00642B2F"/>
    <w:rsid w:val="00643274"/>
    <w:rsid w:val="006436FA"/>
    <w:rsid w:val="00643AB8"/>
    <w:rsid w:val="006442FA"/>
    <w:rsid w:val="006445FB"/>
    <w:rsid w:val="006449E5"/>
    <w:rsid w:val="006449EC"/>
    <w:rsid w:val="00644E8D"/>
    <w:rsid w:val="00645018"/>
    <w:rsid w:val="0064547B"/>
    <w:rsid w:val="0064560C"/>
    <w:rsid w:val="00645FB8"/>
    <w:rsid w:val="00647632"/>
    <w:rsid w:val="006476A4"/>
    <w:rsid w:val="006477B4"/>
    <w:rsid w:val="006478CE"/>
    <w:rsid w:val="00650917"/>
    <w:rsid w:val="00650A04"/>
    <w:rsid w:val="006511CE"/>
    <w:rsid w:val="00651227"/>
    <w:rsid w:val="006513B4"/>
    <w:rsid w:val="006514FA"/>
    <w:rsid w:val="00651591"/>
    <w:rsid w:val="0065177D"/>
    <w:rsid w:val="00651D29"/>
    <w:rsid w:val="006522AC"/>
    <w:rsid w:val="0065273F"/>
    <w:rsid w:val="00652814"/>
    <w:rsid w:val="00652976"/>
    <w:rsid w:val="00652CE6"/>
    <w:rsid w:val="00653137"/>
    <w:rsid w:val="006531BF"/>
    <w:rsid w:val="00653BC6"/>
    <w:rsid w:val="00654329"/>
    <w:rsid w:val="00654A74"/>
    <w:rsid w:val="00654AAE"/>
    <w:rsid w:val="00655E5A"/>
    <w:rsid w:val="006568D4"/>
    <w:rsid w:val="00656E9A"/>
    <w:rsid w:val="00656F64"/>
    <w:rsid w:val="006577F5"/>
    <w:rsid w:val="00657F65"/>
    <w:rsid w:val="0066072A"/>
    <w:rsid w:val="006607C3"/>
    <w:rsid w:val="00660890"/>
    <w:rsid w:val="00661A71"/>
    <w:rsid w:val="006625E3"/>
    <w:rsid w:val="00662791"/>
    <w:rsid w:val="00662A7E"/>
    <w:rsid w:val="00662CFC"/>
    <w:rsid w:val="00662D1D"/>
    <w:rsid w:val="006631E7"/>
    <w:rsid w:val="006635D6"/>
    <w:rsid w:val="0066373B"/>
    <w:rsid w:val="006637A1"/>
    <w:rsid w:val="00663B14"/>
    <w:rsid w:val="006648E3"/>
    <w:rsid w:val="00664D43"/>
    <w:rsid w:val="00665449"/>
    <w:rsid w:val="00665C43"/>
    <w:rsid w:val="00666174"/>
    <w:rsid w:val="00666E4B"/>
    <w:rsid w:val="00666F52"/>
    <w:rsid w:val="00666FB5"/>
    <w:rsid w:val="00666FE0"/>
    <w:rsid w:val="006675EA"/>
    <w:rsid w:val="00667D50"/>
    <w:rsid w:val="00667E4F"/>
    <w:rsid w:val="00670058"/>
    <w:rsid w:val="00670085"/>
    <w:rsid w:val="00670841"/>
    <w:rsid w:val="00671026"/>
    <w:rsid w:val="00671350"/>
    <w:rsid w:val="00671F23"/>
    <w:rsid w:val="00671F4B"/>
    <w:rsid w:val="0067235C"/>
    <w:rsid w:val="00672E2E"/>
    <w:rsid w:val="0067343E"/>
    <w:rsid w:val="00673504"/>
    <w:rsid w:val="00673B4A"/>
    <w:rsid w:val="00673DC0"/>
    <w:rsid w:val="00674D04"/>
    <w:rsid w:val="006753E5"/>
    <w:rsid w:val="00675981"/>
    <w:rsid w:val="00676024"/>
    <w:rsid w:val="006764F6"/>
    <w:rsid w:val="006765E2"/>
    <w:rsid w:val="0067681B"/>
    <w:rsid w:val="00676F3E"/>
    <w:rsid w:val="00677229"/>
    <w:rsid w:val="00680AF1"/>
    <w:rsid w:val="006815F9"/>
    <w:rsid w:val="0068167F"/>
    <w:rsid w:val="006817F3"/>
    <w:rsid w:val="00681C73"/>
    <w:rsid w:val="00682149"/>
    <w:rsid w:val="006828B9"/>
    <w:rsid w:val="00682DC2"/>
    <w:rsid w:val="006833C5"/>
    <w:rsid w:val="0068348C"/>
    <w:rsid w:val="00683626"/>
    <w:rsid w:val="0068396E"/>
    <w:rsid w:val="00683A91"/>
    <w:rsid w:val="00683E2E"/>
    <w:rsid w:val="0068461A"/>
    <w:rsid w:val="00685130"/>
    <w:rsid w:val="006852F8"/>
    <w:rsid w:val="00685699"/>
    <w:rsid w:val="006858C2"/>
    <w:rsid w:val="00685F30"/>
    <w:rsid w:val="0068651C"/>
    <w:rsid w:val="006872CF"/>
    <w:rsid w:val="006875F1"/>
    <w:rsid w:val="00687799"/>
    <w:rsid w:val="00687AE5"/>
    <w:rsid w:val="00687C15"/>
    <w:rsid w:val="00690061"/>
    <w:rsid w:val="00690574"/>
    <w:rsid w:val="00690603"/>
    <w:rsid w:val="0069060D"/>
    <w:rsid w:val="00690940"/>
    <w:rsid w:val="00691FC2"/>
    <w:rsid w:val="00692073"/>
    <w:rsid w:val="0069251C"/>
    <w:rsid w:val="0069269C"/>
    <w:rsid w:val="0069287A"/>
    <w:rsid w:val="00692C67"/>
    <w:rsid w:val="00693554"/>
    <w:rsid w:val="00693D86"/>
    <w:rsid w:val="00693E06"/>
    <w:rsid w:val="00694482"/>
    <w:rsid w:val="006947F4"/>
    <w:rsid w:val="00695D07"/>
    <w:rsid w:val="00695F16"/>
    <w:rsid w:val="00696113"/>
    <w:rsid w:val="0069692C"/>
    <w:rsid w:val="00696E19"/>
    <w:rsid w:val="0069700F"/>
    <w:rsid w:val="00697042"/>
    <w:rsid w:val="006973A8"/>
    <w:rsid w:val="00697FC0"/>
    <w:rsid w:val="00697FD1"/>
    <w:rsid w:val="006A0125"/>
    <w:rsid w:val="006A03F2"/>
    <w:rsid w:val="006A04C5"/>
    <w:rsid w:val="006A052A"/>
    <w:rsid w:val="006A0576"/>
    <w:rsid w:val="006A0BD6"/>
    <w:rsid w:val="006A0C7B"/>
    <w:rsid w:val="006A0F8C"/>
    <w:rsid w:val="006A1674"/>
    <w:rsid w:val="006A168F"/>
    <w:rsid w:val="006A1BBB"/>
    <w:rsid w:val="006A1F97"/>
    <w:rsid w:val="006A28B3"/>
    <w:rsid w:val="006A2B4F"/>
    <w:rsid w:val="006A33DE"/>
    <w:rsid w:val="006A382D"/>
    <w:rsid w:val="006A3905"/>
    <w:rsid w:val="006A3AA9"/>
    <w:rsid w:val="006A3D46"/>
    <w:rsid w:val="006A3E40"/>
    <w:rsid w:val="006A3E86"/>
    <w:rsid w:val="006A4248"/>
    <w:rsid w:val="006A4654"/>
    <w:rsid w:val="006A4D78"/>
    <w:rsid w:val="006A54BB"/>
    <w:rsid w:val="006A54EA"/>
    <w:rsid w:val="006A5B4C"/>
    <w:rsid w:val="006A5B7D"/>
    <w:rsid w:val="006A5B99"/>
    <w:rsid w:val="006A5DE4"/>
    <w:rsid w:val="006A5F17"/>
    <w:rsid w:val="006A697B"/>
    <w:rsid w:val="006A6AFD"/>
    <w:rsid w:val="006A70B7"/>
    <w:rsid w:val="006A7CF4"/>
    <w:rsid w:val="006B001B"/>
    <w:rsid w:val="006B0791"/>
    <w:rsid w:val="006B11AF"/>
    <w:rsid w:val="006B1AB5"/>
    <w:rsid w:val="006B2B08"/>
    <w:rsid w:val="006B2B58"/>
    <w:rsid w:val="006B3503"/>
    <w:rsid w:val="006B374C"/>
    <w:rsid w:val="006B37B0"/>
    <w:rsid w:val="006B413C"/>
    <w:rsid w:val="006B447A"/>
    <w:rsid w:val="006B4DA2"/>
    <w:rsid w:val="006B5FBE"/>
    <w:rsid w:val="006B6195"/>
    <w:rsid w:val="006B663E"/>
    <w:rsid w:val="006B6E77"/>
    <w:rsid w:val="006B722F"/>
    <w:rsid w:val="006B7679"/>
    <w:rsid w:val="006B7F86"/>
    <w:rsid w:val="006C092B"/>
    <w:rsid w:val="006C0C85"/>
    <w:rsid w:val="006C126B"/>
    <w:rsid w:val="006C1BA3"/>
    <w:rsid w:val="006C2096"/>
    <w:rsid w:val="006C2790"/>
    <w:rsid w:val="006C3914"/>
    <w:rsid w:val="006C3CFF"/>
    <w:rsid w:val="006C428C"/>
    <w:rsid w:val="006C4DEA"/>
    <w:rsid w:val="006C574B"/>
    <w:rsid w:val="006C5794"/>
    <w:rsid w:val="006C5BFF"/>
    <w:rsid w:val="006C66E6"/>
    <w:rsid w:val="006C68F8"/>
    <w:rsid w:val="006C6D2B"/>
    <w:rsid w:val="006C6E0C"/>
    <w:rsid w:val="006C7C79"/>
    <w:rsid w:val="006D0557"/>
    <w:rsid w:val="006D05A7"/>
    <w:rsid w:val="006D16D4"/>
    <w:rsid w:val="006D175D"/>
    <w:rsid w:val="006D1D73"/>
    <w:rsid w:val="006D23C5"/>
    <w:rsid w:val="006D28C6"/>
    <w:rsid w:val="006D2920"/>
    <w:rsid w:val="006D2BB2"/>
    <w:rsid w:val="006D2BFA"/>
    <w:rsid w:val="006D2EC4"/>
    <w:rsid w:val="006D3D2D"/>
    <w:rsid w:val="006D479B"/>
    <w:rsid w:val="006D49A4"/>
    <w:rsid w:val="006D4FC9"/>
    <w:rsid w:val="006D50D0"/>
    <w:rsid w:val="006D52B4"/>
    <w:rsid w:val="006D5985"/>
    <w:rsid w:val="006D5C3E"/>
    <w:rsid w:val="006D5F01"/>
    <w:rsid w:val="006D606C"/>
    <w:rsid w:val="006D61D7"/>
    <w:rsid w:val="006D68AC"/>
    <w:rsid w:val="006D720E"/>
    <w:rsid w:val="006D7510"/>
    <w:rsid w:val="006D7F51"/>
    <w:rsid w:val="006E03BE"/>
    <w:rsid w:val="006E0462"/>
    <w:rsid w:val="006E120D"/>
    <w:rsid w:val="006E180D"/>
    <w:rsid w:val="006E2916"/>
    <w:rsid w:val="006E3112"/>
    <w:rsid w:val="006E4300"/>
    <w:rsid w:val="006E4772"/>
    <w:rsid w:val="006E4A53"/>
    <w:rsid w:val="006E4B0C"/>
    <w:rsid w:val="006E5769"/>
    <w:rsid w:val="006E5F77"/>
    <w:rsid w:val="006E5FD7"/>
    <w:rsid w:val="006E6DDD"/>
    <w:rsid w:val="006E6EEA"/>
    <w:rsid w:val="006E7225"/>
    <w:rsid w:val="006E7859"/>
    <w:rsid w:val="006E789D"/>
    <w:rsid w:val="006E7FCA"/>
    <w:rsid w:val="006F03A0"/>
    <w:rsid w:val="006F0A1B"/>
    <w:rsid w:val="006F0AC6"/>
    <w:rsid w:val="006F0CED"/>
    <w:rsid w:val="006F0FCD"/>
    <w:rsid w:val="006F0FE9"/>
    <w:rsid w:val="006F1578"/>
    <w:rsid w:val="006F170D"/>
    <w:rsid w:val="006F1E38"/>
    <w:rsid w:val="006F2010"/>
    <w:rsid w:val="006F235E"/>
    <w:rsid w:val="006F23B1"/>
    <w:rsid w:val="006F2AC1"/>
    <w:rsid w:val="006F2AC3"/>
    <w:rsid w:val="006F2BB8"/>
    <w:rsid w:val="006F3385"/>
    <w:rsid w:val="006F342B"/>
    <w:rsid w:val="006F3C90"/>
    <w:rsid w:val="006F4488"/>
    <w:rsid w:val="006F620C"/>
    <w:rsid w:val="006F62D3"/>
    <w:rsid w:val="006F6A6F"/>
    <w:rsid w:val="006F6C61"/>
    <w:rsid w:val="006F7272"/>
    <w:rsid w:val="006F72FA"/>
    <w:rsid w:val="006F747D"/>
    <w:rsid w:val="006F7802"/>
    <w:rsid w:val="006F7A24"/>
    <w:rsid w:val="006F7CD9"/>
    <w:rsid w:val="007002C9"/>
    <w:rsid w:val="00700352"/>
    <w:rsid w:val="00700F59"/>
    <w:rsid w:val="00701359"/>
    <w:rsid w:val="00701520"/>
    <w:rsid w:val="00701783"/>
    <w:rsid w:val="007020AE"/>
    <w:rsid w:val="0070225D"/>
    <w:rsid w:val="00702476"/>
    <w:rsid w:val="007032A1"/>
    <w:rsid w:val="00703E73"/>
    <w:rsid w:val="007040D6"/>
    <w:rsid w:val="007043D9"/>
    <w:rsid w:val="007044B1"/>
    <w:rsid w:val="00704861"/>
    <w:rsid w:val="00705B16"/>
    <w:rsid w:val="00705EFC"/>
    <w:rsid w:val="007064C6"/>
    <w:rsid w:val="007069CA"/>
    <w:rsid w:val="00706BC8"/>
    <w:rsid w:val="00706BCC"/>
    <w:rsid w:val="0070726B"/>
    <w:rsid w:val="007073D5"/>
    <w:rsid w:val="00711111"/>
    <w:rsid w:val="007114BB"/>
    <w:rsid w:val="00712ACA"/>
    <w:rsid w:val="007133F3"/>
    <w:rsid w:val="007146C8"/>
    <w:rsid w:val="00714E1C"/>
    <w:rsid w:val="00715EB8"/>
    <w:rsid w:val="00716003"/>
    <w:rsid w:val="0071620D"/>
    <w:rsid w:val="00716604"/>
    <w:rsid w:val="00716A01"/>
    <w:rsid w:val="00716CB5"/>
    <w:rsid w:val="00716E4F"/>
    <w:rsid w:val="0071707C"/>
    <w:rsid w:val="00720233"/>
    <w:rsid w:val="0072024D"/>
    <w:rsid w:val="007203A3"/>
    <w:rsid w:val="0072097F"/>
    <w:rsid w:val="00720D63"/>
    <w:rsid w:val="007211FB"/>
    <w:rsid w:val="00721613"/>
    <w:rsid w:val="0072171E"/>
    <w:rsid w:val="00721908"/>
    <w:rsid w:val="00721986"/>
    <w:rsid w:val="00721CDB"/>
    <w:rsid w:val="00721FBD"/>
    <w:rsid w:val="00722577"/>
    <w:rsid w:val="00722CC4"/>
    <w:rsid w:val="00722EF8"/>
    <w:rsid w:val="007235F7"/>
    <w:rsid w:val="0072383B"/>
    <w:rsid w:val="00724B60"/>
    <w:rsid w:val="007251B9"/>
    <w:rsid w:val="0072526E"/>
    <w:rsid w:val="00725A1C"/>
    <w:rsid w:val="0072615B"/>
    <w:rsid w:val="00726A6B"/>
    <w:rsid w:val="00726BE7"/>
    <w:rsid w:val="00727221"/>
    <w:rsid w:val="0072791E"/>
    <w:rsid w:val="00727934"/>
    <w:rsid w:val="007279E0"/>
    <w:rsid w:val="00727FF9"/>
    <w:rsid w:val="00731DCD"/>
    <w:rsid w:val="00731E0E"/>
    <w:rsid w:val="007326C3"/>
    <w:rsid w:val="00732C5E"/>
    <w:rsid w:val="007332FD"/>
    <w:rsid w:val="00733749"/>
    <w:rsid w:val="00733F82"/>
    <w:rsid w:val="007343D9"/>
    <w:rsid w:val="0073499F"/>
    <w:rsid w:val="007350BF"/>
    <w:rsid w:val="007364BC"/>
    <w:rsid w:val="00736944"/>
    <w:rsid w:val="00737973"/>
    <w:rsid w:val="007406A0"/>
    <w:rsid w:val="00740ACC"/>
    <w:rsid w:val="00740CBB"/>
    <w:rsid w:val="00741002"/>
    <w:rsid w:val="00741D0E"/>
    <w:rsid w:val="00742007"/>
    <w:rsid w:val="00742139"/>
    <w:rsid w:val="0074217D"/>
    <w:rsid w:val="00742CF7"/>
    <w:rsid w:val="00742DB1"/>
    <w:rsid w:val="007438EF"/>
    <w:rsid w:val="00743978"/>
    <w:rsid w:val="00743BA2"/>
    <w:rsid w:val="00743CE8"/>
    <w:rsid w:val="00745279"/>
    <w:rsid w:val="00745591"/>
    <w:rsid w:val="00745897"/>
    <w:rsid w:val="00746A5A"/>
    <w:rsid w:val="00746E68"/>
    <w:rsid w:val="00746FDA"/>
    <w:rsid w:val="007478FC"/>
    <w:rsid w:val="007479AE"/>
    <w:rsid w:val="007505F4"/>
    <w:rsid w:val="00750628"/>
    <w:rsid w:val="00750AB3"/>
    <w:rsid w:val="007511E8"/>
    <w:rsid w:val="0075162A"/>
    <w:rsid w:val="007518DB"/>
    <w:rsid w:val="00752BB5"/>
    <w:rsid w:val="00753574"/>
    <w:rsid w:val="007538B9"/>
    <w:rsid w:val="00753AE4"/>
    <w:rsid w:val="00754241"/>
    <w:rsid w:val="00754256"/>
    <w:rsid w:val="007542B3"/>
    <w:rsid w:val="00754986"/>
    <w:rsid w:val="00754D74"/>
    <w:rsid w:val="0075570B"/>
    <w:rsid w:val="00756744"/>
    <w:rsid w:val="00756796"/>
    <w:rsid w:val="00756A09"/>
    <w:rsid w:val="00757462"/>
    <w:rsid w:val="00757732"/>
    <w:rsid w:val="00757EBE"/>
    <w:rsid w:val="00757FB9"/>
    <w:rsid w:val="00760055"/>
    <w:rsid w:val="007601A1"/>
    <w:rsid w:val="007603C3"/>
    <w:rsid w:val="007605A0"/>
    <w:rsid w:val="007607EB"/>
    <w:rsid w:val="007609FB"/>
    <w:rsid w:val="00760DDD"/>
    <w:rsid w:val="007615B2"/>
    <w:rsid w:val="00761C8A"/>
    <w:rsid w:val="00762888"/>
    <w:rsid w:val="00762948"/>
    <w:rsid w:val="0076312F"/>
    <w:rsid w:val="007637E4"/>
    <w:rsid w:val="00763992"/>
    <w:rsid w:val="00763A01"/>
    <w:rsid w:val="0076431F"/>
    <w:rsid w:val="0076461B"/>
    <w:rsid w:val="007650E1"/>
    <w:rsid w:val="0076567A"/>
    <w:rsid w:val="00765B9F"/>
    <w:rsid w:val="007660A8"/>
    <w:rsid w:val="0076651F"/>
    <w:rsid w:val="007665D5"/>
    <w:rsid w:val="00766BA0"/>
    <w:rsid w:val="007673DD"/>
    <w:rsid w:val="00767492"/>
    <w:rsid w:val="00767868"/>
    <w:rsid w:val="00767D13"/>
    <w:rsid w:val="00767D3C"/>
    <w:rsid w:val="007701B3"/>
    <w:rsid w:val="0077124D"/>
    <w:rsid w:val="007715BD"/>
    <w:rsid w:val="00771F5D"/>
    <w:rsid w:val="007722DD"/>
    <w:rsid w:val="007724A8"/>
    <w:rsid w:val="0077261C"/>
    <w:rsid w:val="00772872"/>
    <w:rsid w:val="00773382"/>
    <w:rsid w:val="007736FC"/>
    <w:rsid w:val="00773769"/>
    <w:rsid w:val="00773C10"/>
    <w:rsid w:val="00773FD1"/>
    <w:rsid w:val="007745C2"/>
    <w:rsid w:val="00774A63"/>
    <w:rsid w:val="00774B9F"/>
    <w:rsid w:val="007751BE"/>
    <w:rsid w:val="00776286"/>
    <w:rsid w:val="00776919"/>
    <w:rsid w:val="00776CF8"/>
    <w:rsid w:val="00777B64"/>
    <w:rsid w:val="0078011D"/>
    <w:rsid w:val="00780366"/>
    <w:rsid w:val="00780645"/>
    <w:rsid w:val="007814E9"/>
    <w:rsid w:val="00781614"/>
    <w:rsid w:val="007817FF"/>
    <w:rsid w:val="00781D15"/>
    <w:rsid w:val="00782957"/>
    <w:rsid w:val="00782DC7"/>
    <w:rsid w:val="007833C5"/>
    <w:rsid w:val="00783DA7"/>
    <w:rsid w:val="0078476D"/>
    <w:rsid w:val="00784C1F"/>
    <w:rsid w:val="0078509A"/>
    <w:rsid w:val="00785551"/>
    <w:rsid w:val="00785E16"/>
    <w:rsid w:val="007861C7"/>
    <w:rsid w:val="007865F9"/>
    <w:rsid w:val="00787207"/>
    <w:rsid w:val="0078746C"/>
    <w:rsid w:val="007902A4"/>
    <w:rsid w:val="0079040C"/>
    <w:rsid w:val="00790435"/>
    <w:rsid w:val="0079068D"/>
    <w:rsid w:val="00790E13"/>
    <w:rsid w:val="00791037"/>
    <w:rsid w:val="00791235"/>
    <w:rsid w:val="00791450"/>
    <w:rsid w:val="00791B84"/>
    <w:rsid w:val="00791DB4"/>
    <w:rsid w:val="00791FE6"/>
    <w:rsid w:val="007925F5"/>
    <w:rsid w:val="00792D7F"/>
    <w:rsid w:val="0079365C"/>
    <w:rsid w:val="00793EE1"/>
    <w:rsid w:val="00794352"/>
    <w:rsid w:val="00794683"/>
    <w:rsid w:val="007949A6"/>
    <w:rsid w:val="007954B9"/>
    <w:rsid w:val="00795D95"/>
    <w:rsid w:val="00796BC7"/>
    <w:rsid w:val="00796EF5"/>
    <w:rsid w:val="00797025"/>
    <w:rsid w:val="00797261"/>
    <w:rsid w:val="00797BC6"/>
    <w:rsid w:val="00797DCC"/>
    <w:rsid w:val="00797E4A"/>
    <w:rsid w:val="007A038F"/>
    <w:rsid w:val="007A05C8"/>
    <w:rsid w:val="007A07AF"/>
    <w:rsid w:val="007A0999"/>
    <w:rsid w:val="007A0B51"/>
    <w:rsid w:val="007A0C5E"/>
    <w:rsid w:val="007A0CA4"/>
    <w:rsid w:val="007A10D0"/>
    <w:rsid w:val="007A11C9"/>
    <w:rsid w:val="007A1C7E"/>
    <w:rsid w:val="007A2787"/>
    <w:rsid w:val="007A2DDC"/>
    <w:rsid w:val="007A355B"/>
    <w:rsid w:val="007A4AD8"/>
    <w:rsid w:val="007A4B0D"/>
    <w:rsid w:val="007A52F9"/>
    <w:rsid w:val="007A5C2B"/>
    <w:rsid w:val="007A6AF0"/>
    <w:rsid w:val="007A6FC5"/>
    <w:rsid w:val="007A6FF6"/>
    <w:rsid w:val="007B0342"/>
    <w:rsid w:val="007B09FD"/>
    <w:rsid w:val="007B0B56"/>
    <w:rsid w:val="007B0D63"/>
    <w:rsid w:val="007B10DB"/>
    <w:rsid w:val="007B1D0E"/>
    <w:rsid w:val="007B25D3"/>
    <w:rsid w:val="007B2ECA"/>
    <w:rsid w:val="007B31A3"/>
    <w:rsid w:val="007B34E6"/>
    <w:rsid w:val="007B3759"/>
    <w:rsid w:val="007B38BB"/>
    <w:rsid w:val="007B3A6A"/>
    <w:rsid w:val="007B4746"/>
    <w:rsid w:val="007B4AF3"/>
    <w:rsid w:val="007B4B5A"/>
    <w:rsid w:val="007B5652"/>
    <w:rsid w:val="007B5963"/>
    <w:rsid w:val="007B598C"/>
    <w:rsid w:val="007B5CF8"/>
    <w:rsid w:val="007B60AA"/>
    <w:rsid w:val="007B6220"/>
    <w:rsid w:val="007B669A"/>
    <w:rsid w:val="007B6CA6"/>
    <w:rsid w:val="007B6E61"/>
    <w:rsid w:val="007B6EF0"/>
    <w:rsid w:val="007B7079"/>
    <w:rsid w:val="007B7731"/>
    <w:rsid w:val="007B781E"/>
    <w:rsid w:val="007B7B3E"/>
    <w:rsid w:val="007C01B5"/>
    <w:rsid w:val="007C027C"/>
    <w:rsid w:val="007C0B9C"/>
    <w:rsid w:val="007C0E46"/>
    <w:rsid w:val="007C1401"/>
    <w:rsid w:val="007C1579"/>
    <w:rsid w:val="007C16EA"/>
    <w:rsid w:val="007C17BF"/>
    <w:rsid w:val="007C1C0A"/>
    <w:rsid w:val="007C1E92"/>
    <w:rsid w:val="007C234F"/>
    <w:rsid w:val="007C23CE"/>
    <w:rsid w:val="007C23F5"/>
    <w:rsid w:val="007C258D"/>
    <w:rsid w:val="007C2757"/>
    <w:rsid w:val="007C3149"/>
    <w:rsid w:val="007C350E"/>
    <w:rsid w:val="007C365E"/>
    <w:rsid w:val="007C38DB"/>
    <w:rsid w:val="007C3FD8"/>
    <w:rsid w:val="007C4263"/>
    <w:rsid w:val="007C448C"/>
    <w:rsid w:val="007C45AB"/>
    <w:rsid w:val="007C5163"/>
    <w:rsid w:val="007C577C"/>
    <w:rsid w:val="007C5EE6"/>
    <w:rsid w:val="007C6241"/>
    <w:rsid w:val="007C62B4"/>
    <w:rsid w:val="007C6349"/>
    <w:rsid w:val="007C63C2"/>
    <w:rsid w:val="007C6A1B"/>
    <w:rsid w:val="007C6C03"/>
    <w:rsid w:val="007C7545"/>
    <w:rsid w:val="007C776C"/>
    <w:rsid w:val="007C7A3B"/>
    <w:rsid w:val="007D0C24"/>
    <w:rsid w:val="007D18EE"/>
    <w:rsid w:val="007D1DC4"/>
    <w:rsid w:val="007D3E6C"/>
    <w:rsid w:val="007D3FBB"/>
    <w:rsid w:val="007D4280"/>
    <w:rsid w:val="007D4444"/>
    <w:rsid w:val="007D4B31"/>
    <w:rsid w:val="007D4EBB"/>
    <w:rsid w:val="007D51B0"/>
    <w:rsid w:val="007D52DA"/>
    <w:rsid w:val="007D55E8"/>
    <w:rsid w:val="007D60AC"/>
    <w:rsid w:val="007D6A84"/>
    <w:rsid w:val="007D70C1"/>
    <w:rsid w:val="007D7475"/>
    <w:rsid w:val="007E020B"/>
    <w:rsid w:val="007E057D"/>
    <w:rsid w:val="007E126D"/>
    <w:rsid w:val="007E17A6"/>
    <w:rsid w:val="007E1E8D"/>
    <w:rsid w:val="007E1EB8"/>
    <w:rsid w:val="007E2337"/>
    <w:rsid w:val="007E2746"/>
    <w:rsid w:val="007E2BCB"/>
    <w:rsid w:val="007E2C8A"/>
    <w:rsid w:val="007E345B"/>
    <w:rsid w:val="007E3511"/>
    <w:rsid w:val="007E411F"/>
    <w:rsid w:val="007E4212"/>
    <w:rsid w:val="007E47CE"/>
    <w:rsid w:val="007E4BA9"/>
    <w:rsid w:val="007E5110"/>
    <w:rsid w:val="007E56B6"/>
    <w:rsid w:val="007E68F5"/>
    <w:rsid w:val="007E69FD"/>
    <w:rsid w:val="007E6AD1"/>
    <w:rsid w:val="007E6E58"/>
    <w:rsid w:val="007E7267"/>
    <w:rsid w:val="007E7F0D"/>
    <w:rsid w:val="007F01DB"/>
    <w:rsid w:val="007F08CF"/>
    <w:rsid w:val="007F0ABE"/>
    <w:rsid w:val="007F0EF5"/>
    <w:rsid w:val="007F0F97"/>
    <w:rsid w:val="007F10D4"/>
    <w:rsid w:val="007F15B2"/>
    <w:rsid w:val="007F1CB7"/>
    <w:rsid w:val="007F2164"/>
    <w:rsid w:val="007F2331"/>
    <w:rsid w:val="007F24EA"/>
    <w:rsid w:val="007F29A9"/>
    <w:rsid w:val="007F29C9"/>
    <w:rsid w:val="007F4537"/>
    <w:rsid w:val="007F463E"/>
    <w:rsid w:val="007F54C7"/>
    <w:rsid w:val="007F5547"/>
    <w:rsid w:val="007F6666"/>
    <w:rsid w:val="007F69A1"/>
    <w:rsid w:val="007F6A15"/>
    <w:rsid w:val="007F6DD7"/>
    <w:rsid w:val="007F7159"/>
    <w:rsid w:val="007F769A"/>
    <w:rsid w:val="007F7E57"/>
    <w:rsid w:val="007F7EE6"/>
    <w:rsid w:val="007F7F75"/>
    <w:rsid w:val="00800111"/>
    <w:rsid w:val="00800375"/>
    <w:rsid w:val="00801FB7"/>
    <w:rsid w:val="008032D8"/>
    <w:rsid w:val="0080331B"/>
    <w:rsid w:val="008039AD"/>
    <w:rsid w:val="00803CA0"/>
    <w:rsid w:val="00803CA6"/>
    <w:rsid w:val="008043AB"/>
    <w:rsid w:val="008048F0"/>
    <w:rsid w:val="00804926"/>
    <w:rsid w:val="00804A5D"/>
    <w:rsid w:val="00804F93"/>
    <w:rsid w:val="008055DF"/>
    <w:rsid w:val="0080583A"/>
    <w:rsid w:val="00806EDF"/>
    <w:rsid w:val="00807202"/>
    <w:rsid w:val="0080783E"/>
    <w:rsid w:val="008078AB"/>
    <w:rsid w:val="00807F1D"/>
    <w:rsid w:val="00811182"/>
    <w:rsid w:val="00811431"/>
    <w:rsid w:val="00811B99"/>
    <w:rsid w:val="00812006"/>
    <w:rsid w:val="00812CCE"/>
    <w:rsid w:val="00812ECE"/>
    <w:rsid w:val="0081371B"/>
    <w:rsid w:val="00813819"/>
    <w:rsid w:val="00813D8D"/>
    <w:rsid w:val="008143F3"/>
    <w:rsid w:val="008145C0"/>
    <w:rsid w:val="00814EE3"/>
    <w:rsid w:val="008152E9"/>
    <w:rsid w:val="00815627"/>
    <w:rsid w:val="00815A3F"/>
    <w:rsid w:val="00815A98"/>
    <w:rsid w:val="008162CD"/>
    <w:rsid w:val="00816455"/>
    <w:rsid w:val="00816F56"/>
    <w:rsid w:val="00817257"/>
    <w:rsid w:val="00817405"/>
    <w:rsid w:val="008177F3"/>
    <w:rsid w:val="008204AD"/>
    <w:rsid w:val="008207CD"/>
    <w:rsid w:val="0082135D"/>
    <w:rsid w:val="00821E9C"/>
    <w:rsid w:val="00821EC5"/>
    <w:rsid w:val="00821F10"/>
    <w:rsid w:val="0082327A"/>
    <w:rsid w:val="0082339C"/>
    <w:rsid w:val="008234AE"/>
    <w:rsid w:val="00823AB1"/>
    <w:rsid w:val="00823D0A"/>
    <w:rsid w:val="00823EEC"/>
    <w:rsid w:val="0082480C"/>
    <w:rsid w:val="0082499C"/>
    <w:rsid w:val="00824AA2"/>
    <w:rsid w:val="008250EC"/>
    <w:rsid w:val="008252A1"/>
    <w:rsid w:val="00825680"/>
    <w:rsid w:val="00825934"/>
    <w:rsid w:val="0082593A"/>
    <w:rsid w:val="00825C51"/>
    <w:rsid w:val="0082671D"/>
    <w:rsid w:val="00826B3D"/>
    <w:rsid w:val="00826C32"/>
    <w:rsid w:val="00830225"/>
    <w:rsid w:val="00830273"/>
    <w:rsid w:val="00830C7C"/>
    <w:rsid w:val="00831403"/>
    <w:rsid w:val="008317C9"/>
    <w:rsid w:val="00831C1A"/>
    <w:rsid w:val="00831E1F"/>
    <w:rsid w:val="008321F1"/>
    <w:rsid w:val="0083221D"/>
    <w:rsid w:val="0083247E"/>
    <w:rsid w:val="00832AAE"/>
    <w:rsid w:val="00832DAE"/>
    <w:rsid w:val="00833233"/>
    <w:rsid w:val="0083325A"/>
    <w:rsid w:val="00833427"/>
    <w:rsid w:val="008336AC"/>
    <w:rsid w:val="008336EB"/>
    <w:rsid w:val="00833E56"/>
    <w:rsid w:val="00834557"/>
    <w:rsid w:val="00834F01"/>
    <w:rsid w:val="008350BB"/>
    <w:rsid w:val="0083598D"/>
    <w:rsid w:val="008360D3"/>
    <w:rsid w:val="008369EA"/>
    <w:rsid w:val="00836B1F"/>
    <w:rsid w:val="008376B3"/>
    <w:rsid w:val="00837F3C"/>
    <w:rsid w:val="0084000F"/>
    <w:rsid w:val="00840410"/>
    <w:rsid w:val="00840867"/>
    <w:rsid w:val="00840C13"/>
    <w:rsid w:val="00841096"/>
    <w:rsid w:val="0084150D"/>
    <w:rsid w:val="00841559"/>
    <w:rsid w:val="008423CC"/>
    <w:rsid w:val="00842F7C"/>
    <w:rsid w:val="00843126"/>
    <w:rsid w:val="0084316E"/>
    <w:rsid w:val="008435E8"/>
    <w:rsid w:val="00843A71"/>
    <w:rsid w:val="0084429D"/>
    <w:rsid w:val="0084468A"/>
    <w:rsid w:val="008450D5"/>
    <w:rsid w:val="0084608C"/>
    <w:rsid w:val="0084659E"/>
    <w:rsid w:val="0084680B"/>
    <w:rsid w:val="00846E59"/>
    <w:rsid w:val="00847AF7"/>
    <w:rsid w:val="00847E5D"/>
    <w:rsid w:val="008501B2"/>
    <w:rsid w:val="00850861"/>
    <w:rsid w:val="00850F5C"/>
    <w:rsid w:val="0085110C"/>
    <w:rsid w:val="0085111E"/>
    <w:rsid w:val="00851323"/>
    <w:rsid w:val="00851638"/>
    <w:rsid w:val="00851D80"/>
    <w:rsid w:val="00851F46"/>
    <w:rsid w:val="008521BC"/>
    <w:rsid w:val="008521C8"/>
    <w:rsid w:val="0085224A"/>
    <w:rsid w:val="008529FA"/>
    <w:rsid w:val="00852B10"/>
    <w:rsid w:val="008534D9"/>
    <w:rsid w:val="008535EB"/>
    <w:rsid w:val="00853839"/>
    <w:rsid w:val="00854196"/>
    <w:rsid w:val="00854239"/>
    <w:rsid w:val="008543A1"/>
    <w:rsid w:val="008543D3"/>
    <w:rsid w:val="00854500"/>
    <w:rsid w:val="0085487B"/>
    <w:rsid w:val="00854DD1"/>
    <w:rsid w:val="008551FB"/>
    <w:rsid w:val="008552D8"/>
    <w:rsid w:val="00855402"/>
    <w:rsid w:val="008556EA"/>
    <w:rsid w:val="00855ABE"/>
    <w:rsid w:val="00855B45"/>
    <w:rsid w:val="00856558"/>
    <w:rsid w:val="00856565"/>
    <w:rsid w:val="0085727C"/>
    <w:rsid w:val="00857294"/>
    <w:rsid w:val="0086003E"/>
    <w:rsid w:val="00860578"/>
    <w:rsid w:val="00860B8A"/>
    <w:rsid w:val="0086105A"/>
    <w:rsid w:val="008610ED"/>
    <w:rsid w:val="00861173"/>
    <w:rsid w:val="008612B0"/>
    <w:rsid w:val="00861A64"/>
    <w:rsid w:val="00862872"/>
    <w:rsid w:val="00862BF5"/>
    <w:rsid w:val="008630C1"/>
    <w:rsid w:val="0086394A"/>
    <w:rsid w:val="00863B8D"/>
    <w:rsid w:val="00864298"/>
    <w:rsid w:val="00864547"/>
    <w:rsid w:val="008646C9"/>
    <w:rsid w:val="00864852"/>
    <w:rsid w:val="008656A8"/>
    <w:rsid w:val="008657CB"/>
    <w:rsid w:val="008658A1"/>
    <w:rsid w:val="00865C82"/>
    <w:rsid w:val="00866033"/>
    <w:rsid w:val="0086640C"/>
    <w:rsid w:val="00866889"/>
    <w:rsid w:val="00867063"/>
    <w:rsid w:val="00867069"/>
    <w:rsid w:val="00867288"/>
    <w:rsid w:val="0086765C"/>
    <w:rsid w:val="00867B05"/>
    <w:rsid w:val="00867B62"/>
    <w:rsid w:val="00867D64"/>
    <w:rsid w:val="00867F8C"/>
    <w:rsid w:val="008704E0"/>
    <w:rsid w:val="008710EB"/>
    <w:rsid w:val="008728DA"/>
    <w:rsid w:val="00872D2B"/>
    <w:rsid w:val="00872D34"/>
    <w:rsid w:val="00873204"/>
    <w:rsid w:val="00873D28"/>
    <w:rsid w:val="00874320"/>
    <w:rsid w:val="00874423"/>
    <w:rsid w:val="00874581"/>
    <w:rsid w:val="00874681"/>
    <w:rsid w:val="00875946"/>
    <w:rsid w:val="00875F03"/>
    <w:rsid w:val="0087614E"/>
    <w:rsid w:val="008767F1"/>
    <w:rsid w:val="00877542"/>
    <w:rsid w:val="00877579"/>
    <w:rsid w:val="00880AF1"/>
    <w:rsid w:val="00881908"/>
    <w:rsid w:val="00881D35"/>
    <w:rsid w:val="00882DEA"/>
    <w:rsid w:val="00883323"/>
    <w:rsid w:val="0088411B"/>
    <w:rsid w:val="008842BC"/>
    <w:rsid w:val="008848BD"/>
    <w:rsid w:val="00884F02"/>
    <w:rsid w:val="00885033"/>
    <w:rsid w:val="00885039"/>
    <w:rsid w:val="00886047"/>
    <w:rsid w:val="0088626A"/>
    <w:rsid w:val="00886409"/>
    <w:rsid w:val="008866FC"/>
    <w:rsid w:val="0089024B"/>
    <w:rsid w:val="00892442"/>
    <w:rsid w:val="008928F1"/>
    <w:rsid w:val="00892EDA"/>
    <w:rsid w:val="0089318A"/>
    <w:rsid w:val="00893449"/>
    <w:rsid w:val="0089366E"/>
    <w:rsid w:val="00893813"/>
    <w:rsid w:val="00893A64"/>
    <w:rsid w:val="00894086"/>
    <w:rsid w:val="0089472E"/>
    <w:rsid w:val="00894ED7"/>
    <w:rsid w:val="008973C4"/>
    <w:rsid w:val="00897D84"/>
    <w:rsid w:val="008A0041"/>
    <w:rsid w:val="008A02FB"/>
    <w:rsid w:val="008A069B"/>
    <w:rsid w:val="008A1C41"/>
    <w:rsid w:val="008A2137"/>
    <w:rsid w:val="008A2498"/>
    <w:rsid w:val="008A30F9"/>
    <w:rsid w:val="008A3222"/>
    <w:rsid w:val="008A3619"/>
    <w:rsid w:val="008A3C13"/>
    <w:rsid w:val="008A3F61"/>
    <w:rsid w:val="008A40EC"/>
    <w:rsid w:val="008A41D8"/>
    <w:rsid w:val="008A4583"/>
    <w:rsid w:val="008A483F"/>
    <w:rsid w:val="008A525D"/>
    <w:rsid w:val="008A553C"/>
    <w:rsid w:val="008A5B0A"/>
    <w:rsid w:val="008A5CBF"/>
    <w:rsid w:val="008A60FC"/>
    <w:rsid w:val="008A648E"/>
    <w:rsid w:val="008A6883"/>
    <w:rsid w:val="008A720F"/>
    <w:rsid w:val="008A72E6"/>
    <w:rsid w:val="008A76F4"/>
    <w:rsid w:val="008A7BFC"/>
    <w:rsid w:val="008A7F2D"/>
    <w:rsid w:val="008B0D32"/>
    <w:rsid w:val="008B0EC7"/>
    <w:rsid w:val="008B12F5"/>
    <w:rsid w:val="008B13CF"/>
    <w:rsid w:val="008B183B"/>
    <w:rsid w:val="008B216E"/>
    <w:rsid w:val="008B24B2"/>
    <w:rsid w:val="008B285B"/>
    <w:rsid w:val="008B2A1E"/>
    <w:rsid w:val="008B2B07"/>
    <w:rsid w:val="008B3B58"/>
    <w:rsid w:val="008B3C35"/>
    <w:rsid w:val="008B43B0"/>
    <w:rsid w:val="008B5134"/>
    <w:rsid w:val="008B52DA"/>
    <w:rsid w:val="008B5382"/>
    <w:rsid w:val="008B5471"/>
    <w:rsid w:val="008B623E"/>
    <w:rsid w:val="008B6283"/>
    <w:rsid w:val="008B6348"/>
    <w:rsid w:val="008B66F3"/>
    <w:rsid w:val="008B699A"/>
    <w:rsid w:val="008B6CD2"/>
    <w:rsid w:val="008B7323"/>
    <w:rsid w:val="008B7740"/>
    <w:rsid w:val="008B78DC"/>
    <w:rsid w:val="008B7CD4"/>
    <w:rsid w:val="008B7ECD"/>
    <w:rsid w:val="008C02C6"/>
    <w:rsid w:val="008C0300"/>
    <w:rsid w:val="008C0828"/>
    <w:rsid w:val="008C09A3"/>
    <w:rsid w:val="008C1018"/>
    <w:rsid w:val="008C1508"/>
    <w:rsid w:val="008C18AC"/>
    <w:rsid w:val="008C1EB7"/>
    <w:rsid w:val="008C2CB5"/>
    <w:rsid w:val="008C3441"/>
    <w:rsid w:val="008C3519"/>
    <w:rsid w:val="008C36EB"/>
    <w:rsid w:val="008C371E"/>
    <w:rsid w:val="008C443D"/>
    <w:rsid w:val="008C4D75"/>
    <w:rsid w:val="008C53AE"/>
    <w:rsid w:val="008C557E"/>
    <w:rsid w:val="008C59DC"/>
    <w:rsid w:val="008C6559"/>
    <w:rsid w:val="008C6C77"/>
    <w:rsid w:val="008C6D7C"/>
    <w:rsid w:val="008C71F2"/>
    <w:rsid w:val="008C76E1"/>
    <w:rsid w:val="008C7A29"/>
    <w:rsid w:val="008C7F6D"/>
    <w:rsid w:val="008D02CE"/>
    <w:rsid w:val="008D0734"/>
    <w:rsid w:val="008D07D2"/>
    <w:rsid w:val="008D0806"/>
    <w:rsid w:val="008D0928"/>
    <w:rsid w:val="008D0A2E"/>
    <w:rsid w:val="008D0EBF"/>
    <w:rsid w:val="008D1FC0"/>
    <w:rsid w:val="008D2622"/>
    <w:rsid w:val="008D2BF4"/>
    <w:rsid w:val="008D2E13"/>
    <w:rsid w:val="008D3568"/>
    <w:rsid w:val="008D38D0"/>
    <w:rsid w:val="008D41A3"/>
    <w:rsid w:val="008D4AFD"/>
    <w:rsid w:val="008D5201"/>
    <w:rsid w:val="008D5600"/>
    <w:rsid w:val="008D568D"/>
    <w:rsid w:val="008D5943"/>
    <w:rsid w:val="008D5F1D"/>
    <w:rsid w:val="008D5FFE"/>
    <w:rsid w:val="008D63A9"/>
    <w:rsid w:val="008D6745"/>
    <w:rsid w:val="008D6ABD"/>
    <w:rsid w:val="008D7AB8"/>
    <w:rsid w:val="008E0349"/>
    <w:rsid w:val="008E05AC"/>
    <w:rsid w:val="008E0782"/>
    <w:rsid w:val="008E07CE"/>
    <w:rsid w:val="008E18F4"/>
    <w:rsid w:val="008E1B8D"/>
    <w:rsid w:val="008E1E65"/>
    <w:rsid w:val="008E24FE"/>
    <w:rsid w:val="008E26AC"/>
    <w:rsid w:val="008E2AAC"/>
    <w:rsid w:val="008E2E6D"/>
    <w:rsid w:val="008E3877"/>
    <w:rsid w:val="008E3DD3"/>
    <w:rsid w:val="008E4697"/>
    <w:rsid w:val="008E4993"/>
    <w:rsid w:val="008E4C0E"/>
    <w:rsid w:val="008E4C38"/>
    <w:rsid w:val="008E4CBF"/>
    <w:rsid w:val="008E52FE"/>
    <w:rsid w:val="008E5319"/>
    <w:rsid w:val="008E5742"/>
    <w:rsid w:val="008E5F03"/>
    <w:rsid w:val="008E630F"/>
    <w:rsid w:val="008E653D"/>
    <w:rsid w:val="008E67F1"/>
    <w:rsid w:val="008E6B74"/>
    <w:rsid w:val="008E6EFA"/>
    <w:rsid w:val="008E7068"/>
    <w:rsid w:val="008E7F80"/>
    <w:rsid w:val="008F0720"/>
    <w:rsid w:val="008F0728"/>
    <w:rsid w:val="008F0955"/>
    <w:rsid w:val="008F0FF3"/>
    <w:rsid w:val="008F10FD"/>
    <w:rsid w:val="008F11C0"/>
    <w:rsid w:val="008F143C"/>
    <w:rsid w:val="008F216A"/>
    <w:rsid w:val="008F2245"/>
    <w:rsid w:val="008F2BBA"/>
    <w:rsid w:val="008F2D11"/>
    <w:rsid w:val="008F36F2"/>
    <w:rsid w:val="008F38AB"/>
    <w:rsid w:val="008F3F7E"/>
    <w:rsid w:val="008F41D7"/>
    <w:rsid w:val="008F4925"/>
    <w:rsid w:val="008F579A"/>
    <w:rsid w:val="008F588A"/>
    <w:rsid w:val="008F5D84"/>
    <w:rsid w:val="008F6114"/>
    <w:rsid w:val="008F65F9"/>
    <w:rsid w:val="008F667C"/>
    <w:rsid w:val="008F6752"/>
    <w:rsid w:val="008F6CBD"/>
    <w:rsid w:val="008F7523"/>
    <w:rsid w:val="009001C8"/>
    <w:rsid w:val="0090030D"/>
    <w:rsid w:val="0090058B"/>
    <w:rsid w:val="00900A85"/>
    <w:rsid w:val="00901247"/>
    <w:rsid w:val="009025C6"/>
    <w:rsid w:val="00902DE0"/>
    <w:rsid w:val="00902F00"/>
    <w:rsid w:val="00903162"/>
    <w:rsid w:val="009031D4"/>
    <w:rsid w:val="009032EA"/>
    <w:rsid w:val="00903E05"/>
    <w:rsid w:val="00904502"/>
    <w:rsid w:val="00904663"/>
    <w:rsid w:val="00904C65"/>
    <w:rsid w:val="00905026"/>
    <w:rsid w:val="00905185"/>
    <w:rsid w:val="00905351"/>
    <w:rsid w:val="00905704"/>
    <w:rsid w:val="00905CFC"/>
    <w:rsid w:val="00905DD4"/>
    <w:rsid w:val="00905EC3"/>
    <w:rsid w:val="00905FEF"/>
    <w:rsid w:val="00906C7E"/>
    <w:rsid w:val="009076A8"/>
    <w:rsid w:val="009079F6"/>
    <w:rsid w:val="00911D04"/>
    <w:rsid w:val="00912622"/>
    <w:rsid w:val="00912DC9"/>
    <w:rsid w:val="009131AE"/>
    <w:rsid w:val="00913E60"/>
    <w:rsid w:val="00913EF8"/>
    <w:rsid w:val="009141DF"/>
    <w:rsid w:val="0091569D"/>
    <w:rsid w:val="00916FD0"/>
    <w:rsid w:val="0091721A"/>
    <w:rsid w:val="009209F2"/>
    <w:rsid w:val="00920A7E"/>
    <w:rsid w:val="00921F0D"/>
    <w:rsid w:val="00921FEF"/>
    <w:rsid w:val="00922104"/>
    <w:rsid w:val="0092231E"/>
    <w:rsid w:val="00922C76"/>
    <w:rsid w:val="00923AAC"/>
    <w:rsid w:val="00924A83"/>
    <w:rsid w:val="009250A8"/>
    <w:rsid w:val="00925B05"/>
    <w:rsid w:val="0092609F"/>
    <w:rsid w:val="00927011"/>
    <w:rsid w:val="0092724D"/>
    <w:rsid w:val="009276F4"/>
    <w:rsid w:val="0092789E"/>
    <w:rsid w:val="00927AC0"/>
    <w:rsid w:val="00927AE8"/>
    <w:rsid w:val="00927DED"/>
    <w:rsid w:val="009302B6"/>
    <w:rsid w:val="00930B9E"/>
    <w:rsid w:val="00930FF1"/>
    <w:rsid w:val="00931459"/>
    <w:rsid w:val="00931B8C"/>
    <w:rsid w:val="009321EF"/>
    <w:rsid w:val="009322DC"/>
    <w:rsid w:val="0093274A"/>
    <w:rsid w:val="00932C53"/>
    <w:rsid w:val="00932F6F"/>
    <w:rsid w:val="00933C4F"/>
    <w:rsid w:val="00934262"/>
    <w:rsid w:val="00934C1D"/>
    <w:rsid w:val="00934D21"/>
    <w:rsid w:val="009352E5"/>
    <w:rsid w:val="00935B40"/>
    <w:rsid w:val="00936030"/>
    <w:rsid w:val="00936191"/>
    <w:rsid w:val="00936468"/>
    <w:rsid w:val="009365AC"/>
    <w:rsid w:val="009377FA"/>
    <w:rsid w:val="00937819"/>
    <w:rsid w:val="00937980"/>
    <w:rsid w:val="00937CDA"/>
    <w:rsid w:val="00937FEF"/>
    <w:rsid w:val="0094000D"/>
    <w:rsid w:val="0094073D"/>
    <w:rsid w:val="0094076B"/>
    <w:rsid w:val="00940BEC"/>
    <w:rsid w:val="00940E2F"/>
    <w:rsid w:val="00941321"/>
    <w:rsid w:val="00941B22"/>
    <w:rsid w:val="009422D2"/>
    <w:rsid w:val="00942981"/>
    <w:rsid w:val="009429A2"/>
    <w:rsid w:val="0094327C"/>
    <w:rsid w:val="009433D5"/>
    <w:rsid w:val="00944003"/>
    <w:rsid w:val="009449CB"/>
    <w:rsid w:val="00944CB2"/>
    <w:rsid w:val="00945102"/>
    <w:rsid w:val="00945688"/>
    <w:rsid w:val="00945B03"/>
    <w:rsid w:val="00945D2A"/>
    <w:rsid w:val="00947129"/>
    <w:rsid w:val="009479B7"/>
    <w:rsid w:val="009502A1"/>
    <w:rsid w:val="00950D9D"/>
    <w:rsid w:val="00950DB9"/>
    <w:rsid w:val="009510E2"/>
    <w:rsid w:val="0095181B"/>
    <w:rsid w:val="00951E30"/>
    <w:rsid w:val="00951F94"/>
    <w:rsid w:val="009527CA"/>
    <w:rsid w:val="00952BE4"/>
    <w:rsid w:val="0095307C"/>
    <w:rsid w:val="009530A0"/>
    <w:rsid w:val="00954055"/>
    <w:rsid w:val="00954291"/>
    <w:rsid w:val="00954527"/>
    <w:rsid w:val="00954AD8"/>
    <w:rsid w:val="00954B8D"/>
    <w:rsid w:val="009550E8"/>
    <w:rsid w:val="009553A4"/>
    <w:rsid w:val="0095566F"/>
    <w:rsid w:val="00955DE6"/>
    <w:rsid w:val="00956850"/>
    <w:rsid w:val="00956856"/>
    <w:rsid w:val="00956BDE"/>
    <w:rsid w:val="00956D21"/>
    <w:rsid w:val="00956DC7"/>
    <w:rsid w:val="00956F0A"/>
    <w:rsid w:val="009572F7"/>
    <w:rsid w:val="009600DE"/>
    <w:rsid w:val="00960626"/>
    <w:rsid w:val="00961091"/>
    <w:rsid w:val="009615AD"/>
    <w:rsid w:val="009618F4"/>
    <w:rsid w:val="00961F2C"/>
    <w:rsid w:val="0096221B"/>
    <w:rsid w:val="009624DC"/>
    <w:rsid w:val="009625E2"/>
    <w:rsid w:val="0096263B"/>
    <w:rsid w:val="00962D60"/>
    <w:rsid w:val="0096334D"/>
    <w:rsid w:val="00963A13"/>
    <w:rsid w:val="00964803"/>
    <w:rsid w:val="00965851"/>
    <w:rsid w:val="00965B1E"/>
    <w:rsid w:val="00965CB1"/>
    <w:rsid w:val="00965EBF"/>
    <w:rsid w:val="00965F17"/>
    <w:rsid w:val="009663F3"/>
    <w:rsid w:val="00966954"/>
    <w:rsid w:val="00966CCA"/>
    <w:rsid w:val="009677A9"/>
    <w:rsid w:val="00967C8D"/>
    <w:rsid w:val="009702DC"/>
    <w:rsid w:val="0097084B"/>
    <w:rsid w:val="00970952"/>
    <w:rsid w:val="00970A64"/>
    <w:rsid w:val="00970BC5"/>
    <w:rsid w:val="00970E81"/>
    <w:rsid w:val="009716FC"/>
    <w:rsid w:val="00971C83"/>
    <w:rsid w:val="00972127"/>
    <w:rsid w:val="00972DE7"/>
    <w:rsid w:val="00973005"/>
    <w:rsid w:val="00973258"/>
    <w:rsid w:val="009732FE"/>
    <w:rsid w:val="00973595"/>
    <w:rsid w:val="00973C31"/>
    <w:rsid w:val="0097406D"/>
    <w:rsid w:val="009745F2"/>
    <w:rsid w:val="00974890"/>
    <w:rsid w:val="00974E00"/>
    <w:rsid w:val="00974F0C"/>
    <w:rsid w:val="00974F5D"/>
    <w:rsid w:val="00975519"/>
    <w:rsid w:val="00975778"/>
    <w:rsid w:val="00975DE3"/>
    <w:rsid w:val="009760CA"/>
    <w:rsid w:val="00976374"/>
    <w:rsid w:val="00976556"/>
    <w:rsid w:val="00977117"/>
    <w:rsid w:val="00977EE5"/>
    <w:rsid w:val="009803B8"/>
    <w:rsid w:val="00980520"/>
    <w:rsid w:val="0098103A"/>
    <w:rsid w:val="00981194"/>
    <w:rsid w:val="0098278E"/>
    <w:rsid w:val="00983B7C"/>
    <w:rsid w:val="009842B2"/>
    <w:rsid w:val="009846D7"/>
    <w:rsid w:val="009848D2"/>
    <w:rsid w:val="00984D16"/>
    <w:rsid w:val="00984D6B"/>
    <w:rsid w:val="009851B3"/>
    <w:rsid w:val="009853D8"/>
    <w:rsid w:val="00985499"/>
    <w:rsid w:val="0098583F"/>
    <w:rsid w:val="00986804"/>
    <w:rsid w:val="00986B58"/>
    <w:rsid w:val="00986DD0"/>
    <w:rsid w:val="0098707F"/>
    <w:rsid w:val="0098727A"/>
    <w:rsid w:val="00987979"/>
    <w:rsid w:val="00987DB2"/>
    <w:rsid w:val="00987ED7"/>
    <w:rsid w:val="009901B6"/>
    <w:rsid w:val="0099034E"/>
    <w:rsid w:val="009903DD"/>
    <w:rsid w:val="00990D15"/>
    <w:rsid w:val="00991360"/>
    <w:rsid w:val="00992253"/>
    <w:rsid w:val="009925D7"/>
    <w:rsid w:val="00992D36"/>
    <w:rsid w:val="009932BD"/>
    <w:rsid w:val="009945D8"/>
    <w:rsid w:val="00994AD4"/>
    <w:rsid w:val="00994D28"/>
    <w:rsid w:val="00994F53"/>
    <w:rsid w:val="00994F60"/>
    <w:rsid w:val="00995197"/>
    <w:rsid w:val="009958F5"/>
    <w:rsid w:val="00995AB1"/>
    <w:rsid w:val="00995BC6"/>
    <w:rsid w:val="00995DE6"/>
    <w:rsid w:val="00995ED6"/>
    <w:rsid w:val="00996227"/>
    <w:rsid w:val="00996B42"/>
    <w:rsid w:val="0099719D"/>
    <w:rsid w:val="00997985"/>
    <w:rsid w:val="00997BED"/>
    <w:rsid w:val="009A0510"/>
    <w:rsid w:val="009A0C66"/>
    <w:rsid w:val="009A0FAE"/>
    <w:rsid w:val="009A101A"/>
    <w:rsid w:val="009A10D5"/>
    <w:rsid w:val="009A1193"/>
    <w:rsid w:val="009A16DB"/>
    <w:rsid w:val="009A18B1"/>
    <w:rsid w:val="009A1BD1"/>
    <w:rsid w:val="009A1C55"/>
    <w:rsid w:val="009A2BB1"/>
    <w:rsid w:val="009A2C66"/>
    <w:rsid w:val="009A2CB7"/>
    <w:rsid w:val="009A2FD5"/>
    <w:rsid w:val="009A368F"/>
    <w:rsid w:val="009A3812"/>
    <w:rsid w:val="009A3F2F"/>
    <w:rsid w:val="009A3F76"/>
    <w:rsid w:val="009A428C"/>
    <w:rsid w:val="009A63EC"/>
    <w:rsid w:val="009A6581"/>
    <w:rsid w:val="009A6773"/>
    <w:rsid w:val="009A6CE0"/>
    <w:rsid w:val="009A6D9E"/>
    <w:rsid w:val="009A6ED8"/>
    <w:rsid w:val="009A70E3"/>
    <w:rsid w:val="009A7461"/>
    <w:rsid w:val="009A7540"/>
    <w:rsid w:val="009A7BA1"/>
    <w:rsid w:val="009A7BCC"/>
    <w:rsid w:val="009A7D2C"/>
    <w:rsid w:val="009B0419"/>
    <w:rsid w:val="009B0500"/>
    <w:rsid w:val="009B0AE9"/>
    <w:rsid w:val="009B151D"/>
    <w:rsid w:val="009B1AFA"/>
    <w:rsid w:val="009B1E47"/>
    <w:rsid w:val="009B1F78"/>
    <w:rsid w:val="009B1F80"/>
    <w:rsid w:val="009B2525"/>
    <w:rsid w:val="009B27F3"/>
    <w:rsid w:val="009B2D05"/>
    <w:rsid w:val="009B3DFF"/>
    <w:rsid w:val="009B40E1"/>
    <w:rsid w:val="009B441F"/>
    <w:rsid w:val="009B477F"/>
    <w:rsid w:val="009B4ED2"/>
    <w:rsid w:val="009B639B"/>
    <w:rsid w:val="009B6C08"/>
    <w:rsid w:val="009B726C"/>
    <w:rsid w:val="009B736E"/>
    <w:rsid w:val="009B7952"/>
    <w:rsid w:val="009B7B19"/>
    <w:rsid w:val="009C0572"/>
    <w:rsid w:val="009C06D4"/>
    <w:rsid w:val="009C0AF6"/>
    <w:rsid w:val="009C0B50"/>
    <w:rsid w:val="009C0B59"/>
    <w:rsid w:val="009C1723"/>
    <w:rsid w:val="009C1BA7"/>
    <w:rsid w:val="009C26CE"/>
    <w:rsid w:val="009C274B"/>
    <w:rsid w:val="009C490C"/>
    <w:rsid w:val="009C4F3A"/>
    <w:rsid w:val="009C508C"/>
    <w:rsid w:val="009C521A"/>
    <w:rsid w:val="009C540B"/>
    <w:rsid w:val="009C57A9"/>
    <w:rsid w:val="009C610D"/>
    <w:rsid w:val="009C6B2D"/>
    <w:rsid w:val="009C6E5F"/>
    <w:rsid w:val="009D0478"/>
    <w:rsid w:val="009D0EBD"/>
    <w:rsid w:val="009D0F2A"/>
    <w:rsid w:val="009D189B"/>
    <w:rsid w:val="009D1E03"/>
    <w:rsid w:val="009D2078"/>
    <w:rsid w:val="009D32D8"/>
    <w:rsid w:val="009D342D"/>
    <w:rsid w:val="009D37BD"/>
    <w:rsid w:val="009D3D63"/>
    <w:rsid w:val="009D3DE8"/>
    <w:rsid w:val="009D43BF"/>
    <w:rsid w:val="009D4CFF"/>
    <w:rsid w:val="009D5011"/>
    <w:rsid w:val="009D521E"/>
    <w:rsid w:val="009D54D1"/>
    <w:rsid w:val="009D5CF4"/>
    <w:rsid w:val="009D5E12"/>
    <w:rsid w:val="009D5F5A"/>
    <w:rsid w:val="009D6388"/>
    <w:rsid w:val="009D6854"/>
    <w:rsid w:val="009D6FC3"/>
    <w:rsid w:val="009D709C"/>
    <w:rsid w:val="009D75A1"/>
    <w:rsid w:val="009D7A9D"/>
    <w:rsid w:val="009E0882"/>
    <w:rsid w:val="009E16C8"/>
    <w:rsid w:val="009E2279"/>
    <w:rsid w:val="009E2458"/>
    <w:rsid w:val="009E3135"/>
    <w:rsid w:val="009E31C5"/>
    <w:rsid w:val="009E369D"/>
    <w:rsid w:val="009E3A83"/>
    <w:rsid w:val="009E3B68"/>
    <w:rsid w:val="009E3F12"/>
    <w:rsid w:val="009E408A"/>
    <w:rsid w:val="009E41E5"/>
    <w:rsid w:val="009E43A4"/>
    <w:rsid w:val="009E4D0C"/>
    <w:rsid w:val="009E5079"/>
    <w:rsid w:val="009E52E4"/>
    <w:rsid w:val="009E5406"/>
    <w:rsid w:val="009E5703"/>
    <w:rsid w:val="009E5710"/>
    <w:rsid w:val="009E5C5B"/>
    <w:rsid w:val="009E612B"/>
    <w:rsid w:val="009E6BB0"/>
    <w:rsid w:val="009E7367"/>
    <w:rsid w:val="009F065A"/>
    <w:rsid w:val="009F0B05"/>
    <w:rsid w:val="009F0F18"/>
    <w:rsid w:val="009F0FCB"/>
    <w:rsid w:val="009F1107"/>
    <w:rsid w:val="009F1271"/>
    <w:rsid w:val="009F12C0"/>
    <w:rsid w:val="009F1653"/>
    <w:rsid w:val="009F217B"/>
    <w:rsid w:val="009F27BC"/>
    <w:rsid w:val="009F2AF9"/>
    <w:rsid w:val="009F2BE9"/>
    <w:rsid w:val="009F3613"/>
    <w:rsid w:val="009F3DEA"/>
    <w:rsid w:val="009F4CFE"/>
    <w:rsid w:val="009F5136"/>
    <w:rsid w:val="009F5544"/>
    <w:rsid w:val="009F5C63"/>
    <w:rsid w:val="009F5CEC"/>
    <w:rsid w:val="009F697C"/>
    <w:rsid w:val="009F7143"/>
    <w:rsid w:val="009F727D"/>
    <w:rsid w:val="009F75D9"/>
    <w:rsid w:val="009F763D"/>
    <w:rsid w:val="009F79A8"/>
    <w:rsid w:val="009F7A30"/>
    <w:rsid w:val="00A0032F"/>
    <w:rsid w:val="00A012D8"/>
    <w:rsid w:val="00A0135D"/>
    <w:rsid w:val="00A013C2"/>
    <w:rsid w:val="00A0182B"/>
    <w:rsid w:val="00A01C1A"/>
    <w:rsid w:val="00A01F90"/>
    <w:rsid w:val="00A021A0"/>
    <w:rsid w:val="00A02505"/>
    <w:rsid w:val="00A02DB7"/>
    <w:rsid w:val="00A02E60"/>
    <w:rsid w:val="00A03032"/>
    <w:rsid w:val="00A03DBC"/>
    <w:rsid w:val="00A03F30"/>
    <w:rsid w:val="00A0433D"/>
    <w:rsid w:val="00A04505"/>
    <w:rsid w:val="00A05210"/>
    <w:rsid w:val="00A05AD6"/>
    <w:rsid w:val="00A06017"/>
    <w:rsid w:val="00A062ED"/>
    <w:rsid w:val="00A0694A"/>
    <w:rsid w:val="00A06A25"/>
    <w:rsid w:val="00A06FC9"/>
    <w:rsid w:val="00A07635"/>
    <w:rsid w:val="00A07685"/>
    <w:rsid w:val="00A07E5C"/>
    <w:rsid w:val="00A1010F"/>
    <w:rsid w:val="00A10B16"/>
    <w:rsid w:val="00A10ED8"/>
    <w:rsid w:val="00A11E33"/>
    <w:rsid w:val="00A11E59"/>
    <w:rsid w:val="00A1202B"/>
    <w:rsid w:val="00A12158"/>
    <w:rsid w:val="00A12994"/>
    <w:rsid w:val="00A12E45"/>
    <w:rsid w:val="00A1339F"/>
    <w:rsid w:val="00A14849"/>
    <w:rsid w:val="00A148F3"/>
    <w:rsid w:val="00A14A3B"/>
    <w:rsid w:val="00A14E98"/>
    <w:rsid w:val="00A15156"/>
    <w:rsid w:val="00A15544"/>
    <w:rsid w:val="00A15C37"/>
    <w:rsid w:val="00A15E3B"/>
    <w:rsid w:val="00A170E4"/>
    <w:rsid w:val="00A172FC"/>
    <w:rsid w:val="00A17394"/>
    <w:rsid w:val="00A178C5"/>
    <w:rsid w:val="00A17910"/>
    <w:rsid w:val="00A17AEE"/>
    <w:rsid w:val="00A2056D"/>
    <w:rsid w:val="00A20EB0"/>
    <w:rsid w:val="00A21059"/>
    <w:rsid w:val="00A21CA4"/>
    <w:rsid w:val="00A22F4A"/>
    <w:rsid w:val="00A23415"/>
    <w:rsid w:val="00A235B7"/>
    <w:rsid w:val="00A2386F"/>
    <w:rsid w:val="00A239CA"/>
    <w:rsid w:val="00A23C8F"/>
    <w:rsid w:val="00A23E49"/>
    <w:rsid w:val="00A23F42"/>
    <w:rsid w:val="00A2461D"/>
    <w:rsid w:val="00A2511A"/>
    <w:rsid w:val="00A25599"/>
    <w:rsid w:val="00A25750"/>
    <w:rsid w:val="00A25CD9"/>
    <w:rsid w:val="00A25D8D"/>
    <w:rsid w:val="00A25FFB"/>
    <w:rsid w:val="00A264CF"/>
    <w:rsid w:val="00A26AA0"/>
    <w:rsid w:val="00A26CF5"/>
    <w:rsid w:val="00A270ED"/>
    <w:rsid w:val="00A271B6"/>
    <w:rsid w:val="00A27643"/>
    <w:rsid w:val="00A27842"/>
    <w:rsid w:val="00A27B7D"/>
    <w:rsid w:val="00A27B98"/>
    <w:rsid w:val="00A27CED"/>
    <w:rsid w:val="00A3008C"/>
    <w:rsid w:val="00A30F39"/>
    <w:rsid w:val="00A31777"/>
    <w:rsid w:val="00A318FF"/>
    <w:rsid w:val="00A31D8C"/>
    <w:rsid w:val="00A31F6E"/>
    <w:rsid w:val="00A325ED"/>
    <w:rsid w:val="00A32DB9"/>
    <w:rsid w:val="00A32DCA"/>
    <w:rsid w:val="00A32E6F"/>
    <w:rsid w:val="00A32F51"/>
    <w:rsid w:val="00A33032"/>
    <w:rsid w:val="00A3333E"/>
    <w:rsid w:val="00A3335F"/>
    <w:rsid w:val="00A336E2"/>
    <w:rsid w:val="00A33CDC"/>
    <w:rsid w:val="00A34236"/>
    <w:rsid w:val="00A3450B"/>
    <w:rsid w:val="00A345C7"/>
    <w:rsid w:val="00A352E3"/>
    <w:rsid w:val="00A35500"/>
    <w:rsid w:val="00A36022"/>
    <w:rsid w:val="00A360D5"/>
    <w:rsid w:val="00A366AB"/>
    <w:rsid w:val="00A3676F"/>
    <w:rsid w:val="00A3688D"/>
    <w:rsid w:val="00A36998"/>
    <w:rsid w:val="00A370A0"/>
    <w:rsid w:val="00A370DA"/>
    <w:rsid w:val="00A37B83"/>
    <w:rsid w:val="00A37C35"/>
    <w:rsid w:val="00A40360"/>
    <w:rsid w:val="00A406EC"/>
    <w:rsid w:val="00A40B7A"/>
    <w:rsid w:val="00A41445"/>
    <w:rsid w:val="00A4187D"/>
    <w:rsid w:val="00A419AD"/>
    <w:rsid w:val="00A41A13"/>
    <w:rsid w:val="00A41C35"/>
    <w:rsid w:val="00A4220C"/>
    <w:rsid w:val="00A42A8A"/>
    <w:rsid w:val="00A43785"/>
    <w:rsid w:val="00A44149"/>
    <w:rsid w:val="00A450E3"/>
    <w:rsid w:val="00A45994"/>
    <w:rsid w:val="00A45B71"/>
    <w:rsid w:val="00A45FCC"/>
    <w:rsid w:val="00A4603E"/>
    <w:rsid w:val="00A462AF"/>
    <w:rsid w:val="00A468F8"/>
    <w:rsid w:val="00A46940"/>
    <w:rsid w:val="00A46978"/>
    <w:rsid w:val="00A46BCA"/>
    <w:rsid w:val="00A46C05"/>
    <w:rsid w:val="00A47139"/>
    <w:rsid w:val="00A5012B"/>
    <w:rsid w:val="00A50404"/>
    <w:rsid w:val="00A51142"/>
    <w:rsid w:val="00A51162"/>
    <w:rsid w:val="00A51186"/>
    <w:rsid w:val="00A52079"/>
    <w:rsid w:val="00A52355"/>
    <w:rsid w:val="00A523F3"/>
    <w:rsid w:val="00A53577"/>
    <w:rsid w:val="00A54070"/>
    <w:rsid w:val="00A541D1"/>
    <w:rsid w:val="00A547E7"/>
    <w:rsid w:val="00A55145"/>
    <w:rsid w:val="00A55164"/>
    <w:rsid w:val="00A554EF"/>
    <w:rsid w:val="00A55B74"/>
    <w:rsid w:val="00A5625B"/>
    <w:rsid w:val="00A56420"/>
    <w:rsid w:val="00A56610"/>
    <w:rsid w:val="00A56B95"/>
    <w:rsid w:val="00A575AF"/>
    <w:rsid w:val="00A60007"/>
    <w:rsid w:val="00A603AF"/>
    <w:rsid w:val="00A60429"/>
    <w:rsid w:val="00A60536"/>
    <w:rsid w:val="00A60A7E"/>
    <w:rsid w:val="00A6149B"/>
    <w:rsid w:val="00A614E9"/>
    <w:rsid w:val="00A61AE4"/>
    <w:rsid w:val="00A61C2A"/>
    <w:rsid w:val="00A62F1E"/>
    <w:rsid w:val="00A63345"/>
    <w:rsid w:val="00A63397"/>
    <w:rsid w:val="00A633F0"/>
    <w:rsid w:val="00A634DF"/>
    <w:rsid w:val="00A64413"/>
    <w:rsid w:val="00A645D1"/>
    <w:rsid w:val="00A65391"/>
    <w:rsid w:val="00A65905"/>
    <w:rsid w:val="00A65965"/>
    <w:rsid w:val="00A66A4A"/>
    <w:rsid w:val="00A67556"/>
    <w:rsid w:val="00A676F7"/>
    <w:rsid w:val="00A7037F"/>
    <w:rsid w:val="00A70390"/>
    <w:rsid w:val="00A70485"/>
    <w:rsid w:val="00A7061A"/>
    <w:rsid w:val="00A707B4"/>
    <w:rsid w:val="00A70E49"/>
    <w:rsid w:val="00A71122"/>
    <w:rsid w:val="00A712D8"/>
    <w:rsid w:val="00A7160F"/>
    <w:rsid w:val="00A71EE7"/>
    <w:rsid w:val="00A723CA"/>
    <w:rsid w:val="00A72449"/>
    <w:rsid w:val="00A7247B"/>
    <w:rsid w:val="00A73050"/>
    <w:rsid w:val="00A733D5"/>
    <w:rsid w:val="00A7361F"/>
    <w:rsid w:val="00A743BE"/>
    <w:rsid w:val="00A74528"/>
    <w:rsid w:val="00A74FB3"/>
    <w:rsid w:val="00A750F9"/>
    <w:rsid w:val="00A75525"/>
    <w:rsid w:val="00A75650"/>
    <w:rsid w:val="00A75E18"/>
    <w:rsid w:val="00A75EBF"/>
    <w:rsid w:val="00A75FA6"/>
    <w:rsid w:val="00A76051"/>
    <w:rsid w:val="00A762CA"/>
    <w:rsid w:val="00A76C6F"/>
    <w:rsid w:val="00A774FA"/>
    <w:rsid w:val="00A775A3"/>
    <w:rsid w:val="00A77DB2"/>
    <w:rsid w:val="00A8087E"/>
    <w:rsid w:val="00A80FE7"/>
    <w:rsid w:val="00A810D0"/>
    <w:rsid w:val="00A8190D"/>
    <w:rsid w:val="00A820C3"/>
    <w:rsid w:val="00A827DE"/>
    <w:rsid w:val="00A82F5F"/>
    <w:rsid w:val="00A83000"/>
    <w:rsid w:val="00A832DF"/>
    <w:rsid w:val="00A834C5"/>
    <w:rsid w:val="00A83D61"/>
    <w:rsid w:val="00A8430E"/>
    <w:rsid w:val="00A84994"/>
    <w:rsid w:val="00A84DE0"/>
    <w:rsid w:val="00A84F2E"/>
    <w:rsid w:val="00A8506F"/>
    <w:rsid w:val="00A8560F"/>
    <w:rsid w:val="00A85E87"/>
    <w:rsid w:val="00A85FBE"/>
    <w:rsid w:val="00A861CB"/>
    <w:rsid w:val="00A86408"/>
    <w:rsid w:val="00A870FA"/>
    <w:rsid w:val="00A87BAB"/>
    <w:rsid w:val="00A900CE"/>
    <w:rsid w:val="00A90EA2"/>
    <w:rsid w:val="00A91013"/>
    <w:rsid w:val="00A9159C"/>
    <w:rsid w:val="00A917EE"/>
    <w:rsid w:val="00A91E1E"/>
    <w:rsid w:val="00A9213E"/>
    <w:rsid w:val="00A9235A"/>
    <w:rsid w:val="00A92DED"/>
    <w:rsid w:val="00A93BD7"/>
    <w:rsid w:val="00A93DBB"/>
    <w:rsid w:val="00A93F3E"/>
    <w:rsid w:val="00A94891"/>
    <w:rsid w:val="00A95200"/>
    <w:rsid w:val="00A95222"/>
    <w:rsid w:val="00A95732"/>
    <w:rsid w:val="00A95FB2"/>
    <w:rsid w:val="00A96A82"/>
    <w:rsid w:val="00A96D1F"/>
    <w:rsid w:val="00A96E96"/>
    <w:rsid w:val="00A9734F"/>
    <w:rsid w:val="00A97F13"/>
    <w:rsid w:val="00AA0230"/>
    <w:rsid w:val="00AA06E7"/>
    <w:rsid w:val="00AA0896"/>
    <w:rsid w:val="00AA0B1B"/>
    <w:rsid w:val="00AA17E6"/>
    <w:rsid w:val="00AA2645"/>
    <w:rsid w:val="00AA36AB"/>
    <w:rsid w:val="00AA3CAA"/>
    <w:rsid w:val="00AA406E"/>
    <w:rsid w:val="00AA4BC4"/>
    <w:rsid w:val="00AA4BC8"/>
    <w:rsid w:val="00AA547F"/>
    <w:rsid w:val="00AA54AF"/>
    <w:rsid w:val="00AA56DC"/>
    <w:rsid w:val="00AA5A61"/>
    <w:rsid w:val="00AA5C65"/>
    <w:rsid w:val="00AA61E4"/>
    <w:rsid w:val="00AA7914"/>
    <w:rsid w:val="00AA7F86"/>
    <w:rsid w:val="00AB0507"/>
    <w:rsid w:val="00AB0839"/>
    <w:rsid w:val="00AB0D36"/>
    <w:rsid w:val="00AB10EB"/>
    <w:rsid w:val="00AB136F"/>
    <w:rsid w:val="00AB1488"/>
    <w:rsid w:val="00AB196F"/>
    <w:rsid w:val="00AB1AE4"/>
    <w:rsid w:val="00AB22C9"/>
    <w:rsid w:val="00AB27AB"/>
    <w:rsid w:val="00AB2B2E"/>
    <w:rsid w:val="00AB3265"/>
    <w:rsid w:val="00AB3534"/>
    <w:rsid w:val="00AB377E"/>
    <w:rsid w:val="00AB3E17"/>
    <w:rsid w:val="00AB4445"/>
    <w:rsid w:val="00AB44B8"/>
    <w:rsid w:val="00AB48D1"/>
    <w:rsid w:val="00AB4BF5"/>
    <w:rsid w:val="00AB4C82"/>
    <w:rsid w:val="00AB4ED1"/>
    <w:rsid w:val="00AB51AD"/>
    <w:rsid w:val="00AB5837"/>
    <w:rsid w:val="00AB59A3"/>
    <w:rsid w:val="00AB5FF9"/>
    <w:rsid w:val="00AB623E"/>
    <w:rsid w:val="00AB6A75"/>
    <w:rsid w:val="00AB6E02"/>
    <w:rsid w:val="00AB744E"/>
    <w:rsid w:val="00AB7ACB"/>
    <w:rsid w:val="00AC074A"/>
    <w:rsid w:val="00AC08DB"/>
    <w:rsid w:val="00AC0A63"/>
    <w:rsid w:val="00AC1055"/>
    <w:rsid w:val="00AC2967"/>
    <w:rsid w:val="00AC2CDC"/>
    <w:rsid w:val="00AC2FD2"/>
    <w:rsid w:val="00AC31C0"/>
    <w:rsid w:val="00AC3732"/>
    <w:rsid w:val="00AC3945"/>
    <w:rsid w:val="00AC3B8B"/>
    <w:rsid w:val="00AC3F25"/>
    <w:rsid w:val="00AC4A6F"/>
    <w:rsid w:val="00AC4F77"/>
    <w:rsid w:val="00AC5712"/>
    <w:rsid w:val="00AC59D2"/>
    <w:rsid w:val="00AC5F97"/>
    <w:rsid w:val="00AC6086"/>
    <w:rsid w:val="00AC60F8"/>
    <w:rsid w:val="00AC6270"/>
    <w:rsid w:val="00AC67D2"/>
    <w:rsid w:val="00AC6926"/>
    <w:rsid w:val="00AC6EB1"/>
    <w:rsid w:val="00AC7508"/>
    <w:rsid w:val="00AC792C"/>
    <w:rsid w:val="00AC7CB4"/>
    <w:rsid w:val="00AC7DA5"/>
    <w:rsid w:val="00AC7DAE"/>
    <w:rsid w:val="00AC7DFF"/>
    <w:rsid w:val="00AD0447"/>
    <w:rsid w:val="00AD05EF"/>
    <w:rsid w:val="00AD0EC5"/>
    <w:rsid w:val="00AD0F81"/>
    <w:rsid w:val="00AD1118"/>
    <w:rsid w:val="00AD14DD"/>
    <w:rsid w:val="00AD17F3"/>
    <w:rsid w:val="00AD1850"/>
    <w:rsid w:val="00AD1E50"/>
    <w:rsid w:val="00AD1F5E"/>
    <w:rsid w:val="00AD289A"/>
    <w:rsid w:val="00AD2E19"/>
    <w:rsid w:val="00AD344A"/>
    <w:rsid w:val="00AD3636"/>
    <w:rsid w:val="00AD3CF9"/>
    <w:rsid w:val="00AD400E"/>
    <w:rsid w:val="00AD45DE"/>
    <w:rsid w:val="00AD4AE7"/>
    <w:rsid w:val="00AD4AE9"/>
    <w:rsid w:val="00AD4C36"/>
    <w:rsid w:val="00AD5776"/>
    <w:rsid w:val="00AD5944"/>
    <w:rsid w:val="00AD690A"/>
    <w:rsid w:val="00AD6A01"/>
    <w:rsid w:val="00AD6AB8"/>
    <w:rsid w:val="00AD6AD7"/>
    <w:rsid w:val="00AD722E"/>
    <w:rsid w:val="00AD7512"/>
    <w:rsid w:val="00AD7DF2"/>
    <w:rsid w:val="00AE05E2"/>
    <w:rsid w:val="00AE0A82"/>
    <w:rsid w:val="00AE0F4E"/>
    <w:rsid w:val="00AE1041"/>
    <w:rsid w:val="00AE1C9E"/>
    <w:rsid w:val="00AE2195"/>
    <w:rsid w:val="00AE2825"/>
    <w:rsid w:val="00AE2CA4"/>
    <w:rsid w:val="00AE3495"/>
    <w:rsid w:val="00AE3535"/>
    <w:rsid w:val="00AE36FE"/>
    <w:rsid w:val="00AE57D6"/>
    <w:rsid w:val="00AE6243"/>
    <w:rsid w:val="00AE630F"/>
    <w:rsid w:val="00AE669D"/>
    <w:rsid w:val="00AE6D61"/>
    <w:rsid w:val="00AE6EAC"/>
    <w:rsid w:val="00AE6F3A"/>
    <w:rsid w:val="00AE739D"/>
    <w:rsid w:val="00AF0814"/>
    <w:rsid w:val="00AF128B"/>
    <w:rsid w:val="00AF1786"/>
    <w:rsid w:val="00AF1C30"/>
    <w:rsid w:val="00AF1F35"/>
    <w:rsid w:val="00AF1FF0"/>
    <w:rsid w:val="00AF23AA"/>
    <w:rsid w:val="00AF2EB4"/>
    <w:rsid w:val="00AF31FE"/>
    <w:rsid w:val="00AF363A"/>
    <w:rsid w:val="00AF3E79"/>
    <w:rsid w:val="00AF4061"/>
    <w:rsid w:val="00AF4203"/>
    <w:rsid w:val="00AF4DFA"/>
    <w:rsid w:val="00AF5039"/>
    <w:rsid w:val="00AF5164"/>
    <w:rsid w:val="00AF5455"/>
    <w:rsid w:val="00AF5A91"/>
    <w:rsid w:val="00AF5D5D"/>
    <w:rsid w:val="00AF6421"/>
    <w:rsid w:val="00AF65FA"/>
    <w:rsid w:val="00AF6642"/>
    <w:rsid w:val="00AF6976"/>
    <w:rsid w:val="00AF6A81"/>
    <w:rsid w:val="00AF6BA8"/>
    <w:rsid w:val="00AF6F89"/>
    <w:rsid w:val="00AF71D1"/>
    <w:rsid w:val="00AF75AF"/>
    <w:rsid w:val="00AF75C9"/>
    <w:rsid w:val="00AF7CFA"/>
    <w:rsid w:val="00B009B8"/>
    <w:rsid w:val="00B011A8"/>
    <w:rsid w:val="00B014E4"/>
    <w:rsid w:val="00B0165A"/>
    <w:rsid w:val="00B01EA2"/>
    <w:rsid w:val="00B0202D"/>
    <w:rsid w:val="00B023DE"/>
    <w:rsid w:val="00B026BB"/>
    <w:rsid w:val="00B02C61"/>
    <w:rsid w:val="00B0372C"/>
    <w:rsid w:val="00B03902"/>
    <w:rsid w:val="00B03AE9"/>
    <w:rsid w:val="00B03D16"/>
    <w:rsid w:val="00B03F9E"/>
    <w:rsid w:val="00B0494F"/>
    <w:rsid w:val="00B04E24"/>
    <w:rsid w:val="00B05B17"/>
    <w:rsid w:val="00B05BD5"/>
    <w:rsid w:val="00B0716B"/>
    <w:rsid w:val="00B07803"/>
    <w:rsid w:val="00B079EE"/>
    <w:rsid w:val="00B07AE4"/>
    <w:rsid w:val="00B1057C"/>
    <w:rsid w:val="00B10A1D"/>
    <w:rsid w:val="00B10C81"/>
    <w:rsid w:val="00B111F5"/>
    <w:rsid w:val="00B11A25"/>
    <w:rsid w:val="00B11ABE"/>
    <w:rsid w:val="00B11F3B"/>
    <w:rsid w:val="00B12A4D"/>
    <w:rsid w:val="00B13425"/>
    <w:rsid w:val="00B1362F"/>
    <w:rsid w:val="00B13833"/>
    <w:rsid w:val="00B1392D"/>
    <w:rsid w:val="00B13E39"/>
    <w:rsid w:val="00B140CD"/>
    <w:rsid w:val="00B14F0A"/>
    <w:rsid w:val="00B15041"/>
    <w:rsid w:val="00B154A1"/>
    <w:rsid w:val="00B16143"/>
    <w:rsid w:val="00B16304"/>
    <w:rsid w:val="00B16739"/>
    <w:rsid w:val="00B167F8"/>
    <w:rsid w:val="00B16DB4"/>
    <w:rsid w:val="00B17021"/>
    <w:rsid w:val="00B1722F"/>
    <w:rsid w:val="00B17A81"/>
    <w:rsid w:val="00B17AB2"/>
    <w:rsid w:val="00B17E28"/>
    <w:rsid w:val="00B20DB7"/>
    <w:rsid w:val="00B214FC"/>
    <w:rsid w:val="00B21895"/>
    <w:rsid w:val="00B21D70"/>
    <w:rsid w:val="00B21FC8"/>
    <w:rsid w:val="00B2206C"/>
    <w:rsid w:val="00B22475"/>
    <w:rsid w:val="00B22835"/>
    <w:rsid w:val="00B229F6"/>
    <w:rsid w:val="00B234B3"/>
    <w:rsid w:val="00B2363D"/>
    <w:rsid w:val="00B2383C"/>
    <w:rsid w:val="00B23A03"/>
    <w:rsid w:val="00B243AA"/>
    <w:rsid w:val="00B24BCA"/>
    <w:rsid w:val="00B25B73"/>
    <w:rsid w:val="00B26493"/>
    <w:rsid w:val="00B264F0"/>
    <w:rsid w:val="00B27098"/>
    <w:rsid w:val="00B270C2"/>
    <w:rsid w:val="00B27155"/>
    <w:rsid w:val="00B27530"/>
    <w:rsid w:val="00B27D75"/>
    <w:rsid w:val="00B3061B"/>
    <w:rsid w:val="00B30882"/>
    <w:rsid w:val="00B30A0E"/>
    <w:rsid w:val="00B30B89"/>
    <w:rsid w:val="00B31169"/>
    <w:rsid w:val="00B31383"/>
    <w:rsid w:val="00B315F1"/>
    <w:rsid w:val="00B32086"/>
    <w:rsid w:val="00B3233B"/>
    <w:rsid w:val="00B323AB"/>
    <w:rsid w:val="00B32782"/>
    <w:rsid w:val="00B32FEA"/>
    <w:rsid w:val="00B331D1"/>
    <w:rsid w:val="00B33669"/>
    <w:rsid w:val="00B337A1"/>
    <w:rsid w:val="00B345A1"/>
    <w:rsid w:val="00B34F3B"/>
    <w:rsid w:val="00B352D0"/>
    <w:rsid w:val="00B35634"/>
    <w:rsid w:val="00B3661E"/>
    <w:rsid w:val="00B366F9"/>
    <w:rsid w:val="00B36925"/>
    <w:rsid w:val="00B37914"/>
    <w:rsid w:val="00B37C7C"/>
    <w:rsid w:val="00B4025D"/>
    <w:rsid w:val="00B419F7"/>
    <w:rsid w:val="00B41A5D"/>
    <w:rsid w:val="00B4283C"/>
    <w:rsid w:val="00B42F5B"/>
    <w:rsid w:val="00B43B97"/>
    <w:rsid w:val="00B442B1"/>
    <w:rsid w:val="00B4462C"/>
    <w:rsid w:val="00B44E4F"/>
    <w:rsid w:val="00B44E65"/>
    <w:rsid w:val="00B455DA"/>
    <w:rsid w:val="00B47054"/>
    <w:rsid w:val="00B47CF8"/>
    <w:rsid w:val="00B47F8D"/>
    <w:rsid w:val="00B50751"/>
    <w:rsid w:val="00B510C0"/>
    <w:rsid w:val="00B516B3"/>
    <w:rsid w:val="00B51B7D"/>
    <w:rsid w:val="00B52060"/>
    <w:rsid w:val="00B52275"/>
    <w:rsid w:val="00B52379"/>
    <w:rsid w:val="00B52851"/>
    <w:rsid w:val="00B52E6A"/>
    <w:rsid w:val="00B52F8C"/>
    <w:rsid w:val="00B53280"/>
    <w:rsid w:val="00B53301"/>
    <w:rsid w:val="00B533F9"/>
    <w:rsid w:val="00B5357D"/>
    <w:rsid w:val="00B53874"/>
    <w:rsid w:val="00B54796"/>
    <w:rsid w:val="00B549BE"/>
    <w:rsid w:val="00B54A96"/>
    <w:rsid w:val="00B54B3D"/>
    <w:rsid w:val="00B5504A"/>
    <w:rsid w:val="00B552F1"/>
    <w:rsid w:val="00B55466"/>
    <w:rsid w:val="00B55EC8"/>
    <w:rsid w:val="00B55F19"/>
    <w:rsid w:val="00B56324"/>
    <w:rsid w:val="00B56459"/>
    <w:rsid w:val="00B5648C"/>
    <w:rsid w:val="00B56B07"/>
    <w:rsid w:val="00B57813"/>
    <w:rsid w:val="00B57FC0"/>
    <w:rsid w:val="00B6005A"/>
    <w:rsid w:val="00B6052A"/>
    <w:rsid w:val="00B605B6"/>
    <w:rsid w:val="00B60A14"/>
    <w:rsid w:val="00B60BF8"/>
    <w:rsid w:val="00B61E78"/>
    <w:rsid w:val="00B62320"/>
    <w:rsid w:val="00B62345"/>
    <w:rsid w:val="00B62AF9"/>
    <w:rsid w:val="00B62EAA"/>
    <w:rsid w:val="00B6344E"/>
    <w:rsid w:val="00B63532"/>
    <w:rsid w:val="00B63EE2"/>
    <w:rsid w:val="00B63F86"/>
    <w:rsid w:val="00B642D9"/>
    <w:rsid w:val="00B64661"/>
    <w:rsid w:val="00B64908"/>
    <w:rsid w:val="00B652EF"/>
    <w:rsid w:val="00B659AA"/>
    <w:rsid w:val="00B65A39"/>
    <w:rsid w:val="00B65C00"/>
    <w:rsid w:val="00B66F48"/>
    <w:rsid w:val="00B67358"/>
    <w:rsid w:val="00B67512"/>
    <w:rsid w:val="00B6785E"/>
    <w:rsid w:val="00B67AD4"/>
    <w:rsid w:val="00B67B0F"/>
    <w:rsid w:val="00B70116"/>
    <w:rsid w:val="00B70158"/>
    <w:rsid w:val="00B7134B"/>
    <w:rsid w:val="00B7252B"/>
    <w:rsid w:val="00B72B16"/>
    <w:rsid w:val="00B72CCB"/>
    <w:rsid w:val="00B73399"/>
    <w:rsid w:val="00B73571"/>
    <w:rsid w:val="00B735CF"/>
    <w:rsid w:val="00B737D6"/>
    <w:rsid w:val="00B737FD"/>
    <w:rsid w:val="00B7446A"/>
    <w:rsid w:val="00B745BD"/>
    <w:rsid w:val="00B74DA3"/>
    <w:rsid w:val="00B750D2"/>
    <w:rsid w:val="00B7513C"/>
    <w:rsid w:val="00B752F2"/>
    <w:rsid w:val="00B75735"/>
    <w:rsid w:val="00B75A93"/>
    <w:rsid w:val="00B75D71"/>
    <w:rsid w:val="00B760EB"/>
    <w:rsid w:val="00B7615F"/>
    <w:rsid w:val="00B761D2"/>
    <w:rsid w:val="00B763BE"/>
    <w:rsid w:val="00B76545"/>
    <w:rsid w:val="00B771FC"/>
    <w:rsid w:val="00B8042A"/>
    <w:rsid w:val="00B80B10"/>
    <w:rsid w:val="00B80D36"/>
    <w:rsid w:val="00B810A5"/>
    <w:rsid w:val="00B81486"/>
    <w:rsid w:val="00B8179F"/>
    <w:rsid w:val="00B817E1"/>
    <w:rsid w:val="00B81921"/>
    <w:rsid w:val="00B81BF0"/>
    <w:rsid w:val="00B82BC6"/>
    <w:rsid w:val="00B8339A"/>
    <w:rsid w:val="00B834C3"/>
    <w:rsid w:val="00B83B0E"/>
    <w:rsid w:val="00B83DF7"/>
    <w:rsid w:val="00B84464"/>
    <w:rsid w:val="00B84851"/>
    <w:rsid w:val="00B8596E"/>
    <w:rsid w:val="00B85B8E"/>
    <w:rsid w:val="00B8625D"/>
    <w:rsid w:val="00B86E1C"/>
    <w:rsid w:val="00B87041"/>
    <w:rsid w:val="00B90966"/>
    <w:rsid w:val="00B90BFA"/>
    <w:rsid w:val="00B91509"/>
    <w:rsid w:val="00B91C81"/>
    <w:rsid w:val="00B92131"/>
    <w:rsid w:val="00B92612"/>
    <w:rsid w:val="00B930DD"/>
    <w:rsid w:val="00B936D2"/>
    <w:rsid w:val="00B937CA"/>
    <w:rsid w:val="00B942ED"/>
    <w:rsid w:val="00B94388"/>
    <w:rsid w:val="00B94746"/>
    <w:rsid w:val="00B9495A"/>
    <w:rsid w:val="00B94DB0"/>
    <w:rsid w:val="00B950FC"/>
    <w:rsid w:val="00B9512C"/>
    <w:rsid w:val="00B954F8"/>
    <w:rsid w:val="00B959F1"/>
    <w:rsid w:val="00B95A10"/>
    <w:rsid w:val="00B95BD5"/>
    <w:rsid w:val="00B95DD4"/>
    <w:rsid w:val="00B965EC"/>
    <w:rsid w:val="00B967F0"/>
    <w:rsid w:val="00B96CB2"/>
    <w:rsid w:val="00B9712A"/>
    <w:rsid w:val="00BA035B"/>
    <w:rsid w:val="00BA042E"/>
    <w:rsid w:val="00BA0538"/>
    <w:rsid w:val="00BA0D18"/>
    <w:rsid w:val="00BA16C2"/>
    <w:rsid w:val="00BA19DD"/>
    <w:rsid w:val="00BA2B12"/>
    <w:rsid w:val="00BA2CBF"/>
    <w:rsid w:val="00BA3E23"/>
    <w:rsid w:val="00BA40AF"/>
    <w:rsid w:val="00BA481D"/>
    <w:rsid w:val="00BA499C"/>
    <w:rsid w:val="00BA4DDB"/>
    <w:rsid w:val="00BA534E"/>
    <w:rsid w:val="00BA5ADC"/>
    <w:rsid w:val="00BA5D10"/>
    <w:rsid w:val="00BA5F6A"/>
    <w:rsid w:val="00BA6096"/>
    <w:rsid w:val="00BA6C54"/>
    <w:rsid w:val="00BA70BF"/>
    <w:rsid w:val="00BB0551"/>
    <w:rsid w:val="00BB069A"/>
    <w:rsid w:val="00BB0932"/>
    <w:rsid w:val="00BB0FCC"/>
    <w:rsid w:val="00BB181A"/>
    <w:rsid w:val="00BB1A77"/>
    <w:rsid w:val="00BB1CA4"/>
    <w:rsid w:val="00BB1CA6"/>
    <w:rsid w:val="00BB27EC"/>
    <w:rsid w:val="00BB2C0B"/>
    <w:rsid w:val="00BB3949"/>
    <w:rsid w:val="00BB3BB4"/>
    <w:rsid w:val="00BB4E51"/>
    <w:rsid w:val="00BB5622"/>
    <w:rsid w:val="00BB576F"/>
    <w:rsid w:val="00BB5DA7"/>
    <w:rsid w:val="00BB6B0E"/>
    <w:rsid w:val="00BB7393"/>
    <w:rsid w:val="00BB7542"/>
    <w:rsid w:val="00BB7619"/>
    <w:rsid w:val="00BB763A"/>
    <w:rsid w:val="00BB7940"/>
    <w:rsid w:val="00BB7B9C"/>
    <w:rsid w:val="00BB7DEF"/>
    <w:rsid w:val="00BC0188"/>
    <w:rsid w:val="00BC01F2"/>
    <w:rsid w:val="00BC07F6"/>
    <w:rsid w:val="00BC0957"/>
    <w:rsid w:val="00BC09C6"/>
    <w:rsid w:val="00BC0D41"/>
    <w:rsid w:val="00BC1061"/>
    <w:rsid w:val="00BC16DB"/>
    <w:rsid w:val="00BC1C68"/>
    <w:rsid w:val="00BC210F"/>
    <w:rsid w:val="00BC2CBB"/>
    <w:rsid w:val="00BC3346"/>
    <w:rsid w:val="00BC3955"/>
    <w:rsid w:val="00BC47BA"/>
    <w:rsid w:val="00BC4850"/>
    <w:rsid w:val="00BC4E1B"/>
    <w:rsid w:val="00BC5448"/>
    <w:rsid w:val="00BC5464"/>
    <w:rsid w:val="00BC54BC"/>
    <w:rsid w:val="00BC5712"/>
    <w:rsid w:val="00BC590E"/>
    <w:rsid w:val="00BC5B9F"/>
    <w:rsid w:val="00BC5E56"/>
    <w:rsid w:val="00BC604F"/>
    <w:rsid w:val="00BC6776"/>
    <w:rsid w:val="00BC67B7"/>
    <w:rsid w:val="00BC685C"/>
    <w:rsid w:val="00BC6B2D"/>
    <w:rsid w:val="00BC6B40"/>
    <w:rsid w:val="00BC6FA7"/>
    <w:rsid w:val="00BC7619"/>
    <w:rsid w:val="00BC7866"/>
    <w:rsid w:val="00BC7D9F"/>
    <w:rsid w:val="00BC7E9E"/>
    <w:rsid w:val="00BD0497"/>
    <w:rsid w:val="00BD0922"/>
    <w:rsid w:val="00BD0AB0"/>
    <w:rsid w:val="00BD10A2"/>
    <w:rsid w:val="00BD2569"/>
    <w:rsid w:val="00BD28D2"/>
    <w:rsid w:val="00BD2C72"/>
    <w:rsid w:val="00BD2E4F"/>
    <w:rsid w:val="00BD31D2"/>
    <w:rsid w:val="00BD3BDD"/>
    <w:rsid w:val="00BD3C0C"/>
    <w:rsid w:val="00BD3CFF"/>
    <w:rsid w:val="00BD3E6D"/>
    <w:rsid w:val="00BD43BC"/>
    <w:rsid w:val="00BD5D0B"/>
    <w:rsid w:val="00BD6402"/>
    <w:rsid w:val="00BD6EAD"/>
    <w:rsid w:val="00BD72AB"/>
    <w:rsid w:val="00BD72D0"/>
    <w:rsid w:val="00BD75DD"/>
    <w:rsid w:val="00BE0722"/>
    <w:rsid w:val="00BE0B89"/>
    <w:rsid w:val="00BE0E22"/>
    <w:rsid w:val="00BE1153"/>
    <w:rsid w:val="00BE174F"/>
    <w:rsid w:val="00BE2107"/>
    <w:rsid w:val="00BE21EE"/>
    <w:rsid w:val="00BE23A5"/>
    <w:rsid w:val="00BE257B"/>
    <w:rsid w:val="00BE26BE"/>
    <w:rsid w:val="00BE30A9"/>
    <w:rsid w:val="00BE377D"/>
    <w:rsid w:val="00BE3D70"/>
    <w:rsid w:val="00BE4422"/>
    <w:rsid w:val="00BE4737"/>
    <w:rsid w:val="00BE4784"/>
    <w:rsid w:val="00BE54B8"/>
    <w:rsid w:val="00BE570E"/>
    <w:rsid w:val="00BE57E8"/>
    <w:rsid w:val="00BE597A"/>
    <w:rsid w:val="00BE5EEF"/>
    <w:rsid w:val="00BE6533"/>
    <w:rsid w:val="00BE6AC7"/>
    <w:rsid w:val="00BE70D4"/>
    <w:rsid w:val="00BE71C2"/>
    <w:rsid w:val="00BE7D91"/>
    <w:rsid w:val="00BE7FD3"/>
    <w:rsid w:val="00BF00DE"/>
    <w:rsid w:val="00BF0395"/>
    <w:rsid w:val="00BF03A3"/>
    <w:rsid w:val="00BF046C"/>
    <w:rsid w:val="00BF0525"/>
    <w:rsid w:val="00BF0816"/>
    <w:rsid w:val="00BF0B3E"/>
    <w:rsid w:val="00BF0D48"/>
    <w:rsid w:val="00BF0D58"/>
    <w:rsid w:val="00BF1954"/>
    <w:rsid w:val="00BF1C79"/>
    <w:rsid w:val="00BF26F4"/>
    <w:rsid w:val="00BF2A5D"/>
    <w:rsid w:val="00BF3079"/>
    <w:rsid w:val="00BF317E"/>
    <w:rsid w:val="00BF3214"/>
    <w:rsid w:val="00BF36D6"/>
    <w:rsid w:val="00BF37F2"/>
    <w:rsid w:val="00BF39F8"/>
    <w:rsid w:val="00BF3EF2"/>
    <w:rsid w:val="00BF450E"/>
    <w:rsid w:val="00BF4799"/>
    <w:rsid w:val="00BF48D6"/>
    <w:rsid w:val="00BF4947"/>
    <w:rsid w:val="00BF51C6"/>
    <w:rsid w:val="00BF6257"/>
    <w:rsid w:val="00BF6761"/>
    <w:rsid w:val="00BF68D0"/>
    <w:rsid w:val="00BF69C1"/>
    <w:rsid w:val="00BF6A73"/>
    <w:rsid w:val="00BF6BF5"/>
    <w:rsid w:val="00BF7407"/>
    <w:rsid w:val="00BF7A06"/>
    <w:rsid w:val="00BF7B79"/>
    <w:rsid w:val="00C002DF"/>
    <w:rsid w:val="00C0054A"/>
    <w:rsid w:val="00C0078B"/>
    <w:rsid w:val="00C00AC5"/>
    <w:rsid w:val="00C0107D"/>
    <w:rsid w:val="00C0154A"/>
    <w:rsid w:val="00C015A2"/>
    <w:rsid w:val="00C0161D"/>
    <w:rsid w:val="00C016F2"/>
    <w:rsid w:val="00C02258"/>
    <w:rsid w:val="00C02912"/>
    <w:rsid w:val="00C02B61"/>
    <w:rsid w:val="00C04129"/>
    <w:rsid w:val="00C04288"/>
    <w:rsid w:val="00C04E96"/>
    <w:rsid w:val="00C04EA8"/>
    <w:rsid w:val="00C0637A"/>
    <w:rsid w:val="00C06465"/>
    <w:rsid w:val="00C067F8"/>
    <w:rsid w:val="00C0712D"/>
    <w:rsid w:val="00C07557"/>
    <w:rsid w:val="00C07C6F"/>
    <w:rsid w:val="00C07DC0"/>
    <w:rsid w:val="00C07E9D"/>
    <w:rsid w:val="00C100A6"/>
    <w:rsid w:val="00C102B2"/>
    <w:rsid w:val="00C10564"/>
    <w:rsid w:val="00C11292"/>
    <w:rsid w:val="00C114BB"/>
    <w:rsid w:val="00C116A5"/>
    <w:rsid w:val="00C1219B"/>
    <w:rsid w:val="00C12A31"/>
    <w:rsid w:val="00C12BF9"/>
    <w:rsid w:val="00C1350B"/>
    <w:rsid w:val="00C1370A"/>
    <w:rsid w:val="00C13ABD"/>
    <w:rsid w:val="00C13BC8"/>
    <w:rsid w:val="00C1436E"/>
    <w:rsid w:val="00C145D2"/>
    <w:rsid w:val="00C1469B"/>
    <w:rsid w:val="00C14B6A"/>
    <w:rsid w:val="00C155E1"/>
    <w:rsid w:val="00C159A8"/>
    <w:rsid w:val="00C159EA"/>
    <w:rsid w:val="00C16334"/>
    <w:rsid w:val="00C16515"/>
    <w:rsid w:val="00C16736"/>
    <w:rsid w:val="00C172E6"/>
    <w:rsid w:val="00C17387"/>
    <w:rsid w:val="00C17A52"/>
    <w:rsid w:val="00C17B24"/>
    <w:rsid w:val="00C17C14"/>
    <w:rsid w:val="00C2033C"/>
    <w:rsid w:val="00C204D5"/>
    <w:rsid w:val="00C204FA"/>
    <w:rsid w:val="00C212B3"/>
    <w:rsid w:val="00C22120"/>
    <w:rsid w:val="00C22AD5"/>
    <w:rsid w:val="00C22DA7"/>
    <w:rsid w:val="00C23A27"/>
    <w:rsid w:val="00C23C61"/>
    <w:rsid w:val="00C23F3F"/>
    <w:rsid w:val="00C24094"/>
    <w:rsid w:val="00C24CE2"/>
    <w:rsid w:val="00C24E84"/>
    <w:rsid w:val="00C25048"/>
    <w:rsid w:val="00C25E4B"/>
    <w:rsid w:val="00C266BE"/>
    <w:rsid w:val="00C26E60"/>
    <w:rsid w:val="00C27094"/>
    <w:rsid w:val="00C270C6"/>
    <w:rsid w:val="00C27311"/>
    <w:rsid w:val="00C27700"/>
    <w:rsid w:val="00C2783F"/>
    <w:rsid w:val="00C27BE1"/>
    <w:rsid w:val="00C305D6"/>
    <w:rsid w:val="00C30B97"/>
    <w:rsid w:val="00C31004"/>
    <w:rsid w:val="00C311A7"/>
    <w:rsid w:val="00C311D5"/>
    <w:rsid w:val="00C313A1"/>
    <w:rsid w:val="00C32999"/>
    <w:rsid w:val="00C3300A"/>
    <w:rsid w:val="00C33361"/>
    <w:rsid w:val="00C3434D"/>
    <w:rsid w:val="00C351F3"/>
    <w:rsid w:val="00C36301"/>
    <w:rsid w:val="00C36446"/>
    <w:rsid w:val="00C36520"/>
    <w:rsid w:val="00C372D6"/>
    <w:rsid w:val="00C374F8"/>
    <w:rsid w:val="00C376D1"/>
    <w:rsid w:val="00C402BC"/>
    <w:rsid w:val="00C425E9"/>
    <w:rsid w:val="00C4292E"/>
    <w:rsid w:val="00C42A2A"/>
    <w:rsid w:val="00C42C04"/>
    <w:rsid w:val="00C4336A"/>
    <w:rsid w:val="00C440AD"/>
    <w:rsid w:val="00C4448E"/>
    <w:rsid w:val="00C4450A"/>
    <w:rsid w:val="00C445B6"/>
    <w:rsid w:val="00C449F8"/>
    <w:rsid w:val="00C44C6C"/>
    <w:rsid w:val="00C4525B"/>
    <w:rsid w:val="00C452BD"/>
    <w:rsid w:val="00C4541D"/>
    <w:rsid w:val="00C45C95"/>
    <w:rsid w:val="00C4616F"/>
    <w:rsid w:val="00C4623B"/>
    <w:rsid w:val="00C465CB"/>
    <w:rsid w:val="00C467C9"/>
    <w:rsid w:val="00C46F0D"/>
    <w:rsid w:val="00C47261"/>
    <w:rsid w:val="00C47A5C"/>
    <w:rsid w:val="00C5000F"/>
    <w:rsid w:val="00C503F5"/>
    <w:rsid w:val="00C508E5"/>
    <w:rsid w:val="00C50EA8"/>
    <w:rsid w:val="00C5176E"/>
    <w:rsid w:val="00C51907"/>
    <w:rsid w:val="00C5195F"/>
    <w:rsid w:val="00C51A9C"/>
    <w:rsid w:val="00C52931"/>
    <w:rsid w:val="00C52A5A"/>
    <w:rsid w:val="00C5417A"/>
    <w:rsid w:val="00C543E0"/>
    <w:rsid w:val="00C54AE5"/>
    <w:rsid w:val="00C54FFF"/>
    <w:rsid w:val="00C55A8F"/>
    <w:rsid w:val="00C55DAF"/>
    <w:rsid w:val="00C56C26"/>
    <w:rsid w:val="00C5785E"/>
    <w:rsid w:val="00C57AE5"/>
    <w:rsid w:val="00C57D6A"/>
    <w:rsid w:val="00C606A0"/>
    <w:rsid w:val="00C61559"/>
    <w:rsid w:val="00C618F2"/>
    <w:rsid w:val="00C61F24"/>
    <w:rsid w:val="00C61F26"/>
    <w:rsid w:val="00C62039"/>
    <w:rsid w:val="00C63831"/>
    <w:rsid w:val="00C63DDD"/>
    <w:rsid w:val="00C643BC"/>
    <w:rsid w:val="00C64782"/>
    <w:rsid w:val="00C64840"/>
    <w:rsid w:val="00C64ACD"/>
    <w:rsid w:val="00C64CDA"/>
    <w:rsid w:val="00C64F87"/>
    <w:rsid w:val="00C65615"/>
    <w:rsid w:val="00C6571F"/>
    <w:rsid w:val="00C658F4"/>
    <w:rsid w:val="00C65CD4"/>
    <w:rsid w:val="00C66037"/>
    <w:rsid w:val="00C660E9"/>
    <w:rsid w:val="00C66701"/>
    <w:rsid w:val="00C66899"/>
    <w:rsid w:val="00C67C25"/>
    <w:rsid w:val="00C67E17"/>
    <w:rsid w:val="00C70112"/>
    <w:rsid w:val="00C707D1"/>
    <w:rsid w:val="00C708C7"/>
    <w:rsid w:val="00C70BBC"/>
    <w:rsid w:val="00C70D4D"/>
    <w:rsid w:val="00C714C4"/>
    <w:rsid w:val="00C716A4"/>
    <w:rsid w:val="00C722F4"/>
    <w:rsid w:val="00C72386"/>
    <w:rsid w:val="00C72480"/>
    <w:rsid w:val="00C72EFB"/>
    <w:rsid w:val="00C732C1"/>
    <w:rsid w:val="00C733EE"/>
    <w:rsid w:val="00C73C8C"/>
    <w:rsid w:val="00C73D9E"/>
    <w:rsid w:val="00C73EA7"/>
    <w:rsid w:val="00C74E77"/>
    <w:rsid w:val="00C74EA7"/>
    <w:rsid w:val="00C750B1"/>
    <w:rsid w:val="00C757EC"/>
    <w:rsid w:val="00C7594A"/>
    <w:rsid w:val="00C75A17"/>
    <w:rsid w:val="00C75A68"/>
    <w:rsid w:val="00C75CB5"/>
    <w:rsid w:val="00C75D23"/>
    <w:rsid w:val="00C75D5F"/>
    <w:rsid w:val="00C76299"/>
    <w:rsid w:val="00C767C5"/>
    <w:rsid w:val="00C76DC6"/>
    <w:rsid w:val="00C77006"/>
    <w:rsid w:val="00C773AD"/>
    <w:rsid w:val="00C779D4"/>
    <w:rsid w:val="00C77D27"/>
    <w:rsid w:val="00C77E46"/>
    <w:rsid w:val="00C80B51"/>
    <w:rsid w:val="00C812A6"/>
    <w:rsid w:val="00C81360"/>
    <w:rsid w:val="00C81873"/>
    <w:rsid w:val="00C81CD9"/>
    <w:rsid w:val="00C832AA"/>
    <w:rsid w:val="00C8377F"/>
    <w:rsid w:val="00C83D37"/>
    <w:rsid w:val="00C83DAA"/>
    <w:rsid w:val="00C83EA3"/>
    <w:rsid w:val="00C83FC8"/>
    <w:rsid w:val="00C8454E"/>
    <w:rsid w:val="00C84772"/>
    <w:rsid w:val="00C84FB7"/>
    <w:rsid w:val="00C85B7F"/>
    <w:rsid w:val="00C85F6A"/>
    <w:rsid w:val="00C86025"/>
    <w:rsid w:val="00C861E3"/>
    <w:rsid w:val="00C8661C"/>
    <w:rsid w:val="00C8688F"/>
    <w:rsid w:val="00C86D11"/>
    <w:rsid w:val="00C87217"/>
    <w:rsid w:val="00C874DA"/>
    <w:rsid w:val="00C87FEF"/>
    <w:rsid w:val="00C906F1"/>
    <w:rsid w:val="00C90839"/>
    <w:rsid w:val="00C91904"/>
    <w:rsid w:val="00C91B76"/>
    <w:rsid w:val="00C91D10"/>
    <w:rsid w:val="00C91D4C"/>
    <w:rsid w:val="00C928D9"/>
    <w:rsid w:val="00C92A36"/>
    <w:rsid w:val="00C92DD4"/>
    <w:rsid w:val="00C939C5"/>
    <w:rsid w:val="00C944D9"/>
    <w:rsid w:val="00C9460C"/>
    <w:rsid w:val="00C95323"/>
    <w:rsid w:val="00C95393"/>
    <w:rsid w:val="00C95A09"/>
    <w:rsid w:val="00C96154"/>
    <w:rsid w:val="00C96339"/>
    <w:rsid w:val="00C96D14"/>
    <w:rsid w:val="00C97624"/>
    <w:rsid w:val="00C97824"/>
    <w:rsid w:val="00C97A1D"/>
    <w:rsid w:val="00CA049D"/>
    <w:rsid w:val="00CA09F7"/>
    <w:rsid w:val="00CA0D09"/>
    <w:rsid w:val="00CA1F0A"/>
    <w:rsid w:val="00CA250C"/>
    <w:rsid w:val="00CA28A7"/>
    <w:rsid w:val="00CA426F"/>
    <w:rsid w:val="00CA4292"/>
    <w:rsid w:val="00CA4D2D"/>
    <w:rsid w:val="00CA5472"/>
    <w:rsid w:val="00CA612D"/>
    <w:rsid w:val="00CA743D"/>
    <w:rsid w:val="00CA79B5"/>
    <w:rsid w:val="00CB003E"/>
    <w:rsid w:val="00CB0126"/>
    <w:rsid w:val="00CB033A"/>
    <w:rsid w:val="00CB03BE"/>
    <w:rsid w:val="00CB0AC7"/>
    <w:rsid w:val="00CB0D48"/>
    <w:rsid w:val="00CB0E8B"/>
    <w:rsid w:val="00CB18ED"/>
    <w:rsid w:val="00CB1CD7"/>
    <w:rsid w:val="00CB1F2C"/>
    <w:rsid w:val="00CB2221"/>
    <w:rsid w:val="00CB235B"/>
    <w:rsid w:val="00CB254D"/>
    <w:rsid w:val="00CB2BBB"/>
    <w:rsid w:val="00CB2DAA"/>
    <w:rsid w:val="00CB3230"/>
    <w:rsid w:val="00CB3309"/>
    <w:rsid w:val="00CB331A"/>
    <w:rsid w:val="00CB355E"/>
    <w:rsid w:val="00CB35EA"/>
    <w:rsid w:val="00CB3C4A"/>
    <w:rsid w:val="00CB5425"/>
    <w:rsid w:val="00CB57DD"/>
    <w:rsid w:val="00CB5C7C"/>
    <w:rsid w:val="00CB64A6"/>
    <w:rsid w:val="00CB687D"/>
    <w:rsid w:val="00CB6B91"/>
    <w:rsid w:val="00CB6EEB"/>
    <w:rsid w:val="00CB75D3"/>
    <w:rsid w:val="00CC05A2"/>
    <w:rsid w:val="00CC0714"/>
    <w:rsid w:val="00CC095C"/>
    <w:rsid w:val="00CC0981"/>
    <w:rsid w:val="00CC0D5C"/>
    <w:rsid w:val="00CC17B2"/>
    <w:rsid w:val="00CC190C"/>
    <w:rsid w:val="00CC2058"/>
    <w:rsid w:val="00CC23E1"/>
    <w:rsid w:val="00CC4AC0"/>
    <w:rsid w:val="00CC60A2"/>
    <w:rsid w:val="00CC6186"/>
    <w:rsid w:val="00CC69CF"/>
    <w:rsid w:val="00CC6E03"/>
    <w:rsid w:val="00CC7590"/>
    <w:rsid w:val="00CC7E08"/>
    <w:rsid w:val="00CD068E"/>
    <w:rsid w:val="00CD0B2D"/>
    <w:rsid w:val="00CD10B9"/>
    <w:rsid w:val="00CD145F"/>
    <w:rsid w:val="00CD14A6"/>
    <w:rsid w:val="00CD1DDD"/>
    <w:rsid w:val="00CD2E5C"/>
    <w:rsid w:val="00CD323D"/>
    <w:rsid w:val="00CD33C3"/>
    <w:rsid w:val="00CD3433"/>
    <w:rsid w:val="00CD3ADF"/>
    <w:rsid w:val="00CD3C12"/>
    <w:rsid w:val="00CD3DB7"/>
    <w:rsid w:val="00CD4217"/>
    <w:rsid w:val="00CD43EF"/>
    <w:rsid w:val="00CD4783"/>
    <w:rsid w:val="00CD499F"/>
    <w:rsid w:val="00CD4D3A"/>
    <w:rsid w:val="00CD5EE1"/>
    <w:rsid w:val="00CD6543"/>
    <w:rsid w:val="00CD6869"/>
    <w:rsid w:val="00CD6E9A"/>
    <w:rsid w:val="00CD7CD6"/>
    <w:rsid w:val="00CE03CE"/>
    <w:rsid w:val="00CE0422"/>
    <w:rsid w:val="00CE04DE"/>
    <w:rsid w:val="00CE0535"/>
    <w:rsid w:val="00CE0A2E"/>
    <w:rsid w:val="00CE1044"/>
    <w:rsid w:val="00CE122B"/>
    <w:rsid w:val="00CE1443"/>
    <w:rsid w:val="00CE15EA"/>
    <w:rsid w:val="00CE1A6B"/>
    <w:rsid w:val="00CE289C"/>
    <w:rsid w:val="00CE3164"/>
    <w:rsid w:val="00CE360F"/>
    <w:rsid w:val="00CE3A7E"/>
    <w:rsid w:val="00CE4B80"/>
    <w:rsid w:val="00CE52B6"/>
    <w:rsid w:val="00CE64D8"/>
    <w:rsid w:val="00CE692D"/>
    <w:rsid w:val="00CE696F"/>
    <w:rsid w:val="00CE6BBE"/>
    <w:rsid w:val="00CE7860"/>
    <w:rsid w:val="00CE79F8"/>
    <w:rsid w:val="00CE7CF5"/>
    <w:rsid w:val="00CF0752"/>
    <w:rsid w:val="00CF130A"/>
    <w:rsid w:val="00CF14D4"/>
    <w:rsid w:val="00CF2663"/>
    <w:rsid w:val="00CF288F"/>
    <w:rsid w:val="00CF2976"/>
    <w:rsid w:val="00CF3E32"/>
    <w:rsid w:val="00CF40CF"/>
    <w:rsid w:val="00CF55C8"/>
    <w:rsid w:val="00CF5DAB"/>
    <w:rsid w:val="00CF6091"/>
    <w:rsid w:val="00CF60FC"/>
    <w:rsid w:val="00CF641D"/>
    <w:rsid w:val="00CF65B4"/>
    <w:rsid w:val="00CF67DF"/>
    <w:rsid w:val="00CF6F2E"/>
    <w:rsid w:val="00CF70F4"/>
    <w:rsid w:val="00CF71C9"/>
    <w:rsid w:val="00CF7735"/>
    <w:rsid w:val="00D00172"/>
    <w:rsid w:val="00D001DD"/>
    <w:rsid w:val="00D00913"/>
    <w:rsid w:val="00D014F0"/>
    <w:rsid w:val="00D018F3"/>
    <w:rsid w:val="00D01A9F"/>
    <w:rsid w:val="00D01C3A"/>
    <w:rsid w:val="00D01CB6"/>
    <w:rsid w:val="00D020D3"/>
    <w:rsid w:val="00D03067"/>
    <w:rsid w:val="00D03684"/>
    <w:rsid w:val="00D03C51"/>
    <w:rsid w:val="00D03D19"/>
    <w:rsid w:val="00D047E2"/>
    <w:rsid w:val="00D04B90"/>
    <w:rsid w:val="00D04CCA"/>
    <w:rsid w:val="00D05C6B"/>
    <w:rsid w:val="00D0609C"/>
    <w:rsid w:val="00D061AE"/>
    <w:rsid w:val="00D06646"/>
    <w:rsid w:val="00D06D19"/>
    <w:rsid w:val="00D06DE4"/>
    <w:rsid w:val="00D06DF5"/>
    <w:rsid w:val="00D0704D"/>
    <w:rsid w:val="00D070A4"/>
    <w:rsid w:val="00D07917"/>
    <w:rsid w:val="00D07B9C"/>
    <w:rsid w:val="00D10B34"/>
    <w:rsid w:val="00D10EC7"/>
    <w:rsid w:val="00D1121A"/>
    <w:rsid w:val="00D11504"/>
    <w:rsid w:val="00D119C1"/>
    <w:rsid w:val="00D11B39"/>
    <w:rsid w:val="00D11CE8"/>
    <w:rsid w:val="00D12FC1"/>
    <w:rsid w:val="00D13372"/>
    <w:rsid w:val="00D138C4"/>
    <w:rsid w:val="00D13F99"/>
    <w:rsid w:val="00D145B6"/>
    <w:rsid w:val="00D14C3E"/>
    <w:rsid w:val="00D14F17"/>
    <w:rsid w:val="00D1651D"/>
    <w:rsid w:val="00D165A5"/>
    <w:rsid w:val="00D169BC"/>
    <w:rsid w:val="00D2101C"/>
    <w:rsid w:val="00D21872"/>
    <w:rsid w:val="00D21A74"/>
    <w:rsid w:val="00D222D5"/>
    <w:rsid w:val="00D22D39"/>
    <w:rsid w:val="00D22D61"/>
    <w:rsid w:val="00D23035"/>
    <w:rsid w:val="00D23140"/>
    <w:rsid w:val="00D232D1"/>
    <w:rsid w:val="00D23739"/>
    <w:rsid w:val="00D23B76"/>
    <w:rsid w:val="00D23ECD"/>
    <w:rsid w:val="00D23FC1"/>
    <w:rsid w:val="00D24092"/>
    <w:rsid w:val="00D24243"/>
    <w:rsid w:val="00D24266"/>
    <w:rsid w:val="00D244EE"/>
    <w:rsid w:val="00D24860"/>
    <w:rsid w:val="00D24996"/>
    <w:rsid w:val="00D24C93"/>
    <w:rsid w:val="00D24D2F"/>
    <w:rsid w:val="00D24E5C"/>
    <w:rsid w:val="00D2532C"/>
    <w:rsid w:val="00D26078"/>
    <w:rsid w:val="00D26ECD"/>
    <w:rsid w:val="00D27ACB"/>
    <w:rsid w:val="00D27F73"/>
    <w:rsid w:val="00D305B6"/>
    <w:rsid w:val="00D30CBD"/>
    <w:rsid w:val="00D30F46"/>
    <w:rsid w:val="00D31840"/>
    <w:rsid w:val="00D3220E"/>
    <w:rsid w:val="00D3357D"/>
    <w:rsid w:val="00D33D80"/>
    <w:rsid w:val="00D33E09"/>
    <w:rsid w:val="00D340A3"/>
    <w:rsid w:val="00D351F3"/>
    <w:rsid w:val="00D353B4"/>
    <w:rsid w:val="00D358C2"/>
    <w:rsid w:val="00D35C76"/>
    <w:rsid w:val="00D369AE"/>
    <w:rsid w:val="00D36B3D"/>
    <w:rsid w:val="00D37636"/>
    <w:rsid w:val="00D37657"/>
    <w:rsid w:val="00D37971"/>
    <w:rsid w:val="00D37D68"/>
    <w:rsid w:val="00D40080"/>
    <w:rsid w:val="00D40C5E"/>
    <w:rsid w:val="00D418D6"/>
    <w:rsid w:val="00D42102"/>
    <w:rsid w:val="00D42173"/>
    <w:rsid w:val="00D422EB"/>
    <w:rsid w:val="00D4279E"/>
    <w:rsid w:val="00D427A5"/>
    <w:rsid w:val="00D428EB"/>
    <w:rsid w:val="00D42F6F"/>
    <w:rsid w:val="00D433F0"/>
    <w:rsid w:val="00D438EF"/>
    <w:rsid w:val="00D43D4F"/>
    <w:rsid w:val="00D44A40"/>
    <w:rsid w:val="00D44C35"/>
    <w:rsid w:val="00D45520"/>
    <w:rsid w:val="00D45781"/>
    <w:rsid w:val="00D45907"/>
    <w:rsid w:val="00D45C13"/>
    <w:rsid w:val="00D46359"/>
    <w:rsid w:val="00D46963"/>
    <w:rsid w:val="00D46A50"/>
    <w:rsid w:val="00D46EFC"/>
    <w:rsid w:val="00D471B8"/>
    <w:rsid w:val="00D47649"/>
    <w:rsid w:val="00D47C2A"/>
    <w:rsid w:val="00D47C41"/>
    <w:rsid w:val="00D47D48"/>
    <w:rsid w:val="00D47F2D"/>
    <w:rsid w:val="00D50C2E"/>
    <w:rsid w:val="00D5165E"/>
    <w:rsid w:val="00D51CBB"/>
    <w:rsid w:val="00D5288B"/>
    <w:rsid w:val="00D5300D"/>
    <w:rsid w:val="00D53571"/>
    <w:rsid w:val="00D53791"/>
    <w:rsid w:val="00D53E6C"/>
    <w:rsid w:val="00D53EC9"/>
    <w:rsid w:val="00D54E22"/>
    <w:rsid w:val="00D55014"/>
    <w:rsid w:val="00D55963"/>
    <w:rsid w:val="00D563EF"/>
    <w:rsid w:val="00D56EF3"/>
    <w:rsid w:val="00D5769E"/>
    <w:rsid w:val="00D610EE"/>
    <w:rsid w:val="00D61620"/>
    <w:rsid w:val="00D6171E"/>
    <w:rsid w:val="00D61975"/>
    <w:rsid w:val="00D623E6"/>
    <w:rsid w:val="00D62524"/>
    <w:rsid w:val="00D62BAF"/>
    <w:rsid w:val="00D62E0F"/>
    <w:rsid w:val="00D6363D"/>
    <w:rsid w:val="00D63DBD"/>
    <w:rsid w:val="00D6538C"/>
    <w:rsid w:val="00D6549F"/>
    <w:rsid w:val="00D659E9"/>
    <w:rsid w:val="00D659F1"/>
    <w:rsid w:val="00D66251"/>
    <w:rsid w:val="00D66AF9"/>
    <w:rsid w:val="00D67484"/>
    <w:rsid w:val="00D679E0"/>
    <w:rsid w:val="00D70FB2"/>
    <w:rsid w:val="00D7118E"/>
    <w:rsid w:val="00D7188B"/>
    <w:rsid w:val="00D71C3A"/>
    <w:rsid w:val="00D71D5B"/>
    <w:rsid w:val="00D7231B"/>
    <w:rsid w:val="00D7277C"/>
    <w:rsid w:val="00D73AC4"/>
    <w:rsid w:val="00D7412C"/>
    <w:rsid w:val="00D74D3B"/>
    <w:rsid w:val="00D758B0"/>
    <w:rsid w:val="00D759F2"/>
    <w:rsid w:val="00D75ADB"/>
    <w:rsid w:val="00D75F41"/>
    <w:rsid w:val="00D76456"/>
    <w:rsid w:val="00D76784"/>
    <w:rsid w:val="00D76B32"/>
    <w:rsid w:val="00D76D79"/>
    <w:rsid w:val="00D7712C"/>
    <w:rsid w:val="00D77F9D"/>
    <w:rsid w:val="00D801F6"/>
    <w:rsid w:val="00D80565"/>
    <w:rsid w:val="00D8061F"/>
    <w:rsid w:val="00D807CB"/>
    <w:rsid w:val="00D80F8F"/>
    <w:rsid w:val="00D812BF"/>
    <w:rsid w:val="00D8182B"/>
    <w:rsid w:val="00D82C7D"/>
    <w:rsid w:val="00D83398"/>
    <w:rsid w:val="00D83797"/>
    <w:rsid w:val="00D83E70"/>
    <w:rsid w:val="00D83F7D"/>
    <w:rsid w:val="00D83F7F"/>
    <w:rsid w:val="00D841CC"/>
    <w:rsid w:val="00D84D24"/>
    <w:rsid w:val="00D84E39"/>
    <w:rsid w:val="00D85F21"/>
    <w:rsid w:val="00D86282"/>
    <w:rsid w:val="00D86614"/>
    <w:rsid w:val="00D86BE9"/>
    <w:rsid w:val="00D86DC1"/>
    <w:rsid w:val="00D87267"/>
    <w:rsid w:val="00D877C8"/>
    <w:rsid w:val="00D87C9D"/>
    <w:rsid w:val="00D905BF"/>
    <w:rsid w:val="00D906F7"/>
    <w:rsid w:val="00D90FE5"/>
    <w:rsid w:val="00D91315"/>
    <w:rsid w:val="00D9160B"/>
    <w:rsid w:val="00D9190A"/>
    <w:rsid w:val="00D9234C"/>
    <w:rsid w:val="00D929C3"/>
    <w:rsid w:val="00D92E40"/>
    <w:rsid w:val="00D93054"/>
    <w:rsid w:val="00D93336"/>
    <w:rsid w:val="00D93581"/>
    <w:rsid w:val="00D93B2E"/>
    <w:rsid w:val="00D9403B"/>
    <w:rsid w:val="00D94C4A"/>
    <w:rsid w:val="00D95116"/>
    <w:rsid w:val="00D95E0E"/>
    <w:rsid w:val="00D96152"/>
    <w:rsid w:val="00D9632D"/>
    <w:rsid w:val="00D964A9"/>
    <w:rsid w:val="00D970D3"/>
    <w:rsid w:val="00D975DF"/>
    <w:rsid w:val="00D97E7A"/>
    <w:rsid w:val="00DA02F4"/>
    <w:rsid w:val="00DA0528"/>
    <w:rsid w:val="00DA0929"/>
    <w:rsid w:val="00DA0975"/>
    <w:rsid w:val="00DA0C20"/>
    <w:rsid w:val="00DA0C66"/>
    <w:rsid w:val="00DA123E"/>
    <w:rsid w:val="00DA2DEE"/>
    <w:rsid w:val="00DA31E3"/>
    <w:rsid w:val="00DA3DD8"/>
    <w:rsid w:val="00DA4F6B"/>
    <w:rsid w:val="00DA5C2D"/>
    <w:rsid w:val="00DA6046"/>
    <w:rsid w:val="00DA6128"/>
    <w:rsid w:val="00DA65A0"/>
    <w:rsid w:val="00DA6770"/>
    <w:rsid w:val="00DA7558"/>
    <w:rsid w:val="00DB02B5"/>
    <w:rsid w:val="00DB0503"/>
    <w:rsid w:val="00DB0BD2"/>
    <w:rsid w:val="00DB0EF9"/>
    <w:rsid w:val="00DB1230"/>
    <w:rsid w:val="00DB1E6D"/>
    <w:rsid w:val="00DB29B2"/>
    <w:rsid w:val="00DB2A59"/>
    <w:rsid w:val="00DB2E86"/>
    <w:rsid w:val="00DB34E8"/>
    <w:rsid w:val="00DB380E"/>
    <w:rsid w:val="00DB411D"/>
    <w:rsid w:val="00DB4CDB"/>
    <w:rsid w:val="00DB4D29"/>
    <w:rsid w:val="00DB4DEC"/>
    <w:rsid w:val="00DB529D"/>
    <w:rsid w:val="00DB53EA"/>
    <w:rsid w:val="00DB53F0"/>
    <w:rsid w:val="00DB6D13"/>
    <w:rsid w:val="00DB70A7"/>
    <w:rsid w:val="00DB79AF"/>
    <w:rsid w:val="00DB7B01"/>
    <w:rsid w:val="00DB7CF6"/>
    <w:rsid w:val="00DC041E"/>
    <w:rsid w:val="00DC0BB5"/>
    <w:rsid w:val="00DC1778"/>
    <w:rsid w:val="00DC1CBA"/>
    <w:rsid w:val="00DC1EFA"/>
    <w:rsid w:val="00DC1F02"/>
    <w:rsid w:val="00DC228B"/>
    <w:rsid w:val="00DC25DF"/>
    <w:rsid w:val="00DC268D"/>
    <w:rsid w:val="00DC2778"/>
    <w:rsid w:val="00DC3582"/>
    <w:rsid w:val="00DC388D"/>
    <w:rsid w:val="00DC3A9A"/>
    <w:rsid w:val="00DC4635"/>
    <w:rsid w:val="00DC478D"/>
    <w:rsid w:val="00DC4D58"/>
    <w:rsid w:val="00DC4DC8"/>
    <w:rsid w:val="00DC5131"/>
    <w:rsid w:val="00DC5993"/>
    <w:rsid w:val="00DC5F6E"/>
    <w:rsid w:val="00DC67CA"/>
    <w:rsid w:val="00DC7E3E"/>
    <w:rsid w:val="00DD0855"/>
    <w:rsid w:val="00DD0D42"/>
    <w:rsid w:val="00DD12A8"/>
    <w:rsid w:val="00DD12B3"/>
    <w:rsid w:val="00DD14E4"/>
    <w:rsid w:val="00DD1AB6"/>
    <w:rsid w:val="00DD1DC8"/>
    <w:rsid w:val="00DD2244"/>
    <w:rsid w:val="00DD23A7"/>
    <w:rsid w:val="00DD2757"/>
    <w:rsid w:val="00DD2D37"/>
    <w:rsid w:val="00DD2E74"/>
    <w:rsid w:val="00DD2F70"/>
    <w:rsid w:val="00DD355F"/>
    <w:rsid w:val="00DD37D1"/>
    <w:rsid w:val="00DD4055"/>
    <w:rsid w:val="00DD5A60"/>
    <w:rsid w:val="00DD6964"/>
    <w:rsid w:val="00DD6EA5"/>
    <w:rsid w:val="00DD7B75"/>
    <w:rsid w:val="00DD7C1B"/>
    <w:rsid w:val="00DD7EE1"/>
    <w:rsid w:val="00DE036E"/>
    <w:rsid w:val="00DE18E7"/>
    <w:rsid w:val="00DE1A44"/>
    <w:rsid w:val="00DE1B61"/>
    <w:rsid w:val="00DE2788"/>
    <w:rsid w:val="00DE3FF8"/>
    <w:rsid w:val="00DE4218"/>
    <w:rsid w:val="00DE4467"/>
    <w:rsid w:val="00DE4BC0"/>
    <w:rsid w:val="00DE5422"/>
    <w:rsid w:val="00DE737E"/>
    <w:rsid w:val="00DE7567"/>
    <w:rsid w:val="00DE76E5"/>
    <w:rsid w:val="00DE771D"/>
    <w:rsid w:val="00DE77C7"/>
    <w:rsid w:val="00DE7AB2"/>
    <w:rsid w:val="00DE7F9A"/>
    <w:rsid w:val="00DF04BC"/>
    <w:rsid w:val="00DF088D"/>
    <w:rsid w:val="00DF0F0B"/>
    <w:rsid w:val="00DF0F42"/>
    <w:rsid w:val="00DF0F66"/>
    <w:rsid w:val="00DF15C6"/>
    <w:rsid w:val="00DF17F0"/>
    <w:rsid w:val="00DF1C1D"/>
    <w:rsid w:val="00DF21D0"/>
    <w:rsid w:val="00DF267A"/>
    <w:rsid w:val="00DF3CA4"/>
    <w:rsid w:val="00DF40A8"/>
    <w:rsid w:val="00DF4F70"/>
    <w:rsid w:val="00DF4F82"/>
    <w:rsid w:val="00DF53D5"/>
    <w:rsid w:val="00DF5753"/>
    <w:rsid w:val="00DF5B3E"/>
    <w:rsid w:val="00DF5D99"/>
    <w:rsid w:val="00DF6037"/>
    <w:rsid w:val="00DF610B"/>
    <w:rsid w:val="00DF650D"/>
    <w:rsid w:val="00DF7397"/>
    <w:rsid w:val="00DF740D"/>
    <w:rsid w:val="00DF7E2A"/>
    <w:rsid w:val="00E00006"/>
    <w:rsid w:val="00E003F0"/>
    <w:rsid w:val="00E00514"/>
    <w:rsid w:val="00E0092F"/>
    <w:rsid w:val="00E009FF"/>
    <w:rsid w:val="00E00CE1"/>
    <w:rsid w:val="00E010C1"/>
    <w:rsid w:val="00E01389"/>
    <w:rsid w:val="00E016D7"/>
    <w:rsid w:val="00E01939"/>
    <w:rsid w:val="00E01B00"/>
    <w:rsid w:val="00E01B78"/>
    <w:rsid w:val="00E01C7D"/>
    <w:rsid w:val="00E01F64"/>
    <w:rsid w:val="00E022B7"/>
    <w:rsid w:val="00E024D2"/>
    <w:rsid w:val="00E03269"/>
    <w:rsid w:val="00E033C2"/>
    <w:rsid w:val="00E03EB9"/>
    <w:rsid w:val="00E0454E"/>
    <w:rsid w:val="00E04EE7"/>
    <w:rsid w:val="00E065F3"/>
    <w:rsid w:val="00E069C6"/>
    <w:rsid w:val="00E07307"/>
    <w:rsid w:val="00E07AB7"/>
    <w:rsid w:val="00E07BA9"/>
    <w:rsid w:val="00E106AC"/>
    <w:rsid w:val="00E108A6"/>
    <w:rsid w:val="00E10FF5"/>
    <w:rsid w:val="00E113E1"/>
    <w:rsid w:val="00E11545"/>
    <w:rsid w:val="00E118DA"/>
    <w:rsid w:val="00E11C21"/>
    <w:rsid w:val="00E123DA"/>
    <w:rsid w:val="00E12925"/>
    <w:rsid w:val="00E13ECD"/>
    <w:rsid w:val="00E141C8"/>
    <w:rsid w:val="00E143AF"/>
    <w:rsid w:val="00E143B0"/>
    <w:rsid w:val="00E14477"/>
    <w:rsid w:val="00E14E01"/>
    <w:rsid w:val="00E157C3"/>
    <w:rsid w:val="00E1618D"/>
    <w:rsid w:val="00E16769"/>
    <w:rsid w:val="00E168FB"/>
    <w:rsid w:val="00E16ACA"/>
    <w:rsid w:val="00E16DAC"/>
    <w:rsid w:val="00E17093"/>
    <w:rsid w:val="00E17489"/>
    <w:rsid w:val="00E2041E"/>
    <w:rsid w:val="00E20603"/>
    <w:rsid w:val="00E21B01"/>
    <w:rsid w:val="00E239FB"/>
    <w:rsid w:val="00E23E40"/>
    <w:rsid w:val="00E23FEE"/>
    <w:rsid w:val="00E24632"/>
    <w:rsid w:val="00E2471D"/>
    <w:rsid w:val="00E24B42"/>
    <w:rsid w:val="00E25096"/>
    <w:rsid w:val="00E251C4"/>
    <w:rsid w:val="00E258A0"/>
    <w:rsid w:val="00E25C16"/>
    <w:rsid w:val="00E26F6C"/>
    <w:rsid w:val="00E27100"/>
    <w:rsid w:val="00E302E4"/>
    <w:rsid w:val="00E30433"/>
    <w:rsid w:val="00E304A5"/>
    <w:rsid w:val="00E3057C"/>
    <w:rsid w:val="00E3089C"/>
    <w:rsid w:val="00E30BB8"/>
    <w:rsid w:val="00E30BF0"/>
    <w:rsid w:val="00E31385"/>
    <w:rsid w:val="00E3160D"/>
    <w:rsid w:val="00E3176F"/>
    <w:rsid w:val="00E3196E"/>
    <w:rsid w:val="00E31F91"/>
    <w:rsid w:val="00E32166"/>
    <w:rsid w:val="00E321F6"/>
    <w:rsid w:val="00E327AE"/>
    <w:rsid w:val="00E32B98"/>
    <w:rsid w:val="00E32EB9"/>
    <w:rsid w:val="00E32FED"/>
    <w:rsid w:val="00E33926"/>
    <w:rsid w:val="00E34546"/>
    <w:rsid w:val="00E3570F"/>
    <w:rsid w:val="00E35A5F"/>
    <w:rsid w:val="00E35B84"/>
    <w:rsid w:val="00E363F9"/>
    <w:rsid w:val="00E364A1"/>
    <w:rsid w:val="00E36FF4"/>
    <w:rsid w:val="00E371FF"/>
    <w:rsid w:val="00E37265"/>
    <w:rsid w:val="00E372F3"/>
    <w:rsid w:val="00E373F7"/>
    <w:rsid w:val="00E37455"/>
    <w:rsid w:val="00E37630"/>
    <w:rsid w:val="00E37995"/>
    <w:rsid w:val="00E37DEF"/>
    <w:rsid w:val="00E37E4A"/>
    <w:rsid w:val="00E37F11"/>
    <w:rsid w:val="00E40406"/>
    <w:rsid w:val="00E406D1"/>
    <w:rsid w:val="00E40B8E"/>
    <w:rsid w:val="00E41749"/>
    <w:rsid w:val="00E41822"/>
    <w:rsid w:val="00E41CED"/>
    <w:rsid w:val="00E422AF"/>
    <w:rsid w:val="00E42991"/>
    <w:rsid w:val="00E42F21"/>
    <w:rsid w:val="00E43260"/>
    <w:rsid w:val="00E441B1"/>
    <w:rsid w:val="00E44514"/>
    <w:rsid w:val="00E45486"/>
    <w:rsid w:val="00E45696"/>
    <w:rsid w:val="00E458F0"/>
    <w:rsid w:val="00E464C7"/>
    <w:rsid w:val="00E46DA5"/>
    <w:rsid w:val="00E47094"/>
    <w:rsid w:val="00E4750D"/>
    <w:rsid w:val="00E47E64"/>
    <w:rsid w:val="00E5119E"/>
    <w:rsid w:val="00E517D8"/>
    <w:rsid w:val="00E519AC"/>
    <w:rsid w:val="00E51D40"/>
    <w:rsid w:val="00E52331"/>
    <w:rsid w:val="00E525D7"/>
    <w:rsid w:val="00E5293F"/>
    <w:rsid w:val="00E53992"/>
    <w:rsid w:val="00E539AD"/>
    <w:rsid w:val="00E542B3"/>
    <w:rsid w:val="00E54675"/>
    <w:rsid w:val="00E54908"/>
    <w:rsid w:val="00E54A70"/>
    <w:rsid w:val="00E54A8E"/>
    <w:rsid w:val="00E54CBC"/>
    <w:rsid w:val="00E55321"/>
    <w:rsid w:val="00E555D1"/>
    <w:rsid w:val="00E556FA"/>
    <w:rsid w:val="00E5622B"/>
    <w:rsid w:val="00E56B81"/>
    <w:rsid w:val="00E56E92"/>
    <w:rsid w:val="00E56FC3"/>
    <w:rsid w:val="00E572FF"/>
    <w:rsid w:val="00E57722"/>
    <w:rsid w:val="00E5776F"/>
    <w:rsid w:val="00E57D9A"/>
    <w:rsid w:val="00E57F5A"/>
    <w:rsid w:val="00E60491"/>
    <w:rsid w:val="00E606F1"/>
    <w:rsid w:val="00E6132A"/>
    <w:rsid w:val="00E618BB"/>
    <w:rsid w:val="00E61961"/>
    <w:rsid w:val="00E61D29"/>
    <w:rsid w:val="00E6233A"/>
    <w:rsid w:val="00E62586"/>
    <w:rsid w:val="00E62C4D"/>
    <w:rsid w:val="00E6303A"/>
    <w:rsid w:val="00E63DC7"/>
    <w:rsid w:val="00E63E3C"/>
    <w:rsid w:val="00E63F97"/>
    <w:rsid w:val="00E644F1"/>
    <w:rsid w:val="00E65357"/>
    <w:rsid w:val="00E656A0"/>
    <w:rsid w:val="00E6576C"/>
    <w:rsid w:val="00E65B4C"/>
    <w:rsid w:val="00E65E66"/>
    <w:rsid w:val="00E66683"/>
    <w:rsid w:val="00E6677E"/>
    <w:rsid w:val="00E668E4"/>
    <w:rsid w:val="00E66C61"/>
    <w:rsid w:val="00E66D0C"/>
    <w:rsid w:val="00E66EF2"/>
    <w:rsid w:val="00E677FE"/>
    <w:rsid w:val="00E67A2B"/>
    <w:rsid w:val="00E67FB4"/>
    <w:rsid w:val="00E70348"/>
    <w:rsid w:val="00E703BF"/>
    <w:rsid w:val="00E70476"/>
    <w:rsid w:val="00E70847"/>
    <w:rsid w:val="00E708DA"/>
    <w:rsid w:val="00E710E1"/>
    <w:rsid w:val="00E71EFB"/>
    <w:rsid w:val="00E725AF"/>
    <w:rsid w:val="00E72632"/>
    <w:rsid w:val="00E73309"/>
    <w:rsid w:val="00E73F0C"/>
    <w:rsid w:val="00E7446F"/>
    <w:rsid w:val="00E7482B"/>
    <w:rsid w:val="00E74A7B"/>
    <w:rsid w:val="00E7543E"/>
    <w:rsid w:val="00E758C0"/>
    <w:rsid w:val="00E75C62"/>
    <w:rsid w:val="00E76B41"/>
    <w:rsid w:val="00E77ABF"/>
    <w:rsid w:val="00E80060"/>
    <w:rsid w:val="00E80BB0"/>
    <w:rsid w:val="00E80C0D"/>
    <w:rsid w:val="00E80C2A"/>
    <w:rsid w:val="00E81321"/>
    <w:rsid w:val="00E818C5"/>
    <w:rsid w:val="00E81BAA"/>
    <w:rsid w:val="00E81E06"/>
    <w:rsid w:val="00E83BDF"/>
    <w:rsid w:val="00E841E3"/>
    <w:rsid w:val="00E846D1"/>
    <w:rsid w:val="00E8473E"/>
    <w:rsid w:val="00E84E3A"/>
    <w:rsid w:val="00E85B06"/>
    <w:rsid w:val="00E85EBE"/>
    <w:rsid w:val="00E86518"/>
    <w:rsid w:val="00E866CB"/>
    <w:rsid w:val="00E868BF"/>
    <w:rsid w:val="00E8702B"/>
    <w:rsid w:val="00E87A4D"/>
    <w:rsid w:val="00E9003A"/>
    <w:rsid w:val="00E90281"/>
    <w:rsid w:val="00E90B13"/>
    <w:rsid w:val="00E911DA"/>
    <w:rsid w:val="00E91A57"/>
    <w:rsid w:val="00E91F7E"/>
    <w:rsid w:val="00E9253E"/>
    <w:rsid w:val="00E925C9"/>
    <w:rsid w:val="00E927EC"/>
    <w:rsid w:val="00E928C3"/>
    <w:rsid w:val="00E92D15"/>
    <w:rsid w:val="00E9304C"/>
    <w:rsid w:val="00E936FB"/>
    <w:rsid w:val="00E94806"/>
    <w:rsid w:val="00E9497D"/>
    <w:rsid w:val="00E94BFC"/>
    <w:rsid w:val="00E94C08"/>
    <w:rsid w:val="00E95316"/>
    <w:rsid w:val="00E95372"/>
    <w:rsid w:val="00E95D30"/>
    <w:rsid w:val="00E95FAF"/>
    <w:rsid w:val="00E96061"/>
    <w:rsid w:val="00E96906"/>
    <w:rsid w:val="00E977F1"/>
    <w:rsid w:val="00EA052E"/>
    <w:rsid w:val="00EA057D"/>
    <w:rsid w:val="00EA1BF8"/>
    <w:rsid w:val="00EA1F7D"/>
    <w:rsid w:val="00EA302E"/>
    <w:rsid w:val="00EA30E3"/>
    <w:rsid w:val="00EA319D"/>
    <w:rsid w:val="00EA33EE"/>
    <w:rsid w:val="00EA3701"/>
    <w:rsid w:val="00EA3A57"/>
    <w:rsid w:val="00EA409C"/>
    <w:rsid w:val="00EA4126"/>
    <w:rsid w:val="00EA41BF"/>
    <w:rsid w:val="00EA4324"/>
    <w:rsid w:val="00EA4A66"/>
    <w:rsid w:val="00EA4E90"/>
    <w:rsid w:val="00EA5040"/>
    <w:rsid w:val="00EA577C"/>
    <w:rsid w:val="00EA5FEE"/>
    <w:rsid w:val="00EA740F"/>
    <w:rsid w:val="00EA7F4F"/>
    <w:rsid w:val="00EB006A"/>
    <w:rsid w:val="00EB0307"/>
    <w:rsid w:val="00EB05EB"/>
    <w:rsid w:val="00EB09D9"/>
    <w:rsid w:val="00EB0EFC"/>
    <w:rsid w:val="00EB13E9"/>
    <w:rsid w:val="00EB1DE5"/>
    <w:rsid w:val="00EB1E7B"/>
    <w:rsid w:val="00EB211C"/>
    <w:rsid w:val="00EB2291"/>
    <w:rsid w:val="00EB231C"/>
    <w:rsid w:val="00EB2D77"/>
    <w:rsid w:val="00EB4524"/>
    <w:rsid w:val="00EB50B1"/>
    <w:rsid w:val="00EB54BD"/>
    <w:rsid w:val="00EB56A8"/>
    <w:rsid w:val="00EB5C9B"/>
    <w:rsid w:val="00EB773B"/>
    <w:rsid w:val="00EB7A3A"/>
    <w:rsid w:val="00EB7AA9"/>
    <w:rsid w:val="00EC05E2"/>
    <w:rsid w:val="00EC1471"/>
    <w:rsid w:val="00EC163D"/>
    <w:rsid w:val="00EC16F1"/>
    <w:rsid w:val="00EC1B9E"/>
    <w:rsid w:val="00EC2765"/>
    <w:rsid w:val="00EC2BA9"/>
    <w:rsid w:val="00EC2BAF"/>
    <w:rsid w:val="00EC3370"/>
    <w:rsid w:val="00EC3D92"/>
    <w:rsid w:val="00EC4CA1"/>
    <w:rsid w:val="00EC4DD4"/>
    <w:rsid w:val="00EC50B9"/>
    <w:rsid w:val="00EC51CF"/>
    <w:rsid w:val="00EC52D5"/>
    <w:rsid w:val="00EC5CE9"/>
    <w:rsid w:val="00EC6332"/>
    <w:rsid w:val="00EC63DE"/>
    <w:rsid w:val="00EC6CF1"/>
    <w:rsid w:val="00EC73AF"/>
    <w:rsid w:val="00EC76E6"/>
    <w:rsid w:val="00EC7740"/>
    <w:rsid w:val="00EC7E28"/>
    <w:rsid w:val="00ED0015"/>
    <w:rsid w:val="00ED054A"/>
    <w:rsid w:val="00ED0CE8"/>
    <w:rsid w:val="00ED150D"/>
    <w:rsid w:val="00ED1BA6"/>
    <w:rsid w:val="00ED1D0E"/>
    <w:rsid w:val="00ED2020"/>
    <w:rsid w:val="00ED21B4"/>
    <w:rsid w:val="00ED2BD4"/>
    <w:rsid w:val="00ED2DCA"/>
    <w:rsid w:val="00ED2F13"/>
    <w:rsid w:val="00ED2F45"/>
    <w:rsid w:val="00ED30AE"/>
    <w:rsid w:val="00ED38FA"/>
    <w:rsid w:val="00ED425E"/>
    <w:rsid w:val="00ED4D99"/>
    <w:rsid w:val="00ED5897"/>
    <w:rsid w:val="00ED59A6"/>
    <w:rsid w:val="00ED5B07"/>
    <w:rsid w:val="00ED62C5"/>
    <w:rsid w:val="00ED693B"/>
    <w:rsid w:val="00ED7403"/>
    <w:rsid w:val="00ED77EF"/>
    <w:rsid w:val="00ED7AFD"/>
    <w:rsid w:val="00ED7C58"/>
    <w:rsid w:val="00EE0077"/>
    <w:rsid w:val="00EE02E3"/>
    <w:rsid w:val="00EE047F"/>
    <w:rsid w:val="00EE048C"/>
    <w:rsid w:val="00EE17AA"/>
    <w:rsid w:val="00EE1A64"/>
    <w:rsid w:val="00EE1B26"/>
    <w:rsid w:val="00EE2207"/>
    <w:rsid w:val="00EE27B8"/>
    <w:rsid w:val="00EE2ED3"/>
    <w:rsid w:val="00EE2EE1"/>
    <w:rsid w:val="00EE33A3"/>
    <w:rsid w:val="00EE4095"/>
    <w:rsid w:val="00EE4735"/>
    <w:rsid w:val="00EE4998"/>
    <w:rsid w:val="00EE49DA"/>
    <w:rsid w:val="00EE51C3"/>
    <w:rsid w:val="00EE5386"/>
    <w:rsid w:val="00EE636C"/>
    <w:rsid w:val="00EE702F"/>
    <w:rsid w:val="00EE73A3"/>
    <w:rsid w:val="00EE7483"/>
    <w:rsid w:val="00EE77AB"/>
    <w:rsid w:val="00EF029B"/>
    <w:rsid w:val="00EF036A"/>
    <w:rsid w:val="00EF05BB"/>
    <w:rsid w:val="00EF11E8"/>
    <w:rsid w:val="00EF1718"/>
    <w:rsid w:val="00EF1A42"/>
    <w:rsid w:val="00EF2940"/>
    <w:rsid w:val="00EF31BD"/>
    <w:rsid w:val="00EF334A"/>
    <w:rsid w:val="00EF3870"/>
    <w:rsid w:val="00EF3E00"/>
    <w:rsid w:val="00EF470F"/>
    <w:rsid w:val="00EF4AC9"/>
    <w:rsid w:val="00EF4EC1"/>
    <w:rsid w:val="00EF522F"/>
    <w:rsid w:val="00EF579D"/>
    <w:rsid w:val="00EF5894"/>
    <w:rsid w:val="00EF5CFF"/>
    <w:rsid w:val="00EF66C8"/>
    <w:rsid w:val="00EF6FAF"/>
    <w:rsid w:val="00EF7C9E"/>
    <w:rsid w:val="00F00848"/>
    <w:rsid w:val="00F01287"/>
    <w:rsid w:val="00F01DA7"/>
    <w:rsid w:val="00F01DCF"/>
    <w:rsid w:val="00F01EF1"/>
    <w:rsid w:val="00F01F24"/>
    <w:rsid w:val="00F01F96"/>
    <w:rsid w:val="00F02244"/>
    <w:rsid w:val="00F02BD5"/>
    <w:rsid w:val="00F03B87"/>
    <w:rsid w:val="00F04587"/>
    <w:rsid w:val="00F047B3"/>
    <w:rsid w:val="00F048AC"/>
    <w:rsid w:val="00F049C0"/>
    <w:rsid w:val="00F04A82"/>
    <w:rsid w:val="00F04DEB"/>
    <w:rsid w:val="00F055C6"/>
    <w:rsid w:val="00F05984"/>
    <w:rsid w:val="00F05DC2"/>
    <w:rsid w:val="00F06265"/>
    <w:rsid w:val="00F070E5"/>
    <w:rsid w:val="00F077D7"/>
    <w:rsid w:val="00F1049F"/>
    <w:rsid w:val="00F10756"/>
    <w:rsid w:val="00F10B1E"/>
    <w:rsid w:val="00F10B48"/>
    <w:rsid w:val="00F10B9B"/>
    <w:rsid w:val="00F12EAD"/>
    <w:rsid w:val="00F133BA"/>
    <w:rsid w:val="00F13CE9"/>
    <w:rsid w:val="00F14046"/>
    <w:rsid w:val="00F14106"/>
    <w:rsid w:val="00F143E8"/>
    <w:rsid w:val="00F145BD"/>
    <w:rsid w:val="00F15196"/>
    <w:rsid w:val="00F15385"/>
    <w:rsid w:val="00F15FED"/>
    <w:rsid w:val="00F16545"/>
    <w:rsid w:val="00F16934"/>
    <w:rsid w:val="00F16C39"/>
    <w:rsid w:val="00F16F92"/>
    <w:rsid w:val="00F1750F"/>
    <w:rsid w:val="00F17804"/>
    <w:rsid w:val="00F179CA"/>
    <w:rsid w:val="00F17EB4"/>
    <w:rsid w:val="00F20147"/>
    <w:rsid w:val="00F20179"/>
    <w:rsid w:val="00F20ED1"/>
    <w:rsid w:val="00F220EA"/>
    <w:rsid w:val="00F22DD5"/>
    <w:rsid w:val="00F23127"/>
    <w:rsid w:val="00F231C6"/>
    <w:rsid w:val="00F24198"/>
    <w:rsid w:val="00F246FC"/>
    <w:rsid w:val="00F247BB"/>
    <w:rsid w:val="00F24E79"/>
    <w:rsid w:val="00F254A8"/>
    <w:rsid w:val="00F2694F"/>
    <w:rsid w:val="00F26D11"/>
    <w:rsid w:val="00F2742B"/>
    <w:rsid w:val="00F27472"/>
    <w:rsid w:val="00F277B8"/>
    <w:rsid w:val="00F2787F"/>
    <w:rsid w:val="00F27A3E"/>
    <w:rsid w:val="00F27EF4"/>
    <w:rsid w:val="00F30413"/>
    <w:rsid w:val="00F30517"/>
    <w:rsid w:val="00F30603"/>
    <w:rsid w:val="00F3068A"/>
    <w:rsid w:val="00F30E62"/>
    <w:rsid w:val="00F3163E"/>
    <w:rsid w:val="00F316D8"/>
    <w:rsid w:val="00F31CB3"/>
    <w:rsid w:val="00F31CE4"/>
    <w:rsid w:val="00F32F1C"/>
    <w:rsid w:val="00F32FC4"/>
    <w:rsid w:val="00F335E3"/>
    <w:rsid w:val="00F341F1"/>
    <w:rsid w:val="00F344D4"/>
    <w:rsid w:val="00F34D1A"/>
    <w:rsid w:val="00F34ECF"/>
    <w:rsid w:val="00F3520F"/>
    <w:rsid w:val="00F35882"/>
    <w:rsid w:val="00F36457"/>
    <w:rsid w:val="00F36B14"/>
    <w:rsid w:val="00F371D3"/>
    <w:rsid w:val="00F371F6"/>
    <w:rsid w:val="00F37CF2"/>
    <w:rsid w:val="00F37FF4"/>
    <w:rsid w:val="00F403BA"/>
    <w:rsid w:val="00F409BE"/>
    <w:rsid w:val="00F4100E"/>
    <w:rsid w:val="00F41FF5"/>
    <w:rsid w:val="00F43000"/>
    <w:rsid w:val="00F44245"/>
    <w:rsid w:val="00F44341"/>
    <w:rsid w:val="00F44C20"/>
    <w:rsid w:val="00F44C59"/>
    <w:rsid w:val="00F454C2"/>
    <w:rsid w:val="00F454F3"/>
    <w:rsid w:val="00F45615"/>
    <w:rsid w:val="00F456C2"/>
    <w:rsid w:val="00F45AE8"/>
    <w:rsid w:val="00F45B10"/>
    <w:rsid w:val="00F466DD"/>
    <w:rsid w:val="00F46935"/>
    <w:rsid w:val="00F47264"/>
    <w:rsid w:val="00F47547"/>
    <w:rsid w:val="00F4798B"/>
    <w:rsid w:val="00F47A32"/>
    <w:rsid w:val="00F47A50"/>
    <w:rsid w:val="00F47EB0"/>
    <w:rsid w:val="00F50833"/>
    <w:rsid w:val="00F50E7A"/>
    <w:rsid w:val="00F50F6C"/>
    <w:rsid w:val="00F51128"/>
    <w:rsid w:val="00F51380"/>
    <w:rsid w:val="00F51614"/>
    <w:rsid w:val="00F5170E"/>
    <w:rsid w:val="00F51D15"/>
    <w:rsid w:val="00F52018"/>
    <w:rsid w:val="00F52AEA"/>
    <w:rsid w:val="00F53252"/>
    <w:rsid w:val="00F535CD"/>
    <w:rsid w:val="00F54254"/>
    <w:rsid w:val="00F5428A"/>
    <w:rsid w:val="00F54570"/>
    <w:rsid w:val="00F54680"/>
    <w:rsid w:val="00F5469E"/>
    <w:rsid w:val="00F54935"/>
    <w:rsid w:val="00F54966"/>
    <w:rsid w:val="00F54D98"/>
    <w:rsid w:val="00F54F3E"/>
    <w:rsid w:val="00F552C0"/>
    <w:rsid w:val="00F559EC"/>
    <w:rsid w:val="00F55A28"/>
    <w:rsid w:val="00F56609"/>
    <w:rsid w:val="00F571E5"/>
    <w:rsid w:val="00F57237"/>
    <w:rsid w:val="00F5778C"/>
    <w:rsid w:val="00F6035E"/>
    <w:rsid w:val="00F6040C"/>
    <w:rsid w:val="00F61242"/>
    <w:rsid w:val="00F61E97"/>
    <w:rsid w:val="00F62113"/>
    <w:rsid w:val="00F6229C"/>
    <w:rsid w:val="00F623CF"/>
    <w:rsid w:val="00F62418"/>
    <w:rsid w:val="00F62E7A"/>
    <w:rsid w:val="00F63A98"/>
    <w:rsid w:val="00F63F56"/>
    <w:rsid w:val="00F644FB"/>
    <w:rsid w:val="00F64BAE"/>
    <w:rsid w:val="00F65037"/>
    <w:rsid w:val="00F65A58"/>
    <w:rsid w:val="00F65DD5"/>
    <w:rsid w:val="00F66459"/>
    <w:rsid w:val="00F66970"/>
    <w:rsid w:val="00F66A9D"/>
    <w:rsid w:val="00F66D83"/>
    <w:rsid w:val="00F66FF3"/>
    <w:rsid w:val="00F67066"/>
    <w:rsid w:val="00F6722F"/>
    <w:rsid w:val="00F6726A"/>
    <w:rsid w:val="00F672F8"/>
    <w:rsid w:val="00F678DC"/>
    <w:rsid w:val="00F67B5A"/>
    <w:rsid w:val="00F67B5D"/>
    <w:rsid w:val="00F67D93"/>
    <w:rsid w:val="00F70041"/>
    <w:rsid w:val="00F70730"/>
    <w:rsid w:val="00F70C7F"/>
    <w:rsid w:val="00F70D36"/>
    <w:rsid w:val="00F70DEF"/>
    <w:rsid w:val="00F70F14"/>
    <w:rsid w:val="00F712A6"/>
    <w:rsid w:val="00F7177E"/>
    <w:rsid w:val="00F723BC"/>
    <w:rsid w:val="00F72510"/>
    <w:rsid w:val="00F72D05"/>
    <w:rsid w:val="00F72D0B"/>
    <w:rsid w:val="00F73195"/>
    <w:rsid w:val="00F73583"/>
    <w:rsid w:val="00F7596F"/>
    <w:rsid w:val="00F75CAF"/>
    <w:rsid w:val="00F76B3B"/>
    <w:rsid w:val="00F77361"/>
    <w:rsid w:val="00F7737C"/>
    <w:rsid w:val="00F77AAF"/>
    <w:rsid w:val="00F77E99"/>
    <w:rsid w:val="00F80232"/>
    <w:rsid w:val="00F80727"/>
    <w:rsid w:val="00F80A8B"/>
    <w:rsid w:val="00F80C40"/>
    <w:rsid w:val="00F80EC8"/>
    <w:rsid w:val="00F80F57"/>
    <w:rsid w:val="00F81DC8"/>
    <w:rsid w:val="00F8282A"/>
    <w:rsid w:val="00F828BD"/>
    <w:rsid w:val="00F82B4F"/>
    <w:rsid w:val="00F82BD3"/>
    <w:rsid w:val="00F82C85"/>
    <w:rsid w:val="00F82FBF"/>
    <w:rsid w:val="00F83870"/>
    <w:rsid w:val="00F83888"/>
    <w:rsid w:val="00F83CBF"/>
    <w:rsid w:val="00F840CF"/>
    <w:rsid w:val="00F8446E"/>
    <w:rsid w:val="00F84801"/>
    <w:rsid w:val="00F84AF5"/>
    <w:rsid w:val="00F84CAA"/>
    <w:rsid w:val="00F857EC"/>
    <w:rsid w:val="00F8594A"/>
    <w:rsid w:val="00F8642F"/>
    <w:rsid w:val="00F872ED"/>
    <w:rsid w:val="00F8735A"/>
    <w:rsid w:val="00F90529"/>
    <w:rsid w:val="00F908EA"/>
    <w:rsid w:val="00F90C17"/>
    <w:rsid w:val="00F90EBD"/>
    <w:rsid w:val="00F91A1D"/>
    <w:rsid w:val="00F925B8"/>
    <w:rsid w:val="00F925D1"/>
    <w:rsid w:val="00F92800"/>
    <w:rsid w:val="00F93313"/>
    <w:rsid w:val="00F9365C"/>
    <w:rsid w:val="00F94107"/>
    <w:rsid w:val="00F9467F"/>
    <w:rsid w:val="00F94A6E"/>
    <w:rsid w:val="00F94D06"/>
    <w:rsid w:val="00F94F23"/>
    <w:rsid w:val="00F95018"/>
    <w:rsid w:val="00F953AA"/>
    <w:rsid w:val="00F95691"/>
    <w:rsid w:val="00F95A15"/>
    <w:rsid w:val="00F95A74"/>
    <w:rsid w:val="00F96408"/>
    <w:rsid w:val="00F96670"/>
    <w:rsid w:val="00F97DA4"/>
    <w:rsid w:val="00FA03EF"/>
    <w:rsid w:val="00FA052D"/>
    <w:rsid w:val="00FA0555"/>
    <w:rsid w:val="00FA0C0B"/>
    <w:rsid w:val="00FA0C0F"/>
    <w:rsid w:val="00FA0D04"/>
    <w:rsid w:val="00FA0D53"/>
    <w:rsid w:val="00FA1178"/>
    <w:rsid w:val="00FA17C9"/>
    <w:rsid w:val="00FA1F5C"/>
    <w:rsid w:val="00FA2AD5"/>
    <w:rsid w:val="00FA32E8"/>
    <w:rsid w:val="00FA3417"/>
    <w:rsid w:val="00FA3440"/>
    <w:rsid w:val="00FA37F5"/>
    <w:rsid w:val="00FA39EA"/>
    <w:rsid w:val="00FA3AF8"/>
    <w:rsid w:val="00FA4229"/>
    <w:rsid w:val="00FA4692"/>
    <w:rsid w:val="00FA493A"/>
    <w:rsid w:val="00FA4A37"/>
    <w:rsid w:val="00FA4ABB"/>
    <w:rsid w:val="00FA56B7"/>
    <w:rsid w:val="00FA5970"/>
    <w:rsid w:val="00FA5A3E"/>
    <w:rsid w:val="00FA5BF9"/>
    <w:rsid w:val="00FA612E"/>
    <w:rsid w:val="00FA6620"/>
    <w:rsid w:val="00FA6830"/>
    <w:rsid w:val="00FA72DC"/>
    <w:rsid w:val="00FA7421"/>
    <w:rsid w:val="00FA784E"/>
    <w:rsid w:val="00FA7FCC"/>
    <w:rsid w:val="00FB0076"/>
    <w:rsid w:val="00FB07BF"/>
    <w:rsid w:val="00FB0886"/>
    <w:rsid w:val="00FB0B88"/>
    <w:rsid w:val="00FB0F79"/>
    <w:rsid w:val="00FB0F8E"/>
    <w:rsid w:val="00FB13A0"/>
    <w:rsid w:val="00FB1476"/>
    <w:rsid w:val="00FB15C0"/>
    <w:rsid w:val="00FB1FC2"/>
    <w:rsid w:val="00FB28BA"/>
    <w:rsid w:val="00FB2D3C"/>
    <w:rsid w:val="00FB2FCA"/>
    <w:rsid w:val="00FB308D"/>
    <w:rsid w:val="00FB30D7"/>
    <w:rsid w:val="00FB365B"/>
    <w:rsid w:val="00FB36F5"/>
    <w:rsid w:val="00FB38C7"/>
    <w:rsid w:val="00FB3C48"/>
    <w:rsid w:val="00FB3D03"/>
    <w:rsid w:val="00FB47ED"/>
    <w:rsid w:val="00FB49EC"/>
    <w:rsid w:val="00FB4E63"/>
    <w:rsid w:val="00FB5220"/>
    <w:rsid w:val="00FB5607"/>
    <w:rsid w:val="00FB57C2"/>
    <w:rsid w:val="00FB5985"/>
    <w:rsid w:val="00FB5EF0"/>
    <w:rsid w:val="00FB5EF4"/>
    <w:rsid w:val="00FB7B54"/>
    <w:rsid w:val="00FC00D8"/>
    <w:rsid w:val="00FC0CE7"/>
    <w:rsid w:val="00FC10E7"/>
    <w:rsid w:val="00FC1216"/>
    <w:rsid w:val="00FC182F"/>
    <w:rsid w:val="00FC197E"/>
    <w:rsid w:val="00FC1CAD"/>
    <w:rsid w:val="00FC2263"/>
    <w:rsid w:val="00FC2D16"/>
    <w:rsid w:val="00FC2DFD"/>
    <w:rsid w:val="00FC3958"/>
    <w:rsid w:val="00FC3C3E"/>
    <w:rsid w:val="00FC4282"/>
    <w:rsid w:val="00FC4A5A"/>
    <w:rsid w:val="00FC4C1A"/>
    <w:rsid w:val="00FC4CC1"/>
    <w:rsid w:val="00FC587C"/>
    <w:rsid w:val="00FC5934"/>
    <w:rsid w:val="00FC5B2D"/>
    <w:rsid w:val="00FC619B"/>
    <w:rsid w:val="00FC7645"/>
    <w:rsid w:val="00FC77A4"/>
    <w:rsid w:val="00FC7ADC"/>
    <w:rsid w:val="00FC7AE3"/>
    <w:rsid w:val="00FD035E"/>
    <w:rsid w:val="00FD037C"/>
    <w:rsid w:val="00FD0B28"/>
    <w:rsid w:val="00FD0CFA"/>
    <w:rsid w:val="00FD1239"/>
    <w:rsid w:val="00FD16F0"/>
    <w:rsid w:val="00FD21D8"/>
    <w:rsid w:val="00FD23DE"/>
    <w:rsid w:val="00FD23E9"/>
    <w:rsid w:val="00FD24DE"/>
    <w:rsid w:val="00FD3C16"/>
    <w:rsid w:val="00FD4856"/>
    <w:rsid w:val="00FD4AF4"/>
    <w:rsid w:val="00FD5B02"/>
    <w:rsid w:val="00FD5E67"/>
    <w:rsid w:val="00FD6221"/>
    <w:rsid w:val="00FD6B1F"/>
    <w:rsid w:val="00FD6CBE"/>
    <w:rsid w:val="00FD6D52"/>
    <w:rsid w:val="00FD793F"/>
    <w:rsid w:val="00FE10EE"/>
    <w:rsid w:val="00FE1607"/>
    <w:rsid w:val="00FE16EA"/>
    <w:rsid w:val="00FE1EBD"/>
    <w:rsid w:val="00FE1FF4"/>
    <w:rsid w:val="00FE25D2"/>
    <w:rsid w:val="00FE289A"/>
    <w:rsid w:val="00FE2926"/>
    <w:rsid w:val="00FE2B58"/>
    <w:rsid w:val="00FE2BE4"/>
    <w:rsid w:val="00FE2EB7"/>
    <w:rsid w:val="00FE3092"/>
    <w:rsid w:val="00FE31E3"/>
    <w:rsid w:val="00FE345F"/>
    <w:rsid w:val="00FE3757"/>
    <w:rsid w:val="00FE37A5"/>
    <w:rsid w:val="00FE4DB8"/>
    <w:rsid w:val="00FE4E21"/>
    <w:rsid w:val="00FE4EE3"/>
    <w:rsid w:val="00FE4F6A"/>
    <w:rsid w:val="00FE5332"/>
    <w:rsid w:val="00FE537A"/>
    <w:rsid w:val="00FE5581"/>
    <w:rsid w:val="00FE5833"/>
    <w:rsid w:val="00FE5AFE"/>
    <w:rsid w:val="00FE6825"/>
    <w:rsid w:val="00FE72BE"/>
    <w:rsid w:val="00FE742A"/>
    <w:rsid w:val="00FE7C7F"/>
    <w:rsid w:val="00FF0086"/>
    <w:rsid w:val="00FF049D"/>
    <w:rsid w:val="00FF055E"/>
    <w:rsid w:val="00FF08C0"/>
    <w:rsid w:val="00FF0979"/>
    <w:rsid w:val="00FF0F73"/>
    <w:rsid w:val="00FF12DF"/>
    <w:rsid w:val="00FF15D6"/>
    <w:rsid w:val="00FF175F"/>
    <w:rsid w:val="00FF1764"/>
    <w:rsid w:val="00FF1D0F"/>
    <w:rsid w:val="00FF1E3B"/>
    <w:rsid w:val="00FF26B7"/>
    <w:rsid w:val="00FF27FA"/>
    <w:rsid w:val="00FF2860"/>
    <w:rsid w:val="00FF490B"/>
    <w:rsid w:val="00FF5045"/>
    <w:rsid w:val="00FF509E"/>
    <w:rsid w:val="00FF5AF6"/>
    <w:rsid w:val="00FF617A"/>
    <w:rsid w:val="00FF673B"/>
    <w:rsid w:val="00FF6F8E"/>
    <w:rsid w:val="00FF7158"/>
    <w:rsid w:val="00FF7E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BFA16E2"/>
  <w14:defaultImageDpi w14:val="96"/>
  <w15:docId w15:val="{759EE786-3A90-423D-A2B4-94380E569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HAnsi"/>
        <w:sz w:val="24"/>
        <w:szCs w:val="24"/>
        <w:lang w:val="en-US" w:eastAsia="en-US" w:bidi="ar-SA"/>
      </w:rPr>
    </w:rPrDefault>
    <w:pPrDefault>
      <w:pPr>
        <w:spacing w:line="312" w:lineRule="auto"/>
        <w:ind w:firstLine="720"/>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locked="0"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locked="0" w:uiPriority="32" w:qFormat="1"/>
    <w:lsdException w:name="Book Title" w:locked="0" w:uiPriority="33" w:qFormat="1"/>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locked="0" w:semiHidden="1" w:unhideWhenUsed="1"/>
    <w:lsdException w:name="Smart Link" w:semiHidden="1" w:unhideWhenUsed="1"/>
  </w:latentStyles>
  <w:style w:type="paragraph" w:default="1" w:styleId="Normal">
    <w:name w:val="Normal"/>
    <w:qFormat/>
    <w:rsid w:val="007B7B3E"/>
    <w:pPr>
      <w:spacing w:line="264" w:lineRule="auto"/>
      <w:ind w:firstLine="0"/>
    </w:pPr>
    <w:rPr>
      <w:rFonts w:cs="Times New Roman"/>
      <w:color w:val="000000" w:themeColor="text1"/>
    </w:rPr>
  </w:style>
  <w:style w:type="paragraph" w:styleId="Heading1">
    <w:name w:val="heading 1"/>
    <w:basedOn w:val="BodyText"/>
    <w:next w:val="BodyText"/>
    <w:link w:val="Heading1Char"/>
    <w:uiPriority w:val="9"/>
    <w:qFormat/>
    <w:locked/>
    <w:rsid w:val="00E63E3C"/>
    <w:pPr>
      <w:keepNext/>
      <w:keepLines/>
      <w:spacing w:before="200" w:line="300" w:lineRule="auto"/>
      <w:jc w:val="center"/>
      <w:outlineLvl w:val="0"/>
    </w:pPr>
    <w:rPr>
      <w:rFonts w:ascii="Calibri" w:eastAsiaTheme="majorEastAsia" w:hAnsi="Calibri"/>
      <w:b/>
      <w:sz w:val="36"/>
      <w:szCs w:val="32"/>
    </w:rPr>
  </w:style>
  <w:style w:type="paragraph" w:styleId="Heading2">
    <w:name w:val="heading 2"/>
    <w:basedOn w:val="BodyText"/>
    <w:next w:val="BodyText"/>
    <w:link w:val="Heading2Char"/>
    <w:uiPriority w:val="9"/>
    <w:unhideWhenUsed/>
    <w:qFormat/>
    <w:locked/>
    <w:rsid w:val="009302B6"/>
    <w:pPr>
      <w:keepNext/>
      <w:keepLines/>
      <w:spacing w:before="140" w:line="240" w:lineRule="auto"/>
      <w:jc w:val="center"/>
      <w:outlineLvl w:val="1"/>
    </w:pPr>
    <w:rPr>
      <w:rFonts w:ascii="Calibri" w:eastAsiaTheme="majorEastAsia" w:hAnsi="Calibri"/>
      <w:b/>
      <w:sz w:val="32"/>
      <w:szCs w:val="26"/>
    </w:rPr>
  </w:style>
  <w:style w:type="paragraph" w:styleId="Heading3">
    <w:name w:val="heading 3"/>
    <w:basedOn w:val="BodyText"/>
    <w:next w:val="BodyText"/>
    <w:link w:val="Heading3Char"/>
    <w:uiPriority w:val="9"/>
    <w:unhideWhenUsed/>
    <w:qFormat/>
    <w:locked/>
    <w:rsid w:val="00E86518"/>
    <w:pPr>
      <w:keepNext/>
      <w:keepLines/>
      <w:spacing w:before="140" w:line="240" w:lineRule="auto"/>
      <w:jc w:val="center"/>
      <w:outlineLvl w:val="2"/>
    </w:pPr>
    <w:rPr>
      <w:rFonts w:eastAsiaTheme="majorEastAsia"/>
      <w:b/>
      <w:sz w:val="32"/>
    </w:rPr>
  </w:style>
  <w:style w:type="paragraph" w:styleId="Heading4">
    <w:name w:val="heading 4"/>
    <w:basedOn w:val="BodyText"/>
    <w:next w:val="BodyText"/>
    <w:link w:val="Heading4Char"/>
    <w:uiPriority w:val="9"/>
    <w:unhideWhenUsed/>
    <w:qFormat/>
    <w:locked/>
    <w:rsid w:val="005A1E51"/>
    <w:pPr>
      <w:keepNext/>
      <w:keepLines/>
      <w:spacing w:before="200" w:line="312" w:lineRule="auto"/>
      <w:outlineLvl w:val="3"/>
    </w:pPr>
    <w:rPr>
      <w:rFonts w:eastAsiaTheme="majorEastAsia"/>
      <w:b/>
      <w:iCs/>
    </w:rPr>
  </w:style>
  <w:style w:type="paragraph" w:styleId="Heading5">
    <w:name w:val="heading 5"/>
    <w:basedOn w:val="Normal"/>
    <w:next w:val="Normal"/>
    <w:link w:val="Heading5Char"/>
    <w:uiPriority w:val="9"/>
    <w:unhideWhenUsed/>
    <w:qFormat/>
    <w:locked/>
    <w:rsid w:val="00A31777"/>
    <w:pPr>
      <w:keepNext/>
      <w:keepLines/>
      <w:spacing w:before="40"/>
      <w:outlineLvl w:val="4"/>
    </w:pPr>
    <w:rPr>
      <w:rFonts w:asciiTheme="majorHAnsi" w:eastAsiaTheme="majorEastAsia" w:hAnsiTheme="majorHAns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CB003E"/>
    <w:rPr>
      <w:rFonts w:ascii="Calibri" w:eastAsiaTheme="majorEastAsia" w:hAnsi="Calibri" w:cs="Cambria"/>
      <w:b/>
      <w:color w:val="000000" w:themeColor="text1"/>
      <w:sz w:val="36"/>
      <w:szCs w:val="32"/>
    </w:rPr>
  </w:style>
  <w:style w:type="character" w:customStyle="1" w:styleId="Heading2Char">
    <w:name w:val="Heading 2 Char"/>
    <w:basedOn w:val="DefaultParagraphFont"/>
    <w:link w:val="Heading2"/>
    <w:uiPriority w:val="9"/>
    <w:locked/>
    <w:rsid w:val="009302B6"/>
    <w:rPr>
      <w:rFonts w:ascii="Calibri" w:eastAsiaTheme="majorEastAsia" w:hAnsi="Calibri" w:cs="Cambria"/>
      <w:b/>
      <w:color w:val="000000" w:themeColor="text1"/>
      <w:sz w:val="32"/>
      <w:szCs w:val="26"/>
    </w:rPr>
  </w:style>
  <w:style w:type="character" w:customStyle="1" w:styleId="Heading3Char">
    <w:name w:val="Heading 3 Char"/>
    <w:basedOn w:val="DefaultParagraphFont"/>
    <w:link w:val="Heading3"/>
    <w:uiPriority w:val="9"/>
    <w:locked/>
    <w:rsid w:val="00E86518"/>
    <w:rPr>
      <w:rFonts w:eastAsiaTheme="majorEastAsia" w:cs="Cambria"/>
      <w:b/>
      <w:color w:val="000000" w:themeColor="text1"/>
      <w:sz w:val="32"/>
    </w:rPr>
  </w:style>
  <w:style w:type="character" w:customStyle="1" w:styleId="Heading4Char">
    <w:name w:val="Heading 4 Char"/>
    <w:basedOn w:val="DefaultParagraphFont"/>
    <w:link w:val="Heading4"/>
    <w:uiPriority w:val="9"/>
    <w:locked/>
    <w:rsid w:val="005A1E51"/>
    <w:rPr>
      <w:rFonts w:eastAsiaTheme="majorEastAsia" w:cs="Cambria"/>
      <w:b/>
      <w:iCs/>
      <w:color w:val="000000" w:themeColor="text1"/>
    </w:rPr>
  </w:style>
  <w:style w:type="character" w:customStyle="1" w:styleId="Heading5Char">
    <w:name w:val="Heading 5 Char"/>
    <w:basedOn w:val="DefaultParagraphFont"/>
    <w:link w:val="Heading5"/>
    <w:uiPriority w:val="9"/>
    <w:locked/>
    <w:rsid w:val="00A31777"/>
    <w:rPr>
      <w:rFonts w:asciiTheme="majorHAnsi" w:eastAsiaTheme="majorEastAsia" w:hAnsiTheme="majorHAnsi" w:cs="Times New Roman"/>
      <w:color w:val="2F5496" w:themeColor="accent1" w:themeShade="BF"/>
      <w:sz w:val="24"/>
      <w:szCs w:val="24"/>
    </w:rPr>
  </w:style>
  <w:style w:type="paragraph" w:styleId="Quote">
    <w:name w:val="Quote"/>
    <w:basedOn w:val="Normal"/>
    <w:next w:val="Normal"/>
    <w:link w:val="QuoteChar"/>
    <w:uiPriority w:val="29"/>
    <w:qFormat/>
    <w:locked/>
    <w:rsid w:val="00E01939"/>
    <w:pPr>
      <w:spacing w:before="200" w:after="160"/>
      <w:ind w:left="864" w:right="864"/>
    </w:pPr>
    <w:rPr>
      <w:rFonts w:ascii="Arial" w:hAnsi="Arial"/>
      <w:iCs/>
      <w:color w:val="404040" w:themeColor="text1" w:themeTint="BF"/>
      <w:sz w:val="22"/>
    </w:rPr>
  </w:style>
  <w:style w:type="character" w:customStyle="1" w:styleId="QuoteChar">
    <w:name w:val="Quote Char"/>
    <w:basedOn w:val="DefaultParagraphFont"/>
    <w:link w:val="Quote"/>
    <w:uiPriority w:val="29"/>
    <w:locked/>
    <w:rsid w:val="00E01939"/>
    <w:rPr>
      <w:rFonts w:ascii="Arial" w:hAnsi="Arial" w:cs="Times New Roman"/>
      <w:iCs/>
      <w:color w:val="404040" w:themeColor="text1" w:themeTint="BF"/>
      <w:sz w:val="22"/>
    </w:rPr>
  </w:style>
  <w:style w:type="paragraph" w:styleId="BodyText">
    <w:name w:val="Body Text"/>
    <w:basedOn w:val="Normal"/>
    <w:link w:val="BodyTextChar"/>
    <w:uiPriority w:val="1"/>
    <w:qFormat/>
    <w:locked/>
    <w:rsid w:val="002F700A"/>
    <w:pPr>
      <w:widowControl w:val="0"/>
      <w:autoSpaceDE w:val="0"/>
      <w:autoSpaceDN w:val="0"/>
      <w:spacing w:before="100"/>
    </w:pPr>
    <w:rPr>
      <w:rFonts w:cs="Cambria"/>
    </w:rPr>
  </w:style>
  <w:style w:type="character" w:customStyle="1" w:styleId="BodyTextChar">
    <w:name w:val="Body Text Char"/>
    <w:basedOn w:val="DefaultParagraphFont"/>
    <w:link w:val="BodyText"/>
    <w:uiPriority w:val="1"/>
    <w:locked/>
    <w:rsid w:val="002F700A"/>
    <w:rPr>
      <w:rFonts w:cs="Cambria"/>
      <w:color w:val="000000" w:themeColor="text1"/>
    </w:rPr>
  </w:style>
  <w:style w:type="paragraph" w:customStyle="1" w:styleId="Body">
    <w:name w:val="Body"/>
    <w:basedOn w:val="BodyText"/>
    <w:next w:val="BodyText"/>
    <w:link w:val="BodyChar"/>
    <w:qFormat/>
    <w:locked/>
    <w:rsid w:val="009302B6"/>
    <w:pPr>
      <w:spacing w:before="0" w:line="240" w:lineRule="auto"/>
    </w:pPr>
    <w:rPr>
      <w:i/>
    </w:rPr>
  </w:style>
  <w:style w:type="character" w:customStyle="1" w:styleId="BodyChar">
    <w:name w:val="Body Char"/>
    <w:basedOn w:val="DefaultParagraphFont"/>
    <w:link w:val="Body"/>
    <w:locked/>
    <w:rsid w:val="009302B6"/>
    <w:rPr>
      <w:rFonts w:cs="Cambria"/>
      <w:i/>
      <w:color w:val="000000" w:themeColor="text1"/>
    </w:rPr>
  </w:style>
  <w:style w:type="character" w:styleId="Hyperlink">
    <w:name w:val="Hyperlink"/>
    <w:basedOn w:val="DefaultParagraphFont"/>
    <w:uiPriority w:val="99"/>
    <w:unhideWhenUsed/>
    <w:locked/>
    <w:rsid w:val="00A31777"/>
    <w:rPr>
      <w:rFonts w:cs="Times New Roman"/>
      <w:color w:val="0563C1" w:themeColor="hyperlink"/>
      <w:u w:val="single"/>
    </w:rPr>
  </w:style>
  <w:style w:type="paragraph" w:styleId="Header">
    <w:name w:val="header"/>
    <w:basedOn w:val="Normal"/>
    <w:link w:val="HeaderChar"/>
    <w:uiPriority w:val="99"/>
    <w:unhideWhenUsed/>
    <w:locked/>
    <w:rsid w:val="00A31777"/>
    <w:pPr>
      <w:tabs>
        <w:tab w:val="center" w:pos="4680"/>
        <w:tab w:val="right" w:pos="9360"/>
      </w:tabs>
      <w:spacing w:line="240" w:lineRule="auto"/>
    </w:pPr>
  </w:style>
  <w:style w:type="character" w:customStyle="1" w:styleId="HeaderChar">
    <w:name w:val="Header Char"/>
    <w:basedOn w:val="DefaultParagraphFont"/>
    <w:link w:val="Header"/>
    <w:uiPriority w:val="99"/>
    <w:locked/>
    <w:rsid w:val="00A31777"/>
    <w:rPr>
      <w:rFonts w:ascii="Times New Roman" w:hAnsi="Times New Roman" w:cs="Times New Roman"/>
      <w:sz w:val="24"/>
      <w:szCs w:val="24"/>
    </w:rPr>
  </w:style>
  <w:style w:type="paragraph" w:styleId="Footer">
    <w:name w:val="footer"/>
    <w:basedOn w:val="Normal"/>
    <w:link w:val="FooterChar"/>
    <w:uiPriority w:val="99"/>
    <w:unhideWhenUsed/>
    <w:locked/>
    <w:rsid w:val="00A31777"/>
    <w:pPr>
      <w:tabs>
        <w:tab w:val="center" w:pos="4680"/>
        <w:tab w:val="right" w:pos="9360"/>
      </w:tabs>
      <w:spacing w:line="240" w:lineRule="auto"/>
    </w:pPr>
  </w:style>
  <w:style w:type="character" w:customStyle="1" w:styleId="FooterChar">
    <w:name w:val="Footer Char"/>
    <w:basedOn w:val="DefaultParagraphFont"/>
    <w:link w:val="Footer"/>
    <w:uiPriority w:val="99"/>
    <w:locked/>
    <w:rsid w:val="00A31777"/>
    <w:rPr>
      <w:rFonts w:ascii="Times New Roman" w:hAnsi="Times New Roman" w:cs="Times New Roman"/>
      <w:sz w:val="24"/>
      <w:szCs w:val="24"/>
    </w:rPr>
  </w:style>
  <w:style w:type="character" w:styleId="Strong">
    <w:name w:val="Strong"/>
    <w:basedOn w:val="DefaultParagraphFont"/>
    <w:uiPriority w:val="22"/>
    <w:qFormat/>
    <w:locked/>
    <w:rsid w:val="00A31777"/>
    <w:rPr>
      <w:rFonts w:cs="Times New Roman"/>
      <w:b/>
      <w:bCs/>
    </w:rPr>
  </w:style>
  <w:style w:type="paragraph" w:styleId="ListParagraph">
    <w:name w:val="List Paragraph"/>
    <w:basedOn w:val="BodyText"/>
    <w:link w:val="ListParagraphChar"/>
    <w:autoRedefine/>
    <w:uiPriority w:val="34"/>
    <w:qFormat/>
    <w:locked/>
    <w:rsid w:val="002C2AF2"/>
    <w:pPr>
      <w:numPr>
        <w:numId w:val="8"/>
      </w:numPr>
      <w:spacing w:line="276" w:lineRule="auto"/>
      <w:contextualSpacing/>
    </w:pPr>
    <w:rPr>
      <w:rFonts w:eastAsiaTheme="minorEastAsia"/>
      <w:iCs/>
    </w:rPr>
  </w:style>
  <w:style w:type="paragraph" w:customStyle="1" w:styleId="Section2">
    <w:name w:val="Section 2"/>
    <w:basedOn w:val="Body"/>
    <w:link w:val="Section2Char"/>
    <w:locked/>
    <w:rsid w:val="00A31777"/>
    <w:pPr>
      <w:numPr>
        <w:numId w:val="4"/>
      </w:numPr>
      <w:spacing w:line="300" w:lineRule="auto"/>
    </w:pPr>
  </w:style>
  <w:style w:type="paragraph" w:customStyle="1" w:styleId="Section3">
    <w:name w:val="Section 3"/>
    <w:basedOn w:val="Section2"/>
    <w:link w:val="Section3Char"/>
    <w:locked/>
    <w:rsid w:val="00A31777"/>
    <w:pPr>
      <w:numPr>
        <w:numId w:val="5"/>
      </w:numPr>
    </w:pPr>
  </w:style>
  <w:style w:type="character" w:customStyle="1" w:styleId="ListParagraphChar">
    <w:name w:val="List Paragraph Char"/>
    <w:basedOn w:val="DefaultParagraphFont"/>
    <w:link w:val="ListParagraph"/>
    <w:uiPriority w:val="34"/>
    <w:locked/>
    <w:rsid w:val="002C2AF2"/>
    <w:rPr>
      <w:rFonts w:eastAsiaTheme="minorEastAsia" w:cs="Cambria"/>
      <w:iCs/>
      <w:color w:val="000000" w:themeColor="text1"/>
    </w:rPr>
  </w:style>
  <w:style w:type="character" w:customStyle="1" w:styleId="Section2Char">
    <w:name w:val="Section 2 Char"/>
    <w:basedOn w:val="ListParagraphChar"/>
    <w:link w:val="Section2"/>
    <w:locked/>
    <w:rsid w:val="00A31777"/>
    <w:rPr>
      <w:rFonts w:eastAsiaTheme="minorEastAsia" w:cs="Cambria"/>
      <w:i/>
      <w:iCs w:val="0"/>
      <w:color w:val="000000" w:themeColor="text1"/>
    </w:rPr>
  </w:style>
  <w:style w:type="character" w:styleId="UnresolvedMention">
    <w:name w:val="Unresolved Mention"/>
    <w:basedOn w:val="DefaultParagraphFont"/>
    <w:uiPriority w:val="99"/>
    <w:semiHidden/>
    <w:unhideWhenUsed/>
    <w:locked/>
    <w:rsid w:val="00A31777"/>
    <w:rPr>
      <w:rFonts w:cs="Times New Roman"/>
      <w:color w:val="605E5C"/>
      <w:shd w:val="clear" w:color="auto" w:fill="E1DFDD"/>
    </w:rPr>
  </w:style>
  <w:style w:type="character" w:customStyle="1" w:styleId="Section3Char">
    <w:name w:val="Section 3 Char"/>
    <w:basedOn w:val="Section2Char"/>
    <w:link w:val="Section3"/>
    <w:locked/>
    <w:rsid w:val="00A31777"/>
    <w:rPr>
      <w:rFonts w:eastAsiaTheme="minorEastAsia" w:cs="Cambria"/>
      <w:i/>
      <w:iCs w:val="0"/>
      <w:color w:val="000000" w:themeColor="text1"/>
    </w:rPr>
  </w:style>
  <w:style w:type="paragraph" w:customStyle="1" w:styleId="Section4">
    <w:name w:val="Section 4"/>
    <w:basedOn w:val="Heading3"/>
    <w:next w:val="ListParagraph"/>
    <w:link w:val="Section4Char"/>
    <w:locked/>
    <w:rsid w:val="00626C68"/>
    <w:pPr>
      <w:numPr>
        <w:numId w:val="6"/>
      </w:numPr>
    </w:pPr>
    <w:rPr>
      <w:sz w:val="24"/>
    </w:rPr>
  </w:style>
  <w:style w:type="paragraph" w:customStyle="1" w:styleId="Section1">
    <w:name w:val="Section 1"/>
    <w:basedOn w:val="Section2"/>
    <w:link w:val="Section1Char"/>
    <w:locked/>
    <w:rsid w:val="00A31777"/>
    <w:pPr>
      <w:numPr>
        <w:numId w:val="7"/>
      </w:numPr>
      <w:ind w:firstLine="720"/>
    </w:pPr>
  </w:style>
  <w:style w:type="character" w:customStyle="1" w:styleId="Section4Char">
    <w:name w:val="Section 4 Char"/>
    <w:basedOn w:val="Section3Char"/>
    <w:link w:val="Section4"/>
    <w:locked/>
    <w:rsid w:val="00626C68"/>
    <w:rPr>
      <w:rFonts w:eastAsiaTheme="majorEastAsia" w:cs="Cambria"/>
      <w:b/>
      <w:i w:val="0"/>
      <w:iCs w:val="0"/>
      <w:color w:val="000000" w:themeColor="text1"/>
    </w:rPr>
  </w:style>
  <w:style w:type="character" w:customStyle="1" w:styleId="Section1Char">
    <w:name w:val="Section 1 Char"/>
    <w:basedOn w:val="Section2Char"/>
    <w:link w:val="Section1"/>
    <w:locked/>
    <w:rsid w:val="00A31777"/>
    <w:rPr>
      <w:rFonts w:eastAsiaTheme="minorEastAsia" w:cs="Cambria"/>
      <w:i/>
      <w:iCs w:val="0"/>
      <w:color w:val="000000" w:themeColor="text1"/>
    </w:rPr>
  </w:style>
  <w:style w:type="paragraph" w:customStyle="1" w:styleId="Section5">
    <w:name w:val="Section 5"/>
    <w:basedOn w:val="Section1"/>
    <w:link w:val="Section5Char"/>
    <w:locked/>
    <w:rsid w:val="00A31777"/>
    <w:pPr>
      <w:numPr>
        <w:numId w:val="0"/>
      </w:numPr>
    </w:pPr>
  </w:style>
  <w:style w:type="character" w:customStyle="1" w:styleId="Section5Char">
    <w:name w:val="Section 5 Char"/>
    <w:basedOn w:val="Section1Char"/>
    <w:link w:val="Section5"/>
    <w:locked/>
    <w:rsid w:val="00A31777"/>
    <w:rPr>
      <w:rFonts w:ascii="Times New Roman" w:eastAsiaTheme="minorEastAsia" w:hAnsi="Times New Roman" w:cs="Times New Roman"/>
      <w:i/>
      <w:iCs w:val="0"/>
      <w:color w:val="000000" w:themeColor="text1"/>
      <w:sz w:val="24"/>
      <w:szCs w:val="24"/>
    </w:rPr>
  </w:style>
  <w:style w:type="paragraph" w:styleId="NoSpacing">
    <w:name w:val="No Spacing"/>
    <w:uiPriority w:val="1"/>
    <w:qFormat/>
    <w:locked/>
    <w:rsid w:val="00A31777"/>
    <w:pPr>
      <w:spacing w:line="240" w:lineRule="auto"/>
      <w:ind w:firstLine="0"/>
    </w:pPr>
    <w:rPr>
      <w:rFonts w:ascii="Times New Roman" w:hAnsi="Times New Roman" w:cs="Times New Roman"/>
    </w:rPr>
  </w:style>
  <w:style w:type="paragraph" w:customStyle="1" w:styleId="SectionI">
    <w:name w:val="Section I"/>
    <w:basedOn w:val="ListParagraph"/>
    <w:link w:val="SectionIChar"/>
    <w:locked/>
    <w:rsid w:val="00A31777"/>
  </w:style>
  <w:style w:type="paragraph" w:styleId="NormalWeb">
    <w:name w:val="Normal (Web)"/>
    <w:basedOn w:val="Normal"/>
    <w:uiPriority w:val="99"/>
    <w:semiHidden/>
    <w:unhideWhenUsed/>
    <w:locked/>
    <w:rsid w:val="00A31777"/>
    <w:pPr>
      <w:spacing w:before="100" w:beforeAutospacing="1" w:after="100" w:afterAutospacing="1" w:line="240" w:lineRule="auto"/>
    </w:pPr>
  </w:style>
  <w:style w:type="character" w:customStyle="1" w:styleId="SectionIChar">
    <w:name w:val="Section I Char"/>
    <w:basedOn w:val="ListParagraphChar"/>
    <w:link w:val="SectionI"/>
    <w:locked/>
    <w:rsid w:val="00A31777"/>
    <w:rPr>
      <w:rFonts w:eastAsiaTheme="minorEastAsia" w:cs="Cambria"/>
      <w:iCs/>
      <w:color w:val="000000" w:themeColor="text1"/>
    </w:rPr>
  </w:style>
  <w:style w:type="paragraph" w:styleId="TOCHeading">
    <w:name w:val="TOC Heading"/>
    <w:basedOn w:val="Heading1"/>
    <w:next w:val="Normal"/>
    <w:uiPriority w:val="39"/>
    <w:unhideWhenUsed/>
    <w:qFormat/>
    <w:locked/>
    <w:rsid w:val="00A31777"/>
    <w:pPr>
      <w:spacing w:before="240" w:line="259" w:lineRule="auto"/>
      <w:ind w:left="562"/>
      <w:outlineLvl w:val="9"/>
    </w:pPr>
    <w:rPr>
      <w:rFonts w:asciiTheme="majorHAnsi" w:hAnsiTheme="majorHAnsi"/>
      <w:b w:val="0"/>
      <w:i/>
      <w:color w:val="2F5496" w:themeColor="accent1" w:themeShade="BF"/>
    </w:rPr>
  </w:style>
  <w:style w:type="paragraph" w:styleId="TOC1">
    <w:name w:val="toc 1"/>
    <w:basedOn w:val="BodyText"/>
    <w:next w:val="BodyText"/>
    <w:autoRedefine/>
    <w:uiPriority w:val="39"/>
    <w:unhideWhenUsed/>
    <w:locked/>
    <w:rsid w:val="003B0F16"/>
    <w:pPr>
      <w:spacing w:before="0"/>
    </w:pPr>
    <w:rPr>
      <w:b/>
    </w:rPr>
  </w:style>
  <w:style w:type="paragraph" w:styleId="TOC2">
    <w:name w:val="toc 2"/>
    <w:basedOn w:val="Normal"/>
    <w:next w:val="Normal"/>
    <w:autoRedefine/>
    <w:uiPriority w:val="39"/>
    <w:unhideWhenUsed/>
    <w:locked/>
    <w:rsid w:val="00A31777"/>
    <w:pPr>
      <w:spacing w:after="100"/>
      <w:ind w:left="240"/>
    </w:pPr>
  </w:style>
  <w:style w:type="paragraph" w:styleId="TOC3">
    <w:name w:val="toc 3"/>
    <w:basedOn w:val="Normal"/>
    <w:next w:val="Normal"/>
    <w:autoRedefine/>
    <w:uiPriority w:val="39"/>
    <w:unhideWhenUsed/>
    <w:locked/>
    <w:rsid w:val="00A31777"/>
    <w:pPr>
      <w:spacing w:after="100"/>
      <w:ind w:left="480"/>
    </w:pPr>
  </w:style>
  <w:style w:type="character" w:styleId="BookTitle">
    <w:name w:val="Book Title"/>
    <w:basedOn w:val="DefaultParagraphFont"/>
    <w:uiPriority w:val="33"/>
    <w:qFormat/>
    <w:locked/>
    <w:rsid w:val="00A31777"/>
    <w:rPr>
      <w:rFonts w:cs="Times New Roman"/>
      <w:b/>
      <w:bCs/>
      <w:i/>
      <w:iCs/>
      <w:spacing w:val="5"/>
    </w:rPr>
  </w:style>
  <w:style w:type="character" w:styleId="IntenseReference">
    <w:name w:val="Intense Reference"/>
    <w:basedOn w:val="DefaultParagraphFont"/>
    <w:uiPriority w:val="32"/>
    <w:qFormat/>
    <w:locked/>
    <w:rsid w:val="00A31777"/>
    <w:rPr>
      <w:rFonts w:cs="Times New Roman"/>
      <w:b/>
      <w:bCs/>
      <w:smallCaps/>
      <w:color w:val="4472C4" w:themeColor="accent1"/>
      <w:spacing w:val="5"/>
    </w:rPr>
  </w:style>
  <w:style w:type="character" w:styleId="FollowedHyperlink">
    <w:name w:val="FollowedHyperlink"/>
    <w:basedOn w:val="DefaultParagraphFont"/>
    <w:uiPriority w:val="99"/>
    <w:semiHidden/>
    <w:unhideWhenUsed/>
    <w:locked/>
    <w:rsid w:val="009803B8"/>
    <w:rPr>
      <w:rFonts w:cs="Times New Roman"/>
      <w:color w:val="954F72" w:themeColor="followedHyperlink"/>
      <w:u w:val="single"/>
    </w:rPr>
  </w:style>
  <w:style w:type="numbering" w:customStyle="1" w:styleId="PrinExam">
    <w:name w:val="PrinExam"/>
    <w:locked/>
    <w:pPr>
      <w:numPr>
        <w:numId w:val="2"/>
      </w:numPr>
    </w:pPr>
  </w:style>
  <w:style w:type="numbering" w:customStyle="1" w:styleId="Principles">
    <w:name w:val="Principles"/>
    <w:locked/>
    <w:pPr>
      <w:numPr>
        <w:numId w:val="3"/>
      </w:numPr>
    </w:pPr>
  </w:style>
  <w:style w:type="numbering" w:customStyle="1" w:styleId="PrinForm">
    <w:name w:val="PrinForm"/>
    <w:locked/>
    <w:pPr>
      <w:numPr>
        <w:numId w:val="1"/>
      </w:numPr>
    </w:pPr>
  </w:style>
  <w:style w:type="paragraph" w:styleId="Subtitle">
    <w:name w:val="Subtitle"/>
    <w:basedOn w:val="BodyText"/>
    <w:next w:val="ListParagraph"/>
    <w:link w:val="SubtitleChar"/>
    <w:uiPriority w:val="11"/>
    <w:qFormat/>
    <w:locked/>
    <w:rsid w:val="005B742D"/>
    <w:pPr>
      <w:numPr>
        <w:ilvl w:val="1"/>
      </w:numPr>
      <w:spacing w:line="288" w:lineRule="auto"/>
    </w:pPr>
    <w:rPr>
      <w:rFonts w:eastAsiaTheme="minorEastAsia" w:cstheme="minorBidi"/>
      <w:szCs w:val="22"/>
    </w:rPr>
  </w:style>
  <w:style w:type="character" w:customStyle="1" w:styleId="SubtitleChar">
    <w:name w:val="Subtitle Char"/>
    <w:basedOn w:val="DefaultParagraphFont"/>
    <w:link w:val="Subtitle"/>
    <w:uiPriority w:val="11"/>
    <w:rsid w:val="005B742D"/>
    <w:rPr>
      <w:rFonts w:eastAsiaTheme="minorEastAsia" w:cstheme="minorBidi"/>
      <w:color w:val="000000" w:themeColor="text1"/>
      <w:szCs w:val="22"/>
    </w:rPr>
  </w:style>
  <w:style w:type="character" w:styleId="Emphasis">
    <w:name w:val="Emphasis"/>
    <w:basedOn w:val="DefaultParagraphFont"/>
    <w:uiPriority w:val="20"/>
    <w:qFormat/>
    <w:locked/>
    <w:rsid w:val="000138DB"/>
    <w:rPr>
      <w:i/>
      <w:iCs/>
    </w:rPr>
  </w:style>
  <w:style w:type="character" w:styleId="IntenseEmphasis">
    <w:name w:val="Intense Emphasis"/>
    <w:basedOn w:val="DefaultParagraphFont"/>
    <w:uiPriority w:val="21"/>
    <w:qFormat/>
    <w:locked/>
    <w:rsid w:val="00DC4DC8"/>
    <w:rPr>
      <w:i/>
      <w:iCs/>
      <w:color w:val="4472C4" w:themeColor="accent1"/>
    </w:rPr>
  </w:style>
  <w:style w:type="character" w:styleId="SubtleEmphasis">
    <w:name w:val="Subtle Emphasis"/>
    <w:basedOn w:val="DefaultParagraphFont"/>
    <w:uiPriority w:val="19"/>
    <w:qFormat/>
    <w:rsid w:val="002A1923"/>
    <w:rPr>
      <w:i w:val="0"/>
      <w:iCs/>
      <w:color w:val="404040" w:themeColor="text1" w:themeTint="BF"/>
    </w:rPr>
  </w:style>
  <w:style w:type="paragraph" w:styleId="TOC4">
    <w:name w:val="toc 4"/>
    <w:basedOn w:val="Normal"/>
    <w:next w:val="Normal"/>
    <w:autoRedefine/>
    <w:uiPriority w:val="39"/>
    <w:unhideWhenUsed/>
    <w:locked/>
    <w:rsid w:val="00B52F8C"/>
    <w:pPr>
      <w:spacing w:after="100" w:line="278" w:lineRule="auto"/>
      <w:ind w:left="720"/>
    </w:pPr>
    <w:rPr>
      <w:rFonts w:eastAsiaTheme="minorEastAsia" w:cstheme="minorBidi"/>
      <w:color w:val="auto"/>
      <w:kern w:val="2"/>
      <w14:ligatures w14:val="standardContextual"/>
    </w:rPr>
  </w:style>
  <w:style w:type="paragraph" w:styleId="TOC5">
    <w:name w:val="toc 5"/>
    <w:basedOn w:val="Normal"/>
    <w:next w:val="Normal"/>
    <w:autoRedefine/>
    <w:uiPriority w:val="39"/>
    <w:unhideWhenUsed/>
    <w:locked/>
    <w:rsid w:val="00B52F8C"/>
    <w:pPr>
      <w:spacing w:after="100" w:line="278" w:lineRule="auto"/>
      <w:ind w:left="960"/>
    </w:pPr>
    <w:rPr>
      <w:rFonts w:eastAsiaTheme="minorEastAsia" w:cstheme="minorBidi"/>
      <w:color w:val="auto"/>
      <w:kern w:val="2"/>
      <w14:ligatures w14:val="standardContextual"/>
    </w:rPr>
  </w:style>
  <w:style w:type="paragraph" w:styleId="TOC6">
    <w:name w:val="toc 6"/>
    <w:basedOn w:val="Normal"/>
    <w:next w:val="Normal"/>
    <w:autoRedefine/>
    <w:uiPriority w:val="39"/>
    <w:unhideWhenUsed/>
    <w:locked/>
    <w:rsid w:val="00B52F8C"/>
    <w:pPr>
      <w:spacing w:after="100" w:line="278" w:lineRule="auto"/>
      <w:ind w:left="1200"/>
    </w:pPr>
    <w:rPr>
      <w:rFonts w:eastAsiaTheme="minorEastAsia" w:cstheme="minorBidi"/>
      <w:color w:val="auto"/>
      <w:kern w:val="2"/>
      <w14:ligatures w14:val="standardContextual"/>
    </w:rPr>
  </w:style>
  <w:style w:type="paragraph" w:styleId="TOC7">
    <w:name w:val="toc 7"/>
    <w:basedOn w:val="Normal"/>
    <w:next w:val="Normal"/>
    <w:autoRedefine/>
    <w:uiPriority w:val="39"/>
    <w:unhideWhenUsed/>
    <w:locked/>
    <w:rsid w:val="00B52F8C"/>
    <w:pPr>
      <w:spacing w:after="100" w:line="278" w:lineRule="auto"/>
      <w:ind w:left="1440"/>
    </w:pPr>
    <w:rPr>
      <w:rFonts w:eastAsiaTheme="minorEastAsia" w:cstheme="minorBidi"/>
      <w:color w:val="auto"/>
      <w:kern w:val="2"/>
      <w14:ligatures w14:val="standardContextual"/>
    </w:rPr>
  </w:style>
  <w:style w:type="paragraph" w:styleId="TOC8">
    <w:name w:val="toc 8"/>
    <w:basedOn w:val="Normal"/>
    <w:next w:val="Normal"/>
    <w:autoRedefine/>
    <w:uiPriority w:val="39"/>
    <w:unhideWhenUsed/>
    <w:locked/>
    <w:rsid w:val="00B52F8C"/>
    <w:pPr>
      <w:spacing w:after="100" w:line="278" w:lineRule="auto"/>
      <w:ind w:left="1680"/>
    </w:pPr>
    <w:rPr>
      <w:rFonts w:eastAsiaTheme="minorEastAsia" w:cstheme="minorBidi"/>
      <w:color w:val="auto"/>
      <w:kern w:val="2"/>
      <w14:ligatures w14:val="standardContextual"/>
    </w:rPr>
  </w:style>
  <w:style w:type="paragraph" w:styleId="TOC9">
    <w:name w:val="toc 9"/>
    <w:basedOn w:val="Normal"/>
    <w:next w:val="Normal"/>
    <w:autoRedefine/>
    <w:uiPriority w:val="39"/>
    <w:unhideWhenUsed/>
    <w:locked/>
    <w:rsid w:val="00B52F8C"/>
    <w:pPr>
      <w:spacing w:after="100" w:line="278" w:lineRule="auto"/>
      <w:ind w:left="1920"/>
    </w:pPr>
    <w:rPr>
      <w:rFonts w:eastAsiaTheme="minorEastAsia" w:cstheme="minorBidi"/>
      <w:color w:val="auto"/>
      <w:kern w:val="2"/>
      <w14:ligatures w14:val="standardContextual"/>
    </w:rPr>
  </w:style>
  <w:style w:type="paragraph" w:customStyle="1" w:styleId="BodyText1">
    <w:name w:val="Body Text 1"/>
    <w:basedOn w:val="BodyText"/>
    <w:next w:val="BodyText"/>
    <w:qFormat/>
    <w:locked/>
    <w:rsid w:val="009302B6"/>
    <w:pPr>
      <w:spacing w:before="0" w:line="240" w:lineRule="auto"/>
    </w:pPr>
    <w:rPr>
      <w:rFonts w:eastAsiaTheme="maj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03781">
      <w:bodyDiv w:val="1"/>
      <w:marLeft w:val="0"/>
      <w:marRight w:val="0"/>
      <w:marTop w:val="0"/>
      <w:marBottom w:val="0"/>
      <w:divBdr>
        <w:top w:val="none" w:sz="0" w:space="0" w:color="auto"/>
        <w:left w:val="none" w:sz="0" w:space="0" w:color="auto"/>
        <w:bottom w:val="none" w:sz="0" w:space="0" w:color="auto"/>
        <w:right w:val="none" w:sz="0" w:space="0" w:color="auto"/>
      </w:divBdr>
    </w:div>
    <w:div w:id="16195703">
      <w:bodyDiv w:val="1"/>
      <w:marLeft w:val="0"/>
      <w:marRight w:val="0"/>
      <w:marTop w:val="0"/>
      <w:marBottom w:val="0"/>
      <w:divBdr>
        <w:top w:val="none" w:sz="0" w:space="0" w:color="auto"/>
        <w:left w:val="none" w:sz="0" w:space="0" w:color="auto"/>
        <w:bottom w:val="none" w:sz="0" w:space="0" w:color="auto"/>
        <w:right w:val="none" w:sz="0" w:space="0" w:color="auto"/>
      </w:divBdr>
    </w:div>
    <w:div w:id="185873667">
      <w:bodyDiv w:val="1"/>
      <w:marLeft w:val="0"/>
      <w:marRight w:val="0"/>
      <w:marTop w:val="0"/>
      <w:marBottom w:val="0"/>
      <w:divBdr>
        <w:top w:val="none" w:sz="0" w:space="0" w:color="auto"/>
        <w:left w:val="none" w:sz="0" w:space="0" w:color="auto"/>
        <w:bottom w:val="none" w:sz="0" w:space="0" w:color="auto"/>
        <w:right w:val="none" w:sz="0" w:space="0" w:color="auto"/>
      </w:divBdr>
    </w:div>
    <w:div w:id="194513006">
      <w:bodyDiv w:val="1"/>
      <w:marLeft w:val="0"/>
      <w:marRight w:val="0"/>
      <w:marTop w:val="0"/>
      <w:marBottom w:val="0"/>
      <w:divBdr>
        <w:top w:val="none" w:sz="0" w:space="0" w:color="auto"/>
        <w:left w:val="none" w:sz="0" w:space="0" w:color="auto"/>
        <w:bottom w:val="none" w:sz="0" w:space="0" w:color="auto"/>
        <w:right w:val="none" w:sz="0" w:space="0" w:color="auto"/>
      </w:divBdr>
    </w:div>
    <w:div w:id="202253743">
      <w:bodyDiv w:val="1"/>
      <w:marLeft w:val="0"/>
      <w:marRight w:val="0"/>
      <w:marTop w:val="0"/>
      <w:marBottom w:val="0"/>
      <w:divBdr>
        <w:top w:val="none" w:sz="0" w:space="0" w:color="auto"/>
        <w:left w:val="none" w:sz="0" w:space="0" w:color="auto"/>
        <w:bottom w:val="none" w:sz="0" w:space="0" w:color="auto"/>
        <w:right w:val="none" w:sz="0" w:space="0" w:color="auto"/>
      </w:divBdr>
    </w:div>
    <w:div w:id="468985314">
      <w:bodyDiv w:val="1"/>
      <w:marLeft w:val="0"/>
      <w:marRight w:val="0"/>
      <w:marTop w:val="0"/>
      <w:marBottom w:val="0"/>
      <w:divBdr>
        <w:top w:val="none" w:sz="0" w:space="0" w:color="auto"/>
        <w:left w:val="none" w:sz="0" w:space="0" w:color="auto"/>
        <w:bottom w:val="none" w:sz="0" w:space="0" w:color="auto"/>
        <w:right w:val="none" w:sz="0" w:space="0" w:color="auto"/>
      </w:divBdr>
    </w:div>
    <w:div w:id="560364694">
      <w:bodyDiv w:val="1"/>
      <w:marLeft w:val="0"/>
      <w:marRight w:val="0"/>
      <w:marTop w:val="0"/>
      <w:marBottom w:val="0"/>
      <w:divBdr>
        <w:top w:val="none" w:sz="0" w:space="0" w:color="auto"/>
        <w:left w:val="none" w:sz="0" w:space="0" w:color="auto"/>
        <w:bottom w:val="none" w:sz="0" w:space="0" w:color="auto"/>
        <w:right w:val="none" w:sz="0" w:space="0" w:color="auto"/>
      </w:divBdr>
    </w:div>
    <w:div w:id="766117379">
      <w:bodyDiv w:val="1"/>
      <w:marLeft w:val="0"/>
      <w:marRight w:val="0"/>
      <w:marTop w:val="0"/>
      <w:marBottom w:val="0"/>
      <w:divBdr>
        <w:top w:val="none" w:sz="0" w:space="0" w:color="auto"/>
        <w:left w:val="none" w:sz="0" w:space="0" w:color="auto"/>
        <w:bottom w:val="none" w:sz="0" w:space="0" w:color="auto"/>
        <w:right w:val="none" w:sz="0" w:space="0" w:color="auto"/>
      </w:divBdr>
    </w:div>
    <w:div w:id="776294994">
      <w:bodyDiv w:val="1"/>
      <w:marLeft w:val="0"/>
      <w:marRight w:val="0"/>
      <w:marTop w:val="0"/>
      <w:marBottom w:val="0"/>
      <w:divBdr>
        <w:top w:val="none" w:sz="0" w:space="0" w:color="auto"/>
        <w:left w:val="none" w:sz="0" w:space="0" w:color="auto"/>
        <w:bottom w:val="none" w:sz="0" w:space="0" w:color="auto"/>
        <w:right w:val="none" w:sz="0" w:space="0" w:color="auto"/>
      </w:divBdr>
    </w:div>
    <w:div w:id="844712848">
      <w:bodyDiv w:val="1"/>
      <w:marLeft w:val="0"/>
      <w:marRight w:val="0"/>
      <w:marTop w:val="0"/>
      <w:marBottom w:val="0"/>
      <w:divBdr>
        <w:top w:val="none" w:sz="0" w:space="0" w:color="auto"/>
        <w:left w:val="none" w:sz="0" w:space="0" w:color="auto"/>
        <w:bottom w:val="none" w:sz="0" w:space="0" w:color="auto"/>
        <w:right w:val="none" w:sz="0" w:space="0" w:color="auto"/>
      </w:divBdr>
    </w:div>
    <w:div w:id="878863361">
      <w:bodyDiv w:val="1"/>
      <w:marLeft w:val="0"/>
      <w:marRight w:val="0"/>
      <w:marTop w:val="0"/>
      <w:marBottom w:val="0"/>
      <w:divBdr>
        <w:top w:val="none" w:sz="0" w:space="0" w:color="auto"/>
        <w:left w:val="none" w:sz="0" w:space="0" w:color="auto"/>
        <w:bottom w:val="none" w:sz="0" w:space="0" w:color="auto"/>
        <w:right w:val="none" w:sz="0" w:space="0" w:color="auto"/>
      </w:divBdr>
    </w:div>
    <w:div w:id="1069579098">
      <w:bodyDiv w:val="1"/>
      <w:marLeft w:val="0"/>
      <w:marRight w:val="0"/>
      <w:marTop w:val="0"/>
      <w:marBottom w:val="0"/>
      <w:divBdr>
        <w:top w:val="none" w:sz="0" w:space="0" w:color="auto"/>
        <w:left w:val="none" w:sz="0" w:space="0" w:color="auto"/>
        <w:bottom w:val="none" w:sz="0" w:space="0" w:color="auto"/>
        <w:right w:val="none" w:sz="0" w:space="0" w:color="auto"/>
      </w:divBdr>
    </w:div>
    <w:div w:id="1171408303">
      <w:bodyDiv w:val="1"/>
      <w:marLeft w:val="0"/>
      <w:marRight w:val="0"/>
      <w:marTop w:val="0"/>
      <w:marBottom w:val="0"/>
      <w:divBdr>
        <w:top w:val="none" w:sz="0" w:space="0" w:color="auto"/>
        <w:left w:val="none" w:sz="0" w:space="0" w:color="auto"/>
        <w:bottom w:val="none" w:sz="0" w:space="0" w:color="auto"/>
        <w:right w:val="none" w:sz="0" w:space="0" w:color="auto"/>
      </w:divBdr>
    </w:div>
    <w:div w:id="1442995337">
      <w:bodyDiv w:val="1"/>
      <w:marLeft w:val="0"/>
      <w:marRight w:val="0"/>
      <w:marTop w:val="0"/>
      <w:marBottom w:val="0"/>
      <w:divBdr>
        <w:top w:val="none" w:sz="0" w:space="0" w:color="auto"/>
        <w:left w:val="none" w:sz="0" w:space="0" w:color="auto"/>
        <w:bottom w:val="none" w:sz="0" w:space="0" w:color="auto"/>
        <w:right w:val="none" w:sz="0" w:space="0" w:color="auto"/>
      </w:divBdr>
    </w:div>
    <w:div w:id="1464688708">
      <w:bodyDiv w:val="1"/>
      <w:marLeft w:val="0"/>
      <w:marRight w:val="0"/>
      <w:marTop w:val="0"/>
      <w:marBottom w:val="0"/>
      <w:divBdr>
        <w:top w:val="none" w:sz="0" w:space="0" w:color="auto"/>
        <w:left w:val="none" w:sz="0" w:space="0" w:color="auto"/>
        <w:bottom w:val="none" w:sz="0" w:space="0" w:color="auto"/>
        <w:right w:val="none" w:sz="0" w:space="0" w:color="auto"/>
      </w:divBdr>
    </w:div>
    <w:div w:id="1479880866">
      <w:bodyDiv w:val="1"/>
      <w:marLeft w:val="0"/>
      <w:marRight w:val="0"/>
      <w:marTop w:val="0"/>
      <w:marBottom w:val="0"/>
      <w:divBdr>
        <w:top w:val="none" w:sz="0" w:space="0" w:color="auto"/>
        <w:left w:val="none" w:sz="0" w:space="0" w:color="auto"/>
        <w:bottom w:val="none" w:sz="0" w:space="0" w:color="auto"/>
        <w:right w:val="none" w:sz="0" w:space="0" w:color="auto"/>
      </w:divBdr>
    </w:div>
    <w:div w:id="1489906498">
      <w:bodyDiv w:val="1"/>
      <w:marLeft w:val="0"/>
      <w:marRight w:val="0"/>
      <w:marTop w:val="0"/>
      <w:marBottom w:val="0"/>
      <w:divBdr>
        <w:top w:val="none" w:sz="0" w:space="0" w:color="auto"/>
        <w:left w:val="none" w:sz="0" w:space="0" w:color="auto"/>
        <w:bottom w:val="none" w:sz="0" w:space="0" w:color="auto"/>
        <w:right w:val="none" w:sz="0" w:space="0" w:color="auto"/>
      </w:divBdr>
    </w:div>
    <w:div w:id="1675566696">
      <w:bodyDiv w:val="1"/>
      <w:marLeft w:val="0"/>
      <w:marRight w:val="0"/>
      <w:marTop w:val="0"/>
      <w:marBottom w:val="0"/>
      <w:divBdr>
        <w:top w:val="none" w:sz="0" w:space="0" w:color="auto"/>
        <w:left w:val="none" w:sz="0" w:space="0" w:color="auto"/>
        <w:bottom w:val="none" w:sz="0" w:space="0" w:color="auto"/>
        <w:right w:val="none" w:sz="0" w:space="0" w:color="auto"/>
      </w:divBdr>
    </w:div>
    <w:div w:id="1881673079">
      <w:bodyDiv w:val="1"/>
      <w:marLeft w:val="0"/>
      <w:marRight w:val="0"/>
      <w:marTop w:val="0"/>
      <w:marBottom w:val="0"/>
      <w:divBdr>
        <w:top w:val="none" w:sz="0" w:space="0" w:color="auto"/>
        <w:left w:val="none" w:sz="0" w:space="0" w:color="auto"/>
        <w:bottom w:val="none" w:sz="0" w:space="0" w:color="auto"/>
        <w:right w:val="none" w:sz="0" w:space="0" w:color="auto"/>
      </w:divBdr>
    </w:div>
    <w:div w:id="1895500785">
      <w:bodyDiv w:val="1"/>
      <w:marLeft w:val="0"/>
      <w:marRight w:val="0"/>
      <w:marTop w:val="0"/>
      <w:marBottom w:val="0"/>
      <w:divBdr>
        <w:top w:val="none" w:sz="0" w:space="0" w:color="auto"/>
        <w:left w:val="none" w:sz="0" w:space="0" w:color="auto"/>
        <w:bottom w:val="none" w:sz="0" w:space="0" w:color="auto"/>
        <w:right w:val="none" w:sz="0" w:space="0" w:color="auto"/>
      </w:divBdr>
    </w:div>
    <w:div w:id="2084373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auseofamerica.org/" TargetMode="External"/><Relationship Id="rId18" Type="http://schemas.openxmlformats.org/officeDocument/2006/relationships/hyperlink" Target="https://wallbuilders.co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unite4freedom.com/" TargetMode="External"/><Relationship Id="rId17" Type="http://schemas.openxmlformats.org/officeDocument/2006/relationships/hyperlink" Target="mailto:PastorB@GodlyCivics.com" TargetMode="External"/><Relationship Id="rId2" Type="http://schemas.openxmlformats.org/officeDocument/2006/relationships/numbering" Target="numbering.xml"/><Relationship Id="rId16" Type="http://schemas.openxmlformats.org/officeDocument/2006/relationships/hyperlink" Target="https://godlycivics.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odstp.com/" TargetMode="External"/><Relationship Id="rId5" Type="http://schemas.openxmlformats.org/officeDocument/2006/relationships/webSettings" Target="webSettings.xml"/><Relationship Id="rId15" Type="http://schemas.openxmlformats.org/officeDocument/2006/relationships/hyperlink" Target="https://www.govinfo.gov/" TargetMode="External"/><Relationship Id="rId10" Type="http://schemas.openxmlformats.org/officeDocument/2006/relationships/footer" Target="footer1.xml"/><Relationship Id="rId19" Type="http://schemas.openxmlformats.org/officeDocument/2006/relationships/hyperlink" Target="https://godlycivics.com/"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eip-ca.com/index.htm"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s://WePEG1787.com" TargetMode="External"/><Relationship Id="rId1" Type="http://schemas.openxmlformats.org/officeDocument/2006/relationships/hyperlink" Target="mailto:info@WePEG1787.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E36FD8-2527-471B-B83B-19E949EB39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1</TotalTime>
  <Pages>153</Pages>
  <Words>62707</Words>
  <Characters>357431</Characters>
  <Application>Microsoft Office Word</Application>
  <DocSecurity>8</DocSecurity>
  <Lines>2978</Lines>
  <Paragraphs>8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ce Brown</dc:creator>
  <cp:keywords/>
  <dc:description/>
  <cp:lastModifiedBy>Pastor Bruce GodlyCivics.com</cp:lastModifiedBy>
  <cp:revision>47</cp:revision>
  <cp:lastPrinted>2025-12-03T18:51:00Z</cp:lastPrinted>
  <dcterms:created xsi:type="dcterms:W3CDTF">2025-12-08T15:25:00Z</dcterms:created>
  <dcterms:modified xsi:type="dcterms:W3CDTF">2025-12-11T2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dd5f74fafd8f029479b0af9ded9caf47a5e0ee4593a31f2842df40ef2b7c63</vt:lpwstr>
  </property>
</Properties>
</file>